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header7.xml" ContentType="application/vnd.openxmlformats-officedocument.wordprocessingml.header+xml"/>
  <Override PartName="/word/footer7.xml" ContentType="application/vnd.openxmlformats-officedocument.wordprocessingml.footer+xml"/>
  <Override PartName="/word/header8.xml" ContentType="application/vnd.openxmlformats-officedocument.wordprocessingml.header+xml"/>
  <Override PartName="/word/footer8.xml" ContentType="application/vnd.openxmlformats-officedocument.wordprocessingml.footer+xml"/>
  <Override PartName="/word/header9.xml" ContentType="application/vnd.openxmlformats-officedocument.wordprocessingml.header+xml"/>
  <Override PartName="/word/footer9.xml" ContentType="application/vnd.openxmlformats-officedocument.wordprocessingml.foot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footer10.xml" ContentType="application/vnd.openxmlformats-officedocument.wordprocessingml.footer+xml"/>
  <Override PartName="/word/header12.xml" ContentType="application/vnd.openxmlformats-officedocument.wordprocessingml.header+xml"/>
  <Override PartName="/word/header13.xml" ContentType="application/vnd.openxmlformats-officedocument.wordprocessingml.header+xml"/>
  <Override PartName="/word/footer11.xml" ContentType="application/vnd.openxmlformats-officedocument.wordprocessingml.footer+xml"/>
  <Override PartName="/word/header14.xml" ContentType="application/vnd.openxmlformats-officedocument.wordprocessingml.header+xml"/>
  <Override PartName="/word/header15.xml" ContentType="application/vnd.openxmlformats-officedocument.wordprocessingml.header+xml"/>
  <Override PartName="/word/footer12.xml" ContentType="application/vnd.openxmlformats-officedocument.wordprocessingml.footer+xml"/>
  <Override PartName="/word/header16.xml" ContentType="application/vnd.openxmlformats-officedocument.wordprocessingml.header+xml"/>
  <Override PartName="/word/header17.xml" ContentType="application/vnd.openxmlformats-officedocument.wordprocessingml.header+xml"/>
  <Override PartName="/word/footer13.xml" ContentType="application/vnd.openxmlformats-officedocument.wordprocessingml.footer+xml"/>
  <Override PartName="/word/header18.xml" ContentType="application/vnd.openxmlformats-officedocument.wordprocessingml.header+xml"/>
  <Override PartName="/word/footer14.xml" ContentType="application/vnd.openxmlformats-officedocument.wordprocessingml.footer+xml"/>
  <Override PartName="/word/header19.xml" ContentType="application/vnd.openxmlformats-officedocument.wordprocessingml.header+xml"/>
  <Override PartName="/word/footer15.xml" ContentType="application/vnd.openxmlformats-officedocument.wordprocessingml.footer+xml"/>
  <Override PartName="/word/header20.xml" ContentType="application/vnd.openxmlformats-officedocument.wordprocessingml.header+xml"/>
  <Override PartName="/word/footer16.xml" ContentType="application/vnd.openxmlformats-officedocument.wordprocessingml.footer+xml"/>
  <Override PartName="/word/header21.xml" ContentType="application/vnd.openxmlformats-officedocument.wordprocessingml.header+xml"/>
  <Override PartName="/word/header22.xml" ContentType="application/vnd.openxmlformats-officedocument.wordprocessingml.header+xml"/>
  <Override PartName="/word/header23.xml" ContentType="application/vnd.openxmlformats-officedocument.wordprocessingml.header+xml"/>
  <Override PartName="/word/footer17.xml" ContentType="application/vnd.openxmlformats-officedocument.wordprocessingml.footer+xml"/>
  <Override PartName="/word/header24.xml" ContentType="application/vnd.openxmlformats-officedocument.wordprocessingml.header+xml"/>
  <Override PartName="/word/header25.xml" ContentType="application/vnd.openxmlformats-officedocument.wordprocessingml.header+xml"/>
  <Override PartName="/word/footer18.xml" ContentType="application/vnd.openxmlformats-officedocument.wordprocessingml.footer+xml"/>
  <Override PartName="/word/header26.xml" ContentType="application/vnd.openxmlformats-officedocument.wordprocessingml.header+xml"/>
  <Override PartName="/word/header27.xml" ContentType="application/vnd.openxmlformats-officedocument.wordprocessingml.header+xml"/>
  <Override PartName="/word/footer19.xml" ContentType="application/vnd.openxmlformats-officedocument.wordprocessingml.footer+xml"/>
  <Override PartName="/word/header28.xml" ContentType="application/vnd.openxmlformats-officedocument.wordprocessingml.header+xml"/>
  <Override PartName="/word/header29.xml" ContentType="application/vnd.openxmlformats-officedocument.wordprocessingml.header+xml"/>
  <Override PartName="/word/footer20.xml" ContentType="application/vnd.openxmlformats-officedocument.wordprocessingml.footer+xml"/>
  <Override PartName="/word/header30.xml" ContentType="application/vnd.openxmlformats-officedocument.wordprocessingml.header+xml"/>
  <Override PartName="/word/header31.xml" ContentType="application/vnd.openxmlformats-officedocument.wordprocessingml.header+xml"/>
  <Override PartName="/word/footer21.xml" ContentType="application/vnd.openxmlformats-officedocument.wordprocessingml.footer+xml"/>
  <Override PartName="/word/header32.xml" ContentType="application/vnd.openxmlformats-officedocument.wordprocessingml.header+xml"/>
  <Override PartName="/word/footer22.xml" ContentType="application/vnd.openxmlformats-officedocument.wordprocessingml.footer+xml"/>
  <Override PartName="/word/footer23.xml" ContentType="application/vnd.openxmlformats-officedocument.wordprocessingml.footer+xml"/>
  <Override PartName="/word/header33.xml" ContentType="application/vnd.openxmlformats-officedocument.wordprocessingml.header+xml"/>
  <Override PartName="/word/footer24.xml" ContentType="application/vnd.openxmlformats-officedocument.wordprocessingml.footer+xml"/>
  <Override PartName="/word/header34.xml" ContentType="application/vnd.openxmlformats-officedocument.wordprocessingml.header+xml"/>
  <Override PartName="/word/header35.xml" ContentType="application/vnd.openxmlformats-officedocument.wordprocessingml.header+xml"/>
  <Override PartName="/word/footer25.xml" ContentType="application/vnd.openxmlformats-officedocument.wordprocessingml.footer+xml"/>
  <Override PartName="/word/header36.xml" ContentType="application/vnd.openxmlformats-officedocument.wordprocessingml.header+xml"/>
  <Override PartName="/word/header37.xml" ContentType="application/vnd.openxmlformats-officedocument.wordprocessingml.header+xml"/>
  <Override PartName="/word/footer26.xml" ContentType="application/vnd.openxmlformats-officedocument.wordprocessingml.footer+xml"/>
  <Override PartName="/word/header38.xml" ContentType="application/vnd.openxmlformats-officedocument.wordprocessingml.header+xml"/>
  <Override PartName="/word/footer27.xml" ContentType="application/vnd.openxmlformats-officedocument.wordprocessingml.footer+xml"/>
  <Override PartName="/word/header39.xml" ContentType="application/vnd.openxmlformats-officedocument.wordprocessingml.header+xml"/>
  <Override PartName="/word/footer28.xml" ContentType="application/vnd.openxmlformats-officedocument.wordprocessingml.footer+xml"/>
  <Override PartName="/word/header40.xml" ContentType="application/vnd.openxmlformats-officedocument.wordprocessingml.header+xml"/>
  <Override PartName="/word/header41.xml" ContentType="application/vnd.openxmlformats-officedocument.wordprocessingml.header+xml"/>
  <Override PartName="/word/footer29.xml" ContentType="application/vnd.openxmlformats-officedocument.wordprocessingml.footer+xml"/>
  <Override PartName="/word/header42.xml" ContentType="application/vnd.openxmlformats-officedocument.wordprocessingml.header+xml"/>
  <Override PartName="/word/header43.xml" ContentType="application/vnd.openxmlformats-officedocument.wordprocessingml.header+xml"/>
  <Override PartName="/word/footer30.xml" ContentType="application/vnd.openxmlformats-officedocument.wordprocessingml.footer+xml"/>
  <Override PartName="/word/header44.xml" ContentType="application/vnd.openxmlformats-officedocument.wordprocessingml.header+xml"/>
  <Override PartName="/word/footer31.xml" ContentType="application/vnd.openxmlformats-officedocument.wordprocessingml.footer+xml"/>
  <Override PartName="/word/header45.xml" ContentType="application/vnd.openxmlformats-officedocument.wordprocessingml.header+xml"/>
  <Override PartName="/word/footer32.xml" ContentType="application/vnd.openxmlformats-officedocument.wordprocessingml.footer+xml"/>
  <Override PartName="/word/header46.xml" ContentType="application/vnd.openxmlformats-officedocument.wordprocessingml.header+xml"/>
  <Override PartName="/word/footer33.xml" ContentType="application/vnd.openxmlformats-officedocument.wordprocessingml.footer+xml"/>
  <Override PartName="/word/header47.xml" ContentType="application/vnd.openxmlformats-officedocument.wordprocessingml.header+xml"/>
  <Override PartName="/word/footer34.xml" ContentType="application/vnd.openxmlformats-officedocument.wordprocessingml.footer+xml"/>
  <Override PartName="/word/header48.xml" ContentType="application/vnd.openxmlformats-officedocument.wordprocessingml.header+xml"/>
  <Override PartName="/word/header49.xml" ContentType="application/vnd.openxmlformats-officedocument.wordprocessingml.header+xml"/>
  <Override PartName="/word/header50.xml" ContentType="application/vnd.openxmlformats-officedocument.wordprocessingml.header+xml"/>
  <Override PartName="/word/footer35.xml" ContentType="application/vnd.openxmlformats-officedocument.wordprocessingml.footer+xml"/>
  <Override PartName="/word/footer36.xml" ContentType="application/vnd.openxmlformats-officedocument.wordprocessingml.footer+xml"/>
  <Override PartName="/word/header51.xml" ContentType="application/vnd.openxmlformats-officedocument.wordprocessingml.header+xml"/>
  <Override PartName="/word/header52.xml" ContentType="application/vnd.openxmlformats-officedocument.wordprocessingml.header+xml"/>
  <Override PartName="/word/footer37.xml" ContentType="application/vnd.openxmlformats-officedocument.wordprocessingml.footer+xml"/>
  <Override PartName="/word/footer38.xml" ContentType="application/vnd.openxmlformats-officedocument.wordprocessingml.footer+xml"/>
  <Override PartName="/word/header53.xml" ContentType="application/vnd.openxmlformats-officedocument.wordprocessingml.header+xml"/>
  <Override PartName="/word/footer39.xml" ContentType="application/vnd.openxmlformats-officedocument.wordprocessingml.footer+xml"/>
  <Override PartName="/word/footer40.xml" ContentType="application/vnd.openxmlformats-officedocument.wordprocessingml.footer+xml"/>
  <Override PartName="/word/header54.xml" ContentType="application/vnd.openxmlformats-officedocument.wordprocessingml.header+xml"/>
  <Override PartName="/word/footer41.xml" ContentType="application/vnd.openxmlformats-officedocument.wordprocessingml.footer+xml"/>
  <Override PartName="/word/footer42.xml" ContentType="application/vnd.openxmlformats-officedocument.wordprocessingml.footer+xml"/>
  <Override PartName="/word/header55.xml" ContentType="application/vnd.openxmlformats-officedocument.wordprocessingml.header+xml"/>
  <Override PartName="/word/footer43.xml" ContentType="application/vnd.openxmlformats-officedocument.wordprocessingml.footer+xml"/>
  <Override PartName="/word/header56.xml" ContentType="application/vnd.openxmlformats-officedocument.wordprocessingml.header+xml"/>
  <Override PartName="/word/footer44.xml" ContentType="application/vnd.openxmlformats-officedocument.wordprocessingml.footer+xml"/>
  <Override PartName="/word/header57.xml" ContentType="application/vnd.openxmlformats-officedocument.wordprocessingml.header+xml"/>
  <Override PartName="/word/footer45.xml" ContentType="application/vnd.openxmlformats-officedocument.wordprocessingml.footer+xml"/>
  <Override PartName="/word/header58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B8EE924" w14:textId="77777777" w:rsidR="004D1186" w:rsidRPr="00F12B63" w:rsidRDefault="004D1186" w:rsidP="0078267E"/>
    <w:p w14:paraId="211CF6E5" w14:textId="77777777" w:rsidR="002F550C" w:rsidRDefault="002F550C" w:rsidP="0078267E"/>
    <w:p w14:paraId="31D56426" w14:textId="77777777" w:rsidR="002F550C" w:rsidRPr="00971667" w:rsidRDefault="002F550C" w:rsidP="0078267E"/>
    <w:p w14:paraId="6F9632CC" w14:textId="23788F4E" w:rsidR="00E24A3B" w:rsidRPr="004B6748" w:rsidRDefault="002F550C" w:rsidP="002F550C">
      <w:pPr>
        <w:jc w:val="center"/>
        <w:rPr>
          <w:rFonts w:ascii="Raleway" w:hAnsi="Raleway"/>
          <w:b/>
          <w:bCs/>
          <w:sz w:val="72"/>
          <w:szCs w:val="96"/>
        </w:rPr>
      </w:pPr>
      <w:r w:rsidRPr="004B6748">
        <w:rPr>
          <w:rFonts w:ascii="Raleway" w:hAnsi="Raleway"/>
          <w:b/>
          <w:bCs/>
          <w:sz w:val="72"/>
          <w:szCs w:val="96"/>
        </w:rPr>
        <w:t>Cancionero</w:t>
      </w:r>
    </w:p>
    <w:p w14:paraId="472588E7" w14:textId="1B016AF4" w:rsidR="002F550C" w:rsidRPr="004B6748" w:rsidRDefault="002F550C" w:rsidP="002F550C">
      <w:pPr>
        <w:jc w:val="center"/>
        <w:rPr>
          <w:rFonts w:ascii="Raleway" w:hAnsi="Raleway"/>
          <w:b/>
          <w:bCs/>
          <w:sz w:val="72"/>
          <w:szCs w:val="96"/>
        </w:rPr>
      </w:pPr>
      <w:r w:rsidRPr="004B6748">
        <w:rPr>
          <w:rFonts w:ascii="Raleway" w:hAnsi="Raleway"/>
          <w:b/>
          <w:bCs/>
          <w:sz w:val="72"/>
          <w:szCs w:val="96"/>
        </w:rPr>
        <w:t>Parroquia Nuestra Señora de Belén</w:t>
      </w:r>
    </w:p>
    <w:p w14:paraId="608B1251" w14:textId="77777777" w:rsidR="002F550C" w:rsidRDefault="002F550C" w:rsidP="0078267E"/>
    <w:p w14:paraId="0164D6C5" w14:textId="77777777" w:rsidR="002F550C" w:rsidRDefault="002F550C" w:rsidP="0078267E"/>
    <w:p w14:paraId="68A85A38" w14:textId="77777777" w:rsidR="002F550C" w:rsidRDefault="002F550C" w:rsidP="0078267E"/>
    <w:p w14:paraId="20640B27" w14:textId="77777777" w:rsidR="00E365A5" w:rsidRDefault="00E365A5" w:rsidP="0078267E"/>
    <w:p w14:paraId="38153B3A" w14:textId="290A423F" w:rsidR="002F550C" w:rsidRDefault="00AB6BBA" w:rsidP="00AB6BBA">
      <w:pPr>
        <w:jc w:val="center"/>
      </w:pPr>
      <w:r>
        <w:rPr>
          <w:noProof/>
        </w:rPr>
        <w:drawing>
          <wp:inline distT="0" distB="0" distL="0" distR="0" wp14:anchorId="53AD6338" wp14:editId="79EF1618">
            <wp:extent cx="8640000" cy="2325344"/>
            <wp:effectExtent l="0" t="0" r="0" b="0"/>
            <wp:docPr id="417522126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00" cy="232534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D57A139" w14:textId="77777777" w:rsidR="002F550C" w:rsidRDefault="002F550C" w:rsidP="0078267E"/>
    <w:p w14:paraId="46CECF0B" w14:textId="77777777" w:rsidR="00E365A5" w:rsidRDefault="00E365A5" w:rsidP="0078267E"/>
    <w:p w14:paraId="2DBB454D" w14:textId="77777777" w:rsidR="00E365A5" w:rsidRDefault="00E365A5" w:rsidP="0078267E"/>
    <w:p w14:paraId="36274792" w14:textId="77777777" w:rsidR="00E365A5" w:rsidRDefault="00E365A5" w:rsidP="0078267E"/>
    <w:p w14:paraId="1050A370" w14:textId="5A74AE81" w:rsidR="00E24A3B" w:rsidRPr="00E365A5" w:rsidRDefault="00C707D9" w:rsidP="002F550C">
      <w:pPr>
        <w:jc w:val="center"/>
        <w:rPr>
          <w:rFonts w:ascii="Raleway SemiBold" w:hAnsi="Raleway SemiBold"/>
          <w:sz w:val="40"/>
          <w:szCs w:val="44"/>
        </w:rPr>
      </w:pPr>
      <w:r>
        <w:rPr>
          <w:rFonts w:ascii="Raleway SemiBold" w:hAnsi="Raleway SemiBold"/>
          <w:sz w:val="40"/>
          <w:szCs w:val="44"/>
        </w:rPr>
        <w:t>Febrero</w:t>
      </w:r>
      <w:r w:rsidR="004D1186" w:rsidRPr="00E365A5">
        <w:rPr>
          <w:rFonts w:ascii="Raleway SemiBold" w:hAnsi="Raleway SemiBold"/>
          <w:sz w:val="40"/>
          <w:szCs w:val="44"/>
        </w:rPr>
        <w:t xml:space="preserve"> 20</w:t>
      </w:r>
      <w:r w:rsidR="00071B83" w:rsidRPr="00E365A5">
        <w:rPr>
          <w:rFonts w:ascii="Raleway SemiBold" w:hAnsi="Raleway SemiBold"/>
          <w:sz w:val="40"/>
          <w:szCs w:val="44"/>
        </w:rPr>
        <w:t>2</w:t>
      </w:r>
      <w:r>
        <w:rPr>
          <w:rFonts w:ascii="Raleway SemiBold" w:hAnsi="Raleway SemiBold"/>
          <w:sz w:val="40"/>
          <w:szCs w:val="44"/>
        </w:rPr>
        <w:t>5</w:t>
      </w:r>
    </w:p>
    <w:p w14:paraId="6DFA2A5C" w14:textId="77777777" w:rsidR="0021574B" w:rsidRPr="00971667" w:rsidRDefault="0021574B" w:rsidP="002F550C">
      <w:pPr>
        <w:jc w:val="center"/>
      </w:pPr>
    </w:p>
    <w:p w14:paraId="5AB64488" w14:textId="77777777" w:rsidR="0021574B" w:rsidRDefault="0021574B" w:rsidP="0078267E">
      <w:pPr>
        <w:sectPr w:rsidR="0021574B" w:rsidSect="00E45EF5">
          <w:headerReference w:type="default" r:id="rId10"/>
          <w:pgSz w:w="16838" w:h="11906" w:orient="landscape"/>
          <w:pgMar w:top="1418" w:right="1134" w:bottom="1418" w:left="1134" w:header="709" w:footer="709" w:gutter="0"/>
          <w:pgNumType w:start="1"/>
          <w:cols w:space="708"/>
          <w:docGrid w:linePitch="360"/>
        </w:sectPr>
      </w:pPr>
    </w:p>
    <w:p w14:paraId="2D10D0E9" w14:textId="30D2A168" w:rsidR="00E365A5" w:rsidRDefault="00E365A5" w:rsidP="00E365A5">
      <w:pPr>
        <w:pStyle w:val="Ttulo1"/>
        <w:numPr>
          <w:ilvl w:val="0"/>
          <w:numId w:val="0"/>
        </w:numPr>
      </w:pPr>
      <w:r>
        <w:lastRenderedPageBreak/>
        <w:t>Acordes básicos</w:t>
      </w: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88"/>
        <w:gridCol w:w="1525"/>
        <w:gridCol w:w="2595"/>
        <w:gridCol w:w="1486"/>
        <w:gridCol w:w="2496"/>
        <w:gridCol w:w="2294"/>
        <w:gridCol w:w="2292"/>
      </w:tblGrid>
      <w:tr w:rsidR="00E365A5" w14:paraId="14371D27" w14:textId="30E71CE2" w:rsidTr="00E365A5">
        <w:trPr>
          <w:tblHeader/>
        </w:trPr>
        <w:tc>
          <w:tcPr>
            <w:tcW w:w="1288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5D97D0CA" w14:textId="77777777" w:rsidR="00E365A5" w:rsidRPr="00E365A5" w:rsidRDefault="00E365A5" w:rsidP="00E365A5">
            <w:pPr>
              <w:pStyle w:val="TablasAcordes"/>
              <w:rPr>
                <w:rFonts w:ascii="Raleway Black" w:hAnsi="Raleway Black"/>
                <w:noProof/>
                <w:sz w:val="40"/>
                <w:szCs w:val="48"/>
              </w:rPr>
            </w:pPr>
          </w:p>
        </w:tc>
        <w:tc>
          <w:tcPr>
            <w:tcW w:w="4120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01B986" w14:textId="64B42EB0" w:rsidR="00E365A5" w:rsidRPr="00E365A5" w:rsidRDefault="00E365A5" w:rsidP="00E365A5">
            <w:pPr>
              <w:pStyle w:val="TablasAcordes"/>
              <w:rPr>
                <w:rFonts w:ascii="Raleway Black" w:hAnsi="Raleway Black"/>
                <w:noProof/>
                <w:sz w:val="40"/>
                <w:szCs w:val="48"/>
              </w:rPr>
            </w:pPr>
            <w:r w:rsidRPr="00E365A5">
              <w:rPr>
                <w:rFonts w:ascii="Raleway Black" w:hAnsi="Raleway Black"/>
                <w:noProof/>
                <w:sz w:val="40"/>
                <w:szCs w:val="48"/>
              </w:rPr>
              <w:t>Mayor</w:t>
            </w:r>
          </w:p>
        </w:tc>
        <w:tc>
          <w:tcPr>
            <w:tcW w:w="3982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675948" w14:textId="44F0B4AC" w:rsidR="00E365A5" w:rsidRPr="00E365A5" w:rsidRDefault="00E365A5" w:rsidP="00E365A5">
            <w:pPr>
              <w:pStyle w:val="TablasAcordes"/>
              <w:rPr>
                <w:rFonts w:ascii="Raleway Black" w:hAnsi="Raleway Black"/>
                <w:noProof/>
                <w:sz w:val="40"/>
                <w:szCs w:val="48"/>
              </w:rPr>
            </w:pPr>
            <w:r>
              <w:rPr>
                <w:rFonts w:ascii="Raleway Black" w:hAnsi="Raleway Black"/>
                <w:noProof/>
                <w:sz w:val="40"/>
                <w:szCs w:val="48"/>
              </w:rPr>
              <w:t>Menor</w:t>
            </w:r>
          </w:p>
        </w:tc>
        <w:tc>
          <w:tcPr>
            <w:tcW w:w="4586" w:type="dxa"/>
            <w:gridSpan w:val="2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2D4BD16F" w14:textId="2AD2F9EB" w:rsidR="00E365A5" w:rsidRPr="00E365A5" w:rsidRDefault="00E365A5" w:rsidP="00E365A5">
            <w:pPr>
              <w:pStyle w:val="TablasAcordes"/>
              <w:rPr>
                <w:rFonts w:ascii="Raleway Black" w:hAnsi="Raleway Black"/>
                <w:noProof/>
                <w:sz w:val="40"/>
                <w:szCs w:val="48"/>
              </w:rPr>
            </w:pPr>
            <w:r>
              <w:rPr>
                <w:rFonts w:ascii="Raleway Black" w:hAnsi="Raleway Black"/>
                <w:noProof/>
                <w:sz w:val="40"/>
                <w:szCs w:val="48"/>
              </w:rPr>
              <w:t>Séptima</w:t>
            </w:r>
          </w:p>
        </w:tc>
      </w:tr>
      <w:tr w:rsidR="00E365A5" w14:paraId="32E632EA" w14:textId="50AE662A" w:rsidTr="00E365A5">
        <w:tc>
          <w:tcPr>
            <w:tcW w:w="1288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07E93436" w14:textId="37113BD3" w:rsidR="00E365A5" w:rsidRPr="00E365A5" w:rsidRDefault="00E365A5" w:rsidP="00E365A5">
            <w:pPr>
              <w:pStyle w:val="TablasAcordes"/>
              <w:rPr>
                <w:rFonts w:ascii="Raleway Black" w:hAnsi="Raleway Black"/>
                <w:noProof/>
                <w:sz w:val="40"/>
                <w:szCs w:val="48"/>
              </w:rPr>
            </w:pPr>
            <w:r w:rsidRPr="00E365A5">
              <w:rPr>
                <w:rFonts w:ascii="Raleway Black" w:hAnsi="Raleway Black"/>
                <w:noProof/>
                <w:sz w:val="40"/>
                <w:szCs w:val="48"/>
              </w:rPr>
              <w:t>Do</w:t>
            </w:r>
          </w:p>
        </w:tc>
        <w:tc>
          <w:tcPr>
            <w:tcW w:w="1525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01DBECAB" w14:textId="5239A12E" w:rsidR="00E365A5" w:rsidRDefault="00E365A5" w:rsidP="00E365A5">
            <w:pPr>
              <w:pStyle w:val="TablasAcordes"/>
            </w:pPr>
            <w:r w:rsidRPr="008D0B3A">
              <w:rPr>
                <w:noProof/>
              </w:rPr>
              <w:drawing>
                <wp:inline distT="0" distB="0" distL="0" distR="0" wp14:anchorId="263AE3EC" wp14:editId="56B5E1C8">
                  <wp:extent cx="741219" cy="958215"/>
                  <wp:effectExtent l="0" t="0" r="1905" b="0"/>
                  <wp:docPr id="2" name="Imagen 2" descr="C:\Users\juanj_000\Dropbox\Juanjo\Guitarra\Apuntes\pic\chords\Ritmica I - Acordes básicos\C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C:\Users\juanj_000\Dropbox\Juanjo\Guitarra\Apuntes\pic\chords\Ritmica I - Acordes básicos\C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 t="22419" r="31292"/>
                          <a:stretch/>
                        </pic:blipFill>
                        <pic:spPr bwMode="auto">
                          <a:xfrm>
                            <a:off x="0" y="0"/>
                            <a:ext cx="742041" cy="9592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95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6D12FA77" w14:textId="77777777" w:rsidR="00E365A5" w:rsidRDefault="00E365A5" w:rsidP="00E365A5">
            <w:pPr>
              <w:pStyle w:val="TablasAcordes"/>
            </w:pPr>
            <w:r w:rsidRPr="00033CC0">
              <w:rPr>
                <w:noProof/>
              </w:rPr>
              <w:drawing>
                <wp:inline distT="0" distB="0" distL="0" distR="0" wp14:anchorId="7A03C45A" wp14:editId="513BFA97">
                  <wp:extent cx="1248244" cy="936000"/>
                  <wp:effectExtent l="0" t="0" r="9525" b="0"/>
                  <wp:docPr id="5" name="Imagen 5" descr="D:\Dropbox\Juanjo\Guitarra\Apuntes\pic\chords\Rítmica I - Fotos\Cv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:\Dropbox\Juanjo\Guitarra\Apuntes\pic\chords\Rítmica I - Fotos\Cv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48244" cy="93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82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26AF09A" w14:textId="27475729" w:rsidR="00E365A5" w:rsidRPr="00E365A5" w:rsidRDefault="00E365A5" w:rsidP="00E365A5">
            <w:pPr>
              <w:pStyle w:val="TablasAcordes"/>
              <w:rPr>
                <w:rFonts w:ascii="Raleway SemiBold" w:hAnsi="Raleway SemiBold"/>
                <w:noProof/>
                <w:sz w:val="40"/>
                <w:szCs w:val="48"/>
              </w:rPr>
            </w:pPr>
            <w:r w:rsidRPr="00E365A5">
              <w:rPr>
                <w:rFonts w:ascii="Raleway SemiBold" w:hAnsi="Raleway SemiBold"/>
                <w:noProof/>
                <w:sz w:val="32"/>
                <w:szCs w:val="40"/>
              </w:rPr>
              <w:t>(Lam cej3)</w:t>
            </w: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5B52A8D2" w14:textId="316E80B2" w:rsidR="00E365A5" w:rsidRPr="00033CC0" w:rsidRDefault="00E365A5" w:rsidP="00E365A5">
            <w:pPr>
              <w:pStyle w:val="TablasAcordes"/>
              <w:rPr>
                <w:noProof/>
              </w:rPr>
            </w:pPr>
            <w:r w:rsidRPr="008D0B3A">
              <w:rPr>
                <w:noProof/>
              </w:rPr>
              <w:drawing>
                <wp:inline distT="0" distB="0" distL="0" distR="0" wp14:anchorId="774BF797" wp14:editId="38666546">
                  <wp:extent cx="748017" cy="951692"/>
                  <wp:effectExtent l="0" t="0" r="0" b="1270"/>
                  <wp:docPr id="14" name="Imagen 14" descr="C:\Users\juanj_000\Dropbox\Juanjo\Guitarra\Apuntes\pic\chords\Ritmica I - Acordes básicos\C7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 descr="C:\Users\juanj_000\Dropbox\Juanjo\Guitarra\Apuntes\pic\chords\Ritmica I - Acordes básicos\C7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 t="22984" r="30695"/>
                          <a:stretch/>
                        </pic:blipFill>
                        <pic:spPr bwMode="auto">
                          <a:xfrm>
                            <a:off x="0" y="0"/>
                            <a:ext cx="748493" cy="9522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92" w:type="dxa"/>
            <w:tcBorders>
              <w:top w:val="single" w:sz="4" w:space="0" w:color="auto"/>
            </w:tcBorders>
            <w:vAlign w:val="center"/>
          </w:tcPr>
          <w:p w14:paraId="4D92471A" w14:textId="4B480D5D" w:rsidR="00E365A5" w:rsidRPr="00033CC0" w:rsidRDefault="00E365A5" w:rsidP="00E365A5">
            <w:pPr>
              <w:pStyle w:val="TablasAcordes"/>
              <w:rPr>
                <w:noProof/>
              </w:rPr>
            </w:pPr>
            <w:r w:rsidRPr="00490E85">
              <w:rPr>
                <w:noProof/>
              </w:rPr>
              <w:drawing>
                <wp:inline distT="0" distB="0" distL="0" distR="0" wp14:anchorId="263587F2" wp14:editId="6EAD1C9D">
                  <wp:extent cx="1248244" cy="936000"/>
                  <wp:effectExtent l="0" t="0" r="9525" b="0"/>
                  <wp:docPr id="145" name="Imagen 145" descr="D:\Dropbox\Juanjo\Guitarra\Apuntes\pic\chords\Rítmica I - Fotos\C7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 descr="D:\Dropbox\Juanjo\Guitarra\Apuntes\pic\chords\Rítmica I - Fotos\C7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48244" cy="93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365A5" w14:paraId="3A805048" w14:textId="7FBE9538" w:rsidTr="00E365A5">
        <w:tc>
          <w:tcPr>
            <w:tcW w:w="1288" w:type="dxa"/>
            <w:tcBorders>
              <w:right w:val="single" w:sz="4" w:space="0" w:color="auto"/>
            </w:tcBorders>
            <w:vAlign w:val="center"/>
          </w:tcPr>
          <w:p w14:paraId="3529DE4C" w14:textId="0DB4E3E1" w:rsidR="00E365A5" w:rsidRPr="00E365A5" w:rsidRDefault="00E365A5" w:rsidP="00E365A5">
            <w:pPr>
              <w:pStyle w:val="TablasAcordes"/>
              <w:rPr>
                <w:rFonts w:ascii="Raleway Black" w:hAnsi="Raleway Black"/>
                <w:noProof/>
                <w:sz w:val="40"/>
                <w:szCs w:val="48"/>
              </w:rPr>
            </w:pPr>
            <w:r w:rsidRPr="00E365A5">
              <w:rPr>
                <w:rFonts w:ascii="Raleway Black" w:hAnsi="Raleway Black"/>
                <w:noProof/>
                <w:sz w:val="40"/>
                <w:szCs w:val="48"/>
              </w:rPr>
              <w:t>Re</w:t>
            </w:r>
          </w:p>
        </w:tc>
        <w:tc>
          <w:tcPr>
            <w:tcW w:w="1525" w:type="dxa"/>
            <w:tcBorders>
              <w:left w:val="single" w:sz="4" w:space="0" w:color="auto"/>
            </w:tcBorders>
            <w:vAlign w:val="center"/>
          </w:tcPr>
          <w:p w14:paraId="443C1093" w14:textId="1884AE92" w:rsidR="00E365A5" w:rsidRDefault="00E365A5" w:rsidP="00E365A5">
            <w:pPr>
              <w:pStyle w:val="TablasAcordes"/>
            </w:pPr>
            <w:r w:rsidRPr="008D0B3A">
              <w:rPr>
                <w:noProof/>
              </w:rPr>
              <w:drawing>
                <wp:inline distT="0" distB="0" distL="0" distR="0" wp14:anchorId="34496902" wp14:editId="6702C882">
                  <wp:extent cx="754942" cy="958619"/>
                  <wp:effectExtent l="0" t="0" r="7620" b="0"/>
                  <wp:docPr id="3" name="Imagen 3" descr="C:\Users\juanj_000\Dropbox\Juanjo\Guitarra\Apuntes\pic\chords\Ritmica I - Acordes básicos\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C:\Users\juanj_000\Dropbox\Juanjo\Guitarra\Apuntes\pic\chords\Ritmica I - Acordes básicos\D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 t="22424" r="30053"/>
                          <a:stretch/>
                        </pic:blipFill>
                        <pic:spPr bwMode="auto">
                          <a:xfrm>
                            <a:off x="0" y="0"/>
                            <a:ext cx="755423" cy="9592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95" w:type="dxa"/>
            <w:tcBorders>
              <w:right w:val="single" w:sz="4" w:space="0" w:color="auto"/>
            </w:tcBorders>
            <w:vAlign w:val="center"/>
          </w:tcPr>
          <w:p w14:paraId="4F54C1E0" w14:textId="77777777" w:rsidR="00E365A5" w:rsidRDefault="00E365A5" w:rsidP="00E365A5">
            <w:pPr>
              <w:pStyle w:val="TablasAcordes"/>
            </w:pPr>
            <w:r w:rsidRPr="00033CC0">
              <w:rPr>
                <w:noProof/>
              </w:rPr>
              <w:drawing>
                <wp:inline distT="0" distB="0" distL="0" distR="0" wp14:anchorId="779F2366" wp14:editId="17B4D88A">
                  <wp:extent cx="1248244" cy="936000"/>
                  <wp:effectExtent l="0" t="0" r="9525" b="0"/>
                  <wp:docPr id="6" name="Imagen 6" descr="D:\Dropbox\Juanjo\Guitarra\Apuntes\pic\chords\Rítmica I - Fotos\Dv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D:\Dropbox\Juanjo\Guitarra\Apuntes\pic\chords\Rítmica I - Fotos\Dv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48244" cy="93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86" w:type="dxa"/>
            <w:tcBorders>
              <w:left w:val="single" w:sz="4" w:space="0" w:color="auto"/>
            </w:tcBorders>
            <w:vAlign w:val="center"/>
          </w:tcPr>
          <w:p w14:paraId="6BC6449A" w14:textId="3EFFE191" w:rsidR="00E365A5" w:rsidRPr="00033CC0" w:rsidRDefault="00E365A5" w:rsidP="00E365A5">
            <w:pPr>
              <w:pStyle w:val="TablasAcordes"/>
              <w:rPr>
                <w:noProof/>
              </w:rPr>
            </w:pPr>
            <w:r w:rsidRPr="008D0B3A">
              <w:rPr>
                <w:noProof/>
              </w:rPr>
              <w:drawing>
                <wp:inline distT="0" distB="0" distL="0" distR="0" wp14:anchorId="797D51F6" wp14:editId="57BE45D9">
                  <wp:extent cx="741219" cy="958215"/>
                  <wp:effectExtent l="0" t="0" r="1905" b="0"/>
                  <wp:docPr id="7" name="Imagen 7" descr="C:\Users\juanj_000\Dropbox\Juanjo\Guitarra\Apuntes\pic\chords\Ritmica I - Acordes básicos\Dm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C:\Users\juanj_000\Dropbox\Juanjo\Guitarra\Apuntes\pic\chords\Ritmica I - Acordes básicos\Dm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 t="22419" r="31292"/>
                          <a:stretch/>
                        </pic:blipFill>
                        <pic:spPr bwMode="auto">
                          <a:xfrm>
                            <a:off x="0" y="0"/>
                            <a:ext cx="742041" cy="9592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96" w:type="dxa"/>
            <w:tcBorders>
              <w:right w:val="single" w:sz="4" w:space="0" w:color="auto"/>
            </w:tcBorders>
            <w:vAlign w:val="center"/>
          </w:tcPr>
          <w:p w14:paraId="188ED709" w14:textId="398A7CDC" w:rsidR="00E365A5" w:rsidRPr="00033CC0" w:rsidRDefault="00E365A5" w:rsidP="00E365A5">
            <w:pPr>
              <w:pStyle w:val="TablasAcordes"/>
              <w:rPr>
                <w:noProof/>
              </w:rPr>
            </w:pPr>
            <w:r w:rsidRPr="00642948">
              <w:rPr>
                <w:noProof/>
              </w:rPr>
              <w:drawing>
                <wp:inline distT="0" distB="0" distL="0" distR="0" wp14:anchorId="10E4D466" wp14:editId="68B490D8">
                  <wp:extent cx="1248244" cy="936000"/>
                  <wp:effectExtent l="0" t="0" r="9525" b="0"/>
                  <wp:docPr id="137" name="Imagen 137" descr="D:\Dropbox\Juanjo\Guitarra\Apuntes\pic\chords\Rítmica I - Fotos\Dm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D:\Dropbox\Juanjo\Guitarra\Apuntes\pic\chords\Rítmica I - Fotos\Dm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48244" cy="93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94" w:type="dxa"/>
            <w:tcBorders>
              <w:left w:val="single" w:sz="4" w:space="0" w:color="auto"/>
            </w:tcBorders>
            <w:vAlign w:val="center"/>
          </w:tcPr>
          <w:p w14:paraId="1F795ED8" w14:textId="7F22980E" w:rsidR="00E365A5" w:rsidRPr="00033CC0" w:rsidRDefault="00E365A5" w:rsidP="00E365A5">
            <w:pPr>
              <w:pStyle w:val="TablasAcordes"/>
              <w:rPr>
                <w:noProof/>
              </w:rPr>
            </w:pPr>
            <w:r w:rsidRPr="008D0B3A">
              <w:rPr>
                <w:noProof/>
              </w:rPr>
              <w:drawing>
                <wp:inline distT="0" distB="0" distL="0" distR="0" wp14:anchorId="6D30417A" wp14:editId="6F4CD0D7">
                  <wp:extent cx="755073" cy="951865"/>
                  <wp:effectExtent l="0" t="0" r="6985" b="635"/>
                  <wp:docPr id="15" name="Imagen 15" descr="C:\Users\juanj_000\Dropbox\Juanjo\Guitarra\Apuntes\pic\chords\Ritmica I - Acordes básicos\D7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C:\Users\juanj_000\Dropbox\Juanjo\Guitarra\Apuntes\pic\chords\Ritmica I - Acordes básicos\D7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 t="22980" r="30050"/>
                          <a:stretch/>
                        </pic:blipFill>
                        <pic:spPr bwMode="auto">
                          <a:xfrm>
                            <a:off x="0" y="0"/>
                            <a:ext cx="755456" cy="9523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92" w:type="dxa"/>
            <w:vAlign w:val="center"/>
          </w:tcPr>
          <w:p w14:paraId="4D6F914F" w14:textId="70F4BB1E" w:rsidR="00E365A5" w:rsidRPr="00033CC0" w:rsidRDefault="00E365A5" w:rsidP="00E365A5">
            <w:pPr>
              <w:pStyle w:val="TablasAcordes"/>
              <w:rPr>
                <w:noProof/>
              </w:rPr>
            </w:pPr>
            <w:r w:rsidRPr="00490E85">
              <w:rPr>
                <w:noProof/>
              </w:rPr>
              <w:drawing>
                <wp:inline distT="0" distB="0" distL="0" distR="0" wp14:anchorId="77BB6734" wp14:editId="6B733916">
                  <wp:extent cx="1248244" cy="936000"/>
                  <wp:effectExtent l="0" t="0" r="9525" b="0"/>
                  <wp:docPr id="146" name="Imagen 146" descr="D:\Dropbox\Juanjo\Guitarra\Apuntes\pic\chords\Rítmica I - Fotos\D7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 descr="D:\Dropbox\Juanjo\Guitarra\Apuntes\pic\chords\Rítmica I - Fotos\D7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48244" cy="93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365A5" w14:paraId="5C64A2DC" w14:textId="4C26693A" w:rsidTr="00E365A5">
        <w:tc>
          <w:tcPr>
            <w:tcW w:w="1288" w:type="dxa"/>
            <w:tcBorders>
              <w:right w:val="single" w:sz="4" w:space="0" w:color="auto"/>
            </w:tcBorders>
            <w:vAlign w:val="center"/>
          </w:tcPr>
          <w:p w14:paraId="534135A6" w14:textId="0D51088C" w:rsidR="00E365A5" w:rsidRPr="00E365A5" w:rsidRDefault="00E365A5" w:rsidP="00E365A5">
            <w:pPr>
              <w:pStyle w:val="TablasAcordes"/>
              <w:rPr>
                <w:rFonts w:ascii="Raleway Black" w:hAnsi="Raleway Black"/>
                <w:noProof/>
                <w:sz w:val="40"/>
                <w:szCs w:val="48"/>
              </w:rPr>
            </w:pPr>
            <w:r w:rsidRPr="00E365A5">
              <w:rPr>
                <w:rFonts w:ascii="Raleway Black" w:hAnsi="Raleway Black"/>
                <w:noProof/>
                <w:sz w:val="40"/>
                <w:szCs w:val="48"/>
              </w:rPr>
              <w:t>Mi</w:t>
            </w:r>
          </w:p>
        </w:tc>
        <w:tc>
          <w:tcPr>
            <w:tcW w:w="1525" w:type="dxa"/>
            <w:tcBorders>
              <w:left w:val="single" w:sz="4" w:space="0" w:color="auto"/>
            </w:tcBorders>
            <w:vAlign w:val="center"/>
          </w:tcPr>
          <w:p w14:paraId="6794AED3" w14:textId="2241D97C" w:rsidR="00E365A5" w:rsidRDefault="00E365A5" w:rsidP="00E365A5">
            <w:pPr>
              <w:pStyle w:val="TablasAcordes"/>
            </w:pPr>
            <w:r w:rsidRPr="008D0B3A">
              <w:rPr>
                <w:noProof/>
              </w:rPr>
              <w:drawing>
                <wp:inline distT="0" distB="0" distL="0" distR="0" wp14:anchorId="2CCEB7CB" wp14:editId="615401BA">
                  <wp:extent cx="755073" cy="958215"/>
                  <wp:effectExtent l="0" t="0" r="6985" b="0"/>
                  <wp:docPr id="4" name="Imagen 4" descr="C:\Users\juanj_000\Dropbox\Juanjo\Guitarra\Apuntes\pic\chords\Ritmica I - Acordes básicos\E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C:\Users\juanj_000\Dropbox\Juanjo\Guitarra\Apuntes\pic\chords\Ritmica I - Acordes básicos\E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 t="22419" r="30008"/>
                          <a:stretch/>
                        </pic:blipFill>
                        <pic:spPr bwMode="auto">
                          <a:xfrm>
                            <a:off x="0" y="0"/>
                            <a:ext cx="755911" cy="9592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95" w:type="dxa"/>
            <w:tcBorders>
              <w:right w:val="single" w:sz="4" w:space="0" w:color="auto"/>
            </w:tcBorders>
            <w:vAlign w:val="center"/>
          </w:tcPr>
          <w:p w14:paraId="4E03C3B2" w14:textId="77777777" w:rsidR="00E365A5" w:rsidRDefault="00E365A5" w:rsidP="00E365A5">
            <w:pPr>
              <w:pStyle w:val="TablasAcordes"/>
            </w:pPr>
            <w:r w:rsidRPr="00033CC0">
              <w:rPr>
                <w:noProof/>
              </w:rPr>
              <w:drawing>
                <wp:inline distT="0" distB="0" distL="0" distR="0" wp14:anchorId="39DE3389" wp14:editId="05E3B771">
                  <wp:extent cx="1248244" cy="936000"/>
                  <wp:effectExtent l="0" t="0" r="9525" b="0"/>
                  <wp:docPr id="109" name="Imagen 109" descr="D:\Dropbox\Juanjo\Guitarra\Apuntes\pic\chords\Rítmica I - Fotos\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D:\Dropbox\Juanjo\Guitarra\Apuntes\pic\chords\Rítmica I - Fotos\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48244" cy="93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86" w:type="dxa"/>
            <w:tcBorders>
              <w:left w:val="single" w:sz="4" w:space="0" w:color="auto"/>
            </w:tcBorders>
            <w:vAlign w:val="center"/>
          </w:tcPr>
          <w:p w14:paraId="0D194AB9" w14:textId="146B7CF2" w:rsidR="00E365A5" w:rsidRPr="00033CC0" w:rsidRDefault="00E365A5" w:rsidP="00E365A5">
            <w:pPr>
              <w:pStyle w:val="TablasAcordes"/>
              <w:rPr>
                <w:noProof/>
              </w:rPr>
            </w:pPr>
            <w:r w:rsidRPr="008D0B3A">
              <w:rPr>
                <w:noProof/>
              </w:rPr>
              <w:drawing>
                <wp:inline distT="0" distB="0" distL="0" distR="0" wp14:anchorId="7AA509C1" wp14:editId="28743A02">
                  <wp:extent cx="741219" cy="951865"/>
                  <wp:effectExtent l="0" t="0" r="1905" b="635"/>
                  <wp:docPr id="8" name="Imagen 8" descr="C:\Users\juanj_000\Dropbox\Juanjo\Guitarra\Apuntes\pic\chords\Ritmica I - Acordes básicos\Em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C:\Users\juanj_000\Dropbox\Juanjo\Guitarra\Apuntes\pic\chords\Ritmica I - Acordes básicos\Em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 t="22980" r="31334"/>
                          <a:stretch/>
                        </pic:blipFill>
                        <pic:spPr bwMode="auto">
                          <a:xfrm>
                            <a:off x="0" y="0"/>
                            <a:ext cx="741594" cy="9523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96" w:type="dxa"/>
            <w:tcBorders>
              <w:right w:val="single" w:sz="4" w:space="0" w:color="auto"/>
            </w:tcBorders>
            <w:vAlign w:val="center"/>
          </w:tcPr>
          <w:p w14:paraId="2C12CEDE" w14:textId="0DE2332D" w:rsidR="00E365A5" w:rsidRPr="00033CC0" w:rsidRDefault="00E365A5" w:rsidP="00E365A5">
            <w:pPr>
              <w:pStyle w:val="TablasAcordes"/>
              <w:rPr>
                <w:noProof/>
              </w:rPr>
            </w:pPr>
            <w:r w:rsidRPr="00642948">
              <w:rPr>
                <w:noProof/>
              </w:rPr>
              <w:drawing>
                <wp:inline distT="0" distB="0" distL="0" distR="0" wp14:anchorId="39D1EDA9" wp14:editId="0558F85B">
                  <wp:extent cx="1248244" cy="936000"/>
                  <wp:effectExtent l="0" t="0" r="9525" b="0"/>
                  <wp:docPr id="138" name="Imagen 138" descr="D:\Dropbox\Juanjo\Guitarra\Apuntes\pic\chords\Rítmica I - Fotos\Emv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D:\Dropbox\Juanjo\Guitarra\Apuntes\pic\chords\Rítmica I - Fotos\Emv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48244" cy="93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94" w:type="dxa"/>
            <w:tcBorders>
              <w:left w:val="single" w:sz="4" w:space="0" w:color="auto"/>
            </w:tcBorders>
            <w:vAlign w:val="center"/>
          </w:tcPr>
          <w:p w14:paraId="215087DA" w14:textId="4DC044B3" w:rsidR="00E365A5" w:rsidRPr="00033CC0" w:rsidRDefault="00E365A5" w:rsidP="00E365A5">
            <w:pPr>
              <w:pStyle w:val="TablasAcordes"/>
              <w:rPr>
                <w:noProof/>
              </w:rPr>
            </w:pPr>
            <w:r w:rsidRPr="008D0B3A">
              <w:rPr>
                <w:noProof/>
              </w:rPr>
              <w:drawing>
                <wp:inline distT="0" distB="0" distL="0" distR="0" wp14:anchorId="64186D14" wp14:editId="181D813E">
                  <wp:extent cx="768928" cy="951865"/>
                  <wp:effectExtent l="0" t="0" r="0" b="635"/>
                  <wp:docPr id="17" name="Imagen 17" descr="C:\Users\juanj_000\Dropbox\Juanjo\Guitarra\Apuntes\pic\chords\Ritmica I - Acordes básicos\E7v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C:\Users\juanj_000\Dropbox\Juanjo\Guitarra\Apuntes\pic\chords\Ritmica I - Acordes básicos\E7v2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 t="22980" r="28767"/>
                          <a:stretch/>
                        </pic:blipFill>
                        <pic:spPr bwMode="auto">
                          <a:xfrm>
                            <a:off x="0" y="0"/>
                            <a:ext cx="769318" cy="9523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92" w:type="dxa"/>
            <w:vAlign w:val="center"/>
          </w:tcPr>
          <w:p w14:paraId="789FB4A0" w14:textId="3EF3ED5B" w:rsidR="00E365A5" w:rsidRPr="00033CC0" w:rsidRDefault="00E365A5" w:rsidP="00E365A5">
            <w:pPr>
              <w:pStyle w:val="TablasAcordes"/>
              <w:rPr>
                <w:noProof/>
              </w:rPr>
            </w:pPr>
            <w:r w:rsidRPr="00490E85">
              <w:rPr>
                <w:noProof/>
              </w:rPr>
              <w:drawing>
                <wp:inline distT="0" distB="0" distL="0" distR="0" wp14:anchorId="2EE5A0FD" wp14:editId="3A5DD716">
                  <wp:extent cx="1248244" cy="936000"/>
                  <wp:effectExtent l="0" t="0" r="9525" b="0"/>
                  <wp:docPr id="149" name="Imagen 149" descr="D:\Dropbox\Juanjo\Guitarra\Apuntes\pic\chords\Rítmica I - Fotos\E7v2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D:\Dropbox\Juanjo\Guitarra\Apuntes\pic\chords\Rítmica I - Fotos\E7v2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48244" cy="93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365A5" w14:paraId="3D23609A" w14:textId="77777777" w:rsidTr="00E365A5">
        <w:tc>
          <w:tcPr>
            <w:tcW w:w="1288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1C30FC1E" w14:textId="006508A3" w:rsidR="00E365A5" w:rsidRPr="00E365A5" w:rsidRDefault="00E365A5" w:rsidP="00E365A5">
            <w:pPr>
              <w:pStyle w:val="TablasAcordes"/>
              <w:rPr>
                <w:rFonts w:ascii="Raleway Black" w:hAnsi="Raleway Black"/>
                <w:noProof/>
                <w:sz w:val="40"/>
                <w:szCs w:val="48"/>
              </w:rPr>
            </w:pPr>
            <w:r w:rsidRPr="00E365A5">
              <w:rPr>
                <w:rFonts w:ascii="Raleway Black" w:hAnsi="Raleway Black"/>
                <w:noProof/>
                <w:sz w:val="40"/>
                <w:szCs w:val="48"/>
              </w:rPr>
              <w:t>Fa</w:t>
            </w:r>
          </w:p>
        </w:tc>
        <w:tc>
          <w:tcPr>
            <w:tcW w:w="1525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1E44D84D" w14:textId="3F090F49" w:rsidR="00E365A5" w:rsidRPr="0055069B" w:rsidRDefault="00E365A5" w:rsidP="00E365A5">
            <w:pPr>
              <w:pStyle w:val="TablasAcordes"/>
              <w:rPr>
                <w:noProof/>
              </w:rPr>
            </w:pPr>
            <w:r w:rsidRPr="008D0B3A">
              <w:rPr>
                <w:noProof/>
              </w:rPr>
              <w:drawing>
                <wp:inline distT="0" distB="0" distL="0" distR="0" wp14:anchorId="599C3498" wp14:editId="589A819C">
                  <wp:extent cx="755073" cy="937895"/>
                  <wp:effectExtent l="0" t="0" r="6985" b="0"/>
                  <wp:docPr id="10" name="Imagen 10" descr="C:\Users\juanj_000\Dropbox\Juanjo\Guitarra\Apuntes\pic\chords\Ritmica I - Acordes básicos\F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 descr="C:\Users\juanj_000\Dropbox\Juanjo\Guitarra\Apuntes\pic\chords\Ritmica I - Acordes básicos\F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 t="24101" r="30042"/>
                          <a:stretch/>
                        </pic:blipFill>
                        <pic:spPr bwMode="auto">
                          <a:xfrm>
                            <a:off x="0" y="0"/>
                            <a:ext cx="755549" cy="9384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95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522ACDCD" w14:textId="3A6B2812" w:rsidR="00E365A5" w:rsidRPr="00033CC0" w:rsidRDefault="00E365A5" w:rsidP="00E365A5">
            <w:pPr>
              <w:pStyle w:val="TablasAcordes"/>
              <w:rPr>
                <w:noProof/>
              </w:rPr>
            </w:pPr>
            <w:r w:rsidRPr="0038090C">
              <w:rPr>
                <w:noProof/>
              </w:rPr>
              <w:drawing>
                <wp:inline distT="0" distB="0" distL="0" distR="0" wp14:anchorId="3BED11AE" wp14:editId="10CC2392">
                  <wp:extent cx="1248244" cy="936000"/>
                  <wp:effectExtent l="0" t="0" r="9525" b="0"/>
                  <wp:docPr id="141" name="Imagen 141" descr="D:\Dropbox\Juanjo\Guitarra\Apuntes\pic\chords\Rítmica I - Fotos\F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D:\Dropbox\Juanjo\Guitarra\Apuntes\pic\chords\Rítmica I - Fotos\F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48244" cy="93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86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4F26046B" w14:textId="4336B713" w:rsidR="00E365A5" w:rsidRPr="00033CC0" w:rsidRDefault="00E365A5" w:rsidP="00E365A5">
            <w:pPr>
              <w:pStyle w:val="TablasAcordes"/>
              <w:rPr>
                <w:noProof/>
              </w:rPr>
            </w:pPr>
            <w:r w:rsidRPr="008D0B3A">
              <w:rPr>
                <w:noProof/>
              </w:rPr>
              <w:drawing>
                <wp:inline distT="0" distB="0" distL="0" distR="0" wp14:anchorId="251A3C0E" wp14:editId="7A7EAAFE">
                  <wp:extent cx="768350" cy="937123"/>
                  <wp:effectExtent l="0" t="0" r="0" b="0"/>
                  <wp:docPr id="12" name="Imagen 12" descr="C:\Users\juanj_000\Dropbox\Juanjo\Guitarra\Apuntes\pic\chords\Ritmica I - Acordes básicos\Fm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C:\Users\juanj_000\Dropbox\Juanjo\Guitarra\Apuntes\pic\chords\Ritmica I - Acordes básicos\Fm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 t="24119" r="28770"/>
                          <a:stretch/>
                        </pic:blipFill>
                        <pic:spPr bwMode="auto">
                          <a:xfrm>
                            <a:off x="0" y="0"/>
                            <a:ext cx="769284" cy="93826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96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008459A3" w14:textId="6872BE2B" w:rsidR="00E365A5" w:rsidRPr="00033CC0" w:rsidRDefault="00E365A5" w:rsidP="00E365A5">
            <w:pPr>
              <w:pStyle w:val="TablasAcordes"/>
              <w:rPr>
                <w:noProof/>
              </w:rPr>
            </w:pPr>
            <w:r w:rsidRPr="0038090C">
              <w:rPr>
                <w:noProof/>
              </w:rPr>
              <w:drawing>
                <wp:inline distT="0" distB="0" distL="0" distR="0" wp14:anchorId="14F6670B" wp14:editId="4BDBC84B">
                  <wp:extent cx="1248244" cy="936000"/>
                  <wp:effectExtent l="0" t="0" r="9525" b="0"/>
                  <wp:docPr id="143" name="Imagen 143" descr="D:\Dropbox\Juanjo\Guitarra\Apuntes\pic\chords\Rítmica I - Fotos\Fm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D:\Dropbox\Juanjo\Guitarra\Apuntes\pic\chords\Rítmica I - Fotos\Fm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48244" cy="93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94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706F70BE" w14:textId="1E075665" w:rsidR="00E365A5" w:rsidRPr="00033CC0" w:rsidRDefault="00E365A5" w:rsidP="00E365A5">
            <w:pPr>
              <w:pStyle w:val="TablasAcordes"/>
              <w:rPr>
                <w:noProof/>
              </w:rPr>
            </w:pPr>
            <w:r w:rsidRPr="008D0B3A">
              <w:rPr>
                <w:noProof/>
              </w:rPr>
              <w:drawing>
                <wp:inline distT="0" distB="0" distL="0" distR="0" wp14:anchorId="1A8A1D50" wp14:editId="3F934304">
                  <wp:extent cx="775855" cy="944880"/>
                  <wp:effectExtent l="0" t="0" r="5715" b="7620"/>
                  <wp:docPr id="19" name="Imagen 19" descr="C:\Users\juanj_000\Dropbox\Juanjo\Guitarra\Apuntes\pic\chords\Ritmica I - Acordes básicos\F7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C:\Users\juanj_000\Dropbox\Juanjo\Guitarra\Apuntes\pic\chords\Ritmica I - Acordes básicos\F7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 t="23540" r="28121"/>
                          <a:stretch/>
                        </pic:blipFill>
                        <pic:spPr bwMode="auto">
                          <a:xfrm>
                            <a:off x="0" y="0"/>
                            <a:ext cx="776297" cy="9454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92" w:type="dxa"/>
            <w:tcBorders>
              <w:bottom w:val="single" w:sz="4" w:space="0" w:color="auto"/>
            </w:tcBorders>
            <w:vAlign w:val="center"/>
          </w:tcPr>
          <w:p w14:paraId="7E452181" w14:textId="0F7ED473" w:rsidR="00E365A5" w:rsidRPr="00033CC0" w:rsidRDefault="00E365A5" w:rsidP="00E365A5">
            <w:pPr>
              <w:pStyle w:val="TablasAcordes"/>
              <w:rPr>
                <w:noProof/>
              </w:rPr>
            </w:pPr>
            <w:r w:rsidRPr="00490E85">
              <w:rPr>
                <w:noProof/>
              </w:rPr>
              <w:drawing>
                <wp:inline distT="0" distB="0" distL="0" distR="0" wp14:anchorId="0FA8EF6F" wp14:editId="5EF63CE1">
                  <wp:extent cx="1248244" cy="936000"/>
                  <wp:effectExtent l="0" t="0" r="9525" b="0"/>
                  <wp:docPr id="150" name="Imagen 150" descr="D:\Dropbox\Juanjo\Guitarra\Apuntes\pic\chords\Rítmica I - Fotos\F7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D:\Dropbox\Juanjo\Guitarra\Apuntes\pic\chords\Rítmica I - Fotos\F7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48244" cy="93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365A5" w14:paraId="430C37D2" w14:textId="21E1672C" w:rsidTr="00E365A5">
        <w:tc>
          <w:tcPr>
            <w:tcW w:w="1288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204BD9E1" w14:textId="774B50FE" w:rsidR="00E365A5" w:rsidRPr="00E365A5" w:rsidRDefault="00E365A5" w:rsidP="00E365A5">
            <w:pPr>
              <w:pStyle w:val="TablasAcordes"/>
              <w:rPr>
                <w:rFonts w:ascii="Raleway Black" w:hAnsi="Raleway Black"/>
                <w:noProof/>
                <w:sz w:val="40"/>
                <w:szCs w:val="48"/>
              </w:rPr>
            </w:pPr>
            <w:r w:rsidRPr="00E365A5">
              <w:rPr>
                <w:rFonts w:ascii="Raleway Black" w:hAnsi="Raleway Black"/>
                <w:noProof/>
                <w:sz w:val="40"/>
                <w:szCs w:val="48"/>
              </w:rPr>
              <w:lastRenderedPageBreak/>
              <w:t>Sol</w:t>
            </w:r>
          </w:p>
        </w:tc>
        <w:tc>
          <w:tcPr>
            <w:tcW w:w="1525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1BC8BD73" w14:textId="6E6019C0" w:rsidR="00E365A5" w:rsidRDefault="00E365A5" w:rsidP="00E365A5">
            <w:pPr>
              <w:pStyle w:val="TablasAcordes"/>
            </w:pPr>
            <w:r w:rsidRPr="0055069B">
              <w:rPr>
                <w:noProof/>
              </w:rPr>
              <w:drawing>
                <wp:inline distT="0" distB="0" distL="0" distR="0" wp14:anchorId="77C8C824" wp14:editId="6CB314C5">
                  <wp:extent cx="741045" cy="958544"/>
                  <wp:effectExtent l="0" t="0" r="1905" b="0"/>
                  <wp:docPr id="90" name="Imagen 90" descr="C:\Users\juanj_000\Dropbox\Juanjo\Guitarra\Apuntes\pic\chords\Ritmica I - Acordes básicos\Gv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2" descr="C:\Users\juanj_000\Dropbox\Juanjo\Guitarra\Apuntes\pic\chords\Ritmica I - Acordes básicos\Gv1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 t="22425" r="31337"/>
                          <a:stretch/>
                        </pic:blipFill>
                        <pic:spPr bwMode="auto">
                          <a:xfrm>
                            <a:off x="0" y="0"/>
                            <a:ext cx="741562" cy="9592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95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7F189674" w14:textId="2D30C7F9" w:rsidR="00E365A5" w:rsidRDefault="00E365A5" w:rsidP="00E365A5">
            <w:pPr>
              <w:pStyle w:val="TablasAcordes"/>
            </w:pPr>
            <w:r w:rsidRPr="00033CC0">
              <w:rPr>
                <w:noProof/>
              </w:rPr>
              <w:drawing>
                <wp:inline distT="0" distB="0" distL="0" distR="0" wp14:anchorId="43745F6B" wp14:editId="627D5C0B">
                  <wp:extent cx="1248244" cy="936000"/>
                  <wp:effectExtent l="0" t="0" r="9525" b="0"/>
                  <wp:docPr id="135" name="Imagen 135" descr="D:\Dropbox\Juanjo\Guitarra\Apuntes\pic\chords\Rítmica I - Fotos\Gv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D:\Dropbox\Juanjo\Guitarra\Apuntes\pic\chords\Rítmica I - Fotos\Gv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48244" cy="93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82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25C2F04" w14:textId="2C5D675C" w:rsidR="00E365A5" w:rsidRPr="00033CC0" w:rsidRDefault="00E365A5" w:rsidP="00E365A5">
            <w:pPr>
              <w:pStyle w:val="TablasAcordes"/>
              <w:rPr>
                <w:noProof/>
              </w:rPr>
            </w:pPr>
            <w:r w:rsidRPr="00E365A5">
              <w:rPr>
                <w:rFonts w:ascii="Raleway SemiBold" w:hAnsi="Raleway SemiBold"/>
                <w:noProof/>
                <w:sz w:val="32"/>
                <w:szCs w:val="40"/>
              </w:rPr>
              <w:t>(</w:t>
            </w:r>
            <w:r>
              <w:rPr>
                <w:rFonts w:ascii="Raleway SemiBold" w:hAnsi="Raleway SemiBold"/>
                <w:noProof/>
                <w:sz w:val="32"/>
                <w:szCs w:val="40"/>
              </w:rPr>
              <w:t>Mi</w:t>
            </w:r>
            <w:r w:rsidRPr="00E365A5">
              <w:rPr>
                <w:rFonts w:ascii="Raleway SemiBold" w:hAnsi="Raleway SemiBold"/>
                <w:noProof/>
                <w:sz w:val="32"/>
                <w:szCs w:val="40"/>
              </w:rPr>
              <w:t>m cej3)</w:t>
            </w: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0C581334" w14:textId="3934CCEA" w:rsidR="00E365A5" w:rsidRPr="00033CC0" w:rsidRDefault="00E365A5" w:rsidP="00E365A5">
            <w:pPr>
              <w:pStyle w:val="TablasAcordes"/>
              <w:rPr>
                <w:noProof/>
              </w:rPr>
            </w:pPr>
            <w:r w:rsidRPr="008D0B3A">
              <w:rPr>
                <w:noProof/>
              </w:rPr>
              <w:drawing>
                <wp:inline distT="0" distB="0" distL="0" distR="0" wp14:anchorId="39A5EC8C" wp14:editId="2D7091E6">
                  <wp:extent cx="768928" cy="951865"/>
                  <wp:effectExtent l="0" t="0" r="0" b="635"/>
                  <wp:docPr id="20" name="Imagen 20" descr="C:\Users\juanj_000\Dropbox\Juanjo\Guitarra\Apuntes\pic\chords\Ritmica I - Acordes básicos\G7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 descr="C:\Users\juanj_000\Dropbox\Juanjo\Guitarra\Apuntes\pic\chords\Ritmica I - Acordes básicos\G7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 t="22980" r="28767"/>
                          <a:stretch/>
                        </pic:blipFill>
                        <pic:spPr bwMode="auto">
                          <a:xfrm>
                            <a:off x="0" y="0"/>
                            <a:ext cx="769318" cy="9523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92" w:type="dxa"/>
            <w:tcBorders>
              <w:top w:val="single" w:sz="4" w:space="0" w:color="auto"/>
            </w:tcBorders>
            <w:vAlign w:val="center"/>
          </w:tcPr>
          <w:p w14:paraId="5F3FBF00" w14:textId="5299F2A1" w:rsidR="00E365A5" w:rsidRPr="00033CC0" w:rsidRDefault="00E365A5" w:rsidP="00E365A5">
            <w:pPr>
              <w:pStyle w:val="TablasAcordes"/>
              <w:rPr>
                <w:noProof/>
              </w:rPr>
            </w:pPr>
            <w:r w:rsidRPr="00490E85">
              <w:rPr>
                <w:noProof/>
              </w:rPr>
              <w:drawing>
                <wp:inline distT="0" distB="0" distL="0" distR="0" wp14:anchorId="76FDEEAA" wp14:editId="06B9EA58">
                  <wp:extent cx="1248244" cy="936000"/>
                  <wp:effectExtent l="0" t="0" r="9525" b="0"/>
                  <wp:docPr id="151" name="Imagen 151" descr="D:\Dropbox\Juanjo\Guitarra\Apuntes\pic\chords\Rítmica I - Fotos\G7v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D:\Dropbox\Juanjo\Guitarra\Apuntes\pic\chords\Rítmica I - Fotos\G7v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48244" cy="93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365A5" w14:paraId="7E949C3E" w14:textId="5C35B305" w:rsidTr="00E365A5">
        <w:tc>
          <w:tcPr>
            <w:tcW w:w="1288" w:type="dxa"/>
            <w:tcBorders>
              <w:right w:val="single" w:sz="4" w:space="0" w:color="auto"/>
            </w:tcBorders>
            <w:vAlign w:val="center"/>
          </w:tcPr>
          <w:p w14:paraId="23E37C12" w14:textId="027D79D5" w:rsidR="00E365A5" w:rsidRPr="00E365A5" w:rsidRDefault="00E365A5" w:rsidP="00E365A5">
            <w:pPr>
              <w:pStyle w:val="TablasAcordes"/>
              <w:rPr>
                <w:rFonts w:ascii="Raleway Black" w:hAnsi="Raleway Black"/>
                <w:noProof/>
                <w:sz w:val="40"/>
                <w:szCs w:val="48"/>
              </w:rPr>
            </w:pPr>
            <w:r w:rsidRPr="00E365A5">
              <w:rPr>
                <w:rFonts w:ascii="Raleway Black" w:hAnsi="Raleway Black"/>
                <w:noProof/>
                <w:sz w:val="40"/>
                <w:szCs w:val="48"/>
              </w:rPr>
              <w:t>La</w:t>
            </w:r>
          </w:p>
        </w:tc>
        <w:tc>
          <w:tcPr>
            <w:tcW w:w="1525" w:type="dxa"/>
            <w:tcBorders>
              <w:left w:val="single" w:sz="4" w:space="0" w:color="auto"/>
            </w:tcBorders>
            <w:vAlign w:val="center"/>
          </w:tcPr>
          <w:p w14:paraId="40AE12F3" w14:textId="6A06D9EE" w:rsidR="00E365A5" w:rsidRDefault="00E365A5" w:rsidP="00E365A5">
            <w:pPr>
              <w:pStyle w:val="TablasAcordes"/>
            </w:pPr>
            <w:r w:rsidRPr="008D0B3A">
              <w:rPr>
                <w:noProof/>
              </w:rPr>
              <w:drawing>
                <wp:inline distT="0" distB="0" distL="0" distR="0" wp14:anchorId="11C0AA89" wp14:editId="5F6A8ECF">
                  <wp:extent cx="734291" cy="951865"/>
                  <wp:effectExtent l="0" t="0" r="8890" b="635"/>
                  <wp:docPr id="1" name="Imagen 1" descr="C:\Users\juanj_000\Dropbox\Juanjo\Guitarra\Apuntes\pic\chords\Ritmica I - Acordes básicos\A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juanj_000\Dropbox\Juanjo\Guitarra\Apuntes\pic\chords\Ritmica I - Acordes básicos\A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 t="22980" r="31976"/>
                          <a:stretch/>
                        </pic:blipFill>
                        <pic:spPr bwMode="auto">
                          <a:xfrm>
                            <a:off x="0" y="0"/>
                            <a:ext cx="734664" cy="9523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95" w:type="dxa"/>
            <w:tcBorders>
              <w:right w:val="single" w:sz="4" w:space="0" w:color="auto"/>
            </w:tcBorders>
            <w:vAlign w:val="center"/>
          </w:tcPr>
          <w:p w14:paraId="7119DAA0" w14:textId="77777777" w:rsidR="00E365A5" w:rsidRDefault="00E365A5" w:rsidP="00E365A5">
            <w:pPr>
              <w:pStyle w:val="TablasAcordes"/>
            </w:pPr>
            <w:r w:rsidRPr="00033CC0">
              <w:rPr>
                <w:noProof/>
              </w:rPr>
              <w:drawing>
                <wp:inline distT="0" distB="0" distL="0" distR="0" wp14:anchorId="6778D9A7" wp14:editId="79FA128C">
                  <wp:extent cx="1248244" cy="936000"/>
                  <wp:effectExtent l="0" t="0" r="9525" b="0"/>
                  <wp:docPr id="136" name="Imagen 136" descr="D:\Dropbox\Juanjo\Guitarra\Apuntes\pic\chords\Rítmica I - Fotos\Av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D:\Dropbox\Juanjo\Guitarra\Apuntes\pic\chords\Rítmica I - Fotos\Av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48244" cy="93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86" w:type="dxa"/>
            <w:tcBorders>
              <w:left w:val="single" w:sz="4" w:space="0" w:color="auto"/>
            </w:tcBorders>
            <w:vAlign w:val="center"/>
          </w:tcPr>
          <w:p w14:paraId="17C58D4C" w14:textId="36A2BE5A" w:rsidR="00E365A5" w:rsidRPr="00033CC0" w:rsidRDefault="00E365A5" w:rsidP="00E365A5">
            <w:pPr>
              <w:pStyle w:val="TablasAcordes"/>
              <w:rPr>
                <w:noProof/>
              </w:rPr>
            </w:pPr>
            <w:r w:rsidRPr="008D0B3A">
              <w:rPr>
                <w:noProof/>
              </w:rPr>
              <w:drawing>
                <wp:inline distT="0" distB="0" distL="0" distR="0" wp14:anchorId="1C6D5F16" wp14:editId="2AE5810C">
                  <wp:extent cx="748146" cy="951865"/>
                  <wp:effectExtent l="0" t="0" r="0" b="635"/>
                  <wp:docPr id="9" name="Imagen 9" descr="C:\Users\juanj_000\Dropbox\Juanjo\Guitarra\Apuntes\pic\chords\Ritmica I - Acordes básicos\Am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C:\Users\juanj_000\Dropbox\Juanjo\Guitarra\Apuntes\pic\chords\Ritmica I - Acordes básicos\Am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 t="22980" r="30692"/>
                          <a:stretch/>
                        </pic:blipFill>
                        <pic:spPr bwMode="auto">
                          <a:xfrm>
                            <a:off x="0" y="0"/>
                            <a:ext cx="748526" cy="9523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96" w:type="dxa"/>
            <w:tcBorders>
              <w:right w:val="single" w:sz="4" w:space="0" w:color="auto"/>
            </w:tcBorders>
            <w:vAlign w:val="center"/>
          </w:tcPr>
          <w:p w14:paraId="0074BF88" w14:textId="419469B9" w:rsidR="00E365A5" w:rsidRPr="00033CC0" w:rsidRDefault="00E365A5" w:rsidP="00E365A5">
            <w:pPr>
              <w:pStyle w:val="TablasAcordes"/>
              <w:rPr>
                <w:noProof/>
              </w:rPr>
            </w:pPr>
            <w:r w:rsidRPr="00642948">
              <w:rPr>
                <w:noProof/>
              </w:rPr>
              <w:drawing>
                <wp:inline distT="0" distB="0" distL="0" distR="0" wp14:anchorId="75A8B92B" wp14:editId="2262CA98">
                  <wp:extent cx="1248244" cy="936000"/>
                  <wp:effectExtent l="0" t="0" r="9525" b="0"/>
                  <wp:docPr id="139" name="Imagen 139" descr="D:\Dropbox\Juanjo\Guitarra\Apuntes\pic\chords\Rítmica I - Fotos\Am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D:\Dropbox\Juanjo\Guitarra\Apuntes\pic\chords\Rítmica I - Fotos\Am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48244" cy="93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94" w:type="dxa"/>
            <w:tcBorders>
              <w:left w:val="single" w:sz="4" w:space="0" w:color="auto"/>
            </w:tcBorders>
            <w:vAlign w:val="center"/>
          </w:tcPr>
          <w:p w14:paraId="751A3908" w14:textId="21DD7D80" w:rsidR="00E365A5" w:rsidRPr="00033CC0" w:rsidRDefault="00E365A5" w:rsidP="00E365A5">
            <w:pPr>
              <w:pStyle w:val="TablasAcordes"/>
              <w:rPr>
                <w:noProof/>
              </w:rPr>
            </w:pPr>
            <w:r w:rsidRPr="008D0B3A">
              <w:rPr>
                <w:noProof/>
              </w:rPr>
              <w:drawing>
                <wp:inline distT="0" distB="0" distL="0" distR="0" wp14:anchorId="492466B3" wp14:editId="1484BAA5">
                  <wp:extent cx="755073" cy="958215"/>
                  <wp:effectExtent l="0" t="0" r="6985" b="0"/>
                  <wp:docPr id="22" name="Imagen 22" descr="C:\Users\juanj_000\Dropbox\Juanjo\Guitarra\Apuntes\pic\chords\Ritmica I - Acordes básicos\A7v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 descr="C:\Users\juanj_000\Dropbox\Juanjo\Guitarra\Apuntes\pic\chords\Ritmica I - Acordes básicos\A7v2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41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 t="22419" r="30008"/>
                          <a:stretch/>
                        </pic:blipFill>
                        <pic:spPr bwMode="auto">
                          <a:xfrm>
                            <a:off x="0" y="0"/>
                            <a:ext cx="755911" cy="9592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92" w:type="dxa"/>
            <w:vAlign w:val="center"/>
          </w:tcPr>
          <w:p w14:paraId="1321A71A" w14:textId="66CFED81" w:rsidR="00E365A5" w:rsidRPr="00033CC0" w:rsidRDefault="00E365A5" w:rsidP="00E365A5">
            <w:pPr>
              <w:pStyle w:val="TablasAcordes"/>
              <w:rPr>
                <w:noProof/>
              </w:rPr>
            </w:pPr>
            <w:r w:rsidRPr="00490E85">
              <w:rPr>
                <w:noProof/>
              </w:rPr>
              <w:drawing>
                <wp:inline distT="0" distB="0" distL="0" distR="0" wp14:anchorId="51D76154" wp14:editId="4EBDA9D5">
                  <wp:extent cx="1248244" cy="936000"/>
                  <wp:effectExtent l="0" t="0" r="9525" b="0"/>
                  <wp:docPr id="154" name="Imagen 154" descr="D:\Dropbox\Juanjo\Guitarra\Apuntes\pic\chords\Rítmica I - Fotos\A7v2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 descr="D:\Dropbox\Juanjo\Guitarra\Apuntes\pic\chords\Rítmica I - Fotos\A7v2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48244" cy="93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365A5" w14:paraId="22D61A1E" w14:textId="4442A17C" w:rsidTr="00E365A5">
        <w:tc>
          <w:tcPr>
            <w:tcW w:w="1288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48D04AA5" w14:textId="34E520CC" w:rsidR="00E365A5" w:rsidRPr="00E365A5" w:rsidRDefault="00E365A5" w:rsidP="00E365A5">
            <w:pPr>
              <w:pStyle w:val="TablasAcordes"/>
              <w:rPr>
                <w:rFonts w:ascii="Raleway Black" w:hAnsi="Raleway Black"/>
                <w:noProof/>
                <w:sz w:val="40"/>
                <w:szCs w:val="48"/>
              </w:rPr>
            </w:pPr>
            <w:r w:rsidRPr="00E365A5">
              <w:rPr>
                <w:rFonts w:ascii="Raleway Black" w:hAnsi="Raleway Black"/>
                <w:noProof/>
                <w:sz w:val="40"/>
                <w:szCs w:val="48"/>
              </w:rPr>
              <w:t>Si</w:t>
            </w:r>
          </w:p>
        </w:tc>
        <w:tc>
          <w:tcPr>
            <w:tcW w:w="1525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79CC73AE" w14:textId="5527F864" w:rsidR="00E365A5" w:rsidRPr="008D0B3A" w:rsidRDefault="00E365A5" w:rsidP="00E365A5">
            <w:pPr>
              <w:pStyle w:val="TablasAcordes"/>
              <w:rPr>
                <w:noProof/>
              </w:rPr>
            </w:pPr>
            <w:r w:rsidRPr="008D0B3A">
              <w:rPr>
                <w:noProof/>
              </w:rPr>
              <w:drawing>
                <wp:inline distT="0" distB="0" distL="0" distR="0" wp14:anchorId="7970FCB3" wp14:editId="44BB1A40">
                  <wp:extent cx="755073" cy="951865"/>
                  <wp:effectExtent l="0" t="0" r="6985" b="635"/>
                  <wp:docPr id="11" name="Imagen 11" descr="C:\Users\juanj_000\Dropbox\Juanjo\Guitarra\Apuntes\pic\chords\Ritmica I - Acordes básicos\B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C:\Users\juanj_000\Dropbox\Juanjo\Guitarra\Apuntes\pic\chords\Ritmica I - Acordes básicos\B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43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 t="22980" r="30050"/>
                          <a:stretch/>
                        </pic:blipFill>
                        <pic:spPr bwMode="auto">
                          <a:xfrm>
                            <a:off x="0" y="0"/>
                            <a:ext cx="755456" cy="9523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95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337ECEF3" w14:textId="29C68A6D" w:rsidR="00E365A5" w:rsidRPr="00642948" w:rsidRDefault="00E365A5" w:rsidP="00E365A5">
            <w:pPr>
              <w:pStyle w:val="TablasAcordes"/>
              <w:rPr>
                <w:noProof/>
              </w:rPr>
            </w:pPr>
            <w:r w:rsidRPr="0038090C">
              <w:rPr>
                <w:noProof/>
              </w:rPr>
              <w:drawing>
                <wp:inline distT="0" distB="0" distL="0" distR="0" wp14:anchorId="40B941DA" wp14:editId="465548C7">
                  <wp:extent cx="1248244" cy="936000"/>
                  <wp:effectExtent l="0" t="0" r="9525" b="0"/>
                  <wp:docPr id="142" name="Imagen 142" descr="D:\Dropbox\Juanjo\Guitarra\Apuntes\pic\chords\Rítmica I - Fotos\Bv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 descr="D:\Dropbox\Juanjo\Guitarra\Apuntes\pic\chords\Rítmica I - Fotos\Bv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48244" cy="93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86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5F5095BA" w14:textId="798170A6" w:rsidR="00E365A5" w:rsidRPr="0038090C" w:rsidRDefault="00E365A5" w:rsidP="00E365A5">
            <w:pPr>
              <w:pStyle w:val="TablasAcordes"/>
              <w:rPr>
                <w:noProof/>
              </w:rPr>
            </w:pPr>
            <w:r w:rsidRPr="008D0B3A">
              <w:rPr>
                <w:noProof/>
              </w:rPr>
              <w:drawing>
                <wp:inline distT="0" distB="0" distL="0" distR="0" wp14:anchorId="75CB8424" wp14:editId="1B995264">
                  <wp:extent cx="748146" cy="944880"/>
                  <wp:effectExtent l="0" t="0" r="0" b="7620"/>
                  <wp:docPr id="13" name="Imagen 13" descr="C:\Users\juanj_000\Dropbox\Juanjo\Guitarra\Apuntes\pic\chords\Ritmica I - Acordes básicos\Bm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 descr="C:\Users\juanj_000\Dropbox\Juanjo\Guitarra\Apuntes\pic\chords\Ritmica I - Acordes básicos\Bm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45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 t="23541" r="30688"/>
                          <a:stretch/>
                        </pic:blipFill>
                        <pic:spPr bwMode="auto">
                          <a:xfrm>
                            <a:off x="0" y="0"/>
                            <a:ext cx="748571" cy="9454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96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3D0BDA68" w14:textId="63FA7CCD" w:rsidR="00E365A5" w:rsidRPr="0038090C" w:rsidRDefault="00E365A5" w:rsidP="00E365A5">
            <w:pPr>
              <w:pStyle w:val="TablasAcordes"/>
              <w:rPr>
                <w:noProof/>
              </w:rPr>
            </w:pPr>
            <w:r w:rsidRPr="0038090C">
              <w:rPr>
                <w:noProof/>
              </w:rPr>
              <w:drawing>
                <wp:inline distT="0" distB="0" distL="0" distR="0" wp14:anchorId="1B92A056" wp14:editId="631DD13E">
                  <wp:extent cx="1248244" cy="936000"/>
                  <wp:effectExtent l="0" t="0" r="9525" b="0"/>
                  <wp:docPr id="144" name="Imagen 144" descr="D:\Dropbox\Juanjo\Guitarra\Apuntes\pic\chords\Rítmica I - Fotos\Bm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D:\Dropbox\Juanjo\Guitarra\Apuntes\pic\chords\Rítmica I - Fotos\Bm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48244" cy="93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94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3C97DA5A" w14:textId="5D2F55A1" w:rsidR="00E365A5" w:rsidRPr="0038090C" w:rsidRDefault="00E365A5" w:rsidP="00E365A5">
            <w:pPr>
              <w:pStyle w:val="TablasAcordes"/>
              <w:rPr>
                <w:noProof/>
              </w:rPr>
            </w:pPr>
            <w:r w:rsidRPr="008D0B3A">
              <w:rPr>
                <w:noProof/>
              </w:rPr>
              <w:drawing>
                <wp:inline distT="0" distB="0" distL="0" distR="0" wp14:anchorId="7BF4FBEB" wp14:editId="00715EEF">
                  <wp:extent cx="768928" cy="958215"/>
                  <wp:effectExtent l="0" t="0" r="0" b="0"/>
                  <wp:docPr id="25" name="Imagen 25" descr="C:\Users\juanj_000\Dropbox\Juanjo\Guitarra\Apuntes\pic\chords\Ritmica I - Acordes básicos\B7v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 descr="C:\Users\juanj_000\Dropbox\Juanjo\Guitarra\Apuntes\pic\chords\Ritmica I - Acordes básicos\B7v2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47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 t="22419" r="28724"/>
                          <a:stretch/>
                        </pic:blipFill>
                        <pic:spPr bwMode="auto">
                          <a:xfrm>
                            <a:off x="0" y="0"/>
                            <a:ext cx="769781" cy="9592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92" w:type="dxa"/>
            <w:tcBorders>
              <w:bottom w:val="single" w:sz="4" w:space="0" w:color="auto"/>
            </w:tcBorders>
            <w:vAlign w:val="center"/>
          </w:tcPr>
          <w:p w14:paraId="4B39DE79" w14:textId="1853B458" w:rsidR="00E365A5" w:rsidRPr="0038090C" w:rsidRDefault="00E365A5" w:rsidP="00E365A5">
            <w:pPr>
              <w:pStyle w:val="TablasAcordes"/>
              <w:rPr>
                <w:noProof/>
              </w:rPr>
            </w:pPr>
            <w:r w:rsidRPr="00490E85">
              <w:rPr>
                <w:noProof/>
              </w:rPr>
              <w:drawing>
                <wp:inline distT="0" distB="0" distL="0" distR="0" wp14:anchorId="5E3A4C51" wp14:editId="7D8E952E">
                  <wp:extent cx="1248244" cy="936000"/>
                  <wp:effectExtent l="0" t="0" r="9525" b="0"/>
                  <wp:docPr id="155" name="Imagen 155" descr="D:\Dropbox\Juanjo\Guitarra\Apuntes\pic\chords\Rítmica I - Fotos\B7v2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 descr="D:\Dropbox\Juanjo\Guitarra\Apuntes\pic\chords\Rítmica I - Fotos\B7v2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48244" cy="93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2FAD1A9" w14:textId="77777777" w:rsidR="00E365A5" w:rsidRDefault="00E365A5" w:rsidP="0078267E"/>
    <w:p w14:paraId="46222ABC" w14:textId="77777777" w:rsidR="00E365A5" w:rsidRDefault="00E365A5" w:rsidP="00E365A5">
      <w:pPr>
        <w:spacing w:line="276" w:lineRule="auto"/>
        <w:jc w:val="center"/>
        <w:rPr>
          <w:rFonts w:ascii="Raleway SemiBold" w:hAnsi="Raleway SemiBold"/>
        </w:rPr>
        <w:sectPr w:rsidR="00E365A5" w:rsidSect="004167AC">
          <w:headerReference w:type="even" r:id="rId49"/>
          <w:headerReference w:type="default" r:id="rId50"/>
          <w:footerReference w:type="even" r:id="rId51"/>
          <w:footerReference w:type="default" r:id="rId52"/>
          <w:type w:val="oddPage"/>
          <w:pgSz w:w="16838" w:h="11906" w:orient="landscape"/>
          <w:pgMar w:top="1418" w:right="1134" w:bottom="1418" w:left="1134" w:header="709" w:footer="709" w:gutter="0"/>
          <w:pgNumType w:fmt="lowerRoman" w:start="1"/>
          <w:cols w:space="708"/>
          <w:docGrid w:linePitch="360"/>
        </w:sectPr>
      </w:pPr>
    </w:p>
    <w:p w14:paraId="2B86AE83" w14:textId="364B1810" w:rsidR="00E365A5" w:rsidRDefault="00E365A5" w:rsidP="005852AA">
      <w:pPr>
        <w:spacing w:line="276" w:lineRule="auto"/>
        <w:jc w:val="center"/>
        <w:rPr>
          <w:rFonts w:ascii="Raleway SemiBold" w:hAnsi="Raleway SemiBold"/>
        </w:rPr>
      </w:pPr>
      <w:r>
        <w:rPr>
          <w:rFonts w:ascii="Raleway SemiBold" w:hAnsi="Raleway SemiBold"/>
        </w:rPr>
        <w:t xml:space="preserve">Los acordes que no </w:t>
      </w:r>
      <w:r w:rsidR="00E70AD1">
        <w:rPr>
          <w:rFonts w:ascii="Raleway SemiBold" w:hAnsi="Raleway SemiBold"/>
        </w:rPr>
        <w:t>están en la tabla</w:t>
      </w:r>
      <w:r>
        <w:rPr>
          <w:rFonts w:ascii="Raleway SemiBold" w:hAnsi="Raleway SemiBold"/>
        </w:rPr>
        <w:t xml:space="preserve"> </w:t>
      </w:r>
      <w:r w:rsidR="005852AA">
        <w:rPr>
          <w:rFonts w:ascii="Raleway SemiBold" w:hAnsi="Raleway SemiBold"/>
        </w:rPr>
        <w:t>se construyen</w:t>
      </w:r>
      <w:r>
        <w:rPr>
          <w:rFonts w:ascii="Raleway SemiBold" w:hAnsi="Raleway SemiBold"/>
        </w:rPr>
        <w:t xml:space="preserve"> a partir de los acordes de La y Mi con cejilla</w:t>
      </w:r>
      <w:r w:rsidR="005852AA">
        <w:rPr>
          <w:rFonts w:ascii="Raleway SemiBold" w:hAnsi="Raleway SemiBold"/>
        </w:rPr>
        <w:t xml:space="preserve">. </w:t>
      </w:r>
      <w:r>
        <w:rPr>
          <w:rFonts w:ascii="Raleway SemiBold" w:hAnsi="Raleway SemiBold"/>
        </w:rPr>
        <w:t>Entre todas las notas hay un tono (dos trastes), salvo Mi-Fa y Si-Do (las que acaban en i), que hay un traste</w:t>
      </w:r>
    </w:p>
    <w:p w14:paraId="57F7CADB" w14:textId="3E9C62AA" w:rsidR="00E365A5" w:rsidRPr="00E365A5" w:rsidRDefault="00E365A5" w:rsidP="005852AA">
      <w:pPr>
        <w:spacing w:line="276" w:lineRule="auto"/>
        <w:jc w:val="center"/>
        <w:rPr>
          <w:rFonts w:ascii="Raleway SemiBold" w:hAnsi="Raleway SemiBold"/>
        </w:rPr>
      </w:pPr>
      <w:r w:rsidRPr="00E365A5">
        <w:rPr>
          <w:rFonts w:ascii="Raleway SemiBold" w:hAnsi="Raleway SemiBold"/>
          <w:noProof/>
        </w:rPr>
        <w:drawing>
          <wp:inline distT="0" distB="0" distL="0" distR="0" wp14:anchorId="005B345A" wp14:editId="0D506608">
            <wp:extent cx="3599316" cy="588010"/>
            <wp:effectExtent l="0" t="0" r="1270" b="2540"/>
            <wp:docPr id="1438208272" name="Imagen 1438208272" descr="Imagen que contiene Diagram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8208272" name="Imagen 1438208272" descr="Imagen que contiene Diagrama&#10;&#10;Descripción generada automáticamente"/>
                    <pic:cNvPicPr/>
                  </pic:nvPicPr>
                  <pic:blipFill rotWithShape="1">
                    <a:blip r:embed="rId5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t="18486"/>
                    <a:stretch/>
                  </pic:blipFill>
                  <pic:spPr bwMode="auto">
                    <a:xfrm>
                      <a:off x="0" y="0"/>
                      <a:ext cx="3600000" cy="58812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373A48" w14:textId="77777777" w:rsidR="00E70AD1" w:rsidRPr="00E70AD1" w:rsidRDefault="00E70AD1" w:rsidP="00E365A5">
      <w:pPr>
        <w:jc w:val="center"/>
        <w:rPr>
          <w:rFonts w:ascii="Raleway SemiBold" w:hAnsi="Raleway SemiBold"/>
          <w:sz w:val="20"/>
          <w:szCs w:val="21"/>
        </w:rPr>
      </w:pPr>
    </w:p>
    <w:p w14:paraId="396B6845" w14:textId="26BF9155" w:rsidR="00E70AD1" w:rsidRDefault="00E365A5" w:rsidP="00E365A5">
      <w:pPr>
        <w:jc w:val="center"/>
        <w:rPr>
          <w:rFonts w:ascii="Raleway SemiBold" w:hAnsi="Raleway SemiBold"/>
        </w:rPr>
      </w:pPr>
      <w:r>
        <w:rPr>
          <w:rFonts w:ascii="Raleway SemiBold" w:hAnsi="Raleway SemiBold"/>
        </w:rPr>
        <w:t>Por ejemplo, Do#7 no está. A partir de La7 (el más cercano “por debajo”) voy contando semitonos:</w:t>
      </w:r>
      <w:r w:rsidR="00E70AD1">
        <w:rPr>
          <w:rFonts w:ascii="Raleway SemiBold" w:hAnsi="Raleway SemiBold"/>
        </w:rPr>
        <w:t xml:space="preserve"> La–</w:t>
      </w:r>
      <w:proofErr w:type="spellStart"/>
      <w:r w:rsidR="00E70AD1">
        <w:rPr>
          <w:rFonts w:ascii="Raleway SemiBold" w:hAnsi="Raleway SemiBold"/>
        </w:rPr>
        <w:t>Sib</w:t>
      </w:r>
      <w:proofErr w:type="spellEnd"/>
      <w:r w:rsidR="00E70AD1">
        <w:rPr>
          <w:rFonts w:ascii="Raleway SemiBold" w:hAnsi="Raleway SemiBold"/>
        </w:rPr>
        <w:t>–Si–Do–Do#.</w:t>
      </w:r>
    </w:p>
    <w:p w14:paraId="59995C9F" w14:textId="4F48DDA2" w:rsidR="00E365A5" w:rsidRDefault="00E365A5" w:rsidP="00E365A5">
      <w:pPr>
        <w:jc w:val="center"/>
        <w:rPr>
          <w:rFonts w:ascii="Raleway SemiBold" w:hAnsi="Raleway SemiBold"/>
        </w:rPr>
      </w:pPr>
      <w:r>
        <w:rPr>
          <w:rFonts w:ascii="Raleway SemiBold" w:hAnsi="Raleway SemiBold"/>
        </w:rPr>
        <w:t>Do#7 es La7 con cejilla en el cuarto traste.</w:t>
      </w:r>
    </w:p>
    <w:p w14:paraId="3FC235CC" w14:textId="77777777" w:rsidR="00E365A5" w:rsidRDefault="00E365A5" w:rsidP="00E365A5">
      <w:pPr>
        <w:jc w:val="center"/>
        <w:rPr>
          <w:rFonts w:ascii="Raleway SemiBold" w:hAnsi="Raleway SemiBold"/>
        </w:rPr>
      </w:pPr>
    </w:p>
    <w:p w14:paraId="4F773C36" w14:textId="77777777" w:rsidR="00E70AD1" w:rsidRDefault="00E70AD1" w:rsidP="00E365A5">
      <w:pPr>
        <w:jc w:val="center"/>
        <w:rPr>
          <w:rFonts w:ascii="Raleway SemiBold" w:hAnsi="Raleway SemiBold"/>
        </w:rPr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178"/>
        <w:gridCol w:w="1178"/>
        <w:gridCol w:w="1178"/>
        <w:gridCol w:w="1179"/>
        <w:gridCol w:w="1179"/>
        <w:gridCol w:w="1179"/>
      </w:tblGrid>
      <w:tr w:rsidR="00E365A5" w14:paraId="30C552A5" w14:textId="77777777" w:rsidTr="00E365A5">
        <w:tc>
          <w:tcPr>
            <w:tcW w:w="1178" w:type="dxa"/>
            <w:vAlign w:val="center"/>
          </w:tcPr>
          <w:p w14:paraId="608BD93A" w14:textId="3A29B639" w:rsidR="00E365A5" w:rsidRPr="00E365A5" w:rsidRDefault="00E365A5" w:rsidP="00E365A5">
            <w:pPr>
              <w:spacing w:line="276" w:lineRule="auto"/>
              <w:jc w:val="center"/>
              <w:rPr>
                <w:rFonts w:ascii="Raleway Black" w:hAnsi="Raleway Black"/>
              </w:rPr>
            </w:pPr>
            <w:r w:rsidRPr="00E365A5">
              <w:rPr>
                <w:rFonts w:ascii="Raleway Black" w:hAnsi="Raleway Black"/>
              </w:rPr>
              <w:t>Acorde</w:t>
            </w:r>
          </w:p>
        </w:tc>
        <w:tc>
          <w:tcPr>
            <w:tcW w:w="1178" w:type="dxa"/>
            <w:vAlign w:val="center"/>
          </w:tcPr>
          <w:p w14:paraId="70196DB2" w14:textId="72E4D7D9" w:rsidR="00E365A5" w:rsidRPr="00E365A5" w:rsidRDefault="00E365A5" w:rsidP="00E365A5">
            <w:pPr>
              <w:spacing w:line="276" w:lineRule="auto"/>
              <w:jc w:val="center"/>
              <w:rPr>
                <w:rFonts w:ascii="Raleway Black" w:hAnsi="Raleway Black"/>
              </w:rPr>
            </w:pPr>
            <w:r w:rsidRPr="00E365A5">
              <w:rPr>
                <w:rFonts w:ascii="Raleway Black" w:hAnsi="Raleway Black"/>
              </w:rPr>
              <w:t>Cej1</w:t>
            </w:r>
          </w:p>
        </w:tc>
        <w:tc>
          <w:tcPr>
            <w:tcW w:w="1178" w:type="dxa"/>
            <w:vAlign w:val="center"/>
          </w:tcPr>
          <w:p w14:paraId="1A922786" w14:textId="52B08D28" w:rsidR="00E365A5" w:rsidRPr="00E365A5" w:rsidRDefault="00E365A5" w:rsidP="00E365A5">
            <w:pPr>
              <w:spacing w:line="276" w:lineRule="auto"/>
              <w:jc w:val="center"/>
              <w:rPr>
                <w:rFonts w:ascii="Raleway Black" w:hAnsi="Raleway Black"/>
              </w:rPr>
            </w:pPr>
            <w:r w:rsidRPr="00E365A5">
              <w:rPr>
                <w:rFonts w:ascii="Raleway Black" w:hAnsi="Raleway Black"/>
              </w:rPr>
              <w:t>Cej2</w:t>
            </w:r>
          </w:p>
        </w:tc>
        <w:tc>
          <w:tcPr>
            <w:tcW w:w="1179" w:type="dxa"/>
            <w:vAlign w:val="center"/>
          </w:tcPr>
          <w:p w14:paraId="7402FBD8" w14:textId="12DC873D" w:rsidR="00E365A5" w:rsidRPr="00E365A5" w:rsidRDefault="00E365A5" w:rsidP="00E365A5">
            <w:pPr>
              <w:spacing w:line="276" w:lineRule="auto"/>
              <w:jc w:val="center"/>
              <w:rPr>
                <w:rFonts w:ascii="Raleway Black" w:hAnsi="Raleway Black"/>
              </w:rPr>
            </w:pPr>
            <w:r w:rsidRPr="00E365A5">
              <w:rPr>
                <w:rFonts w:ascii="Raleway Black" w:hAnsi="Raleway Black"/>
              </w:rPr>
              <w:t>Cej3</w:t>
            </w:r>
          </w:p>
        </w:tc>
        <w:tc>
          <w:tcPr>
            <w:tcW w:w="1179" w:type="dxa"/>
            <w:vAlign w:val="center"/>
          </w:tcPr>
          <w:p w14:paraId="31848834" w14:textId="58DB995B" w:rsidR="00E365A5" w:rsidRPr="00E365A5" w:rsidRDefault="00E365A5" w:rsidP="00E365A5">
            <w:pPr>
              <w:spacing w:line="276" w:lineRule="auto"/>
              <w:jc w:val="center"/>
              <w:rPr>
                <w:rFonts w:ascii="Raleway Black" w:hAnsi="Raleway Black"/>
              </w:rPr>
            </w:pPr>
            <w:r w:rsidRPr="00E365A5">
              <w:rPr>
                <w:rFonts w:ascii="Raleway Black" w:hAnsi="Raleway Black"/>
              </w:rPr>
              <w:t>Cej4</w:t>
            </w:r>
          </w:p>
        </w:tc>
        <w:tc>
          <w:tcPr>
            <w:tcW w:w="1179" w:type="dxa"/>
            <w:vAlign w:val="center"/>
          </w:tcPr>
          <w:p w14:paraId="4469FABF" w14:textId="431CDB82" w:rsidR="00E365A5" w:rsidRPr="00E365A5" w:rsidRDefault="00E365A5" w:rsidP="00E365A5">
            <w:pPr>
              <w:spacing w:line="276" w:lineRule="auto"/>
              <w:jc w:val="center"/>
              <w:rPr>
                <w:rFonts w:ascii="Raleway Black" w:hAnsi="Raleway Black"/>
              </w:rPr>
            </w:pPr>
            <w:r w:rsidRPr="00E365A5">
              <w:rPr>
                <w:rFonts w:ascii="Raleway Black" w:hAnsi="Raleway Black"/>
              </w:rPr>
              <w:t>Cej5</w:t>
            </w:r>
          </w:p>
        </w:tc>
      </w:tr>
      <w:tr w:rsidR="00E365A5" w14:paraId="06F2F256" w14:textId="77777777" w:rsidTr="00E365A5">
        <w:tc>
          <w:tcPr>
            <w:tcW w:w="1178" w:type="dxa"/>
            <w:vAlign w:val="center"/>
          </w:tcPr>
          <w:p w14:paraId="1D0054F1" w14:textId="5EA0A93F" w:rsidR="00E365A5" w:rsidRPr="00E365A5" w:rsidRDefault="00E365A5" w:rsidP="00E365A5">
            <w:pPr>
              <w:spacing w:line="276" w:lineRule="auto"/>
              <w:jc w:val="center"/>
              <w:rPr>
                <w:rFonts w:ascii="Raleway Black" w:hAnsi="Raleway Black"/>
              </w:rPr>
            </w:pPr>
            <w:r w:rsidRPr="00E365A5">
              <w:rPr>
                <w:rFonts w:ascii="Raleway Black" w:hAnsi="Raleway Black"/>
              </w:rPr>
              <w:t>Mi</w:t>
            </w:r>
          </w:p>
        </w:tc>
        <w:tc>
          <w:tcPr>
            <w:tcW w:w="1178" w:type="dxa"/>
            <w:vAlign w:val="center"/>
          </w:tcPr>
          <w:p w14:paraId="30C76297" w14:textId="2780E950" w:rsidR="00E365A5" w:rsidRDefault="00E365A5" w:rsidP="00E365A5">
            <w:pPr>
              <w:spacing w:line="276" w:lineRule="auto"/>
              <w:jc w:val="center"/>
              <w:rPr>
                <w:rFonts w:ascii="Raleway SemiBold" w:hAnsi="Raleway SemiBold"/>
              </w:rPr>
            </w:pPr>
            <w:r>
              <w:rPr>
                <w:rFonts w:ascii="Raleway SemiBold" w:hAnsi="Raleway SemiBold"/>
              </w:rPr>
              <w:t>Fa</w:t>
            </w:r>
          </w:p>
        </w:tc>
        <w:tc>
          <w:tcPr>
            <w:tcW w:w="1178" w:type="dxa"/>
            <w:vAlign w:val="center"/>
          </w:tcPr>
          <w:p w14:paraId="6C1E07CE" w14:textId="6C95DDEE" w:rsidR="00E365A5" w:rsidRDefault="00E365A5" w:rsidP="00E365A5">
            <w:pPr>
              <w:spacing w:line="276" w:lineRule="auto"/>
              <w:jc w:val="center"/>
              <w:rPr>
                <w:rFonts w:ascii="Raleway SemiBold" w:hAnsi="Raleway SemiBold"/>
              </w:rPr>
            </w:pPr>
            <w:r>
              <w:rPr>
                <w:rFonts w:ascii="Raleway SemiBold" w:hAnsi="Raleway SemiBold"/>
              </w:rPr>
              <w:t>Fa#</w:t>
            </w:r>
          </w:p>
        </w:tc>
        <w:tc>
          <w:tcPr>
            <w:tcW w:w="1179" w:type="dxa"/>
            <w:vAlign w:val="center"/>
          </w:tcPr>
          <w:p w14:paraId="571E5894" w14:textId="5A4FB6B9" w:rsidR="00E365A5" w:rsidRDefault="00E365A5" w:rsidP="00E365A5">
            <w:pPr>
              <w:spacing w:line="276" w:lineRule="auto"/>
              <w:jc w:val="center"/>
              <w:rPr>
                <w:rFonts w:ascii="Raleway SemiBold" w:hAnsi="Raleway SemiBold"/>
              </w:rPr>
            </w:pPr>
            <w:r>
              <w:rPr>
                <w:rFonts w:ascii="Raleway SemiBold" w:hAnsi="Raleway SemiBold"/>
              </w:rPr>
              <w:t>Sol</w:t>
            </w:r>
          </w:p>
        </w:tc>
        <w:tc>
          <w:tcPr>
            <w:tcW w:w="1179" w:type="dxa"/>
            <w:vAlign w:val="center"/>
          </w:tcPr>
          <w:p w14:paraId="42391196" w14:textId="28031428" w:rsidR="00E365A5" w:rsidRDefault="00E365A5" w:rsidP="00E365A5">
            <w:pPr>
              <w:spacing w:line="276" w:lineRule="auto"/>
              <w:jc w:val="center"/>
              <w:rPr>
                <w:rFonts w:ascii="Raleway SemiBold" w:hAnsi="Raleway SemiBold"/>
              </w:rPr>
            </w:pPr>
            <w:r>
              <w:rPr>
                <w:rFonts w:ascii="Raleway SemiBold" w:hAnsi="Raleway SemiBold"/>
              </w:rPr>
              <w:t>Sol#</w:t>
            </w:r>
          </w:p>
        </w:tc>
        <w:tc>
          <w:tcPr>
            <w:tcW w:w="1179" w:type="dxa"/>
            <w:vAlign w:val="center"/>
          </w:tcPr>
          <w:p w14:paraId="22648FF2" w14:textId="5458720D" w:rsidR="00E365A5" w:rsidRDefault="00E365A5" w:rsidP="00E365A5">
            <w:pPr>
              <w:spacing w:line="276" w:lineRule="auto"/>
              <w:jc w:val="center"/>
              <w:rPr>
                <w:rFonts w:ascii="Raleway SemiBold" w:hAnsi="Raleway SemiBold"/>
              </w:rPr>
            </w:pPr>
            <w:r>
              <w:rPr>
                <w:rFonts w:ascii="Raleway SemiBold" w:hAnsi="Raleway SemiBold"/>
              </w:rPr>
              <w:t>La</w:t>
            </w:r>
          </w:p>
        </w:tc>
      </w:tr>
      <w:tr w:rsidR="00E365A5" w14:paraId="6590AB71" w14:textId="77777777" w:rsidTr="00E365A5">
        <w:tc>
          <w:tcPr>
            <w:tcW w:w="1178" w:type="dxa"/>
            <w:vAlign w:val="center"/>
          </w:tcPr>
          <w:p w14:paraId="749895E5" w14:textId="429173F2" w:rsidR="00E365A5" w:rsidRPr="00E365A5" w:rsidRDefault="00E365A5" w:rsidP="00E365A5">
            <w:pPr>
              <w:spacing w:line="276" w:lineRule="auto"/>
              <w:jc w:val="center"/>
              <w:rPr>
                <w:rFonts w:ascii="Raleway Black" w:hAnsi="Raleway Black"/>
              </w:rPr>
            </w:pPr>
            <w:r w:rsidRPr="00E365A5">
              <w:rPr>
                <w:rFonts w:ascii="Raleway Black" w:hAnsi="Raleway Black"/>
              </w:rPr>
              <w:t>La</w:t>
            </w:r>
          </w:p>
        </w:tc>
        <w:tc>
          <w:tcPr>
            <w:tcW w:w="1178" w:type="dxa"/>
            <w:vAlign w:val="center"/>
          </w:tcPr>
          <w:p w14:paraId="1CBB7458" w14:textId="294341DA" w:rsidR="00E365A5" w:rsidRDefault="00E365A5" w:rsidP="00E365A5">
            <w:pPr>
              <w:spacing w:line="276" w:lineRule="auto"/>
              <w:jc w:val="center"/>
              <w:rPr>
                <w:rFonts w:ascii="Raleway SemiBold" w:hAnsi="Raleway SemiBold"/>
              </w:rPr>
            </w:pPr>
            <w:proofErr w:type="spellStart"/>
            <w:r>
              <w:rPr>
                <w:rFonts w:ascii="Raleway SemiBold" w:hAnsi="Raleway SemiBold"/>
              </w:rPr>
              <w:t>Sib</w:t>
            </w:r>
            <w:proofErr w:type="spellEnd"/>
          </w:p>
        </w:tc>
        <w:tc>
          <w:tcPr>
            <w:tcW w:w="1178" w:type="dxa"/>
            <w:vAlign w:val="center"/>
          </w:tcPr>
          <w:p w14:paraId="5E6B1B13" w14:textId="463ABACC" w:rsidR="00E365A5" w:rsidRDefault="00E365A5" w:rsidP="00E365A5">
            <w:pPr>
              <w:spacing w:line="276" w:lineRule="auto"/>
              <w:jc w:val="center"/>
              <w:rPr>
                <w:rFonts w:ascii="Raleway SemiBold" w:hAnsi="Raleway SemiBold"/>
              </w:rPr>
            </w:pPr>
            <w:r>
              <w:rPr>
                <w:rFonts w:ascii="Raleway SemiBold" w:hAnsi="Raleway SemiBold"/>
              </w:rPr>
              <w:t>Si</w:t>
            </w:r>
          </w:p>
        </w:tc>
        <w:tc>
          <w:tcPr>
            <w:tcW w:w="1179" w:type="dxa"/>
            <w:vAlign w:val="center"/>
          </w:tcPr>
          <w:p w14:paraId="4DFA9034" w14:textId="3218FB82" w:rsidR="00E365A5" w:rsidRDefault="00E365A5" w:rsidP="00E365A5">
            <w:pPr>
              <w:spacing w:line="276" w:lineRule="auto"/>
              <w:jc w:val="center"/>
              <w:rPr>
                <w:rFonts w:ascii="Raleway SemiBold" w:hAnsi="Raleway SemiBold"/>
              </w:rPr>
            </w:pPr>
            <w:r>
              <w:rPr>
                <w:rFonts w:ascii="Raleway SemiBold" w:hAnsi="Raleway SemiBold"/>
              </w:rPr>
              <w:t>Do</w:t>
            </w:r>
          </w:p>
        </w:tc>
        <w:tc>
          <w:tcPr>
            <w:tcW w:w="1179" w:type="dxa"/>
            <w:vAlign w:val="center"/>
          </w:tcPr>
          <w:p w14:paraId="207AEEBD" w14:textId="7BE9D105" w:rsidR="00E365A5" w:rsidRDefault="00E365A5" w:rsidP="00E365A5">
            <w:pPr>
              <w:spacing w:line="276" w:lineRule="auto"/>
              <w:jc w:val="center"/>
              <w:rPr>
                <w:rFonts w:ascii="Raleway SemiBold" w:hAnsi="Raleway SemiBold"/>
              </w:rPr>
            </w:pPr>
            <w:r>
              <w:rPr>
                <w:rFonts w:ascii="Raleway SemiBold" w:hAnsi="Raleway SemiBold"/>
              </w:rPr>
              <w:t>Do#</w:t>
            </w:r>
          </w:p>
        </w:tc>
        <w:tc>
          <w:tcPr>
            <w:tcW w:w="1179" w:type="dxa"/>
            <w:vAlign w:val="center"/>
          </w:tcPr>
          <w:p w14:paraId="272585F4" w14:textId="4F271053" w:rsidR="00E365A5" w:rsidRDefault="00E365A5" w:rsidP="00E365A5">
            <w:pPr>
              <w:spacing w:line="276" w:lineRule="auto"/>
              <w:jc w:val="center"/>
              <w:rPr>
                <w:rFonts w:ascii="Raleway SemiBold" w:hAnsi="Raleway SemiBold"/>
              </w:rPr>
            </w:pPr>
            <w:r>
              <w:rPr>
                <w:rFonts w:ascii="Raleway SemiBold" w:hAnsi="Raleway SemiBold"/>
              </w:rPr>
              <w:t>Re</w:t>
            </w:r>
          </w:p>
        </w:tc>
      </w:tr>
    </w:tbl>
    <w:p w14:paraId="655FF69F" w14:textId="77777777" w:rsidR="005852AA" w:rsidRDefault="005852AA" w:rsidP="00E365A5">
      <w:pPr>
        <w:jc w:val="center"/>
        <w:rPr>
          <w:rFonts w:ascii="Raleway SemiBold" w:hAnsi="Raleway SemiBold"/>
        </w:rPr>
      </w:pPr>
    </w:p>
    <w:p w14:paraId="79B1E6DE" w14:textId="6AFECDDD" w:rsidR="00E365A5" w:rsidRPr="005852AA" w:rsidRDefault="005852AA" w:rsidP="00E365A5">
      <w:pPr>
        <w:jc w:val="center"/>
        <w:rPr>
          <w:rFonts w:ascii="Raleway SemiBold" w:hAnsi="Raleway SemiBold"/>
        </w:rPr>
      </w:pPr>
      <w:r w:rsidRPr="005852AA">
        <w:rPr>
          <w:rFonts w:ascii="Raleway SemiBold" w:hAnsi="Raleway SemiBold"/>
        </w:rPr>
        <w:t xml:space="preserve">Además, </w:t>
      </w:r>
      <w:r>
        <w:rPr>
          <w:rFonts w:ascii="Raleway SemiBold" w:hAnsi="Raleway SemiBold"/>
        </w:rPr>
        <w:t>apenas hay acordes de séptima en este cancionero. Puedes poner un acorde de séptima siempre que el siguiente acorde esté a una cuarta, es decir, contando cuatro notas hacia arriba.</w:t>
      </w:r>
      <w:r>
        <w:rPr>
          <w:rFonts w:ascii="Raleway SemiBold" w:hAnsi="Raleway SemiBold"/>
        </w:rPr>
        <w:br/>
        <w:t>Por ejemplo, los Sol que tengan un Do detrás pueden ser Sol7.</w:t>
      </w:r>
    </w:p>
    <w:p w14:paraId="27CE382E" w14:textId="77777777" w:rsidR="00E365A5" w:rsidRPr="005852AA" w:rsidRDefault="00E365A5" w:rsidP="0078267E">
      <w:pPr>
        <w:rPr>
          <w:rFonts w:ascii="Raleway SemiBold" w:hAnsi="Raleway SemiBold"/>
        </w:rPr>
        <w:sectPr w:rsidR="00E365A5" w:rsidRPr="005852AA" w:rsidSect="00E365A5">
          <w:type w:val="continuous"/>
          <w:pgSz w:w="16838" w:h="11906" w:orient="landscape"/>
          <w:pgMar w:top="1418" w:right="1134" w:bottom="1418" w:left="1134" w:header="709" w:footer="709" w:gutter="0"/>
          <w:pgNumType w:start="1"/>
          <w:cols w:num="2" w:space="708"/>
          <w:docGrid w:linePitch="360"/>
        </w:sectPr>
      </w:pPr>
    </w:p>
    <w:p w14:paraId="23B2C9FE" w14:textId="77777777" w:rsidR="00E365A5" w:rsidRPr="00E70AD1" w:rsidRDefault="00E365A5" w:rsidP="0078267E">
      <w:pPr>
        <w:rPr>
          <w:rFonts w:ascii="Raleway SemiBold" w:hAnsi="Raleway SemiBold"/>
          <w:sz w:val="2"/>
          <w:szCs w:val="2"/>
        </w:rPr>
      </w:pPr>
    </w:p>
    <w:p w14:paraId="6DCE309A" w14:textId="77777777" w:rsidR="00E365A5" w:rsidRPr="005852AA" w:rsidRDefault="00E365A5" w:rsidP="0078267E">
      <w:pPr>
        <w:rPr>
          <w:rFonts w:ascii="Raleway SemiBold" w:hAnsi="Raleway SemiBold"/>
        </w:rPr>
        <w:sectPr w:rsidR="00E365A5" w:rsidRPr="005852AA" w:rsidSect="00E365A5">
          <w:type w:val="continuous"/>
          <w:pgSz w:w="16838" w:h="11906" w:orient="landscape"/>
          <w:pgMar w:top="1418" w:right="1134" w:bottom="1418" w:left="1134" w:header="709" w:footer="709" w:gutter="0"/>
          <w:pgNumType w:start="1"/>
          <w:cols w:space="708"/>
          <w:docGrid w:linePitch="360"/>
        </w:sectPr>
      </w:pPr>
    </w:p>
    <w:p w14:paraId="10C3646D" w14:textId="3E412A44" w:rsidR="007D4F1D" w:rsidRPr="00971667" w:rsidRDefault="007D4F1D" w:rsidP="0078267E"/>
    <w:p w14:paraId="5E74F5B8" w14:textId="7BAA1DED" w:rsidR="00E72BA7" w:rsidRPr="00971667" w:rsidRDefault="00E72BA7" w:rsidP="0078267E"/>
    <w:p w14:paraId="1F277A46" w14:textId="484B189D" w:rsidR="00EB6410" w:rsidRDefault="00AB6BBA" w:rsidP="00EB6410">
      <w:bookmarkStart w:id="0" w:name="_Toc441223571"/>
      <w:r>
        <w:rPr>
          <w:noProof/>
        </w:rPr>
        <w:drawing>
          <wp:anchor distT="0" distB="0" distL="114300" distR="114300" simplePos="0" relativeHeight="251576832" behindDoc="0" locked="0" layoutInCell="1" allowOverlap="1" wp14:anchorId="41E04E8E" wp14:editId="1D9F244D">
            <wp:simplePos x="0" y="0"/>
            <wp:positionH relativeFrom="column">
              <wp:posOffset>331470</wp:posOffset>
            </wp:positionH>
            <wp:positionV relativeFrom="paragraph">
              <wp:posOffset>31115</wp:posOffset>
            </wp:positionV>
            <wp:extent cx="6175375" cy="5302250"/>
            <wp:effectExtent l="0" t="0" r="0" b="0"/>
            <wp:wrapNone/>
            <wp:docPr id="572117797" name="Imagen 1" descr="Dibujo animado de un personaje de caricatura&#10;&#10;Descripción generada automáticamente con confianza m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2117797" name="Imagen 1" descr="Dibujo animado de un personaje de caricatura&#10;&#10;Descripción generada automáticamente con confianza media"/>
                    <pic:cNvPicPr>
                      <a:picLocks noChangeAspect="1" noChangeArrowheads="1"/>
                    </pic:cNvPicPr>
                  </pic:nvPicPr>
                  <pic:blipFill rotWithShape="1">
                    <a:blip r:embed="rId54">
                      <a:extLst>
                        <a:ext uri="{BEBA8EAE-BF5A-486C-A8C5-ECC9F3942E4B}">
                          <a14:imgProps xmlns:a14="http://schemas.microsoft.com/office/drawing/2010/main">
                            <a14:imgLayer r:embed="rId55">
                              <a14:imgEffect>
                                <a14:backgroundRemoval t="4073" b="93783" l="9300" r="90000">
                                  <a14:foregroundMark x1="24400" y1="76099" x2="19000" y2="69668"/>
                                  <a14:foregroundMark x1="19000" y1="69668" x2="13400" y2="54662"/>
                                  <a14:foregroundMark x1="13400" y1="54662" x2="13200" y2="30332"/>
                                  <a14:foregroundMark x1="13200" y1="30332" x2="16400" y2="19507"/>
                                  <a14:foregroundMark x1="16400" y1="19507" x2="23600" y2="12862"/>
                                  <a14:foregroundMark x1="23600" y1="12862" x2="53000" y2="8039"/>
                                  <a14:foregroundMark x1="53000" y1="8039" x2="70100" y2="16399"/>
                                  <a14:foregroundMark x1="70100" y1="16399" x2="79300" y2="24223"/>
                                  <a14:foregroundMark x1="79300" y1="24223" x2="82800" y2="35263"/>
                                  <a14:foregroundMark x1="82800" y1="35263" x2="82900" y2="57663"/>
                                  <a14:foregroundMark x1="82900" y1="57663" x2="75000" y2="73848"/>
                                  <a14:foregroundMark x1="75000" y1="73848" x2="73600" y2="75884"/>
                                  <a14:foregroundMark x1="51500" y1="4180" x2="51500" y2="4180"/>
                                  <a14:foregroundMark x1="9300" y1="45016" x2="9300" y2="45016"/>
                                  <a14:foregroundMark x1="23600" y1="90782" x2="43000" y2="88103"/>
                                  <a14:foregroundMark x1="43000" y1="88103" x2="41200" y2="82529"/>
                                  <a14:foregroundMark x1="54900" y1="93783" x2="54900" y2="93783"/>
                                  <a14:foregroundMark x1="67900" y1="93783" x2="67900" y2="93783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938"/>
                    <a:stretch/>
                  </pic:blipFill>
                  <pic:spPr bwMode="auto">
                    <a:xfrm>
                      <a:off x="0" y="0"/>
                      <a:ext cx="6175375" cy="5302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B62B320" w14:textId="3DA30516" w:rsidR="00EB6410" w:rsidRDefault="00EB6410" w:rsidP="00EB6410"/>
    <w:p w14:paraId="05EB399C" w14:textId="341D6398" w:rsidR="00EB6410" w:rsidRDefault="00EB6410" w:rsidP="00EB6410"/>
    <w:p w14:paraId="16DC0E89" w14:textId="098AF616" w:rsidR="00EB6410" w:rsidRDefault="00EB6410" w:rsidP="00EB6410"/>
    <w:p w14:paraId="4018EEC8" w14:textId="1F3ED0F1" w:rsidR="00EB6410" w:rsidRDefault="00EB6410" w:rsidP="00EB6410"/>
    <w:p w14:paraId="241CEB0D" w14:textId="10F7B44A" w:rsidR="00EB6410" w:rsidRDefault="00EB6410" w:rsidP="00EB6410"/>
    <w:p w14:paraId="25B701C5" w14:textId="09F78543" w:rsidR="00EB6410" w:rsidRDefault="00EB6410" w:rsidP="00EB6410"/>
    <w:p w14:paraId="3805561D" w14:textId="006BB3B0" w:rsidR="00EB6410" w:rsidRDefault="00EB6410" w:rsidP="00EB6410"/>
    <w:p w14:paraId="1332F309" w14:textId="77777777" w:rsidR="00EB6410" w:rsidRDefault="00EB6410" w:rsidP="00EB6410"/>
    <w:p w14:paraId="029056C5" w14:textId="77777777" w:rsidR="00EB6410" w:rsidRDefault="00EB6410" w:rsidP="00EB6410"/>
    <w:p w14:paraId="7A2E385B" w14:textId="77777777" w:rsidR="00EB6410" w:rsidRDefault="00EB6410" w:rsidP="00EB6410"/>
    <w:p w14:paraId="08B2712B" w14:textId="77777777" w:rsidR="00EB6410" w:rsidRDefault="00EB6410" w:rsidP="00EB6410"/>
    <w:p w14:paraId="7152A499" w14:textId="77777777" w:rsidR="00EB6410" w:rsidRDefault="00EB6410" w:rsidP="00EB6410"/>
    <w:p w14:paraId="21C2175B" w14:textId="77777777" w:rsidR="00EB6410" w:rsidRDefault="00EB6410" w:rsidP="00EB6410"/>
    <w:p w14:paraId="56A10F38" w14:textId="77777777" w:rsidR="00EB6410" w:rsidRDefault="00EB6410" w:rsidP="00EB6410"/>
    <w:p w14:paraId="373681DC" w14:textId="77777777" w:rsidR="00EB6410" w:rsidRDefault="00EB6410" w:rsidP="00EB6410"/>
    <w:p w14:paraId="1AA165C3" w14:textId="77777777" w:rsidR="00EB6410" w:rsidRDefault="00EB6410" w:rsidP="00EB6410"/>
    <w:p w14:paraId="1D37C304" w14:textId="77777777" w:rsidR="00EB6410" w:rsidRDefault="00EB6410" w:rsidP="00EB6410"/>
    <w:p w14:paraId="0173AE7B" w14:textId="77777777" w:rsidR="00EB6410" w:rsidRDefault="00EB6410" w:rsidP="00EB6410"/>
    <w:p w14:paraId="1382D5BE" w14:textId="77777777" w:rsidR="00EB6410" w:rsidRDefault="00EB6410" w:rsidP="00EB6410"/>
    <w:p w14:paraId="6D882BC7" w14:textId="77777777" w:rsidR="00EB6410" w:rsidRDefault="00EB6410" w:rsidP="00EB6410"/>
    <w:p w14:paraId="13C23B31" w14:textId="77777777" w:rsidR="007C41BA" w:rsidRDefault="007C41BA" w:rsidP="00EB6410"/>
    <w:p w14:paraId="57AF375F" w14:textId="77777777" w:rsidR="007C41BA" w:rsidRDefault="007C41BA" w:rsidP="00EB6410"/>
    <w:p w14:paraId="6D63F645" w14:textId="77777777" w:rsidR="00EB6410" w:rsidRDefault="00EB6410" w:rsidP="00EB6410"/>
    <w:p w14:paraId="04C3B7F3" w14:textId="77777777" w:rsidR="007C41BA" w:rsidRDefault="007C41BA" w:rsidP="00EB6410"/>
    <w:p w14:paraId="0A2C2044" w14:textId="77777777" w:rsidR="007C41BA" w:rsidRDefault="007C41BA" w:rsidP="00EB6410"/>
    <w:p w14:paraId="0D9C75C9" w14:textId="77777777" w:rsidR="00EB6410" w:rsidRDefault="00EB6410" w:rsidP="00EB6410"/>
    <w:p w14:paraId="54718585" w14:textId="77777777" w:rsidR="00EB6410" w:rsidRPr="00EB6410" w:rsidRDefault="00EB6410" w:rsidP="00EB6410"/>
    <w:p w14:paraId="529AD297" w14:textId="7230E6C0" w:rsidR="007C41BA" w:rsidRDefault="00946106" w:rsidP="003C6445">
      <w:pPr>
        <w:pStyle w:val="Ttulo1"/>
      </w:pPr>
      <w:bookmarkStart w:id="1" w:name="_Toc181822758"/>
      <w:bookmarkStart w:id="2" w:name="_Toc183532354"/>
      <w:r w:rsidRPr="00292478">
        <w:t>E</w:t>
      </w:r>
      <w:r w:rsidR="00961D69" w:rsidRPr="00292478">
        <w:t>ntrada</w:t>
      </w:r>
      <w:bookmarkEnd w:id="1"/>
      <w:bookmarkEnd w:id="2"/>
    </w:p>
    <w:p w14:paraId="191E9159" w14:textId="663F98A6" w:rsidR="007C41BA" w:rsidRPr="007C41BA" w:rsidRDefault="007C41BA" w:rsidP="007C41BA">
      <w:pPr>
        <w:sectPr w:rsidR="007C41BA" w:rsidRPr="007C41BA" w:rsidSect="0021574B">
          <w:headerReference w:type="default" r:id="rId56"/>
          <w:footerReference w:type="default" r:id="rId57"/>
          <w:type w:val="oddPage"/>
          <w:pgSz w:w="16838" w:h="11906" w:orient="landscape"/>
          <w:pgMar w:top="1418" w:right="1134" w:bottom="1418" w:left="1134" w:header="709" w:footer="709" w:gutter="0"/>
          <w:pgNumType w:start="1"/>
          <w:cols w:space="708"/>
          <w:docGrid w:linePitch="360"/>
        </w:sectPr>
      </w:pPr>
    </w:p>
    <w:p w14:paraId="3C358528" w14:textId="62F0E22E" w:rsidR="00787E19" w:rsidRPr="00292478" w:rsidRDefault="00787E19" w:rsidP="0078383E">
      <w:pPr>
        <w:pStyle w:val="Ttulo2"/>
      </w:pPr>
      <w:bookmarkStart w:id="3" w:name="_Toc441223607"/>
      <w:bookmarkStart w:id="4" w:name="_Toc181822759"/>
      <w:r w:rsidRPr="00292478">
        <w:lastRenderedPageBreak/>
        <w:t>A la fiesta del Señor</w:t>
      </w:r>
      <w:bookmarkEnd w:id="3"/>
      <w:r w:rsidR="003F4A8C" w:rsidRPr="00292478">
        <w:tab/>
      </w:r>
      <w:r w:rsidR="005371D3" w:rsidRPr="00292478">
        <w:t>(</w:t>
      </w:r>
      <w:r w:rsidR="003F4A8C" w:rsidRPr="00292478">
        <w:t>Do</w:t>
      </w:r>
      <w:r w:rsidR="005371D3" w:rsidRPr="00292478">
        <w:t>)</w:t>
      </w:r>
      <w:bookmarkEnd w:id="4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215693" w:rsidRPr="00971667" w14:paraId="05F53FA3" w14:textId="77777777" w:rsidTr="00C77D86">
        <w:tc>
          <w:tcPr>
            <w:tcW w:w="7143" w:type="dxa"/>
            <w:tcBorders>
              <w:bottom w:val="single" w:sz="4" w:space="0" w:color="auto"/>
            </w:tcBorders>
          </w:tcPr>
          <w:p w14:paraId="03EFEB17" w14:textId="77777777" w:rsidR="00215693" w:rsidRPr="00971667" w:rsidRDefault="00215693" w:rsidP="00215693">
            <w:pPr>
              <w:pStyle w:val="Estribillo"/>
            </w:pPr>
            <w:r w:rsidRPr="00971667">
              <w:t xml:space="preserve">     Do                     </w:t>
            </w:r>
            <w:proofErr w:type="spellStart"/>
            <w:r w:rsidRPr="00971667">
              <w:t>Mim</w:t>
            </w:r>
            <w:proofErr w:type="spellEnd"/>
            <w:r w:rsidRPr="00971667">
              <w:t xml:space="preserve">          Lam</w:t>
            </w:r>
          </w:p>
          <w:p w14:paraId="261A9072" w14:textId="77777777" w:rsidR="00215693" w:rsidRPr="00971667" w:rsidRDefault="00215693" w:rsidP="00215693">
            <w:pPr>
              <w:pStyle w:val="Estribillo"/>
            </w:pPr>
            <w:r w:rsidRPr="00971667">
              <w:rPr>
                <w:u w:val="double"/>
              </w:rPr>
              <w:t>A</w:t>
            </w:r>
            <w:r w:rsidRPr="00971667">
              <w:t xml:space="preserve"> la fiesta del Señor, a la fiesta del Señor,</w:t>
            </w:r>
          </w:p>
          <w:p w14:paraId="64243D01" w14:textId="77777777" w:rsidR="00215693" w:rsidRPr="00971667" w:rsidRDefault="00215693" w:rsidP="00215693">
            <w:pPr>
              <w:pStyle w:val="Estribillo"/>
            </w:pPr>
            <w:r w:rsidRPr="00971667">
              <w:t xml:space="preserve">     Rem    Sol   Do</w:t>
            </w:r>
          </w:p>
          <w:p w14:paraId="5D45362A" w14:textId="77777777" w:rsidR="00215693" w:rsidRPr="00971667" w:rsidRDefault="00215693" w:rsidP="00215693">
            <w:pPr>
              <w:pStyle w:val="Estribillo"/>
            </w:pPr>
            <w:r w:rsidRPr="00971667">
              <w:t>a la fies</w:t>
            </w:r>
            <w:r w:rsidRPr="00971667">
              <w:rPr>
                <w:u w:val="single"/>
              </w:rPr>
              <w:t>ta</w:t>
            </w:r>
            <w:r w:rsidRPr="00971667">
              <w:t xml:space="preserve"> del Señor</w:t>
            </w:r>
          </w:p>
          <w:p w14:paraId="433BCB30" w14:textId="77777777" w:rsidR="00215693" w:rsidRPr="00971667" w:rsidRDefault="00215693" w:rsidP="00215693">
            <w:pPr>
              <w:pStyle w:val="Estribillo"/>
            </w:pPr>
            <w:r w:rsidRPr="00971667">
              <w:t xml:space="preserve">      Rem         Sol7       Do           Lam</w:t>
            </w:r>
          </w:p>
          <w:p w14:paraId="67EED9C9" w14:textId="77777777" w:rsidR="00215693" w:rsidRPr="00971667" w:rsidRDefault="00215693" w:rsidP="00215693">
            <w:pPr>
              <w:pStyle w:val="Estribillo"/>
            </w:pPr>
            <w:r w:rsidRPr="00971667">
              <w:t>hoy venimos a escuchar, a cantar y a perdonar.</w:t>
            </w:r>
          </w:p>
          <w:p w14:paraId="5125DCB2" w14:textId="77777777" w:rsidR="00215693" w:rsidRPr="00971667" w:rsidRDefault="00215693" w:rsidP="00215693">
            <w:pPr>
              <w:pStyle w:val="Estribillo"/>
            </w:pPr>
            <w:r w:rsidRPr="00971667">
              <w:t xml:space="preserve">     Fa     Sol   Do</w:t>
            </w:r>
          </w:p>
          <w:p w14:paraId="349068FD" w14:textId="77777777" w:rsidR="00215693" w:rsidRPr="00971667" w:rsidRDefault="00215693" w:rsidP="00215693">
            <w:pPr>
              <w:pStyle w:val="Estribillo"/>
            </w:pPr>
            <w:r w:rsidRPr="00971667">
              <w:t>A la fiesta del Señor.</w:t>
            </w:r>
          </w:p>
          <w:p w14:paraId="231880F6" w14:textId="77777777" w:rsidR="00215693" w:rsidRPr="00971667" w:rsidRDefault="00215693" w:rsidP="00215693"/>
          <w:p w14:paraId="7E18290B" w14:textId="77777777" w:rsidR="00215693" w:rsidRPr="00971667" w:rsidRDefault="00215693" w:rsidP="00215693">
            <w:r w:rsidRPr="00971667">
              <w:t xml:space="preserve">           Fa Sol       Do    Lam</w:t>
            </w:r>
          </w:p>
          <w:p w14:paraId="7FEB765D" w14:textId="77777777" w:rsidR="00215693" w:rsidRPr="00971667" w:rsidRDefault="00215693" w:rsidP="00215693">
            <w:r w:rsidRPr="00971667">
              <w:t xml:space="preserve">Antes de entrar en esta </w:t>
            </w:r>
            <w:r w:rsidRPr="00971667">
              <w:rPr>
                <w:u w:val="single"/>
              </w:rPr>
              <w:t>fies</w:t>
            </w:r>
            <w:r w:rsidRPr="00971667">
              <w:t>ta</w:t>
            </w:r>
          </w:p>
          <w:p w14:paraId="0728D93B" w14:textId="6B750EC7" w:rsidR="00215693" w:rsidRPr="00971667" w:rsidRDefault="00215693" w:rsidP="00215693">
            <w:r w:rsidRPr="00971667">
              <w:t xml:space="preserve">          Rem        </w:t>
            </w:r>
            <w:r w:rsidR="00D75E70" w:rsidRPr="00971667">
              <w:t xml:space="preserve"> </w:t>
            </w:r>
            <w:r w:rsidRPr="00971667">
              <w:t>Sol            Do</w:t>
            </w:r>
          </w:p>
          <w:p w14:paraId="45226142" w14:textId="77777777" w:rsidR="00215693" w:rsidRPr="00971667" w:rsidRDefault="00215693" w:rsidP="00215693">
            <w:r w:rsidRPr="00971667">
              <w:t>hay que dejar ante la puerta nuestro mal,</w:t>
            </w:r>
          </w:p>
          <w:p w14:paraId="52F9FCFD" w14:textId="77777777" w:rsidR="00215693" w:rsidRPr="00971667" w:rsidRDefault="00215693" w:rsidP="00215693">
            <w:r w:rsidRPr="00971667">
              <w:t xml:space="preserve">            </w:t>
            </w:r>
            <w:proofErr w:type="gramStart"/>
            <w:r w:rsidRPr="00971667">
              <w:t>Fa  Sol</w:t>
            </w:r>
            <w:proofErr w:type="gramEnd"/>
            <w:r w:rsidRPr="00971667">
              <w:t xml:space="preserve">       </w:t>
            </w:r>
            <w:proofErr w:type="gramStart"/>
            <w:r w:rsidRPr="00971667">
              <w:t>Do  Lam</w:t>
            </w:r>
            <w:proofErr w:type="gramEnd"/>
          </w:p>
          <w:p w14:paraId="5B6B51D9" w14:textId="77777777" w:rsidR="00215693" w:rsidRPr="00971667" w:rsidRDefault="00215693" w:rsidP="00215693">
            <w:r w:rsidRPr="00971667">
              <w:t>que si el Señor hoy te perdona</w:t>
            </w:r>
          </w:p>
          <w:p w14:paraId="3F2FC6CD" w14:textId="77777777" w:rsidR="00215693" w:rsidRPr="00971667" w:rsidRDefault="00215693" w:rsidP="00215693">
            <w:r w:rsidRPr="00971667">
              <w:t xml:space="preserve">             Rem            Sol       </w:t>
            </w:r>
            <w:proofErr w:type="gramStart"/>
            <w:r w:rsidRPr="00971667">
              <w:t>Do  Lam</w:t>
            </w:r>
            <w:proofErr w:type="gramEnd"/>
          </w:p>
          <w:p w14:paraId="26EA7F90" w14:textId="77777777" w:rsidR="00215693" w:rsidRPr="00971667" w:rsidRDefault="00215693" w:rsidP="00215693">
            <w:r w:rsidRPr="00971667">
              <w:t>no es por cumplir ni por querer disimular.</w:t>
            </w:r>
          </w:p>
          <w:p w14:paraId="0D2C9008" w14:textId="77777777" w:rsidR="00215693" w:rsidRPr="00971667" w:rsidRDefault="00215693" w:rsidP="00215693">
            <w:r w:rsidRPr="00971667">
              <w:t xml:space="preserve">          Rem            Sol         </w:t>
            </w:r>
            <w:proofErr w:type="gramStart"/>
            <w:r w:rsidRPr="00971667">
              <w:t>Do  Lam</w:t>
            </w:r>
            <w:proofErr w:type="gramEnd"/>
          </w:p>
          <w:p w14:paraId="019E38C9" w14:textId="77777777" w:rsidR="00215693" w:rsidRPr="00971667" w:rsidRDefault="00215693" w:rsidP="00215693">
            <w:r w:rsidRPr="00971667">
              <w:t>Es porque Dios nos ama a todos de verdad</w:t>
            </w:r>
          </w:p>
          <w:p w14:paraId="2DF51B23" w14:textId="77777777" w:rsidR="00215693" w:rsidRPr="00971667" w:rsidRDefault="00215693" w:rsidP="00215693">
            <w:r w:rsidRPr="00971667">
              <w:t xml:space="preserve">            Rem       Sol        Do</w:t>
            </w:r>
          </w:p>
          <w:p w14:paraId="2F1ED653" w14:textId="77777777" w:rsidR="00215693" w:rsidRPr="00971667" w:rsidRDefault="00215693" w:rsidP="00215693">
            <w:r w:rsidRPr="00971667">
              <w:t>y es porque tú y yo debemos perdo</w:t>
            </w:r>
            <w:r w:rsidRPr="00971667">
              <w:rPr>
                <w:u w:val="double"/>
              </w:rPr>
              <w:t>nar</w:t>
            </w:r>
            <w:r w:rsidRPr="00971667">
              <w:t>.</w:t>
            </w:r>
          </w:p>
          <w:p w14:paraId="4D10ED81" w14:textId="77777777" w:rsidR="00215693" w:rsidRPr="00971667" w:rsidRDefault="00215693" w:rsidP="00215693"/>
          <w:p w14:paraId="1D744AAA" w14:textId="77777777" w:rsidR="00215693" w:rsidRPr="00971667" w:rsidRDefault="00215693" w:rsidP="00215693">
            <w:r w:rsidRPr="00971667">
              <w:t>Dile al Señor lo que te pasa</w:t>
            </w:r>
          </w:p>
          <w:p w14:paraId="116120FF" w14:textId="77777777" w:rsidR="00215693" w:rsidRPr="00971667" w:rsidRDefault="00215693" w:rsidP="00215693">
            <w:r w:rsidRPr="00971667">
              <w:t>lo que te hace hoy sufrir y hasta llorar;</w:t>
            </w:r>
          </w:p>
          <w:p w14:paraId="563B83D1" w14:textId="77777777" w:rsidR="00215693" w:rsidRPr="00971667" w:rsidRDefault="00215693" w:rsidP="00215693">
            <w:r w:rsidRPr="00971667">
              <w:t>dile también que tienes días</w:t>
            </w:r>
          </w:p>
          <w:p w14:paraId="443CD712" w14:textId="77777777" w:rsidR="00215693" w:rsidRPr="00971667" w:rsidRDefault="00215693" w:rsidP="00215693">
            <w:r w:rsidRPr="00971667">
              <w:t>en que parece que todo es felicidad.</w:t>
            </w:r>
          </w:p>
          <w:p w14:paraId="6D13A7D3" w14:textId="77777777" w:rsidR="00215693" w:rsidRPr="00971667" w:rsidRDefault="00215693" w:rsidP="00215693">
            <w:r w:rsidRPr="00971667">
              <w:t>Dale las gracias porque te ama de verdad,</w:t>
            </w:r>
          </w:p>
          <w:p w14:paraId="7C3B31DF" w14:textId="052CBDAF" w:rsidR="00215693" w:rsidRPr="00971667" w:rsidRDefault="00215693" w:rsidP="00D66F3D">
            <w:r w:rsidRPr="00971667">
              <w:t>pídele ánimo y ganas de avanzar.</w:t>
            </w:r>
          </w:p>
        </w:tc>
      </w:tr>
    </w:tbl>
    <w:p w14:paraId="6024657C" w14:textId="77777777" w:rsidR="00763059" w:rsidRDefault="00763059" w:rsidP="00763059">
      <w:bookmarkStart w:id="5" w:name="_Toc441223820"/>
    </w:p>
    <w:p w14:paraId="5BAD1C1E" w14:textId="77777777" w:rsidR="007C41BA" w:rsidRDefault="007C41BA" w:rsidP="00763059"/>
    <w:p w14:paraId="7F02A58F" w14:textId="77777777" w:rsidR="00D661B4" w:rsidRDefault="00D661B4" w:rsidP="00763059"/>
    <w:p w14:paraId="0949440B" w14:textId="2C4B4F0D" w:rsidR="00DB64F9" w:rsidRPr="00971667" w:rsidRDefault="00DB64F9" w:rsidP="001E7F8D">
      <w:pPr>
        <w:pStyle w:val="Ttulo2"/>
      </w:pPr>
      <w:bookmarkStart w:id="6" w:name="_Toc181822760"/>
      <w:r w:rsidRPr="00971667">
        <w:t>Abba, Padre</w:t>
      </w:r>
      <w:bookmarkEnd w:id="5"/>
      <w:r w:rsidR="005371D3" w:rsidRPr="00971667">
        <w:tab/>
        <w:t>(</w:t>
      </w:r>
      <w:proofErr w:type="spellStart"/>
      <w:r w:rsidR="005371D3" w:rsidRPr="00971667">
        <w:t>Mim</w:t>
      </w:r>
      <w:proofErr w:type="spellEnd"/>
      <w:r w:rsidR="005371D3" w:rsidRPr="00971667">
        <w:t>)</w:t>
      </w:r>
      <w:bookmarkEnd w:id="6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DB64F9" w:rsidRPr="00971667" w14:paraId="59B2531D" w14:textId="77777777" w:rsidTr="00C77D86">
        <w:tc>
          <w:tcPr>
            <w:tcW w:w="7143" w:type="dxa"/>
            <w:tcBorders>
              <w:bottom w:val="single" w:sz="4" w:space="0" w:color="auto"/>
            </w:tcBorders>
          </w:tcPr>
          <w:p w14:paraId="5AC40CCC" w14:textId="506CEAD6" w:rsidR="00DB64F9" w:rsidRPr="00971667" w:rsidRDefault="00DB64F9" w:rsidP="00D66F3D">
            <w:proofErr w:type="spellStart"/>
            <w:r w:rsidRPr="00971667">
              <w:t>Mim</w:t>
            </w:r>
            <w:proofErr w:type="spellEnd"/>
            <w:r w:rsidRPr="00971667">
              <w:t xml:space="preserve">                  Do                </w:t>
            </w:r>
            <w:r w:rsidR="00034E3A" w:rsidRPr="00971667">
              <w:t xml:space="preserve"> </w:t>
            </w:r>
            <w:r w:rsidRPr="00971667">
              <w:t>Sol            Re</w:t>
            </w:r>
          </w:p>
          <w:p w14:paraId="2E2BCDCB" w14:textId="77777777" w:rsidR="00DB64F9" w:rsidRPr="00971667" w:rsidRDefault="00DB64F9" w:rsidP="00D66F3D">
            <w:r w:rsidRPr="00971667">
              <w:t>Ante ti venimos pues tú nos has llamado y nos atra</w:t>
            </w:r>
            <w:r w:rsidRPr="00971667">
              <w:rPr>
                <w:u w:val="double"/>
              </w:rPr>
              <w:t>e</w:t>
            </w:r>
            <w:r w:rsidRPr="00971667">
              <w:t xml:space="preserve"> tu voz.</w:t>
            </w:r>
          </w:p>
          <w:p w14:paraId="6182BCDC" w14:textId="1B3AE9F3" w:rsidR="00DB64F9" w:rsidRPr="00971667" w:rsidRDefault="00DB64F9" w:rsidP="00D66F3D">
            <w:proofErr w:type="spellStart"/>
            <w:r w:rsidRPr="00971667">
              <w:t>Mim</w:t>
            </w:r>
            <w:proofErr w:type="spellEnd"/>
            <w:r w:rsidRPr="00971667">
              <w:t xml:space="preserve">                    </w:t>
            </w:r>
            <w:r w:rsidR="00D5168E">
              <w:t xml:space="preserve"> </w:t>
            </w:r>
            <w:r w:rsidRPr="00971667">
              <w:t>Do                    Sol           Re</w:t>
            </w:r>
          </w:p>
          <w:p w14:paraId="6F943523" w14:textId="04DD14C3" w:rsidR="00DB64F9" w:rsidRPr="00971667" w:rsidRDefault="00DB64F9" w:rsidP="00D66F3D">
            <w:r w:rsidRPr="00971667">
              <w:t>Como un solo pueblo</w:t>
            </w:r>
            <w:r w:rsidR="00D5168E">
              <w:t>,</w:t>
            </w:r>
            <w:r w:rsidRPr="00971667">
              <w:t xml:space="preserve"> danzando en tu presencia</w:t>
            </w:r>
            <w:r w:rsidR="00D5168E">
              <w:t>,</w:t>
            </w:r>
            <w:r w:rsidRPr="00971667">
              <w:t xml:space="preserve"> te damos el honor.</w:t>
            </w:r>
          </w:p>
          <w:p w14:paraId="23C76B2A" w14:textId="4332B079" w:rsidR="00DB64F9" w:rsidRPr="00971667" w:rsidRDefault="00DB64F9" w:rsidP="00D66F3D">
            <w:r w:rsidRPr="00971667">
              <w:t>Do                Re</w:t>
            </w:r>
            <w:r w:rsidR="009B721E" w:rsidRPr="00971667">
              <w:t xml:space="preserve"> </w:t>
            </w:r>
          </w:p>
          <w:p w14:paraId="076545F7" w14:textId="77777777" w:rsidR="00932E67" w:rsidRDefault="00DB64F9" w:rsidP="00D66F3D">
            <w:r w:rsidRPr="00971667">
              <w:t>Sobre nosotros descienda el poder</w:t>
            </w:r>
          </w:p>
          <w:p w14:paraId="6D464DF4" w14:textId="6F419D0B" w:rsidR="00932E67" w:rsidRDefault="00932E67" w:rsidP="00D66F3D">
            <w:r w:rsidRPr="00971667">
              <w:t xml:space="preserve">        Do               Si7</w:t>
            </w:r>
          </w:p>
          <w:p w14:paraId="22AD5ECF" w14:textId="5339D8FD" w:rsidR="00DB64F9" w:rsidRPr="00971667" w:rsidRDefault="00DB64F9" w:rsidP="00D66F3D">
            <w:r w:rsidRPr="00971667">
              <w:t xml:space="preserve">de tu Espíritu que nos </w:t>
            </w:r>
            <w:r w:rsidRPr="00971667">
              <w:rPr>
                <w:u w:val="single"/>
              </w:rPr>
              <w:t>ha</w:t>
            </w:r>
            <w:r w:rsidRPr="00971667">
              <w:t>rá clamar:</w:t>
            </w:r>
          </w:p>
          <w:p w14:paraId="701AE1D2" w14:textId="77777777" w:rsidR="00DB64F9" w:rsidRPr="00971667" w:rsidRDefault="00DB64F9" w:rsidP="00D66F3D"/>
          <w:p w14:paraId="52561F16" w14:textId="77777777" w:rsidR="00DB64F9" w:rsidRPr="00790E4F" w:rsidRDefault="00DB64F9" w:rsidP="00CA20B7">
            <w:pPr>
              <w:pStyle w:val="Estribillo"/>
              <w:rPr>
                <w:lang w:val="en-US"/>
              </w:rPr>
            </w:pPr>
            <w:r w:rsidRPr="00790E4F">
              <w:rPr>
                <w:lang w:val="en-US"/>
              </w:rPr>
              <w:t>Mim Re Do    Mim Re Do</w:t>
            </w:r>
          </w:p>
          <w:p w14:paraId="4CF37B1D" w14:textId="77777777" w:rsidR="00DB64F9" w:rsidRPr="00971667" w:rsidRDefault="00DB64F9" w:rsidP="00CA20B7">
            <w:pPr>
              <w:pStyle w:val="Estribillo"/>
            </w:pPr>
            <w:proofErr w:type="spellStart"/>
            <w:r w:rsidRPr="00971667">
              <w:rPr>
                <w:u w:val="single"/>
              </w:rPr>
              <w:t>A</w:t>
            </w:r>
            <w:r w:rsidRPr="00971667">
              <w:t>bbá</w:t>
            </w:r>
            <w:proofErr w:type="spellEnd"/>
            <w:r w:rsidRPr="00971667">
              <w:t xml:space="preserve">, Padre. </w:t>
            </w:r>
            <w:proofErr w:type="spellStart"/>
            <w:r w:rsidRPr="00971667">
              <w:t>Abbá</w:t>
            </w:r>
            <w:proofErr w:type="spellEnd"/>
            <w:r w:rsidRPr="00971667">
              <w:t>, Padre.</w:t>
            </w:r>
          </w:p>
          <w:p w14:paraId="33C6E57F" w14:textId="19C1299C" w:rsidR="00DB64F9" w:rsidRPr="00971667" w:rsidRDefault="00DB64F9" w:rsidP="00CA20B7">
            <w:pPr>
              <w:pStyle w:val="Estribillo"/>
            </w:pPr>
            <w:r w:rsidRPr="00971667">
              <w:t xml:space="preserve">        Sol                 Lam</w:t>
            </w:r>
            <w:r w:rsidR="00F07714" w:rsidRPr="00971667">
              <w:t xml:space="preserve"> </w:t>
            </w:r>
          </w:p>
          <w:p w14:paraId="41B3C548" w14:textId="77777777" w:rsidR="00932E67" w:rsidRDefault="00DB64F9" w:rsidP="00CA20B7">
            <w:pPr>
              <w:pStyle w:val="Estribillo"/>
            </w:pPr>
            <w:r w:rsidRPr="00971667">
              <w:t xml:space="preserve">Hoy </w:t>
            </w:r>
            <w:r w:rsidRPr="00971667">
              <w:rPr>
                <w:u w:val="single"/>
              </w:rPr>
              <w:t>tus</w:t>
            </w:r>
            <w:r w:rsidRPr="00971667">
              <w:t xml:space="preserve"> hijos cantamos, tu amor celebramos</w:t>
            </w:r>
          </w:p>
          <w:p w14:paraId="3FEDBCA9" w14:textId="1E6B78DC" w:rsidR="00932E67" w:rsidRDefault="00932E67" w:rsidP="00CA20B7">
            <w:pPr>
              <w:pStyle w:val="Estribillo"/>
            </w:pPr>
            <w:r w:rsidRPr="00971667">
              <w:t xml:space="preserve">   Re            Si7</w:t>
            </w:r>
          </w:p>
          <w:p w14:paraId="30A7DDA1" w14:textId="28A43E10" w:rsidR="00DB64F9" w:rsidRPr="00971667" w:rsidRDefault="00DB64F9" w:rsidP="00CA20B7">
            <w:pPr>
              <w:pStyle w:val="Estribillo"/>
            </w:pPr>
            <w:r w:rsidRPr="00971667">
              <w:t>clamando con una voz: (bis)</w:t>
            </w:r>
          </w:p>
          <w:p w14:paraId="32EE335E" w14:textId="77777777" w:rsidR="00DB64F9" w:rsidRPr="00790E4F" w:rsidRDefault="00DB64F9" w:rsidP="00CA20B7">
            <w:pPr>
              <w:pStyle w:val="Estribillo"/>
              <w:rPr>
                <w:lang w:val="en-US"/>
              </w:rPr>
            </w:pPr>
            <w:r w:rsidRPr="00971667">
              <w:t xml:space="preserve">      </w:t>
            </w:r>
            <w:r w:rsidRPr="00790E4F">
              <w:rPr>
                <w:lang w:val="en-US"/>
              </w:rPr>
              <w:t>Mim Re Do    Mim Re Do    Mim</w:t>
            </w:r>
          </w:p>
          <w:p w14:paraId="3CD621EE" w14:textId="77777777" w:rsidR="00DB64F9" w:rsidRPr="00971667" w:rsidRDefault="00DB64F9" w:rsidP="00CA20B7">
            <w:pPr>
              <w:pStyle w:val="Estribillo"/>
            </w:pPr>
            <w:proofErr w:type="spellStart"/>
            <w:r w:rsidRPr="00971667">
              <w:t>Abbá</w:t>
            </w:r>
            <w:proofErr w:type="spellEnd"/>
            <w:r w:rsidRPr="00971667">
              <w:t>, Pa</w:t>
            </w:r>
            <w:r w:rsidRPr="00971667">
              <w:rPr>
                <w:u w:val="double"/>
              </w:rPr>
              <w:t>dre</w:t>
            </w:r>
            <w:r w:rsidRPr="00971667">
              <w:t xml:space="preserve">. </w:t>
            </w:r>
            <w:proofErr w:type="spellStart"/>
            <w:r w:rsidRPr="00971667">
              <w:t>Abbá</w:t>
            </w:r>
            <w:proofErr w:type="spellEnd"/>
            <w:r w:rsidRPr="00971667">
              <w:t>, Padre.</w:t>
            </w:r>
          </w:p>
          <w:p w14:paraId="2806E192" w14:textId="77777777" w:rsidR="009D5C05" w:rsidRPr="00971667" w:rsidRDefault="009D5C05" w:rsidP="00996B0F"/>
          <w:p w14:paraId="727856EE" w14:textId="140DA41F" w:rsidR="00996B0F" w:rsidRPr="00971667" w:rsidRDefault="00996B0F" w:rsidP="00996B0F">
            <w:r w:rsidRPr="00971667">
              <w:t>Juntos caminamos buscando una palabra que nos habla de Ti</w:t>
            </w:r>
          </w:p>
          <w:p w14:paraId="1CD0E25A" w14:textId="77777777" w:rsidR="009D5C05" w:rsidRPr="00971667" w:rsidRDefault="00996B0F" w:rsidP="00996B0F">
            <w:r w:rsidRPr="00971667">
              <w:t>Sólo tu presencia nos llena de esperanza, de luz para vivir.</w:t>
            </w:r>
          </w:p>
          <w:p w14:paraId="46F73D65" w14:textId="77777777" w:rsidR="00932E67" w:rsidRDefault="00311A0D" w:rsidP="00996B0F">
            <w:r w:rsidRPr="00971667">
              <w:t>Sobre nosotros descienda el poder</w:t>
            </w:r>
          </w:p>
          <w:p w14:paraId="77357ABB" w14:textId="448BEC5B" w:rsidR="00311A0D" w:rsidRPr="00971667" w:rsidRDefault="00311A0D" w:rsidP="00996B0F">
            <w:r w:rsidRPr="00971667">
              <w:t>de tu Espíritu que nos hará clamar:</w:t>
            </w:r>
          </w:p>
        </w:tc>
      </w:tr>
    </w:tbl>
    <w:p w14:paraId="2951F0D3" w14:textId="77777777" w:rsidR="00763059" w:rsidRDefault="00763059" w:rsidP="00763059">
      <w:bookmarkStart w:id="7" w:name="_Toc441223573"/>
    </w:p>
    <w:p w14:paraId="103002E5" w14:textId="77777777" w:rsidR="00763059" w:rsidRDefault="00763059" w:rsidP="00763059"/>
    <w:p w14:paraId="7F96ED83" w14:textId="77777777" w:rsidR="00763059" w:rsidRDefault="00763059" w:rsidP="00763059"/>
    <w:p w14:paraId="3B95AD38" w14:textId="77777777" w:rsidR="00763059" w:rsidRDefault="00763059" w:rsidP="00763059"/>
    <w:p w14:paraId="762BCD02" w14:textId="77777777" w:rsidR="00763059" w:rsidRDefault="00763059" w:rsidP="00763059"/>
    <w:p w14:paraId="7A77484A" w14:textId="77777777" w:rsidR="00763059" w:rsidRDefault="00763059" w:rsidP="00763059"/>
    <w:p w14:paraId="768B5AD7" w14:textId="77777777" w:rsidR="00763059" w:rsidRDefault="00763059" w:rsidP="00763059"/>
    <w:p w14:paraId="4C94C04E" w14:textId="77777777" w:rsidR="00763059" w:rsidRDefault="00763059" w:rsidP="00763059"/>
    <w:p w14:paraId="493E1AF1" w14:textId="77777777" w:rsidR="00763059" w:rsidRDefault="00763059" w:rsidP="00763059"/>
    <w:p w14:paraId="03D143F5" w14:textId="77777777" w:rsidR="00763059" w:rsidRDefault="00763059" w:rsidP="00763059"/>
    <w:p w14:paraId="7856CAFC" w14:textId="2B89FF78" w:rsidR="00FF0DD5" w:rsidRPr="00971667" w:rsidRDefault="00FF0DD5" w:rsidP="001E7F8D">
      <w:pPr>
        <w:pStyle w:val="Ttulo2"/>
      </w:pPr>
      <w:bookmarkStart w:id="8" w:name="_Toc181822761"/>
      <w:r w:rsidRPr="00971667">
        <w:lastRenderedPageBreak/>
        <w:t>Abre tu tienda al Señor</w:t>
      </w:r>
      <w:bookmarkEnd w:id="7"/>
      <w:r w:rsidR="00740C16" w:rsidRPr="00971667">
        <w:tab/>
        <w:t>(Re cej2)</w:t>
      </w:r>
      <w:bookmarkEnd w:id="8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FF0DD5" w:rsidRPr="00971667" w14:paraId="74FE8EC0" w14:textId="77777777" w:rsidTr="00C77D86">
        <w:tc>
          <w:tcPr>
            <w:tcW w:w="7143" w:type="dxa"/>
            <w:tcBorders>
              <w:bottom w:val="single" w:sz="4" w:space="0" w:color="auto"/>
            </w:tcBorders>
          </w:tcPr>
          <w:p w14:paraId="48C33B9C" w14:textId="77777777" w:rsidR="00FF0DD5" w:rsidRPr="00971667" w:rsidRDefault="00FF0DD5" w:rsidP="00D66F3D">
            <w:pPr>
              <w:pStyle w:val="Estribillo"/>
            </w:pPr>
            <w:r w:rsidRPr="00971667">
              <w:t>Re      La          Sim</w:t>
            </w:r>
          </w:p>
          <w:p w14:paraId="04D2AFF5" w14:textId="77777777" w:rsidR="00FF0DD5" w:rsidRPr="00971667" w:rsidRDefault="00FF0DD5" w:rsidP="00D66F3D">
            <w:pPr>
              <w:pStyle w:val="Estribillo"/>
            </w:pPr>
            <w:r w:rsidRPr="00971667">
              <w:t xml:space="preserve">Abre tu tienda al </w:t>
            </w:r>
            <w:r w:rsidRPr="00971667">
              <w:rPr>
                <w:u w:val="single"/>
              </w:rPr>
              <w:t>Se</w:t>
            </w:r>
            <w:r w:rsidRPr="00971667">
              <w:t>ñor,</w:t>
            </w:r>
          </w:p>
          <w:p w14:paraId="21B50D24" w14:textId="77777777" w:rsidR="00FF0DD5" w:rsidRPr="00971667" w:rsidRDefault="00FF0DD5" w:rsidP="00D66F3D">
            <w:pPr>
              <w:pStyle w:val="Estribillo"/>
            </w:pPr>
            <w:r w:rsidRPr="00971667">
              <w:t xml:space="preserve">  Sol    Re        Sim      La La7</w:t>
            </w:r>
          </w:p>
          <w:p w14:paraId="39C5EE54" w14:textId="77777777" w:rsidR="00FF0DD5" w:rsidRPr="00971667" w:rsidRDefault="00FF0DD5" w:rsidP="00D66F3D">
            <w:pPr>
              <w:pStyle w:val="Estribillo"/>
            </w:pPr>
            <w:r w:rsidRPr="00971667">
              <w:t xml:space="preserve">recíbele </w:t>
            </w:r>
            <w:r w:rsidRPr="00971667">
              <w:rPr>
                <w:u w:val="double"/>
              </w:rPr>
              <w:t>dentro</w:t>
            </w:r>
            <w:r w:rsidRPr="00971667">
              <w:t>, escucha su voz;</w:t>
            </w:r>
          </w:p>
          <w:p w14:paraId="7954D498" w14:textId="77777777" w:rsidR="00FF0DD5" w:rsidRPr="00971667" w:rsidRDefault="00FF0DD5" w:rsidP="00D66F3D">
            <w:pPr>
              <w:pStyle w:val="Estribillo"/>
            </w:pPr>
            <w:r w:rsidRPr="00971667">
              <w:t>Re      La          Sim</w:t>
            </w:r>
          </w:p>
          <w:p w14:paraId="466CC161" w14:textId="77777777" w:rsidR="00FF0DD5" w:rsidRPr="00971667" w:rsidRDefault="00FF0DD5" w:rsidP="00D66F3D">
            <w:pPr>
              <w:pStyle w:val="Estribillo"/>
            </w:pPr>
            <w:r w:rsidRPr="00971667">
              <w:t>Abre tu tienda al Señor,</w:t>
            </w:r>
          </w:p>
          <w:p w14:paraId="5543914F" w14:textId="77777777" w:rsidR="00FF0DD5" w:rsidRPr="00971667" w:rsidRDefault="00FF0DD5" w:rsidP="00D66F3D">
            <w:pPr>
              <w:pStyle w:val="Estribillo"/>
            </w:pPr>
            <w:r w:rsidRPr="00971667">
              <w:t xml:space="preserve">   Sol     Re         La        Re</w:t>
            </w:r>
          </w:p>
          <w:p w14:paraId="1C2A7332" w14:textId="77777777" w:rsidR="00FF0DD5" w:rsidRPr="00971667" w:rsidRDefault="00FF0DD5" w:rsidP="00D66F3D">
            <w:pPr>
              <w:pStyle w:val="Estribillo"/>
            </w:pPr>
            <w:r w:rsidRPr="00971667">
              <w:t>prepara tu fuego, que llega el amor.</w:t>
            </w:r>
          </w:p>
          <w:p w14:paraId="2392036E" w14:textId="77777777" w:rsidR="00FF0DD5" w:rsidRPr="00971667" w:rsidRDefault="00FF0DD5" w:rsidP="00D66F3D"/>
          <w:p w14:paraId="517563DC" w14:textId="77777777" w:rsidR="006317E1" w:rsidRPr="00971667" w:rsidRDefault="00FF0DD5" w:rsidP="006317E1">
            <w:r w:rsidRPr="00971667">
              <w:t xml:space="preserve">     Re            Sim</w:t>
            </w:r>
            <w:r w:rsidR="006317E1">
              <w:t xml:space="preserve">    </w:t>
            </w:r>
            <w:r w:rsidR="006317E1" w:rsidRPr="00971667">
              <w:t xml:space="preserve">       Sol         Re</w:t>
            </w:r>
          </w:p>
          <w:p w14:paraId="45F969E5" w14:textId="52CD1C0C" w:rsidR="00FF0DD5" w:rsidRPr="00971667" w:rsidRDefault="00FF0DD5" w:rsidP="00D66F3D">
            <w:r w:rsidRPr="00971667">
              <w:t>El Ad</w:t>
            </w:r>
            <w:r w:rsidRPr="00971667">
              <w:rPr>
                <w:u w:val="single"/>
              </w:rPr>
              <w:t>vien</w:t>
            </w:r>
            <w:r w:rsidRPr="00971667">
              <w:t>to es esperanza;</w:t>
            </w:r>
            <w:r w:rsidR="006317E1">
              <w:t xml:space="preserve"> </w:t>
            </w:r>
            <w:r w:rsidRPr="00971667">
              <w:t>la esperanza, salvación.</w:t>
            </w:r>
          </w:p>
          <w:p w14:paraId="0C605401" w14:textId="77777777" w:rsidR="00FF0DD5" w:rsidRPr="00971667" w:rsidRDefault="00FF0DD5" w:rsidP="00D66F3D">
            <w:r w:rsidRPr="00971667">
              <w:t xml:space="preserve">                  La La7</w:t>
            </w:r>
          </w:p>
          <w:p w14:paraId="66836DB9" w14:textId="77777777" w:rsidR="00FF0DD5" w:rsidRPr="00971667" w:rsidRDefault="00FF0DD5" w:rsidP="00D66F3D">
            <w:r w:rsidRPr="00971667">
              <w:rPr>
                <w:u w:val="double"/>
              </w:rPr>
              <w:t>Ya</w:t>
            </w:r>
            <w:r w:rsidRPr="00971667">
              <w:t xml:space="preserve"> se acerca el Señor:</w:t>
            </w:r>
          </w:p>
          <w:p w14:paraId="076B550E" w14:textId="0BB6E727" w:rsidR="006317E1" w:rsidRPr="00971667" w:rsidRDefault="00FF0DD5" w:rsidP="006317E1">
            <w:r w:rsidRPr="00971667">
              <w:t xml:space="preserve">     Re          Sim</w:t>
            </w:r>
            <w:r w:rsidR="006317E1" w:rsidRPr="00971667">
              <w:t xml:space="preserve">      </w:t>
            </w:r>
            <w:r w:rsidR="006317E1">
              <w:t xml:space="preserve">    </w:t>
            </w:r>
            <w:r w:rsidR="006317E1" w:rsidRPr="00971667">
              <w:t>Sol        Re</w:t>
            </w:r>
          </w:p>
          <w:p w14:paraId="57F9A680" w14:textId="284F5B39" w:rsidR="00FF0DD5" w:rsidRPr="00971667" w:rsidRDefault="00FF0DD5" w:rsidP="00D66F3D">
            <w:r w:rsidRPr="00971667">
              <w:t>preparemos los caminos,</w:t>
            </w:r>
            <w:r w:rsidR="006317E1">
              <w:t xml:space="preserve"> </w:t>
            </w:r>
            <w:r w:rsidRPr="00971667">
              <w:t>los caminos del amor;</w:t>
            </w:r>
          </w:p>
          <w:p w14:paraId="1F7573CA" w14:textId="77777777" w:rsidR="00FF0DD5" w:rsidRPr="00971667" w:rsidRDefault="00FF0DD5" w:rsidP="00D66F3D">
            <w:r w:rsidRPr="00971667">
              <w:t xml:space="preserve">    La7       Re</w:t>
            </w:r>
          </w:p>
          <w:p w14:paraId="77E7C673" w14:textId="77777777" w:rsidR="00FF0DD5" w:rsidRPr="00971667" w:rsidRDefault="00FF0DD5" w:rsidP="00D66F3D">
            <w:r w:rsidRPr="00971667">
              <w:t>escuchemos su voz.</w:t>
            </w:r>
          </w:p>
          <w:p w14:paraId="11B52137" w14:textId="77777777" w:rsidR="00FF0DD5" w:rsidRPr="00971667" w:rsidRDefault="00FF0DD5" w:rsidP="00D66F3D"/>
          <w:p w14:paraId="6CC80322" w14:textId="43BBFFDB" w:rsidR="00FF0DD5" w:rsidRPr="00971667" w:rsidRDefault="00FF0DD5" w:rsidP="00D66F3D">
            <w:r w:rsidRPr="00971667">
              <w:t>Que se rompan las cadenas,</w:t>
            </w:r>
            <w:r w:rsidR="006317E1">
              <w:t xml:space="preserve"> </w:t>
            </w:r>
            <w:r w:rsidRPr="00971667">
              <w:t>que se cante libertad;</w:t>
            </w:r>
          </w:p>
          <w:p w14:paraId="502D2C7B" w14:textId="77777777" w:rsidR="00FF0DD5" w:rsidRPr="00971667" w:rsidRDefault="00FF0DD5" w:rsidP="00D66F3D">
            <w:r w:rsidRPr="00971667">
              <w:t>el Señor nos va a salvar:</w:t>
            </w:r>
          </w:p>
          <w:p w14:paraId="701051B5" w14:textId="7F9FA8F2" w:rsidR="00FF0DD5" w:rsidRPr="00971667" w:rsidRDefault="00FF0DD5" w:rsidP="00D66F3D">
            <w:r w:rsidRPr="00971667">
              <w:t>sanará nuestras heridas,</w:t>
            </w:r>
            <w:r w:rsidR="006317E1">
              <w:t xml:space="preserve"> </w:t>
            </w:r>
            <w:r w:rsidRPr="00971667">
              <w:t>nuestro miedo y soledad;</w:t>
            </w:r>
          </w:p>
          <w:p w14:paraId="3D1B8397" w14:textId="77777777" w:rsidR="00FF0DD5" w:rsidRPr="00971667" w:rsidRDefault="00FF0DD5" w:rsidP="00D66F3D">
            <w:r w:rsidRPr="00971667">
              <w:t>Él será nuestra paz.</w:t>
            </w:r>
          </w:p>
          <w:p w14:paraId="639414FD" w14:textId="77777777" w:rsidR="00FF0DD5" w:rsidRPr="00971667" w:rsidRDefault="00FF0DD5" w:rsidP="00D66F3D"/>
          <w:p w14:paraId="42F625A5" w14:textId="3883006F" w:rsidR="00FF0DD5" w:rsidRPr="00971667" w:rsidRDefault="00FF0DD5" w:rsidP="00D66F3D">
            <w:r w:rsidRPr="00971667">
              <w:t>Por la ruta de los pobres</w:t>
            </w:r>
            <w:r w:rsidR="006317E1">
              <w:t xml:space="preserve"> </w:t>
            </w:r>
            <w:r w:rsidRPr="00971667">
              <w:t>va María y va José,</w:t>
            </w:r>
          </w:p>
          <w:p w14:paraId="780F0ED1" w14:textId="77777777" w:rsidR="00FF0DD5" w:rsidRPr="00971667" w:rsidRDefault="00FF0DD5" w:rsidP="00D66F3D">
            <w:r w:rsidRPr="00971667">
              <w:t>van camino a Belén;</w:t>
            </w:r>
          </w:p>
          <w:p w14:paraId="74B86CFF" w14:textId="6BE3BF3A" w:rsidR="00FF0DD5" w:rsidRPr="00971667" w:rsidRDefault="00FF0DD5" w:rsidP="00D66F3D">
            <w:r w:rsidRPr="00971667">
              <w:t>en sus ojos la esperanza,</w:t>
            </w:r>
            <w:r w:rsidR="006317E1">
              <w:t xml:space="preserve"> </w:t>
            </w:r>
            <w:r w:rsidRPr="00971667">
              <w:t>en su corazón la fe:</w:t>
            </w:r>
          </w:p>
          <w:p w14:paraId="623A6341" w14:textId="77777777" w:rsidR="00FF0DD5" w:rsidRPr="00971667" w:rsidRDefault="00FF0DD5" w:rsidP="00D66F3D">
            <w:r w:rsidRPr="00971667">
              <w:t>Él será nuestro Emmanuel.</w:t>
            </w:r>
          </w:p>
        </w:tc>
      </w:tr>
    </w:tbl>
    <w:p w14:paraId="4B2EED64" w14:textId="77777777" w:rsidR="00763059" w:rsidRDefault="00763059" w:rsidP="00763059">
      <w:bookmarkStart w:id="9" w:name="_Toc441223575"/>
    </w:p>
    <w:p w14:paraId="7DF087E3" w14:textId="77777777" w:rsidR="00763059" w:rsidRDefault="00763059" w:rsidP="00763059"/>
    <w:p w14:paraId="20E28CB4" w14:textId="77777777" w:rsidR="00763059" w:rsidRDefault="00763059" w:rsidP="00763059"/>
    <w:p w14:paraId="79DF9346" w14:textId="77777777" w:rsidR="00763059" w:rsidRDefault="00763059" w:rsidP="00763059"/>
    <w:p w14:paraId="5649DE4D" w14:textId="6E03F8F2" w:rsidR="009769B6" w:rsidRPr="00971667" w:rsidRDefault="009769B6" w:rsidP="001E7F8D">
      <w:pPr>
        <w:pStyle w:val="Ttulo2"/>
      </w:pPr>
      <w:bookmarkStart w:id="10" w:name="_Toc181822762"/>
      <w:r w:rsidRPr="00971667">
        <w:t>Acerquémonos todos al altar</w:t>
      </w:r>
      <w:bookmarkEnd w:id="9"/>
      <w:r w:rsidR="00407711" w:rsidRPr="00971667">
        <w:tab/>
        <w:t>(</w:t>
      </w:r>
      <w:r w:rsidR="005719CE">
        <w:t>La cej3</w:t>
      </w:r>
      <w:r w:rsidR="00407711" w:rsidRPr="00971667">
        <w:t>)</w:t>
      </w:r>
      <w:bookmarkEnd w:id="10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9769B6" w:rsidRPr="00971667" w14:paraId="28B241F4" w14:textId="77777777" w:rsidTr="00C77D86">
        <w:tc>
          <w:tcPr>
            <w:tcW w:w="7143" w:type="dxa"/>
            <w:tcBorders>
              <w:bottom w:val="single" w:sz="4" w:space="0" w:color="auto"/>
            </w:tcBorders>
          </w:tcPr>
          <w:p w14:paraId="6AE21AE5" w14:textId="3ED734B0" w:rsidR="009769B6" w:rsidRPr="00971667" w:rsidRDefault="009769B6" w:rsidP="00D66F3D">
            <w:pPr>
              <w:pStyle w:val="Estribillo"/>
            </w:pPr>
            <w:r w:rsidRPr="00971667">
              <w:t xml:space="preserve">    </w:t>
            </w:r>
            <w:r w:rsidR="005719CE">
              <w:t>La</w:t>
            </w:r>
            <w:r w:rsidRPr="00971667">
              <w:t xml:space="preserve">       </w:t>
            </w:r>
            <w:r w:rsidR="005719CE">
              <w:t xml:space="preserve">Mi </w:t>
            </w:r>
            <w:r w:rsidRPr="00971667">
              <w:t xml:space="preserve">        </w:t>
            </w:r>
            <w:r w:rsidR="005719CE">
              <w:t>La</w:t>
            </w:r>
          </w:p>
          <w:p w14:paraId="7F2EA4BF" w14:textId="77777777" w:rsidR="009769B6" w:rsidRPr="00971667" w:rsidRDefault="009769B6" w:rsidP="00D66F3D">
            <w:pPr>
              <w:pStyle w:val="Estribillo"/>
            </w:pPr>
            <w:r w:rsidRPr="00971667">
              <w:t>Acerquémonos todos al altar</w:t>
            </w:r>
          </w:p>
          <w:p w14:paraId="3B732068" w14:textId="0673D3C5" w:rsidR="009769B6" w:rsidRPr="00971667" w:rsidRDefault="009769B6" w:rsidP="00D66F3D">
            <w:pPr>
              <w:pStyle w:val="Estribillo"/>
            </w:pPr>
            <w:r w:rsidRPr="00971667">
              <w:t xml:space="preserve">          </w:t>
            </w:r>
            <w:r w:rsidR="005719CE">
              <w:t>Re</w:t>
            </w:r>
            <w:r w:rsidRPr="00971667">
              <w:t xml:space="preserve">         </w:t>
            </w:r>
            <w:r w:rsidR="005719CE">
              <w:t>Mi</w:t>
            </w:r>
          </w:p>
          <w:p w14:paraId="4AAF1AB6" w14:textId="77777777" w:rsidR="009769B6" w:rsidRPr="00971667" w:rsidRDefault="009769B6" w:rsidP="00D66F3D">
            <w:pPr>
              <w:pStyle w:val="Estribillo"/>
            </w:pPr>
            <w:r w:rsidRPr="00971667">
              <w:t>que es la mesa fraterna del amor,</w:t>
            </w:r>
          </w:p>
          <w:p w14:paraId="3AA0854B" w14:textId="7EA0D203" w:rsidR="009769B6" w:rsidRPr="00971667" w:rsidRDefault="009769B6" w:rsidP="00D66F3D">
            <w:pPr>
              <w:pStyle w:val="Estribillo"/>
            </w:pPr>
            <w:r w:rsidRPr="00971667">
              <w:t xml:space="preserve">     </w:t>
            </w:r>
            <w:r w:rsidR="005719CE">
              <w:t>Re</w:t>
            </w:r>
            <w:r w:rsidRPr="00971667">
              <w:t xml:space="preserve">            </w:t>
            </w:r>
            <w:r w:rsidR="005719CE">
              <w:t xml:space="preserve">Mi </w:t>
            </w:r>
            <w:r w:rsidRPr="00971667">
              <w:t xml:space="preserve">           </w:t>
            </w:r>
            <w:proofErr w:type="gramStart"/>
            <w:r w:rsidR="005719CE">
              <w:t>La</w:t>
            </w:r>
            <w:r w:rsidRPr="00971667">
              <w:t xml:space="preserve">  </w:t>
            </w:r>
            <w:proofErr w:type="spellStart"/>
            <w:r w:rsidR="005719CE">
              <w:t>F</w:t>
            </w:r>
            <w:r w:rsidRPr="00971667">
              <w:t>a</w:t>
            </w:r>
            <w:proofErr w:type="gramEnd"/>
            <w:r w:rsidR="005719CE">
              <w:t>#</w:t>
            </w:r>
            <w:r w:rsidRPr="00971667">
              <w:t>m</w:t>
            </w:r>
            <w:proofErr w:type="spellEnd"/>
          </w:p>
          <w:p w14:paraId="3B266B88" w14:textId="77777777" w:rsidR="009769B6" w:rsidRPr="00971667" w:rsidRDefault="009769B6" w:rsidP="00D66F3D">
            <w:pPr>
              <w:pStyle w:val="Estribillo"/>
            </w:pPr>
            <w:r w:rsidRPr="00971667">
              <w:t xml:space="preserve">pues </w:t>
            </w:r>
            <w:r w:rsidRPr="00971667">
              <w:rPr>
                <w:u w:val="single"/>
              </w:rPr>
              <w:t>siempre que co</w:t>
            </w:r>
            <w:r w:rsidRPr="00971667">
              <w:t>memos de este pan,</w:t>
            </w:r>
          </w:p>
          <w:p w14:paraId="4BF81FB7" w14:textId="488FB257" w:rsidR="009769B6" w:rsidRPr="00971667" w:rsidRDefault="009769B6" w:rsidP="00D66F3D">
            <w:pPr>
              <w:pStyle w:val="Estribillo"/>
            </w:pPr>
            <w:r w:rsidRPr="00971667">
              <w:t xml:space="preserve">     </w:t>
            </w:r>
            <w:r w:rsidR="005719CE">
              <w:t>La</w:t>
            </w:r>
            <w:r w:rsidRPr="00971667">
              <w:t xml:space="preserve">       </w:t>
            </w:r>
            <w:r w:rsidR="005719CE">
              <w:t xml:space="preserve">Mi </w:t>
            </w:r>
            <w:r w:rsidRPr="00971667">
              <w:t xml:space="preserve">          </w:t>
            </w:r>
            <w:r w:rsidR="005719CE">
              <w:t>La</w:t>
            </w:r>
          </w:p>
          <w:p w14:paraId="08E58B1F" w14:textId="77777777" w:rsidR="009769B6" w:rsidRPr="0021574B" w:rsidRDefault="009769B6" w:rsidP="00D66F3D">
            <w:pPr>
              <w:pStyle w:val="Estribillo"/>
            </w:pPr>
            <w:r w:rsidRPr="00971667">
              <w:t xml:space="preserve">recordamos la Pascua del </w:t>
            </w:r>
            <w:r w:rsidRPr="00971667">
              <w:rPr>
                <w:u w:val="double"/>
              </w:rPr>
              <w:t>Se</w:t>
            </w:r>
            <w:r w:rsidRPr="00971667">
              <w:t xml:space="preserve">ñor. </w:t>
            </w:r>
            <w:r w:rsidRPr="0021574B">
              <w:t>(bis)</w:t>
            </w:r>
          </w:p>
          <w:p w14:paraId="6916DD5B" w14:textId="77777777" w:rsidR="009769B6" w:rsidRPr="0021574B" w:rsidRDefault="009769B6" w:rsidP="00D66F3D">
            <w:pPr>
              <w:pStyle w:val="Estribillo"/>
            </w:pPr>
          </w:p>
          <w:p w14:paraId="2D36D5A2" w14:textId="1F96F2DB" w:rsidR="009769B6" w:rsidRPr="005719CE" w:rsidRDefault="009769B6" w:rsidP="00D66F3D">
            <w:r w:rsidRPr="005719CE">
              <w:t xml:space="preserve">      </w:t>
            </w:r>
            <w:r w:rsidR="005719CE" w:rsidRPr="005719CE">
              <w:t>La</w:t>
            </w:r>
            <w:r w:rsidRPr="005719CE">
              <w:t xml:space="preserve">m      </w:t>
            </w:r>
            <w:r w:rsidR="005719CE" w:rsidRPr="005719CE">
              <w:t xml:space="preserve">Mi </w:t>
            </w:r>
            <w:r w:rsidRPr="005719CE">
              <w:t xml:space="preserve">         </w:t>
            </w:r>
            <w:r w:rsidR="005719CE" w:rsidRPr="005719CE">
              <w:t>La</w:t>
            </w:r>
            <w:r w:rsidRPr="005719CE">
              <w:t xml:space="preserve">m      </w:t>
            </w:r>
            <w:r w:rsidR="005719CE" w:rsidRPr="005719CE">
              <w:t>Sol</w:t>
            </w:r>
            <w:r w:rsidRPr="005719CE">
              <w:t xml:space="preserve">         </w:t>
            </w:r>
            <w:r w:rsidR="005719CE" w:rsidRPr="005719CE">
              <w:t>Do</w:t>
            </w:r>
            <w:r w:rsidRPr="005719CE">
              <w:t xml:space="preserve"> </w:t>
            </w:r>
            <w:r w:rsidR="005719CE" w:rsidRPr="005719CE">
              <w:t>Mi</w:t>
            </w:r>
          </w:p>
          <w:p w14:paraId="2BAE7F12" w14:textId="77777777" w:rsidR="009769B6" w:rsidRPr="00971667" w:rsidRDefault="009769B6" w:rsidP="00D66F3D">
            <w:r w:rsidRPr="00971667">
              <w:t>Los hebreos en medio del desierto co</w:t>
            </w:r>
            <w:r w:rsidRPr="00971667">
              <w:rPr>
                <w:u w:val="single"/>
              </w:rPr>
              <w:t>mieron</w:t>
            </w:r>
            <w:r w:rsidRPr="00971667">
              <w:t xml:space="preserve"> el maná:</w:t>
            </w:r>
          </w:p>
          <w:p w14:paraId="604D997F" w14:textId="38359B39" w:rsidR="009769B6" w:rsidRPr="00971667" w:rsidRDefault="009769B6" w:rsidP="00D66F3D">
            <w:r w:rsidRPr="00971667">
              <w:t xml:space="preserve">  </w:t>
            </w:r>
            <w:r w:rsidR="005719CE">
              <w:t>La</w:t>
            </w:r>
            <w:r w:rsidRPr="00971667">
              <w:t xml:space="preserve">m         </w:t>
            </w:r>
            <w:r w:rsidR="005719CE">
              <w:t>Sol</w:t>
            </w:r>
            <w:r w:rsidRPr="00971667">
              <w:t xml:space="preserve">          </w:t>
            </w:r>
            <w:r w:rsidR="005719CE">
              <w:t xml:space="preserve">Do </w:t>
            </w:r>
            <w:r w:rsidRPr="00971667">
              <w:t xml:space="preserve">     </w:t>
            </w:r>
            <w:r w:rsidR="005719CE">
              <w:t>Re</w:t>
            </w:r>
            <w:r w:rsidRPr="00971667">
              <w:t xml:space="preserve">m        </w:t>
            </w:r>
            <w:r w:rsidR="005719CE">
              <w:t>Mi</w:t>
            </w:r>
          </w:p>
          <w:p w14:paraId="1C0693AD" w14:textId="77777777" w:rsidR="009769B6" w:rsidRPr="00971667" w:rsidRDefault="009769B6" w:rsidP="00D66F3D">
            <w:r w:rsidRPr="00971667">
              <w:t xml:space="preserve">nosotros, peregrinos de la vida, comemos este </w:t>
            </w:r>
            <w:r w:rsidRPr="00971667">
              <w:rPr>
                <w:u w:val="double"/>
              </w:rPr>
              <w:t>pan</w:t>
            </w:r>
            <w:r w:rsidRPr="00971667">
              <w:t>.</w:t>
            </w:r>
          </w:p>
          <w:p w14:paraId="435C14F6" w14:textId="3485FBE9" w:rsidR="009769B6" w:rsidRPr="005719CE" w:rsidRDefault="009769B6" w:rsidP="00D66F3D">
            <w:r w:rsidRPr="005719CE">
              <w:t xml:space="preserve">       </w:t>
            </w:r>
            <w:r w:rsidR="005719CE" w:rsidRPr="005719CE">
              <w:t>La</w:t>
            </w:r>
            <w:r w:rsidRPr="005719CE">
              <w:t xml:space="preserve">m       </w:t>
            </w:r>
            <w:r w:rsidR="005719CE" w:rsidRPr="005719CE">
              <w:t xml:space="preserve">Mi </w:t>
            </w:r>
            <w:r w:rsidRPr="005719CE">
              <w:t xml:space="preserve">        </w:t>
            </w:r>
            <w:r w:rsidR="005719CE" w:rsidRPr="005719CE">
              <w:t>La</w:t>
            </w:r>
            <w:r w:rsidRPr="005719CE">
              <w:t xml:space="preserve">m       </w:t>
            </w:r>
            <w:r w:rsidR="005719CE" w:rsidRPr="005719CE">
              <w:t>Sol</w:t>
            </w:r>
            <w:r w:rsidRPr="005719CE">
              <w:t xml:space="preserve">         </w:t>
            </w:r>
            <w:r w:rsidR="005719CE" w:rsidRPr="005719CE">
              <w:t xml:space="preserve">Do </w:t>
            </w:r>
            <w:r w:rsidRPr="005719CE">
              <w:t xml:space="preserve">   </w:t>
            </w:r>
            <w:r w:rsidR="005719CE" w:rsidRPr="005719CE">
              <w:t>Mi</w:t>
            </w:r>
          </w:p>
          <w:p w14:paraId="3E9CF54A" w14:textId="77777777" w:rsidR="009769B6" w:rsidRPr="00971667" w:rsidRDefault="009769B6" w:rsidP="00D66F3D">
            <w:r w:rsidRPr="00971667">
              <w:t>Los primeros cristianos ofrecieron su cuerpo como trigo:</w:t>
            </w:r>
          </w:p>
          <w:p w14:paraId="267ADC25" w14:textId="237B2AAF" w:rsidR="009769B6" w:rsidRPr="00971667" w:rsidRDefault="009769B6" w:rsidP="00D66F3D">
            <w:r w:rsidRPr="00971667">
              <w:t xml:space="preserve">  </w:t>
            </w:r>
            <w:r w:rsidR="005719CE">
              <w:t>Re</w:t>
            </w:r>
            <w:r w:rsidRPr="00971667">
              <w:t xml:space="preserve">m                     </w:t>
            </w:r>
            <w:r w:rsidR="005719CE">
              <w:t>La</w:t>
            </w:r>
            <w:r w:rsidRPr="00971667">
              <w:t xml:space="preserve">m                 </w:t>
            </w:r>
            <w:r w:rsidR="005719CE">
              <w:t>Mi</w:t>
            </w:r>
            <w:r w:rsidRPr="00971667">
              <w:t xml:space="preserve"> </w:t>
            </w:r>
            <w:r w:rsidR="005719CE">
              <w:t>La</w:t>
            </w:r>
            <w:r w:rsidRPr="00971667">
              <w:t>m</w:t>
            </w:r>
          </w:p>
          <w:p w14:paraId="525C3D20" w14:textId="77777777" w:rsidR="009769B6" w:rsidRPr="00971667" w:rsidRDefault="009769B6" w:rsidP="00D66F3D">
            <w:r w:rsidRPr="00971667">
              <w:t>nosotros, acosados por la muerte, bebemos este vino.</w:t>
            </w:r>
          </w:p>
          <w:p w14:paraId="11399FAA" w14:textId="77777777" w:rsidR="00AE2F9E" w:rsidRPr="00971667" w:rsidRDefault="00AE2F9E" w:rsidP="00D66F3D"/>
          <w:p w14:paraId="78A2CB76" w14:textId="77777777" w:rsidR="009769B6" w:rsidRPr="00971667" w:rsidRDefault="009769B6" w:rsidP="00D66F3D">
            <w:r w:rsidRPr="00971667">
              <w:t xml:space="preserve">Como Cristo, hecho pan de cada </w:t>
            </w:r>
            <w:proofErr w:type="gramStart"/>
            <w:r w:rsidRPr="00971667">
              <w:t>día,</w:t>
            </w:r>
            <w:proofErr w:type="gramEnd"/>
            <w:r w:rsidRPr="00971667">
              <w:t xml:space="preserve"> se ofrece en el altar,</w:t>
            </w:r>
          </w:p>
          <w:p w14:paraId="18645439" w14:textId="77777777" w:rsidR="009769B6" w:rsidRPr="00971667" w:rsidRDefault="009769B6" w:rsidP="00D66F3D">
            <w:r w:rsidRPr="00971667">
              <w:t>nosotros, entregados al hermano, comemos este pan.</w:t>
            </w:r>
          </w:p>
          <w:p w14:paraId="5BFFC6FA" w14:textId="77777777" w:rsidR="009769B6" w:rsidRPr="00971667" w:rsidRDefault="009769B6" w:rsidP="00D66F3D">
            <w:r w:rsidRPr="00971667">
              <w:t>Como el cuerpo de Cristo es uno solo por todos ofrecido,</w:t>
            </w:r>
          </w:p>
          <w:p w14:paraId="7E814E77" w14:textId="77777777" w:rsidR="009769B6" w:rsidRPr="00971667" w:rsidRDefault="009769B6" w:rsidP="00D66F3D">
            <w:r w:rsidRPr="00971667">
              <w:t>nosotros, olvidando divisiones, bebemos este vino</w:t>
            </w:r>
          </w:p>
          <w:p w14:paraId="41AC2FC7" w14:textId="77777777" w:rsidR="009769B6" w:rsidRPr="00971667" w:rsidRDefault="009769B6" w:rsidP="00D66F3D"/>
          <w:p w14:paraId="10DB778F" w14:textId="77777777" w:rsidR="009769B6" w:rsidRPr="00971667" w:rsidRDefault="009769B6" w:rsidP="00D66F3D">
            <w:r w:rsidRPr="00971667">
              <w:t>Como ciegos en busca de la aurora, dolientes tras la paz,</w:t>
            </w:r>
          </w:p>
          <w:p w14:paraId="4E86626B" w14:textId="77777777" w:rsidR="009769B6" w:rsidRPr="00971667" w:rsidRDefault="009769B6" w:rsidP="00D66F3D">
            <w:r w:rsidRPr="00971667">
              <w:t xml:space="preserve">buscando </w:t>
            </w:r>
            <w:proofErr w:type="gramStart"/>
            <w:r w:rsidRPr="00971667">
              <w:t>tierra nueva y cielos nuevos</w:t>
            </w:r>
            <w:proofErr w:type="gramEnd"/>
            <w:r w:rsidRPr="00971667">
              <w:t>, comamos de este pan.</w:t>
            </w:r>
          </w:p>
          <w:p w14:paraId="147A88ED" w14:textId="77777777" w:rsidR="009769B6" w:rsidRPr="00971667" w:rsidRDefault="009769B6" w:rsidP="00D66F3D">
            <w:r w:rsidRPr="00971667">
              <w:t>Acerquémonos todos los cansados, porque Él es nuestro alivio,</w:t>
            </w:r>
          </w:p>
          <w:p w14:paraId="3BE3AEB6" w14:textId="77777777" w:rsidR="009769B6" w:rsidRPr="00971667" w:rsidRDefault="009769B6" w:rsidP="00D66F3D">
            <w:r w:rsidRPr="00971667">
              <w:t>y siempre que el desierto nos agobie bebamos este vino.</w:t>
            </w:r>
          </w:p>
        </w:tc>
      </w:tr>
    </w:tbl>
    <w:p w14:paraId="5DEAD9F9" w14:textId="77777777" w:rsidR="00763059" w:rsidRDefault="00763059" w:rsidP="00763059">
      <w:bookmarkStart w:id="11" w:name="_Toc441223585"/>
    </w:p>
    <w:p w14:paraId="380B8F90" w14:textId="77777777" w:rsidR="00763059" w:rsidRDefault="00763059" w:rsidP="00763059"/>
    <w:p w14:paraId="4CEDEE15" w14:textId="77777777" w:rsidR="00763059" w:rsidRDefault="00763059" w:rsidP="00763059"/>
    <w:p w14:paraId="577F0C46" w14:textId="77777777" w:rsidR="00763059" w:rsidRDefault="00763059" w:rsidP="00763059"/>
    <w:p w14:paraId="0A8A9F4B" w14:textId="1121EF6D" w:rsidR="00326C3C" w:rsidRPr="00971667" w:rsidRDefault="00326C3C" w:rsidP="001E7F8D">
      <w:pPr>
        <w:pStyle w:val="Ttulo2"/>
      </w:pPr>
      <w:bookmarkStart w:id="12" w:name="_Toc181822763"/>
      <w:r w:rsidRPr="00971667">
        <w:lastRenderedPageBreak/>
        <w:t>Alegre la mañana</w:t>
      </w:r>
      <w:bookmarkEnd w:id="11"/>
      <w:r w:rsidR="00407711" w:rsidRPr="00971667">
        <w:tab/>
        <w:t>(Re cej2)</w:t>
      </w:r>
      <w:bookmarkEnd w:id="12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326C3C" w:rsidRPr="00971667" w14:paraId="20E588A4" w14:textId="77777777" w:rsidTr="00C77D86">
        <w:tc>
          <w:tcPr>
            <w:tcW w:w="7143" w:type="dxa"/>
            <w:tcBorders>
              <w:bottom w:val="single" w:sz="4" w:space="0" w:color="auto"/>
            </w:tcBorders>
          </w:tcPr>
          <w:p w14:paraId="3FF78ADC" w14:textId="77777777" w:rsidR="00326C3C" w:rsidRPr="00971667" w:rsidRDefault="00326C3C" w:rsidP="00D66F3D">
            <w:pPr>
              <w:pStyle w:val="Estribillo"/>
            </w:pPr>
            <w:proofErr w:type="gramStart"/>
            <w:r w:rsidRPr="00971667">
              <w:t>Re                      Sol</w:t>
            </w:r>
            <w:proofErr w:type="gramEnd"/>
            <w:r w:rsidRPr="00971667">
              <w:t xml:space="preserve">      Re</w:t>
            </w:r>
          </w:p>
          <w:p w14:paraId="1696F736" w14:textId="77777777" w:rsidR="00326C3C" w:rsidRPr="00971667" w:rsidRDefault="00326C3C" w:rsidP="00D66F3D">
            <w:pPr>
              <w:pStyle w:val="Estribillo"/>
            </w:pPr>
            <w:r w:rsidRPr="00971667">
              <w:rPr>
                <w:u w:val="double"/>
              </w:rPr>
              <w:t>A</w:t>
            </w:r>
            <w:r w:rsidRPr="00971667">
              <w:t>legre la mañana que nos habla de Ti,</w:t>
            </w:r>
          </w:p>
          <w:p w14:paraId="38968B90" w14:textId="77777777" w:rsidR="00326C3C" w:rsidRPr="00971667" w:rsidRDefault="00326C3C" w:rsidP="00D66F3D">
            <w:pPr>
              <w:pStyle w:val="Estribillo"/>
            </w:pPr>
            <w:r w:rsidRPr="00971667">
              <w:t xml:space="preserve">  La    </w:t>
            </w:r>
            <w:proofErr w:type="gramStart"/>
            <w:r w:rsidRPr="00971667">
              <w:t>Sol  Re</w:t>
            </w:r>
            <w:proofErr w:type="gramEnd"/>
          </w:p>
          <w:p w14:paraId="0274EEF4" w14:textId="77777777" w:rsidR="00326C3C" w:rsidRPr="00971667" w:rsidRDefault="00326C3C" w:rsidP="00D66F3D">
            <w:pPr>
              <w:pStyle w:val="Estribillo"/>
            </w:pPr>
            <w:r w:rsidRPr="00971667">
              <w:t xml:space="preserve">¡alegre la </w:t>
            </w:r>
            <w:r w:rsidRPr="00971667">
              <w:rPr>
                <w:u w:val="single"/>
              </w:rPr>
              <w:t>ma</w:t>
            </w:r>
            <w:r w:rsidRPr="00971667">
              <w:t>ñana! (bis)</w:t>
            </w:r>
          </w:p>
          <w:p w14:paraId="5AFFBFBC" w14:textId="77777777" w:rsidR="00326C3C" w:rsidRPr="00971667" w:rsidRDefault="00326C3C" w:rsidP="00D66F3D"/>
          <w:p w14:paraId="206B78E0" w14:textId="77777777" w:rsidR="00326C3C" w:rsidRPr="00971667" w:rsidRDefault="00326C3C" w:rsidP="00D66F3D">
            <w:r w:rsidRPr="00971667">
              <w:t xml:space="preserve">                  Sim        Sol          Re</w:t>
            </w:r>
          </w:p>
          <w:p w14:paraId="5608F13B" w14:textId="77777777" w:rsidR="00326C3C" w:rsidRPr="00971667" w:rsidRDefault="00326C3C" w:rsidP="00D66F3D">
            <w:r w:rsidRPr="00971667">
              <w:rPr>
                <w:u w:val="double"/>
              </w:rPr>
              <w:t>En nombre de Dios</w:t>
            </w:r>
            <w:r w:rsidRPr="00971667">
              <w:t xml:space="preserve"> Padre, del Hijo y del Espíritu,</w:t>
            </w:r>
          </w:p>
          <w:p w14:paraId="301B45B1" w14:textId="77777777" w:rsidR="00326C3C" w:rsidRPr="00971667" w:rsidRDefault="00326C3C" w:rsidP="00D66F3D">
            <w:r w:rsidRPr="00971667">
              <w:t xml:space="preserve">  Sim         </w:t>
            </w:r>
            <w:proofErr w:type="spellStart"/>
            <w:r w:rsidRPr="00971667">
              <w:t>Mim</w:t>
            </w:r>
            <w:proofErr w:type="spellEnd"/>
            <w:r w:rsidRPr="00971667">
              <w:t xml:space="preserve">          La         Re</w:t>
            </w:r>
          </w:p>
          <w:p w14:paraId="214D684D" w14:textId="77777777" w:rsidR="00326C3C" w:rsidRPr="00971667" w:rsidRDefault="00326C3C" w:rsidP="00D66F3D">
            <w:r w:rsidRPr="00971667">
              <w:t xml:space="preserve">salimos de la noche y estrenamos </w:t>
            </w:r>
            <w:r w:rsidRPr="00971667">
              <w:rPr>
                <w:u w:val="single"/>
              </w:rPr>
              <w:t>la auro</w:t>
            </w:r>
            <w:r w:rsidRPr="00971667">
              <w:t>ra.</w:t>
            </w:r>
          </w:p>
          <w:p w14:paraId="31A71303" w14:textId="060977FE" w:rsidR="00326C3C" w:rsidRPr="00971667" w:rsidRDefault="00326C3C" w:rsidP="00D66F3D">
            <w:r w:rsidRPr="00971667">
              <w:t xml:space="preserve">    </w:t>
            </w:r>
            <w:r w:rsidR="00E01F88">
              <w:t xml:space="preserve">         </w:t>
            </w:r>
            <w:r w:rsidR="001944A8">
              <w:t xml:space="preserve">Sim      </w:t>
            </w:r>
            <w:r w:rsidR="00E01F88">
              <w:t xml:space="preserve">  </w:t>
            </w:r>
            <w:r w:rsidRPr="00971667">
              <w:t>Sol La      Re</w:t>
            </w:r>
          </w:p>
          <w:p w14:paraId="7191270A" w14:textId="77777777" w:rsidR="00326C3C" w:rsidRPr="00971667" w:rsidRDefault="00326C3C" w:rsidP="00D66F3D">
            <w:r w:rsidRPr="00971667">
              <w:t>Saludamos el gozo de la luz que nos llega</w:t>
            </w:r>
          </w:p>
          <w:p w14:paraId="68939960" w14:textId="77777777" w:rsidR="00326C3C" w:rsidRPr="00971667" w:rsidRDefault="00326C3C" w:rsidP="00D66F3D">
            <w:r w:rsidRPr="00971667">
              <w:t xml:space="preserve">  Sim </w:t>
            </w:r>
            <w:proofErr w:type="spellStart"/>
            <w:r w:rsidRPr="00971667">
              <w:t>Mim</w:t>
            </w:r>
            <w:proofErr w:type="spellEnd"/>
            <w:r w:rsidRPr="00971667">
              <w:t xml:space="preserve">    La      Re</w:t>
            </w:r>
          </w:p>
          <w:p w14:paraId="016FE3B3" w14:textId="77777777" w:rsidR="00326C3C" w:rsidRPr="00971667" w:rsidRDefault="00326C3C" w:rsidP="00D66F3D">
            <w:r w:rsidRPr="00971667">
              <w:t>resucitada y resucitadora.</w:t>
            </w:r>
          </w:p>
          <w:p w14:paraId="3C7F0C1D" w14:textId="77777777" w:rsidR="00326C3C" w:rsidRPr="00971667" w:rsidRDefault="00326C3C" w:rsidP="00D66F3D"/>
          <w:p w14:paraId="71009651" w14:textId="77777777" w:rsidR="00326C3C" w:rsidRPr="00971667" w:rsidRDefault="00326C3C" w:rsidP="00D66F3D">
            <w:r w:rsidRPr="00971667">
              <w:t>Bendita la mañana que trae la gran noticia</w:t>
            </w:r>
          </w:p>
          <w:p w14:paraId="3E93884E" w14:textId="77777777" w:rsidR="00326C3C" w:rsidRPr="00971667" w:rsidRDefault="00326C3C" w:rsidP="00D66F3D">
            <w:r w:rsidRPr="00971667">
              <w:t>de tu presencia joven, en gloria y poderío.</w:t>
            </w:r>
          </w:p>
          <w:p w14:paraId="3CE0DAF3" w14:textId="77777777" w:rsidR="00326C3C" w:rsidRPr="00971667" w:rsidRDefault="00326C3C" w:rsidP="00D66F3D">
            <w:r w:rsidRPr="00971667">
              <w:t>La serena certeza con que el día proclama</w:t>
            </w:r>
          </w:p>
          <w:p w14:paraId="193C621D" w14:textId="77777777" w:rsidR="00326C3C" w:rsidRPr="00971667" w:rsidRDefault="00326C3C" w:rsidP="00D66F3D">
            <w:r w:rsidRPr="00971667">
              <w:t>que el sepulcro de Cristo está vacío.</w:t>
            </w:r>
          </w:p>
          <w:p w14:paraId="3C8CB11A" w14:textId="77777777" w:rsidR="00326C3C" w:rsidRPr="00971667" w:rsidRDefault="00326C3C" w:rsidP="00D66F3D"/>
          <w:p w14:paraId="7C72FF9E" w14:textId="77777777" w:rsidR="00326C3C" w:rsidRPr="00971667" w:rsidRDefault="00326C3C" w:rsidP="00D66F3D">
            <w:r w:rsidRPr="00971667">
              <w:t>Regresa desde el sueño el hombre a su memoria.</w:t>
            </w:r>
          </w:p>
          <w:p w14:paraId="62C5540C" w14:textId="77777777" w:rsidR="00326C3C" w:rsidRPr="00971667" w:rsidRDefault="00326C3C" w:rsidP="00D66F3D">
            <w:r w:rsidRPr="00971667">
              <w:t>Acude a su trabajo, madruga a sus dolores.</w:t>
            </w:r>
          </w:p>
          <w:p w14:paraId="47362FBE" w14:textId="77777777" w:rsidR="00326C3C" w:rsidRPr="00971667" w:rsidRDefault="00326C3C" w:rsidP="00D66F3D">
            <w:r w:rsidRPr="00971667">
              <w:t>Le confías la tierra y a la tarde la encuentras</w:t>
            </w:r>
          </w:p>
          <w:p w14:paraId="2B4C159A" w14:textId="6E32DE02" w:rsidR="00326C3C" w:rsidRPr="00971667" w:rsidRDefault="00326C3C" w:rsidP="00D66F3D">
            <w:r w:rsidRPr="00971667">
              <w:t>rica de pan y amarga de sudores.</w:t>
            </w:r>
          </w:p>
        </w:tc>
      </w:tr>
    </w:tbl>
    <w:p w14:paraId="5EB8D179" w14:textId="77777777" w:rsidR="00763059" w:rsidRDefault="00763059" w:rsidP="00763059">
      <w:bookmarkStart w:id="13" w:name="_Toc441223577"/>
    </w:p>
    <w:p w14:paraId="7D55F6BD" w14:textId="77777777" w:rsidR="00763059" w:rsidRDefault="00763059" w:rsidP="00763059"/>
    <w:p w14:paraId="013A257C" w14:textId="77777777" w:rsidR="00763059" w:rsidRDefault="00763059" w:rsidP="00763059"/>
    <w:p w14:paraId="1B8FF542" w14:textId="77777777" w:rsidR="00763059" w:rsidRDefault="00763059" w:rsidP="00763059"/>
    <w:p w14:paraId="07A4C947" w14:textId="77777777" w:rsidR="00763059" w:rsidRDefault="00763059" w:rsidP="00763059"/>
    <w:p w14:paraId="0A004C35" w14:textId="77777777" w:rsidR="00763059" w:rsidRDefault="00763059" w:rsidP="00763059"/>
    <w:p w14:paraId="47C29E55" w14:textId="77777777" w:rsidR="00763059" w:rsidRDefault="00763059" w:rsidP="00763059"/>
    <w:p w14:paraId="25B94CB6" w14:textId="77777777" w:rsidR="00763059" w:rsidRDefault="00763059" w:rsidP="00763059"/>
    <w:p w14:paraId="428ABF7E" w14:textId="4006C4CD" w:rsidR="00326C3C" w:rsidRPr="00971667" w:rsidRDefault="00326C3C" w:rsidP="001E7F8D">
      <w:pPr>
        <w:pStyle w:val="Ttulo2"/>
      </w:pPr>
      <w:bookmarkStart w:id="14" w:name="_Toc181822764"/>
      <w:r w:rsidRPr="00971667">
        <w:t>Alegrémonos, hermanos</w:t>
      </w:r>
      <w:bookmarkEnd w:id="13"/>
      <w:r w:rsidR="00407711" w:rsidRPr="00971667">
        <w:tab/>
        <w:t>(Do)</w:t>
      </w:r>
      <w:bookmarkEnd w:id="14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326C3C" w:rsidRPr="00971667" w14:paraId="4F2FF43D" w14:textId="77777777" w:rsidTr="00C77D86">
        <w:tc>
          <w:tcPr>
            <w:tcW w:w="7143" w:type="dxa"/>
            <w:tcBorders>
              <w:bottom w:val="single" w:sz="4" w:space="0" w:color="auto"/>
            </w:tcBorders>
          </w:tcPr>
          <w:p w14:paraId="5FE1280D" w14:textId="77777777" w:rsidR="00326C3C" w:rsidRPr="00971667" w:rsidRDefault="00326C3C" w:rsidP="00D66F3D">
            <w:r w:rsidRPr="00971667">
              <w:t xml:space="preserve">   Do           Lam         </w:t>
            </w:r>
            <w:proofErr w:type="spellStart"/>
            <w:r w:rsidRPr="00971667">
              <w:t>Mim</w:t>
            </w:r>
            <w:proofErr w:type="spellEnd"/>
            <w:r w:rsidRPr="00971667">
              <w:t xml:space="preserve">              Rem Sol</w:t>
            </w:r>
          </w:p>
          <w:p w14:paraId="5BCA6E69" w14:textId="77777777" w:rsidR="00326C3C" w:rsidRPr="00971667" w:rsidRDefault="00326C3C" w:rsidP="00D66F3D">
            <w:r w:rsidRPr="00971667">
              <w:rPr>
                <w:u w:val="double"/>
              </w:rPr>
              <w:t>A</w:t>
            </w:r>
            <w:r w:rsidRPr="00971667">
              <w:t>legrémonos, hermanos, el Señor resucitó ¡aleluya!</w:t>
            </w:r>
          </w:p>
          <w:p w14:paraId="7FFA9D5D" w14:textId="77777777" w:rsidR="00326C3C" w:rsidRPr="00971667" w:rsidRDefault="00326C3C" w:rsidP="00D66F3D">
            <w:r w:rsidRPr="00971667">
              <w:t xml:space="preserve">      Rem                  Fa                      Sol Do</w:t>
            </w:r>
          </w:p>
          <w:p w14:paraId="4C73F637" w14:textId="77777777" w:rsidR="00326C3C" w:rsidRPr="00971667" w:rsidRDefault="00326C3C" w:rsidP="00D66F3D">
            <w:r w:rsidRPr="00971667">
              <w:t>De la muerte nos salvó el a</w:t>
            </w:r>
            <w:r w:rsidRPr="00971667">
              <w:rPr>
                <w:u w:val="single"/>
              </w:rPr>
              <w:t>mor</w:t>
            </w:r>
            <w:r w:rsidRPr="00971667">
              <w:t xml:space="preserve"> de nuestro Dios ¡aleluya!</w:t>
            </w:r>
          </w:p>
          <w:p w14:paraId="17B97885" w14:textId="77777777" w:rsidR="00326C3C" w:rsidRPr="00971667" w:rsidRDefault="00326C3C" w:rsidP="00D66F3D"/>
          <w:p w14:paraId="3A6C4E06" w14:textId="473CF2F3" w:rsidR="00BA0A85" w:rsidRPr="00971667" w:rsidRDefault="00326C3C" w:rsidP="00BA0A85">
            <w:pPr>
              <w:pStyle w:val="Estribillo"/>
            </w:pPr>
            <w:r w:rsidRPr="00971667">
              <w:t xml:space="preserve">     Do                        Do7</w:t>
            </w:r>
            <w:r w:rsidR="00BA0A85" w:rsidRPr="00971667">
              <w:t xml:space="preserve">                        Fa</w:t>
            </w:r>
          </w:p>
          <w:p w14:paraId="5F03466D" w14:textId="30176A93" w:rsidR="00326C3C" w:rsidRPr="00971667" w:rsidRDefault="00326C3C" w:rsidP="00D66F3D">
            <w:pPr>
              <w:pStyle w:val="Estribillo"/>
            </w:pPr>
            <w:r w:rsidRPr="00971667">
              <w:rPr>
                <w:u w:val="double"/>
              </w:rPr>
              <w:t>Su</w:t>
            </w:r>
            <w:r w:rsidRPr="00971667">
              <w:t xml:space="preserve"> Palabra es la verdad, es la </w:t>
            </w:r>
            <w:r w:rsidRPr="00971667">
              <w:rPr>
                <w:u w:val="single"/>
              </w:rPr>
              <w:t>vida</w:t>
            </w:r>
            <w:r w:rsidRPr="00971667">
              <w:t>,</w:t>
            </w:r>
            <w:r w:rsidR="00BA0A85" w:rsidRPr="00971667">
              <w:t xml:space="preserve"> </w:t>
            </w:r>
            <w:r w:rsidRPr="00971667">
              <w:t>es el camino que nos guía.</w:t>
            </w:r>
          </w:p>
          <w:p w14:paraId="1BB1A90E" w14:textId="77777777" w:rsidR="00326C3C" w:rsidRPr="00971667" w:rsidRDefault="00326C3C" w:rsidP="00D66F3D">
            <w:pPr>
              <w:pStyle w:val="Estribillo"/>
            </w:pPr>
            <w:r w:rsidRPr="00971667">
              <w:t xml:space="preserve">    </w:t>
            </w:r>
            <w:proofErr w:type="spellStart"/>
            <w:r w:rsidRPr="00971667">
              <w:t>Fam</w:t>
            </w:r>
            <w:proofErr w:type="spellEnd"/>
            <w:r w:rsidRPr="00971667">
              <w:t xml:space="preserve">      Do       Sol Do</w:t>
            </w:r>
          </w:p>
          <w:p w14:paraId="09AF2F51" w14:textId="77777777" w:rsidR="00326C3C" w:rsidRPr="00971667" w:rsidRDefault="00326C3C" w:rsidP="00D66F3D">
            <w:pPr>
              <w:pStyle w:val="Estribillo"/>
            </w:pPr>
            <w:r w:rsidRPr="00971667">
              <w:t>¡Aleluya, aleluya, alegría!</w:t>
            </w:r>
          </w:p>
          <w:p w14:paraId="20B6F6DE" w14:textId="77777777" w:rsidR="00326C3C" w:rsidRPr="00971667" w:rsidRDefault="00326C3C" w:rsidP="00D66F3D"/>
          <w:p w14:paraId="26295E38" w14:textId="77777777" w:rsidR="00326C3C" w:rsidRPr="00971667" w:rsidRDefault="00326C3C" w:rsidP="00D66F3D">
            <w:r w:rsidRPr="00971667">
              <w:t>Por senderos y caminos él sembraba su palabra ¡aleluya!</w:t>
            </w:r>
          </w:p>
          <w:p w14:paraId="1C104D55" w14:textId="77777777" w:rsidR="00326C3C" w:rsidRPr="00971667" w:rsidRDefault="00326C3C" w:rsidP="00D66F3D">
            <w:r w:rsidRPr="00971667">
              <w:t>Y su amor fue la semilla que dio frutos de esperanza ¡aleluya!</w:t>
            </w:r>
          </w:p>
          <w:p w14:paraId="38737831" w14:textId="77777777" w:rsidR="00326C3C" w:rsidRPr="00971667" w:rsidRDefault="00326C3C" w:rsidP="00D66F3D"/>
          <w:p w14:paraId="40D6C020" w14:textId="77777777" w:rsidR="00326C3C" w:rsidRPr="00971667" w:rsidRDefault="00326C3C" w:rsidP="00D66F3D">
            <w:r w:rsidRPr="00971667">
              <w:t>El Señor es la esperanza del que no encuentra un camino ¡aleluya!</w:t>
            </w:r>
          </w:p>
          <w:p w14:paraId="09955AAE" w14:textId="77777777" w:rsidR="00326C3C" w:rsidRPr="00971667" w:rsidRDefault="00326C3C" w:rsidP="00D66F3D">
            <w:r w:rsidRPr="00971667">
              <w:t>El Señor es el amigo del que ya no tiene amigos ¡aleluya!</w:t>
            </w:r>
          </w:p>
          <w:p w14:paraId="41C46A87" w14:textId="77777777" w:rsidR="00326C3C" w:rsidRPr="00971667" w:rsidRDefault="00326C3C" w:rsidP="00D66F3D"/>
          <w:p w14:paraId="2737820E" w14:textId="77777777" w:rsidR="00326C3C" w:rsidRPr="00971667" w:rsidRDefault="00326C3C" w:rsidP="00D66F3D">
            <w:r w:rsidRPr="00971667">
              <w:t>El Señor está apoyando con su fuerza y su verdad ¡aleluya!</w:t>
            </w:r>
          </w:p>
          <w:p w14:paraId="178511BB" w14:textId="77777777" w:rsidR="00326C3C" w:rsidRPr="00971667" w:rsidRDefault="00326C3C" w:rsidP="00D66F3D">
            <w:r w:rsidRPr="00971667">
              <w:t>los intentos de quien busca una nueva humanidad ¡aleluya!</w:t>
            </w:r>
          </w:p>
          <w:p w14:paraId="6705E0B6" w14:textId="77777777" w:rsidR="00326C3C" w:rsidRPr="00971667" w:rsidRDefault="00326C3C" w:rsidP="00D66F3D"/>
          <w:p w14:paraId="678AA5A5" w14:textId="77777777" w:rsidR="00326C3C" w:rsidRPr="00971667" w:rsidRDefault="00326C3C" w:rsidP="00D66F3D">
            <w:r w:rsidRPr="00971667">
              <w:t>Cristo es sombra que protege, Cristo es casa que cobija ¡aleluya!</w:t>
            </w:r>
          </w:p>
          <w:p w14:paraId="4D018AA0" w14:textId="77777777" w:rsidR="00326C3C" w:rsidRPr="00971667" w:rsidRDefault="00326C3C" w:rsidP="00D66F3D">
            <w:r w:rsidRPr="00971667">
              <w:t>Cristo es agua que refresca, Cristo es pan que da la vida ¡aleluya!</w:t>
            </w:r>
          </w:p>
        </w:tc>
      </w:tr>
    </w:tbl>
    <w:p w14:paraId="098D9EFF" w14:textId="77777777" w:rsidR="00763059" w:rsidRDefault="00763059" w:rsidP="00763059">
      <w:bookmarkStart w:id="15" w:name="_Toc441223591"/>
    </w:p>
    <w:p w14:paraId="726E116D" w14:textId="77777777" w:rsidR="00763059" w:rsidRDefault="00763059" w:rsidP="00763059"/>
    <w:p w14:paraId="16A6A409" w14:textId="77777777" w:rsidR="00763059" w:rsidRDefault="00763059" w:rsidP="00763059"/>
    <w:p w14:paraId="73A3FB2C" w14:textId="77777777" w:rsidR="00763059" w:rsidRDefault="00763059" w:rsidP="00763059"/>
    <w:p w14:paraId="79C8DA14" w14:textId="77777777" w:rsidR="00763059" w:rsidRDefault="00763059" w:rsidP="00763059"/>
    <w:p w14:paraId="5DBE16B8" w14:textId="77777777" w:rsidR="00763059" w:rsidRDefault="00763059" w:rsidP="00763059"/>
    <w:p w14:paraId="544A2283" w14:textId="77777777" w:rsidR="00763059" w:rsidRDefault="00763059" w:rsidP="00763059"/>
    <w:p w14:paraId="0FE509DA" w14:textId="77777777" w:rsidR="00763059" w:rsidRDefault="00763059" w:rsidP="00763059"/>
    <w:p w14:paraId="0022EE41" w14:textId="77777777" w:rsidR="00763059" w:rsidRDefault="00763059" w:rsidP="00763059"/>
    <w:p w14:paraId="3D1E26CA" w14:textId="50C0A52D" w:rsidR="00326C3C" w:rsidRPr="00971667" w:rsidRDefault="00326C3C" w:rsidP="001E7F8D">
      <w:pPr>
        <w:pStyle w:val="Ttulo2"/>
      </w:pPr>
      <w:bookmarkStart w:id="16" w:name="_Toc181822765"/>
      <w:r w:rsidRPr="00971667">
        <w:lastRenderedPageBreak/>
        <w:t>Alrededor de tu mesa</w:t>
      </w:r>
      <w:bookmarkEnd w:id="15"/>
      <w:r w:rsidR="00407711" w:rsidRPr="00971667">
        <w:tab/>
        <w:t>(Re cej2)</w:t>
      </w:r>
      <w:bookmarkEnd w:id="16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326C3C" w:rsidRPr="00971667" w14:paraId="62B9CCBF" w14:textId="77777777" w:rsidTr="00C77D86">
        <w:tc>
          <w:tcPr>
            <w:tcW w:w="7143" w:type="dxa"/>
            <w:tcBorders>
              <w:bottom w:val="single" w:sz="4" w:space="0" w:color="auto"/>
            </w:tcBorders>
          </w:tcPr>
          <w:p w14:paraId="50E696CA" w14:textId="77777777" w:rsidR="00326C3C" w:rsidRPr="00971667" w:rsidRDefault="00326C3C" w:rsidP="00D66F3D">
            <w:pPr>
              <w:pStyle w:val="Estribillo"/>
            </w:pPr>
            <w:proofErr w:type="gramStart"/>
            <w:r w:rsidRPr="00971667">
              <w:t>Re    Sol</w:t>
            </w:r>
            <w:proofErr w:type="gramEnd"/>
            <w:r w:rsidRPr="00971667">
              <w:t xml:space="preserve">       </w:t>
            </w:r>
            <w:proofErr w:type="gramStart"/>
            <w:r w:rsidRPr="00971667">
              <w:t>Re     Sol</w:t>
            </w:r>
            <w:proofErr w:type="gramEnd"/>
            <w:r w:rsidRPr="00971667">
              <w:t xml:space="preserve">     La   Re</w:t>
            </w:r>
          </w:p>
          <w:p w14:paraId="3933A504" w14:textId="77777777" w:rsidR="00326C3C" w:rsidRPr="00971667" w:rsidRDefault="00326C3C" w:rsidP="00D66F3D">
            <w:pPr>
              <w:pStyle w:val="Estribillo"/>
            </w:pPr>
            <w:r w:rsidRPr="00971667">
              <w:rPr>
                <w:u w:val="double"/>
              </w:rPr>
              <w:t>Alre</w:t>
            </w:r>
            <w:r w:rsidRPr="00971667">
              <w:t>dedor de tu mesa ve</w:t>
            </w:r>
            <w:r w:rsidRPr="00971667">
              <w:rPr>
                <w:u w:val="single"/>
              </w:rPr>
              <w:t>ni</w:t>
            </w:r>
            <w:r w:rsidRPr="00971667">
              <w:t>mos a recordar (bis)</w:t>
            </w:r>
          </w:p>
          <w:p w14:paraId="11901843" w14:textId="511FBF9F" w:rsidR="00326C3C" w:rsidRPr="00971667" w:rsidRDefault="00326C3C" w:rsidP="00D66F3D">
            <w:pPr>
              <w:pStyle w:val="Estribillo"/>
            </w:pPr>
            <w:r w:rsidRPr="00971667">
              <w:t xml:space="preserve">Sol                </w:t>
            </w:r>
            <w:r w:rsidR="000029AC" w:rsidRPr="00971667">
              <w:t xml:space="preserve"> </w:t>
            </w:r>
            <w:proofErr w:type="gramStart"/>
            <w:r w:rsidRPr="00971667">
              <w:t>Re       Sol</w:t>
            </w:r>
            <w:proofErr w:type="gramEnd"/>
            <w:r w:rsidRPr="00971667">
              <w:t xml:space="preserve">            La</w:t>
            </w:r>
          </w:p>
          <w:p w14:paraId="7F6268C0" w14:textId="5397A3A9" w:rsidR="00B0784D" w:rsidRPr="00971667" w:rsidRDefault="00326C3C" w:rsidP="00D66F3D">
            <w:pPr>
              <w:pStyle w:val="Estribillo"/>
            </w:pPr>
            <w:r w:rsidRPr="00971667">
              <w:t>que tu palabra es camino, tu cuerpo fraternidad</w:t>
            </w:r>
            <w:r w:rsidR="000029AC" w:rsidRPr="00971667">
              <w:t>,</w:t>
            </w:r>
          </w:p>
          <w:p w14:paraId="707F31C3" w14:textId="2022130A" w:rsidR="00B0784D" w:rsidRPr="00971667" w:rsidRDefault="000029AC" w:rsidP="00D66F3D">
            <w:pPr>
              <w:pStyle w:val="Estribillo"/>
            </w:pPr>
            <w:proofErr w:type="spellStart"/>
            <w:r w:rsidRPr="00971667">
              <w:t>Mim</w:t>
            </w:r>
            <w:proofErr w:type="spellEnd"/>
            <w:r w:rsidRPr="00971667">
              <w:t xml:space="preserve">      La         </w:t>
            </w:r>
            <w:proofErr w:type="gramStart"/>
            <w:r w:rsidRPr="00971667">
              <w:t>Re       Sol</w:t>
            </w:r>
            <w:proofErr w:type="gramEnd"/>
            <w:r w:rsidRPr="00971667">
              <w:t xml:space="preserve">       La   Re</w:t>
            </w:r>
          </w:p>
          <w:p w14:paraId="5FFF6ACD" w14:textId="54DD0568" w:rsidR="00326C3C" w:rsidRPr="00971667" w:rsidRDefault="00B0784D" w:rsidP="00D66F3D">
            <w:pPr>
              <w:pStyle w:val="Estribillo"/>
            </w:pPr>
            <w:r w:rsidRPr="00971667">
              <w:t>que tu palabra es camino, tu cuerpo fraternidad</w:t>
            </w:r>
            <w:r w:rsidR="000029AC" w:rsidRPr="00971667">
              <w:t>.</w:t>
            </w:r>
          </w:p>
          <w:p w14:paraId="64B1179B" w14:textId="77777777" w:rsidR="00326C3C" w:rsidRPr="00971667" w:rsidRDefault="00326C3C" w:rsidP="00D66F3D"/>
          <w:p w14:paraId="78E38D0A" w14:textId="77777777" w:rsidR="00326C3C" w:rsidRPr="00971667" w:rsidRDefault="00326C3C" w:rsidP="00D66F3D">
            <w:proofErr w:type="gramStart"/>
            <w:r w:rsidRPr="00971667">
              <w:t>Re      Sol</w:t>
            </w:r>
            <w:proofErr w:type="gramEnd"/>
            <w:r w:rsidRPr="00971667">
              <w:t xml:space="preserve">       </w:t>
            </w:r>
            <w:proofErr w:type="gramStart"/>
            <w:r w:rsidRPr="00971667">
              <w:t>Re         Sol</w:t>
            </w:r>
            <w:proofErr w:type="gramEnd"/>
            <w:r w:rsidRPr="00971667">
              <w:t xml:space="preserve">       Re</w:t>
            </w:r>
          </w:p>
          <w:p w14:paraId="4CA6C2E0" w14:textId="77777777" w:rsidR="00326C3C" w:rsidRPr="00971667" w:rsidRDefault="00326C3C" w:rsidP="00D66F3D">
            <w:r w:rsidRPr="00971667">
              <w:t xml:space="preserve">Hemos venido a tu mesa a renovar el misterio </w:t>
            </w:r>
            <w:r w:rsidRPr="00971667">
              <w:rPr>
                <w:u w:val="double"/>
              </w:rPr>
              <w:t>de</w:t>
            </w:r>
            <w:r w:rsidRPr="00971667">
              <w:t xml:space="preserve"> tu amor, </w:t>
            </w:r>
          </w:p>
          <w:p w14:paraId="348EEA29" w14:textId="77777777" w:rsidR="00326C3C" w:rsidRPr="00971667" w:rsidRDefault="00326C3C" w:rsidP="00D66F3D">
            <w:r w:rsidRPr="00971667">
              <w:t xml:space="preserve">Sol          La       </w:t>
            </w:r>
            <w:proofErr w:type="gramStart"/>
            <w:r w:rsidRPr="00971667">
              <w:t>Re     Sol</w:t>
            </w:r>
            <w:proofErr w:type="gramEnd"/>
            <w:r w:rsidRPr="00971667">
              <w:t xml:space="preserve">             </w:t>
            </w:r>
            <w:proofErr w:type="spellStart"/>
            <w:r w:rsidRPr="00971667">
              <w:t>Mim</w:t>
            </w:r>
            <w:proofErr w:type="spellEnd"/>
            <w:r w:rsidRPr="00971667">
              <w:t xml:space="preserve">         La</w:t>
            </w:r>
          </w:p>
          <w:p w14:paraId="69B9F81D" w14:textId="77777777" w:rsidR="00326C3C" w:rsidRPr="00971667" w:rsidRDefault="00326C3C" w:rsidP="00D66F3D">
            <w:r w:rsidRPr="00971667">
              <w:t xml:space="preserve">con nuestras manos manchadas arrepentidos </w:t>
            </w:r>
            <w:r w:rsidRPr="00971667">
              <w:rPr>
                <w:u w:val="single"/>
              </w:rPr>
              <w:t>bus</w:t>
            </w:r>
            <w:r w:rsidRPr="00971667">
              <w:t>camos tu perdón.</w:t>
            </w:r>
          </w:p>
          <w:p w14:paraId="1E706CD8" w14:textId="77777777" w:rsidR="00326C3C" w:rsidRPr="00971667" w:rsidRDefault="00326C3C" w:rsidP="00D66F3D"/>
          <w:p w14:paraId="5A0C5B0E" w14:textId="77777777" w:rsidR="00326C3C" w:rsidRPr="00971667" w:rsidRDefault="00326C3C" w:rsidP="00D66F3D">
            <w:r w:rsidRPr="00971667">
              <w:t xml:space="preserve">Juntos y a veces sin vernos celebramos tu presencia sin sentir </w:t>
            </w:r>
          </w:p>
          <w:p w14:paraId="270E17F5" w14:textId="77777777" w:rsidR="00326C3C" w:rsidRPr="00971667" w:rsidRDefault="00326C3C" w:rsidP="00D66F3D">
            <w:r w:rsidRPr="00971667">
              <w:t>que se interrumpe el camino si no vamos como hermanos hacia Ti.</w:t>
            </w:r>
          </w:p>
        </w:tc>
      </w:tr>
    </w:tbl>
    <w:p w14:paraId="00D6ADA6" w14:textId="1CC4E4CE" w:rsidR="00C55FAA" w:rsidRPr="00971667" w:rsidRDefault="00C55FAA" w:rsidP="001E7F8D">
      <w:pPr>
        <w:pStyle w:val="Ttulo2"/>
      </w:pPr>
      <w:bookmarkStart w:id="17" w:name="_Toc181822767"/>
      <w:r w:rsidRPr="00971667">
        <w:t>Bienvenidos</w:t>
      </w:r>
      <w:r w:rsidR="00E77E9D" w:rsidRPr="00971667">
        <w:tab/>
        <w:t>(</w:t>
      </w:r>
      <w:r w:rsidR="0074173F">
        <w:t>La</w:t>
      </w:r>
      <w:r w:rsidR="0095097B">
        <w:t xml:space="preserve"> cej</w:t>
      </w:r>
      <w:r w:rsidR="00CB6B83">
        <w:t>3</w:t>
      </w:r>
      <w:r w:rsidR="00E77E9D" w:rsidRPr="00971667">
        <w:t>)</w:t>
      </w:r>
      <w:bookmarkEnd w:id="17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427F0C" w:rsidRPr="00971667" w14:paraId="673D926C" w14:textId="77777777" w:rsidTr="00C77D86">
        <w:tc>
          <w:tcPr>
            <w:tcW w:w="7143" w:type="dxa"/>
            <w:tcBorders>
              <w:bottom w:val="single" w:sz="4" w:space="0" w:color="auto"/>
            </w:tcBorders>
          </w:tcPr>
          <w:p w14:paraId="6B081C84" w14:textId="613BEAE1" w:rsidR="005432C1" w:rsidRPr="00971667" w:rsidRDefault="00E77E9D" w:rsidP="006712E9">
            <w:pPr>
              <w:pStyle w:val="Estribillo"/>
            </w:pPr>
            <w:r w:rsidRPr="00971667">
              <w:t xml:space="preserve">      </w:t>
            </w:r>
            <w:r w:rsidR="0074173F">
              <w:t>La</w:t>
            </w:r>
            <w:r w:rsidRPr="00971667">
              <w:t xml:space="preserve">         </w:t>
            </w:r>
            <w:r w:rsidR="0074173F">
              <w:t>Re</w:t>
            </w:r>
            <w:r w:rsidRPr="00971667">
              <w:t xml:space="preserve">          </w:t>
            </w:r>
            <w:r w:rsidR="0074173F">
              <w:t>La</w:t>
            </w:r>
            <w:r w:rsidR="0061014C">
              <w:t xml:space="preserve">   Re</w:t>
            </w:r>
          </w:p>
          <w:p w14:paraId="313AF43B" w14:textId="1E34E5A3" w:rsidR="005432C1" w:rsidRPr="00971667" w:rsidRDefault="005432C1" w:rsidP="006712E9">
            <w:pPr>
              <w:pStyle w:val="Estribillo"/>
            </w:pPr>
            <w:r w:rsidRPr="00507059">
              <w:rPr>
                <w:u w:val="double"/>
              </w:rPr>
              <w:t>Bienveni</w:t>
            </w:r>
            <w:r w:rsidRPr="00971667">
              <w:t>dos a la fiesta de Jesús.</w:t>
            </w:r>
          </w:p>
          <w:p w14:paraId="077B6142" w14:textId="536715B6" w:rsidR="00E77E9D" w:rsidRPr="00971667" w:rsidRDefault="00E77E9D" w:rsidP="006712E9">
            <w:pPr>
              <w:pStyle w:val="Estribillo"/>
            </w:pPr>
            <w:r w:rsidRPr="00971667">
              <w:t xml:space="preserve">      </w:t>
            </w:r>
            <w:r w:rsidR="0074173F">
              <w:t>La</w:t>
            </w:r>
            <w:r w:rsidRPr="00971667">
              <w:t xml:space="preserve">         </w:t>
            </w:r>
            <w:r w:rsidR="0074173F">
              <w:t>Re</w:t>
            </w:r>
            <w:r w:rsidRPr="00971667">
              <w:t xml:space="preserve">          </w:t>
            </w:r>
            <w:r w:rsidR="0074173F">
              <w:t>La</w:t>
            </w:r>
            <w:r w:rsidR="0061014C">
              <w:t xml:space="preserve">   Re</w:t>
            </w:r>
          </w:p>
          <w:p w14:paraId="3DB85413" w14:textId="53AD3429" w:rsidR="005432C1" w:rsidRPr="00971667" w:rsidRDefault="005432C1" w:rsidP="006712E9">
            <w:pPr>
              <w:pStyle w:val="Estribillo"/>
            </w:pPr>
            <w:r w:rsidRPr="00971667">
              <w:t>Bienvenidos a la fiesta del amor.</w:t>
            </w:r>
          </w:p>
          <w:p w14:paraId="022B7070" w14:textId="3BD7D01C" w:rsidR="00E77E9D" w:rsidRPr="00971667" w:rsidRDefault="00E77E9D" w:rsidP="006712E9">
            <w:pPr>
              <w:pStyle w:val="Estribillo"/>
            </w:pPr>
            <w:r w:rsidRPr="00971667">
              <w:t xml:space="preserve">      </w:t>
            </w:r>
            <w:proofErr w:type="spellStart"/>
            <w:r w:rsidR="0074173F">
              <w:t>Fa#m</w:t>
            </w:r>
            <w:proofErr w:type="spellEnd"/>
            <w:r w:rsidRPr="00971667">
              <w:t xml:space="preserve">         </w:t>
            </w:r>
            <w:proofErr w:type="spellStart"/>
            <w:r w:rsidR="0074173F">
              <w:t>Do#m</w:t>
            </w:r>
            <w:proofErr w:type="spellEnd"/>
            <w:r w:rsidRPr="00971667">
              <w:t xml:space="preserve">           </w:t>
            </w:r>
            <w:r w:rsidR="0074173F">
              <w:t>Re</w:t>
            </w:r>
            <w:r w:rsidRPr="00971667">
              <w:t xml:space="preserve">   </w:t>
            </w:r>
            <w:r w:rsidR="0074173F">
              <w:t xml:space="preserve"> Mi </w:t>
            </w:r>
            <w:r w:rsidRPr="00971667">
              <w:t xml:space="preserve">  </w:t>
            </w:r>
            <w:r w:rsidR="0074173F">
              <w:t>La</w:t>
            </w:r>
          </w:p>
          <w:p w14:paraId="7B579095" w14:textId="0A5536FE" w:rsidR="005432C1" w:rsidRPr="00971667" w:rsidRDefault="005432C1" w:rsidP="006712E9">
            <w:pPr>
              <w:pStyle w:val="Estribillo"/>
            </w:pPr>
            <w:r w:rsidRPr="00971667">
              <w:t>Bienvenidos, bien</w:t>
            </w:r>
            <w:r w:rsidRPr="00507059">
              <w:rPr>
                <w:u w:val="single"/>
              </w:rPr>
              <w:t>ve</w:t>
            </w:r>
            <w:r w:rsidRPr="00971667">
              <w:t>nidos,</w:t>
            </w:r>
            <w:r w:rsidR="00E77E9D" w:rsidRPr="00971667">
              <w:t xml:space="preserve"> </w:t>
            </w:r>
            <w:r w:rsidRPr="00971667">
              <w:t>que nos ha llamado Dios</w:t>
            </w:r>
            <w:r w:rsidR="00E77E9D" w:rsidRPr="00971667">
              <w:t>.</w:t>
            </w:r>
          </w:p>
          <w:p w14:paraId="326C7881" w14:textId="07DD7EF9" w:rsidR="00E77E9D" w:rsidRPr="00971667" w:rsidRDefault="00E77E9D" w:rsidP="006712E9">
            <w:pPr>
              <w:pStyle w:val="Estribillo"/>
            </w:pPr>
            <w:r w:rsidRPr="00971667">
              <w:t xml:space="preserve">                 </w:t>
            </w:r>
            <w:r w:rsidR="0074173F">
              <w:t>Mi</w:t>
            </w:r>
            <w:r w:rsidRPr="00971667">
              <w:t xml:space="preserve">        </w:t>
            </w:r>
            <w:r w:rsidR="00412EB7" w:rsidRPr="00971667">
              <w:t xml:space="preserve">  </w:t>
            </w:r>
            <w:r w:rsidR="0074173F">
              <w:t xml:space="preserve"> La</w:t>
            </w:r>
          </w:p>
          <w:p w14:paraId="695292B9" w14:textId="2B889943" w:rsidR="005432C1" w:rsidRPr="00971667" w:rsidRDefault="005432C1" w:rsidP="006712E9">
            <w:pPr>
              <w:pStyle w:val="Estribillo"/>
            </w:pPr>
            <w:r w:rsidRPr="00971667">
              <w:t>Bienvenidos a la fiesta del Señor.</w:t>
            </w:r>
          </w:p>
          <w:p w14:paraId="14A998BD" w14:textId="77777777" w:rsidR="00412EB7" w:rsidRDefault="00412EB7" w:rsidP="005432C1"/>
          <w:p w14:paraId="121D6B0C" w14:textId="77777777" w:rsidR="0027123E" w:rsidRDefault="0027123E" w:rsidP="005432C1"/>
          <w:p w14:paraId="5C4EEA51" w14:textId="77777777" w:rsidR="0027123E" w:rsidRDefault="0027123E" w:rsidP="005432C1"/>
          <w:p w14:paraId="6D6F157E" w14:textId="77777777" w:rsidR="00D661B4" w:rsidRDefault="00D661B4" w:rsidP="005432C1"/>
          <w:p w14:paraId="7FB2145B" w14:textId="77777777" w:rsidR="0027123E" w:rsidRDefault="0027123E" w:rsidP="005432C1"/>
          <w:p w14:paraId="112114C8" w14:textId="77777777" w:rsidR="0027123E" w:rsidRDefault="0027123E" w:rsidP="005432C1"/>
          <w:p w14:paraId="18F1245F" w14:textId="77777777" w:rsidR="0027123E" w:rsidRDefault="0027123E" w:rsidP="005432C1"/>
          <w:p w14:paraId="6FB76C0A" w14:textId="77777777" w:rsidR="0027123E" w:rsidRDefault="0027123E" w:rsidP="005432C1"/>
          <w:p w14:paraId="4BE8540A" w14:textId="77777777" w:rsidR="0027123E" w:rsidRPr="00971667" w:rsidRDefault="0027123E" w:rsidP="005432C1"/>
          <w:p w14:paraId="1FD3A0F2" w14:textId="4482CB3F" w:rsidR="005432C1" w:rsidRPr="0074173F" w:rsidRDefault="00412EB7" w:rsidP="005432C1">
            <w:pPr>
              <w:rPr>
                <w:lang w:val="en-US"/>
              </w:rPr>
            </w:pPr>
            <w:r w:rsidRPr="00305DC8">
              <w:t xml:space="preserve">    </w:t>
            </w:r>
            <w:r w:rsidR="0074173F" w:rsidRPr="0074173F">
              <w:rPr>
                <w:lang w:val="en-US"/>
              </w:rPr>
              <w:t>Si</w:t>
            </w:r>
            <w:r w:rsidRPr="0074173F">
              <w:rPr>
                <w:lang w:val="en-US"/>
              </w:rPr>
              <w:t xml:space="preserve">m          </w:t>
            </w:r>
            <w:r w:rsidR="0074173F" w:rsidRPr="0074173F">
              <w:rPr>
                <w:lang w:val="en-US"/>
              </w:rPr>
              <w:t xml:space="preserve">Mi </w:t>
            </w:r>
            <w:r w:rsidR="005432C1" w:rsidRPr="0074173F">
              <w:rPr>
                <w:lang w:val="en-US"/>
              </w:rPr>
              <w:t xml:space="preserve"> </w:t>
            </w:r>
            <w:r w:rsidRPr="0074173F">
              <w:rPr>
                <w:lang w:val="en-US"/>
              </w:rPr>
              <w:t xml:space="preserve">       </w:t>
            </w:r>
            <w:proofErr w:type="spellStart"/>
            <w:r w:rsidR="0074173F" w:rsidRPr="0074173F">
              <w:rPr>
                <w:lang w:val="en-US"/>
              </w:rPr>
              <w:t>Do#</w:t>
            </w:r>
            <w:r w:rsidRPr="0074173F">
              <w:rPr>
                <w:lang w:val="en-US"/>
              </w:rPr>
              <w:t>m</w:t>
            </w:r>
            <w:proofErr w:type="spellEnd"/>
            <w:r w:rsidRPr="0074173F">
              <w:rPr>
                <w:lang w:val="en-US"/>
              </w:rPr>
              <w:t xml:space="preserve">         </w:t>
            </w:r>
            <w:proofErr w:type="spellStart"/>
            <w:r w:rsidR="0074173F" w:rsidRPr="0074173F">
              <w:rPr>
                <w:lang w:val="en-US"/>
              </w:rPr>
              <w:t>Fa#</w:t>
            </w:r>
            <w:r w:rsidRPr="0074173F">
              <w:rPr>
                <w:lang w:val="en-US"/>
              </w:rPr>
              <w:t>m</w:t>
            </w:r>
            <w:proofErr w:type="spellEnd"/>
          </w:p>
          <w:p w14:paraId="5C2E399C" w14:textId="132C127A" w:rsidR="005432C1" w:rsidRPr="00971667" w:rsidRDefault="005432C1" w:rsidP="005432C1">
            <w:r w:rsidRPr="00507059">
              <w:t>Invi</w:t>
            </w:r>
            <w:r w:rsidRPr="00971667">
              <w:t>tada está la gente</w:t>
            </w:r>
            <w:r w:rsidR="00412EB7" w:rsidRPr="00971667">
              <w:t xml:space="preserve"> </w:t>
            </w:r>
            <w:r w:rsidRPr="00971667">
              <w:t>para compartir su Luz.</w:t>
            </w:r>
          </w:p>
          <w:p w14:paraId="2D814E77" w14:textId="5C43985D" w:rsidR="00412EB7" w:rsidRPr="00971667" w:rsidRDefault="00412EB7" w:rsidP="00412EB7">
            <w:r w:rsidRPr="00971667">
              <w:t xml:space="preserve">    </w:t>
            </w:r>
            <w:r w:rsidR="0074173F">
              <w:t>Si</w:t>
            </w:r>
            <w:r w:rsidRPr="00971667">
              <w:t xml:space="preserve">m           </w:t>
            </w:r>
            <w:r w:rsidR="0074173F">
              <w:t xml:space="preserve">Mi  </w:t>
            </w:r>
            <w:r w:rsidRPr="00971667">
              <w:t xml:space="preserve">       </w:t>
            </w:r>
            <w:r w:rsidR="0074173F">
              <w:t>La</w:t>
            </w:r>
          </w:p>
          <w:p w14:paraId="7464F760" w14:textId="1CCD87F9" w:rsidR="005432C1" w:rsidRPr="00971667" w:rsidRDefault="005432C1" w:rsidP="005432C1">
            <w:r w:rsidRPr="00971667">
              <w:t>Invitados los que lloran a reír.</w:t>
            </w:r>
          </w:p>
          <w:p w14:paraId="5D946985" w14:textId="32E2B9BB" w:rsidR="00412EB7" w:rsidRPr="00971667" w:rsidRDefault="00412EB7" w:rsidP="005432C1">
            <w:r w:rsidRPr="00971667">
              <w:t xml:space="preserve">         </w:t>
            </w:r>
            <w:r w:rsidR="0074173F">
              <w:t>Re</w:t>
            </w:r>
            <w:r w:rsidR="00881B13" w:rsidRPr="00971667">
              <w:t xml:space="preserve">m     </w:t>
            </w:r>
            <w:r w:rsidR="0074173F">
              <w:t>Sol</w:t>
            </w:r>
            <w:r w:rsidR="00881B13" w:rsidRPr="00971667">
              <w:t xml:space="preserve">        </w:t>
            </w:r>
            <w:r w:rsidR="0074173F">
              <w:t xml:space="preserve">Do </w:t>
            </w:r>
            <w:r w:rsidR="00881B13" w:rsidRPr="00971667">
              <w:t xml:space="preserve">         </w:t>
            </w:r>
            <w:r w:rsidR="0074173F">
              <w:t>La</w:t>
            </w:r>
            <w:r w:rsidR="00881B13" w:rsidRPr="00971667">
              <w:t>m</w:t>
            </w:r>
          </w:p>
          <w:p w14:paraId="3A86C053" w14:textId="34B8DC28" w:rsidR="005432C1" w:rsidRPr="00971667" w:rsidRDefault="005432C1" w:rsidP="005432C1">
            <w:r w:rsidRPr="00507059">
              <w:rPr>
                <w:u w:val="single"/>
              </w:rPr>
              <w:t>Invita</w:t>
            </w:r>
            <w:r w:rsidRPr="00971667">
              <w:t>do todo el mundo</w:t>
            </w:r>
            <w:r w:rsidR="00412EB7" w:rsidRPr="00971667">
              <w:t xml:space="preserve"> </w:t>
            </w:r>
            <w:r w:rsidRPr="00971667">
              <w:t xml:space="preserve">para sostener la </w:t>
            </w:r>
            <w:r w:rsidRPr="00507059">
              <w:rPr>
                <w:u w:val="double"/>
              </w:rPr>
              <w:t>cruz</w:t>
            </w:r>
            <w:r w:rsidRPr="00971667">
              <w:t>.</w:t>
            </w:r>
          </w:p>
          <w:p w14:paraId="38492B97" w14:textId="5DB67E2B" w:rsidR="00412EB7" w:rsidRPr="00971667" w:rsidRDefault="00881B13" w:rsidP="005432C1">
            <w:r w:rsidRPr="00971667">
              <w:t xml:space="preserve">    </w:t>
            </w:r>
            <w:r w:rsidR="0074173F">
              <w:t>Si</w:t>
            </w:r>
            <w:r w:rsidRPr="00971667">
              <w:t xml:space="preserve">m                        </w:t>
            </w:r>
            <w:r w:rsidR="0074173F">
              <w:t>Mi</w:t>
            </w:r>
          </w:p>
          <w:p w14:paraId="5E8D0651" w14:textId="21A0FE51" w:rsidR="005432C1" w:rsidRPr="00971667" w:rsidRDefault="005432C1" w:rsidP="005432C1">
            <w:r w:rsidRPr="00971667">
              <w:t>Invitados para el Reino construir.</w:t>
            </w:r>
          </w:p>
          <w:p w14:paraId="63384D48" w14:textId="77777777" w:rsidR="005432C1" w:rsidRPr="00971667" w:rsidRDefault="005432C1" w:rsidP="005432C1"/>
          <w:p w14:paraId="0D2712C8" w14:textId="302DB718" w:rsidR="005432C1" w:rsidRPr="00971667" w:rsidRDefault="005432C1" w:rsidP="005432C1">
            <w:r w:rsidRPr="00971667">
              <w:t>Es Jesús quien nos invita</w:t>
            </w:r>
            <w:r w:rsidR="006712E9" w:rsidRPr="00971667">
              <w:t xml:space="preserve"> </w:t>
            </w:r>
            <w:r w:rsidRPr="00971667">
              <w:t>para repartir el pan</w:t>
            </w:r>
          </w:p>
          <w:p w14:paraId="2F084472" w14:textId="46E99A2A" w:rsidR="005432C1" w:rsidRPr="00971667" w:rsidRDefault="005432C1" w:rsidP="005432C1">
            <w:r w:rsidRPr="00971667">
              <w:t>dando vida y esperanza a los demás.</w:t>
            </w:r>
          </w:p>
          <w:p w14:paraId="272528B0" w14:textId="340B8282" w:rsidR="005432C1" w:rsidRPr="00971667" w:rsidRDefault="005432C1" w:rsidP="005432C1">
            <w:r w:rsidRPr="00971667">
              <w:t>Es el vino de la fiesta</w:t>
            </w:r>
            <w:r w:rsidR="006712E9" w:rsidRPr="00971667">
              <w:t xml:space="preserve"> </w:t>
            </w:r>
            <w:r w:rsidRPr="00971667">
              <w:t>para por la fe brindar.</w:t>
            </w:r>
          </w:p>
          <w:p w14:paraId="0646DA9E" w14:textId="68055BE0" w:rsidR="00427F0C" w:rsidRPr="00971667" w:rsidRDefault="005432C1" w:rsidP="005432C1">
            <w:r w:rsidRPr="00971667">
              <w:t>Invitados para vida regalar.</w:t>
            </w:r>
          </w:p>
        </w:tc>
      </w:tr>
    </w:tbl>
    <w:p w14:paraId="3463D390" w14:textId="77777777" w:rsidR="0021574B" w:rsidRPr="00971667" w:rsidRDefault="0021574B" w:rsidP="001E7F8D">
      <w:pPr>
        <w:pStyle w:val="Ttulo2"/>
      </w:pPr>
      <w:bookmarkStart w:id="18" w:name="_Toc441223611"/>
      <w:bookmarkStart w:id="19" w:name="_Toc181822766"/>
      <w:bookmarkStart w:id="20" w:name="_Toc441223635"/>
      <w:bookmarkStart w:id="21" w:name="_Toc181822769"/>
      <w:bookmarkStart w:id="22" w:name="_Toc441223613"/>
      <w:bookmarkStart w:id="23" w:name="_Toc181822768"/>
      <w:r w:rsidRPr="00971667">
        <w:t>Caminamos hacia el sol</w:t>
      </w:r>
      <w:bookmarkEnd w:id="18"/>
      <w:r w:rsidRPr="00971667">
        <w:tab/>
        <w:t>(Sol cej2)</w:t>
      </w:r>
      <w:bookmarkEnd w:id="19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21574B" w:rsidRPr="00971667" w14:paraId="1FE38977" w14:textId="77777777" w:rsidTr="006E6A06">
        <w:tc>
          <w:tcPr>
            <w:tcW w:w="7143" w:type="dxa"/>
            <w:tcBorders>
              <w:bottom w:val="single" w:sz="4" w:space="0" w:color="auto"/>
            </w:tcBorders>
          </w:tcPr>
          <w:p w14:paraId="74B8021E" w14:textId="77777777" w:rsidR="0021574B" w:rsidRPr="00971667" w:rsidRDefault="0021574B" w:rsidP="006E6A06">
            <w:r w:rsidRPr="00971667">
              <w:t xml:space="preserve">    Sol Sim        </w:t>
            </w:r>
            <w:proofErr w:type="spellStart"/>
            <w:r w:rsidRPr="00971667">
              <w:t>Mim</w:t>
            </w:r>
            <w:proofErr w:type="spellEnd"/>
            <w:r w:rsidRPr="00971667">
              <w:t xml:space="preserve">     Lam   </w:t>
            </w:r>
            <w:proofErr w:type="gramStart"/>
            <w:r w:rsidRPr="00971667">
              <w:t>Re    Sol</w:t>
            </w:r>
            <w:proofErr w:type="gramEnd"/>
          </w:p>
          <w:p w14:paraId="52362BB0" w14:textId="77777777" w:rsidR="0021574B" w:rsidRPr="00971667" w:rsidRDefault="0021574B" w:rsidP="006E6A06">
            <w:r w:rsidRPr="00971667">
              <w:t xml:space="preserve">Caminamos hacia el sol esperando </w:t>
            </w:r>
            <w:r w:rsidRPr="00971667">
              <w:rPr>
                <w:u w:val="single"/>
              </w:rPr>
              <w:t>la</w:t>
            </w:r>
            <w:r w:rsidRPr="00971667">
              <w:t xml:space="preserve"> verdad.</w:t>
            </w:r>
          </w:p>
          <w:p w14:paraId="0336E345" w14:textId="77777777" w:rsidR="0021574B" w:rsidRPr="00971667" w:rsidRDefault="0021574B" w:rsidP="006E6A06">
            <w:r w:rsidRPr="00971667">
              <w:t xml:space="preserve">      Sol Sim      </w:t>
            </w:r>
            <w:proofErr w:type="spellStart"/>
            <w:r w:rsidRPr="00971667">
              <w:t>Mim</w:t>
            </w:r>
            <w:proofErr w:type="spellEnd"/>
            <w:r w:rsidRPr="00971667">
              <w:t xml:space="preserve">             Lam </w:t>
            </w:r>
            <w:proofErr w:type="gramStart"/>
            <w:r w:rsidRPr="00971667">
              <w:t>Re  Sol</w:t>
            </w:r>
            <w:proofErr w:type="gramEnd"/>
          </w:p>
          <w:p w14:paraId="6BB989DB" w14:textId="77777777" w:rsidR="0021574B" w:rsidRPr="00971667" w:rsidRDefault="0021574B" w:rsidP="006E6A06">
            <w:r w:rsidRPr="00971667">
              <w:t>La mentira, la opresión, cuando vengas ce</w:t>
            </w:r>
            <w:r w:rsidRPr="00971667">
              <w:rPr>
                <w:u w:val="double"/>
              </w:rPr>
              <w:t>sa</w:t>
            </w:r>
            <w:r w:rsidRPr="00971667">
              <w:t>rán.</w:t>
            </w:r>
          </w:p>
          <w:p w14:paraId="47EA94D1" w14:textId="77777777" w:rsidR="0021574B" w:rsidRPr="00971667" w:rsidRDefault="0021574B" w:rsidP="006E6A06"/>
          <w:p w14:paraId="0D5BE2E1" w14:textId="77777777" w:rsidR="0021574B" w:rsidRPr="00971667" w:rsidRDefault="0021574B" w:rsidP="006E6A06">
            <w:pPr>
              <w:pStyle w:val="Estribillo"/>
            </w:pPr>
            <w:r w:rsidRPr="00971667">
              <w:t xml:space="preserve">     Do        Sol        Lam Re    </w:t>
            </w:r>
            <w:proofErr w:type="gramStart"/>
            <w:r w:rsidRPr="00971667">
              <w:t>Sol  (</w:t>
            </w:r>
            <w:proofErr w:type="gramEnd"/>
            <w:r w:rsidRPr="00971667">
              <w:t>Sol7)</w:t>
            </w:r>
          </w:p>
          <w:p w14:paraId="191B9A1F" w14:textId="77777777" w:rsidR="0021574B" w:rsidRPr="00971667" w:rsidRDefault="0021574B" w:rsidP="006E6A06">
            <w:pPr>
              <w:pStyle w:val="Estribillo"/>
            </w:pPr>
            <w:r w:rsidRPr="00971667">
              <w:rPr>
                <w:u w:val="single"/>
              </w:rPr>
              <w:t>Lle</w:t>
            </w:r>
            <w:r w:rsidRPr="00971667">
              <w:t>gará con la luz la esperada li</w:t>
            </w:r>
            <w:r w:rsidRPr="00971667">
              <w:rPr>
                <w:u w:val="double"/>
              </w:rPr>
              <w:t>ber</w:t>
            </w:r>
            <w:r w:rsidRPr="00971667">
              <w:t>tad. (bis)</w:t>
            </w:r>
          </w:p>
          <w:p w14:paraId="52F45C92" w14:textId="77777777" w:rsidR="0021574B" w:rsidRPr="00971667" w:rsidRDefault="0021574B" w:rsidP="006E6A06"/>
          <w:p w14:paraId="0390278E" w14:textId="77777777" w:rsidR="0021574B" w:rsidRPr="00971667" w:rsidRDefault="0021574B" w:rsidP="006E6A06">
            <w:r w:rsidRPr="00971667">
              <w:t>Construimos hoy la paz en la lucha y el dolor,</w:t>
            </w:r>
          </w:p>
          <w:p w14:paraId="4C4A363F" w14:textId="77777777" w:rsidR="0021574B" w:rsidRPr="00971667" w:rsidRDefault="0021574B" w:rsidP="006E6A06">
            <w:r w:rsidRPr="00971667">
              <w:t>nuestro mundo surge ya a la espera del Señor.</w:t>
            </w:r>
          </w:p>
          <w:p w14:paraId="560FE98D" w14:textId="77777777" w:rsidR="0021574B" w:rsidRPr="00971667" w:rsidRDefault="0021574B" w:rsidP="006E6A06"/>
          <w:p w14:paraId="3B7F97D2" w14:textId="77777777" w:rsidR="0021574B" w:rsidRPr="00971667" w:rsidRDefault="0021574B" w:rsidP="006E6A06">
            <w:r w:rsidRPr="00971667">
              <w:t>Te esperamos, Tú vendrás a librarnos del temor.</w:t>
            </w:r>
          </w:p>
          <w:p w14:paraId="28F025B6" w14:textId="77777777" w:rsidR="0021574B" w:rsidRPr="00971667" w:rsidRDefault="0021574B" w:rsidP="006E6A06">
            <w:r w:rsidRPr="00971667">
              <w:t>La alegría, la amistad, son ya signos de tu amor.</w:t>
            </w:r>
          </w:p>
        </w:tc>
      </w:tr>
      <w:bookmarkEnd w:id="20"/>
      <w:bookmarkEnd w:id="21"/>
    </w:tbl>
    <w:p w14:paraId="5648BF42" w14:textId="77777777" w:rsidR="0027123E" w:rsidRDefault="0027123E" w:rsidP="0027123E"/>
    <w:p w14:paraId="1087ADB7" w14:textId="77777777" w:rsidR="0027123E" w:rsidRDefault="0027123E" w:rsidP="0027123E"/>
    <w:p w14:paraId="2673571C" w14:textId="77777777" w:rsidR="0027123E" w:rsidRDefault="0027123E" w:rsidP="0027123E"/>
    <w:p w14:paraId="334AAF64" w14:textId="77777777" w:rsidR="0027123E" w:rsidRDefault="0027123E" w:rsidP="0027123E"/>
    <w:p w14:paraId="32959CBE" w14:textId="5AADBD6C" w:rsidR="00FA10BF" w:rsidRPr="00971667" w:rsidRDefault="00FA10BF" w:rsidP="001E7F8D">
      <w:pPr>
        <w:pStyle w:val="Ttulo2"/>
      </w:pPr>
      <w:r w:rsidRPr="00971667">
        <w:lastRenderedPageBreak/>
        <w:t>Caminando voy</w:t>
      </w:r>
      <w:bookmarkEnd w:id="22"/>
      <w:r w:rsidR="00407711" w:rsidRPr="00971667">
        <w:tab/>
        <w:t>(Re)</w:t>
      </w:r>
      <w:bookmarkEnd w:id="23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FA10BF" w:rsidRPr="00971667" w14:paraId="7DE5DB2D" w14:textId="77777777" w:rsidTr="00C77D86">
        <w:tc>
          <w:tcPr>
            <w:tcW w:w="7143" w:type="dxa"/>
            <w:tcBorders>
              <w:bottom w:val="single" w:sz="4" w:space="0" w:color="auto"/>
            </w:tcBorders>
          </w:tcPr>
          <w:p w14:paraId="30AAF439" w14:textId="77777777" w:rsidR="00FA10BF" w:rsidRPr="00971667" w:rsidRDefault="00FA10BF" w:rsidP="00D66F3D">
            <w:r w:rsidRPr="00971667">
              <w:t xml:space="preserve">          Re                La</w:t>
            </w:r>
          </w:p>
          <w:p w14:paraId="29680853" w14:textId="77777777" w:rsidR="00FA10BF" w:rsidRPr="00971667" w:rsidRDefault="00FA10BF" w:rsidP="00D66F3D">
            <w:r w:rsidRPr="00971667">
              <w:t>Caminando voy sin saber muy bien</w:t>
            </w:r>
          </w:p>
          <w:p w14:paraId="171414EC" w14:textId="77777777" w:rsidR="00FA10BF" w:rsidRPr="00971667" w:rsidRDefault="00FA10BF" w:rsidP="00D66F3D">
            <w:r w:rsidRPr="00971667">
              <w:t xml:space="preserve">              </w:t>
            </w:r>
            <w:proofErr w:type="gramStart"/>
            <w:r w:rsidRPr="00971667">
              <w:t>Sol  La</w:t>
            </w:r>
            <w:proofErr w:type="gramEnd"/>
            <w:r w:rsidRPr="00971667">
              <w:t xml:space="preserve">          Re</w:t>
            </w:r>
          </w:p>
          <w:p w14:paraId="7873611F" w14:textId="77777777" w:rsidR="00FA10BF" w:rsidRPr="00971667" w:rsidRDefault="00FA10BF" w:rsidP="00D66F3D">
            <w:r w:rsidRPr="00971667">
              <w:t>qué sendero andar, hacia dónde ir.</w:t>
            </w:r>
          </w:p>
          <w:p w14:paraId="7D61D5B9" w14:textId="77777777" w:rsidR="00FA10BF" w:rsidRPr="00971667" w:rsidRDefault="00FA10BF" w:rsidP="00D66F3D">
            <w:r w:rsidRPr="00971667">
              <w:t xml:space="preserve">             Re7              Sol</w:t>
            </w:r>
          </w:p>
          <w:p w14:paraId="2D5116F7" w14:textId="77777777" w:rsidR="00FA10BF" w:rsidRPr="00971667" w:rsidRDefault="00FA10BF" w:rsidP="00D66F3D">
            <w:r w:rsidRPr="00971667">
              <w:t>Hoy me pregun</w:t>
            </w:r>
            <w:r w:rsidRPr="00971667">
              <w:rPr>
                <w:u w:val="single"/>
              </w:rPr>
              <w:t>té</w:t>
            </w:r>
            <w:r w:rsidRPr="00971667">
              <w:t xml:space="preserve"> si sé dónde es</w:t>
            </w:r>
            <w:r w:rsidRPr="00971667">
              <w:rPr>
                <w:u w:val="double"/>
              </w:rPr>
              <w:t>toy</w:t>
            </w:r>
            <w:r w:rsidRPr="00971667">
              <w:t>,</w:t>
            </w:r>
          </w:p>
          <w:p w14:paraId="1AEAC5D8" w14:textId="77777777" w:rsidR="00FA10BF" w:rsidRPr="00971667" w:rsidRDefault="00FA10BF" w:rsidP="00D66F3D">
            <w:r w:rsidRPr="00971667">
              <w:t xml:space="preserve">           Re               La              Re</w:t>
            </w:r>
          </w:p>
          <w:p w14:paraId="3BB4A737" w14:textId="77777777" w:rsidR="00FA10BF" w:rsidRPr="00971667" w:rsidRDefault="00FA10BF" w:rsidP="00D66F3D">
            <w:r w:rsidRPr="00971667">
              <w:t>dónde comencé, cuál será mi fin, para qué vivir.</w:t>
            </w:r>
          </w:p>
          <w:p w14:paraId="1C7FC838" w14:textId="77777777" w:rsidR="00FA10BF" w:rsidRPr="00971667" w:rsidRDefault="00FA10BF" w:rsidP="00D66F3D"/>
          <w:p w14:paraId="6D30BAA6" w14:textId="77777777" w:rsidR="00FA10BF" w:rsidRPr="00971667" w:rsidRDefault="00FA10BF" w:rsidP="00D66F3D">
            <w:r w:rsidRPr="00971667">
              <w:t>Como el río soy que hacia el mar se va,</w:t>
            </w:r>
          </w:p>
          <w:p w14:paraId="017555E3" w14:textId="77777777" w:rsidR="00FA10BF" w:rsidRPr="00971667" w:rsidRDefault="00FA10BF" w:rsidP="00D66F3D">
            <w:r w:rsidRPr="00971667">
              <w:t>donde va a morir y resucitar.</w:t>
            </w:r>
          </w:p>
          <w:p w14:paraId="0D6CA861" w14:textId="77777777" w:rsidR="00FA10BF" w:rsidRPr="00971667" w:rsidRDefault="00FA10BF" w:rsidP="00D66F3D">
            <w:r w:rsidRPr="00971667">
              <w:t>Quiero hacer el bien en mi caminar,</w:t>
            </w:r>
          </w:p>
          <w:p w14:paraId="1C844C96" w14:textId="77777777" w:rsidR="00FA10BF" w:rsidRPr="00971667" w:rsidRDefault="00FA10BF" w:rsidP="00D66F3D">
            <w:r w:rsidRPr="00971667">
              <w:t>que a mi paso dé flores el jardín, panes el trigal.</w:t>
            </w:r>
          </w:p>
          <w:p w14:paraId="1A7AD014" w14:textId="77777777" w:rsidR="00FA10BF" w:rsidRPr="00971667" w:rsidRDefault="00FA10BF" w:rsidP="00D66F3D"/>
          <w:p w14:paraId="748D4639" w14:textId="77777777" w:rsidR="00FA10BF" w:rsidRPr="00971667" w:rsidRDefault="00FA10BF" w:rsidP="00D66F3D">
            <w:r w:rsidRPr="00971667">
              <w:t>En mi corazón luchan sin cesar</w:t>
            </w:r>
          </w:p>
          <w:p w14:paraId="6ACBEEAE" w14:textId="77777777" w:rsidR="00FA10BF" w:rsidRPr="00971667" w:rsidRDefault="00FA10BF" w:rsidP="00D66F3D">
            <w:r w:rsidRPr="00971667">
              <w:t>lo que quiero ser y la realidad.</w:t>
            </w:r>
          </w:p>
          <w:p w14:paraId="2C907615" w14:textId="77777777" w:rsidR="00FA10BF" w:rsidRPr="00971667" w:rsidRDefault="00FA10BF" w:rsidP="00D66F3D">
            <w:r w:rsidRPr="00971667">
              <w:t>En mi corazón quiso Dios sembrar</w:t>
            </w:r>
          </w:p>
          <w:p w14:paraId="3D0EDA9F" w14:textId="77777777" w:rsidR="00FA10BF" w:rsidRPr="00971667" w:rsidRDefault="00FA10BF" w:rsidP="00D66F3D">
            <w:r w:rsidRPr="00971667">
              <w:t>ansias de vivir, sed de plenitud y felicidad.</w:t>
            </w:r>
          </w:p>
        </w:tc>
      </w:tr>
    </w:tbl>
    <w:p w14:paraId="52CA957D" w14:textId="77777777" w:rsidR="0021574B" w:rsidRPr="00971667" w:rsidRDefault="0021574B" w:rsidP="001E7F8D">
      <w:pPr>
        <w:pStyle w:val="Ttulo2"/>
      </w:pPr>
      <w:bookmarkStart w:id="24" w:name="_Toc181822770"/>
      <w:r w:rsidRPr="00971667">
        <w:t>Comeremos de la mesa</w:t>
      </w:r>
      <w:r w:rsidRPr="00971667">
        <w:tab/>
        <w:t>(La)</w:t>
      </w: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21574B" w:rsidRPr="00971667" w14:paraId="709B2457" w14:textId="77777777" w:rsidTr="006E6A06">
        <w:tc>
          <w:tcPr>
            <w:tcW w:w="7143" w:type="dxa"/>
            <w:tcBorders>
              <w:bottom w:val="single" w:sz="4" w:space="0" w:color="auto"/>
            </w:tcBorders>
          </w:tcPr>
          <w:p w14:paraId="40D5BAD2" w14:textId="77777777" w:rsidR="0021574B" w:rsidRPr="00971667" w:rsidRDefault="0021574B" w:rsidP="006E6A06">
            <w:r w:rsidRPr="00971667">
              <w:t xml:space="preserve">    La                       Re       La</w:t>
            </w:r>
          </w:p>
          <w:p w14:paraId="626CDF08" w14:textId="77777777" w:rsidR="0021574B" w:rsidRPr="00971667" w:rsidRDefault="0021574B" w:rsidP="006E6A06">
            <w:r w:rsidRPr="00971667">
              <w:t>Comeremos de la mesa que nos dio el Señor,</w:t>
            </w:r>
          </w:p>
          <w:p w14:paraId="05B52075" w14:textId="77777777" w:rsidR="0021574B" w:rsidRPr="00971667" w:rsidRDefault="0021574B" w:rsidP="006E6A06">
            <w:r w:rsidRPr="00971667">
              <w:t xml:space="preserve">                    Re           Mi</w:t>
            </w:r>
          </w:p>
          <w:p w14:paraId="10AAE739" w14:textId="77777777" w:rsidR="0021574B" w:rsidRPr="00971667" w:rsidRDefault="0021574B" w:rsidP="006E6A06">
            <w:r w:rsidRPr="00971667">
              <w:t>aprendiendo a compartir el mismo Pan.</w:t>
            </w:r>
          </w:p>
          <w:p w14:paraId="07752A76" w14:textId="77777777" w:rsidR="0021574B" w:rsidRPr="00971667" w:rsidRDefault="0021574B" w:rsidP="006E6A06">
            <w:r w:rsidRPr="00971667">
              <w:t xml:space="preserve">     Re               Mi             La    Re</w:t>
            </w:r>
          </w:p>
          <w:p w14:paraId="34EA9F8C" w14:textId="77777777" w:rsidR="0021574B" w:rsidRPr="00971667" w:rsidRDefault="0021574B" w:rsidP="006E6A06">
            <w:r w:rsidRPr="00971667">
              <w:t xml:space="preserve">Pero luego en nuestro pueblo hay </w:t>
            </w:r>
            <w:r w:rsidRPr="00971667">
              <w:rPr>
                <w:u w:val="single"/>
              </w:rPr>
              <w:t>que</w:t>
            </w:r>
            <w:r w:rsidRPr="00971667">
              <w:t xml:space="preserve"> comprobar</w:t>
            </w:r>
          </w:p>
          <w:p w14:paraId="27F79DEB" w14:textId="77777777" w:rsidR="0021574B" w:rsidRPr="00971667" w:rsidRDefault="0021574B" w:rsidP="006E6A06">
            <w:r w:rsidRPr="00971667">
              <w:t xml:space="preserve">      La           Mi         La</w:t>
            </w:r>
          </w:p>
          <w:p w14:paraId="617214F7" w14:textId="77777777" w:rsidR="0021574B" w:rsidRPr="00971667" w:rsidRDefault="0021574B" w:rsidP="006E6A06">
            <w:r w:rsidRPr="00971667">
              <w:t>si la mesa lleva a la fraterni</w:t>
            </w:r>
            <w:r w:rsidRPr="00971667">
              <w:rPr>
                <w:u w:val="double"/>
              </w:rPr>
              <w:t>dad</w:t>
            </w:r>
            <w:r w:rsidRPr="00971667">
              <w:t>. (bis)</w:t>
            </w:r>
          </w:p>
        </w:tc>
      </w:tr>
    </w:tbl>
    <w:p w14:paraId="0EDEB2E7" w14:textId="77777777" w:rsidR="0027123E" w:rsidRDefault="0027123E" w:rsidP="0027123E"/>
    <w:p w14:paraId="438C4A66" w14:textId="77777777" w:rsidR="00D661B4" w:rsidRDefault="00D661B4" w:rsidP="0027123E"/>
    <w:p w14:paraId="2E453984" w14:textId="77777777" w:rsidR="0027123E" w:rsidRDefault="0027123E" w:rsidP="0027123E"/>
    <w:p w14:paraId="4984C145" w14:textId="53376306" w:rsidR="00395E2D" w:rsidRPr="00971667" w:rsidRDefault="00395E2D" w:rsidP="001E7F8D">
      <w:pPr>
        <w:pStyle w:val="Ttulo2"/>
      </w:pPr>
      <w:r w:rsidRPr="00971667">
        <w:t>Dios es amor</w:t>
      </w:r>
      <w:r w:rsidRPr="00971667">
        <w:tab/>
        <w:t>(Do)</w:t>
      </w:r>
      <w:bookmarkEnd w:id="24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395E2D" w:rsidRPr="00971667" w14:paraId="098A1357" w14:textId="77777777" w:rsidTr="00C77D86">
        <w:tc>
          <w:tcPr>
            <w:tcW w:w="7143" w:type="dxa"/>
            <w:tcBorders>
              <w:bottom w:val="single" w:sz="4" w:space="0" w:color="auto"/>
            </w:tcBorders>
          </w:tcPr>
          <w:p w14:paraId="04F74392" w14:textId="77777777" w:rsidR="00395E2D" w:rsidRPr="00971667" w:rsidRDefault="00395E2D" w:rsidP="00D66F3D">
            <w:r w:rsidRPr="00971667">
              <w:t>Do                         Sol7</w:t>
            </w:r>
          </w:p>
          <w:p w14:paraId="1CE7E0CD" w14:textId="77777777" w:rsidR="00395E2D" w:rsidRPr="00971667" w:rsidRDefault="00395E2D" w:rsidP="00D66F3D">
            <w:r w:rsidRPr="00971667">
              <w:t xml:space="preserve">Dios </w:t>
            </w:r>
            <w:r w:rsidRPr="0089700F">
              <w:rPr>
                <w:u w:val="double"/>
              </w:rPr>
              <w:t>es</w:t>
            </w:r>
            <w:r w:rsidRPr="00971667">
              <w:t xml:space="preserve"> amor, la Biblia lo dice.</w:t>
            </w:r>
          </w:p>
          <w:p w14:paraId="06A7EB1F" w14:textId="77777777" w:rsidR="00395E2D" w:rsidRPr="00971667" w:rsidRDefault="00395E2D" w:rsidP="00D66F3D">
            <w:r w:rsidRPr="00971667">
              <w:t xml:space="preserve">                             Do</w:t>
            </w:r>
          </w:p>
          <w:p w14:paraId="72F3C526" w14:textId="77777777" w:rsidR="00395E2D" w:rsidRPr="00971667" w:rsidRDefault="00395E2D" w:rsidP="00D66F3D">
            <w:r w:rsidRPr="00971667">
              <w:t>Dios es amor, San Pablo lo repite.</w:t>
            </w:r>
          </w:p>
          <w:p w14:paraId="0CDF2830" w14:textId="77777777" w:rsidR="00395E2D" w:rsidRPr="00971667" w:rsidRDefault="00395E2D" w:rsidP="00D66F3D">
            <w:r w:rsidRPr="00971667">
              <w:t xml:space="preserve">              Do7         Fa</w:t>
            </w:r>
          </w:p>
          <w:p w14:paraId="681563C5" w14:textId="77777777" w:rsidR="00395E2D" w:rsidRPr="00971667" w:rsidRDefault="00395E2D" w:rsidP="00D66F3D">
            <w:r w:rsidRPr="00971667">
              <w:t>Dios es amor, búsca</w:t>
            </w:r>
            <w:r w:rsidRPr="0089700F">
              <w:rPr>
                <w:u w:val="single"/>
              </w:rPr>
              <w:t>lo</w:t>
            </w:r>
            <w:r w:rsidRPr="00971667">
              <w:t xml:space="preserve"> y verás</w:t>
            </w:r>
          </w:p>
          <w:p w14:paraId="17A16E76" w14:textId="77777777" w:rsidR="00395E2D" w:rsidRPr="00971667" w:rsidRDefault="00395E2D" w:rsidP="00D66F3D">
            <w:r w:rsidRPr="00971667">
              <w:t xml:space="preserve">               Do                Sol7             Do</w:t>
            </w:r>
          </w:p>
          <w:p w14:paraId="27175BF1" w14:textId="3CC5B452" w:rsidR="00395E2D" w:rsidRPr="00971667" w:rsidRDefault="00395E2D" w:rsidP="00D66F3D">
            <w:r w:rsidRPr="00971667">
              <w:t>en el capítulo cuat</w:t>
            </w:r>
            <w:r w:rsidR="0089700F">
              <w:t>r</w:t>
            </w:r>
            <w:r w:rsidRPr="00971667">
              <w:t>o, versículo ocho, primera de Juan,</w:t>
            </w:r>
          </w:p>
          <w:p w14:paraId="462EF36F" w14:textId="77777777" w:rsidR="00395E2D" w:rsidRPr="00971667" w:rsidRDefault="00395E2D" w:rsidP="00D66F3D">
            <w:r w:rsidRPr="00971667">
              <w:t>Fa             Do                Sol7             Do</w:t>
            </w:r>
          </w:p>
          <w:p w14:paraId="123DBCB9" w14:textId="2731530E" w:rsidR="00395E2D" w:rsidRPr="00971667" w:rsidRDefault="00395E2D" w:rsidP="00D66F3D">
            <w:r w:rsidRPr="00971667">
              <w:t>en el capítulo cua</w:t>
            </w:r>
            <w:r w:rsidR="0089700F">
              <w:t>tr</w:t>
            </w:r>
            <w:r w:rsidRPr="00971667">
              <w:t>o, versículo ocho, primera de Juan.</w:t>
            </w:r>
          </w:p>
          <w:p w14:paraId="657DBF0D" w14:textId="77777777" w:rsidR="00395E2D" w:rsidRDefault="00395E2D" w:rsidP="00D66F3D"/>
          <w:p w14:paraId="578EF69B" w14:textId="77777777" w:rsidR="0053059A" w:rsidRPr="00971667" w:rsidRDefault="0053059A" w:rsidP="00D66F3D"/>
          <w:p w14:paraId="24173841" w14:textId="77777777" w:rsidR="00395E2D" w:rsidRPr="00971667" w:rsidRDefault="00395E2D" w:rsidP="00D66F3D">
            <w:r w:rsidRPr="00971667">
              <w:t>Quiero, Señor, cantar de alegría,</w:t>
            </w:r>
          </w:p>
          <w:p w14:paraId="29D5E9FC" w14:textId="77777777" w:rsidR="00395E2D" w:rsidRPr="00971667" w:rsidRDefault="00395E2D" w:rsidP="00D66F3D">
            <w:r w:rsidRPr="00971667">
              <w:t>quiero Señor, amarte noche y día,</w:t>
            </w:r>
          </w:p>
          <w:p w14:paraId="0E7E3042" w14:textId="77777777" w:rsidR="00395E2D" w:rsidRPr="00971667" w:rsidRDefault="00395E2D" w:rsidP="00D66F3D">
            <w:r w:rsidRPr="00971667">
              <w:t>quiero Señor, apoyarme en ti</w:t>
            </w:r>
          </w:p>
          <w:p w14:paraId="1A0E00F0" w14:textId="77777777" w:rsidR="00395E2D" w:rsidRPr="00971667" w:rsidRDefault="00395E2D" w:rsidP="00D66F3D">
            <w:r w:rsidRPr="00971667">
              <w:t>porque me amas primero tu amor me ha creado y vigilas por mí,</w:t>
            </w:r>
          </w:p>
          <w:p w14:paraId="2646AA11" w14:textId="77777777" w:rsidR="00395E2D" w:rsidRPr="00971667" w:rsidRDefault="00395E2D" w:rsidP="00D66F3D">
            <w:r w:rsidRPr="00971667">
              <w:t>porque me amas primero tu amor me ha creado y vigilas por mí.</w:t>
            </w:r>
          </w:p>
          <w:p w14:paraId="7FF70E76" w14:textId="77777777" w:rsidR="00395E2D" w:rsidRPr="00971667" w:rsidRDefault="00395E2D" w:rsidP="00D66F3D"/>
          <w:p w14:paraId="43F2BF3A" w14:textId="77777777" w:rsidR="00395E2D" w:rsidRPr="00971667" w:rsidRDefault="00395E2D" w:rsidP="00D66F3D">
            <w:r w:rsidRPr="00971667">
              <w:t>Canto al saber que eres mi amigo,</w:t>
            </w:r>
          </w:p>
          <w:p w14:paraId="529EDF5F" w14:textId="77777777" w:rsidR="00395E2D" w:rsidRPr="00971667" w:rsidRDefault="00395E2D" w:rsidP="00D66F3D">
            <w:r w:rsidRPr="00971667">
              <w:t>canto al saber que siempre estás conmigo,</w:t>
            </w:r>
          </w:p>
          <w:p w14:paraId="33EC2E68" w14:textId="77777777" w:rsidR="00395E2D" w:rsidRPr="00971667" w:rsidRDefault="00395E2D" w:rsidP="00D66F3D">
            <w:r w:rsidRPr="00971667">
              <w:t>canto al saber que me ayudarás</w:t>
            </w:r>
          </w:p>
          <w:p w14:paraId="06BD1F08" w14:textId="53D3E20A" w:rsidR="00395E2D" w:rsidRPr="00971667" w:rsidRDefault="00395E2D" w:rsidP="00D66F3D">
            <w:proofErr w:type="gramStart"/>
            <w:r w:rsidRPr="00971667">
              <w:t>que</w:t>
            </w:r>
            <w:proofErr w:type="gramEnd"/>
            <w:r w:rsidRPr="00971667">
              <w:t xml:space="preserve"> aunque de ti no me olvide jamás a tus hijos nos olvidarás,</w:t>
            </w:r>
          </w:p>
          <w:p w14:paraId="205C21D1" w14:textId="02938A54" w:rsidR="00395E2D" w:rsidRPr="00971667" w:rsidRDefault="00395E2D" w:rsidP="00D66F3D">
            <w:proofErr w:type="gramStart"/>
            <w:r w:rsidRPr="00971667">
              <w:t>que</w:t>
            </w:r>
            <w:proofErr w:type="gramEnd"/>
            <w:r w:rsidRPr="00971667">
              <w:t xml:space="preserve"> aunque de ti no me olvide jamás a tus hijos nos olvidarás.</w:t>
            </w:r>
          </w:p>
        </w:tc>
      </w:tr>
    </w:tbl>
    <w:p w14:paraId="40B44573" w14:textId="77777777" w:rsidR="0027123E" w:rsidRDefault="0027123E" w:rsidP="0027123E">
      <w:bookmarkStart w:id="25" w:name="_Toc181822771"/>
    </w:p>
    <w:p w14:paraId="74CE04C1" w14:textId="77777777" w:rsidR="00D661B4" w:rsidRDefault="00D661B4" w:rsidP="0027123E"/>
    <w:p w14:paraId="423085A3" w14:textId="77777777" w:rsidR="0027123E" w:rsidRDefault="0027123E" w:rsidP="0027123E"/>
    <w:p w14:paraId="05CBFE7E" w14:textId="77777777" w:rsidR="0027123E" w:rsidRDefault="0027123E" w:rsidP="0027123E"/>
    <w:p w14:paraId="61717099" w14:textId="77777777" w:rsidR="0027123E" w:rsidRDefault="0027123E" w:rsidP="0027123E"/>
    <w:p w14:paraId="1C91ABEE" w14:textId="77777777" w:rsidR="0027123E" w:rsidRDefault="0027123E" w:rsidP="0027123E"/>
    <w:p w14:paraId="38F52BF0" w14:textId="77777777" w:rsidR="0027123E" w:rsidRDefault="0027123E" w:rsidP="0027123E"/>
    <w:p w14:paraId="069DCA48" w14:textId="77777777" w:rsidR="0027123E" w:rsidRDefault="0027123E" w:rsidP="0027123E"/>
    <w:p w14:paraId="1BAEC6B2" w14:textId="30BC3E71" w:rsidR="000E5FB3" w:rsidRPr="00971667" w:rsidRDefault="000E5FB3" w:rsidP="001E7F8D">
      <w:pPr>
        <w:pStyle w:val="Ttulo2"/>
      </w:pPr>
      <w:r w:rsidRPr="00971667">
        <w:lastRenderedPageBreak/>
        <w:t>Dios es</w:t>
      </w:r>
      <w:r w:rsidR="00395E2D">
        <w:t>tá aquí</w:t>
      </w:r>
      <w:r w:rsidR="00E95312" w:rsidRPr="00971667">
        <w:tab/>
        <w:t>(</w:t>
      </w:r>
      <w:r w:rsidR="004623D9" w:rsidRPr="00971667">
        <w:t>Do</w:t>
      </w:r>
      <w:r w:rsidR="00E95312" w:rsidRPr="00971667">
        <w:t>)</w:t>
      </w:r>
      <w:bookmarkEnd w:id="25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395E2D" w:rsidRPr="00971667" w14:paraId="6893CE51" w14:textId="77777777" w:rsidTr="00C77D86">
        <w:tc>
          <w:tcPr>
            <w:tcW w:w="7143" w:type="dxa"/>
            <w:tcBorders>
              <w:bottom w:val="single" w:sz="4" w:space="0" w:color="auto"/>
            </w:tcBorders>
          </w:tcPr>
          <w:p w14:paraId="3D71420E" w14:textId="77777777" w:rsidR="00395E2D" w:rsidRPr="00790E4F" w:rsidRDefault="00395E2D" w:rsidP="00395E2D">
            <w:pPr>
              <w:pStyle w:val="Estribillo"/>
              <w:rPr>
                <w:lang w:val="en-US"/>
              </w:rPr>
            </w:pPr>
            <w:r w:rsidRPr="00790E4F">
              <w:rPr>
                <w:lang w:val="en-US"/>
              </w:rPr>
              <w:t>Do     Sol Lam      Fa                  Sol    Do</w:t>
            </w:r>
          </w:p>
          <w:p w14:paraId="3CFFD83F" w14:textId="77777777" w:rsidR="00395E2D" w:rsidRPr="00971667" w:rsidRDefault="00395E2D" w:rsidP="00395E2D">
            <w:pPr>
              <w:pStyle w:val="Estribillo"/>
            </w:pPr>
            <w:r w:rsidRPr="00971667">
              <w:t xml:space="preserve">Dios está aquí. Tan </w:t>
            </w:r>
            <w:r w:rsidRPr="00971667">
              <w:rPr>
                <w:u w:val="single"/>
              </w:rPr>
              <w:t>cierto</w:t>
            </w:r>
            <w:r w:rsidRPr="00971667">
              <w:t xml:space="preserve"> como el aire que respiro,</w:t>
            </w:r>
          </w:p>
          <w:p w14:paraId="3E17B577" w14:textId="77777777" w:rsidR="00395E2D" w:rsidRPr="00971667" w:rsidRDefault="00395E2D" w:rsidP="00395E2D">
            <w:pPr>
              <w:pStyle w:val="Estribillo"/>
            </w:pPr>
            <w:r w:rsidRPr="00971667">
              <w:t xml:space="preserve">    Fa               Sol       Do </w:t>
            </w:r>
            <w:proofErr w:type="spellStart"/>
            <w:r w:rsidRPr="00971667">
              <w:t>Mim</w:t>
            </w:r>
            <w:proofErr w:type="spellEnd"/>
            <w:r w:rsidRPr="00971667">
              <w:t xml:space="preserve"> Lam</w:t>
            </w:r>
          </w:p>
          <w:p w14:paraId="2E996222" w14:textId="77777777" w:rsidR="00395E2D" w:rsidRPr="00971667" w:rsidRDefault="00395E2D" w:rsidP="00395E2D">
            <w:pPr>
              <w:pStyle w:val="Estribillo"/>
            </w:pPr>
            <w:r w:rsidRPr="00971667">
              <w:t>tan cierto como la mañana se levanta,</w:t>
            </w:r>
          </w:p>
          <w:p w14:paraId="4D568C44" w14:textId="77777777" w:rsidR="00395E2D" w:rsidRPr="00971667" w:rsidRDefault="00395E2D" w:rsidP="00395E2D">
            <w:pPr>
              <w:pStyle w:val="Estribillo"/>
            </w:pPr>
            <w:r w:rsidRPr="00971667">
              <w:t xml:space="preserve">    Fa                   Sol              Do</w:t>
            </w:r>
          </w:p>
          <w:p w14:paraId="0C4FE559" w14:textId="77777777" w:rsidR="00395E2D" w:rsidRPr="00971667" w:rsidRDefault="00395E2D" w:rsidP="00395E2D">
            <w:pPr>
              <w:pStyle w:val="Estribillo"/>
            </w:pPr>
            <w:r w:rsidRPr="00971667">
              <w:t xml:space="preserve">tan cierto como que este canto lo puedes </w:t>
            </w:r>
            <w:r w:rsidRPr="00971667">
              <w:rPr>
                <w:u w:val="double"/>
              </w:rPr>
              <w:t>o</w:t>
            </w:r>
            <w:r w:rsidRPr="00971667">
              <w:t>ír.</w:t>
            </w:r>
          </w:p>
          <w:p w14:paraId="701E363C" w14:textId="77777777" w:rsidR="00395E2D" w:rsidRPr="00971667" w:rsidRDefault="00395E2D" w:rsidP="00395E2D"/>
          <w:p w14:paraId="521390C2" w14:textId="77777777" w:rsidR="00395E2D" w:rsidRPr="00971667" w:rsidRDefault="00395E2D" w:rsidP="00395E2D">
            <w:r w:rsidRPr="00971667">
              <w:t xml:space="preserve">             Sol   </w:t>
            </w:r>
            <w:proofErr w:type="spellStart"/>
            <w:r w:rsidRPr="00971667">
              <w:t>Fa</w:t>
            </w:r>
            <w:proofErr w:type="spellEnd"/>
            <w:r w:rsidRPr="00971667">
              <w:t xml:space="preserve">             Sol     Do</w:t>
            </w:r>
          </w:p>
          <w:p w14:paraId="53A55125" w14:textId="77777777" w:rsidR="00395E2D" w:rsidRPr="00971667" w:rsidRDefault="00395E2D" w:rsidP="00395E2D">
            <w:r w:rsidRPr="00971667">
              <w:t xml:space="preserve">Lo puedes sentir </w:t>
            </w:r>
            <w:r w:rsidRPr="00971667">
              <w:rPr>
                <w:u w:val="double"/>
              </w:rPr>
              <w:t>mo</w:t>
            </w:r>
            <w:r w:rsidRPr="00971667">
              <w:t>viéndose entre los que aman.</w:t>
            </w:r>
          </w:p>
          <w:p w14:paraId="0826DD26" w14:textId="77777777" w:rsidR="00395E2D" w:rsidRPr="00971667" w:rsidRDefault="00395E2D" w:rsidP="00395E2D">
            <w:r w:rsidRPr="00971667">
              <w:t xml:space="preserve">           Sol   </w:t>
            </w:r>
            <w:proofErr w:type="spellStart"/>
            <w:r w:rsidRPr="00971667">
              <w:t>Fa</w:t>
            </w:r>
            <w:proofErr w:type="spellEnd"/>
            <w:r w:rsidRPr="00971667">
              <w:t xml:space="preserve">          Sol     Do</w:t>
            </w:r>
          </w:p>
          <w:p w14:paraId="55FEB313" w14:textId="77777777" w:rsidR="00395E2D" w:rsidRPr="00971667" w:rsidRDefault="00395E2D" w:rsidP="00395E2D">
            <w:r w:rsidRPr="00971667">
              <w:t xml:space="preserve">Lo puedes oír cantando con nosotros aquí. </w:t>
            </w:r>
          </w:p>
          <w:p w14:paraId="2728C98E" w14:textId="77777777" w:rsidR="00395E2D" w:rsidRPr="00971667" w:rsidRDefault="00395E2D" w:rsidP="00395E2D">
            <w:r w:rsidRPr="00971667">
              <w:t xml:space="preserve">             Sol     </w:t>
            </w:r>
            <w:proofErr w:type="spellStart"/>
            <w:r w:rsidRPr="00971667">
              <w:t>Fa</w:t>
            </w:r>
            <w:proofErr w:type="spellEnd"/>
            <w:r w:rsidRPr="00971667">
              <w:t xml:space="preserve">         Sol    Do</w:t>
            </w:r>
          </w:p>
          <w:p w14:paraId="62C90468" w14:textId="77777777" w:rsidR="00395E2D" w:rsidRPr="00971667" w:rsidRDefault="00395E2D" w:rsidP="00395E2D">
            <w:r w:rsidRPr="00971667">
              <w:t>Lo puedes llevar cuando por esa puerta sal</w:t>
            </w:r>
            <w:r w:rsidRPr="00971667">
              <w:rPr>
                <w:u w:val="single"/>
              </w:rPr>
              <w:t>gas</w:t>
            </w:r>
            <w:r w:rsidRPr="00971667">
              <w:t xml:space="preserve">. </w:t>
            </w:r>
          </w:p>
          <w:p w14:paraId="54BAEFFC" w14:textId="77777777" w:rsidR="00395E2D" w:rsidRPr="00971667" w:rsidRDefault="00395E2D" w:rsidP="00395E2D">
            <w:r w:rsidRPr="00971667">
              <w:t xml:space="preserve">              Sol     </w:t>
            </w:r>
            <w:proofErr w:type="spellStart"/>
            <w:r w:rsidRPr="00971667">
              <w:t>Fa</w:t>
            </w:r>
            <w:proofErr w:type="spellEnd"/>
            <w:r w:rsidRPr="00971667">
              <w:t xml:space="preserve">           Sol Do</w:t>
            </w:r>
          </w:p>
          <w:p w14:paraId="22956719" w14:textId="77777777" w:rsidR="00395E2D" w:rsidRPr="00971667" w:rsidRDefault="00395E2D" w:rsidP="00395E2D">
            <w:r w:rsidRPr="00971667">
              <w:t xml:space="preserve">Lo puedes guardar muy dentro de tu corazón. </w:t>
            </w:r>
          </w:p>
          <w:p w14:paraId="58A0E7AC" w14:textId="77777777" w:rsidR="00395E2D" w:rsidRPr="00971667" w:rsidRDefault="00395E2D" w:rsidP="00395E2D"/>
          <w:p w14:paraId="2FE4972A" w14:textId="77777777" w:rsidR="00395E2D" w:rsidRPr="00971667" w:rsidRDefault="00395E2D" w:rsidP="00395E2D">
            <w:r w:rsidRPr="00971667">
              <w:t xml:space="preserve">Lo puedes notar junto a ti en cualquier momento. </w:t>
            </w:r>
          </w:p>
          <w:p w14:paraId="6F87EC63" w14:textId="77777777" w:rsidR="00395E2D" w:rsidRPr="00971667" w:rsidRDefault="00395E2D" w:rsidP="00395E2D">
            <w:r w:rsidRPr="00971667">
              <w:t xml:space="preserve">Le puedes hablar de esa vida que le quieres dar. </w:t>
            </w:r>
          </w:p>
          <w:p w14:paraId="4C8492C4" w14:textId="77777777" w:rsidR="00395E2D" w:rsidRPr="00971667" w:rsidRDefault="00395E2D" w:rsidP="00395E2D">
            <w:r w:rsidRPr="00971667">
              <w:t xml:space="preserve">No temas ya más. Él es Dios y perdona a todos. </w:t>
            </w:r>
          </w:p>
          <w:p w14:paraId="38351C84" w14:textId="14FF4C56" w:rsidR="00395E2D" w:rsidRPr="00971667" w:rsidRDefault="00395E2D" w:rsidP="00395E2D">
            <w:r w:rsidRPr="00971667">
              <w:t xml:space="preserve">Jesús está aquí. Si tú quieres, le puedes seguir. </w:t>
            </w:r>
          </w:p>
        </w:tc>
      </w:tr>
    </w:tbl>
    <w:p w14:paraId="25B2F720" w14:textId="13F92CE5" w:rsidR="000E5FB3" w:rsidRPr="00971667" w:rsidRDefault="000E5FB3" w:rsidP="001E7F8D">
      <w:pPr>
        <w:pStyle w:val="Ttulo2"/>
      </w:pPr>
      <w:bookmarkStart w:id="26" w:name="_Toc181822772"/>
      <w:r w:rsidRPr="00971667">
        <w:t>Dios nos convoca</w:t>
      </w:r>
      <w:r w:rsidR="004623D9" w:rsidRPr="00971667">
        <w:tab/>
        <w:t>(Do)</w:t>
      </w:r>
      <w:bookmarkEnd w:id="26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427F0C" w:rsidRPr="00971667" w14:paraId="542AFABF" w14:textId="77777777" w:rsidTr="00C77D86">
        <w:tc>
          <w:tcPr>
            <w:tcW w:w="7143" w:type="dxa"/>
            <w:tcBorders>
              <w:bottom w:val="single" w:sz="4" w:space="0" w:color="auto"/>
            </w:tcBorders>
          </w:tcPr>
          <w:p w14:paraId="7A2A461D" w14:textId="645B8F76" w:rsidR="00E7781E" w:rsidRPr="00971667" w:rsidRDefault="00E7781E" w:rsidP="00FD2115">
            <w:pPr>
              <w:pStyle w:val="Estribillo"/>
            </w:pPr>
            <w:r w:rsidRPr="00971667">
              <w:t>D</w:t>
            </w:r>
            <w:r w:rsidR="00D24271" w:rsidRPr="00971667">
              <w:t>o</w:t>
            </w:r>
            <w:r w:rsidRPr="00971667">
              <w:t xml:space="preserve"> </w:t>
            </w:r>
            <w:r w:rsidR="00C72DA7" w:rsidRPr="00971667">
              <w:t xml:space="preserve">         </w:t>
            </w:r>
            <w:r w:rsidRPr="00971667">
              <w:t xml:space="preserve">Lam </w:t>
            </w:r>
            <w:r w:rsidR="00C72DA7" w:rsidRPr="00971667">
              <w:t xml:space="preserve">    </w:t>
            </w:r>
            <w:r w:rsidRPr="00971667">
              <w:t xml:space="preserve">Rem </w:t>
            </w:r>
            <w:r w:rsidR="00C72DA7" w:rsidRPr="00971667">
              <w:t xml:space="preserve">      </w:t>
            </w:r>
            <w:r w:rsidRPr="00971667">
              <w:t>S</w:t>
            </w:r>
            <w:r w:rsidR="00D24271" w:rsidRPr="00971667">
              <w:t>ol</w:t>
            </w:r>
            <w:r w:rsidRPr="00971667">
              <w:t xml:space="preserve">7 </w:t>
            </w:r>
            <w:r w:rsidR="00C72DA7" w:rsidRPr="00971667">
              <w:t xml:space="preserve">     </w:t>
            </w:r>
            <w:r w:rsidRPr="00971667">
              <w:t>D</w:t>
            </w:r>
            <w:r w:rsidR="00D24271" w:rsidRPr="00971667">
              <w:t>o</w:t>
            </w:r>
          </w:p>
          <w:p w14:paraId="42D0B55B" w14:textId="77777777" w:rsidR="00E7781E" w:rsidRPr="00971667" w:rsidRDefault="00E7781E" w:rsidP="00FD2115">
            <w:pPr>
              <w:pStyle w:val="Estribillo"/>
            </w:pPr>
            <w:r w:rsidRPr="00971667">
              <w:t>Dios nos convoca, venid y escuchemos su voz.</w:t>
            </w:r>
          </w:p>
          <w:p w14:paraId="5BCA3069" w14:textId="3003E572" w:rsidR="00E7781E" w:rsidRPr="00971667" w:rsidRDefault="007673B1" w:rsidP="00FD2115">
            <w:pPr>
              <w:pStyle w:val="Estribillo"/>
            </w:pPr>
            <w:r w:rsidRPr="00971667">
              <w:t xml:space="preserve">                </w:t>
            </w:r>
            <w:r w:rsidR="00E7781E" w:rsidRPr="00971667">
              <w:t>S</w:t>
            </w:r>
            <w:r w:rsidR="00D24271" w:rsidRPr="00971667">
              <w:t>ol</w:t>
            </w:r>
            <w:r w:rsidR="00E7781E" w:rsidRPr="00971667">
              <w:t xml:space="preserve"> </w:t>
            </w:r>
            <w:r w:rsidRPr="00971667">
              <w:t xml:space="preserve">     </w:t>
            </w:r>
            <w:r w:rsidR="00D24271" w:rsidRPr="00971667">
              <w:t>L</w:t>
            </w:r>
            <w:r w:rsidR="00E7781E" w:rsidRPr="00971667">
              <w:t xml:space="preserve">am </w:t>
            </w:r>
            <w:r w:rsidRPr="00971667">
              <w:t xml:space="preserve">        </w:t>
            </w:r>
            <w:proofErr w:type="spellStart"/>
            <w:r w:rsidR="00D24271" w:rsidRPr="00971667">
              <w:t>M</w:t>
            </w:r>
            <w:r w:rsidR="00E7781E" w:rsidRPr="00971667">
              <w:t>im</w:t>
            </w:r>
            <w:proofErr w:type="spellEnd"/>
          </w:p>
          <w:p w14:paraId="76B00981" w14:textId="77777777" w:rsidR="00E7781E" w:rsidRPr="00971667" w:rsidRDefault="00E7781E" w:rsidP="00FD2115">
            <w:pPr>
              <w:pStyle w:val="Estribillo"/>
            </w:pPr>
            <w:r w:rsidRPr="002A4747">
              <w:rPr>
                <w:u w:val="double"/>
              </w:rPr>
              <w:t>La</w:t>
            </w:r>
            <w:r w:rsidRPr="00971667">
              <w:t xml:space="preserve"> mesa ha preparado, su pan es salvación.</w:t>
            </w:r>
          </w:p>
          <w:p w14:paraId="5A698024" w14:textId="17193AE6" w:rsidR="00E7781E" w:rsidRPr="00971667" w:rsidRDefault="00E7781E" w:rsidP="00FD2115">
            <w:pPr>
              <w:pStyle w:val="Estribillo"/>
            </w:pPr>
            <w:r w:rsidRPr="00971667">
              <w:t>F</w:t>
            </w:r>
            <w:r w:rsidR="00D24271" w:rsidRPr="00971667">
              <w:t>a</w:t>
            </w:r>
            <w:r w:rsidRPr="00971667">
              <w:t xml:space="preserve"> </w:t>
            </w:r>
            <w:r w:rsidR="00FD2115" w:rsidRPr="00971667">
              <w:t xml:space="preserve">        </w:t>
            </w:r>
            <w:r w:rsidR="00D24271" w:rsidRPr="00971667">
              <w:t>Do</w:t>
            </w:r>
            <w:r w:rsidRPr="00971667">
              <w:t xml:space="preserve"> </w:t>
            </w:r>
            <w:r w:rsidR="00FD2115" w:rsidRPr="00971667">
              <w:t xml:space="preserve">      </w:t>
            </w:r>
            <w:r w:rsidRPr="00971667">
              <w:t>F</w:t>
            </w:r>
            <w:r w:rsidR="00D24271" w:rsidRPr="00971667">
              <w:t>a</w:t>
            </w:r>
            <w:r w:rsidRPr="00971667">
              <w:t xml:space="preserve"> </w:t>
            </w:r>
            <w:r w:rsidR="00FD2115" w:rsidRPr="00971667">
              <w:t xml:space="preserve">         </w:t>
            </w:r>
            <w:r w:rsidRPr="00971667">
              <w:t>S</w:t>
            </w:r>
            <w:r w:rsidR="00D24271" w:rsidRPr="00971667">
              <w:t xml:space="preserve">ol </w:t>
            </w:r>
            <w:r w:rsidRPr="00971667">
              <w:t>D</w:t>
            </w:r>
            <w:r w:rsidR="00D24271" w:rsidRPr="00971667">
              <w:t>o</w:t>
            </w:r>
          </w:p>
          <w:p w14:paraId="1C65BCAC" w14:textId="77777777" w:rsidR="00E7781E" w:rsidRPr="00971667" w:rsidRDefault="00E7781E" w:rsidP="00FD2115">
            <w:pPr>
              <w:pStyle w:val="Estribillo"/>
            </w:pPr>
            <w:r w:rsidRPr="002A4747">
              <w:rPr>
                <w:u w:val="single"/>
              </w:rPr>
              <w:t>Gra</w:t>
            </w:r>
            <w:r w:rsidRPr="00971667">
              <w:t>cias, Señor, por ser tus invitados.</w:t>
            </w:r>
          </w:p>
          <w:p w14:paraId="67EC50B6" w14:textId="77777777" w:rsidR="00763059" w:rsidRDefault="00763059" w:rsidP="00E7781E"/>
          <w:p w14:paraId="3C0580BC" w14:textId="77777777" w:rsidR="006C16AD" w:rsidRDefault="006C16AD" w:rsidP="00E7781E"/>
          <w:p w14:paraId="7CCBD846" w14:textId="77777777" w:rsidR="00D661B4" w:rsidRDefault="00D661B4" w:rsidP="00E7781E"/>
          <w:p w14:paraId="50073250" w14:textId="77777777" w:rsidR="006C16AD" w:rsidRDefault="006C16AD" w:rsidP="00E7781E"/>
          <w:p w14:paraId="14CEC382" w14:textId="77777777" w:rsidR="006C16AD" w:rsidRPr="00971667" w:rsidRDefault="006C16AD" w:rsidP="00E7781E"/>
          <w:p w14:paraId="0603D2ED" w14:textId="1F7A9CA7" w:rsidR="00E7781E" w:rsidRPr="00971667" w:rsidRDefault="007F4E68" w:rsidP="00E7781E">
            <w:r w:rsidRPr="00971667">
              <w:t xml:space="preserve">  Do       </w:t>
            </w:r>
            <w:r w:rsidR="00E7781E" w:rsidRPr="00971667">
              <w:t>S</w:t>
            </w:r>
            <w:r w:rsidR="00D24271" w:rsidRPr="00971667">
              <w:t xml:space="preserve">ol </w:t>
            </w:r>
            <w:r w:rsidR="00FA70F5">
              <w:t xml:space="preserve">        </w:t>
            </w:r>
            <w:r w:rsidR="00E7781E" w:rsidRPr="00971667">
              <w:t>D</w:t>
            </w:r>
            <w:r w:rsidR="00D24271" w:rsidRPr="00971667">
              <w:t>o</w:t>
            </w:r>
          </w:p>
          <w:p w14:paraId="5BBF89AA" w14:textId="77777777" w:rsidR="00E7781E" w:rsidRPr="00971667" w:rsidRDefault="00E7781E" w:rsidP="00E7781E">
            <w:r w:rsidRPr="00FA70F5">
              <w:rPr>
                <w:u w:val="double"/>
              </w:rPr>
              <w:t>Ve</w:t>
            </w:r>
            <w:r w:rsidRPr="00971667">
              <w:t>nid, celebrad la Palabra.</w:t>
            </w:r>
          </w:p>
          <w:p w14:paraId="5E11281B" w14:textId="69B0894A" w:rsidR="00E7781E" w:rsidRPr="00971667" w:rsidRDefault="007F4E68" w:rsidP="00E7781E">
            <w:r w:rsidRPr="00971667">
              <w:t xml:space="preserve">                    </w:t>
            </w:r>
            <w:proofErr w:type="spellStart"/>
            <w:r w:rsidR="00D24271" w:rsidRPr="00971667">
              <w:t>M</w:t>
            </w:r>
            <w:r w:rsidR="00E7781E" w:rsidRPr="00971667">
              <w:t>im</w:t>
            </w:r>
            <w:proofErr w:type="spellEnd"/>
          </w:p>
          <w:p w14:paraId="533C7C7C" w14:textId="77777777" w:rsidR="00E7781E" w:rsidRPr="00971667" w:rsidRDefault="00E7781E" w:rsidP="00E7781E">
            <w:r w:rsidRPr="00971667">
              <w:t>Venid, acoged la Verdad,</w:t>
            </w:r>
          </w:p>
          <w:p w14:paraId="5280715F" w14:textId="73748011" w:rsidR="00E7781E" w:rsidRPr="00971667" w:rsidRDefault="00E7781E" w:rsidP="00E7781E">
            <w:r w:rsidRPr="00971667">
              <w:t>F</w:t>
            </w:r>
            <w:r w:rsidR="00D24271" w:rsidRPr="00971667">
              <w:t>a</w:t>
            </w:r>
            <w:r w:rsidRPr="00971667">
              <w:t xml:space="preserve"> </w:t>
            </w:r>
            <w:r w:rsidR="00982CEB" w:rsidRPr="00971667">
              <w:t xml:space="preserve">        </w:t>
            </w:r>
            <w:r w:rsidR="00104F4B">
              <w:t xml:space="preserve"> </w:t>
            </w:r>
            <w:r w:rsidRPr="00971667">
              <w:t>D</w:t>
            </w:r>
            <w:r w:rsidR="00D24271" w:rsidRPr="00971667">
              <w:t>o</w:t>
            </w:r>
            <w:r w:rsidRPr="00971667">
              <w:t xml:space="preserve"> </w:t>
            </w:r>
            <w:r w:rsidR="00982CEB" w:rsidRPr="00971667">
              <w:t xml:space="preserve">     </w:t>
            </w:r>
            <w:r w:rsidRPr="00971667">
              <w:t>F</w:t>
            </w:r>
            <w:r w:rsidR="00D24271" w:rsidRPr="00971667">
              <w:t>a</w:t>
            </w:r>
            <w:r w:rsidRPr="00971667">
              <w:t xml:space="preserve"> </w:t>
            </w:r>
            <w:r w:rsidR="00982CEB" w:rsidRPr="00971667">
              <w:t xml:space="preserve">           </w:t>
            </w:r>
            <w:r w:rsidRPr="00971667">
              <w:t>S</w:t>
            </w:r>
            <w:r w:rsidR="00D24271" w:rsidRPr="00971667">
              <w:t>ol</w:t>
            </w:r>
            <w:r w:rsidRPr="00971667">
              <w:t>7 D</w:t>
            </w:r>
            <w:r w:rsidR="00D24271" w:rsidRPr="00971667">
              <w:t>o</w:t>
            </w:r>
          </w:p>
          <w:p w14:paraId="602B1986" w14:textId="09C827A6" w:rsidR="00656634" w:rsidRPr="00971667" w:rsidRDefault="00656634" w:rsidP="00E7781E">
            <w:r w:rsidRPr="00FA70F5">
              <w:rPr>
                <w:u w:val="single"/>
              </w:rPr>
              <w:t>y, en</w:t>
            </w:r>
            <w:r w:rsidRPr="00971667">
              <w:t xml:space="preserve"> hermandad, cantad la Nueva Alianza.</w:t>
            </w:r>
          </w:p>
          <w:p w14:paraId="50E9884C" w14:textId="77777777" w:rsidR="00656634" w:rsidRPr="00971667" w:rsidRDefault="00656634" w:rsidP="00E7781E"/>
          <w:p w14:paraId="6355F622" w14:textId="77777777" w:rsidR="00656634" w:rsidRPr="00971667" w:rsidRDefault="00656634" w:rsidP="00E7781E">
            <w:r w:rsidRPr="00971667">
              <w:t>Venid, celebrad la Esperanza.</w:t>
            </w:r>
          </w:p>
          <w:p w14:paraId="2D35915A" w14:textId="77777777" w:rsidR="00656634" w:rsidRPr="00971667" w:rsidRDefault="00656634" w:rsidP="00E7781E">
            <w:r w:rsidRPr="00971667">
              <w:t>Venid a la cena pascual,</w:t>
            </w:r>
          </w:p>
          <w:p w14:paraId="235DECC3" w14:textId="77777777" w:rsidR="00656634" w:rsidRPr="00971667" w:rsidRDefault="00656634" w:rsidP="00E7781E">
            <w:r w:rsidRPr="00971667">
              <w:t>y, en hermandad, cantad la Nueva Alianza.</w:t>
            </w:r>
          </w:p>
          <w:p w14:paraId="635011D8" w14:textId="77777777" w:rsidR="00656634" w:rsidRPr="00971667" w:rsidRDefault="00656634" w:rsidP="00E7781E"/>
          <w:p w14:paraId="2B8DD990" w14:textId="77777777" w:rsidR="00656634" w:rsidRPr="00971667" w:rsidRDefault="00656634" w:rsidP="00E7781E">
            <w:r w:rsidRPr="00971667">
              <w:t>Venid, celebrad la Victoria.</w:t>
            </w:r>
          </w:p>
          <w:p w14:paraId="71C916E9" w14:textId="77777777" w:rsidR="00656634" w:rsidRPr="00971667" w:rsidRDefault="00873DE8" w:rsidP="00E7781E">
            <w:r w:rsidRPr="00971667">
              <w:t>Venid, renovad la amistad,</w:t>
            </w:r>
          </w:p>
          <w:p w14:paraId="72F24AC2" w14:textId="4A80D225" w:rsidR="00873DE8" w:rsidRPr="00971667" w:rsidRDefault="00873DE8" w:rsidP="00E7781E">
            <w:r w:rsidRPr="00971667">
              <w:t>y, en hermandad, cantad la Nueva Alianza.</w:t>
            </w:r>
          </w:p>
        </w:tc>
      </w:tr>
    </w:tbl>
    <w:p w14:paraId="1F285A1B" w14:textId="7BD9E7F5" w:rsidR="001F0EFF" w:rsidRPr="00971667" w:rsidRDefault="001F0EFF" w:rsidP="001E7F8D">
      <w:pPr>
        <w:pStyle w:val="Ttulo2"/>
      </w:pPr>
      <w:bookmarkStart w:id="27" w:name="_Toc181822773"/>
      <w:r w:rsidRPr="00971667">
        <w:t>El Señor nos ha reunido</w:t>
      </w:r>
      <w:r w:rsidR="00F62907">
        <w:tab/>
        <w:t>(Do)</w:t>
      </w:r>
      <w:bookmarkEnd w:id="27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427F0C" w:rsidRPr="00971667" w14:paraId="509588D5" w14:textId="77777777" w:rsidTr="00C77D86">
        <w:tc>
          <w:tcPr>
            <w:tcW w:w="7143" w:type="dxa"/>
            <w:tcBorders>
              <w:bottom w:val="single" w:sz="4" w:space="0" w:color="auto"/>
            </w:tcBorders>
          </w:tcPr>
          <w:p w14:paraId="359A2F9B" w14:textId="54E1C559" w:rsidR="00992270" w:rsidRPr="00971667" w:rsidRDefault="00992270" w:rsidP="00B81C21">
            <w:pPr>
              <w:pStyle w:val="Estribillo"/>
            </w:pPr>
            <w:r w:rsidRPr="00971667">
              <w:t xml:space="preserve">     Do            </w:t>
            </w:r>
            <w:r w:rsidR="00F63B17">
              <w:t>Sol</w:t>
            </w:r>
            <w:r w:rsidRPr="00971667">
              <w:t xml:space="preserve">          </w:t>
            </w:r>
            <w:r w:rsidR="00F63B17">
              <w:t>L</w:t>
            </w:r>
            <w:r w:rsidR="00BC4CBA" w:rsidRPr="00971667">
              <w:t>am</w:t>
            </w:r>
          </w:p>
          <w:p w14:paraId="77210B7F" w14:textId="77777777" w:rsidR="00992270" w:rsidRPr="00971667" w:rsidRDefault="00992270" w:rsidP="00B81C21">
            <w:pPr>
              <w:pStyle w:val="Estribillo"/>
            </w:pPr>
            <w:r w:rsidRPr="00971667">
              <w:t xml:space="preserve">El Señor nos ha reunido junto a </w:t>
            </w:r>
            <w:r w:rsidRPr="00671FEB">
              <w:rPr>
                <w:u w:val="double"/>
              </w:rPr>
              <w:t>Él</w:t>
            </w:r>
            <w:r w:rsidRPr="00971667">
              <w:t>,</w:t>
            </w:r>
          </w:p>
          <w:p w14:paraId="49C2FE33" w14:textId="4D4A5B51" w:rsidR="00992270" w:rsidRPr="00971667" w:rsidRDefault="00992270" w:rsidP="00B81C21">
            <w:pPr>
              <w:pStyle w:val="Estribillo"/>
            </w:pPr>
            <w:r w:rsidRPr="00971667">
              <w:t xml:space="preserve">     Do             Fa               Sol</w:t>
            </w:r>
          </w:p>
          <w:p w14:paraId="589EB621" w14:textId="77777777" w:rsidR="00992270" w:rsidRPr="00971667" w:rsidRDefault="00992270" w:rsidP="00B81C21">
            <w:pPr>
              <w:pStyle w:val="Estribillo"/>
            </w:pPr>
            <w:r w:rsidRPr="00971667">
              <w:t>el Señor nos ha invitado a estar con Él.</w:t>
            </w:r>
          </w:p>
          <w:p w14:paraId="5BBDF464" w14:textId="0DE2E996" w:rsidR="00992270" w:rsidRPr="00971667" w:rsidRDefault="00992270" w:rsidP="00B81C21">
            <w:pPr>
              <w:pStyle w:val="Estribillo"/>
            </w:pPr>
            <w:r w:rsidRPr="00971667">
              <w:t xml:space="preserve">      </w:t>
            </w:r>
            <w:r w:rsidR="00772915" w:rsidRPr="00971667">
              <w:t>Lam</w:t>
            </w:r>
            <w:r w:rsidRPr="00971667">
              <w:t xml:space="preserve">       </w:t>
            </w:r>
            <w:proofErr w:type="spellStart"/>
            <w:r w:rsidR="00772915" w:rsidRPr="00971667">
              <w:t>Mim</w:t>
            </w:r>
            <w:proofErr w:type="spellEnd"/>
            <w:r w:rsidR="00B81C21" w:rsidRPr="00971667">
              <w:t xml:space="preserve">        </w:t>
            </w:r>
            <w:r w:rsidRPr="00971667">
              <w:t>F</w:t>
            </w:r>
            <w:r w:rsidR="00B81C21" w:rsidRPr="00971667">
              <w:t>a</w:t>
            </w:r>
            <w:r w:rsidRPr="00971667">
              <w:t xml:space="preserve"> </w:t>
            </w:r>
            <w:r w:rsidR="00B81C21" w:rsidRPr="00971667">
              <w:t xml:space="preserve">         </w:t>
            </w:r>
            <w:r w:rsidRPr="00971667">
              <w:t>D</w:t>
            </w:r>
            <w:r w:rsidR="00B81C21" w:rsidRPr="00971667">
              <w:t>o</w:t>
            </w:r>
          </w:p>
          <w:p w14:paraId="21558974" w14:textId="77777777" w:rsidR="00992270" w:rsidRPr="00971667" w:rsidRDefault="00992270" w:rsidP="00B81C21">
            <w:pPr>
              <w:pStyle w:val="Estribillo"/>
            </w:pPr>
            <w:r w:rsidRPr="00971667">
              <w:t xml:space="preserve">En su </w:t>
            </w:r>
            <w:r w:rsidRPr="00671FEB">
              <w:rPr>
                <w:u w:val="single"/>
              </w:rPr>
              <w:t>me</w:t>
            </w:r>
            <w:r w:rsidRPr="00971667">
              <w:t>sa hay amor, la promesa del perdón,</w:t>
            </w:r>
          </w:p>
          <w:p w14:paraId="6986FAE9" w14:textId="6DD03F2B" w:rsidR="00992270" w:rsidRPr="00971667" w:rsidRDefault="00B81C21" w:rsidP="00B81C21">
            <w:pPr>
              <w:pStyle w:val="Estribillo"/>
            </w:pPr>
            <w:r w:rsidRPr="00971667">
              <w:t xml:space="preserve">        </w:t>
            </w:r>
            <w:r w:rsidR="00772915" w:rsidRPr="00971667">
              <w:t>Rem</w:t>
            </w:r>
            <w:r w:rsidRPr="00971667">
              <w:t xml:space="preserve">      </w:t>
            </w:r>
            <w:r w:rsidR="00992270" w:rsidRPr="00971667">
              <w:t>S</w:t>
            </w:r>
            <w:r w:rsidRPr="00971667">
              <w:t>ol</w:t>
            </w:r>
            <w:r w:rsidR="00992270" w:rsidRPr="00971667">
              <w:t xml:space="preserve"> </w:t>
            </w:r>
            <w:r w:rsidRPr="00971667">
              <w:t xml:space="preserve">     </w:t>
            </w:r>
            <w:proofErr w:type="gramStart"/>
            <w:r w:rsidR="00992270" w:rsidRPr="00971667">
              <w:t>D</w:t>
            </w:r>
            <w:r w:rsidRPr="00971667">
              <w:t>o</w:t>
            </w:r>
            <w:r w:rsidR="00992270" w:rsidRPr="00971667">
              <w:t xml:space="preserve"> </w:t>
            </w:r>
            <w:r w:rsidRPr="00971667">
              <w:t xml:space="preserve"> (</w:t>
            </w:r>
            <w:proofErr w:type="gramEnd"/>
            <w:r w:rsidRPr="00971667">
              <w:t>Do7)</w:t>
            </w:r>
          </w:p>
          <w:p w14:paraId="7A549954" w14:textId="598210ED" w:rsidR="00992270" w:rsidRPr="00971667" w:rsidRDefault="00992270" w:rsidP="00B81C21">
            <w:pPr>
              <w:pStyle w:val="Estribillo"/>
            </w:pPr>
            <w:r w:rsidRPr="00971667">
              <w:t>y en el vino y pan su corazón (</w:t>
            </w:r>
            <w:r w:rsidR="00B81C21" w:rsidRPr="00971667">
              <w:t>bis</w:t>
            </w:r>
            <w:r w:rsidRPr="00971667">
              <w:t>)</w:t>
            </w:r>
            <w:r w:rsidR="00983D92" w:rsidRPr="00971667">
              <w:t>.</w:t>
            </w:r>
          </w:p>
          <w:p w14:paraId="572E2EF2" w14:textId="77777777" w:rsidR="00461DD2" w:rsidRPr="00971667" w:rsidRDefault="00461DD2" w:rsidP="00992270"/>
          <w:p w14:paraId="38164B40" w14:textId="1F74B84E" w:rsidR="005B3C83" w:rsidRPr="00971667" w:rsidRDefault="003135D4" w:rsidP="005B3C83">
            <w:r w:rsidRPr="00971667">
              <w:t xml:space="preserve">          </w:t>
            </w:r>
            <w:r w:rsidR="005B3C83" w:rsidRPr="00971667">
              <w:t xml:space="preserve">Do </w:t>
            </w:r>
            <w:r w:rsidRPr="00971667">
              <w:t xml:space="preserve">     </w:t>
            </w:r>
            <w:r w:rsidR="00461DD2" w:rsidRPr="00971667">
              <w:t>Rem</w:t>
            </w:r>
            <w:r w:rsidR="005B3C83" w:rsidRPr="00971667">
              <w:t xml:space="preserve"> </w:t>
            </w:r>
            <w:r w:rsidRPr="00971667">
              <w:t xml:space="preserve">           </w:t>
            </w:r>
            <w:r w:rsidR="005B3C83" w:rsidRPr="00971667">
              <w:t xml:space="preserve">Sol </w:t>
            </w:r>
            <w:r w:rsidRPr="00971667">
              <w:t xml:space="preserve">     </w:t>
            </w:r>
            <w:r w:rsidR="005B3C83" w:rsidRPr="00971667">
              <w:t>Do</w:t>
            </w:r>
          </w:p>
          <w:p w14:paraId="664FF814" w14:textId="77777777" w:rsidR="00992270" w:rsidRPr="00971667" w:rsidRDefault="00992270" w:rsidP="00992270">
            <w:r w:rsidRPr="00971667">
              <w:t xml:space="preserve">Cuando, Señor, tu voz </w:t>
            </w:r>
            <w:r w:rsidRPr="00671FEB">
              <w:rPr>
                <w:u w:val="double"/>
              </w:rPr>
              <w:t>lle</w:t>
            </w:r>
            <w:r w:rsidRPr="00971667">
              <w:t>ga en silencio a mí,</w:t>
            </w:r>
          </w:p>
          <w:p w14:paraId="0417CA13" w14:textId="7F39B0C3" w:rsidR="003135D4" w:rsidRPr="00971667" w:rsidRDefault="003135D4" w:rsidP="003135D4">
            <w:r w:rsidRPr="00971667">
              <w:t xml:space="preserve">         Fa         Sol     Do</w:t>
            </w:r>
          </w:p>
          <w:p w14:paraId="314F05F5" w14:textId="5C361D95" w:rsidR="00992270" w:rsidRPr="00971667" w:rsidRDefault="00992270" w:rsidP="00992270">
            <w:r w:rsidRPr="00971667">
              <w:t>y mis hermanos me hablan de Ti,</w:t>
            </w:r>
          </w:p>
          <w:p w14:paraId="5F9C23D7" w14:textId="279C3E3B" w:rsidR="003135D4" w:rsidRPr="00971667" w:rsidRDefault="00524978" w:rsidP="00992270">
            <w:r w:rsidRPr="00971667">
              <w:t>Do</w:t>
            </w:r>
            <w:r w:rsidR="003135D4" w:rsidRPr="00971667">
              <w:t xml:space="preserve">          </w:t>
            </w:r>
            <w:r w:rsidR="00F63B17">
              <w:t xml:space="preserve">       </w:t>
            </w:r>
            <w:r w:rsidR="003135D4" w:rsidRPr="00971667">
              <w:t xml:space="preserve">Rem </w:t>
            </w:r>
            <w:r w:rsidRPr="00971667">
              <w:t xml:space="preserve">            Mi     </w:t>
            </w:r>
            <w:r w:rsidR="003135D4" w:rsidRPr="00971667">
              <w:t xml:space="preserve"> Lam</w:t>
            </w:r>
          </w:p>
          <w:p w14:paraId="1BDB003A" w14:textId="625485C1" w:rsidR="00992270" w:rsidRPr="00971667" w:rsidRDefault="00992270" w:rsidP="00992270">
            <w:r w:rsidRPr="00971667">
              <w:t xml:space="preserve">sé que a mi lado estás, te sientas junto a </w:t>
            </w:r>
            <w:r w:rsidRPr="00671FEB">
              <w:rPr>
                <w:u w:val="single"/>
              </w:rPr>
              <w:t>mí</w:t>
            </w:r>
            <w:r w:rsidRPr="00971667">
              <w:t>,</w:t>
            </w:r>
          </w:p>
          <w:p w14:paraId="3BA474A8" w14:textId="30ABC889" w:rsidR="00992270" w:rsidRPr="00971667" w:rsidRDefault="00B850C3" w:rsidP="00992270">
            <w:r w:rsidRPr="00971667">
              <w:t xml:space="preserve"> </w:t>
            </w:r>
            <w:r w:rsidR="003135D4" w:rsidRPr="00971667">
              <w:t xml:space="preserve">Fa </w:t>
            </w:r>
            <w:r w:rsidRPr="00971667">
              <w:t xml:space="preserve">      </w:t>
            </w:r>
            <w:r w:rsidR="003135D4" w:rsidRPr="00971667">
              <w:t xml:space="preserve">Sol </w:t>
            </w:r>
            <w:r w:rsidRPr="00971667">
              <w:t xml:space="preserve">         </w:t>
            </w:r>
            <w:r w:rsidR="003135D4" w:rsidRPr="00971667">
              <w:t>Do</w:t>
            </w:r>
          </w:p>
          <w:p w14:paraId="785ADB21" w14:textId="2F1C24BA" w:rsidR="00427F0C" w:rsidRPr="00971667" w:rsidRDefault="00992270" w:rsidP="00992270">
            <w:r w:rsidRPr="00971667">
              <w:t>acoges mi vida y mi oración.</w:t>
            </w:r>
          </w:p>
        </w:tc>
      </w:tr>
    </w:tbl>
    <w:p w14:paraId="30A78D57" w14:textId="77777777" w:rsidR="0053059A" w:rsidRPr="00971667" w:rsidRDefault="0053059A" w:rsidP="001E7F8D">
      <w:pPr>
        <w:pStyle w:val="Ttulo2"/>
      </w:pPr>
      <w:bookmarkStart w:id="28" w:name="_Toc181822775"/>
      <w:bookmarkStart w:id="29" w:name="_Toc181822774"/>
      <w:r w:rsidRPr="00971667">
        <w:lastRenderedPageBreak/>
        <w:t>El Señor resucitó</w:t>
      </w:r>
      <w:r>
        <w:tab/>
        <w:t>(Fa)</w:t>
      </w: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53059A" w:rsidRPr="00971667" w14:paraId="34C97B26" w14:textId="77777777" w:rsidTr="00334123">
        <w:tc>
          <w:tcPr>
            <w:tcW w:w="7143" w:type="dxa"/>
            <w:tcBorders>
              <w:bottom w:val="single" w:sz="4" w:space="0" w:color="auto"/>
            </w:tcBorders>
          </w:tcPr>
          <w:p w14:paraId="26E613AE" w14:textId="77777777" w:rsidR="0053059A" w:rsidRPr="00A138EA" w:rsidRDefault="0053059A" w:rsidP="00334123">
            <w:pPr>
              <w:pStyle w:val="Estribillo"/>
            </w:pPr>
            <w:r w:rsidRPr="00A138EA">
              <w:t xml:space="preserve">Fa       Do    </w:t>
            </w:r>
            <w:proofErr w:type="gramStart"/>
            <w:r w:rsidRPr="00A138EA">
              <w:t>Fa  Do</w:t>
            </w:r>
            <w:proofErr w:type="gramEnd"/>
            <w:r w:rsidRPr="00A138EA">
              <w:t xml:space="preserve">   Fa</w:t>
            </w:r>
          </w:p>
          <w:p w14:paraId="638DC237" w14:textId="77777777" w:rsidR="0053059A" w:rsidRPr="00971667" w:rsidRDefault="0053059A" w:rsidP="00334123">
            <w:pPr>
              <w:pStyle w:val="Estribillo"/>
            </w:pPr>
            <w:r w:rsidRPr="00A55EE9">
              <w:rPr>
                <w:u w:val="double"/>
              </w:rPr>
              <w:t>El Se</w:t>
            </w:r>
            <w:r w:rsidRPr="00971667">
              <w:t>ñor resucitó, aleluya,</w:t>
            </w:r>
          </w:p>
          <w:p w14:paraId="5060A72C" w14:textId="77777777" w:rsidR="0053059A" w:rsidRPr="00E6623C" w:rsidRDefault="0053059A" w:rsidP="00334123">
            <w:pPr>
              <w:pStyle w:val="Estribillo"/>
              <w:rPr>
                <w:lang w:val="en-US"/>
              </w:rPr>
            </w:pPr>
            <w:r w:rsidRPr="00E600C6">
              <w:rPr>
                <w:lang w:val="en-US"/>
              </w:rPr>
              <w:t xml:space="preserve">         </w:t>
            </w:r>
            <w:r w:rsidRPr="00E6623C">
              <w:rPr>
                <w:lang w:val="en-US"/>
              </w:rPr>
              <w:t>Do</w:t>
            </w:r>
            <w:proofErr w:type="gramStart"/>
            <w:r w:rsidRPr="00E6623C">
              <w:rPr>
                <w:lang w:val="en-US"/>
              </w:rPr>
              <w:t>7  Fa</w:t>
            </w:r>
            <w:proofErr w:type="gramEnd"/>
            <w:r w:rsidRPr="00E6623C">
              <w:rPr>
                <w:lang w:val="en-US"/>
              </w:rPr>
              <w:t xml:space="preserve">   </w:t>
            </w:r>
            <w:proofErr w:type="gramStart"/>
            <w:r w:rsidRPr="00E6623C">
              <w:rPr>
                <w:lang w:val="en-US"/>
              </w:rPr>
              <w:t>Do  Fa</w:t>
            </w:r>
            <w:proofErr w:type="gramEnd"/>
            <w:r w:rsidRPr="00E6623C">
              <w:rPr>
                <w:lang w:val="en-US"/>
              </w:rPr>
              <w:t xml:space="preserve">   Sib Do</w:t>
            </w:r>
            <w:r>
              <w:rPr>
                <w:lang w:val="en-US"/>
              </w:rPr>
              <w:t xml:space="preserve"> </w:t>
            </w:r>
            <w:r w:rsidRPr="00E6623C">
              <w:rPr>
                <w:lang w:val="en-US"/>
              </w:rPr>
              <w:t>Lam</w:t>
            </w:r>
          </w:p>
          <w:p w14:paraId="26FA321B" w14:textId="77777777" w:rsidR="0053059A" w:rsidRPr="00971667" w:rsidRDefault="0053059A" w:rsidP="00334123">
            <w:pPr>
              <w:pStyle w:val="Estribillo"/>
            </w:pPr>
            <w:r w:rsidRPr="00971667">
              <w:t>el Señor vive para siempre, aleluya</w:t>
            </w:r>
          </w:p>
          <w:p w14:paraId="6760F798" w14:textId="77777777" w:rsidR="0053059A" w:rsidRPr="00971667" w:rsidRDefault="0053059A" w:rsidP="00334123">
            <w:pPr>
              <w:pStyle w:val="Estribillo"/>
            </w:pPr>
            <w:r>
              <w:t xml:space="preserve">   </w:t>
            </w:r>
            <w:r w:rsidRPr="00971667">
              <w:t xml:space="preserve">  Fa     </w:t>
            </w:r>
            <w:proofErr w:type="spellStart"/>
            <w:r w:rsidRPr="00971667">
              <w:t>Sib</w:t>
            </w:r>
            <w:proofErr w:type="spellEnd"/>
            <w:r w:rsidRPr="00971667">
              <w:t xml:space="preserve">     Do</w:t>
            </w:r>
          </w:p>
          <w:p w14:paraId="0E076E7E" w14:textId="77777777" w:rsidR="0053059A" w:rsidRPr="00971667" w:rsidRDefault="0053059A" w:rsidP="00334123">
            <w:pPr>
              <w:pStyle w:val="Estribillo"/>
            </w:pPr>
            <w:r w:rsidRPr="00971667">
              <w:t>El Señor es nuestro gozo,</w:t>
            </w:r>
          </w:p>
          <w:p w14:paraId="4E269D4E" w14:textId="77777777" w:rsidR="0053059A" w:rsidRPr="00971667" w:rsidRDefault="0053059A" w:rsidP="00334123">
            <w:pPr>
              <w:pStyle w:val="Estribillo"/>
            </w:pPr>
            <w:r w:rsidRPr="00971667">
              <w:t xml:space="preserve">     Do</w:t>
            </w:r>
            <w:r>
              <w:t xml:space="preserve">7 </w:t>
            </w:r>
            <w:r w:rsidRPr="00971667">
              <w:t xml:space="preserve">   </w:t>
            </w:r>
            <w:r>
              <w:t>La7</w:t>
            </w:r>
            <w:r w:rsidRPr="00971667">
              <w:t xml:space="preserve">     </w:t>
            </w:r>
            <w:proofErr w:type="gramStart"/>
            <w:r w:rsidRPr="00971667">
              <w:t>Rem  Do</w:t>
            </w:r>
            <w:proofErr w:type="gramEnd"/>
          </w:p>
          <w:p w14:paraId="3A6DA8C1" w14:textId="77777777" w:rsidR="0053059A" w:rsidRPr="00971667" w:rsidRDefault="0053059A" w:rsidP="00334123">
            <w:pPr>
              <w:pStyle w:val="Estribillo"/>
            </w:pPr>
            <w:r w:rsidRPr="00971667">
              <w:t>el Señor es nuestra paz.</w:t>
            </w:r>
          </w:p>
          <w:p w14:paraId="1BEFD1C7" w14:textId="77777777" w:rsidR="0053059A" w:rsidRPr="00790E4F" w:rsidRDefault="0053059A" w:rsidP="00334123">
            <w:pPr>
              <w:pStyle w:val="Estribillo"/>
              <w:rPr>
                <w:lang w:val="en-US"/>
              </w:rPr>
            </w:pPr>
            <w:r w:rsidRPr="00790E4F">
              <w:rPr>
                <w:lang w:val="en-US"/>
              </w:rPr>
              <w:t xml:space="preserve">Fa     </w:t>
            </w:r>
            <w:r>
              <w:rPr>
                <w:lang w:val="en-US"/>
              </w:rPr>
              <w:t xml:space="preserve">  </w:t>
            </w:r>
            <w:r w:rsidRPr="00790E4F">
              <w:rPr>
                <w:lang w:val="en-US"/>
              </w:rPr>
              <w:t>Lam</w:t>
            </w:r>
            <w:r>
              <w:rPr>
                <w:lang w:val="en-US"/>
              </w:rPr>
              <w:t xml:space="preserve"> </w:t>
            </w:r>
            <w:r w:rsidRPr="00790E4F">
              <w:rPr>
                <w:lang w:val="en-US"/>
              </w:rPr>
              <w:t>Fa</w:t>
            </w:r>
            <w:r>
              <w:rPr>
                <w:lang w:val="en-US"/>
              </w:rPr>
              <w:t xml:space="preserve"> </w:t>
            </w:r>
            <w:r w:rsidRPr="00790E4F">
              <w:rPr>
                <w:lang w:val="en-US"/>
              </w:rPr>
              <w:t xml:space="preserve">Rem </w:t>
            </w:r>
            <w:proofErr w:type="spellStart"/>
            <w:r w:rsidRPr="00790E4F">
              <w:rPr>
                <w:lang w:val="en-US"/>
              </w:rPr>
              <w:t>Solm</w:t>
            </w:r>
            <w:proofErr w:type="spellEnd"/>
            <w:r>
              <w:rPr>
                <w:lang w:val="en-US"/>
              </w:rPr>
              <w:t xml:space="preserve"> </w:t>
            </w:r>
            <w:r w:rsidRPr="00790E4F">
              <w:rPr>
                <w:lang w:val="en-US"/>
              </w:rPr>
              <w:t>Do7</w:t>
            </w:r>
            <w:r>
              <w:rPr>
                <w:lang w:val="en-US"/>
              </w:rPr>
              <w:t xml:space="preserve"> </w:t>
            </w:r>
            <w:r w:rsidRPr="00790E4F">
              <w:rPr>
                <w:lang w:val="en-US"/>
              </w:rPr>
              <w:t>Fa</w:t>
            </w:r>
          </w:p>
          <w:p w14:paraId="5A4F74B7" w14:textId="77777777" w:rsidR="0053059A" w:rsidRDefault="0053059A" w:rsidP="00334123">
            <w:pPr>
              <w:pStyle w:val="Estribillo"/>
            </w:pPr>
            <w:r w:rsidRPr="00971667">
              <w:t xml:space="preserve">Aleluya, </w:t>
            </w:r>
            <w:proofErr w:type="gramStart"/>
            <w:r w:rsidRPr="00971667">
              <w:t>ale</w:t>
            </w:r>
            <w:r w:rsidRPr="00A55EE9">
              <w:rPr>
                <w:u w:val="single"/>
              </w:rPr>
              <w:t>luya</w:t>
            </w:r>
            <w:r w:rsidRPr="00971667">
              <w:t xml:space="preserve">, </w:t>
            </w:r>
            <w:r>
              <w:t xml:space="preserve">  </w:t>
            </w:r>
            <w:proofErr w:type="gramEnd"/>
            <w:r w:rsidRPr="00971667">
              <w:t>aleluya.</w:t>
            </w:r>
          </w:p>
          <w:p w14:paraId="5DD858E0" w14:textId="77777777" w:rsidR="004D799D" w:rsidRPr="00971667" w:rsidRDefault="004D799D" w:rsidP="00334123">
            <w:pPr>
              <w:pStyle w:val="Estribillo"/>
            </w:pPr>
          </w:p>
          <w:p w14:paraId="353D7DE0" w14:textId="77777777" w:rsidR="0053059A" w:rsidRPr="00971667" w:rsidRDefault="0053059A" w:rsidP="00334123">
            <w:r w:rsidRPr="00971667">
              <w:t xml:space="preserve">Fa                    Rem            </w:t>
            </w:r>
            <w:proofErr w:type="spellStart"/>
            <w:r w:rsidRPr="00971667">
              <w:t>Sib</w:t>
            </w:r>
            <w:proofErr w:type="spellEnd"/>
            <w:r>
              <w:t xml:space="preserve"> </w:t>
            </w:r>
            <w:r w:rsidRPr="00971667">
              <w:t>Do</w:t>
            </w:r>
            <w:r>
              <w:t xml:space="preserve"> </w:t>
            </w:r>
            <w:r w:rsidRPr="00971667">
              <w:t>Fa</w:t>
            </w:r>
          </w:p>
          <w:p w14:paraId="1312DBB6" w14:textId="77777777" w:rsidR="0053059A" w:rsidRPr="00971667" w:rsidRDefault="0053059A" w:rsidP="00334123">
            <w:r w:rsidRPr="00971667">
              <w:t>No busquéis en</w:t>
            </w:r>
            <w:r w:rsidRPr="005678A0">
              <w:rPr>
                <w:u w:val="double"/>
              </w:rPr>
              <w:t>tre</w:t>
            </w:r>
            <w:r w:rsidRPr="00971667">
              <w:t xml:space="preserve"> los muertos al que vive.</w:t>
            </w:r>
          </w:p>
          <w:p w14:paraId="558386B8" w14:textId="77777777" w:rsidR="0053059A" w:rsidRPr="00247C8D" w:rsidRDefault="0053059A" w:rsidP="00334123">
            <w:r w:rsidRPr="00247C8D">
              <w:t xml:space="preserve">      </w:t>
            </w:r>
            <w:proofErr w:type="spellStart"/>
            <w:r w:rsidRPr="00247C8D">
              <w:t>Solm</w:t>
            </w:r>
            <w:proofErr w:type="spellEnd"/>
            <w:r w:rsidRPr="00247C8D">
              <w:t xml:space="preserve">           La7       Rem </w:t>
            </w:r>
            <w:proofErr w:type="spellStart"/>
            <w:r w:rsidRPr="00247C8D">
              <w:t>Sib</w:t>
            </w:r>
            <w:proofErr w:type="spellEnd"/>
            <w:r w:rsidRPr="00247C8D">
              <w:t xml:space="preserve"> Do</w:t>
            </w:r>
          </w:p>
          <w:p w14:paraId="31D42420" w14:textId="77777777" w:rsidR="0053059A" w:rsidRPr="00971667" w:rsidRDefault="0053059A" w:rsidP="00334123">
            <w:r w:rsidRPr="00971667">
              <w:t>Se cumplieron las promesas y resuci</w:t>
            </w:r>
            <w:r w:rsidRPr="005678A0">
              <w:rPr>
                <w:u w:val="single"/>
              </w:rPr>
              <w:t>tó</w:t>
            </w:r>
            <w:r w:rsidRPr="00971667">
              <w:t>.</w:t>
            </w:r>
          </w:p>
          <w:p w14:paraId="327AACF4" w14:textId="77777777" w:rsidR="0053059A" w:rsidRPr="00971667" w:rsidRDefault="0053059A" w:rsidP="00334123"/>
          <w:p w14:paraId="2749D180" w14:textId="77777777" w:rsidR="0053059A" w:rsidRPr="00971667" w:rsidRDefault="0053059A" w:rsidP="00334123">
            <w:r w:rsidRPr="00971667">
              <w:t>¿Dónde está, muerte, tu muerte, tu victoria?</w:t>
            </w:r>
          </w:p>
          <w:p w14:paraId="55F6F291" w14:textId="77777777" w:rsidR="0053059A" w:rsidRPr="00971667" w:rsidRDefault="0053059A" w:rsidP="00334123">
            <w:r w:rsidRPr="00971667">
              <w:t>El Señor resucitado es el vencedor.</w:t>
            </w:r>
          </w:p>
          <w:p w14:paraId="7DC4810F" w14:textId="77777777" w:rsidR="0053059A" w:rsidRPr="00971667" w:rsidRDefault="0053059A" w:rsidP="00334123"/>
          <w:p w14:paraId="76981B3A" w14:textId="77777777" w:rsidR="0053059A" w:rsidRPr="00971667" w:rsidRDefault="0053059A" w:rsidP="00334123">
            <w:r w:rsidRPr="00971667">
              <w:t>Nuestra víctima inmolada, Jesucristo;</w:t>
            </w:r>
          </w:p>
          <w:p w14:paraId="445966CC" w14:textId="77777777" w:rsidR="0053059A" w:rsidRPr="00971667" w:rsidRDefault="0053059A" w:rsidP="00334123">
            <w:r w:rsidRPr="00971667">
              <w:t>celebremos nuestra Pascua, aleluya.</w:t>
            </w:r>
          </w:p>
        </w:tc>
      </w:tr>
    </w:tbl>
    <w:p w14:paraId="0E56584B" w14:textId="5998C289" w:rsidR="0053059A" w:rsidRPr="00971667" w:rsidRDefault="0053059A" w:rsidP="001E7F8D">
      <w:pPr>
        <w:pStyle w:val="Ttulo2"/>
      </w:pPr>
      <w:r w:rsidRPr="00971667">
        <w:t>En el Señor</w:t>
      </w:r>
      <w:r w:rsidRPr="00971667">
        <w:tab/>
        <w:t>(Sim</w:t>
      </w:r>
      <w:r>
        <w:t xml:space="preserve"> cej2</w:t>
      </w:r>
      <w:r w:rsidRPr="00971667">
        <w:t>)</w:t>
      </w:r>
      <w:bookmarkEnd w:id="28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53059A" w:rsidRPr="00971667" w14:paraId="72C4927B" w14:textId="77777777" w:rsidTr="00334123">
        <w:tc>
          <w:tcPr>
            <w:tcW w:w="7143" w:type="dxa"/>
            <w:tcBorders>
              <w:bottom w:val="single" w:sz="4" w:space="0" w:color="auto"/>
            </w:tcBorders>
          </w:tcPr>
          <w:p w14:paraId="2185E547" w14:textId="77777777" w:rsidR="0053059A" w:rsidRPr="00971667" w:rsidRDefault="0053059A" w:rsidP="00334123">
            <w:pPr>
              <w:pStyle w:val="Estribillo"/>
            </w:pPr>
            <w:r w:rsidRPr="00971667">
              <w:t>Sim</w:t>
            </w:r>
          </w:p>
          <w:p w14:paraId="28B998D4" w14:textId="77777777" w:rsidR="0053059A" w:rsidRPr="00971667" w:rsidRDefault="0053059A" w:rsidP="00334123">
            <w:pPr>
              <w:pStyle w:val="Estribillo"/>
            </w:pPr>
            <w:r w:rsidRPr="00971667">
              <w:rPr>
                <w:u w:val="single"/>
              </w:rPr>
              <w:t>En</w:t>
            </w:r>
            <w:r w:rsidRPr="00971667">
              <w:t xml:space="preserve"> el Se</w:t>
            </w:r>
            <w:r w:rsidRPr="00971667">
              <w:rPr>
                <w:u w:val="double"/>
              </w:rPr>
              <w:t>ñor</w:t>
            </w:r>
            <w:r w:rsidRPr="00971667">
              <w:t xml:space="preserve"> estamos congregados</w:t>
            </w:r>
          </w:p>
          <w:p w14:paraId="7328D428" w14:textId="77777777" w:rsidR="0053059A" w:rsidRPr="00971667" w:rsidRDefault="0053059A" w:rsidP="00334123">
            <w:pPr>
              <w:pStyle w:val="Estribillo"/>
            </w:pPr>
            <w:r w:rsidRPr="00971667">
              <w:t>La</w:t>
            </w:r>
          </w:p>
          <w:p w14:paraId="005FE5E4" w14:textId="77777777" w:rsidR="0053059A" w:rsidRPr="00971667" w:rsidRDefault="0053059A" w:rsidP="00334123">
            <w:pPr>
              <w:pStyle w:val="Estribillo"/>
            </w:pPr>
            <w:r w:rsidRPr="00971667">
              <w:t>para formar, como familia unida,</w:t>
            </w:r>
          </w:p>
          <w:p w14:paraId="7A0309E8" w14:textId="77777777" w:rsidR="0053059A" w:rsidRPr="00971667" w:rsidRDefault="0053059A" w:rsidP="00334123">
            <w:pPr>
              <w:pStyle w:val="Estribillo"/>
            </w:pPr>
            <w:r w:rsidRPr="00971667">
              <w:t>Sim</w:t>
            </w:r>
            <w:r>
              <w:t xml:space="preserve">                              </w:t>
            </w:r>
            <w:r w:rsidRPr="00971667">
              <w:t>Re    La    Sim</w:t>
            </w:r>
          </w:p>
          <w:p w14:paraId="619FFE52" w14:textId="77777777" w:rsidR="0053059A" w:rsidRPr="00971667" w:rsidRDefault="0053059A" w:rsidP="00334123">
            <w:pPr>
              <w:pStyle w:val="Estribillo"/>
            </w:pPr>
            <w:r w:rsidRPr="00971667">
              <w:t>el caminar detrás de sus pisadas</w:t>
            </w:r>
            <w:r>
              <w:t xml:space="preserve"> </w:t>
            </w:r>
            <w:r w:rsidRPr="00971667">
              <w:t>hacia la verdad</w:t>
            </w:r>
          </w:p>
          <w:p w14:paraId="51EC6D60" w14:textId="77777777" w:rsidR="0053059A" w:rsidRDefault="0053059A" w:rsidP="00334123"/>
          <w:p w14:paraId="390878E3" w14:textId="77777777" w:rsidR="006C16AD" w:rsidRDefault="006C16AD" w:rsidP="00334123"/>
          <w:p w14:paraId="7EFE2F44" w14:textId="77777777" w:rsidR="006C16AD" w:rsidRDefault="006C16AD" w:rsidP="00334123"/>
          <w:p w14:paraId="22311FC4" w14:textId="77777777" w:rsidR="00D661B4" w:rsidRDefault="00D661B4" w:rsidP="00334123"/>
          <w:p w14:paraId="762CD0B1" w14:textId="77777777" w:rsidR="0053059A" w:rsidRPr="00971667" w:rsidRDefault="0053059A" w:rsidP="00334123">
            <w:r w:rsidRPr="00971667">
              <w:t xml:space="preserve">     Sim</w:t>
            </w:r>
          </w:p>
          <w:p w14:paraId="304F07D2" w14:textId="77777777" w:rsidR="0053059A" w:rsidRPr="00971667" w:rsidRDefault="0053059A" w:rsidP="00334123">
            <w:r w:rsidRPr="00971667">
              <w:t xml:space="preserve">Cantaré </w:t>
            </w:r>
            <w:r w:rsidRPr="00971667">
              <w:rPr>
                <w:u w:val="single"/>
              </w:rPr>
              <w:t>al Señor</w:t>
            </w:r>
            <w:r w:rsidRPr="00971667">
              <w:t xml:space="preserve"> la luz de nuestras sendas.</w:t>
            </w:r>
          </w:p>
          <w:p w14:paraId="62EBBDF5" w14:textId="77777777" w:rsidR="0053059A" w:rsidRPr="00971667" w:rsidRDefault="0053059A" w:rsidP="00334123">
            <w:r w:rsidRPr="00971667">
              <w:t>La</w:t>
            </w:r>
          </w:p>
          <w:p w14:paraId="08E34277" w14:textId="77777777" w:rsidR="0053059A" w:rsidRPr="00971667" w:rsidRDefault="0053059A" w:rsidP="00334123">
            <w:r w:rsidRPr="00971667">
              <w:t>Es el Señor quien limpia nuestra frente.</w:t>
            </w:r>
          </w:p>
          <w:p w14:paraId="11797645" w14:textId="77777777" w:rsidR="0053059A" w:rsidRPr="00971667" w:rsidRDefault="0053059A" w:rsidP="00334123">
            <w:r w:rsidRPr="00971667">
              <w:t>Sim</w:t>
            </w:r>
            <w:r>
              <w:t xml:space="preserve">                                  </w:t>
            </w:r>
            <w:r w:rsidRPr="00971667">
              <w:t>Re La   Sim</w:t>
            </w:r>
          </w:p>
          <w:p w14:paraId="7BBB00E4" w14:textId="77777777" w:rsidR="0053059A" w:rsidRPr="00971667" w:rsidRDefault="0053059A" w:rsidP="00334123">
            <w:r w:rsidRPr="00971667">
              <w:t>Es el Se</w:t>
            </w:r>
            <w:r w:rsidRPr="00971667">
              <w:rPr>
                <w:u w:val="double"/>
              </w:rPr>
              <w:t>ñor</w:t>
            </w:r>
            <w:r w:rsidRPr="00971667">
              <w:t xml:space="preserve"> la tierra que buscamos.</w:t>
            </w:r>
            <w:r>
              <w:t xml:space="preserve"> </w:t>
            </w:r>
            <w:r w:rsidRPr="00971667">
              <w:t>¡Es el Señor!</w:t>
            </w:r>
          </w:p>
          <w:p w14:paraId="501E2423" w14:textId="77777777" w:rsidR="0053059A" w:rsidRPr="00971667" w:rsidRDefault="0053059A" w:rsidP="00334123"/>
          <w:p w14:paraId="2F5D2F8D" w14:textId="77777777" w:rsidR="0053059A" w:rsidRPr="00971667" w:rsidRDefault="0053059A" w:rsidP="00334123">
            <w:r w:rsidRPr="00971667">
              <w:t>Une tu voz con los que peregrinan.</w:t>
            </w:r>
          </w:p>
          <w:p w14:paraId="24F61016" w14:textId="77777777" w:rsidR="0053059A" w:rsidRPr="00971667" w:rsidRDefault="0053059A" w:rsidP="00334123">
            <w:r w:rsidRPr="00971667">
              <w:t>Une tu voz con los que aman la vida.</w:t>
            </w:r>
          </w:p>
          <w:p w14:paraId="0ED3E9FF" w14:textId="77777777" w:rsidR="0053059A" w:rsidRPr="00971667" w:rsidRDefault="0053059A" w:rsidP="00334123">
            <w:r w:rsidRPr="00971667">
              <w:t>Une tu voz y canta la alegría.</w:t>
            </w:r>
            <w:r>
              <w:t xml:space="preserve"> </w:t>
            </w:r>
            <w:r w:rsidRPr="00971667">
              <w:t>¡Ven, busca a Dios!</w:t>
            </w:r>
          </w:p>
        </w:tc>
      </w:tr>
    </w:tbl>
    <w:p w14:paraId="109B2F7A" w14:textId="7D9B1A5F" w:rsidR="00514765" w:rsidRPr="00960B63" w:rsidRDefault="00514765" w:rsidP="001E7F8D">
      <w:pPr>
        <w:pStyle w:val="Ttulo2"/>
      </w:pPr>
      <w:bookmarkStart w:id="30" w:name="_Toc181823032"/>
      <w:bookmarkStart w:id="31" w:name="_Toc441223665"/>
      <w:bookmarkStart w:id="32" w:name="_Toc181822776"/>
      <w:bookmarkEnd w:id="29"/>
      <w:r>
        <w:t>Enciéndeme</w:t>
      </w:r>
      <w:r w:rsidRPr="00960B63">
        <w:tab/>
        <w:t>(</w:t>
      </w:r>
      <w:r>
        <w:t>Mi</w:t>
      </w:r>
      <w:r w:rsidRPr="00960B63">
        <w:t>)</w:t>
      </w:r>
      <w:bookmarkEnd w:id="30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514765" w:rsidRPr="00960B63" w14:paraId="54D52051" w14:textId="77777777" w:rsidTr="004321FC">
        <w:tc>
          <w:tcPr>
            <w:tcW w:w="7143" w:type="dxa"/>
            <w:tcBorders>
              <w:bottom w:val="single" w:sz="4" w:space="0" w:color="auto"/>
            </w:tcBorders>
          </w:tcPr>
          <w:p w14:paraId="2C79140B" w14:textId="77777777" w:rsidR="00514765" w:rsidRDefault="00514765" w:rsidP="004321FC">
            <w:r>
              <w:t>Mi                         La</w:t>
            </w:r>
          </w:p>
          <w:p w14:paraId="3C02B0BB" w14:textId="77777777" w:rsidR="00514765" w:rsidRDefault="00514765" w:rsidP="004321FC">
            <w:r>
              <w:t xml:space="preserve">Hoy quiero, Señor, ponerlo </w:t>
            </w:r>
            <w:r w:rsidRPr="001E26F2">
              <w:t>to</w:t>
            </w:r>
            <w:r>
              <w:t>do en tu presen</w:t>
            </w:r>
            <w:r w:rsidRPr="00D47499">
              <w:rPr>
                <w:u w:val="double"/>
              </w:rPr>
              <w:t>cia</w:t>
            </w:r>
            <w:r>
              <w:t>,</w:t>
            </w:r>
          </w:p>
          <w:p w14:paraId="4E42BB64" w14:textId="77777777" w:rsidR="00514765" w:rsidRDefault="00514765" w:rsidP="004321FC">
            <w:proofErr w:type="spellStart"/>
            <w:r>
              <w:t>Do#m</w:t>
            </w:r>
            <w:proofErr w:type="spellEnd"/>
            <w:r>
              <w:t xml:space="preserve">                    Si</w:t>
            </w:r>
          </w:p>
          <w:p w14:paraId="711BD3C7" w14:textId="77777777" w:rsidR="00514765" w:rsidRDefault="00514765" w:rsidP="004321FC">
            <w:r>
              <w:t>darme hasta gastarme contigo y por Ti.</w:t>
            </w:r>
          </w:p>
          <w:p w14:paraId="53985B13" w14:textId="77777777" w:rsidR="00514765" w:rsidRDefault="00514765" w:rsidP="004321FC">
            <w:r>
              <w:t>Mi                         La</w:t>
            </w:r>
          </w:p>
          <w:p w14:paraId="16EAC365" w14:textId="77777777" w:rsidR="00514765" w:rsidRDefault="00514765" w:rsidP="004321FC">
            <w:r>
              <w:t>Hoy quiero, Señor, ponerlo todo ante tu puerta</w:t>
            </w:r>
          </w:p>
          <w:p w14:paraId="4756A4DA" w14:textId="77777777" w:rsidR="00514765" w:rsidRDefault="00514765" w:rsidP="004321FC">
            <w:proofErr w:type="spellStart"/>
            <w:r>
              <w:t>Do#m</w:t>
            </w:r>
            <w:proofErr w:type="spellEnd"/>
            <w:r>
              <w:t xml:space="preserve">                     Si</w:t>
            </w:r>
          </w:p>
          <w:p w14:paraId="61FF0AA5" w14:textId="77777777" w:rsidR="00514765" w:rsidRDefault="00514765" w:rsidP="004321FC">
            <w:r>
              <w:t xml:space="preserve">para en todo amarte y </w:t>
            </w:r>
            <w:r w:rsidRPr="001E26F2">
              <w:rPr>
                <w:u w:val="single"/>
              </w:rPr>
              <w:t>ser</w:t>
            </w:r>
            <w:r>
              <w:t>vir.</w:t>
            </w:r>
          </w:p>
          <w:p w14:paraId="104858C6" w14:textId="77777777" w:rsidR="00514765" w:rsidRDefault="00514765" w:rsidP="004321FC"/>
          <w:p w14:paraId="42826EEF" w14:textId="77777777" w:rsidR="00514765" w:rsidRDefault="00514765" w:rsidP="004321FC">
            <w:pPr>
              <w:pStyle w:val="Estribillo"/>
            </w:pPr>
            <w:r>
              <w:t xml:space="preserve">        Mi                           La</w:t>
            </w:r>
          </w:p>
          <w:p w14:paraId="20E699D9" w14:textId="77777777" w:rsidR="00514765" w:rsidRDefault="00514765" w:rsidP="004321FC">
            <w:pPr>
              <w:pStyle w:val="Estribillo"/>
            </w:pPr>
            <w:r>
              <w:t>Enciéndeme y déjame arder donde ha</w:t>
            </w:r>
            <w:r w:rsidRPr="001E26F2">
              <w:rPr>
                <w:u w:val="single"/>
              </w:rPr>
              <w:t>ga fal</w:t>
            </w:r>
            <w:r>
              <w:t>ta.</w:t>
            </w:r>
          </w:p>
          <w:p w14:paraId="49A8D733" w14:textId="77777777" w:rsidR="00514765" w:rsidRDefault="00514765" w:rsidP="004321FC">
            <w:pPr>
              <w:pStyle w:val="Estribillo"/>
            </w:pPr>
            <w:r>
              <w:t xml:space="preserve">        Mi                 La</w:t>
            </w:r>
          </w:p>
          <w:p w14:paraId="6D54904C" w14:textId="77777777" w:rsidR="00514765" w:rsidRDefault="00514765" w:rsidP="004321FC">
            <w:pPr>
              <w:pStyle w:val="Estribillo"/>
            </w:pPr>
            <w:r>
              <w:t xml:space="preserve">Enciéndeme y déjame ser tu </w:t>
            </w:r>
            <w:r w:rsidRPr="001E26F2">
              <w:rPr>
                <w:u w:val="double"/>
              </w:rPr>
              <w:t>luz</w:t>
            </w:r>
            <w:r>
              <w:t>,</w:t>
            </w:r>
          </w:p>
          <w:p w14:paraId="6030AC78" w14:textId="77777777" w:rsidR="00514765" w:rsidRDefault="00514765" w:rsidP="004321FC">
            <w:pPr>
              <w:pStyle w:val="Estribillo"/>
            </w:pPr>
            <w:r>
              <w:t xml:space="preserve">        Mi                           La</w:t>
            </w:r>
          </w:p>
          <w:p w14:paraId="465550FC" w14:textId="77777777" w:rsidR="00514765" w:rsidRDefault="00514765" w:rsidP="004321FC">
            <w:pPr>
              <w:pStyle w:val="Estribillo"/>
            </w:pPr>
            <w:r>
              <w:t>y así poder llevarte hasta todas las almas,</w:t>
            </w:r>
          </w:p>
          <w:p w14:paraId="5210A1C5" w14:textId="77777777" w:rsidR="00514765" w:rsidRDefault="00514765" w:rsidP="004321FC">
            <w:pPr>
              <w:pStyle w:val="Estribillo"/>
            </w:pPr>
            <w:r>
              <w:t xml:space="preserve">          Mi             Si          Mi</w:t>
            </w:r>
          </w:p>
          <w:p w14:paraId="631AF4AE" w14:textId="77777777" w:rsidR="00514765" w:rsidRDefault="00514765" w:rsidP="004321FC">
            <w:pPr>
              <w:pStyle w:val="Estribillo"/>
            </w:pPr>
            <w:r>
              <w:t>saciar la sed que tienes Tú desde la Cruz.</w:t>
            </w:r>
          </w:p>
          <w:p w14:paraId="1C29A98E" w14:textId="77777777" w:rsidR="00514765" w:rsidRDefault="00514765" w:rsidP="004321FC"/>
          <w:p w14:paraId="055A671C" w14:textId="77777777" w:rsidR="00514765" w:rsidRDefault="00514765" w:rsidP="004321FC">
            <w:r>
              <w:t>Hoy quisiera, Madre, poner todo en tu presencia,</w:t>
            </w:r>
          </w:p>
          <w:p w14:paraId="78324B53" w14:textId="77777777" w:rsidR="00514765" w:rsidRDefault="00514765" w:rsidP="004321FC">
            <w:r>
              <w:t xml:space="preserve">darme hasta gastarme, </w:t>
            </w:r>
            <w:proofErr w:type="gramStart"/>
            <w:r>
              <w:t>decirle</w:t>
            </w:r>
            <w:proofErr w:type="gramEnd"/>
            <w:r>
              <w:t xml:space="preserve"> que sí.</w:t>
            </w:r>
          </w:p>
          <w:p w14:paraId="3C80AB29" w14:textId="77777777" w:rsidR="00514765" w:rsidRDefault="00514765" w:rsidP="004321FC">
            <w:r>
              <w:t>Hoy te pido, Madre, que dejes mi puerta abierta</w:t>
            </w:r>
          </w:p>
          <w:p w14:paraId="2F330F0D" w14:textId="77777777" w:rsidR="00514765" w:rsidRPr="00960B63" w:rsidRDefault="00514765" w:rsidP="004321FC">
            <w:r>
              <w:t>para en todo amarle y servir.</w:t>
            </w:r>
          </w:p>
        </w:tc>
      </w:tr>
    </w:tbl>
    <w:p w14:paraId="1D59460D" w14:textId="027056E8" w:rsidR="00742B43" w:rsidRPr="00971667" w:rsidRDefault="00742B43" w:rsidP="001E7F8D">
      <w:pPr>
        <w:pStyle w:val="Ttulo2"/>
      </w:pPr>
      <w:r w:rsidRPr="00971667">
        <w:lastRenderedPageBreak/>
        <w:t>Eres el fuego, el amor</w:t>
      </w:r>
      <w:bookmarkEnd w:id="31"/>
      <w:r w:rsidR="0082765F" w:rsidRPr="00971667">
        <w:tab/>
        <w:t>(Do cej</w:t>
      </w:r>
      <w:r w:rsidR="00F56823">
        <w:t>4</w:t>
      </w:r>
      <w:r w:rsidR="0082765F" w:rsidRPr="00971667">
        <w:t>)</w:t>
      </w:r>
      <w:bookmarkEnd w:id="32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742B43" w:rsidRPr="00971667" w14:paraId="32E2050E" w14:textId="77777777" w:rsidTr="00C77D86">
        <w:tc>
          <w:tcPr>
            <w:tcW w:w="7143" w:type="dxa"/>
            <w:tcBorders>
              <w:bottom w:val="single" w:sz="4" w:space="0" w:color="auto"/>
            </w:tcBorders>
          </w:tcPr>
          <w:p w14:paraId="4C549D3B" w14:textId="53062CF1" w:rsidR="00742B43" w:rsidRPr="00971667" w:rsidRDefault="00742B43" w:rsidP="00D66F3D">
            <w:pPr>
              <w:pStyle w:val="Estribillo"/>
            </w:pPr>
            <w:r w:rsidRPr="00971667">
              <w:t xml:space="preserve">Do      </w:t>
            </w:r>
            <w:proofErr w:type="spellStart"/>
            <w:r w:rsidRPr="00971667">
              <w:t>Mim</w:t>
            </w:r>
            <w:proofErr w:type="spellEnd"/>
            <w:r w:rsidRPr="00971667">
              <w:t xml:space="preserve">        Fa</w:t>
            </w:r>
            <w:r w:rsidR="000E4975" w:rsidRPr="00971667">
              <w:t xml:space="preserve">     Sol</w:t>
            </w:r>
          </w:p>
          <w:p w14:paraId="6520B76C" w14:textId="3702ADB7" w:rsidR="00742B43" w:rsidRPr="00971667" w:rsidRDefault="00742B43" w:rsidP="00D66F3D">
            <w:pPr>
              <w:pStyle w:val="Estribillo"/>
            </w:pPr>
            <w:r w:rsidRPr="00971667">
              <w:rPr>
                <w:u w:val="single"/>
              </w:rPr>
              <w:t>Eres</w:t>
            </w:r>
            <w:r w:rsidRPr="00971667">
              <w:t xml:space="preserve"> el fuego, el a</w:t>
            </w:r>
            <w:r w:rsidRPr="00971667">
              <w:rPr>
                <w:u w:val="double"/>
              </w:rPr>
              <w:t>mor</w:t>
            </w:r>
            <w:r w:rsidRPr="00971667">
              <w:t>,</w:t>
            </w:r>
            <w:r w:rsidR="000E4975" w:rsidRPr="00971667">
              <w:t xml:space="preserve"> rocío,</w:t>
            </w:r>
          </w:p>
          <w:p w14:paraId="3329A604" w14:textId="76DEA806" w:rsidR="00742B43" w:rsidRPr="00971667" w:rsidRDefault="000E4975" w:rsidP="00D66F3D">
            <w:pPr>
              <w:pStyle w:val="Estribillo"/>
            </w:pPr>
            <w:r w:rsidRPr="00971667">
              <w:t xml:space="preserve">     </w:t>
            </w:r>
            <w:r w:rsidR="00742B43" w:rsidRPr="00971667">
              <w:t xml:space="preserve">Do       </w:t>
            </w:r>
            <w:proofErr w:type="spellStart"/>
            <w:r w:rsidR="00742B43" w:rsidRPr="00971667">
              <w:t>Mim</w:t>
            </w:r>
            <w:proofErr w:type="spellEnd"/>
            <w:r w:rsidR="00742B43" w:rsidRPr="00971667">
              <w:t xml:space="preserve">       Fa</w:t>
            </w:r>
            <w:r w:rsidRPr="00971667">
              <w:t xml:space="preserve">     Sol</w:t>
            </w:r>
          </w:p>
          <w:p w14:paraId="5FD2C3FD" w14:textId="626CF9FC" w:rsidR="00742B43" w:rsidRPr="00971667" w:rsidRDefault="00742B43" w:rsidP="00D66F3D">
            <w:pPr>
              <w:pStyle w:val="Estribillo"/>
            </w:pPr>
            <w:r w:rsidRPr="00971667">
              <w:t>terremoto, la fuerza, Señor,</w:t>
            </w:r>
            <w:r w:rsidR="000E4975" w:rsidRPr="00971667">
              <w:t xml:space="preserve"> silencio</w:t>
            </w:r>
          </w:p>
          <w:p w14:paraId="124AC6F8" w14:textId="7C42587B" w:rsidR="001E0851" w:rsidRPr="00971667" w:rsidRDefault="000E4975" w:rsidP="001E0851">
            <w:pPr>
              <w:pStyle w:val="Estribillo"/>
            </w:pPr>
            <w:r w:rsidRPr="00971667">
              <w:t xml:space="preserve">         </w:t>
            </w:r>
            <w:r w:rsidR="00742B43" w:rsidRPr="00971667">
              <w:t>Do</w:t>
            </w:r>
            <w:r w:rsidR="001E0851" w:rsidRPr="00971667">
              <w:t xml:space="preserve">        </w:t>
            </w:r>
            <w:proofErr w:type="spellStart"/>
            <w:r w:rsidR="001E0851" w:rsidRPr="00971667">
              <w:t>Mim</w:t>
            </w:r>
            <w:proofErr w:type="spellEnd"/>
            <w:r w:rsidR="001E0851" w:rsidRPr="00971667">
              <w:t xml:space="preserve">       Fa   Sol       Do</w:t>
            </w:r>
            <w:proofErr w:type="gramStart"/>
            <w:r w:rsidR="001E0851" w:rsidRPr="00971667">
              <w:t xml:space="preserve">   (</w:t>
            </w:r>
            <w:proofErr w:type="gramEnd"/>
            <w:r w:rsidR="001E0851" w:rsidRPr="00971667">
              <w:t>Sol7)</w:t>
            </w:r>
          </w:p>
          <w:p w14:paraId="6CA79336" w14:textId="0424C94A" w:rsidR="00742B43" w:rsidRPr="00971667" w:rsidRDefault="00742B43" w:rsidP="00D66F3D">
            <w:pPr>
              <w:pStyle w:val="Estribillo"/>
            </w:pPr>
            <w:r w:rsidRPr="00971667">
              <w:t>que me envuelve</w:t>
            </w:r>
            <w:r w:rsidR="001E0851" w:rsidRPr="00971667">
              <w:t xml:space="preserve"> </w:t>
            </w:r>
            <w:r w:rsidRPr="00971667">
              <w:t>de día y sin luz. Tú estás aquí. (bis)</w:t>
            </w:r>
          </w:p>
          <w:p w14:paraId="73C76411" w14:textId="77777777" w:rsidR="00742B43" w:rsidRPr="00971667" w:rsidRDefault="00742B43" w:rsidP="00D66F3D"/>
          <w:p w14:paraId="4356DE48" w14:textId="77777777" w:rsidR="00742B43" w:rsidRPr="00971667" w:rsidRDefault="00742B43" w:rsidP="00D66F3D">
            <w:r w:rsidRPr="00971667">
              <w:t xml:space="preserve">Do                     </w:t>
            </w:r>
            <w:proofErr w:type="spellStart"/>
            <w:r w:rsidRPr="00971667">
              <w:t>Mim</w:t>
            </w:r>
            <w:proofErr w:type="spellEnd"/>
          </w:p>
          <w:p w14:paraId="769A3E9A" w14:textId="77777777" w:rsidR="00742B43" w:rsidRPr="00971667" w:rsidRDefault="00742B43" w:rsidP="00D66F3D">
            <w:r w:rsidRPr="00971667">
              <w:t>Busco en los pueblos sosiego y paz.</w:t>
            </w:r>
          </w:p>
          <w:p w14:paraId="1660A0F8" w14:textId="77777777" w:rsidR="00742B43" w:rsidRPr="00971667" w:rsidRDefault="00742B43" w:rsidP="00D66F3D">
            <w:r w:rsidRPr="00971667">
              <w:t xml:space="preserve">Do                      </w:t>
            </w:r>
            <w:proofErr w:type="spellStart"/>
            <w:r w:rsidRPr="00971667">
              <w:t>Mim</w:t>
            </w:r>
            <w:proofErr w:type="spellEnd"/>
          </w:p>
          <w:p w14:paraId="140C09DC" w14:textId="77777777" w:rsidR="00742B43" w:rsidRPr="00971667" w:rsidRDefault="00742B43" w:rsidP="00D66F3D">
            <w:r w:rsidRPr="00971667">
              <w:t>Hallo en los hombres tu gran amistad.</w:t>
            </w:r>
          </w:p>
          <w:p w14:paraId="2CE30681" w14:textId="4E0458FA" w:rsidR="00742B43" w:rsidRPr="00971667" w:rsidRDefault="00742B43" w:rsidP="00D66F3D">
            <w:r w:rsidRPr="00971667">
              <w:t xml:space="preserve">Fa </w:t>
            </w:r>
          </w:p>
          <w:p w14:paraId="1C7D4494" w14:textId="77777777" w:rsidR="00742B43" w:rsidRPr="00971667" w:rsidRDefault="00742B43" w:rsidP="00D66F3D">
            <w:r w:rsidRPr="00971667">
              <w:rPr>
                <w:u w:val="single"/>
              </w:rPr>
              <w:t>Siento</w:t>
            </w:r>
            <w:r w:rsidRPr="00971667">
              <w:t xml:space="preserve"> que hablas en cada vecino,</w:t>
            </w:r>
          </w:p>
          <w:p w14:paraId="0CBCA0B5" w14:textId="4C48CC7C" w:rsidR="00742B43" w:rsidRPr="00971667" w:rsidRDefault="00114071" w:rsidP="00D66F3D">
            <w:r w:rsidRPr="00971667">
              <w:t>Rem</w:t>
            </w:r>
            <w:r w:rsidR="00742B43" w:rsidRPr="00971667">
              <w:t xml:space="preserve">                 Sol</w:t>
            </w:r>
          </w:p>
          <w:p w14:paraId="3B6E0969" w14:textId="77777777" w:rsidR="00742B43" w:rsidRPr="00971667" w:rsidRDefault="00742B43" w:rsidP="00D66F3D">
            <w:r w:rsidRPr="00971667">
              <w:t xml:space="preserve">guías mis pasos, me llevas </w:t>
            </w:r>
            <w:r w:rsidRPr="00971667">
              <w:rPr>
                <w:u w:val="double"/>
              </w:rPr>
              <w:t>a</w:t>
            </w:r>
            <w:r w:rsidRPr="00971667">
              <w:t xml:space="preserve"> ti.</w:t>
            </w:r>
          </w:p>
          <w:p w14:paraId="076BC9D4" w14:textId="77777777" w:rsidR="00742B43" w:rsidRPr="00971667" w:rsidRDefault="00742B43" w:rsidP="00D66F3D"/>
          <w:p w14:paraId="4D2A84D5" w14:textId="77777777" w:rsidR="00742B43" w:rsidRPr="00971667" w:rsidRDefault="00742B43" w:rsidP="00D66F3D">
            <w:r w:rsidRPr="00971667">
              <w:t>Tu amor, tu grandeza hoy cantaré.</w:t>
            </w:r>
          </w:p>
          <w:p w14:paraId="7336CFC5" w14:textId="77777777" w:rsidR="00742B43" w:rsidRPr="00971667" w:rsidRDefault="00742B43" w:rsidP="00D66F3D">
            <w:r w:rsidRPr="00971667">
              <w:t>Borras mi culpa, me infundes aliento.</w:t>
            </w:r>
          </w:p>
          <w:p w14:paraId="18CDA417" w14:textId="77777777" w:rsidR="00742B43" w:rsidRPr="00971667" w:rsidRDefault="00742B43" w:rsidP="00D66F3D">
            <w:r w:rsidRPr="00971667">
              <w:t>Codo con codo contigo iré.</w:t>
            </w:r>
          </w:p>
          <w:p w14:paraId="241CD302" w14:textId="77777777" w:rsidR="00742B43" w:rsidRPr="00971667" w:rsidRDefault="00742B43" w:rsidP="00D66F3D">
            <w:r w:rsidRPr="00971667">
              <w:t>Siento que estás junto a mí.</w:t>
            </w:r>
          </w:p>
          <w:p w14:paraId="00D7C69A" w14:textId="77777777" w:rsidR="00742B43" w:rsidRPr="00971667" w:rsidRDefault="00742B43" w:rsidP="00D66F3D"/>
          <w:p w14:paraId="70EAB15F" w14:textId="77777777" w:rsidR="00742B43" w:rsidRPr="00971667" w:rsidRDefault="00742B43" w:rsidP="00D66F3D">
            <w:r w:rsidRPr="00971667">
              <w:t>Mientras trabajo, Tú estás junto a mí,</w:t>
            </w:r>
          </w:p>
          <w:p w14:paraId="76A388E3" w14:textId="77777777" w:rsidR="00742B43" w:rsidRPr="00971667" w:rsidRDefault="00742B43" w:rsidP="00D66F3D">
            <w:r w:rsidRPr="00971667">
              <w:t>en el descanso y al caminar.</w:t>
            </w:r>
          </w:p>
          <w:p w14:paraId="7AC7701C" w14:textId="77777777" w:rsidR="00742B43" w:rsidRPr="00971667" w:rsidRDefault="00742B43" w:rsidP="00D66F3D">
            <w:r w:rsidRPr="00971667">
              <w:t>En las sonrisas y amargos momentos,</w:t>
            </w:r>
          </w:p>
          <w:p w14:paraId="5024E7EB" w14:textId="77777777" w:rsidR="00742B43" w:rsidRPr="00971667" w:rsidRDefault="00742B43" w:rsidP="00D66F3D">
            <w:r w:rsidRPr="00971667">
              <w:t>siento que estás junto a mí.</w:t>
            </w:r>
          </w:p>
        </w:tc>
      </w:tr>
    </w:tbl>
    <w:p w14:paraId="19A4437C" w14:textId="77777777" w:rsidR="0053059A" w:rsidRDefault="0053059A" w:rsidP="0053059A">
      <w:bookmarkStart w:id="33" w:name="_Toc441223671"/>
      <w:bookmarkStart w:id="34" w:name="_Toc181822777"/>
    </w:p>
    <w:p w14:paraId="29668CC0" w14:textId="77777777" w:rsidR="0053059A" w:rsidRDefault="0053059A" w:rsidP="0053059A"/>
    <w:p w14:paraId="4DE7EDA0" w14:textId="77777777" w:rsidR="0053059A" w:rsidRDefault="0053059A" w:rsidP="0053059A"/>
    <w:p w14:paraId="763C3E1F" w14:textId="77777777" w:rsidR="00D661B4" w:rsidRDefault="00D661B4" w:rsidP="0053059A"/>
    <w:p w14:paraId="79FAD552" w14:textId="77777777" w:rsidR="0053059A" w:rsidRDefault="0053059A" w:rsidP="0053059A"/>
    <w:p w14:paraId="10D2CD68" w14:textId="77777777" w:rsidR="0053059A" w:rsidRDefault="0053059A" w:rsidP="0053059A"/>
    <w:p w14:paraId="6A83C9B6" w14:textId="443AAA4E" w:rsidR="00742B43" w:rsidRPr="00971667" w:rsidRDefault="00742B43" w:rsidP="001E7F8D">
      <w:pPr>
        <w:pStyle w:val="Ttulo2"/>
      </w:pPr>
      <w:r w:rsidRPr="00971667">
        <w:t>Esta es tu fiesta</w:t>
      </w:r>
      <w:bookmarkEnd w:id="33"/>
      <w:r w:rsidR="0082765F" w:rsidRPr="00971667">
        <w:tab/>
        <w:t>(Do)</w:t>
      </w:r>
      <w:bookmarkEnd w:id="34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742B43" w:rsidRPr="00971667" w14:paraId="650F827E" w14:textId="77777777" w:rsidTr="00C77D86">
        <w:tc>
          <w:tcPr>
            <w:tcW w:w="7143" w:type="dxa"/>
            <w:tcBorders>
              <w:bottom w:val="single" w:sz="4" w:space="0" w:color="auto"/>
            </w:tcBorders>
          </w:tcPr>
          <w:p w14:paraId="5CDE324B" w14:textId="77777777" w:rsidR="00742B43" w:rsidRPr="00971667" w:rsidRDefault="00742B43" w:rsidP="00D66F3D">
            <w:r w:rsidRPr="00971667">
              <w:t xml:space="preserve">           Do</w:t>
            </w:r>
          </w:p>
          <w:p w14:paraId="533C45A8" w14:textId="77777777" w:rsidR="00742B43" w:rsidRPr="00971667" w:rsidRDefault="00742B43" w:rsidP="00D66F3D">
            <w:r w:rsidRPr="00971667">
              <w:t>Esta es tu fiesta, Señor, es nuestra fiesta.</w:t>
            </w:r>
          </w:p>
          <w:p w14:paraId="4A4912C6" w14:textId="77777777" w:rsidR="00742B43" w:rsidRPr="00971667" w:rsidRDefault="00742B43" w:rsidP="00D66F3D">
            <w:r w:rsidRPr="00971667">
              <w:t xml:space="preserve">           Fa           Rem       Sol</w:t>
            </w:r>
          </w:p>
          <w:p w14:paraId="7062207A" w14:textId="77777777" w:rsidR="00742B43" w:rsidRPr="00971667" w:rsidRDefault="00742B43" w:rsidP="00D66F3D">
            <w:r w:rsidRPr="00971667">
              <w:t xml:space="preserve">Esta es la </w:t>
            </w:r>
            <w:r w:rsidRPr="00971667">
              <w:rPr>
                <w:u w:val="single"/>
              </w:rPr>
              <w:t>fiesta</w:t>
            </w:r>
            <w:r w:rsidRPr="00971667">
              <w:t xml:space="preserve"> en el Día del Señor.</w:t>
            </w:r>
          </w:p>
          <w:p w14:paraId="7F84CD65" w14:textId="77777777" w:rsidR="00742B43" w:rsidRPr="00971667" w:rsidRDefault="00742B43" w:rsidP="00D66F3D">
            <w:r w:rsidRPr="00971667">
              <w:t xml:space="preserve">           Do</w:t>
            </w:r>
          </w:p>
          <w:p w14:paraId="24C89D3F" w14:textId="77777777" w:rsidR="00742B43" w:rsidRPr="00971667" w:rsidRDefault="00742B43" w:rsidP="00D66F3D">
            <w:r w:rsidRPr="00971667">
              <w:t>Esta es tu fiesta, Señor, es nuestra fiesta.</w:t>
            </w:r>
          </w:p>
          <w:p w14:paraId="3F452F9C" w14:textId="77777777" w:rsidR="00742B43" w:rsidRPr="00971667" w:rsidRDefault="00742B43" w:rsidP="00D66F3D">
            <w:r w:rsidRPr="00971667">
              <w:t xml:space="preserve">           Fa             Sol        Do</w:t>
            </w:r>
          </w:p>
          <w:p w14:paraId="5C405693" w14:textId="77777777" w:rsidR="00742B43" w:rsidRPr="00971667" w:rsidRDefault="00742B43" w:rsidP="00D66F3D">
            <w:r w:rsidRPr="00971667">
              <w:t>Esta es la fiesta que nos une en el a</w:t>
            </w:r>
            <w:r w:rsidRPr="00971667">
              <w:rPr>
                <w:u w:val="double"/>
              </w:rPr>
              <w:t>mor</w:t>
            </w:r>
            <w:r w:rsidRPr="00971667">
              <w:t>.</w:t>
            </w:r>
          </w:p>
          <w:p w14:paraId="2B463C9D" w14:textId="77777777" w:rsidR="00742B43" w:rsidRPr="00971667" w:rsidRDefault="00742B43" w:rsidP="00D66F3D"/>
          <w:p w14:paraId="40902C80" w14:textId="77777777" w:rsidR="00742B43" w:rsidRPr="00971667" w:rsidRDefault="00742B43" w:rsidP="00D66F3D">
            <w:pPr>
              <w:pStyle w:val="Estribillo"/>
            </w:pPr>
            <w:r w:rsidRPr="00971667">
              <w:t xml:space="preserve">       Fa            </w:t>
            </w:r>
            <w:proofErr w:type="gramStart"/>
            <w:r w:rsidRPr="00971667">
              <w:t>Rem  Sol</w:t>
            </w:r>
            <w:proofErr w:type="gramEnd"/>
            <w:r w:rsidRPr="00971667">
              <w:t xml:space="preserve">   Do</w:t>
            </w:r>
          </w:p>
          <w:p w14:paraId="7607FFB1" w14:textId="77777777" w:rsidR="00742B43" w:rsidRPr="00971667" w:rsidRDefault="00742B43" w:rsidP="00D66F3D">
            <w:pPr>
              <w:pStyle w:val="Estribillo"/>
            </w:pPr>
            <w:r w:rsidRPr="00971667">
              <w:t>Y canta</w:t>
            </w:r>
            <w:r w:rsidRPr="00971667">
              <w:rPr>
                <w:u w:val="single"/>
              </w:rPr>
              <w:t>remos</w:t>
            </w:r>
            <w:r w:rsidRPr="00971667">
              <w:t xml:space="preserve"> nuestro go</w:t>
            </w:r>
            <w:r w:rsidRPr="00971667">
              <w:rPr>
                <w:u w:val="double"/>
              </w:rPr>
              <w:t>zo</w:t>
            </w:r>
            <w:r w:rsidRPr="00971667">
              <w:t xml:space="preserve"> y alegría</w:t>
            </w:r>
          </w:p>
          <w:p w14:paraId="2BE9174C" w14:textId="77777777" w:rsidR="00742B43" w:rsidRPr="00971667" w:rsidRDefault="00742B43" w:rsidP="00D66F3D">
            <w:pPr>
              <w:pStyle w:val="Estribillo"/>
            </w:pPr>
            <w:r w:rsidRPr="00971667">
              <w:t xml:space="preserve">     Lam       Rem         Sol       Do</w:t>
            </w:r>
          </w:p>
          <w:p w14:paraId="282F8AF7" w14:textId="77777777" w:rsidR="00742B43" w:rsidRPr="00971667" w:rsidRDefault="00742B43" w:rsidP="00D66F3D">
            <w:pPr>
              <w:pStyle w:val="Estribillo"/>
            </w:pPr>
            <w:r w:rsidRPr="00971667">
              <w:t>de estar unidos en un mismo corazón.</w:t>
            </w:r>
          </w:p>
          <w:p w14:paraId="42F2DCBA" w14:textId="77777777" w:rsidR="00742B43" w:rsidRPr="00971667" w:rsidRDefault="00742B43" w:rsidP="00D66F3D">
            <w:pPr>
              <w:pStyle w:val="Estribillo"/>
            </w:pPr>
            <w:r w:rsidRPr="00971667">
              <w:t xml:space="preserve">       Fa         Rem   Sol       </w:t>
            </w:r>
            <w:proofErr w:type="gramStart"/>
            <w:r w:rsidRPr="00971667">
              <w:t>Do  Lam</w:t>
            </w:r>
            <w:proofErr w:type="gramEnd"/>
          </w:p>
          <w:p w14:paraId="7A0AB1D8" w14:textId="77777777" w:rsidR="00742B43" w:rsidRPr="00971667" w:rsidRDefault="00742B43" w:rsidP="00D66F3D">
            <w:pPr>
              <w:pStyle w:val="Estribillo"/>
            </w:pPr>
            <w:r w:rsidRPr="00971667">
              <w:t>Comulgaremos tu Palabra porque es vida,</w:t>
            </w:r>
          </w:p>
          <w:p w14:paraId="0755A95A" w14:textId="77777777" w:rsidR="00742B43" w:rsidRPr="00971667" w:rsidRDefault="00742B43" w:rsidP="00D66F3D">
            <w:pPr>
              <w:pStyle w:val="Estribillo"/>
            </w:pPr>
            <w:r w:rsidRPr="00971667">
              <w:t xml:space="preserve">       Rem          Sol            Do</w:t>
            </w:r>
          </w:p>
          <w:p w14:paraId="7C4E9B29" w14:textId="77777777" w:rsidR="00742B43" w:rsidRPr="00971667" w:rsidRDefault="00742B43" w:rsidP="00D66F3D">
            <w:pPr>
              <w:pStyle w:val="Estribillo"/>
            </w:pPr>
            <w:r w:rsidRPr="00971667">
              <w:t>comulgaremos con tu Pan porque es amor.</w:t>
            </w:r>
          </w:p>
          <w:p w14:paraId="6EA3804F" w14:textId="77777777" w:rsidR="00742B43" w:rsidRPr="00971667" w:rsidRDefault="00742B43" w:rsidP="00D66F3D"/>
          <w:p w14:paraId="117E3FD4" w14:textId="77777777" w:rsidR="00742B43" w:rsidRPr="00971667" w:rsidRDefault="00742B43" w:rsidP="00D66F3D">
            <w:r w:rsidRPr="00971667">
              <w:t>Esta es tu mesa, Señor, es nuestra Mesa.</w:t>
            </w:r>
          </w:p>
          <w:p w14:paraId="33635580" w14:textId="77777777" w:rsidR="00742B43" w:rsidRPr="00971667" w:rsidRDefault="00742B43" w:rsidP="00D66F3D">
            <w:r w:rsidRPr="00971667">
              <w:t>Esta es la mesa del banquete del Señor.</w:t>
            </w:r>
          </w:p>
          <w:p w14:paraId="04D3CCCC" w14:textId="77777777" w:rsidR="00742B43" w:rsidRPr="00971667" w:rsidRDefault="00742B43" w:rsidP="00D66F3D">
            <w:r w:rsidRPr="00971667">
              <w:t>Esta es tu mesa, Señor, es nuestra Mesa.</w:t>
            </w:r>
          </w:p>
          <w:p w14:paraId="4C64518D" w14:textId="77777777" w:rsidR="00742B43" w:rsidRPr="00971667" w:rsidRDefault="00742B43" w:rsidP="00D66F3D">
            <w:r w:rsidRPr="00971667">
              <w:t>Esta es la mesa que nos une en el amor.</w:t>
            </w:r>
          </w:p>
          <w:p w14:paraId="3F9964D7" w14:textId="77777777" w:rsidR="00742B43" w:rsidRPr="00971667" w:rsidRDefault="00742B43" w:rsidP="00D66F3D"/>
          <w:p w14:paraId="7ABE650B" w14:textId="77777777" w:rsidR="00742B43" w:rsidRPr="00971667" w:rsidRDefault="00742B43" w:rsidP="00D66F3D">
            <w:r w:rsidRPr="00971667">
              <w:t>Esta es tu casa, Señor es nuestra casa.</w:t>
            </w:r>
          </w:p>
          <w:p w14:paraId="75374823" w14:textId="77777777" w:rsidR="00742B43" w:rsidRPr="00971667" w:rsidRDefault="00742B43" w:rsidP="00D66F3D">
            <w:r w:rsidRPr="00971667">
              <w:t>Esta es la casa de los hijos del Señor.</w:t>
            </w:r>
          </w:p>
          <w:p w14:paraId="64D74B57" w14:textId="77777777" w:rsidR="00742B43" w:rsidRPr="00971667" w:rsidRDefault="00742B43" w:rsidP="00D66F3D">
            <w:r w:rsidRPr="00971667">
              <w:t>Esta es tu casa, Señor, es nuestra casa.</w:t>
            </w:r>
          </w:p>
          <w:p w14:paraId="327246B6" w14:textId="77777777" w:rsidR="00742B43" w:rsidRPr="00971667" w:rsidRDefault="00742B43" w:rsidP="00D66F3D">
            <w:r w:rsidRPr="00971667">
              <w:t>Esta es la casa que nos une en el amor.</w:t>
            </w:r>
          </w:p>
        </w:tc>
      </w:tr>
    </w:tbl>
    <w:p w14:paraId="4FEA09E8" w14:textId="77777777" w:rsidR="00763059" w:rsidRPr="00514765" w:rsidRDefault="00763059" w:rsidP="00763059">
      <w:bookmarkStart w:id="35" w:name="_Toc441223677"/>
    </w:p>
    <w:p w14:paraId="7D2405CD" w14:textId="77777777" w:rsidR="0053059A" w:rsidRDefault="0053059A" w:rsidP="00763059"/>
    <w:p w14:paraId="1D77A43E" w14:textId="77777777" w:rsidR="00D661B4" w:rsidRPr="00514765" w:rsidRDefault="00D661B4" w:rsidP="00763059"/>
    <w:p w14:paraId="08942327" w14:textId="77777777" w:rsidR="0053059A" w:rsidRPr="00514765" w:rsidRDefault="0053059A" w:rsidP="00763059"/>
    <w:p w14:paraId="4E542C0C" w14:textId="608AE5BE" w:rsidR="00835145" w:rsidRPr="00971667" w:rsidRDefault="00835145" w:rsidP="001E7F8D">
      <w:pPr>
        <w:pStyle w:val="Ttulo2"/>
      </w:pPr>
      <w:bookmarkStart w:id="36" w:name="_Toc181822780"/>
      <w:bookmarkEnd w:id="35"/>
      <w:r w:rsidRPr="00971667">
        <w:lastRenderedPageBreak/>
        <w:t>Jesús es Señor</w:t>
      </w:r>
      <w:r w:rsidR="00FB48C3">
        <w:tab/>
        <w:t>(Do)</w:t>
      </w:r>
      <w:bookmarkEnd w:id="36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E90108" w:rsidRPr="00971667" w14:paraId="52E8F59F" w14:textId="77777777" w:rsidTr="00C77D86">
        <w:tc>
          <w:tcPr>
            <w:tcW w:w="7143" w:type="dxa"/>
            <w:tcBorders>
              <w:bottom w:val="single" w:sz="4" w:space="0" w:color="auto"/>
            </w:tcBorders>
          </w:tcPr>
          <w:p w14:paraId="09776074" w14:textId="5623ABEC" w:rsidR="00C15AE5" w:rsidRPr="00971667" w:rsidRDefault="00C15AE5" w:rsidP="00C15AE5">
            <w:r w:rsidRPr="00971667">
              <w:t xml:space="preserve">Do        Fa         </w:t>
            </w:r>
            <w:proofErr w:type="gramStart"/>
            <w:r w:rsidRPr="00971667">
              <w:t>Do  Sol</w:t>
            </w:r>
            <w:proofErr w:type="gramEnd"/>
            <w:r w:rsidRPr="00971667">
              <w:t>7</w:t>
            </w:r>
          </w:p>
          <w:p w14:paraId="43BBF491" w14:textId="443703A5" w:rsidR="00C15AE5" w:rsidRPr="00971667" w:rsidRDefault="00C15AE5" w:rsidP="00C15AE5">
            <w:r w:rsidRPr="00971667">
              <w:t>Jesús es, Jesús es Se</w:t>
            </w:r>
            <w:r w:rsidRPr="00971667">
              <w:rPr>
                <w:u w:val="double"/>
              </w:rPr>
              <w:t>ño</w:t>
            </w:r>
            <w:r w:rsidRPr="00971667">
              <w:t>r,</w:t>
            </w:r>
          </w:p>
          <w:p w14:paraId="1CA241E2" w14:textId="611F6BCF" w:rsidR="00C15AE5" w:rsidRPr="00971667" w:rsidRDefault="00C15AE5" w:rsidP="00C15AE5">
            <w:r w:rsidRPr="00971667">
              <w:t xml:space="preserve">Fa        Sol        </w:t>
            </w:r>
            <w:proofErr w:type="gramStart"/>
            <w:r w:rsidRPr="00971667">
              <w:t>Do  Lam</w:t>
            </w:r>
            <w:proofErr w:type="gramEnd"/>
            <w:r w:rsidRPr="00971667">
              <w:t xml:space="preserve">  </w:t>
            </w:r>
          </w:p>
          <w:p w14:paraId="17C64176" w14:textId="0D77C7C8" w:rsidR="00C15AE5" w:rsidRPr="00971667" w:rsidRDefault="00C15AE5" w:rsidP="00C15AE5">
            <w:r w:rsidRPr="00971667">
              <w:rPr>
                <w:u w:val="single"/>
              </w:rPr>
              <w:t>Jesús es</w:t>
            </w:r>
            <w:r w:rsidRPr="00971667">
              <w:t>, Jesús es Señor,</w:t>
            </w:r>
          </w:p>
          <w:p w14:paraId="2BCA14D9" w14:textId="4586D127" w:rsidR="00C15AE5" w:rsidRPr="00971667" w:rsidRDefault="00C15AE5" w:rsidP="00C15AE5">
            <w:r w:rsidRPr="00971667">
              <w:t>Fa        Sol        Do</w:t>
            </w:r>
            <w:proofErr w:type="gramStart"/>
            <w:r w:rsidRPr="00971667">
              <w:t xml:space="preserve">   (</w:t>
            </w:r>
            <w:proofErr w:type="gramEnd"/>
            <w:r w:rsidRPr="00971667">
              <w:t>Sol7)</w:t>
            </w:r>
          </w:p>
          <w:p w14:paraId="028E9F87" w14:textId="4B5DEA83" w:rsidR="00C15AE5" w:rsidRPr="00971667" w:rsidRDefault="00C15AE5" w:rsidP="00C15AE5">
            <w:r w:rsidRPr="00971667">
              <w:t>Jesús es, Jesús es Señor.</w:t>
            </w:r>
          </w:p>
          <w:p w14:paraId="348AB797" w14:textId="77777777" w:rsidR="00C15AE5" w:rsidRPr="00971667" w:rsidRDefault="00C15AE5" w:rsidP="00C15AE5">
            <w:r w:rsidRPr="00971667">
              <w:t xml:space="preserve"> </w:t>
            </w:r>
          </w:p>
          <w:p w14:paraId="6B4BB772" w14:textId="5A318120" w:rsidR="00C15AE5" w:rsidRPr="00971667" w:rsidRDefault="00C15AE5" w:rsidP="00C15AE5">
            <w:r w:rsidRPr="00971667">
              <w:t>Aleluya, aleluya</w:t>
            </w:r>
            <w:r w:rsidR="0056409A">
              <w:t>…</w:t>
            </w:r>
          </w:p>
          <w:p w14:paraId="5A72D6E6" w14:textId="77777777" w:rsidR="00C15AE5" w:rsidRPr="00971667" w:rsidRDefault="00C15AE5" w:rsidP="00C15AE5"/>
          <w:p w14:paraId="41BEE1CB" w14:textId="1460367D" w:rsidR="00E90108" w:rsidRPr="00971667" w:rsidRDefault="00C15AE5" w:rsidP="00C15AE5">
            <w:r w:rsidRPr="00971667">
              <w:t>Gloria a Dios, gloria, gloria a Dios</w:t>
            </w:r>
            <w:r w:rsidR="0056409A">
              <w:t>…</w:t>
            </w:r>
          </w:p>
        </w:tc>
      </w:tr>
    </w:tbl>
    <w:p w14:paraId="6EB1CB82" w14:textId="34523159" w:rsidR="00835145" w:rsidRPr="00971667" w:rsidRDefault="00F82D85" w:rsidP="001E7F8D">
      <w:pPr>
        <w:pStyle w:val="Ttulo2"/>
      </w:pPr>
      <w:bookmarkStart w:id="37" w:name="_Toc181822781"/>
      <w:r w:rsidRPr="00971667">
        <w:t>Jesús está entre nosotros</w:t>
      </w:r>
      <w:r w:rsidR="00FB48C3">
        <w:tab/>
        <w:t>(Do)</w:t>
      </w:r>
      <w:bookmarkEnd w:id="37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E90108" w:rsidRPr="00971667" w14:paraId="7127213E" w14:textId="77777777" w:rsidTr="00C77D86">
        <w:tc>
          <w:tcPr>
            <w:tcW w:w="7143" w:type="dxa"/>
            <w:tcBorders>
              <w:bottom w:val="single" w:sz="4" w:space="0" w:color="auto"/>
            </w:tcBorders>
          </w:tcPr>
          <w:p w14:paraId="7FFD48FB" w14:textId="192A296E" w:rsidR="00484AED" w:rsidRPr="00971667" w:rsidRDefault="00484AED" w:rsidP="00484AED">
            <w:pPr>
              <w:pStyle w:val="Estribillo"/>
            </w:pPr>
            <w:r w:rsidRPr="00971667">
              <w:t xml:space="preserve">Do     </w:t>
            </w:r>
            <w:proofErr w:type="spellStart"/>
            <w:r w:rsidRPr="00971667">
              <w:t>Mim</w:t>
            </w:r>
            <w:proofErr w:type="spellEnd"/>
            <w:r w:rsidRPr="00971667">
              <w:t xml:space="preserve"> Fa      Do Sol</w:t>
            </w:r>
          </w:p>
          <w:p w14:paraId="32E5CFBA" w14:textId="295875DB" w:rsidR="00484AED" w:rsidRPr="00971667" w:rsidRDefault="00484AED" w:rsidP="00484AED">
            <w:pPr>
              <w:pStyle w:val="Estribillo"/>
            </w:pPr>
            <w:r w:rsidRPr="00971667">
              <w:rPr>
                <w:u w:val="double"/>
              </w:rPr>
              <w:t>Je</w:t>
            </w:r>
            <w:r w:rsidRPr="00971667">
              <w:t>sús está entre nosotros</w:t>
            </w:r>
          </w:p>
          <w:p w14:paraId="355EE6DE" w14:textId="31AD5E99" w:rsidR="00484AED" w:rsidRPr="00971667" w:rsidRDefault="00484AED" w:rsidP="00484AED">
            <w:pPr>
              <w:pStyle w:val="Estribillo"/>
            </w:pPr>
            <w:r w:rsidRPr="00971667">
              <w:t>D</w:t>
            </w:r>
            <w:r w:rsidR="00993A19" w:rsidRPr="00971667">
              <w:t>o</w:t>
            </w:r>
            <w:r w:rsidRPr="00971667">
              <w:t xml:space="preserve">      </w:t>
            </w:r>
            <w:proofErr w:type="spellStart"/>
            <w:r w:rsidRPr="00971667">
              <w:t>M</w:t>
            </w:r>
            <w:r w:rsidR="00993A19" w:rsidRPr="00971667">
              <w:t>i</w:t>
            </w:r>
            <w:r w:rsidRPr="00971667">
              <w:t>m</w:t>
            </w:r>
            <w:proofErr w:type="spellEnd"/>
            <w:r w:rsidRPr="00971667">
              <w:t xml:space="preserve"> F</w:t>
            </w:r>
            <w:r w:rsidR="00993A19" w:rsidRPr="00971667">
              <w:t>a</w:t>
            </w:r>
            <w:r w:rsidRPr="00971667">
              <w:t xml:space="preserve">                   </w:t>
            </w:r>
            <w:r w:rsidR="00993A19" w:rsidRPr="00971667">
              <w:t xml:space="preserve"> </w:t>
            </w:r>
            <w:r w:rsidRPr="00971667">
              <w:t>S</w:t>
            </w:r>
            <w:r w:rsidR="00993A19" w:rsidRPr="00971667">
              <w:t>ol</w:t>
            </w:r>
          </w:p>
          <w:p w14:paraId="14CB9364" w14:textId="3B176783" w:rsidR="00484AED" w:rsidRPr="00971667" w:rsidRDefault="00993A19" w:rsidP="00484AED">
            <w:pPr>
              <w:pStyle w:val="Estribillo"/>
            </w:pPr>
            <w:r w:rsidRPr="00971667">
              <w:t>É</w:t>
            </w:r>
            <w:r w:rsidR="00484AED" w:rsidRPr="00971667">
              <w:t xml:space="preserve">l vive </w:t>
            </w:r>
            <w:r w:rsidR="00484AED" w:rsidRPr="00971667">
              <w:rPr>
                <w:u w:val="single"/>
              </w:rPr>
              <w:t>hoy</w:t>
            </w:r>
            <w:r w:rsidR="00484AED" w:rsidRPr="00971667">
              <w:t xml:space="preserve"> y su Espíritu a todos da.</w:t>
            </w:r>
          </w:p>
          <w:p w14:paraId="60E21468" w14:textId="744BE6EA" w:rsidR="00484AED" w:rsidRPr="00971667" w:rsidRDefault="00484AED" w:rsidP="00484AED">
            <w:pPr>
              <w:pStyle w:val="Estribillo"/>
            </w:pPr>
            <w:r w:rsidRPr="00971667">
              <w:t>D</w:t>
            </w:r>
            <w:r w:rsidR="00993A19" w:rsidRPr="00971667">
              <w:t>o</w:t>
            </w:r>
            <w:r w:rsidRPr="00971667">
              <w:t xml:space="preserve">      </w:t>
            </w:r>
            <w:r w:rsidR="00993A19" w:rsidRPr="00971667">
              <w:t xml:space="preserve"> </w:t>
            </w:r>
            <w:r w:rsidRPr="00971667">
              <w:t>S</w:t>
            </w:r>
            <w:r w:rsidR="00993A19" w:rsidRPr="00971667">
              <w:t>ol</w:t>
            </w:r>
            <w:r w:rsidRPr="00971667">
              <w:t xml:space="preserve"> F</w:t>
            </w:r>
            <w:r w:rsidR="00993A19" w:rsidRPr="00971667">
              <w:t>a</w:t>
            </w:r>
            <w:r w:rsidRPr="00971667">
              <w:t xml:space="preserve">       </w:t>
            </w:r>
            <w:r w:rsidR="00993A19" w:rsidRPr="00971667">
              <w:t xml:space="preserve"> </w:t>
            </w:r>
            <w:r w:rsidRPr="00971667">
              <w:t>D</w:t>
            </w:r>
            <w:r w:rsidR="00993A19" w:rsidRPr="00971667">
              <w:t>o</w:t>
            </w:r>
            <w:r w:rsidRPr="00971667">
              <w:t xml:space="preserve"> S</w:t>
            </w:r>
            <w:r w:rsidR="00993A19" w:rsidRPr="00971667">
              <w:t>ol</w:t>
            </w:r>
          </w:p>
          <w:p w14:paraId="5C35B2A5" w14:textId="77777777" w:rsidR="00484AED" w:rsidRPr="00971667" w:rsidRDefault="00484AED" w:rsidP="00484AED">
            <w:pPr>
              <w:pStyle w:val="Estribillo"/>
            </w:pPr>
            <w:r w:rsidRPr="00971667">
              <w:t>Jesús, razón de nuestra vida,</w:t>
            </w:r>
          </w:p>
          <w:p w14:paraId="0E28E6DB" w14:textId="12D1C714" w:rsidR="00993A19" w:rsidRPr="00971667" w:rsidRDefault="00484AED" w:rsidP="00993A19">
            <w:pPr>
              <w:pStyle w:val="Estribillo"/>
            </w:pPr>
            <w:r w:rsidRPr="00971667">
              <w:t>D</w:t>
            </w:r>
            <w:r w:rsidR="00993A19" w:rsidRPr="00971667">
              <w:t>o</w:t>
            </w:r>
            <w:r w:rsidRPr="00971667">
              <w:t xml:space="preserve">      </w:t>
            </w:r>
            <w:proofErr w:type="spellStart"/>
            <w:proofErr w:type="gramStart"/>
            <w:r w:rsidRPr="00971667">
              <w:t>M</w:t>
            </w:r>
            <w:r w:rsidR="00993A19" w:rsidRPr="00971667">
              <w:t>i</w:t>
            </w:r>
            <w:r w:rsidRPr="00971667">
              <w:t>m</w:t>
            </w:r>
            <w:proofErr w:type="spellEnd"/>
            <w:r w:rsidR="00993A19" w:rsidRPr="00971667">
              <w:t xml:space="preserve">  Fa</w:t>
            </w:r>
            <w:proofErr w:type="gramEnd"/>
            <w:r w:rsidR="00993A19" w:rsidRPr="00971667">
              <w:t xml:space="preserve">                      Sol</w:t>
            </w:r>
          </w:p>
          <w:p w14:paraId="58A5FCB5" w14:textId="18158F58" w:rsidR="00484AED" w:rsidRPr="00971667" w:rsidRDefault="00484AED" w:rsidP="00484AED">
            <w:pPr>
              <w:pStyle w:val="Estribillo"/>
            </w:pPr>
            <w:r w:rsidRPr="00971667">
              <w:t>es el Señor,</w:t>
            </w:r>
            <w:r w:rsidR="00993A19" w:rsidRPr="00971667">
              <w:t xml:space="preserve"> </w:t>
            </w:r>
            <w:r w:rsidRPr="00971667">
              <w:t>nos reúne en pueblo de amor.</w:t>
            </w:r>
          </w:p>
          <w:p w14:paraId="72DC9D91" w14:textId="77777777" w:rsidR="00484AED" w:rsidRPr="00971667" w:rsidRDefault="00484AED" w:rsidP="00484AED">
            <w:pPr>
              <w:pStyle w:val="Estribillo"/>
            </w:pPr>
          </w:p>
          <w:p w14:paraId="1495C082" w14:textId="159586B0" w:rsidR="00484AED" w:rsidRPr="00971667" w:rsidRDefault="00484AED" w:rsidP="00163307">
            <w:r w:rsidRPr="00971667">
              <w:t>L</w:t>
            </w:r>
            <w:r w:rsidR="00163307" w:rsidRPr="00971667">
              <w:t>a</w:t>
            </w:r>
            <w:r w:rsidRPr="00971667">
              <w:t xml:space="preserve">m                          </w:t>
            </w:r>
            <w:proofErr w:type="gramStart"/>
            <w:r w:rsidRPr="00971667">
              <w:t>D</w:t>
            </w:r>
            <w:r w:rsidR="00163307" w:rsidRPr="00971667">
              <w:t>o</w:t>
            </w:r>
            <w:r w:rsidRPr="00971667">
              <w:t xml:space="preserve">  S</w:t>
            </w:r>
            <w:r w:rsidR="00163307" w:rsidRPr="00971667">
              <w:t>ol</w:t>
            </w:r>
            <w:proofErr w:type="gramEnd"/>
          </w:p>
          <w:p w14:paraId="50070661" w14:textId="126380BC" w:rsidR="00484AED" w:rsidRPr="00971667" w:rsidRDefault="00484AED" w:rsidP="00163307">
            <w:r w:rsidRPr="00971667">
              <w:t>Cambia nues</w:t>
            </w:r>
            <w:r w:rsidRPr="00971667">
              <w:rPr>
                <w:u w:val="double"/>
              </w:rPr>
              <w:t>tras</w:t>
            </w:r>
            <w:r w:rsidRPr="00971667">
              <w:t xml:space="preserve"> vidas con tu fuerza,</w:t>
            </w:r>
          </w:p>
          <w:p w14:paraId="388C9832" w14:textId="183D3231" w:rsidR="00484AED" w:rsidRPr="00971667" w:rsidRDefault="00163307" w:rsidP="00163307">
            <w:r w:rsidRPr="00971667">
              <w:t>La</w:t>
            </w:r>
            <w:r w:rsidR="00484AED" w:rsidRPr="00971667">
              <w:t>m           F</w:t>
            </w:r>
            <w:r w:rsidRPr="00971667">
              <w:t>a</w:t>
            </w:r>
            <w:r w:rsidR="00484AED" w:rsidRPr="00971667">
              <w:t xml:space="preserve">            D</w:t>
            </w:r>
            <w:r w:rsidRPr="00971667">
              <w:t>o</w:t>
            </w:r>
            <w:r w:rsidR="00484AED" w:rsidRPr="00971667">
              <w:t xml:space="preserve"> S</w:t>
            </w:r>
            <w:r w:rsidRPr="00971667">
              <w:t>ol</w:t>
            </w:r>
          </w:p>
          <w:p w14:paraId="04B791A8" w14:textId="77777777" w:rsidR="00484AED" w:rsidRPr="00971667" w:rsidRDefault="00484AED" w:rsidP="00163307">
            <w:r w:rsidRPr="00971667">
              <w:t>guárdanos por siempre en tu pre</w:t>
            </w:r>
            <w:r w:rsidRPr="00971667">
              <w:rPr>
                <w:u w:val="single"/>
              </w:rPr>
              <w:t>sen</w:t>
            </w:r>
            <w:r w:rsidRPr="00971667">
              <w:t>cia</w:t>
            </w:r>
          </w:p>
          <w:p w14:paraId="115B8531" w14:textId="5CD9E7AF" w:rsidR="00484AED" w:rsidRPr="00971667" w:rsidRDefault="00484AED" w:rsidP="00163307">
            <w:r w:rsidRPr="00971667">
              <w:t>L</w:t>
            </w:r>
            <w:r w:rsidR="00D346D7" w:rsidRPr="00971667">
              <w:t>a</w:t>
            </w:r>
            <w:r w:rsidRPr="00971667">
              <w:t xml:space="preserve">m        </w:t>
            </w:r>
            <w:proofErr w:type="spellStart"/>
            <w:r w:rsidRPr="00971667">
              <w:t>M</w:t>
            </w:r>
            <w:r w:rsidR="00D346D7" w:rsidRPr="00971667">
              <w:t>i</w:t>
            </w:r>
            <w:r w:rsidRPr="00971667">
              <w:t>m</w:t>
            </w:r>
            <w:proofErr w:type="spellEnd"/>
            <w:r w:rsidRPr="00971667">
              <w:t xml:space="preserve">     F</w:t>
            </w:r>
            <w:r w:rsidR="00D346D7" w:rsidRPr="00971667">
              <w:t>a</w:t>
            </w:r>
            <w:r w:rsidRPr="00971667">
              <w:t xml:space="preserve">      </w:t>
            </w:r>
            <w:proofErr w:type="gramStart"/>
            <w:r w:rsidRPr="00971667">
              <w:t>D</w:t>
            </w:r>
            <w:r w:rsidR="00D346D7" w:rsidRPr="00971667">
              <w:t>o</w:t>
            </w:r>
            <w:r w:rsidRPr="00971667">
              <w:t xml:space="preserve">  S</w:t>
            </w:r>
            <w:r w:rsidR="00D346D7" w:rsidRPr="00971667">
              <w:t>ol</w:t>
            </w:r>
            <w:proofErr w:type="gramEnd"/>
            <w:r w:rsidRPr="00971667">
              <w:t>7</w:t>
            </w:r>
          </w:p>
          <w:p w14:paraId="7F117440" w14:textId="35E45B31" w:rsidR="00484AED" w:rsidRPr="00971667" w:rsidRDefault="00484AED" w:rsidP="00163307">
            <w:r w:rsidRPr="00971667">
              <w:t>T</w:t>
            </w:r>
            <w:r w:rsidR="00D346D7" w:rsidRPr="00971667">
              <w:t>ú</w:t>
            </w:r>
            <w:r w:rsidRPr="00971667">
              <w:t xml:space="preserve"> eres verdad, T</w:t>
            </w:r>
            <w:r w:rsidR="00D346D7" w:rsidRPr="00971667">
              <w:t>ú</w:t>
            </w:r>
            <w:r w:rsidRPr="00971667">
              <w:t xml:space="preserve"> eres la paz.</w:t>
            </w:r>
          </w:p>
          <w:p w14:paraId="6DFEBAA0" w14:textId="77777777" w:rsidR="006C16AD" w:rsidRPr="00971667" w:rsidRDefault="006C16AD" w:rsidP="00163307"/>
          <w:p w14:paraId="7F93C8C7" w14:textId="3010608C" w:rsidR="00484AED" w:rsidRPr="00971667" w:rsidRDefault="00484AED" w:rsidP="00163307">
            <w:r w:rsidRPr="00971667">
              <w:t>Rompe las cadenas que nos atan,</w:t>
            </w:r>
          </w:p>
          <w:p w14:paraId="638A819D" w14:textId="77777777" w:rsidR="00484AED" w:rsidRPr="00971667" w:rsidRDefault="00484AED" w:rsidP="00163307">
            <w:r w:rsidRPr="00971667">
              <w:t>llénanos de gracia en tu Palabra,</w:t>
            </w:r>
          </w:p>
          <w:p w14:paraId="539B3FAC" w14:textId="77777777" w:rsidR="00484AED" w:rsidRPr="00971667" w:rsidRDefault="00484AED" w:rsidP="00163307">
            <w:r w:rsidRPr="00971667">
              <w:t>gracias, Señor; gracias, Salvador.</w:t>
            </w:r>
          </w:p>
          <w:p w14:paraId="05E688F2" w14:textId="77777777" w:rsidR="00484AED" w:rsidRDefault="00484AED" w:rsidP="00163307"/>
          <w:p w14:paraId="0A8535C2" w14:textId="77777777" w:rsidR="00D661B4" w:rsidRPr="00971667" w:rsidRDefault="00D661B4" w:rsidP="00163307"/>
          <w:p w14:paraId="78206F1F" w14:textId="62845929" w:rsidR="00484AED" w:rsidRPr="00971667" w:rsidRDefault="00484AED" w:rsidP="00163307">
            <w:r w:rsidRPr="00971667">
              <w:t>Nuestras existencias hoy te alaban,</w:t>
            </w:r>
          </w:p>
          <w:p w14:paraId="0F53F5D8" w14:textId="77777777" w:rsidR="00484AED" w:rsidRPr="00971667" w:rsidRDefault="00484AED" w:rsidP="00163307">
            <w:r w:rsidRPr="00971667">
              <w:t>nuestros corazones te dan gracias,</w:t>
            </w:r>
          </w:p>
          <w:p w14:paraId="15B8E49D" w14:textId="230B236E" w:rsidR="00E90108" w:rsidRPr="00971667" w:rsidRDefault="00484AED" w:rsidP="00163307">
            <w:r w:rsidRPr="00971667">
              <w:t>Tu eres amor, eres canción.</w:t>
            </w:r>
          </w:p>
        </w:tc>
      </w:tr>
    </w:tbl>
    <w:p w14:paraId="534EEB1D" w14:textId="1EE2C69E" w:rsidR="003D26D6" w:rsidRPr="00971667" w:rsidRDefault="003D26D6" w:rsidP="001E7F8D">
      <w:pPr>
        <w:pStyle w:val="Ttulo2"/>
      </w:pPr>
      <w:bookmarkStart w:id="38" w:name="_Toc441223693"/>
      <w:bookmarkStart w:id="39" w:name="_Toc181822782"/>
      <w:r w:rsidRPr="00971667">
        <w:t>Juntos como hermanos</w:t>
      </w:r>
      <w:bookmarkEnd w:id="38"/>
      <w:r w:rsidR="0082765F" w:rsidRPr="00971667">
        <w:tab/>
        <w:t>(Do)</w:t>
      </w:r>
      <w:bookmarkEnd w:id="39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3D26D6" w:rsidRPr="00971667" w14:paraId="33837900" w14:textId="77777777" w:rsidTr="00C77D86">
        <w:tc>
          <w:tcPr>
            <w:tcW w:w="7143" w:type="dxa"/>
            <w:tcBorders>
              <w:bottom w:val="single" w:sz="4" w:space="0" w:color="auto"/>
            </w:tcBorders>
          </w:tcPr>
          <w:p w14:paraId="159E9161" w14:textId="77777777" w:rsidR="003D26D6" w:rsidRPr="00971667" w:rsidRDefault="003D26D6" w:rsidP="00D66F3D">
            <w:pPr>
              <w:pStyle w:val="Estribillo"/>
            </w:pPr>
            <w:r w:rsidRPr="00971667">
              <w:t>Do             Lam</w:t>
            </w:r>
          </w:p>
          <w:p w14:paraId="7F3BE18B" w14:textId="77777777" w:rsidR="003D26D6" w:rsidRPr="00971667" w:rsidRDefault="003D26D6" w:rsidP="00D66F3D">
            <w:pPr>
              <w:pStyle w:val="Estribillo"/>
            </w:pPr>
            <w:r w:rsidRPr="00971667">
              <w:t>Juntos como her</w:t>
            </w:r>
            <w:r w:rsidRPr="00971667">
              <w:rPr>
                <w:u w:val="double"/>
              </w:rPr>
              <w:t>manos</w:t>
            </w:r>
          </w:p>
          <w:p w14:paraId="37489140" w14:textId="77777777" w:rsidR="003D26D6" w:rsidRPr="00971667" w:rsidRDefault="003D26D6" w:rsidP="00D66F3D">
            <w:pPr>
              <w:pStyle w:val="Estribillo"/>
            </w:pPr>
            <w:r w:rsidRPr="00971667">
              <w:t>Do               Sol</w:t>
            </w:r>
          </w:p>
          <w:p w14:paraId="75F9128C" w14:textId="77777777" w:rsidR="003D26D6" w:rsidRPr="00971667" w:rsidRDefault="003D26D6" w:rsidP="00D66F3D">
            <w:pPr>
              <w:pStyle w:val="Estribillo"/>
            </w:pPr>
            <w:r w:rsidRPr="00971667">
              <w:t>miembros de una Iglesia,</w:t>
            </w:r>
          </w:p>
          <w:p w14:paraId="6F497DF1" w14:textId="77777777" w:rsidR="003D26D6" w:rsidRPr="00971667" w:rsidRDefault="003D26D6" w:rsidP="00D66F3D">
            <w:pPr>
              <w:pStyle w:val="Estribillo"/>
            </w:pPr>
            <w:proofErr w:type="gramStart"/>
            <w:r w:rsidRPr="00971667">
              <w:t>Do  Sol</w:t>
            </w:r>
            <w:proofErr w:type="gramEnd"/>
            <w:r w:rsidRPr="00971667">
              <w:t xml:space="preserve">   Do</w:t>
            </w:r>
          </w:p>
          <w:p w14:paraId="717174C5" w14:textId="77777777" w:rsidR="003D26D6" w:rsidRPr="00971667" w:rsidRDefault="003D26D6" w:rsidP="00D66F3D">
            <w:pPr>
              <w:pStyle w:val="Estribillo"/>
            </w:pPr>
            <w:r w:rsidRPr="00971667">
              <w:t>vamos caminando</w:t>
            </w:r>
          </w:p>
          <w:p w14:paraId="28998AE6" w14:textId="77777777" w:rsidR="003D26D6" w:rsidRPr="00971667" w:rsidRDefault="003D26D6" w:rsidP="00D66F3D">
            <w:pPr>
              <w:pStyle w:val="Estribillo"/>
            </w:pPr>
            <w:r w:rsidRPr="00971667">
              <w:t xml:space="preserve">     Sol     Fa    Do</w:t>
            </w:r>
          </w:p>
          <w:p w14:paraId="25727199" w14:textId="77777777" w:rsidR="003D26D6" w:rsidRPr="00971667" w:rsidRDefault="003D26D6" w:rsidP="00D66F3D">
            <w:pPr>
              <w:pStyle w:val="Estribillo"/>
            </w:pPr>
            <w:r w:rsidRPr="00971667">
              <w:rPr>
                <w:u w:val="single"/>
              </w:rPr>
              <w:t>al</w:t>
            </w:r>
            <w:r w:rsidRPr="00971667">
              <w:t xml:space="preserve"> encuentro del Señor.</w:t>
            </w:r>
          </w:p>
          <w:p w14:paraId="327CBE78" w14:textId="77777777" w:rsidR="003D26D6" w:rsidRPr="00971667" w:rsidRDefault="003D26D6" w:rsidP="00D66F3D"/>
          <w:p w14:paraId="76A3CACC" w14:textId="77777777" w:rsidR="003D26D6" w:rsidRPr="00E600C6" w:rsidRDefault="003D26D6" w:rsidP="00D66F3D">
            <w:pPr>
              <w:rPr>
                <w:lang w:val="en-US"/>
              </w:rPr>
            </w:pPr>
            <w:r w:rsidRPr="00E600C6">
              <w:rPr>
                <w:lang w:val="en-US"/>
              </w:rPr>
              <w:t xml:space="preserve">   Do    Sol Do           Lam     Rem     Sol</w:t>
            </w:r>
          </w:p>
          <w:p w14:paraId="04A7DFB6" w14:textId="77777777" w:rsidR="003D26D6" w:rsidRPr="00971667" w:rsidRDefault="003D26D6" w:rsidP="00D66F3D">
            <w:r w:rsidRPr="00971667">
              <w:rPr>
                <w:u w:val="double"/>
              </w:rPr>
              <w:t>Un</w:t>
            </w:r>
            <w:r w:rsidRPr="00971667">
              <w:t xml:space="preserve"> largo caminar por el de</w:t>
            </w:r>
            <w:r w:rsidRPr="00971667">
              <w:rPr>
                <w:u w:val="single"/>
              </w:rPr>
              <w:t>sier</w:t>
            </w:r>
            <w:r w:rsidRPr="00971667">
              <w:t>to, bajo el sol,</w:t>
            </w:r>
          </w:p>
          <w:p w14:paraId="373DF64D" w14:textId="77777777" w:rsidR="003D26D6" w:rsidRPr="001104E9" w:rsidRDefault="003D26D6" w:rsidP="00D66F3D">
            <w:pPr>
              <w:rPr>
                <w:lang w:val="en-US"/>
              </w:rPr>
            </w:pPr>
            <w:r w:rsidRPr="001104E9">
              <w:rPr>
                <w:lang w:val="en-US"/>
              </w:rPr>
              <w:t xml:space="preserve">Do         Sol </w:t>
            </w:r>
            <w:proofErr w:type="gramStart"/>
            <w:r w:rsidRPr="001104E9">
              <w:rPr>
                <w:lang w:val="en-US"/>
              </w:rPr>
              <w:t>Do  Fa</w:t>
            </w:r>
            <w:proofErr w:type="gramEnd"/>
            <w:r w:rsidRPr="001104E9">
              <w:rPr>
                <w:lang w:val="en-US"/>
              </w:rPr>
              <w:t xml:space="preserve">      Do   Sol   Do</w:t>
            </w:r>
          </w:p>
          <w:p w14:paraId="5F1EAFC1" w14:textId="77777777" w:rsidR="003D26D6" w:rsidRPr="00971667" w:rsidRDefault="003D26D6" w:rsidP="00D66F3D">
            <w:r w:rsidRPr="00971667">
              <w:t>no podemos avanzar sin la ayuda del Señor.</w:t>
            </w:r>
          </w:p>
          <w:p w14:paraId="37495967" w14:textId="77777777" w:rsidR="003D26D6" w:rsidRPr="00971667" w:rsidRDefault="003D26D6" w:rsidP="00D66F3D"/>
          <w:p w14:paraId="13F7998A" w14:textId="77777777" w:rsidR="003D26D6" w:rsidRPr="00971667" w:rsidRDefault="003D26D6" w:rsidP="00D66F3D">
            <w:r w:rsidRPr="00971667">
              <w:t>Unidos al rezar, unidos en una canción,</w:t>
            </w:r>
          </w:p>
          <w:p w14:paraId="1CCA03CC" w14:textId="77777777" w:rsidR="003D26D6" w:rsidRPr="00971667" w:rsidRDefault="003D26D6" w:rsidP="00D66F3D">
            <w:r w:rsidRPr="00971667">
              <w:t>viviremos nuestra fe con la ayuda del Señor.</w:t>
            </w:r>
          </w:p>
          <w:p w14:paraId="0D007996" w14:textId="77777777" w:rsidR="003D26D6" w:rsidRPr="00971667" w:rsidRDefault="003D26D6" w:rsidP="00D66F3D"/>
          <w:p w14:paraId="6645261D" w14:textId="77777777" w:rsidR="003D26D6" w:rsidRPr="00971667" w:rsidRDefault="003D26D6" w:rsidP="00D66F3D">
            <w:r w:rsidRPr="00971667">
              <w:t>La Iglesia en marcha está a un mundo nuevo vamos ya,</w:t>
            </w:r>
          </w:p>
          <w:p w14:paraId="05D41056" w14:textId="77777777" w:rsidR="003D26D6" w:rsidRPr="00971667" w:rsidRDefault="003D26D6" w:rsidP="00D66F3D">
            <w:r w:rsidRPr="00971667">
              <w:t>donde reinará el amor, donde reinará la paz.</w:t>
            </w:r>
          </w:p>
        </w:tc>
      </w:tr>
    </w:tbl>
    <w:p w14:paraId="7153EA6F" w14:textId="77777777" w:rsidR="00763059" w:rsidRDefault="00763059" w:rsidP="00763059"/>
    <w:p w14:paraId="5250B071" w14:textId="77777777" w:rsidR="00D661B4" w:rsidRDefault="00D661B4" w:rsidP="00763059"/>
    <w:p w14:paraId="6487AE29" w14:textId="77777777" w:rsidR="00D661B4" w:rsidRDefault="00D661B4" w:rsidP="00763059"/>
    <w:p w14:paraId="4518BDB6" w14:textId="77777777" w:rsidR="00763059" w:rsidRDefault="00763059" w:rsidP="00763059"/>
    <w:p w14:paraId="726B86A9" w14:textId="77777777" w:rsidR="00763059" w:rsidRDefault="00763059" w:rsidP="00763059"/>
    <w:p w14:paraId="566C4DFD" w14:textId="77777777" w:rsidR="00763059" w:rsidRDefault="00763059" w:rsidP="00763059"/>
    <w:p w14:paraId="4AD7E79E" w14:textId="77777777" w:rsidR="00763059" w:rsidRDefault="00763059" w:rsidP="00763059"/>
    <w:p w14:paraId="64D646F1" w14:textId="77777777" w:rsidR="00763059" w:rsidRDefault="00763059" w:rsidP="00763059"/>
    <w:p w14:paraId="35A7980F" w14:textId="50B2AAEB" w:rsidR="00824B77" w:rsidRPr="00971667" w:rsidRDefault="00824B77" w:rsidP="001E7F8D">
      <w:pPr>
        <w:pStyle w:val="Ttulo2"/>
      </w:pPr>
      <w:bookmarkStart w:id="40" w:name="_Toc181822783"/>
      <w:r w:rsidRPr="00824B77">
        <w:lastRenderedPageBreak/>
        <w:t>Mirad, Jesús resucita hoy</w:t>
      </w:r>
      <w:r w:rsidRPr="00971667">
        <w:tab/>
        <w:t>(</w:t>
      </w:r>
      <w:r w:rsidR="008B7C3C">
        <w:t>Re</w:t>
      </w:r>
      <w:r w:rsidRPr="00971667">
        <w:t>)</w:t>
      </w:r>
      <w:bookmarkEnd w:id="40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824B77" w:rsidRPr="00971667" w14:paraId="6732650F" w14:textId="77777777" w:rsidTr="00D66F3D">
        <w:tc>
          <w:tcPr>
            <w:tcW w:w="7143" w:type="dxa"/>
            <w:tcBorders>
              <w:bottom w:val="single" w:sz="4" w:space="0" w:color="auto"/>
            </w:tcBorders>
          </w:tcPr>
          <w:p w14:paraId="1F0A815E" w14:textId="5381B903" w:rsidR="00824B77" w:rsidRDefault="00824B77" w:rsidP="00824B77">
            <w:r>
              <w:t xml:space="preserve">  Re     La7     </w:t>
            </w:r>
            <w:proofErr w:type="gramStart"/>
            <w:r>
              <w:t>Sol  Re</w:t>
            </w:r>
            <w:proofErr w:type="gramEnd"/>
          </w:p>
          <w:p w14:paraId="7111C425" w14:textId="5D5E0A6B" w:rsidR="00824B77" w:rsidRDefault="00824B77" w:rsidP="00824B77">
            <w:r>
              <w:t xml:space="preserve">Mirad, </w:t>
            </w:r>
            <w:r w:rsidRPr="00247C8D">
              <w:rPr>
                <w:u w:val="double"/>
              </w:rPr>
              <w:t>Je</w:t>
            </w:r>
            <w:r>
              <w:t>sús resucita hoy.</w:t>
            </w:r>
          </w:p>
          <w:p w14:paraId="519EA6D7" w14:textId="73A195E1" w:rsidR="00824B77" w:rsidRDefault="00824B77" w:rsidP="00824B77">
            <w:r>
              <w:t xml:space="preserve">  Sol     La7         Re </w:t>
            </w:r>
            <w:r w:rsidR="00447F42">
              <w:t>Sim</w:t>
            </w:r>
            <w:r>
              <w:t xml:space="preserve">  </w:t>
            </w:r>
            <w:r w:rsidR="00447F42">
              <w:t xml:space="preserve"> </w:t>
            </w:r>
            <w:r>
              <w:t>La7                 Sim</w:t>
            </w:r>
          </w:p>
          <w:p w14:paraId="4E73796B" w14:textId="25686B9D" w:rsidR="00824B77" w:rsidRDefault="00824B77" w:rsidP="00824B77">
            <w:r>
              <w:t>Mirad, la tumba está va</w:t>
            </w:r>
            <w:r w:rsidRPr="00610E91">
              <w:rPr>
                <w:u w:val="single"/>
              </w:rPr>
              <w:t>cí</w:t>
            </w:r>
            <w:r>
              <w:t>a, el Padre ha pensado en Él.</w:t>
            </w:r>
          </w:p>
          <w:p w14:paraId="3F05EC9E" w14:textId="0DD4525D" w:rsidR="00824B77" w:rsidRDefault="00824B77" w:rsidP="00824B77">
            <w:r>
              <w:t xml:space="preserve">       Sol                     </w:t>
            </w:r>
            <w:proofErr w:type="spellStart"/>
            <w:r>
              <w:t>Mim</w:t>
            </w:r>
            <w:proofErr w:type="spellEnd"/>
            <w:r>
              <w:t xml:space="preserve">       La7</w:t>
            </w:r>
          </w:p>
          <w:p w14:paraId="61532EB5" w14:textId="77777777" w:rsidR="00824B77" w:rsidRDefault="00824B77" w:rsidP="00824B77">
            <w:r>
              <w:t>De los hombres es Señor, de la vida Salvador.</w:t>
            </w:r>
          </w:p>
          <w:p w14:paraId="7D8209B1" w14:textId="77777777" w:rsidR="00824B77" w:rsidRDefault="00824B77" w:rsidP="00824B77"/>
          <w:p w14:paraId="395B4D40" w14:textId="77777777" w:rsidR="005633A6" w:rsidRDefault="005633A6" w:rsidP="005633A6">
            <w:r>
              <w:t xml:space="preserve">  Re     La7     </w:t>
            </w:r>
            <w:proofErr w:type="gramStart"/>
            <w:r>
              <w:t>Sol  Re</w:t>
            </w:r>
            <w:proofErr w:type="gramEnd"/>
          </w:p>
          <w:p w14:paraId="5F58106D" w14:textId="10E0073B" w:rsidR="00824B77" w:rsidRDefault="00824B77" w:rsidP="00824B77">
            <w:r>
              <w:t>Mirad, Jesús resucita hoy.</w:t>
            </w:r>
          </w:p>
          <w:p w14:paraId="622ECF1A" w14:textId="34AAECC9" w:rsidR="005633A6" w:rsidRDefault="005633A6" w:rsidP="005633A6">
            <w:r>
              <w:t xml:space="preserve">  </w:t>
            </w:r>
            <w:proofErr w:type="gramStart"/>
            <w:r>
              <w:t>Sol  La</w:t>
            </w:r>
            <w:proofErr w:type="gramEnd"/>
            <w:r>
              <w:t>7           Re Sim    La7               Sim</w:t>
            </w:r>
          </w:p>
          <w:p w14:paraId="1D3F60D9" w14:textId="77777777" w:rsidR="00824B77" w:rsidRDefault="00824B77" w:rsidP="00824B77">
            <w:r>
              <w:t>mirad, vive a nuestro lado, la muerte no tiene poder.</w:t>
            </w:r>
          </w:p>
          <w:p w14:paraId="11185B51" w14:textId="0DFFCD8F" w:rsidR="005633A6" w:rsidRDefault="005633A6" w:rsidP="005633A6">
            <w:r>
              <w:t xml:space="preserve">      Sol        </w:t>
            </w:r>
            <w:proofErr w:type="spellStart"/>
            <w:r>
              <w:t>Mim</w:t>
            </w:r>
            <w:proofErr w:type="spellEnd"/>
            <w:r>
              <w:t xml:space="preserve">         La7</w:t>
            </w:r>
          </w:p>
          <w:p w14:paraId="08EE5C3D" w14:textId="23731457" w:rsidR="00824B77" w:rsidRDefault="00824B77" w:rsidP="00824B77">
            <w:r>
              <w:t>Proclamad por la fe que está vivo y somos libres porque…</w:t>
            </w:r>
          </w:p>
          <w:p w14:paraId="3B553B65" w14:textId="77777777" w:rsidR="00824B77" w:rsidRDefault="00824B77" w:rsidP="00824B77"/>
          <w:p w14:paraId="4FD4641D" w14:textId="0366C94F" w:rsidR="00824B77" w:rsidRDefault="00824B77" w:rsidP="007866A0">
            <w:pPr>
              <w:pStyle w:val="Estribillo"/>
            </w:pPr>
            <w:r>
              <w:t>R</w:t>
            </w:r>
            <w:r w:rsidR="007866A0">
              <w:t>e</w:t>
            </w:r>
            <w:r>
              <w:t xml:space="preserve">          </w:t>
            </w:r>
            <w:proofErr w:type="gramStart"/>
            <w:r>
              <w:t>S</w:t>
            </w:r>
            <w:r w:rsidR="007866A0">
              <w:t>ol</w:t>
            </w:r>
            <w:r>
              <w:t xml:space="preserve">  L</w:t>
            </w:r>
            <w:r w:rsidR="007866A0">
              <w:t>a</w:t>
            </w:r>
            <w:proofErr w:type="gramEnd"/>
            <w:r>
              <w:t>7             R</w:t>
            </w:r>
            <w:r w:rsidR="007866A0">
              <w:t>e</w:t>
            </w:r>
            <w:r>
              <w:t xml:space="preserve"> L</w:t>
            </w:r>
            <w:r w:rsidR="007866A0">
              <w:t>a</w:t>
            </w:r>
            <w:r>
              <w:t>7</w:t>
            </w:r>
          </w:p>
          <w:p w14:paraId="22117EE2" w14:textId="7D98EEC8" w:rsidR="00824B77" w:rsidRDefault="007866A0" w:rsidP="007866A0">
            <w:pPr>
              <w:pStyle w:val="Estribillo"/>
            </w:pPr>
            <w:r>
              <w:t>É</w:t>
            </w:r>
            <w:r w:rsidR="00824B77">
              <w:t xml:space="preserve">l resucita </w:t>
            </w:r>
            <w:r w:rsidR="00824B77" w:rsidRPr="00247C8D">
              <w:rPr>
                <w:u w:val="double"/>
              </w:rPr>
              <w:t>hoy</w:t>
            </w:r>
            <w:r w:rsidR="00824B77">
              <w:t>. Él vive entre nosotros.</w:t>
            </w:r>
          </w:p>
          <w:p w14:paraId="143D6F7C" w14:textId="735523D2" w:rsidR="00824B77" w:rsidRDefault="00824B77" w:rsidP="007866A0">
            <w:pPr>
              <w:pStyle w:val="Estribillo"/>
            </w:pPr>
            <w:r>
              <w:t>R</w:t>
            </w:r>
            <w:r w:rsidR="007866A0">
              <w:t>e7</w:t>
            </w:r>
            <w:r>
              <w:t xml:space="preserve">           </w:t>
            </w:r>
            <w:r w:rsidR="007866A0">
              <w:t xml:space="preserve">  </w:t>
            </w:r>
            <w:r>
              <w:t>S</w:t>
            </w:r>
            <w:r w:rsidR="007866A0">
              <w:t xml:space="preserve">ol </w:t>
            </w:r>
            <w:proofErr w:type="spellStart"/>
            <w:r w:rsidR="007866A0">
              <w:t>Solm</w:t>
            </w:r>
            <w:proofErr w:type="spellEnd"/>
            <w:r>
              <w:t xml:space="preserve">  </w:t>
            </w:r>
            <w:r w:rsidR="007866A0">
              <w:t xml:space="preserve">    </w:t>
            </w:r>
            <w:proofErr w:type="gramStart"/>
            <w:r>
              <w:t>R</w:t>
            </w:r>
            <w:r w:rsidR="007866A0">
              <w:t>e</w:t>
            </w:r>
            <w:r>
              <w:t xml:space="preserve">  D</w:t>
            </w:r>
            <w:r w:rsidR="007866A0">
              <w:t>o</w:t>
            </w:r>
            <w:proofErr w:type="gramEnd"/>
            <w:r>
              <w:t xml:space="preserve">   L</w:t>
            </w:r>
            <w:r w:rsidR="007866A0">
              <w:t>a</w:t>
            </w:r>
            <w:r>
              <w:t>7</w:t>
            </w:r>
          </w:p>
          <w:p w14:paraId="258B48A8" w14:textId="28018D13" w:rsidR="00824B77" w:rsidRDefault="00824B77" w:rsidP="007866A0">
            <w:pPr>
              <w:pStyle w:val="Estribillo"/>
            </w:pPr>
            <w:r>
              <w:t xml:space="preserve">Es </w:t>
            </w:r>
            <w:r w:rsidRPr="00247C8D">
              <w:rPr>
                <w:u w:val="single"/>
              </w:rPr>
              <w:t>Cris</w:t>
            </w:r>
            <w:r>
              <w:t xml:space="preserve">to, es Señor. </w:t>
            </w:r>
            <w:r w:rsidR="007866A0">
              <w:t xml:space="preserve">    </w:t>
            </w:r>
            <w:r>
              <w:t>Aleluya, Aleluya</w:t>
            </w:r>
            <w:r w:rsidR="007866A0">
              <w:t>.</w:t>
            </w:r>
            <w:r w:rsidR="003C1C85">
              <w:t xml:space="preserve"> (bis)</w:t>
            </w:r>
          </w:p>
          <w:p w14:paraId="1E07F081" w14:textId="77777777" w:rsidR="001B672E" w:rsidRDefault="001B672E" w:rsidP="001B672E"/>
          <w:p w14:paraId="16F3E71E" w14:textId="77777777" w:rsidR="001B672E" w:rsidRDefault="001B672E" w:rsidP="001B672E">
            <w:r>
              <w:t>Mirad, Jesús resucita hoy.</w:t>
            </w:r>
          </w:p>
          <w:p w14:paraId="1F44AAAC" w14:textId="304D4B3B" w:rsidR="001B672E" w:rsidRDefault="001B672E" w:rsidP="001B672E">
            <w:r>
              <w:t>Nos da la paz con su palabra, el gozo vuelve al corazón.</w:t>
            </w:r>
          </w:p>
          <w:p w14:paraId="28544135" w14:textId="77777777" w:rsidR="001B672E" w:rsidRDefault="001B672E" w:rsidP="001B672E">
            <w:r>
              <w:t>Con su Espíritu de amor nuestra vida cambiará.</w:t>
            </w:r>
          </w:p>
          <w:p w14:paraId="1C368023" w14:textId="77777777" w:rsidR="001B672E" w:rsidRDefault="001B672E" w:rsidP="001B672E"/>
          <w:p w14:paraId="12B8E6E6" w14:textId="77777777" w:rsidR="001B672E" w:rsidRDefault="001B672E" w:rsidP="001B672E">
            <w:r>
              <w:t>Mirad, Jesús resucita hoy.</w:t>
            </w:r>
          </w:p>
          <w:p w14:paraId="435654FD" w14:textId="4E67BE80" w:rsidR="001B672E" w:rsidRDefault="001B672E" w:rsidP="001B672E">
            <w:r>
              <w:t>Su amor no nos dejará, su fuerza nos empujará.</w:t>
            </w:r>
          </w:p>
          <w:p w14:paraId="3EDE0A00" w14:textId="2B24634A" w:rsidR="001B672E" w:rsidRPr="00971667" w:rsidRDefault="001B672E" w:rsidP="001B672E">
            <w:r>
              <w:t>Él será guía y luz, esperanza y fortaleza porque…</w:t>
            </w:r>
          </w:p>
        </w:tc>
      </w:tr>
    </w:tbl>
    <w:p w14:paraId="5D999119" w14:textId="77777777" w:rsidR="00763059" w:rsidRDefault="00763059" w:rsidP="00763059"/>
    <w:p w14:paraId="3A022C93" w14:textId="77777777" w:rsidR="00763059" w:rsidRDefault="00763059" w:rsidP="00763059"/>
    <w:p w14:paraId="1A8CD0E9" w14:textId="77777777" w:rsidR="00763059" w:rsidRDefault="00763059" w:rsidP="00763059"/>
    <w:p w14:paraId="0CA624C8" w14:textId="77777777" w:rsidR="00763059" w:rsidRDefault="00763059" w:rsidP="00763059"/>
    <w:p w14:paraId="425E773E" w14:textId="77777777" w:rsidR="00763059" w:rsidRDefault="00763059" w:rsidP="00763059"/>
    <w:p w14:paraId="75F01A92" w14:textId="48BEDFB9" w:rsidR="003D26D6" w:rsidRPr="00971667" w:rsidRDefault="00431DB0" w:rsidP="001E7F8D">
      <w:pPr>
        <w:pStyle w:val="Ttulo2"/>
      </w:pPr>
      <w:bookmarkStart w:id="41" w:name="_Toc181822784"/>
      <w:r w:rsidRPr="00971667">
        <w:t>Peregrino (Éxodo y liberación)</w:t>
      </w:r>
      <w:r w:rsidR="00CE0A53" w:rsidRPr="00971667">
        <w:tab/>
      </w:r>
      <w:r w:rsidR="00666298" w:rsidRPr="00971667">
        <w:t>(</w:t>
      </w:r>
      <w:proofErr w:type="spellStart"/>
      <w:r w:rsidR="00CE0A53" w:rsidRPr="00971667">
        <w:t>Mi</w:t>
      </w:r>
      <w:r w:rsidR="00EF161A">
        <w:t>m</w:t>
      </w:r>
      <w:proofErr w:type="spellEnd"/>
      <w:r w:rsidR="00666298" w:rsidRPr="00971667">
        <w:t>)</w:t>
      </w:r>
      <w:bookmarkEnd w:id="41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E90108" w:rsidRPr="00971667" w14:paraId="439B2580" w14:textId="77777777" w:rsidTr="00C77D86">
        <w:tc>
          <w:tcPr>
            <w:tcW w:w="7143" w:type="dxa"/>
            <w:tcBorders>
              <w:bottom w:val="single" w:sz="4" w:space="0" w:color="auto"/>
            </w:tcBorders>
          </w:tcPr>
          <w:p w14:paraId="13C66171" w14:textId="6274180C" w:rsidR="002E1310" w:rsidRPr="00971667" w:rsidRDefault="002E1310" w:rsidP="002E1310">
            <w:r w:rsidRPr="00971667">
              <w:t xml:space="preserve">    </w:t>
            </w:r>
            <w:proofErr w:type="spellStart"/>
            <w:r w:rsidRPr="00971667">
              <w:t>Mim</w:t>
            </w:r>
            <w:proofErr w:type="spellEnd"/>
            <w:r w:rsidRPr="00971667">
              <w:t xml:space="preserve">     </w:t>
            </w:r>
            <w:r w:rsidR="008D7DD8" w:rsidRPr="00971667">
              <w:t xml:space="preserve">  </w:t>
            </w:r>
            <w:r w:rsidRPr="00971667">
              <w:t xml:space="preserve">      Sol        Lam          </w:t>
            </w:r>
            <w:r w:rsidR="008D7DD8" w:rsidRPr="00971667">
              <w:t xml:space="preserve"> </w:t>
            </w:r>
            <w:r w:rsidRPr="00971667">
              <w:t>Si7</w:t>
            </w:r>
          </w:p>
          <w:p w14:paraId="3C94FA6D" w14:textId="071A7A01" w:rsidR="002E1310" w:rsidRPr="00971667" w:rsidRDefault="002E1310" w:rsidP="002E1310">
            <w:r w:rsidRPr="00971667">
              <w:rPr>
                <w:u w:val="single"/>
              </w:rPr>
              <w:t>Pe</w:t>
            </w:r>
            <w:r w:rsidRPr="00971667">
              <w:t>regrino</w:t>
            </w:r>
            <w:r w:rsidR="008D7DD8" w:rsidRPr="00971667">
              <w:t>, ¿</w:t>
            </w:r>
            <w:r w:rsidRPr="00971667">
              <w:t>a dónde vas? Si no sabes a dónde ir.</w:t>
            </w:r>
          </w:p>
          <w:p w14:paraId="3A58014A" w14:textId="7DD83E0A" w:rsidR="002E1310" w:rsidRPr="00971667" w:rsidRDefault="002E1310" w:rsidP="002E1310">
            <w:r w:rsidRPr="00971667">
              <w:t xml:space="preserve">    </w:t>
            </w:r>
            <w:proofErr w:type="spellStart"/>
            <w:r w:rsidRPr="00971667">
              <w:t>Mim</w:t>
            </w:r>
            <w:proofErr w:type="spellEnd"/>
            <w:r w:rsidRPr="00971667">
              <w:t xml:space="preserve">   </w:t>
            </w:r>
            <w:r w:rsidR="008D7DD8" w:rsidRPr="00971667">
              <w:t xml:space="preserve"> </w:t>
            </w:r>
            <w:r w:rsidRPr="00971667">
              <w:t xml:space="preserve">         Re              </w:t>
            </w:r>
            <w:proofErr w:type="spellStart"/>
            <w:r w:rsidRPr="00971667">
              <w:t>Mim</w:t>
            </w:r>
            <w:proofErr w:type="spellEnd"/>
          </w:p>
          <w:p w14:paraId="5D36379E" w14:textId="1DC7320F" w:rsidR="002E1310" w:rsidRPr="00971667" w:rsidRDefault="002E1310" w:rsidP="002E1310">
            <w:r w:rsidRPr="00971667">
              <w:t>Peregrino</w:t>
            </w:r>
            <w:r w:rsidR="008D7DD8" w:rsidRPr="00971667">
              <w:t>,</w:t>
            </w:r>
            <w:r w:rsidRPr="00971667">
              <w:t xml:space="preserve"> por un camino que va a </w:t>
            </w:r>
            <w:r w:rsidRPr="00971667">
              <w:rPr>
                <w:u w:val="double"/>
              </w:rPr>
              <w:t>mo</w:t>
            </w:r>
            <w:r w:rsidRPr="00971667">
              <w:t>rir.</w:t>
            </w:r>
          </w:p>
          <w:p w14:paraId="04008A09" w14:textId="1FBC126F" w:rsidR="002E1310" w:rsidRPr="00971667" w:rsidRDefault="002E1310" w:rsidP="002E1310">
            <w:r w:rsidRPr="00971667">
              <w:t xml:space="preserve">        </w:t>
            </w:r>
            <w:proofErr w:type="spellStart"/>
            <w:r w:rsidRPr="00971667">
              <w:t>Mim</w:t>
            </w:r>
            <w:proofErr w:type="spellEnd"/>
            <w:r w:rsidRPr="00971667">
              <w:t xml:space="preserve">             Sol       Lam          </w:t>
            </w:r>
            <w:r w:rsidR="00666298" w:rsidRPr="00971667">
              <w:t xml:space="preserve">  </w:t>
            </w:r>
            <w:r w:rsidRPr="00971667">
              <w:t>Si7</w:t>
            </w:r>
          </w:p>
          <w:p w14:paraId="23BC2262" w14:textId="77777777" w:rsidR="002E1310" w:rsidRPr="00971667" w:rsidRDefault="002E1310" w:rsidP="002E1310">
            <w:r w:rsidRPr="00971667">
              <w:t>Si el desierto es un arenal, el desierto de tu vivir,</w:t>
            </w:r>
          </w:p>
          <w:p w14:paraId="037FDC67" w14:textId="4D440FA1" w:rsidR="002E1310" w:rsidRPr="00971667" w:rsidRDefault="002E1310" w:rsidP="002E1310">
            <w:r w:rsidRPr="00971667">
              <w:t xml:space="preserve"> </w:t>
            </w:r>
            <w:r w:rsidR="008D7DD8" w:rsidRPr="00971667">
              <w:t xml:space="preserve"> </w:t>
            </w:r>
            <w:r w:rsidRPr="00971667">
              <w:t xml:space="preserve">        </w:t>
            </w:r>
            <w:proofErr w:type="spellStart"/>
            <w:r w:rsidRPr="00971667">
              <w:t>Mim</w:t>
            </w:r>
            <w:proofErr w:type="spellEnd"/>
            <w:r w:rsidRPr="00971667">
              <w:t xml:space="preserve">          </w:t>
            </w:r>
            <w:r w:rsidR="008D7DD8" w:rsidRPr="00971667">
              <w:t xml:space="preserve"> </w:t>
            </w:r>
            <w:r w:rsidRPr="00971667">
              <w:t xml:space="preserve">Re             </w:t>
            </w:r>
            <w:proofErr w:type="spellStart"/>
            <w:r w:rsidRPr="00971667">
              <w:t>Mim</w:t>
            </w:r>
            <w:proofErr w:type="spellEnd"/>
          </w:p>
          <w:p w14:paraId="5B3703E1" w14:textId="6BD1089B" w:rsidR="002E1310" w:rsidRPr="00971667" w:rsidRDefault="008D7DD8" w:rsidP="002E1310">
            <w:r w:rsidRPr="00971667">
              <w:t>¿</w:t>
            </w:r>
            <w:r w:rsidR="002E1310" w:rsidRPr="00971667">
              <w:t>quién te guía y te acompaña en tu soledad?</w:t>
            </w:r>
          </w:p>
          <w:p w14:paraId="689CABDF" w14:textId="77777777" w:rsidR="002E1310" w:rsidRPr="00971667" w:rsidRDefault="002E1310" w:rsidP="002E1310"/>
          <w:p w14:paraId="3FD06044" w14:textId="0F3E0028" w:rsidR="002E1310" w:rsidRPr="00971667" w:rsidRDefault="002E1310" w:rsidP="002E1310">
            <w:pPr>
              <w:pStyle w:val="Estribillo"/>
            </w:pPr>
            <w:r w:rsidRPr="00971667">
              <w:t xml:space="preserve">     La      </w:t>
            </w:r>
            <w:proofErr w:type="spellStart"/>
            <w:r w:rsidRPr="00971667">
              <w:t>Mim</w:t>
            </w:r>
            <w:proofErr w:type="spellEnd"/>
            <w:r w:rsidRPr="00971667">
              <w:t xml:space="preserve">         Sol        </w:t>
            </w:r>
            <w:r w:rsidR="008D7DD8" w:rsidRPr="00971667">
              <w:t xml:space="preserve"> </w:t>
            </w:r>
            <w:proofErr w:type="spellStart"/>
            <w:r w:rsidRPr="00971667">
              <w:t>Mim</w:t>
            </w:r>
            <w:proofErr w:type="spellEnd"/>
          </w:p>
          <w:p w14:paraId="3809EF6A" w14:textId="1B89F771" w:rsidR="002E1310" w:rsidRPr="00971667" w:rsidRDefault="002E1310" w:rsidP="002E1310">
            <w:pPr>
              <w:pStyle w:val="Estribillo"/>
            </w:pPr>
            <w:r w:rsidRPr="00971667">
              <w:t xml:space="preserve">Solo él, mi Dios, que me </w:t>
            </w:r>
            <w:r w:rsidRPr="00971667">
              <w:rPr>
                <w:u w:val="single"/>
              </w:rPr>
              <w:t>dio</w:t>
            </w:r>
            <w:r w:rsidRPr="00971667">
              <w:t xml:space="preserve"> la libertad</w:t>
            </w:r>
          </w:p>
          <w:p w14:paraId="70327FC2" w14:textId="350DE4D7" w:rsidR="002E1310" w:rsidRPr="00971667" w:rsidRDefault="002E1310" w:rsidP="002E1310">
            <w:pPr>
              <w:pStyle w:val="Estribillo"/>
            </w:pPr>
            <w:r w:rsidRPr="00971667">
              <w:t xml:space="preserve">     Lam    D</w:t>
            </w:r>
            <w:r w:rsidR="008D7DD8" w:rsidRPr="00971667">
              <w:t>o</w:t>
            </w:r>
            <w:r w:rsidRPr="00971667">
              <w:t xml:space="preserve">  </w:t>
            </w:r>
            <w:r w:rsidR="008D7DD8" w:rsidRPr="00971667">
              <w:t xml:space="preserve">  </w:t>
            </w:r>
            <w:r w:rsidRPr="00971667">
              <w:t xml:space="preserve">Re    </w:t>
            </w:r>
            <w:r w:rsidR="008D7DD8" w:rsidRPr="00971667">
              <w:t xml:space="preserve"> </w:t>
            </w:r>
            <w:proofErr w:type="spellStart"/>
            <w:r w:rsidRPr="00971667">
              <w:t>Mim</w:t>
            </w:r>
            <w:proofErr w:type="spellEnd"/>
          </w:p>
          <w:p w14:paraId="5C5C35E7" w14:textId="379DE6E8" w:rsidR="002E1310" w:rsidRPr="00971667" w:rsidRDefault="002E1310" w:rsidP="002E1310">
            <w:pPr>
              <w:pStyle w:val="Estribillo"/>
            </w:pPr>
            <w:r w:rsidRPr="00971667">
              <w:t>Solo él, mi Dios, me gui</w:t>
            </w:r>
            <w:r w:rsidRPr="00971667">
              <w:rPr>
                <w:u w:val="double"/>
              </w:rPr>
              <w:t>a</w:t>
            </w:r>
            <w:r w:rsidRPr="00971667">
              <w:t>rá (bis)</w:t>
            </w:r>
          </w:p>
          <w:p w14:paraId="15A39F6B" w14:textId="77777777" w:rsidR="00777FC1" w:rsidRPr="00971667" w:rsidRDefault="00777FC1" w:rsidP="002E1310"/>
          <w:p w14:paraId="7AC5FC63" w14:textId="77777777" w:rsidR="002E1310" w:rsidRPr="00971667" w:rsidRDefault="002E1310" w:rsidP="002E1310">
            <w:r w:rsidRPr="00971667">
              <w:t>Peregrino que a veces vas sin un rumbo en tu caminar.</w:t>
            </w:r>
          </w:p>
          <w:p w14:paraId="26DDE68D" w14:textId="77777777" w:rsidR="002E1310" w:rsidRPr="00971667" w:rsidRDefault="002E1310" w:rsidP="002E1310">
            <w:r w:rsidRPr="00971667">
              <w:t>Peregrino que vas cansado de tanto andar.</w:t>
            </w:r>
          </w:p>
          <w:p w14:paraId="6E69CDC1" w14:textId="77777777" w:rsidR="002E1310" w:rsidRPr="00971667" w:rsidRDefault="002E1310" w:rsidP="002E1310">
            <w:r w:rsidRPr="00971667">
              <w:t>Buscas fuentes para tu sed, y un rincón para descansar,</w:t>
            </w:r>
          </w:p>
          <w:p w14:paraId="724B0BA8" w14:textId="1E8BA55A" w:rsidR="002E1310" w:rsidRPr="00971667" w:rsidRDefault="002E1310" w:rsidP="002E1310">
            <w:r w:rsidRPr="00971667">
              <w:t>vuelve, amigo</w:t>
            </w:r>
            <w:r w:rsidR="008D7DD8" w:rsidRPr="00971667">
              <w:t>,</w:t>
            </w:r>
            <w:r w:rsidRPr="00971667">
              <w:t xml:space="preserve"> que aquí en Egipto lo encontrar</w:t>
            </w:r>
            <w:r w:rsidR="008D7DD8" w:rsidRPr="00971667">
              <w:t>á</w:t>
            </w:r>
            <w:r w:rsidRPr="00971667">
              <w:t>s.</w:t>
            </w:r>
          </w:p>
          <w:p w14:paraId="440B1D3F" w14:textId="0CC9BD8E" w:rsidR="002E1310" w:rsidRPr="00971667" w:rsidRDefault="002E1310" w:rsidP="002E1310"/>
          <w:p w14:paraId="050FBA43" w14:textId="34434487" w:rsidR="002E1310" w:rsidRPr="00971667" w:rsidRDefault="002E1310" w:rsidP="002E1310">
            <w:r w:rsidRPr="00971667">
              <w:t xml:space="preserve">Peregrino sin un porqué, </w:t>
            </w:r>
            <w:r w:rsidR="008D7DD8" w:rsidRPr="00971667">
              <w:t>p</w:t>
            </w:r>
            <w:r w:rsidRPr="00971667">
              <w:t>eregrino sin una luz,</w:t>
            </w:r>
          </w:p>
          <w:p w14:paraId="30415E6A" w14:textId="77777777" w:rsidR="002E1310" w:rsidRPr="00971667" w:rsidRDefault="002E1310" w:rsidP="002E1310">
            <w:r w:rsidRPr="00971667">
              <w:t>Peregrino por el camino que va a la cruz.</w:t>
            </w:r>
          </w:p>
          <w:p w14:paraId="7F98A899" w14:textId="77777777" w:rsidR="002E1310" w:rsidRPr="00971667" w:rsidRDefault="002E1310" w:rsidP="002E1310">
            <w:r w:rsidRPr="00971667">
              <w:t>Dios camina en tu soledad, ilumina tu corazón,</w:t>
            </w:r>
          </w:p>
          <w:p w14:paraId="59E50FC7" w14:textId="7C901044" w:rsidR="008D7DD8" w:rsidRPr="00971667" w:rsidRDefault="002E1310" w:rsidP="001418FD">
            <w:r w:rsidRPr="00971667">
              <w:t>compañero de tus senderos buscando amor.</w:t>
            </w:r>
          </w:p>
        </w:tc>
      </w:tr>
    </w:tbl>
    <w:p w14:paraId="5F89D8B0" w14:textId="77777777" w:rsidR="00763059" w:rsidRDefault="00763059" w:rsidP="00763059"/>
    <w:p w14:paraId="38007546" w14:textId="77777777" w:rsidR="00763059" w:rsidRDefault="00763059" w:rsidP="00763059"/>
    <w:p w14:paraId="04245623" w14:textId="77777777" w:rsidR="00763059" w:rsidRDefault="00763059" w:rsidP="00763059"/>
    <w:p w14:paraId="59930D93" w14:textId="77777777" w:rsidR="00763059" w:rsidRDefault="00763059" w:rsidP="00763059"/>
    <w:p w14:paraId="3CD152AD" w14:textId="77777777" w:rsidR="00763059" w:rsidRDefault="00763059" w:rsidP="00763059"/>
    <w:p w14:paraId="3167C2E7" w14:textId="77777777" w:rsidR="00763059" w:rsidRDefault="00763059" w:rsidP="00763059"/>
    <w:p w14:paraId="2A1F6D03" w14:textId="77777777" w:rsidR="00763059" w:rsidRDefault="00763059" w:rsidP="00763059"/>
    <w:p w14:paraId="7EE34A9E" w14:textId="77777777" w:rsidR="00763059" w:rsidRDefault="00763059" w:rsidP="00763059"/>
    <w:p w14:paraId="1C75FF03" w14:textId="3D11662E" w:rsidR="003D26D6" w:rsidRPr="00971667" w:rsidRDefault="003D26D6" w:rsidP="001E7F8D">
      <w:pPr>
        <w:pStyle w:val="Ttulo2"/>
      </w:pPr>
      <w:bookmarkStart w:id="42" w:name="_Toc181822785"/>
      <w:r w:rsidRPr="00971667">
        <w:lastRenderedPageBreak/>
        <w:t>Peregrinos de la paz y la alegría</w:t>
      </w:r>
      <w:r w:rsidR="008310B0">
        <w:tab/>
      </w:r>
      <w:r w:rsidR="00021387">
        <w:t>(Fa)</w:t>
      </w:r>
      <w:bookmarkEnd w:id="42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E90108" w:rsidRPr="00971667" w14:paraId="4C097CA4" w14:textId="77777777" w:rsidTr="00C77D86">
        <w:tc>
          <w:tcPr>
            <w:tcW w:w="7143" w:type="dxa"/>
            <w:tcBorders>
              <w:bottom w:val="single" w:sz="4" w:space="0" w:color="auto"/>
            </w:tcBorders>
          </w:tcPr>
          <w:p w14:paraId="52F57FD8" w14:textId="1E079656" w:rsidR="00F30E91" w:rsidRPr="00971667" w:rsidRDefault="00F30E91" w:rsidP="00F30E91">
            <w:pPr>
              <w:pStyle w:val="Estribillo"/>
            </w:pPr>
            <w:r w:rsidRPr="00971667">
              <w:t xml:space="preserve">    Fa                       Do</w:t>
            </w:r>
          </w:p>
          <w:p w14:paraId="2F366726" w14:textId="035AB51F" w:rsidR="00F30E91" w:rsidRPr="00971667" w:rsidRDefault="00F30E91" w:rsidP="00F30E91">
            <w:pPr>
              <w:pStyle w:val="Estribillo"/>
            </w:pPr>
            <w:r w:rsidRPr="00971667">
              <w:rPr>
                <w:u w:val="double"/>
              </w:rPr>
              <w:t>Pere</w:t>
            </w:r>
            <w:r w:rsidRPr="00971667">
              <w:t>grinos de la paz y la alegría,</w:t>
            </w:r>
          </w:p>
          <w:p w14:paraId="551FE2F0" w14:textId="590B75C3" w:rsidR="00F30E91" w:rsidRPr="00971667" w:rsidRDefault="00F30E91" w:rsidP="00F30E91">
            <w:pPr>
              <w:pStyle w:val="Estribillo"/>
            </w:pPr>
            <w:r w:rsidRPr="00971667">
              <w:t xml:space="preserve">     Fa                       Do7</w:t>
            </w:r>
          </w:p>
          <w:p w14:paraId="4351EBA0" w14:textId="30C60001" w:rsidR="00F30E91" w:rsidRPr="00971667" w:rsidRDefault="00F30E91" w:rsidP="00F30E91">
            <w:pPr>
              <w:pStyle w:val="Estribillo"/>
            </w:pPr>
            <w:r w:rsidRPr="00971667">
              <w:t>convocados en el nombre del Señor,</w:t>
            </w:r>
          </w:p>
          <w:p w14:paraId="38C93C2E" w14:textId="00D7674B" w:rsidR="00F30E91" w:rsidRPr="00971667" w:rsidRDefault="00F30E91" w:rsidP="00F30E91">
            <w:pPr>
              <w:pStyle w:val="Estribillo"/>
            </w:pPr>
            <w:r w:rsidRPr="00971667">
              <w:t xml:space="preserve">    Fa          </w:t>
            </w:r>
            <w:proofErr w:type="spellStart"/>
            <w:r w:rsidRPr="00971667">
              <w:t>Sib</w:t>
            </w:r>
            <w:proofErr w:type="spellEnd"/>
            <w:r w:rsidRPr="00971667">
              <w:t xml:space="preserve">     Do</w:t>
            </w:r>
            <w:proofErr w:type="gramStart"/>
            <w:r w:rsidRPr="00971667">
              <w:t>7  Fa</w:t>
            </w:r>
            <w:proofErr w:type="gramEnd"/>
          </w:p>
          <w:p w14:paraId="1B168F7F" w14:textId="0794B1AE" w:rsidR="00F30E91" w:rsidRPr="00971667" w:rsidRDefault="00F30E91" w:rsidP="00F30E91">
            <w:pPr>
              <w:pStyle w:val="Estribillo"/>
            </w:pPr>
            <w:r w:rsidRPr="00971667">
              <w:t>celebramos la sa</w:t>
            </w:r>
            <w:r w:rsidRPr="00971667">
              <w:rPr>
                <w:u w:val="single"/>
              </w:rPr>
              <w:t>gra</w:t>
            </w:r>
            <w:r w:rsidRPr="00971667">
              <w:t>da Eucaristía,</w:t>
            </w:r>
          </w:p>
          <w:p w14:paraId="4B8BCC5C" w14:textId="1E29C88F" w:rsidR="00F30E91" w:rsidRPr="00971667" w:rsidRDefault="00F30E91" w:rsidP="00F30E91">
            <w:pPr>
              <w:pStyle w:val="Estribillo"/>
            </w:pPr>
            <w:r w:rsidRPr="00971667">
              <w:t xml:space="preserve">     Rem        </w:t>
            </w:r>
            <w:proofErr w:type="spellStart"/>
            <w:r w:rsidRPr="00971667">
              <w:t>Solm</w:t>
            </w:r>
            <w:proofErr w:type="spellEnd"/>
            <w:r w:rsidRPr="00971667">
              <w:t xml:space="preserve">         Do</w:t>
            </w:r>
          </w:p>
          <w:p w14:paraId="4D2BBB5D" w14:textId="10F08322" w:rsidR="00F30E91" w:rsidRPr="00971667" w:rsidRDefault="00F30E91" w:rsidP="00F30E91">
            <w:pPr>
              <w:pStyle w:val="Estribillo"/>
            </w:pPr>
            <w:r w:rsidRPr="00971667">
              <w:t>sacrificio y banquete de su amor,</w:t>
            </w:r>
          </w:p>
          <w:p w14:paraId="21BFC5BD" w14:textId="7AECB2D7" w:rsidR="00F30E91" w:rsidRPr="00811384" w:rsidRDefault="00F30E91" w:rsidP="00F30E91">
            <w:pPr>
              <w:pStyle w:val="Estribillo"/>
            </w:pPr>
            <w:r w:rsidRPr="00811384">
              <w:t xml:space="preserve">     Fa </w:t>
            </w:r>
            <w:r w:rsidR="007F3900" w:rsidRPr="00811384">
              <w:t xml:space="preserve">        </w:t>
            </w:r>
            <w:proofErr w:type="spellStart"/>
            <w:proofErr w:type="gramStart"/>
            <w:r w:rsidRPr="00811384">
              <w:t>Solm</w:t>
            </w:r>
            <w:proofErr w:type="spellEnd"/>
            <w:r w:rsidRPr="00811384">
              <w:t xml:space="preserve">  Do</w:t>
            </w:r>
            <w:proofErr w:type="gramEnd"/>
            <w:r w:rsidRPr="00811384">
              <w:t>7    Fa</w:t>
            </w:r>
          </w:p>
          <w:p w14:paraId="5511AD2A" w14:textId="4F463FE4" w:rsidR="00F30E91" w:rsidRPr="00971667" w:rsidRDefault="00F30E91" w:rsidP="00F30E91">
            <w:pPr>
              <w:pStyle w:val="Estribillo"/>
            </w:pPr>
            <w:r w:rsidRPr="00971667">
              <w:t>sacrificio y banquete de su amor.</w:t>
            </w:r>
          </w:p>
          <w:p w14:paraId="4E6C92BF" w14:textId="77777777" w:rsidR="00F30E91" w:rsidRPr="00971667" w:rsidRDefault="00F30E91" w:rsidP="00F30E91"/>
          <w:p w14:paraId="7EB5BEA2" w14:textId="0AA08233" w:rsidR="001418FD" w:rsidRPr="00790E4F" w:rsidRDefault="00F30E91" w:rsidP="001418FD">
            <w:pPr>
              <w:rPr>
                <w:lang w:val="en-US"/>
              </w:rPr>
            </w:pPr>
            <w:r w:rsidRPr="00811384">
              <w:t xml:space="preserve">   </w:t>
            </w:r>
            <w:r w:rsidRPr="00790E4F">
              <w:rPr>
                <w:lang w:val="en-US"/>
              </w:rPr>
              <w:t>Fa   Sib Do Fa</w:t>
            </w:r>
            <w:r w:rsidR="001418FD" w:rsidRPr="00790E4F">
              <w:rPr>
                <w:lang w:val="en-US"/>
              </w:rPr>
              <w:t xml:space="preserve">   </w:t>
            </w:r>
            <w:proofErr w:type="spellStart"/>
            <w:r w:rsidR="001418FD" w:rsidRPr="00790E4F">
              <w:rPr>
                <w:lang w:val="en-US"/>
              </w:rPr>
              <w:t>Solm</w:t>
            </w:r>
            <w:proofErr w:type="spellEnd"/>
            <w:r w:rsidR="001418FD" w:rsidRPr="00790E4F">
              <w:rPr>
                <w:lang w:val="en-US"/>
              </w:rPr>
              <w:t xml:space="preserve">            Do</w:t>
            </w:r>
          </w:p>
          <w:p w14:paraId="02171DC3" w14:textId="4AAFA509" w:rsidR="00F30E91" w:rsidRPr="00971667" w:rsidRDefault="00F30E91" w:rsidP="00F30E91">
            <w:r w:rsidRPr="00971667">
              <w:t>Reunidos en tu casa</w:t>
            </w:r>
            <w:r w:rsidR="001418FD" w:rsidRPr="00971667">
              <w:t xml:space="preserve"> </w:t>
            </w:r>
            <w:r w:rsidRPr="00971667">
              <w:t xml:space="preserve">alrededor </w:t>
            </w:r>
            <w:r w:rsidRPr="00971667">
              <w:rPr>
                <w:u w:val="double"/>
              </w:rPr>
              <w:t>del</w:t>
            </w:r>
            <w:r w:rsidRPr="00971667">
              <w:t xml:space="preserve"> altar,</w:t>
            </w:r>
          </w:p>
          <w:p w14:paraId="4BDD6AE6" w14:textId="22D6D82E" w:rsidR="00F30E91" w:rsidRPr="00971667" w:rsidRDefault="00F30E91" w:rsidP="00F30E91">
            <w:r w:rsidRPr="00971667">
              <w:t xml:space="preserve">       Fa        Lam Rem</w:t>
            </w:r>
          </w:p>
          <w:p w14:paraId="085AE814" w14:textId="77777777" w:rsidR="00F30E91" w:rsidRPr="00971667" w:rsidRDefault="00F30E91" w:rsidP="00F30E91">
            <w:r w:rsidRPr="00971667">
              <w:t xml:space="preserve">nos convidas a </w:t>
            </w:r>
            <w:r w:rsidRPr="00971667">
              <w:rPr>
                <w:u w:val="single"/>
              </w:rPr>
              <w:t>la</w:t>
            </w:r>
            <w:r w:rsidRPr="00971667">
              <w:t xml:space="preserve"> mesa</w:t>
            </w:r>
          </w:p>
          <w:p w14:paraId="4C1D6D49" w14:textId="77777777" w:rsidR="001418FD" w:rsidRPr="00790E4F" w:rsidRDefault="00F30E91" w:rsidP="001418FD">
            <w:pPr>
              <w:rPr>
                <w:lang w:val="en-US"/>
              </w:rPr>
            </w:pPr>
            <w:proofErr w:type="spellStart"/>
            <w:r w:rsidRPr="00790E4F">
              <w:rPr>
                <w:lang w:val="en-US"/>
              </w:rPr>
              <w:t>Solm</w:t>
            </w:r>
            <w:proofErr w:type="spellEnd"/>
            <w:r w:rsidRPr="00790E4F">
              <w:rPr>
                <w:lang w:val="en-US"/>
              </w:rPr>
              <w:t xml:space="preserve">    Fa         Do</w:t>
            </w:r>
            <w:r w:rsidR="001418FD" w:rsidRPr="00790E4F">
              <w:rPr>
                <w:lang w:val="en-US"/>
              </w:rPr>
              <w:t xml:space="preserve">   </w:t>
            </w:r>
            <w:proofErr w:type="spellStart"/>
            <w:r w:rsidR="001418FD" w:rsidRPr="00790E4F">
              <w:rPr>
                <w:lang w:val="en-US"/>
              </w:rPr>
              <w:t>Solm</w:t>
            </w:r>
            <w:proofErr w:type="spellEnd"/>
            <w:r w:rsidR="001418FD" w:rsidRPr="00790E4F">
              <w:rPr>
                <w:lang w:val="en-US"/>
              </w:rPr>
              <w:t xml:space="preserve">    Do         Fa</w:t>
            </w:r>
          </w:p>
          <w:p w14:paraId="2E94E740" w14:textId="40FEA968" w:rsidR="00F30E91" w:rsidRPr="00971667" w:rsidRDefault="00F30E91" w:rsidP="00F30E91">
            <w:r w:rsidRPr="00971667">
              <w:t>de tu palabra y tu pan,</w:t>
            </w:r>
            <w:r w:rsidR="001418FD" w:rsidRPr="00971667">
              <w:t xml:space="preserve"> </w:t>
            </w:r>
            <w:r w:rsidRPr="00971667">
              <w:t>de tu palabra y tu pan.</w:t>
            </w:r>
          </w:p>
          <w:p w14:paraId="543B20D1" w14:textId="77777777" w:rsidR="00F30E91" w:rsidRPr="00971667" w:rsidRDefault="00F30E91" w:rsidP="00F30E91"/>
          <w:p w14:paraId="1CEE2405" w14:textId="1FB3304D" w:rsidR="00F30E91" w:rsidRPr="00971667" w:rsidRDefault="00F30E91" w:rsidP="00F30E91">
            <w:r w:rsidRPr="00971667">
              <w:t>Estás siempre con nosotros</w:t>
            </w:r>
            <w:r w:rsidR="001418FD" w:rsidRPr="00971667">
              <w:t xml:space="preserve"> </w:t>
            </w:r>
            <w:r w:rsidRPr="00971667">
              <w:t>y vienes a renovar</w:t>
            </w:r>
          </w:p>
          <w:p w14:paraId="76E88DE2" w14:textId="0AE0A846" w:rsidR="00F30E91" w:rsidRPr="00971667" w:rsidRDefault="00F30E91" w:rsidP="00F30E91">
            <w:r w:rsidRPr="00971667">
              <w:t>con tu Cuerpo y con tu Sangre</w:t>
            </w:r>
          </w:p>
          <w:p w14:paraId="50F6CDE8" w14:textId="2007C30D" w:rsidR="00F30E91" w:rsidRPr="00971667" w:rsidRDefault="00F30E91" w:rsidP="00F30E91">
            <w:r w:rsidRPr="00971667">
              <w:t>a nuestra comunidad,</w:t>
            </w:r>
            <w:r w:rsidR="001418FD" w:rsidRPr="00971667">
              <w:t xml:space="preserve"> </w:t>
            </w:r>
            <w:r w:rsidRPr="00971667">
              <w:t>a nuestra comunidad.</w:t>
            </w:r>
          </w:p>
          <w:p w14:paraId="030C9BED" w14:textId="77777777" w:rsidR="00F30E91" w:rsidRPr="00971667" w:rsidRDefault="00F30E91" w:rsidP="00F30E91"/>
          <w:p w14:paraId="7B7CC9A5" w14:textId="5CBCD071" w:rsidR="00F30E91" w:rsidRPr="00971667" w:rsidRDefault="00F30E91" w:rsidP="00F30E91">
            <w:r w:rsidRPr="00971667">
              <w:t>Para hacer un mundo nuevo</w:t>
            </w:r>
            <w:r w:rsidR="001418FD" w:rsidRPr="00971667">
              <w:t xml:space="preserve"> </w:t>
            </w:r>
            <w:proofErr w:type="gramStart"/>
            <w:r w:rsidRPr="00971667">
              <w:t>más justo y más fraternal</w:t>
            </w:r>
            <w:proofErr w:type="gramEnd"/>
            <w:r w:rsidRPr="00971667">
              <w:t>,</w:t>
            </w:r>
          </w:p>
          <w:p w14:paraId="7D50CC2E" w14:textId="3CE53444" w:rsidR="00F30E91" w:rsidRPr="00971667" w:rsidRDefault="00F30E91" w:rsidP="00F30E91">
            <w:r w:rsidRPr="00971667">
              <w:t>aquí te reconocemos</w:t>
            </w:r>
          </w:p>
          <w:p w14:paraId="3A36312E" w14:textId="3C240E76" w:rsidR="00F30E91" w:rsidRPr="00971667" w:rsidRDefault="00F30E91" w:rsidP="00F30E91">
            <w:r w:rsidRPr="00971667">
              <w:t>cuando partimos el Pan,</w:t>
            </w:r>
            <w:r w:rsidR="001418FD" w:rsidRPr="00971667">
              <w:t xml:space="preserve"> </w:t>
            </w:r>
            <w:r w:rsidRPr="00971667">
              <w:t>cuando partimos el Pan</w:t>
            </w:r>
            <w:r w:rsidR="001418FD" w:rsidRPr="00971667">
              <w:t>.</w:t>
            </w:r>
          </w:p>
        </w:tc>
      </w:tr>
    </w:tbl>
    <w:p w14:paraId="29FB8B0E" w14:textId="70B27BAB" w:rsidR="0050755D" w:rsidRPr="00971667" w:rsidRDefault="0050755D" w:rsidP="001E7F8D">
      <w:pPr>
        <w:pStyle w:val="Ttulo2"/>
      </w:pPr>
      <w:bookmarkStart w:id="43" w:name="_Toc441223868"/>
      <w:bookmarkStart w:id="44" w:name="_Toc181822786"/>
      <w:r w:rsidRPr="00971667">
        <w:t>Preparad el camino al Señor</w:t>
      </w:r>
      <w:bookmarkEnd w:id="43"/>
      <w:r w:rsidR="0082765F" w:rsidRPr="00971667">
        <w:tab/>
        <w:t>(Mi)</w:t>
      </w:r>
      <w:bookmarkEnd w:id="44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50755D" w:rsidRPr="00971667" w14:paraId="19693FC2" w14:textId="77777777" w:rsidTr="00C77D86">
        <w:tc>
          <w:tcPr>
            <w:tcW w:w="7143" w:type="dxa"/>
            <w:tcBorders>
              <w:bottom w:val="single" w:sz="4" w:space="0" w:color="auto"/>
            </w:tcBorders>
          </w:tcPr>
          <w:p w14:paraId="321254EE" w14:textId="4BA6B40D" w:rsidR="0050755D" w:rsidRPr="00971667" w:rsidRDefault="0050755D" w:rsidP="00D66F3D">
            <w:pPr>
              <w:pStyle w:val="Estribillo"/>
            </w:pPr>
            <w:r w:rsidRPr="00971667">
              <w:t xml:space="preserve">Mi   </w:t>
            </w:r>
            <w:proofErr w:type="spellStart"/>
            <w:r w:rsidRPr="00971667">
              <w:t>Fa#m</w:t>
            </w:r>
            <w:proofErr w:type="spellEnd"/>
            <w:r w:rsidRPr="00971667">
              <w:t xml:space="preserve">     </w:t>
            </w:r>
            <w:proofErr w:type="spellStart"/>
            <w:r w:rsidRPr="00971667">
              <w:t>Sol#m</w:t>
            </w:r>
            <w:proofErr w:type="spellEnd"/>
            <w:r w:rsidRPr="00971667">
              <w:t xml:space="preserve"> </w:t>
            </w:r>
            <w:proofErr w:type="gramStart"/>
            <w:r w:rsidRPr="00971667">
              <w:t>La  Si</w:t>
            </w:r>
            <w:proofErr w:type="gramEnd"/>
          </w:p>
          <w:p w14:paraId="0450F4D3" w14:textId="77777777" w:rsidR="0050755D" w:rsidRPr="00971667" w:rsidRDefault="0050755D" w:rsidP="00D66F3D">
            <w:pPr>
              <w:pStyle w:val="Estribillo"/>
            </w:pPr>
            <w:r w:rsidRPr="00971667">
              <w:rPr>
                <w:u w:val="single"/>
              </w:rPr>
              <w:t>Pre</w:t>
            </w:r>
            <w:r w:rsidRPr="00971667">
              <w:t>parad el camino al Se</w:t>
            </w:r>
            <w:r w:rsidRPr="00971667">
              <w:rPr>
                <w:u w:val="double"/>
              </w:rPr>
              <w:t>ñor</w:t>
            </w:r>
            <w:r w:rsidRPr="00971667">
              <w:t>,</w:t>
            </w:r>
          </w:p>
          <w:p w14:paraId="30CCE545" w14:textId="77777777" w:rsidR="0050755D" w:rsidRPr="00971667" w:rsidRDefault="0050755D" w:rsidP="00D66F3D">
            <w:pPr>
              <w:pStyle w:val="Estribillo"/>
            </w:pPr>
            <w:r w:rsidRPr="00971667">
              <w:t xml:space="preserve">Mi    </w:t>
            </w:r>
            <w:proofErr w:type="spellStart"/>
            <w:r w:rsidRPr="00971667">
              <w:t>Fa#m</w:t>
            </w:r>
            <w:proofErr w:type="spellEnd"/>
            <w:r w:rsidRPr="00971667">
              <w:t xml:space="preserve">      </w:t>
            </w:r>
            <w:proofErr w:type="spellStart"/>
            <w:r w:rsidRPr="00971667">
              <w:t>Sol#m</w:t>
            </w:r>
            <w:proofErr w:type="spellEnd"/>
            <w:r w:rsidRPr="00971667">
              <w:t xml:space="preserve"> La Si Mi</w:t>
            </w:r>
          </w:p>
          <w:p w14:paraId="3F845EC2" w14:textId="77777777" w:rsidR="0050755D" w:rsidRPr="00971667" w:rsidRDefault="0050755D" w:rsidP="00D66F3D">
            <w:pPr>
              <w:pStyle w:val="Estribillo"/>
            </w:pPr>
            <w:r w:rsidRPr="00971667">
              <w:t>y escuchad la palabra de Dios.</w:t>
            </w:r>
          </w:p>
          <w:p w14:paraId="54341862" w14:textId="77777777" w:rsidR="0050755D" w:rsidRDefault="0050755D" w:rsidP="00D66F3D"/>
          <w:p w14:paraId="32EE31DC" w14:textId="77777777" w:rsidR="00D661B4" w:rsidRPr="00971667" w:rsidRDefault="00D661B4" w:rsidP="00D66F3D"/>
          <w:p w14:paraId="18E5D5D4" w14:textId="6E1225C4" w:rsidR="00FC76F0" w:rsidRPr="00971667" w:rsidRDefault="00FC76F0" w:rsidP="00FC76F0">
            <w:r w:rsidRPr="00971667">
              <w:t xml:space="preserve">Mi                    </w:t>
            </w:r>
            <w:proofErr w:type="spellStart"/>
            <w:r w:rsidRPr="00971667">
              <w:t>Fa#m</w:t>
            </w:r>
            <w:proofErr w:type="spellEnd"/>
            <w:r w:rsidRPr="00971667">
              <w:t xml:space="preserve">          </w:t>
            </w:r>
            <w:proofErr w:type="spellStart"/>
            <w:r w:rsidRPr="00971667">
              <w:t>Sol#m</w:t>
            </w:r>
            <w:proofErr w:type="spellEnd"/>
            <w:r w:rsidRPr="00971667">
              <w:t xml:space="preserve">    La        Si</w:t>
            </w:r>
          </w:p>
          <w:p w14:paraId="6D98549F" w14:textId="355DEA9B" w:rsidR="0050755D" w:rsidRPr="00971667" w:rsidRDefault="0050755D" w:rsidP="00FC76F0">
            <w:r w:rsidRPr="00971667">
              <w:rPr>
                <w:u w:val="double"/>
              </w:rPr>
              <w:t>Voz</w:t>
            </w:r>
            <w:r w:rsidRPr="00971667">
              <w:t xml:space="preserve"> que clama en el desierto: “</w:t>
            </w:r>
            <w:r w:rsidR="00FC76F0" w:rsidRPr="00971667">
              <w:t>P</w:t>
            </w:r>
            <w:r w:rsidRPr="00971667">
              <w:t>repa</w:t>
            </w:r>
            <w:r w:rsidRPr="00971667">
              <w:rPr>
                <w:u w:val="single"/>
              </w:rPr>
              <w:t>rad</w:t>
            </w:r>
            <w:r w:rsidRPr="00971667">
              <w:t xml:space="preserve"> el camino al Señor</w:t>
            </w:r>
            <w:r w:rsidR="00FC76F0" w:rsidRPr="00971667">
              <w:t>.</w:t>
            </w:r>
          </w:p>
          <w:p w14:paraId="7BF1A9EC" w14:textId="755CF3FD" w:rsidR="00FC76F0" w:rsidRPr="00971667" w:rsidRDefault="00FC76F0" w:rsidP="00FC76F0">
            <w:r w:rsidRPr="00971667">
              <w:t xml:space="preserve">      Mi               </w:t>
            </w:r>
            <w:proofErr w:type="spellStart"/>
            <w:r w:rsidRPr="00971667">
              <w:t>Fa#m</w:t>
            </w:r>
            <w:proofErr w:type="spellEnd"/>
            <w:r w:rsidRPr="00971667">
              <w:t xml:space="preserve">         </w:t>
            </w:r>
            <w:proofErr w:type="spellStart"/>
            <w:r w:rsidRPr="00971667">
              <w:t>Sol#m</w:t>
            </w:r>
            <w:proofErr w:type="spellEnd"/>
            <w:r w:rsidRPr="00971667">
              <w:t xml:space="preserve">    La      Si Mi</w:t>
            </w:r>
          </w:p>
          <w:p w14:paraId="1830D319" w14:textId="051D060C" w:rsidR="0050755D" w:rsidRPr="00971667" w:rsidRDefault="0050755D" w:rsidP="00FC76F0">
            <w:r w:rsidRPr="00971667">
              <w:t>Haced rectas todas sus sendas</w:t>
            </w:r>
            <w:r w:rsidR="00FC76F0" w:rsidRPr="00971667">
              <w:t>, p</w:t>
            </w:r>
            <w:r w:rsidRPr="00971667">
              <w:t>reparad el camino al Señor.</w:t>
            </w:r>
            <w:r w:rsidR="00FC76F0" w:rsidRPr="00971667">
              <w:t>”</w:t>
            </w:r>
          </w:p>
          <w:p w14:paraId="57C29904" w14:textId="77777777" w:rsidR="00FC76F0" w:rsidRPr="00971667" w:rsidRDefault="00FC76F0" w:rsidP="00FC76F0"/>
          <w:p w14:paraId="1104F31B" w14:textId="3D2756FA" w:rsidR="00FC76F0" w:rsidRPr="00971667" w:rsidRDefault="00FC76F0" w:rsidP="00FC76F0">
            <w:r w:rsidRPr="00971667">
              <w:t>Voz que clama en el desierto: “Preparad el camino al Señor.</w:t>
            </w:r>
          </w:p>
          <w:p w14:paraId="3CB45CFF" w14:textId="6A6A0346" w:rsidR="00FC76F0" w:rsidRPr="00971667" w:rsidRDefault="00FC76F0" w:rsidP="00FC76F0">
            <w:r w:rsidRPr="00971667">
              <w:t>Allanad sus senderos por siempre, preparad el camino al Señor.”</w:t>
            </w:r>
          </w:p>
          <w:p w14:paraId="6E606E03" w14:textId="77777777" w:rsidR="00FC76F0" w:rsidRPr="00971667" w:rsidRDefault="00FC76F0" w:rsidP="00FC76F0"/>
          <w:p w14:paraId="596C85D7" w14:textId="683360D4" w:rsidR="00FC76F0" w:rsidRPr="00971667" w:rsidRDefault="00FC76F0" w:rsidP="00FC76F0">
            <w:r w:rsidRPr="00971667">
              <w:t>Voz que clama en el desierto: “Preparad el camino al Señor.</w:t>
            </w:r>
          </w:p>
          <w:p w14:paraId="07F33C9E" w14:textId="2FBF96F8" w:rsidR="00FC76F0" w:rsidRPr="00971667" w:rsidRDefault="00FC76F0" w:rsidP="00FC76F0">
            <w:r w:rsidRPr="00971667">
              <w:t>Desterrad la mentira por siempre, preparad el camino al Señor.”</w:t>
            </w:r>
          </w:p>
        </w:tc>
      </w:tr>
    </w:tbl>
    <w:p w14:paraId="6C321F5A" w14:textId="3D2B1CC3" w:rsidR="00C644D7" w:rsidRPr="00971667" w:rsidRDefault="00C644D7" w:rsidP="001E7F8D">
      <w:pPr>
        <w:pStyle w:val="Ttulo2"/>
      </w:pPr>
      <w:bookmarkStart w:id="45" w:name="_Toc441223741"/>
      <w:bookmarkStart w:id="46" w:name="_Toc181822787"/>
      <w:r w:rsidRPr="00971667">
        <w:t>Qué alegría cuando me dijeron</w:t>
      </w:r>
      <w:bookmarkEnd w:id="45"/>
      <w:r w:rsidR="0082765F" w:rsidRPr="00971667">
        <w:tab/>
        <w:t>(Mi)</w:t>
      </w:r>
      <w:bookmarkEnd w:id="46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C644D7" w:rsidRPr="00971667" w14:paraId="46BFB955" w14:textId="77777777" w:rsidTr="00C77D86">
        <w:tc>
          <w:tcPr>
            <w:tcW w:w="7143" w:type="dxa"/>
            <w:tcBorders>
              <w:bottom w:val="single" w:sz="4" w:space="0" w:color="auto"/>
            </w:tcBorders>
          </w:tcPr>
          <w:p w14:paraId="59E9BFD2" w14:textId="77777777" w:rsidR="00C644D7" w:rsidRPr="00971667" w:rsidRDefault="00C644D7" w:rsidP="00D66F3D">
            <w:pPr>
              <w:pStyle w:val="Estribillo"/>
            </w:pPr>
            <w:r w:rsidRPr="00971667">
              <w:t xml:space="preserve">       Mi   Si          Mi   </w:t>
            </w:r>
            <w:proofErr w:type="spellStart"/>
            <w:r w:rsidRPr="00971667">
              <w:t>Do#m</w:t>
            </w:r>
            <w:proofErr w:type="spellEnd"/>
          </w:p>
          <w:p w14:paraId="7770CC81" w14:textId="77777777" w:rsidR="00C644D7" w:rsidRPr="00971667" w:rsidRDefault="00C644D7" w:rsidP="00D66F3D">
            <w:pPr>
              <w:pStyle w:val="Estribillo"/>
            </w:pPr>
            <w:r w:rsidRPr="00971667">
              <w:rPr>
                <w:u w:val="double"/>
              </w:rPr>
              <w:t>Qué</w:t>
            </w:r>
            <w:r w:rsidRPr="00971667">
              <w:t xml:space="preserve"> alegría cuando me di</w:t>
            </w:r>
            <w:r w:rsidRPr="00971667">
              <w:rPr>
                <w:u w:val="single"/>
              </w:rPr>
              <w:t>je</w:t>
            </w:r>
            <w:r w:rsidRPr="00971667">
              <w:t>ron:</w:t>
            </w:r>
          </w:p>
          <w:p w14:paraId="3D625C50" w14:textId="77777777" w:rsidR="00C644D7" w:rsidRPr="00971667" w:rsidRDefault="00C644D7" w:rsidP="00D66F3D">
            <w:pPr>
              <w:pStyle w:val="Estribillo"/>
            </w:pPr>
            <w:r w:rsidRPr="00971667">
              <w:t xml:space="preserve"> </w:t>
            </w:r>
            <w:proofErr w:type="spellStart"/>
            <w:r w:rsidRPr="00971667">
              <w:t>Fa#m</w:t>
            </w:r>
            <w:proofErr w:type="spellEnd"/>
            <w:r w:rsidRPr="00971667">
              <w:t xml:space="preserve">                  Si</w:t>
            </w:r>
          </w:p>
          <w:p w14:paraId="017C2ED3" w14:textId="77777777" w:rsidR="00C644D7" w:rsidRPr="00971667" w:rsidRDefault="00C644D7" w:rsidP="00D66F3D">
            <w:pPr>
              <w:pStyle w:val="Estribillo"/>
            </w:pPr>
            <w:r w:rsidRPr="00971667">
              <w:t>“Vamos a la casa del Señor”.</w:t>
            </w:r>
          </w:p>
          <w:p w14:paraId="141D0C41" w14:textId="77777777" w:rsidR="00C644D7" w:rsidRPr="00971667" w:rsidRDefault="00C644D7" w:rsidP="00D66F3D">
            <w:pPr>
              <w:pStyle w:val="Estribillo"/>
            </w:pPr>
            <w:r w:rsidRPr="00971667">
              <w:t xml:space="preserve">     Mi    Mi7            </w:t>
            </w:r>
            <w:proofErr w:type="gramStart"/>
            <w:r w:rsidRPr="00971667">
              <w:t>La  Lam</w:t>
            </w:r>
            <w:proofErr w:type="gramEnd"/>
          </w:p>
          <w:p w14:paraId="396BC48D" w14:textId="77777777" w:rsidR="00C644D7" w:rsidRPr="00971667" w:rsidRDefault="00C644D7" w:rsidP="00D66F3D">
            <w:pPr>
              <w:pStyle w:val="Estribillo"/>
            </w:pPr>
            <w:r w:rsidRPr="00971667">
              <w:t xml:space="preserve">Ya están </w:t>
            </w:r>
            <w:r w:rsidRPr="00971667">
              <w:rPr>
                <w:u w:val="single"/>
              </w:rPr>
              <w:t>pisando</w:t>
            </w:r>
            <w:r w:rsidRPr="00971667">
              <w:t xml:space="preserve"> nuestros pies</w:t>
            </w:r>
          </w:p>
          <w:p w14:paraId="76601745" w14:textId="77777777" w:rsidR="00C644D7" w:rsidRPr="00971667" w:rsidRDefault="00C644D7" w:rsidP="00D66F3D">
            <w:pPr>
              <w:pStyle w:val="Estribillo"/>
            </w:pPr>
            <w:r w:rsidRPr="00971667">
              <w:t xml:space="preserve">      Mi        </w:t>
            </w:r>
            <w:proofErr w:type="gramStart"/>
            <w:r w:rsidRPr="00971667">
              <w:t>Si  Mi</w:t>
            </w:r>
            <w:proofErr w:type="gramEnd"/>
          </w:p>
          <w:p w14:paraId="7BF0C1BA" w14:textId="77777777" w:rsidR="00C644D7" w:rsidRPr="00971667" w:rsidRDefault="00C644D7" w:rsidP="00E90108">
            <w:pPr>
              <w:pStyle w:val="Estribillo"/>
            </w:pPr>
            <w:r w:rsidRPr="00971667">
              <w:t>tus umbrales, Jerusalén.</w:t>
            </w:r>
          </w:p>
          <w:p w14:paraId="455CA614" w14:textId="77777777" w:rsidR="00934281" w:rsidRPr="00971667" w:rsidRDefault="00934281" w:rsidP="00934281"/>
          <w:p w14:paraId="2D0F020C" w14:textId="338C156F" w:rsidR="00763059" w:rsidRPr="00971667" w:rsidRDefault="00934281" w:rsidP="00763059">
            <w:r w:rsidRPr="00971667">
              <w:t xml:space="preserve">Mi                </w:t>
            </w:r>
            <w:proofErr w:type="spellStart"/>
            <w:r w:rsidRPr="00971667">
              <w:t>Do#m</w:t>
            </w:r>
            <w:proofErr w:type="spellEnd"/>
            <w:r w:rsidR="00763059" w:rsidRPr="00971667">
              <w:t xml:space="preserve">        </w:t>
            </w:r>
            <w:r w:rsidR="00763059">
              <w:t xml:space="preserve"> </w:t>
            </w:r>
            <w:proofErr w:type="spellStart"/>
            <w:r w:rsidR="00763059" w:rsidRPr="00971667">
              <w:t>Fa#m</w:t>
            </w:r>
            <w:proofErr w:type="spellEnd"/>
            <w:r w:rsidR="00763059" w:rsidRPr="00971667">
              <w:t xml:space="preserve">        Si7</w:t>
            </w:r>
          </w:p>
          <w:p w14:paraId="6AB85A1A" w14:textId="5BB8B665" w:rsidR="00934281" w:rsidRPr="00971667" w:rsidRDefault="00934281" w:rsidP="00934281">
            <w:r w:rsidRPr="00971667">
              <w:t>Jerusalén está fundada</w:t>
            </w:r>
            <w:r w:rsidR="00763059">
              <w:t xml:space="preserve"> </w:t>
            </w:r>
            <w:r w:rsidRPr="00971667">
              <w:t>como ciudad bien compacta.</w:t>
            </w:r>
          </w:p>
          <w:p w14:paraId="72869253" w14:textId="67BDEBCA" w:rsidR="00763059" w:rsidRPr="00971667" w:rsidRDefault="00934281" w:rsidP="00763059">
            <w:r w:rsidRPr="00971667">
              <w:t xml:space="preserve"> Mi Mi7        </w:t>
            </w:r>
            <w:proofErr w:type="gramStart"/>
            <w:r w:rsidRPr="00971667">
              <w:t>La  Lam</w:t>
            </w:r>
            <w:proofErr w:type="gramEnd"/>
            <w:r w:rsidR="00763059" w:rsidRPr="00971667">
              <w:t xml:space="preserve"> </w:t>
            </w:r>
            <w:r w:rsidR="00763059">
              <w:t xml:space="preserve"> </w:t>
            </w:r>
            <w:r w:rsidR="00763059" w:rsidRPr="00971667">
              <w:t xml:space="preserve">   Mi     Si7   Mi</w:t>
            </w:r>
          </w:p>
          <w:p w14:paraId="787E2644" w14:textId="6BC77BD2" w:rsidR="00934281" w:rsidRPr="00971667" w:rsidRDefault="00934281" w:rsidP="00934281">
            <w:r w:rsidRPr="00971667">
              <w:t>Allá suben las tribus,</w:t>
            </w:r>
            <w:r w:rsidR="00763059">
              <w:t xml:space="preserve"> </w:t>
            </w:r>
            <w:r w:rsidRPr="00971667">
              <w:t>las tribus del Señor.</w:t>
            </w:r>
          </w:p>
          <w:p w14:paraId="7D928D81" w14:textId="77777777" w:rsidR="005D0A59" w:rsidRDefault="005D0A59" w:rsidP="00934281"/>
          <w:p w14:paraId="2596E753" w14:textId="77777777" w:rsidR="00763059" w:rsidRPr="00971667" w:rsidRDefault="00763059" w:rsidP="00934281"/>
          <w:p w14:paraId="7FB9F67E" w14:textId="63C49689" w:rsidR="00934281" w:rsidRPr="00971667" w:rsidRDefault="00934281" w:rsidP="00934281">
            <w:r w:rsidRPr="00971667">
              <w:t>Desead la paz a Jerusalén</w:t>
            </w:r>
            <w:r w:rsidR="00763059">
              <w:t xml:space="preserve"> </w:t>
            </w:r>
            <w:r w:rsidRPr="00971667">
              <w:t>vivan seguros los que te aman,</w:t>
            </w:r>
          </w:p>
          <w:p w14:paraId="50E99341" w14:textId="4B269543" w:rsidR="00934281" w:rsidRPr="00971667" w:rsidRDefault="00934281" w:rsidP="00934281">
            <w:r w:rsidRPr="00971667">
              <w:t>haya paz dentro de tus muros,</w:t>
            </w:r>
            <w:r w:rsidR="00763059">
              <w:t xml:space="preserve"> </w:t>
            </w:r>
            <w:r w:rsidRPr="00971667">
              <w:t>en tus palacios seguridad.</w:t>
            </w:r>
          </w:p>
          <w:p w14:paraId="2BC2FD7B" w14:textId="77777777" w:rsidR="00934281" w:rsidRPr="00971667" w:rsidRDefault="00934281" w:rsidP="00934281"/>
          <w:p w14:paraId="2AC29960" w14:textId="7E831EA8" w:rsidR="00934281" w:rsidRPr="00971667" w:rsidRDefault="00934281" w:rsidP="00934281">
            <w:r w:rsidRPr="00971667">
              <w:t>Por mis hermanos y compañeros</w:t>
            </w:r>
            <w:r w:rsidR="00763059">
              <w:t xml:space="preserve"> </w:t>
            </w:r>
            <w:r w:rsidRPr="00971667">
              <w:t>voy a decir: la paz contigo,</w:t>
            </w:r>
          </w:p>
          <w:p w14:paraId="72B28C5D" w14:textId="2897E114" w:rsidR="00934281" w:rsidRPr="00971667" w:rsidRDefault="00934281" w:rsidP="00763059">
            <w:r w:rsidRPr="00971667">
              <w:t>por la casa del Señor,</w:t>
            </w:r>
            <w:r w:rsidR="00763059">
              <w:t xml:space="preserve"> </w:t>
            </w:r>
            <w:r w:rsidRPr="00971667">
              <w:t>nuestro Dios, te deseo todo bien.</w:t>
            </w:r>
          </w:p>
        </w:tc>
      </w:tr>
    </w:tbl>
    <w:p w14:paraId="75D20D63" w14:textId="77777777" w:rsidR="00763059" w:rsidRDefault="00763059" w:rsidP="00763059">
      <w:bookmarkStart w:id="47" w:name="_Toc441223739"/>
    </w:p>
    <w:p w14:paraId="121221E3" w14:textId="5B5C315F" w:rsidR="00017198" w:rsidRPr="00971667" w:rsidRDefault="0053059A" w:rsidP="001E7F8D">
      <w:pPr>
        <w:pStyle w:val="Ttulo2"/>
      </w:pPr>
      <w:bookmarkStart w:id="48" w:name="_Toc181822788"/>
      <w:r>
        <w:lastRenderedPageBreak/>
        <w:t>¿</w:t>
      </w:r>
      <w:r w:rsidR="00017198" w:rsidRPr="00971667">
        <w:t>Qué ves en la noche</w:t>
      </w:r>
      <w:bookmarkEnd w:id="47"/>
      <w:r>
        <w:t>?</w:t>
      </w:r>
      <w:r w:rsidR="0082765F" w:rsidRPr="00971667">
        <w:tab/>
        <w:t>(</w:t>
      </w:r>
      <w:proofErr w:type="spellStart"/>
      <w:r w:rsidR="0082765F" w:rsidRPr="00971667">
        <w:t>Mim</w:t>
      </w:r>
      <w:proofErr w:type="spellEnd"/>
      <w:r w:rsidR="0082765F" w:rsidRPr="00971667">
        <w:t>)</w:t>
      </w:r>
      <w:bookmarkEnd w:id="48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017198" w:rsidRPr="00971667" w14:paraId="22D6666B" w14:textId="77777777" w:rsidTr="00C77D86">
        <w:tc>
          <w:tcPr>
            <w:tcW w:w="7143" w:type="dxa"/>
            <w:tcBorders>
              <w:bottom w:val="single" w:sz="4" w:space="0" w:color="auto"/>
            </w:tcBorders>
          </w:tcPr>
          <w:p w14:paraId="5CAABE15" w14:textId="77777777" w:rsidR="00017198" w:rsidRPr="00971667" w:rsidRDefault="00017198" w:rsidP="00D66F3D">
            <w:pPr>
              <w:pStyle w:val="Estribillo"/>
            </w:pPr>
            <w:r w:rsidRPr="00971667">
              <w:t xml:space="preserve">     </w:t>
            </w:r>
            <w:proofErr w:type="spellStart"/>
            <w:r w:rsidRPr="00971667">
              <w:t>Mim</w:t>
            </w:r>
            <w:proofErr w:type="spellEnd"/>
            <w:r w:rsidRPr="00971667">
              <w:t xml:space="preserve">       Re     Do           </w:t>
            </w:r>
            <w:proofErr w:type="spellStart"/>
            <w:r w:rsidRPr="00971667">
              <w:t>Mim</w:t>
            </w:r>
            <w:proofErr w:type="spellEnd"/>
          </w:p>
          <w:p w14:paraId="1D4B0373" w14:textId="77777777" w:rsidR="00017198" w:rsidRPr="00971667" w:rsidRDefault="00017198" w:rsidP="00D66F3D">
            <w:pPr>
              <w:pStyle w:val="Estribillo"/>
            </w:pPr>
            <w:r w:rsidRPr="00971667">
              <w:t>¿Qué ves en la noche? dinos, centi</w:t>
            </w:r>
            <w:r w:rsidRPr="00971667">
              <w:rPr>
                <w:u w:val="double"/>
              </w:rPr>
              <w:t>nela</w:t>
            </w:r>
            <w:r w:rsidRPr="00971667">
              <w:t>.</w:t>
            </w:r>
          </w:p>
          <w:p w14:paraId="61D001C1" w14:textId="77777777" w:rsidR="00017198" w:rsidRPr="00971667" w:rsidRDefault="00017198" w:rsidP="00D66F3D">
            <w:pPr>
              <w:pStyle w:val="Estribillo"/>
            </w:pPr>
            <w:r w:rsidRPr="00971667">
              <w:t xml:space="preserve">         </w:t>
            </w:r>
            <w:proofErr w:type="gramStart"/>
            <w:r w:rsidRPr="00971667">
              <w:t>Re    Sol</w:t>
            </w:r>
            <w:proofErr w:type="gramEnd"/>
            <w:r w:rsidRPr="00971667">
              <w:t xml:space="preserve">    Re          </w:t>
            </w:r>
            <w:proofErr w:type="spellStart"/>
            <w:r w:rsidRPr="00971667">
              <w:t>Mim</w:t>
            </w:r>
            <w:proofErr w:type="spellEnd"/>
          </w:p>
          <w:p w14:paraId="03E0450C" w14:textId="77777777" w:rsidR="00017198" w:rsidRPr="00971667" w:rsidRDefault="00017198" w:rsidP="00D66F3D">
            <w:pPr>
              <w:pStyle w:val="Estribillo"/>
            </w:pPr>
            <w:r w:rsidRPr="00971667">
              <w:t xml:space="preserve">¿Qué ves en la </w:t>
            </w:r>
            <w:r w:rsidRPr="00971667">
              <w:rPr>
                <w:u w:val="single"/>
              </w:rPr>
              <w:t>noche</w:t>
            </w:r>
            <w:r w:rsidRPr="00971667">
              <w:t>? dinos, centinela.</w:t>
            </w:r>
          </w:p>
          <w:p w14:paraId="4DC5A178" w14:textId="77777777" w:rsidR="00017198" w:rsidRPr="0053059A" w:rsidRDefault="00017198" w:rsidP="00D66F3D">
            <w:pPr>
              <w:rPr>
                <w:sz w:val="18"/>
                <w:szCs w:val="20"/>
              </w:rPr>
            </w:pPr>
          </w:p>
          <w:p w14:paraId="31D056B4" w14:textId="77777777" w:rsidR="00017198" w:rsidRPr="00971667" w:rsidRDefault="00017198" w:rsidP="00D66F3D">
            <w:proofErr w:type="spellStart"/>
            <w:r w:rsidRPr="00971667">
              <w:t>Mim</w:t>
            </w:r>
            <w:proofErr w:type="spellEnd"/>
            <w:r w:rsidRPr="00971667">
              <w:t xml:space="preserve">        Do               Re     </w:t>
            </w:r>
            <w:proofErr w:type="spellStart"/>
            <w:r w:rsidRPr="00971667">
              <w:t>Mim</w:t>
            </w:r>
            <w:proofErr w:type="spellEnd"/>
          </w:p>
          <w:p w14:paraId="209B16A0" w14:textId="77777777" w:rsidR="00017198" w:rsidRPr="00971667" w:rsidRDefault="00017198" w:rsidP="00D66F3D">
            <w:r w:rsidRPr="00971667">
              <w:t>Gallos vigilantes que en la noche a</w:t>
            </w:r>
            <w:r w:rsidRPr="00971667">
              <w:rPr>
                <w:u w:val="double"/>
              </w:rPr>
              <w:t>lertan</w:t>
            </w:r>
            <w:r w:rsidRPr="00971667">
              <w:t>.</w:t>
            </w:r>
          </w:p>
          <w:p w14:paraId="78BFCCCA" w14:textId="77777777" w:rsidR="00017198" w:rsidRPr="00971667" w:rsidRDefault="00017198" w:rsidP="00D66F3D">
            <w:r w:rsidRPr="00971667">
              <w:t xml:space="preserve">Do      </w:t>
            </w:r>
            <w:proofErr w:type="gramStart"/>
            <w:r w:rsidRPr="00971667">
              <w:t>Re      Sol</w:t>
            </w:r>
            <w:proofErr w:type="gramEnd"/>
            <w:r w:rsidRPr="00971667">
              <w:t xml:space="preserve">    Re            </w:t>
            </w:r>
            <w:proofErr w:type="spellStart"/>
            <w:r w:rsidRPr="00971667">
              <w:t>Mim</w:t>
            </w:r>
            <w:proofErr w:type="spellEnd"/>
          </w:p>
          <w:p w14:paraId="71206B53" w14:textId="77777777" w:rsidR="00017198" w:rsidRPr="00971667" w:rsidRDefault="00017198" w:rsidP="00D66F3D">
            <w:r w:rsidRPr="00971667">
              <w:t xml:space="preserve">Quien negó tres </w:t>
            </w:r>
            <w:r w:rsidRPr="00971667">
              <w:rPr>
                <w:u w:val="single"/>
              </w:rPr>
              <w:t>veces</w:t>
            </w:r>
            <w:r w:rsidRPr="00971667">
              <w:t>, otras tres confiesa,</w:t>
            </w:r>
          </w:p>
          <w:p w14:paraId="03C2386E" w14:textId="77777777" w:rsidR="00017198" w:rsidRPr="00971667" w:rsidRDefault="00017198" w:rsidP="00D66F3D">
            <w:r w:rsidRPr="00971667">
              <w:t xml:space="preserve">Si7          </w:t>
            </w:r>
            <w:proofErr w:type="spellStart"/>
            <w:r w:rsidRPr="00971667">
              <w:t>Mim</w:t>
            </w:r>
            <w:proofErr w:type="spellEnd"/>
            <w:r w:rsidRPr="00971667">
              <w:t xml:space="preserve">    Si7              </w:t>
            </w:r>
            <w:proofErr w:type="spellStart"/>
            <w:r w:rsidRPr="00971667">
              <w:t>Mim</w:t>
            </w:r>
            <w:proofErr w:type="spellEnd"/>
          </w:p>
          <w:p w14:paraId="4CFB8F61" w14:textId="77777777" w:rsidR="00017198" w:rsidRPr="00971667" w:rsidRDefault="00017198" w:rsidP="00D66F3D">
            <w:r w:rsidRPr="00971667">
              <w:t>y pregona el llanto lo que el miedo niega.</w:t>
            </w:r>
          </w:p>
          <w:p w14:paraId="69B857A6" w14:textId="77777777" w:rsidR="00017198" w:rsidRPr="00971667" w:rsidRDefault="00017198" w:rsidP="00D66F3D"/>
          <w:p w14:paraId="60076C38" w14:textId="77777777" w:rsidR="00017198" w:rsidRPr="00971667" w:rsidRDefault="00017198" w:rsidP="00D66F3D">
            <w:r w:rsidRPr="00971667">
              <w:t>Muerto le bajaban a la tumba nueva.</w:t>
            </w:r>
          </w:p>
          <w:p w14:paraId="17CF9649" w14:textId="77777777" w:rsidR="00017198" w:rsidRPr="00971667" w:rsidRDefault="00017198" w:rsidP="00D66F3D">
            <w:r w:rsidRPr="00971667">
              <w:t>Nunca tan adentro tuvo al sol la tierra.</w:t>
            </w:r>
          </w:p>
          <w:p w14:paraId="11C51E41" w14:textId="77777777" w:rsidR="00017198" w:rsidRPr="00971667" w:rsidRDefault="00017198" w:rsidP="00D66F3D">
            <w:r w:rsidRPr="00971667">
              <w:t>Daba el monte gritos, piedra contra piedra.</w:t>
            </w:r>
          </w:p>
          <w:p w14:paraId="52264BC6" w14:textId="77777777" w:rsidR="00017198" w:rsidRPr="00971667" w:rsidRDefault="00017198" w:rsidP="00D66F3D"/>
          <w:p w14:paraId="2235D28F" w14:textId="77777777" w:rsidR="00017198" w:rsidRPr="00971667" w:rsidRDefault="00017198" w:rsidP="00D66F3D">
            <w:r w:rsidRPr="00971667">
              <w:t>Gloria en el sepulcro: mueve Dios la piedra.</w:t>
            </w:r>
          </w:p>
          <w:p w14:paraId="05DB7372" w14:textId="77777777" w:rsidR="00017198" w:rsidRPr="00971667" w:rsidRDefault="00017198" w:rsidP="00D66F3D">
            <w:r w:rsidRPr="00971667">
              <w:t>Dios que nunca duerme busca quien no duerma,</w:t>
            </w:r>
          </w:p>
          <w:p w14:paraId="4EE8986E" w14:textId="77777777" w:rsidR="00017198" w:rsidRPr="00971667" w:rsidRDefault="00017198" w:rsidP="00D66F3D">
            <w:r w:rsidRPr="00971667">
              <w:t>y entre las diez vírgenes sólo hay cinco en vela.</w:t>
            </w:r>
          </w:p>
          <w:p w14:paraId="4C2CA0C2" w14:textId="77777777" w:rsidR="00017198" w:rsidRPr="00971667" w:rsidRDefault="00017198" w:rsidP="00D66F3D"/>
          <w:p w14:paraId="6720026C" w14:textId="77777777" w:rsidR="00017198" w:rsidRPr="00971667" w:rsidRDefault="00017198" w:rsidP="00D66F3D">
            <w:r w:rsidRPr="00971667">
              <w:t xml:space="preserve">Vi los </w:t>
            </w:r>
            <w:proofErr w:type="gramStart"/>
            <w:r w:rsidRPr="00971667">
              <w:t>cielos nuevos y la tierra nueva</w:t>
            </w:r>
            <w:proofErr w:type="gramEnd"/>
            <w:r w:rsidRPr="00971667">
              <w:t>.</w:t>
            </w:r>
          </w:p>
          <w:p w14:paraId="5209E22B" w14:textId="77777777" w:rsidR="00017198" w:rsidRPr="00971667" w:rsidRDefault="00017198" w:rsidP="00D66F3D">
            <w:r w:rsidRPr="00971667">
              <w:t>Cristo entre los vivos, y la muerte muerta.</w:t>
            </w:r>
          </w:p>
          <w:p w14:paraId="60366BE7" w14:textId="77777777" w:rsidR="00017198" w:rsidRPr="00971667" w:rsidRDefault="00017198" w:rsidP="00D66F3D">
            <w:r w:rsidRPr="00971667">
              <w:t>No durmáis al alba: ¡Cristo está ya cerca!</w:t>
            </w:r>
          </w:p>
        </w:tc>
      </w:tr>
    </w:tbl>
    <w:p w14:paraId="4BC27C30" w14:textId="77777777" w:rsidR="0021574B" w:rsidRPr="00971667" w:rsidRDefault="0021574B" w:rsidP="001E7F8D">
      <w:pPr>
        <w:pStyle w:val="Ttulo2"/>
      </w:pPr>
      <w:bookmarkStart w:id="49" w:name="_Toc181822791"/>
      <w:bookmarkStart w:id="50" w:name="_Toc441223872"/>
      <w:bookmarkStart w:id="51" w:name="_Toc181822789"/>
      <w:r w:rsidRPr="00971667">
        <w:t>Quiero alabarte</w:t>
      </w:r>
      <w:r w:rsidRPr="00971667">
        <w:tab/>
        <w:t>(Re)</w:t>
      </w:r>
      <w:bookmarkEnd w:id="49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21574B" w:rsidRPr="00971667" w14:paraId="4B18ED45" w14:textId="77777777" w:rsidTr="006E6A06">
        <w:tc>
          <w:tcPr>
            <w:tcW w:w="7143" w:type="dxa"/>
            <w:tcBorders>
              <w:bottom w:val="single" w:sz="4" w:space="0" w:color="auto"/>
            </w:tcBorders>
          </w:tcPr>
          <w:p w14:paraId="7F2307EA" w14:textId="77777777" w:rsidR="0021574B" w:rsidRPr="00971667" w:rsidRDefault="0021574B" w:rsidP="006E6A06">
            <w:r w:rsidRPr="00971667">
              <w:t xml:space="preserve">          Re</w:t>
            </w:r>
          </w:p>
          <w:p w14:paraId="7DF38AF9" w14:textId="77777777" w:rsidR="0021574B" w:rsidRPr="00971667" w:rsidRDefault="0021574B" w:rsidP="006E6A06">
            <w:r w:rsidRPr="00971667">
              <w:rPr>
                <w:u w:val="double"/>
              </w:rPr>
              <w:t>Quie</w:t>
            </w:r>
            <w:r w:rsidRPr="00971667">
              <w:t>ro alabarte, más y más aún,</w:t>
            </w:r>
          </w:p>
          <w:p w14:paraId="0327731D" w14:textId="77777777" w:rsidR="0021574B" w:rsidRPr="00971667" w:rsidRDefault="0021574B" w:rsidP="006E6A06">
            <w:r w:rsidRPr="00971667">
              <w:t xml:space="preserve">          Sim</w:t>
            </w:r>
          </w:p>
          <w:p w14:paraId="1B77CE5E" w14:textId="77777777" w:rsidR="0021574B" w:rsidRPr="00971667" w:rsidRDefault="0021574B" w:rsidP="006E6A06">
            <w:r w:rsidRPr="00971667">
              <w:t>quiero alabarte, más y más aún,</w:t>
            </w:r>
          </w:p>
          <w:p w14:paraId="5E34B3C8" w14:textId="77777777" w:rsidR="0021574B" w:rsidRPr="00971667" w:rsidRDefault="0021574B" w:rsidP="006E6A06">
            <w:r w:rsidRPr="00971667">
              <w:t xml:space="preserve">   Sol                 </w:t>
            </w:r>
            <w:proofErr w:type="spellStart"/>
            <w:r w:rsidRPr="00971667">
              <w:t>Mim</w:t>
            </w:r>
            <w:proofErr w:type="spellEnd"/>
            <w:r w:rsidRPr="00971667">
              <w:t xml:space="preserve">                       Re La</w:t>
            </w:r>
          </w:p>
          <w:p w14:paraId="26E1E303" w14:textId="77777777" w:rsidR="0021574B" w:rsidRPr="00971667" w:rsidRDefault="0021574B" w:rsidP="006E6A06">
            <w:r w:rsidRPr="00971667">
              <w:t>bus</w:t>
            </w:r>
            <w:r w:rsidRPr="00971667">
              <w:rPr>
                <w:u w:val="single"/>
              </w:rPr>
              <w:t>car</w:t>
            </w:r>
            <w:r w:rsidRPr="00971667">
              <w:t xml:space="preserve"> tu voluntad, tu gracia conocer, quiero alabarte.</w:t>
            </w:r>
          </w:p>
          <w:p w14:paraId="42CEBE62" w14:textId="77777777" w:rsidR="0021574B" w:rsidRDefault="0021574B" w:rsidP="006E6A06"/>
          <w:p w14:paraId="24D6FCC8" w14:textId="77777777" w:rsidR="006C16AD" w:rsidRPr="00971667" w:rsidRDefault="006C16AD" w:rsidP="006E6A06"/>
          <w:p w14:paraId="106A9CB5" w14:textId="77777777" w:rsidR="0021574B" w:rsidRPr="00971667" w:rsidRDefault="0021574B" w:rsidP="006E6A06">
            <w:pPr>
              <w:pStyle w:val="Estribillo"/>
            </w:pPr>
            <w:proofErr w:type="gramStart"/>
            <w:r w:rsidRPr="00971667">
              <w:t xml:space="preserve">(  </w:t>
            </w:r>
            <w:proofErr w:type="gramEnd"/>
            <w:r w:rsidRPr="00971667">
              <w:t xml:space="preserve">    Re                                        </w:t>
            </w:r>
            <w:proofErr w:type="gramStart"/>
            <w:r w:rsidRPr="00971667">
              <w:t xml:space="preserve">  )</w:t>
            </w:r>
            <w:proofErr w:type="gramEnd"/>
          </w:p>
          <w:p w14:paraId="650A7CD4" w14:textId="77777777" w:rsidR="0021574B" w:rsidRPr="00971667" w:rsidRDefault="0021574B" w:rsidP="006E6A06">
            <w:pPr>
              <w:pStyle w:val="Estribillo"/>
            </w:pPr>
            <w:proofErr w:type="gramStart"/>
            <w:r w:rsidRPr="00971667">
              <w:t>(  Las</w:t>
            </w:r>
            <w:proofErr w:type="gramEnd"/>
            <w:r w:rsidRPr="00971667">
              <w:t xml:space="preserve"> aves del cielo cantan para </w:t>
            </w:r>
            <w:proofErr w:type="gramStart"/>
            <w:r w:rsidRPr="00971667">
              <w:t xml:space="preserve">ti,   </w:t>
            </w:r>
            <w:proofErr w:type="gramEnd"/>
            <w:r w:rsidRPr="00971667">
              <w:t xml:space="preserve">         </w:t>
            </w:r>
            <w:proofErr w:type="gramStart"/>
            <w:r w:rsidRPr="00971667">
              <w:t xml:space="preserve">  )</w:t>
            </w:r>
            <w:proofErr w:type="gramEnd"/>
          </w:p>
          <w:p w14:paraId="5E63D03E" w14:textId="77777777" w:rsidR="0021574B" w:rsidRPr="00971667" w:rsidRDefault="0021574B" w:rsidP="006E6A06">
            <w:pPr>
              <w:pStyle w:val="Estribillo"/>
            </w:pPr>
            <w:proofErr w:type="gramStart"/>
            <w:r w:rsidRPr="00971667">
              <w:t xml:space="preserve">(  </w:t>
            </w:r>
            <w:proofErr w:type="gramEnd"/>
            <w:r w:rsidRPr="00971667">
              <w:t xml:space="preserve">    Sim                                       </w:t>
            </w:r>
            <w:proofErr w:type="gramStart"/>
            <w:r w:rsidRPr="00971667">
              <w:t xml:space="preserve">  )</w:t>
            </w:r>
            <w:proofErr w:type="gramEnd"/>
          </w:p>
          <w:p w14:paraId="3638C4B3" w14:textId="77777777" w:rsidR="0021574B" w:rsidRPr="00971667" w:rsidRDefault="0021574B" w:rsidP="006E6A06">
            <w:pPr>
              <w:pStyle w:val="Estribillo"/>
            </w:pPr>
            <w:proofErr w:type="gramStart"/>
            <w:r w:rsidRPr="00971667">
              <w:t>(  las</w:t>
            </w:r>
            <w:proofErr w:type="gramEnd"/>
            <w:r w:rsidRPr="00971667">
              <w:t xml:space="preserve"> bestias del campo reflejan tu poder       </w:t>
            </w:r>
            <w:proofErr w:type="gramStart"/>
            <w:r w:rsidRPr="00971667">
              <w:t xml:space="preserve">  )</w:t>
            </w:r>
            <w:proofErr w:type="gramEnd"/>
          </w:p>
          <w:p w14:paraId="3ADEC944" w14:textId="77777777" w:rsidR="0021574B" w:rsidRPr="00971667" w:rsidRDefault="0021574B" w:rsidP="006E6A06">
            <w:pPr>
              <w:pStyle w:val="Estribillo"/>
            </w:pPr>
            <w:proofErr w:type="gramStart"/>
            <w:r w:rsidRPr="00971667">
              <w:t>(  Sol</w:t>
            </w:r>
            <w:proofErr w:type="gramEnd"/>
            <w:r w:rsidRPr="00971667">
              <w:t xml:space="preserve">            </w:t>
            </w:r>
            <w:proofErr w:type="spellStart"/>
            <w:r w:rsidRPr="00971667">
              <w:t>Mim</w:t>
            </w:r>
            <w:proofErr w:type="spellEnd"/>
            <w:r w:rsidRPr="00971667">
              <w:t xml:space="preserve">                      Re La </w:t>
            </w:r>
            <w:proofErr w:type="gramStart"/>
            <w:r w:rsidRPr="00971667">
              <w:t xml:space="preserve">  )</w:t>
            </w:r>
            <w:proofErr w:type="gramEnd"/>
          </w:p>
          <w:p w14:paraId="0FDBFF10" w14:textId="77777777" w:rsidR="0021574B" w:rsidRPr="00971667" w:rsidRDefault="0021574B" w:rsidP="006E6A06">
            <w:pPr>
              <w:pStyle w:val="Estribillo"/>
            </w:pPr>
            <w:proofErr w:type="gramStart"/>
            <w:r w:rsidRPr="00971667">
              <w:t>(  quiero</w:t>
            </w:r>
            <w:proofErr w:type="gramEnd"/>
            <w:r w:rsidRPr="00971667">
              <w:t xml:space="preserve"> cantar, quiero levantar mis manos a </w:t>
            </w:r>
            <w:proofErr w:type="gramStart"/>
            <w:r w:rsidRPr="00971667">
              <w:t>Ti.  )</w:t>
            </w:r>
            <w:proofErr w:type="gramEnd"/>
          </w:p>
          <w:p w14:paraId="05D4B5A0" w14:textId="77777777" w:rsidR="0021574B" w:rsidRPr="00971667" w:rsidRDefault="0021574B" w:rsidP="006E6A06"/>
          <w:p w14:paraId="4C486010" w14:textId="77777777" w:rsidR="0021574B" w:rsidRPr="00971667" w:rsidRDefault="0021574B" w:rsidP="006E6A06">
            <w:r w:rsidRPr="00971667">
              <w:t>(2ª: Quiero seguirte</w:t>
            </w:r>
            <w:proofErr w:type="gramStart"/>
            <w:r>
              <w:t>…</w:t>
            </w:r>
            <w:r w:rsidRPr="00971667">
              <w:t xml:space="preserve"> )</w:t>
            </w:r>
            <w:proofErr w:type="gramEnd"/>
          </w:p>
          <w:p w14:paraId="0F9A34B6" w14:textId="77777777" w:rsidR="0021574B" w:rsidRPr="00971667" w:rsidRDefault="0021574B" w:rsidP="006E6A06"/>
          <w:p w14:paraId="29E4D700" w14:textId="77777777" w:rsidR="0021574B" w:rsidRPr="00971667" w:rsidRDefault="0021574B" w:rsidP="006E6A06">
            <w:r w:rsidRPr="00971667">
              <w:t>(3ª: Quiero amarte</w:t>
            </w:r>
            <w:r>
              <w:t>…</w:t>
            </w:r>
            <w:r w:rsidRPr="00971667">
              <w:t xml:space="preserve">   )</w:t>
            </w:r>
          </w:p>
        </w:tc>
      </w:tr>
    </w:tbl>
    <w:p w14:paraId="0D8E659E" w14:textId="48D9F1CD" w:rsidR="00017198" w:rsidRPr="00971667" w:rsidRDefault="00017198" w:rsidP="001E7F8D">
      <w:pPr>
        <w:pStyle w:val="Ttulo2"/>
      </w:pPr>
      <w:r w:rsidRPr="00971667">
        <w:t>Reunidos en el nombre del Señor</w:t>
      </w:r>
      <w:bookmarkEnd w:id="50"/>
      <w:r w:rsidR="0082765F" w:rsidRPr="00971667">
        <w:tab/>
        <w:t>(Sol)</w:t>
      </w:r>
      <w:bookmarkEnd w:id="51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017198" w:rsidRPr="00971667" w14:paraId="08583DE8" w14:textId="77777777" w:rsidTr="00C77D86">
        <w:tc>
          <w:tcPr>
            <w:tcW w:w="7143" w:type="dxa"/>
            <w:tcBorders>
              <w:bottom w:val="single" w:sz="4" w:space="0" w:color="auto"/>
            </w:tcBorders>
          </w:tcPr>
          <w:p w14:paraId="2ADD29C7" w14:textId="77777777" w:rsidR="00017198" w:rsidRPr="00971667" w:rsidRDefault="00017198" w:rsidP="00D66F3D">
            <w:pPr>
              <w:pStyle w:val="Estribillo"/>
            </w:pPr>
            <w:r w:rsidRPr="00971667">
              <w:tab/>
              <w:t xml:space="preserve">   Sol         Do           Sol</w:t>
            </w:r>
          </w:p>
          <w:p w14:paraId="019886CC" w14:textId="77777777" w:rsidR="00017198" w:rsidRPr="00971667" w:rsidRDefault="00017198" w:rsidP="00D66F3D">
            <w:pPr>
              <w:pStyle w:val="Estribillo"/>
            </w:pPr>
            <w:r w:rsidRPr="00971667">
              <w:rPr>
                <w:u w:val="double"/>
              </w:rPr>
              <w:t>Re</w:t>
            </w:r>
            <w:r w:rsidRPr="00971667">
              <w:t>unidos en el nombre del Señor</w:t>
            </w:r>
          </w:p>
          <w:p w14:paraId="5377E8DF" w14:textId="77777777" w:rsidR="00017198" w:rsidRPr="00971667" w:rsidRDefault="00017198" w:rsidP="00D66F3D">
            <w:pPr>
              <w:pStyle w:val="Estribillo"/>
            </w:pPr>
            <w:r w:rsidRPr="00971667">
              <w:t xml:space="preserve">        Do       Lam            Re</w:t>
            </w:r>
          </w:p>
          <w:p w14:paraId="3A2D85A9" w14:textId="77777777" w:rsidR="00017198" w:rsidRPr="00971667" w:rsidRDefault="00017198" w:rsidP="00D66F3D">
            <w:pPr>
              <w:pStyle w:val="Estribillo"/>
            </w:pPr>
            <w:r w:rsidRPr="00971667">
              <w:t>que nos ha congregado ante su altar,</w:t>
            </w:r>
          </w:p>
          <w:p w14:paraId="7F6D70BE" w14:textId="77777777" w:rsidR="00017198" w:rsidRPr="00971667" w:rsidRDefault="00017198" w:rsidP="00D66F3D">
            <w:pPr>
              <w:pStyle w:val="Estribillo"/>
            </w:pPr>
            <w:r w:rsidRPr="00971667">
              <w:t xml:space="preserve">    Lam          </w:t>
            </w:r>
            <w:proofErr w:type="gramStart"/>
            <w:r w:rsidRPr="00971667">
              <w:t>Re          Sol</w:t>
            </w:r>
            <w:proofErr w:type="gramEnd"/>
            <w:r w:rsidRPr="00971667">
              <w:t xml:space="preserve"> </w:t>
            </w:r>
            <w:proofErr w:type="spellStart"/>
            <w:r w:rsidRPr="00971667">
              <w:t>Mim</w:t>
            </w:r>
            <w:proofErr w:type="spellEnd"/>
          </w:p>
          <w:p w14:paraId="248B2CC0" w14:textId="77777777" w:rsidR="00017198" w:rsidRPr="00971667" w:rsidRDefault="00017198" w:rsidP="00D66F3D">
            <w:pPr>
              <w:pStyle w:val="Estribillo"/>
            </w:pPr>
            <w:r w:rsidRPr="00971667">
              <w:t>cele</w:t>
            </w:r>
            <w:r w:rsidRPr="00971667">
              <w:rPr>
                <w:u w:val="single"/>
              </w:rPr>
              <w:t>bremos</w:t>
            </w:r>
            <w:r w:rsidRPr="00971667">
              <w:t xml:space="preserve"> el misterio de la fe</w:t>
            </w:r>
          </w:p>
          <w:p w14:paraId="0A4081D1" w14:textId="77777777" w:rsidR="00017198" w:rsidRPr="00971667" w:rsidRDefault="00017198" w:rsidP="00D66F3D">
            <w:pPr>
              <w:pStyle w:val="Estribillo"/>
            </w:pPr>
            <w:r w:rsidRPr="00971667">
              <w:t xml:space="preserve">        Do         Re          </w:t>
            </w:r>
            <w:proofErr w:type="gramStart"/>
            <w:r w:rsidRPr="00971667">
              <w:t>Sol  (</w:t>
            </w:r>
            <w:proofErr w:type="gramEnd"/>
            <w:r w:rsidRPr="00971667">
              <w:t>Sol7)</w:t>
            </w:r>
          </w:p>
          <w:p w14:paraId="67C0EE03" w14:textId="77777777" w:rsidR="00017198" w:rsidRPr="00971667" w:rsidRDefault="00017198" w:rsidP="00D66F3D">
            <w:pPr>
              <w:pStyle w:val="Estribillo"/>
            </w:pPr>
            <w:r w:rsidRPr="00971667">
              <w:t>bajo el signo del amor y la unidad. (bis)</w:t>
            </w:r>
          </w:p>
          <w:p w14:paraId="65E777CC" w14:textId="77777777" w:rsidR="00017198" w:rsidRPr="00971667" w:rsidRDefault="00017198" w:rsidP="00D66F3D">
            <w:r w:rsidRPr="00971667">
              <w:t xml:space="preserve">      Sol         </w:t>
            </w:r>
            <w:proofErr w:type="gramStart"/>
            <w:r w:rsidRPr="00971667">
              <w:t>Re             Sol</w:t>
            </w:r>
            <w:proofErr w:type="gramEnd"/>
          </w:p>
          <w:p w14:paraId="7BEBAF0A" w14:textId="77777777" w:rsidR="00017198" w:rsidRPr="00971667" w:rsidRDefault="00017198" w:rsidP="00D66F3D">
            <w:r w:rsidRPr="00971667">
              <w:t>Tú, Señor, das sentido a nues</w:t>
            </w:r>
            <w:r w:rsidRPr="00971667">
              <w:rPr>
                <w:u w:val="single"/>
              </w:rPr>
              <w:t>tra</w:t>
            </w:r>
            <w:r w:rsidRPr="00971667">
              <w:t xml:space="preserve"> vida,</w:t>
            </w:r>
          </w:p>
          <w:p w14:paraId="1BA6FBFC" w14:textId="77777777" w:rsidR="00017198" w:rsidRPr="00971667" w:rsidRDefault="00017198" w:rsidP="00D66F3D">
            <w:r w:rsidRPr="00971667">
              <w:t xml:space="preserve">      </w:t>
            </w:r>
            <w:proofErr w:type="spellStart"/>
            <w:r w:rsidRPr="00971667">
              <w:t>Mim</w:t>
            </w:r>
            <w:proofErr w:type="spellEnd"/>
            <w:r w:rsidRPr="00971667">
              <w:t xml:space="preserve">         La         Re</w:t>
            </w:r>
          </w:p>
          <w:p w14:paraId="701DB501" w14:textId="77777777" w:rsidR="00017198" w:rsidRPr="00971667" w:rsidRDefault="00017198" w:rsidP="00D66F3D">
            <w:r w:rsidRPr="00971667">
              <w:rPr>
                <w:u w:val="double"/>
              </w:rPr>
              <w:t>tu</w:t>
            </w:r>
            <w:r w:rsidRPr="00971667">
              <w:t xml:space="preserve"> presencia nos ayuda a caminar,</w:t>
            </w:r>
          </w:p>
          <w:p w14:paraId="3EB5EBFD" w14:textId="77777777" w:rsidR="00017198" w:rsidRPr="00971667" w:rsidRDefault="00017198" w:rsidP="00D66F3D">
            <w:r w:rsidRPr="00971667">
              <w:t xml:space="preserve">     Sol      Si7            </w:t>
            </w:r>
            <w:proofErr w:type="spellStart"/>
            <w:r w:rsidRPr="00971667">
              <w:t>Mim</w:t>
            </w:r>
            <w:proofErr w:type="spellEnd"/>
          </w:p>
          <w:p w14:paraId="642B0FDE" w14:textId="77777777" w:rsidR="00017198" w:rsidRPr="00971667" w:rsidRDefault="00017198" w:rsidP="00D66F3D">
            <w:r w:rsidRPr="00971667">
              <w:t>tu Palabra es fuente de agua viva</w:t>
            </w:r>
          </w:p>
          <w:p w14:paraId="630C9203" w14:textId="77777777" w:rsidR="00017198" w:rsidRPr="001104E9" w:rsidRDefault="00017198" w:rsidP="00D66F3D">
            <w:pPr>
              <w:rPr>
                <w:lang w:val="en-US"/>
              </w:rPr>
            </w:pPr>
            <w:r w:rsidRPr="00971667">
              <w:t xml:space="preserve">      </w:t>
            </w:r>
            <w:r w:rsidRPr="001104E9">
              <w:rPr>
                <w:lang w:val="en-US"/>
              </w:rPr>
              <w:t>Do       Re           Sol    Do    Re   Sol</w:t>
            </w:r>
          </w:p>
          <w:p w14:paraId="744A592D" w14:textId="77777777" w:rsidR="00017198" w:rsidRPr="00971667" w:rsidRDefault="00017198" w:rsidP="00D66F3D">
            <w:r w:rsidRPr="00971667">
              <w:t>que nosotros sedientos a tu mesa venimos a buscar.</w:t>
            </w:r>
          </w:p>
          <w:p w14:paraId="634BF640" w14:textId="77777777" w:rsidR="00017198" w:rsidRPr="00971667" w:rsidRDefault="00017198" w:rsidP="00D66F3D"/>
          <w:p w14:paraId="7432EC75" w14:textId="77777777" w:rsidR="00017198" w:rsidRPr="00971667" w:rsidRDefault="00017198" w:rsidP="00D66F3D">
            <w:r w:rsidRPr="00971667">
              <w:t xml:space="preserve">Purifica con tu gracia nuestras manos, </w:t>
            </w:r>
          </w:p>
          <w:p w14:paraId="60A64454" w14:textId="77777777" w:rsidR="00017198" w:rsidRPr="00971667" w:rsidRDefault="00017198" w:rsidP="00D66F3D">
            <w:r w:rsidRPr="00971667">
              <w:t xml:space="preserve">ilumina nuestra mente con tu luz, </w:t>
            </w:r>
          </w:p>
          <w:p w14:paraId="65984638" w14:textId="77777777" w:rsidR="00017198" w:rsidRPr="00971667" w:rsidRDefault="00017198" w:rsidP="00D66F3D">
            <w:r w:rsidRPr="00971667">
              <w:t xml:space="preserve">que la fe se fortalezca en tu Palabra </w:t>
            </w:r>
          </w:p>
          <w:p w14:paraId="1DCACE47" w14:textId="77777777" w:rsidR="00017198" w:rsidRPr="00971667" w:rsidRDefault="00017198" w:rsidP="00D66F3D">
            <w:r w:rsidRPr="00971667">
              <w:t>y tu Cuerpo tomado en alimento nos traiga la salud.</w:t>
            </w:r>
          </w:p>
        </w:tc>
      </w:tr>
    </w:tbl>
    <w:p w14:paraId="2E2F5197" w14:textId="52326426" w:rsidR="00367C42" w:rsidRPr="00971667" w:rsidRDefault="00367C42" w:rsidP="001E7F8D">
      <w:pPr>
        <w:pStyle w:val="Ttulo2"/>
      </w:pPr>
      <w:bookmarkStart w:id="52" w:name="_Toc441223777"/>
      <w:bookmarkStart w:id="53" w:name="_Toc181822792"/>
      <w:r w:rsidRPr="00971667">
        <w:lastRenderedPageBreak/>
        <w:t>Un nuevo sitio disponed</w:t>
      </w:r>
      <w:bookmarkEnd w:id="52"/>
      <w:r w:rsidR="0082765F" w:rsidRPr="00971667">
        <w:tab/>
        <w:t>(Re cej2)</w:t>
      </w:r>
      <w:bookmarkEnd w:id="53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367C42" w:rsidRPr="00971667" w14:paraId="5A1705EB" w14:textId="77777777" w:rsidTr="00C77D86">
        <w:tc>
          <w:tcPr>
            <w:tcW w:w="7143" w:type="dxa"/>
            <w:tcBorders>
              <w:bottom w:val="single" w:sz="4" w:space="0" w:color="auto"/>
            </w:tcBorders>
          </w:tcPr>
          <w:p w14:paraId="183E9AB4" w14:textId="77777777" w:rsidR="00367C42" w:rsidRPr="00971667" w:rsidRDefault="00367C42" w:rsidP="00D66F3D">
            <w:r w:rsidRPr="00971667">
              <w:t xml:space="preserve">   </w:t>
            </w:r>
            <w:proofErr w:type="gramStart"/>
            <w:r w:rsidRPr="00971667">
              <w:t>Re                     Sol</w:t>
            </w:r>
            <w:proofErr w:type="gramEnd"/>
            <w:r w:rsidRPr="00971667">
              <w:t xml:space="preserve">         Re</w:t>
            </w:r>
          </w:p>
          <w:p w14:paraId="34C1B74B" w14:textId="77777777" w:rsidR="00367C42" w:rsidRPr="00971667" w:rsidRDefault="00367C42" w:rsidP="00D66F3D">
            <w:r w:rsidRPr="00971667">
              <w:t>Un nuevo sitio dispo</w:t>
            </w:r>
            <w:r w:rsidRPr="00971667">
              <w:rPr>
                <w:u w:val="double"/>
              </w:rPr>
              <w:t>ned</w:t>
            </w:r>
            <w:r w:rsidRPr="00971667">
              <w:t xml:space="preserve"> para un amigo más.</w:t>
            </w:r>
          </w:p>
          <w:p w14:paraId="06A1922A" w14:textId="77777777" w:rsidR="00367C42" w:rsidRPr="00971667" w:rsidRDefault="00367C42" w:rsidP="00D66F3D">
            <w:r w:rsidRPr="00971667">
              <w:t xml:space="preserve">                   Sim          Sol         La</w:t>
            </w:r>
          </w:p>
          <w:p w14:paraId="7F710788" w14:textId="77777777" w:rsidR="00367C42" w:rsidRPr="00971667" w:rsidRDefault="00367C42" w:rsidP="00D66F3D">
            <w:r w:rsidRPr="00971667">
              <w:t>Un poquitín que os estrechéis y se podrá sentar.</w:t>
            </w:r>
          </w:p>
          <w:p w14:paraId="2E3AE80A" w14:textId="77777777" w:rsidR="00367C42" w:rsidRPr="00971667" w:rsidRDefault="00367C42" w:rsidP="00D66F3D">
            <w:r w:rsidRPr="00971667">
              <w:t xml:space="preserve">  </w:t>
            </w:r>
            <w:proofErr w:type="gramStart"/>
            <w:r w:rsidRPr="00971667">
              <w:t>Re                          Fa</w:t>
            </w:r>
            <w:proofErr w:type="gramEnd"/>
            <w:r w:rsidRPr="00971667">
              <w:t>#         Sim</w:t>
            </w:r>
          </w:p>
          <w:p w14:paraId="24E49662" w14:textId="77777777" w:rsidR="00367C42" w:rsidRPr="00971667" w:rsidRDefault="00367C42" w:rsidP="00D66F3D">
            <w:r w:rsidRPr="00971667">
              <w:t>Para eso sirve la amistad, si llega la ocasión.</w:t>
            </w:r>
          </w:p>
          <w:p w14:paraId="706A03C4" w14:textId="77777777" w:rsidR="00367C42" w:rsidRPr="00971667" w:rsidRDefault="00367C42" w:rsidP="00D66F3D">
            <w:r w:rsidRPr="00971667">
              <w:t xml:space="preserve">  Sol          </w:t>
            </w:r>
            <w:proofErr w:type="gramStart"/>
            <w:r w:rsidRPr="00971667">
              <w:t>Re         Sol</w:t>
            </w:r>
            <w:proofErr w:type="gramEnd"/>
            <w:r w:rsidRPr="00971667">
              <w:t xml:space="preserve">        Re</w:t>
            </w:r>
          </w:p>
          <w:p w14:paraId="2E1F7210" w14:textId="77777777" w:rsidR="00367C42" w:rsidRPr="00971667" w:rsidRDefault="00367C42" w:rsidP="00D66F3D">
            <w:r w:rsidRPr="00971667">
              <w:t>Hablémosle con libertad y con el corazón.</w:t>
            </w:r>
          </w:p>
          <w:p w14:paraId="07678D08" w14:textId="77777777" w:rsidR="00367C42" w:rsidRPr="00971667" w:rsidRDefault="00367C42" w:rsidP="00D66F3D">
            <w:r w:rsidRPr="00971667">
              <w:t xml:space="preserve">   Sol             </w:t>
            </w:r>
            <w:proofErr w:type="gramStart"/>
            <w:r w:rsidRPr="00971667">
              <w:t>Re        Sol</w:t>
            </w:r>
            <w:proofErr w:type="gramEnd"/>
            <w:r w:rsidRPr="00971667">
              <w:t xml:space="preserve">       </w:t>
            </w:r>
            <w:proofErr w:type="spellStart"/>
            <w:r w:rsidRPr="00971667">
              <w:t>Sol</w:t>
            </w:r>
            <w:proofErr w:type="spellEnd"/>
            <w:r w:rsidRPr="00971667">
              <w:t xml:space="preserve"> La Re</w:t>
            </w:r>
          </w:p>
          <w:p w14:paraId="2A9A2EBE" w14:textId="48177B25" w:rsidR="00367C42" w:rsidRPr="00971667" w:rsidRDefault="00367C42" w:rsidP="00D66F3D">
            <w:r w:rsidRPr="00971667">
              <w:t>Él con su amor nos pagará y a</w:t>
            </w:r>
            <w:r w:rsidRPr="00971667">
              <w:rPr>
                <w:u w:val="single"/>
              </w:rPr>
              <w:t>legrará</w:t>
            </w:r>
            <w:r w:rsidR="0010432F">
              <w:t>…</w:t>
            </w:r>
            <w:r w:rsidRPr="00971667">
              <w:t xml:space="preserve"> la reunión.</w:t>
            </w:r>
          </w:p>
          <w:p w14:paraId="780009C2" w14:textId="77777777" w:rsidR="00367C42" w:rsidRPr="0053059A" w:rsidRDefault="00367C42" w:rsidP="00D66F3D">
            <w:pPr>
              <w:rPr>
                <w:sz w:val="18"/>
                <w:szCs w:val="20"/>
              </w:rPr>
            </w:pPr>
          </w:p>
          <w:p w14:paraId="34835668" w14:textId="77777777" w:rsidR="00367C42" w:rsidRPr="00971667" w:rsidRDefault="00367C42" w:rsidP="00D66F3D">
            <w:r w:rsidRPr="00971667">
              <w:t xml:space="preserve">   </w:t>
            </w:r>
            <w:proofErr w:type="gramStart"/>
            <w:r w:rsidRPr="00971667">
              <w:t>Re                        Sol</w:t>
            </w:r>
            <w:proofErr w:type="gramEnd"/>
            <w:r w:rsidRPr="00971667">
              <w:t xml:space="preserve">         Re</w:t>
            </w:r>
          </w:p>
          <w:p w14:paraId="2D96A23C" w14:textId="77777777" w:rsidR="00367C42" w:rsidRPr="00971667" w:rsidRDefault="00367C42" w:rsidP="00D66F3D">
            <w:r w:rsidRPr="00971667">
              <w:t>Un nuevo sitio disponed para un amigo más.</w:t>
            </w:r>
          </w:p>
          <w:p w14:paraId="06DA9218" w14:textId="616B774C" w:rsidR="00367C42" w:rsidRPr="00971667" w:rsidRDefault="00367C42" w:rsidP="00D66F3D">
            <w:r w:rsidRPr="00971667">
              <w:t xml:space="preserve">   Re              Sim            Sol               La</w:t>
            </w:r>
          </w:p>
          <w:p w14:paraId="0A236256" w14:textId="77777777" w:rsidR="00367C42" w:rsidRPr="00971667" w:rsidRDefault="00367C42" w:rsidP="00D66F3D">
            <w:r w:rsidRPr="00971667">
              <w:t>Un poquitín que os estrechéis (bis) y se podrá acomodar.</w:t>
            </w:r>
          </w:p>
          <w:p w14:paraId="0A8038E4" w14:textId="77777777" w:rsidR="00367C42" w:rsidRPr="00971667" w:rsidRDefault="00367C42" w:rsidP="00D66F3D">
            <w:r w:rsidRPr="00971667">
              <w:t xml:space="preserve">  </w:t>
            </w:r>
            <w:proofErr w:type="gramStart"/>
            <w:r w:rsidRPr="00971667">
              <w:t>Re                              Fa</w:t>
            </w:r>
            <w:proofErr w:type="gramEnd"/>
            <w:r w:rsidRPr="00971667">
              <w:t>#       Sim</w:t>
            </w:r>
          </w:p>
          <w:p w14:paraId="7413266B" w14:textId="77777777" w:rsidR="00367C42" w:rsidRPr="00971667" w:rsidRDefault="00367C42" w:rsidP="00D66F3D">
            <w:r w:rsidRPr="00971667">
              <w:t>Para eso sirve la amistad, para estar en reunión.</w:t>
            </w:r>
          </w:p>
          <w:p w14:paraId="1DB5BB6D" w14:textId="77777777" w:rsidR="00367C42" w:rsidRPr="00971667" w:rsidRDefault="00367C42" w:rsidP="00D66F3D">
            <w:r w:rsidRPr="00971667">
              <w:t xml:space="preserve">  Sol            </w:t>
            </w:r>
            <w:proofErr w:type="gramStart"/>
            <w:r w:rsidRPr="00971667">
              <w:t>Re         Sol</w:t>
            </w:r>
            <w:proofErr w:type="gramEnd"/>
            <w:r w:rsidRPr="00971667">
              <w:t xml:space="preserve">        Re</w:t>
            </w:r>
          </w:p>
          <w:p w14:paraId="5FE41572" w14:textId="77777777" w:rsidR="00367C42" w:rsidRPr="00971667" w:rsidRDefault="00367C42" w:rsidP="00D66F3D">
            <w:r w:rsidRPr="00971667">
              <w:t>Hablémosle con libertad y con el corazón.</w:t>
            </w:r>
          </w:p>
          <w:p w14:paraId="4C178FE1" w14:textId="77777777" w:rsidR="00367C42" w:rsidRPr="00971667" w:rsidRDefault="00367C42" w:rsidP="00D66F3D">
            <w:r w:rsidRPr="00971667">
              <w:t xml:space="preserve">   Sol             </w:t>
            </w:r>
            <w:proofErr w:type="gramStart"/>
            <w:r w:rsidRPr="00971667">
              <w:t>Re       Sol</w:t>
            </w:r>
            <w:proofErr w:type="gramEnd"/>
            <w:r w:rsidRPr="00971667">
              <w:t xml:space="preserve">        Re</w:t>
            </w:r>
          </w:p>
          <w:p w14:paraId="3EF77FEF" w14:textId="77777777" w:rsidR="00367C42" w:rsidRPr="00971667" w:rsidRDefault="00367C42" w:rsidP="00D66F3D">
            <w:r w:rsidRPr="00971667">
              <w:t>Él con su amor nos pagará y nos dará calor.</w:t>
            </w:r>
          </w:p>
          <w:p w14:paraId="37F3BB75" w14:textId="77777777" w:rsidR="00367C42" w:rsidRPr="00971667" w:rsidRDefault="00367C42" w:rsidP="00D66F3D">
            <w:r w:rsidRPr="00971667">
              <w:t xml:space="preserve">   Sol         </w:t>
            </w:r>
            <w:proofErr w:type="gramStart"/>
            <w:r w:rsidRPr="00971667">
              <w:t>Re       Sol</w:t>
            </w:r>
            <w:proofErr w:type="gramEnd"/>
            <w:r w:rsidRPr="00971667">
              <w:t xml:space="preserve">       </w:t>
            </w:r>
            <w:proofErr w:type="spellStart"/>
            <w:r w:rsidRPr="00971667">
              <w:t>Sol</w:t>
            </w:r>
            <w:proofErr w:type="spellEnd"/>
            <w:r w:rsidRPr="00971667">
              <w:t xml:space="preserve"> La Re</w:t>
            </w:r>
          </w:p>
          <w:p w14:paraId="1C6B43DC" w14:textId="5F4DF37C" w:rsidR="00DC1545" w:rsidRPr="00971667" w:rsidRDefault="00367C42" w:rsidP="00D66F3D">
            <w:r w:rsidRPr="00971667">
              <w:t>Un nuevo sitio disponed para Él</w:t>
            </w:r>
            <w:r w:rsidR="0010432F">
              <w:t>…</w:t>
            </w:r>
            <w:r w:rsidRPr="00971667">
              <w:t xml:space="preserve"> para Él</w:t>
            </w:r>
          </w:p>
        </w:tc>
      </w:tr>
    </w:tbl>
    <w:p w14:paraId="7897312D" w14:textId="77777777" w:rsidR="00A74E31" w:rsidRDefault="00A74E31" w:rsidP="00A74E31">
      <w:bookmarkStart w:id="54" w:name="_Toc181822794"/>
      <w:bookmarkStart w:id="55" w:name="_Toc181822793"/>
    </w:p>
    <w:p w14:paraId="51BA66D2" w14:textId="77777777" w:rsidR="00A74E31" w:rsidRDefault="00A74E31" w:rsidP="00A74E31"/>
    <w:p w14:paraId="74949A67" w14:textId="77777777" w:rsidR="00A74E31" w:rsidRDefault="00A74E31" w:rsidP="00A74E31"/>
    <w:p w14:paraId="6F93D44F" w14:textId="77777777" w:rsidR="00A74E31" w:rsidRDefault="00A74E31" w:rsidP="00A74E31"/>
    <w:p w14:paraId="0C806DD3" w14:textId="77777777" w:rsidR="00A74E31" w:rsidRDefault="00A74E31" w:rsidP="00A74E31"/>
    <w:p w14:paraId="042FF0F2" w14:textId="77777777" w:rsidR="00A74E31" w:rsidRDefault="00A74E31" w:rsidP="00A74E31"/>
    <w:p w14:paraId="7FF28705" w14:textId="77777777" w:rsidR="00A74E31" w:rsidRDefault="00A74E31" w:rsidP="00A74E31"/>
    <w:p w14:paraId="35F6ACBD" w14:textId="77777777" w:rsidR="00A74E31" w:rsidRDefault="00A74E31" w:rsidP="00A74E31"/>
    <w:p w14:paraId="2949D89C" w14:textId="141EB1C9" w:rsidR="0021574B" w:rsidRPr="00971667" w:rsidRDefault="0021574B" w:rsidP="001E7F8D">
      <w:pPr>
        <w:pStyle w:val="Ttulo2"/>
      </w:pPr>
      <w:r w:rsidRPr="00971667">
        <w:t>Un pueblo que camina por el mundo</w:t>
      </w:r>
      <w:r>
        <w:tab/>
        <w:t>(</w:t>
      </w:r>
      <w:proofErr w:type="spellStart"/>
      <w:r>
        <w:t>Mim</w:t>
      </w:r>
      <w:proofErr w:type="spellEnd"/>
      <w:r>
        <w:t>)</w:t>
      </w:r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21574B" w:rsidRPr="00971667" w14:paraId="13E6F7EC" w14:textId="77777777" w:rsidTr="006E6A06">
        <w:tc>
          <w:tcPr>
            <w:tcW w:w="7143" w:type="dxa"/>
            <w:tcBorders>
              <w:bottom w:val="single" w:sz="4" w:space="0" w:color="auto"/>
            </w:tcBorders>
          </w:tcPr>
          <w:p w14:paraId="1107ADDE" w14:textId="77777777" w:rsidR="0021574B" w:rsidRPr="00971667" w:rsidRDefault="0021574B" w:rsidP="006E6A06">
            <w:pPr>
              <w:pStyle w:val="Estribillo"/>
            </w:pPr>
            <w:r w:rsidRPr="00971667">
              <w:t xml:space="preserve">   </w:t>
            </w:r>
            <w:proofErr w:type="spellStart"/>
            <w:r>
              <w:t>Mi</w:t>
            </w:r>
            <w:r w:rsidRPr="00971667">
              <w:t>m</w:t>
            </w:r>
            <w:proofErr w:type="spellEnd"/>
            <w:r w:rsidRPr="00971667">
              <w:t xml:space="preserve">                      </w:t>
            </w:r>
            <w:r>
              <w:t>Re</w:t>
            </w:r>
            <w:r w:rsidRPr="00971667">
              <w:t xml:space="preserve">       </w:t>
            </w:r>
            <w:r>
              <w:t>Do</w:t>
            </w:r>
            <w:r w:rsidRPr="00971667">
              <w:t xml:space="preserve">      </w:t>
            </w:r>
            <w:r>
              <w:t>Si</w:t>
            </w:r>
            <w:r w:rsidRPr="00971667">
              <w:t xml:space="preserve">7    </w:t>
            </w:r>
            <w:proofErr w:type="spellStart"/>
            <w:r>
              <w:t>Mi</w:t>
            </w:r>
            <w:r w:rsidRPr="00971667">
              <w:t>m</w:t>
            </w:r>
            <w:proofErr w:type="spellEnd"/>
          </w:p>
          <w:p w14:paraId="6EA5E547" w14:textId="77777777" w:rsidR="0021574B" w:rsidRPr="00971667" w:rsidRDefault="0021574B" w:rsidP="006E6A06">
            <w:pPr>
              <w:pStyle w:val="Estribillo"/>
            </w:pPr>
            <w:r w:rsidRPr="00D01025">
              <w:rPr>
                <w:u w:val="double"/>
              </w:rPr>
              <w:t>Un</w:t>
            </w:r>
            <w:r w:rsidRPr="00971667">
              <w:t xml:space="preserve"> pueblo que ca</w:t>
            </w:r>
            <w:r w:rsidRPr="00D01025">
              <w:rPr>
                <w:u w:val="single"/>
              </w:rPr>
              <w:t>mina por el</w:t>
            </w:r>
            <w:r w:rsidRPr="00971667">
              <w:t xml:space="preserve"> mundo gritando </w:t>
            </w:r>
            <w:r>
              <w:t>“</w:t>
            </w:r>
            <w:r w:rsidRPr="00971667">
              <w:t>¡Ven, Señor!</w:t>
            </w:r>
            <w:r>
              <w:t>”</w:t>
            </w:r>
            <w:r w:rsidRPr="00971667">
              <w:t>.</w:t>
            </w:r>
          </w:p>
          <w:p w14:paraId="6D59C781" w14:textId="77777777" w:rsidR="0021574B" w:rsidRPr="00971667" w:rsidRDefault="0021574B" w:rsidP="006E6A06">
            <w:pPr>
              <w:pStyle w:val="Estribillo"/>
            </w:pPr>
            <w:r w:rsidRPr="00971667">
              <w:t xml:space="preserve">   </w:t>
            </w:r>
            <w:proofErr w:type="spellStart"/>
            <w:r>
              <w:t>Mi</w:t>
            </w:r>
            <w:r w:rsidRPr="00971667">
              <w:t>m</w:t>
            </w:r>
            <w:proofErr w:type="spellEnd"/>
            <w:r w:rsidRPr="00971667">
              <w:t xml:space="preserve">                      </w:t>
            </w:r>
            <w:r>
              <w:t>Re</w:t>
            </w:r>
            <w:r w:rsidRPr="00971667">
              <w:t xml:space="preserve">      </w:t>
            </w:r>
            <w:r>
              <w:t>Do</w:t>
            </w:r>
            <w:r w:rsidRPr="00971667">
              <w:t xml:space="preserve">     </w:t>
            </w:r>
            <w:r>
              <w:t>Si</w:t>
            </w:r>
            <w:r w:rsidRPr="00971667">
              <w:t xml:space="preserve">7 </w:t>
            </w:r>
            <w:proofErr w:type="spellStart"/>
            <w:r>
              <w:t>Mi</w:t>
            </w:r>
            <w:r w:rsidRPr="00971667">
              <w:t>m</w:t>
            </w:r>
            <w:proofErr w:type="spellEnd"/>
          </w:p>
          <w:p w14:paraId="2847A3AA" w14:textId="77777777" w:rsidR="0021574B" w:rsidRPr="00971667" w:rsidRDefault="0021574B" w:rsidP="006E6A06">
            <w:pPr>
              <w:pStyle w:val="Estribillo"/>
            </w:pPr>
            <w:r w:rsidRPr="00971667">
              <w:t>Un pueblo que busca en esta vida la gran liberación.</w:t>
            </w:r>
          </w:p>
          <w:p w14:paraId="5F5E77B7" w14:textId="77777777" w:rsidR="0021574B" w:rsidRPr="00971667" w:rsidRDefault="0021574B" w:rsidP="006E6A06"/>
          <w:p w14:paraId="462381D8" w14:textId="77777777" w:rsidR="0021574B" w:rsidRPr="00971667" w:rsidRDefault="0021574B" w:rsidP="006E6A06">
            <w:r w:rsidRPr="00971667">
              <w:t xml:space="preserve">    </w:t>
            </w:r>
            <w:r>
              <w:t>Lam</w:t>
            </w:r>
            <w:r w:rsidRPr="00971667">
              <w:t xml:space="preserve">                        </w:t>
            </w:r>
            <w:proofErr w:type="spellStart"/>
            <w:r>
              <w:t>Mi</w:t>
            </w:r>
            <w:r w:rsidRPr="00971667">
              <w:t>m</w:t>
            </w:r>
            <w:proofErr w:type="spellEnd"/>
          </w:p>
          <w:p w14:paraId="5B39178E" w14:textId="77777777" w:rsidR="0021574B" w:rsidRPr="00971667" w:rsidRDefault="0021574B" w:rsidP="006E6A06">
            <w:r w:rsidRPr="00E404B2">
              <w:rPr>
                <w:u w:val="double"/>
              </w:rPr>
              <w:t>Los</w:t>
            </w:r>
            <w:r w:rsidRPr="00971667">
              <w:t xml:space="preserve"> pobres siempre esperan el a</w:t>
            </w:r>
            <w:r w:rsidRPr="00E404B2">
              <w:rPr>
                <w:u w:val="single"/>
              </w:rPr>
              <w:t>manecer</w:t>
            </w:r>
          </w:p>
          <w:p w14:paraId="3849857E" w14:textId="77777777" w:rsidR="0021574B" w:rsidRPr="00971667" w:rsidRDefault="0021574B" w:rsidP="006E6A06">
            <w:r w:rsidRPr="00971667">
              <w:t xml:space="preserve">      </w:t>
            </w:r>
            <w:r>
              <w:t>La</w:t>
            </w:r>
            <w:r w:rsidRPr="00971667">
              <w:t xml:space="preserve">m                  </w:t>
            </w:r>
            <w:proofErr w:type="spellStart"/>
            <w:r>
              <w:t>Mi</w:t>
            </w:r>
            <w:r w:rsidRPr="00971667">
              <w:t>m</w:t>
            </w:r>
            <w:proofErr w:type="spellEnd"/>
          </w:p>
          <w:p w14:paraId="7793039E" w14:textId="77777777" w:rsidR="0021574B" w:rsidRPr="00971667" w:rsidRDefault="0021574B" w:rsidP="006E6A06">
            <w:r w:rsidRPr="00971667">
              <w:t>de un día más justo y sin opresión;</w:t>
            </w:r>
          </w:p>
          <w:p w14:paraId="5DFEC43A" w14:textId="77777777" w:rsidR="0021574B" w:rsidRPr="00971667" w:rsidRDefault="0021574B" w:rsidP="006E6A06">
            <w:r w:rsidRPr="00971667">
              <w:t xml:space="preserve">    </w:t>
            </w:r>
            <w:r>
              <w:t>La</w:t>
            </w:r>
            <w:r w:rsidRPr="00971667">
              <w:t xml:space="preserve">m                        </w:t>
            </w:r>
            <w:proofErr w:type="spellStart"/>
            <w:r>
              <w:t>Mi</w:t>
            </w:r>
            <w:r w:rsidRPr="00971667">
              <w:t>m</w:t>
            </w:r>
            <w:proofErr w:type="spellEnd"/>
            <w:r>
              <w:t xml:space="preserve">          </w:t>
            </w:r>
            <w:r w:rsidRPr="00971667">
              <w:t xml:space="preserve">       </w:t>
            </w:r>
            <w:r>
              <w:t>Si</w:t>
            </w:r>
            <w:r w:rsidRPr="00971667">
              <w:t>7</w:t>
            </w:r>
          </w:p>
          <w:p w14:paraId="11BABA6B" w14:textId="77777777" w:rsidR="0021574B" w:rsidRPr="00971667" w:rsidRDefault="0021574B" w:rsidP="006E6A06">
            <w:r w:rsidRPr="00971667">
              <w:t>los pobres hemos puesto la esperanza en Ti,</w:t>
            </w:r>
            <w:r>
              <w:t xml:space="preserve"> l</w:t>
            </w:r>
            <w:r w:rsidRPr="00971667">
              <w:t>ibertador.</w:t>
            </w:r>
          </w:p>
          <w:p w14:paraId="438E4A13" w14:textId="77777777" w:rsidR="0021574B" w:rsidRPr="00971667" w:rsidRDefault="0021574B" w:rsidP="006E6A06"/>
          <w:p w14:paraId="44BCA560" w14:textId="77777777" w:rsidR="0021574B" w:rsidRPr="00971667" w:rsidRDefault="0021574B" w:rsidP="006E6A06">
            <w:r w:rsidRPr="00971667">
              <w:t>Salvaste nuestra vida de la esclavitud,</w:t>
            </w:r>
          </w:p>
          <w:p w14:paraId="142131FD" w14:textId="77777777" w:rsidR="0021574B" w:rsidRPr="00971667" w:rsidRDefault="0021574B" w:rsidP="006E6A06">
            <w:r w:rsidRPr="00971667">
              <w:t>esclavos de la ley, sirviendo en el temor.</w:t>
            </w:r>
          </w:p>
          <w:p w14:paraId="58876FC8" w14:textId="77777777" w:rsidR="0021574B" w:rsidRPr="00971667" w:rsidRDefault="0021574B" w:rsidP="006E6A06">
            <w:r w:rsidRPr="00971667">
              <w:t>Nosotros hemos puesto la esperanza en Ti,</w:t>
            </w:r>
            <w:r>
              <w:t xml:space="preserve"> </w:t>
            </w:r>
            <w:r w:rsidRPr="00971667">
              <w:t>Dios del amor.</w:t>
            </w:r>
          </w:p>
          <w:p w14:paraId="5ED82053" w14:textId="77777777" w:rsidR="0021574B" w:rsidRPr="00971667" w:rsidRDefault="0021574B" w:rsidP="006E6A06"/>
          <w:p w14:paraId="245CF3BC" w14:textId="77777777" w:rsidR="0021574B" w:rsidRPr="00971667" w:rsidRDefault="0021574B" w:rsidP="006E6A06">
            <w:r w:rsidRPr="00971667">
              <w:t>El mundo por la guerra sangra sin razón,</w:t>
            </w:r>
          </w:p>
          <w:p w14:paraId="1CFF3623" w14:textId="77777777" w:rsidR="0021574B" w:rsidRPr="00971667" w:rsidRDefault="0021574B" w:rsidP="006E6A06">
            <w:r w:rsidRPr="00971667">
              <w:t>familias destrozadas buscan un hogar.</w:t>
            </w:r>
          </w:p>
          <w:p w14:paraId="05CC9118" w14:textId="77777777" w:rsidR="0021574B" w:rsidRPr="00971667" w:rsidRDefault="0021574B" w:rsidP="006E6A06">
            <w:r w:rsidRPr="00971667">
              <w:t>El mundo tiene puesta su esperanza en Ti,</w:t>
            </w:r>
            <w:r>
              <w:t xml:space="preserve"> </w:t>
            </w:r>
            <w:r w:rsidRPr="00971667">
              <w:t>Dios de la paz.</w:t>
            </w:r>
          </w:p>
        </w:tc>
      </w:tr>
    </w:tbl>
    <w:p w14:paraId="648B3093" w14:textId="77777777" w:rsidR="00A74E31" w:rsidRDefault="00A74E31" w:rsidP="00A74E31"/>
    <w:p w14:paraId="68362626" w14:textId="77777777" w:rsidR="00A74E31" w:rsidRDefault="00A74E31" w:rsidP="00A74E31"/>
    <w:p w14:paraId="5DC17F4D" w14:textId="77777777" w:rsidR="00A74E31" w:rsidRDefault="00A74E31" w:rsidP="00A74E31"/>
    <w:p w14:paraId="4EAB289B" w14:textId="77777777" w:rsidR="00A74E31" w:rsidRDefault="00A74E31" w:rsidP="00A74E31"/>
    <w:p w14:paraId="4BED8585" w14:textId="77777777" w:rsidR="00A74E31" w:rsidRDefault="00A74E31" w:rsidP="00A74E31"/>
    <w:p w14:paraId="05B917F6" w14:textId="77777777" w:rsidR="00A74E31" w:rsidRDefault="00A74E31" w:rsidP="00A74E31"/>
    <w:p w14:paraId="225E6BDA" w14:textId="77777777" w:rsidR="00A74E31" w:rsidRDefault="00A74E31" w:rsidP="00A74E31"/>
    <w:p w14:paraId="418509CE" w14:textId="77777777" w:rsidR="00A74E31" w:rsidRDefault="00A74E31" w:rsidP="00A74E31"/>
    <w:p w14:paraId="5782E6BE" w14:textId="77777777" w:rsidR="00A74E31" w:rsidRDefault="00A74E31" w:rsidP="00A74E31"/>
    <w:p w14:paraId="2E2EAEB4" w14:textId="77777777" w:rsidR="00D661B4" w:rsidRDefault="00D661B4" w:rsidP="00A74E31"/>
    <w:p w14:paraId="10EB3933" w14:textId="77777777" w:rsidR="00A74E31" w:rsidRDefault="00A74E31" w:rsidP="00A74E31"/>
    <w:p w14:paraId="6FBE6B9A" w14:textId="77777777" w:rsidR="00A74E31" w:rsidRDefault="00A74E31" w:rsidP="00A74E31"/>
    <w:p w14:paraId="2C9A0D27" w14:textId="5AEDE9AE" w:rsidR="0053059A" w:rsidRPr="00971667" w:rsidRDefault="0053059A" w:rsidP="001E7F8D">
      <w:pPr>
        <w:pStyle w:val="Ttulo2"/>
      </w:pPr>
      <w:r w:rsidRPr="00971667">
        <w:lastRenderedPageBreak/>
        <w:t>Una voz clama en el desierto</w:t>
      </w:r>
      <w:bookmarkEnd w:id="54"/>
      <w:r w:rsidR="004D799D">
        <w:tab/>
        <w:t>(Re cej3)</w:t>
      </w:r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53059A" w:rsidRPr="00971667" w14:paraId="40ED106C" w14:textId="77777777" w:rsidTr="00477CF3">
        <w:tc>
          <w:tcPr>
            <w:tcW w:w="7143" w:type="dxa"/>
            <w:tcBorders>
              <w:bottom w:val="single" w:sz="4" w:space="0" w:color="auto"/>
            </w:tcBorders>
          </w:tcPr>
          <w:p w14:paraId="02527449" w14:textId="77777777" w:rsidR="006C16AD" w:rsidRPr="00971667" w:rsidRDefault="0053059A" w:rsidP="006C16AD">
            <w:pPr>
              <w:pStyle w:val="Estribillo"/>
            </w:pPr>
            <w:r w:rsidRPr="00971667">
              <w:t xml:space="preserve">    </w:t>
            </w:r>
            <w:proofErr w:type="gramStart"/>
            <w:r w:rsidRPr="00971667">
              <w:t>Re  Sol</w:t>
            </w:r>
            <w:proofErr w:type="gramEnd"/>
            <w:r w:rsidRPr="00971667">
              <w:t xml:space="preserve">           </w:t>
            </w:r>
            <w:proofErr w:type="gramStart"/>
            <w:r w:rsidRPr="00971667">
              <w:t>Re</w:t>
            </w:r>
            <w:r w:rsidR="006C16AD">
              <w:t xml:space="preserve">      </w:t>
            </w:r>
            <w:r w:rsidR="006C16AD" w:rsidRPr="00971667">
              <w:t xml:space="preserve">               Sol</w:t>
            </w:r>
            <w:proofErr w:type="gramEnd"/>
            <w:r w:rsidR="006C16AD" w:rsidRPr="00971667">
              <w:t xml:space="preserve">     La7</w:t>
            </w:r>
          </w:p>
          <w:p w14:paraId="61ABFBC3" w14:textId="2D0267D8" w:rsidR="0053059A" w:rsidRPr="00971667" w:rsidRDefault="0053059A" w:rsidP="00477CF3">
            <w:pPr>
              <w:pStyle w:val="Estribillo"/>
            </w:pPr>
            <w:r w:rsidRPr="00971667">
              <w:t>Una voz clama en el desierto</w:t>
            </w:r>
            <w:r w:rsidR="006C16AD">
              <w:t xml:space="preserve">: </w:t>
            </w:r>
            <w:r w:rsidRPr="00971667">
              <w:t>prepa</w:t>
            </w:r>
            <w:r w:rsidRPr="003E6661">
              <w:rPr>
                <w:u w:val="single"/>
              </w:rPr>
              <w:t>rad</w:t>
            </w:r>
            <w:r w:rsidRPr="00971667">
              <w:t xml:space="preserve"> los caminos a Dios.</w:t>
            </w:r>
          </w:p>
          <w:p w14:paraId="704F11DC" w14:textId="77777777" w:rsidR="006C16AD" w:rsidRPr="00971667" w:rsidRDefault="0053059A" w:rsidP="006C16AD">
            <w:pPr>
              <w:pStyle w:val="Estribillo"/>
            </w:pPr>
            <w:r w:rsidRPr="00971667">
              <w:t xml:space="preserve">    </w:t>
            </w:r>
            <w:proofErr w:type="gramStart"/>
            <w:r w:rsidRPr="00971667">
              <w:t>Re    Sol</w:t>
            </w:r>
            <w:proofErr w:type="gramEnd"/>
            <w:r w:rsidRPr="00971667">
              <w:t xml:space="preserve">             Re</w:t>
            </w:r>
            <w:r w:rsidR="006C16AD">
              <w:t xml:space="preserve">     </w:t>
            </w:r>
            <w:r w:rsidR="006C16AD" w:rsidRPr="00971667">
              <w:t xml:space="preserve">          La7       Re</w:t>
            </w:r>
          </w:p>
          <w:p w14:paraId="6902F81B" w14:textId="703A90BE" w:rsidR="0053059A" w:rsidRPr="00971667" w:rsidRDefault="0053059A" w:rsidP="00477CF3">
            <w:pPr>
              <w:pStyle w:val="Estribillo"/>
            </w:pPr>
            <w:r w:rsidRPr="00971667">
              <w:t>Una voz resuena en las montañas</w:t>
            </w:r>
            <w:r w:rsidR="006C16AD">
              <w:t xml:space="preserve">: </w:t>
            </w:r>
            <w:r w:rsidRPr="00971667">
              <w:t>¡</w:t>
            </w:r>
            <w:r w:rsidRPr="003E6661">
              <w:rPr>
                <w:u w:val="double"/>
              </w:rPr>
              <w:t>Gloria</w:t>
            </w:r>
            <w:r w:rsidRPr="00971667">
              <w:t xml:space="preserve"> a Dios el Señor!</w:t>
            </w:r>
          </w:p>
          <w:p w14:paraId="21ADAEE7" w14:textId="77777777" w:rsidR="006C16AD" w:rsidRDefault="006C16AD" w:rsidP="00477CF3"/>
          <w:p w14:paraId="24AFB60C" w14:textId="2E4ED77D" w:rsidR="0053059A" w:rsidRPr="00971667" w:rsidRDefault="0053059A" w:rsidP="00477CF3">
            <w:r w:rsidRPr="00971667">
              <w:t xml:space="preserve">   </w:t>
            </w:r>
            <w:proofErr w:type="gramStart"/>
            <w:r w:rsidRPr="00971667">
              <w:t>Re          Sol</w:t>
            </w:r>
            <w:proofErr w:type="gramEnd"/>
            <w:r w:rsidRPr="00971667">
              <w:t xml:space="preserve">    Re</w:t>
            </w:r>
          </w:p>
          <w:p w14:paraId="03E7B9F0" w14:textId="77777777" w:rsidR="0053059A" w:rsidRPr="00971667" w:rsidRDefault="0053059A" w:rsidP="00477CF3">
            <w:r w:rsidRPr="00971667">
              <w:t xml:space="preserve">Preparen los caminos, los caminos a </w:t>
            </w:r>
            <w:r w:rsidRPr="003E6661">
              <w:rPr>
                <w:u w:val="double"/>
              </w:rPr>
              <w:t>Dios</w:t>
            </w:r>
            <w:r w:rsidRPr="00971667">
              <w:t>,</w:t>
            </w:r>
          </w:p>
          <w:p w14:paraId="6BD4DBEA" w14:textId="77777777" w:rsidR="0053059A" w:rsidRPr="00971667" w:rsidRDefault="0053059A" w:rsidP="00477CF3">
            <w:r w:rsidRPr="00971667">
              <w:t xml:space="preserve">            Sol        La7</w:t>
            </w:r>
          </w:p>
          <w:p w14:paraId="600594E5" w14:textId="2F3DA525" w:rsidR="0053059A" w:rsidRPr="00971667" w:rsidRDefault="006C16AD" w:rsidP="00477CF3">
            <w:r>
              <w:t>g</w:t>
            </w:r>
            <w:r w:rsidR="0053059A" w:rsidRPr="00971667">
              <w:t>loria su poder derramará.</w:t>
            </w:r>
          </w:p>
          <w:p w14:paraId="512DFCD1" w14:textId="77777777" w:rsidR="0053059A" w:rsidRPr="00971667" w:rsidRDefault="0053059A" w:rsidP="00477CF3">
            <w:r w:rsidRPr="00971667">
              <w:t xml:space="preserve"> </w:t>
            </w:r>
            <w:proofErr w:type="gramStart"/>
            <w:r w:rsidRPr="00971667">
              <w:t>Re           Sol</w:t>
            </w:r>
            <w:proofErr w:type="gramEnd"/>
            <w:r w:rsidRPr="00971667">
              <w:t xml:space="preserve">            Re</w:t>
            </w:r>
          </w:p>
          <w:p w14:paraId="6C48BFC8" w14:textId="77777777" w:rsidR="0053059A" w:rsidRPr="00971667" w:rsidRDefault="0053059A" w:rsidP="00477CF3">
            <w:r w:rsidRPr="00971667">
              <w:t xml:space="preserve">Alégrense </w:t>
            </w:r>
            <w:r w:rsidRPr="003E6661">
              <w:rPr>
                <w:u w:val="single"/>
              </w:rPr>
              <w:t>los</w:t>
            </w:r>
            <w:r w:rsidRPr="00971667">
              <w:t xml:space="preserve"> justos en el Señor,</w:t>
            </w:r>
          </w:p>
          <w:p w14:paraId="3DF23E0A" w14:textId="77777777" w:rsidR="0053059A" w:rsidRPr="00971667" w:rsidRDefault="0053059A" w:rsidP="00477CF3">
            <w:r w:rsidRPr="00971667">
              <w:t xml:space="preserve">           La7        Re</w:t>
            </w:r>
          </w:p>
          <w:p w14:paraId="1142CC25" w14:textId="77777777" w:rsidR="0053059A" w:rsidRPr="00971667" w:rsidRDefault="0053059A" w:rsidP="00477CF3">
            <w:r w:rsidRPr="00971667">
              <w:t>humíllense en su majestad.</w:t>
            </w:r>
          </w:p>
          <w:p w14:paraId="37A2A016" w14:textId="77777777" w:rsidR="0053059A" w:rsidRPr="00971667" w:rsidRDefault="0053059A" w:rsidP="00477CF3"/>
          <w:p w14:paraId="74E44CA6" w14:textId="77777777" w:rsidR="0053059A" w:rsidRPr="00971667" w:rsidRDefault="0053059A" w:rsidP="00477CF3">
            <w:r w:rsidRPr="00971667">
              <w:t>Viene su justicia, viene su verdad,</w:t>
            </w:r>
          </w:p>
          <w:p w14:paraId="755D6247" w14:textId="77777777" w:rsidR="0053059A" w:rsidRPr="00971667" w:rsidRDefault="0053059A" w:rsidP="00477CF3">
            <w:r w:rsidRPr="00971667">
              <w:t>sólo si tú quieres dejarte guiar,</w:t>
            </w:r>
          </w:p>
          <w:p w14:paraId="1A90463D" w14:textId="6AF55202" w:rsidR="0053059A" w:rsidRPr="00971667" w:rsidRDefault="0053059A" w:rsidP="00477CF3">
            <w:r w:rsidRPr="00971667">
              <w:t>alégrate</w:t>
            </w:r>
            <w:r w:rsidR="006C16AD">
              <w:t>,</w:t>
            </w:r>
            <w:r w:rsidRPr="00971667">
              <w:t xml:space="preserve"> hermano, escucha mi cantar,</w:t>
            </w:r>
          </w:p>
          <w:p w14:paraId="2BE36329" w14:textId="77777777" w:rsidR="0053059A" w:rsidRPr="00971667" w:rsidRDefault="0053059A" w:rsidP="00477CF3">
            <w:r w:rsidRPr="00971667">
              <w:t>tú eres la voz que clamará.</w:t>
            </w:r>
          </w:p>
          <w:p w14:paraId="4D5FDCEF" w14:textId="77777777" w:rsidR="0053059A" w:rsidRPr="00971667" w:rsidRDefault="0053059A" w:rsidP="00477CF3"/>
          <w:p w14:paraId="71AB89C6" w14:textId="77777777" w:rsidR="0053059A" w:rsidRPr="00971667" w:rsidRDefault="0053059A" w:rsidP="006C16AD">
            <w:pPr>
              <w:pStyle w:val="Estribillo2"/>
            </w:pPr>
            <w:r w:rsidRPr="00971667">
              <w:t>Sol La          Re</w:t>
            </w:r>
            <w:r>
              <w:t xml:space="preserve">   Sim</w:t>
            </w:r>
          </w:p>
          <w:p w14:paraId="5CD15FAC" w14:textId="77777777" w:rsidR="0053059A" w:rsidRPr="00971667" w:rsidRDefault="0053059A" w:rsidP="006C16AD">
            <w:pPr>
              <w:pStyle w:val="Estribillo2"/>
            </w:pPr>
            <w:r w:rsidRPr="00971667">
              <w:t>Una voz está llegando,</w:t>
            </w:r>
          </w:p>
          <w:p w14:paraId="6750354E" w14:textId="77777777" w:rsidR="0053059A" w:rsidRPr="00971667" w:rsidRDefault="0053059A" w:rsidP="006C16AD">
            <w:pPr>
              <w:pStyle w:val="Estribillo2"/>
            </w:pPr>
            <w:r w:rsidRPr="00971667">
              <w:t>Sol La            Re</w:t>
            </w:r>
            <w:r>
              <w:t xml:space="preserve"> Re7</w:t>
            </w:r>
          </w:p>
          <w:p w14:paraId="0B19D9CA" w14:textId="77777777" w:rsidR="0053059A" w:rsidRPr="00971667" w:rsidRDefault="0053059A" w:rsidP="006C16AD">
            <w:pPr>
              <w:pStyle w:val="Estribillo2"/>
            </w:pPr>
            <w:r w:rsidRPr="00971667">
              <w:t>una voz llena de amor,</w:t>
            </w:r>
          </w:p>
          <w:p w14:paraId="79C4D5CC" w14:textId="77777777" w:rsidR="0053059A" w:rsidRPr="00971667" w:rsidRDefault="0053059A" w:rsidP="006C16AD">
            <w:pPr>
              <w:pStyle w:val="Estribillo2"/>
            </w:pPr>
            <w:r w:rsidRPr="00971667">
              <w:t xml:space="preserve">Sol La           </w:t>
            </w:r>
            <w:proofErr w:type="gramStart"/>
            <w:r w:rsidRPr="00971667">
              <w:t>Re</w:t>
            </w:r>
            <w:r>
              <w:t xml:space="preserve">  Sim</w:t>
            </w:r>
            <w:proofErr w:type="gramEnd"/>
          </w:p>
          <w:p w14:paraId="0F4AF4E3" w14:textId="77777777" w:rsidR="0053059A" w:rsidRPr="00971667" w:rsidRDefault="0053059A" w:rsidP="006C16AD">
            <w:pPr>
              <w:pStyle w:val="Estribillo2"/>
            </w:pPr>
            <w:r w:rsidRPr="00971667">
              <w:t>escuchemos su llamada</w:t>
            </w:r>
          </w:p>
          <w:p w14:paraId="49A17305" w14:textId="77777777" w:rsidR="0053059A" w:rsidRPr="00971667" w:rsidRDefault="0053059A" w:rsidP="006C16AD">
            <w:pPr>
              <w:pStyle w:val="Estribillo2"/>
            </w:pPr>
            <w:r w:rsidRPr="00971667">
              <w:t>Sol         La7</w:t>
            </w:r>
          </w:p>
          <w:p w14:paraId="51C65664" w14:textId="77777777" w:rsidR="0053059A" w:rsidRPr="00971667" w:rsidRDefault="0053059A" w:rsidP="006C16AD">
            <w:pPr>
              <w:pStyle w:val="Estribillo2"/>
            </w:pPr>
            <w:r w:rsidRPr="00971667">
              <w:t>y veremos a Dios.</w:t>
            </w:r>
          </w:p>
        </w:tc>
      </w:tr>
    </w:tbl>
    <w:p w14:paraId="3131731B" w14:textId="77777777" w:rsidR="0053059A" w:rsidRDefault="0053059A" w:rsidP="0053059A"/>
    <w:p w14:paraId="20F5BDF6" w14:textId="77777777" w:rsidR="0053059A" w:rsidRDefault="0053059A" w:rsidP="0053059A"/>
    <w:p w14:paraId="29F18F28" w14:textId="77777777" w:rsidR="0053059A" w:rsidRDefault="0053059A" w:rsidP="0053059A"/>
    <w:p w14:paraId="31AD5F4A" w14:textId="77777777" w:rsidR="0053059A" w:rsidRDefault="0053059A" w:rsidP="0053059A"/>
    <w:p w14:paraId="61E59011" w14:textId="77777777" w:rsidR="0053059A" w:rsidRDefault="0053059A" w:rsidP="0053059A"/>
    <w:p w14:paraId="53ED019D" w14:textId="10F4EDA0" w:rsidR="00DC3857" w:rsidRPr="00971667" w:rsidRDefault="00DC3857" w:rsidP="001E7F8D">
      <w:pPr>
        <w:pStyle w:val="Ttulo2"/>
      </w:pPr>
      <w:bookmarkStart w:id="56" w:name="_Toc441223783"/>
      <w:bookmarkStart w:id="57" w:name="_Toc181822795"/>
      <w:bookmarkEnd w:id="55"/>
      <w:r w:rsidRPr="00971667">
        <w:t>Unidos en la fiesta</w:t>
      </w:r>
      <w:bookmarkEnd w:id="56"/>
      <w:r w:rsidR="0082765F" w:rsidRPr="00971667">
        <w:tab/>
        <w:t>(Sol cej2)</w:t>
      </w:r>
      <w:bookmarkEnd w:id="57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DC3857" w:rsidRPr="00971667" w14:paraId="09232368" w14:textId="77777777" w:rsidTr="00C77D86">
        <w:tc>
          <w:tcPr>
            <w:tcW w:w="7143" w:type="dxa"/>
            <w:tcBorders>
              <w:bottom w:val="single" w:sz="4" w:space="0" w:color="auto"/>
            </w:tcBorders>
          </w:tcPr>
          <w:p w14:paraId="1A5E441B" w14:textId="77777777" w:rsidR="00DC3857" w:rsidRPr="00971667" w:rsidRDefault="00DC3857" w:rsidP="00D66F3D">
            <w:pPr>
              <w:pStyle w:val="Estribillo"/>
            </w:pPr>
            <w:r w:rsidRPr="00971667">
              <w:t xml:space="preserve">Sol                       </w:t>
            </w:r>
            <w:proofErr w:type="gramStart"/>
            <w:r w:rsidRPr="00971667">
              <w:t>Re              Sol</w:t>
            </w:r>
            <w:proofErr w:type="gramEnd"/>
          </w:p>
          <w:p w14:paraId="2D678A10" w14:textId="77777777" w:rsidR="00DC3857" w:rsidRPr="00971667" w:rsidRDefault="00DC3857" w:rsidP="00D66F3D">
            <w:pPr>
              <w:pStyle w:val="Estribillo"/>
            </w:pPr>
            <w:r w:rsidRPr="00971667">
              <w:t xml:space="preserve">Unidos en la fiesta la alegría se hace </w:t>
            </w:r>
            <w:r w:rsidRPr="00971667">
              <w:rPr>
                <w:u w:val="single"/>
              </w:rPr>
              <w:t>can</w:t>
            </w:r>
            <w:r w:rsidRPr="00971667">
              <w:t>ción.</w:t>
            </w:r>
          </w:p>
          <w:p w14:paraId="782861E0" w14:textId="77777777" w:rsidR="00DC3857" w:rsidRPr="00971667" w:rsidRDefault="00DC3857" w:rsidP="00D66F3D">
            <w:pPr>
              <w:pStyle w:val="Estribillo"/>
            </w:pPr>
            <w:r w:rsidRPr="00971667">
              <w:t xml:space="preserve">                      </w:t>
            </w:r>
            <w:proofErr w:type="gramStart"/>
            <w:r w:rsidRPr="00971667">
              <w:t>Re              Sol</w:t>
            </w:r>
            <w:proofErr w:type="gramEnd"/>
          </w:p>
          <w:p w14:paraId="403FB4F4" w14:textId="77777777" w:rsidR="00DC3857" w:rsidRPr="00971667" w:rsidRDefault="00DC3857" w:rsidP="00D66F3D">
            <w:pPr>
              <w:pStyle w:val="Estribillo"/>
            </w:pPr>
            <w:r w:rsidRPr="00971667">
              <w:t>Unidos en la fe la alegría se hace ora</w:t>
            </w:r>
            <w:r w:rsidRPr="00971667">
              <w:rPr>
                <w:u w:val="double"/>
              </w:rPr>
              <w:t>ción</w:t>
            </w:r>
            <w:r w:rsidRPr="00971667">
              <w:t>.</w:t>
            </w:r>
          </w:p>
          <w:p w14:paraId="670DC1BD" w14:textId="77777777" w:rsidR="00DC3857" w:rsidRPr="00971667" w:rsidRDefault="00DC3857" w:rsidP="00D66F3D"/>
          <w:p w14:paraId="15CE6C58" w14:textId="2ED91613" w:rsidR="00DC3857" w:rsidRPr="00971667" w:rsidRDefault="00DC3857" w:rsidP="00D66F3D">
            <w:r w:rsidRPr="00971667">
              <w:t xml:space="preserve">     La         Re</w:t>
            </w:r>
            <w:r w:rsidR="0053059A">
              <w:t xml:space="preserve">  </w:t>
            </w:r>
            <w:r w:rsidR="0053059A" w:rsidRPr="00971667">
              <w:t xml:space="preserve">   La                 Re</w:t>
            </w:r>
          </w:p>
          <w:p w14:paraId="7EBE5962" w14:textId="30E82B60" w:rsidR="00DC3857" w:rsidRPr="00971667" w:rsidRDefault="00DC3857" w:rsidP="00D66F3D">
            <w:r w:rsidRPr="00971667">
              <w:t>Canta</w:t>
            </w:r>
            <w:r w:rsidRPr="00971667">
              <w:rPr>
                <w:u w:val="double"/>
              </w:rPr>
              <w:t>remos</w:t>
            </w:r>
            <w:r w:rsidRPr="00971667">
              <w:t xml:space="preserve"> al Señor</w:t>
            </w:r>
            <w:r w:rsidR="0053059A">
              <w:t xml:space="preserve"> </w:t>
            </w:r>
            <w:r w:rsidRPr="00971667">
              <w:t xml:space="preserve">aleluyas con </w:t>
            </w:r>
            <w:r w:rsidRPr="00971667">
              <w:rPr>
                <w:u w:val="single"/>
              </w:rPr>
              <w:t>him</w:t>
            </w:r>
            <w:r w:rsidRPr="00971667">
              <w:t>nos y salmos,</w:t>
            </w:r>
          </w:p>
          <w:p w14:paraId="54C13700" w14:textId="77777777" w:rsidR="0053059A" w:rsidRPr="00971667" w:rsidRDefault="00DC3857" w:rsidP="0053059A">
            <w:r w:rsidRPr="00971667">
              <w:t xml:space="preserve">       La            Re</w:t>
            </w:r>
            <w:r w:rsidR="0053059A">
              <w:t xml:space="preserve">  </w:t>
            </w:r>
            <w:r w:rsidR="0053059A" w:rsidRPr="00971667">
              <w:t xml:space="preserve">         La                    Re</w:t>
            </w:r>
          </w:p>
          <w:p w14:paraId="6403CE26" w14:textId="3DD46AAA" w:rsidR="00DC3857" w:rsidRPr="00971667" w:rsidRDefault="00DC3857" w:rsidP="00D66F3D">
            <w:r w:rsidRPr="00971667">
              <w:t>porque grande es el amor</w:t>
            </w:r>
            <w:r w:rsidR="0053059A">
              <w:t xml:space="preserve"> </w:t>
            </w:r>
            <w:r w:rsidRPr="00971667">
              <w:t>que en nosotros por siempre mostró.</w:t>
            </w:r>
          </w:p>
          <w:p w14:paraId="01087CEC" w14:textId="77777777" w:rsidR="00DC3857" w:rsidRPr="00971667" w:rsidRDefault="00DC3857" w:rsidP="00D66F3D"/>
          <w:p w14:paraId="34B998A1" w14:textId="1F276F5C" w:rsidR="00DC3857" w:rsidRPr="00971667" w:rsidRDefault="00DC3857" w:rsidP="00D66F3D">
            <w:r w:rsidRPr="00971667">
              <w:t>Cantaremos la bondad</w:t>
            </w:r>
            <w:r w:rsidR="0053059A">
              <w:t xml:space="preserve"> </w:t>
            </w:r>
            <w:r w:rsidRPr="00971667">
              <w:t>del Señor que nos sienta a su mesa,</w:t>
            </w:r>
          </w:p>
          <w:p w14:paraId="44FF6FEF" w14:textId="498954E9" w:rsidR="00DC3857" w:rsidRPr="00971667" w:rsidRDefault="00DC3857" w:rsidP="00D66F3D">
            <w:r w:rsidRPr="00971667">
              <w:t>y nos llama a comulgar</w:t>
            </w:r>
            <w:r w:rsidR="0053059A">
              <w:t xml:space="preserve"> </w:t>
            </w:r>
            <w:r w:rsidRPr="00971667">
              <w:t>como hermanos su vino y su pan.</w:t>
            </w:r>
          </w:p>
          <w:p w14:paraId="1675F1FA" w14:textId="77777777" w:rsidR="00DC3857" w:rsidRPr="00971667" w:rsidRDefault="00DC3857" w:rsidP="00D66F3D"/>
          <w:p w14:paraId="75ACB267" w14:textId="605138BB" w:rsidR="00DC3857" w:rsidRPr="00971667" w:rsidRDefault="00DC3857" w:rsidP="00D66F3D">
            <w:r w:rsidRPr="00971667">
              <w:t>Nuestras voces cantarán</w:t>
            </w:r>
            <w:r w:rsidR="0053059A">
              <w:t xml:space="preserve"> </w:t>
            </w:r>
            <w:r w:rsidRPr="00971667">
              <w:t>el amor de su misericordia,</w:t>
            </w:r>
          </w:p>
          <w:p w14:paraId="5FF48EEC" w14:textId="6C67C87D" w:rsidR="00DC3857" w:rsidRPr="00971667" w:rsidRDefault="00DC3857" w:rsidP="00D66F3D">
            <w:r w:rsidRPr="00971667">
              <w:t>porque sabe perdonar</w:t>
            </w:r>
            <w:r w:rsidR="0053059A">
              <w:t xml:space="preserve"> </w:t>
            </w:r>
            <w:r w:rsidRPr="00971667">
              <w:t>y nos llena de eterna bondad.</w:t>
            </w:r>
          </w:p>
          <w:p w14:paraId="441BDE0F" w14:textId="77777777" w:rsidR="00DC3857" w:rsidRPr="00971667" w:rsidRDefault="00DC3857" w:rsidP="00D66F3D"/>
          <w:p w14:paraId="5A9E7C3D" w14:textId="1FB98DF9" w:rsidR="00DC3857" w:rsidRPr="00971667" w:rsidRDefault="00DC3857" w:rsidP="00D66F3D">
            <w:r w:rsidRPr="00971667">
              <w:t>Cantaremos al Señor</w:t>
            </w:r>
            <w:r w:rsidR="0053059A">
              <w:t xml:space="preserve"> </w:t>
            </w:r>
            <w:r w:rsidRPr="00971667">
              <w:t>aleluyas al son de instrumentos,</w:t>
            </w:r>
          </w:p>
          <w:p w14:paraId="60D93DC2" w14:textId="056AA266" w:rsidR="00DC3857" w:rsidRPr="00971667" w:rsidRDefault="00DC3857" w:rsidP="0053059A">
            <w:r w:rsidRPr="00971667">
              <w:t>y será nuestra canción</w:t>
            </w:r>
            <w:r w:rsidR="0053059A">
              <w:t xml:space="preserve"> </w:t>
            </w:r>
            <w:r w:rsidRPr="00971667">
              <w:t>la alabanza que ensalza su amor.</w:t>
            </w:r>
          </w:p>
        </w:tc>
      </w:tr>
    </w:tbl>
    <w:p w14:paraId="75A46D35" w14:textId="77777777" w:rsidR="00A74E31" w:rsidRDefault="00A74E31" w:rsidP="00A74E31">
      <w:bookmarkStart w:id="58" w:name="_Toc441223785"/>
      <w:bookmarkStart w:id="59" w:name="_Toc181822797"/>
      <w:bookmarkStart w:id="60" w:name="_Toc441223793"/>
      <w:bookmarkStart w:id="61" w:name="_Toc181822796"/>
    </w:p>
    <w:p w14:paraId="4CEC1188" w14:textId="77777777" w:rsidR="00A74E31" w:rsidRDefault="00A74E31" w:rsidP="00A74E31"/>
    <w:p w14:paraId="44634CF1" w14:textId="77777777" w:rsidR="00A74E31" w:rsidRDefault="00A74E31" w:rsidP="00A74E31"/>
    <w:p w14:paraId="101C49C6" w14:textId="77777777" w:rsidR="00A74E31" w:rsidRDefault="00A74E31" w:rsidP="00A74E31"/>
    <w:p w14:paraId="6A05103F" w14:textId="77777777" w:rsidR="00D661B4" w:rsidRDefault="00D661B4" w:rsidP="00A74E31"/>
    <w:p w14:paraId="414B0BC0" w14:textId="77777777" w:rsidR="00A74E31" w:rsidRDefault="00A74E31" w:rsidP="00A74E31"/>
    <w:p w14:paraId="04297816" w14:textId="77777777" w:rsidR="00A74E31" w:rsidRDefault="00A74E31" w:rsidP="00A74E31"/>
    <w:p w14:paraId="3B1A9AD1" w14:textId="77777777" w:rsidR="00A74E31" w:rsidRDefault="00A74E31" w:rsidP="00A74E31"/>
    <w:p w14:paraId="791E8607" w14:textId="77777777" w:rsidR="00A74E31" w:rsidRDefault="00A74E31" w:rsidP="00A74E31"/>
    <w:p w14:paraId="216F7D72" w14:textId="77777777" w:rsidR="00A74E31" w:rsidRDefault="00A74E31" w:rsidP="00A74E31"/>
    <w:p w14:paraId="360F4C25" w14:textId="77777777" w:rsidR="00A74E31" w:rsidRDefault="00A74E31" w:rsidP="00A74E31"/>
    <w:p w14:paraId="1A9B7315" w14:textId="77777777" w:rsidR="00A74E31" w:rsidRDefault="00A74E31" w:rsidP="00A74E31"/>
    <w:p w14:paraId="438EE8D8" w14:textId="77777777" w:rsidR="00A74E31" w:rsidRDefault="00A74E31" w:rsidP="00A74E31"/>
    <w:p w14:paraId="0AA9B02E" w14:textId="7732DF10" w:rsidR="0021574B" w:rsidRPr="00971667" w:rsidRDefault="0021574B" w:rsidP="001E7F8D">
      <w:pPr>
        <w:pStyle w:val="Ttulo2"/>
      </w:pPr>
      <w:r w:rsidRPr="00971667">
        <w:lastRenderedPageBreak/>
        <w:t>Vamos a preparar</w:t>
      </w:r>
      <w:r w:rsidRPr="00971667">
        <w:tab/>
        <w:t>(Do)</w:t>
      </w: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21574B" w:rsidRPr="00971667" w14:paraId="0874FD34" w14:textId="77777777" w:rsidTr="006E6A06">
        <w:tc>
          <w:tcPr>
            <w:tcW w:w="7143" w:type="dxa"/>
            <w:tcBorders>
              <w:bottom w:val="single" w:sz="4" w:space="0" w:color="auto"/>
            </w:tcBorders>
          </w:tcPr>
          <w:p w14:paraId="2AD8990C" w14:textId="77777777" w:rsidR="0021574B" w:rsidRPr="00971667" w:rsidRDefault="0021574B" w:rsidP="006E6A06">
            <w:pPr>
              <w:pStyle w:val="Estribillo"/>
            </w:pPr>
            <w:r w:rsidRPr="00971667">
              <w:t>Do                    Sol        Do</w:t>
            </w:r>
          </w:p>
          <w:p w14:paraId="52742E03" w14:textId="77777777" w:rsidR="0021574B" w:rsidRPr="00971667" w:rsidRDefault="0021574B" w:rsidP="006E6A06">
            <w:pPr>
              <w:pStyle w:val="Estribillo"/>
            </w:pPr>
            <w:r w:rsidRPr="00971667">
              <w:t>Vamos a preparar el camino del Se</w:t>
            </w:r>
            <w:r w:rsidRPr="00971667">
              <w:rPr>
                <w:u w:val="double"/>
              </w:rPr>
              <w:t>ñor</w:t>
            </w:r>
            <w:r w:rsidRPr="00971667">
              <w:t>.</w:t>
            </w:r>
          </w:p>
          <w:p w14:paraId="4E15FBF6" w14:textId="77777777" w:rsidR="0021574B" w:rsidRPr="00971667" w:rsidRDefault="0021574B" w:rsidP="006E6A06">
            <w:pPr>
              <w:pStyle w:val="Estribillo"/>
            </w:pPr>
            <w:r w:rsidRPr="00971667">
              <w:t xml:space="preserve">                        Sol            Do</w:t>
            </w:r>
          </w:p>
          <w:p w14:paraId="3C6FE229" w14:textId="77777777" w:rsidR="0021574B" w:rsidRPr="00971667" w:rsidRDefault="0021574B" w:rsidP="006E6A06">
            <w:pPr>
              <w:pStyle w:val="Estribillo"/>
            </w:pPr>
            <w:r w:rsidRPr="00971667">
              <w:t>Vamos a construir la ciudad de nuestro Dios.</w:t>
            </w:r>
          </w:p>
          <w:p w14:paraId="2B4417E9" w14:textId="77777777" w:rsidR="0021574B" w:rsidRPr="00971667" w:rsidRDefault="0021574B" w:rsidP="006E6A06">
            <w:pPr>
              <w:pStyle w:val="Estribillo"/>
            </w:pPr>
            <w:r w:rsidRPr="00971667">
              <w:t xml:space="preserve">   Fa                          Do</w:t>
            </w:r>
          </w:p>
          <w:p w14:paraId="6E561764" w14:textId="77777777" w:rsidR="0021574B" w:rsidRPr="00971667" w:rsidRDefault="0021574B" w:rsidP="006E6A06">
            <w:pPr>
              <w:pStyle w:val="Estribillo"/>
            </w:pPr>
            <w:r w:rsidRPr="00971667">
              <w:t>Ven</w:t>
            </w:r>
            <w:r w:rsidRPr="00971667">
              <w:rPr>
                <w:u w:val="single"/>
              </w:rPr>
              <w:t>drá</w:t>
            </w:r>
            <w:r w:rsidRPr="00971667">
              <w:t xml:space="preserve"> el Señor con la aurora, Él brillará en la mañana,</w:t>
            </w:r>
          </w:p>
          <w:p w14:paraId="77CC37AF" w14:textId="77777777" w:rsidR="0021574B" w:rsidRPr="00971667" w:rsidRDefault="0021574B" w:rsidP="006E6A06">
            <w:pPr>
              <w:pStyle w:val="Estribillo"/>
            </w:pPr>
            <w:r w:rsidRPr="00971667">
              <w:t>Sol             Do</w:t>
            </w:r>
          </w:p>
          <w:p w14:paraId="70812530" w14:textId="77777777" w:rsidR="0021574B" w:rsidRPr="00971667" w:rsidRDefault="0021574B" w:rsidP="006E6A06">
            <w:pPr>
              <w:pStyle w:val="Estribillo"/>
            </w:pPr>
            <w:r w:rsidRPr="00971667">
              <w:t>pregonará la verdad.</w:t>
            </w:r>
          </w:p>
          <w:p w14:paraId="257CA2F1" w14:textId="77777777" w:rsidR="0021574B" w:rsidRPr="00971667" w:rsidRDefault="0021574B" w:rsidP="006E6A06">
            <w:pPr>
              <w:pStyle w:val="Estribillo"/>
            </w:pPr>
            <w:r w:rsidRPr="00971667">
              <w:t xml:space="preserve">   Fa                          Do</w:t>
            </w:r>
          </w:p>
          <w:p w14:paraId="3983BECF" w14:textId="77777777" w:rsidR="0021574B" w:rsidRPr="00971667" w:rsidRDefault="0021574B" w:rsidP="006E6A06">
            <w:pPr>
              <w:pStyle w:val="Estribillo"/>
            </w:pPr>
            <w:r w:rsidRPr="00971667">
              <w:t>Vendrá el Señor con su fuerza, Él romperá las cadenas,</w:t>
            </w:r>
          </w:p>
          <w:p w14:paraId="0E3BDB13" w14:textId="77777777" w:rsidR="0021574B" w:rsidRPr="00971667" w:rsidRDefault="0021574B" w:rsidP="006E6A06">
            <w:pPr>
              <w:pStyle w:val="Estribillo"/>
            </w:pPr>
            <w:r w:rsidRPr="00971667">
              <w:t>Sol                 Do</w:t>
            </w:r>
          </w:p>
          <w:p w14:paraId="29503382" w14:textId="77777777" w:rsidR="0021574B" w:rsidRPr="00971667" w:rsidRDefault="0021574B" w:rsidP="006E6A06">
            <w:pPr>
              <w:pStyle w:val="Estribillo"/>
            </w:pPr>
            <w:r w:rsidRPr="00971667">
              <w:t>Él nos dará la libertad.</w:t>
            </w:r>
          </w:p>
          <w:p w14:paraId="04D4C045" w14:textId="77777777" w:rsidR="0021574B" w:rsidRPr="00971667" w:rsidRDefault="0021574B" w:rsidP="006E6A06"/>
          <w:p w14:paraId="70E0D9D3" w14:textId="77777777" w:rsidR="0021574B" w:rsidRPr="00971667" w:rsidRDefault="0021574B" w:rsidP="006E6A06">
            <w:r w:rsidRPr="00971667">
              <w:t>Do</w:t>
            </w:r>
          </w:p>
          <w:p w14:paraId="7D116DC8" w14:textId="77777777" w:rsidR="0021574B" w:rsidRPr="00971667" w:rsidRDefault="0021574B" w:rsidP="006E6A06">
            <w:r w:rsidRPr="00971667">
              <w:t>Él estará a nues</w:t>
            </w:r>
            <w:r w:rsidRPr="00971667">
              <w:rPr>
                <w:u w:val="double"/>
              </w:rPr>
              <w:t>tro</w:t>
            </w:r>
            <w:r w:rsidRPr="00971667">
              <w:t xml:space="preserve"> lado, Él guiará nuestros pasos,</w:t>
            </w:r>
          </w:p>
          <w:p w14:paraId="20AD94DC" w14:textId="77777777" w:rsidR="0021574B" w:rsidRPr="00971667" w:rsidRDefault="0021574B" w:rsidP="006E6A06">
            <w:r w:rsidRPr="00971667">
              <w:t xml:space="preserve">                    Sol</w:t>
            </w:r>
          </w:p>
          <w:p w14:paraId="3E34717F" w14:textId="77777777" w:rsidR="0021574B" w:rsidRPr="00971667" w:rsidRDefault="0021574B" w:rsidP="006E6A06">
            <w:r w:rsidRPr="00971667">
              <w:rPr>
                <w:u w:val="single"/>
              </w:rPr>
              <w:t>Él nos dará</w:t>
            </w:r>
            <w:r w:rsidRPr="00971667">
              <w:t xml:space="preserve"> la salvación.</w:t>
            </w:r>
          </w:p>
          <w:p w14:paraId="7CF2EA1A" w14:textId="77777777" w:rsidR="0021574B" w:rsidRPr="00971667" w:rsidRDefault="0021574B" w:rsidP="006E6A06">
            <w:r w:rsidRPr="00971667">
              <w:t>Do</w:t>
            </w:r>
          </w:p>
          <w:p w14:paraId="0E0BE6E7" w14:textId="77777777" w:rsidR="0021574B" w:rsidRPr="00971667" w:rsidRDefault="0021574B" w:rsidP="006E6A06">
            <w:r w:rsidRPr="00971667">
              <w:t>Nos limpiará del pecado, ya no seremos esclavos,</w:t>
            </w:r>
          </w:p>
          <w:p w14:paraId="79A5DE57" w14:textId="77777777" w:rsidR="0021574B" w:rsidRPr="00971667" w:rsidRDefault="0021574B" w:rsidP="006E6A06">
            <w:r w:rsidRPr="00971667">
              <w:t xml:space="preserve">                    Sol</w:t>
            </w:r>
          </w:p>
          <w:p w14:paraId="6B4FB92C" w14:textId="77777777" w:rsidR="0021574B" w:rsidRPr="00971667" w:rsidRDefault="0021574B" w:rsidP="006E6A06">
            <w:r w:rsidRPr="00971667">
              <w:t>Él nos dará la libertad.</w:t>
            </w:r>
          </w:p>
          <w:p w14:paraId="6C7FB9B4" w14:textId="77777777" w:rsidR="0021574B" w:rsidRPr="00971667" w:rsidRDefault="0021574B" w:rsidP="006E6A06"/>
          <w:p w14:paraId="7B041DCE" w14:textId="77777777" w:rsidR="0021574B" w:rsidRPr="00971667" w:rsidRDefault="0021574B" w:rsidP="006E6A06">
            <w:r w:rsidRPr="00971667">
              <w:t>Visitará nuestras casas, nos llenará de esperanza,</w:t>
            </w:r>
          </w:p>
          <w:p w14:paraId="67F86BEF" w14:textId="77777777" w:rsidR="0021574B" w:rsidRPr="00971667" w:rsidRDefault="0021574B" w:rsidP="006E6A06">
            <w:r w:rsidRPr="00971667">
              <w:t>Él nos dará la salvación.</w:t>
            </w:r>
          </w:p>
          <w:p w14:paraId="405192A8" w14:textId="77777777" w:rsidR="0021574B" w:rsidRPr="00971667" w:rsidRDefault="0021574B" w:rsidP="006E6A06">
            <w:r w:rsidRPr="00971667">
              <w:t>Compartirá hermosos cantos, todos seremos hermanos,</w:t>
            </w:r>
          </w:p>
          <w:p w14:paraId="147400EA" w14:textId="77777777" w:rsidR="0021574B" w:rsidRPr="00971667" w:rsidRDefault="0021574B" w:rsidP="006E6A06">
            <w:r w:rsidRPr="00971667">
              <w:t>Él nos dará la libertad.</w:t>
            </w:r>
          </w:p>
          <w:p w14:paraId="4153C83B" w14:textId="77777777" w:rsidR="0021574B" w:rsidRPr="00971667" w:rsidRDefault="0021574B" w:rsidP="006E6A06"/>
          <w:p w14:paraId="46355441" w14:textId="77777777" w:rsidR="0021574B" w:rsidRPr="00971667" w:rsidRDefault="0021574B" w:rsidP="006E6A06">
            <w:r w:rsidRPr="00971667">
              <w:t>Caminará con nosotros, nunca estaremos ya solos,</w:t>
            </w:r>
          </w:p>
          <w:p w14:paraId="06EE0CC5" w14:textId="77777777" w:rsidR="0021574B" w:rsidRPr="00971667" w:rsidRDefault="0021574B" w:rsidP="006E6A06">
            <w:r w:rsidRPr="00971667">
              <w:t>Él nos dará la salvación.</w:t>
            </w:r>
          </w:p>
          <w:p w14:paraId="756C9C28" w14:textId="77777777" w:rsidR="0021574B" w:rsidRPr="00971667" w:rsidRDefault="0021574B" w:rsidP="006E6A06">
            <w:r w:rsidRPr="00971667">
              <w:t>Él cumplirá la promesa y llevará nuestras penas,</w:t>
            </w:r>
          </w:p>
          <w:p w14:paraId="62AFAC61" w14:textId="77777777" w:rsidR="0021574B" w:rsidRPr="00971667" w:rsidRDefault="0021574B" w:rsidP="006E6A06">
            <w:r w:rsidRPr="00971667">
              <w:t>Él nos dará la libertad.</w:t>
            </w:r>
          </w:p>
        </w:tc>
      </w:tr>
    </w:tbl>
    <w:p w14:paraId="79775100" w14:textId="77777777" w:rsidR="0053059A" w:rsidRPr="00971667" w:rsidRDefault="0053059A" w:rsidP="001E7F8D">
      <w:pPr>
        <w:pStyle w:val="Ttulo2"/>
      </w:pPr>
      <w:r w:rsidRPr="00971667">
        <w:t>Vamos cantando al Señor</w:t>
      </w:r>
      <w:bookmarkEnd w:id="58"/>
      <w:r w:rsidRPr="00971667">
        <w:tab/>
        <w:t>(Re)</w:t>
      </w:r>
      <w:bookmarkEnd w:id="59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53059A" w:rsidRPr="00971667" w14:paraId="51E5A912" w14:textId="77777777" w:rsidTr="00A15646">
        <w:tc>
          <w:tcPr>
            <w:tcW w:w="7143" w:type="dxa"/>
            <w:tcBorders>
              <w:bottom w:val="single" w:sz="4" w:space="0" w:color="auto"/>
            </w:tcBorders>
          </w:tcPr>
          <w:p w14:paraId="716B6495" w14:textId="77777777" w:rsidR="0053059A" w:rsidRPr="00971667" w:rsidRDefault="0053059A" w:rsidP="00A15646">
            <w:pPr>
              <w:pStyle w:val="Estribillo"/>
            </w:pPr>
            <w:proofErr w:type="gramStart"/>
            <w:r w:rsidRPr="00971667">
              <w:t>Re       Sol</w:t>
            </w:r>
            <w:proofErr w:type="gramEnd"/>
            <w:r w:rsidRPr="00971667">
              <w:t xml:space="preserve">        Re</w:t>
            </w:r>
          </w:p>
          <w:p w14:paraId="3FFEA46F" w14:textId="77777777" w:rsidR="0053059A" w:rsidRPr="00971667" w:rsidRDefault="0053059A" w:rsidP="00A15646">
            <w:pPr>
              <w:pStyle w:val="Estribillo"/>
            </w:pPr>
            <w:r w:rsidRPr="00971667">
              <w:t xml:space="preserve">Vamos </w:t>
            </w:r>
            <w:r w:rsidRPr="00971667">
              <w:rPr>
                <w:u w:val="double"/>
              </w:rPr>
              <w:t>can</w:t>
            </w:r>
            <w:r w:rsidRPr="00971667">
              <w:t>tando al Señor:</w:t>
            </w:r>
          </w:p>
          <w:p w14:paraId="26F71D5A" w14:textId="77777777" w:rsidR="0053059A" w:rsidRPr="00971667" w:rsidRDefault="0053059A" w:rsidP="00A15646">
            <w:pPr>
              <w:pStyle w:val="Estribillo"/>
            </w:pPr>
            <w:r w:rsidRPr="00971667">
              <w:t>Sol              La Re</w:t>
            </w:r>
          </w:p>
          <w:p w14:paraId="712DD62A" w14:textId="77777777" w:rsidR="0053059A" w:rsidRPr="00971667" w:rsidRDefault="0053059A" w:rsidP="00A15646">
            <w:pPr>
              <w:pStyle w:val="Estribillo"/>
            </w:pPr>
            <w:r w:rsidRPr="00971667">
              <w:rPr>
                <w:u w:val="single"/>
              </w:rPr>
              <w:t>Él</w:t>
            </w:r>
            <w:r w:rsidRPr="00971667">
              <w:t xml:space="preserve"> es nuestra alegría. (bis)</w:t>
            </w:r>
          </w:p>
          <w:p w14:paraId="067E0C9C" w14:textId="77777777" w:rsidR="0053059A" w:rsidRPr="00971667" w:rsidRDefault="0053059A" w:rsidP="00A15646"/>
          <w:p w14:paraId="2CB6802F" w14:textId="77777777" w:rsidR="0053059A" w:rsidRPr="00971667" w:rsidRDefault="0053059A" w:rsidP="00A15646">
            <w:r w:rsidRPr="00971667">
              <w:t xml:space="preserve">   Sol          </w:t>
            </w:r>
            <w:proofErr w:type="gramStart"/>
            <w:r w:rsidRPr="00971667">
              <w:t>Re       Sol</w:t>
            </w:r>
            <w:proofErr w:type="gramEnd"/>
            <w:r w:rsidRPr="00971667">
              <w:t xml:space="preserve">             Re</w:t>
            </w:r>
          </w:p>
          <w:p w14:paraId="706057CC" w14:textId="77777777" w:rsidR="0053059A" w:rsidRPr="00971667" w:rsidRDefault="0053059A" w:rsidP="00A15646">
            <w:r w:rsidRPr="00971667">
              <w:t xml:space="preserve">La roca que nos salva es Cristo, </w:t>
            </w:r>
            <w:r w:rsidRPr="00971667">
              <w:rPr>
                <w:u w:val="single"/>
              </w:rPr>
              <w:t>nues</w:t>
            </w:r>
            <w:r w:rsidRPr="00971667">
              <w:t>tro Dios.</w:t>
            </w:r>
          </w:p>
          <w:p w14:paraId="3B152D50" w14:textId="77777777" w:rsidR="0053059A" w:rsidRPr="00971667" w:rsidRDefault="0053059A" w:rsidP="00A15646">
            <w:r w:rsidRPr="00971667">
              <w:t xml:space="preserve">   </w:t>
            </w:r>
            <w:proofErr w:type="spellStart"/>
            <w:proofErr w:type="gramStart"/>
            <w:r w:rsidRPr="00971667">
              <w:t>Mim</w:t>
            </w:r>
            <w:proofErr w:type="spellEnd"/>
            <w:r w:rsidRPr="00971667">
              <w:t xml:space="preserve">  La</w:t>
            </w:r>
            <w:proofErr w:type="gramEnd"/>
            <w:r w:rsidRPr="00971667">
              <w:t xml:space="preserve">      Re        Sim          La</w:t>
            </w:r>
          </w:p>
          <w:p w14:paraId="367827CF" w14:textId="77777777" w:rsidR="0053059A" w:rsidRPr="00971667" w:rsidRDefault="0053059A" w:rsidP="00A15646">
            <w:r w:rsidRPr="00971667">
              <w:t xml:space="preserve">Lleguemos dando gracias </w:t>
            </w:r>
            <w:r w:rsidRPr="00971667">
              <w:rPr>
                <w:u w:val="double"/>
              </w:rPr>
              <w:t>a</w:t>
            </w:r>
            <w:r w:rsidRPr="00971667">
              <w:t xml:space="preserve"> nuestro Redentor.</w:t>
            </w:r>
          </w:p>
          <w:p w14:paraId="3A9C108F" w14:textId="77777777" w:rsidR="0053059A" w:rsidRDefault="0053059A" w:rsidP="00A15646"/>
          <w:p w14:paraId="1034080E" w14:textId="77777777" w:rsidR="0053059A" w:rsidRPr="00971667" w:rsidRDefault="0053059A" w:rsidP="00A15646">
            <w:r w:rsidRPr="00971667">
              <w:t>La luz de un nuevo día venció a la oscuridad.</w:t>
            </w:r>
          </w:p>
          <w:p w14:paraId="3725CD37" w14:textId="77777777" w:rsidR="0053059A" w:rsidRPr="00971667" w:rsidRDefault="0053059A" w:rsidP="00A15646">
            <w:r w:rsidRPr="00971667">
              <w:t>Que brille en nuestras almas la luz de la verdad.</w:t>
            </w:r>
          </w:p>
          <w:p w14:paraId="403E7F70" w14:textId="77777777" w:rsidR="0053059A" w:rsidRPr="00971667" w:rsidRDefault="0053059A" w:rsidP="00A15646"/>
          <w:p w14:paraId="38ABB7F7" w14:textId="77777777" w:rsidR="0053059A" w:rsidRPr="00971667" w:rsidRDefault="0053059A" w:rsidP="00A15646">
            <w:r w:rsidRPr="00971667">
              <w:t>Los cielos y la tierra aclaman al Señor:</w:t>
            </w:r>
          </w:p>
          <w:p w14:paraId="2EBD5520" w14:textId="77777777" w:rsidR="0053059A" w:rsidRPr="00971667" w:rsidRDefault="0053059A" w:rsidP="00A15646">
            <w:r w:rsidRPr="00971667">
              <w:t>“Ha hecho maravillas, inmenso es su amor”.</w:t>
            </w:r>
          </w:p>
          <w:p w14:paraId="307770A9" w14:textId="77777777" w:rsidR="0053059A" w:rsidRPr="00971667" w:rsidRDefault="0053059A" w:rsidP="00A15646"/>
          <w:p w14:paraId="7129DA89" w14:textId="77777777" w:rsidR="0053059A" w:rsidRPr="00971667" w:rsidRDefault="0053059A" w:rsidP="00A15646">
            <w:r w:rsidRPr="00971667">
              <w:t>Unidos como hermanos venimos a tu altar.</w:t>
            </w:r>
          </w:p>
          <w:p w14:paraId="6DB19D1F" w14:textId="77777777" w:rsidR="0053059A" w:rsidRPr="00971667" w:rsidRDefault="0053059A" w:rsidP="00A15646">
            <w:r w:rsidRPr="00971667">
              <w:t>Que llenes nuestras vidas de amor y de amistad.</w:t>
            </w:r>
          </w:p>
        </w:tc>
      </w:tr>
    </w:tbl>
    <w:p w14:paraId="6936132F" w14:textId="77777777" w:rsidR="0053059A" w:rsidRDefault="0053059A" w:rsidP="0053059A"/>
    <w:p w14:paraId="0C739054" w14:textId="77777777" w:rsidR="00A74E31" w:rsidRDefault="00A74E31" w:rsidP="0053059A"/>
    <w:p w14:paraId="11648A15" w14:textId="77777777" w:rsidR="00A74E31" w:rsidRDefault="00A74E31" w:rsidP="0053059A"/>
    <w:p w14:paraId="5A176ACC" w14:textId="77777777" w:rsidR="00A74E31" w:rsidRDefault="00A74E31" w:rsidP="0053059A"/>
    <w:p w14:paraId="01270E4C" w14:textId="77777777" w:rsidR="00A74E31" w:rsidRDefault="00A74E31" w:rsidP="0053059A"/>
    <w:p w14:paraId="0FAEF864" w14:textId="77777777" w:rsidR="00A74E31" w:rsidRDefault="00A74E31" w:rsidP="0053059A"/>
    <w:p w14:paraId="1112F665" w14:textId="77777777" w:rsidR="00A74E31" w:rsidRDefault="00A74E31" w:rsidP="0053059A"/>
    <w:p w14:paraId="2E06CC39" w14:textId="77777777" w:rsidR="00D661B4" w:rsidRDefault="00D661B4" w:rsidP="0053059A"/>
    <w:p w14:paraId="2CCBD554" w14:textId="77777777" w:rsidR="00A74E31" w:rsidRDefault="00A74E31" w:rsidP="0053059A"/>
    <w:p w14:paraId="59D223C5" w14:textId="77777777" w:rsidR="00A74E31" w:rsidRDefault="00A74E31" w:rsidP="0053059A"/>
    <w:p w14:paraId="6D9C8670" w14:textId="77777777" w:rsidR="00A74E31" w:rsidRDefault="00A74E31" w:rsidP="0053059A"/>
    <w:p w14:paraId="45CA8759" w14:textId="77777777" w:rsidR="00A74E31" w:rsidRDefault="00A74E31" w:rsidP="0053059A"/>
    <w:p w14:paraId="5E20551D" w14:textId="77777777" w:rsidR="00A74E31" w:rsidRDefault="00A74E31" w:rsidP="0053059A"/>
    <w:p w14:paraId="4DB992D4" w14:textId="570F2905" w:rsidR="006C414F" w:rsidRPr="00971667" w:rsidRDefault="006C414F" w:rsidP="001E7F8D">
      <w:pPr>
        <w:pStyle w:val="Ttulo2"/>
      </w:pPr>
      <w:bookmarkStart w:id="62" w:name="_Toc181822798"/>
      <w:bookmarkEnd w:id="60"/>
      <w:bookmarkEnd w:id="61"/>
      <w:r w:rsidRPr="00971667">
        <w:lastRenderedPageBreak/>
        <w:t>V</w:t>
      </w:r>
      <w:r>
        <w:t>amos todos al banquete</w:t>
      </w:r>
      <w:r w:rsidR="00CB47C7">
        <w:tab/>
        <w:t>(Sol)</w:t>
      </w:r>
      <w:bookmarkEnd w:id="62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6C414F" w:rsidRPr="00971667" w14:paraId="1634EDD7" w14:textId="77777777" w:rsidTr="00C77D86">
        <w:tc>
          <w:tcPr>
            <w:tcW w:w="7143" w:type="dxa"/>
            <w:tcBorders>
              <w:bottom w:val="single" w:sz="4" w:space="0" w:color="auto"/>
            </w:tcBorders>
          </w:tcPr>
          <w:p w14:paraId="4EAF8A4B" w14:textId="77777777" w:rsidR="006C414F" w:rsidRPr="00971667" w:rsidRDefault="006C414F" w:rsidP="006C414F">
            <w:pPr>
              <w:pStyle w:val="Estribillo"/>
            </w:pPr>
            <w:r w:rsidRPr="00971667">
              <w:t xml:space="preserve">      Sol         Do</w:t>
            </w:r>
          </w:p>
          <w:p w14:paraId="3F5935A4" w14:textId="77777777" w:rsidR="006C414F" w:rsidRPr="00971667" w:rsidRDefault="006C414F" w:rsidP="006C414F">
            <w:pPr>
              <w:pStyle w:val="Estribillo"/>
            </w:pPr>
            <w:r w:rsidRPr="00971667">
              <w:rPr>
                <w:u w:val="double"/>
              </w:rPr>
              <w:t>Va</w:t>
            </w:r>
            <w:r w:rsidRPr="00971667">
              <w:t>mos todos al banquete,</w:t>
            </w:r>
          </w:p>
          <w:p w14:paraId="5C6B989D" w14:textId="77777777" w:rsidR="006C414F" w:rsidRPr="00971667" w:rsidRDefault="006C414F" w:rsidP="006C414F">
            <w:pPr>
              <w:pStyle w:val="Estribillo"/>
            </w:pPr>
            <w:r w:rsidRPr="00971667">
              <w:t xml:space="preserve">     </w:t>
            </w:r>
            <w:proofErr w:type="gramStart"/>
            <w:r w:rsidRPr="00971667">
              <w:t>Re             Sol</w:t>
            </w:r>
            <w:proofErr w:type="gramEnd"/>
          </w:p>
          <w:p w14:paraId="26CA962E" w14:textId="77777777" w:rsidR="006C414F" w:rsidRPr="00971667" w:rsidRDefault="006C414F" w:rsidP="006C414F">
            <w:pPr>
              <w:pStyle w:val="Estribillo"/>
            </w:pPr>
            <w:r w:rsidRPr="00971667">
              <w:t xml:space="preserve">a la mesa </w:t>
            </w:r>
            <w:r w:rsidRPr="00971667">
              <w:rPr>
                <w:u w:val="single"/>
              </w:rPr>
              <w:t>de</w:t>
            </w:r>
            <w:r w:rsidRPr="00971667">
              <w:t xml:space="preserve"> la creación.</w:t>
            </w:r>
          </w:p>
          <w:p w14:paraId="44F01FB4" w14:textId="77777777" w:rsidR="006C414F" w:rsidRPr="00971667" w:rsidRDefault="006C414F" w:rsidP="006C414F">
            <w:pPr>
              <w:pStyle w:val="Estribillo"/>
            </w:pPr>
            <w:r w:rsidRPr="00971667">
              <w:t xml:space="preserve">                 Sol7 Do</w:t>
            </w:r>
          </w:p>
          <w:p w14:paraId="4AFD10AF" w14:textId="77777777" w:rsidR="006C414F" w:rsidRPr="00971667" w:rsidRDefault="006C414F" w:rsidP="006C414F">
            <w:pPr>
              <w:pStyle w:val="Estribillo"/>
            </w:pPr>
            <w:r w:rsidRPr="00971667">
              <w:t>Cada cual con su taburete</w:t>
            </w:r>
          </w:p>
          <w:p w14:paraId="6975F0AC" w14:textId="77777777" w:rsidR="006C414F" w:rsidRPr="00971667" w:rsidRDefault="006C414F" w:rsidP="006C414F">
            <w:pPr>
              <w:pStyle w:val="Estribillo"/>
            </w:pPr>
            <w:r w:rsidRPr="00971667">
              <w:t xml:space="preserve">         Sol       </w:t>
            </w:r>
            <w:proofErr w:type="gramStart"/>
            <w:r w:rsidRPr="00971667">
              <w:t>Re   Sol</w:t>
            </w:r>
            <w:proofErr w:type="gramEnd"/>
          </w:p>
          <w:p w14:paraId="6C9EF449" w14:textId="77777777" w:rsidR="006C414F" w:rsidRPr="00971667" w:rsidRDefault="006C414F" w:rsidP="006C414F">
            <w:pPr>
              <w:pStyle w:val="Estribillo"/>
            </w:pPr>
            <w:r w:rsidRPr="00971667">
              <w:t>tiene un puesto y una misión.</w:t>
            </w:r>
          </w:p>
          <w:p w14:paraId="290E93C0" w14:textId="77777777" w:rsidR="006C414F" w:rsidRPr="00971667" w:rsidRDefault="006C414F" w:rsidP="006C414F"/>
          <w:p w14:paraId="2F46F0B6" w14:textId="77777777" w:rsidR="006C414F" w:rsidRPr="00971667" w:rsidRDefault="006C414F" w:rsidP="006C414F">
            <w:r w:rsidRPr="00971667">
              <w:t xml:space="preserve">       Sol            Re</w:t>
            </w:r>
          </w:p>
          <w:p w14:paraId="4F8D464A" w14:textId="77777777" w:rsidR="006C414F" w:rsidRPr="00971667" w:rsidRDefault="006C414F" w:rsidP="006C414F">
            <w:r w:rsidRPr="00971667">
              <w:t>Hoy me levanto muy tempra</w:t>
            </w:r>
            <w:r w:rsidRPr="00971667">
              <w:rPr>
                <w:u w:val="double"/>
              </w:rPr>
              <w:t>no</w:t>
            </w:r>
            <w:r w:rsidRPr="00971667">
              <w:t>;</w:t>
            </w:r>
          </w:p>
          <w:p w14:paraId="79CE6C5B" w14:textId="77777777" w:rsidR="006C414F" w:rsidRPr="00971667" w:rsidRDefault="006C414F" w:rsidP="006C414F">
            <w:r w:rsidRPr="00971667">
              <w:t xml:space="preserve">        Do            Sol</w:t>
            </w:r>
          </w:p>
          <w:p w14:paraId="7F1FD957" w14:textId="77777777" w:rsidR="006C414F" w:rsidRPr="00971667" w:rsidRDefault="006C414F" w:rsidP="006C414F">
            <w:r w:rsidRPr="00971667">
              <w:t>ya me espera la Comunidad;</w:t>
            </w:r>
          </w:p>
          <w:p w14:paraId="03E1C93C" w14:textId="77777777" w:rsidR="006C414F" w:rsidRPr="00971667" w:rsidRDefault="006C414F" w:rsidP="006C414F">
            <w:r w:rsidRPr="00971667">
              <w:t xml:space="preserve">             Sol7     Do</w:t>
            </w:r>
          </w:p>
          <w:p w14:paraId="07F1A232" w14:textId="77777777" w:rsidR="006C414F" w:rsidRPr="00971667" w:rsidRDefault="006C414F" w:rsidP="006C414F">
            <w:r w:rsidRPr="00971667">
              <w:t>caminando ale</w:t>
            </w:r>
            <w:r w:rsidRPr="00971667">
              <w:rPr>
                <w:u w:val="single"/>
              </w:rPr>
              <w:t>gre</w:t>
            </w:r>
            <w:r w:rsidRPr="00971667">
              <w:t xml:space="preserve"> y contento</w:t>
            </w:r>
          </w:p>
          <w:p w14:paraId="5BE80FC2" w14:textId="77777777" w:rsidR="006C414F" w:rsidRPr="00971667" w:rsidRDefault="006C414F" w:rsidP="006C414F">
            <w:r w:rsidRPr="00971667">
              <w:t xml:space="preserve">       Sol      </w:t>
            </w:r>
            <w:proofErr w:type="gramStart"/>
            <w:r w:rsidRPr="00971667">
              <w:t>Re     Sol</w:t>
            </w:r>
            <w:proofErr w:type="gramEnd"/>
          </w:p>
          <w:p w14:paraId="70B17D22" w14:textId="77777777" w:rsidR="006C414F" w:rsidRPr="00971667" w:rsidRDefault="006C414F" w:rsidP="006C414F">
            <w:r w:rsidRPr="00971667">
              <w:t>voy en busca de tu amistad.</w:t>
            </w:r>
          </w:p>
          <w:p w14:paraId="685ED0F4" w14:textId="77777777" w:rsidR="006C414F" w:rsidRPr="00971667" w:rsidRDefault="006C414F" w:rsidP="006C414F"/>
          <w:p w14:paraId="188310E3" w14:textId="77777777" w:rsidR="006C414F" w:rsidRPr="00971667" w:rsidRDefault="006C414F" w:rsidP="006C414F">
            <w:r w:rsidRPr="00971667">
              <w:t>Dios invita a todos los pobres</w:t>
            </w:r>
          </w:p>
          <w:p w14:paraId="772B8BAF" w14:textId="77777777" w:rsidR="006C414F" w:rsidRPr="00971667" w:rsidRDefault="006C414F" w:rsidP="006C414F">
            <w:r w:rsidRPr="00971667">
              <w:t>a esa mesa común por la fe,</w:t>
            </w:r>
          </w:p>
          <w:p w14:paraId="5C9AB3C1" w14:textId="77777777" w:rsidR="006C414F" w:rsidRPr="00971667" w:rsidRDefault="006C414F" w:rsidP="006C414F">
            <w:r w:rsidRPr="00971667">
              <w:t>donde no hay acaparadores</w:t>
            </w:r>
          </w:p>
          <w:p w14:paraId="35EEE4A1" w14:textId="77777777" w:rsidR="006C414F" w:rsidRPr="00971667" w:rsidRDefault="006C414F" w:rsidP="006C414F">
            <w:r w:rsidRPr="00971667">
              <w:t>y a nadie le falta el comer.</w:t>
            </w:r>
          </w:p>
          <w:p w14:paraId="28C5D572" w14:textId="77777777" w:rsidR="006C414F" w:rsidRPr="00971667" w:rsidRDefault="006C414F" w:rsidP="006C414F"/>
          <w:p w14:paraId="489A51E7" w14:textId="77777777" w:rsidR="006C414F" w:rsidRPr="00971667" w:rsidRDefault="006C414F" w:rsidP="006C414F">
            <w:r w:rsidRPr="00971667">
              <w:t>Dios nos manda a hacer de este mundo</w:t>
            </w:r>
          </w:p>
          <w:p w14:paraId="6344DC70" w14:textId="77777777" w:rsidR="006C414F" w:rsidRPr="00971667" w:rsidRDefault="006C414F" w:rsidP="006C414F">
            <w:r w:rsidRPr="00971667">
              <w:t>una mesa donde haya igualdad,</w:t>
            </w:r>
          </w:p>
          <w:p w14:paraId="63C9A680" w14:textId="77777777" w:rsidR="006C414F" w:rsidRPr="00971667" w:rsidRDefault="006C414F" w:rsidP="006C414F">
            <w:r w:rsidRPr="00971667">
              <w:t>trabajando y luchando juntos,</w:t>
            </w:r>
          </w:p>
          <w:p w14:paraId="678C8E1D" w14:textId="4A057955" w:rsidR="006C414F" w:rsidRPr="00971667" w:rsidRDefault="006C414F" w:rsidP="006C414F">
            <w:r w:rsidRPr="00971667">
              <w:t>compartiendo en fraternidad.</w:t>
            </w:r>
          </w:p>
        </w:tc>
      </w:tr>
    </w:tbl>
    <w:p w14:paraId="27E6C554" w14:textId="77777777" w:rsidR="00763059" w:rsidRDefault="00763059" w:rsidP="00763059"/>
    <w:p w14:paraId="7950FF13" w14:textId="77777777" w:rsidR="00763059" w:rsidRDefault="00763059" w:rsidP="00763059"/>
    <w:p w14:paraId="79EDD552" w14:textId="77777777" w:rsidR="00D661B4" w:rsidRDefault="00D661B4" w:rsidP="00763059"/>
    <w:p w14:paraId="15012ADF" w14:textId="77777777" w:rsidR="00763059" w:rsidRDefault="00763059" w:rsidP="00763059"/>
    <w:p w14:paraId="478D43D0" w14:textId="58EA19A5" w:rsidR="008C0270" w:rsidRPr="00971667" w:rsidRDefault="008C0270" w:rsidP="001E7F8D">
      <w:pPr>
        <w:pStyle w:val="Ttulo2"/>
      </w:pPr>
      <w:bookmarkStart w:id="63" w:name="_Toc181822799"/>
      <w:r w:rsidRPr="00971667">
        <w:t>Ven a celebrar</w:t>
      </w:r>
      <w:r w:rsidR="00830641">
        <w:tab/>
        <w:t>(Sol)</w:t>
      </w:r>
      <w:bookmarkEnd w:id="63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E90108" w:rsidRPr="00971667" w14:paraId="574BAF7D" w14:textId="77777777" w:rsidTr="00C77D86">
        <w:tc>
          <w:tcPr>
            <w:tcW w:w="7143" w:type="dxa"/>
            <w:tcBorders>
              <w:bottom w:val="single" w:sz="4" w:space="0" w:color="auto"/>
            </w:tcBorders>
          </w:tcPr>
          <w:p w14:paraId="301ADFA0" w14:textId="775DF064" w:rsidR="00DE5382" w:rsidRPr="00971667" w:rsidRDefault="00DE5382" w:rsidP="00DE5382">
            <w:pPr>
              <w:pStyle w:val="Estribillo"/>
            </w:pPr>
            <w:r w:rsidRPr="00971667">
              <w:t>Sol                Sim</w:t>
            </w:r>
          </w:p>
          <w:p w14:paraId="1201BC98" w14:textId="0CD8212D" w:rsidR="00DE5382" w:rsidRPr="00971667" w:rsidRDefault="00DE5382" w:rsidP="00DE5382">
            <w:pPr>
              <w:pStyle w:val="Estribillo"/>
            </w:pPr>
            <w:r w:rsidRPr="00971667">
              <w:rPr>
                <w:u w:val="single"/>
              </w:rPr>
              <w:t>Ven a celebrar</w:t>
            </w:r>
            <w:r w:rsidRPr="00971667">
              <w:t xml:space="preserve"> el amor de Dios,</w:t>
            </w:r>
          </w:p>
          <w:p w14:paraId="67ACC0EC" w14:textId="14CB0C3D" w:rsidR="00DE5382" w:rsidRPr="00971667" w:rsidRDefault="00DE5382" w:rsidP="00DE5382">
            <w:pPr>
              <w:pStyle w:val="Estribillo"/>
            </w:pPr>
            <w:r w:rsidRPr="00971667">
              <w:t>Do                Sim</w:t>
            </w:r>
          </w:p>
          <w:p w14:paraId="6972164B" w14:textId="0A57BAE2" w:rsidR="00DE5382" w:rsidRPr="00971667" w:rsidRDefault="00DE5382" w:rsidP="00DE5382">
            <w:pPr>
              <w:pStyle w:val="Estribillo"/>
            </w:pPr>
            <w:r w:rsidRPr="00971667">
              <w:t>se derramará como a</w:t>
            </w:r>
            <w:r w:rsidRPr="00971667">
              <w:rPr>
                <w:u w:val="double"/>
              </w:rPr>
              <w:t>gua</w:t>
            </w:r>
            <w:r w:rsidRPr="00971667">
              <w:t xml:space="preserve"> limpia,</w:t>
            </w:r>
          </w:p>
          <w:p w14:paraId="58CE1F0D" w14:textId="25C170AE" w:rsidR="00DE5382" w:rsidRPr="00971667" w:rsidRDefault="00DE5382" w:rsidP="00DE5382">
            <w:pPr>
              <w:pStyle w:val="Estribillo"/>
            </w:pPr>
            <w:r w:rsidRPr="00971667">
              <w:t>Do                 Sol</w:t>
            </w:r>
          </w:p>
          <w:p w14:paraId="768A0D76" w14:textId="18848CAA" w:rsidR="00DE5382" w:rsidRPr="00971667" w:rsidRDefault="00DE5382" w:rsidP="00DE5382">
            <w:pPr>
              <w:pStyle w:val="Estribillo"/>
            </w:pPr>
            <w:r w:rsidRPr="00971667">
              <w:t>empapando nuestras vidas</w:t>
            </w:r>
          </w:p>
          <w:p w14:paraId="29335C9B" w14:textId="7C6967C5" w:rsidR="00DE5382" w:rsidRPr="00971667" w:rsidRDefault="00DE5382" w:rsidP="00DE5382">
            <w:pPr>
              <w:pStyle w:val="Estribillo"/>
            </w:pPr>
            <w:r w:rsidRPr="00971667">
              <w:t xml:space="preserve">   La       Re</w:t>
            </w:r>
          </w:p>
          <w:p w14:paraId="32748026" w14:textId="56699668" w:rsidR="00DE5382" w:rsidRPr="00971667" w:rsidRDefault="00DE5382" w:rsidP="00DE5382">
            <w:pPr>
              <w:pStyle w:val="Estribillo"/>
            </w:pPr>
            <w:r w:rsidRPr="00971667">
              <w:t>de su presencia. (bis)</w:t>
            </w:r>
          </w:p>
          <w:p w14:paraId="41A40F6A" w14:textId="77777777" w:rsidR="00DE5382" w:rsidRPr="00971667" w:rsidRDefault="00DE5382" w:rsidP="00DE5382"/>
          <w:p w14:paraId="3A65037A" w14:textId="14A30599" w:rsidR="00DE5382" w:rsidRPr="00971667" w:rsidRDefault="00DE5382" w:rsidP="00DE5382">
            <w:proofErr w:type="spellStart"/>
            <w:r w:rsidRPr="00971667">
              <w:t>Mim</w:t>
            </w:r>
            <w:proofErr w:type="spellEnd"/>
            <w:r w:rsidRPr="00971667">
              <w:t xml:space="preserve">            Sim</w:t>
            </w:r>
          </w:p>
          <w:p w14:paraId="504338B6" w14:textId="35B145CC" w:rsidR="00DE5382" w:rsidRPr="00971667" w:rsidRDefault="00DE5382" w:rsidP="00DE5382">
            <w:r w:rsidRPr="00971667">
              <w:t>Os asegu</w:t>
            </w:r>
            <w:r w:rsidRPr="00971667">
              <w:rPr>
                <w:u w:val="single"/>
              </w:rPr>
              <w:t>ro</w:t>
            </w:r>
            <w:r w:rsidRPr="00971667">
              <w:t xml:space="preserve"> que yo estaré</w:t>
            </w:r>
          </w:p>
          <w:p w14:paraId="3DE36C58" w14:textId="1DB00788" w:rsidR="00DE5382" w:rsidRPr="00971667" w:rsidRDefault="00DE5382" w:rsidP="00DE5382">
            <w:r w:rsidRPr="00971667">
              <w:t>Fa                   Do</w:t>
            </w:r>
          </w:p>
          <w:p w14:paraId="58C037B8" w14:textId="6E528F73" w:rsidR="00DE5382" w:rsidRPr="00971667" w:rsidRDefault="00DE5382" w:rsidP="00DE5382">
            <w:r w:rsidRPr="00971667">
              <w:t>cuando dos o más por mí os reunáis</w:t>
            </w:r>
          </w:p>
          <w:p w14:paraId="6126802F" w14:textId="4FBEE1A7" w:rsidR="00DE5382" w:rsidRPr="00971667" w:rsidRDefault="00DE5382" w:rsidP="00DE5382">
            <w:r w:rsidRPr="00971667">
              <w:t>Dom               Sol</w:t>
            </w:r>
          </w:p>
          <w:p w14:paraId="1D106BF5" w14:textId="77777777" w:rsidR="00DE5382" w:rsidRPr="00971667" w:rsidRDefault="00DE5382" w:rsidP="00DE5382">
            <w:r w:rsidRPr="00971667">
              <w:t>es la me</w:t>
            </w:r>
            <w:r w:rsidRPr="00971667">
              <w:rPr>
                <w:u w:val="double"/>
              </w:rPr>
              <w:t>jor</w:t>
            </w:r>
            <w:r w:rsidRPr="00971667">
              <w:t xml:space="preserve"> forma de crecer</w:t>
            </w:r>
          </w:p>
          <w:p w14:paraId="1A0A6A87" w14:textId="13746C6B" w:rsidR="00DE5382" w:rsidRPr="00971667" w:rsidRDefault="00DE5382" w:rsidP="00DE5382">
            <w:r w:rsidRPr="00971667">
              <w:t xml:space="preserve">   La7                 Re7</w:t>
            </w:r>
          </w:p>
          <w:p w14:paraId="1CA56C53" w14:textId="5E742719" w:rsidR="00DE5382" w:rsidRPr="00971667" w:rsidRDefault="00DE5382" w:rsidP="00DE5382">
            <w:r w:rsidRPr="00971667">
              <w:t>en nuestra amistad, en nuestra amistad.</w:t>
            </w:r>
          </w:p>
          <w:p w14:paraId="5CC161A4" w14:textId="77777777" w:rsidR="00DE5382" w:rsidRPr="00971667" w:rsidRDefault="00DE5382" w:rsidP="00DE5382"/>
          <w:p w14:paraId="1139773C" w14:textId="39BE8357" w:rsidR="00DE5382" w:rsidRPr="00971667" w:rsidRDefault="00DE5382" w:rsidP="00DE5382">
            <w:r w:rsidRPr="00971667">
              <w:t>Nos has traído al desierto</w:t>
            </w:r>
          </w:p>
          <w:p w14:paraId="649FEC6C" w14:textId="77777777" w:rsidR="00DE5382" w:rsidRPr="00971667" w:rsidRDefault="00DE5382" w:rsidP="00DE5382">
            <w:r w:rsidRPr="00971667">
              <w:t>para hablarnos al corazón</w:t>
            </w:r>
          </w:p>
          <w:p w14:paraId="663DCAD7" w14:textId="77777777" w:rsidR="00DE5382" w:rsidRPr="00971667" w:rsidRDefault="00DE5382" w:rsidP="00DE5382">
            <w:r w:rsidRPr="00971667">
              <w:t>y transformar nuestras vidas</w:t>
            </w:r>
          </w:p>
          <w:p w14:paraId="6B9B919D" w14:textId="29F2C4E3" w:rsidR="00DE5382" w:rsidRPr="00971667" w:rsidRDefault="00DE5382" w:rsidP="00DE5382">
            <w:r w:rsidRPr="00971667">
              <w:t>con tus palabras de amor, con tus palabras de amor.</w:t>
            </w:r>
          </w:p>
          <w:p w14:paraId="69634ACD" w14:textId="77777777" w:rsidR="00DE5382" w:rsidRPr="00971667" w:rsidRDefault="00DE5382" w:rsidP="00DE5382"/>
          <w:p w14:paraId="4A2E295F" w14:textId="77777777" w:rsidR="00DE5382" w:rsidRPr="00971667" w:rsidRDefault="00DE5382" w:rsidP="00DE5382">
            <w:r w:rsidRPr="00971667">
              <w:t xml:space="preserve">Me elegiste, </w:t>
            </w:r>
            <w:proofErr w:type="gramStart"/>
            <w:r w:rsidRPr="00971667">
              <w:t>oh</w:t>
            </w:r>
            <w:proofErr w:type="gramEnd"/>
            <w:r w:rsidRPr="00971667">
              <w:t xml:space="preserve"> Señor,</w:t>
            </w:r>
          </w:p>
          <w:p w14:paraId="67F60CBB" w14:textId="77777777" w:rsidR="00DE5382" w:rsidRPr="00971667" w:rsidRDefault="00DE5382" w:rsidP="00DE5382">
            <w:r w:rsidRPr="00971667">
              <w:t>para ser testigo de tu amor.</w:t>
            </w:r>
          </w:p>
          <w:p w14:paraId="65535F5D" w14:textId="77777777" w:rsidR="00DE5382" w:rsidRPr="00971667" w:rsidRDefault="00DE5382" w:rsidP="00DE5382">
            <w:r w:rsidRPr="00971667">
              <w:t>En tus manos me pongo</w:t>
            </w:r>
          </w:p>
          <w:p w14:paraId="3D6498EE" w14:textId="5E73F538" w:rsidR="00E90108" w:rsidRPr="00971667" w:rsidRDefault="00DE5382" w:rsidP="00DE5382">
            <w:r w:rsidRPr="00971667">
              <w:t>haz de mí, Señor, tu fiel servidor.</w:t>
            </w:r>
          </w:p>
        </w:tc>
      </w:tr>
    </w:tbl>
    <w:p w14:paraId="03040FCD" w14:textId="77777777" w:rsidR="00763059" w:rsidRDefault="00763059" w:rsidP="00763059"/>
    <w:p w14:paraId="26B4D5E3" w14:textId="77777777" w:rsidR="00763059" w:rsidRDefault="00763059" w:rsidP="00763059"/>
    <w:p w14:paraId="3DD141B8" w14:textId="77777777" w:rsidR="00763059" w:rsidRDefault="00763059" w:rsidP="00763059"/>
    <w:p w14:paraId="7D35F21C" w14:textId="77777777" w:rsidR="00763059" w:rsidRDefault="00763059" w:rsidP="00763059"/>
    <w:p w14:paraId="72298C30" w14:textId="68D65EE9" w:rsidR="008C0270" w:rsidRPr="00971667" w:rsidRDefault="008C0270" w:rsidP="001E7F8D">
      <w:pPr>
        <w:pStyle w:val="Ttulo2"/>
      </w:pPr>
      <w:bookmarkStart w:id="64" w:name="_Toc181822800"/>
      <w:r w:rsidRPr="00971667">
        <w:lastRenderedPageBreak/>
        <w:t>Ven a la fiesta</w:t>
      </w:r>
      <w:r w:rsidR="00B4745D" w:rsidRPr="00971667">
        <w:tab/>
        <w:t>(Mi)</w:t>
      </w:r>
      <w:bookmarkEnd w:id="64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E90108" w:rsidRPr="00971667" w14:paraId="1EA61EB6" w14:textId="77777777" w:rsidTr="00C77D86">
        <w:tc>
          <w:tcPr>
            <w:tcW w:w="7143" w:type="dxa"/>
            <w:tcBorders>
              <w:bottom w:val="single" w:sz="4" w:space="0" w:color="auto"/>
            </w:tcBorders>
          </w:tcPr>
          <w:p w14:paraId="4BF63641" w14:textId="0738825A" w:rsidR="00583D2F" w:rsidRPr="00971667" w:rsidRDefault="00583D2F" w:rsidP="00583D2F">
            <w:pPr>
              <w:pStyle w:val="Estribillo"/>
            </w:pPr>
            <w:proofErr w:type="gramStart"/>
            <w:r w:rsidRPr="00971667">
              <w:t>Mi  Si</w:t>
            </w:r>
            <w:proofErr w:type="gramEnd"/>
            <w:r w:rsidRPr="00971667">
              <w:t xml:space="preserve">   </w:t>
            </w:r>
            <w:proofErr w:type="spellStart"/>
            <w:r w:rsidRPr="00971667">
              <w:t>Do#m</w:t>
            </w:r>
            <w:proofErr w:type="spellEnd"/>
          </w:p>
          <w:p w14:paraId="3F8C3DD8" w14:textId="14D4D890" w:rsidR="00583D2F" w:rsidRPr="00971667" w:rsidRDefault="00583D2F" w:rsidP="00583D2F">
            <w:pPr>
              <w:pStyle w:val="Estribillo"/>
            </w:pPr>
            <w:r w:rsidRPr="00971667">
              <w:t xml:space="preserve">Ven a </w:t>
            </w:r>
            <w:r w:rsidRPr="00971667">
              <w:rPr>
                <w:u w:val="single"/>
              </w:rPr>
              <w:t>la</w:t>
            </w:r>
            <w:r w:rsidRPr="00971667">
              <w:t xml:space="preserve"> </w:t>
            </w:r>
            <w:r w:rsidRPr="00971667">
              <w:rPr>
                <w:u w:val="double"/>
              </w:rPr>
              <w:t>fiesta</w:t>
            </w:r>
            <w:r w:rsidRPr="00971667">
              <w:t>,</w:t>
            </w:r>
          </w:p>
          <w:p w14:paraId="6B6CB309" w14:textId="18B1D526" w:rsidR="00583D2F" w:rsidRPr="00971667" w:rsidRDefault="00583D2F" w:rsidP="00583D2F">
            <w:pPr>
              <w:pStyle w:val="Estribillo"/>
            </w:pPr>
            <w:r w:rsidRPr="00971667">
              <w:t xml:space="preserve">        La         </w:t>
            </w:r>
            <w:proofErr w:type="spellStart"/>
            <w:r w:rsidRPr="00971667">
              <w:t>Fa#m</w:t>
            </w:r>
            <w:proofErr w:type="spellEnd"/>
            <w:r w:rsidRPr="00971667">
              <w:t xml:space="preserve">        Si</w:t>
            </w:r>
          </w:p>
          <w:p w14:paraId="1A2BEEBC" w14:textId="48AD7B66" w:rsidR="00583D2F" w:rsidRPr="00971667" w:rsidRDefault="00583D2F" w:rsidP="00583D2F">
            <w:pPr>
              <w:pStyle w:val="Estribillo"/>
            </w:pPr>
            <w:r w:rsidRPr="00971667">
              <w:t>es el momento de rezar y de cantar.</w:t>
            </w:r>
          </w:p>
          <w:p w14:paraId="0CEAB3AC" w14:textId="60A4FA9E" w:rsidR="00583D2F" w:rsidRPr="00971667" w:rsidRDefault="00583D2F" w:rsidP="00583D2F">
            <w:pPr>
              <w:pStyle w:val="Estribillo"/>
            </w:pPr>
            <w:proofErr w:type="gramStart"/>
            <w:r w:rsidRPr="00971667">
              <w:t>Mi  Si</w:t>
            </w:r>
            <w:proofErr w:type="gramEnd"/>
            <w:r w:rsidRPr="00971667">
              <w:t xml:space="preserve">  </w:t>
            </w:r>
            <w:proofErr w:type="spellStart"/>
            <w:r w:rsidRPr="00971667">
              <w:t>Do#m</w:t>
            </w:r>
            <w:proofErr w:type="spellEnd"/>
          </w:p>
          <w:p w14:paraId="18BB8E4F" w14:textId="1AC6A512" w:rsidR="00583D2F" w:rsidRPr="00971667" w:rsidRDefault="00583D2F" w:rsidP="00583D2F">
            <w:pPr>
              <w:pStyle w:val="Estribillo"/>
            </w:pPr>
            <w:r w:rsidRPr="00971667">
              <w:t>hoy celebramos</w:t>
            </w:r>
          </w:p>
          <w:p w14:paraId="0D2FB113" w14:textId="30DED588" w:rsidR="00583D2F" w:rsidRPr="00971667" w:rsidRDefault="00583D2F" w:rsidP="00583D2F">
            <w:pPr>
              <w:pStyle w:val="Estribillo"/>
            </w:pPr>
            <w:r w:rsidRPr="00971667">
              <w:t xml:space="preserve">                La           Si               Mi</w:t>
            </w:r>
          </w:p>
          <w:p w14:paraId="6D217356" w14:textId="3FBD8FF5" w:rsidR="00583D2F" w:rsidRPr="00971667" w:rsidRDefault="00583D2F" w:rsidP="00583D2F">
            <w:pPr>
              <w:pStyle w:val="Estribillo"/>
            </w:pPr>
            <w:r w:rsidRPr="00971667">
              <w:t>que en nuestras vidas Dios viviendo siempre está.</w:t>
            </w:r>
          </w:p>
          <w:p w14:paraId="37528FB2" w14:textId="77777777" w:rsidR="00583D2F" w:rsidRPr="00971667" w:rsidRDefault="00583D2F" w:rsidP="00583D2F"/>
          <w:p w14:paraId="755F7767" w14:textId="77777777" w:rsidR="00583D2F" w:rsidRPr="00971667" w:rsidRDefault="00583D2F" w:rsidP="00583D2F"/>
          <w:p w14:paraId="6A749F27" w14:textId="233742AB" w:rsidR="00583D2F" w:rsidRPr="00971667" w:rsidRDefault="00583D2F" w:rsidP="00583D2F">
            <w:r w:rsidRPr="00971667">
              <w:t xml:space="preserve">La       Si       Mi     </w:t>
            </w:r>
            <w:proofErr w:type="spellStart"/>
            <w:r w:rsidRPr="00971667">
              <w:t>Do#m</w:t>
            </w:r>
            <w:proofErr w:type="spellEnd"/>
          </w:p>
          <w:p w14:paraId="170A9B60" w14:textId="3733EEEC" w:rsidR="00583D2F" w:rsidRPr="00971667" w:rsidRDefault="00583D2F" w:rsidP="00583D2F">
            <w:r w:rsidRPr="00971667">
              <w:rPr>
                <w:u w:val="double"/>
              </w:rPr>
              <w:t>Ven</w:t>
            </w:r>
            <w:r w:rsidRPr="00971667">
              <w:t xml:space="preserve"> a la fiesta a participar,</w:t>
            </w:r>
          </w:p>
          <w:p w14:paraId="0CF75D30" w14:textId="2D67E365" w:rsidR="00583D2F" w:rsidRPr="00971667" w:rsidRDefault="00583D2F" w:rsidP="00583D2F">
            <w:r w:rsidRPr="00971667">
              <w:t xml:space="preserve">La       Si         </w:t>
            </w:r>
            <w:proofErr w:type="spellStart"/>
            <w:r w:rsidRPr="00971667">
              <w:t>Do#m</w:t>
            </w:r>
            <w:proofErr w:type="spellEnd"/>
          </w:p>
          <w:p w14:paraId="08BEAD78" w14:textId="6AA09F28" w:rsidR="00583D2F" w:rsidRPr="00971667" w:rsidRDefault="00583D2F" w:rsidP="00583D2F">
            <w:r w:rsidRPr="00971667">
              <w:t>nos hace falta tu calor.</w:t>
            </w:r>
          </w:p>
          <w:p w14:paraId="37E06042" w14:textId="0AC2D35A" w:rsidR="00583D2F" w:rsidRPr="00971667" w:rsidRDefault="00583D2F" w:rsidP="00583D2F">
            <w:r w:rsidRPr="00971667">
              <w:t xml:space="preserve">Mi         Si        </w:t>
            </w:r>
            <w:proofErr w:type="spellStart"/>
            <w:r w:rsidRPr="00971667">
              <w:t>Do#m</w:t>
            </w:r>
            <w:proofErr w:type="spellEnd"/>
          </w:p>
          <w:p w14:paraId="35D98FF4" w14:textId="77777777" w:rsidR="00583D2F" w:rsidRPr="00971667" w:rsidRDefault="00583D2F" w:rsidP="00583D2F">
            <w:r w:rsidRPr="00971667">
              <w:t>Jesús te invita para celebrar su amor.</w:t>
            </w:r>
          </w:p>
          <w:p w14:paraId="76746485" w14:textId="0EC47017" w:rsidR="00583D2F" w:rsidRPr="00971667" w:rsidRDefault="00583D2F" w:rsidP="00583D2F">
            <w:r w:rsidRPr="00971667">
              <w:t xml:space="preserve"> </w:t>
            </w:r>
            <w:proofErr w:type="gramStart"/>
            <w:r w:rsidRPr="00971667">
              <w:t>Re           Si</w:t>
            </w:r>
            <w:proofErr w:type="gramEnd"/>
          </w:p>
          <w:p w14:paraId="6A413D32" w14:textId="6B034D20" w:rsidR="00583D2F" w:rsidRPr="00971667" w:rsidRDefault="00583D2F" w:rsidP="00583D2F">
            <w:r w:rsidRPr="00971667">
              <w:t>Atento tú estarás a res</w:t>
            </w:r>
            <w:r w:rsidRPr="00971667">
              <w:rPr>
                <w:u w:val="single"/>
              </w:rPr>
              <w:t>pon</w:t>
            </w:r>
            <w:r w:rsidRPr="00971667">
              <w:t>der por eso…</w:t>
            </w:r>
          </w:p>
          <w:p w14:paraId="7D1ECBCB" w14:textId="77777777" w:rsidR="00583D2F" w:rsidRPr="00971667" w:rsidRDefault="00583D2F" w:rsidP="00583D2F"/>
          <w:p w14:paraId="15E19A11" w14:textId="38872ACA" w:rsidR="00583D2F" w:rsidRPr="00971667" w:rsidRDefault="00583D2F" w:rsidP="00583D2F">
            <w:r w:rsidRPr="00971667">
              <w:t>Ven a la fiesta para recordar</w:t>
            </w:r>
          </w:p>
          <w:p w14:paraId="0AE031CE" w14:textId="1FB132D0" w:rsidR="00583D2F" w:rsidRPr="00971667" w:rsidRDefault="00583D2F" w:rsidP="00583D2F">
            <w:r w:rsidRPr="00971667">
              <w:t>milagros que renacen hoy.</w:t>
            </w:r>
          </w:p>
          <w:p w14:paraId="55E36515" w14:textId="77777777" w:rsidR="00583D2F" w:rsidRPr="00971667" w:rsidRDefault="00583D2F" w:rsidP="00583D2F">
            <w:r w:rsidRPr="00971667">
              <w:t>Jesús hoy viene para con todos estar</w:t>
            </w:r>
          </w:p>
          <w:p w14:paraId="0FA9A7C8" w14:textId="7FC38F0F" w:rsidR="00583D2F" w:rsidRPr="00971667" w:rsidRDefault="00583D2F" w:rsidP="00583D2F">
            <w:r w:rsidRPr="00971667">
              <w:t>y su vida y su cruz es nuestra luz por eso…</w:t>
            </w:r>
          </w:p>
          <w:p w14:paraId="7A964C44" w14:textId="77777777" w:rsidR="00583D2F" w:rsidRPr="00971667" w:rsidRDefault="00583D2F" w:rsidP="00583D2F"/>
          <w:p w14:paraId="048F6CB7" w14:textId="45C2136B" w:rsidR="00583D2F" w:rsidRPr="00971667" w:rsidRDefault="00583D2F" w:rsidP="00583D2F">
            <w:r w:rsidRPr="00971667">
              <w:t xml:space="preserve">Un cielo nuevo hoy vamos a hacer: </w:t>
            </w:r>
          </w:p>
          <w:p w14:paraId="0D4A6C25" w14:textId="77777777" w:rsidR="00583D2F" w:rsidRPr="00971667" w:rsidRDefault="00583D2F" w:rsidP="00583D2F">
            <w:r w:rsidRPr="00971667">
              <w:t>amigos, comunidad.</w:t>
            </w:r>
          </w:p>
          <w:p w14:paraId="7B237BBD" w14:textId="0FA4862E" w:rsidR="00583D2F" w:rsidRPr="00971667" w:rsidRDefault="00583D2F" w:rsidP="00583D2F">
            <w:r w:rsidRPr="00971667">
              <w:t>Puertas abiertas siempre queremos tener.</w:t>
            </w:r>
          </w:p>
          <w:p w14:paraId="1A1E7CCA" w14:textId="7782E747" w:rsidR="00E90108" w:rsidRPr="00971667" w:rsidRDefault="00583D2F" w:rsidP="00583D2F">
            <w:r w:rsidRPr="00971667">
              <w:t>Todos pueden entrar a compartir por eso…</w:t>
            </w:r>
          </w:p>
        </w:tc>
      </w:tr>
    </w:tbl>
    <w:p w14:paraId="2D80CF6C" w14:textId="77777777" w:rsidR="00763059" w:rsidRDefault="00763059" w:rsidP="00763059"/>
    <w:p w14:paraId="18D8E578" w14:textId="77777777" w:rsidR="00763059" w:rsidRDefault="00763059" w:rsidP="00763059"/>
    <w:p w14:paraId="014CA70F" w14:textId="77777777" w:rsidR="00763059" w:rsidRDefault="00763059" w:rsidP="00763059"/>
    <w:p w14:paraId="15B32B9A" w14:textId="77777777" w:rsidR="0053059A" w:rsidRDefault="0053059A" w:rsidP="0053059A">
      <w:bookmarkStart w:id="65" w:name="_Toc181822802"/>
      <w:bookmarkStart w:id="66" w:name="_Toc181822803"/>
      <w:bookmarkStart w:id="67" w:name="_Toc441223791"/>
    </w:p>
    <w:p w14:paraId="74423990" w14:textId="77777777" w:rsidR="0053059A" w:rsidRDefault="0053059A" w:rsidP="0053059A"/>
    <w:p w14:paraId="7947468B" w14:textId="7D392E53" w:rsidR="0053059A" w:rsidRPr="00971667" w:rsidRDefault="0053059A" w:rsidP="001E7F8D">
      <w:pPr>
        <w:pStyle w:val="Ttulo2"/>
      </w:pPr>
      <w:r w:rsidRPr="00971667">
        <w:t>Ven, Salvador</w:t>
      </w:r>
      <w:r w:rsidRPr="00971667">
        <w:tab/>
        <w:t>(Mi)</w:t>
      </w:r>
      <w:bookmarkEnd w:id="65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53059A" w:rsidRPr="00971667" w14:paraId="4C4B0749" w14:textId="77777777" w:rsidTr="00D40DC5">
        <w:tc>
          <w:tcPr>
            <w:tcW w:w="7143" w:type="dxa"/>
            <w:tcBorders>
              <w:bottom w:val="single" w:sz="4" w:space="0" w:color="auto"/>
            </w:tcBorders>
          </w:tcPr>
          <w:p w14:paraId="3E6A4CBD" w14:textId="77777777" w:rsidR="0053059A" w:rsidRPr="00971667" w:rsidRDefault="0053059A" w:rsidP="00D40DC5">
            <w:pPr>
              <w:pStyle w:val="Estribillo"/>
            </w:pPr>
            <w:r w:rsidRPr="00971667">
              <w:t>Mi                        Si</w:t>
            </w:r>
          </w:p>
          <w:p w14:paraId="0F0ECD73" w14:textId="77777777" w:rsidR="0053059A" w:rsidRPr="00971667" w:rsidRDefault="0053059A" w:rsidP="00D40DC5">
            <w:pPr>
              <w:pStyle w:val="Estribillo"/>
            </w:pPr>
            <w:r w:rsidRPr="00971667">
              <w:t xml:space="preserve">Ven, Salvador, ven </w:t>
            </w:r>
            <w:r w:rsidRPr="00971667">
              <w:rPr>
                <w:u w:val="single"/>
              </w:rPr>
              <w:t>sin</w:t>
            </w:r>
            <w:r w:rsidRPr="00971667">
              <w:t xml:space="preserve"> tardar,</w:t>
            </w:r>
          </w:p>
          <w:p w14:paraId="45EC5FA3" w14:textId="77777777" w:rsidR="0053059A" w:rsidRPr="00971667" w:rsidRDefault="0053059A" w:rsidP="00D40DC5">
            <w:pPr>
              <w:pStyle w:val="Estribillo"/>
            </w:pPr>
            <w:r w:rsidRPr="00971667">
              <w:t xml:space="preserve">                     Mi</w:t>
            </w:r>
          </w:p>
          <w:p w14:paraId="181DC629" w14:textId="77777777" w:rsidR="0053059A" w:rsidRPr="00971667" w:rsidRDefault="0053059A" w:rsidP="00D40DC5">
            <w:pPr>
              <w:pStyle w:val="Estribillo"/>
            </w:pPr>
            <w:r w:rsidRPr="00971667">
              <w:t>danos tu gracia y tu paz.</w:t>
            </w:r>
          </w:p>
          <w:p w14:paraId="4947D37C" w14:textId="77777777" w:rsidR="0053059A" w:rsidRPr="00971667" w:rsidRDefault="0053059A" w:rsidP="00D40DC5">
            <w:pPr>
              <w:pStyle w:val="Estribillo"/>
            </w:pPr>
            <w:r w:rsidRPr="00971667">
              <w:t xml:space="preserve">                          Si</w:t>
            </w:r>
          </w:p>
          <w:p w14:paraId="6389058D" w14:textId="77777777" w:rsidR="0053059A" w:rsidRPr="00971667" w:rsidRDefault="0053059A" w:rsidP="00D40DC5">
            <w:pPr>
              <w:pStyle w:val="Estribillo"/>
            </w:pPr>
            <w:r w:rsidRPr="00971667">
              <w:t>Ven, Salvador, ven sin tardar,</w:t>
            </w:r>
          </w:p>
          <w:p w14:paraId="1AA6D355" w14:textId="77777777" w:rsidR="0053059A" w:rsidRPr="00971667" w:rsidRDefault="0053059A" w:rsidP="00D40DC5">
            <w:pPr>
              <w:pStyle w:val="Estribillo"/>
            </w:pPr>
            <w:r w:rsidRPr="00971667">
              <w:t xml:space="preserve">                     </w:t>
            </w:r>
            <w:proofErr w:type="spellStart"/>
            <w:r w:rsidRPr="00971667">
              <w:t>Do#m</w:t>
            </w:r>
            <w:proofErr w:type="spellEnd"/>
          </w:p>
          <w:p w14:paraId="0D0626F1" w14:textId="77777777" w:rsidR="0053059A" w:rsidRPr="00971667" w:rsidRDefault="0053059A" w:rsidP="00D40DC5">
            <w:pPr>
              <w:pStyle w:val="Estribillo"/>
            </w:pPr>
            <w:r w:rsidRPr="00971667">
              <w:t>danos tu fuerza y ver</w:t>
            </w:r>
            <w:r w:rsidRPr="00971667">
              <w:rPr>
                <w:u w:val="double"/>
              </w:rPr>
              <w:t>dad</w:t>
            </w:r>
            <w:r w:rsidRPr="00971667">
              <w:t>.</w:t>
            </w:r>
          </w:p>
          <w:p w14:paraId="4010B4D5" w14:textId="77777777" w:rsidR="0053059A" w:rsidRPr="00971667" w:rsidRDefault="0053059A" w:rsidP="00D40DC5"/>
          <w:p w14:paraId="5BF61B94" w14:textId="77777777" w:rsidR="0053059A" w:rsidRPr="00971667" w:rsidRDefault="0053059A" w:rsidP="00D40DC5">
            <w:r w:rsidRPr="00971667">
              <w:t xml:space="preserve">                         </w:t>
            </w:r>
            <w:proofErr w:type="spellStart"/>
            <w:r w:rsidRPr="00971667">
              <w:t>Sol#m</w:t>
            </w:r>
            <w:proofErr w:type="spellEnd"/>
            <w:r w:rsidRPr="00971667">
              <w:t xml:space="preserve">           Si </w:t>
            </w:r>
            <w:proofErr w:type="spellStart"/>
            <w:r w:rsidRPr="00971667">
              <w:t>Do#m</w:t>
            </w:r>
            <w:proofErr w:type="spellEnd"/>
          </w:p>
          <w:p w14:paraId="0B8CF28E" w14:textId="77777777" w:rsidR="0053059A" w:rsidRPr="00971667" w:rsidRDefault="0053059A" w:rsidP="00D40DC5">
            <w:r w:rsidRPr="00971667">
              <w:rPr>
                <w:u w:val="double"/>
              </w:rPr>
              <w:t>Nos</w:t>
            </w:r>
            <w:r w:rsidRPr="00971667">
              <w:t xml:space="preserve"> diste tu palabra, es firme nuestra espera</w:t>
            </w:r>
          </w:p>
          <w:p w14:paraId="3941F9BE" w14:textId="77777777" w:rsidR="0053059A" w:rsidRPr="00971667" w:rsidRDefault="0053059A" w:rsidP="00D40DC5">
            <w:r w:rsidRPr="00971667">
              <w:t xml:space="preserve"> Mi                        Si           Mi</w:t>
            </w:r>
          </w:p>
          <w:p w14:paraId="3316C4CB" w14:textId="77777777" w:rsidR="0053059A" w:rsidRPr="00971667" w:rsidRDefault="0053059A" w:rsidP="00D40DC5">
            <w:r w:rsidRPr="00971667">
              <w:t xml:space="preserve">iremos tras tus huellas, sabemos </w:t>
            </w:r>
            <w:r w:rsidRPr="00971667">
              <w:rPr>
                <w:u w:val="single"/>
              </w:rPr>
              <w:t>que</w:t>
            </w:r>
            <w:r w:rsidRPr="00971667">
              <w:t xml:space="preserve"> vendrás.</w:t>
            </w:r>
          </w:p>
          <w:p w14:paraId="0B886043" w14:textId="77777777" w:rsidR="0053059A" w:rsidRPr="00971667" w:rsidRDefault="0053059A" w:rsidP="00D40DC5">
            <w:proofErr w:type="spellStart"/>
            <w:r w:rsidRPr="00971667">
              <w:t>Do#m</w:t>
            </w:r>
            <w:proofErr w:type="spellEnd"/>
            <w:r w:rsidRPr="00971667">
              <w:t xml:space="preserve"> </w:t>
            </w:r>
            <w:proofErr w:type="spellStart"/>
            <w:r w:rsidRPr="00971667">
              <w:t>Sol#m</w:t>
            </w:r>
            <w:proofErr w:type="spellEnd"/>
            <w:r w:rsidRPr="00971667">
              <w:t xml:space="preserve">        </w:t>
            </w:r>
            <w:proofErr w:type="spellStart"/>
            <w:r w:rsidRPr="00971667">
              <w:t>Do#m</w:t>
            </w:r>
            <w:proofErr w:type="spellEnd"/>
            <w:r w:rsidRPr="00971667">
              <w:t xml:space="preserve"> Si</w:t>
            </w:r>
          </w:p>
          <w:p w14:paraId="09E1ACE1" w14:textId="77777777" w:rsidR="0053059A" w:rsidRPr="00971667" w:rsidRDefault="0053059A" w:rsidP="00D40DC5">
            <w:r w:rsidRPr="00971667">
              <w:t>Ven, ven, Señor Jesús.</w:t>
            </w:r>
          </w:p>
          <w:p w14:paraId="31B1F29B" w14:textId="77777777" w:rsidR="0053059A" w:rsidRPr="00971667" w:rsidRDefault="0053059A" w:rsidP="00D40DC5"/>
          <w:p w14:paraId="12B4E6FF" w14:textId="77777777" w:rsidR="0053059A" w:rsidRPr="00971667" w:rsidRDefault="0053059A" w:rsidP="00D40DC5">
            <w:r w:rsidRPr="00971667">
              <w:t>Los hombres de mi pueblo esperan que Tú vengas,</w:t>
            </w:r>
          </w:p>
          <w:p w14:paraId="410E9170" w14:textId="77777777" w:rsidR="0053059A" w:rsidRPr="00971667" w:rsidRDefault="0053059A" w:rsidP="00D40DC5">
            <w:r w:rsidRPr="00971667">
              <w:t>que se abran horizontes por donde caminar.</w:t>
            </w:r>
          </w:p>
          <w:p w14:paraId="66EE567E" w14:textId="77777777" w:rsidR="0053059A" w:rsidRPr="00971667" w:rsidRDefault="0053059A" w:rsidP="00D40DC5">
            <w:r w:rsidRPr="00971667">
              <w:t>Ven, ven, Señor Jesús.</w:t>
            </w:r>
          </w:p>
          <w:p w14:paraId="607913B0" w14:textId="77777777" w:rsidR="0053059A" w:rsidRPr="00971667" w:rsidRDefault="0053059A" w:rsidP="00D40DC5"/>
          <w:p w14:paraId="1FF520B4" w14:textId="77777777" w:rsidR="0053059A" w:rsidRPr="00971667" w:rsidRDefault="0053059A" w:rsidP="00D40DC5">
            <w:r w:rsidRPr="00971667">
              <w:t>Vendrás con los que luchan por una tierra nueva,</w:t>
            </w:r>
          </w:p>
          <w:p w14:paraId="19F46419" w14:textId="77777777" w:rsidR="0053059A" w:rsidRPr="00971667" w:rsidRDefault="0053059A" w:rsidP="00D40DC5">
            <w:r w:rsidRPr="00971667">
              <w:t>vendrás con los que cantan justicia y hermandad.</w:t>
            </w:r>
          </w:p>
          <w:p w14:paraId="4FB0CA3B" w14:textId="77777777" w:rsidR="0053059A" w:rsidRPr="00971667" w:rsidRDefault="0053059A" w:rsidP="00D40DC5">
            <w:r w:rsidRPr="00971667">
              <w:t>Ven, ven, Señor Jesús.</w:t>
            </w:r>
          </w:p>
        </w:tc>
      </w:tr>
    </w:tbl>
    <w:p w14:paraId="4995396F" w14:textId="77777777" w:rsidR="0053059A" w:rsidRDefault="0053059A" w:rsidP="0053059A"/>
    <w:p w14:paraId="37E55BA8" w14:textId="77777777" w:rsidR="0053059A" w:rsidRDefault="0053059A" w:rsidP="0053059A"/>
    <w:p w14:paraId="37EC8BC8" w14:textId="77777777" w:rsidR="0053059A" w:rsidRDefault="0053059A" w:rsidP="0053059A"/>
    <w:p w14:paraId="13779ABA" w14:textId="77777777" w:rsidR="0053059A" w:rsidRDefault="0053059A" w:rsidP="0053059A"/>
    <w:p w14:paraId="3CAF6ADE" w14:textId="77777777" w:rsidR="00D661B4" w:rsidRDefault="00D661B4" w:rsidP="0053059A"/>
    <w:p w14:paraId="7D45CBDA" w14:textId="77777777" w:rsidR="0053059A" w:rsidRDefault="0053059A" w:rsidP="0053059A"/>
    <w:p w14:paraId="18732BCE" w14:textId="77777777" w:rsidR="0053059A" w:rsidRDefault="0053059A" w:rsidP="0053059A"/>
    <w:p w14:paraId="4367F1D5" w14:textId="77777777" w:rsidR="0053059A" w:rsidRDefault="0053059A" w:rsidP="0053059A"/>
    <w:p w14:paraId="3F77C917" w14:textId="77777777" w:rsidR="00234D4F" w:rsidRPr="00971667" w:rsidRDefault="00234D4F" w:rsidP="001E7F8D">
      <w:pPr>
        <w:pStyle w:val="Ttulo2"/>
      </w:pPr>
      <w:bookmarkStart w:id="68" w:name="_Toc181822804"/>
      <w:bookmarkStart w:id="69" w:name="_Toc441223894"/>
      <w:r w:rsidRPr="00971667">
        <w:lastRenderedPageBreak/>
        <w:t>Viviremos firmes en la fe</w:t>
      </w:r>
      <w:r w:rsidRPr="00971667">
        <w:tab/>
        <w:t>(Do)</w:t>
      </w:r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234D4F" w:rsidRPr="00971667" w14:paraId="0D4B1D10" w14:textId="77777777" w:rsidTr="007A10F4">
        <w:tc>
          <w:tcPr>
            <w:tcW w:w="7143" w:type="dxa"/>
            <w:tcBorders>
              <w:bottom w:val="single" w:sz="4" w:space="0" w:color="auto"/>
            </w:tcBorders>
          </w:tcPr>
          <w:p w14:paraId="716A4893" w14:textId="77777777" w:rsidR="00234D4F" w:rsidRPr="00971667" w:rsidRDefault="00234D4F" w:rsidP="007A10F4">
            <w:r w:rsidRPr="00971667">
              <w:t xml:space="preserve">       Do           Fa             Do         Fa</w:t>
            </w:r>
          </w:p>
          <w:p w14:paraId="156F2BB6" w14:textId="77777777" w:rsidR="00234D4F" w:rsidRPr="00971667" w:rsidRDefault="00234D4F" w:rsidP="007A10F4">
            <w:r w:rsidRPr="00971667">
              <w:t>Aunque rujan las tormentas y sea feroz el mar</w:t>
            </w:r>
          </w:p>
          <w:p w14:paraId="64ECA5C7" w14:textId="77777777" w:rsidR="00234D4F" w:rsidRPr="00971667" w:rsidRDefault="00234D4F" w:rsidP="007A10F4">
            <w:r w:rsidRPr="00971667">
              <w:t xml:space="preserve">      Do        Fa          </w:t>
            </w:r>
            <w:proofErr w:type="spellStart"/>
            <w:r w:rsidRPr="00971667">
              <w:t>Mim</w:t>
            </w:r>
            <w:proofErr w:type="spellEnd"/>
          </w:p>
          <w:p w14:paraId="65A0BA21" w14:textId="77777777" w:rsidR="00234D4F" w:rsidRPr="00971667" w:rsidRDefault="00234D4F" w:rsidP="007A10F4">
            <w:r w:rsidRPr="00971667">
              <w:t>en tu barca navegamos sin temor.</w:t>
            </w:r>
          </w:p>
          <w:p w14:paraId="621160F9" w14:textId="77777777" w:rsidR="00234D4F" w:rsidRPr="00971667" w:rsidRDefault="00234D4F" w:rsidP="007A10F4">
            <w:r w:rsidRPr="00971667">
              <w:t xml:space="preserve">      Fa             Mi           Lam   </w:t>
            </w:r>
            <w:r>
              <w:t xml:space="preserve">Do7   </w:t>
            </w:r>
            <w:r w:rsidRPr="00971667">
              <w:t>Fa</w:t>
            </w:r>
          </w:p>
          <w:p w14:paraId="4FC21A41" w14:textId="77777777" w:rsidR="00234D4F" w:rsidRPr="00971667" w:rsidRDefault="00234D4F" w:rsidP="007A10F4">
            <w:r w:rsidRPr="00971667">
              <w:t xml:space="preserve">Tú, Jesús, vas con nosotros, se paró </w:t>
            </w:r>
            <w:r w:rsidRPr="00971667">
              <w:rPr>
                <w:u w:val="single"/>
              </w:rPr>
              <w:t>la</w:t>
            </w:r>
            <w:r w:rsidRPr="00971667">
              <w:t xml:space="preserve"> tempestad</w:t>
            </w:r>
          </w:p>
          <w:p w14:paraId="64761BBC" w14:textId="77777777" w:rsidR="00234D4F" w:rsidRPr="00971667" w:rsidRDefault="00234D4F" w:rsidP="007A10F4">
            <w:r w:rsidRPr="00971667">
              <w:t xml:space="preserve">      Rem         Sol          </w:t>
            </w:r>
            <w:r>
              <w:t>Do</w:t>
            </w:r>
            <w:proofErr w:type="gramStart"/>
            <w:r w:rsidRPr="00971667">
              <w:t xml:space="preserve">   </w:t>
            </w:r>
            <w:r>
              <w:t>(</w:t>
            </w:r>
            <w:proofErr w:type="gramEnd"/>
            <w:r w:rsidRPr="00971667">
              <w:t>Sol</w:t>
            </w:r>
            <w:r>
              <w:t>)</w:t>
            </w:r>
          </w:p>
          <w:p w14:paraId="2212D942" w14:textId="77777777" w:rsidR="00234D4F" w:rsidRPr="00971667" w:rsidRDefault="00234D4F" w:rsidP="007A10F4">
            <w:r w:rsidRPr="00971667">
              <w:t>es la fe como una roca don</w:t>
            </w:r>
            <w:r w:rsidRPr="00971667">
              <w:rPr>
                <w:u w:val="double"/>
              </w:rPr>
              <w:t>de an</w:t>
            </w:r>
            <w:r w:rsidRPr="00971667">
              <w:t>clar.</w:t>
            </w:r>
          </w:p>
          <w:p w14:paraId="48258A46" w14:textId="77777777" w:rsidR="00234D4F" w:rsidRPr="000247B6" w:rsidRDefault="00234D4F" w:rsidP="007A10F4">
            <w:pPr>
              <w:rPr>
                <w:sz w:val="18"/>
                <w:szCs w:val="20"/>
              </w:rPr>
            </w:pPr>
          </w:p>
          <w:p w14:paraId="63367C57" w14:textId="77777777" w:rsidR="00234D4F" w:rsidRPr="00971667" w:rsidRDefault="00234D4F" w:rsidP="007A10F4">
            <w:r w:rsidRPr="00971667">
              <w:t>Como Pedro te seguimos en nuestra misión</w:t>
            </w:r>
          </w:p>
          <w:p w14:paraId="3C4CF870" w14:textId="77777777" w:rsidR="00234D4F" w:rsidRPr="00971667" w:rsidRDefault="00234D4F" w:rsidP="007A10F4">
            <w:r w:rsidRPr="00971667">
              <w:t>de llevar la luz de Dios a los demás</w:t>
            </w:r>
          </w:p>
          <w:p w14:paraId="6FE3AA90" w14:textId="77777777" w:rsidR="00234D4F" w:rsidRPr="00971667" w:rsidRDefault="00234D4F" w:rsidP="007A10F4">
            <w:r w:rsidRPr="00971667">
              <w:t>No nos sueltes de la mano, no te queremos fallar</w:t>
            </w:r>
          </w:p>
          <w:p w14:paraId="0C135A44" w14:textId="77777777" w:rsidR="00234D4F" w:rsidRPr="00971667" w:rsidRDefault="00234D4F" w:rsidP="007A10F4">
            <w:r w:rsidRPr="00971667">
              <w:t>Es la fe como una barca que no deja de avanzar</w:t>
            </w:r>
            <w:r>
              <w:t>.</w:t>
            </w:r>
          </w:p>
          <w:p w14:paraId="5D7A913B" w14:textId="77777777" w:rsidR="00234D4F" w:rsidRPr="00971667" w:rsidRDefault="00234D4F" w:rsidP="007A10F4"/>
          <w:p w14:paraId="42227CEB" w14:textId="77777777" w:rsidR="00234D4F" w:rsidRPr="00971667" w:rsidRDefault="00234D4F" w:rsidP="007A10F4">
            <w:pPr>
              <w:pStyle w:val="Estribillo"/>
            </w:pPr>
            <w:r w:rsidRPr="00971667">
              <w:t xml:space="preserve">    Fa    Sol          </w:t>
            </w:r>
            <w:proofErr w:type="spellStart"/>
            <w:proofErr w:type="gramStart"/>
            <w:r w:rsidRPr="00971667">
              <w:t>Mim</w:t>
            </w:r>
            <w:proofErr w:type="spellEnd"/>
            <w:r w:rsidRPr="00971667">
              <w:t xml:space="preserve">  Lam</w:t>
            </w:r>
            <w:proofErr w:type="gramEnd"/>
          </w:p>
          <w:p w14:paraId="401F2035" w14:textId="77777777" w:rsidR="00234D4F" w:rsidRPr="00971667" w:rsidRDefault="00234D4F" w:rsidP="007A10F4">
            <w:pPr>
              <w:pStyle w:val="Estribillo"/>
            </w:pPr>
            <w:r w:rsidRPr="00971667">
              <w:t>Viviremos firmes en la fe,</w:t>
            </w:r>
          </w:p>
          <w:p w14:paraId="05236D1F" w14:textId="77777777" w:rsidR="00234D4F" w:rsidRPr="00971667" w:rsidRDefault="00234D4F" w:rsidP="007A10F4">
            <w:pPr>
              <w:pStyle w:val="Estribillo"/>
            </w:pPr>
            <w:r w:rsidRPr="00971667">
              <w:t xml:space="preserve">       Fa    Sol              </w:t>
            </w:r>
            <w:proofErr w:type="spellStart"/>
            <w:proofErr w:type="gramStart"/>
            <w:r w:rsidRPr="00971667">
              <w:t>Mim</w:t>
            </w:r>
            <w:proofErr w:type="spellEnd"/>
            <w:r w:rsidRPr="00971667">
              <w:t xml:space="preserve">  Lam</w:t>
            </w:r>
            <w:proofErr w:type="gramEnd"/>
          </w:p>
          <w:p w14:paraId="3B1DE5E6" w14:textId="77777777" w:rsidR="00234D4F" w:rsidRPr="00971667" w:rsidRDefault="00234D4F" w:rsidP="007A10F4">
            <w:pPr>
              <w:pStyle w:val="Estribillo"/>
            </w:pPr>
            <w:r w:rsidRPr="00971667">
              <w:t>en tus manos no hay por qué temer.</w:t>
            </w:r>
          </w:p>
          <w:p w14:paraId="050985C5" w14:textId="77777777" w:rsidR="00234D4F" w:rsidRPr="00971667" w:rsidRDefault="00234D4F" w:rsidP="007A10F4">
            <w:pPr>
              <w:pStyle w:val="Estribillo"/>
            </w:pPr>
            <w:r w:rsidRPr="00971667">
              <w:t xml:space="preserve">     Fa     Mi     Lam        Fa</w:t>
            </w:r>
          </w:p>
          <w:p w14:paraId="595D888B" w14:textId="77777777" w:rsidR="00234D4F" w:rsidRPr="00971667" w:rsidRDefault="00234D4F" w:rsidP="007A10F4">
            <w:pPr>
              <w:pStyle w:val="Estribillo"/>
            </w:pPr>
            <w:r w:rsidRPr="00971667">
              <w:t xml:space="preserve">En Jesús cantamos, siempre en </w:t>
            </w:r>
            <w:r w:rsidRPr="00971667">
              <w:rPr>
                <w:u w:val="single"/>
              </w:rPr>
              <w:t>Él</w:t>
            </w:r>
            <w:r w:rsidRPr="00971667">
              <w:t>.</w:t>
            </w:r>
          </w:p>
          <w:p w14:paraId="744C1C40" w14:textId="77777777" w:rsidR="00234D4F" w:rsidRPr="00B10646" w:rsidRDefault="00234D4F" w:rsidP="007A10F4">
            <w:pPr>
              <w:pStyle w:val="Estribillo"/>
              <w:rPr>
                <w:lang w:val="en-US"/>
              </w:rPr>
            </w:pPr>
            <w:r w:rsidRPr="00971667">
              <w:t xml:space="preserve">    </w:t>
            </w:r>
            <w:r w:rsidRPr="00B10646">
              <w:rPr>
                <w:lang w:val="en-US"/>
              </w:rPr>
              <w:t>Do    Fa           Sol</w:t>
            </w:r>
          </w:p>
          <w:p w14:paraId="26E4C8B3" w14:textId="77777777" w:rsidR="00234D4F" w:rsidRPr="00B10646" w:rsidRDefault="00234D4F" w:rsidP="007A10F4">
            <w:pPr>
              <w:pStyle w:val="Estribillo"/>
              <w:rPr>
                <w:lang w:val="en-US"/>
              </w:rPr>
            </w:pPr>
            <w:proofErr w:type="gramStart"/>
            <w:r w:rsidRPr="00B10646">
              <w:rPr>
                <w:lang w:val="en-US"/>
              </w:rPr>
              <w:t xml:space="preserve">(  </w:t>
            </w:r>
            <w:proofErr w:type="gramEnd"/>
            <w:r w:rsidRPr="00B10646">
              <w:rPr>
                <w:lang w:val="en-US"/>
              </w:rPr>
              <w:t xml:space="preserve"> Do    Sol          Do    </w:t>
            </w:r>
            <w:proofErr w:type="gramStart"/>
            <w:r w:rsidRPr="00B10646">
              <w:rPr>
                <w:lang w:val="en-US"/>
              </w:rPr>
              <w:t xml:space="preserve">  )</w:t>
            </w:r>
            <w:proofErr w:type="gramEnd"/>
          </w:p>
          <w:p w14:paraId="31F441D6" w14:textId="77777777" w:rsidR="00234D4F" w:rsidRPr="00971667" w:rsidRDefault="00234D4F" w:rsidP="007A10F4">
            <w:pPr>
              <w:pStyle w:val="Estribillo"/>
            </w:pPr>
            <w:r w:rsidRPr="00971667">
              <w:t xml:space="preserve">Viviremos firmes en </w:t>
            </w:r>
            <w:r w:rsidRPr="00971667">
              <w:rPr>
                <w:u w:val="double"/>
              </w:rPr>
              <w:t>la</w:t>
            </w:r>
            <w:r w:rsidRPr="00971667">
              <w:t xml:space="preserve"> fe. (bis)</w:t>
            </w:r>
          </w:p>
          <w:p w14:paraId="028E7B2C" w14:textId="77777777" w:rsidR="00234D4F" w:rsidRDefault="00234D4F" w:rsidP="007A10F4"/>
          <w:p w14:paraId="2F1804F4" w14:textId="77777777" w:rsidR="00234D4F" w:rsidRPr="00971667" w:rsidRDefault="00234D4F" w:rsidP="007A10F4">
            <w:r w:rsidRPr="00971667">
              <w:t>Sobre arena no podemos nada construir.</w:t>
            </w:r>
          </w:p>
          <w:p w14:paraId="4782C070" w14:textId="77777777" w:rsidR="00234D4F" w:rsidRPr="00971667" w:rsidRDefault="00234D4F" w:rsidP="007A10F4">
            <w:r w:rsidRPr="00971667">
              <w:t>Una casa levantamos para Dios.</w:t>
            </w:r>
          </w:p>
          <w:p w14:paraId="7E1D5137" w14:textId="77777777" w:rsidR="00234D4F" w:rsidRPr="00971667" w:rsidRDefault="00234D4F" w:rsidP="007A10F4">
            <w:r w:rsidRPr="00971667">
              <w:t>Es Jesús la roca firme donde levanto mi voz,</w:t>
            </w:r>
          </w:p>
          <w:p w14:paraId="45C1A497" w14:textId="77777777" w:rsidR="00234D4F" w:rsidRDefault="00234D4F" w:rsidP="007A10F4">
            <w:r w:rsidRPr="00971667">
              <w:t>un hogar edificado con amor.</w:t>
            </w:r>
          </w:p>
          <w:p w14:paraId="30D40734" w14:textId="77777777" w:rsidR="00234D4F" w:rsidRPr="000247B6" w:rsidRDefault="00234D4F" w:rsidP="007A10F4">
            <w:pPr>
              <w:rPr>
                <w:sz w:val="20"/>
                <w:szCs w:val="21"/>
              </w:rPr>
            </w:pPr>
          </w:p>
          <w:p w14:paraId="51252145" w14:textId="77777777" w:rsidR="00234D4F" w:rsidRPr="00971667" w:rsidRDefault="00234D4F" w:rsidP="007A10F4">
            <w:r w:rsidRPr="00971667">
              <w:t>Piedras vivas, construiremos la Nueva Ciudad.</w:t>
            </w:r>
          </w:p>
          <w:p w14:paraId="187A2391" w14:textId="77777777" w:rsidR="00234D4F" w:rsidRPr="00971667" w:rsidRDefault="00234D4F" w:rsidP="007A10F4">
            <w:r w:rsidRPr="00971667">
              <w:t>Una fiesta de justicia y de perdón</w:t>
            </w:r>
          </w:p>
          <w:p w14:paraId="20B340CD" w14:textId="77777777" w:rsidR="00234D4F" w:rsidRPr="00971667" w:rsidRDefault="00234D4F" w:rsidP="007A10F4">
            <w:r w:rsidRPr="00971667">
              <w:t>Todos estáis invitados, el banquete comenzó</w:t>
            </w:r>
          </w:p>
          <w:p w14:paraId="17C9CB1F" w14:textId="77777777" w:rsidR="00234D4F" w:rsidRPr="00971667" w:rsidRDefault="00234D4F" w:rsidP="007A10F4">
            <w:r w:rsidRPr="00971667">
              <w:t>Pan y vino y esperanza: este es el Reino de Dios.</w:t>
            </w:r>
          </w:p>
          <w:p w14:paraId="33822527" w14:textId="77777777" w:rsidR="00234D4F" w:rsidRPr="00971667" w:rsidRDefault="00234D4F" w:rsidP="007A10F4">
            <w:r w:rsidRPr="00971667">
              <w:t>Como un árbol junto al río es nuestra raíz</w:t>
            </w:r>
            <w:r>
              <w:t>,</w:t>
            </w:r>
          </w:p>
          <w:p w14:paraId="22D8082F" w14:textId="77777777" w:rsidR="00234D4F" w:rsidRPr="00971667" w:rsidRDefault="00234D4F" w:rsidP="007A10F4">
            <w:r>
              <w:t>b</w:t>
            </w:r>
            <w:r w:rsidRPr="00971667">
              <w:t>autizados en el agua y en luz</w:t>
            </w:r>
            <w:r>
              <w:t>.</w:t>
            </w:r>
          </w:p>
          <w:p w14:paraId="54BEC3B2" w14:textId="77777777" w:rsidR="00234D4F" w:rsidRPr="00971667" w:rsidRDefault="00234D4F" w:rsidP="007A10F4">
            <w:r w:rsidRPr="00971667">
              <w:t>Hoy tu sangre nos da vida en el árbol de la cruz</w:t>
            </w:r>
          </w:p>
          <w:p w14:paraId="35666E96" w14:textId="77777777" w:rsidR="00234D4F" w:rsidRPr="00971667" w:rsidRDefault="00234D4F" w:rsidP="007A10F4">
            <w:r>
              <w:t>d</w:t>
            </w:r>
            <w:r w:rsidRPr="00971667">
              <w:t>onde anidan los que ya son multitud.</w:t>
            </w:r>
          </w:p>
          <w:p w14:paraId="35AD520D" w14:textId="77777777" w:rsidR="00234D4F" w:rsidRPr="00971667" w:rsidRDefault="00234D4F" w:rsidP="007A10F4"/>
          <w:p w14:paraId="5531833B" w14:textId="77777777" w:rsidR="00234D4F" w:rsidRPr="00971667" w:rsidRDefault="00234D4F" w:rsidP="007A10F4">
            <w:r w:rsidRPr="00971667">
              <w:t>Hoy alegres proclamamos que venció el amor</w:t>
            </w:r>
            <w:r>
              <w:t>,</w:t>
            </w:r>
          </w:p>
          <w:p w14:paraId="67844559" w14:textId="77777777" w:rsidR="00234D4F" w:rsidRPr="00971667" w:rsidRDefault="00234D4F" w:rsidP="007A10F4">
            <w:r w:rsidRPr="00971667">
              <w:t>Dios nos quiere y a todos quiere salvar</w:t>
            </w:r>
            <w:r>
              <w:t>.</w:t>
            </w:r>
          </w:p>
          <w:p w14:paraId="58655C25" w14:textId="77777777" w:rsidR="00234D4F" w:rsidRPr="00971667" w:rsidRDefault="00234D4F" w:rsidP="007A10F4">
            <w:r w:rsidRPr="00971667">
              <w:t>Buen Jesús, hoy te pedimos crezca nuestra fe, Señor</w:t>
            </w:r>
            <w:r>
              <w:t>.</w:t>
            </w:r>
          </w:p>
          <w:p w14:paraId="438CD819" w14:textId="77777777" w:rsidR="00234D4F" w:rsidRPr="00971667" w:rsidRDefault="00234D4F" w:rsidP="007A10F4">
            <w:r w:rsidRPr="00971667">
              <w:t>La semilla que en ti espera en gran árbol ya creció</w:t>
            </w:r>
            <w:r>
              <w:t>.</w:t>
            </w:r>
          </w:p>
        </w:tc>
      </w:tr>
    </w:tbl>
    <w:p w14:paraId="40703054" w14:textId="77777777" w:rsidR="0021574B" w:rsidRPr="00971667" w:rsidRDefault="0021574B" w:rsidP="001E7F8D">
      <w:pPr>
        <w:pStyle w:val="Ttulo2"/>
      </w:pPr>
      <w:r w:rsidRPr="00971667">
        <w:t>Vienen con alegría</w:t>
      </w:r>
      <w:r w:rsidRPr="00971667">
        <w:tab/>
        <w:t>(Do cej2)</w:t>
      </w: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21574B" w:rsidRPr="00971667" w14:paraId="20D6E110" w14:textId="77777777" w:rsidTr="006E6A06">
        <w:tc>
          <w:tcPr>
            <w:tcW w:w="7143" w:type="dxa"/>
            <w:tcBorders>
              <w:bottom w:val="single" w:sz="4" w:space="0" w:color="auto"/>
            </w:tcBorders>
          </w:tcPr>
          <w:p w14:paraId="2AFAE899" w14:textId="77777777" w:rsidR="0021574B" w:rsidRPr="00971667" w:rsidRDefault="0021574B" w:rsidP="006E6A06">
            <w:pPr>
              <w:pStyle w:val="Estribillo"/>
            </w:pPr>
            <w:r w:rsidRPr="00971667">
              <w:t>Do            Sol     Do</w:t>
            </w:r>
          </w:p>
          <w:p w14:paraId="76BA0680" w14:textId="77777777" w:rsidR="0021574B" w:rsidRPr="00971667" w:rsidRDefault="0021574B" w:rsidP="006E6A06">
            <w:pPr>
              <w:pStyle w:val="Estribillo"/>
            </w:pPr>
            <w:r w:rsidRPr="00971667">
              <w:t xml:space="preserve">Vienen </w:t>
            </w:r>
            <w:r w:rsidRPr="00971667">
              <w:rPr>
                <w:u w:val="double"/>
              </w:rPr>
              <w:t>con</w:t>
            </w:r>
            <w:r w:rsidRPr="00971667">
              <w:t xml:space="preserve"> alegría, Señor</w:t>
            </w:r>
          </w:p>
          <w:p w14:paraId="5998634B" w14:textId="77777777" w:rsidR="0021574B" w:rsidRPr="00971667" w:rsidRDefault="0021574B" w:rsidP="006E6A06">
            <w:pPr>
              <w:pStyle w:val="Estribillo"/>
            </w:pPr>
            <w:r w:rsidRPr="00971667">
              <w:t xml:space="preserve">                       Sol     Do Do7</w:t>
            </w:r>
          </w:p>
          <w:p w14:paraId="46262BC2" w14:textId="77777777" w:rsidR="0021574B" w:rsidRPr="00971667" w:rsidRDefault="0021574B" w:rsidP="006E6A06">
            <w:pPr>
              <w:pStyle w:val="Estribillo"/>
            </w:pPr>
            <w:r w:rsidRPr="00971667">
              <w:t>cantando vienen con alegría, Señor,</w:t>
            </w:r>
          </w:p>
          <w:p w14:paraId="41698074" w14:textId="77777777" w:rsidR="0021574B" w:rsidRPr="00971667" w:rsidRDefault="0021574B" w:rsidP="006E6A06">
            <w:pPr>
              <w:pStyle w:val="Estribillo"/>
            </w:pPr>
            <w:r w:rsidRPr="00971667">
              <w:t>Fa                     Do</w:t>
            </w:r>
          </w:p>
          <w:p w14:paraId="0771A6DB" w14:textId="77777777" w:rsidR="0021574B" w:rsidRPr="00971667" w:rsidRDefault="0021574B" w:rsidP="006E6A06">
            <w:pPr>
              <w:pStyle w:val="Estribillo"/>
            </w:pPr>
            <w:r w:rsidRPr="00971667">
              <w:rPr>
                <w:u w:val="single"/>
              </w:rPr>
              <w:t>los que</w:t>
            </w:r>
            <w:r w:rsidRPr="00971667">
              <w:t xml:space="preserve"> caminan por la vida, Señor,</w:t>
            </w:r>
          </w:p>
          <w:p w14:paraId="2E1AC254" w14:textId="77777777" w:rsidR="0021574B" w:rsidRPr="00971667" w:rsidRDefault="0021574B" w:rsidP="006E6A06">
            <w:pPr>
              <w:pStyle w:val="Estribillo"/>
            </w:pPr>
            <w:r w:rsidRPr="00971667">
              <w:t xml:space="preserve">   Re       Re7     Sol Sol7 </w:t>
            </w:r>
          </w:p>
          <w:p w14:paraId="539DCEC8" w14:textId="77777777" w:rsidR="0021574B" w:rsidRPr="00971667" w:rsidRDefault="0021574B" w:rsidP="006E6A06">
            <w:pPr>
              <w:pStyle w:val="Estribillo"/>
            </w:pPr>
            <w:r w:rsidRPr="00971667">
              <w:t xml:space="preserve">  (Sol      Sol7    Do)</w:t>
            </w:r>
          </w:p>
          <w:p w14:paraId="6812A652" w14:textId="77777777" w:rsidR="0021574B" w:rsidRPr="00971667" w:rsidRDefault="0021574B" w:rsidP="006E6A06">
            <w:pPr>
              <w:pStyle w:val="Estribillo"/>
            </w:pPr>
            <w:r w:rsidRPr="00971667">
              <w:t>sembrando tu paz y amor. (bis)</w:t>
            </w:r>
          </w:p>
          <w:p w14:paraId="2E83858F" w14:textId="77777777" w:rsidR="0021574B" w:rsidRPr="00971667" w:rsidRDefault="0021574B" w:rsidP="006E6A06">
            <w:r>
              <w:br/>
            </w:r>
            <w:r w:rsidRPr="00971667">
              <w:t>Do                     Sol</w:t>
            </w:r>
          </w:p>
          <w:p w14:paraId="06A79CC3" w14:textId="77777777" w:rsidR="0021574B" w:rsidRPr="00971667" w:rsidRDefault="0021574B" w:rsidP="006E6A06">
            <w:r w:rsidRPr="00971667">
              <w:t>Vienen trayendo la espe</w:t>
            </w:r>
            <w:r w:rsidRPr="00971667">
              <w:rPr>
                <w:u w:val="single"/>
              </w:rPr>
              <w:t>ra</w:t>
            </w:r>
            <w:r w:rsidRPr="00971667">
              <w:t>nza</w:t>
            </w:r>
          </w:p>
          <w:p w14:paraId="6735A833" w14:textId="77777777" w:rsidR="0021574B" w:rsidRPr="00971667" w:rsidRDefault="0021574B" w:rsidP="006E6A06">
            <w:r w:rsidRPr="00971667">
              <w:t xml:space="preserve">                           Do</w:t>
            </w:r>
          </w:p>
          <w:p w14:paraId="108291AF" w14:textId="77777777" w:rsidR="0021574B" w:rsidRPr="00971667" w:rsidRDefault="0021574B" w:rsidP="006E6A06">
            <w:r w:rsidRPr="00971667">
              <w:t>a un mundo cargado de ansiedad,</w:t>
            </w:r>
          </w:p>
          <w:p w14:paraId="7C1BA24A" w14:textId="77777777" w:rsidR="0021574B" w:rsidRPr="00971667" w:rsidRDefault="0021574B" w:rsidP="006E6A06">
            <w:r w:rsidRPr="00971667">
              <w:t xml:space="preserve">                                Sol</w:t>
            </w:r>
          </w:p>
          <w:p w14:paraId="4B2DE82B" w14:textId="77777777" w:rsidR="0021574B" w:rsidRPr="00971667" w:rsidRDefault="0021574B" w:rsidP="006E6A06">
            <w:r w:rsidRPr="00971667">
              <w:t>a un mundo que busca y que no alcanza</w:t>
            </w:r>
          </w:p>
          <w:p w14:paraId="3B309A0E" w14:textId="77777777" w:rsidR="0021574B" w:rsidRPr="00971667" w:rsidRDefault="0021574B" w:rsidP="006E6A06">
            <w:r w:rsidRPr="00971667">
              <w:t xml:space="preserve">                         Do</w:t>
            </w:r>
          </w:p>
          <w:p w14:paraId="5292DC28" w14:textId="77777777" w:rsidR="0021574B" w:rsidRPr="00971667" w:rsidRDefault="0021574B" w:rsidP="006E6A06">
            <w:r w:rsidRPr="00971667">
              <w:t>caminos de amor y de amis</w:t>
            </w:r>
            <w:r w:rsidRPr="00971667">
              <w:rPr>
                <w:u w:val="double"/>
              </w:rPr>
              <w:t>tad</w:t>
            </w:r>
            <w:r w:rsidRPr="00971667">
              <w:t>.</w:t>
            </w:r>
          </w:p>
          <w:p w14:paraId="6714D8E6" w14:textId="77777777" w:rsidR="0021574B" w:rsidRPr="00971667" w:rsidRDefault="0021574B" w:rsidP="006E6A06"/>
          <w:p w14:paraId="25D1DEC0" w14:textId="77777777" w:rsidR="0021574B" w:rsidRPr="00971667" w:rsidRDefault="0021574B" w:rsidP="006E6A06">
            <w:r w:rsidRPr="00971667">
              <w:t>Vienen trayendo entre sus manos,</w:t>
            </w:r>
          </w:p>
          <w:p w14:paraId="7F5B3480" w14:textId="77777777" w:rsidR="0021574B" w:rsidRPr="00971667" w:rsidRDefault="0021574B" w:rsidP="006E6A06">
            <w:r w:rsidRPr="00971667">
              <w:t>esfuerzos de hermanos por la paz,</w:t>
            </w:r>
          </w:p>
          <w:p w14:paraId="68FA2103" w14:textId="77777777" w:rsidR="0021574B" w:rsidRPr="00971667" w:rsidRDefault="0021574B" w:rsidP="006E6A06">
            <w:r w:rsidRPr="00971667">
              <w:t>deseos de un mundo más humano</w:t>
            </w:r>
          </w:p>
          <w:p w14:paraId="5ED15C82" w14:textId="77777777" w:rsidR="0021574B" w:rsidRPr="00971667" w:rsidRDefault="0021574B" w:rsidP="006E6A06">
            <w:r w:rsidRPr="00971667">
              <w:t>que nace del bien y la verdad.</w:t>
            </w:r>
          </w:p>
        </w:tc>
      </w:tr>
    </w:tbl>
    <w:p w14:paraId="3804BC53" w14:textId="55466316" w:rsidR="005D6B8C" w:rsidRPr="00971667" w:rsidRDefault="005D6B8C" w:rsidP="001E7F8D">
      <w:pPr>
        <w:pStyle w:val="Ttulo2"/>
      </w:pPr>
      <w:bookmarkStart w:id="70" w:name="_Toc441223799"/>
      <w:bookmarkStart w:id="71" w:name="_Toc181822805"/>
      <w:bookmarkEnd w:id="66"/>
      <w:bookmarkEnd w:id="67"/>
      <w:bookmarkEnd w:id="68"/>
      <w:bookmarkEnd w:id="69"/>
      <w:r w:rsidRPr="00971667">
        <w:lastRenderedPageBreak/>
        <w:t>Yo soy la luz del mundo</w:t>
      </w:r>
      <w:bookmarkEnd w:id="70"/>
      <w:r w:rsidR="00967CD1" w:rsidRPr="00971667">
        <w:tab/>
        <w:t>(Sol)</w:t>
      </w:r>
      <w:bookmarkEnd w:id="71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5D6B8C" w:rsidRPr="00971667" w14:paraId="410D949A" w14:textId="77777777" w:rsidTr="00C77D86">
        <w:tc>
          <w:tcPr>
            <w:tcW w:w="7143" w:type="dxa"/>
            <w:tcBorders>
              <w:bottom w:val="single" w:sz="4" w:space="0" w:color="auto"/>
            </w:tcBorders>
          </w:tcPr>
          <w:p w14:paraId="28B99937" w14:textId="73019F8E" w:rsidR="005D6B8C" w:rsidRPr="00971667" w:rsidRDefault="005D6B8C" w:rsidP="00D66F3D">
            <w:pPr>
              <w:pStyle w:val="Estribillo"/>
            </w:pPr>
            <w:r w:rsidRPr="00971667">
              <w:t>Sol               Re            Do         Sol</w:t>
            </w:r>
          </w:p>
          <w:p w14:paraId="73379D62" w14:textId="77777777" w:rsidR="005D6B8C" w:rsidRPr="00971667" w:rsidRDefault="005D6B8C" w:rsidP="00D66F3D">
            <w:pPr>
              <w:pStyle w:val="Estribillo"/>
            </w:pPr>
            <w:r w:rsidRPr="00971667">
              <w:rPr>
                <w:u w:val="single"/>
              </w:rPr>
              <w:t>Yo</w:t>
            </w:r>
            <w:r w:rsidRPr="00971667">
              <w:t xml:space="preserve"> soy la luz del mundo, el que rompe </w:t>
            </w:r>
            <w:r w:rsidRPr="00971667">
              <w:rPr>
                <w:u w:val="double"/>
              </w:rPr>
              <w:t>la</w:t>
            </w:r>
            <w:r w:rsidRPr="00971667">
              <w:t xml:space="preserve"> tiniebla.</w:t>
            </w:r>
          </w:p>
          <w:p w14:paraId="379DA09A" w14:textId="77777777" w:rsidR="005D6B8C" w:rsidRPr="00971667" w:rsidRDefault="005D6B8C" w:rsidP="00D66F3D">
            <w:pPr>
              <w:pStyle w:val="Estribillo"/>
            </w:pPr>
            <w:proofErr w:type="spellStart"/>
            <w:r w:rsidRPr="00971667">
              <w:t>Mim</w:t>
            </w:r>
            <w:proofErr w:type="spellEnd"/>
            <w:r w:rsidRPr="00971667">
              <w:t xml:space="preserve">               Re</w:t>
            </w:r>
          </w:p>
          <w:p w14:paraId="35271248" w14:textId="77777777" w:rsidR="005D6B8C" w:rsidRPr="00971667" w:rsidRDefault="005D6B8C" w:rsidP="00D66F3D">
            <w:pPr>
              <w:pStyle w:val="Estribillo"/>
            </w:pPr>
            <w:r w:rsidRPr="00971667">
              <w:t>Yo soy la luz del mundo.</w:t>
            </w:r>
          </w:p>
          <w:p w14:paraId="36F521EF" w14:textId="77777777" w:rsidR="005D6B8C" w:rsidRPr="00971667" w:rsidRDefault="005D6B8C" w:rsidP="00D66F3D"/>
          <w:p w14:paraId="75239621" w14:textId="77777777" w:rsidR="005D6B8C" w:rsidRPr="00971667" w:rsidRDefault="005D6B8C" w:rsidP="00D66F3D">
            <w:r w:rsidRPr="00971667">
              <w:t xml:space="preserve">Do                      Re           </w:t>
            </w:r>
            <w:proofErr w:type="spellStart"/>
            <w:r w:rsidRPr="00971667">
              <w:t>Mim</w:t>
            </w:r>
            <w:proofErr w:type="spellEnd"/>
          </w:p>
          <w:p w14:paraId="714354B0" w14:textId="77777777" w:rsidR="005D6B8C" w:rsidRPr="00971667" w:rsidRDefault="005D6B8C" w:rsidP="00D66F3D">
            <w:r w:rsidRPr="00971667">
              <w:t xml:space="preserve">Quiebra la noche </w:t>
            </w:r>
            <w:r w:rsidRPr="00971667">
              <w:rPr>
                <w:u w:val="single"/>
              </w:rPr>
              <w:t>con la</w:t>
            </w:r>
            <w:r w:rsidRPr="00971667">
              <w:t xml:space="preserve"> gracia de </w:t>
            </w:r>
            <w:r w:rsidRPr="00971667">
              <w:rPr>
                <w:u w:val="double"/>
              </w:rPr>
              <w:t>la</w:t>
            </w:r>
            <w:r w:rsidRPr="00971667">
              <w:t xml:space="preserve"> fe.</w:t>
            </w:r>
          </w:p>
          <w:p w14:paraId="3F14E8F0" w14:textId="77777777" w:rsidR="005D6B8C" w:rsidRPr="00971667" w:rsidRDefault="005D6B8C" w:rsidP="00D66F3D">
            <w:r w:rsidRPr="00971667">
              <w:t xml:space="preserve">           Do           Re</w:t>
            </w:r>
          </w:p>
          <w:p w14:paraId="2039028D" w14:textId="77777777" w:rsidR="005D6B8C" w:rsidRPr="00971667" w:rsidRDefault="005D6B8C" w:rsidP="00D66F3D">
            <w:r w:rsidRPr="00971667">
              <w:t>Quiebra la noche con la fe.</w:t>
            </w:r>
          </w:p>
          <w:p w14:paraId="46239A03" w14:textId="77777777" w:rsidR="005D6B8C" w:rsidRPr="00971667" w:rsidRDefault="005D6B8C" w:rsidP="00D66F3D"/>
          <w:p w14:paraId="5ED8472B" w14:textId="77777777" w:rsidR="005D6B8C" w:rsidRPr="00971667" w:rsidRDefault="005D6B8C" w:rsidP="00D66F3D">
            <w:r w:rsidRPr="00971667">
              <w:t>Abre la niebla que no deja entrar el sol.</w:t>
            </w:r>
          </w:p>
          <w:p w14:paraId="2A2F33E9" w14:textId="77777777" w:rsidR="005D6B8C" w:rsidRPr="00971667" w:rsidRDefault="005D6B8C" w:rsidP="00D66F3D">
            <w:r w:rsidRPr="00971667">
              <w:t>Abre la niebla con tu luz.</w:t>
            </w:r>
          </w:p>
          <w:p w14:paraId="6FE72BB6" w14:textId="77777777" w:rsidR="005D6B8C" w:rsidRPr="00971667" w:rsidRDefault="005D6B8C" w:rsidP="00D66F3D"/>
          <w:p w14:paraId="1284DC8E" w14:textId="77777777" w:rsidR="005D6B8C" w:rsidRPr="00971667" w:rsidRDefault="005D6B8C" w:rsidP="00D66F3D">
            <w:r w:rsidRPr="00971667">
              <w:t>Baña las sombras con el agua de la luz.</w:t>
            </w:r>
          </w:p>
          <w:p w14:paraId="0E0DFBBF" w14:textId="77777777" w:rsidR="005D6B8C" w:rsidRPr="00971667" w:rsidRDefault="005D6B8C" w:rsidP="00D66F3D">
            <w:r w:rsidRPr="00971667">
              <w:t>Baña las sombras con tu luz.</w:t>
            </w:r>
          </w:p>
          <w:p w14:paraId="497F7ECA" w14:textId="77777777" w:rsidR="005D6B8C" w:rsidRPr="00971667" w:rsidRDefault="005D6B8C" w:rsidP="00D66F3D"/>
          <w:p w14:paraId="3B2FF243" w14:textId="77777777" w:rsidR="005D6B8C" w:rsidRPr="00971667" w:rsidRDefault="005D6B8C" w:rsidP="00D66F3D">
            <w:r w:rsidRPr="00971667">
              <w:t>Quiero quemarme y romper la oscuridad.</w:t>
            </w:r>
          </w:p>
          <w:p w14:paraId="35E61476" w14:textId="77777777" w:rsidR="0053059A" w:rsidRDefault="005D6B8C" w:rsidP="00D66F3D">
            <w:r w:rsidRPr="00971667">
              <w:t>Quiero romper la oscuridad.</w:t>
            </w:r>
          </w:p>
          <w:p w14:paraId="5D3CD24E" w14:textId="77777777" w:rsidR="00234D4F" w:rsidRDefault="00234D4F" w:rsidP="00D66F3D"/>
          <w:p w14:paraId="660D1CED" w14:textId="77777777" w:rsidR="00234D4F" w:rsidRDefault="00234D4F" w:rsidP="00D66F3D"/>
          <w:p w14:paraId="396DB6E0" w14:textId="022BF521" w:rsidR="00234D4F" w:rsidRPr="00971667" w:rsidRDefault="00234D4F" w:rsidP="00D66F3D"/>
        </w:tc>
      </w:tr>
    </w:tbl>
    <w:p w14:paraId="4C4B6F3E" w14:textId="77777777" w:rsidR="00A221BC" w:rsidRPr="00971667" w:rsidRDefault="00A221BC" w:rsidP="00A221BC"/>
    <w:p w14:paraId="0023B177" w14:textId="77777777" w:rsidR="00C77D86" w:rsidRDefault="00C77D86" w:rsidP="00A221BC">
      <w:pPr>
        <w:sectPr w:rsidR="00C77D86" w:rsidSect="00E87EF4">
          <w:headerReference w:type="even" r:id="rId58"/>
          <w:footerReference w:type="even" r:id="rId59"/>
          <w:footerReference w:type="default" r:id="rId60"/>
          <w:type w:val="continuous"/>
          <w:pgSz w:w="16838" w:h="11906" w:orient="landscape"/>
          <w:pgMar w:top="1418" w:right="1134" w:bottom="1418" w:left="1134" w:header="709" w:footer="709" w:gutter="0"/>
          <w:pgNumType w:start="2"/>
          <w:cols w:num="2" w:space="708"/>
          <w:docGrid w:linePitch="360"/>
        </w:sectPr>
      </w:pPr>
    </w:p>
    <w:p w14:paraId="56520291" w14:textId="77777777" w:rsidR="00A221BC" w:rsidRPr="00971667" w:rsidRDefault="00A221BC" w:rsidP="00A221BC"/>
    <w:p w14:paraId="389ADFD8" w14:textId="77777777" w:rsidR="00A221BC" w:rsidRPr="00971667" w:rsidRDefault="00A221BC" w:rsidP="00A221BC">
      <w:pPr>
        <w:sectPr w:rsidR="00A221BC" w:rsidRPr="00971667" w:rsidSect="002F550C">
          <w:type w:val="continuous"/>
          <w:pgSz w:w="16838" w:h="11906" w:orient="landscape"/>
          <w:pgMar w:top="1418" w:right="1134" w:bottom="1418" w:left="1134" w:header="709" w:footer="709" w:gutter="0"/>
          <w:cols w:space="708"/>
          <w:docGrid w:linePitch="360"/>
        </w:sectPr>
      </w:pPr>
    </w:p>
    <w:p w14:paraId="51BC1E8E" w14:textId="77777777" w:rsidR="00EB6410" w:rsidRDefault="00EB6410" w:rsidP="00EB6410"/>
    <w:p w14:paraId="38ECFCB6" w14:textId="77777777" w:rsidR="00EB6410" w:rsidRDefault="00EB6410" w:rsidP="00EB6410"/>
    <w:p w14:paraId="76A7A4C3" w14:textId="77777777" w:rsidR="00EB6410" w:rsidRDefault="00EB6410" w:rsidP="00EB6410"/>
    <w:p w14:paraId="1868B418" w14:textId="41EF6A96" w:rsidR="00EB6410" w:rsidRDefault="00EB6410" w:rsidP="00EB6410"/>
    <w:p w14:paraId="03D1BBE3" w14:textId="664CB6BE" w:rsidR="00EB6410" w:rsidRDefault="00EB6410" w:rsidP="00EB6410"/>
    <w:p w14:paraId="2021ABAA" w14:textId="6D238E4E" w:rsidR="00EB6410" w:rsidRDefault="00EB6410" w:rsidP="00EB6410"/>
    <w:p w14:paraId="46C35513" w14:textId="3E72B9E0" w:rsidR="00EB6410" w:rsidRDefault="00AB6BBA" w:rsidP="00EB6410">
      <w:r>
        <w:rPr>
          <w:noProof/>
        </w:rPr>
        <w:drawing>
          <wp:anchor distT="0" distB="0" distL="114300" distR="114300" simplePos="0" relativeHeight="251640320" behindDoc="0" locked="0" layoutInCell="1" allowOverlap="1" wp14:anchorId="5D2366DC" wp14:editId="2E7C9BBC">
            <wp:simplePos x="0" y="0"/>
            <wp:positionH relativeFrom="column">
              <wp:posOffset>422275</wp:posOffset>
            </wp:positionH>
            <wp:positionV relativeFrom="paragraph">
              <wp:posOffset>85090</wp:posOffset>
            </wp:positionV>
            <wp:extent cx="4756785" cy="3864610"/>
            <wp:effectExtent l="0" t="0" r="5715" b="2540"/>
            <wp:wrapNone/>
            <wp:docPr id="1810589213" name="Imagen 2" descr="Imagen que contiene Logotip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0589213" name="Imagen 2" descr="Imagen que contiene Logotipo&#10;&#10;Descripción generada automáticamente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6785" cy="3864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EA39C35" w14:textId="77882EA7" w:rsidR="00EB6410" w:rsidRDefault="00EB6410" w:rsidP="00EB6410"/>
    <w:p w14:paraId="75AC8314" w14:textId="77777777" w:rsidR="00EB6410" w:rsidRDefault="00EB6410" w:rsidP="00EB6410"/>
    <w:p w14:paraId="762D90B2" w14:textId="77777777" w:rsidR="00EB6410" w:rsidRDefault="00EB6410" w:rsidP="00EB6410"/>
    <w:p w14:paraId="4D14F560" w14:textId="77777777" w:rsidR="00EB6410" w:rsidRDefault="00EB6410" w:rsidP="00EB6410"/>
    <w:p w14:paraId="38162F54" w14:textId="77777777" w:rsidR="00EB6410" w:rsidRDefault="00EB6410" w:rsidP="00EB6410"/>
    <w:p w14:paraId="46227FFC" w14:textId="77777777" w:rsidR="00EB6410" w:rsidRDefault="00EB6410" w:rsidP="00EB6410"/>
    <w:p w14:paraId="3494B18D" w14:textId="77777777" w:rsidR="00EB6410" w:rsidRDefault="00EB6410" w:rsidP="00EB6410"/>
    <w:p w14:paraId="476C413E" w14:textId="77777777" w:rsidR="00EB6410" w:rsidRDefault="00EB6410" w:rsidP="00EB6410"/>
    <w:p w14:paraId="1F0FCB41" w14:textId="77777777" w:rsidR="00EB6410" w:rsidRDefault="00EB6410" w:rsidP="00EB6410"/>
    <w:p w14:paraId="3BF54D63" w14:textId="77777777" w:rsidR="00EB6410" w:rsidRDefault="00EB6410" w:rsidP="00EB6410"/>
    <w:p w14:paraId="4CA6A176" w14:textId="77777777" w:rsidR="00EB6410" w:rsidRDefault="00EB6410" w:rsidP="00EB6410"/>
    <w:p w14:paraId="2F8D052F" w14:textId="77777777" w:rsidR="00EB6410" w:rsidRDefault="00EB6410" w:rsidP="00EB6410"/>
    <w:p w14:paraId="500CA355" w14:textId="77777777" w:rsidR="00EB6410" w:rsidRDefault="00EB6410" w:rsidP="00EB6410"/>
    <w:p w14:paraId="0FE2C3C1" w14:textId="77777777" w:rsidR="00EB6410" w:rsidRDefault="00EB6410" w:rsidP="00EB6410"/>
    <w:p w14:paraId="097C8EB8" w14:textId="77777777" w:rsidR="00EB6410" w:rsidRDefault="00EB6410" w:rsidP="00EB6410"/>
    <w:p w14:paraId="0A7BE6E3" w14:textId="77777777" w:rsidR="00EB6410" w:rsidRDefault="00EB6410" w:rsidP="00EB6410"/>
    <w:p w14:paraId="4E55553A" w14:textId="77777777" w:rsidR="00EB6410" w:rsidRDefault="00EB6410" w:rsidP="00EB6410"/>
    <w:p w14:paraId="268F36B5" w14:textId="77777777" w:rsidR="007C41BA" w:rsidRDefault="007C41BA" w:rsidP="00EB6410"/>
    <w:p w14:paraId="2D73B301" w14:textId="77777777" w:rsidR="007C41BA" w:rsidRDefault="007C41BA" w:rsidP="00EB6410"/>
    <w:p w14:paraId="01680E9F" w14:textId="77777777" w:rsidR="007C41BA" w:rsidRDefault="007C41BA" w:rsidP="00EB6410"/>
    <w:p w14:paraId="44E66262" w14:textId="77777777" w:rsidR="007C41BA" w:rsidRDefault="007C41BA" w:rsidP="00EB6410"/>
    <w:p w14:paraId="3AB365D7" w14:textId="77777777" w:rsidR="00EB6410" w:rsidRDefault="00EB6410" w:rsidP="00EB6410"/>
    <w:p w14:paraId="0F56C5CC" w14:textId="77777777" w:rsidR="00EB6410" w:rsidRPr="00EB6410" w:rsidRDefault="00EB6410" w:rsidP="00EB6410"/>
    <w:p w14:paraId="502FF9A0" w14:textId="77362F8B" w:rsidR="00F52A59" w:rsidRPr="00971667" w:rsidRDefault="00946106" w:rsidP="004C5506">
      <w:pPr>
        <w:pStyle w:val="Ttulo1"/>
      </w:pPr>
      <w:bookmarkStart w:id="72" w:name="_Toc181822806"/>
      <w:bookmarkStart w:id="73" w:name="_Toc183532355"/>
      <w:r w:rsidRPr="00971667">
        <w:t>Perdón</w:t>
      </w:r>
      <w:r w:rsidR="00980AF6">
        <w:t xml:space="preserve"> y</w:t>
      </w:r>
      <w:r w:rsidR="00E637A3">
        <w:t xml:space="preserve"> agua</w:t>
      </w:r>
      <w:bookmarkEnd w:id="72"/>
      <w:bookmarkEnd w:id="73"/>
    </w:p>
    <w:p w14:paraId="5B8842BE" w14:textId="77777777" w:rsidR="00F52A59" w:rsidRPr="00971667" w:rsidRDefault="00F52A59" w:rsidP="00F52A59">
      <w:pPr>
        <w:sectPr w:rsidR="00F52A59" w:rsidRPr="00971667" w:rsidSect="002F550C">
          <w:headerReference w:type="default" r:id="rId62"/>
          <w:footerReference w:type="default" r:id="rId63"/>
          <w:pgSz w:w="16838" w:h="11906" w:orient="landscape"/>
          <w:pgMar w:top="1418" w:right="1134" w:bottom="1418" w:left="1134" w:header="709" w:footer="709" w:gutter="0"/>
          <w:cols w:space="708"/>
          <w:docGrid w:linePitch="360"/>
        </w:sectPr>
      </w:pPr>
    </w:p>
    <w:p w14:paraId="4F46B1B7" w14:textId="77777777" w:rsidR="001877FC" w:rsidRPr="00971667" w:rsidRDefault="001877FC" w:rsidP="003A0CC8">
      <w:pPr>
        <w:pStyle w:val="Ttulo2"/>
        <w:spacing w:before="0"/>
      </w:pPr>
      <w:bookmarkStart w:id="74" w:name="_Toc181822807"/>
      <w:bookmarkStart w:id="75" w:name="_Toc181822811"/>
      <w:bookmarkStart w:id="76" w:name="_Toc181822808"/>
      <w:r w:rsidRPr="00971667">
        <w:lastRenderedPageBreak/>
        <w:t xml:space="preserve">Agua, </w:t>
      </w:r>
      <w:r w:rsidRPr="001877FC">
        <w:t>lávame</w:t>
      </w:r>
      <w:r w:rsidRPr="00971667">
        <w:tab/>
        <w:t>(Do)</w:t>
      </w:r>
      <w:bookmarkEnd w:id="74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1877FC" w:rsidRPr="00971667" w14:paraId="6735FD12" w14:textId="77777777" w:rsidTr="00334123">
        <w:tc>
          <w:tcPr>
            <w:tcW w:w="7143" w:type="dxa"/>
            <w:tcBorders>
              <w:bottom w:val="single" w:sz="4" w:space="0" w:color="auto"/>
            </w:tcBorders>
          </w:tcPr>
          <w:p w14:paraId="661CA23A" w14:textId="77777777" w:rsidR="001877FC" w:rsidRPr="00971667" w:rsidRDefault="001877FC" w:rsidP="00334123">
            <w:r w:rsidRPr="00971667">
              <w:t>Do            F</w:t>
            </w:r>
            <w:r>
              <w:t>a</w:t>
            </w:r>
            <w:r w:rsidRPr="00971667">
              <w:t xml:space="preserve">      D</w:t>
            </w:r>
            <w:r>
              <w:t>o</w:t>
            </w:r>
          </w:p>
          <w:p w14:paraId="738888B9" w14:textId="77777777" w:rsidR="001877FC" w:rsidRPr="00971667" w:rsidRDefault="001877FC" w:rsidP="00334123">
            <w:r w:rsidRPr="00971667">
              <w:rPr>
                <w:u w:val="double"/>
              </w:rPr>
              <w:t>A</w:t>
            </w:r>
            <w:r w:rsidRPr="00971667">
              <w:t>gua, lávame, purifí</w:t>
            </w:r>
            <w:r w:rsidRPr="00971667">
              <w:rPr>
                <w:u w:val="single"/>
              </w:rPr>
              <w:t>ca</w:t>
            </w:r>
            <w:r w:rsidRPr="00971667">
              <w:t>me.</w:t>
            </w:r>
          </w:p>
          <w:p w14:paraId="57F2127F" w14:textId="77777777" w:rsidR="001877FC" w:rsidRPr="00971667" w:rsidRDefault="001877FC" w:rsidP="00334123">
            <w:r w:rsidRPr="00971667">
              <w:t>F</w:t>
            </w:r>
            <w:r>
              <w:t>a</w:t>
            </w:r>
            <w:r w:rsidRPr="00971667">
              <w:t xml:space="preserve">              </w:t>
            </w:r>
            <w:r>
              <w:t xml:space="preserve"> </w:t>
            </w:r>
            <w:r w:rsidRPr="00971667">
              <w:t>D</w:t>
            </w:r>
            <w:r>
              <w:t>o</w:t>
            </w:r>
            <w:r w:rsidRPr="00971667">
              <w:t xml:space="preserve">      S</w:t>
            </w:r>
            <w:r>
              <w:t>ol</w:t>
            </w:r>
            <w:r w:rsidRPr="00971667">
              <w:t xml:space="preserve">     </w:t>
            </w:r>
            <w:r>
              <w:t xml:space="preserve"> </w:t>
            </w:r>
            <w:r w:rsidRPr="00971667">
              <w:t>D</w:t>
            </w:r>
            <w:r>
              <w:t>o</w:t>
            </w:r>
          </w:p>
          <w:p w14:paraId="7CBC848D" w14:textId="77777777" w:rsidR="001877FC" w:rsidRPr="00971667" w:rsidRDefault="001877FC" w:rsidP="00334123">
            <w:r w:rsidRPr="00971667">
              <w:t>Dame</w:t>
            </w:r>
            <w:r>
              <w:t>,</w:t>
            </w:r>
            <w:r w:rsidRPr="00971667">
              <w:t xml:space="preserve"> agua, tu espíritu</w:t>
            </w:r>
            <w:r>
              <w:t>. A</w:t>
            </w:r>
            <w:r w:rsidRPr="00971667">
              <w:t>gua lávame.</w:t>
            </w:r>
          </w:p>
        </w:tc>
      </w:tr>
    </w:tbl>
    <w:p w14:paraId="65B1556E" w14:textId="77777777" w:rsidR="001877FC" w:rsidRPr="00971667" w:rsidRDefault="001877FC" w:rsidP="001E7F8D">
      <w:pPr>
        <w:pStyle w:val="Ttulo2"/>
      </w:pPr>
      <w:r>
        <w:t>Confieso</w:t>
      </w:r>
      <w:r w:rsidRPr="00971667">
        <w:tab/>
        <w:t>(</w:t>
      </w:r>
      <w:proofErr w:type="spellStart"/>
      <w:r>
        <w:t>Mim</w:t>
      </w:r>
      <w:proofErr w:type="spellEnd"/>
      <w:r w:rsidRPr="00971667">
        <w:t>)</w:t>
      </w:r>
      <w:bookmarkEnd w:id="75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1877FC" w:rsidRPr="00971667" w14:paraId="3C36FD19" w14:textId="77777777" w:rsidTr="00334123">
        <w:tc>
          <w:tcPr>
            <w:tcW w:w="7143" w:type="dxa"/>
            <w:tcBorders>
              <w:bottom w:val="single" w:sz="4" w:space="0" w:color="auto"/>
            </w:tcBorders>
          </w:tcPr>
          <w:p w14:paraId="5F273992" w14:textId="77777777" w:rsidR="001877FC" w:rsidRDefault="001877FC" w:rsidP="00334123">
            <w:proofErr w:type="spellStart"/>
            <w:r>
              <w:t>Mim</w:t>
            </w:r>
            <w:proofErr w:type="spellEnd"/>
            <w:r>
              <w:t xml:space="preserve">                           Sim</w:t>
            </w:r>
          </w:p>
          <w:p w14:paraId="7ED8835B" w14:textId="77777777" w:rsidR="001877FC" w:rsidRDefault="001877FC" w:rsidP="00334123">
            <w:r>
              <w:t>Confieso que hay muchas cosas que no sé decir,</w:t>
            </w:r>
          </w:p>
          <w:p w14:paraId="53343AC9" w14:textId="77777777" w:rsidR="001877FC" w:rsidRDefault="001877FC" w:rsidP="00334123">
            <w:r>
              <w:t>Do                  Sol</w:t>
            </w:r>
          </w:p>
          <w:p w14:paraId="15C00D42" w14:textId="77777777" w:rsidR="001877FC" w:rsidRDefault="001877FC" w:rsidP="00334123">
            <w:r>
              <w:t xml:space="preserve">que ando inseguro y que no </w:t>
            </w:r>
            <w:r w:rsidRPr="001104E9">
              <w:rPr>
                <w:u w:val="double"/>
              </w:rPr>
              <w:t>sé vivir</w:t>
            </w:r>
          </w:p>
          <w:p w14:paraId="03C96776" w14:textId="77777777" w:rsidR="001877FC" w:rsidRDefault="001877FC" w:rsidP="00334123">
            <w:r>
              <w:t>Lam          Si7</w:t>
            </w:r>
          </w:p>
          <w:p w14:paraId="6092BC1C" w14:textId="77777777" w:rsidR="001877FC" w:rsidRDefault="001877FC" w:rsidP="00334123">
            <w:r>
              <w:t>en plenitud aquello que me pides.</w:t>
            </w:r>
          </w:p>
          <w:p w14:paraId="64169C1D" w14:textId="77777777" w:rsidR="001877FC" w:rsidRDefault="001877FC" w:rsidP="00334123">
            <w:r>
              <w:t>Y tengo que de</w:t>
            </w:r>
            <w:r w:rsidRPr="001104E9">
              <w:rPr>
                <w:u w:val="single"/>
              </w:rPr>
              <w:t>cir</w:t>
            </w:r>
            <w:r>
              <w:t xml:space="preserve"> que rompo con tus planes de raíz,</w:t>
            </w:r>
          </w:p>
          <w:p w14:paraId="2B4DBC8B" w14:textId="77777777" w:rsidR="001877FC" w:rsidRDefault="001877FC" w:rsidP="00334123">
            <w:r>
              <w:t>que busco atajos para ser feliz</w:t>
            </w:r>
          </w:p>
          <w:p w14:paraId="1E604285" w14:textId="77777777" w:rsidR="001877FC" w:rsidRDefault="001877FC" w:rsidP="00334123">
            <w:r>
              <w:t>cuando hay que hacer caminos.</w:t>
            </w:r>
          </w:p>
          <w:p w14:paraId="6DE4A8AD" w14:textId="77777777" w:rsidR="001877FC" w:rsidRDefault="001877FC" w:rsidP="00334123"/>
          <w:p w14:paraId="7827F62C" w14:textId="77777777" w:rsidR="001877FC" w:rsidRDefault="001877FC" w:rsidP="00334123">
            <w:r>
              <w:t>Confieso, confieso a todos los que estáis aquí</w:t>
            </w:r>
          </w:p>
          <w:p w14:paraId="301BE39B" w14:textId="77777777" w:rsidR="001877FC" w:rsidRDefault="001877FC" w:rsidP="00334123">
            <w:r>
              <w:t>que he recibido más de lo que di,</w:t>
            </w:r>
          </w:p>
          <w:p w14:paraId="38F78142" w14:textId="77777777" w:rsidR="001877FC" w:rsidRDefault="001877FC" w:rsidP="00334123">
            <w:r>
              <w:t>porque no he dado nada.</w:t>
            </w:r>
          </w:p>
          <w:p w14:paraId="0A26938D" w14:textId="77777777" w:rsidR="001877FC" w:rsidRDefault="001877FC" w:rsidP="00334123">
            <w:r>
              <w:t>Y he de reconocer que es mucho más sencillo hablar que hacer,</w:t>
            </w:r>
          </w:p>
          <w:p w14:paraId="04F74225" w14:textId="77777777" w:rsidR="001877FC" w:rsidRDefault="001877FC" w:rsidP="00334123">
            <w:r>
              <w:t>que hasta ahora he dicho mucho, pero ser,</w:t>
            </w:r>
          </w:p>
          <w:p w14:paraId="1CB14894" w14:textId="77777777" w:rsidR="001877FC" w:rsidRDefault="001877FC" w:rsidP="00334123">
            <w:r>
              <w:t>he sido más bien poco.</w:t>
            </w:r>
          </w:p>
          <w:p w14:paraId="583A2603" w14:textId="77777777" w:rsidR="001877FC" w:rsidRDefault="001877FC" w:rsidP="00334123"/>
          <w:p w14:paraId="49D12F89" w14:textId="77777777" w:rsidR="001877FC" w:rsidRDefault="001877FC" w:rsidP="00334123">
            <w:pPr>
              <w:pStyle w:val="Estribillo"/>
            </w:pPr>
            <w:r>
              <w:t xml:space="preserve">         Do               Re           Sim </w:t>
            </w:r>
            <w:proofErr w:type="spellStart"/>
            <w:r>
              <w:t>Mim</w:t>
            </w:r>
            <w:proofErr w:type="spellEnd"/>
          </w:p>
          <w:p w14:paraId="79196A91" w14:textId="77777777" w:rsidR="001877FC" w:rsidRDefault="001877FC" w:rsidP="00334123">
            <w:pPr>
              <w:pStyle w:val="Estribillo"/>
            </w:pPr>
            <w:r>
              <w:t xml:space="preserve">Y es que a </w:t>
            </w:r>
            <w:r w:rsidRPr="001104E9">
              <w:rPr>
                <w:u w:val="single"/>
              </w:rPr>
              <w:t>veces</w:t>
            </w:r>
            <w:r>
              <w:t xml:space="preserve"> se dicen cosas sin sen</w:t>
            </w:r>
            <w:r w:rsidRPr="001104E9">
              <w:rPr>
                <w:u w:val="double"/>
              </w:rPr>
              <w:t>tir</w:t>
            </w:r>
            <w:r>
              <w:t>,</w:t>
            </w:r>
          </w:p>
          <w:p w14:paraId="5F1A27AC" w14:textId="77777777" w:rsidR="001877FC" w:rsidRDefault="001877FC" w:rsidP="00334123">
            <w:pPr>
              <w:pStyle w:val="Estribillo"/>
            </w:pPr>
            <w:r>
              <w:t xml:space="preserve">       Do              Lam              Si7</w:t>
            </w:r>
          </w:p>
          <w:p w14:paraId="0970DA03" w14:textId="77777777" w:rsidR="001877FC" w:rsidRDefault="001877FC" w:rsidP="00334123">
            <w:pPr>
              <w:pStyle w:val="Estribillo"/>
            </w:pPr>
            <w:r>
              <w:t>sin pensar que Dios es alguien muy importante.</w:t>
            </w:r>
          </w:p>
          <w:p w14:paraId="4968677A" w14:textId="77777777" w:rsidR="001877FC" w:rsidRDefault="001877FC" w:rsidP="00334123">
            <w:pPr>
              <w:pStyle w:val="Estribillo"/>
            </w:pPr>
            <w:r>
              <w:t xml:space="preserve">           Do                Re          Sim </w:t>
            </w:r>
            <w:proofErr w:type="spellStart"/>
            <w:r>
              <w:t>Mim</w:t>
            </w:r>
            <w:proofErr w:type="spellEnd"/>
          </w:p>
          <w:p w14:paraId="45568A9D" w14:textId="77777777" w:rsidR="001877FC" w:rsidRDefault="001877FC" w:rsidP="00334123">
            <w:pPr>
              <w:pStyle w:val="Estribillo"/>
            </w:pPr>
            <w:r>
              <w:t>Y es que a veces por dar la imagen soy capaz</w:t>
            </w:r>
          </w:p>
          <w:p w14:paraId="241073F7" w14:textId="77777777" w:rsidR="001877FC" w:rsidRDefault="001877FC" w:rsidP="00334123">
            <w:pPr>
              <w:pStyle w:val="Estribillo"/>
            </w:pPr>
            <w:r>
              <w:t xml:space="preserve">       Do           Lam                    Si7</w:t>
            </w:r>
          </w:p>
          <w:p w14:paraId="263D96C9" w14:textId="77777777" w:rsidR="001877FC" w:rsidRDefault="001877FC" w:rsidP="00334123">
            <w:pPr>
              <w:pStyle w:val="Estribillo"/>
            </w:pPr>
            <w:r>
              <w:t>de olvidar que es a Dios a quien tengo que darme.</w:t>
            </w:r>
          </w:p>
          <w:p w14:paraId="23CE5E82" w14:textId="77777777" w:rsidR="001877FC" w:rsidRDefault="001877FC" w:rsidP="00334123"/>
          <w:p w14:paraId="02C5F0C5" w14:textId="77777777" w:rsidR="00D661B4" w:rsidRDefault="00D661B4" w:rsidP="00334123"/>
          <w:p w14:paraId="3F0C71A0" w14:textId="7EB26EE2" w:rsidR="001877FC" w:rsidRDefault="001877FC" w:rsidP="00334123">
            <w:r>
              <w:t>Confieso que rezo a Dios y olvido a mis hermanos,</w:t>
            </w:r>
          </w:p>
          <w:p w14:paraId="5B6FDD24" w14:textId="77777777" w:rsidR="001877FC" w:rsidRDefault="001877FC" w:rsidP="00334123">
            <w:r>
              <w:t>que digo "amén" por no seguir luchando,</w:t>
            </w:r>
          </w:p>
          <w:p w14:paraId="6D839BFF" w14:textId="77777777" w:rsidR="001877FC" w:rsidRDefault="001877FC" w:rsidP="00334123">
            <w:r>
              <w:t>que trato de hacer surcos con las manos.</w:t>
            </w:r>
          </w:p>
          <w:p w14:paraId="6D047162" w14:textId="77777777" w:rsidR="001877FC" w:rsidRDefault="001877FC" w:rsidP="00334123">
            <w:r>
              <w:t>Y no puedo ocultar que me he instalado en un fácil lugar,</w:t>
            </w:r>
          </w:p>
          <w:p w14:paraId="5E7E9E3B" w14:textId="77777777" w:rsidR="001877FC" w:rsidRDefault="001877FC" w:rsidP="00334123">
            <w:r>
              <w:t>que me conformo con mirar atrás</w:t>
            </w:r>
          </w:p>
          <w:p w14:paraId="3A893159" w14:textId="77777777" w:rsidR="001877FC" w:rsidRPr="00971667" w:rsidRDefault="001877FC" w:rsidP="00334123">
            <w:r>
              <w:t>y no cojo el arado.</w:t>
            </w:r>
          </w:p>
        </w:tc>
      </w:tr>
    </w:tbl>
    <w:p w14:paraId="0F4EA3B4" w14:textId="77777777" w:rsidR="001877FC" w:rsidRPr="00971667" w:rsidRDefault="001877FC" w:rsidP="001E7F8D">
      <w:pPr>
        <w:pStyle w:val="Ttulo2"/>
      </w:pPr>
      <w:bookmarkStart w:id="77" w:name="_Toc181822810"/>
      <w:r>
        <w:t>Mi Dios está vivo</w:t>
      </w:r>
      <w:r w:rsidRPr="00971667">
        <w:tab/>
        <w:t>(</w:t>
      </w:r>
      <w:r>
        <w:t>Re</w:t>
      </w:r>
      <w:r w:rsidRPr="00971667">
        <w:t>)</w:t>
      </w:r>
      <w:bookmarkEnd w:id="77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1877FC" w:rsidRPr="00971667" w14:paraId="70EC5302" w14:textId="77777777" w:rsidTr="00334123">
        <w:tc>
          <w:tcPr>
            <w:tcW w:w="7143" w:type="dxa"/>
            <w:tcBorders>
              <w:bottom w:val="single" w:sz="4" w:space="0" w:color="auto"/>
            </w:tcBorders>
          </w:tcPr>
          <w:p w14:paraId="56EADB10" w14:textId="77777777" w:rsidR="001877FC" w:rsidRPr="00971667" w:rsidRDefault="001877FC" w:rsidP="00334123">
            <w:r w:rsidRPr="00971667">
              <w:t xml:space="preserve">   Re              Sim</w:t>
            </w:r>
          </w:p>
          <w:p w14:paraId="0AE2CC85" w14:textId="77777777" w:rsidR="001877FC" w:rsidRPr="00971667" w:rsidRDefault="001877FC" w:rsidP="00334123">
            <w:r w:rsidRPr="00971667">
              <w:rPr>
                <w:u w:val="double"/>
              </w:rPr>
              <w:t>Mi</w:t>
            </w:r>
            <w:r w:rsidRPr="00971667">
              <w:t xml:space="preserve"> Dios está vivo, Él no está muerto.</w:t>
            </w:r>
          </w:p>
          <w:p w14:paraId="39CCC210" w14:textId="77777777" w:rsidR="001877FC" w:rsidRPr="00971667" w:rsidRDefault="001877FC" w:rsidP="00334123">
            <w:r w:rsidRPr="00971667">
              <w:t xml:space="preserve">   La             Re</w:t>
            </w:r>
          </w:p>
          <w:p w14:paraId="7F3DBF0B" w14:textId="77777777" w:rsidR="001877FC" w:rsidRPr="00971667" w:rsidRDefault="001877FC" w:rsidP="00334123">
            <w:r w:rsidRPr="00971667">
              <w:t>Mi Dios está vivo en mi corazón.</w:t>
            </w:r>
          </w:p>
          <w:p w14:paraId="7ED70406" w14:textId="77777777" w:rsidR="001877FC" w:rsidRPr="00971667" w:rsidRDefault="001877FC" w:rsidP="00334123">
            <w:r w:rsidRPr="00971667">
              <w:t xml:space="preserve">                   Sim</w:t>
            </w:r>
          </w:p>
          <w:p w14:paraId="19C26446" w14:textId="77777777" w:rsidR="001877FC" w:rsidRPr="00971667" w:rsidRDefault="001877FC" w:rsidP="00334123">
            <w:r w:rsidRPr="00971667">
              <w:t>Mi Dios está vivo, ha resucitado.</w:t>
            </w:r>
          </w:p>
          <w:p w14:paraId="518DA247" w14:textId="77777777" w:rsidR="001877FC" w:rsidRPr="00971667" w:rsidRDefault="001877FC" w:rsidP="00334123">
            <w:r w:rsidRPr="00971667">
              <w:t xml:space="preserve">   Sol        La        Re       Sim</w:t>
            </w:r>
          </w:p>
          <w:p w14:paraId="41975742" w14:textId="77777777" w:rsidR="001877FC" w:rsidRPr="00971667" w:rsidRDefault="001877FC" w:rsidP="00334123">
            <w:r w:rsidRPr="00971667">
              <w:t xml:space="preserve">Lo </w:t>
            </w:r>
            <w:r w:rsidRPr="00971667">
              <w:rPr>
                <w:u w:val="single"/>
              </w:rPr>
              <w:t>veo</w:t>
            </w:r>
            <w:r w:rsidRPr="00971667">
              <w:t xml:space="preserve"> por la calle, lo veo a mi lado.</w:t>
            </w:r>
          </w:p>
          <w:p w14:paraId="65FB542B" w14:textId="77777777" w:rsidR="001877FC" w:rsidRPr="00971667" w:rsidRDefault="001877FC" w:rsidP="00334123">
            <w:r w:rsidRPr="00971667">
              <w:t xml:space="preserve">   Sol          La        Re</w:t>
            </w:r>
          </w:p>
          <w:p w14:paraId="75D8E39D" w14:textId="77777777" w:rsidR="001877FC" w:rsidRPr="00971667" w:rsidRDefault="001877FC" w:rsidP="00334123">
            <w:r w:rsidRPr="00971667">
              <w:t>Lo veo junto al pobre caminar.</w:t>
            </w:r>
          </w:p>
          <w:p w14:paraId="1CA0F0C1" w14:textId="77777777" w:rsidR="001877FC" w:rsidRPr="00971667" w:rsidRDefault="001877FC" w:rsidP="00334123"/>
          <w:p w14:paraId="6540D32F" w14:textId="77777777" w:rsidR="001877FC" w:rsidRPr="00971667" w:rsidRDefault="001877FC" w:rsidP="00334123">
            <w:pPr>
              <w:pStyle w:val="Estribillo"/>
            </w:pPr>
            <w:r w:rsidRPr="00971667">
              <w:t xml:space="preserve">  La                  Re</w:t>
            </w:r>
          </w:p>
          <w:p w14:paraId="02F29F53" w14:textId="77777777" w:rsidR="001877FC" w:rsidRPr="00971667" w:rsidRDefault="001877FC" w:rsidP="00334123">
            <w:pPr>
              <w:pStyle w:val="Estribillo"/>
            </w:pPr>
            <w:r w:rsidRPr="00971667">
              <w:rPr>
                <w:u w:val="double"/>
              </w:rPr>
              <w:t>Oh</w:t>
            </w:r>
            <w:r w:rsidRPr="00971667">
              <w:t>, hay que nacer del agua.</w:t>
            </w:r>
          </w:p>
          <w:p w14:paraId="30D6E02F" w14:textId="77777777" w:rsidR="001877FC" w:rsidRPr="00971667" w:rsidRDefault="001877FC" w:rsidP="00334123">
            <w:pPr>
              <w:pStyle w:val="Estribillo"/>
            </w:pPr>
            <w:r w:rsidRPr="00971667">
              <w:t xml:space="preserve">  La                    Re        Re7</w:t>
            </w:r>
          </w:p>
          <w:p w14:paraId="3E634B49" w14:textId="77777777" w:rsidR="001877FC" w:rsidRPr="00971667" w:rsidRDefault="001877FC" w:rsidP="00334123">
            <w:pPr>
              <w:pStyle w:val="Estribillo"/>
            </w:pPr>
            <w:r w:rsidRPr="00971667">
              <w:t>Oh, hay que nacer del Espíritu de Dios</w:t>
            </w:r>
          </w:p>
          <w:p w14:paraId="024C02B2" w14:textId="77777777" w:rsidR="001877FC" w:rsidRPr="00971667" w:rsidRDefault="001877FC" w:rsidP="00334123">
            <w:pPr>
              <w:pStyle w:val="Estribillo"/>
            </w:pPr>
            <w:r w:rsidRPr="00971667">
              <w:t xml:space="preserve">  Sol         La      Re           Sim       La</w:t>
            </w:r>
          </w:p>
          <w:p w14:paraId="39100B9B" w14:textId="77777777" w:rsidR="001877FC" w:rsidRPr="00971667" w:rsidRDefault="001877FC" w:rsidP="00334123">
            <w:pPr>
              <w:pStyle w:val="Estribillo"/>
            </w:pPr>
            <w:r w:rsidRPr="00971667">
              <w:t xml:space="preserve">Oh, hay que nacer del </w:t>
            </w:r>
            <w:r w:rsidRPr="00971667">
              <w:rPr>
                <w:u w:val="single"/>
              </w:rPr>
              <w:t>agua</w:t>
            </w:r>
            <w:r w:rsidRPr="00971667">
              <w:t xml:space="preserve"> y del Espíritu de Dios.</w:t>
            </w:r>
          </w:p>
          <w:p w14:paraId="379A01D8" w14:textId="77777777" w:rsidR="001877FC" w:rsidRPr="00971667" w:rsidRDefault="001877FC" w:rsidP="00334123">
            <w:pPr>
              <w:pStyle w:val="Estribillo"/>
            </w:pPr>
            <w:r w:rsidRPr="00971667">
              <w:t xml:space="preserve">                    Re</w:t>
            </w:r>
          </w:p>
          <w:p w14:paraId="2A457F5B" w14:textId="77777777" w:rsidR="001877FC" w:rsidRPr="00971667" w:rsidRDefault="001877FC" w:rsidP="00334123">
            <w:pPr>
              <w:pStyle w:val="Estribillo"/>
            </w:pPr>
            <w:r w:rsidRPr="00971667">
              <w:t>Hay que nacer del Señor. (bis)</w:t>
            </w:r>
          </w:p>
          <w:p w14:paraId="47338F43" w14:textId="77777777" w:rsidR="001877FC" w:rsidRPr="00971667" w:rsidRDefault="001877FC" w:rsidP="00334123">
            <w:pPr>
              <w:pStyle w:val="Estribillo"/>
            </w:pPr>
          </w:p>
          <w:p w14:paraId="4636D5A0" w14:textId="4E53E27F" w:rsidR="001877FC" w:rsidRDefault="001877FC" w:rsidP="001877FC">
            <w:pPr>
              <w:pStyle w:val="Estribillo2"/>
            </w:pPr>
            <w:r w:rsidRPr="00971667">
              <w:t xml:space="preserve">   Re              La</w:t>
            </w:r>
            <w:r>
              <w:t xml:space="preserve">                          Re</w:t>
            </w:r>
          </w:p>
          <w:p w14:paraId="47149F8E" w14:textId="356EC9BC" w:rsidR="001877FC" w:rsidRDefault="001877FC" w:rsidP="00334123">
            <w:pPr>
              <w:pStyle w:val="Estribillo2"/>
            </w:pPr>
            <w:r w:rsidRPr="00971667">
              <w:t>Prepárate para que sientas</w:t>
            </w:r>
            <w:r>
              <w:t>, p</w:t>
            </w:r>
            <w:r w:rsidRPr="00971667">
              <w:t>repárate para que sientas</w:t>
            </w:r>
            <w:r>
              <w:t>,</w:t>
            </w:r>
          </w:p>
          <w:p w14:paraId="7D39DFB3" w14:textId="77777777" w:rsidR="001877FC" w:rsidRPr="00971667" w:rsidRDefault="001877FC" w:rsidP="00334123">
            <w:pPr>
              <w:pStyle w:val="Estribillo2"/>
            </w:pPr>
            <w:r>
              <w:t xml:space="preserve">   </w:t>
            </w:r>
            <w:proofErr w:type="gramStart"/>
            <w:r>
              <w:t>Re              Sol</w:t>
            </w:r>
            <w:proofErr w:type="gramEnd"/>
            <w:r>
              <w:t xml:space="preserve">     </w:t>
            </w:r>
            <w:r w:rsidRPr="00971667">
              <w:t xml:space="preserve">     La        Re</w:t>
            </w:r>
          </w:p>
          <w:p w14:paraId="3047E36B" w14:textId="77777777" w:rsidR="001877FC" w:rsidRPr="00971667" w:rsidRDefault="001877FC" w:rsidP="00334123">
            <w:pPr>
              <w:pStyle w:val="Estribillo2"/>
            </w:pPr>
            <w:r>
              <w:t>p</w:t>
            </w:r>
            <w:r w:rsidRPr="00971667">
              <w:t>repárate para que sientas</w:t>
            </w:r>
            <w:r>
              <w:t xml:space="preserve"> </w:t>
            </w:r>
            <w:r w:rsidRPr="00971667">
              <w:t>el Espíritu de Dios.</w:t>
            </w:r>
          </w:p>
          <w:p w14:paraId="50EC506B" w14:textId="77777777" w:rsidR="001877FC" w:rsidRPr="00971667" w:rsidRDefault="001877FC" w:rsidP="00334123">
            <w:pPr>
              <w:pStyle w:val="Estribillo2"/>
            </w:pPr>
          </w:p>
          <w:p w14:paraId="70511054" w14:textId="3B3A0AA2" w:rsidR="001877FC" w:rsidRPr="00971667" w:rsidRDefault="001877FC" w:rsidP="001877FC">
            <w:pPr>
              <w:pStyle w:val="Estribillo2"/>
            </w:pPr>
            <w:r w:rsidRPr="00971667">
              <w:t>Déjalo que se mueva (3 veces)</w:t>
            </w:r>
            <w:r>
              <w:t xml:space="preserve"> </w:t>
            </w:r>
            <w:r w:rsidRPr="00971667">
              <w:t>dentro de tu corazón.</w:t>
            </w:r>
          </w:p>
        </w:tc>
      </w:tr>
    </w:tbl>
    <w:p w14:paraId="71771918" w14:textId="23A9CE58" w:rsidR="001877FC" w:rsidRPr="00971667" w:rsidRDefault="001877FC" w:rsidP="001E7F8D">
      <w:pPr>
        <w:pStyle w:val="Ttulo2"/>
      </w:pPr>
      <w:bookmarkStart w:id="78" w:name="_Toc181822809"/>
      <w:bookmarkStart w:id="79" w:name="_Toc181822813"/>
      <w:bookmarkEnd w:id="76"/>
      <w:r>
        <w:lastRenderedPageBreak/>
        <w:t>Oh, Señor, mueve mi espíritu</w:t>
      </w:r>
      <w:r w:rsidRPr="00971667">
        <w:tab/>
        <w:t>(Do)</w:t>
      </w:r>
      <w:bookmarkEnd w:id="78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1877FC" w:rsidRPr="00971667" w14:paraId="28B960B0" w14:textId="77777777" w:rsidTr="00334123">
        <w:tc>
          <w:tcPr>
            <w:tcW w:w="7143" w:type="dxa"/>
            <w:tcBorders>
              <w:bottom w:val="single" w:sz="4" w:space="0" w:color="auto"/>
            </w:tcBorders>
          </w:tcPr>
          <w:p w14:paraId="010A8EE8" w14:textId="77777777" w:rsidR="001877FC" w:rsidRPr="000247B6" w:rsidRDefault="001877FC" w:rsidP="00334123">
            <w:pPr>
              <w:pStyle w:val="Estribillo"/>
            </w:pPr>
            <w:r w:rsidRPr="000247B6">
              <w:t xml:space="preserve">      Do              Sol</w:t>
            </w:r>
          </w:p>
          <w:p w14:paraId="0D18FE07" w14:textId="77777777" w:rsidR="001877FC" w:rsidRPr="00971667" w:rsidRDefault="001877FC" w:rsidP="00334123">
            <w:pPr>
              <w:pStyle w:val="Estribillo"/>
            </w:pPr>
            <w:r w:rsidRPr="00971667">
              <w:t>Oh, Se</w:t>
            </w:r>
            <w:r w:rsidRPr="00971667">
              <w:rPr>
                <w:u w:val="double"/>
              </w:rPr>
              <w:t>ñor</w:t>
            </w:r>
            <w:r w:rsidRPr="00971667">
              <w:t>, mueve mi es</w:t>
            </w:r>
            <w:r w:rsidRPr="0053059A">
              <w:t>píritu</w:t>
            </w:r>
            <w:r w:rsidRPr="00971667">
              <w:t>.</w:t>
            </w:r>
          </w:p>
          <w:p w14:paraId="12D5F850" w14:textId="77777777" w:rsidR="001877FC" w:rsidRDefault="001877FC" w:rsidP="00334123">
            <w:pPr>
              <w:pStyle w:val="Estribillo"/>
            </w:pPr>
            <w:r>
              <w:t xml:space="preserve">      Sol             Do</w:t>
            </w:r>
          </w:p>
          <w:p w14:paraId="35A3C2A8" w14:textId="77777777" w:rsidR="001877FC" w:rsidRDefault="001877FC" w:rsidP="00334123">
            <w:pPr>
              <w:pStyle w:val="Estribillo"/>
            </w:pPr>
            <w:r w:rsidRPr="0053059A">
              <w:t>Oh, Señor</w:t>
            </w:r>
            <w:r w:rsidRPr="00971667">
              <w:t>, mueve mi es</w:t>
            </w:r>
            <w:r w:rsidRPr="00971667">
              <w:rPr>
                <w:u w:val="single"/>
              </w:rPr>
              <w:t>pí</w:t>
            </w:r>
            <w:r w:rsidRPr="00971667">
              <w:t>ritu.</w:t>
            </w:r>
          </w:p>
          <w:p w14:paraId="666F81F4" w14:textId="77777777" w:rsidR="001877FC" w:rsidRDefault="001877FC" w:rsidP="00334123">
            <w:pPr>
              <w:pStyle w:val="Estribillo"/>
            </w:pPr>
            <w:r w:rsidRPr="000247B6">
              <w:t xml:space="preserve">      Do              Sol</w:t>
            </w:r>
          </w:p>
          <w:p w14:paraId="5ED96AC5" w14:textId="77777777" w:rsidR="001877FC" w:rsidRDefault="001877FC" w:rsidP="00334123">
            <w:pPr>
              <w:pStyle w:val="Estribillo"/>
            </w:pPr>
            <w:r w:rsidRPr="00971667">
              <w:t xml:space="preserve">Oh, </w:t>
            </w:r>
            <w:r w:rsidRPr="0053059A">
              <w:t>Señor</w:t>
            </w:r>
            <w:r w:rsidRPr="00971667">
              <w:t xml:space="preserve">, mueve mi </w:t>
            </w:r>
            <w:r w:rsidRPr="0053059A">
              <w:t>espíritu</w:t>
            </w:r>
            <w:r w:rsidRPr="00971667">
              <w:t>.</w:t>
            </w:r>
          </w:p>
          <w:p w14:paraId="55E1EE71" w14:textId="77777777" w:rsidR="001877FC" w:rsidRPr="00971667" w:rsidRDefault="001877FC" w:rsidP="00334123">
            <w:pPr>
              <w:pStyle w:val="Estribillo"/>
            </w:pPr>
            <w:r w:rsidRPr="00971667">
              <w:t xml:space="preserve">    Sol     Do</w:t>
            </w:r>
          </w:p>
          <w:p w14:paraId="57854DF3" w14:textId="77777777" w:rsidR="001877FC" w:rsidRPr="00971667" w:rsidRDefault="001877FC" w:rsidP="00334123">
            <w:pPr>
              <w:pStyle w:val="Estribillo"/>
            </w:pPr>
            <w:r w:rsidRPr="00971667">
              <w:t>Oh, muévelo Tú.</w:t>
            </w:r>
          </w:p>
          <w:p w14:paraId="300C4882" w14:textId="77777777" w:rsidR="001877FC" w:rsidRPr="00971667" w:rsidRDefault="001877FC" w:rsidP="00334123"/>
          <w:p w14:paraId="624665E9" w14:textId="77777777" w:rsidR="001877FC" w:rsidRPr="00971667" w:rsidRDefault="001877FC" w:rsidP="00334123">
            <w:r w:rsidRPr="00971667">
              <w:t>Ven, Señor, con la fuerza de tu Espíritu. (3 veces)</w:t>
            </w:r>
          </w:p>
          <w:p w14:paraId="41C08ECF" w14:textId="77777777" w:rsidR="001877FC" w:rsidRPr="00971667" w:rsidRDefault="001877FC" w:rsidP="00334123">
            <w:r w:rsidRPr="00971667">
              <w:t>Oh, muévelo Tú.</w:t>
            </w:r>
          </w:p>
          <w:p w14:paraId="13337C02" w14:textId="77777777" w:rsidR="001877FC" w:rsidRPr="00971667" w:rsidRDefault="001877FC" w:rsidP="00334123"/>
          <w:p w14:paraId="39292647" w14:textId="77777777" w:rsidR="001877FC" w:rsidRPr="00971667" w:rsidRDefault="001877FC" w:rsidP="00334123">
            <w:r w:rsidRPr="00971667">
              <w:t>Dame, Señor, la fe de los profetas. (3 veces)</w:t>
            </w:r>
          </w:p>
          <w:p w14:paraId="7AAE4B8E" w14:textId="77777777" w:rsidR="001877FC" w:rsidRPr="00971667" w:rsidRDefault="001877FC" w:rsidP="00334123">
            <w:r w:rsidRPr="00971667">
              <w:t>Oh, dámela Tú.</w:t>
            </w:r>
          </w:p>
          <w:p w14:paraId="0B9577A8" w14:textId="77777777" w:rsidR="001877FC" w:rsidRPr="00971667" w:rsidRDefault="001877FC" w:rsidP="00334123"/>
          <w:p w14:paraId="001C1F42" w14:textId="77777777" w:rsidR="001877FC" w:rsidRPr="00971667" w:rsidRDefault="001877FC" w:rsidP="00334123">
            <w:r w:rsidRPr="00971667">
              <w:t>Dame, Señor, la fuerza de los santos. (3 veces)</w:t>
            </w:r>
          </w:p>
          <w:p w14:paraId="51E7D56E" w14:textId="77777777" w:rsidR="001877FC" w:rsidRPr="00971667" w:rsidRDefault="001877FC" w:rsidP="00334123">
            <w:r w:rsidRPr="00971667">
              <w:t>Oh, dámela Tú.</w:t>
            </w:r>
          </w:p>
          <w:p w14:paraId="45F3CE7B" w14:textId="77777777" w:rsidR="001877FC" w:rsidRPr="00971667" w:rsidRDefault="001877FC" w:rsidP="00334123"/>
          <w:p w14:paraId="35450DAA" w14:textId="77777777" w:rsidR="001877FC" w:rsidRPr="00971667" w:rsidRDefault="001877FC" w:rsidP="00334123">
            <w:r w:rsidRPr="00971667">
              <w:t>Dame, Señor, la esperanza de los mártires. (3 veces)</w:t>
            </w:r>
          </w:p>
          <w:p w14:paraId="352A0973" w14:textId="77777777" w:rsidR="001877FC" w:rsidRPr="00971667" w:rsidRDefault="001877FC" w:rsidP="00334123">
            <w:r w:rsidRPr="00971667">
              <w:t>Oh, dámela Tú.</w:t>
            </w:r>
          </w:p>
        </w:tc>
      </w:tr>
    </w:tbl>
    <w:p w14:paraId="12F456A0" w14:textId="77777777" w:rsidR="00A74E31" w:rsidRDefault="00A74E31" w:rsidP="00A74E31">
      <w:bookmarkStart w:id="80" w:name="_Toc181822812"/>
      <w:bookmarkStart w:id="81" w:name="_Toc181822814"/>
      <w:bookmarkEnd w:id="79"/>
    </w:p>
    <w:p w14:paraId="50DCDE63" w14:textId="77777777" w:rsidR="00A74E31" w:rsidRDefault="00A74E31" w:rsidP="00A74E31"/>
    <w:p w14:paraId="6CFEC6BC" w14:textId="77777777" w:rsidR="00D661B4" w:rsidRDefault="00D661B4" w:rsidP="00A74E31"/>
    <w:p w14:paraId="79257114" w14:textId="77777777" w:rsidR="00D661B4" w:rsidRDefault="00D661B4" w:rsidP="00A74E31"/>
    <w:p w14:paraId="5FA9DFCA" w14:textId="77777777" w:rsidR="00D661B4" w:rsidRDefault="00D661B4" w:rsidP="00A74E31"/>
    <w:p w14:paraId="46FDDAA6" w14:textId="77777777" w:rsidR="00D661B4" w:rsidRDefault="00D661B4" w:rsidP="00A74E31"/>
    <w:p w14:paraId="5BF61805" w14:textId="77777777" w:rsidR="00D661B4" w:rsidRDefault="00D661B4" w:rsidP="00A74E31"/>
    <w:p w14:paraId="3EC3FA2C" w14:textId="77777777" w:rsidR="00A74E31" w:rsidRDefault="00A74E31" w:rsidP="00A74E31"/>
    <w:p w14:paraId="5284DB0A" w14:textId="77777777" w:rsidR="00A74E31" w:rsidRDefault="00A74E31" w:rsidP="00A74E31"/>
    <w:p w14:paraId="544E09DB" w14:textId="77777777" w:rsidR="00A74E31" w:rsidRDefault="00A74E31" w:rsidP="00A74E31"/>
    <w:p w14:paraId="45DFD7A9" w14:textId="77777777" w:rsidR="00A74E31" w:rsidRDefault="00A74E31" w:rsidP="00A74E31"/>
    <w:p w14:paraId="429C7A66" w14:textId="73A16D8B" w:rsidR="00A74E31" w:rsidRPr="00971667" w:rsidRDefault="00A74E31" w:rsidP="001E7F8D">
      <w:pPr>
        <w:pStyle w:val="Ttulo2"/>
      </w:pPr>
      <w:r w:rsidRPr="00B13DE4">
        <w:t>Padre, vuelvo a ti</w:t>
      </w:r>
      <w:r w:rsidRPr="00971667">
        <w:tab/>
        <w:t>(</w:t>
      </w:r>
      <w:r>
        <w:t>Sol cej4</w:t>
      </w:r>
      <w:r w:rsidRPr="00971667">
        <w:t>)</w:t>
      </w:r>
      <w:bookmarkEnd w:id="80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A74E31" w:rsidRPr="00971667" w14:paraId="154268F8" w14:textId="77777777" w:rsidTr="006E6A06">
        <w:tc>
          <w:tcPr>
            <w:tcW w:w="7143" w:type="dxa"/>
            <w:tcBorders>
              <w:bottom w:val="single" w:sz="4" w:space="0" w:color="auto"/>
            </w:tcBorders>
          </w:tcPr>
          <w:p w14:paraId="08108109" w14:textId="77777777" w:rsidR="00A74E31" w:rsidRDefault="00A74E31" w:rsidP="006E6A06">
            <w:r>
              <w:t>Sol     Re        Do            Sol</w:t>
            </w:r>
          </w:p>
          <w:p w14:paraId="7C32F1E9" w14:textId="77777777" w:rsidR="00A74E31" w:rsidRDefault="00A74E31" w:rsidP="006E6A06">
            <w:r>
              <w:t>Querido Padre, cansado vuelvo a Ti.</w:t>
            </w:r>
          </w:p>
          <w:p w14:paraId="497767F6" w14:textId="77777777" w:rsidR="00A74E31" w:rsidRDefault="00A74E31" w:rsidP="006E6A06">
            <w:r>
              <w:t xml:space="preserve">          Do       </w:t>
            </w:r>
            <w:proofErr w:type="gramStart"/>
            <w:r>
              <w:t>Re            Sol</w:t>
            </w:r>
            <w:proofErr w:type="gramEnd"/>
          </w:p>
          <w:p w14:paraId="04DC2D00" w14:textId="77777777" w:rsidR="00A74E31" w:rsidRDefault="00A74E31" w:rsidP="006E6A06">
            <w:r>
              <w:t>Haz que conozca el don de tu amistad,</w:t>
            </w:r>
          </w:p>
          <w:p w14:paraId="0DB70A4E" w14:textId="77777777" w:rsidR="00A74E31" w:rsidRDefault="00A74E31" w:rsidP="006E6A06">
            <w:r>
              <w:t xml:space="preserve">          Si7                    Do</w:t>
            </w:r>
          </w:p>
          <w:p w14:paraId="421319BE" w14:textId="77777777" w:rsidR="00A74E31" w:rsidRDefault="00A74E31" w:rsidP="006E6A06">
            <w:r>
              <w:t xml:space="preserve">vivir por </w:t>
            </w:r>
            <w:r w:rsidRPr="00811384">
              <w:rPr>
                <w:u w:val="single"/>
              </w:rPr>
              <w:t>siem</w:t>
            </w:r>
            <w:r>
              <w:t>pre el gozo del per</w:t>
            </w:r>
            <w:r w:rsidRPr="00811384">
              <w:rPr>
                <w:u w:val="double"/>
              </w:rPr>
              <w:t>dón</w:t>
            </w:r>
          </w:p>
          <w:p w14:paraId="71CF6BD5" w14:textId="77777777" w:rsidR="00A74E31" w:rsidRDefault="00A74E31" w:rsidP="006E6A06">
            <w:r>
              <w:t xml:space="preserve">           Sol       Lam        Re</w:t>
            </w:r>
          </w:p>
          <w:p w14:paraId="3D68B41A" w14:textId="77777777" w:rsidR="00A74E31" w:rsidRDefault="00A74E31" w:rsidP="006E6A06">
            <w:r>
              <w:t>y en tu presencia tu fiesta celebrar.</w:t>
            </w:r>
          </w:p>
          <w:p w14:paraId="6EDB7196" w14:textId="77777777" w:rsidR="00A74E31" w:rsidRDefault="00A74E31" w:rsidP="006E6A06"/>
          <w:p w14:paraId="3E556589" w14:textId="77777777" w:rsidR="00A74E31" w:rsidRDefault="00A74E31" w:rsidP="006E6A06">
            <w:r>
              <w:t>Pongo en tus manos mis culpas, oh, Señor.</w:t>
            </w:r>
          </w:p>
          <w:p w14:paraId="6D2505B8" w14:textId="77777777" w:rsidR="00A74E31" w:rsidRDefault="00A74E31" w:rsidP="006E6A06">
            <w:r>
              <w:t>Estoy seguro de que eres siempre fiel.</w:t>
            </w:r>
          </w:p>
          <w:p w14:paraId="40595297" w14:textId="77777777" w:rsidR="00A74E31" w:rsidRDefault="00A74E31" w:rsidP="006E6A06">
            <w:r>
              <w:t>Dame la fuerza para poder andar</w:t>
            </w:r>
          </w:p>
          <w:p w14:paraId="3DC23051" w14:textId="77777777" w:rsidR="00A74E31" w:rsidRDefault="00A74E31" w:rsidP="006E6A06">
            <w:r>
              <w:t>buscando en todo hacer tu voluntad.</w:t>
            </w:r>
          </w:p>
          <w:p w14:paraId="5DC45583" w14:textId="77777777" w:rsidR="00A74E31" w:rsidRDefault="00A74E31" w:rsidP="006E6A06"/>
          <w:p w14:paraId="5011645F" w14:textId="77777777" w:rsidR="00A74E31" w:rsidRDefault="00A74E31" w:rsidP="006E6A06">
            <w:pPr>
              <w:pStyle w:val="Estribillo"/>
            </w:pPr>
            <w:r>
              <w:t xml:space="preserve">Sol    Re7          </w:t>
            </w:r>
            <w:proofErr w:type="spellStart"/>
            <w:proofErr w:type="gramStart"/>
            <w:r>
              <w:t>Mim</w:t>
            </w:r>
            <w:proofErr w:type="spellEnd"/>
            <w:r>
              <w:t xml:space="preserve">  Do</w:t>
            </w:r>
            <w:proofErr w:type="gramEnd"/>
            <w:r>
              <w:t xml:space="preserve">     </w:t>
            </w:r>
            <w:proofErr w:type="gramStart"/>
            <w:r>
              <w:t>Re       Sol</w:t>
            </w:r>
            <w:proofErr w:type="gramEnd"/>
            <w:r>
              <w:t xml:space="preserve"> Re7</w:t>
            </w:r>
          </w:p>
          <w:p w14:paraId="46446BED" w14:textId="77777777" w:rsidR="00A74E31" w:rsidRDefault="00A74E31" w:rsidP="006E6A06">
            <w:pPr>
              <w:pStyle w:val="Estribillo"/>
            </w:pPr>
            <w:r>
              <w:t>Padre, yo busco tu a</w:t>
            </w:r>
            <w:r w:rsidRPr="00811384">
              <w:rPr>
                <w:u w:val="single"/>
              </w:rPr>
              <w:t>mor</w:t>
            </w:r>
            <w:r>
              <w:t>. Padre, vuelvo a Ti.</w:t>
            </w:r>
          </w:p>
          <w:p w14:paraId="49ED2DA7" w14:textId="77777777" w:rsidR="00A74E31" w:rsidRDefault="00A74E31" w:rsidP="006E6A06">
            <w:pPr>
              <w:pStyle w:val="Estribillo"/>
            </w:pPr>
            <w:proofErr w:type="gramStart"/>
            <w:r>
              <w:t>Sol  Si</w:t>
            </w:r>
            <w:proofErr w:type="gramEnd"/>
            <w:r>
              <w:t>7         Do Dom Sol    Re7      Sol</w:t>
            </w:r>
          </w:p>
          <w:p w14:paraId="2AFD2F3E" w14:textId="77777777" w:rsidR="00A74E31" w:rsidRDefault="00A74E31" w:rsidP="006E6A06">
            <w:pPr>
              <w:pStyle w:val="Estribillo"/>
            </w:pPr>
            <w:r>
              <w:t xml:space="preserve">Mira que tu hijo soy.   Padre, vuelvo a </w:t>
            </w:r>
            <w:r w:rsidRPr="00811384">
              <w:rPr>
                <w:u w:val="double"/>
              </w:rPr>
              <w:t>Ti</w:t>
            </w:r>
            <w:r>
              <w:t>.</w:t>
            </w:r>
          </w:p>
          <w:p w14:paraId="4E0A339E" w14:textId="77777777" w:rsidR="00A74E31" w:rsidRDefault="00A74E31" w:rsidP="006E6A06"/>
          <w:p w14:paraId="786B02EC" w14:textId="77777777" w:rsidR="00A74E31" w:rsidRDefault="00A74E31" w:rsidP="006E6A06">
            <w:r>
              <w:t>Lo reconozco, a veces olvidé</w:t>
            </w:r>
          </w:p>
          <w:p w14:paraId="3C5BFF5C" w14:textId="77777777" w:rsidR="00A74E31" w:rsidRDefault="00A74E31" w:rsidP="006E6A06">
            <w:r>
              <w:t>que eres mi Padre y que a mi lado estás,</w:t>
            </w:r>
          </w:p>
          <w:p w14:paraId="30604E5B" w14:textId="77777777" w:rsidR="00A74E31" w:rsidRDefault="00A74E31" w:rsidP="006E6A06">
            <w:r>
              <w:t>que soy tu hijo y me aceptas como soy,</w:t>
            </w:r>
          </w:p>
          <w:p w14:paraId="79AABC0B" w14:textId="77777777" w:rsidR="00A74E31" w:rsidRDefault="00A74E31" w:rsidP="006E6A06">
            <w:r>
              <w:t>solo me pides: “vive en sinceridad”.</w:t>
            </w:r>
          </w:p>
          <w:p w14:paraId="25FCDAAC" w14:textId="77777777" w:rsidR="00A74E31" w:rsidRDefault="00A74E31" w:rsidP="006E6A06"/>
          <w:p w14:paraId="705DC8E1" w14:textId="77777777" w:rsidR="00A74E31" w:rsidRDefault="00A74E31" w:rsidP="006E6A06">
            <w:r>
              <w:t>Quiero sentirte cerca de mí, Señor,</w:t>
            </w:r>
          </w:p>
          <w:p w14:paraId="58F05C1E" w14:textId="77777777" w:rsidR="00A74E31" w:rsidRDefault="00A74E31" w:rsidP="006E6A06">
            <w:r>
              <w:t>oír tu voz que me habla al corazón,</w:t>
            </w:r>
          </w:p>
          <w:p w14:paraId="180AD8D2" w14:textId="77777777" w:rsidR="00A74E31" w:rsidRDefault="00A74E31" w:rsidP="006E6A06">
            <w:r>
              <w:t>sentirme libre desde tu libertad,</w:t>
            </w:r>
          </w:p>
          <w:p w14:paraId="732CB5AB" w14:textId="77777777" w:rsidR="00A74E31" w:rsidRPr="00971667" w:rsidRDefault="00A74E31" w:rsidP="006E6A06">
            <w:r>
              <w:t>ser signo vivo de la fraternidad.</w:t>
            </w:r>
          </w:p>
        </w:tc>
      </w:tr>
    </w:tbl>
    <w:p w14:paraId="59732781" w14:textId="77777777" w:rsidR="00A74E31" w:rsidRDefault="00A74E31" w:rsidP="00A74E31">
      <w:bookmarkStart w:id="82" w:name="_Toc181822815"/>
      <w:bookmarkEnd w:id="81"/>
    </w:p>
    <w:p w14:paraId="291DA3B9" w14:textId="77777777" w:rsidR="00A74E31" w:rsidRDefault="00A74E31" w:rsidP="00A74E31"/>
    <w:p w14:paraId="438BDFDD" w14:textId="77777777" w:rsidR="00D661B4" w:rsidRDefault="00D661B4" w:rsidP="00A74E31"/>
    <w:p w14:paraId="22D99DB3" w14:textId="513AD7BC" w:rsidR="001877FC" w:rsidRPr="00971667" w:rsidRDefault="001877FC" w:rsidP="001E7F8D">
      <w:pPr>
        <w:pStyle w:val="Ttulo2"/>
      </w:pPr>
      <w:r>
        <w:lastRenderedPageBreak/>
        <w:t>Señor, ten piedad</w:t>
      </w:r>
      <w:r w:rsidRPr="00971667">
        <w:tab/>
        <w:t>(Do</w:t>
      </w:r>
      <w:r>
        <w:t xml:space="preserve"> cej4</w:t>
      </w:r>
      <w:r w:rsidRPr="00971667">
        <w:t>)</w:t>
      </w:r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1877FC" w:rsidRPr="00971667" w14:paraId="73FE6A06" w14:textId="77777777" w:rsidTr="00334123">
        <w:tc>
          <w:tcPr>
            <w:tcW w:w="7143" w:type="dxa"/>
            <w:tcBorders>
              <w:bottom w:val="single" w:sz="4" w:space="0" w:color="auto"/>
            </w:tcBorders>
          </w:tcPr>
          <w:p w14:paraId="1183925B" w14:textId="77777777" w:rsidR="001877FC" w:rsidRPr="00971667" w:rsidRDefault="001877FC" w:rsidP="00334123">
            <w:r w:rsidRPr="00971667">
              <w:t>Do                Sol                  Lam</w:t>
            </w:r>
          </w:p>
          <w:p w14:paraId="7F92549E" w14:textId="77777777" w:rsidR="001877FC" w:rsidRPr="00971667" w:rsidRDefault="001877FC" w:rsidP="00334123">
            <w:r w:rsidRPr="00971667">
              <w:rPr>
                <w:u w:val="double"/>
              </w:rPr>
              <w:t>Se</w:t>
            </w:r>
            <w:r w:rsidRPr="00971667">
              <w:t xml:space="preserve">ñor, a veces no </w:t>
            </w:r>
            <w:r w:rsidRPr="00971667">
              <w:rPr>
                <w:u w:val="single"/>
              </w:rPr>
              <w:t>soy</w:t>
            </w:r>
            <w:r w:rsidRPr="00971667">
              <w:t xml:space="preserve"> como quieres que sea;</w:t>
            </w:r>
          </w:p>
          <w:p w14:paraId="2BC52E01" w14:textId="77777777" w:rsidR="001877FC" w:rsidRPr="00971667" w:rsidRDefault="001877FC" w:rsidP="00334123">
            <w:r w:rsidRPr="00971667">
              <w:t>Fa                Do                  Sol</w:t>
            </w:r>
          </w:p>
          <w:p w14:paraId="4682B8E6" w14:textId="77777777" w:rsidR="001877FC" w:rsidRPr="00971667" w:rsidRDefault="001877FC" w:rsidP="00334123">
            <w:r w:rsidRPr="00971667">
              <w:t xml:space="preserve">tú sabes que lo </w:t>
            </w:r>
            <w:proofErr w:type="gramStart"/>
            <w:r w:rsidRPr="00971667">
              <w:t>intento</w:t>
            </w:r>
            <w:proofErr w:type="gramEnd"/>
            <w:r w:rsidRPr="00971667">
              <w:t xml:space="preserve"> pero no hay manera.</w:t>
            </w:r>
          </w:p>
          <w:p w14:paraId="1FFC35E9" w14:textId="77777777" w:rsidR="001877FC" w:rsidRPr="00971667" w:rsidRDefault="001877FC" w:rsidP="00334123">
            <w:r w:rsidRPr="00971667">
              <w:t>Do              Sol                Lam</w:t>
            </w:r>
          </w:p>
          <w:p w14:paraId="29ACE3C4" w14:textId="77777777" w:rsidR="001877FC" w:rsidRPr="00971667" w:rsidRDefault="001877FC" w:rsidP="00334123">
            <w:r w:rsidRPr="00971667">
              <w:t>A veces se me escapan palabras muy feas;</w:t>
            </w:r>
          </w:p>
          <w:p w14:paraId="68AAB1EA" w14:textId="77777777" w:rsidR="001877FC" w:rsidRPr="00971667" w:rsidRDefault="001877FC" w:rsidP="00334123">
            <w:r w:rsidRPr="00971667">
              <w:t>Fa                Do                  Sol</w:t>
            </w:r>
          </w:p>
          <w:p w14:paraId="7778446F" w14:textId="77777777" w:rsidR="001877FC" w:rsidRPr="00971667" w:rsidRDefault="001877FC" w:rsidP="00334123">
            <w:r w:rsidRPr="00971667">
              <w:t xml:space="preserve">tú sabes que lo </w:t>
            </w:r>
            <w:proofErr w:type="gramStart"/>
            <w:r w:rsidRPr="00971667">
              <w:t>intento</w:t>
            </w:r>
            <w:proofErr w:type="gramEnd"/>
            <w:r w:rsidRPr="00971667">
              <w:t xml:space="preserve"> pero no hay manera.</w:t>
            </w:r>
          </w:p>
          <w:p w14:paraId="5BE63BC7" w14:textId="77777777" w:rsidR="001877FC" w:rsidRPr="00971667" w:rsidRDefault="001877FC" w:rsidP="00334123"/>
          <w:p w14:paraId="2A901909" w14:textId="77777777" w:rsidR="001877FC" w:rsidRPr="00971667" w:rsidRDefault="001877FC" w:rsidP="00334123">
            <w:pPr>
              <w:pStyle w:val="Estribillo"/>
            </w:pPr>
            <w:r w:rsidRPr="00971667">
              <w:t>Do            Fa     Rem         Sol</w:t>
            </w:r>
          </w:p>
          <w:p w14:paraId="751D3CA4" w14:textId="77777777" w:rsidR="001877FC" w:rsidRPr="00971667" w:rsidRDefault="001877FC" w:rsidP="00334123">
            <w:pPr>
              <w:pStyle w:val="Estribillo"/>
            </w:pPr>
            <w:r w:rsidRPr="00971667">
              <w:t>Señor, ten piedad; Señor, ten piedad;</w:t>
            </w:r>
          </w:p>
          <w:p w14:paraId="7DAC5FA1" w14:textId="77777777" w:rsidR="001877FC" w:rsidRPr="00971667" w:rsidRDefault="001877FC" w:rsidP="00334123">
            <w:pPr>
              <w:pStyle w:val="Estribillo"/>
            </w:pPr>
            <w:r w:rsidRPr="00971667">
              <w:t xml:space="preserve">  </w:t>
            </w:r>
            <w:proofErr w:type="spellStart"/>
            <w:r w:rsidRPr="00971667">
              <w:t>Mim</w:t>
            </w:r>
            <w:proofErr w:type="spellEnd"/>
            <w:r w:rsidRPr="00971667">
              <w:t xml:space="preserve">         </w:t>
            </w:r>
            <w:proofErr w:type="gramStart"/>
            <w:r w:rsidRPr="00971667">
              <w:t>Lam  Fa</w:t>
            </w:r>
            <w:proofErr w:type="gramEnd"/>
            <w:r w:rsidRPr="00971667">
              <w:t xml:space="preserve">            Sol     Do</w:t>
            </w:r>
          </w:p>
          <w:p w14:paraId="58DD8DA9" w14:textId="77777777" w:rsidR="001877FC" w:rsidRPr="00971667" w:rsidRDefault="001877FC" w:rsidP="00334123">
            <w:pPr>
              <w:pStyle w:val="Estribillo"/>
            </w:pPr>
            <w:r w:rsidRPr="00971667">
              <w:rPr>
                <w:u w:val="double"/>
              </w:rPr>
              <w:t>Se</w:t>
            </w:r>
            <w:r w:rsidRPr="00971667">
              <w:rPr>
                <w:u w:val="single"/>
              </w:rPr>
              <w:t>ñor</w:t>
            </w:r>
            <w:r w:rsidRPr="00971667">
              <w:t>, ten piedad; ten piedad, Jesús, de mí.</w:t>
            </w:r>
          </w:p>
          <w:p w14:paraId="46907512" w14:textId="77777777" w:rsidR="001877FC" w:rsidRPr="00971667" w:rsidRDefault="001877FC" w:rsidP="00334123"/>
          <w:p w14:paraId="2EE803DD" w14:textId="77777777" w:rsidR="001877FC" w:rsidRPr="00971667" w:rsidRDefault="001877FC" w:rsidP="00334123">
            <w:r w:rsidRPr="00971667">
              <w:t>A veces no trabajo todo lo que debiera.</w:t>
            </w:r>
          </w:p>
          <w:p w14:paraId="15E90456" w14:textId="77777777" w:rsidR="001877FC" w:rsidRPr="00971667" w:rsidRDefault="001877FC" w:rsidP="00334123">
            <w:r w:rsidRPr="00971667">
              <w:t>Tú sabes que lo intento, pero no hay manera.</w:t>
            </w:r>
          </w:p>
          <w:p w14:paraId="275822EC" w14:textId="77777777" w:rsidR="001877FC" w:rsidRPr="00971667" w:rsidRDefault="001877FC" w:rsidP="00334123">
            <w:r w:rsidRPr="00971667">
              <w:t>Hay días que me enfado y no hago mi tarea.</w:t>
            </w:r>
          </w:p>
          <w:p w14:paraId="7B407CBD" w14:textId="77777777" w:rsidR="001877FC" w:rsidRPr="00971667" w:rsidRDefault="001877FC" w:rsidP="00334123">
            <w:r w:rsidRPr="00971667">
              <w:t>Tú sabes que lo intento, pero no hay manera.</w:t>
            </w:r>
          </w:p>
        </w:tc>
      </w:tr>
    </w:tbl>
    <w:p w14:paraId="7B74D32C" w14:textId="77777777" w:rsidR="001877FC" w:rsidRPr="00971667" w:rsidRDefault="001877FC" w:rsidP="001E7F8D">
      <w:pPr>
        <w:pStyle w:val="Ttulo2"/>
      </w:pPr>
      <w:r>
        <w:t>Señor, ten piedad de nosotros</w:t>
      </w:r>
      <w:r w:rsidRPr="00971667">
        <w:tab/>
        <w:t>(</w:t>
      </w:r>
      <w:r>
        <w:t>Sim</w:t>
      </w:r>
      <w:r w:rsidRPr="00971667">
        <w:t>)</w:t>
      </w:r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1877FC" w:rsidRPr="00971667" w14:paraId="0CEB0D88" w14:textId="77777777" w:rsidTr="00334123">
        <w:tc>
          <w:tcPr>
            <w:tcW w:w="7143" w:type="dxa"/>
            <w:tcBorders>
              <w:bottom w:val="single" w:sz="4" w:space="0" w:color="auto"/>
            </w:tcBorders>
          </w:tcPr>
          <w:p w14:paraId="4BD64C00" w14:textId="77777777" w:rsidR="001877FC" w:rsidRDefault="001877FC" w:rsidP="00334123">
            <w:r>
              <w:t xml:space="preserve">Sim           </w:t>
            </w:r>
            <w:proofErr w:type="spellStart"/>
            <w:r>
              <w:t>Mim</w:t>
            </w:r>
            <w:proofErr w:type="spellEnd"/>
            <w:r>
              <w:t xml:space="preserve">      Sim Fa#7 Sim</w:t>
            </w:r>
          </w:p>
          <w:p w14:paraId="772E8712" w14:textId="77777777" w:rsidR="001877FC" w:rsidRDefault="001877FC" w:rsidP="00334123">
            <w:r w:rsidRPr="00831F97">
              <w:rPr>
                <w:u w:val="double"/>
              </w:rPr>
              <w:t>Se</w:t>
            </w:r>
            <w:r>
              <w:t>ñor, ten piedad de nosotros.      (bis)</w:t>
            </w:r>
          </w:p>
          <w:p w14:paraId="4F00AD08" w14:textId="77777777" w:rsidR="001877FC" w:rsidRDefault="001877FC" w:rsidP="00334123">
            <w:r>
              <w:t>Re             La7      Sol Fa#7 Sim</w:t>
            </w:r>
          </w:p>
          <w:p w14:paraId="67FAF088" w14:textId="77777777" w:rsidR="001877FC" w:rsidRPr="004E4685" w:rsidRDefault="001877FC" w:rsidP="00334123">
            <w:pPr>
              <w:rPr>
                <w:lang w:val="en-US"/>
              </w:rPr>
            </w:pPr>
            <w:r w:rsidRPr="00831F97">
              <w:rPr>
                <w:u w:val="single"/>
              </w:rPr>
              <w:t>Cristo</w:t>
            </w:r>
            <w:r>
              <w:t xml:space="preserve">, ten piedad de nosotros.     </w:t>
            </w:r>
            <w:r w:rsidRPr="004E4685">
              <w:rPr>
                <w:lang w:val="en-US"/>
              </w:rPr>
              <w:t>(bis)</w:t>
            </w:r>
          </w:p>
          <w:p w14:paraId="20EA8F70" w14:textId="77777777" w:rsidR="001877FC" w:rsidRPr="004E4685" w:rsidRDefault="001877FC" w:rsidP="00334123">
            <w:pPr>
              <w:rPr>
                <w:lang w:val="en-US"/>
              </w:rPr>
            </w:pPr>
            <w:r w:rsidRPr="004E4685">
              <w:rPr>
                <w:lang w:val="en-US"/>
              </w:rPr>
              <w:t>Sim           Mim      Sim</w:t>
            </w:r>
            <w:r>
              <w:rPr>
                <w:lang w:val="en-US"/>
              </w:rPr>
              <w:t xml:space="preserve"> </w:t>
            </w:r>
            <w:r w:rsidRPr="004E4685">
              <w:rPr>
                <w:lang w:val="en-US"/>
              </w:rPr>
              <w:t>Fa#7</w:t>
            </w:r>
            <w:r>
              <w:rPr>
                <w:lang w:val="en-US"/>
              </w:rPr>
              <w:t xml:space="preserve"> </w:t>
            </w:r>
            <w:r w:rsidRPr="004E4685">
              <w:rPr>
                <w:lang w:val="en-US"/>
              </w:rPr>
              <w:t>Sim</w:t>
            </w:r>
          </w:p>
          <w:p w14:paraId="618D8318" w14:textId="77777777" w:rsidR="001877FC" w:rsidRPr="009776AD" w:rsidRDefault="001877FC" w:rsidP="00334123">
            <w:r>
              <w:t>Señor, ten piedad de nosotros.      (bis)</w:t>
            </w:r>
          </w:p>
        </w:tc>
      </w:tr>
    </w:tbl>
    <w:p w14:paraId="685B9225" w14:textId="77777777" w:rsidR="00A74E31" w:rsidRPr="00971667" w:rsidRDefault="00A74E31" w:rsidP="001E7F8D">
      <w:pPr>
        <w:pStyle w:val="Ttulo2"/>
      </w:pPr>
      <w:r>
        <w:t>Ten piedad de mí, Señor</w:t>
      </w:r>
      <w:r w:rsidRPr="00971667">
        <w:tab/>
        <w:t>(</w:t>
      </w:r>
      <w:r>
        <w:t>Lam</w:t>
      </w:r>
      <w:r w:rsidRPr="00971667">
        <w:t>)</w:t>
      </w:r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A74E31" w:rsidRPr="00971667" w14:paraId="7DCD7093" w14:textId="77777777" w:rsidTr="006E6A06">
        <w:tc>
          <w:tcPr>
            <w:tcW w:w="7143" w:type="dxa"/>
            <w:tcBorders>
              <w:bottom w:val="single" w:sz="4" w:space="0" w:color="auto"/>
            </w:tcBorders>
          </w:tcPr>
          <w:p w14:paraId="1C027AAC" w14:textId="77777777" w:rsidR="00A74E31" w:rsidRDefault="00A74E31" w:rsidP="006E6A06">
            <w:r>
              <w:t>Lam           Do         Sol         Lam</w:t>
            </w:r>
          </w:p>
          <w:p w14:paraId="2628DB2C" w14:textId="77777777" w:rsidR="00A74E31" w:rsidRDefault="00A74E31" w:rsidP="006E6A06">
            <w:r w:rsidRPr="009B7F76">
              <w:rPr>
                <w:u w:val="double"/>
              </w:rPr>
              <w:t>Ten</w:t>
            </w:r>
            <w:r w:rsidRPr="009776AD">
              <w:t xml:space="preserve"> piedad de </w:t>
            </w:r>
            <w:r w:rsidRPr="009B7F76">
              <w:rPr>
                <w:u w:val="single"/>
              </w:rPr>
              <w:t>mí, Señor</w:t>
            </w:r>
            <w:r>
              <w:t>, ten piedad, ten piedad.</w:t>
            </w:r>
          </w:p>
          <w:p w14:paraId="086CF3CA" w14:textId="77777777" w:rsidR="00A74E31" w:rsidRDefault="00A74E31" w:rsidP="006E6A06">
            <w:r>
              <w:t>Lam           Do         Sol           Lam</w:t>
            </w:r>
          </w:p>
          <w:p w14:paraId="56D146D3" w14:textId="77777777" w:rsidR="00A74E31" w:rsidRDefault="00A74E31" w:rsidP="006E6A06">
            <w:r w:rsidRPr="009776AD">
              <w:t>Ten piedad de mí, S</w:t>
            </w:r>
            <w:r>
              <w:t>eñor, ten piedad de mí.</w:t>
            </w:r>
          </w:p>
          <w:p w14:paraId="7CFD9470" w14:textId="77777777" w:rsidR="00A74E31" w:rsidRDefault="00A74E31" w:rsidP="006E6A06">
            <w:r>
              <w:t>Cristo escucha y ten piedad, ten piedad, ten piedad,</w:t>
            </w:r>
          </w:p>
          <w:p w14:paraId="27347DC2" w14:textId="77777777" w:rsidR="00A74E31" w:rsidRDefault="00A74E31" w:rsidP="006E6A06">
            <w:r>
              <w:t>Cristo escucha y ten piedad, ten piedad de mí.</w:t>
            </w:r>
          </w:p>
          <w:p w14:paraId="23C932B3" w14:textId="77777777" w:rsidR="00A74E31" w:rsidRDefault="00A74E31" w:rsidP="006E6A06"/>
          <w:p w14:paraId="78AAD1D8" w14:textId="77777777" w:rsidR="00A74E31" w:rsidRDefault="00A74E31" w:rsidP="006E6A06">
            <w:r>
              <w:t>Ten piedad de mí, Señor, ten piedad, ten piedad,</w:t>
            </w:r>
          </w:p>
          <w:p w14:paraId="4C413CFC" w14:textId="77777777" w:rsidR="00A74E31" w:rsidRPr="009776AD" w:rsidRDefault="00A74E31" w:rsidP="006E6A06">
            <w:r>
              <w:t>Ten piedad de mí, Señor, ten piedad de mí.</w:t>
            </w:r>
          </w:p>
        </w:tc>
      </w:tr>
    </w:tbl>
    <w:p w14:paraId="459CD36B" w14:textId="5F97922E" w:rsidR="00971667" w:rsidRPr="00971667" w:rsidRDefault="00971667" w:rsidP="001E7F8D">
      <w:pPr>
        <w:pStyle w:val="Ttulo2"/>
      </w:pPr>
      <w:r>
        <w:t>Una nueva vida</w:t>
      </w:r>
      <w:r w:rsidRPr="00971667">
        <w:tab/>
        <w:t>(</w:t>
      </w:r>
      <w:r w:rsidR="003C3F38">
        <w:t>Lam</w:t>
      </w:r>
      <w:r w:rsidRPr="00971667">
        <w:t>)</w:t>
      </w:r>
      <w:bookmarkEnd w:id="82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3C3F38" w:rsidRPr="00971667" w14:paraId="38B6706D" w14:textId="77777777" w:rsidTr="00DC73AD">
        <w:tc>
          <w:tcPr>
            <w:tcW w:w="7143" w:type="dxa"/>
            <w:tcBorders>
              <w:bottom w:val="single" w:sz="4" w:space="0" w:color="auto"/>
            </w:tcBorders>
          </w:tcPr>
          <w:p w14:paraId="002E4CDD" w14:textId="77777777" w:rsidR="003C3F38" w:rsidRPr="00971667" w:rsidRDefault="003C3F38" w:rsidP="003C3F38">
            <w:pPr>
              <w:pStyle w:val="Estribillo"/>
            </w:pPr>
            <w:r w:rsidRPr="00971667">
              <w:t xml:space="preserve">    Lam                  Mi</w:t>
            </w:r>
          </w:p>
          <w:p w14:paraId="0B477BDA" w14:textId="77777777" w:rsidR="003C3F38" w:rsidRPr="00971667" w:rsidRDefault="003C3F38" w:rsidP="003C3F38">
            <w:pPr>
              <w:pStyle w:val="Estribillo"/>
            </w:pPr>
            <w:r w:rsidRPr="00971667">
              <w:rPr>
                <w:u w:val="double"/>
              </w:rPr>
              <w:t>Una</w:t>
            </w:r>
            <w:r w:rsidRPr="00971667">
              <w:t xml:space="preserve"> nueva vida: tu misma Vida.</w:t>
            </w:r>
          </w:p>
          <w:p w14:paraId="50670B33" w14:textId="77777777" w:rsidR="003C3F38" w:rsidRPr="00971667" w:rsidRDefault="003C3F38" w:rsidP="003C3F38">
            <w:pPr>
              <w:pStyle w:val="Estribillo"/>
            </w:pPr>
            <w:r w:rsidRPr="00971667">
              <w:t xml:space="preserve">    Lam                       Mi</w:t>
            </w:r>
          </w:p>
          <w:p w14:paraId="1C2583CE" w14:textId="77777777" w:rsidR="003C3F38" w:rsidRPr="00971667" w:rsidRDefault="003C3F38" w:rsidP="003C3F38">
            <w:pPr>
              <w:pStyle w:val="Estribillo"/>
            </w:pPr>
            <w:r w:rsidRPr="00971667">
              <w:t>Una nueva familia: tu misma Familia.</w:t>
            </w:r>
          </w:p>
          <w:p w14:paraId="663E29AF" w14:textId="77777777" w:rsidR="003C3F38" w:rsidRPr="00971667" w:rsidRDefault="003C3F38" w:rsidP="003C3F38">
            <w:pPr>
              <w:pStyle w:val="Estribillo"/>
            </w:pPr>
            <w:r w:rsidRPr="00971667">
              <w:t xml:space="preserve">Lam   Mi </w:t>
            </w:r>
            <w:proofErr w:type="gramStart"/>
            <w:r w:rsidRPr="00971667">
              <w:t>Fa  Mi</w:t>
            </w:r>
            <w:proofErr w:type="gramEnd"/>
            <w:r w:rsidRPr="00971667">
              <w:t xml:space="preserve">  Lam</w:t>
            </w:r>
          </w:p>
          <w:p w14:paraId="79D21316" w14:textId="77777777" w:rsidR="003C3F38" w:rsidRPr="00971667" w:rsidRDefault="003C3F38" w:rsidP="003C3F38">
            <w:pPr>
              <w:pStyle w:val="Estribillo"/>
            </w:pPr>
            <w:r w:rsidRPr="00971667">
              <w:rPr>
                <w:u w:val="single"/>
              </w:rPr>
              <w:t>Hijos</w:t>
            </w:r>
            <w:r w:rsidRPr="00971667">
              <w:t xml:space="preserve"> tuyos para siempre.</w:t>
            </w:r>
          </w:p>
          <w:p w14:paraId="0B331E25" w14:textId="77777777" w:rsidR="003C3F38" w:rsidRPr="000247B6" w:rsidRDefault="003C3F38" w:rsidP="003C3F38">
            <w:pPr>
              <w:rPr>
                <w:sz w:val="18"/>
                <w:szCs w:val="20"/>
              </w:rPr>
            </w:pPr>
          </w:p>
          <w:p w14:paraId="43181B54" w14:textId="77777777" w:rsidR="003C3F38" w:rsidRPr="00971667" w:rsidRDefault="003C3F38" w:rsidP="003C3F38">
            <w:r w:rsidRPr="00971667">
              <w:t xml:space="preserve">    Lam          Mi        Lam</w:t>
            </w:r>
          </w:p>
          <w:p w14:paraId="0EDD2D9A" w14:textId="77777777" w:rsidR="003C3F38" w:rsidRPr="00971667" w:rsidRDefault="003C3F38" w:rsidP="003C3F38">
            <w:r w:rsidRPr="00971667">
              <w:t xml:space="preserve">Por </w:t>
            </w:r>
            <w:r w:rsidRPr="00971667">
              <w:rPr>
                <w:u w:val="single"/>
              </w:rPr>
              <w:t>medio</w:t>
            </w:r>
            <w:r w:rsidRPr="00971667">
              <w:t xml:space="preserve"> del Bautismo renacemos,</w:t>
            </w:r>
          </w:p>
          <w:p w14:paraId="562B1661" w14:textId="77777777" w:rsidR="003C3F38" w:rsidRPr="00971667" w:rsidRDefault="003C3F38" w:rsidP="003C3F38">
            <w:r w:rsidRPr="00971667">
              <w:t xml:space="preserve">                Rem         Mi</w:t>
            </w:r>
          </w:p>
          <w:p w14:paraId="4E06723C" w14:textId="77777777" w:rsidR="003C3F38" w:rsidRPr="00971667" w:rsidRDefault="003C3F38" w:rsidP="003C3F38">
            <w:r w:rsidRPr="00971667">
              <w:t xml:space="preserve">en agua que nos salva </w:t>
            </w:r>
            <w:r w:rsidRPr="00971667">
              <w:rPr>
                <w:u w:val="double"/>
              </w:rPr>
              <w:t>nos</w:t>
            </w:r>
            <w:r w:rsidRPr="00971667">
              <w:t xml:space="preserve"> bañamos,</w:t>
            </w:r>
          </w:p>
          <w:p w14:paraId="68595052" w14:textId="77777777" w:rsidR="003C3F38" w:rsidRPr="00971667" w:rsidRDefault="003C3F38" w:rsidP="003C3F38">
            <w:r w:rsidRPr="00971667">
              <w:t xml:space="preserve">  Lam         Mi              Lam</w:t>
            </w:r>
          </w:p>
          <w:p w14:paraId="456B428A" w14:textId="77777777" w:rsidR="003C3F38" w:rsidRPr="00971667" w:rsidRDefault="003C3F38" w:rsidP="003C3F38">
            <w:r w:rsidRPr="00971667">
              <w:t>pasamos de la carne y de lo humano</w:t>
            </w:r>
          </w:p>
          <w:p w14:paraId="3EE47F6D" w14:textId="77777777" w:rsidR="003C3F38" w:rsidRPr="00971667" w:rsidRDefault="003C3F38" w:rsidP="003C3F38">
            <w:r w:rsidRPr="00971667">
              <w:t xml:space="preserve">                               Mi</w:t>
            </w:r>
          </w:p>
          <w:p w14:paraId="5EF94386" w14:textId="77777777" w:rsidR="003C3F38" w:rsidRPr="00971667" w:rsidRDefault="003C3F38" w:rsidP="003C3F38">
            <w:r w:rsidRPr="00971667">
              <w:t>al mundo de la gracia y de lo eterno.</w:t>
            </w:r>
          </w:p>
          <w:p w14:paraId="1BA05E19" w14:textId="77777777" w:rsidR="003C3F38" w:rsidRPr="000247B6" w:rsidRDefault="003C3F38" w:rsidP="003C3F38">
            <w:pPr>
              <w:rPr>
                <w:sz w:val="18"/>
                <w:szCs w:val="20"/>
              </w:rPr>
            </w:pPr>
          </w:p>
          <w:p w14:paraId="7246A691" w14:textId="77777777" w:rsidR="003C3F38" w:rsidRPr="00971667" w:rsidRDefault="003C3F38" w:rsidP="003C3F38">
            <w:r w:rsidRPr="00971667">
              <w:t>Surgimos del sepulcro que es el agua,</w:t>
            </w:r>
          </w:p>
          <w:p w14:paraId="1B70FF71" w14:textId="77777777" w:rsidR="003C3F38" w:rsidRPr="00971667" w:rsidRDefault="003C3F38" w:rsidP="003C3F38">
            <w:r w:rsidRPr="00971667">
              <w:t xml:space="preserve">teñidos en tu Sangre redentora. </w:t>
            </w:r>
          </w:p>
          <w:p w14:paraId="590441C7" w14:textId="77777777" w:rsidR="003C3F38" w:rsidRPr="00971667" w:rsidRDefault="003C3F38" w:rsidP="003C3F38">
            <w:r w:rsidRPr="00971667">
              <w:t>Contigo incorporados a la Pascua,</w:t>
            </w:r>
          </w:p>
          <w:p w14:paraId="135C642F" w14:textId="77777777" w:rsidR="003C3F38" w:rsidRPr="00971667" w:rsidRDefault="003C3F38" w:rsidP="003C3F38">
            <w:r w:rsidRPr="00971667">
              <w:t>vivimos en cristiano hora a hora.</w:t>
            </w:r>
          </w:p>
          <w:p w14:paraId="5A7C2056" w14:textId="77777777" w:rsidR="003C3F38" w:rsidRPr="000247B6" w:rsidRDefault="003C3F38" w:rsidP="003C3F38">
            <w:pPr>
              <w:rPr>
                <w:sz w:val="18"/>
                <w:szCs w:val="20"/>
              </w:rPr>
            </w:pPr>
          </w:p>
          <w:p w14:paraId="66F16519" w14:textId="77777777" w:rsidR="003C3F38" w:rsidRPr="00971667" w:rsidRDefault="003C3F38" w:rsidP="003C3F38">
            <w:r w:rsidRPr="00971667">
              <w:t>Guiados por la luz que recibimos,</w:t>
            </w:r>
          </w:p>
          <w:p w14:paraId="55C05276" w14:textId="77777777" w:rsidR="003C3F38" w:rsidRPr="00971667" w:rsidRDefault="003C3F38" w:rsidP="003C3F38">
            <w:r w:rsidRPr="00971667">
              <w:t>ungidos como reyes en la frente,</w:t>
            </w:r>
          </w:p>
          <w:p w14:paraId="4E2865AA" w14:textId="77777777" w:rsidR="003C3F38" w:rsidRPr="00971667" w:rsidRDefault="003C3F38" w:rsidP="003C3F38">
            <w:r w:rsidRPr="00971667">
              <w:t>tu marca salvadora en nuestras vidas</w:t>
            </w:r>
          </w:p>
          <w:p w14:paraId="66ADE852" w14:textId="7ED0FAB4" w:rsidR="003C3F38" w:rsidRPr="00971667" w:rsidRDefault="003C3F38" w:rsidP="003C3F38">
            <w:r w:rsidRPr="00971667">
              <w:t>grabada en nuestra entraña para siempre.</w:t>
            </w:r>
          </w:p>
        </w:tc>
      </w:tr>
    </w:tbl>
    <w:p w14:paraId="0476E024" w14:textId="77777777" w:rsidR="00971667" w:rsidRDefault="00971667" w:rsidP="00971667"/>
    <w:p w14:paraId="7A635F03" w14:textId="77777777" w:rsidR="000247B6" w:rsidRPr="00971667" w:rsidRDefault="000247B6" w:rsidP="00971667"/>
    <w:p w14:paraId="24A75FCC" w14:textId="77777777" w:rsidR="00DC73AD" w:rsidRDefault="00DC73AD" w:rsidP="00C958AF">
      <w:pPr>
        <w:sectPr w:rsidR="00DC73AD" w:rsidSect="002F550C">
          <w:headerReference w:type="default" r:id="rId64"/>
          <w:footerReference w:type="default" r:id="rId65"/>
          <w:pgSz w:w="16838" w:h="11906" w:orient="landscape"/>
          <w:pgMar w:top="1418" w:right="1134" w:bottom="1418" w:left="1134" w:header="709" w:footer="709" w:gutter="0"/>
          <w:cols w:num="2" w:space="708"/>
          <w:docGrid w:linePitch="360"/>
        </w:sectPr>
      </w:pPr>
    </w:p>
    <w:p w14:paraId="6A894C9B" w14:textId="77777777" w:rsidR="00C958AF" w:rsidRPr="00971667" w:rsidRDefault="00C958AF" w:rsidP="00C958AF"/>
    <w:p w14:paraId="56F3F211" w14:textId="77777777" w:rsidR="00C958AF" w:rsidRPr="00971667" w:rsidRDefault="00C958AF" w:rsidP="00C958AF">
      <w:pPr>
        <w:sectPr w:rsidR="00C958AF" w:rsidRPr="00971667" w:rsidSect="002F550C">
          <w:type w:val="continuous"/>
          <w:pgSz w:w="16838" w:h="11906" w:orient="landscape"/>
          <w:pgMar w:top="1418" w:right="1134" w:bottom="1418" w:left="1134" w:header="709" w:footer="709" w:gutter="0"/>
          <w:cols w:space="708"/>
          <w:docGrid w:linePitch="360"/>
        </w:sectPr>
      </w:pPr>
    </w:p>
    <w:p w14:paraId="3B483AF6" w14:textId="314F0769" w:rsidR="00EB6410" w:rsidRDefault="00EB6410" w:rsidP="00EB6410"/>
    <w:p w14:paraId="5D0AD019" w14:textId="7B005009" w:rsidR="00EB6410" w:rsidRDefault="00AB6BBA" w:rsidP="00EB6410">
      <w:r>
        <w:rPr>
          <w:noProof/>
        </w:rPr>
        <w:drawing>
          <wp:anchor distT="0" distB="0" distL="114300" distR="114300" simplePos="0" relativeHeight="251672064" behindDoc="0" locked="0" layoutInCell="1" allowOverlap="1" wp14:anchorId="74385387" wp14:editId="2EACA92B">
            <wp:simplePos x="0" y="0"/>
            <wp:positionH relativeFrom="column">
              <wp:posOffset>-3810</wp:posOffset>
            </wp:positionH>
            <wp:positionV relativeFrom="paragraph">
              <wp:posOffset>-167640</wp:posOffset>
            </wp:positionV>
            <wp:extent cx="6751320" cy="5759450"/>
            <wp:effectExtent l="0" t="0" r="0" b="0"/>
            <wp:wrapNone/>
            <wp:docPr id="1672679480" name="Imagen 2" descr="Imagen que contiene Diagram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2679480" name="Imagen 2" descr="Imagen que contiene Diagrama&#10;&#10;Descripción generada automáticamente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51320" cy="575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2DE3C08" w14:textId="06F7AB0B" w:rsidR="00EB6410" w:rsidRDefault="00EB6410" w:rsidP="00EB6410"/>
    <w:p w14:paraId="22B1B66E" w14:textId="77777777" w:rsidR="00EB6410" w:rsidRDefault="00EB6410" w:rsidP="00EB6410"/>
    <w:p w14:paraId="16B0644C" w14:textId="77777777" w:rsidR="00EB6410" w:rsidRDefault="00EB6410" w:rsidP="00EB6410"/>
    <w:p w14:paraId="080462EC" w14:textId="77777777" w:rsidR="00EB6410" w:rsidRDefault="00EB6410" w:rsidP="00EB6410"/>
    <w:p w14:paraId="2B53AAC3" w14:textId="77777777" w:rsidR="00EB6410" w:rsidRDefault="00EB6410" w:rsidP="00EB6410"/>
    <w:p w14:paraId="43CAC911" w14:textId="77777777" w:rsidR="00EB6410" w:rsidRDefault="00EB6410" w:rsidP="00EB6410"/>
    <w:p w14:paraId="55905CED" w14:textId="77777777" w:rsidR="00EB6410" w:rsidRDefault="00EB6410" w:rsidP="00EB6410"/>
    <w:p w14:paraId="1E49E271" w14:textId="77777777" w:rsidR="00EB6410" w:rsidRDefault="00EB6410" w:rsidP="00EB6410"/>
    <w:p w14:paraId="1380C393" w14:textId="77777777" w:rsidR="00EB6410" w:rsidRDefault="00EB6410" w:rsidP="00EB6410"/>
    <w:p w14:paraId="4DDB8C8F" w14:textId="77777777" w:rsidR="00EB6410" w:rsidRDefault="00EB6410" w:rsidP="00EB6410"/>
    <w:p w14:paraId="7AAC1F97" w14:textId="76524F18" w:rsidR="00EB6410" w:rsidRDefault="00EB6410" w:rsidP="00EB6410"/>
    <w:p w14:paraId="3844D54C" w14:textId="77777777" w:rsidR="00EB6410" w:rsidRDefault="00EB6410" w:rsidP="00EB6410"/>
    <w:p w14:paraId="43B79EC0" w14:textId="77777777" w:rsidR="00EB6410" w:rsidRDefault="00EB6410" w:rsidP="00EB6410"/>
    <w:p w14:paraId="7651F2EE" w14:textId="77777777" w:rsidR="00EB6410" w:rsidRDefault="00EB6410" w:rsidP="00EB6410"/>
    <w:p w14:paraId="40E183BB" w14:textId="77777777" w:rsidR="00EB6410" w:rsidRDefault="00EB6410" w:rsidP="00EB6410"/>
    <w:p w14:paraId="26876CBC" w14:textId="77777777" w:rsidR="00EB6410" w:rsidRDefault="00EB6410" w:rsidP="00EB6410"/>
    <w:p w14:paraId="34632CEF" w14:textId="77777777" w:rsidR="00EB6410" w:rsidRDefault="00EB6410" w:rsidP="00EB6410"/>
    <w:p w14:paraId="5BBF8EFC" w14:textId="77777777" w:rsidR="00EB6410" w:rsidRDefault="00EB6410" w:rsidP="00EB6410"/>
    <w:p w14:paraId="5EDD424C" w14:textId="77777777" w:rsidR="00EB6410" w:rsidRDefault="00EB6410" w:rsidP="00EB6410"/>
    <w:p w14:paraId="694534E6" w14:textId="77777777" w:rsidR="00EB6410" w:rsidRDefault="00EB6410" w:rsidP="00EB6410"/>
    <w:p w14:paraId="1F0B4CD9" w14:textId="77777777" w:rsidR="00EB6410" w:rsidRDefault="00EB6410" w:rsidP="00EB6410"/>
    <w:p w14:paraId="0F8FECE3" w14:textId="77777777" w:rsidR="00EB6410" w:rsidRDefault="00EB6410" w:rsidP="00EB6410"/>
    <w:p w14:paraId="1F7F81F4" w14:textId="77777777" w:rsidR="00EB6410" w:rsidRDefault="00EB6410" w:rsidP="00EB6410"/>
    <w:p w14:paraId="46798B73" w14:textId="77777777" w:rsidR="007C41BA" w:rsidRDefault="007C41BA" w:rsidP="00EB6410"/>
    <w:p w14:paraId="3248C28E" w14:textId="77777777" w:rsidR="007C41BA" w:rsidRDefault="007C41BA" w:rsidP="00EB6410"/>
    <w:p w14:paraId="7539D37F" w14:textId="77777777" w:rsidR="007C41BA" w:rsidRDefault="007C41BA" w:rsidP="00EB6410"/>
    <w:p w14:paraId="5AE19EFA" w14:textId="77777777" w:rsidR="007C41BA" w:rsidRDefault="007C41BA" w:rsidP="00EB6410"/>
    <w:p w14:paraId="79A93E09" w14:textId="77777777" w:rsidR="00EB6410" w:rsidRPr="00EB6410" w:rsidRDefault="00EB6410" w:rsidP="00EB6410"/>
    <w:p w14:paraId="5CF5B65A" w14:textId="1E6EB3EB" w:rsidR="00EB6410" w:rsidRPr="00EB6410" w:rsidRDefault="00946106" w:rsidP="00C319BE">
      <w:pPr>
        <w:pStyle w:val="Ttulo1"/>
      </w:pPr>
      <w:bookmarkStart w:id="83" w:name="_Toc181822816"/>
      <w:bookmarkStart w:id="84" w:name="_Toc183532356"/>
      <w:r w:rsidRPr="00971667">
        <w:t>Gloria</w:t>
      </w:r>
      <w:bookmarkEnd w:id="83"/>
      <w:bookmarkEnd w:id="84"/>
    </w:p>
    <w:p w14:paraId="61AAD65B" w14:textId="77777777" w:rsidR="00E1686A" w:rsidRDefault="00E1686A" w:rsidP="00F52A59">
      <w:pPr>
        <w:sectPr w:rsidR="00E1686A" w:rsidSect="002F550C">
          <w:headerReference w:type="default" r:id="rId67"/>
          <w:footerReference w:type="default" r:id="rId68"/>
          <w:pgSz w:w="16838" w:h="11906" w:orient="landscape"/>
          <w:pgMar w:top="1418" w:right="1134" w:bottom="1418" w:left="1134" w:header="709" w:footer="709" w:gutter="0"/>
          <w:cols w:space="708"/>
          <w:docGrid w:linePitch="360"/>
        </w:sectPr>
      </w:pPr>
    </w:p>
    <w:p w14:paraId="6B65168C" w14:textId="11650FB4" w:rsidR="00E1686A" w:rsidRPr="00971667" w:rsidRDefault="00E1686A" w:rsidP="003A0CC8">
      <w:pPr>
        <w:pStyle w:val="Ttulo2"/>
        <w:spacing w:before="0"/>
      </w:pPr>
      <w:bookmarkStart w:id="85" w:name="_Toc181822817"/>
      <w:r>
        <w:lastRenderedPageBreak/>
        <w:t>No sé cómo alabarte</w:t>
      </w:r>
      <w:r w:rsidRPr="00971667">
        <w:tab/>
        <w:t>(Do</w:t>
      </w:r>
      <w:r w:rsidR="00985621">
        <w:t xml:space="preserve"> cej2</w:t>
      </w:r>
      <w:r w:rsidRPr="00971667">
        <w:t>)</w:t>
      </w:r>
      <w:bookmarkEnd w:id="85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E1686A" w:rsidRPr="00971667" w14:paraId="6B36CCDA" w14:textId="77777777" w:rsidTr="00FB48C3">
        <w:tc>
          <w:tcPr>
            <w:tcW w:w="7143" w:type="dxa"/>
            <w:tcBorders>
              <w:bottom w:val="single" w:sz="4" w:space="0" w:color="auto"/>
            </w:tcBorders>
          </w:tcPr>
          <w:p w14:paraId="56015056" w14:textId="0C604E14" w:rsidR="00E1686A" w:rsidRDefault="00E1686A" w:rsidP="00E1686A">
            <w:r>
              <w:t xml:space="preserve">Do            Sol    Lam             </w:t>
            </w:r>
            <w:proofErr w:type="spellStart"/>
            <w:r>
              <w:t>Mim</w:t>
            </w:r>
            <w:proofErr w:type="spellEnd"/>
          </w:p>
          <w:p w14:paraId="0B73CD3C" w14:textId="4545EC2C" w:rsidR="00E1686A" w:rsidRDefault="00E1686A" w:rsidP="00E1686A">
            <w:r>
              <w:t>No sé cómo ala</w:t>
            </w:r>
            <w:r w:rsidRPr="00E1686A">
              <w:rPr>
                <w:u w:val="single"/>
              </w:rPr>
              <w:t>bar</w:t>
            </w:r>
            <w:r>
              <w:t>te, ni qué decir, Señor.</w:t>
            </w:r>
          </w:p>
          <w:p w14:paraId="7495300A" w14:textId="28563A1E" w:rsidR="00E1686A" w:rsidRDefault="00E1686A" w:rsidP="00E1686A">
            <w:r>
              <w:t>Fa             Do    Re7                Sol</w:t>
            </w:r>
          </w:p>
          <w:p w14:paraId="1A60E725" w14:textId="7162187B" w:rsidR="00E1686A" w:rsidRDefault="00E1686A" w:rsidP="00E1686A">
            <w:r>
              <w:t>Confío en tu mi</w:t>
            </w:r>
            <w:r w:rsidRPr="00E1686A">
              <w:rPr>
                <w:u w:val="double"/>
              </w:rPr>
              <w:t>ra</w:t>
            </w:r>
            <w:r>
              <w:t>da, que me abre el corazón</w:t>
            </w:r>
          </w:p>
          <w:p w14:paraId="0517650A" w14:textId="58086EA6" w:rsidR="00E1686A" w:rsidRDefault="00E1686A" w:rsidP="00E1686A">
            <w:r>
              <w:t xml:space="preserve">Do            </w:t>
            </w:r>
            <w:proofErr w:type="gramStart"/>
            <w:r>
              <w:t>Sol  Lam</w:t>
            </w:r>
            <w:proofErr w:type="gramEnd"/>
            <w:r>
              <w:t xml:space="preserve">                  </w:t>
            </w:r>
            <w:proofErr w:type="spellStart"/>
            <w:r>
              <w:t>Mim</w:t>
            </w:r>
            <w:proofErr w:type="spellEnd"/>
          </w:p>
          <w:p w14:paraId="43C6BE73" w14:textId="0A22E84D" w:rsidR="00E1686A" w:rsidRDefault="00E1686A" w:rsidP="00E1686A">
            <w:r>
              <w:t>toma mi pobre vida que es sencilla ante Ti</w:t>
            </w:r>
          </w:p>
          <w:p w14:paraId="3A852D26" w14:textId="51878310" w:rsidR="00E1686A" w:rsidRDefault="00E1686A" w:rsidP="00E1686A">
            <w:r>
              <w:t>Fa            Do     Sol                 Do</w:t>
            </w:r>
          </w:p>
          <w:p w14:paraId="2221EFCF" w14:textId="77FA1E95" w:rsidR="00E1686A" w:rsidRDefault="00E1686A" w:rsidP="00E1686A">
            <w:r>
              <w:t>quiere ser alabanza, por lo que haces en mí.</w:t>
            </w:r>
          </w:p>
          <w:p w14:paraId="0AF9AC59" w14:textId="77777777" w:rsidR="00E1686A" w:rsidRDefault="00E1686A" w:rsidP="00E1686A"/>
          <w:p w14:paraId="27558523" w14:textId="33BD94A9" w:rsidR="00E1686A" w:rsidRDefault="00E1686A" w:rsidP="00E1686A">
            <w:pPr>
              <w:pStyle w:val="Estribillo"/>
            </w:pPr>
            <w:proofErr w:type="gramStart"/>
            <w:r>
              <w:t>Do  Sol</w:t>
            </w:r>
            <w:proofErr w:type="gramEnd"/>
            <w:r>
              <w:t xml:space="preserve"> Lam      </w:t>
            </w:r>
            <w:proofErr w:type="spellStart"/>
            <w:r>
              <w:t>Mim</w:t>
            </w:r>
            <w:proofErr w:type="spellEnd"/>
          </w:p>
          <w:p w14:paraId="16E1490A" w14:textId="77777777" w:rsidR="00E1686A" w:rsidRDefault="00E1686A" w:rsidP="00E1686A">
            <w:pPr>
              <w:pStyle w:val="Estribillo"/>
            </w:pPr>
            <w:r>
              <w:t>Glori</w:t>
            </w:r>
            <w:r w:rsidRPr="00E1686A">
              <w:rPr>
                <w:u w:val="single"/>
              </w:rPr>
              <w:t>a</w:t>
            </w:r>
            <w:r>
              <w:t>, gloria a Dios</w:t>
            </w:r>
          </w:p>
          <w:p w14:paraId="5BBBB662" w14:textId="572F061E" w:rsidR="00E1686A" w:rsidRDefault="00E1686A" w:rsidP="00E1686A">
            <w:pPr>
              <w:pStyle w:val="Estribillo"/>
            </w:pPr>
            <w:proofErr w:type="gramStart"/>
            <w:r>
              <w:t>Fa  Do</w:t>
            </w:r>
            <w:proofErr w:type="gramEnd"/>
            <w:r>
              <w:t xml:space="preserve">  Re7      Sol</w:t>
            </w:r>
          </w:p>
          <w:p w14:paraId="4B50BED1" w14:textId="77777777" w:rsidR="00E1686A" w:rsidRDefault="00E1686A" w:rsidP="00E1686A">
            <w:pPr>
              <w:pStyle w:val="Estribillo"/>
            </w:pPr>
            <w:r>
              <w:t>gloria, gloria a Dios.</w:t>
            </w:r>
          </w:p>
          <w:p w14:paraId="29D9E715" w14:textId="77777777" w:rsidR="00E1686A" w:rsidRDefault="00E1686A" w:rsidP="00E1686A">
            <w:pPr>
              <w:pStyle w:val="Estribillo"/>
            </w:pPr>
            <w:proofErr w:type="gramStart"/>
            <w:r>
              <w:t>Do  Sol</w:t>
            </w:r>
            <w:proofErr w:type="gramEnd"/>
            <w:r>
              <w:t xml:space="preserve"> Lam      </w:t>
            </w:r>
            <w:proofErr w:type="spellStart"/>
            <w:r>
              <w:t>Mim</w:t>
            </w:r>
            <w:proofErr w:type="spellEnd"/>
          </w:p>
          <w:p w14:paraId="0BE67F7D" w14:textId="77777777" w:rsidR="00E1686A" w:rsidRDefault="00E1686A" w:rsidP="00E1686A">
            <w:pPr>
              <w:pStyle w:val="Estribillo"/>
            </w:pPr>
            <w:r>
              <w:t>Gloria, gloria a Dios</w:t>
            </w:r>
          </w:p>
          <w:p w14:paraId="24B58826" w14:textId="14703138" w:rsidR="00E1686A" w:rsidRDefault="00E1686A" w:rsidP="00E1686A">
            <w:pPr>
              <w:pStyle w:val="Estribillo"/>
            </w:pPr>
            <w:proofErr w:type="gramStart"/>
            <w:r>
              <w:t>Fa  Do</w:t>
            </w:r>
            <w:proofErr w:type="gramEnd"/>
            <w:r>
              <w:t xml:space="preserve">  Sol      Do</w:t>
            </w:r>
          </w:p>
          <w:p w14:paraId="6334D3F2" w14:textId="1BFEC7AC" w:rsidR="00E1686A" w:rsidRDefault="00E1686A" w:rsidP="00E1686A">
            <w:pPr>
              <w:pStyle w:val="Estribillo"/>
            </w:pPr>
            <w:r>
              <w:t>glori</w:t>
            </w:r>
            <w:r w:rsidRPr="00E1686A">
              <w:rPr>
                <w:u w:val="double"/>
              </w:rPr>
              <w:t>a</w:t>
            </w:r>
            <w:r>
              <w:t>, gloria a Dios.</w:t>
            </w:r>
          </w:p>
          <w:p w14:paraId="7CB3E951" w14:textId="77777777" w:rsidR="00E1686A" w:rsidRDefault="00E1686A" w:rsidP="00E1686A"/>
          <w:p w14:paraId="37F87E10" w14:textId="0A9EB68D" w:rsidR="00E1686A" w:rsidRDefault="00E1686A" w:rsidP="00E1686A">
            <w:r>
              <w:t>Siento en mí tu presencia, soy como Tú me ves,</w:t>
            </w:r>
          </w:p>
          <w:p w14:paraId="19FD026F" w14:textId="46918978" w:rsidR="00E1686A" w:rsidRDefault="00E1686A" w:rsidP="00E1686A">
            <w:r>
              <w:t>bajas a mi miseria, me llenas de tu paz.</w:t>
            </w:r>
          </w:p>
          <w:p w14:paraId="7E950886" w14:textId="05CDE331" w:rsidR="00E1686A" w:rsidRDefault="00E1686A" w:rsidP="00E1686A">
            <w:r>
              <w:t xml:space="preserve">Indigno de tus dones, </w:t>
            </w:r>
            <w:proofErr w:type="spellStart"/>
            <w:r>
              <w:t>mas</w:t>
            </w:r>
            <w:proofErr w:type="spellEnd"/>
            <w:r>
              <w:t xml:space="preserve"> por tu gran amor</w:t>
            </w:r>
          </w:p>
          <w:p w14:paraId="3DE020D6" w14:textId="5853A30C" w:rsidR="00E1686A" w:rsidRDefault="00E1686A" w:rsidP="00E1686A">
            <w:r>
              <w:t>tu espíritu me llena, gracias te doy, Señor.</w:t>
            </w:r>
          </w:p>
          <w:p w14:paraId="5A588775" w14:textId="77777777" w:rsidR="00E1686A" w:rsidRDefault="00E1686A" w:rsidP="00E1686A"/>
          <w:p w14:paraId="195E225C" w14:textId="55EF5274" w:rsidR="00E1686A" w:rsidRDefault="00E1686A" w:rsidP="00E1686A">
            <w:r>
              <w:t>Gracias por tu palabra, gracias por el amor,</w:t>
            </w:r>
          </w:p>
          <w:p w14:paraId="2E244598" w14:textId="593AFF16" w:rsidR="00E1686A" w:rsidRDefault="00E1686A" w:rsidP="00E1686A">
            <w:r>
              <w:t>gracias por nuestra madre, gracias te doy, Señor.</w:t>
            </w:r>
          </w:p>
          <w:p w14:paraId="3CA26303" w14:textId="348D8002" w:rsidR="00E1686A" w:rsidRDefault="00E1686A" w:rsidP="00E1686A">
            <w:r>
              <w:t>Gracias por mis hermanos, gracias por el perdón,</w:t>
            </w:r>
          </w:p>
          <w:p w14:paraId="4655F8CE" w14:textId="33749ED9" w:rsidR="00E1686A" w:rsidRPr="00971667" w:rsidRDefault="00E1686A" w:rsidP="00E1686A">
            <w:r>
              <w:t>gracias porque nos quieres juntos en ti, Señor.</w:t>
            </w:r>
          </w:p>
        </w:tc>
      </w:tr>
    </w:tbl>
    <w:p w14:paraId="494C8C8A" w14:textId="77777777" w:rsidR="000247B6" w:rsidRDefault="000247B6" w:rsidP="000247B6"/>
    <w:p w14:paraId="363036A3" w14:textId="77777777" w:rsidR="000247B6" w:rsidRDefault="000247B6" w:rsidP="000247B6"/>
    <w:p w14:paraId="69C00B17" w14:textId="77777777" w:rsidR="000247B6" w:rsidRDefault="000247B6" w:rsidP="000247B6"/>
    <w:p w14:paraId="61EFFAA9" w14:textId="77777777" w:rsidR="000247B6" w:rsidRDefault="000247B6" w:rsidP="000247B6"/>
    <w:p w14:paraId="202F129B" w14:textId="500E2274" w:rsidR="00E1686A" w:rsidRPr="00971667" w:rsidRDefault="00E1686A" w:rsidP="001E7F8D">
      <w:pPr>
        <w:pStyle w:val="Ttulo2"/>
      </w:pPr>
      <w:bookmarkStart w:id="86" w:name="_Toc181822818"/>
      <w:r>
        <w:t>Gloria a Dios (litúrgico)</w:t>
      </w:r>
      <w:r w:rsidRPr="00971667">
        <w:tab/>
        <w:t>(Do)</w:t>
      </w:r>
      <w:bookmarkEnd w:id="86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E1686A" w:rsidRPr="00971667" w14:paraId="0CFEEA53" w14:textId="77777777" w:rsidTr="00FB48C3">
        <w:tc>
          <w:tcPr>
            <w:tcW w:w="7143" w:type="dxa"/>
            <w:tcBorders>
              <w:bottom w:val="single" w:sz="4" w:space="0" w:color="auto"/>
            </w:tcBorders>
          </w:tcPr>
          <w:p w14:paraId="28F6B95A" w14:textId="3BA58642" w:rsidR="00E1686A" w:rsidRPr="00971667" w:rsidRDefault="00E1686A" w:rsidP="00E1686A">
            <w:pPr>
              <w:pStyle w:val="Estribillo"/>
            </w:pPr>
            <w:r w:rsidRPr="00971667">
              <w:t xml:space="preserve">         </w:t>
            </w:r>
            <w:r>
              <w:t>Do</w:t>
            </w:r>
          </w:p>
          <w:p w14:paraId="1C3175A8" w14:textId="77777777" w:rsidR="00E1686A" w:rsidRPr="00971667" w:rsidRDefault="00E1686A" w:rsidP="00E1686A">
            <w:pPr>
              <w:pStyle w:val="Estribillo"/>
            </w:pPr>
            <w:r w:rsidRPr="00971667">
              <w:t xml:space="preserve">Gloria a </w:t>
            </w:r>
            <w:r w:rsidRPr="00971667">
              <w:rPr>
                <w:u w:val="single"/>
              </w:rPr>
              <w:t>Dios</w:t>
            </w:r>
            <w:r w:rsidRPr="00971667">
              <w:t xml:space="preserve"> en el cielo</w:t>
            </w:r>
          </w:p>
          <w:p w14:paraId="307B7E35" w14:textId="07DDCC51" w:rsidR="00E1686A" w:rsidRPr="00971667" w:rsidRDefault="00E1686A" w:rsidP="00E1686A">
            <w:pPr>
              <w:pStyle w:val="Estribillo"/>
            </w:pPr>
            <w:r w:rsidRPr="00971667">
              <w:t xml:space="preserve">  </w:t>
            </w:r>
            <w:r>
              <w:t>Fa</w:t>
            </w:r>
            <w:r w:rsidRPr="00971667">
              <w:t xml:space="preserve">           </w:t>
            </w:r>
            <w:r>
              <w:t>Sol</w:t>
            </w:r>
            <w:r w:rsidRPr="00971667">
              <w:t xml:space="preserve">       </w:t>
            </w:r>
            <w:r>
              <w:t>L</w:t>
            </w:r>
            <w:r w:rsidRPr="00971667">
              <w:t>am</w:t>
            </w:r>
          </w:p>
          <w:p w14:paraId="0CA5785F" w14:textId="77777777" w:rsidR="00E1686A" w:rsidRPr="00971667" w:rsidRDefault="00E1686A" w:rsidP="00E1686A">
            <w:pPr>
              <w:pStyle w:val="Estribillo"/>
            </w:pPr>
            <w:r w:rsidRPr="00971667">
              <w:t>y en la tierra paz a los hombres</w:t>
            </w:r>
          </w:p>
          <w:p w14:paraId="43078211" w14:textId="22A7688A" w:rsidR="00E1686A" w:rsidRPr="00971667" w:rsidRDefault="00E1686A" w:rsidP="00E1686A">
            <w:pPr>
              <w:pStyle w:val="Estribillo"/>
            </w:pPr>
            <w:r w:rsidRPr="00971667">
              <w:t xml:space="preserve">    </w:t>
            </w:r>
            <w:r>
              <w:t>Sol</w:t>
            </w:r>
            <w:r w:rsidRPr="00971667">
              <w:t xml:space="preserve">      </w:t>
            </w:r>
            <w:r>
              <w:t>Do</w:t>
            </w:r>
          </w:p>
          <w:p w14:paraId="1215B0CD" w14:textId="77777777" w:rsidR="00E1686A" w:rsidRPr="00971667" w:rsidRDefault="00E1686A" w:rsidP="00E1686A">
            <w:pPr>
              <w:pStyle w:val="Estribillo"/>
            </w:pPr>
            <w:r w:rsidRPr="00971667">
              <w:t xml:space="preserve">que ama el </w:t>
            </w:r>
            <w:r w:rsidRPr="00971667">
              <w:rPr>
                <w:u w:val="double"/>
              </w:rPr>
              <w:t>Se</w:t>
            </w:r>
            <w:r w:rsidRPr="00971667">
              <w:t>ñor.</w:t>
            </w:r>
          </w:p>
          <w:p w14:paraId="652C6E27" w14:textId="77777777" w:rsidR="00E1686A" w:rsidRPr="00971667" w:rsidRDefault="00E1686A" w:rsidP="00E1686A"/>
          <w:p w14:paraId="748ACB85" w14:textId="60EF1648" w:rsidR="00E1686A" w:rsidRPr="00971667" w:rsidRDefault="00E1686A" w:rsidP="00E1686A">
            <w:r w:rsidRPr="00971667">
              <w:t xml:space="preserve">                            </w:t>
            </w:r>
            <w:r>
              <w:t>Fa</w:t>
            </w:r>
            <w:r w:rsidRPr="00971667">
              <w:t xml:space="preserve"> </w:t>
            </w:r>
            <w:r>
              <w:t>Do</w:t>
            </w:r>
          </w:p>
          <w:p w14:paraId="0BAEA91A" w14:textId="77777777" w:rsidR="00E1686A" w:rsidRPr="00971667" w:rsidRDefault="00E1686A" w:rsidP="00E1686A">
            <w:r w:rsidRPr="00971667">
              <w:t>Por tu inmensa gloria te alabamos,</w:t>
            </w:r>
          </w:p>
          <w:p w14:paraId="469A009E" w14:textId="5CF147DA" w:rsidR="00E1686A" w:rsidRPr="00971667" w:rsidRDefault="00E1686A" w:rsidP="00E1686A">
            <w:r>
              <w:t>Sol</w:t>
            </w:r>
            <w:r w:rsidRPr="00971667">
              <w:t xml:space="preserve">                  </w:t>
            </w:r>
            <w:r>
              <w:t>Do</w:t>
            </w:r>
          </w:p>
          <w:p w14:paraId="1D1693C1" w14:textId="77777777" w:rsidR="00E1686A" w:rsidRPr="00971667" w:rsidRDefault="00E1686A" w:rsidP="00E1686A">
            <w:r w:rsidRPr="00971667">
              <w:t>te bendecimos, te a</w:t>
            </w:r>
            <w:r w:rsidRPr="00971667">
              <w:rPr>
                <w:u w:val="double"/>
              </w:rPr>
              <w:t>do</w:t>
            </w:r>
            <w:r w:rsidRPr="00971667">
              <w:t>ramos,</w:t>
            </w:r>
          </w:p>
          <w:p w14:paraId="062F0B3D" w14:textId="50F55AC8" w:rsidR="00E1686A" w:rsidRPr="00971667" w:rsidRDefault="00E1686A" w:rsidP="00E1686A">
            <w:r>
              <w:t xml:space="preserve">  </w:t>
            </w:r>
            <w:r w:rsidRPr="00971667">
              <w:t xml:space="preserve">                        </w:t>
            </w:r>
            <w:r>
              <w:t>Fa</w:t>
            </w:r>
            <w:r w:rsidRPr="00971667">
              <w:t xml:space="preserve"> </w:t>
            </w:r>
            <w:r>
              <w:t>Sol</w:t>
            </w:r>
          </w:p>
          <w:p w14:paraId="55CED882" w14:textId="77777777" w:rsidR="00E1686A" w:rsidRPr="00971667" w:rsidRDefault="00E1686A" w:rsidP="00E1686A">
            <w:r w:rsidRPr="00971667">
              <w:t xml:space="preserve">te glorificamos, te </w:t>
            </w:r>
            <w:r w:rsidRPr="00971667">
              <w:rPr>
                <w:u w:val="single"/>
              </w:rPr>
              <w:t>damos</w:t>
            </w:r>
            <w:r w:rsidRPr="00971667">
              <w:t xml:space="preserve"> gracias.</w:t>
            </w:r>
          </w:p>
          <w:p w14:paraId="7B54D9A6" w14:textId="77777777" w:rsidR="00E1686A" w:rsidRPr="00971667" w:rsidRDefault="00E1686A" w:rsidP="00E1686A"/>
          <w:p w14:paraId="012EC120" w14:textId="77777777" w:rsidR="00E1686A" w:rsidRPr="00971667" w:rsidRDefault="00E1686A" w:rsidP="00E1686A">
            <w:r w:rsidRPr="00971667">
              <w:t>Señor Dios, Rey celestial, Dios Padre todopoderoso.</w:t>
            </w:r>
          </w:p>
          <w:p w14:paraId="79B39A00" w14:textId="77777777" w:rsidR="00E1686A" w:rsidRPr="00971667" w:rsidRDefault="00E1686A" w:rsidP="00E1686A">
            <w:r w:rsidRPr="00971667">
              <w:t>Señor Hijo único, Jesucristo,</w:t>
            </w:r>
          </w:p>
          <w:p w14:paraId="7A27E6BC" w14:textId="77777777" w:rsidR="00E1686A" w:rsidRPr="00971667" w:rsidRDefault="00E1686A" w:rsidP="00E1686A">
            <w:r w:rsidRPr="00971667">
              <w:t>Señor Dios, Cordero de Dios, Hijo del Padre.</w:t>
            </w:r>
          </w:p>
          <w:p w14:paraId="67CBC5E3" w14:textId="77777777" w:rsidR="00E1686A" w:rsidRPr="00971667" w:rsidRDefault="00E1686A" w:rsidP="00E1686A"/>
          <w:p w14:paraId="0F737E98" w14:textId="77777777" w:rsidR="00E1686A" w:rsidRPr="00971667" w:rsidRDefault="00E1686A" w:rsidP="00E1686A">
            <w:r w:rsidRPr="00971667">
              <w:t>Tú que quitas el pecado del mundo, ten piedad de nosotros.</w:t>
            </w:r>
          </w:p>
          <w:p w14:paraId="5CCC3AA0" w14:textId="77777777" w:rsidR="00E1686A" w:rsidRPr="00971667" w:rsidRDefault="00E1686A" w:rsidP="00E1686A">
            <w:r w:rsidRPr="00971667">
              <w:t>Tú que quitas el pecado del mundo, atiende nuestra súplica.</w:t>
            </w:r>
          </w:p>
          <w:p w14:paraId="21F1E8D0" w14:textId="77777777" w:rsidR="00E1686A" w:rsidRPr="00971667" w:rsidRDefault="00E1686A" w:rsidP="00E1686A">
            <w:r w:rsidRPr="00971667">
              <w:t>Tú que estás sentado a la derecha del Padre, ten piedad de nosotros.</w:t>
            </w:r>
          </w:p>
          <w:p w14:paraId="587D417D" w14:textId="77777777" w:rsidR="00E1686A" w:rsidRPr="00971667" w:rsidRDefault="00E1686A" w:rsidP="00E1686A"/>
          <w:p w14:paraId="58462EA7" w14:textId="77777777" w:rsidR="00E1686A" w:rsidRPr="00971667" w:rsidRDefault="00E1686A" w:rsidP="00E1686A">
            <w:r w:rsidRPr="00971667">
              <w:t>Porque sólo Tú eres Santo, sólo Tú, Señor,</w:t>
            </w:r>
          </w:p>
          <w:p w14:paraId="17789922" w14:textId="77777777" w:rsidR="00E1686A" w:rsidRPr="00971667" w:rsidRDefault="00E1686A" w:rsidP="00E1686A">
            <w:r w:rsidRPr="00971667">
              <w:t>sólo Tú, Altísimo Jesucristo,</w:t>
            </w:r>
          </w:p>
          <w:p w14:paraId="08976660" w14:textId="5B359042" w:rsidR="00E1686A" w:rsidRPr="00971667" w:rsidRDefault="00E1686A" w:rsidP="00E1686A">
            <w:r w:rsidRPr="00971667">
              <w:t xml:space="preserve">                                                  </w:t>
            </w:r>
            <w:r w:rsidR="000231BF">
              <w:t>Fa</w:t>
            </w:r>
            <w:r w:rsidRPr="00971667">
              <w:t xml:space="preserve"> </w:t>
            </w:r>
            <w:r w:rsidR="000231BF">
              <w:t>Do</w:t>
            </w:r>
            <w:r w:rsidRPr="00971667">
              <w:t xml:space="preserve"> </w:t>
            </w:r>
            <w:r w:rsidR="000231BF">
              <w:t>Sol</w:t>
            </w:r>
            <w:r w:rsidRPr="00971667">
              <w:t xml:space="preserve"> </w:t>
            </w:r>
            <w:r w:rsidR="000231BF">
              <w:t>Do</w:t>
            </w:r>
            <w:r w:rsidRPr="00971667">
              <w:t xml:space="preserve"> </w:t>
            </w:r>
          </w:p>
          <w:p w14:paraId="2852D695" w14:textId="333F2D1E" w:rsidR="00E1686A" w:rsidRPr="00971667" w:rsidRDefault="00E1686A" w:rsidP="00E1686A">
            <w:r w:rsidRPr="00971667">
              <w:t>con el espíritu Santo en la gloria de Dios Padre. Amén.</w:t>
            </w:r>
          </w:p>
        </w:tc>
      </w:tr>
    </w:tbl>
    <w:p w14:paraId="50662683" w14:textId="77777777" w:rsidR="000247B6" w:rsidRDefault="000247B6" w:rsidP="000247B6"/>
    <w:p w14:paraId="4CDD8C00" w14:textId="77777777" w:rsidR="000247B6" w:rsidRDefault="000247B6" w:rsidP="000247B6"/>
    <w:p w14:paraId="375C73C2" w14:textId="77777777" w:rsidR="000247B6" w:rsidRDefault="000247B6" w:rsidP="000247B6"/>
    <w:p w14:paraId="371584E5" w14:textId="77777777" w:rsidR="000247B6" w:rsidRDefault="000247B6" w:rsidP="000247B6"/>
    <w:p w14:paraId="4B039DC3" w14:textId="4BAD3850" w:rsidR="00E1686A" w:rsidRPr="00971667" w:rsidRDefault="000231BF" w:rsidP="001E7F8D">
      <w:pPr>
        <w:pStyle w:val="Ttulo2"/>
      </w:pPr>
      <w:bookmarkStart w:id="87" w:name="_Toc181822819"/>
      <w:r>
        <w:lastRenderedPageBreak/>
        <w:t>Gloria a Dios, gloria al Padre</w:t>
      </w:r>
      <w:r w:rsidR="00E1686A" w:rsidRPr="00971667">
        <w:tab/>
        <w:t>(</w:t>
      </w:r>
      <w:r>
        <w:t>Lam cej4</w:t>
      </w:r>
      <w:r w:rsidR="00E1686A" w:rsidRPr="00971667">
        <w:t>)</w:t>
      </w:r>
      <w:bookmarkEnd w:id="87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0231BF" w:rsidRPr="00971667" w14:paraId="03E98D0D" w14:textId="77777777" w:rsidTr="00FB48C3">
        <w:tc>
          <w:tcPr>
            <w:tcW w:w="7143" w:type="dxa"/>
            <w:tcBorders>
              <w:bottom w:val="single" w:sz="4" w:space="0" w:color="auto"/>
            </w:tcBorders>
          </w:tcPr>
          <w:p w14:paraId="6D6C3F82" w14:textId="77777777" w:rsidR="000231BF" w:rsidRPr="00971667" w:rsidRDefault="000231BF" w:rsidP="000231BF">
            <w:r w:rsidRPr="00971667">
              <w:t>Lam                           Sol       Lam</w:t>
            </w:r>
          </w:p>
          <w:p w14:paraId="6CCD42DA" w14:textId="77777777" w:rsidR="000231BF" w:rsidRPr="00971667" w:rsidRDefault="000231BF" w:rsidP="000231BF">
            <w:r w:rsidRPr="00ED4E8A">
              <w:rPr>
                <w:u w:val="single"/>
              </w:rPr>
              <w:t>Gloria</w:t>
            </w:r>
            <w:r w:rsidRPr="00971667">
              <w:t xml:space="preserve"> a Dios, gloria a Dios, glo</w:t>
            </w:r>
            <w:r w:rsidRPr="00ED4E8A">
              <w:rPr>
                <w:u w:val="double"/>
              </w:rPr>
              <w:t>ria</w:t>
            </w:r>
            <w:r w:rsidRPr="00971667">
              <w:t xml:space="preserve"> al Padre. (bis)</w:t>
            </w:r>
          </w:p>
          <w:p w14:paraId="198AA34D" w14:textId="77777777" w:rsidR="000231BF" w:rsidRPr="00971667" w:rsidRDefault="000231BF" w:rsidP="000231BF">
            <w:pPr>
              <w:pStyle w:val="Estribillo"/>
            </w:pPr>
          </w:p>
          <w:p w14:paraId="76A78F6B" w14:textId="77777777" w:rsidR="000231BF" w:rsidRPr="00971667" w:rsidRDefault="000231BF" w:rsidP="000231BF">
            <w:pPr>
              <w:pStyle w:val="Estribillo"/>
            </w:pPr>
            <w:r w:rsidRPr="00971667">
              <w:t xml:space="preserve">Do </w:t>
            </w:r>
            <w:proofErr w:type="gramStart"/>
            <w:r w:rsidRPr="00971667">
              <w:t>Sol  Mi</w:t>
            </w:r>
            <w:proofErr w:type="gramEnd"/>
            <w:r w:rsidRPr="00971667">
              <w:t xml:space="preserve">     Lam</w:t>
            </w:r>
          </w:p>
          <w:p w14:paraId="153602E5" w14:textId="77777777" w:rsidR="000231BF" w:rsidRPr="00971667" w:rsidRDefault="000231BF" w:rsidP="000231BF">
            <w:pPr>
              <w:pStyle w:val="Estribillo"/>
            </w:pPr>
            <w:r w:rsidRPr="00971667">
              <w:t>A Él le sea la gloria. (bis)</w:t>
            </w:r>
          </w:p>
          <w:p w14:paraId="5419CAF4" w14:textId="77777777" w:rsidR="000231BF" w:rsidRPr="00971667" w:rsidRDefault="000231BF" w:rsidP="000231BF">
            <w:pPr>
              <w:pStyle w:val="Estribillo"/>
            </w:pPr>
            <w:r w:rsidRPr="00971667">
              <w:t>Lam   Sol Lam        Do      Mi Lam</w:t>
            </w:r>
          </w:p>
          <w:p w14:paraId="7C8BE295" w14:textId="77777777" w:rsidR="000231BF" w:rsidRPr="00971667" w:rsidRDefault="000231BF" w:rsidP="000231BF">
            <w:pPr>
              <w:pStyle w:val="Estribillo"/>
            </w:pPr>
            <w:r w:rsidRPr="00971667">
              <w:t xml:space="preserve">Aleluya, </w:t>
            </w:r>
            <w:r w:rsidRPr="00971667">
              <w:rPr>
                <w:u w:val="double"/>
              </w:rPr>
              <w:t>a</w:t>
            </w:r>
            <w:r w:rsidRPr="00971667">
              <w:t>mén. (bis) Ale</w:t>
            </w:r>
            <w:r w:rsidRPr="00971667">
              <w:rPr>
                <w:u w:val="single"/>
              </w:rPr>
              <w:t>lu</w:t>
            </w:r>
            <w:r w:rsidRPr="00971667">
              <w:t>ya, amén. (bis)</w:t>
            </w:r>
          </w:p>
          <w:p w14:paraId="1D805635" w14:textId="77777777" w:rsidR="000231BF" w:rsidRPr="00971667" w:rsidRDefault="000231BF" w:rsidP="000231BF"/>
          <w:p w14:paraId="5F77EE44" w14:textId="77777777" w:rsidR="000231BF" w:rsidRPr="00971667" w:rsidRDefault="000231BF" w:rsidP="000231BF">
            <w:r w:rsidRPr="00971667">
              <w:t>Gloria a Dios, gloria a Dios, gloria al Hijo. (bis)</w:t>
            </w:r>
          </w:p>
          <w:p w14:paraId="16FC9DB1" w14:textId="77777777" w:rsidR="000231BF" w:rsidRPr="00971667" w:rsidRDefault="000231BF" w:rsidP="000231BF"/>
          <w:p w14:paraId="58BDC98A" w14:textId="743A53DB" w:rsidR="000231BF" w:rsidRPr="00971667" w:rsidRDefault="000231BF" w:rsidP="000231BF">
            <w:r w:rsidRPr="00971667">
              <w:t>Gloria a Dios, gloria a Dios, Espíritu Santo. (bis)</w:t>
            </w:r>
          </w:p>
        </w:tc>
      </w:tr>
    </w:tbl>
    <w:p w14:paraId="4B09B261" w14:textId="4BAD3850" w:rsidR="00E1686A" w:rsidRPr="00971667" w:rsidRDefault="000231BF" w:rsidP="001E7F8D">
      <w:pPr>
        <w:pStyle w:val="Ttulo2"/>
      </w:pPr>
      <w:bookmarkStart w:id="88" w:name="_Toc181822820"/>
      <w:r>
        <w:t>Gloria y alabanza</w:t>
      </w:r>
      <w:r w:rsidR="00E1686A" w:rsidRPr="00971667">
        <w:tab/>
        <w:t>(Do)</w:t>
      </w:r>
      <w:bookmarkEnd w:id="88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0231BF" w:rsidRPr="00971667" w14:paraId="0C1D415B" w14:textId="77777777" w:rsidTr="00FB48C3">
        <w:tc>
          <w:tcPr>
            <w:tcW w:w="7143" w:type="dxa"/>
            <w:tcBorders>
              <w:bottom w:val="single" w:sz="4" w:space="0" w:color="auto"/>
            </w:tcBorders>
          </w:tcPr>
          <w:p w14:paraId="391FD19F" w14:textId="77777777" w:rsidR="000231BF" w:rsidRPr="00971667" w:rsidRDefault="000231BF" w:rsidP="000231BF">
            <w:pPr>
              <w:pStyle w:val="Estribillo"/>
            </w:pPr>
            <w:r w:rsidRPr="00971667">
              <w:t>Do</w:t>
            </w:r>
          </w:p>
          <w:p w14:paraId="14B9858D" w14:textId="77777777" w:rsidR="000231BF" w:rsidRPr="00971667" w:rsidRDefault="000231BF" w:rsidP="000231BF">
            <w:pPr>
              <w:pStyle w:val="Estribillo"/>
            </w:pPr>
            <w:r w:rsidRPr="00971667">
              <w:t xml:space="preserve">Gloria </w:t>
            </w:r>
            <w:r w:rsidRPr="00971667">
              <w:rPr>
                <w:u w:val="double"/>
              </w:rPr>
              <w:t>y a</w:t>
            </w:r>
            <w:r w:rsidRPr="00971667">
              <w:t>labanza, gloria y alabanza,</w:t>
            </w:r>
          </w:p>
          <w:p w14:paraId="2C451BF6" w14:textId="77777777" w:rsidR="000231BF" w:rsidRPr="00971667" w:rsidRDefault="000231BF" w:rsidP="000231BF">
            <w:pPr>
              <w:pStyle w:val="Estribillo"/>
            </w:pPr>
            <w:r w:rsidRPr="00971667">
              <w:t xml:space="preserve">                       Sol</w:t>
            </w:r>
          </w:p>
          <w:p w14:paraId="724E6682" w14:textId="77777777" w:rsidR="000231BF" w:rsidRPr="00971667" w:rsidRDefault="000231BF" w:rsidP="000231BF">
            <w:pPr>
              <w:pStyle w:val="Estribillo"/>
            </w:pPr>
            <w:r w:rsidRPr="00971667">
              <w:rPr>
                <w:u w:val="single"/>
              </w:rPr>
              <w:t>glo</w:t>
            </w:r>
            <w:r w:rsidRPr="00971667">
              <w:t>ria y alabanza al Señor.</w:t>
            </w:r>
          </w:p>
          <w:p w14:paraId="44BF87A1" w14:textId="77777777" w:rsidR="000231BF" w:rsidRPr="001877FC" w:rsidRDefault="000231BF" w:rsidP="000231BF">
            <w:pPr>
              <w:rPr>
                <w:sz w:val="18"/>
                <w:szCs w:val="20"/>
              </w:rPr>
            </w:pPr>
          </w:p>
          <w:p w14:paraId="02C315D1" w14:textId="77777777" w:rsidR="000231BF" w:rsidRPr="00971667" w:rsidRDefault="000231BF" w:rsidP="000231BF">
            <w:r w:rsidRPr="00971667">
              <w:t xml:space="preserve">          Fa               Do</w:t>
            </w:r>
          </w:p>
          <w:p w14:paraId="11289CBD" w14:textId="77777777" w:rsidR="000231BF" w:rsidRPr="00971667" w:rsidRDefault="000231BF" w:rsidP="000231BF">
            <w:r w:rsidRPr="00971667">
              <w:t xml:space="preserve">Porque es </w:t>
            </w:r>
            <w:r w:rsidRPr="00971667">
              <w:rPr>
                <w:u w:val="single"/>
              </w:rPr>
              <w:t>Padre</w:t>
            </w:r>
            <w:r w:rsidRPr="00971667">
              <w:t>, porque es bueno,</w:t>
            </w:r>
          </w:p>
          <w:p w14:paraId="5E11BFC6" w14:textId="77777777" w:rsidR="000231BF" w:rsidRPr="00971667" w:rsidRDefault="000231BF" w:rsidP="000231BF">
            <w:r w:rsidRPr="00971667">
              <w:t xml:space="preserve">          Sol            Do</w:t>
            </w:r>
          </w:p>
          <w:p w14:paraId="69F6F9DA" w14:textId="77777777" w:rsidR="000231BF" w:rsidRPr="00971667" w:rsidRDefault="000231BF" w:rsidP="000231BF">
            <w:r w:rsidRPr="00971667">
              <w:t>porque es grande con su a</w:t>
            </w:r>
            <w:r w:rsidRPr="00971667">
              <w:rPr>
                <w:u w:val="double"/>
              </w:rPr>
              <w:t>mor</w:t>
            </w:r>
            <w:r w:rsidRPr="00971667">
              <w:t>. (bis)</w:t>
            </w:r>
          </w:p>
          <w:p w14:paraId="42DC01C1" w14:textId="77777777" w:rsidR="000231BF" w:rsidRPr="00971667" w:rsidRDefault="000231BF" w:rsidP="000231BF"/>
          <w:p w14:paraId="0D3C0FA0" w14:textId="77777777" w:rsidR="000231BF" w:rsidRPr="00971667" w:rsidRDefault="000231BF" w:rsidP="000231BF">
            <w:r w:rsidRPr="00971667">
              <w:t>Porque el Hijo, Jesucristo,</w:t>
            </w:r>
          </w:p>
          <w:p w14:paraId="54301DAD" w14:textId="77777777" w:rsidR="000231BF" w:rsidRPr="00971667" w:rsidRDefault="000231BF" w:rsidP="000231BF">
            <w:r w:rsidRPr="00971667">
              <w:t>hecho hombre nos salvó. (bis)</w:t>
            </w:r>
          </w:p>
          <w:p w14:paraId="54EF6AA9" w14:textId="77777777" w:rsidR="000231BF" w:rsidRPr="00971667" w:rsidRDefault="000231BF" w:rsidP="000231BF"/>
          <w:p w14:paraId="7FDBB60C" w14:textId="77777777" w:rsidR="000231BF" w:rsidRPr="00971667" w:rsidRDefault="000231BF" w:rsidP="000231BF">
            <w:r w:rsidRPr="00971667">
              <w:t>Porque envía a su Espíritu</w:t>
            </w:r>
          </w:p>
          <w:p w14:paraId="2AE3F6B4" w14:textId="77777777" w:rsidR="000231BF" w:rsidRPr="00971667" w:rsidRDefault="000231BF" w:rsidP="000231BF">
            <w:r w:rsidRPr="00971667">
              <w:t>con su vida y su amor. (bis)</w:t>
            </w:r>
          </w:p>
          <w:p w14:paraId="067C131D" w14:textId="77777777" w:rsidR="000231BF" w:rsidRPr="00971667" w:rsidRDefault="000231BF" w:rsidP="000231BF"/>
          <w:p w14:paraId="6462B675" w14:textId="77777777" w:rsidR="00D120E6" w:rsidRPr="00971667" w:rsidRDefault="00D120E6" w:rsidP="00D120E6">
            <w:pPr>
              <w:pStyle w:val="Estribillo"/>
            </w:pPr>
            <w:r w:rsidRPr="00971667">
              <w:t xml:space="preserve">Gloria </w:t>
            </w:r>
            <w:r w:rsidRPr="00971667">
              <w:rPr>
                <w:u w:val="double"/>
              </w:rPr>
              <w:t>y a</w:t>
            </w:r>
            <w:r w:rsidRPr="00971667">
              <w:t>labanza, gloria y alabanza,</w:t>
            </w:r>
          </w:p>
          <w:p w14:paraId="785CCA49" w14:textId="70910B39" w:rsidR="00D120E6" w:rsidRPr="00971667" w:rsidRDefault="00D120E6" w:rsidP="00D120E6">
            <w:pPr>
              <w:pStyle w:val="Estribillo"/>
            </w:pPr>
            <w:r w:rsidRPr="00971667">
              <w:rPr>
                <w:u w:val="single"/>
              </w:rPr>
              <w:t>glo</w:t>
            </w:r>
            <w:r w:rsidRPr="00971667">
              <w:t>ria y alabanza al Señor</w:t>
            </w:r>
            <w:r>
              <w:t>,</w:t>
            </w:r>
          </w:p>
          <w:p w14:paraId="47D50A88" w14:textId="5E92B6D7" w:rsidR="000231BF" w:rsidRPr="00971667" w:rsidRDefault="000231BF" w:rsidP="000231BF">
            <w:pPr>
              <w:pStyle w:val="Estribillo"/>
            </w:pPr>
            <w:r w:rsidRPr="00971667">
              <w:t>Fa         Sol        Do</w:t>
            </w:r>
          </w:p>
          <w:p w14:paraId="378533B4" w14:textId="5301CC3C" w:rsidR="000231BF" w:rsidRPr="00971667" w:rsidRDefault="000231BF" w:rsidP="00D120E6">
            <w:pPr>
              <w:pStyle w:val="Estribillo"/>
            </w:pPr>
            <w:r w:rsidRPr="00971667">
              <w:t>gloria y alabanza al Señor (bis).</w:t>
            </w:r>
          </w:p>
        </w:tc>
      </w:tr>
    </w:tbl>
    <w:p w14:paraId="106F9C40" w14:textId="53C670FA" w:rsidR="00E1686A" w:rsidRPr="00971667" w:rsidRDefault="00AD2DFC" w:rsidP="001E7F8D">
      <w:pPr>
        <w:pStyle w:val="Ttulo2"/>
      </w:pPr>
      <w:bookmarkStart w:id="89" w:name="_Toc181822821"/>
      <w:r>
        <w:t>Gloria, gloria a Dios</w:t>
      </w:r>
      <w:r w:rsidR="00E1686A" w:rsidRPr="00971667">
        <w:tab/>
        <w:t>(</w:t>
      </w:r>
      <w:r w:rsidR="00B14CC5">
        <w:t>Re cej2</w:t>
      </w:r>
      <w:r w:rsidR="00E1686A" w:rsidRPr="00971667">
        <w:t>)</w:t>
      </w:r>
      <w:bookmarkEnd w:id="89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E1686A" w:rsidRPr="00971667" w14:paraId="158092DC" w14:textId="77777777" w:rsidTr="00FB48C3">
        <w:tc>
          <w:tcPr>
            <w:tcW w:w="7143" w:type="dxa"/>
            <w:tcBorders>
              <w:bottom w:val="single" w:sz="4" w:space="0" w:color="auto"/>
            </w:tcBorders>
          </w:tcPr>
          <w:p w14:paraId="5D993DC5" w14:textId="40CEFD8C" w:rsidR="00AD2DFC" w:rsidRDefault="00B14CC5" w:rsidP="00AD2DFC">
            <w:pPr>
              <w:pStyle w:val="Estribillo"/>
            </w:pPr>
            <w:r>
              <w:t>Re</w:t>
            </w:r>
            <w:r w:rsidR="00AD2DFC">
              <w:t xml:space="preserve">                 </w:t>
            </w:r>
            <w:proofErr w:type="gramStart"/>
            <w:r w:rsidR="00AD2DFC">
              <w:t xml:space="preserve">   (</w:t>
            </w:r>
            <w:proofErr w:type="gramEnd"/>
            <w:r>
              <w:t>Sim</w:t>
            </w:r>
            <w:r w:rsidR="00AD2DFC">
              <w:t xml:space="preserve">, </w:t>
            </w:r>
            <w:r>
              <w:t>Sol</w:t>
            </w:r>
            <w:r w:rsidR="00AD2DFC">
              <w:t xml:space="preserve">, </w:t>
            </w:r>
            <w:r>
              <w:t>La</w:t>
            </w:r>
            <w:r w:rsidR="00AD2DFC">
              <w:t>)</w:t>
            </w:r>
          </w:p>
          <w:p w14:paraId="5AE387E1" w14:textId="3EDC511A" w:rsidR="00AD2DFC" w:rsidRDefault="00AD2DFC" w:rsidP="00AD2DFC">
            <w:pPr>
              <w:pStyle w:val="Estribillo"/>
            </w:pPr>
            <w:r>
              <w:t xml:space="preserve">Gloria, gloria a Dios (4 veces   </w:t>
            </w:r>
            <w:proofErr w:type="gramStart"/>
            <w:r>
              <w:t xml:space="preserve">  )</w:t>
            </w:r>
            <w:proofErr w:type="gramEnd"/>
            <w:r>
              <w:t xml:space="preserve"> (bis)</w:t>
            </w:r>
          </w:p>
          <w:p w14:paraId="484E71AA" w14:textId="5E79C375" w:rsidR="008E49EC" w:rsidRDefault="008E49EC" w:rsidP="008E49EC">
            <w:proofErr w:type="gramStart"/>
            <w:r>
              <w:t>( Paz</w:t>
            </w:r>
            <w:proofErr w:type="gramEnd"/>
            <w:r>
              <w:t xml:space="preserve"> en cielos y tierra     </w:t>
            </w:r>
            <w:r w:rsidR="00B14CC5">
              <w:t xml:space="preserve">    </w:t>
            </w:r>
            <w:proofErr w:type="gramStart"/>
            <w:r w:rsidR="00B14CC5">
              <w:t xml:space="preserve">  </w:t>
            </w:r>
            <w:r>
              <w:t>)</w:t>
            </w:r>
            <w:proofErr w:type="gramEnd"/>
          </w:p>
          <w:p w14:paraId="046B6FBD" w14:textId="4815D7D8" w:rsidR="008E49EC" w:rsidRDefault="008E49EC" w:rsidP="008E49EC">
            <w:proofErr w:type="gramStart"/>
            <w:r>
              <w:t>( Hoy</w:t>
            </w:r>
            <w:proofErr w:type="gramEnd"/>
            <w:r>
              <w:t xml:space="preserve"> Dios ama a los hombres </w:t>
            </w:r>
            <w:r w:rsidR="00B14CC5">
              <w:t xml:space="preserve">    </w:t>
            </w:r>
            <w:proofErr w:type="gramStart"/>
            <w:r w:rsidR="00B14CC5">
              <w:t xml:space="preserve">  </w:t>
            </w:r>
            <w:r>
              <w:t>)</w:t>
            </w:r>
            <w:proofErr w:type="gramEnd"/>
          </w:p>
          <w:p w14:paraId="28AA5099" w14:textId="25A7D328" w:rsidR="008E49EC" w:rsidRDefault="008E49EC" w:rsidP="008E49EC">
            <w:proofErr w:type="gramStart"/>
            <w:r>
              <w:t>( Alabemos</w:t>
            </w:r>
            <w:proofErr w:type="gramEnd"/>
            <w:r>
              <w:t xml:space="preserve"> unidos            </w:t>
            </w:r>
            <w:r w:rsidR="00B14CC5">
              <w:t xml:space="preserve">    </w:t>
            </w:r>
            <w:proofErr w:type="gramStart"/>
            <w:r w:rsidR="00B14CC5">
              <w:t xml:space="preserve">  </w:t>
            </w:r>
            <w:r>
              <w:t>)</w:t>
            </w:r>
            <w:proofErr w:type="gramEnd"/>
          </w:p>
          <w:p w14:paraId="28E2B422" w14:textId="7EB11F25" w:rsidR="008E49EC" w:rsidRDefault="008E49EC" w:rsidP="008E49EC">
            <w:proofErr w:type="gramStart"/>
            <w:r>
              <w:t>( y</w:t>
            </w:r>
            <w:proofErr w:type="gramEnd"/>
            <w:r>
              <w:t xml:space="preserve"> cantemos tu </w:t>
            </w:r>
            <w:proofErr w:type="gramStart"/>
            <w:r>
              <w:t xml:space="preserve">gloria.   </w:t>
            </w:r>
            <w:proofErr w:type="gramEnd"/>
            <w:r>
              <w:t xml:space="preserve">   </w:t>
            </w:r>
            <w:r w:rsidR="00B14CC5">
              <w:t xml:space="preserve">    </w:t>
            </w:r>
            <w:proofErr w:type="gramStart"/>
            <w:r w:rsidR="00B14CC5">
              <w:t xml:space="preserve">  </w:t>
            </w:r>
            <w:r>
              <w:t>)</w:t>
            </w:r>
            <w:proofErr w:type="gramEnd"/>
          </w:p>
          <w:p w14:paraId="013E2642" w14:textId="77777777" w:rsidR="008E49EC" w:rsidRDefault="008E49EC" w:rsidP="00AD2DFC">
            <w:pPr>
              <w:pStyle w:val="Estribillo"/>
            </w:pPr>
          </w:p>
          <w:p w14:paraId="15D1F437" w14:textId="3F50D290" w:rsidR="00AD2DFC" w:rsidRDefault="00AD2DFC" w:rsidP="00AD2DFC">
            <w:r>
              <w:t xml:space="preserve">         </w:t>
            </w:r>
            <w:r w:rsidR="00B14CC5">
              <w:t>Sim</w:t>
            </w:r>
            <w:r>
              <w:t xml:space="preserve"> </w:t>
            </w:r>
          </w:p>
          <w:p w14:paraId="3292A019" w14:textId="62EB59B3" w:rsidR="00AD2DFC" w:rsidRDefault="00AD2DFC" w:rsidP="00AD2DFC">
            <w:r>
              <w:t>Por tu inmensa gloria te alaba</w:t>
            </w:r>
            <w:r w:rsidRPr="008E49EC">
              <w:rPr>
                <w:u w:val="double"/>
              </w:rPr>
              <w:t>mos</w:t>
            </w:r>
            <w:r>
              <w:t>,</w:t>
            </w:r>
          </w:p>
          <w:p w14:paraId="3E14A8D0" w14:textId="66C36D8F" w:rsidR="00AD2DFC" w:rsidRDefault="00AD2DFC" w:rsidP="00AD2DFC">
            <w:r>
              <w:t xml:space="preserve">     </w:t>
            </w:r>
            <w:r w:rsidR="00B14CC5">
              <w:t>Sol</w:t>
            </w:r>
          </w:p>
          <w:p w14:paraId="399D0336" w14:textId="77777777" w:rsidR="00AD2DFC" w:rsidRDefault="00AD2DFC" w:rsidP="00AD2DFC">
            <w:r>
              <w:t>Bendecimos tu amor, te adoramos.</w:t>
            </w:r>
          </w:p>
          <w:p w14:paraId="7279DC9D" w14:textId="75E2BBF7" w:rsidR="00AD2DFC" w:rsidRDefault="00AD2DFC" w:rsidP="00AD2DFC">
            <w:r>
              <w:t xml:space="preserve">      </w:t>
            </w:r>
            <w:r w:rsidR="00B14CC5">
              <w:t>La</w:t>
            </w:r>
            <w:r>
              <w:t xml:space="preserve">                  </w:t>
            </w:r>
            <w:r w:rsidR="00B14CC5">
              <w:t>Re</w:t>
            </w:r>
          </w:p>
          <w:p w14:paraId="48115B09" w14:textId="77777777" w:rsidR="00AD2DFC" w:rsidRDefault="00AD2DFC" w:rsidP="00AD2DFC">
            <w:r>
              <w:t>Damos gracias al rey celes</w:t>
            </w:r>
            <w:r w:rsidRPr="008E49EC">
              <w:rPr>
                <w:u w:val="single"/>
              </w:rPr>
              <w:t>tial</w:t>
            </w:r>
            <w:r>
              <w:t>,</w:t>
            </w:r>
          </w:p>
          <w:p w14:paraId="6C796BCC" w14:textId="35C1FA20" w:rsidR="008E49EC" w:rsidRDefault="00AD2DFC" w:rsidP="008E49EC">
            <w:r>
              <w:t xml:space="preserve">       </w:t>
            </w:r>
            <w:r w:rsidR="00B14CC5">
              <w:t>Do</w:t>
            </w:r>
            <w:r w:rsidR="008E49EC">
              <w:t xml:space="preserve"> </w:t>
            </w:r>
            <w:r w:rsidR="00B14CC5">
              <w:t xml:space="preserve">    </w:t>
            </w:r>
            <w:r w:rsidR="008E49EC">
              <w:t xml:space="preserve">       </w:t>
            </w:r>
            <w:r w:rsidR="00B14CC5">
              <w:t>Sim</w:t>
            </w:r>
            <w:r w:rsidR="008E49EC">
              <w:t xml:space="preserve">            </w:t>
            </w:r>
            <w:r w:rsidR="00B14CC5">
              <w:t xml:space="preserve"> La</w:t>
            </w:r>
            <w:r w:rsidR="008E49EC">
              <w:t>7</w:t>
            </w:r>
          </w:p>
          <w:p w14:paraId="0D9D28E0" w14:textId="71964BD3" w:rsidR="00AD2DFC" w:rsidRDefault="00AD2DFC" w:rsidP="00AD2DFC">
            <w:r>
              <w:t>A Dios bueno,</w:t>
            </w:r>
            <w:r w:rsidR="008E49EC">
              <w:t xml:space="preserve"> </w:t>
            </w:r>
            <w:r>
              <w:t>a Dios Padre,</w:t>
            </w:r>
            <w:r w:rsidR="008E49EC">
              <w:t xml:space="preserve"> </w:t>
            </w:r>
            <w:r>
              <w:t>Gloria a Dios.</w:t>
            </w:r>
          </w:p>
          <w:p w14:paraId="6135D8D6" w14:textId="77777777" w:rsidR="00AD2DFC" w:rsidRDefault="00AD2DFC" w:rsidP="00AD2DFC"/>
          <w:p w14:paraId="2E5D54FD" w14:textId="24D2A3B8" w:rsidR="00AD2DFC" w:rsidRDefault="00AD2DFC" w:rsidP="00AD2DFC">
            <w:r>
              <w:t>Tú que borras las sombras del mundo,</w:t>
            </w:r>
          </w:p>
          <w:p w14:paraId="4D92292E" w14:textId="77777777" w:rsidR="00AD2DFC" w:rsidRDefault="00AD2DFC" w:rsidP="00AD2DFC">
            <w:r>
              <w:t>El cordero de Dios que nos salva,</w:t>
            </w:r>
          </w:p>
          <w:p w14:paraId="7B42972F" w14:textId="77777777" w:rsidR="00AD2DFC" w:rsidRDefault="00AD2DFC" w:rsidP="00AD2DFC">
            <w:r>
              <w:t>Nuestros ruegos escuchas, Señor.</w:t>
            </w:r>
          </w:p>
          <w:p w14:paraId="6EE65610" w14:textId="2E23EC76" w:rsidR="00E1686A" w:rsidRPr="00971667" w:rsidRDefault="00AD2DFC" w:rsidP="00AD2DFC">
            <w:r>
              <w:t>Jesús santo, rey del cielo,</w:t>
            </w:r>
            <w:r w:rsidR="008E49EC">
              <w:t xml:space="preserve"> </w:t>
            </w:r>
            <w:r>
              <w:t>Gloria a Dios.</w:t>
            </w:r>
          </w:p>
        </w:tc>
      </w:tr>
    </w:tbl>
    <w:p w14:paraId="021DF63A" w14:textId="77777777" w:rsidR="000247B6" w:rsidRDefault="000247B6" w:rsidP="000247B6"/>
    <w:p w14:paraId="66C7997C" w14:textId="77777777" w:rsidR="000247B6" w:rsidRDefault="000247B6" w:rsidP="000247B6"/>
    <w:p w14:paraId="5A2338E3" w14:textId="77777777" w:rsidR="000247B6" w:rsidRDefault="000247B6" w:rsidP="000247B6"/>
    <w:p w14:paraId="017638F5" w14:textId="77777777" w:rsidR="000247B6" w:rsidRDefault="000247B6" w:rsidP="000247B6"/>
    <w:p w14:paraId="045DD85D" w14:textId="77777777" w:rsidR="000247B6" w:rsidRDefault="000247B6" w:rsidP="000247B6"/>
    <w:p w14:paraId="4751AD1C" w14:textId="77777777" w:rsidR="000247B6" w:rsidRDefault="000247B6" w:rsidP="000247B6"/>
    <w:p w14:paraId="5688C9BE" w14:textId="77777777" w:rsidR="000247B6" w:rsidRDefault="000247B6" w:rsidP="000247B6"/>
    <w:p w14:paraId="0232B36C" w14:textId="77777777" w:rsidR="000247B6" w:rsidRDefault="000247B6" w:rsidP="000247B6"/>
    <w:p w14:paraId="75AB9FD2" w14:textId="77777777" w:rsidR="000247B6" w:rsidRDefault="000247B6" w:rsidP="000247B6"/>
    <w:p w14:paraId="4A8281D1" w14:textId="77777777" w:rsidR="000247B6" w:rsidRDefault="000247B6" w:rsidP="000247B6"/>
    <w:p w14:paraId="22406DE2" w14:textId="77777777" w:rsidR="000247B6" w:rsidRDefault="000247B6" w:rsidP="000247B6"/>
    <w:p w14:paraId="7509ACA8" w14:textId="77777777" w:rsidR="00A74E31" w:rsidRPr="00971667" w:rsidRDefault="00A74E31" w:rsidP="001E7F8D">
      <w:pPr>
        <w:pStyle w:val="Ttulo2"/>
      </w:pPr>
      <w:bookmarkStart w:id="90" w:name="_Toc181822823"/>
      <w:bookmarkStart w:id="91" w:name="_Toc181822822"/>
      <w:r>
        <w:lastRenderedPageBreak/>
        <w:t>Gloria, gloria, aleluya</w:t>
      </w:r>
      <w:r w:rsidRPr="00971667">
        <w:tab/>
        <w:t>(</w:t>
      </w:r>
      <w:r>
        <w:t>Sol</w:t>
      </w:r>
      <w:r w:rsidRPr="00971667">
        <w:t>)</w:t>
      </w:r>
      <w:bookmarkEnd w:id="90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A74E31" w:rsidRPr="00971667" w14:paraId="56034984" w14:textId="77777777" w:rsidTr="006E6A06">
        <w:tc>
          <w:tcPr>
            <w:tcW w:w="7143" w:type="dxa"/>
            <w:tcBorders>
              <w:bottom w:val="single" w:sz="4" w:space="0" w:color="auto"/>
            </w:tcBorders>
          </w:tcPr>
          <w:p w14:paraId="0F31B108" w14:textId="77777777" w:rsidR="00A74E31" w:rsidRDefault="00A74E31" w:rsidP="006E6A06">
            <w:pPr>
              <w:pStyle w:val="Estribillo"/>
            </w:pPr>
            <w:r>
              <w:t>Sol               Sol7   Do                 Sol</w:t>
            </w:r>
          </w:p>
          <w:p w14:paraId="00612719" w14:textId="77777777" w:rsidR="00A74E31" w:rsidRDefault="00A74E31" w:rsidP="006E6A06">
            <w:pPr>
              <w:pStyle w:val="Estribillo"/>
            </w:pPr>
            <w:r>
              <w:t xml:space="preserve">Gloria, </w:t>
            </w:r>
            <w:r w:rsidRPr="001B6B87">
              <w:rPr>
                <w:u w:val="double"/>
              </w:rPr>
              <w:t>glo</w:t>
            </w:r>
            <w:r>
              <w:t>ria, ale</w:t>
            </w:r>
            <w:r w:rsidRPr="001B6B87">
              <w:rPr>
                <w:u w:val="single"/>
              </w:rPr>
              <w:t>lu</w:t>
            </w:r>
            <w:r>
              <w:t xml:space="preserve">ya. Gloria, </w:t>
            </w:r>
            <w:r w:rsidRPr="001B6B87">
              <w:rPr>
                <w:u w:val="double"/>
              </w:rPr>
              <w:t>glo</w:t>
            </w:r>
            <w:r>
              <w:t>ria, ale</w:t>
            </w:r>
            <w:r w:rsidRPr="001B6B87">
              <w:rPr>
                <w:u w:val="single"/>
              </w:rPr>
              <w:t>lu</w:t>
            </w:r>
            <w:r>
              <w:t>ya.</w:t>
            </w:r>
          </w:p>
          <w:p w14:paraId="2A259D7C" w14:textId="77777777" w:rsidR="00A74E31" w:rsidRDefault="00A74E31" w:rsidP="006E6A06">
            <w:pPr>
              <w:pStyle w:val="Estribillo"/>
            </w:pPr>
            <w:r>
              <w:t xml:space="preserve">                  Si7 </w:t>
            </w:r>
            <w:proofErr w:type="spellStart"/>
            <w:proofErr w:type="gramStart"/>
            <w:r>
              <w:t>Mim</w:t>
            </w:r>
            <w:proofErr w:type="spellEnd"/>
            <w:r>
              <w:t xml:space="preserve">  Lam</w:t>
            </w:r>
            <w:proofErr w:type="gramEnd"/>
            <w:r>
              <w:t xml:space="preserve">    Re7   Sol</w:t>
            </w:r>
          </w:p>
          <w:p w14:paraId="001768C2" w14:textId="77777777" w:rsidR="00A74E31" w:rsidRDefault="00A74E31" w:rsidP="006E6A06">
            <w:pPr>
              <w:pStyle w:val="Estribillo"/>
            </w:pPr>
            <w:r>
              <w:t xml:space="preserve">Gloria, </w:t>
            </w:r>
            <w:r w:rsidRPr="001B6B87">
              <w:rPr>
                <w:u w:val="double"/>
              </w:rPr>
              <w:t>glo</w:t>
            </w:r>
            <w:r>
              <w:t>ria, ale</w:t>
            </w:r>
            <w:r w:rsidRPr="001B6B87">
              <w:rPr>
                <w:u w:val="single"/>
              </w:rPr>
              <w:t>lu</w:t>
            </w:r>
            <w:r>
              <w:t>ya en nombre del Señor.</w:t>
            </w:r>
          </w:p>
          <w:p w14:paraId="1D1A79A6" w14:textId="77777777" w:rsidR="00A74E31" w:rsidRDefault="00A74E31" w:rsidP="006E6A06">
            <w:pPr>
              <w:pStyle w:val="Estribillo"/>
            </w:pPr>
          </w:p>
          <w:p w14:paraId="1BB99E5D" w14:textId="77777777" w:rsidR="00A74E31" w:rsidRDefault="00A74E31" w:rsidP="006E6A06">
            <w:r>
              <w:t>Sol</w:t>
            </w:r>
          </w:p>
          <w:p w14:paraId="3AFD1AB8" w14:textId="77777777" w:rsidR="00A74E31" w:rsidRDefault="00A74E31" w:rsidP="006E6A06">
            <w:r>
              <w:t>Cuando sientas que tu her</w:t>
            </w:r>
            <w:r w:rsidRPr="001B6B87">
              <w:rPr>
                <w:u w:val="double"/>
              </w:rPr>
              <w:t>ma</w:t>
            </w:r>
            <w:r>
              <w:t>no nece</w:t>
            </w:r>
            <w:r w:rsidRPr="001B6B87">
              <w:rPr>
                <w:u w:val="single"/>
              </w:rPr>
              <w:t>sita</w:t>
            </w:r>
            <w:r>
              <w:t xml:space="preserve"> de tu amor,</w:t>
            </w:r>
          </w:p>
          <w:p w14:paraId="1AF6E2E2" w14:textId="77777777" w:rsidR="00A74E31" w:rsidRDefault="00A74E31" w:rsidP="006E6A06">
            <w:r>
              <w:t xml:space="preserve">      Do                           Sol</w:t>
            </w:r>
          </w:p>
          <w:p w14:paraId="0C6AAA02" w14:textId="77777777" w:rsidR="00A74E31" w:rsidRDefault="00A74E31" w:rsidP="006E6A06">
            <w:r>
              <w:t>no le cierres tus entrañas ni el calor del corazón;</w:t>
            </w:r>
          </w:p>
          <w:p w14:paraId="7308C127" w14:textId="77777777" w:rsidR="00A74E31" w:rsidRDefault="00A74E31" w:rsidP="006E6A06">
            <w:r>
              <w:t xml:space="preserve">                                 Si7         </w:t>
            </w:r>
            <w:proofErr w:type="spellStart"/>
            <w:r>
              <w:t>Mim</w:t>
            </w:r>
            <w:proofErr w:type="spellEnd"/>
          </w:p>
          <w:p w14:paraId="31E6D860" w14:textId="77777777" w:rsidR="00A74E31" w:rsidRDefault="00A74E31" w:rsidP="006E6A06">
            <w:r>
              <w:t>busca pronto en tu recuerdo la palabra del Señor:</w:t>
            </w:r>
          </w:p>
          <w:p w14:paraId="0007A13D" w14:textId="77777777" w:rsidR="00A74E31" w:rsidRDefault="00A74E31" w:rsidP="006E6A06">
            <w:r>
              <w:t xml:space="preserve">   Lam    Re7 Sol</w:t>
            </w:r>
          </w:p>
          <w:p w14:paraId="3FC143C7" w14:textId="77777777" w:rsidR="00A74E31" w:rsidRDefault="00A74E31" w:rsidP="006E6A06">
            <w:r>
              <w:t>mi ley es el amor.</w:t>
            </w:r>
          </w:p>
          <w:p w14:paraId="7451FFFC" w14:textId="77777777" w:rsidR="00A74E31" w:rsidRDefault="00A74E31" w:rsidP="006E6A06"/>
          <w:p w14:paraId="08D65419" w14:textId="77777777" w:rsidR="00A74E31" w:rsidRDefault="00A74E31" w:rsidP="006E6A06">
            <w:r>
              <w:t>Cristo dijo que quien llora su consuelo encontrará;</w:t>
            </w:r>
          </w:p>
          <w:p w14:paraId="2164E5C7" w14:textId="77777777" w:rsidR="00A74E31" w:rsidRDefault="00A74E31" w:rsidP="006E6A06">
            <w:r>
              <w:t>quien es pobre, quien es limpio será libre y tendrá paz.</w:t>
            </w:r>
          </w:p>
          <w:p w14:paraId="36CFBA97" w14:textId="77777777" w:rsidR="00A74E31" w:rsidRDefault="00A74E31" w:rsidP="006E6A06">
            <w:r>
              <w:t>Rompe pronto tus cadenas, eres libre de verdad:</w:t>
            </w:r>
          </w:p>
          <w:p w14:paraId="5A360EA4" w14:textId="77777777" w:rsidR="00A74E31" w:rsidRDefault="00A74E31" w:rsidP="006E6A06">
            <w:r>
              <w:t>empieza a caminar.</w:t>
            </w:r>
          </w:p>
          <w:p w14:paraId="66DC96F9" w14:textId="77777777" w:rsidR="00A74E31" w:rsidRDefault="00A74E31" w:rsidP="006E6A06"/>
          <w:p w14:paraId="3798AFCA" w14:textId="77777777" w:rsidR="00A74E31" w:rsidRDefault="00A74E31" w:rsidP="006E6A06">
            <w:r>
              <w:t>Si el camino se hace largo, si te cansas bajo el sol,</w:t>
            </w:r>
          </w:p>
          <w:p w14:paraId="779CB058" w14:textId="77777777" w:rsidR="00A74E31" w:rsidRDefault="00A74E31" w:rsidP="006E6A06">
            <w:proofErr w:type="spellStart"/>
            <w:r>
              <w:t>si</w:t>
            </w:r>
            <w:proofErr w:type="spellEnd"/>
            <w:r>
              <w:t xml:space="preserve"> en tus campos no ha nacido ni la más pequeña flor,</w:t>
            </w:r>
          </w:p>
          <w:p w14:paraId="5126299C" w14:textId="77777777" w:rsidR="00A74E31" w:rsidRDefault="00A74E31" w:rsidP="006E6A06">
            <w:r>
              <w:t>coge mi mano y cantemos unidos por el amor,</w:t>
            </w:r>
          </w:p>
          <w:p w14:paraId="40173970" w14:textId="77777777" w:rsidR="00A74E31" w:rsidRPr="00971667" w:rsidRDefault="00A74E31" w:rsidP="006E6A06">
            <w:r>
              <w:t>en nombre del Señor.</w:t>
            </w:r>
          </w:p>
        </w:tc>
      </w:tr>
    </w:tbl>
    <w:p w14:paraId="3B3DB978" w14:textId="77777777" w:rsidR="00A74E31" w:rsidRDefault="00A74E31" w:rsidP="00A74E31"/>
    <w:p w14:paraId="4A72D643" w14:textId="77777777" w:rsidR="00A74E31" w:rsidRDefault="00A74E31" w:rsidP="00A74E31"/>
    <w:p w14:paraId="4169CD98" w14:textId="77777777" w:rsidR="00A74E31" w:rsidRDefault="00A74E31" w:rsidP="00A74E31"/>
    <w:p w14:paraId="2CD89D0B" w14:textId="77777777" w:rsidR="00A74E31" w:rsidRDefault="00A74E31" w:rsidP="00A74E31"/>
    <w:p w14:paraId="7894489E" w14:textId="77777777" w:rsidR="00D661B4" w:rsidRDefault="00D661B4" w:rsidP="00A74E31"/>
    <w:p w14:paraId="5AEE2F6C" w14:textId="77777777" w:rsidR="00A74E31" w:rsidRDefault="00A74E31" w:rsidP="00A74E31"/>
    <w:p w14:paraId="147C617F" w14:textId="77777777" w:rsidR="00A74E31" w:rsidRDefault="00A74E31" w:rsidP="00A74E31"/>
    <w:p w14:paraId="767590E4" w14:textId="77777777" w:rsidR="00A74E31" w:rsidRDefault="00A74E31" w:rsidP="00A74E31"/>
    <w:p w14:paraId="2CFA6B4E" w14:textId="29018AFC" w:rsidR="00A74E31" w:rsidRPr="00960B63" w:rsidRDefault="00A74E31" w:rsidP="001E7F8D">
      <w:pPr>
        <w:pStyle w:val="Ttulo2"/>
      </w:pPr>
      <w:r>
        <w:t>Te damos gracias, Señor</w:t>
      </w:r>
      <w:r w:rsidRPr="00960B63">
        <w:tab/>
        <w:t>(</w:t>
      </w:r>
      <w:r>
        <w:t>Do</w:t>
      </w:r>
      <w:r w:rsidRPr="00960B63">
        <w:t>)</w:t>
      </w: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A74E31" w:rsidRPr="00960B63" w14:paraId="66510E95" w14:textId="77777777" w:rsidTr="006E6A06">
        <w:tc>
          <w:tcPr>
            <w:tcW w:w="7143" w:type="dxa"/>
            <w:tcBorders>
              <w:bottom w:val="single" w:sz="4" w:space="0" w:color="auto"/>
            </w:tcBorders>
          </w:tcPr>
          <w:p w14:paraId="1DF34B81" w14:textId="77777777" w:rsidR="00A74E31" w:rsidRPr="00971667" w:rsidRDefault="00A74E31" w:rsidP="006E6A06">
            <w:r w:rsidRPr="00971667">
              <w:t xml:space="preserve">         Do                     Lam</w:t>
            </w:r>
          </w:p>
          <w:p w14:paraId="19A4683C" w14:textId="77777777" w:rsidR="00A74E31" w:rsidRPr="00971667" w:rsidRDefault="00A74E31" w:rsidP="006E6A06">
            <w:r w:rsidRPr="00971667">
              <w:rPr>
                <w:u w:val="double"/>
              </w:rPr>
              <w:t>Te</w:t>
            </w:r>
            <w:r w:rsidRPr="00971667">
              <w:t xml:space="preserve"> damos gracias, Señor, por la tierra y el sol,</w:t>
            </w:r>
          </w:p>
          <w:p w14:paraId="533F8D81" w14:textId="77777777" w:rsidR="00A74E31" w:rsidRPr="00971667" w:rsidRDefault="00A74E31" w:rsidP="006E6A06">
            <w:r w:rsidRPr="00971667">
              <w:t xml:space="preserve">       Fa           Sol</w:t>
            </w:r>
          </w:p>
          <w:p w14:paraId="4824612F" w14:textId="77777777" w:rsidR="00A74E31" w:rsidRPr="00971667" w:rsidRDefault="00A74E31" w:rsidP="006E6A06">
            <w:r w:rsidRPr="00971667">
              <w:t>por la luna y las estrellas.</w:t>
            </w:r>
          </w:p>
          <w:p w14:paraId="36B12151" w14:textId="77777777" w:rsidR="00A74E31" w:rsidRPr="00971667" w:rsidRDefault="00A74E31" w:rsidP="006E6A06">
            <w:r w:rsidRPr="00971667">
              <w:t xml:space="preserve">     </w:t>
            </w:r>
            <w:proofErr w:type="spellStart"/>
            <w:r w:rsidRPr="00971667">
              <w:t>Mim</w:t>
            </w:r>
            <w:proofErr w:type="spellEnd"/>
            <w:r w:rsidRPr="00971667">
              <w:t xml:space="preserve">               Lam</w:t>
            </w:r>
          </w:p>
          <w:p w14:paraId="4457E0B7" w14:textId="77777777" w:rsidR="00A74E31" w:rsidRPr="00971667" w:rsidRDefault="00A74E31" w:rsidP="006E6A06">
            <w:r w:rsidRPr="00971667">
              <w:t>Bendecimos tu nom</w:t>
            </w:r>
            <w:r w:rsidRPr="00971667">
              <w:rPr>
                <w:u w:val="single"/>
              </w:rPr>
              <w:t>bre</w:t>
            </w:r>
            <w:r w:rsidRPr="00971667">
              <w:t xml:space="preserve"> alzando las manos,</w:t>
            </w:r>
          </w:p>
          <w:p w14:paraId="7A54A079" w14:textId="77777777" w:rsidR="00A74E31" w:rsidRPr="00971667" w:rsidRDefault="00A74E31" w:rsidP="006E6A06">
            <w:r w:rsidRPr="00971667">
              <w:t xml:space="preserve">   Fa               Sol</w:t>
            </w:r>
          </w:p>
          <w:p w14:paraId="1B9D338D" w14:textId="77777777" w:rsidR="00A74E31" w:rsidRPr="00971667" w:rsidRDefault="00A74E31" w:rsidP="006E6A06">
            <w:r w:rsidRPr="00971667">
              <w:t>cantando para Ti, Señor.</w:t>
            </w:r>
          </w:p>
          <w:p w14:paraId="78CF69C8" w14:textId="77777777" w:rsidR="00A74E31" w:rsidRPr="00971667" w:rsidRDefault="00A74E31" w:rsidP="006E6A06"/>
          <w:p w14:paraId="481A1B63" w14:textId="77777777" w:rsidR="00A74E31" w:rsidRPr="00971667" w:rsidRDefault="00A74E31" w:rsidP="006E6A06">
            <w:r w:rsidRPr="00971667">
              <w:t>Te damos gracias, Jesús, por el fuego y la luz,</w:t>
            </w:r>
          </w:p>
          <w:p w14:paraId="2C997703" w14:textId="77777777" w:rsidR="00A74E31" w:rsidRPr="00971667" w:rsidRDefault="00A74E31" w:rsidP="006E6A06">
            <w:r w:rsidRPr="00971667">
              <w:t>por la noche y por el día</w:t>
            </w:r>
          </w:p>
          <w:p w14:paraId="167783F6" w14:textId="77777777" w:rsidR="00A74E31" w:rsidRPr="00971667" w:rsidRDefault="00A74E31" w:rsidP="006E6A06">
            <w:r w:rsidRPr="00971667">
              <w:t>Bendecimos tu nombre alzando las manos,</w:t>
            </w:r>
          </w:p>
          <w:p w14:paraId="020E2DFE" w14:textId="77777777" w:rsidR="00A74E31" w:rsidRPr="00971667" w:rsidRDefault="00A74E31" w:rsidP="006E6A06">
            <w:r w:rsidRPr="00971667">
              <w:t>cantando para Ti, Señor.</w:t>
            </w:r>
          </w:p>
          <w:p w14:paraId="75071088" w14:textId="77777777" w:rsidR="00A74E31" w:rsidRPr="00971667" w:rsidRDefault="00A74E31" w:rsidP="006E6A06"/>
          <w:p w14:paraId="2B123882" w14:textId="77777777" w:rsidR="00A74E31" w:rsidRPr="00971667" w:rsidRDefault="00A74E31" w:rsidP="006E6A06">
            <w:pPr>
              <w:pStyle w:val="Estribillo"/>
            </w:pPr>
            <w:r w:rsidRPr="00971667">
              <w:t xml:space="preserve">         Do             </w:t>
            </w:r>
            <w:proofErr w:type="spellStart"/>
            <w:r w:rsidRPr="00971667">
              <w:t>Mim</w:t>
            </w:r>
            <w:proofErr w:type="spellEnd"/>
          </w:p>
          <w:p w14:paraId="750E8A72" w14:textId="77777777" w:rsidR="00A74E31" w:rsidRPr="00971667" w:rsidRDefault="00A74E31" w:rsidP="006E6A06">
            <w:pPr>
              <w:pStyle w:val="Estribillo"/>
            </w:pPr>
            <w:r w:rsidRPr="00971667">
              <w:rPr>
                <w:u w:val="single"/>
              </w:rPr>
              <w:t>Glo</w:t>
            </w:r>
            <w:r w:rsidRPr="00971667">
              <w:t>ria a Dios, Gloria a Dios.</w:t>
            </w:r>
          </w:p>
          <w:p w14:paraId="49E23299" w14:textId="77777777" w:rsidR="00A74E31" w:rsidRPr="00971667" w:rsidRDefault="00A74E31" w:rsidP="006E6A06">
            <w:pPr>
              <w:pStyle w:val="Estribillo"/>
            </w:pPr>
            <w:r w:rsidRPr="00971667">
              <w:t>Fa                         Re7</w:t>
            </w:r>
          </w:p>
          <w:p w14:paraId="05BBE2BD" w14:textId="77777777" w:rsidR="00A74E31" w:rsidRPr="00971667" w:rsidRDefault="00A74E31" w:rsidP="006E6A06">
            <w:pPr>
              <w:pStyle w:val="Estribillo"/>
            </w:pPr>
            <w:r w:rsidRPr="00971667">
              <w:t>Gloria a Dios por siempre, en lo alto del Cie</w:t>
            </w:r>
            <w:r w:rsidRPr="00971667">
              <w:rPr>
                <w:u w:val="double"/>
              </w:rPr>
              <w:t>lo</w:t>
            </w:r>
            <w:r w:rsidRPr="00971667">
              <w:t xml:space="preserve">. </w:t>
            </w:r>
          </w:p>
          <w:p w14:paraId="13F62742" w14:textId="77777777" w:rsidR="00A74E31" w:rsidRPr="00971667" w:rsidRDefault="00A74E31" w:rsidP="006E6A06">
            <w:pPr>
              <w:pStyle w:val="Estribillo"/>
            </w:pPr>
            <w:r w:rsidRPr="00971667">
              <w:t>Sol                 Sol7</w:t>
            </w:r>
          </w:p>
          <w:p w14:paraId="654CC419" w14:textId="77777777" w:rsidR="00A74E31" w:rsidRPr="00971667" w:rsidRDefault="00A74E31" w:rsidP="006E6A06">
            <w:pPr>
              <w:pStyle w:val="Estribillo"/>
            </w:pPr>
            <w:r w:rsidRPr="00971667">
              <w:t>Gloria para nuestro Dios.</w:t>
            </w:r>
          </w:p>
          <w:p w14:paraId="4D0BEAF8" w14:textId="77777777" w:rsidR="00A74E31" w:rsidRPr="00971667" w:rsidRDefault="00A74E31" w:rsidP="006E6A06"/>
          <w:p w14:paraId="5D41F78C" w14:textId="77777777" w:rsidR="00A74E31" w:rsidRPr="00971667" w:rsidRDefault="00A74E31" w:rsidP="006E6A06">
            <w:r w:rsidRPr="00971667">
              <w:t xml:space="preserve">Te damos gracias, Señor, por los campos en flor, </w:t>
            </w:r>
          </w:p>
          <w:p w14:paraId="46C28C54" w14:textId="77777777" w:rsidR="00A74E31" w:rsidRPr="00971667" w:rsidRDefault="00A74E31" w:rsidP="006E6A06">
            <w:r w:rsidRPr="00971667">
              <w:t>por la nieve de los montes.</w:t>
            </w:r>
          </w:p>
          <w:p w14:paraId="308E3D85" w14:textId="77777777" w:rsidR="00A74E31" w:rsidRPr="00971667" w:rsidRDefault="00A74E31" w:rsidP="006E6A06">
            <w:r w:rsidRPr="00971667">
              <w:t>Bendecimos tu nombre alzando las manos,</w:t>
            </w:r>
          </w:p>
          <w:p w14:paraId="5BDAEA56" w14:textId="77777777" w:rsidR="00A74E31" w:rsidRPr="00971667" w:rsidRDefault="00A74E31" w:rsidP="006E6A06">
            <w:r w:rsidRPr="00971667">
              <w:t>cantando para Ti, Señor.</w:t>
            </w:r>
          </w:p>
          <w:p w14:paraId="785CC8F8" w14:textId="77777777" w:rsidR="00A74E31" w:rsidRPr="00971667" w:rsidRDefault="00A74E31" w:rsidP="006E6A06"/>
          <w:p w14:paraId="1A96C93B" w14:textId="77777777" w:rsidR="00A74E31" w:rsidRPr="00971667" w:rsidRDefault="00A74E31" w:rsidP="006E6A06">
            <w:r w:rsidRPr="00971667">
              <w:t>Te damos gracias, Jesús,</w:t>
            </w:r>
          </w:p>
          <w:p w14:paraId="25B2AF15" w14:textId="77777777" w:rsidR="00A74E31" w:rsidRPr="00971667" w:rsidRDefault="00A74E31" w:rsidP="006E6A06">
            <w:r w:rsidRPr="00971667">
              <w:t>por las olas del mar, por el canto de las aves.</w:t>
            </w:r>
          </w:p>
          <w:p w14:paraId="52F37984" w14:textId="77777777" w:rsidR="00A74E31" w:rsidRPr="00971667" w:rsidRDefault="00A74E31" w:rsidP="006E6A06">
            <w:r w:rsidRPr="00971667">
              <w:t>Bendecimos tu nombre alzando las manos,</w:t>
            </w:r>
          </w:p>
          <w:p w14:paraId="26069A10" w14:textId="17446A40" w:rsidR="00A74E31" w:rsidRPr="00960B63" w:rsidRDefault="00A74E31" w:rsidP="006E6A06">
            <w:r w:rsidRPr="00971667">
              <w:t>cantando para Ti, Señor.</w:t>
            </w:r>
          </w:p>
        </w:tc>
      </w:tr>
    </w:tbl>
    <w:p w14:paraId="43ED86F8" w14:textId="77777777" w:rsidR="00D661B4" w:rsidRDefault="00D661B4" w:rsidP="00D661B4"/>
    <w:p w14:paraId="5780F9C8" w14:textId="6BB2C2F1" w:rsidR="000247B6" w:rsidRPr="00971667" w:rsidRDefault="000247B6" w:rsidP="001E7F8D">
      <w:pPr>
        <w:pStyle w:val="Ttulo2"/>
      </w:pPr>
      <w:r>
        <w:lastRenderedPageBreak/>
        <w:t>Todo mi ser (Alabo tu bondad)</w:t>
      </w:r>
      <w:r w:rsidRPr="00971667">
        <w:tab/>
        <w:t>(Do)</w:t>
      </w:r>
      <w:bookmarkEnd w:id="91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0247B6" w:rsidRPr="00971667" w14:paraId="47F7B7AB" w14:textId="77777777" w:rsidTr="004D289D">
        <w:tc>
          <w:tcPr>
            <w:tcW w:w="7143" w:type="dxa"/>
            <w:tcBorders>
              <w:bottom w:val="single" w:sz="4" w:space="0" w:color="auto"/>
            </w:tcBorders>
          </w:tcPr>
          <w:p w14:paraId="09FB41A8" w14:textId="77777777" w:rsidR="000247B6" w:rsidRDefault="000247B6" w:rsidP="004D289D">
            <w:r>
              <w:t>Do                Sol</w:t>
            </w:r>
          </w:p>
          <w:p w14:paraId="07126EE6" w14:textId="77777777" w:rsidR="000247B6" w:rsidRDefault="000247B6" w:rsidP="004D289D">
            <w:r>
              <w:t>Todo mi ser canta hoy</w:t>
            </w:r>
          </w:p>
          <w:p w14:paraId="69352F1D" w14:textId="77777777" w:rsidR="000247B6" w:rsidRDefault="000247B6" w:rsidP="004D289D">
            <w:r>
              <w:t xml:space="preserve">        Fa               Do</w:t>
            </w:r>
          </w:p>
          <w:p w14:paraId="385D6944" w14:textId="77777777" w:rsidR="000247B6" w:rsidRDefault="000247B6" w:rsidP="004D289D">
            <w:r>
              <w:t xml:space="preserve">por las cosas que hay en </w:t>
            </w:r>
            <w:r w:rsidRPr="00E475F7">
              <w:rPr>
                <w:u w:val="double"/>
              </w:rPr>
              <w:t>mí</w:t>
            </w:r>
            <w:r>
              <w:t>.</w:t>
            </w:r>
          </w:p>
          <w:p w14:paraId="729C2799" w14:textId="77777777" w:rsidR="000247B6" w:rsidRDefault="000247B6" w:rsidP="004D289D">
            <w:r>
              <w:t xml:space="preserve">                     Sol</w:t>
            </w:r>
          </w:p>
          <w:p w14:paraId="6BA806E0" w14:textId="77777777" w:rsidR="000247B6" w:rsidRDefault="000247B6" w:rsidP="004D289D">
            <w:r>
              <w:t>Gracias te doy, mi Señor,</w:t>
            </w:r>
          </w:p>
          <w:p w14:paraId="281CA79A" w14:textId="77777777" w:rsidR="000247B6" w:rsidRDefault="000247B6" w:rsidP="004D289D">
            <w:r>
              <w:t xml:space="preserve">      Fa          Do</w:t>
            </w:r>
          </w:p>
          <w:p w14:paraId="6E568BE5" w14:textId="77777777" w:rsidR="000247B6" w:rsidRDefault="000247B6" w:rsidP="004D289D">
            <w:r>
              <w:t>Tú me haces tan feliz.</w:t>
            </w:r>
          </w:p>
          <w:p w14:paraId="0941BEF0" w14:textId="77777777" w:rsidR="000247B6" w:rsidRDefault="000247B6" w:rsidP="004D289D"/>
          <w:p w14:paraId="3A46C2A6" w14:textId="77777777" w:rsidR="000247B6" w:rsidRDefault="000247B6" w:rsidP="004D289D">
            <w:r>
              <w:t>Fa            Sol         Lam</w:t>
            </w:r>
          </w:p>
          <w:p w14:paraId="47A61C64" w14:textId="77777777" w:rsidR="000247B6" w:rsidRDefault="000247B6" w:rsidP="004D289D">
            <w:r>
              <w:t>Tú me has rega</w:t>
            </w:r>
            <w:r w:rsidRPr="00E475F7">
              <w:rPr>
                <w:u w:val="single"/>
              </w:rPr>
              <w:t>la</w:t>
            </w:r>
            <w:r>
              <w:t>do tu amistad,</w:t>
            </w:r>
          </w:p>
          <w:p w14:paraId="4A9C0A1C" w14:textId="77777777" w:rsidR="000247B6" w:rsidRDefault="000247B6" w:rsidP="004D289D">
            <w:r>
              <w:t xml:space="preserve">   </w:t>
            </w:r>
            <w:proofErr w:type="spellStart"/>
            <w:r>
              <w:t>Mim</w:t>
            </w:r>
            <w:proofErr w:type="spellEnd"/>
            <w:r>
              <w:t xml:space="preserve">    Fa     Do     Rem   Sol</w:t>
            </w:r>
          </w:p>
          <w:p w14:paraId="5F3CAF95" w14:textId="77777777" w:rsidR="000247B6" w:rsidRDefault="000247B6" w:rsidP="004D289D">
            <w:r>
              <w:t>confío en Ti, me llenas de tu paz.</w:t>
            </w:r>
          </w:p>
          <w:p w14:paraId="3628D80C" w14:textId="77777777" w:rsidR="000247B6" w:rsidRDefault="000247B6" w:rsidP="004D289D">
            <w:r>
              <w:t>Fa             Sol            Lam</w:t>
            </w:r>
          </w:p>
          <w:p w14:paraId="57F513EF" w14:textId="77777777" w:rsidR="000247B6" w:rsidRDefault="000247B6" w:rsidP="004D289D">
            <w:r>
              <w:t>Tú me haces sentir tu gran bondad,</w:t>
            </w:r>
          </w:p>
          <w:p w14:paraId="700A8DEA" w14:textId="77777777" w:rsidR="000247B6" w:rsidRPr="00E475F7" w:rsidRDefault="000247B6" w:rsidP="004D289D">
            <w:pPr>
              <w:rPr>
                <w:lang w:val="en-US"/>
              </w:rPr>
            </w:pPr>
            <w:r w:rsidRPr="00637524">
              <w:t xml:space="preserve">   </w:t>
            </w:r>
            <w:proofErr w:type="gramStart"/>
            <w:r w:rsidRPr="00E475F7">
              <w:rPr>
                <w:lang w:val="en-US"/>
              </w:rPr>
              <w:t>Mim  Fa</w:t>
            </w:r>
            <w:proofErr w:type="gramEnd"/>
            <w:r w:rsidRPr="00E475F7">
              <w:rPr>
                <w:lang w:val="en-US"/>
              </w:rPr>
              <w:t xml:space="preserve">     Do      </w:t>
            </w:r>
            <w:proofErr w:type="gramStart"/>
            <w:r>
              <w:rPr>
                <w:lang w:val="en-US"/>
              </w:rPr>
              <w:t>Rem</w:t>
            </w:r>
            <w:r w:rsidRPr="00E475F7">
              <w:rPr>
                <w:lang w:val="en-US"/>
              </w:rPr>
              <w:t xml:space="preserve">  Sol</w:t>
            </w:r>
            <w:proofErr w:type="gramEnd"/>
            <w:r w:rsidRPr="00E475F7">
              <w:rPr>
                <w:lang w:val="en-US"/>
              </w:rPr>
              <w:t xml:space="preserve"> Do</w:t>
            </w:r>
          </w:p>
          <w:p w14:paraId="5FF33EE5" w14:textId="77777777" w:rsidR="000247B6" w:rsidRDefault="000247B6" w:rsidP="004D289D">
            <w:r>
              <w:t>yo cantaré por siempre tu fidelidad.</w:t>
            </w:r>
          </w:p>
          <w:p w14:paraId="11C0BED2" w14:textId="77777777" w:rsidR="000247B6" w:rsidRDefault="000247B6" w:rsidP="004D289D"/>
          <w:p w14:paraId="2A6539C9" w14:textId="77777777" w:rsidR="000247B6" w:rsidRDefault="000247B6" w:rsidP="004D289D">
            <w:pPr>
              <w:pStyle w:val="Estribillo"/>
            </w:pPr>
            <w:r>
              <w:t>Do       Sol   Rem            Lam</w:t>
            </w:r>
          </w:p>
          <w:p w14:paraId="0866900A" w14:textId="77777777" w:rsidR="000247B6" w:rsidRDefault="000247B6" w:rsidP="004D289D">
            <w:pPr>
              <w:pStyle w:val="Estribillo"/>
            </w:pPr>
            <w:r>
              <w:t>Glo</w:t>
            </w:r>
            <w:r w:rsidRPr="00E475F7">
              <w:rPr>
                <w:u w:val="double"/>
              </w:rPr>
              <w:t>ria</w:t>
            </w:r>
            <w:r>
              <w:t xml:space="preserve"> a ti, Señor, por tu bondad.</w:t>
            </w:r>
          </w:p>
          <w:p w14:paraId="61B09610" w14:textId="77777777" w:rsidR="000247B6" w:rsidRDefault="000247B6" w:rsidP="004D289D">
            <w:pPr>
              <w:pStyle w:val="Estribillo"/>
            </w:pPr>
            <w:r>
              <w:t xml:space="preserve">Fa </w:t>
            </w:r>
            <w:proofErr w:type="gramStart"/>
            <w:r>
              <w:t>Sol  Lam</w:t>
            </w:r>
            <w:proofErr w:type="gramEnd"/>
            <w:r>
              <w:t xml:space="preserve"> </w:t>
            </w:r>
            <w:proofErr w:type="spellStart"/>
            <w:r>
              <w:t>Mim</w:t>
            </w:r>
            <w:proofErr w:type="spellEnd"/>
          </w:p>
          <w:p w14:paraId="4E79DA20" w14:textId="77777777" w:rsidR="000247B6" w:rsidRDefault="000247B6" w:rsidP="004D289D">
            <w:pPr>
              <w:pStyle w:val="Estribillo"/>
            </w:pPr>
            <w:r>
              <w:t xml:space="preserve">Gloria, </w:t>
            </w:r>
            <w:r w:rsidRPr="00E475F7">
              <w:rPr>
                <w:u w:val="single"/>
              </w:rPr>
              <w:t>glo</w:t>
            </w:r>
            <w:r>
              <w:t>ria,</w:t>
            </w:r>
          </w:p>
          <w:p w14:paraId="33B1D032" w14:textId="77777777" w:rsidR="000247B6" w:rsidRDefault="000247B6" w:rsidP="004D289D">
            <w:pPr>
              <w:pStyle w:val="Estribillo"/>
            </w:pPr>
            <w:r>
              <w:t>Fa           Do Rem      Sol</w:t>
            </w:r>
          </w:p>
          <w:p w14:paraId="478CEE72" w14:textId="77777777" w:rsidR="000247B6" w:rsidRDefault="000247B6" w:rsidP="004D289D">
            <w:pPr>
              <w:pStyle w:val="Estribillo"/>
            </w:pPr>
            <w:r>
              <w:t>siempre cantaré tu fidelidad.</w:t>
            </w:r>
          </w:p>
          <w:p w14:paraId="04A474EB" w14:textId="77777777" w:rsidR="000247B6" w:rsidRDefault="000247B6" w:rsidP="004D289D">
            <w:pPr>
              <w:pStyle w:val="Estribillo"/>
            </w:pPr>
          </w:p>
          <w:p w14:paraId="34260542" w14:textId="77777777" w:rsidR="000247B6" w:rsidRDefault="000247B6" w:rsidP="004D289D">
            <w:pPr>
              <w:pStyle w:val="Estribillo"/>
            </w:pPr>
            <w:r>
              <w:t>Do       Sol   Rem            Lam</w:t>
            </w:r>
          </w:p>
          <w:p w14:paraId="31A47D0F" w14:textId="77777777" w:rsidR="000247B6" w:rsidRDefault="000247B6" w:rsidP="004D289D">
            <w:pPr>
              <w:pStyle w:val="Estribillo"/>
            </w:pPr>
            <w:r>
              <w:t>Gloria a ti, Señor, por tu bondad.</w:t>
            </w:r>
          </w:p>
          <w:p w14:paraId="0E5E7840" w14:textId="77777777" w:rsidR="000247B6" w:rsidRPr="0046108B" w:rsidRDefault="000247B6" w:rsidP="004D289D">
            <w:pPr>
              <w:pStyle w:val="Estribillo"/>
            </w:pPr>
            <w:r>
              <w:t xml:space="preserve">Fa </w:t>
            </w:r>
            <w:proofErr w:type="gramStart"/>
            <w:r>
              <w:t>Sol  Lam</w:t>
            </w:r>
            <w:proofErr w:type="gramEnd"/>
            <w:r>
              <w:t xml:space="preserve"> </w:t>
            </w:r>
            <w:proofErr w:type="spellStart"/>
            <w:r w:rsidRPr="0046108B">
              <w:t>Mim</w:t>
            </w:r>
            <w:proofErr w:type="spellEnd"/>
          </w:p>
          <w:p w14:paraId="5937F3E2" w14:textId="77777777" w:rsidR="000247B6" w:rsidRDefault="000247B6" w:rsidP="004D289D">
            <w:pPr>
              <w:pStyle w:val="Estribillo"/>
            </w:pPr>
            <w:r>
              <w:t xml:space="preserve">Gloria, </w:t>
            </w:r>
            <w:r w:rsidRPr="00E475F7">
              <w:rPr>
                <w:u w:val="single"/>
              </w:rPr>
              <w:t>glo</w:t>
            </w:r>
            <w:r>
              <w:t>ria,</w:t>
            </w:r>
          </w:p>
          <w:p w14:paraId="52940DA0" w14:textId="77777777" w:rsidR="000247B6" w:rsidRPr="00637524" w:rsidRDefault="000247B6" w:rsidP="004D289D">
            <w:pPr>
              <w:pStyle w:val="Estribillo"/>
            </w:pPr>
            <w:r w:rsidRPr="00637524">
              <w:t xml:space="preserve">Fa           Do </w:t>
            </w:r>
            <w:proofErr w:type="gramStart"/>
            <w:r w:rsidRPr="00637524">
              <w:t>Rem  Sol</w:t>
            </w:r>
            <w:proofErr w:type="gramEnd"/>
            <w:r w:rsidRPr="00637524">
              <w:t xml:space="preserve"> Do</w:t>
            </w:r>
          </w:p>
          <w:p w14:paraId="223BDEF2" w14:textId="77777777" w:rsidR="000247B6" w:rsidRDefault="000247B6" w:rsidP="004D289D">
            <w:pPr>
              <w:pStyle w:val="Estribillo"/>
            </w:pPr>
            <w:r>
              <w:t>siempre cantaré tu fidelidad.</w:t>
            </w:r>
          </w:p>
          <w:p w14:paraId="01216587" w14:textId="77777777" w:rsidR="00A74E31" w:rsidRDefault="00A74E31" w:rsidP="004D289D">
            <w:pPr>
              <w:pStyle w:val="Estribillo"/>
            </w:pPr>
          </w:p>
          <w:p w14:paraId="3D181B4E" w14:textId="77777777" w:rsidR="00A74E31" w:rsidRDefault="00A74E31" w:rsidP="004D289D">
            <w:pPr>
              <w:pStyle w:val="Estribillo"/>
            </w:pPr>
          </w:p>
          <w:p w14:paraId="7D5F0728" w14:textId="77777777" w:rsidR="00A74E31" w:rsidRDefault="00A74E31" w:rsidP="004D289D">
            <w:pPr>
              <w:pStyle w:val="Estribillo"/>
            </w:pPr>
          </w:p>
          <w:p w14:paraId="158A6C07" w14:textId="77777777" w:rsidR="00A74E31" w:rsidRDefault="00A74E31" w:rsidP="004D289D">
            <w:pPr>
              <w:pStyle w:val="Estribillo"/>
            </w:pPr>
          </w:p>
          <w:p w14:paraId="293EFA42" w14:textId="77777777" w:rsidR="00A74E31" w:rsidRDefault="00A74E31" w:rsidP="004D289D">
            <w:pPr>
              <w:pStyle w:val="Estribillo"/>
            </w:pPr>
          </w:p>
          <w:p w14:paraId="26872B35" w14:textId="77777777" w:rsidR="00A74E31" w:rsidRDefault="00A74E31" w:rsidP="004D289D">
            <w:pPr>
              <w:pStyle w:val="Estribillo"/>
            </w:pPr>
          </w:p>
          <w:p w14:paraId="256C85BE" w14:textId="77777777" w:rsidR="00A74E31" w:rsidRDefault="00A74E31" w:rsidP="004D289D">
            <w:pPr>
              <w:pStyle w:val="Estribillo"/>
            </w:pPr>
          </w:p>
          <w:p w14:paraId="5141A653" w14:textId="77777777" w:rsidR="00A74E31" w:rsidRDefault="00A74E31" w:rsidP="004D289D">
            <w:pPr>
              <w:pStyle w:val="Estribillo"/>
            </w:pPr>
          </w:p>
          <w:p w14:paraId="55E9938F" w14:textId="77777777" w:rsidR="00A74E31" w:rsidRDefault="00A74E31" w:rsidP="004D289D">
            <w:pPr>
              <w:pStyle w:val="Estribillo"/>
            </w:pPr>
          </w:p>
          <w:p w14:paraId="239AE473" w14:textId="77777777" w:rsidR="00A74E31" w:rsidRDefault="00A74E31" w:rsidP="004D289D">
            <w:pPr>
              <w:pStyle w:val="Estribillo"/>
            </w:pPr>
          </w:p>
          <w:p w14:paraId="52DCD537" w14:textId="77777777" w:rsidR="00A74E31" w:rsidRDefault="00A74E31" w:rsidP="004D289D">
            <w:pPr>
              <w:pStyle w:val="Estribillo"/>
            </w:pPr>
          </w:p>
          <w:p w14:paraId="15CA2EA3" w14:textId="77777777" w:rsidR="00A74E31" w:rsidRDefault="00A74E31" w:rsidP="004D289D">
            <w:pPr>
              <w:pStyle w:val="Estribillo"/>
            </w:pPr>
          </w:p>
          <w:p w14:paraId="2F0EF3D5" w14:textId="77777777" w:rsidR="00A74E31" w:rsidRDefault="00A74E31" w:rsidP="004D289D">
            <w:pPr>
              <w:pStyle w:val="Estribillo"/>
            </w:pPr>
          </w:p>
          <w:p w14:paraId="66986A96" w14:textId="77777777" w:rsidR="00A74E31" w:rsidRDefault="00A74E31" w:rsidP="004D289D">
            <w:pPr>
              <w:pStyle w:val="Estribillo"/>
            </w:pPr>
          </w:p>
          <w:p w14:paraId="619EB22B" w14:textId="77777777" w:rsidR="00A74E31" w:rsidRDefault="00A74E31" w:rsidP="004D289D">
            <w:pPr>
              <w:pStyle w:val="Estribillo"/>
            </w:pPr>
          </w:p>
          <w:p w14:paraId="6BB3CB02" w14:textId="77777777" w:rsidR="00A74E31" w:rsidRDefault="00A74E31" w:rsidP="004D289D">
            <w:pPr>
              <w:pStyle w:val="Estribillo"/>
            </w:pPr>
          </w:p>
          <w:p w14:paraId="291489B2" w14:textId="77777777" w:rsidR="00A74E31" w:rsidRDefault="00A74E31" w:rsidP="004D289D">
            <w:pPr>
              <w:pStyle w:val="Estribillo"/>
            </w:pPr>
          </w:p>
          <w:p w14:paraId="730F9A4C" w14:textId="77777777" w:rsidR="00A74E31" w:rsidRDefault="00A74E31" w:rsidP="004D289D">
            <w:pPr>
              <w:pStyle w:val="Estribillo"/>
            </w:pPr>
          </w:p>
          <w:p w14:paraId="529DAA77" w14:textId="77777777" w:rsidR="00A74E31" w:rsidRDefault="00A74E31" w:rsidP="004D289D">
            <w:pPr>
              <w:pStyle w:val="Estribillo"/>
            </w:pPr>
          </w:p>
          <w:p w14:paraId="1F055F7F" w14:textId="77777777" w:rsidR="00A74E31" w:rsidRDefault="00A74E31" w:rsidP="004D289D">
            <w:pPr>
              <w:pStyle w:val="Estribillo"/>
            </w:pPr>
          </w:p>
          <w:p w14:paraId="60576CBB" w14:textId="77777777" w:rsidR="00A74E31" w:rsidRDefault="00A74E31" w:rsidP="004D289D">
            <w:pPr>
              <w:pStyle w:val="Estribillo"/>
            </w:pPr>
          </w:p>
          <w:p w14:paraId="4DD0A8DA" w14:textId="77777777" w:rsidR="00A74E31" w:rsidRDefault="00A74E31" w:rsidP="004D289D">
            <w:pPr>
              <w:pStyle w:val="Estribillo"/>
            </w:pPr>
          </w:p>
          <w:p w14:paraId="38768C59" w14:textId="77777777" w:rsidR="00A74E31" w:rsidRDefault="00A74E31" w:rsidP="004D289D">
            <w:pPr>
              <w:pStyle w:val="Estribillo"/>
            </w:pPr>
          </w:p>
          <w:p w14:paraId="24FBA799" w14:textId="77777777" w:rsidR="00A74E31" w:rsidRDefault="00A74E31" w:rsidP="004D289D">
            <w:pPr>
              <w:pStyle w:val="Estribillo"/>
            </w:pPr>
          </w:p>
          <w:p w14:paraId="313A256B" w14:textId="77777777" w:rsidR="00A74E31" w:rsidRDefault="00A74E31" w:rsidP="004D289D">
            <w:pPr>
              <w:pStyle w:val="Estribillo"/>
            </w:pPr>
          </w:p>
          <w:p w14:paraId="6D389E24" w14:textId="77777777" w:rsidR="00A74E31" w:rsidRDefault="00A74E31" w:rsidP="004D289D">
            <w:pPr>
              <w:pStyle w:val="Estribillo"/>
            </w:pPr>
          </w:p>
          <w:p w14:paraId="18B69F52" w14:textId="77777777" w:rsidR="00A74E31" w:rsidRDefault="00A74E31" w:rsidP="004D289D">
            <w:pPr>
              <w:pStyle w:val="Estribillo"/>
            </w:pPr>
          </w:p>
          <w:p w14:paraId="07953ED0" w14:textId="77777777" w:rsidR="00A74E31" w:rsidRDefault="00A74E31" w:rsidP="004D289D">
            <w:pPr>
              <w:pStyle w:val="Estribillo"/>
            </w:pPr>
          </w:p>
          <w:p w14:paraId="6218CC5B" w14:textId="77777777" w:rsidR="00A74E31" w:rsidRDefault="00A74E31" w:rsidP="004D289D">
            <w:pPr>
              <w:pStyle w:val="Estribillo"/>
            </w:pPr>
          </w:p>
          <w:p w14:paraId="42E0D3A1" w14:textId="77777777" w:rsidR="00A74E31" w:rsidRDefault="00A74E31" w:rsidP="004D289D">
            <w:pPr>
              <w:pStyle w:val="Estribillo"/>
            </w:pPr>
          </w:p>
          <w:p w14:paraId="14DB9BE1" w14:textId="77777777" w:rsidR="00A74E31" w:rsidRPr="00971667" w:rsidRDefault="00A74E31" w:rsidP="004D289D">
            <w:pPr>
              <w:pStyle w:val="Estribillo"/>
            </w:pPr>
          </w:p>
        </w:tc>
      </w:tr>
    </w:tbl>
    <w:p w14:paraId="62FD8A99" w14:textId="77777777" w:rsidR="00F52A59" w:rsidRDefault="00F52A59" w:rsidP="00F52A59"/>
    <w:p w14:paraId="19D4B73B" w14:textId="77777777" w:rsidR="00FB48C3" w:rsidRDefault="00FB48C3" w:rsidP="00F52A59">
      <w:pPr>
        <w:sectPr w:rsidR="00FB48C3" w:rsidSect="002F550C">
          <w:headerReference w:type="default" r:id="rId69"/>
          <w:footerReference w:type="default" r:id="rId70"/>
          <w:pgSz w:w="16838" w:h="11906" w:orient="landscape"/>
          <w:pgMar w:top="1418" w:right="1134" w:bottom="1418" w:left="1134" w:header="709" w:footer="709" w:gutter="0"/>
          <w:cols w:num="2" w:space="708"/>
          <w:docGrid w:linePitch="360"/>
        </w:sectPr>
      </w:pPr>
    </w:p>
    <w:p w14:paraId="71B0D2CA" w14:textId="77777777" w:rsidR="001877FC" w:rsidRPr="00971667" w:rsidRDefault="001877FC" w:rsidP="00F52A59"/>
    <w:p w14:paraId="33BB03B9" w14:textId="77777777" w:rsidR="00F52A59" w:rsidRPr="00971667" w:rsidRDefault="00F52A59" w:rsidP="00F52A59">
      <w:pPr>
        <w:sectPr w:rsidR="00F52A59" w:rsidRPr="00971667" w:rsidSect="002F550C">
          <w:type w:val="continuous"/>
          <w:pgSz w:w="16838" w:h="11906" w:orient="landscape"/>
          <w:pgMar w:top="1418" w:right="1134" w:bottom="1418" w:left="1134" w:header="709" w:footer="709" w:gutter="0"/>
          <w:cols w:space="708"/>
          <w:docGrid w:linePitch="360"/>
        </w:sectPr>
      </w:pPr>
    </w:p>
    <w:p w14:paraId="59617548" w14:textId="7B95A046" w:rsidR="00AB6BBA" w:rsidRDefault="00AB6BBA" w:rsidP="00EB6410">
      <w:r>
        <w:lastRenderedPageBreak/>
        <w:br w:type="page"/>
      </w:r>
    </w:p>
    <w:p w14:paraId="36328668" w14:textId="77777777" w:rsidR="00EB6410" w:rsidRDefault="00EB6410" w:rsidP="00EB6410"/>
    <w:p w14:paraId="0ADD3C27" w14:textId="77777777" w:rsidR="00EB6410" w:rsidRDefault="00EB6410" w:rsidP="00EB6410"/>
    <w:p w14:paraId="64595458" w14:textId="190569A7" w:rsidR="00EB6410" w:rsidRDefault="00EB6410" w:rsidP="00EB6410"/>
    <w:p w14:paraId="5205AC4E" w14:textId="7FB2F0D3" w:rsidR="00EB6410" w:rsidRDefault="00763059" w:rsidP="00EB6410">
      <w:r>
        <w:rPr>
          <w:noProof/>
        </w:rPr>
        <w:drawing>
          <wp:anchor distT="0" distB="0" distL="114300" distR="114300" simplePos="0" relativeHeight="251662848" behindDoc="0" locked="0" layoutInCell="1" allowOverlap="1" wp14:anchorId="29884437" wp14:editId="205BCA3A">
            <wp:simplePos x="0" y="0"/>
            <wp:positionH relativeFrom="column">
              <wp:posOffset>148590</wp:posOffset>
            </wp:positionH>
            <wp:positionV relativeFrom="paragraph">
              <wp:posOffset>108585</wp:posOffset>
            </wp:positionV>
            <wp:extent cx="7594333" cy="4373880"/>
            <wp:effectExtent l="0" t="0" r="6985" b="7620"/>
            <wp:wrapNone/>
            <wp:docPr id="30291087" name="Imagen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605"/>
                    <a:stretch/>
                  </pic:blipFill>
                  <pic:spPr bwMode="auto">
                    <a:xfrm>
                      <a:off x="0" y="0"/>
                      <a:ext cx="7599443" cy="43768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EAFFB3C" w14:textId="77777777" w:rsidR="00EB6410" w:rsidRDefault="00EB6410" w:rsidP="00EB6410"/>
    <w:p w14:paraId="004610E8" w14:textId="77777777" w:rsidR="00EB6410" w:rsidRDefault="00EB6410" w:rsidP="00EB6410"/>
    <w:p w14:paraId="1B033B2C" w14:textId="77777777" w:rsidR="00EB6410" w:rsidRDefault="00EB6410" w:rsidP="00EB6410"/>
    <w:p w14:paraId="6601C4E0" w14:textId="77777777" w:rsidR="00EB6410" w:rsidRDefault="00EB6410" w:rsidP="00EB6410"/>
    <w:p w14:paraId="6CEAAEF2" w14:textId="77777777" w:rsidR="00EB6410" w:rsidRDefault="00EB6410" w:rsidP="00EB6410"/>
    <w:p w14:paraId="0246777F" w14:textId="77777777" w:rsidR="00EB6410" w:rsidRDefault="00EB6410" w:rsidP="00EB6410"/>
    <w:p w14:paraId="64630718" w14:textId="77777777" w:rsidR="00EB6410" w:rsidRDefault="00EB6410" w:rsidP="00EB6410"/>
    <w:p w14:paraId="46141A42" w14:textId="77777777" w:rsidR="00EB6410" w:rsidRDefault="00EB6410" w:rsidP="00EB6410"/>
    <w:p w14:paraId="0C402E19" w14:textId="37515150" w:rsidR="00EB6410" w:rsidRDefault="00EB6410" w:rsidP="00EB6410"/>
    <w:p w14:paraId="15351993" w14:textId="77777777" w:rsidR="00EB6410" w:rsidRDefault="00EB6410" w:rsidP="00EB6410"/>
    <w:p w14:paraId="3122E17D" w14:textId="77777777" w:rsidR="00EB6410" w:rsidRDefault="00EB6410" w:rsidP="00EB6410"/>
    <w:p w14:paraId="22313E05" w14:textId="77777777" w:rsidR="00EB6410" w:rsidRDefault="00EB6410" w:rsidP="00EB6410"/>
    <w:p w14:paraId="562515D7" w14:textId="77777777" w:rsidR="00EB6410" w:rsidRDefault="00EB6410" w:rsidP="00EB6410"/>
    <w:p w14:paraId="67C3B2A5" w14:textId="77777777" w:rsidR="00EB6410" w:rsidRDefault="00EB6410" w:rsidP="00EB6410"/>
    <w:p w14:paraId="59A9401A" w14:textId="77777777" w:rsidR="00EB6410" w:rsidRDefault="00EB6410" w:rsidP="00EB6410"/>
    <w:p w14:paraId="4D0D0F52" w14:textId="77777777" w:rsidR="00EB6410" w:rsidRDefault="00EB6410" w:rsidP="00EB6410"/>
    <w:p w14:paraId="09118985" w14:textId="77777777" w:rsidR="00EB6410" w:rsidRDefault="00EB6410" w:rsidP="00EB6410"/>
    <w:p w14:paraId="00D566CC" w14:textId="77777777" w:rsidR="00EB6410" w:rsidRDefault="00EB6410" w:rsidP="00EB6410"/>
    <w:p w14:paraId="15D54B6C" w14:textId="77777777" w:rsidR="00EB6410" w:rsidRDefault="00EB6410" w:rsidP="00EB6410"/>
    <w:p w14:paraId="32BB2143" w14:textId="77777777" w:rsidR="00EB6410" w:rsidRDefault="00EB6410" w:rsidP="00EB6410"/>
    <w:p w14:paraId="4FF7E111" w14:textId="77777777" w:rsidR="00EB6410" w:rsidRDefault="00EB6410" w:rsidP="00EB6410"/>
    <w:p w14:paraId="433D3D46" w14:textId="77777777" w:rsidR="007C41BA" w:rsidRDefault="007C41BA" w:rsidP="00EB6410"/>
    <w:p w14:paraId="6D1E0E4C" w14:textId="77777777" w:rsidR="007C41BA" w:rsidRDefault="007C41BA" w:rsidP="00EB6410"/>
    <w:p w14:paraId="5E672C61" w14:textId="77777777" w:rsidR="007C41BA" w:rsidRDefault="007C41BA" w:rsidP="00EB6410"/>
    <w:p w14:paraId="22DEF7B1" w14:textId="77777777" w:rsidR="007C41BA" w:rsidRDefault="007C41BA" w:rsidP="00EB6410"/>
    <w:p w14:paraId="73822393" w14:textId="77777777" w:rsidR="00EB6410" w:rsidRPr="00EB6410" w:rsidRDefault="00EB6410" w:rsidP="00EB6410"/>
    <w:p w14:paraId="26E513DF" w14:textId="19034BF1" w:rsidR="00EB6410" w:rsidRPr="00EB6410" w:rsidRDefault="00946106" w:rsidP="0017599F">
      <w:pPr>
        <w:pStyle w:val="Ttulo1"/>
      </w:pPr>
      <w:bookmarkStart w:id="92" w:name="_Toc181822824"/>
      <w:bookmarkStart w:id="93" w:name="_Toc183532357"/>
      <w:r w:rsidRPr="00971667">
        <w:t>Antífonas</w:t>
      </w:r>
      <w:bookmarkEnd w:id="92"/>
      <w:bookmarkEnd w:id="93"/>
    </w:p>
    <w:p w14:paraId="1DF4E4DA" w14:textId="77777777" w:rsidR="00783AB6" w:rsidRDefault="00783AB6" w:rsidP="00F52A59">
      <w:pPr>
        <w:sectPr w:rsidR="00783AB6" w:rsidSect="002F550C">
          <w:headerReference w:type="even" r:id="rId72"/>
          <w:headerReference w:type="default" r:id="rId73"/>
          <w:footerReference w:type="default" r:id="rId74"/>
          <w:pgSz w:w="16838" w:h="11906" w:orient="landscape"/>
          <w:pgMar w:top="1418" w:right="1134" w:bottom="1418" w:left="1134" w:header="709" w:footer="709" w:gutter="0"/>
          <w:cols w:space="708"/>
          <w:docGrid w:linePitch="360"/>
        </w:sectPr>
      </w:pPr>
    </w:p>
    <w:p w14:paraId="56FC50CB" w14:textId="3719835A" w:rsidR="00783AB6" w:rsidRPr="00971667" w:rsidRDefault="00773C2B" w:rsidP="003A0CC8">
      <w:pPr>
        <w:pStyle w:val="Ttulo2"/>
        <w:spacing w:before="0"/>
      </w:pPr>
      <w:bookmarkStart w:id="94" w:name="_Toc181822825"/>
      <w:r>
        <w:lastRenderedPageBreak/>
        <w:t>A Dios den gracias los pueblos</w:t>
      </w:r>
      <w:r w:rsidR="00783AB6" w:rsidRPr="00971667">
        <w:tab/>
        <w:t>(</w:t>
      </w:r>
      <w:proofErr w:type="spellStart"/>
      <w:r w:rsidR="005F7E7C">
        <w:t>Mim</w:t>
      </w:r>
      <w:proofErr w:type="spellEnd"/>
      <w:r w:rsidR="00783AB6" w:rsidRPr="00971667">
        <w:t>)</w:t>
      </w:r>
      <w:bookmarkEnd w:id="94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783AB6" w:rsidRPr="00971667" w14:paraId="678A3EA0" w14:textId="77777777" w:rsidTr="00BA3D91">
        <w:tc>
          <w:tcPr>
            <w:tcW w:w="7143" w:type="dxa"/>
            <w:tcBorders>
              <w:bottom w:val="single" w:sz="4" w:space="0" w:color="auto"/>
            </w:tcBorders>
          </w:tcPr>
          <w:p w14:paraId="29138159" w14:textId="23162515" w:rsidR="00773C2B" w:rsidRDefault="00773C2B" w:rsidP="00773C2B">
            <w:pPr>
              <w:pStyle w:val="Estribillo"/>
            </w:pPr>
            <w:r>
              <w:t xml:space="preserve">  </w:t>
            </w:r>
            <w:proofErr w:type="spellStart"/>
            <w:r>
              <w:t>Mim</w:t>
            </w:r>
            <w:proofErr w:type="spellEnd"/>
            <w:r>
              <w:t xml:space="preserve">      Lam         </w:t>
            </w:r>
            <w:proofErr w:type="spellStart"/>
            <w:r>
              <w:t>Mim</w:t>
            </w:r>
            <w:proofErr w:type="spellEnd"/>
          </w:p>
          <w:p w14:paraId="6C560500" w14:textId="5C1B7EE2" w:rsidR="00773C2B" w:rsidRDefault="00773C2B" w:rsidP="00773C2B">
            <w:pPr>
              <w:pStyle w:val="Estribillo"/>
            </w:pPr>
            <w:r>
              <w:t xml:space="preserve">A </w:t>
            </w:r>
            <w:r w:rsidRPr="00A20F8C">
              <w:rPr>
                <w:u w:val="single"/>
              </w:rPr>
              <w:t>Dios</w:t>
            </w:r>
            <w:r>
              <w:t xml:space="preserve"> den gracias los pueblos,</w:t>
            </w:r>
          </w:p>
          <w:p w14:paraId="3B0AD0C1" w14:textId="332AAF60" w:rsidR="00773C2B" w:rsidRDefault="00773C2B" w:rsidP="00773C2B">
            <w:pPr>
              <w:pStyle w:val="Estribillo"/>
            </w:pPr>
            <w:r>
              <w:t xml:space="preserve"> Do        Re        </w:t>
            </w:r>
            <w:proofErr w:type="spellStart"/>
            <w:r>
              <w:t>Mim</w:t>
            </w:r>
            <w:proofErr w:type="spellEnd"/>
          </w:p>
          <w:p w14:paraId="28F74A6A" w14:textId="028BC339" w:rsidR="00773C2B" w:rsidRDefault="00773C2B" w:rsidP="00773C2B">
            <w:pPr>
              <w:pStyle w:val="Estribillo"/>
            </w:pPr>
            <w:r>
              <w:t xml:space="preserve">alaben los pueblos </w:t>
            </w:r>
            <w:r w:rsidRPr="00A20F8C">
              <w:rPr>
                <w:u w:val="double"/>
              </w:rPr>
              <w:t>a</w:t>
            </w:r>
            <w:r>
              <w:t xml:space="preserve"> Dios.</w:t>
            </w:r>
          </w:p>
          <w:p w14:paraId="31EE973B" w14:textId="156AEDC6" w:rsidR="00773C2B" w:rsidRDefault="00773C2B" w:rsidP="00773C2B">
            <w:pPr>
              <w:pStyle w:val="Estribillo"/>
            </w:pPr>
            <w:r>
              <w:t xml:space="preserve">           </w:t>
            </w:r>
            <w:proofErr w:type="gramStart"/>
            <w:r>
              <w:t>Re          Sol</w:t>
            </w:r>
            <w:proofErr w:type="gramEnd"/>
          </w:p>
          <w:p w14:paraId="292C7A4B" w14:textId="57DA703C" w:rsidR="00773C2B" w:rsidRDefault="00773C2B" w:rsidP="00773C2B">
            <w:pPr>
              <w:pStyle w:val="Estribillo"/>
            </w:pPr>
            <w:r>
              <w:t>A Dios den gracias los pueblos,</w:t>
            </w:r>
          </w:p>
          <w:p w14:paraId="2A5C4A24" w14:textId="674F655E" w:rsidR="00773C2B" w:rsidRDefault="00773C2B" w:rsidP="00773C2B">
            <w:pPr>
              <w:pStyle w:val="Estribillo"/>
            </w:pPr>
            <w:r>
              <w:t xml:space="preserve"> Do        Re        </w:t>
            </w:r>
            <w:proofErr w:type="spellStart"/>
            <w:r>
              <w:t>Mim</w:t>
            </w:r>
            <w:proofErr w:type="spellEnd"/>
          </w:p>
          <w:p w14:paraId="31951814" w14:textId="443E286F" w:rsidR="00773C2B" w:rsidRDefault="00773C2B" w:rsidP="00773C2B">
            <w:pPr>
              <w:pStyle w:val="Estribillo"/>
            </w:pPr>
            <w:r>
              <w:t>alaben los pueblos a Dios.</w:t>
            </w:r>
          </w:p>
          <w:p w14:paraId="00501869" w14:textId="77777777" w:rsidR="00773C2B" w:rsidRDefault="00773C2B" w:rsidP="00773C2B"/>
          <w:p w14:paraId="3FC9784E" w14:textId="41AA3F3E" w:rsidR="00773C2B" w:rsidRDefault="00773C2B" w:rsidP="00773C2B">
            <w:r>
              <w:t xml:space="preserve">    Sol           </w:t>
            </w:r>
            <w:proofErr w:type="gramStart"/>
            <w:r>
              <w:t>Re           Sol</w:t>
            </w:r>
            <w:proofErr w:type="gramEnd"/>
          </w:p>
          <w:p w14:paraId="2F19154A" w14:textId="77777777" w:rsidR="00773C2B" w:rsidRDefault="00773C2B" w:rsidP="00773C2B">
            <w:r>
              <w:t>Que Dios tenga piedad y nos ben</w:t>
            </w:r>
            <w:r w:rsidRPr="007E0057">
              <w:rPr>
                <w:u w:val="single"/>
              </w:rPr>
              <w:t>diga</w:t>
            </w:r>
            <w:r>
              <w:t>,</w:t>
            </w:r>
          </w:p>
          <w:p w14:paraId="70528043" w14:textId="1E477452" w:rsidR="00773C2B" w:rsidRDefault="00773C2B" w:rsidP="00773C2B">
            <w:r>
              <w:t xml:space="preserve">   </w:t>
            </w:r>
            <w:proofErr w:type="spellStart"/>
            <w:r>
              <w:t>Mim</w:t>
            </w:r>
            <w:proofErr w:type="spellEnd"/>
            <w:r>
              <w:t xml:space="preserve">     Si7            </w:t>
            </w:r>
            <w:proofErr w:type="spellStart"/>
            <w:r>
              <w:t>Mim</w:t>
            </w:r>
            <w:proofErr w:type="spellEnd"/>
          </w:p>
          <w:p w14:paraId="280F7603" w14:textId="23E003F1" w:rsidR="00773C2B" w:rsidRDefault="00773C2B" w:rsidP="00773C2B">
            <w:r w:rsidRPr="007E0057">
              <w:rPr>
                <w:u w:val="double"/>
              </w:rPr>
              <w:t>ilu</w:t>
            </w:r>
            <w:r>
              <w:t>mine su rostro entre nosotros.</w:t>
            </w:r>
          </w:p>
          <w:p w14:paraId="742F2BAD" w14:textId="676368F7" w:rsidR="00773C2B" w:rsidRDefault="00773C2B" w:rsidP="00773C2B">
            <w:r>
              <w:t xml:space="preserve">  Sol      </w:t>
            </w:r>
            <w:proofErr w:type="gramStart"/>
            <w:r>
              <w:t>Re           Sol</w:t>
            </w:r>
            <w:proofErr w:type="gramEnd"/>
          </w:p>
          <w:p w14:paraId="50AB7CD7" w14:textId="77777777" w:rsidR="00773C2B" w:rsidRDefault="00773C2B" w:rsidP="00773C2B">
            <w:r>
              <w:t>Conozca la tierra tus caminos,</w:t>
            </w:r>
          </w:p>
          <w:p w14:paraId="5DE11AA5" w14:textId="3C9C7CDC" w:rsidR="00773C2B" w:rsidRDefault="00773C2B" w:rsidP="00773C2B">
            <w:r>
              <w:t xml:space="preserve">      </w:t>
            </w:r>
            <w:proofErr w:type="spellStart"/>
            <w:r w:rsidR="007E0057">
              <w:t>Mim</w:t>
            </w:r>
            <w:proofErr w:type="spellEnd"/>
            <w:r w:rsidR="007E0057">
              <w:t xml:space="preserve">       </w:t>
            </w:r>
            <w:r>
              <w:t>Si</w:t>
            </w:r>
            <w:proofErr w:type="gramStart"/>
            <w:r>
              <w:t xml:space="preserve">7  </w:t>
            </w:r>
            <w:proofErr w:type="spellStart"/>
            <w:r>
              <w:t>Mim</w:t>
            </w:r>
            <w:proofErr w:type="spellEnd"/>
            <w:proofErr w:type="gramEnd"/>
          </w:p>
          <w:p w14:paraId="7BCA883F" w14:textId="77777777" w:rsidR="00783AB6" w:rsidRDefault="00773C2B" w:rsidP="00773C2B">
            <w:r>
              <w:t>las naciones tu salvación.</w:t>
            </w:r>
          </w:p>
          <w:p w14:paraId="76C92057" w14:textId="77777777" w:rsidR="00773C2B" w:rsidRDefault="00773C2B" w:rsidP="00773C2B"/>
          <w:p w14:paraId="3A3D7D6B" w14:textId="77777777" w:rsidR="00773C2B" w:rsidRDefault="00773C2B" w:rsidP="00773C2B">
            <w:r>
              <w:t>Que canten de alegría las naciones</w:t>
            </w:r>
          </w:p>
          <w:p w14:paraId="64014C9B" w14:textId="77777777" w:rsidR="00773C2B" w:rsidRDefault="00773C2B" w:rsidP="00773C2B">
            <w:r>
              <w:t>porque riges el mundo con justicia,</w:t>
            </w:r>
          </w:p>
          <w:p w14:paraId="20E4D53D" w14:textId="77777777" w:rsidR="00773C2B" w:rsidRDefault="00773C2B" w:rsidP="00773C2B">
            <w:r>
              <w:t>con rectitud riges los pueblos</w:t>
            </w:r>
          </w:p>
          <w:p w14:paraId="05D55377" w14:textId="77777777" w:rsidR="00773C2B" w:rsidRDefault="00773C2B" w:rsidP="00773C2B">
            <w:r>
              <w:t>y gobiernas las naciones de la tierra.</w:t>
            </w:r>
          </w:p>
          <w:p w14:paraId="63EFA896" w14:textId="77777777" w:rsidR="00773C2B" w:rsidRDefault="00773C2B" w:rsidP="00773C2B"/>
          <w:p w14:paraId="7C2370B5" w14:textId="77777777" w:rsidR="00773C2B" w:rsidRDefault="00773C2B" w:rsidP="00773C2B">
            <w:r>
              <w:t>La tierra ha dado su fruto,</w:t>
            </w:r>
          </w:p>
          <w:p w14:paraId="76A7D75F" w14:textId="77777777" w:rsidR="00773C2B" w:rsidRDefault="00773C2B" w:rsidP="00773C2B">
            <w:r>
              <w:t>nos bendice el Señor nuestro Dios.</w:t>
            </w:r>
          </w:p>
          <w:p w14:paraId="1FFE4F06" w14:textId="77777777" w:rsidR="00773C2B" w:rsidRDefault="00773C2B" w:rsidP="00773C2B">
            <w:r>
              <w:t>Que Dios nos bendiga y que le teman</w:t>
            </w:r>
          </w:p>
          <w:p w14:paraId="50AF1375" w14:textId="7A2A683A" w:rsidR="00773C2B" w:rsidRPr="00971667" w:rsidRDefault="00773C2B" w:rsidP="00773C2B">
            <w:r>
              <w:t>los confines todos de la tierra.</w:t>
            </w:r>
          </w:p>
        </w:tc>
      </w:tr>
    </w:tbl>
    <w:p w14:paraId="169FDC13" w14:textId="77777777" w:rsidR="000247B6" w:rsidRDefault="000247B6" w:rsidP="000247B6"/>
    <w:p w14:paraId="477C345D" w14:textId="77777777" w:rsidR="000247B6" w:rsidRDefault="000247B6" w:rsidP="000247B6"/>
    <w:p w14:paraId="0CEF212E" w14:textId="77777777" w:rsidR="000247B6" w:rsidRDefault="000247B6" w:rsidP="000247B6"/>
    <w:p w14:paraId="2BC37C66" w14:textId="77777777" w:rsidR="000247B6" w:rsidRDefault="000247B6" w:rsidP="000247B6"/>
    <w:p w14:paraId="64E017CB" w14:textId="052FD235" w:rsidR="00C65007" w:rsidRPr="00971667" w:rsidRDefault="00C65007" w:rsidP="001E7F8D">
      <w:pPr>
        <w:pStyle w:val="Ttulo2"/>
      </w:pPr>
      <w:bookmarkStart w:id="95" w:name="_Toc181822826"/>
      <w:r>
        <w:t>A dónde me queréis llevar</w:t>
      </w:r>
      <w:r w:rsidRPr="00971667">
        <w:tab/>
        <w:t>(</w:t>
      </w:r>
      <w:r>
        <w:t>Do</w:t>
      </w:r>
      <w:r w:rsidRPr="00971667">
        <w:t>)</w:t>
      </w:r>
      <w:bookmarkEnd w:id="95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C65007" w:rsidRPr="00971667" w14:paraId="0998D75A" w14:textId="77777777" w:rsidTr="0017277F">
        <w:tc>
          <w:tcPr>
            <w:tcW w:w="7143" w:type="dxa"/>
            <w:tcBorders>
              <w:bottom w:val="single" w:sz="4" w:space="0" w:color="auto"/>
            </w:tcBorders>
          </w:tcPr>
          <w:p w14:paraId="02456A48" w14:textId="77777777" w:rsidR="00D01890" w:rsidRDefault="00C65007" w:rsidP="00D01890">
            <w:pPr>
              <w:pStyle w:val="Estribillo"/>
            </w:pPr>
            <w:r>
              <w:t xml:space="preserve">  Fa          Do</w:t>
            </w:r>
            <w:r w:rsidR="00D01890">
              <w:t xml:space="preserve">           </w:t>
            </w:r>
            <w:proofErr w:type="spellStart"/>
            <w:r w:rsidR="00D01890">
              <w:t>Mim</w:t>
            </w:r>
            <w:proofErr w:type="spellEnd"/>
            <w:r w:rsidR="00D01890">
              <w:t xml:space="preserve">         Rem</w:t>
            </w:r>
          </w:p>
          <w:p w14:paraId="6E14999B" w14:textId="7E8BFA05" w:rsidR="00C65007" w:rsidRDefault="00C65007" w:rsidP="00C65007">
            <w:pPr>
              <w:pStyle w:val="Estribillo"/>
            </w:pPr>
            <w:r>
              <w:t>A dónde me queréis lle</w:t>
            </w:r>
            <w:r w:rsidRPr="009474B4">
              <w:rPr>
                <w:u w:val="double"/>
              </w:rPr>
              <w:t>var</w:t>
            </w:r>
            <w:r>
              <w:t>,</w:t>
            </w:r>
            <w:r w:rsidR="00D01890">
              <w:t xml:space="preserve"> </w:t>
            </w:r>
            <w:r>
              <w:t>dónde me llamáis.</w:t>
            </w:r>
          </w:p>
          <w:p w14:paraId="6C39AB13" w14:textId="77777777" w:rsidR="00D01890" w:rsidRDefault="00C65007" w:rsidP="00D01890">
            <w:pPr>
              <w:pStyle w:val="Estribillo"/>
            </w:pPr>
            <w:r>
              <w:t xml:space="preserve">  Fa              Do</w:t>
            </w:r>
            <w:r w:rsidR="00D01890">
              <w:t xml:space="preserve">   Rem        Sol    Do</w:t>
            </w:r>
          </w:p>
          <w:p w14:paraId="793DD25E" w14:textId="3EF35632" w:rsidR="00C65007" w:rsidRDefault="00C65007" w:rsidP="00C65007">
            <w:pPr>
              <w:pStyle w:val="Estribillo"/>
            </w:pPr>
            <w:r>
              <w:t>Si</w:t>
            </w:r>
            <w:r w:rsidRPr="009474B4">
              <w:rPr>
                <w:u w:val="single"/>
              </w:rPr>
              <w:t>guién</w:t>
            </w:r>
            <w:r>
              <w:t>doos, mi Señor,</w:t>
            </w:r>
            <w:r w:rsidR="00D01890">
              <w:t xml:space="preserve"> </w:t>
            </w:r>
            <w:r>
              <w:t>yo no me podré perder.</w:t>
            </w:r>
          </w:p>
          <w:p w14:paraId="57480170" w14:textId="77777777" w:rsidR="00C65007" w:rsidRDefault="00C65007" w:rsidP="00C65007"/>
          <w:p w14:paraId="53BC5D6D" w14:textId="19BABDFC" w:rsidR="00C65007" w:rsidRDefault="00C65007" w:rsidP="00C65007">
            <w:r>
              <w:t xml:space="preserve">Fa </w:t>
            </w:r>
            <w:r w:rsidR="00E06BAD">
              <w:t xml:space="preserve">         </w:t>
            </w:r>
            <w:r>
              <w:t xml:space="preserve">Do </w:t>
            </w:r>
            <w:r w:rsidR="00E06BAD">
              <w:t xml:space="preserve">       </w:t>
            </w:r>
            <w:proofErr w:type="spellStart"/>
            <w:r>
              <w:t>Mim</w:t>
            </w:r>
            <w:proofErr w:type="spellEnd"/>
            <w:r>
              <w:t xml:space="preserve"> </w:t>
            </w:r>
            <w:r w:rsidR="00E06BAD">
              <w:t xml:space="preserve">       </w:t>
            </w:r>
            <w:r>
              <w:t>Rem</w:t>
            </w:r>
          </w:p>
          <w:p w14:paraId="7C591368" w14:textId="77777777" w:rsidR="00C65007" w:rsidRDefault="00C65007" w:rsidP="00C65007">
            <w:r w:rsidRPr="009474B4">
              <w:rPr>
                <w:u w:val="single"/>
              </w:rPr>
              <w:t>Mue</w:t>
            </w:r>
            <w:r>
              <w:t>les mi miseria, es pan que se da.</w:t>
            </w:r>
          </w:p>
          <w:p w14:paraId="004A83CE" w14:textId="1586D049" w:rsidR="00C65007" w:rsidRDefault="00C65007" w:rsidP="00C65007">
            <w:r>
              <w:t xml:space="preserve">Fa </w:t>
            </w:r>
            <w:r w:rsidR="00E06BAD">
              <w:t xml:space="preserve">        </w:t>
            </w:r>
            <w:r>
              <w:t xml:space="preserve">Do </w:t>
            </w:r>
            <w:r w:rsidR="00E06BAD">
              <w:t xml:space="preserve">    </w:t>
            </w:r>
            <w:r w:rsidR="00247067">
              <w:t xml:space="preserve"> </w:t>
            </w:r>
            <w:proofErr w:type="gramStart"/>
            <w:r>
              <w:t xml:space="preserve">Re </w:t>
            </w:r>
            <w:r w:rsidR="00E06BAD">
              <w:t xml:space="preserve">         </w:t>
            </w:r>
            <w:r>
              <w:t>Sol</w:t>
            </w:r>
            <w:proofErr w:type="gramEnd"/>
          </w:p>
          <w:p w14:paraId="45AF359A" w14:textId="740FB528" w:rsidR="00C65007" w:rsidRDefault="00C65007" w:rsidP="00C65007">
            <w:r w:rsidRPr="004D20CC">
              <w:rPr>
                <w:u w:val="double"/>
              </w:rPr>
              <w:t>O</w:t>
            </w:r>
            <w:r w:rsidR="00247067">
              <w:t>b</w:t>
            </w:r>
            <w:r>
              <w:t xml:space="preserve">ras en mi vida, alumbras mi </w:t>
            </w:r>
            <w:r w:rsidRPr="004D20CC">
              <w:t>andar</w:t>
            </w:r>
            <w:r>
              <w:t>.</w:t>
            </w:r>
          </w:p>
          <w:p w14:paraId="18570AC8" w14:textId="079AB039" w:rsidR="00247067" w:rsidRDefault="00247067" w:rsidP="00247067">
            <w:r>
              <w:t xml:space="preserve">Fa          Do        </w:t>
            </w:r>
            <w:proofErr w:type="spellStart"/>
            <w:r>
              <w:t>Mim</w:t>
            </w:r>
            <w:proofErr w:type="spellEnd"/>
            <w:r>
              <w:t xml:space="preserve">         Rem</w:t>
            </w:r>
          </w:p>
          <w:p w14:paraId="65A7F124" w14:textId="77777777" w:rsidR="00C65007" w:rsidRDefault="00C65007" w:rsidP="00C65007">
            <w:r>
              <w:t>Besas mis heridas, me muestras tu ser.</w:t>
            </w:r>
          </w:p>
          <w:p w14:paraId="6C0088B7" w14:textId="31DBFBAF" w:rsidR="00247067" w:rsidRPr="007867A7" w:rsidRDefault="00247067" w:rsidP="00247067">
            <w:r w:rsidRPr="007867A7">
              <w:t>Fa           Do     Fa         Sol    Do</w:t>
            </w:r>
          </w:p>
          <w:p w14:paraId="5FC7A885" w14:textId="43D07C67" w:rsidR="00C65007" w:rsidRPr="00971667" w:rsidRDefault="00C65007" w:rsidP="00C65007">
            <w:r>
              <w:t>Creas mi horizonte: yo no me podré perder.</w:t>
            </w:r>
          </w:p>
        </w:tc>
      </w:tr>
    </w:tbl>
    <w:p w14:paraId="1419F091" w14:textId="77777777" w:rsidR="00712224" w:rsidRPr="00971667" w:rsidRDefault="00712224" w:rsidP="001E7F8D">
      <w:pPr>
        <w:pStyle w:val="Ttulo2"/>
      </w:pPr>
      <w:bookmarkStart w:id="96" w:name="_Toc181822828"/>
      <w:bookmarkStart w:id="97" w:name="_Toc181822827"/>
      <w:r>
        <w:t>A ti acudo</w:t>
      </w:r>
      <w:r w:rsidRPr="00971667">
        <w:tab/>
        <w:t>(</w:t>
      </w:r>
      <w:r>
        <w:t>Sim</w:t>
      </w:r>
      <w:r w:rsidRPr="00971667">
        <w:t>)</w:t>
      </w:r>
      <w:bookmarkEnd w:id="96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712224" w:rsidRPr="00971667" w14:paraId="3F724281" w14:textId="77777777" w:rsidTr="003C3878">
        <w:tc>
          <w:tcPr>
            <w:tcW w:w="7143" w:type="dxa"/>
            <w:tcBorders>
              <w:bottom w:val="single" w:sz="4" w:space="0" w:color="auto"/>
            </w:tcBorders>
          </w:tcPr>
          <w:p w14:paraId="422E99CE" w14:textId="77777777" w:rsidR="00712224" w:rsidRPr="000F18B4" w:rsidRDefault="00712224" w:rsidP="003C3878">
            <w:pPr>
              <w:pStyle w:val="Estribillo"/>
            </w:pPr>
            <w:proofErr w:type="gramStart"/>
            <w:r w:rsidRPr="000F18B4">
              <w:t xml:space="preserve">Sim  </w:t>
            </w:r>
            <w:proofErr w:type="spellStart"/>
            <w:r w:rsidRPr="000F18B4">
              <w:t>Mim</w:t>
            </w:r>
            <w:proofErr w:type="spellEnd"/>
            <w:proofErr w:type="gramEnd"/>
            <w:r w:rsidRPr="000F18B4">
              <w:t xml:space="preserve"> Sim          </w:t>
            </w:r>
            <w:proofErr w:type="spellStart"/>
            <w:r w:rsidRPr="000F18B4">
              <w:t>Mim</w:t>
            </w:r>
            <w:proofErr w:type="spellEnd"/>
            <w:r w:rsidRPr="000F18B4">
              <w:t xml:space="preserve"> Sim</w:t>
            </w:r>
          </w:p>
          <w:p w14:paraId="10CF5758" w14:textId="77777777" w:rsidR="00712224" w:rsidRDefault="00712224" w:rsidP="003C3878">
            <w:pPr>
              <w:pStyle w:val="Estribillo"/>
            </w:pPr>
            <w:r w:rsidRPr="00971667">
              <w:rPr>
                <w:u w:val="double"/>
              </w:rPr>
              <w:t>A</w:t>
            </w:r>
            <w:r>
              <w:t xml:space="preserve"> ti acudo, Señor Dios mío</w:t>
            </w:r>
          </w:p>
          <w:p w14:paraId="7D5686D5" w14:textId="77777777" w:rsidR="00712224" w:rsidRDefault="00712224" w:rsidP="003C3878">
            <w:pPr>
              <w:pStyle w:val="Estribillo"/>
            </w:pPr>
            <w:r>
              <w:t xml:space="preserve">  </w:t>
            </w:r>
            <w:proofErr w:type="spellStart"/>
            <w:r>
              <w:t>Mim</w:t>
            </w:r>
            <w:proofErr w:type="spellEnd"/>
            <w:r>
              <w:t xml:space="preserve">     La          </w:t>
            </w:r>
            <w:proofErr w:type="gramStart"/>
            <w:r>
              <w:t>Re         Fa</w:t>
            </w:r>
            <w:proofErr w:type="gramEnd"/>
            <w:r>
              <w:t>#</w:t>
            </w:r>
          </w:p>
          <w:p w14:paraId="7B7F9E99" w14:textId="77777777" w:rsidR="00712224" w:rsidRDefault="00712224" w:rsidP="003C3878">
            <w:pPr>
              <w:pStyle w:val="Estribillo"/>
            </w:pPr>
            <w:proofErr w:type="gramStart"/>
            <w:r>
              <w:t xml:space="preserve">( </w:t>
            </w:r>
            <w:proofErr w:type="spellStart"/>
            <w:r>
              <w:t>Mim</w:t>
            </w:r>
            <w:proofErr w:type="spellEnd"/>
            <w:proofErr w:type="gramEnd"/>
            <w:r>
              <w:t xml:space="preserve">     La          Fa#        Sim   </w:t>
            </w:r>
            <w:proofErr w:type="gramStart"/>
            <w:r>
              <w:t xml:space="preserve">  )</w:t>
            </w:r>
            <w:proofErr w:type="gramEnd"/>
          </w:p>
          <w:p w14:paraId="69F45249" w14:textId="77777777" w:rsidR="00712224" w:rsidRDefault="00712224" w:rsidP="003C3878">
            <w:pPr>
              <w:pStyle w:val="Estribillo"/>
            </w:pPr>
            <w:r>
              <w:t xml:space="preserve">A ti, que </w:t>
            </w:r>
            <w:r w:rsidRPr="00971667">
              <w:rPr>
                <w:u w:val="single"/>
              </w:rPr>
              <w:t>siem</w:t>
            </w:r>
            <w:r>
              <w:t>pre me acoges con amor (bis).</w:t>
            </w:r>
          </w:p>
          <w:p w14:paraId="5D059A5A" w14:textId="77777777" w:rsidR="00712224" w:rsidRDefault="00712224" w:rsidP="003C3878">
            <w:pPr>
              <w:pStyle w:val="Estribillo"/>
            </w:pPr>
          </w:p>
          <w:p w14:paraId="3AFF54C0" w14:textId="77777777" w:rsidR="00712224" w:rsidRDefault="00712224" w:rsidP="003C3878">
            <w:r>
              <w:t xml:space="preserve">Sim         </w:t>
            </w:r>
            <w:proofErr w:type="spellStart"/>
            <w:proofErr w:type="gramStart"/>
            <w:r>
              <w:t>Mim</w:t>
            </w:r>
            <w:proofErr w:type="spellEnd"/>
            <w:r>
              <w:t xml:space="preserve">  La</w:t>
            </w:r>
            <w:proofErr w:type="gramEnd"/>
            <w:r>
              <w:t xml:space="preserve">         Re</w:t>
            </w:r>
          </w:p>
          <w:p w14:paraId="70630C5C" w14:textId="77777777" w:rsidR="00712224" w:rsidRDefault="00712224" w:rsidP="003C3878">
            <w:r>
              <w:t xml:space="preserve">Jesús es </w:t>
            </w:r>
            <w:r w:rsidRPr="00EC1860">
              <w:rPr>
                <w:u w:val="single"/>
              </w:rPr>
              <w:t>tu</w:t>
            </w:r>
            <w:r>
              <w:t xml:space="preserve"> luz, Él tu libertad,</w:t>
            </w:r>
          </w:p>
          <w:p w14:paraId="22DE119F" w14:textId="77777777" w:rsidR="00712224" w:rsidRDefault="00712224" w:rsidP="003C3878">
            <w:r>
              <w:t>Sim         La      Fa#7      Sim</w:t>
            </w:r>
          </w:p>
          <w:p w14:paraId="3C56BF54" w14:textId="77777777" w:rsidR="00712224" w:rsidRDefault="00712224" w:rsidP="003C3878">
            <w:r>
              <w:t xml:space="preserve">Él es tu perdón, te </w:t>
            </w:r>
            <w:r w:rsidRPr="00EC1860">
              <w:rPr>
                <w:u w:val="double"/>
              </w:rPr>
              <w:t>a</w:t>
            </w:r>
            <w:r>
              <w:t>ma de verdad.</w:t>
            </w:r>
          </w:p>
          <w:p w14:paraId="66F6C6B1" w14:textId="77777777" w:rsidR="00712224" w:rsidRPr="00D661B4" w:rsidRDefault="00712224" w:rsidP="003C3878">
            <w:pPr>
              <w:rPr>
                <w:sz w:val="20"/>
                <w:szCs w:val="21"/>
              </w:rPr>
            </w:pPr>
          </w:p>
          <w:p w14:paraId="24315197" w14:textId="77777777" w:rsidR="00712224" w:rsidRDefault="00712224" w:rsidP="003C3878">
            <w:r>
              <w:t>Él es tu pastor, nada temerás,</w:t>
            </w:r>
          </w:p>
          <w:p w14:paraId="1313C6CE" w14:textId="77777777" w:rsidR="00712224" w:rsidRDefault="00712224" w:rsidP="003C3878">
            <w:r>
              <w:t>junto a ti está, Él no te dejará.</w:t>
            </w:r>
          </w:p>
          <w:p w14:paraId="78BE821B" w14:textId="77777777" w:rsidR="00712224" w:rsidRPr="00D661B4" w:rsidRDefault="00712224" w:rsidP="003C3878">
            <w:pPr>
              <w:rPr>
                <w:sz w:val="20"/>
                <w:szCs w:val="21"/>
              </w:rPr>
            </w:pPr>
          </w:p>
          <w:p w14:paraId="3F924BA2" w14:textId="77777777" w:rsidR="00712224" w:rsidRDefault="00712224" w:rsidP="003C3878">
            <w:r>
              <w:t>Tú eres mi refugio, nada temeré,</w:t>
            </w:r>
          </w:p>
          <w:p w14:paraId="6A6C4936" w14:textId="77777777" w:rsidR="00712224" w:rsidRDefault="00712224" w:rsidP="003C3878">
            <w:r>
              <w:t>me cobijarás y a ti salmodiaré.</w:t>
            </w:r>
          </w:p>
          <w:p w14:paraId="574181C5" w14:textId="77777777" w:rsidR="00712224" w:rsidRPr="00D661B4" w:rsidRDefault="00712224" w:rsidP="003C3878">
            <w:pPr>
              <w:rPr>
                <w:sz w:val="20"/>
                <w:szCs w:val="21"/>
              </w:rPr>
            </w:pPr>
          </w:p>
          <w:p w14:paraId="071C44A7" w14:textId="77777777" w:rsidR="00712224" w:rsidRDefault="00712224" w:rsidP="003C3878">
            <w:r>
              <w:t>Aunque me abandonen todos mis hermanos,</w:t>
            </w:r>
          </w:p>
          <w:p w14:paraId="6282653A" w14:textId="77777777" w:rsidR="00712224" w:rsidRPr="00971667" w:rsidRDefault="00712224" w:rsidP="003C3878">
            <w:r>
              <w:lastRenderedPageBreak/>
              <w:t>ante ti, oh, Padre, sereno viviré.</w:t>
            </w:r>
          </w:p>
        </w:tc>
      </w:tr>
    </w:tbl>
    <w:p w14:paraId="1FBE2452" w14:textId="0F43934A" w:rsidR="000247B6" w:rsidRPr="00971667" w:rsidRDefault="000247B6" w:rsidP="001E7F8D">
      <w:pPr>
        <w:pStyle w:val="Ttulo2"/>
      </w:pPr>
      <w:r>
        <w:lastRenderedPageBreak/>
        <w:t>Algo nuevo</w:t>
      </w:r>
      <w:r w:rsidRPr="00971667">
        <w:tab/>
        <w:t>(</w:t>
      </w:r>
      <w:r>
        <w:t>Lam cej3</w:t>
      </w:r>
      <w:r w:rsidRPr="00971667">
        <w:t>)</w:t>
      </w:r>
      <w:bookmarkEnd w:id="97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0247B6" w:rsidRPr="00971667" w14:paraId="5E737B07" w14:textId="77777777" w:rsidTr="004E1143">
        <w:tc>
          <w:tcPr>
            <w:tcW w:w="7143" w:type="dxa"/>
            <w:tcBorders>
              <w:bottom w:val="single" w:sz="4" w:space="0" w:color="auto"/>
            </w:tcBorders>
          </w:tcPr>
          <w:p w14:paraId="5C842592" w14:textId="77777777" w:rsidR="000247B6" w:rsidRDefault="000247B6" w:rsidP="004E1143">
            <w:pPr>
              <w:pStyle w:val="Estribillo"/>
            </w:pPr>
            <w:r>
              <w:t>Lam         Fa        Do</w:t>
            </w:r>
          </w:p>
          <w:p w14:paraId="54A22C54" w14:textId="77777777" w:rsidR="000247B6" w:rsidRDefault="000247B6" w:rsidP="004E1143">
            <w:pPr>
              <w:pStyle w:val="Estribillo"/>
            </w:pPr>
            <w:r>
              <w:t>Mira, yo realizo al</w:t>
            </w:r>
            <w:r w:rsidRPr="00C31836">
              <w:rPr>
                <w:u w:val="single"/>
              </w:rPr>
              <w:t>go</w:t>
            </w:r>
            <w:r>
              <w:t xml:space="preserve"> nue</w:t>
            </w:r>
            <w:r w:rsidRPr="00C31836">
              <w:rPr>
                <w:u w:val="double"/>
              </w:rPr>
              <w:t>vo</w:t>
            </w:r>
            <w:r>
              <w:t>.</w:t>
            </w:r>
          </w:p>
          <w:p w14:paraId="6C8B67A2" w14:textId="77777777" w:rsidR="000247B6" w:rsidRDefault="000247B6" w:rsidP="004E1143">
            <w:pPr>
              <w:pStyle w:val="Estribillo"/>
            </w:pPr>
            <w:r>
              <w:t>Sol        Lam     Fa      Sol</w:t>
            </w:r>
          </w:p>
          <w:p w14:paraId="3B1398E1" w14:textId="77777777" w:rsidR="000247B6" w:rsidRDefault="000247B6" w:rsidP="004E1143">
            <w:pPr>
              <w:pStyle w:val="Estribillo"/>
            </w:pPr>
            <w:r>
              <w:t>Ya está brotando, ¿no lo notáis? (bis)</w:t>
            </w:r>
          </w:p>
          <w:p w14:paraId="79DCC048" w14:textId="77777777" w:rsidR="000247B6" w:rsidRDefault="000247B6" w:rsidP="004E1143"/>
          <w:p w14:paraId="17BAA806" w14:textId="77777777" w:rsidR="00D661B4" w:rsidRDefault="000247B6" w:rsidP="00D661B4">
            <w:r>
              <w:t>Fa   Do           Lam</w:t>
            </w:r>
            <w:r w:rsidR="00D661B4">
              <w:t xml:space="preserve">         Fa              Mi7</w:t>
            </w:r>
          </w:p>
          <w:p w14:paraId="75D3EE8D" w14:textId="5E10218A" w:rsidR="000247B6" w:rsidRPr="00971667" w:rsidRDefault="000247B6" w:rsidP="004E1143">
            <w:r w:rsidRPr="00C31836">
              <w:t>Co</w:t>
            </w:r>
            <w:r>
              <w:t>mo agua en el desier</w:t>
            </w:r>
            <w:r w:rsidRPr="00412DC0">
              <w:rPr>
                <w:u w:val="double"/>
              </w:rPr>
              <w:t>to</w:t>
            </w:r>
            <w:r w:rsidR="00D661B4">
              <w:rPr>
                <w:u w:val="double"/>
              </w:rPr>
              <w:t xml:space="preserve"> </w:t>
            </w:r>
            <w:r>
              <w:t xml:space="preserve">apagaré la </w:t>
            </w:r>
            <w:r w:rsidRPr="00C31836">
              <w:rPr>
                <w:u w:val="single"/>
              </w:rPr>
              <w:t>sed</w:t>
            </w:r>
            <w:r>
              <w:t xml:space="preserve"> de mi pueblo.</w:t>
            </w:r>
          </w:p>
        </w:tc>
      </w:tr>
    </w:tbl>
    <w:p w14:paraId="46BA9526" w14:textId="77777777" w:rsidR="00D661B4" w:rsidRPr="00971667" w:rsidRDefault="00D661B4" w:rsidP="001E7F8D">
      <w:pPr>
        <w:pStyle w:val="Ttulo2"/>
      </w:pPr>
      <w:bookmarkStart w:id="98" w:name="_Toc181822830"/>
      <w:bookmarkStart w:id="99" w:name="_Toc181822829"/>
      <w:r>
        <w:t>Ayúdame a caminar</w:t>
      </w:r>
      <w:r w:rsidRPr="00971667">
        <w:tab/>
        <w:t>(</w:t>
      </w:r>
      <w:r>
        <w:t>Re</w:t>
      </w:r>
      <w:r w:rsidRPr="00971667">
        <w:t>)</w:t>
      </w:r>
      <w:bookmarkEnd w:id="98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D661B4" w:rsidRPr="00971667" w14:paraId="42DBC3BC" w14:textId="77777777" w:rsidTr="00B01D36">
        <w:tc>
          <w:tcPr>
            <w:tcW w:w="7143" w:type="dxa"/>
            <w:tcBorders>
              <w:bottom w:val="single" w:sz="4" w:space="0" w:color="auto"/>
            </w:tcBorders>
          </w:tcPr>
          <w:p w14:paraId="7EF8BAF4" w14:textId="77777777" w:rsidR="00D661B4" w:rsidRDefault="00D661B4" w:rsidP="00B01D36">
            <w:r>
              <w:t xml:space="preserve">     Re La    </w:t>
            </w:r>
            <w:proofErr w:type="gramStart"/>
            <w:r>
              <w:t>Re  La</w:t>
            </w:r>
            <w:proofErr w:type="gramEnd"/>
          </w:p>
          <w:p w14:paraId="27290EEA" w14:textId="77777777" w:rsidR="00D661B4" w:rsidRDefault="00D661B4" w:rsidP="00B01D36">
            <w:r>
              <w:t>Ayúdame a caminar,</w:t>
            </w:r>
          </w:p>
          <w:p w14:paraId="6D2DEC9D" w14:textId="77777777" w:rsidR="00D661B4" w:rsidRDefault="00D661B4" w:rsidP="00B01D36">
            <w:r>
              <w:t xml:space="preserve">        Sol           Mi7        La7</w:t>
            </w:r>
          </w:p>
          <w:p w14:paraId="15DB396D" w14:textId="77777777" w:rsidR="00D661B4" w:rsidRDefault="00D661B4" w:rsidP="00B01D36">
            <w:r>
              <w:t>contigo iré sobre las olas de la mar,</w:t>
            </w:r>
          </w:p>
          <w:p w14:paraId="1636BDC7" w14:textId="77777777" w:rsidR="00D661B4" w:rsidRDefault="00D661B4" w:rsidP="00B01D36">
            <w:r>
              <w:t xml:space="preserve">       Fa#7            Sol</w:t>
            </w:r>
          </w:p>
          <w:p w14:paraId="4D1B3117" w14:textId="77777777" w:rsidR="00D661B4" w:rsidRDefault="00D661B4" w:rsidP="00B01D36">
            <w:r>
              <w:t>y cantaré: ¿quién eres Tú?</w:t>
            </w:r>
          </w:p>
          <w:p w14:paraId="2737293B" w14:textId="77777777" w:rsidR="00D661B4" w:rsidRDefault="00D661B4" w:rsidP="00B01D36">
            <w:r>
              <w:t xml:space="preserve">       </w:t>
            </w:r>
            <w:proofErr w:type="gramStart"/>
            <w:r>
              <w:t>Re               Sol</w:t>
            </w:r>
            <w:proofErr w:type="gramEnd"/>
            <w:r>
              <w:t xml:space="preserve">      La</w:t>
            </w:r>
            <w:proofErr w:type="gramStart"/>
            <w:r>
              <w:t>7  Re</w:t>
            </w:r>
            <w:proofErr w:type="gramEnd"/>
            <w:r>
              <w:t xml:space="preserve">  (La)</w:t>
            </w:r>
          </w:p>
          <w:p w14:paraId="0A35892A" w14:textId="77777777" w:rsidR="00D661B4" w:rsidRPr="00971667" w:rsidRDefault="00D661B4" w:rsidP="00B01D36">
            <w:r>
              <w:t>Eres Jesús, mi Dios, mi bien, mi libertad.</w:t>
            </w:r>
          </w:p>
        </w:tc>
      </w:tr>
    </w:tbl>
    <w:p w14:paraId="3EAB87E4" w14:textId="39F89584" w:rsidR="00614A51" w:rsidRPr="00971667" w:rsidRDefault="00614A51" w:rsidP="001E7F8D">
      <w:pPr>
        <w:pStyle w:val="Ttulo2"/>
      </w:pPr>
      <w:bookmarkStart w:id="100" w:name="_Toc181822831"/>
      <w:bookmarkEnd w:id="99"/>
      <w:r>
        <w:t>Caminaré</w:t>
      </w:r>
      <w:r w:rsidR="00022348">
        <w:t xml:space="preserve"> hoy en tu presencia</w:t>
      </w:r>
      <w:r w:rsidRPr="00971667">
        <w:tab/>
        <w:t>(</w:t>
      </w:r>
      <w:proofErr w:type="spellStart"/>
      <w:r>
        <w:t>Mim</w:t>
      </w:r>
      <w:proofErr w:type="spellEnd"/>
      <w:r w:rsidRPr="00971667">
        <w:t>)</w:t>
      </w:r>
      <w:bookmarkEnd w:id="100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614A51" w:rsidRPr="00971667" w14:paraId="437061C4" w14:textId="77777777" w:rsidTr="00D66F3D">
        <w:tc>
          <w:tcPr>
            <w:tcW w:w="7143" w:type="dxa"/>
            <w:tcBorders>
              <w:bottom w:val="single" w:sz="4" w:space="0" w:color="auto"/>
            </w:tcBorders>
          </w:tcPr>
          <w:p w14:paraId="0180F0DC" w14:textId="77777777" w:rsidR="00614A51" w:rsidRDefault="00614A51" w:rsidP="00614A51">
            <w:r>
              <w:t xml:space="preserve">      </w:t>
            </w:r>
            <w:proofErr w:type="spellStart"/>
            <w:r>
              <w:t>Mim</w:t>
            </w:r>
            <w:proofErr w:type="spellEnd"/>
            <w:r>
              <w:t xml:space="preserve"> Do          Re</w:t>
            </w:r>
          </w:p>
          <w:p w14:paraId="1338D3C7" w14:textId="60BB0378" w:rsidR="00614A51" w:rsidRDefault="00614A51" w:rsidP="00614A51">
            <w:r>
              <w:t>Caminaré hoy en tu presen</w:t>
            </w:r>
            <w:r w:rsidRPr="007B6500">
              <w:rPr>
                <w:u w:val="double"/>
              </w:rPr>
              <w:t>cia</w:t>
            </w:r>
          </w:p>
          <w:p w14:paraId="6FDF6D4D" w14:textId="4315790F" w:rsidR="00614A51" w:rsidRDefault="00614A51" w:rsidP="00614A51">
            <w:r>
              <w:t xml:space="preserve">       </w:t>
            </w:r>
            <w:proofErr w:type="spellStart"/>
            <w:r>
              <w:t>Mim</w:t>
            </w:r>
            <w:proofErr w:type="spellEnd"/>
            <w:r>
              <w:t xml:space="preserve"> </w:t>
            </w:r>
            <w:r w:rsidR="00A74FF4">
              <w:t xml:space="preserve">      </w:t>
            </w:r>
            <w:r>
              <w:t>Do          Re</w:t>
            </w:r>
          </w:p>
          <w:p w14:paraId="06212C40" w14:textId="2EA78A94" w:rsidR="00614A51" w:rsidRDefault="00614A51" w:rsidP="00614A51">
            <w:r>
              <w:t>y sentiré que en cada paso estás,</w:t>
            </w:r>
          </w:p>
          <w:p w14:paraId="41AB3425" w14:textId="67FE342A" w:rsidR="00614A51" w:rsidRDefault="00614A51" w:rsidP="00614A51">
            <w:r>
              <w:t xml:space="preserve">         </w:t>
            </w:r>
            <w:r w:rsidR="00022348">
              <w:t xml:space="preserve">Do  </w:t>
            </w:r>
            <w:r>
              <w:t xml:space="preserve">   R</w:t>
            </w:r>
            <w:r w:rsidR="00A74FF4">
              <w:t>e</w:t>
            </w:r>
            <w:r>
              <w:t xml:space="preserve">          </w:t>
            </w:r>
            <w:proofErr w:type="spellStart"/>
            <w:r w:rsidR="00A74FF4">
              <w:t>Mim</w:t>
            </w:r>
            <w:proofErr w:type="spellEnd"/>
          </w:p>
          <w:p w14:paraId="5FFC3F50" w14:textId="49BD47C2" w:rsidR="00614A51" w:rsidRDefault="00614A51" w:rsidP="00614A51">
            <w:r>
              <w:t xml:space="preserve">dando sentido a </w:t>
            </w:r>
            <w:proofErr w:type="spellStart"/>
            <w:r>
              <w:t>cuanto</w:t>
            </w:r>
            <w:proofErr w:type="spellEnd"/>
            <w:r>
              <w:t xml:space="preserve"> me rodea</w:t>
            </w:r>
          </w:p>
          <w:p w14:paraId="6B15D207" w14:textId="2D68857F" w:rsidR="00614A51" w:rsidRDefault="00614A51" w:rsidP="00614A51">
            <w:r>
              <w:t xml:space="preserve">            D</w:t>
            </w:r>
            <w:r w:rsidR="00A74FF4">
              <w:t>o</w:t>
            </w:r>
            <w:r>
              <w:t xml:space="preserve"> </w:t>
            </w:r>
            <w:r w:rsidR="00A74FF4">
              <w:t xml:space="preserve">  </w:t>
            </w:r>
            <w:proofErr w:type="gramStart"/>
            <w:r>
              <w:t>R</w:t>
            </w:r>
            <w:r w:rsidR="00A74FF4">
              <w:t>e</w:t>
            </w:r>
            <w:r>
              <w:t xml:space="preserve">             </w:t>
            </w:r>
            <w:r w:rsidR="00A74FF4">
              <w:t xml:space="preserve"> </w:t>
            </w:r>
            <w:r>
              <w:t>S</w:t>
            </w:r>
            <w:r w:rsidR="00A74FF4">
              <w:t>ol</w:t>
            </w:r>
            <w:proofErr w:type="gramEnd"/>
          </w:p>
          <w:p w14:paraId="1E768245" w14:textId="293D3CA0" w:rsidR="00614A51" w:rsidRPr="00971667" w:rsidRDefault="00614A51" w:rsidP="00614A51">
            <w:r>
              <w:t xml:space="preserve">para que en todo </w:t>
            </w:r>
            <w:r w:rsidRPr="007B6500">
              <w:rPr>
                <w:u w:val="single"/>
              </w:rPr>
              <w:t>sien</w:t>
            </w:r>
            <w:r>
              <w:t>ta que Tú estás</w:t>
            </w:r>
            <w:r w:rsidR="00A74FF4">
              <w:t>.</w:t>
            </w:r>
          </w:p>
        </w:tc>
      </w:tr>
    </w:tbl>
    <w:p w14:paraId="430D3FE8" w14:textId="77777777" w:rsidR="00D661B4" w:rsidRDefault="00D661B4" w:rsidP="00D661B4">
      <w:bookmarkStart w:id="101" w:name="_Toc181822834"/>
      <w:bookmarkStart w:id="102" w:name="_Toc181822832"/>
    </w:p>
    <w:p w14:paraId="0DC0F710" w14:textId="77777777" w:rsidR="00D661B4" w:rsidRDefault="00D661B4" w:rsidP="00D661B4"/>
    <w:p w14:paraId="392CAC4C" w14:textId="77777777" w:rsidR="00D661B4" w:rsidRDefault="00D661B4" w:rsidP="00D661B4"/>
    <w:p w14:paraId="15114309" w14:textId="77777777" w:rsidR="00E65A90" w:rsidRDefault="00E65A90" w:rsidP="00D661B4"/>
    <w:p w14:paraId="0FDEF3C8" w14:textId="204CF2D9" w:rsidR="00D661B4" w:rsidRPr="00D661B4" w:rsidRDefault="00D661B4" w:rsidP="001E7F8D">
      <w:pPr>
        <w:pStyle w:val="Ttulo2"/>
      </w:pPr>
      <w:r w:rsidRPr="00E65A90">
        <w:t>Cantad</w:t>
      </w:r>
      <w:r w:rsidRPr="00D661B4">
        <w:t xml:space="preserve"> a Dios</w:t>
      </w:r>
      <w:r w:rsidRPr="00D661B4">
        <w:tab/>
        <w:t>(Sol)</w:t>
      </w:r>
      <w:bookmarkEnd w:id="101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D661B4" w:rsidRPr="00971667" w14:paraId="379E3B61" w14:textId="77777777" w:rsidTr="008D658E">
        <w:tc>
          <w:tcPr>
            <w:tcW w:w="7143" w:type="dxa"/>
            <w:tcBorders>
              <w:bottom w:val="single" w:sz="4" w:space="0" w:color="auto"/>
            </w:tcBorders>
          </w:tcPr>
          <w:p w14:paraId="773AEA23" w14:textId="77777777" w:rsidR="00D661B4" w:rsidRPr="00D661B4" w:rsidRDefault="00D661B4" w:rsidP="008D658E">
            <w:r w:rsidRPr="00D661B4">
              <w:t xml:space="preserve">         Sol                Do</w:t>
            </w:r>
          </w:p>
          <w:p w14:paraId="2A35408B" w14:textId="77777777" w:rsidR="00D661B4" w:rsidRPr="00D661B4" w:rsidRDefault="00D661B4" w:rsidP="008D658E">
            <w:r w:rsidRPr="00D661B4">
              <w:t xml:space="preserve">Cantad a </w:t>
            </w:r>
            <w:r w:rsidRPr="00D661B4">
              <w:rPr>
                <w:u w:val="double"/>
              </w:rPr>
              <w:t>Dios</w:t>
            </w:r>
            <w:r w:rsidRPr="00D661B4">
              <w:t xml:space="preserve"> todas sus criatu</w:t>
            </w:r>
            <w:r w:rsidRPr="00D661B4">
              <w:rPr>
                <w:u w:val="single"/>
              </w:rPr>
              <w:t>ras</w:t>
            </w:r>
          </w:p>
          <w:p w14:paraId="57F9E9D7" w14:textId="77777777" w:rsidR="00D661B4" w:rsidRPr="00D661B4" w:rsidRDefault="00D661B4" w:rsidP="008D658E">
            <w:r w:rsidRPr="00D661B4">
              <w:t xml:space="preserve">       Sol    </w:t>
            </w:r>
            <w:proofErr w:type="gramStart"/>
            <w:r w:rsidRPr="00D661B4">
              <w:t>Re            Sol</w:t>
            </w:r>
            <w:proofErr w:type="gramEnd"/>
          </w:p>
          <w:p w14:paraId="298CB2AD" w14:textId="77777777" w:rsidR="00D661B4" w:rsidRPr="00D661B4" w:rsidRDefault="00D661B4" w:rsidP="008D658E">
            <w:r w:rsidRPr="00D661B4">
              <w:t>y bendecid su nombre por los siglos.</w:t>
            </w:r>
          </w:p>
          <w:p w14:paraId="15AF5AF6" w14:textId="77777777" w:rsidR="00D661B4" w:rsidRPr="00D661B4" w:rsidRDefault="00D661B4" w:rsidP="008D658E">
            <w:r w:rsidRPr="00D661B4">
              <w:t xml:space="preserve">                              Do</w:t>
            </w:r>
          </w:p>
          <w:p w14:paraId="0341471E" w14:textId="77777777" w:rsidR="00D661B4" w:rsidRPr="00D661B4" w:rsidRDefault="00D661B4" w:rsidP="008D658E">
            <w:r w:rsidRPr="00D661B4">
              <w:t>Cantad a Dios los ángeles del cielo,</w:t>
            </w:r>
          </w:p>
          <w:p w14:paraId="7A5202C4" w14:textId="77777777" w:rsidR="00D661B4" w:rsidRPr="00D661B4" w:rsidRDefault="00D661B4" w:rsidP="008D658E">
            <w:r w:rsidRPr="00D661B4">
              <w:t xml:space="preserve">          Sol    </w:t>
            </w:r>
            <w:proofErr w:type="gramStart"/>
            <w:r w:rsidRPr="00D661B4">
              <w:t>Re         Sol</w:t>
            </w:r>
            <w:proofErr w:type="gramEnd"/>
          </w:p>
          <w:p w14:paraId="3741143D" w14:textId="77777777" w:rsidR="00D661B4" w:rsidRPr="00D661B4" w:rsidRDefault="00D661B4" w:rsidP="008D658E">
            <w:r w:rsidRPr="00D661B4">
              <w:t>las aguas todas, bendecid a Dios.</w:t>
            </w:r>
          </w:p>
          <w:p w14:paraId="0EC6153F" w14:textId="77777777" w:rsidR="00D661B4" w:rsidRPr="00D661B4" w:rsidRDefault="00D661B4" w:rsidP="008D658E">
            <w:pPr>
              <w:pStyle w:val="Estribillo"/>
            </w:pPr>
            <w:r w:rsidRPr="00D661B4">
              <w:t xml:space="preserve">         Sol    Do             Sol</w:t>
            </w:r>
          </w:p>
          <w:p w14:paraId="6029C2F7" w14:textId="77777777" w:rsidR="00D661B4" w:rsidRPr="00D661B4" w:rsidRDefault="00D661B4" w:rsidP="008D658E">
            <w:pPr>
              <w:pStyle w:val="Estribillo"/>
            </w:pPr>
            <w:r w:rsidRPr="00D661B4">
              <w:t xml:space="preserve">Cantad a </w:t>
            </w:r>
            <w:r w:rsidRPr="00D661B4">
              <w:rPr>
                <w:u w:val="single"/>
              </w:rPr>
              <w:t>Dios</w:t>
            </w:r>
            <w:r w:rsidRPr="00D661B4">
              <w:t xml:space="preserve"> estrellas, sol y luna,</w:t>
            </w:r>
          </w:p>
          <w:p w14:paraId="3D295699" w14:textId="77777777" w:rsidR="00D661B4" w:rsidRPr="00D661B4" w:rsidRDefault="00D661B4" w:rsidP="008D658E">
            <w:pPr>
              <w:pStyle w:val="Estribillo"/>
            </w:pPr>
            <w:r w:rsidRPr="00D661B4">
              <w:t xml:space="preserve">           Re7            Sol</w:t>
            </w:r>
          </w:p>
          <w:p w14:paraId="75EBEF64" w14:textId="77777777" w:rsidR="00D661B4" w:rsidRPr="00D661B4" w:rsidRDefault="00D661B4" w:rsidP="008D658E">
            <w:pPr>
              <w:pStyle w:val="Estribillo"/>
            </w:pPr>
            <w:r w:rsidRPr="00D661B4">
              <w:t>lluvia y rocí</w:t>
            </w:r>
            <w:r w:rsidRPr="00D661B4">
              <w:rPr>
                <w:u w:val="double"/>
              </w:rPr>
              <w:t>o</w:t>
            </w:r>
            <w:r w:rsidRPr="00D661B4">
              <w:t>, fríos y heladas.</w:t>
            </w:r>
          </w:p>
          <w:p w14:paraId="774BB7ED" w14:textId="77777777" w:rsidR="00D661B4" w:rsidRPr="00D661B4" w:rsidRDefault="00D661B4" w:rsidP="008D658E">
            <w:pPr>
              <w:pStyle w:val="Estribillo"/>
            </w:pPr>
            <w:r w:rsidRPr="00D661B4">
              <w:t xml:space="preserve">                Do       Sol</w:t>
            </w:r>
          </w:p>
          <w:p w14:paraId="2EDBEED1" w14:textId="77777777" w:rsidR="00D661B4" w:rsidRPr="00D661B4" w:rsidRDefault="00D661B4" w:rsidP="008D658E">
            <w:pPr>
              <w:pStyle w:val="Estribillo"/>
            </w:pPr>
            <w:r w:rsidRPr="00D661B4">
              <w:t>Cantad a Dios rocíos y nevadas,</w:t>
            </w:r>
          </w:p>
          <w:p w14:paraId="46659B2C" w14:textId="77777777" w:rsidR="00D661B4" w:rsidRPr="00D661B4" w:rsidRDefault="00D661B4" w:rsidP="008D658E">
            <w:pPr>
              <w:pStyle w:val="Estribillo"/>
            </w:pPr>
            <w:r w:rsidRPr="00D661B4">
              <w:t xml:space="preserve">        Lam    Re7        Sol</w:t>
            </w:r>
          </w:p>
          <w:p w14:paraId="42FEB941" w14:textId="77777777" w:rsidR="00D661B4" w:rsidRPr="00D661B4" w:rsidRDefault="00D661B4" w:rsidP="008D658E">
            <w:pPr>
              <w:pStyle w:val="Estribillo"/>
            </w:pPr>
            <w:r w:rsidRPr="00D661B4">
              <w:t>calor y fuego, bendecid a Dios.</w:t>
            </w:r>
          </w:p>
          <w:p w14:paraId="4115DD63" w14:textId="77777777" w:rsidR="00D661B4" w:rsidRPr="00E65A90" w:rsidRDefault="00D661B4" w:rsidP="008D658E">
            <w:pPr>
              <w:rPr>
                <w:sz w:val="12"/>
                <w:szCs w:val="14"/>
              </w:rPr>
            </w:pPr>
          </w:p>
          <w:p w14:paraId="7EDAF295" w14:textId="77777777" w:rsidR="00D661B4" w:rsidRPr="00D661B4" w:rsidRDefault="00D661B4" w:rsidP="008D658E">
            <w:r w:rsidRPr="00D661B4">
              <w:t>Cantad a Dios, ensálcelo la tierra,</w:t>
            </w:r>
          </w:p>
          <w:p w14:paraId="3099333E" w14:textId="77777777" w:rsidR="00D661B4" w:rsidRPr="00D661B4" w:rsidRDefault="00D661B4" w:rsidP="008D658E">
            <w:r w:rsidRPr="00D661B4">
              <w:t>lo que germina en ella cante a Dios.</w:t>
            </w:r>
          </w:p>
          <w:p w14:paraId="004FA7C5" w14:textId="77777777" w:rsidR="00D661B4" w:rsidRPr="00D661B4" w:rsidRDefault="00D661B4" w:rsidP="008D658E">
            <w:r w:rsidRPr="00D661B4">
              <w:t>Cantad a Dios las cumbres de los montes,</w:t>
            </w:r>
          </w:p>
          <w:p w14:paraId="0AE3E6AB" w14:textId="77777777" w:rsidR="00D661B4" w:rsidRPr="00D661B4" w:rsidRDefault="00D661B4" w:rsidP="008D658E">
            <w:r w:rsidRPr="00D661B4">
              <w:t>los manantiales bendecid a Dios.</w:t>
            </w:r>
          </w:p>
          <w:p w14:paraId="10F44110" w14:textId="77777777" w:rsidR="00D661B4" w:rsidRPr="00D661B4" w:rsidRDefault="00D661B4" w:rsidP="008D658E">
            <w:pPr>
              <w:pStyle w:val="Estribillo"/>
            </w:pPr>
            <w:r w:rsidRPr="00D661B4">
              <w:t>Cantad a Dios los mares y los ríos,</w:t>
            </w:r>
          </w:p>
          <w:p w14:paraId="0570CA13" w14:textId="77777777" w:rsidR="00D661B4" w:rsidRPr="00D661B4" w:rsidRDefault="00D661B4" w:rsidP="008D658E">
            <w:pPr>
              <w:pStyle w:val="Estribillo"/>
            </w:pPr>
            <w:r w:rsidRPr="00D661B4">
              <w:t>todos los peces y aves de los cielos.</w:t>
            </w:r>
          </w:p>
          <w:p w14:paraId="5304E469" w14:textId="77777777" w:rsidR="00D661B4" w:rsidRPr="00D661B4" w:rsidRDefault="00D661B4" w:rsidP="008D658E">
            <w:pPr>
              <w:pStyle w:val="Estribillo"/>
            </w:pPr>
            <w:r w:rsidRPr="00D661B4">
              <w:t>Cantad a Dios las fieras y ganados,</w:t>
            </w:r>
          </w:p>
          <w:p w14:paraId="7DBB821B" w14:textId="77777777" w:rsidR="00D661B4" w:rsidRPr="00D661B4" w:rsidRDefault="00D661B4" w:rsidP="008D658E">
            <w:pPr>
              <w:pStyle w:val="Estribillo"/>
            </w:pPr>
            <w:r w:rsidRPr="00D661B4">
              <w:t>con vuestras voces bendecid a Dios.</w:t>
            </w:r>
          </w:p>
          <w:p w14:paraId="1D7B5094" w14:textId="77777777" w:rsidR="00D661B4" w:rsidRPr="00E65A90" w:rsidRDefault="00D661B4" w:rsidP="008D658E">
            <w:pPr>
              <w:rPr>
                <w:sz w:val="10"/>
                <w:szCs w:val="12"/>
              </w:rPr>
            </w:pPr>
          </w:p>
          <w:p w14:paraId="1ECF0087" w14:textId="77777777" w:rsidR="00D661B4" w:rsidRPr="00D661B4" w:rsidRDefault="00D661B4" w:rsidP="008D658E">
            <w:r w:rsidRPr="00D661B4">
              <w:t>Cantad a Dios los hijos de los hombres,</w:t>
            </w:r>
          </w:p>
          <w:p w14:paraId="06540ED1" w14:textId="77777777" w:rsidR="00D661B4" w:rsidRPr="00D661B4" w:rsidRDefault="00D661B4" w:rsidP="008D658E">
            <w:r w:rsidRPr="00D661B4">
              <w:t>los sacerdotes bendecid a Dios.</w:t>
            </w:r>
          </w:p>
          <w:p w14:paraId="61C91E3F" w14:textId="77777777" w:rsidR="00D661B4" w:rsidRPr="00D661B4" w:rsidRDefault="00D661B4" w:rsidP="008D658E">
            <w:r w:rsidRPr="00D661B4">
              <w:t>Cantad a Dios los jóvenes y niños,</w:t>
            </w:r>
          </w:p>
          <w:p w14:paraId="7B9A4B2C" w14:textId="77777777" w:rsidR="00D661B4" w:rsidRPr="00D661B4" w:rsidRDefault="00D661B4" w:rsidP="008D658E">
            <w:r w:rsidRPr="00D661B4">
              <w:t>todos los hombres bendecid a Dios.</w:t>
            </w:r>
          </w:p>
          <w:p w14:paraId="6942D397" w14:textId="77777777" w:rsidR="00D661B4" w:rsidRPr="00D661B4" w:rsidRDefault="00D661B4" w:rsidP="008D658E">
            <w:pPr>
              <w:pStyle w:val="Estribillo"/>
            </w:pPr>
            <w:r w:rsidRPr="00D661B4">
              <w:t>Cantad al Padre, al Hijo y al Espíritu,</w:t>
            </w:r>
          </w:p>
          <w:p w14:paraId="43BC2464" w14:textId="77777777" w:rsidR="00D661B4" w:rsidRPr="00D661B4" w:rsidRDefault="00D661B4" w:rsidP="008D658E">
            <w:pPr>
              <w:pStyle w:val="Estribillo"/>
            </w:pPr>
            <w:r w:rsidRPr="00D661B4">
              <w:t>todos, con himnos, bendecid a Dios.</w:t>
            </w:r>
          </w:p>
          <w:p w14:paraId="23CCF6AF" w14:textId="77777777" w:rsidR="00D661B4" w:rsidRPr="00D661B4" w:rsidRDefault="00D661B4" w:rsidP="008D658E">
            <w:pPr>
              <w:pStyle w:val="Estribillo"/>
            </w:pPr>
            <w:r w:rsidRPr="00D661B4">
              <w:t>Cantad a Dios en todo el universo,</w:t>
            </w:r>
          </w:p>
          <w:p w14:paraId="09204FB3" w14:textId="77777777" w:rsidR="00D661B4" w:rsidRPr="00D661B4" w:rsidRDefault="00D661B4" w:rsidP="008D658E">
            <w:pPr>
              <w:pStyle w:val="Estribillo"/>
            </w:pPr>
            <w:r w:rsidRPr="00D661B4">
              <w:t>cuanto respira que bendiga a Dios.</w:t>
            </w:r>
          </w:p>
        </w:tc>
      </w:tr>
    </w:tbl>
    <w:p w14:paraId="2599BF35" w14:textId="5CFC6082" w:rsidR="00773C2B" w:rsidRPr="00971667" w:rsidRDefault="005F7E7C" w:rsidP="001E7F8D">
      <w:pPr>
        <w:pStyle w:val="Ttulo2"/>
      </w:pPr>
      <w:r>
        <w:lastRenderedPageBreak/>
        <w:t>Cantaré eternamente</w:t>
      </w:r>
      <w:r w:rsidR="00773C2B" w:rsidRPr="00971667">
        <w:tab/>
        <w:t>(</w:t>
      </w:r>
      <w:r w:rsidR="00E70219">
        <w:t>Rem</w:t>
      </w:r>
      <w:r w:rsidR="00773C2B" w:rsidRPr="00971667">
        <w:t>)</w:t>
      </w:r>
      <w:bookmarkEnd w:id="102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5F7E7C" w:rsidRPr="00971667" w14:paraId="0D9A4180" w14:textId="77777777" w:rsidTr="00BA3D91">
        <w:tc>
          <w:tcPr>
            <w:tcW w:w="7143" w:type="dxa"/>
            <w:tcBorders>
              <w:bottom w:val="single" w:sz="4" w:space="0" w:color="auto"/>
            </w:tcBorders>
          </w:tcPr>
          <w:p w14:paraId="48E0E689" w14:textId="77777777" w:rsidR="005F7E7C" w:rsidRPr="00971667" w:rsidRDefault="005F7E7C" w:rsidP="005F7E7C">
            <w:r w:rsidRPr="00971667">
              <w:t xml:space="preserve">     Rem      Do Rem</w:t>
            </w:r>
          </w:p>
          <w:p w14:paraId="76F8FE5E" w14:textId="77777777" w:rsidR="005F7E7C" w:rsidRPr="00971667" w:rsidRDefault="005F7E7C" w:rsidP="005F7E7C">
            <w:r w:rsidRPr="00971667">
              <w:rPr>
                <w:u w:val="double"/>
              </w:rPr>
              <w:t>Canta</w:t>
            </w:r>
            <w:r w:rsidRPr="00971667">
              <w:t>ré eternamente las misericordias del Señor,</w:t>
            </w:r>
          </w:p>
          <w:p w14:paraId="49434BDE" w14:textId="77777777" w:rsidR="005F7E7C" w:rsidRPr="00971667" w:rsidRDefault="005F7E7C" w:rsidP="005F7E7C">
            <w:r w:rsidRPr="00971667">
              <w:t xml:space="preserve">       Fa          Do                 Rem La Rem</w:t>
            </w:r>
          </w:p>
          <w:p w14:paraId="16491AEA" w14:textId="35C256E5" w:rsidR="005F7E7C" w:rsidRPr="00971667" w:rsidRDefault="005F7E7C" w:rsidP="005F7E7C">
            <w:r w:rsidRPr="00971667">
              <w:t>anunciaré tu fi</w:t>
            </w:r>
            <w:r w:rsidRPr="00971667">
              <w:rPr>
                <w:u w:val="single"/>
              </w:rPr>
              <w:t>de</w:t>
            </w:r>
            <w:r w:rsidRPr="00971667">
              <w:t>lidad por todas las edades.</w:t>
            </w:r>
          </w:p>
        </w:tc>
      </w:tr>
    </w:tbl>
    <w:p w14:paraId="4C58B84D" w14:textId="77777777" w:rsidR="00D661B4" w:rsidRPr="00971667" w:rsidRDefault="00D661B4" w:rsidP="001E7F8D">
      <w:pPr>
        <w:pStyle w:val="Ttulo2"/>
      </w:pPr>
      <w:bookmarkStart w:id="103" w:name="_Toc181822833"/>
      <w:r>
        <w:t>Como sal, como luz</w:t>
      </w:r>
      <w:r w:rsidRPr="00971667">
        <w:tab/>
        <w:t>(</w:t>
      </w:r>
      <w:r>
        <w:t>Sol</w:t>
      </w:r>
      <w:r w:rsidRPr="00971667">
        <w:t>)</w:t>
      </w:r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D661B4" w:rsidRPr="00971667" w14:paraId="1F2C8925" w14:textId="77777777" w:rsidTr="006E6A06">
        <w:tc>
          <w:tcPr>
            <w:tcW w:w="7143" w:type="dxa"/>
            <w:tcBorders>
              <w:bottom w:val="single" w:sz="4" w:space="0" w:color="auto"/>
            </w:tcBorders>
          </w:tcPr>
          <w:p w14:paraId="02A3476E" w14:textId="77777777" w:rsidR="00D661B4" w:rsidRDefault="00D661B4" w:rsidP="006E6A06">
            <w:r>
              <w:t xml:space="preserve">     Sol                Do         Re</w:t>
            </w:r>
          </w:p>
          <w:p w14:paraId="4CF7F830" w14:textId="77777777" w:rsidR="00D661B4" w:rsidRDefault="00D661B4" w:rsidP="006E6A06">
            <w:r w:rsidRPr="00394499">
              <w:rPr>
                <w:u w:val="double"/>
              </w:rPr>
              <w:t>Co</w:t>
            </w:r>
            <w:r>
              <w:t>mo sal, como luz os envío por el mundo.</w:t>
            </w:r>
          </w:p>
          <w:p w14:paraId="5FF9303D" w14:textId="77777777" w:rsidR="00D661B4" w:rsidRDefault="00D661B4" w:rsidP="006E6A06">
            <w:r>
              <w:t xml:space="preserve">     Sol                Do         Re</w:t>
            </w:r>
          </w:p>
          <w:p w14:paraId="75BC8D17" w14:textId="77777777" w:rsidR="00D661B4" w:rsidRDefault="00D661B4" w:rsidP="006E6A06">
            <w:r>
              <w:t xml:space="preserve">Como sal, como luz os envío por el </w:t>
            </w:r>
            <w:r w:rsidRPr="00C6056E">
              <w:rPr>
                <w:u w:val="single"/>
              </w:rPr>
              <w:t>mun</w:t>
            </w:r>
            <w:r>
              <w:t>do.</w:t>
            </w:r>
          </w:p>
          <w:p w14:paraId="5D7DB200" w14:textId="77777777" w:rsidR="00D661B4" w:rsidRDefault="00D661B4" w:rsidP="006E6A06">
            <w:r>
              <w:t xml:space="preserve">     Do        Sol       Do        Re</w:t>
            </w:r>
          </w:p>
          <w:p w14:paraId="3A229393" w14:textId="77777777" w:rsidR="00D661B4" w:rsidRDefault="00D661B4" w:rsidP="006E6A06">
            <w:r>
              <w:t>Como sal, como luz, como sal, como luz,</w:t>
            </w:r>
          </w:p>
          <w:p w14:paraId="5B84459E" w14:textId="77777777" w:rsidR="00D661B4" w:rsidRPr="00394499" w:rsidRDefault="00D661B4" w:rsidP="006E6A06">
            <w:r w:rsidRPr="00394499">
              <w:t xml:space="preserve">     </w:t>
            </w:r>
            <w:proofErr w:type="spellStart"/>
            <w:r w:rsidRPr="00394499">
              <w:t>Mim</w:t>
            </w:r>
            <w:proofErr w:type="spellEnd"/>
            <w:r w:rsidRPr="00394499">
              <w:t xml:space="preserve"> Re Do       </w:t>
            </w:r>
            <w:proofErr w:type="spellStart"/>
            <w:r w:rsidRPr="00394499">
              <w:t>Mim</w:t>
            </w:r>
            <w:proofErr w:type="spellEnd"/>
            <w:r w:rsidRPr="00394499">
              <w:t xml:space="preserve">   Do</w:t>
            </w:r>
          </w:p>
          <w:p w14:paraId="7C6FA8B8" w14:textId="77777777" w:rsidR="00D661B4" w:rsidRDefault="00D661B4" w:rsidP="006E6A06">
            <w:r>
              <w:t>como sal y luz, como sal y luz… (bis)</w:t>
            </w:r>
          </w:p>
          <w:p w14:paraId="62A89161" w14:textId="77777777" w:rsidR="00D661B4" w:rsidRDefault="00D661B4" w:rsidP="006E6A06">
            <w:r>
              <w:t xml:space="preserve">       </w:t>
            </w:r>
            <w:proofErr w:type="gramStart"/>
            <w:r>
              <w:t>Re  Sol</w:t>
            </w:r>
            <w:proofErr w:type="gramEnd"/>
          </w:p>
          <w:p w14:paraId="77DE1DDC" w14:textId="77777777" w:rsidR="00D661B4" w:rsidRPr="00971667" w:rsidRDefault="00D661B4" w:rsidP="006E6A06">
            <w:r>
              <w:t>…os envío.</w:t>
            </w:r>
          </w:p>
        </w:tc>
      </w:tr>
    </w:tbl>
    <w:p w14:paraId="286489AB" w14:textId="59FA917C" w:rsidR="00773C2B" w:rsidRPr="00971667" w:rsidRDefault="00E70219" w:rsidP="001E7F8D">
      <w:pPr>
        <w:pStyle w:val="Ttulo2"/>
      </w:pPr>
      <w:r>
        <w:t>Compartir junto al Señor</w:t>
      </w:r>
      <w:r w:rsidR="00773C2B" w:rsidRPr="00971667">
        <w:tab/>
        <w:t>(</w:t>
      </w:r>
      <w:r>
        <w:t>Lam cej3</w:t>
      </w:r>
      <w:r w:rsidR="00773C2B" w:rsidRPr="00971667">
        <w:t>)</w:t>
      </w:r>
      <w:bookmarkEnd w:id="103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E70219" w:rsidRPr="00971667" w14:paraId="54925C69" w14:textId="77777777" w:rsidTr="00BA3D91">
        <w:tc>
          <w:tcPr>
            <w:tcW w:w="7143" w:type="dxa"/>
            <w:tcBorders>
              <w:bottom w:val="single" w:sz="4" w:space="0" w:color="auto"/>
            </w:tcBorders>
          </w:tcPr>
          <w:p w14:paraId="0F0C1290" w14:textId="6E96582E" w:rsidR="00E70219" w:rsidRPr="00971667" w:rsidRDefault="00E70219" w:rsidP="00E70219">
            <w:r w:rsidRPr="00971667">
              <w:t xml:space="preserve">Lam       </w:t>
            </w:r>
            <w:r w:rsidR="00D7319D">
              <w:t>Sol</w:t>
            </w:r>
            <w:r w:rsidRPr="00971667">
              <w:t xml:space="preserve">        Lam                   Mi</w:t>
            </w:r>
          </w:p>
          <w:p w14:paraId="5D30D097" w14:textId="77777777" w:rsidR="00E70219" w:rsidRPr="00971667" w:rsidRDefault="00E70219" w:rsidP="00E70219">
            <w:r w:rsidRPr="00971667">
              <w:rPr>
                <w:u w:val="double"/>
              </w:rPr>
              <w:t>Com</w:t>
            </w:r>
            <w:r w:rsidRPr="00971667">
              <w:t>partir junto al Señor en el banquete pascual</w:t>
            </w:r>
          </w:p>
          <w:p w14:paraId="34BF0620" w14:textId="41CEF7D5" w:rsidR="00E70219" w:rsidRPr="00971667" w:rsidRDefault="00E70219" w:rsidP="00E70219">
            <w:r w:rsidRPr="00971667">
              <w:t>D</w:t>
            </w:r>
            <w:r>
              <w:t>o</w:t>
            </w:r>
            <w:r w:rsidRPr="00971667">
              <w:t xml:space="preserve">               </w:t>
            </w:r>
            <w:r>
              <w:t xml:space="preserve"> </w:t>
            </w:r>
            <w:r w:rsidRPr="00971667">
              <w:t xml:space="preserve"> Lam           </w:t>
            </w:r>
            <w:r w:rsidR="00D7319D">
              <w:t>Sol</w:t>
            </w:r>
            <w:r w:rsidRPr="00971667">
              <w:t xml:space="preserve">          Lam</w:t>
            </w:r>
          </w:p>
          <w:p w14:paraId="34023AB1" w14:textId="1F5AC83A" w:rsidR="00E70219" w:rsidRPr="00971667" w:rsidRDefault="00E70219" w:rsidP="00E70219">
            <w:r w:rsidRPr="00971667">
              <w:t xml:space="preserve">es compartir la </w:t>
            </w:r>
            <w:r w:rsidRPr="00971667">
              <w:rPr>
                <w:u w:val="single"/>
              </w:rPr>
              <w:t>ver</w:t>
            </w:r>
            <w:r w:rsidRPr="00971667">
              <w:t>dad, es compartir un mismo Pan.</w:t>
            </w:r>
          </w:p>
        </w:tc>
      </w:tr>
    </w:tbl>
    <w:p w14:paraId="0EA07700" w14:textId="77777777" w:rsidR="00D661B4" w:rsidRPr="00971667" w:rsidRDefault="00D661B4" w:rsidP="001E7F8D">
      <w:pPr>
        <w:pStyle w:val="Ttulo2"/>
      </w:pPr>
      <w:bookmarkStart w:id="104" w:name="_Toc181822836"/>
      <w:bookmarkStart w:id="105" w:name="_Toc181822835"/>
      <w:r>
        <w:t>Cristo por nosotros</w:t>
      </w:r>
      <w:r w:rsidRPr="00971667">
        <w:tab/>
        <w:t>(</w:t>
      </w:r>
      <w:r>
        <w:t>La cej1</w:t>
      </w:r>
      <w:r w:rsidRPr="00971667">
        <w:t>)</w:t>
      </w:r>
      <w:bookmarkEnd w:id="104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D661B4" w:rsidRPr="00971667" w14:paraId="589A6606" w14:textId="77777777" w:rsidTr="00F92D97">
        <w:tc>
          <w:tcPr>
            <w:tcW w:w="7143" w:type="dxa"/>
            <w:tcBorders>
              <w:bottom w:val="single" w:sz="4" w:space="0" w:color="auto"/>
            </w:tcBorders>
          </w:tcPr>
          <w:p w14:paraId="3D01EF73" w14:textId="77777777" w:rsidR="00D661B4" w:rsidRPr="00971667" w:rsidRDefault="00D661B4" w:rsidP="00F92D97">
            <w:r w:rsidRPr="00971667">
              <w:t>La   Mi      La   Mi      La   Mi</w:t>
            </w:r>
          </w:p>
          <w:p w14:paraId="0E4BEE50" w14:textId="77777777" w:rsidR="00D661B4" w:rsidRPr="00971667" w:rsidRDefault="00D661B4" w:rsidP="00F92D97">
            <w:r w:rsidRPr="00971667">
              <w:rPr>
                <w:u w:val="double"/>
              </w:rPr>
              <w:t>Cristo</w:t>
            </w:r>
            <w:r w:rsidRPr="00971667">
              <w:t xml:space="preserve"> por nosotros, por nosotros</w:t>
            </w:r>
          </w:p>
          <w:p w14:paraId="12023D3F" w14:textId="77777777" w:rsidR="00D661B4" w:rsidRPr="00971667" w:rsidRDefault="00D661B4" w:rsidP="00F92D97">
            <w:proofErr w:type="spellStart"/>
            <w:r w:rsidRPr="00971667">
              <w:t>Do#m</w:t>
            </w:r>
            <w:proofErr w:type="spellEnd"/>
            <w:r w:rsidRPr="00971667">
              <w:t xml:space="preserve">          Mi           Fa# Sim      Mi         La</w:t>
            </w:r>
          </w:p>
          <w:p w14:paraId="7AF4469E" w14:textId="77777777" w:rsidR="00D661B4" w:rsidRPr="00971667" w:rsidRDefault="00D661B4" w:rsidP="00F92D97">
            <w:r w:rsidRPr="00971667">
              <w:t>Cristo se sometió hasta la muerte y una muerte de cruz.</w:t>
            </w:r>
          </w:p>
          <w:p w14:paraId="0846061A" w14:textId="77777777" w:rsidR="00D661B4" w:rsidRPr="00971667" w:rsidRDefault="00D661B4" w:rsidP="00F92D97">
            <w:r w:rsidRPr="00971667">
              <w:t xml:space="preserve">    Re                                     Mi</w:t>
            </w:r>
          </w:p>
          <w:p w14:paraId="0164B9BD" w14:textId="77777777" w:rsidR="00D661B4" w:rsidRPr="00971667" w:rsidRDefault="00D661B4" w:rsidP="00F92D97">
            <w:r w:rsidRPr="00971667">
              <w:t>Por eso Dios lo levantó y le conce</w:t>
            </w:r>
            <w:r w:rsidRPr="00971667">
              <w:rPr>
                <w:u w:val="single"/>
              </w:rPr>
              <w:t>dió</w:t>
            </w:r>
            <w:r w:rsidRPr="00971667">
              <w:t xml:space="preserve"> un nombre,</w:t>
            </w:r>
          </w:p>
          <w:p w14:paraId="1036342C" w14:textId="77777777" w:rsidR="00D661B4" w:rsidRPr="00971667" w:rsidRDefault="00D661B4" w:rsidP="00F92D97">
            <w:r w:rsidRPr="00971667">
              <w:t>Re                     La             Mi La</w:t>
            </w:r>
          </w:p>
          <w:p w14:paraId="0A7C2B6B" w14:textId="77777777" w:rsidR="00D661B4" w:rsidRPr="00971667" w:rsidRDefault="00D661B4" w:rsidP="00F92D97">
            <w:r w:rsidRPr="00971667">
              <w:t>Dios le concedió un nombre sobre todo nombre.</w:t>
            </w:r>
          </w:p>
        </w:tc>
      </w:tr>
    </w:tbl>
    <w:p w14:paraId="5BC40AA6" w14:textId="4386D860" w:rsidR="00850B28" w:rsidRPr="00971667" w:rsidRDefault="00850B28" w:rsidP="001E7F8D">
      <w:pPr>
        <w:pStyle w:val="Ttulo2"/>
      </w:pPr>
      <w:r>
        <w:t>El cáliz que bendecimos</w:t>
      </w:r>
      <w:r w:rsidRPr="00971667">
        <w:tab/>
        <w:t>(</w:t>
      </w:r>
      <w:proofErr w:type="spellStart"/>
      <w:r>
        <w:t>Mim</w:t>
      </w:r>
      <w:proofErr w:type="spellEnd"/>
      <w:r w:rsidRPr="00971667">
        <w:t>)</w:t>
      </w:r>
      <w:bookmarkEnd w:id="105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850B28" w:rsidRPr="00971667" w14:paraId="4CD6F684" w14:textId="77777777" w:rsidTr="00BA3D91">
        <w:tc>
          <w:tcPr>
            <w:tcW w:w="7143" w:type="dxa"/>
            <w:tcBorders>
              <w:bottom w:val="single" w:sz="4" w:space="0" w:color="auto"/>
            </w:tcBorders>
          </w:tcPr>
          <w:p w14:paraId="0AD9631E" w14:textId="77777777" w:rsidR="00850B28" w:rsidRDefault="00850B28" w:rsidP="00D66F3D">
            <w:pPr>
              <w:pStyle w:val="Estribillo"/>
            </w:pPr>
            <w:proofErr w:type="spellStart"/>
            <w:r>
              <w:t>Mim</w:t>
            </w:r>
            <w:proofErr w:type="spellEnd"/>
            <w:r>
              <w:t xml:space="preserve">          </w:t>
            </w:r>
            <w:proofErr w:type="gramStart"/>
            <w:r>
              <w:t>Re   Sol</w:t>
            </w:r>
            <w:proofErr w:type="gramEnd"/>
          </w:p>
          <w:p w14:paraId="50BC1D16" w14:textId="77777777" w:rsidR="00850B28" w:rsidRDefault="00850B28" w:rsidP="00D66F3D">
            <w:pPr>
              <w:pStyle w:val="Estribillo"/>
            </w:pPr>
            <w:r>
              <w:t>El cáliz que bende</w:t>
            </w:r>
            <w:r w:rsidRPr="00597218">
              <w:rPr>
                <w:u w:val="double"/>
              </w:rPr>
              <w:t>cimos</w:t>
            </w:r>
          </w:p>
          <w:p w14:paraId="5BB4AEC1" w14:textId="77777777" w:rsidR="00850B28" w:rsidRDefault="00850B28" w:rsidP="00D66F3D">
            <w:pPr>
              <w:pStyle w:val="Estribillo"/>
            </w:pPr>
            <w:proofErr w:type="spellStart"/>
            <w:r>
              <w:t>Mim</w:t>
            </w:r>
            <w:proofErr w:type="spellEnd"/>
            <w:r>
              <w:t xml:space="preserve">       Sol        Lam       Si7 </w:t>
            </w:r>
            <w:proofErr w:type="spellStart"/>
            <w:r>
              <w:t>Mim</w:t>
            </w:r>
            <w:proofErr w:type="spellEnd"/>
          </w:p>
          <w:p w14:paraId="3DA1132E" w14:textId="77777777" w:rsidR="00850B28" w:rsidRDefault="00850B28" w:rsidP="00D66F3D">
            <w:pPr>
              <w:pStyle w:val="Estribillo"/>
            </w:pPr>
            <w:r>
              <w:t xml:space="preserve">es la comunión de la </w:t>
            </w:r>
            <w:r w:rsidRPr="00597218">
              <w:rPr>
                <w:u w:val="single"/>
              </w:rPr>
              <w:t>san</w:t>
            </w:r>
            <w:r>
              <w:t>gre de Cristo.</w:t>
            </w:r>
          </w:p>
          <w:p w14:paraId="6769A938" w14:textId="77777777" w:rsidR="00850B28" w:rsidRDefault="00850B28" w:rsidP="00D66F3D"/>
          <w:p w14:paraId="5B8DBD8E" w14:textId="77777777" w:rsidR="00850B28" w:rsidRDefault="00850B28" w:rsidP="00D66F3D">
            <w:r>
              <w:t xml:space="preserve"> </w:t>
            </w:r>
            <w:proofErr w:type="spellStart"/>
            <w:r>
              <w:t>Mim</w:t>
            </w:r>
            <w:proofErr w:type="spellEnd"/>
            <w:r>
              <w:t xml:space="preserve">      Do</w:t>
            </w:r>
          </w:p>
          <w:p w14:paraId="67ADE639" w14:textId="77777777" w:rsidR="00850B28" w:rsidRDefault="00850B28" w:rsidP="00D66F3D">
            <w:r>
              <w:t>¿Cómo pagaré al Señor</w:t>
            </w:r>
          </w:p>
          <w:p w14:paraId="1565F94B" w14:textId="77777777" w:rsidR="00850B28" w:rsidRDefault="00850B28" w:rsidP="00D66F3D">
            <w:r>
              <w:t xml:space="preserve">   Re             </w:t>
            </w:r>
            <w:proofErr w:type="spellStart"/>
            <w:r>
              <w:t>Mim</w:t>
            </w:r>
            <w:proofErr w:type="spellEnd"/>
          </w:p>
          <w:p w14:paraId="04196AE5" w14:textId="77777777" w:rsidR="00850B28" w:rsidRDefault="00850B28" w:rsidP="00D66F3D">
            <w:r>
              <w:t>el bien que me ha hecho?</w:t>
            </w:r>
          </w:p>
          <w:p w14:paraId="5E2692F4" w14:textId="77777777" w:rsidR="00850B28" w:rsidRDefault="00850B28" w:rsidP="00D66F3D">
            <w:r>
              <w:t xml:space="preserve">    Lam   </w:t>
            </w:r>
            <w:proofErr w:type="spellStart"/>
            <w:r>
              <w:t>Mim</w:t>
            </w:r>
            <w:proofErr w:type="spellEnd"/>
            <w:r>
              <w:t xml:space="preserve">        Re</w:t>
            </w:r>
            <w:proofErr w:type="gramStart"/>
            <w:r>
              <w:t>7  Sol</w:t>
            </w:r>
            <w:proofErr w:type="gramEnd"/>
          </w:p>
          <w:p w14:paraId="08E08A96" w14:textId="77777777" w:rsidR="00850B28" w:rsidRDefault="00850B28" w:rsidP="00D66F3D">
            <w:r w:rsidRPr="00597218">
              <w:rPr>
                <w:u w:val="double"/>
              </w:rPr>
              <w:t>Alza</w:t>
            </w:r>
            <w:r>
              <w:t>ré la copa de la salvación</w:t>
            </w:r>
          </w:p>
          <w:p w14:paraId="29315E35" w14:textId="77777777" w:rsidR="00850B28" w:rsidRDefault="00850B28" w:rsidP="00D66F3D">
            <w:r>
              <w:t xml:space="preserve">    Lam      Si7</w:t>
            </w:r>
          </w:p>
          <w:p w14:paraId="65F7D631" w14:textId="77777777" w:rsidR="00850B28" w:rsidRDefault="00850B28" w:rsidP="00D66F3D">
            <w:r>
              <w:t>invo</w:t>
            </w:r>
            <w:r w:rsidRPr="00597218">
              <w:rPr>
                <w:u w:val="single"/>
              </w:rPr>
              <w:t>can</w:t>
            </w:r>
            <w:r>
              <w:t>do su nombre.</w:t>
            </w:r>
          </w:p>
          <w:p w14:paraId="6FE105D1" w14:textId="77777777" w:rsidR="00850B28" w:rsidRDefault="00850B28" w:rsidP="00D66F3D"/>
          <w:p w14:paraId="26A911F9" w14:textId="77777777" w:rsidR="00850B28" w:rsidRDefault="00850B28" w:rsidP="00D66F3D">
            <w:r>
              <w:t>Mucho le cuesta al Señor</w:t>
            </w:r>
          </w:p>
          <w:p w14:paraId="3F23386D" w14:textId="77777777" w:rsidR="00850B28" w:rsidRDefault="00850B28" w:rsidP="00D66F3D">
            <w:r>
              <w:t>la muerte de sus fieles.</w:t>
            </w:r>
          </w:p>
          <w:p w14:paraId="45388590" w14:textId="77777777" w:rsidR="00850B28" w:rsidRDefault="00850B28" w:rsidP="00D66F3D">
            <w:r>
              <w:t>Señor, yo soy tu siervo, hijo de tu esclava,</w:t>
            </w:r>
          </w:p>
          <w:p w14:paraId="2468C898" w14:textId="77777777" w:rsidR="00850B28" w:rsidRDefault="00850B28" w:rsidP="00D66F3D">
            <w:r>
              <w:t>rompiste mis cadenas.</w:t>
            </w:r>
          </w:p>
          <w:p w14:paraId="62E43C8B" w14:textId="77777777" w:rsidR="00850B28" w:rsidRDefault="00850B28" w:rsidP="00D66F3D">
            <w:r>
              <w:t xml:space="preserve"> </w:t>
            </w:r>
          </w:p>
          <w:p w14:paraId="68F38BB7" w14:textId="77777777" w:rsidR="00850B28" w:rsidRDefault="00850B28" w:rsidP="00D66F3D">
            <w:r>
              <w:t>Cumpliré mis votos al Señor</w:t>
            </w:r>
          </w:p>
          <w:p w14:paraId="6243E8E9" w14:textId="77777777" w:rsidR="00850B28" w:rsidRDefault="00850B28" w:rsidP="00D66F3D">
            <w:r>
              <w:t>en presencia del pueblo,</w:t>
            </w:r>
          </w:p>
          <w:p w14:paraId="624B0F08" w14:textId="77777777" w:rsidR="00850B28" w:rsidRDefault="00850B28" w:rsidP="00D66F3D">
            <w:r>
              <w:t>en el atrio de la casa del Señor,</w:t>
            </w:r>
          </w:p>
          <w:p w14:paraId="748C7E52" w14:textId="77777777" w:rsidR="00850B28" w:rsidRPr="00971667" w:rsidRDefault="00850B28" w:rsidP="00D66F3D">
            <w:r>
              <w:t>en medio de ti, Jerusalén.</w:t>
            </w:r>
          </w:p>
        </w:tc>
      </w:tr>
    </w:tbl>
    <w:p w14:paraId="737D88C9" w14:textId="77777777" w:rsidR="000247B6" w:rsidRDefault="000247B6" w:rsidP="000247B6"/>
    <w:p w14:paraId="4DCB2F2D" w14:textId="77777777" w:rsidR="000247B6" w:rsidRDefault="000247B6" w:rsidP="000247B6"/>
    <w:p w14:paraId="4E3B0397" w14:textId="77777777" w:rsidR="00E65A90" w:rsidRDefault="00E65A90" w:rsidP="000247B6"/>
    <w:p w14:paraId="73F2BF82" w14:textId="77777777" w:rsidR="00E65A90" w:rsidRDefault="00E65A90" w:rsidP="000247B6"/>
    <w:p w14:paraId="08514486" w14:textId="77777777" w:rsidR="00E65A90" w:rsidRDefault="00E65A90" w:rsidP="000247B6"/>
    <w:p w14:paraId="17743348" w14:textId="77777777" w:rsidR="00E65A90" w:rsidRDefault="00E65A90" w:rsidP="000247B6"/>
    <w:p w14:paraId="336E8660" w14:textId="77777777" w:rsidR="00E65A90" w:rsidRDefault="00E65A90" w:rsidP="000247B6"/>
    <w:p w14:paraId="02926FE1" w14:textId="77777777" w:rsidR="000247B6" w:rsidRDefault="000247B6" w:rsidP="000247B6"/>
    <w:p w14:paraId="406E515D" w14:textId="46DAB825" w:rsidR="005624CB" w:rsidRPr="00960B63" w:rsidRDefault="005624CB" w:rsidP="001E7F8D">
      <w:pPr>
        <w:pStyle w:val="Ttulo2"/>
      </w:pPr>
      <w:bookmarkStart w:id="106" w:name="_Toc181822837"/>
      <w:r>
        <w:lastRenderedPageBreak/>
        <w:t>El Señor es mi luz</w:t>
      </w:r>
      <w:r w:rsidRPr="00960B63">
        <w:tab/>
        <w:t>(</w:t>
      </w:r>
      <w:r>
        <w:t>Re cej2</w:t>
      </w:r>
      <w:r w:rsidRPr="00960B63">
        <w:t>)</w:t>
      </w:r>
      <w:bookmarkEnd w:id="106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5624CB" w:rsidRPr="00960B63" w14:paraId="78BAF619" w14:textId="77777777" w:rsidTr="00741338">
        <w:tc>
          <w:tcPr>
            <w:tcW w:w="7143" w:type="dxa"/>
            <w:tcBorders>
              <w:bottom w:val="single" w:sz="4" w:space="0" w:color="auto"/>
            </w:tcBorders>
          </w:tcPr>
          <w:p w14:paraId="63342324" w14:textId="77777777" w:rsidR="005624CB" w:rsidRPr="00971667" w:rsidRDefault="005624CB" w:rsidP="00741338">
            <w:pPr>
              <w:pStyle w:val="Estribillo"/>
            </w:pPr>
            <w:r w:rsidRPr="00971667">
              <w:t xml:space="preserve">     </w:t>
            </w:r>
            <w:proofErr w:type="gramStart"/>
            <w:r w:rsidRPr="00971667">
              <w:t>Re              Sol</w:t>
            </w:r>
            <w:proofErr w:type="gramEnd"/>
            <w:r w:rsidRPr="00971667">
              <w:t xml:space="preserve">     Re</w:t>
            </w:r>
          </w:p>
          <w:p w14:paraId="62350B6B" w14:textId="77777777" w:rsidR="005624CB" w:rsidRPr="00971667" w:rsidRDefault="005624CB" w:rsidP="00741338">
            <w:pPr>
              <w:pStyle w:val="Estribillo"/>
            </w:pPr>
            <w:r w:rsidRPr="00971667">
              <w:rPr>
                <w:u w:val="double"/>
              </w:rPr>
              <w:t>El</w:t>
            </w:r>
            <w:r w:rsidRPr="00971667">
              <w:t xml:space="preserve"> Señor es mi luz y mi salvación.</w:t>
            </w:r>
          </w:p>
          <w:p w14:paraId="280404EE" w14:textId="77777777" w:rsidR="005624CB" w:rsidRPr="00971667" w:rsidRDefault="005624CB" w:rsidP="00741338">
            <w:pPr>
              <w:pStyle w:val="Estribillo"/>
            </w:pPr>
            <w:r w:rsidRPr="00971667">
              <w:t xml:space="preserve">                 </w:t>
            </w:r>
            <w:r>
              <w:t>Sim</w:t>
            </w:r>
            <w:r w:rsidRPr="00971667">
              <w:t xml:space="preserve">        </w:t>
            </w:r>
            <w:proofErr w:type="spellStart"/>
            <w:r>
              <w:t>Mim</w:t>
            </w:r>
            <w:proofErr w:type="spellEnd"/>
            <w:r w:rsidRPr="00971667">
              <w:t xml:space="preserve"> La7</w:t>
            </w:r>
          </w:p>
          <w:p w14:paraId="3D3DD802" w14:textId="77777777" w:rsidR="005624CB" w:rsidRPr="00971667" w:rsidRDefault="005624CB" w:rsidP="00741338">
            <w:pPr>
              <w:pStyle w:val="Estribillo"/>
            </w:pPr>
            <w:r w:rsidRPr="00971667">
              <w:t>El Señor es la defensa de mi vida.</w:t>
            </w:r>
          </w:p>
          <w:p w14:paraId="08948B63" w14:textId="77777777" w:rsidR="005624CB" w:rsidRPr="00971667" w:rsidRDefault="005624CB" w:rsidP="00741338">
            <w:pPr>
              <w:pStyle w:val="Estribillo"/>
            </w:pPr>
            <w:r w:rsidRPr="00971667">
              <w:t xml:space="preserve">        </w:t>
            </w:r>
            <w:proofErr w:type="spellStart"/>
            <w:r>
              <w:t>Fa#m</w:t>
            </w:r>
            <w:proofErr w:type="spellEnd"/>
            <w:r w:rsidRPr="00971667">
              <w:t xml:space="preserve">      </w:t>
            </w:r>
            <w:r>
              <w:t>Sim</w:t>
            </w:r>
            <w:r w:rsidRPr="00971667">
              <w:t xml:space="preserve">     Sol       Re</w:t>
            </w:r>
          </w:p>
          <w:p w14:paraId="45B41374" w14:textId="77777777" w:rsidR="005624CB" w:rsidRPr="00971667" w:rsidRDefault="005624CB" w:rsidP="00741338">
            <w:pPr>
              <w:pStyle w:val="Estribillo"/>
            </w:pPr>
            <w:r w:rsidRPr="00971667">
              <w:t>Si el Se</w:t>
            </w:r>
            <w:r w:rsidRPr="00971667">
              <w:rPr>
                <w:u w:val="single"/>
              </w:rPr>
              <w:t>ñor</w:t>
            </w:r>
            <w:r w:rsidRPr="00971667">
              <w:t xml:space="preserve"> es mi luz, ¿a quién temeré?</w:t>
            </w:r>
          </w:p>
          <w:p w14:paraId="285B35B7" w14:textId="77777777" w:rsidR="005624CB" w:rsidRPr="00971667" w:rsidRDefault="005624CB" w:rsidP="00741338">
            <w:pPr>
              <w:pStyle w:val="Estribillo"/>
            </w:pPr>
            <w:r w:rsidRPr="00971667">
              <w:t xml:space="preserve"> </w:t>
            </w:r>
            <w:r>
              <w:t>Sol</w:t>
            </w:r>
            <w:r w:rsidRPr="00971667">
              <w:t xml:space="preserve">        La    Re</w:t>
            </w:r>
          </w:p>
          <w:p w14:paraId="4E286886" w14:textId="77777777" w:rsidR="005624CB" w:rsidRDefault="005624CB" w:rsidP="00741338">
            <w:pPr>
              <w:pStyle w:val="Estribillo"/>
            </w:pPr>
            <w:r w:rsidRPr="00971667">
              <w:t>¿Quién me hará temblar?</w:t>
            </w:r>
          </w:p>
          <w:p w14:paraId="7F3EBB9C" w14:textId="77777777" w:rsidR="005624CB" w:rsidRDefault="005624CB" w:rsidP="00741338"/>
          <w:p w14:paraId="24B05532" w14:textId="77777777" w:rsidR="005624CB" w:rsidRDefault="005624CB" w:rsidP="00741338">
            <w:r>
              <w:t xml:space="preserve">    </w:t>
            </w:r>
            <w:proofErr w:type="gramStart"/>
            <w:r>
              <w:t>Sol  La</w:t>
            </w:r>
            <w:proofErr w:type="gramEnd"/>
            <w:r>
              <w:t xml:space="preserve">        </w:t>
            </w:r>
            <w:proofErr w:type="gramStart"/>
            <w:r>
              <w:t>Re       Sol</w:t>
            </w:r>
            <w:proofErr w:type="gramEnd"/>
            <w:r>
              <w:t xml:space="preserve">     La            Re</w:t>
            </w:r>
          </w:p>
          <w:p w14:paraId="1BC12D04" w14:textId="77777777" w:rsidR="005624CB" w:rsidRDefault="005624CB" w:rsidP="00741338">
            <w:r>
              <w:t xml:space="preserve">Una cosa pido al Señor, habitar por siempre en su </w:t>
            </w:r>
            <w:r w:rsidRPr="00456DDB">
              <w:rPr>
                <w:u w:val="double"/>
              </w:rPr>
              <w:t>casa</w:t>
            </w:r>
            <w:r>
              <w:t>,</w:t>
            </w:r>
          </w:p>
          <w:p w14:paraId="5CE8C1BA" w14:textId="77777777" w:rsidR="005624CB" w:rsidRDefault="005624CB" w:rsidP="00741338">
            <w:r>
              <w:t xml:space="preserve">  Sol          La         </w:t>
            </w:r>
            <w:proofErr w:type="gramStart"/>
            <w:r>
              <w:t>Re        Sol</w:t>
            </w:r>
            <w:proofErr w:type="gramEnd"/>
            <w:r>
              <w:t xml:space="preserve">       </w:t>
            </w:r>
            <w:proofErr w:type="spellStart"/>
            <w:r>
              <w:t>Mim</w:t>
            </w:r>
            <w:proofErr w:type="spellEnd"/>
            <w:r>
              <w:t xml:space="preserve">    La7</w:t>
            </w:r>
          </w:p>
          <w:p w14:paraId="685CDD27" w14:textId="77777777" w:rsidR="005624CB" w:rsidRPr="00960B63" w:rsidRDefault="005624CB" w:rsidP="00741338">
            <w:r>
              <w:t xml:space="preserve">gozar de la dulzura del Señor contemplando su templo </w:t>
            </w:r>
            <w:r w:rsidRPr="00456DDB">
              <w:rPr>
                <w:u w:val="single"/>
              </w:rPr>
              <w:t>santo</w:t>
            </w:r>
            <w:r>
              <w:t>.</w:t>
            </w:r>
          </w:p>
          <w:p w14:paraId="4D9D002D" w14:textId="77777777" w:rsidR="005624CB" w:rsidRDefault="005624CB" w:rsidP="00741338"/>
          <w:p w14:paraId="1B1CA47A" w14:textId="77777777" w:rsidR="005624CB" w:rsidRDefault="005624CB" w:rsidP="00741338">
            <w:r>
              <w:t>No me escondas tu rostro, Señor, buscaré todo el día tu rostro.</w:t>
            </w:r>
          </w:p>
          <w:p w14:paraId="34DEA5E7" w14:textId="77777777" w:rsidR="005624CB" w:rsidRDefault="005624CB" w:rsidP="00741338">
            <w:r>
              <w:t>Si mi padre y mi madre me abandonan el Señor me recogerá.</w:t>
            </w:r>
          </w:p>
          <w:p w14:paraId="5C8F50A1" w14:textId="77777777" w:rsidR="005624CB" w:rsidRDefault="005624CB" w:rsidP="00741338"/>
          <w:p w14:paraId="011515CC" w14:textId="77777777" w:rsidR="005624CB" w:rsidRDefault="005624CB" w:rsidP="00741338">
            <w:r>
              <w:t>Oh, Señor, enséñame el camino, guíame por la senda verdadera.</w:t>
            </w:r>
          </w:p>
          <w:p w14:paraId="20F1D667" w14:textId="77777777" w:rsidR="005624CB" w:rsidRPr="00960B63" w:rsidRDefault="005624CB" w:rsidP="00741338">
            <w:r>
              <w:t>Gozaré de la dicha del Señor en la tierra de la vida.</w:t>
            </w:r>
          </w:p>
        </w:tc>
      </w:tr>
    </w:tbl>
    <w:p w14:paraId="1FBB3EDF" w14:textId="77777777" w:rsidR="00D661B4" w:rsidRPr="00971667" w:rsidRDefault="00D661B4" w:rsidP="001E7F8D">
      <w:pPr>
        <w:pStyle w:val="Ttulo2"/>
      </w:pPr>
      <w:bookmarkStart w:id="107" w:name="_Toc181822839"/>
      <w:bookmarkStart w:id="108" w:name="_Toc181822838"/>
      <w:r>
        <w:t>El Señor es mi pastor (antífona)</w:t>
      </w:r>
      <w:r w:rsidRPr="00971667">
        <w:tab/>
        <w:t>(</w:t>
      </w:r>
      <w:r>
        <w:t>Sol</w:t>
      </w:r>
      <w:r w:rsidRPr="00971667">
        <w:t>)</w:t>
      </w:r>
      <w:bookmarkEnd w:id="107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D661B4" w:rsidRPr="00971667" w14:paraId="7E454E60" w14:textId="77777777" w:rsidTr="00DF3B57">
        <w:tc>
          <w:tcPr>
            <w:tcW w:w="7143" w:type="dxa"/>
            <w:tcBorders>
              <w:bottom w:val="single" w:sz="4" w:space="0" w:color="auto"/>
            </w:tcBorders>
          </w:tcPr>
          <w:p w14:paraId="6D67B2A5" w14:textId="77777777" w:rsidR="00D661B4" w:rsidRPr="00971667" w:rsidRDefault="00D661B4" w:rsidP="00DF3B57">
            <w:r w:rsidRPr="00971667">
              <w:t xml:space="preserve">     Sol Do       </w:t>
            </w:r>
            <w:proofErr w:type="gramStart"/>
            <w:r w:rsidRPr="00971667">
              <w:t>Sol  Do</w:t>
            </w:r>
            <w:proofErr w:type="gramEnd"/>
            <w:r w:rsidRPr="00971667">
              <w:t xml:space="preserve">      Re</w:t>
            </w:r>
          </w:p>
          <w:p w14:paraId="3E3D68A4" w14:textId="77777777" w:rsidR="00D661B4" w:rsidRPr="00971667" w:rsidRDefault="00D661B4" w:rsidP="00DF3B57">
            <w:r w:rsidRPr="00971667">
              <w:t xml:space="preserve">El Señor </w:t>
            </w:r>
            <w:r w:rsidRPr="00971667">
              <w:rPr>
                <w:u w:val="single"/>
              </w:rPr>
              <w:t>es</w:t>
            </w:r>
            <w:r w:rsidRPr="00971667">
              <w:t xml:space="preserve"> mi pastor, nada me falta.</w:t>
            </w:r>
          </w:p>
          <w:p w14:paraId="54E4296D" w14:textId="77777777" w:rsidR="00D661B4" w:rsidRPr="00971667" w:rsidRDefault="00D661B4" w:rsidP="00DF3B57">
            <w:r w:rsidRPr="00971667">
              <w:t xml:space="preserve">     </w:t>
            </w:r>
            <w:proofErr w:type="spellStart"/>
            <w:r w:rsidRPr="00971667">
              <w:t>Mim</w:t>
            </w:r>
            <w:proofErr w:type="spellEnd"/>
            <w:r w:rsidRPr="00971667">
              <w:t xml:space="preserve"> </w:t>
            </w:r>
            <w:proofErr w:type="gramStart"/>
            <w:r w:rsidRPr="00971667">
              <w:t>Re       Sol</w:t>
            </w:r>
            <w:proofErr w:type="gramEnd"/>
          </w:p>
          <w:p w14:paraId="5016303C" w14:textId="77777777" w:rsidR="00D661B4" w:rsidRPr="00971667" w:rsidRDefault="00D661B4" w:rsidP="00DF3B57">
            <w:r w:rsidRPr="00971667">
              <w:rPr>
                <w:u w:val="double"/>
              </w:rPr>
              <w:t>El</w:t>
            </w:r>
            <w:r w:rsidRPr="00971667">
              <w:t xml:space="preserve"> Señor es mi pastor.</w:t>
            </w:r>
          </w:p>
        </w:tc>
      </w:tr>
    </w:tbl>
    <w:p w14:paraId="0A420149" w14:textId="28C3DBA6" w:rsidR="00773C2B" w:rsidRPr="00971667" w:rsidRDefault="002043BF" w:rsidP="001E7F8D">
      <w:pPr>
        <w:pStyle w:val="Ttulo2"/>
      </w:pPr>
      <w:r>
        <w:t>El Señor es mi pastor</w:t>
      </w:r>
      <w:r w:rsidR="00850B28">
        <w:t xml:space="preserve"> (completo)</w:t>
      </w:r>
      <w:r w:rsidR="00773C2B" w:rsidRPr="00971667">
        <w:tab/>
        <w:t>(Do)</w:t>
      </w:r>
      <w:bookmarkEnd w:id="108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773C2B" w:rsidRPr="00971667" w14:paraId="7E2335F1" w14:textId="77777777" w:rsidTr="00BA3D91">
        <w:tc>
          <w:tcPr>
            <w:tcW w:w="7143" w:type="dxa"/>
            <w:tcBorders>
              <w:bottom w:val="single" w:sz="4" w:space="0" w:color="auto"/>
            </w:tcBorders>
          </w:tcPr>
          <w:p w14:paraId="04D18C14" w14:textId="31C3BB9A" w:rsidR="00667EF4" w:rsidRDefault="00667EF4" w:rsidP="00667EF4">
            <w:pPr>
              <w:pStyle w:val="Estribillo"/>
            </w:pPr>
            <w:r>
              <w:t xml:space="preserve">     Do           Sol          Lam</w:t>
            </w:r>
          </w:p>
          <w:p w14:paraId="2E1A0C7D" w14:textId="38147B78" w:rsidR="002043BF" w:rsidRPr="002043BF" w:rsidRDefault="002043BF" w:rsidP="00667EF4">
            <w:pPr>
              <w:pStyle w:val="Estribillo"/>
            </w:pPr>
            <w:r w:rsidRPr="00667EF4">
              <w:rPr>
                <w:u w:val="double"/>
              </w:rPr>
              <w:t>El</w:t>
            </w:r>
            <w:r w:rsidRPr="002043BF">
              <w:t xml:space="preserve"> Señor es mi pastor, </w:t>
            </w:r>
            <w:r w:rsidRPr="00667EF4">
              <w:rPr>
                <w:u w:val="single"/>
              </w:rPr>
              <w:t>na</w:t>
            </w:r>
            <w:r w:rsidRPr="002043BF">
              <w:t>da me falta</w:t>
            </w:r>
          </w:p>
          <w:p w14:paraId="36FAABE0" w14:textId="2AA05AE9" w:rsidR="00667EF4" w:rsidRPr="00B10646" w:rsidRDefault="00667EF4" w:rsidP="00667EF4">
            <w:pPr>
              <w:pStyle w:val="Estribillo"/>
              <w:rPr>
                <w:lang w:val="en-US"/>
              </w:rPr>
            </w:pPr>
            <w:r>
              <w:t xml:space="preserve">     </w:t>
            </w:r>
            <w:r w:rsidRPr="00B10646">
              <w:rPr>
                <w:lang w:val="en-US"/>
              </w:rPr>
              <w:t>Fa     Rem   Sol</w:t>
            </w:r>
          </w:p>
          <w:p w14:paraId="16E585E8" w14:textId="6407EE47" w:rsidR="00667EF4" w:rsidRPr="00B10646" w:rsidRDefault="00667EF4" w:rsidP="00667EF4">
            <w:pPr>
              <w:pStyle w:val="Estribillo"/>
              <w:rPr>
                <w:lang w:val="en-US"/>
              </w:rPr>
            </w:pPr>
            <w:proofErr w:type="gramStart"/>
            <w:r w:rsidRPr="00B10646">
              <w:rPr>
                <w:lang w:val="en-US"/>
              </w:rPr>
              <w:t xml:space="preserve">(  </w:t>
            </w:r>
            <w:proofErr w:type="gramEnd"/>
            <w:r w:rsidRPr="00B10646">
              <w:rPr>
                <w:lang w:val="en-US"/>
              </w:rPr>
              <w:t xml:space="preserve">  Fa     Sol   Do     </w:t>
            </w:r>
            <w:proofErr w:type="gramStart"/>
            <w:r w:rsidRPr="00B10646">
              <w:rPr>
                <w:lang w:val="en-US"/>
              </w:rPr>
              <w:t xml:space="preserve">  )</w:t>
            </w:r>
            <w:proofErr w:type="gramEnd"/>
          </w:p>
          <w:p w14:paraId="06FCF5ED" w14:textId="75F79ACD" w:rsidR="002043BF" w:rsidRPr="002043BF" w:rsidRDefault="002043BF" w:rsidP="00667EF4">
            <w:pPr>
              <w:pStyle w:val="Estribillo"/>
            </w:pPr>
            <w:r w:rsidRPr="002043BF">
              <w:t>el Señor es mi pastor.</w:t>
            </w:r>
            <w:r w:rsidR="00667EF4">
              <w:t xml:space="preserve"> </w:t>
            </w:r>
            <w:r w:rsidRPr="002043BF">
              <w:t>(bis)</w:t>
            </w:r>
          </w:p>
          <w:p w14:paraId="1CC4F1E5" w14:textId="77777777" w:rsidR="00667EF4" w:rsidRDefault="00667EF4" w:rsidP="002043BF"/>
          <w:p w14:paraId="2D22C5D4" w14:textId="73F335A4" w:rsidR="00667EF4" w:rsidRDefault="00667EF4" w:rsidP="002043BF">
            <w:r>
              <w:t xml:space="preserve">      Do</w:t>
            </w:r>
          </w:p>
          <w:p w14:paraId="31733820" w14:textId="49A07E86" w:rsidR="002043BF" w:rsidRPr="002043BF" w:rsidRDefault="002043BF" w:rsidP="002043BF">
            <w:r w:rsidRPr="002043BF">
              <w:t xml:space="preserve">En </w:t>
            </w:r>
            <w:r w:rsidRPr="002043BF">
              <w:rPr>
                <w:u w:val="single"/>
              </w:rPr>
              <w:t>prade</w:t>
            </w:r>
            <w:r w:rsidRPr="002043BF">
              <w:t xml:space="preserve">ras reposa </w:t>
            </w:r>
            <w:r w:rsidRPr="002043BF">
              <w:rPr>
                <w:u w:val="double"/>
              </w:rPr>
              <w:t>mi</w:t>
            </w:r>
            <w:r w:rsidRPr="002043BF">
              <w:t xml:space="preserve"> alma,</w:t>
            </w:r>
          </w:p>
          <w:p w14:paraId="2F1F070B" w14:textId="3C8AB973" w:rsidR="00667EF4" w:rsidRDefault="00667EF4" w:rsidP="002043BF">
            <w:r>
              <w:t xml:space="preserve">      Lam              </w:t>
            </w:r>
            <w:proofErr w:type="spellStart"/>
            <w:r>
              <w:t>Mim</w:t>
            </w:r>
            <w:proofErr w:type="spellEnd"/>
          </w:p>
          <w:p w14:paraId="2C3CF1DA" w14:textId="2A0C261E" w:rsidR="002043BF" w:rsidRPr="002043BF" w:rsidRDefault="002043BF" w:rsidP="002043BF">
            <w:r w:rsidRPr="002043BF">
              <w:t>en su agua descansa mi sed.</w:t>
            </w:r>
          </w:p>
          <w:p w14:paraId="368D8885" w14:textId="22C61CE0" w:rsidR="00667EF4" w:rsidRDefault="00667EF4" w:rsidP="002043BF">
            <w:r>
              <w:t xml:space="preserve">      Fa                </w:t>
            </w:r>
            <w:proofErr w:type="spellStart"/>
            <w:r>
              <w:t>Mim</w:t>
            </w:r>
            <w:proofErr w:type="spellEnd"/>
          </w:p>
          <w:p w14:paraId="391703F3" w14:textId="545E0909" w:rsidR="002043BF" w:rsidRPr="002043BF" w:rsidRDefault="002043BF" w:rsidP="002043BF">
            <w:r w:rsidRPr="002043BF">
              <w:t>Él me guía por senderos justos</w:t>
            </w:r>
          </w:p>
          <w:p w14:paraId="1BB51CEA" w14:textId="799D0968" w:rsidR="00667EF4" w:rsidRDefault="00667EF4" w:rsidP="002043BF">
            <w:r>
              <w:t xml:space="preserve">     Rem                 Sol</w:t>
            </w:r>
          </w:p>
          <w:p w14:paraId="42FF4D41" w14:textId="6EBB1F85" w:rsidR="002043BF" w:rsidRPr="002043BF" w:rsidRDefault="002043BF" w:rsidP="002043BF">
            <w:r w:rsidRPr="002043BF">
              <w:t>por amor, por amor de su nombre.</w:t>
            </w:r>
          </w:p>
          <w:p w14:paraId="723EDF5D" w14:textId="77777777" w:rsidR="00667EF4" w:rsidRDefault="00667EF4" w:rsidP="00667EF4"/>
          <w:p w14:paraId="293960AC" w14:textId="0E23108E" w:rsidR="00667EF4" w:rsidRPr="00667EF4" w:rsidRDefault="00667EF4" w:rsidP="00667EF4">
            <w:r w:rsidRPr="00667EF4">
              <w:t>Aunque pase por valles oscuros</w:t>
            </w:r>
          </w:p>
          <w:p w14:paraId="193E7649" w14:textId="77777777" w:rsidR="00667EF4" w:rsidRPr="00667EF4" w:rsidRDefault="00667EF4" w:rsidP="00667EF4">
            <w:r w:rsidRPr="00667EF4">
              <w:t>ningún mal, ningún mal temeré</w:t>
            </w:r>
          </w:p>
          <w:p w14:paraId="0C4C9328" w14:textId="77777777" w:rsidR="00667EF4" w:rsidRPr="00667EF4" w:rsidRDefault="00667EF4" w:rsidP="00667EF4">
            <w:r w:rsidRPr="00667EF4">
              <w:t>porque sé que el Señor va conmigo,</w:t>
            </w:r>
          </w:p>
          <w:p w14:paraId="70B627B1" w14:textId="77777777" w:rsidR="00667EF4" w:rsidRPr="00667EF4" w:rsidRDefault="00667EF4" w:rsidP="00667EF4">
            <w:r w:rsidRPr="00667EF4">
              <w:t>su cayado sostiene mi fe.</w:t>
            </w:r>
          </w:p>
          <w:p w14:paraId="0650EA2D" w14:textId="77777777" w:rsidR="00667EF4" w:rsidRDefault="00667EF4" w:rsidP="00667EF4">
            <w:pPr>
              <w:rPr>
                <w:b/>
                <w:bCs/>
              </w:rPr>
            </w:pPr>
          </w:p>
          <w:p w14:paraId="4D27D032" w14:textId="6E852E5F" w:rsidR="00667EF4" w:rsidRPr="00667EF4" w:rsidRDefault="00667EF4" w:rsidP="00667EF4">
            <w:r w:rsidRPr="00667EF4">
              <w:t>Tú preparas por mí una mesa</w:t>
            </w:r>
          </w:p>
          <w:p w14:paraId="0B6AE1CA" w14:textId="77777777" w:rsidR="00667EF4" w:rsidRPr="00667EF4" w:rsidRDefault="00667EF4" w:rsidP="00667EF4">
            <w:r w:rsidRPr="00667EF4">
              <w:t>frente a aquellos que buscan mi mal.</w:t>
            </w:r>
          </w:p>
          <w:p w14:paraId="1E64AAC6" w14:textId="77777777" w:rsidR="00667EF4" w:rsidRPr="00667EF4" w:rsidRDefault="00667EF4" w:rsidP="00667EF4">
            <w:r w:rsidRPr="00667EF4">
              <w:t>Con aceite me ungiste, Señor</w:t>
            </w:r>
          </w:p>
          <w:p w14:paraId="16F81DBD" w14:textId="77777777" w:rsidR="00667EF4" w:rsidRPr="00667EF4" w:rsidRDefault="00667EF4" w:rsidP="00667EF4">
            <w:r w:rsidRPr="00667EF4">
              <w:t>y mi copa rebosa de Ti.</w:t>
            </w:r>
          </w:p>
          <w:p w14:paraId="47998ACA" w14:textId="77777777" w:rsidR="00667EF4" w:rsidRPr="00667EF4" w:rsidRDefault="00667EF4" w:rsidP="00667EF4">
            <w:r w:rsidRPr="00667EF4">
              <w:t>Gloria a Dios, Padre omnipotente</w:t>
            </w:r>
          </w:p>
          <w:p w14:paraId="686E4AE3" w14:textId="77777777" w:rsidR="00667EF4" w:rsidRPr="00667EF4" w:rsidRDefault="00667EF4" w:rsidP="00667EF4">
            <w:r w:rsidRPr="00667EF4">
              <w:t>y a su hijo, Jesús, el Señor</w:t>
            </w:r>
          </w:p>
          <w:p w14:paraId="6A3BC8B2" w14:textId="77777777" w:rsidR="00667EF4" w:rsidRPr="00667EF4" w:rsidRDefault="00667EF4" w:rsidP="00667EF4">
            <w:r w:rsidRPr="00667EF4">
              <w:t>y al Espíritu que habita en mundo</w:t>
            </w:r>
          </w:p>
          <w:p w14:paraId="21380BA3" w14:textId="08022F21" w:rsidR="00773C2B" w:rsidRPr="00971667" w:rsidRDefault="00667EF4" w:rsidP="00D66F3D">
            <w:r w:rsidRPr="00667EF4">
              <w:t>por los siglos eternos, amén.</w:t>
            </w:r>
          </w:p>
        </w:tc>
      </w:tr>
    </w:tbl>
    <w:p w14:paraId="18BF6C37" w14:textId="77777777" w:rsidR="00D661B4" w:rsidRPr="00971667" w:rsidRDefault="00D661B4" w:rsidP="001E7F8D">
      <w:pPr>
        <w:pStyle w:val="Ttulo2"/>
      </w:pPr>
      <w:bookmarkStart w:id="109" w:name="_Toc181822841"/>
      <w:bookmarkStart w:id="110" w:name="_Toc181822840"/>
      <w:r>
        <w:t>En mi debilidad</w:t>
      </w:r>
      <w:r w:rsidRPr="00971667">
        <w:tab/>
        <w:t>(</w:t>
      </w:r>
      <w:r>
        <w:t>Re</w:t>
      </w:r>
      <w:r w:rsidRPr="00971667">
        <w:t>)</w:t>
      </w:r>
      <w:bookmarkEnd w:id="109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D661B4" w:rsidRPr="00971667" w14:paraId="585EBAA8" w14:textId="77777777" w:rsidTr="00D46A66">
        <w:tc>
          <w:tcPr>
            <w:tcW w:w="7143" w:type="dxa"/>
            <w:tcBorders>
              <w:bottom w:val="single" w:sz="4" w:space="0" w:color="auto"/>
            </w:tcBorders>
          </w:tcPr>
          <w:p w14:paraId="02A726A4" w14:textId="77777777" w:rsidR="00D661B4" w:rsidRDefault="00D661B4" w:rsidP="00D46A66">
            <w:r>
              <w:t xml:space="preserve">            Re           Sim</w:t>
            </w:r>
          </w:p>
          <w:p w14:paraId="61821EF1" w14:textId="77777777" w:rsidR="00D661B4" w:rsidRDefault="00D661B4" w:rsidP="00D46A66">
            <w:r w:rsidRPr="00E21644">
              <w:rPr>
                <w:u w:val="double"/>
              </w:rPr>
              <w:t>En mi</w:t>
            </w:r>
            <w:r>
              <w:t xml:space="preserve"> debilidad me haces fuerte.</w:t>
            </w:r>
          </w:p>
          <w:p w14:paraId="57E9FAB0" w14:textId="77777777" w:rsidR="00D661B4" w:rsidRDefault="00D661B4" w:rsidP="00D46A66">
            <w:r>
              <w:t xml:space="preserve">           </w:t>
            </w:r>
            <w:proofErr w:type="spellStart"/>
            <w:r>
              <w:t>Fa#m</w:t>
            </w:r>
            <w:proofErr w:type="spellEnd"/>
            <w:r>
              <w:t xml:space="preserve"> Sol      Re</w:t>
            </w:r>
          </w:p>
          <w:p w14:paraId="46431B70" w14:textId="77777777" w:rsidR="00D661B4" w:rsidRDefault="00D661B4" w:rsidP="00D46A66">
            <w:r>
              <w:t>En mi debilidad me haces fuerte.</w:t>
            </w:r>
          </w:p>
          <w:p w14:paraId="178067F0" w14:textId="77777777" w:rsidR="00D661B4" w:rsidRDefault="00D661B4" w:rsidP="00D46A66">
            <w:r>
              <w:t xml:space="preserve">                         Re7</w:t>
            </w:r>
          </w:p>
          <w:p w14:paraId="34202A45" w14:textId="77777777" w:rsidR="00D661B4" w:rsidRDefault="00D661B4" w:rsidP="00D46A66">
            <w:r w:rsidRPr="00E21644">
              <w:rPr>
                <w:u w:val="single"/>
              </w:rPr>
              <w:t>Só</w:t>
            </w:r>
            <w:r>
              <w:t>lo en tu amor me haces fuerte</w:t>
            </w:r>
          </w:p>
          <w:p w14:paraId="510268DD" w14:textId="77777777" w:rsidR="00D661B4" w:rsidRDefault="00D661B4" w:rsidP="00D46A66">
            <w:r>
              <w:t xml:space="preserve">           Sol           </w:t>
            </w:r>
            <w:proofErr w:type="spellStart"/>
            <w:r>
              <w:t>Solm</w:t>
            </w:r>
            <w:proofErr w:type="spellEnd"/>
          </w:p>
          <w:p w14:paraId="647DD148" w14:textId="77777777" w:rsidR="00D661B4" w:rsidRDefault="00D661B4" w:rsidP="00D46A66">
            <w:r>
              <w:t>Sólo en tu vida me haces fuerte.</w:t>
            </w:r>
          </w:p>
          <w:p w14:paraId="49D29FAE" w14:textId="77777777" w:rsidR="00D661B4" w:rsidRDefault="00D661B4" w:rsidP="00D46A66">
            <w:r>
              <w:t xml:space="preserve">            </w:t>
            </w:r>
            <w:proofErr w:type="gramStart"/>
            <w:r>
              <w:t>Re     Sol</w:t>
            </w:r>
            <w:proofErr w:type="gramEnd"/>
            <w:r>
              <w:t xml:space="preserve">   La        Re</w:t>
            </w:r>
          </w:p>
          <w:p w14:paraId="3044BEF6" w14:textId="77777777" w:rsidR="00D661B4" w:rsidRPr="00971667" w:rsidRDefault="00D661B4" w:rsidP="00D46A66">
            <w:r>
              <w:t>En mi debilidad te haces fuerte en mí.</w:t>
            </w:r>
          </w:p>
        </w:tc>
      </w:tr>
    </w:tbl>
    <w:p w14:paraId="7893897C" w14:textId="6F59AB8B" w:rsidR="00614FE4" w:rsidRPr="00971667" w:rsidRDefault="00614FE4" w:rsidP="001E7F8D">
      <w:pPr>
        <w:pStyle w:val="Ttulo2"/>
      </w:pPr>
      <w:r>
        <w:lastRenderedPageBreak/>
        <w:t>Escucha, tú, la Palabra de Dios</w:t>
      </w:r>
      <w:r w:rsidRPr="00971667">
        <w:tab/>
        <w:t>(</w:t>
      </w:r>
      <w:r>
        <w:t>Re</w:t>
      </w:r>
      <w:r w:rsidRPr="00971667">
        <w:t>)</w:t>
      </w:r>
      <w:bookmarkEnd w:id="110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614FE4" w:rsidRPr="00971667" w14:paraId="75CF6FB0" w14:textId="77777777" w:rsidTr="00920633">
        <w:tc>
          <w:tcPr>
            <w:tcW w:w="7143" w:type="dxa"/>
            <w:tcBorders>
              <w:bottom w:val="single" w:sz="4" w:space="0" w:color="auto"/>
            </w:tcBorders>
          </w:tcPr>
          <w:p w14:paraId="4F0E5946" w14:textId="61397418" w:rsidR="00614FE4" w:rsidRPr="00971667" w:rsidRDefault="00614FE4" w:rsidP="00920633">
            <w:pPr>
              <w:pStyle w:val="Estribillo"/>
            </w:pPr>
            <w:r w:rsidRPr="00971667">
              <w:t xml:space="preserve">  Re     La       Fa# </w:t>
            </w:r>
            <w:r>
              <w:t xml:space="preserve">   </w:t>
            </w:r>
            <w:r w:rsidRPr="00971667">
              <w:t xml:space="preserve">  Sol</w:t>
            </w:r>
          </w:p>
          <w:p w14:paraId="7483BCC0" w14:textId="77777777" w:rsidR="00614FE4" w:rsidRPr="00971667" w:rsidRDefault="00614FE4" w:rsidP="00920633">
            <w:pPr>
              <w:pStyle w:val="Estribillo"/>
            </w:pPr>
            <w:r w:rsidRPr="00971667">
              <w:rPr>
                <w:u w:val="double"/>
              </w:rPr>
              <w:t>Es</w:t>
            </w:r>
            <w:r w:rsidRPr="00971667">
              <w:t>cucha, tú, la Palabra de Dios,</w:t>
            </w:r>
          </w:p>
          <w:p w14:paraId="7CED0848" w14:textId="77777777" w:rsidR="00614FE4" w:rsidRPr="00971667" w:rsidRDefault="00614FE4" w:rsidP="00920633">
            <w:pPr>
              <w:pStyle w:val="Estribillo"/>
            </w:pPr>
            <w:r w:rsidRPr="00971667">
              <w:t xml:space="preserve">   Re            Sim      Mi              La</w:t>
            </w:r>
          </w:p>
          <w:p w14:paraId="2C63C026" w14:textId="77777777" w:rsidR="00614FE4" w:rsidRPr="00971667" w:rsidRDefault="00614FE4" w:rsidP="00920633">
            <w:pPr>
              <w:pStyle w:val="Estribillo"/>
            </w:pPr>
            <w:r w:rsidRPr="00971667">
              <w:t xml:space="preserve">no sólo con tus </w:t>
            </w:r>
            <w:r w:rsidRPr="00971667">
              <w:rPr>
                <w:u w:val="single"/>
              </w:rPr>
              <w:t>o</w:t>
            </w:r>
            <w:r w:rsidRPr="00971667">
              <w:t>ídos, también con tu corazón.</w:t>
            </w:r>
          </w:p>
          <w:p w14:paraId="09CF2D60" w14:textId="1D86FDB9" w:rsidR="00614FE4" w:rsidRPr="00971667" w:rsidRDefault="00614FE4" w:rsidP="00920633">
            <w:pPr>
              <w:pStyle w:val="Estribillo"/>
            </w:pPr>
            <w:r w:rsidRPr="00971667">
              <w:t xml:space="preserve">  Re     La       Fa# </w:t>
            </w:r>
            <w:r>
              <w:t xml:space="preserve">   </w:t>
            </w:r>
            <w:r w:rsidRPr="00971667">
              <w:t xml:space="preserve">  Sol</w:t>
            </w:r>
          </w:p>
          <w:p w14:paraId="6C0C7EDC" w14:textId="77777777" w:rsidR="00614FE4" w:rsidRPr="00971667" w:rsidRDefault="00614FE4" w:rsidP="00920633">
            <w:pPr>
              <w:pStyle w:val="Estribillo"/>
            </w:pPr>
            <w:r w:rsidRPr="00971667">
              <w:t>Escucha, tú, la Palabra de Dios</w:t>
            </w:r>
          </w:p>
          <w:p w14:paraId="366BA699" w14:textId="411BDD92" w:rsidR="00614FE4" w:rsidRPr="00971667" w:rsidRDefault="00614FE4" w:rsidP="00920633">
            <w:pPr>
              <w:pStyle w:val="Estribillo"/>
            </w:pPr>
            <w:r w:rsidRPr="00971667">
              <w:t xml:space="preserve">    Re   </w:t>
            </w:r>
            <w:r>
              <w:t xml:space="preserve">   </w:t>
            </w:r>
            <w:r w:rsidRPr="00971667">
              <w:t xml:space="preserve">      Mi    La   Re</w:t>
            </w:r>
          </w:p>
          <w:p w14:paraId="5AE30BFB" w14:textId="77777777" w:rsidR="00614FE4" w:rsidRDefault="00614FE4" w:rsidP="00920633">
            <w:pPr>
              <w:pStyle w:val="Estribillo"/>
            </w:pPr>
            <w:r w:rsidRPr="00971667">
              <w:t>y estate siempre atento a su voz.</w:t>
            </w:r>
          </w:p>
          <w:p w14:paraId="534F7233" w14:textId="77777777" w:rsidR="00614FE4" w:rsidRDefault="00614FE4" w:rsidP="00920633"/>
          <w:p w14:paraId="29DCFC73" w14:textId="77777777" w:rsidR="00614FE4" w:rsidRDefault="00614FE4" w:rsidP="00920633">
            <w:r>
              <w:t xml:space="preserve">La       </w:t>
            </w:r>
            <w:proofErr w:type="gramStart"/>
            <w:r>
              <w:t>Re          Sol</w:t>
            </w:r>
            <w:proofErr w:type="gramEnd"/>
            <w:r>
              <w:t xml:space="preserve">       Re</w:t>
            </w:r>
          </w:p>
          <w:p w14:paraId="1DCD8D2A" w14:textId="77777777" w:rsidR="00614FE4" w:rsidRDefault="00614FE4" w:rsidP="00920633">
            <w:r>
              <w:t xml:space="preserve">Déjala entrar dentro </w:t>
            </w:r>
            <w:r w:rsidRPr="000F18B4">
              <w:rPr>
                <w:u w:val="single"/>
              </w:rPr>
              <w:t>de tu co</w:t>
            </w:r>
            <w:r>
              <w:t>razón,</w:t>
            </w:r>
          </w:p>
          <w:p w14:paraId="71AD3F60" w14:textId="77777777" w:rsidR="00614FE4" w:rsidRDefault="00614FE4" w:rsidP="00920633">
            <w:r>
              <w:t>Fa#7        Sim   Sol         La</w:t>
            </w:r>
          </w:p>
          <w:p w14:paraId="1E652BC8" w14:textId="77777777" w:rsidR="00614FE4" w:rsidRDefault="00614FE4" w:rsidP="00920633">
            <w:r>
              <w:t>pásala a tu mente y a tu situación.</w:t>
            </w:r>
          </w:p>
          <w:p w14:paraId="2A4D4C55" w14:textId="77777777" w:rsidR="00614FE4" w:rsidRDefault="00614FE4" w:rsidP="00920633">
            <w:r>
              <w:t xml:space="preserve">Sim     </w:t>
            </w:r>
            <w:proofErr w:type="spellStart"/>
            <w:r>
              <w:t>Fa#m</w:t>
            </w:r>
            <w:proofErr w:type="spellEnd"/>
            <w:r>
              <w:t xml:space="preserve">    </w:t>
            </w:r>
            <w:proofErr w:type="spellStart"/>
            <w:r>
              <w:t>Mim</w:t>
            </w:r>
            <w:proofErr w:type="spellEnd"/>
            <w:r>
              <w:t xml:space="preserve">   La   Re</w:t>
            </w:r>
          </w:p>
          <w:p w14:paraId="727626F4" w14:textId="77777777" w:rsidR="00614FE4" w:rsidRDefault="00614FE4" w:rsidP="00920633">
            <w:r>
              <w:t>Vívela, vívela, en tu realidad,</w:t>
            </w:r>
          </w:p>
          <w:p w14:paraId="39C142D2" w14:textId="2C20A03A" w:rsidR="00614FE4" w:rsidRDefault="00614FE4" w:rsidP="00920633">
            <w:r>
              <w:t>Sol            Re   Mi             La</w:t>
            </w:r>
          </w:p>
          <w:p w14:paraId="462D4695" w14:textId="77777777" w:rsidR="00614FE4" w:rsidRDefault="00614FE4" w:rsidP="00920633">
            <w:r>
              <w:t>haz que por tu vi</w:t>
            </w:r>
            <w:r w:rsidRPr="000F18B4">
              <w:rPr>
                <w:u w:val="double"/>
              </w:rPr>
              <w:t>da</w:t>
            </w:r>
            <w:r>
              <w:t xml:space="preserve"> llegue a los demás.</w:t>
            </w:r>
          </w:p>
          <w:p w14:paraId="51F9A93B" w14:textId="77777777" w:rsidR="00614FE4" w:rsidRDefault="00614FE4" w:rsidP="00920633"/>
          <w:p w14:paraId="71DE13DF" w14:textId="77777777" w:rsidR="00614FE4" w:rsidRDefault="00614FE4" w:rsidP="00920633">
            <w:r>
              <w:t>Si tus manos son instrumento de Dios,</w:t>
            </w:r>
          </w:p>
          <w:p w14:paraId="6FAD513D" w14:textId="77777777" w:rsidR="00614FE4" w:rsidRDefault="00614FE4" w:rsidP="00920633">
            <w:r>
              <w:t>da tu pan al pobre, préstale tu voz.</w:t>
            </w:r>
          </w:p>
          <w:p w14:paraId="67127B7B" w14:textId="77777777" w:rsidR="00614FE4" w:rsidRDefault="00614FE4" w:rsidP="00920633">
            <w:r>
              <w:t>Ama a Dios, ámalo con tu caridad,</w:t>
            </w:r>
          </w:p>
          <w:p w14:paraId="4B18144B" w14:textId="77777777" w:rsidR="00614FE4" w:rsidRPr="00971667" w:rsidRDefault="00614FE4" w:rsidP="00920633">
            <w:r>
              <w:t>oye su Palabra con sinceridad.</w:t>
            </w:r>
          </w:p>
        </w:tc>
      </w:tr>
    </w:tbl>
    <w:p w14:paraId="23DFABEF" w14:textId="31B127CA" w:rsidR="0033463A" w:rsidRPr="00971667" w:rsidRDefault="0033463A" w:rsidP="001E7F8D">
      <w:pPr>
        <w:pStyle w:val="Ttulo2"/>
      </w:pPr>
      <w:bookmarkStart w:id="111" w:name="_Toc181822842"/>
      <w:r>
        <w:t>Este es el día</w:t>
      </w:r>
      <w:r w:rsidRPr="00971667">
        <w:tab/>
        <w:t>(Do</w:t>
      </w:r>
      <w:r>
        <w:t xml:space="preserve"> cej2</w:t>
      </w:r>
      <w:r w:rsidRPr="00971667">
        <w:t>)</w:t>
      </w:r>
      <w:bookmarkEnd w:id="111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33463A" w:rsidRPr="00971667" w14:paraId="7301AFC2" w14:textId="77777777" w:rsidTr="00D66F3D">
        <w:tc>
          <w:tcPr>
            <w:tcW w:w="7143" w:type="dxa"/>
            <w:tcBorders>
              <w:bottom w:val="single" w:sz="4" w:space="0" w:color="auto"/>
            </w:tcBorders>
          </w:tcPr>
          <w:p w14:paraId="56D3C10C" w14:textId="77777777" w:rsidR="0033463A" w:rsidRPr="00971667" w:rsidRDefault="0033463A" w:rsidP="00D66F3D">
            <w:pPr>
              <w:pStyle w:val="Estribillo"/>
            </w:pPr>
            <w:r w:rsidRPr="00971667">
              <w:t>Do                       Fa      Do</w:t>
            </w:r>
          </w:p>
          <w:p w14:paraId="14A1BF4E" w14:textId="77777777" w:rsidR="0033463A" w:rsidRPr="00971667" w:rsidRDefault="0033463A" w:rsidP="00D66F3D">
            <w:pPr>
              <w:pStyle w:val="Estribillo"/>
            </w:pPr>
            <w:r w:rsidRPr="00971667">
              <w:t>Este es el día en que actuó el Señor:</w:t>
            </w:r>
          </w:p>
          <w:p w14:paraId="1C34D3ED" w14:textId="77777777" w:rsidR="0033463A" w:rsidRPr="00971667" w:rsidRDefault="0033463A" w:rsidP="00D66F3D">
            <w:pPr>
              <w:pStyle w:val="Estribillo"/>
            </w:pPr>
            <w:r w:rsidRPr="00971667">
              <w:t>Fa             Do             Sol</w:t>
            </w:r>
          </w:p>
          <w:p w14:paraId="31B2F49A" w14:textId="77777777" w:rsidR="0033463A" w:rsidRPr="00971667" w:rsidRDefault="0033463A" w:rsidP="00D66F3D">
            <w:pPr>
              <w:pStyle w:val="Estribillo"/>
            </w:pPr>
            <w:r w:rsidRPr="00971667">
              <w:t>sea nuestra alegría y nuestro go</w:t>
            </w:r>
            <w:r w:rsidRPr="00971667">
              <w:rPr>
                <w:u w:val="double"/>
              </w:rPr>
              <w:t>zo</w:t>
            </w:r>
            <w:r w:rsidRPr="00971667">
              <w:t>.</w:t>
            </w:r>
          </w:p>
          <w:p w14:paraId="395E990E" w14:textId="77777777" w:rsidR="0033463A" w:rsidRPr="00971667" w:rsidRDefault="0033463A" w:rsidP="00D66F3D">
            <w:pPr>
              <w:pStyle w:val="Estribillo"/>
            </w:pPr>
            <w:r w:rsidRPr="00971667">
              <w:t xml:space="preserve">    Do           Fa            Do</w:t>
            </w:r>
          </w:p>
          <w:p w14:paraId="7D227125" w14:textId="77777777" w:rsidR="0033463A" w:rsidRPr="00971667" w:rsidRDefault="0033463A" w:rsidP="00D66F3D">
            <w:pPr>
              <w:pStyle w:val="Estribillo"/>
            </w:pPr>
            <w:r w:rsidRPr="00971667">
              <w:t>Dad gracias al Señor porque es bueno,</w:t>
            </w:r>
          </w:p>
          <w:p w14:paraId="653452B0" w14:textId="77777777" w:rsidR="000247B6" w:rsidRPr="000247B6" w:rsidRDefault="0033463A" w:rsidP="000247B6">
            <w:pPr>
              <w:pStyle w:val="Estribillo"/>
              <w:rPr>
                <w:lang w:val="en-US"/>
              </w:rPr>
            </w:pPr>
            <w:r w:rsidRPr="000C0F7C">
              <w:t xml:space="preserve">           </w:t>
            </w:r>
            <w:r w:rsidRPr="000247B6">
              <w:rPr>
                <w:lang w:val="en-US"/>
              </w:rPr>
              <w:t>Fa    Sol      Do</w:t>
            </w:r>
            <w:r w:rsidR="000247B6" w:rsidRPr="000247B6">
              <w:rPr>
                <w:lang w:val="en-US"/>
              </w:rPr>
              <w:t xml:space="preserve">       Fa Do    </w:t>
            </w:r>
            <w:proofErr w:type="gramStart"/>
            <w:r w:rsidR="000247B6" w:rsidRPr="000247B6">
              <w:rPr>
                <w:lang w:val="en-US"/>
              </w:rPr>
              <w:t>Sol  Do</w:t>
            </w:r>
            <w:proofErr w:type="gramEnd"/>
          </w:p>
          <w:p w14:paraId="57E2B5CB" w14:textId="2EE10747" w:rsidR="0033463A" w:rsidRPr="00971667" w:rsidRDefault="0033463A" w:rsidP="00D66F3D">
            <w:pPr>
              <w:pStyle w:val="Estribillo"/>
            </w:pPr>
            <w:r w:rsidRPr="00971667">
              <w:t>porque es eterna su misericordia</w:t>
            </w:r>
            <w:r w:rsidR="000247B6">
              <w:t xml:space="preserve">. </w:t>
            </w:r>
            <w:r w:rsidRPr="00971667">
              <w:t>¡</w:t>
            </w:r>
            <w:r w:rsidRPr="00971667">
              <w:rPr>
                <w:u w:val="single"/>
              </w:rPr>
              <w:t>A</w:t>
            </w:r>
            <w:r w:rsidRPr="00971667">
              <w:t>leluya, aleluya!</w:t>
            </w:r>
          </w:p>
          <w:p w14:paraId="2F650457" w14:textId="77777777" w:rsidR="0033463A" w:rsidRPr="00971667" w:rsidRDefault="0033463A" w:rsidP="00D66F3D"/>
          <w:p w14:paraId="51643E0B" w14:textId="77777777" w:rsidR="0033463A" w:rsidRPr="00971667" w:rsidRDefault="0033463A" w:rsidP="00D66F3D">
            <w:r w:rsidRPr="00971667">
              <w:t xml:space="preserve">       Do           Fa     Do             Fa       Sol</w:t>
            </w:r>
          </w:p>
          <w:p w14:paraId="0DAD0DEE" w14:textId="77777777" w:rsidR="0033463A" w:rsidRPr="00971667" w:rsidRDefault="0033463A" w:rsidP="00D66F3D">
            <w:r w:rsidRPr="00971667">
              <w:rPr>
                <w:u w:val="double"/>
              </w:rPr>
              <w:t>Que</w:t>
            </w:r>
            <w:r w:rsidRPr="00971667">
              <w:t xml:space="preserve"> lo diga la casa de Israel: "Es eterna su misericordia".</w:t>
            </w:r>
          </w:p>
          <w:p w14:paraId="42FC2672" w14:textId="77777777" w:rsidR="0033463A" w:rsidRPr="00971667" w:rsidRDefault="0033463A" w:rsidP="00D66F3D">
            <w:r w:rsidRPr="00971667">
              <w:t xml:space="preserve">       Do                Fa        Do    Sol      Do</w:t>
            </w:r>
          </w:p>
          <w:p w14:paraId="5E5BCC16" w14:textId="77777777" w:rsidR="0033463A" w:rsidRPr="00971667" w:rsidRDefault="0033463A" w:rsidP="00D66F3D">
            <w:r w:rsidRPr="00971667">
              <w:t>Que lo diga la casa de Aarón: "Es eterna su misericordia".</w:t>
            </w:r>
          </w:p>
          <w:p w14:paraId="02B15EAF" w14:textId="77777777" w:rsidR="0033463A" w:rsidRPr="00971667" w:rsidRDefault="0033463A" w:rsidP="00D66F3D">
            <w:r w:rsidRPr="00971667">
              <w:t xml:space="preserve">       Fa        Sol          Do              Sol      Do</w:t>
            </w:r>
          </w:p>
          <w:p w14:paraId="698A0842" w14:textId="77777777" w:rsidR="0033463A" w:rsidRPr="00971667" w:rsidRDefault="0033463A" w:rsidP="00D66F3D">
            <w:r w:rsidRPr="00971667">
              <w:t xml:space="preserve">Que lo </w:t>
            </w:r>
            <w:r w:rsidRPr="00971667">
              <w:rPr>
                <w:u w:val="single"/>
              </w:rPr>
              <w:t>digan</w:t>
            </w:r>
            <w:r w:rsidRPr="00971667">
              <w:t xml:space="preserve"> los fieles del Señor: "Es eterna su misericordia".</w:t>
            </w:r>
          </w:p>
          <w:p w14:paraId="6F6BBE04" w14:textId="77777777" w:rsidR="0033463A" w:rsidRPr="00E65A90" w:rsidRDefault="0033463A" w:rsidP="00D66F3D">
            <w:pPr>
              <w:rPr>
                <w:sz w:val="18"/>
                <w:szCs w:val="20"/>
              </w:rPr>
            </w:pPr>
          </w:p>
          <w:p w14:paraId="1365A1D5" w14:textId="77777777" w:rsidR="0033463A" w:rsidRPr="00971667" w:rsidRDefault="0033463A" w:rsidP="00D66F3D">
            <w:r w:rsidRPr="00971667">
              <w:t>La piedra que el cantero desechó es ahora la piedra angular.</w:t>
            </w:r>
          </w:p>
          <w:p w14:paraId="3CFE1DF4" w14:textId="77777777" w:rsidR="0033463A" w:rsidRPr="00971667" w:rsidRDefault="0033463A" w:rsidP="00D66F3D">
            <w:r w:rsidRPr="00971667">
              <w:t>Es el Señor quien lo ha hecho, esto ha sido un milagro patente</w:t>
            </w:r>
          </w:p>
          <w:p w14:paraId="7BCFEE9B" w14:textId="77777777" w:rsidR="0033463A" w:rsidRPr="00971667" w:rsidRDefault="0033463A" w:rsidP="00D66F3D">
            <w:r w:rsidRPr="00971667">
              <w:t>Te doy gracias porque me escuchaste, porque fuiste mi salvación.</w:t>
            </w:r>
          </w:p>
        </w:tc>
      </w:tr>
    </w:tbl>
    <w:p w14:paraId="1B49CD9B" w14:textId="77777777" w:rsidR="00D661B4" w:rsidRPr="00971667" w:rsidRDefault="00D661B4" w:rsidP="001E7F8D">
      <w:pPr>
        <w:pStyle w:val="Ttulo2"/>
      </w:pPr>
      <w:bookmarkStart w:id="112" w:name="_Toc181822845"/>
      <w:bookmarkStart w:id="113" w:name="_Toc181822843"/>
      <w:r w:rsidRPr="00971667">
        <w:t>Gritad que Dios es grande</w:t>
      </w:r>
      <w:r w:rsidRPr="00971667">
        <w:tab/>
        <w:t>(Do</w:t>
      </w:r>
      <w:r>
        <w:t xml:space="preserve"> cej2</w:t>
      </w:r>
      <w:r w:rsidRPr="00971667">
        <w:t>)</w:t>
      </w:r>
      <w:bookmarkEnd w:id="112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D661B4" w:rsidRPr="00971667" w14:paraId="784C2C6F" w14:textId="77777777" w:rsidTr="006E6A06">
        <w:tc>
          <w:tcPr>
            <w:tcW w:w="7143" w:type="dxa"/>
            <w:tcBorders>
              <w:bottom w:val="single" w:sz="4" w:space="0" w:color="auto"/>
            </w:tcBorders>
          </w:tcPr>
          <w:p w14:paraId="7961685B" w14:textId="77777777" w:rsidR="00D661B4" w:rsidRPr="00971667" w:rsidRDefault="00D661B4" w:rsidP="006E6A06">
            <w:r w:rsidRPr="00971667">
              <w:t xml:space="preserve">   Do      Fa      Do                         Sol</w:t>
            </w:r>
          </w:p>
          <w:p w14:paraId="28ED5BFA" w14:textId="77777777" w:rsidR="00D661B4" w:rsidRPr="00971667" w:rsidRDefault="00D661B4" w:rsidP="006E6A06">
            <w:r w:rsidRPr="00971667">
              <w:t xml:space="preserve">Gritad que Dios es grande, </w:t>
            </w:r>
            <w:r w:rsidRPr="00971667">
              <w:rPr>
                <w:u w:val="double"/>
              </w:rPr>
              <w:t>aplau</w:t>
            </w:r>
            <w:r w:rsidRPr="00971667">
              <w:t>did al libertador;</w:t>
            </w:r>
          </w:p>
          <w:p w14:paraId="34EE5578" w14:textId="77777777" w:rsidR="00D661B4" w:rsidRPr="00971667" w:rsidRDefault="00D661B4" w:rsidP="006E6A06">
            <w:r w:rsidRPr="00971667">
              <w:t xml:space="preserve">   Fa              Do                  Sol     Do</w:t>
            </w:r>
          </w:p>
          <w:p w14:paraId="3651B9A8" w14:textId="77777777" w:rsidR="00D661B4" w:rsidRPr="00971667" w:rsidRDefault="00D661B4" w:rsidP="006E6A06">
            <w:r w:rsidRPr="00971667">
              <w:rPr>
                <w:u w:val="single"/>
              </w:rPr>
              <w:t>Gri</w:t>
            </w:r>
            <w:r w:rsidRPr="00971667">
              <w:t>tad que Dios es grande, aplaudid al libertador.</w:t>
            </w:r>
          </w:p>
        </w:tc>
      </w:tr>
    </w:tbl>
    <w:p w14:paraId="57EB61E9" w14:textId="77777777" w:rsidR="00D661B4" w:rsidRPr="00971667" w:rsidRDefault="00D661B4" w:rsidP="001E7F8D">
      <w:pPr>
        <w:pStyle w:val="Ttulo2"/>
      </w:pPr>
      <w:bookmarkStart w:id="114" w:name="_Toc181822846"/>
      <w:r w:rsidRPr="00971667">
        <w:t>He venido a se</w:t>
      </w:r>
      <w:r>
        <w:t>rvir</w:t>
      </w:r>
      <w:r w:rsidRPr="00971667">
        <w:tab/>
        <w:t>(</w:t>
      </w:r>
      <w:r>
        <w:t>Sol cej2</w:t>
      </w:r>
      <w:r w:rsidRPr="00971667">
        <w:t>)</w:t>
      </w:r>
      <w:bookmarkEnd w:id="114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D661B4" w:rsidRPr="00971667" w14:paraId="4C696198" w14:textId="77777777" w:rsidTr="006E6A06">
        <w:tc>
          <w:tcPr>
            <w:tcW w:w="7143" w:type="dxa"/>
            <w:tcBorders>
              <w:bottom w:val="single" w:sz="4" w:space="0" w:color="auto"/>
            </w:tcBorders>
          </w:tcPr>
          <w:p w14:paraId="7C17FFE8" w14:textId="77777777" w:rsidR="00D661B4" w:rsidRPr="00790E4F" w:rsidRDefault="00D661B4" w:rsidP="006E6A06">
            <w:r w:rsidRPr="00790E4F">
              <w:t xml:space="preserve">Sol </w:t>
            </w:r>
            <w:r>
              <w:t xml:space="preserve">  </w:t>
            </w:r>
            <w:r w:rsidRPr="00790E4F">
              <w:t xml:space="preserve">Do </w:t>
            </w:r>
            <w:r>
              <w:t xml:space="preserve">        </w:t>
            </w:r>
            <w:r w:rsidRPr="00790E4F">
              <w:t>Re</w:t>
            </w:r>
          </w:p>
          <w:p w14:paraId="3FC1666F" w14:textId="77777777" w:rsidR="00D661B4" w:rsidRPr="00790E4F" w:rsidRDefault="00D661B4" w:rsidP="006E6A06">
            <w:r w:rsidRPr="00790E4F">
              <w:t xml:space="preserve">Quien </w:t>
            </w:r>
            <w:r w:rsidRPr="002004F7">
              <w:rPr>
                <w:u w:val="double"/>
              </w:rPr>
              <w:t>quiera</w:t>
            </w:r>
            <w:r w:rsidRPr="00790E4F">
              <w:t xml:space="preserve"> ser grande,</w:t>
            </w:r>
          </w:p>
          <w:p w14:paraId="7983939A" w14:textId="77777777" w:rsidR="00D661B4" w:rsidRPr="00790E4F" w:rsidRDefault="00D661B4" w:rsidP="006E6A06">
            <w:r>
              <w:t xml:space="preserve">     </w:t>
            </w:r>
            <w:r w:rsidRPr="00790E4F">
              <w:t xml:space="preserve"> Sol </w:t>
            </w:r>
            <w:r>
              <w:t xml:space="preserve">   </w:t>
            </w:r>
            <w:r w:rsidRPr="00790E4F">
              <w:t xml:space="preserve">Do </w:t>
            </w:r>
            <w:r>
              <w:t xml:space="preserve">       </w:t>
            </w:r>
            <w:r w:rsidRPr="00790E4F">
              <w:t>Re</w:t>
            </w:r>
          </w:p>
          <w:p w14:paraId="47C26EA2" w14:textId="77777777" w:rsidR="00D661B4" w:rsidRPr="00790E4F" w:rsidRDefault="00D661B4" w:rsidP="006E6A06">
            <w:r w:rsidRPr="00790E4F">
              <w:t>quien quiera ser el primero,</w:t>
            </w:r>
          </w:p>
          <w:p w14:paraId="091B2814" w14:textId="77777777" w:rsidR="00D661B4" w:rsidRPr="00790E4F" w:rsidRDefault="00D661B4" w:rsidP="006E6A06">
            <w:proofErr w:type="spellStart"/>
            <w:r w:rsidRPr="00790E4F">
              <w:t>Mim</w:t>
            </w:r>
            <w:proofErr w:type="spellEnd"/>
            <w:r w:rsidRPr="00790E4F">
              <w:t xml:space="preserve"> </w:t>
            </w:r>
            <w:r>
              <w:t xml:space="preserve">              </w:t>
            </w:r>
            <w:r w:rsidRPr="00790E4F">
              <w:t>Re</w:t>
            </w:r>
          </w:p>
          <w:p w14:paraId="71DD37F7" w14:textId="77777777" w:rsidR="00D661B4" w:rsidRPr="00790E4F" w:rsidRDefault="00D661B4" w:rsidP="006E6A06">
            <w:r w:rsidRPr="00790E4F">
              <w:t>sea el esclavo de todos,</w:t>
            </w:r>
          </w:p>
          <w:p w14:paraId="4EB9017B" w14:textId="77777777" w:rsidR="00D661B4" w:rsidRPr="00790E4F" w:rsidRDefault="00D661B4" w:rsidP="006E6A06">
            <w:proofErr w:type="spellStart"/>
            <w:r w:rsidRPr="00790E4F">
              <w:t>Mim</w:t>
            </w:r>
            <w:proofErr w:type="spellEnd"/>
            <w:r w:rsidRPr="00790E4F">
              <w:t xml:space="preserve"> </w:t>
            </w:r>
            <w:r>
              <w:t xml:space="preserve">         </w:t>
            </w:r>
            <w:r w:rsidRPr="00790E4F">
              <w:t>Re</w:t>
            </w:r>
          </w:p>
          <w:p w14:paraId="2A7AA42D" w14:textId="77777777" w:rsidR="00D661B4" w:rsidRPr="00790E4F" w:rsidRDefault="00D661B4" w:rsidP="006E6A06">
            <w:r w:rsidRPr="00790E4F">
              <w:t>sea el más pequeño.</w:t>
            </w:r>
          </w:p>
          <w:p w14:paraId="3DF919AE" w14:textId="77777777" w:rsidR="00D661B4" w:rsidRPr="00E87EF4" w:rsidRDefault="00D661B4" w:rsidP="006E6A06">
            <w:pPr>
              <w:rPr>
                <w:sz w:val="16"/>
                <w:szCs w:val="18"/>
              </w:rPr>
            </w:pPr>
          </w:p>
          <w:p w14:paraId="185AFF0E" w14:textId="77777777" w:rsidR="00D661B4" w:rsidRPr="00790E4F" w:rsidRDefault="00D661B4" w:rsidP="006E6A06">
            <w:pPr>
              <w:pStyle w:val="Estribillo"/>
            </w:pPr>
            <w:r>
              <w:t xml:space="preserve">       </w:t>
            </w:r>
            <w:r w:rsidRPr="00790E4F">
              <w:t xml:space="preserve"> Sol </w:t>
            </w:r>
            <w:r>
              <w:t xml:space="preserve">   </w:t>
            </w:r>
            <w:r w:rsidRPr="00790E4F">
              <w:t xml:space="preserve">Do </w:t>
            </w:r>
            <w:r>
              <w:t xml:space="preserve">    </w:t>
            </w:r>
            <w:r w:rsidRPr="00790E4F">
              <w:t>Re</w:t>
            </w:r>
          </w:p>
          <w:p w14:paraId="75F78391" w14:textId="77777777" w:rsidR="00D661B4" w:rsidRPr="00790E4F" w:rsidRDefault="00D661B4" w:rsidP="006E6A06">
            <w:pPr>
              <w:pStyle w:val="Estribillo"/>
            </w:pPr>
            <w:r w:rsidRPr="00790E4F">
              <w:t xml:space="preserve">No he venido a ser </w:t>
            </w:r>
            <w:r w:rsidRPr="002004F7">
              <w:rPr>
                <w:u w:val="single"/>
              </w:rPr>
              <w:t>servi</w:t>
            </w:r>
            <w:r w:rsidRPr="00790E4F">
              <w:t>do,</w:t>
            </w:r>
          </w:p>
          <w:p w14:paraId="337F3675" w14:textId="77777777" w:rsidR="00D661B4" w:rsidRPr="00790E4F" w:rsidRDefault="00D661B4" w:rsidP="006E6A06">
            <w:pPr>
              <w:pStyle w:val="Estribillo"/>
            </w:pPr>
            <w:r>
              <w:t xml:space="preserve">    </w:t>
            </w:r>
            <w:r w:rsidRPr="00790E4F">
              <w:t xml:space="preserve"> Do </w:t>
            </w:r>
            <w:r>
              <w:t xml:space="preserve">       </w:t>
            </w:r>
            <w:r w:rsidRPr="00790E4F">
              <w:t>Sol</w:t>
            </w:r>
          </w:p>
          <w:p w14:paraId="3258E5D2" w14:textId="77777777" w:rsidR="00D661B4" w:rsidRPr="00790E4F" w:rsidRDefault="00D661B4" w:rsidP="006E6A06">
            <w:pPr>
              <w:pStyle w:val="Estribillo"/>
            </w:pPr>
            <w:r w:rsidRPr="00790E4F">
              <w:t>he venido a servir</w:t>
            </w:r>
          </w:p>
          <w:p w14:paraId="17756F6D" w14:textId="77777777" w:rsidR="00D661B4" w:rsidRPr="00790E4F" w:rsidRDefault="00D661B4" w:rsidP="006E6A06">
            <w:pPr>
              <w:pStyle w:val="Estribillo"/>
            </w:pPr>
            <w:r>
              <w:t xml:space="preserve">   </w:t>
            </w:r>
            <w:r w:rsidRPr="00790E4F">
              <w:t xml:space="preserve"> Do </w:t>
            </w:r>
            <w:r>
              <w:t xml:space="preserve">             </w:t>
            </w:r>
            <w:r w:rsidRPr="00790E4F">
              <w:t>Re</w:t>
            </w:r>
          </w:p>
          <w:p w14:paraId="0F405CAD" w14:textId="77777777" w:rsidR="00D661B4" w:rsidRPr="00790E4F" w:rsidRDefault="00D661B4" w:rsidP="006E6A06">
            <w:pPr>
              <w:pStyle w:val="Estribillo"/>
            </w:pPr>
            <w:r w:rsidRPr="00790E4F">
              <w:t>y a dar la vida por todos</w:t>
            </w:r>
          </w:p>
          <w:p w14:paraId="3330158A" w14:textId="77777777" w:rsidR="00D661B4" w:rsidRPr="00790E4F" w:rsidRDefault="00D661B4" w:rsidP="006E6A06">
            <w:pPr>
              <w:pStyle w:val="Estribillo"/>
            </w:pPr>
            <w:r>
              <w:t xml:space="preserve">    </w:t>
            </w:r>
            <w:r w:rsidRPr="00790E4F">
              <w:t xml:space="preserve"> Do </w:t>
            </w:r>
            <w:r>
              <w:t xml:space="preserve">                </w:t>
            </w:r>
            <w:r w:rsidRPr="00790E4F">
              <w:t>Re</w:t>
            </w:r>
          </w:p>
          <w:p w14:paraId="56B72DEB" w14:textId="77777777" w:rsidR="00D661B4" w:rsidRPr="00971667" w:rsidRDefault="00D661B4" w:rsidP="006E6A06">
            <w:pPr>
              <w:pStyle w:val="Estribillo"/>
            </w:pPr>
            <w:r w:rsidRPr="00790E4F">
              <w:t>para que todos puedan vivir</w:t>
            </w:r>
            <w:r>
              <w:t>.</w:t>
            </w:r>
          </w:p>
        </w:tc>
      </w:tr>
    </w:tbl>
    <w:p w14:paraId="709D727D" w14:textId="77777777" w:rsidR="000247B6" w:rsidRPr="00971667" w:rsidRDefault="000247B6" w:rsidP="001E7F8D">
      <w:pPr>
        <w:pStyle w:val="Ttulo2"/>
      </w:pPr>
      <w:r>
        <w:lastRenderedPageBreak/>
        <w:t>La bondad y el amor del Señor</w:t>
      </w:r>
      <w:r w:rsidRPr="00971667">
        <w:tab/>
        <w:t>(</w:t>
      </w:r>
      <w:r>
        <w:t>Re</w:t>
      </w:r>
      <w:r w:rsidRPr="00971667">
        <w:t>)</w:t>
      </w:r>
      <w:bookmarkEnd w:id="113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0247B6" w:rsidRPr="00971667" w14:paraId="3257A753" w14:textId="77777777" w:rsidTr="009441B9">
        <w:tc>
          <w:tcPr>
            <w:tcW w:w="7143" w:type="dxa"/>
            <w:tcBorders>
              <w:bottom w:val="single" w:sz="4" w:space="0" w:color="auto"/>
            </w:tcBorders>
          </w:tcPr>
          <w:p w14:paraId="633E07F0" w14:textId="77777777" w:rsidR="000247B6" w:rsidRDefault="000247B6" w:rsidP="009441B9">
            <w:pPr>
              <w:pStyle w:val="Estribillo"/>
            </w:pPr>
            <w:r>
              <w:t xml:space="preserve">      Re        </w:t>
            </w:r>
            <w:proofErr w:type="spellStart"/>
            <w:r>
              <w:t>Mim</w:t>
            </w:r>
            <w:proofErr w:type="spellEnd"/>
            <w:r>
              <w:t xml:space="preserve">       La</w:t>
            </w:r>
          </w:p>
          <w:p w14:paraId="5DC37CFE" w14:textId="77777777" w:rsidR="000247B6" w:rsidRDefault="000247B6" w:rsidP="009441B9">
            <w:pPr>
              <w:pStyle w:val="Estribillo"/>
            </w:pPr>
            <w:r w:rsidRPr="003A7EB6">
              <w:rPr>
                <w:u w:val="double"/>
              </w:rPr>
              <w:t>La</w:t>
            </w:r>
            <w:r>
              <w:t xml:space="preserve"> bondad y el amor del Señor</w:t>
            </w:r>
          </w:p>
          <w:p w14:paraId="2F9F1150" w14:textId="77777777" w:rsidR="000247B6" w:rsidRPr="00245148" w:rsidRDefault="000247B6" w:rsidP="009441B9">
            <w:pPr>
              <w:pStyle w:val="Estribillo"/>
            </w:pPr>
            <w:proofErr w:type="spellStart"/>
            <w:r>
              <w:t>Fa#m</w:t>
            </w:r>
            <w:proofErr w:type="spellEnd"/>
            <w:r>
              <w:t xml:space="preserve">      Sim    Mi          La</w:t>
            </w:r>
          </w:p>
          <w:p w14:paraId="0467F944" w14:textId="77777777" w:rsidR="000247B6" w:rsidRDefault="000247B6" w:rsidP="009441B9">
            <w:pPr>
              <w:pStyle w:val="Estribillo"/>
            </w:pPr>
            <w:r w:rsidRPr="003A7EB6">
              <w:rPr>
                <w:u w:val="single"/>
              </w:rPr>
              <w:t>du</w:t>
            </w:r>
            <w:r>
              <w:t>ran por siempre, duran por siempre.</w:t>
            </w:r>
          </w:p>
          <w:p w14:paraId="23D258F5" w14:textId="77777777" w:rsidR="000247B6" w:rsidRDefault="000247B6" w:rsidP="009441B9">
            <w:pPr>
              <w:pStyle w:val="Estribillo"/>
            </w:pPr>
            <w:r>
              <w:t xml:space="preserve">      Re        </w:t>
            </w:r>
            <w:proofErr w:type="spellStart"/>
            <w:r>
              <w:t>Mim</w:t>
            </w:r>
            <w:proofErr w:type="spellEnd"/>
            <w:r>
              <w:t xml:space="preserve">       La</w:t>
            </w:r>
          </w:p>
          <w:p w14:paraId="57AB6BC5" w14:textId="77777777" w:rsidR="000247B6" w:rsidRDefault="000247B6" w:rsidP="009441B9">
            <w:pPr>
              <w:pStyle w:val="Estribillo"/>
            </w:pPr>
            <w:r>
              <w:t>La bondad y el amor del Señor</w:t>
            </w:r>
          </w:p>
          <w:p w14:paraId="66524A51" w14:textId="77777777" w:rsidR="000247B6" w:rsidRPr="00245148" w:rsidRDefault="000247B6" w:rsidP="009441B9">
            <w:pPr>
              <w:pStyle w:val="Estribillo"/>
            </w:pPr>
            <w:proofErr w:type="spellStart"/>
            <w:r w:rsidRPr="00245148">
              <w:t>Fa#m</w:t>
            </w:r>
            <w:proofErr w:type="spellEnd"/>
            <w:r w:rsidRPr="00245148">
              <w:t xml:space="preserve">      Sim    </w:t>
            </w:r>
            <w:proofErr w:type="spellStart"/>
            <w:r w:rsidRPr="00245148">
              <w:t>Mim</w:t>
            </w:r>
            <w:proofErr w:type="spellEnd"/>
            <w:r w:rsidRPr="00245148">
              <w:t xml:space="preserve">         </w:t>
            </w:r>
            <w:proofErr w:type="gramStart"/>
            <w:r w:rsidRPr="00245148">
              <w:t xml:space="preserve">La </w:t>
            </w:r>
            <w:r>
              <w:t xml:space="preserve"> Re</w:t>
            </w:r>
            <w:proofErr w:type="gramEnd"/>
          </w:p>
          <w:p w14:paraId="7DF9F8E3" w14:textId="77777777" w:rsidR="000247B6" w:rsidRDefault="000247B6" w:rsidP="009441B9">
            <w:pPr>
              <w:pStyle w:val="Estribillo"/>
            </w:pPr>
            <w:r>
              <w:t>duran por siempre, duran por siempre.</w:t>
            </w:r>
          </w:p>
          <w:p w14:paraId="79CE1924" w14:textId="77777777" w:rsidR="000247B6" w:rsidRDefault="000247B6" w:rsidP="009441B9"/>
          <w:p w14:paraId="72A783DE" w14:textId="77777777" w:rsidR="000247B6" w:rsidRDefault="000247B6" w:rsidP="009441B9">
            <w:r>
              <w:t xml:space="preserve">   Re         </w:t>
            </w:r>
            <w:proofErr w:type="spellStart"/>
            <w:r>
              <w:t>Mim</w:t>
            </w:r>
            <w:proofErr w:type="spellEnd"/>
            <w:r>
              <w:t xml:space="preserve"> Sol   La            Re   La7</w:t>
            </w:r>
          </w:p>
          <w:p w14:paraId="1F7ADD5A" w14:textId="77777777" w:rsidR="000247B6" w:rsidRDefault="000247B6" w:rsidP="009441B9">
            <w:r>
              <w:t>Alabemos al Se</w:t>
            </w:r>
            <w:r w:rsidRPr="003A7EB6">
              <w:rPr>
                <w:u w:val="single"/>
              </w:rPr>
              <w:t>ñor</w:t>
            </w:r>
            <w:r>
              <w:t>, nos inun</w:t>
            </w:r>
            <w:r w:rsidRPr="00082852">
              <w:rPr>
                <w:u w:val="double"/>
              </w:rPr>
              <w:t>da</w:t>
            </w:r>
            <w:r>
              <w:t xml:space="preserve"> con su amor.</w:t>
            </w:r>
          </w:p>
          <w:p w14:paraId="478A895B" w14:textId="77777777" w:rsidR="000247B6" w:rsidRDefault="000247B6" w:rsidP="009441B9"/>
          <w:p w14:paraId="28C442B9" w14:textId="77777777" w:rsidR="000247B6" w:rsidRDefault="000247B6" w:rsidP="009441B9">
            <w:r>
              <w:t>Da la paz al corazón, nos inunda con su amor.</w:t>
            </w:r>
          </w:p>
          <w:p w14:paraId="0C4084CF" w14:textId="77777777" w:rsidR="000247B6" w:rsidRDefault="000247B6" w:rsidP="009441B9"/>
          <w:p w14:paraId="2233A542" w14:textId="77777777" w:rsidR="000247B6" w:rsidRPr="00971667" w:rsidRDefault="000247B6" w:rsidP="009441B9">
            <w:r>
              <w:t>Se hace nuestro servidor, nos inunda con su amor.</w:t>
            </w:r>
          </w:p>
        </w:tc>
      </w:tr>
    </w:tbl>
    <w:p w14:paraId="31A85F21" w14:textId="73BE8D61" w:rsidR="000247B6" w:rsidRPr="00971667" w:rsidRDefault="000247B6" w:rsidP="001E7F8D">
      <w:pPr>
        <w:pStyle w:val="Ttulo2"/>
      </w:pPr>
      <w:bookmarkStart w:id="115" w:name="_Toc181822844"/>
      <w:r>
        <w:t>Lámpara es tu palabra</w:t>
      </w:r>
      <w:r w:rsidRPr="00971667">
        <w:tab/>
        <w:t>(</w:t>
      </w:r>
      <w:r>
        <w:t>Do cej2</w:t>
      </w:r>
      <w:r w:rsidRPr="00971667">
        <w:t>)</w:t>
      </w:r>
      <w:bookmarkEnd w:id="115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0247B6" w:rsidRPr="00971667" w14:paraId="39E5D3D4" w14:textId="77777777" w:rsidTr="007D2EF5">
        <w:tc>
          <w:tcPr>
            <w:tcW w:w="7143" w:type="dxa"/>
            <w:tcBorders>
              <w:bottom w:val="single" w:sz="4" w:space="0" w:color="auto"/>
            </w:tcBorders>
          </w:tcPr>
          <w:p w14:paraId="23563521" w14:textId="77777777" w:rsidR="000247B6" w:rsidRDefault="000247B6" w:rsidP="007D2EF5">
            <w:pPr>
              <w:pStyle w:val="Estribillo"/>
            </w:pPr>
            <w:r>
              <w:t>Do              Fa             Do            Fa    Sol</w:t>
            </w:r>
          </w:p>
          <w:p w14:paraId="3D40F90C" w14:textId="77777777" w:rsidR="000247B6" w:rsidRDefault="000247B6" w:rsidP="007D2EF5">
            <w:pPr>
              <w:pStyle w:val="Estribillo"/>
            </w:pPr>
            <w:r>
              <w:t xml:space="preserve">Lámpara es </w:t>
            </w:r>
            <w:r w:rsidRPr="00953FA6">
              <w:rPr>
                <w:u w:val="double"/>
              </w:rPr>
              <w:t>tu pa</w:t>
            </w:r>
            <w:r>
              <w:t>labra para mis pasos, luz en mi sendero.</w:t>
            </w:r>
          </w:p>
          <w:p w14:paraId="009F14D5" w14:textId="77777777" w:rsidR="000247B6" w:rsidRDefault="000247B6" w:rsidP="007D2EF5">
            <w:pPr>
              <w:pStyle w:val="Estribillo"/>
            </w:pPr>
            <w:r>
              <w:t>Do        Fa          Sol</w:t>
            </w:r>
          </w:p>
          <w:p w14:paraId="71EEF030" w14:textId="77777777" w:rsidR="000247B6" w:rsidRDefault="000247B6" w:rsidP="007D2EF5">
            <w:pPr>
              <w:pStyle w:val="Estribillo"/>
            </w:pPr>
            <w:r>
              <w:t xml:space="preserve">Luz, </w:t>
            </w:r>
            <w:r w:rsidRPr="00953FA6">
              <w:rPr>
                <w:u w:val="single"/>
              </w:rPr>
              <w:t>tu pala</w:t>
            </w:r>
            <w:r>
              <w:t>bra es la luz.</w:t>
            </w:r>
          </w:p>
          <w:p w14:paraId="76816635" w14:textId="77777777" w:rsidR="000247B6" w:rsidRPr="00E87EF4" w:rsidRDefault="000247B6" w:rsidP="007D2EF5">
            <w:pPr>
              <w:rPr>
                <w:szCs w:val="21"/>
              </w:rPr>
            </w:pPr>
          </w:p>
          <w:p w14:paraId="5D3B05E6" w14:textId="77777777" w:rsidR="000247B6" w:rsidRDefault="000247B6" w:rsidP="007D2EF5">
            <w:r>
              <w:t xml:space="preserve">         Lam Fa             Sol</w:t>
            </w:r>
          </w:p>
          <w:p w14:paraId="3C5E3221" w14:textId="77777777" w:rsidR="000247B6" w:rsidRDefault="000247B6" w:rsidP="007D2EF5">
            <w:r>
              <w:t xml:space="preserve">Yo guardaré </w:t>
            </w:r>
            <w:r w:rsidRPr="00953FA6">
              <w:rPr>
                <w:u w:val="double"/>
              </w:rPr>
              <w:t>tus justos</w:t>
            </w:r>
            <w:r>
              <w:t xml:space="preserve"> mandamientos.</w:t>
            </w:r>
          </w:p>
          <w:p w14:paraId="04B5F335" w14:textId="77777777" w:rsidR="000247B6" w:rsidRDefault="000247B6" w:rsidP="007D2EF5">
            <w:r>
              <w:t>Do          Lam               Fa   Sol</w:t>
            </w:r>
          </w:p>
          <w:p w14:paraId="533FFC37" w14:textId="77777777" w:rsidR="000247B6" w:rsidRDefault="000247B6" w:rsidP="007D2EF5">
            <w:r>
              <w:t>Señor, dame vida, se</w:t>
            </w:r>
            <w:r w:rsidRPr="00953FA6">
              <w:rPr>
                <w:u w:val="single"/>
              </w:rPr>
              <w:t>gún</w:t>
            </w:r>
            <w:r>
              <w:t xml:space="preserve"> tu promesa.</w:t>
            </w:r>
          </w:p>
          <w:p w14:paraId="58BB9A27" w14:textId="77777777" w:rsidR="000247B6" w:rsidRPr="00E87EF4" w:rsidRDefault="000247B6" w:rsidP="007D2EF5">
            <w:pPr>
              <w:rPr>
                <w:szCs w:val="21"/>
              </w:rPr>
            </w:pPr>
          </w:p>
          <w:p w14:paraId="3015B1A5" w14:textId="77777777" w:rsidR="000247B6" w:rsidRDefault="000247B6" w:rsidP="007D2EF5">
            <w:r>
              <w:t>Mi vida, Señor, está siempre en peligro,</w:t>
            </w:r>
          </w:p>
          <w:p w14:paraId="4B4CDADC" w14:textId="77777777" w:rsidR="000247B6" w:rsidRDefault="000247B6" w:rsidP="007D2EF5">
            <w:r>
              <w:t>pero no olvido tu voluntad.</w:t>
            </w:r>
          </w:p>
          <w:p w14:paraId="5E75148B" w14:textId="77777777" w:rsidR="000247B6" w:rsidRPr="00E87EF4" w:rsidRDefault="000247B6" w:rsidP="007D2EF5">
            <w:pPr>
              <w:rPr>
                <w:szCs w:val="21"/>
              </w:rPr>
            </w:pPr>
          </w:p>
          <w:p w14:paraId="4CA2048B" w14:textId="77777777" w:rsidR="000247B6" w:rsidRDefault="000247B6" w:rsidP="007D2EF5">
            <w:r>
              <w:t>Inclino mi corazón a cumplir tus leyes.</w:t>
            </w:r>
          </w:p>
          <w:p w14:paraId="7E951F7C" w14:textId="77777777" w:rsidR="000247B6" w:rsidRPr="00971667" w:rsidRDefault="000247B6" w:rsidP="007D2EF5">
            <w:r>
              <w:t>Sé tú la alegría de mi corazón.</w:t>
            </w:r>
          </w:p>
        </w:tc>
      </w:tr>
    </w:tbl>
    <w:p w14:paraId="147A3464" w14:textId="3D1C1707" w:rsidR="00811384" w:rsidRPr="00971667" w:rsidRDefault="00811384" w:rsidP="001E7F8D">
      <w:pPr>
        <w:pStyle w:val="Ttulo2"/>
      </w:pPr>
      <w:bookmarkStart w:id="116" w:name="_Toc181822847"/>
      <w:r>
        <w:t>Me levantaré</w:t>
      </w:r>
      <w:r w:rsidRPr="00971667">
        <w:tab/>
        <w:t>(Do)</w:t>
      </w:r>
      <w:bookmarkEnd w:id="116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811384" w:rsidRPr="00971667" w14:paraId="7356F85E" w14:textId="77777777" w:rsidTr="00920633">
        <w:tc>
          <w:tcPr>
            <w:tcW w:w="7143" w:type="dxa"/>
            <w:tcBorders>
              <w:bottom w:val="single" w:sz="4" w:space="0" w:color="auto"/>
            </w:tcBorders>
          </w:tcPr>
          <w:p w14:paraId="2F389348" w14:textId="77777777" w:rsidR="00811384" w:rsidRPr="002004F7" w:rsidRDefault="00811384" w:rsidP="00920633">
            <w:pPr>
              <w:rPr>
                <w:lang w:val="en-US"/>
              </w:rPr>
            </w:pPr>
            <w:r w:rsidRPr="002004F7">
              <w:rPr>
                <w:lang w:val="en-US"/>
              </w:rPr>
              <w:t xml:space="preserve">Do   </w:t>
            </w:r>
            <w:proofErr w:type="gramStart"/>
            <w:r w:rsidRPr="002004F7">
              <w:rPr>
                <w:lang w:val="en-US"/>
              </w:rPr>
              <w:t>Sol  Lam</w:t>
            </w:r>
            <w:proofErr w:type="gramEnd"/>
            <w:r w:rsidRPr="002004F7">
              <w:rPr>
                <w:lang w:val="en-US"/>
              </w:rPr>
              <w:t xml:space="preserve">   Fa </w:t>
            </w:r>
            <w:r>
              <w:rPr>
                <w:lang w:val="en-US"/>
              </w:rPr>
              <w:t xml:space="preserve">    </w:t>
            </w:r>
            <w:r w:rsidRPr="002004F7">
              <w:rPr>
                <w:lang w:val="en-US"/>
              </w:rPr>
              <w:t>Rem7</w:t>
            </w:r>
            <w:r>
              <w:rPr>
                <w:lang w:val="en-US"/>
              </w:rPr>
              <w:t xml:space="preserve"> </w:t>
            </w:r>
            <w:r w:rsidRPr="002004F7">
              <w:rPr>
                <w:lang w:val="en-US"/>
              </w:rPr>
              <w:t>S</w:t>
            </w:r>
            <w:r>
              <w:rPr>
                <w:lang w:val="en-US"/>
              </w:rPr>
              <w:t>ol</w:t>
            </w:r>
          </w:p>
          <w:p w14:paraId="2876F86A" w14:textId="77777777" w:rsidR="00811384" w:rsidRDefault="00811384" w:rsidP="00920633">
            <w:r w:rsidRPr="002004F7">
              <w:rPr>
                <w:u w:val="double"/>
              </w:rPr>
              <w:t>Me</w:t>
            </w:r>
            <w:r>
              <w:t xml:space="preserve"> levantaré e i</w:t>
            </w:r>
            <w:r w:rsidRPr="002004F7">
              <w:rPr>
                <w:u w:val="single"/>
              </w:rPr>
              <w:t>ré</w:t>
            </w:r>
            <w:r>
              <w:t xml:space="preserve"> a mi Padre,</w:t>
            </w:r>
          </w:p>
          <w:p w14:paraId="7724CA61" w14:textId="77777777" w:rsidR="00811384" w:rsidRPr="002004F7" w:rsidRDefault="00811384" w:rsidP="00920633">
            <w:pPr>
              <w:rPr>
                <w:lang w:val="en-US"/>
              </w:rPr>
            </w:pPr>
            <w:r w:rsidRPr="002004F7">
              <w:rPr>
                <w:lang w:val="en-US"/>
              </w:rPr>
              <w:t xml:space="preserve">Do   </w:t>
            </w:r>
            <w:proofErr w:type="gramStart"/>
            <w:r w:rsidRPr="002004F7">
              <w:rPr>
                <w:lang w:val="en-US"/>
              </w:rPr>
              <w:t>Sol  Lam</w:t>
            </w:r>
            <w:proofErr w:type="gramEnd"/>
            <w:r w:rsidRPr="002004F7">
              <w:rPr>
                <w:lang w:val="en-US"/>
              </w:rPr>
              <w:t xml:space="preserve">    Fa Sol Do</w:t>
            </w:r>
          </w:p>
          <w:p w14:paraId="5974DD34" w14:textId="77777777" w:rsidR="00811384" w:rsidRPr="00971667" w:rsidRDefault="00811384" w:rsidP="00920633">
            <w:r>
              <w:t xml:space="preserve">le declararé: Te amo, Señor. </w:t>
            </w:r>
          </w:p>
        </w:tc>
      </w:tr>
    </w:tbl>
    <w:p w14:paraId="580A28F4" w14:textId="77777777" w:rsidR="000247B6" w:rsidRDefault="000247B6" w:rsidP="000247B6"/>
    <w:p w14:paraId="44186DB6" w14:textId="022B73E7" w:rsidR="00245148" w:rsidRPr="00971667" w:rsidRDefault="00245148" w:rsidP="001E7F8D">
      <w:pPr>
        <w:pStyle w:val="Ttulo2"/>
      </w:pPr>
      <w:bookmarkStart w:id="117" w:name="_Toc181822848"/>
      <w:r>
        <w:t>Muéveme, mi Dios, hacia ti</w:t>
      </w:r>
      <w:r w:rsidRPr="00971667">
        <w:tab/>
        <w:t>(</w:t>
      </w:r>
      <w:r>
        <w:t>Sol</w:t>
      </w:r>
      <w:r w:rsidRPr="00971667">
        <w:t>)</w:t>
      </w:r>
      <w:bookmarkEnd w:id="117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245148" w:rsidRPr="00971667" w14:paraId="01F6C2CA" w14:textId="77777777" w:rsidTr="00D66F3D">
        <w:tc>
          <w:tcPr>
            <w:tcW w:w="7143" w:type="dxa"/>
            <w:tcBorders>
              <w:bottom w:val="single" w:sz="4" w:space="0" w:color="auto"/>
            </w:tcBorders>
          </w:tcPr>
          <w:p w14:paraId="7835BA87" w14:textId="77777777" w:rsidR="00245148" w:rsidRDefault="00245148" w:rsidP="00D66F3D">
            <w:r>
              <w:t xml:space="preserve">     Sol    Do          Sol</w:t>
            </w:r>
          </w:p>
          <w:p w14:paraId="4041BDF6" w14:textId="77777777" w:rsidR="00245148" w:rsidRDefault="00245148" w:rsidP="00D66F3D">
            <w:r>
              <w:t>Muéveme, mi Dios, hacia ti.</w:t>
            </w:r>
          </w:p>
          <w:p w14:paraId="35215604" w14:textId="77777777" w:rsidR="00245148" w:rsidRDefault="00245148" w:rsidP="00D66F3D">
            <w:r>
              <w:t xml:space="preserve">          Do         Re            </w:t>
            </w:r>
            <w:proofErr w:type="spellStart"/>
            <w:r>
              <w:t>Mim</w:t>
            </w:r>
            <w:proofErr w:type="spellEnd"/>
            <w:r>
              <w:t xml:space="preserve">    Re</w:t>
            </w:r>
          </w:p>
          <w:p w14:paraId="5AEDB483" w14:textId="77777777" w:rsidR="00245148" w:rsidRDefault="00245148" w:rsidP="00D66F3D">
            <w:r>
              <w:t xml:space="preserve">Que no me muevan los </w:t>
            </w:r>
            <w:r w:rsidRPr="00436C47">
              <w:rPr>
                <w:u w:val="single"/>
              </w:rPr>
              <w:t>hi</w:t>
            </w:r>
            <w:r>
              <w:t>los de este mundo, no.</w:t>
            </w:r>
          </w:p>
          <w:p w14:paraId="6C32F65B" w14:textId="77777777" w:rsidR="00245148" w:rsidRDefault="00245148" w:rsidP="00D66F3D">
            <w:r w:rsidRPr="00C21897">
              <w:t xml:space="preserve">     Do   Sim          Lam7</w:t>
            </w:r>
            <w:r>
              <w:t xml:space="preserve">           Re7</w:t>
            </w:r>
          </w:p>
          <w:p w14:paraId="7A21E90E" w14:textId="77777777" w:rsidR="00245148" w:rsidRPr="00971667" w:rsidRDefault="00245148" w:rsidP="00D66F3D">
            <w:r>
              <w:t>Muéveme, atráeme ha</w:t>
            </w:r>
            <w:r w:rsidRPr="00436C47">
              <w:rPr>
                <w:u w:val="double"/>
              </w:rPr>
              <w:t>cia</w:t>
            </w:r>
            <w:r>
              <w:t xml:space="preserve"> ti desde lo profundo.</w:t>
            </w:r>
          </w:p>
        </w:tc>
      </w:tr>
    </w:tbl>
    <w:p w14:paraId="073767E2" w14:textId="385EF7C9" w:rsidR="007D6A95" w:rsidRPr="00971667" w:rsidRDefault="007D6A95" w:rsidP="001E7F8D">
      <w:pPr>
        <w:pStyle w:val="Ttulo2"/>
      </w:pPr>
      <w:bookmarkStart w:id="118" w:name="_Toc181822849"/>
      <w:r>
        <w:t>Nada has pensado</w:t>
      </w:r>
      <w:r w:rsidRPr="00971667">
        <w:tab/>
        <w:t>(Do</w:t>
      </w:r>
      <w:r w:rsidR="006368E4">
        <w:t xml:space="preserve"> cej3</w:t>
      </w:r>
      <w:r w:rsidRPr="00971667">
        <w:t>)</w:t>
      </w:r>
      <w:bookmarkEnd w:id="118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7D6A95" w:rsidRPr="00971667" w14:paraId="73D74055" w14:textId="77777777" w:rsidTr="008109F2">
        <w:tc>
          <w:tcPr>
            <w:tcW w:w="7143" w:type="dxa"/>
            <w:tcBorders>
              <w:bottom w:val="single" w:sz="4" w:space="0" w:color="auto"/>
            </w:tcBorders>
          </w:tcPr>
          <w:p w14:paraId="5155256A" w14:textId="76CD8898" w:rsidR="00337482" w:rsidRPr="00292478" w:rsidRDefault="006368E4" w:rsidP="007D6A95">
            <w:r w:rsidRPr="00292478">
              <w:t>Do   Fa     Do   Rem             Sol</w:t>
            </w:r>
          </w:p>
          <w:p w14:paraId="70CC7AEC" w14:textId="701784F9" w:rsidR="007D6A95" w:rsidRPr="007D6A95" w:rsidRDefault="007D6A95" w:rsidP="007D6A95">
            <w:r w:rsidRPr="007D6A95">
              <w:t xml:space="preserve">Nada </w:t>
            </w:r>
            <w:r w:rsidRPr="00733853">
              <w:rPr>
                <w:u w:val="single"/>
              </w:rPr>
              <w:t>has pen</w:t>
            </w:r>
            <w:r w:rsidRPr="007D6A95">
              <w:t>sado que no puedas hacer.</w:t>
            </w:r>
          </w:p>
          <w:p w14:paraId="44C70476" w14:textId="29C3F2C8" w:rsidR="006368E4" w:rsidRPr="006368E4" w:rsidRDefault="006368E4" w:rsidP="006368E4">
            <w:r w:rsidRPr="006368E4">
              <w:t>Do   Fa    Do   Rem          Sol</w:t>
            </w:r>
          </w:p>
          <w:p w14:paraId="6F949363" w14:textId="432D529A" w:rsidR="007D6A95" w:rsidRPr="007D6A95" w:rsidRDefault="007D6A95" w:rsidP="007D6A95">
            <w:r w:rsidRPr="007D6A95">
              <w:t>Nada has so</w:t>
            </w:r>
            <w:r w:rsidR="00337482">
              <w:t>ñ</w:t>
            </w:r>
            <w:r w:rsidRPr="007D6A95">
              <w:t>ado imposible de ver.</w:t>
            </w:r>
          </w:p>
          <w:p w14:paraId="51CB2B34" w14:textId="60D10FD6" w:rsidR="00337482" w:rsidRDefault="006368E4" w:rsidP="007D6A95">
            <w:r>
              <w:t xml:space="preserve">         Fa           Lam    Fa        Sol      Do</w:t>
            </w:r>
          </w:p>
          <w:p w14:paraId="31E72D49" w14:textId="2AE3320C" w:rsidR="007D6A95" w:rsidRPr="007D6A95" w:rsidRDefault="007D6A95" w:rsidP="007D6A95">
            <w:r w:rsidRPr="007D6A95">
              <w:t>Ni en el mar ni en el cie</w:t>
            </w:r>
            <w:r w:rsidRPr="00733853">
              <w:rPr>
                <w:u w:val="double"/>
              </w:rPr>
              <w:t>lo</w:t>
            </w:r>
            <w:r w:rsidRPr="007D6A95">
              <w:t xml:space="preserve">: </w:t>
            </w:r>
            <w:r w:rsidR="00337482">
              <w:t>n</w:t>
            </w:r>
            <w:r w:rsidRPr="007D6A95">
              <w:t>ada est</w:t>
            </w:r>
            <w:r w:rsidR="00337482">
              <w:t>á</w:t>
            </w:r>
            <w:r w:rsidRPr="007D6A95">
              <w:t xml:space="preserve"> lejos de ti.</w:t>
            </w:r>
          </w:p>
          <w:p w14:paraId="50BC9227" w14:textId="4D0ABD43" w:rsidR="00337482" w:rsidRDefault="006368E4" w:rsidP="007D6A95">
            <w:r>
              <w:t xml:space="preserve">                 Lam     Rem           Sol                 Do</w:t>
            </w:r>
          </w:p>
          <w:p w14:paraId="19E1506E" w14:textId="154110F9" w:rsidR="007D6A95" w:rsidRPr="00971667" w:rsidRDefault="007D6A95" w:rsidP="007D6A95">
            <w:r w:rsidRPr="007D6A95">
              <w:t>Todo est</w:t>
            </w:r>
            <w:r w:rsidR="00337482">
              <w:t>á</w:t>
            </w:r>
            <w:r w:rsidRPr="007D6A95">
              <w:t xml:space="preserve"> en tu adentro. Todo puedes hacerlo si te f</w:t>
            </w:r>
            <w:r w:rsidR="00337482" w:rsidRPr="00337482">
              <w:t>í</w:t>
            </w:r>
            <w:r w:rsidRPr="007D6A95">
              <w:t>as de m</w:t>
            </w:r>
            <w:r w:rsidR="00337482" w:rsidRPr="00337482">
              <w:t>í</w:t>
            </w:r>
            <w:r w:rsidRPr="007D6A95">
              <w:t>.</w:t>
            </w:r>
          </w:p>
        </w:tc>
      </w:tr>
    </w:tbl>
    <w:p w14:paraId="4437386D" w14:textId="455D08FF" w:rsidR="00773C2B" w:rsidRPr="00971667" w:rsidRDefault="003033D8" w:rsidP="001E7F8D">
      <w:pPr>
        <w:pStyle w:val="Ttulo2"/>
      </w:pPr>
      <w:bookmarkStart w:id="119" w:name="_Toc181822850"/>
      <w:r>
        <w:t>Nada nos separará</w:t>
      </w:r>
      <w:r w:rsidR="00773C2B" w:rsidRPr="00971667">
        <w:tab/>
        <w:t>(Do)</w:t>
      </w:r>
      <w:bookmarkEnd w:id="119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3033D8" w:rsidRPr="00971667" w14:paraId="664A9B03" w14:textId="77777777" w:rsidTr="00BA3D91">
        <w:tc>
          <w:tcPr>
            <w:tcW w:w="7143" w:type="dxa"/>
            <w:tcBorders>
              <w:bottom w:val="single" w:sz="4" w:space="0" w:color="auto"/>
            </w:tcBorders>
          </w:tcPr>
          <w:p w14:paraId="1F6C27A5" w14:textId="77777777" w:rsidR="003033D8" w:rsidRPr="001104E9" w:rsidRDefault="003033D8" w:rsidP="003033D8">
            <w:pPr>
              <w:rPr>
                <w:lang w:val="en-US"/>
              </w:rPr>
            </w:pPr>
            <w:r w:rsidRPr="001104E9">
              <w:rPr>
                <w:lang w:val="en-US"/>
              </w:rPr>
              <w:t xml:space="preserve">Do         </w:t>
            </w:r>
            <w:proofErr w:type="gramStart"/>
            <w:r w:rsidRPr="001104E9">
              <w:rPr>
                <w:lang w:val="en-US"/>
              </w:rPr>
              <w:t>Fa  Do</w:t>
            </w:r>
            <w:proofErr w:type="gramEnd"/>
            <w:r w:rsidRPr="001104E9">
              <w:rPr>
                <w:lang w:val="en-US"/>
              </w:rPr>
              <w:t xml:space="preserve"> Fa Do       </w:t>
            </w:r>
            <w:proofErr w:type="gramStart"/>
            <w:r w:rsidRPr="001104E9">
              <w:rPr>
                <w:lang w:val="en-US"/>
              </w:rPr>
              <w:t>Fa  Do</w:t>
            </w:r>
            <w:proofErr w:type="gramEnd"/>
            <w:r w:rsidRPr="001104E9">
              <w:rPr>
                <w:lang w:val="en-US"/>
              </w:rPr>
              <w:t xml:space="preserve"> Fa</w:t>
            </w:r>
          </w:p>
          <w:p w14:paraId="1339B15F" w14:textId="77777777" w:rsidR="003033D8" w:rsidRPr="00971667" w:rsidRDefault="003033D8" w:rsidP="003033D8">
            <w:r w:rsidRPr="00971667">
              <w:t>Nada nos se</w:t>
            </w:r>
            <w:r w:rsidRPr="00971667">
              <w:rPr>
                <w:u w:val="single"/>
              </w:rPr>
              <w:t>pa</w:t>
            </w:r>
            <w:r w:rsidRPr="00971667">
              <w:t>rará, nada nos separará,</w:t>
            </w:r>
          </w:p>
          <w:p w14:paraId="2756477B" w14:textId="77777777" w:rsidR="003033D8" w:rsidRPr="001104E9" w:rsidRDefault="003033D8" w:rsidP="003033D8">
            <w:pPr>
              <w:rPr>
                <w:lang w:val="en-US"/>
              </w:rPr>
            </w:pPr>
            <w:r w:rsidRPr="001104E9">
              <w:rPr>
                <w:lang w:val="en-US"/>
              </w:rPr>
              <w:t xml:space="preserve">Do       </w:t>
            </w:r>
            <w:proofErr w:type="gramStart"/>
            <w:r w:rsidRPr="001104E9">
              <w:rPr>
                <w:lang w:val="en-US"/>
              </w:rPr>
              <w:t>Mim  Lam</w:t>
            </w:r>
            <w:proofErr w:type="gramEnd"/>
            <w:r w:rsidRPr="001104E9">
              <w:rPr>
                <w:lang w:val="en-US"/>
              </w:rPr>
              <w:t xml:space="preserve"> Fa   Sol    Do</w:t>
            </w:r>
          </w:p>
          <w:p w14:paraId="157C8D6F" w14:textId="3400F57A" w:rsidR="003033D8" w:rsidRPr="00971667" w:rsidRDefault="003033D8" w:rsidP="003033D8">
            <w:r w:rsidRPr="00971667">
              <w:t xml:space="preserve">nada nos separará del amor de </w:t>
            </w:r>
            <w:r w:rsidRPr="00971667">
              <w:rPr>
                <w:u w:val="double"/>
              </w:rPr>
              <w:t>Dios</w:t>
            </w:r>
            <w:r w:rsidRPr="00971667">
              <w:t>.</w:t>
            </w:r>
          </w:p>
        </w:tc>
      </w:tr>
    </w:tbl>
    <w:p w14:paraId="6FA24E94" w14:textId="77777777" w:rsidR="00E65A90" w:rsidRDefault="00E65A90" w:rsidP="00E65A90">
      <w:bookmarkStart w:id="120" w:name="_Toc181822852"/>
      <w:bookmarkStart w:id="121" w:name="_Toc181822851"/>
    </w:p>
    <w:p w14:paraId="77BABA41" w14:textId="77777777" w:rsidR="00E65A90" w:rsidRDefault="00E65A90" w:rsidP="00E65A90"/>
    <w:p w14:paraId="213780D0" w14:textId="3225CFD1" w:rsidR="00D661B4" w:rsidRPr="00971667" w:rsidRDefault="00D661B4" w:rsidP="001E7F8D">
      <w:pPr>
        <w:pStyle w:val="Ttulo2"/>
      </w:pPr>
      <w:r>
        <w:lastRenderedPageBreak/>
        <w:t>No adoréis a nadie</w:t>
      </w:r>
      <w:r w:rsidRPr="00971667">
        <w:tab/>
        <w:t>(</w:t>
      </w:r>
      <w:r>
        <w:t>Re</w:t>
      </w:r>
      <w:r w:rsidRPr="00971667">
        <w:t>)</w:t>
      </w:r>
      <w:bookmarkEnd w:id="120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D661B4" w:rsidRPr="00971667" w14:paraId="3CEEFA70" w14:textId="77777777" w:rsidTr="006E6A06">
        <w:tc>
          <w:tcPr>
            <w:tcW w:w="7143" w:type="dxa"/>
            <w:tcBorders>
              <w:bottom w:val="single" w:sz="4" w:space="0" w:color="auto"/>
            </w:tcBorders>
          </w:tcPr>
          <w:p w14:paraId="69556B2D" w14:textId="77777777" w:rsidR="00D661B4" w:rsidRPr="00971667" w:rsidRDefault="00D661B4" w:rsidP="006E6A06">
            <w:r w:rsidRPr="00971667">
              <w:t xml:space="preserve">      </w:t>
            </w:r>
            <w:proofErr w:type="gramStart"/>
            <w:r w:rsidRPr="00971667">
              <w:t>Re              Sol</w:t>
            </w:r>
            <w:proofErr w:type="gramEnd"/>
            <w:r w:rsidRPr="00971667">
              <w:t xml:space="preserve">   La        </w:t>
            </w:r>
            <w:proofErr w:type="gramStart"/>
            <w:r w:rsidRPr="00971667">
              <w:t>Re  Sol</w:t>
            </w:r>
            <w:proofErr w:type="gramEnd"/>
            <w:r w:rsidRPr="00971667">
              <w:t xml:space="preserve">  La</w:t>
            </w:r>
          </w:p>
          <w:p w14:paraId="0CFD7F5B" w14:textId="77777777" w:rsidR="00D661B4" w:rsidRPr="00971667" w:rsidRDefault="00D661B4" w:rsidP="006E6A06">
            <w:r w:rsidRPr="00971667">
              <w:rPr>
                <w:u w:val="double"/>
              </w:rPr>
              <w:t>No</w:t>
            </w:r>
            <w:r w:rsidRPr="00971667">
              <w:t xml:space="preserve"> adoréis a nadie, a nadie más que a Él.</w:t>
            </w:r>
          </w:p>
          <w:p w14:paraId="740B9003" w14:textId="77777777" w:rsidR="00D661B4" w:rsidRPr="00971667" w:rsidRDefault="00D661B4" w:rsidP="006E6A06">
            <w:r w:rsidRPr="00971667">
              <w:t xml:space="preserve">      </w:t>
            </w:r>
            <w:proofErr w:type="gramStart"/>
            <w:r w:rsidRPr="00971667">
              <w:t>Re              Sol</w:t>
            </w:r>
            <w:proofErr w:type="gramEnd"/>
            <w:r w:rsidRPr="00971667">
              <w:t xml:space="preserve">             La</w:t>
            </w:r>
          </w:p>
          <w:p w14:paraId="7AA0A7A4" w14:textId="77777777" w:rsidR="00D661B4" w:rsidRPr="00971667" w:rsidRDefault="00D661B4" w:rsidP="006E6A06">
            <w:r w:rsidRPr="00971667">
              <w:t xml:space="preserve">No adoréis a nadie, a </w:t>
            </w:r>
            <w:r w:rsidRPr="00971667">
              <w:rPr>
                <w:u w:val="single"/>
              </w:rPr>
              <w:t>na</w:t>
            </w:r>
            <w:r w:rsidRPr="00971667">
              <w:t>die más que a Él.</w:t>
            </w:r>
          </w:p>
          <w:p w14:paraId="004C35CB" w14:textId="77777777" w:rsidR="00D661B4" w:rsidRPr="00971667" w:rsidRDefault="00D661B4" w:rsidP="006E6A06">
            <w:pPr>
              <w:pStyle w:val="Estribillo"/>
            </w:pPr>
            <w:r w:rsidRPr="00971667">
              <w:t xml:space="preserve">      Sol             La</w:t>
            </w:r>
          </w:p>
          <w:p w14:paraId="06B85FED" w14:textId="77777777" w:rsidR="00D661B4" w:rsidRPr="00971667" w:rsidRDefault="00D661B4" w:rsidP="006E6A06">
            <w:pPr>
              <w:pStyle w:val="Estribillo"/>
            </w:pPr>
            <w:r w:rsidRPr="00971667">
              <w:t xml:space="preserve">No adoréis a nadie, </w:t>
            </w:r>
            <w:r w:rsidRPr="00971667">
              <w:rPr>
                <w:u w:val="single"/>
              </w:rPr>
              <w:t>a</w:t>
            </w:r>
            <w:r w:rsidRPr="00971667">
              <w:t xml:space="preserve"> nadie más.</w:t>
            </w:r>
          </w:p>
          <w:p w14:paraId="6A44BCE5" w14:textId="77777777" w:rsidR="00D661B4" w:rsidRPr="00971667" w:rsidRDefault="00D661B4" w:rsidP="006E6A06">
            <w:pPr>
              <w:pStyle w:val="Estribillo"/>
            </w:pPr>
            <w:r w:rsidRPr="00971667">
              <w:t xml:space="preserve">      </w:t>
            </w:r>
            <w:proofErr w:type="spellStart"/>
            <w:r w:rsidRPr="00971667">
              <w:t>Fa#m</w:t>
            </w:r>
            <w:proofErr w:type="spellEnd"/>
            <w:r w:rsidRPr="00971667">
              <w:t xml:space="preserve">            Sim</w:t>
            </w:r>
          </w:p>
          <w:p w14:paraId="6A0F9571" w14:textId="77777777" w:rsidR="00D661B4" w:rsidRPr="00971667" w:rsidRDefault="00D661B4" w:rsidP="006E6A06">
            <w:pPr>
              <w:pStyle w:val="Estribillo"/>
            </w:pPr>
            <w:r w:rsidRPr="00971667">
              <w:t>No adoréis a nadie, a nadie más,</w:t>
            </w:r>
          </w:p>
          <w:p w14:paraId="72E4EF0F" w14:textId="77777777" w:rsidR="00D661B4" w:rsidRPr="00971667" w:rsidRDefault="00D661B4" w:rsidP="006E6A06">
            <w:pPr>
              <w:pStyle w:val="Estribillo"/>
            </w:pPr>
            <w:r w:rsidRPr="00971667">
              <w:t xml:space="preserve">      </w:t>
            </w:r>
            <w:proofErr w:type="gramStart"/>
            <w:r w:rsidRPr="00971667">
              <w:t>Re              Sol</w:t>
            </w:r>
            <w:proofErr w:type="gramEnd"/>
            <w:r w:rsidRPr="00971667">
              <w:t xml:space="preserve">   La        Re</w:t>
            </w:r>
          </w:p>
          <w:p w14:paraId="53B3F893" w14:textId="77777777" w:rsidR="00D661B4" w:rsidRPr="00971667" w:rsidRDefault="00D661B4" w:rsidP="006E6A06">
            <w:pPr>
              <w:pStyle w:val="Estribillo"/>
            </w:pPr>
            <w:r w:rsidRPr="00971667">
              <w:rPr>
                <w:u w:val="double"/>
              </w:rPr>
              <w:t>no</w:t>
            </w:r>
            <w:r w:rsidRPr="00971667">
              <w:t xml:space="preserve"> adoréis a nadie, a nadie más que a Él.</w:t>
            </w:r>
          </w:p>
          <w:p w14:paraId="3A540F6C" w14:textId="77777777" w:rsidR="00D661B4" w:rsidRPr="00971667" w:rsidRDefault="00D661B4" w:rsidP="006E6A06"/>
          <w:p w14:paraId="45E06AEA" w14:textId="77777777" w:rsidR="00D661B4" w:rsidRDefault="00D661B4" w:rsidP="006E6A06">
            <w:r w:rsidRPr="00971667">
              <w:t>Porque sólo Él os puede sostener. (bis)</w:t>
            </w:r>
          </w:p>
          <w:p w14:paraId="4D727430" w14:textId="77777777" w:rsidR="00D661B4" w:rsidRPr="003033D8" w:rsidRDefault="00D661B4" w:rsidP="006E6A06">
            <w:pPr>
              <w:pStyle w:val="Estribillo"/>
            </w:pPr>
            <w:r w:rsidRPr="003033D8">
              <w:t>No adoréis a nadie, a nadie más.</w:t>
            </w:r>
          </w:p>
          <w:p w14:paraId="3AE045D5" w14:textId="77777777" w:rsidR="00D661B4" w:rsidRPr="00971667" w:rsidRDefault="00D661B4" w:rsidP="006E6A06">
            <w:pPr>
              <w:pStyle w:val="Estribillo"/>
            </w:pPr>
            <w:r w:rsidRPr="00971667">
              <w:t>No adoréis a nadie, a nadie más,</w:t>
            </w:r>
          </w:p>
          <w:p w14:paraId="48E3C18A" w14:textId="77777777" w:rsidR="00D661B4" w:rsidRPr="003033D8" w:rsidRDefault="00D661B4" w:rsidP="006E6A06">
            <w:pPr>
              <w:pStyle w:val="Estribillo"/>
            </w:pPr>
            <w:r w:rsidRPr="003033D8">
              <w:t>no adoréis a nadie, a nadie más que a Él.</w:t>
            </w:r>
          </w:p>
          <w:p w14:paraId="648497B5" w14:textId="77777777" w:rsidR="00D661B4" w:rsidRPr="00971667" w:rsidRDefault="00D661B4" w:rsidP="006E6A06"/>
          <w:p w14:paraId="4DBCED05" w14:textId="77777777" w:rsidR="00D661B4" w:rsidRPr="00971667" w:rsidRDefault="00D661B4" w:rsidP="006E6A06">
            <w:r w:rsidRPr="00971667">
              <w:t>No pongáis los ojos en nadie más que en Él. (bis)</w:t>
            </w:r>
          </w:p>
          <w:p w14:paraId="63DDB2BA" w14:textId="77777777" w:rsidR="00D661B4" w:rsidRPr="003033D8" w:rsidRDefault="00D661B4" w:rsidP="006E6A06">
            <w:pPr>
              <w:pStyle w:val="Estribillo"/>
            </w:pPr>
            <w:r w:rsidRPr="003033D8">
              <w:t>No adoréis a nadie, a nadie más.</w:t>
            </w:r>
          </w:p>
          <w:p w14:paraId="4B1E8893" w14:textId="77777777" w:rsidR="00D661B4" w:rsidRPr="00971667" w:rsidRDefault="00D661B4" w:rsidP="006E6A06">
            <w:pPr>
              <w:pStyle w:val="Estribillo"/>
            </w:pPr>
            <w:r w:rsidRPr="00971667">
              <w:t>No adoréis a nadie, a nadie más,</w:t>
            </w:r>
          </w:p>
          <w:p w14:paraId="6D6A44AB" w14:textId="77777777" w:rsidR="00D661B4" w:rsidRPr="003033D8" w:rsidRDefault="00D661B4" w:rsidP="006E6A06">
            <w:pPr>
              <w:pStyle w:val="Estribillo"/>
            </w:pPr>
            <w:r w:rsidRPr="003033D8">
              <w:t>no adoréis a nadie, a nadie más que a Él.</w:t>
            </w:r>
          </w:p>
          <w:p w14:paraId="20D94916" w14:textId="77777777" w:rsidR="00D661B4" w:rsidRPr="00971667" w:rsidRDefault="00D661B4" w:rsidP="006E6A06"/>
          <w:p w14:paraId="4AD5994C" w14:textId="77777777" w:rsidR="00D661B4" w:rsidRPr="00971667" w:rsidRDefault="00D661B4" w:rsidP="006E6A06">
            <w:r w:rsidRPr="00971667">
              <w:t>No escuchéis a nadie, a nadie más que a Él. (bis)</w:t>
            </w:r>
          </w:p>
          <w:p w14:paraId="7F66DD4F" w14:textId="77777777" w:rsidR="00D661B4" w:rsidRPr="003033D8" w:rsidRDefault="00D661B4" w:rsidP="006E6A06">
            <w:pPr>
              <w:pStyle w:val="Estribillo"/>
            </w:pPr>
            <w:r w:rsidRPr="003033D8">
              <w:t>No adoréis a nadie, a nadie más.</w:t>
            </w:r>
          </w:p>
          <w:p w14:paraId="284524B3" w14:textId="77777777" w:rsidR="00D661B4" w:rsidRPr="00971667" w:rsidRDefault="00D661B4" w:rsidP="006E6A06">
            <w:pPr>
              <w:pStyle w:val="Estribillo"/>
            </w:pPr>
            <w:r w:rsidRPr="00971667">
              <w:t>No adoréis a nadie, a nadie más,</w:t>
            </w:r>
          </w:p>
          <w:p w14:paraId="7F9DAA62" w14:textId="77777777" w:rsidR="00D661B4" w:rsidRPr="003033D8" w:rsidRDefault="00D661B4" w:rsidP="006E6A06">
            <w:pPr>
              <w:pStyle w:val="Estribillo"/>
            </w:pPr>
            <w:r w:rsidRPr="003033D8">
              <w:t>no adoréis a nadie, a nadie más que a Él.</w:t>
            </w:r>
          </w:p>
          <w:p w14:paraId="5E9E7D1E" w14:textId="77777777" w:rsidR="00D661B4" w:rsidRPr="00971667" w:rsidRDefault="00D661B4" w:rsidP="006E6A06"/>
          <w:p w14:paraId="0132CA22" w14:textId="77777777" w:rsidR="00D661B4" w:rsidRPr="00971667" w:rsidRDefault="00D661B4" w:rsidP="006E6A06">
            <w:r w:rsidRPr="00971667">
              <w:t>Porque sólo Él nos da la libertad (bis)</w:t>
            </w:r>
          </w:p>
          <w:p w14:paraId="148132DA" w14:textId="77777777" w:rsidR="00D661B4" w:rsidRPr="00971667" w:rsidRDefault="00D661B4" w:rsidP="006E6A06">
            <w:r w:rsidRPr="00971667">
              <w:t>No pongáis los ojos en nadie más.</w:t>
            </w:r>
          </w:p>
          <w:p w14:paraId="3B888706" w14:textId="77777777" w:rsidR="00D661B4" w:rsidRPr="00971667" w:rsidRDefault="00D661B4" w:rsidP="006E6A06">
            <w:r w:rsidRPr="00971667">
              <w:t>No escuchéis a nadie, a nadie más.</w:t>
            </w:r>
          </w:p>
          <w:p w14:paraId="7FB0CE80" w14:textId="77777777" w:rsidR="00D661B4" w:rsidRPr="00971667" w:rsidRDefault="00D661B4" w:rsidP="006E6A06">
            <w:r w:rsidRPr="00971667">
              <w:t>No adoréis a nadie, a nadie más que a Él.</w:t>
            </w:r>
          </w:p>
        </w:tc>
      </w:tr>
    </w:tbl>
    <w:p w14:paraId="76E64599" w14:textId="77777777" w:rsidR="00E65A90" w:rsidRDefault="00E65A90" w:rsidP="00E65A90"/>
    <w:p w14:paraId="75C718E6" w14:textId="518859B5" w:rsidR="000247B6" w:rsidRPr="00971667" w:rsidRDefault="000247B6" w:rsidP="001E7F8D">
      <w:pPr>
        <w:pStyle w:val="Ttulo2"/>
      </w:pPr>
      <w:r>
        <w:t>No quiero alejarme de ti</w:t>
      </w:r>
      <w:r w:rsidRPr="00971667">
        <w:tab/>
        <w:t>(</w:t>
      </w:r>
      <w:proofErr w:type="spellStart"/>
      <w:r>
        <w:t>Mim</w:t>
      </w:r>
      <w:proofErr w:type="spellEnd"/>
      <w:r w:rsidRPr="00971667">
        <w:t>)</w:t>
      </w:r>
      <w:bookmarkEnd w:id="121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0247B6" w:rsidRPr="00971667" w14:paraId="2D372A50" w14:textId="77777777" w:rsidTr="00F820D7">
        <w:tc>
          <w:tcPr>
            <w:tcW w:w="7143" w:type="dxa"/>
            <w:tcBorders>
              <w:bottom w:val="single" w:sz="4" w:space="0" w:color="auto"/>
            </w:tcBorders>
          </w:tcPr>
          <w:p w14:paraId="72131933" w14:textId="77777777" w:rsidR="000247B6" w:rsidRDefault="000247B6" w:rsidP="00F820D7">
            <w:proofErr w:type="spellStart"/>
            <w:r>
              <w:t>Mim</w:t>
            </w:r>
            <w:proofErr w:type="spellEnd"/>
            <w:r>
              <w:t xml:space="preserve">      Si7 </w:t>
            </w:r>
            <w:proofErr w:type="spellStart"/>
            <w:r>
              <w:t>Mim</w:t>
            </w:r>
            <w:proofErr w:type="spellEnd"/>
            <w:r>
              <w:t xml:space="preserve">      Si7 Sol      </w:t>
            </w:r>
            <w:proofErr w:type="gramStart"/>
            <w:r>
              <w:t>Re         Sol</w:t>
            </w:r>
            <w:proofErr w:type="gramEnd"/>
          </w:p>
          <w:p w14:paraId="61BABE39" w14:textId="77777777" w:rsidR="000247B6" w:rsidRDefault="000247B6" w:rsidP="00F820D7">
            <w:r>
              <w:t>No quiero a</w:t>
            </w:r>
            <w:r w:rsidRPr="00AA6404">
              <w:rPr>
                <w:u w:val="double"/>
              </w:rPr>
              <w:t>le</w:t>
            </w:r>
            <w:r>
              <w:t xml:space="preserve">jarme de Ti. Donde Tú </w:t>
            </w:r>
            <w:r w:rsidRPr="00AA6404">
              <w:rPr>
                <w:u w:val="single"/>
              </w:rPr>
              <w:t>va</w:t>
            </w:r>
            <w:r>
              <w:t>yas, yo iré,</w:t>
            </w:r>
          </w:p>
          <w:p w14:paraId="542084EB" w14:textId="77777777" w:rsidR="000247B6" w:rsidRDefault="000247B6" w:rsidP="00F820D7">
            <w:r>
              <w:t xml:space="preserve">           Re        Do         Si7</w:t>
            </w:r>
          </w:p>
          <w:p w14:paraId="7E982101" w14:textId="77777777" w:rsidR="000247B6" w:rsidRPr="00971667" w:rsidRDefault="000247B6" w:rsidP="00F820D7">
            <w:r>
              <w:t>donde Tú habites, yo quiero habitar.</w:t>
            </w:r>
          </w:p>
        </w:tc>
      </w:tr>
    </w:tbl>
    <w:p w14:paraId="3BCE64B1" w14:textId="3014F59D" w:rsidR="00773C2B" w:rsidRPr="00971667" w:rsidRDefault="008C17D0" w:rsidP="001E7F8D">
      <w:pPr>
        <w:pStyle w:val="Ttulo2"/>
      </w:pPr>
      <w:bookmarkStart w:id="122" w:name="_Toc181822853"/>
      <w:r>
        <w:t>Oh, Dios, tú eres mi Dios</w:t>
      </w:r>
      <w:r w:rsidR="00773C2B" w:rsidRPr="00971667">
        <w:tab/>
        <w:t>(</w:t>
      </w:r>
      <w:proofErr w:type="spellStart"/>
      <w:r>
        <w:t>Mim</w:t>
      </w:r>
      <w:proofErr w:type="spellEnd"/>
      <w:r w:rsidR="00773C2B" w:rsidRPr="00971667">
        <w:t>)</w:t>
      </w:r>
      <w:bookmarkEnd w:id="122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8C17D0" w:rsidRPr="00971667" w14:paraId="4121BF05" w14:textId="77777777" w:rsidTr="00BA3D91">
        <w:tc>
          <w:tcPr>
            <w:tcW w:w="7143" w:type="dxa"/>
            <w:tcBorders>
              <w:bottom w:val="single" w:sz="4" w:space="0" w:color="auto"/>
            </w:tcBorders>
          </w:tcPr>
          <w:p w14:paraId="763BE4BD" w14:textId="77777777" w:rsidR="008C17D0" w:rsidRPr="00971667" w:rsidRDefault="008C17D0" w:rsidP="008C17D0">
            <w:proofErr w:type="spellStart"/>
            <w:r w:rsidRPr="00971667">
              <w:t>Mim</w:t>
            </w:r>
            <w:proofErr w:type="spellEnd"/>
            <w:r w:rsidRPr="00971667">
              <w:t xml:space="preserve">                                 Lam</w:t>
            </w:r>
          </w:p>
          <w:p w14:paraId="72C30F1C" w14:textId="77777777" w:rsidR="008C17D0" w:rsidRPr="00971667" w:rsidRDefault="008C17D0" w:rsidP="008C17D0">
            <w:r w:rsidRPr="00971667">
              <w:t>Oh, Dios, tú eres mi Dios, por ti ma</w:t>
            </w:r>
            <w:r w:rsidRPr="00971667">
              <w:rPr>
                <w:u w:val="double"/>
              </w:rPr>
              <w:t>drugo</w:t>
            </w:r>
            <w:r w:rsidRPr="00971667">
              <w:t>,</w:t>
            </w:r>
          </w:p>
          <w:p w14:paraId="4027871A" w14:textId="77777777" w:rsidR="008C17D0" w:rsidRPr="00971667" w:rsidRDefault="008C17D0" w:rsidP="008C17D0">
            <w:r w:rsidRPr="00971667">
              <w:t xml:space="preserve">   Si                    </w:t>
            </w:r>
            <w:proofErr w:type="spellStart"/>
            <w:r w:rsidRPr="00971667">
              <w:t>Mim</w:t>
            </w:r>
            <w:proofErr w:type="spellEnd"/>
          </w:p>
          <w:p w14:paraId="4776D9DF" w14:textId="77777777" w:rsidR="008C17D0" w:rsidRPr="00971667" w:rsidRDefault="008C17D0" w:rsidP="008C17D0">
            <w:r w:rsidRPr="00971667">
              <w:t>mi alma está sedienta de ti;</w:t>
            </w:r>
          </w:p>
          <w:p w14:paraId="3591094B" w14:textId="77777777" w:rsidR="008C17D0" w:rsidRPr="00971667" w:rsidRDefault="008C17D0" w:rsidP="008C17D0">
            <w:r w:rsidRPr="00971667">
              <w:t xml:space="preserve">               Mi       Lam</w:t>
            </w:r>
          </w:p>
          <w:p w14:paraId="181E4E73" w14:textId="77777777" w:rsidR="008C17D0" w:rsidRPr="00971667" w:rsidRDefault="008C17D0" w:rsidP="008C17D0">
            <w:r w:rsidRPr="00971667">
              <w:t xml:space="preserve">mi carne tiene ansia de </w:t>
            </w:r>
            <w:r w:rsidRPr="00971667">
              <w:rPr>
                <w:u w:val="single"/>
              </w:rPr>
              <w:t>ti</w:t>
            </w:r>
            <w:r w:rsidRPr="00971667">
              <w:t>,</w:t>
            </w:r>
          </w:p>
          <w:p w14:paraId="5DB46133" w14:textId="77777777" w:rsidR="008C17D0" w:rsidRPr="00971667" w:rsidRDefault="008C17D0" w:rsidP="008C17D0">
            <w:r w:rsidRPr="00971667">
              <w:t xml:space="preserve">     Si                 </w:t>
            </w:r>
            <w:proofErr w:type="spellStart"/>
            <w:r w:rsidRPr="00971667">
              <w:t>Mim</w:t>
            </w:r>
            <w:proofErr w:type="spellEnd"/>
          </w:p>
          <w:p w14:paraId="0A315D7B" w14:textId="77777777" w:rsidR="008C17D0" w:rsidRDefault="008C17D0" w:rsidP="008C17D0">
            <w:r w:rsidRPr="00971667">
              <w:t>como tierra reseca, sin agua.</w:t>
            </w:r>
          </w:p>
          <w:p w14:paraId="680A8A63" w14:textId="77777777" w:rsidR="008C17D0" w:rsidRDefault="008C17D0" w:rsidP="008C17D0"/>
          <w:p w14:paraId="04AB82E2" w14:textId="77777777" w:rsidR="008C17D0" w:rsidRDefault="008C17D0" w:rsidP="008C17D0">
            <w:r>
              <w:t>Al contemplarte en el santuario</w:t>
            </w:r>
          </w:p>
          <w:p w14:paraId="476A1616" w14:textId="00CE47F7" w:rsidR="008C17D0" w:rsidRDefault="008C17D0" w:rsidP="008C17D0">
            <w:r>
              <w:t>vi tu majestad y tu poder.</w:t>
            </w:r>
          </w:p>
          <w:p w14:paraId="58570EA4" w14:textId="77777777" w:rsidR="008C17D0" w:rsidRDefault="008C17D0" w:rsidP="008C17D0">
            <w:r>
              <w:t>Tu gracia vale más que la vida,</w:t>
            </w:r>
          </w:p>
          <w:p w14:paraId="4BDE257B" w14:textId="2EA3AE00" w:rsidR="008C17D0" w:rsidRDefault="008C17D0" w:rsidP="008C17D0">
            <w:r>
              <w:t>mis labios te alabarán.</w:t>
            </w:r>
          </w:p>
          <w:p w14:paraId="7F131B71" w14:textId="77777777" w:rsidR="008C17D0" w:rsidRDefault="008C17D0" w:rsidP="008C17D0"/>
          <w:p w14:paraId="510C2079" w14:textId="77777777" w:rsidR="008C17D0" w:rsidRDefault="008C17D0" w:rsidP="008C17D0">
            <w:r>
              <w:t>Te alabaré toda mi vida,</w:t>
            </w:r>
          </w:p>
          <w:p w14:paraId="2450B135" w14:textId="6806342A" w:rsidR="008C17D0" w:rsidRDefault="008C17D0" w:rsidP="008C17D0">
            <w:r>
              <w:t>mis manos hacia ti levantaré.</w:t>
            </w:r>
          </w:p>
          <w:p w14:paraId="0321B05B" w14:textId="77777777" w:rsidR="008C17D0" w:rsidRDefault="008C17D0" w:rsidP="008C17D0">
            <w:r>
              <w:t>Mi alma se sacia de tu gracia,</w:t>
            </w:r>
          </w:p>
          <w:p w14:paraId="46AB09B5" w14:textId="07773465" w:rsidR="008C17D0" w:rsidRDefault="008C17D0" w:rsidP="008C17D0">
            <w:r>
              <w:t>con júbilo te alabaré.</w:t>
            </w:r>
          </w:p>
          <w:p w14:paraId="6B03C515" w14:textId="77777777" w:rsidR="008C17D0" w:rsidRDefault="008C17D0" w:rsidP="008C17D0"/>
          <w:p w14:paraId="5AC45D43" w14:textId="77777777" w:rsidR="008C17D0" w:rsidRDefault="008C17D0" w:rsidP="008C17D0">
            <w:r>
              <w:t>De día y de noche pienso en ti,</w:t>
            </w:r>
          </w:p>
          <w:p w14:paraId="2AA03B39" w14:textId="1B31A645" w:rsidR="008C17D0" w:rsidRDefault="008C17D0" w:rsidP="008C17D0">
            <w:r>
              <w:t>Señor tú has sido mi auxilio,</w:t>
            </w:r>
          </w:p>
          <w:p w14:paraId="60CF58AA" w14:textId="77777777" w:rsidR="008C17D0" w:rsidRDefault="008C17D0" w:rsidP="008C17D0">
            <w:r>
              <w:t>a la sombra de tus alas yo canto,</w:t>
            </w:r>
          </w:p>
          <w:p w14:paraId="77F9B1AA" w14:textId="3AB58580" w:rsidR="008C17D0" w:rsidRPr="00971667" w:rsidRDefault="008C17D0" w:rsidP="008C17D0">
            <w:r>
              <w:t>mi alma está unida a ti.</w:t>
            </w:r>
          </w:p>
        </w:tc>
      </w:tr>
    </w:tbl>
    <w:p w14:paraId="27836D6E" w14:textId="77777777" w:rsidR="00E65A90" w:rsidRDefault="00E65A90" w:rsidP="00E65A90">
      <w:bookmarkStart w:id="123" w:name="_Toc181822854"/>
    </w:p>
    <w:p w14:paraId="7C5BCED3" w14:textId="77777777" w:rsidR="00E65A90" w:rsidRDefault="00E65A90" w:rsidP="00E65A90"/>
    <w:p w14:paraId="6CA49820" w14:textId="20A65123" w:rsidR="00D661B4" w:rsidRPr="00971667" w:rsidRDefault="00D661B4" w:rsidP="001E7F8D">
      <w:pPr>
        <w:pStyle w:val="Ttulo2"/>
      </w:pPr>
      <w:r>
        <w:lastRenderedPageBreak/>
        <w:t>Oh, mi Dios, crea en mí</w:t>
      </w:r>
      <w:r w:rsidRPr="00971667">
        <w:tab/>
        <w:t>(</w:t>
      </w:r>
      <w:r>
        <w:t>Fa</w:t>
      </w:r>
      <w:r w:rsidRPr="00971667">
        <w:t>)</w:t>
      </w:r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D661B4" w:rsidRPr="00971667" w14:paraId="75788253" w14:textId="77777777" w:rsidTr="006E6A06">
        <w:tc>
          <w:tcPr>
            <w:tcW w:w="7143" w:type="dxa"/>
            <w:tcBorders>
              <w:bottom w:val="single" w:sz="4" w:space="0" w:color="auto"/>
            </w:tcBorders>
          </w:tcPr>
          <w:p w14:paraId="016D01BC" w14:textId="77777777" w:rsidR="00D661B4" w:rsidRPr="001104E9" w:rsidRDefault="00D661B4" w:rsidP="006E6A06">
            <w:pPr>
              <w:rPr>
                <w:lang w:val="en-US"/>
              </w:rPr>
            </w:pPr>
            <w:r w:rsidRPr="001104E9">
              <w:rPr>
                <w:lang w:val="en-US"/>
              </w:rPr>
              <w:t xml:space="preserve">Fa           Sib     </w:t>
            </w:r>
            <w:proofErr w:type="gramStart"/>
            <w:r w:rsidRPr="001104E9">
              <w:rPr>
                <w:lang w:val="en-US"/>
              </w:rPr>
              <w:t>Fa  Do</w:t>
            </w:r>
            <w:proofErr w:type="gramEnd"/>
            <w:r w:rsidRPr="001104E9">
              <w:rPr>
                <w:lang w:val="en-US"/>
              </w:rPr>
              <w:t xml:space="preserve">      Fa Sib    </w:t>
            </w:r>
            <w:proofErr w:type="gramStart"/>
            <w:r w:rsidRPr="001104E9">
              <w:rPr>
                <w:lang w:val="en-US"/>
              </w:rPr>
              <w:t>Fa  Do</w:t>
            </w:r>
            <w:proofErr w:type="gramEnd"/>
            <w:r w:rsidRPr="001104E9">
              <w:rPr>
                <w:lang w:val="en-US"/>
              </w:rPr>
              <w:t xml:space="preserve"> Fa</w:t>
            </w:r>
          </w:p>
          <w:p w14:paraId="4DE83162" w14:textId="77777777" w:rsidR="00D661B4" w:rsidRPr="00971667" w:rsidRDefault="00D661B4" w:rsidP="006E6A06">
            <w:r w:rsidRPr="00971667">
              <w:rPr>
                <w:u w:val="double"/>
              </w:rPr>
              <w:t>Oh</w:t>
            </w:r>
            <w:r w:rsidRPr="00971667">
              <w:t xml:space="preserve">, mi Dios, crea en mí, crea en mí </w:t>
            </w:r>
            <w:r w:rsidRPr="00971667">
              <w:rPr>
                <w:u w:val="single"/>
              </w:rPr>
              <w:t>un</w:t>
            </w:r>
            <w:r w:rsidRPr="00971667">
              <w:t xml:space="preserve"> corazón puro;</w:t>
            </w:r>
          </w:p>
          <w:p w14:paraId="5FBB5D42" w14:textId="77777777" w:rsidR="00D661B4" w:rsidRPr="00971667" w:rsidRDefault="00D661B4" w:rsidP="006E6A06">
            <w:r w:rsidRPr="00971667">
              <w:t xml:space="preserve">  </w:t>
            </w:r>
            <w:proofErr w:type="spellStart"/>
            <w:r w:rsidRPr="00971667">
              <w:t>Sib</w:t>
            </w:r>
            <w:proofErr w:type="spellEnd"/>
            <w:r w:rsidRPr="00971667">
              <w:t xml:space="preserve">            Do           Fa      </w:t>
            </w:r>
            <w:proofErr w:type="spellStart"/>
            <w:r w:rsidRPr="00971667">
              <w:t>Sib</w:t>
            </w:r>
            <w:proofErr w:type="spellEnd"/>
            <w:r w:rsidRPr="00971667">
              <w:t xml:space="preserve">   Fa</w:t>
            </w:r>
          </w:p>
          <w:p w14:paraId="31F59E6B" w14:textId="77777777" w:rsidR="00D661B4" w:rsidRPr="00971667" w:rsidRDefault="00D661B4" w:rsidP="006E6A06">
            <w:r w:rsidRPr="00971667">
              <w:t>renuévame por dentro; dame, Señor, tu sabiduría.</w:t>
            </w:r>
          </w:p>
          <w:p w14:paraId="36CB48DC" w14:textId="77777777" w:rsidR="00D661B4" w:rsidRPr="00971667" w:rsidRDefault="00D661B4" w:rsidP="006E6A06"/>
          <w:p w14:paraId="2FB6FF88" w14:textId="77777777" w:rsidR="00D661B4" w:rsidRPr="00971667" w:rsidRDefault="00D661B4" w:rsidP="006E6A06">
            <w:r w:rsidRPr="00971667">
              <w:t>Ten piedad, danos tu amor, danos tu amor, danos tu amor y gracia;</w:t>
            </w:r>
          </w:p>
          <w:p w14:paraId="1A75D58E" w14:textId="77777777" w:rsidR="00D661B4" w:rsidRPr="00971667" w:rsidRDefault="00D661B4" w:rsidP="006E6A06">
            <w:r w:rsidRPr="00971667">
              <w:t>recíbenos en casa y enciéndenos la luz de tu perdón.</w:t>
            </w:r>
          </w:p>
          <w:p w14:paraId="358E7790" w14:textId="77777777" w:rsidR="00D661B4" w:rsidRPr="00971667" w:rsidRDefault="00D661B4" w:rsidP="006E6A06"/>
          <w:p w14:paraId="358D9406" w14:textId="77777777" w:rsidR="00D661B4" w:rsidRPr="00971667" w:rsidRDefault="00D661B4" w:rsidP="006E6A06">
            <w:r w:rsidRPr="00971667">
              <w:t>Oh, Señor, danos la paz, danos la paz, danos la paz del alma.</w:t>
            </w:r>
          </w:p>
          <w:p w14:paraId="13747350" w14:textId="77777777" w:rsidR="00D661B4" w:rsidRPr="00971667" w:rsidRDefault="00D661B4" w:rsidP="006E6A06">
            <w:r w:rsidRPr="00971667">
              <w:t>Nos guíen tus palabras; enséñanos la senda de Pascua.</w:t>
            </w:r>
          </w:p>
        </w:tc>
      </w:tr>
    </w:tbl>
    <w:p w14:paraId="49ADEDBB" w14:textId="77777777" w:rsidR="00D661B4" w:rsidRPr="00971667" w:rsidRDefault="00D661B4" w:rsidP="001E7F8D">
      <w:pPr>
        <w:pStyle w:val="Ttulo2"/>
      </w:pPr>
      <w:bookmarkStart w:id="124" w:name="_Toc181822856"/>
      <w:bookmarkStart w:id="125" w:name="_Toc181822855"/>
      <w:r>
        <w:t>Ojalá escuchemos hoy su voz</w:t>
      </w:r>
      <w:r w:rsidRPr="00971667">
        <w:tab/>
        <w:t>(</w:t>
      </w:r>
      <w:r>
        <w:t>Sol</w:t>
      </w:r>
      <w:r w:rsidRPr="00971667">
        <w:t>)</w:t>
      </w:r>
      <w:bookmarkEnd w:id="124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D661B4" w:rsidRPr="00971667" w14:paraId="571DBA86" w14:textId="77777777" w:rsidTr="00F13616">
        <w:tc>
          <w:tcPr>
            <w:tcW w:w="7143" w:type="dxa"/>
            <w:tcBorders>
              <w:bottom w:val="single" w:sz="4" w:space="0" w:color="auto"/>
            </w:tcBorders>
          </w:tcPr>
          <w:p w14:paraId="308600DE" w14:textId="77777777" w:rsidR="00D661B4" w:rsidRPr="00971667" w:rsidRDefault="00D661B4" w:rsidP="00F13616">
            <w:r w:rsidRPr="00971667">
              <w:t xml:space="preserve">   Sol     Do           Sol     </w:t>
            </w:r>
            <w:proofErr w:type="gramStart"/>
            <w:r w:rsidRPr="00971667">
              <w:t>Do  Re</w:t>
            </w:r>
            <w:proofErr w:type="gramEnd"/>
            <w:r w:rsidRPr="00971667">
              <w:t xml:space="preserve">    Sol</w:t>
            </w:r>
          </w:p>
          <w:p w14:paraId="1FDC07A3" w14:textId="77777777" w:rsidR="00D661B4" w:rsidRPr="00971667" w:rsidRDefault="00D661B4" w:rsidP="00F13616">
            <w:r w:rsidRPr="00971667">
              <w:rPr>
                <w:u w:val="single"/>
              </w:rPr>
              <w:t>O</w:t>
            </w:r>
            <w:r w:rsidRPr="00971667">
              <w:t xml:space="preserve">jalá escuchemos hoy su </w:t>
            </w:r>
            <w:r w:rsidRPr="00971667">
              <w:rPr>
                <w:u w:val="double"/>
              </w:rPr>
              <w:t>voz</w:t>
            </w:r>
            <w:r w:rsidRPr="00971667">
              <w:t>: la voz del Señor.</w:t>
            </w:r>
          </w:p>
        </w:tc>
      </w:tr>
    </w:tbl>
    <w:bookmarkEnd w:id="125"/>
    <w:p w14:paraId="3F9885BE" w14:textId="3C80CF1C" w:rsidR="000247B6" w:rsidRPr="00971667" w:rsidRDefault="000247B6" w:rsidP="001E7F8D">
      <w:pPr>
        <w:pStyle w:val="Ttulo2"/>
      </w:pPr>
      <w:r>
        <w:t>Os doy un mandato nuevo</w:t>
      </w:r>
      <w:r w:rsidRPr="00971667">
        <w:tab/>
        <w:t>(Do</w:t>
      </w:r>
      <w:r>
        <w:t xml:space="preserve"> cej2</w:t>
      </w:r>
      <w:r w:rsidRPr="00971667">
        <w:t>)</w:t>
      </w:r>
      <w:bookmarkEnd w:id="123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0247B6" w:rsidRPr="00971667" w14:paraId="081F86BE" w14:textId="77777777" w:rsidTr="00155E30">
        <w:tc>
          <w:tcPr>
            <w:tcW w:w="7143" w:type="dxa"/>
            <w:tcBorders>
              <w:bottom w:val="single" w:sz="4" w:space="0" w:color="auto"/>
            </w:tcBorders>
          </w:tcPr>
          <w:p w14:paraId="594F9AA5" w14:textId="77777777" w:rsidR="000247B6" w:rsidRPr="00971667" w:rsidRDefault="000247B6" w:rsidP="00155E30">
            <w:r w:rsidRPr="00971667">
              <w:t xml:space="preserve">   Do        Fa   Do</w:t>
            </w:r>
          </w:p>
          <w:p w14:paraId="5DEC96DD" w14:textId="77777777" w:rsidR="000247B6" w:rsidRPr="00971667" w:rsidRDefault="000247B6" w:rsidP="00155E30">
            <w:r w:rsidRPr="00971667">
              <w:rPr>
                <w:u w:val="double"/>
              </w:rPr>
              <w:t>Os</w:t>
            </w:r>
            <w:r w:rsidRPr="00971667">
              <w:t xml:space="preserve"> doy un mandato nuevo: (bis)</w:t>
            </w:r>
          </w:p>
          <w:p w14:paraId="58647DD7" w14:textId="77777777" w:rsidR="000247B6" w:rsidRPr="001104E9" w:rsidRDefault="000247B6" w:rsidP="00155E30">
            <w:pPr>
              <w:rPr>
                <w:lang w:val="en-US"/>
              </w:rPr>
            </w:pPr>
            <w:r w:rsidRPr="00693E35">
              <w:t xml:space="preserve">        </w:t>
            </w:r>
            <w:r w:rsidRPr="001104E9">
              <w:rPr>
                <w:lang w:val="en-US"/>
              </w:rPr>
              <w:t xml:space="preserve">Fa            Do        </w:t>
            </w:r>
            <w:r>
              <w:rPr>
                <w:lang w:val="en-US"/>
              </w:rPr>
              <w:t>Rem</w:t>
            </w:r>
            <w:r w:rsidRPr="001104E9">
              <w:rPr>
                <w:lang w:val="en-US"/>
              </w:rPr>
              <w:t xml:space="preserve">   Sol7 </w:t>
            </w:r>
            <w:proofErr w:type="gramStart"/>
            <w:r w:rsidRPr="001104E9">
              <w:rPr>
                <w:lang w:val="en-US"/>
              </w:rPr>
              <w:t>Do  Do</w:t>
            </w:r>
            <w:proofErr w:type="gramEnd"/>
            <w:r w:rsidRPr="001104E9">
              <w:rPr>
                <w:lang w:val="en-US"/>
              </w:rPr>
              <w:t>7</w:t>
            </w:r>
          </w:p>
          <w:p w14:paraId="223C8DFA" w14:textId="77777777" w:rsidR="000247B6" w:rsidRPr="00971667" w:rsidRDefault="000247B6" w:rsidP="00155E30">
            <w:r w:rsidRPr="00971667">
              <w:t>que os a</w:t>
            </w:r>
            <w:r w:rsidRPr="00971667">
              <w:rPr>
                <w:u w:val="single"/>
              </w:rPr>
              <w:t>méis</w:t>
            </w:r>
            <w:r w:rsidRPr="00971667">
              <w:t>, que os améis como Yo os he amado. (bis)</w:t>
            </w:r>
          </w:p>
        </w:tc>
      </w:tr>
    </w:tbl>
    <w:p w14:paraId="4EBDC144" w14:textId="025613BB" w:rsidR="00C904E7" w:rsidRPr="00971667" w:rsidRDefault="00C904E7" w:rsidP="001E7F8D">
      <w:pPr>
        <w:pStyle w:val="Ttulo2"/>
      </w:pPr>
      <w:bookmarkStart w:id="126" w:name="_Toc181822857"/>
      <w:r>
        <w:t>Quiero caminar</w:t>
      </w:r>
      <w:r w:rsidRPr="00971667">
        <w:tab/>
        <w:t>(</w:t>
      </w:r>
      <w:r>
        <w:t>Re</w:t>
      </w:r>
      <w:r w:rsidRPr="00971667">
        <w:t>)</w:t>
      </w:r>
      <w:bookmarkEnd w:id="126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C904E7" w:rsidRPr="00971667" w14:paraId="225D9D40" w14:textId="77777777" w:rsidTr="00D66F3D">
        <w:tc>
          <w:tcPr>
            <w:tcW w:w="7143" w:type="dxa"/>
            <w:tcBorders>
              <w:bottom w:val="single" w:sz="4" w:space="0" w:color="auto"/>
            </w:tcBorders>
          </w:tcPr>
          <w:p w14:paraId="384A3AA8" w14:textId="458F8CDE" w:rsidR="00C904E7" w:rsidRDefault="00C904E7" w:rsidP="00C904E7">
            <w:r>
              <w:t xml:space="preserve">Re     </w:t>
            </w:r>
            <w:proofErr w:type="gramStart"/>
            <w:r>
              <w:t>La  Sim</w:t>
            </w:r>
            <w:proofErr w:type="gramEnd"/>
            <w:r>
              <w:t xml:space="preserve"> Sol        </w:t>
            </w:r>
            <w:proofErr w:type="gramStart"/>
            <w:r>
              <w:t>Re   Sol</w:t>
            </w:r>
            <w:proofErr w:type="gramEnd"/>
            <w:r>
              <w:t xml:space="preserve">          La</w:t>
            </w:r>
          </w:p>
          <w:p w14:paraId="12B90DB6" w14:textId="77777777" w:rsidR="00C904E7" w:rsidRDefault="00C904E7" w:rsidP="00C904E7">
            <w:r>
              <w:t xml:space="preserve">Quiero </w:t>
            </w:r>
            <w:r w:rsidRPr="00BD302E">
              <w:t>caminar</w:t>
            </w:r>
            <w:r>
              <w:t xml:space="preserve"> por </w:t>
            </w:r>
            <w:r w:rsidRPr="00F055B2">
              <w:rPr>
                <w:u w:val="single"/>
              </w:rPr>
              <w:t>tus sen</w:t>
            </w:r>
            <w:r>
              <w:t>deros, dejarme guiar.</w:t>
            </w:r>
          </w:p>
          <w:p w14:paraId="604FA7F4" w14:textId="6B3F8972" w:rsidR="00C904E7" w:rsidRDefault="00C904E7" w:rsidP="00C904E7">
            <w:r>
              <w:t>Sol Fa#7 Sim Sol La Re</w:t>
            </w:r>
          </w:p>
          <w:p w14:paraId="1B22D54D" w14:textId="1237854E" w:rsidR="00C904E7" w:rsidRPr="00971667" w:rsidRDefault="00C904E7" w:rsidP="00C904E7">
            <w:r w:rsidRPr="00BD302E">
              <w:rPr>
                <w:u w:val="double"/>
              </w:rPr>
              <w:t>Con</w:t>
            </w:r>
            <w:r>
              <w:t xml:space="preserve"> tu   luz ilumíname.</w:t>
            </w:r>
          </w:p>
        </w:tc>
      </w:tr>
    </w:tbl>
    <w:p w14:paraId="0BE65B7B" w14:textId="0E865FA5" w:rsidR="00773C2B" w:rsidRPr="00971667" w:rsidRDefault="00187281" w:rsidP="001E7F8D">
      <w:pPr>
        <w:pStyle w:val="Ttulo2"/>
      </w:pPr>
      <w:bookmarkStart w:id="127" w:name="_Toc181822858"/>
      <w:r>
        <w:t>Sois la sal</w:t>
      </w:r>
      <w:r w:rsidR="00773C2B" w:rsidRPr="00971667">
        <w:tab/>
        <w:t>(Do</w:t>
      </w:r>
      <w:r>
        <w:t xml:space="preserve"> cej2</w:t>
      </w:r>
      <w:r w:rsidR="00773C2B" w:rsidRPr="00971667">
        <w:t>)</w:t>
      </w:r>
      <w:bookmarkEnd w:id="127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187281" w:rsidRPr="00971667" w14:paraId="62BCE097" w14:textId="77777777" w:rsidTr="00BA3D91">
        <w:tc>
          <w:tcPr>
            <w:tcW w:w="7143" w:type="dxa"/>
            <w:tcBorders>
              <w:bottom w:val="single" w:sz="4" w:space="0" w:color="auto"/>
            </w:tcBorders>
          </w:tcPr>
          <w:p w14:paraId="6542D55E" w14:textId="77777777" w:rsidR="00187281" w:rsidRPr="00971667" w:rsidRDefault="00187281" w:rsidP="00187281">
            <w:r w:rsidRPr="00971667">
              <w:t xml:space="preserve">Do </w:t>
            </w:r>
            <w:proofErr w:type="gramStart"/>
            <w:r w:rsidRPr="00971667">
              <w:t>Sol  Lam</w:t>
            </w:r>
            <w:proofErr w:type="gramEnd"/>
            <w:r w:rsidRPr="00971667">
              <w:t xml:space="preserve">               </w:t>
            </w:r>
            <w:proofErr w:type="gramStart"/>
            <w:r w:rsidRPr="00971667">
              <w:t>Fa  Rem</w:t>
            </w:r>
            <w:proofErr w:type="gramEnd"/>
            <w:r w:rsidRPr="00971667">
              <w:t xml:space="preserve">    </w:t>
            </w:r>
            <w:proofErr w:type="gramStart"/>
            <w:r w:rsidRPr="00971667">
              <w:t>Sol  Sol</w:t>
            </w:r>
            <w:proofErr w:type="gramEnd"/>
            <w:r w:rsidRPr="00971667">
              <w:t>7</w:t>
            </w:r>
          </w:p>
          <w:p w14:paraId="50006511" w14:textId="77777777" w:rsidR="00187281" w:rsidRPr="00971667" w:rsidRDefault="00187281" w:rsidP="00187281">
            <w:r w:rsidRPr="00971667">
              <w:rPr>
                <w:u w:val="single"/>
              </w:rPr>
              <w:t>Sois</w:t>
            </w:r>
            <w:r w:rsidRPr="00971667">
              <w:t xml:space="preserve"> la sal </w:t>
            </w:r>
            <w:r w:rsidRPr="00971667">
              <w:rPr>
                <w:u w:val="double"/>
              </w:rPr>
              <w:t>que</w:t>
            </w:r>
            <w:r w:rsidRPr="00971667">
              <w:t xml:space="preserve"> puede dar sabor a la vida.</w:t>
            </w:r>
          </w:p>
          <w:p w14:paraId="3A3228EC" w14:textId="77777777" w:rsidR="00187281" w:rsidRPr="00971667" w:rsidRDefault="00187281" w:rsidP="00187281">
            <w:r w:rsidRPr="00971667">
              <w:t xml:space="preserve">Do </w:t>
            </w:r>
            <w:proofErr w:type="gramStart"/>
            <w:r w:rsidRPr="00971667">
              <w:t>Sol  Lam</w:t>
            </w:r>
            <w:proofErr w:type="gramEnd"/>
            <w:r w:rsidRPr="00971667">
              <w:t xml:space="preserve">                Fa       Sol      Do </w:t>
            </w:r>
            <w:proofErr w:type="gramStart"/>
            <w:r w:rsidRPr="00971667">
              <w:t xml:space="preserve">   (</w:t>
            </w:r>
            <w:proofErr w:type="gramEnd"/>
            <w:r w:rsidRPr="00971667">
              <w:t>Sol7)</w:t>
            </w:r>
          </w:p>
          <w:p w14:paraId="1F5032E3" w14:textId="3158C738" w:rsidR="00187281" w:rsidRPr="00971667" w:rsidRDefault="00187281" w:rsidP="00187281">
            <w:r w:rsidRPr="00971667">
              <w:t>Sois la luz que tiene que alumbrar, llevar a Dios. (bis)</w:t>
            </w:r>
          </w:p>
        </w:tc>
      </w:tr>
    </w:tbl>
    <w:p w14:paraId="2A03090D" w14:textId="77777777" w:rsidR="00D661B4" w:rsidRPr="00971667" w:rsidRDefault="00D661B4" w:rsidP="001E7F8D">
      <w:pPr>
        <w:pStyle w:val="Ttulo2"/>
      </w:pPr>
      <w:bookmarkStart w:id="128" w:name="_Toc181822861"/>
      <w:bookmarkStart w:id="129" w:name="_Toc181822859"/>
      <w:r>
        <w:t>Te amo, Señor</w:t>
      </w:r>
      <w:r w:rsidRPr="00971667">
        <w:tab/>
        <w:t>(Do)</w:t>
      </w:r>
      <w:bookmarkEnd w:id="128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D661B4" w:rsidRPr="00971667" w14:paraId="0E834D3A" w14:textId="77777777" w:rsidTr="00602A58">
        <w:tc>
          <w:tcPr>
            <w:tcW w:w="7143" w:type="dxa"/>
            <w:tcBorders>
              <w:bottom w:val="single" w:sz="4" w:space="0" w:color="auto"/>
            </w:tcBorders>
          </w:tcPr>
          <w:p w14:paraId="517EFB9B" w14:textId="77777777" w:rsidR="00D661B4" w:rsidRDefault="00D661B4" w:rsidP="00602A58">
            <w:r>
              <w:t xml:space="preserve">   Do     Sol            Lam</w:t>
            </w:r>
          </w:p>
          <w:p w14:paraId="0F8758E1" w14:textId="77777777" w:rsidR="00D661B4" w:rsidRDefault="00D661B4" w:rsidP="00602A58">
            <w:r>
              <w:t>Te amo, Señor, fortaleza mí</w:t>
            </w:r>
            <w:r w:rsidRPr="00554B50">
              <w:rPr>
                <w:u w:val="double"/>
              </w:rPr>
              <w:t>a</w:t>
            </w:r>
            <w:r>
              <w:t>.</w:t>
            </w:r>
          </w:p>
          <w:p w14:paraId="566974F9" w14:textId="77777777" w:rsidR="00D661B4" w:rsidRDefault="00D661B4" w:rsidP="00602A58">
            <w:r>
              <w:t xml:space="preserve">     Fa            Sol            </w:t>
            </w:r>
            <w:proofErr w:type="gramStart"/>
            <w:r>
              <w:t>Do  Do</w:t>
            </w:r>
            <w:proofErr w:type="gramEnd"/>
            <w:r>
              <w:t>7</w:t>
            </w:r>
          </w:p>
          <w:p w14:paraId="26B94801" w14:textId="77777777" w:rsidR="00D661B4" w:rsidRDefault="00D661B4" w:rsidP="00602A58">
            <w:r>
              <w:t>Roca mía, castillo mío, mi libertador.</w:t>
            </w:r>
          </w:p>
          <w:p w14:paraId="2D0C1625" w14:textId="77777777" w:rsidR="00D661B4" w:rsidRDefault="00D661B4" w:rsidP="00602A58">
            <w:r>
              <w:t xml:space="preserve">     Fa     Sol Mi7   Lam</w:t>
            </w:r>
          </w:p>
          <w:p w14:paraId="43BA63BB" w14:textId="77777777" w:rsidR="00D661B4" w:rsidRDefault="00D661B4" w:rsidP="00602A58">
            <w:r>
              <w:t xml:space="preserve">Dios mío, en </w:t>
            </w:r>
            <w:r w:rsidRPr="00554B50">
              <w:rPr>
                <w:u w:val="single"/>
              </w:rPr>
              <w:t>ti</w:t>
            </w:r>
            <w:r>
              <w:t xml:space="preserve"> confiaré.</w:t>
            </w:r>
          </w:p>
          <w:p w14:paraId="6090D20D" w14:textId="77777777" w:rsidR="00D661B4" w:rsidRDefault="00D661B4" w:rsidP="00602A58">
            <w:r>
              <w:t xml:space="preserve">     Fa                Sol               Do</w:t>
            </w:r>
            <w:proofErr w:type="gramStart"/>
            <w:r>
              <w:t xml:space="preserve">   (</w:t>
            </w:r>
            <w:proofErr w:type="gramEnd"/>
            <w:r>
              <w:t>Sol7)</w:t>
            </w:r>
          </w:p>
          <w:p w14:paraId="2ED723C0" w14:textId="77777777" w:rsidR="00D661B4" w:rsidRPr="00971667" w:rsidRDefault="00D661B4" w:rsidP="00602A58">
            <w:r>
              <w:t>Mi escudo eres tú y la fuerza de mi salvación.</w:t>
            </w:r>
          </w:p>
        </w:tc>
      </w:tr>
    </w:tbl>
    <w:p w14:paraId="269788F4" w14:textId="12051212" w:rsidR="000247B6" w:rsidRPr="00971667" w:rsidRDefault="000247B6" w:rsidP="001E7F8D">
      <w:pPr>
        <w:pStyle w:val="Ttulo2"/>
      </w:pPr>
      <w:r>
        <w:t>Te ensalzaré, Señor</w:t>
      </w:r>
      <w:r w:rsidRPr="00971667">
        <w:tab/>
        <w:t>(Do)</w:t>
      </w:r>
      <w:bookmarkEnd w:id="129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0247B6" w:rsidRPr="00971667" w14:paraId="7E8366A0" w14:textId="77777777" w:rsidTr="00973A49">
        <w:tc>
          <w:tcPr>
            <w:tcW w:w="7143" w:type="dxa"/>
            <w:tcBorders>
              <w:bottom w:val="single" w:sz="4" w:space="0" w:color="auto"/>
            </w:tcBorders>
          </w:tcPr>
          <w:p w14:paraId="1E6DC765" w14:textId="77777777" w:rsidR="000247B6" w:rsidRPr="00971667" w:rsidRDefault="000247B6" w:rsidP="00973A49">
            <w:r w:rsidRPr="00971667">
              <w:t xml:space="preserve">          Do                Sol      Do</w:t>
            </w:r>
          </w:p>
          <w:p w14:paraId="74871D7E" w14:textId="77777777" w:rsidR="000247B6" w:rsidRPr="00971667" w:rsidRDefault="000247B6" w:rsidP="00973A49">
            <w:r w:rsidRPr="00971667">
              <w:rPr>
                <w:u w:val="double"/>
              </w:rPr>
              <w:t>Te ensal</w:t>
            </w:r>
            <w:r w:rsidRPr="00971667">
              <w:t xml:space="preserve">zaré, </w:t>
            </w:r>
            <w:r w:rsidRPr="00971667">
              <w:rPr>
                <w:u w:val="single"/>
              </w:rPr>
              <w:t>Señor</w:t>
            </w:r>
            <w:r w:rsidRPr="00971667">
              <w:t>, porque me has librado. (bis)</w:t>
            </w:r>
          </w:p>
        </w:tc>
      </w:tr>
    </w:tbl>
    <w:p w14:paraId="7CF6B119" w14:textId="77777777" w:rsidR="00E65A90" w:rsidRDefault="00E65A90" w:rsidP="00E65A90">
      <w:bookmarkStart w:id="130" w:name="_Toc181822860"/>
      <w:bookmarkStart w:id="131" w:name="_Toc181822997"/>
      <w:bookmarkStart w:id="132" w:name="_Toc181822862"/>
    </w:p>
    <w:p w14:paraId="0D9C7640" w14:textId="77777777" w:rsidR="00E65A90" w:rsidRDefault="00E65A90" w:rsidP="00E65A90"/>
    <w:p w14:paraId="7F4DEC91" w14:textId="77777777" w:rsidR="00E65A90" w:rsidRDefault="00E65A90" w:rsidP="00E65A90"/>
    <w:p w14:paraId="6E1D6BA3" w14:textId="77777777" w:rsidR="00E65A90" w:rsidRDefault="00E65A90" w:rsidP="00E65A90"/>
    <w:p w14:paraId="06D363DE" w14:textId="77777777" w:rsidR="00E65A90" w:rsidRDefault="00E65A90" w:rsidP="00E65A90"/>
    <w:p w14:paraId="16F4ECAE" w14:textId="77777777" w:rsidR="00E65A90" w:rsidRDefault="00E65A90" w:rsidP="00E65A90"/>
    <w:p w14:paraId="26136CA5" w14:textId="77777777" w:rsidR="00E65A90" w:rsidRDefault="00E65A90" w:rsidP="00E65A90"/>
    <w:p w14:paraId="5ABEC76A" w14:textId="77777777" w:rsidR="00E65A90" w:rsidRDefault="00E65A90" w:rsidP="00E65A90"/>
    <w:p w14:paraId="4C441AB1" w14:textId="77777777" w:rsidR="00E65A90" w:rsidRDefault="00E65A90" w:rsidP="00E65A90"/>
    <w:p w14:paraId="5E19CE75" w14:textId="77777777" w:rsidR="00E65A90" w:rsidRDefault="00E65A90" w:rsidP="00E65A90"/>
    <w:p w14:paraId="1B3040D0" w14:textId="77777777" w:rsidR="00E65A90" w:rsidRDefault="00E65A90" w:rsidP="00E65A90"/>
    <w:p w14:paraId="37513C40" w14:textId="77777777" w:rsidR="00E65A90" w:rsidRDefault="00E65A90" w:rsidP="00E65A90"/>
    <w:p w14:paraId="731CEC82" w14:textId="77777777" w:rsidR="00E65A90" w:rsidRDefault="00E65A90" w:rsidP="00E65A90"/>
    <w:p w14:paraId="1593A5F0" w14:textId="77777777" w:rsidR="00E65A90" w:rsidRDefault="00E65A90" w:rsidP="00E65A90"/>
    <w:p w14:paraId="445FDCD0" w14:textId="77777777" w:rsidR="00E65A90" w:rsidRDefault="00E65A90" w:rsidP="00E65A90"/>
    <w:p w14:paraId="1DC3D45B" w14:textId="77777777" w:rsidR="00E65A90" w:rsidRDefault="00E65A90" w:rsidP="00E65A90"/>
    <w:p w14:paraId="7E3FC2F5" w14:textId="77777777" w:rsidR="00E65A90" w:rsidRDefault="00E65A90" w:rsidP="00E65A90"/>
    <w:p w14:paraId="4FB3F7B0" w14:textId="77777777" w:rsidR="00E65A90" w:rsidRDefault="00E65A90" w:rsidP="00E65A90"/>
    <w:p w14:paraId="0565C985" w14:textId="77777777" w:rsidR="00E65A90" w:rsidRDefault="00E65A90" w:rsidP="00E65A90"/>
    <w:p w14:paraId="58E7627B" w14:textId="1313E2F6" w:rsidR="001877FC" w:rsidRPr="00971667" w:rsidRDefault="001877FC" w:rsidP="001E7F8D">
      <w:pPr>
        <w:pStyle w:val="Ttulo2"/>
      </w:pPr>
      <w:r>
        <w:lastRenderedPageBreak/>
        <w:t>Tu Palabra me da vida</w:t>
      </w:r>
      <w:r w:rsidRPr="00971667">
        <w:tab/>
        <w:t>(Do</w:t>
      </w:r>
      <w:r>
        <w:t xml:space="preserve"> cej2</w:t>
      </w:r>
      <w:r w:rsidRPr="00971667">
        <w:t>)</w:t>
      </w:r>
      <w:bookmarkEnd w:id="130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1877FC" w:rsidRPr="00971667" w14:paraId="73834D3A" w14:textId="77777777" w:rsidTr="00334123">
        <w:tc>
          <w:tcPr>
            <w:tcW w:w="7143" w:type="dxa"/>
            <w:tcBorders>
              <w:bottom w:val="single" w:sz="4" w:space="0" w:color="auto"/>
            </w:tcBorders>
          </w:tcPr>
          <w:p w14:paraId="3FB9F268" w14:textId="77777777" w:rsidR="001877FC" w:rsidRPr="0011242E" w:rsidRDefault="001877FC" w:rsidP="00334123">
            <w:pPr>
              <w:pStyle w:val="Estribillo"/>
              <w:rPr>
                <w:lang w:val="en-US"/>
              </w:rPr>
            </w:pPr>
            <w:r w:rsidRPr="00E75A7B">
              <w:t xml:space="preserve">     </w:t>
            </w:r>
            <w:r w:rsidRPr="0011242E">
              <w:rPr>
                <w:lang w:val="en-US"/>
              </w:rPr>
              <w:t xml:space="preserve">Do      Mim Fa Do           Lam   </w:t>
            </w:r>
            <w:proofErr w:type="gramStart"/>
            <w:r w:rsidRPr="0011242E">
              <w:rPr>
                <w:lang w:val="en-US"/>
              </w:rPr>
              <w:t>Sol  Sol</w:t>
            </w:r>
            <w:proofErr w:type="gramEnd"/>
            <w:r w:rsidRPr="0011242E">
              <w:rPr>
                <w:lang w:val="en-US"/>
              </w:rPr>
              <w:t>7</w:t>
            </w:r>
          </w:p>
          <w:p w14:paraId="5B9564EF" w14:textId="77777777" w:rsidR="001877FC" w:rsidRDefault="001877FC" w:rsidP="00334123">
            <w:pPr>
              <w:pStyle w:val="Estribillo"/>
            </w:pPr>
            <w:r>
              <w:rPr>
                <w:u w:val="double"/>
              </w:rPr>
              <w:t>Tu Pa</w:t>
            </w:r>
            <w:r>
              <w:t xml:space="preserve">labra me da </w:t>
            </w:r>
            <w:r>
              <w:rPr>
                <w:u w:val="single"/>
              </w:rPr>
              <w:t>vi</w:t>
            </w:r>
            <w:r>
              <w:t>da, confío en ti, Señor.</w:t>
            </w:r>
          </w:p>
          <w:p w14:paraId="0D4E06E9" w14:textId="77777777" w:rsidR="001877FC" w:rsidRDefault="001877FC" w:rsidP="00334123">
            <w:pPr>
              <w:pStyle w:val="Estribillo"/>
              <w:rPr>
                <w:lang w:val="en-US"/>
              </w:rPr>
            </w:pPr>
            <w:r w:rsidRPr="00E75A7B">
              <w:t xml:space="preserve">     </w:t>
            </w:r>
            <w:r>
              <w:rPr>
                <w:lang w:val="en-US"/>
              </w:rPr>
              <w:t>Do    Mim Fa Do     Lam    Sol Do</w:t>
            </w:r>
          </w:p>
          <w:p w14:paraId="056BC335" w14:textId="77777777" w:rsidR="001877FC" w:rsidRDefault="001877FC" w:rsidP="00334123">
            <w:pPr>
              <w:pStyle w:val="Estribillo"/>
            </w:pPr>
            <w:r>
              <w:t>Tu Palabra es eterna, en ella esperaré.</w:t>
            </w:r>
          </w:p>
          <w:p w14:paraId="122C8254" w14:textId="77777777" w:rsidR="001877FC" w:rsidRPr="000247B6" w:rsidRDefault="001877FC" w:rsidP="00334123">
            <w:pPr>
              <w:rPr>
                <w:sz w:val="20"/>
                <w:szCs w:val="21"/>
              </w:rPr>
            </w:pPr>
          </w:p>
          <w:p w14:paraId="50907B39" w14:textId="77777777" w:rsidR="001877FC" w:rsidRDefault="001877FC" w:rsidP="00334123">
            <w:r>
              <w:t>Do                 Fa       Do</w:t>
            </w:r>
          </w:p>
          <w:p w14:paraId="51D42813" w14:textId="77777777" w:rsidR="001877FC" w:rsidRDefault="001877FC" w:rsidP="00334123">
            <w:r>
              <w:t xml:space="preserve">Dichoso el que con </w:t>
            </w:r>
            <w:r w:rsidRPr="0011242E">
              <w:rPr>
                <w:u w:val="single"/>
              </w:rPr>
              <w:t>vida</w:t>
            </w:r>
            <w:r>
              <w:t xml:space="preserve"> intachable</w:t>
            </w:r>
          </w:p>
          <w:p w14:paraId="53125018" w14:textId="77777777" w:rsidR="001877FC" w:rsidRDefault="001877FC" w:rsidP="00334123">
            <w:r>
              <w:t xml:space="preserve">  Lam        Sol       Do</w:t>
            </w:r>
          </w:p>
          <w:p w14:paraId="009797D7" w14:textId="77777777" w:rsidR="001877FC" w:rsidRDefault="001877FC" w:rsidP="00334123">
            <w:r>
              <w:t>camina en la ley del Señor.</w:t>
            </w:r>
          </w:p>
          <w:p w14:paraId="52A8D4E4" w14:textId="77777777" w:rsidR="001877FC" w:rsidRDefault="001877FC" w:rsidP="00334123">
            <w:r>
              <w:t xml:space="preserve">                   Fa           Do</w:t>
            </w:r>
          </w:p>
          <w:p w14:paraId="31FC1B1A" w14:textId="77777777" w:rsidR="001877FC" w:rsidRDefault="001877FC" w:rsidP="00334123">
            <w:r>
              <w:t>Dichoso el que guardando sus preceptos</w:t>
            </w:r>
          </w:p>
          <w:p w14:paraId="2FA88572" w14:textId="77777777" w:rsidR="001877FC" w:rsidRDefault="001877FC" w:rsidP="00334123">
            <w:r>
              <w:t xml:space="preserve">   Lam      Sol      Do</w:t>
            </w:r>
          </w:p>
          <w:p w14:paraId="6F142773" w14:textId="77777777" w:rsidR="001877FC" w:rsidRDefault="001877FC" w:rsidP="00334123">
            <w:r>
              <w:t xml:space="preserve">lo busca de </w:t>
            </w:r>
            <w:r w:rsidRPr="00C17A42">
              <w:t>todo</w:t>
            </w:r>
            <w:r>
              <w:t xml:space="preserve"> cora</w:t>
            </w:r>
            <w:r w:rsidRPr="00C17A42">
              <w:rPr>
                <w:u w:val="double"/>
              </w:rPr>
              <w:t>zón</w:t>
            </w:r>
            <w:r>
              <w:t>.</w:t>
            </w:r>
          </w:p>
          <w:p w14:paraId="733A5A17" w14:textId="77777777" w:rsidR="001877FC" w:rsidRPr="000247B6" w:rsidRDefault="001877FC" w:rsidP="00334123">
            <w:pPr>
              <w:rPr>
                <w:sz w:val="20"/>
                <w:szCs w:val="21"/>
              </w:rPr>
            </w:pPr>
          </w:p>
          <w:p w14:paraId="209F132D" w14:textId="77777777" w:rsidR="001877FC" w:rsidRDefault="001877FC" w:rsidP="00334123">
            <w:r>
              <w:t>Postrada en el polvo está mi alma,</w:t>
            </w:r>
          </w:p>
          <w:p w14:paraId="11AF71B4" w14:textId="77777777" w:rsidR="001877FC" w:rsidRDefault="001877FC" w:rsidP="00334123">
            <w:r>
              <w:t>devuélvame la vida tu palabra.</w:t>
            </w:r>
          </w:p>
          <w:p w14:paraId="12A9BD64" w14:textId="77777777" w:rsidR="001877FC" w:rsidRDefault="001877FC" w:rsidP="00334123">
            <w:r>
              <w:t>Mi alma está llena de tristeza,</w:t>
            </w:r>
          </w:p>
          <w:p w14:paraId="14D3653F" w14:textId="77777777" w:rsidR="001877FC" w:rsidRDefault="001877FC" w:rsidP="00334123">
            <w:r>
              <w:t>consuélame, Señor, con tus promesas.</w:t>
            </w:r>
          </w:p>
          <w:p w14:paraId="0CDFD30B" w14:textId="77777777" w:rsidR="001877FC" w:rsidRPr="000247B6" w:rsidRDefault="001877FC" w:rsidP="00334123">
            <w:pPr>
              <w:rPr>
                <w:sz w:val="20"/>
                <w:szCs w:val="21"/>
              </w:rPr>
            </w:pPr>
          </w:p>
          <w:p w14:paraId="01B00678" w14:textId="77777777" w:rsidR="001877FC" w:rsidRDefault="001877FC" w:rsidP="00334123">
            <w:r>
              <w:t>Escogí el camino verdadero</w:t>
            </w:r>
          </w:p>
          <w:p w14:paraId="58F4E948" w14:textId="77777777" w:rsidR="001877FC" w:rsidRDefault="001877FC" w:rsidP="00334123">
            <w:r>
              <w:t>y he tenido presentes tus decretos.</w:t>
            </w:r>
          </w:p>
          <w:p w14:paraId="46A65822" w14:textId="77777777" w:rsidR="001877FC" w:rsidRDefault="001877FC" w:rsidP="00334123">
            <w:r>
              <w:t>Correré por el camino del Señor</w:t>
            </w:r>
          </w:p>
          <w:p w14:paraId="768FED2F" w14:textId="77777777" w:rsidR="001877FC" w:rsidRDefault="001877FC" w:rsidP="00334123">
            <w:r>
              <w:t>cuando me hayas ensanchado el corazón.</w:t>
            </w:r>
          </w:p>
          <w:p w14:paraId="38B0F3E8" w14:textId="77777777" w:rsidR="00E65A90" w:rsidRDefault="00E65A90" w:rsidP="00334123"/>
          <w:p w14:paraId="17492620" w14:textId="77777777" w:rsidR="001877FC" w:rsidRDefault="001877FC" w:rsidP="00334123">
            <w:r>
              <w:t>Este es mi consuelo en la tristeza:</w:t>
            </w:r>
          </w:p>
          <w:p w14:paraId="6C485E68" w14:textId="77777777" w:rsidR="001877FC" w:rsidRDefault="001877FC" w:rsidP="00334123">
            <w:r>
              <w:t>sentir que tu palabra me da vida.</w:t>
            </w:r>
          </w:p>
          <w:p w14:paraId="2F5AB23F" w14:textId="77777777" w:rsidR="001877FC" w:rsidRDefault="001877FC" w:rsidP="00334123">
            <w:r>
              <w:t>Por las noches me acuerdo de tu nombre</w:t>
            </w:r>
          </w:p>
          <w:p w14:paraId="4574D51B" w14:textId="77777777" w:rsidR="001877FC" w:rsidRDefault="001877FC" w:rsidP="00334123">
            <w:r>
              <w:t>recorriendo tu camino dame vida.</w:t>
            </w:r>
          </w:p>
          <w:p w14:paraId="2E204BD2" w14:textId="77777777" w:rsidR="001877FC" w:rsidRPr="000247B6" w:rsidRDefault="001877FC" w:rsidP="00334123">
            <w:pPr>
              <w:rPr>
                <w:sz w:val="20"/>
                <w:szCs w:val="21"/>
              </w:rPr>
            </w:pPr>
          </w:p>
          <w:p w14:paraId="2809770E" w14:textId="77777777" w:rsidR="001877FC" w:rsidRDefault="001877FC" w:rsidP="00334123">
            <w:r>
              <w:t>Repleta esta la tierra de tu gracia.</w:t>
            </w:r>
          </w:p>
          <w:p w14:paraId="0E291DAB" w14:textId="77777777" w:rsidR="001877FC" w:rsidRDefault="001877FC" w:rsidP="00334123">
            <w:r>
              <w:t>Enséñame, Señor, tus decretos.</w:t>
            </w:r>
          </w:p>
          <w:p w14:paraId="5A63EAD5" w14:textId="77777777" w:rsidR="001877FC" w:rsidRDefault="001877FC" w:rsidP="00334123">
            <w:r>
              <w:t>Mi herencia son tus mandatos,</w:t>
            </w:r>
          </w:p>
          <w:p w14:paraId="4634D2AF" w14:textId="77777777" w:rsidR="001877FC" w:rsidRPr="00971667" w:rsidRDefault="001877FC" w:rsidP="00334123">
            <w:r>
              <w:t>alegría de nuestro corazón.</w:t>
            </w:r>
          </w:p>
        </w:tc>
      </w:tr>
    </w:tbl>
    <w:p w14:paraId="385A5B60" w14:textId="77777777" w:rsidR="001877FC" w:rsidRPr="00960B63" w:rsidRDefault="001877FC" w:rsidP="001E7F8D">
      <w:pPr>
        <w:pStyle w:val="Ttulo2"/>
      </w:pPr>
      <w:r>
        <w:t>Tu Reino es vida</w:t>
      </w:r>
      <w:r w:rsidRPr="00960B63">
        <w:tab/>
        <w:t>(</w:t>
      </w:r>
      <w:r>
        <w:t>Rem cej2</w:t>
      </w:r>
      <w:r w:rsidRPr="00960B63">
        <w:t>)</w:t>
      </w:r>
      <w:bookmarkEnd w:id="131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1877FC" w:rsidRPr="00960B63" w14:paraId="095F2D0D" w14:textId="77777777" w:rsidTr="00334123">
        <w:tc>
          <w:tcPr>
            <w:tcW w:w="7143" w:type="dxa"/>
            <w:tcBorders>
              <w:bottom w:val="single" w:sz="4" w:space="0" w:color="auto"/>
            </w:tcBorders>
          </w:tcPr>
          <w:p w14:paraId="7D7042B8" w14:textId="77777777" w:rsidR="001877FC" w:rsidRPr="007C73D1" w:rsidRDefault="001877FC" w:rsidP="00334123">
            <w:r w:rsidRPr="007C73D1">
              <w:t xml:space="preserve">   Rem      Do       Rem         Lam</w:t>
            </w:r>
          </w:p>
          <w:p w14:paraId="56BC8CAC" w14:textId="77777777" w:rsidR="001877FC" w:rsidRPr="00971667" w:rsidRDefault="001877FC" w:rsidP="00334123">
            <w:r w:rsidRPr="00971667">
              <w:rPr>
                <w:u w:val="double"/>
              </w:rPr>
              <w:t>Tu</w:t>
            </w:r>
            <w:r w:rsidRPr="00971667">
              <w:t xml:space="preserve"> Reino es vida, tu Reino es verdad;</w:t>
            </w:r>
          </w:p>
          <w:p w14:paraId="1A6D77D5" w14:textId="77777777" w:rsidR="001877FC" w:rsidRPr="00971667" w:rsidRDefault="001877FC" w:rsidP="00334123">
            <w:r w:rsidRPr="00971667">
              <w:t xml:space="preserve">   Rem         Do        Rem      Lam</w:t>
            </w:r>
          </w:p>
          <w:p w14:paraId="749AD595" w14:textId="77777777" w:rsidR="001877FC" w:rsidRPr="00971667" w:rsidRDefault="001877FC" w:rsidP="00334123">
            <w:r w:rsidRPr="00971667">
              <w:t>tu Reino es justicia, tu Reino es paz;</w:t>
            </w:r>
          </w:p>
          <w:p w14:paraId="73009F99" w14:textId="77777777" w:rsidR="001877FC" w:rsidRPr="00971667" w:rsidRDefault="001877FC" w:rsidP="00334123">
            <w:r w:rsidRPr="00971667">
              <w:t xml:space="preserve">   Rem      Sol        </w:t>
            </w:r>
            <w:proofErr w:type="spellStart"/>
            <w:r w:rsidRPr="00971667">
              <w:t>Solm</w:t>
            </w:r>
            <w:proofErr w:type="spellEnd"/>
            <w:r w:rsidRPr="00971667">
              <w:t xml:space="preserve">      Rem</w:t>
            </w:r>
          </w:p>
          <w:p w14:paraId="79F7B521" w14:textId="77777777" w:rsidR="001877FC" w:rsidRPr="00971667" w:rsidRDefault="001877FC" w:rsidP="00334123">
            <w:r w:rsidRPr="00971667">
              <w:t xml:space="preserve">tu Reino es </w:t>
            </w:r>
            <w:r w:rsidRPr="00971667">
              <w:rPr>
                <w:u w:val="single"/>
              </w:rPr>
              <w:t>gracia</w:t>
            </w:r>
            <w:r w:rsidRPr="00971667">
              <w:t>, tu Reino es amor.</w:t>
            </w:r>
          </w:p>
          <w:p w14:paraId="2EEC9944" w14:textId="77777777" w:rsidR="001877FC" w:rsidRPr="00971667" w:rsidRDefault="001877FC" w:rsidP="00334123">
            <w:proofErr w:type="spellStart"/>
            <w:r w:rsidRPr="00971667">
              <w:t>Sib</w:t>
            </w:r>
            <w:proofErr w:type="spellEnd"/>
            <w:r w:rsidRPr="00971667">
              <w:t xml:space="preserve">       Rem       Do      Rem</w:t>
            </w:r>
          </w:p>
          <w:p w14:paraId="45C09D4B" w14:textId="77777777" w:rsidR="001877FC" w:rsidRPr="00960B63" w:rsidRDefault="001877FC" w:rsidP="00334123">
            <w:r w:rsidRPr="00971667">
              <w:t>Venga a nosotros tu Reino, Señor. (bis)</w:t>
            </w:r>
          </w:p>
        </w:tc>
      </w:tr>
    </w:tbl>
    <w:p w14:paraId="3FE841F1" w14:textId="1C8FFDC3" w:rsidR="006C352F" w:rsidRPr="00971667" w:rsidRDefault="006C352F" w:rsidP="001E7F8D">
      <w:pPr>
        <w:pStyle w:val="Ttulo2"/>
      </w:pPr>
      <w:r>
        <w:t>Ven y descánsate</w:t>
      </w:r>
      <w:r w:rsidRPr="00971667">
        <w:tab/>
        <w:t>(</w:t>
      </w:r>
      <w:r>
        <w:t>Lam</w:t>
      </w:r>
      <w:r w:rsidRPr="00971667">
        <w:t>)</w:t>
      </w:r>
      <w:bookmarkEnd w:id="132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6C352F" w:rsidRPr="00971667" w14:paraId="73FF8C6A" w14:textId="77777777" w:rsidTr="00D66F3D">
        <w:tc>
          <w:tcPr>
            <w:tcW w:w="7143" w:type="dxa"/>
            <w:tcBorders>
              <w:bottom w:val="single" w:sz="4" w:space="0" w:color="auto"/>
            </w:tcBorders>
          </w:tcPr>
          <w:p w14:paraId="187904F6" w14:textId="77777777" w:rsidR="006C352F" w:rsidRDefault="006C352F" w:rsidP="006C352F">
            <w:pPr>
              <w:pStyle w:val="Estribillo"/>
            </w:pPr>
            <w:r>
              <w:t>Lam               Do                  Sol      Mi</w:t>
            </w:r>
          </w:p>
          <w:p w14:paraId="2C79954A" w14:textId="7C28CE80" w:rsidR="006C352F" w:rsidRDefault="006C352F" w:rsidP="006C352F">
            <w:pPr>
              <w:pStyle w:val="Estribillo"/>
            </w:pPr>
            <w:r w:rsidRPr="003926C4">
              <w:rPr>
                <w:u w:val="double"/>
              </w:rPr>
              <w:t>Ven</w:t>
            </w:r>
            <w:r>
              <w:t xml:space="preserve"> y descánsate, ven </w:t>
            </w:r>
            <w:r w:rsidRPr="003926C4">
              <w:rPr>
                <w:u w:val="single"/>
              </w:rPr>
              <w:t>y</w:t>
            </w:r>
            <w:r>
              <w:t xml:space="preserve"> descánsate en Dios, </w:t>
            </w:r>
            <w:r w:rsidRPr="003926C4">
              <w:t>en</w:t>
            </w:r>
            <w:r>
              <w:t xml:space="preserve"> Dios. (bis)</w:t>
            </w:r>
          </w:p>
          <w:p w14:paraId="4F610702" w14:textId="77777777" w:rsidR="006C352F" w:rsidRDefault="006C352F" w:rsidP="006C352F"/>
          <w:p w14:paraId="744113DD" w14:textId="77777777" w:rsidR="006C352F" w:rsidRDefault="006C352F" w:rsidP="006C352F">
            <w:r>
              <w:t xml:space="preserve">  Fa       Do             Sol      Lam</w:t>
            </w:r>
          </w:p>
          <w:p w14:paraId="347CE7F8" w14:textId="4E8EDB72" w:rsidR="006C352F" w:rsidRDefault="006C352F" w:rsidP="006C352F">
            <w:r>
              <w:t xml:space="preserve">Y </w:t>
            </w:r>
            <w:r w:rsidRPr="003926C4">
              <w:rPr>
                <w:u w:val="single"/>
              </w:rPr>
              <w:t>deja</w:t>
            </w:r>
            <w:r>
              <w:t xml:space="preserve"> que Dios sea Dios, deja que Dios </w:t>
            </w:r>
            <w:r w:rsidRPr="003926C4">
              <w:rPr>
                <w:u w:val="double"/>
              </w:rPr>
              <w:t>se</w:t>
            </w:r>
            <w:r>
              <w:t>a Dios.</w:t>
            </w:r>
          </w:p>
          <w:p w14:paraId="36DBD9A7" w14:textId="0C136F21" w:rsidR="006C352F" w:rsidRDefault="006C352F" w:rsidP="006C352F">
            <w:r>
              <w:t>Fa Sol   Lam     Fa Sol   Lam</w:t>
            </w:r>
          </w:p>
          <w:p w14:paraId="59357CBF" w14:textId="0409BDD4" w:rsidR="006C352F" w:rsidRPr="00971667" w:rsidRDefault="006C352F" w:rsidP="006C352F">
            <w:r>
              <w:t>Tu s</w:t>
            </w:r>
            <w:r w:rsidR="003926C4">
              <w:t>ó</w:t>
            </w:r>
            <w:r>
              <w:t>lo adórale, tú s</w:t>
            </w:r>
            <w:r w:rsidR="003926C4">
              <w:t>ó</w:t>
            </w:r>
            <w:r>
              <w:t>lo adórale.</w:t>
            </w:r>
          </w:p>
        </w:tc>
      </w:tr>
    </w:tbl>
    <w:p w14:paraId="41562BF9" w14:textId="6BA9A577" w:rsidR="00737EA2" w:rsidRPr="00971667" w:rsidRDefault="00737EA2" w:rsidP="001E7F8D">
      <w:pPr>
        <w:pStyle w:val="Ttulo2"/>
      </w:pPr>
      <w:bookmarkStart w:id="133" w:name="_Toc181822863"/>
      <w:r>
        <w:t>Ven, no apartes de mí los ojos</w:t>
      </w:r>
      <w:r w:rsidRPr="00971667">
        <w:tab/>
        <w:t>(</w:t>
      </w:r>
      <w:r>
        <w:t>La</w:t>
      </w:r>
      <w:r w:rsidRPr="00971667">
        <w:t>)</w:t>
      </w:r>
      <w:bookmarkEnd w:id="133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737EA2" w:rsidRPr="00971667" w14:paraId="226BCC51" w14:textId="77777777" w:rsidTr="00D66F3D">
        <w:tc>
          <w:tcPr>
            <w:tcW w:w="7143" w:type="dxa"/>
            <w:tcBorders>
              <w:bottom w:val="single" w:sz="4" w:space="0" w:color="auto"/>
            </w:tcBorders>
          </w:tcPr>
          <w:p w14:paraId="013A5274" w14:textId="77777777" w:rsidR="00B36D00" w:rsidRDefault="00737EA2" w:rsidP="00B36D00">
            <w:r>
              <w:t>La              Mi</w:t>
            </w:r>
            <w:r w:rsidR="00B36D00">
              <w:t xml:space="preserve">                 Re                 La Mi</w:t>
            </w:r>
          </w:p>
          <w:p w14:paraId="4395F62B" w14:textId="1AEE6752" w:rsidR="00737EA2" w:rsidRDefault="00737EA2" w:rsidP="00737EA2">
            <w:r>
              <w:t>Ven, no apartes de mí los ojos,</w:t>
            </w:r>
            <w:r w:rsidR="00B36D00">
              <w:t xml:space="preserve"> </w:t>
            </w:r>
            <w:r w:rsidRPr="00CF19A4">
              <w:rPr>
                <w:u w:val="double"/>
              </w:rPr>
              <w:t>te</w:t>
            </w:r>
            <w:r>
              <w:t xml:space="preserve"> llamo a ti, te necesito</w:t>
            </w:r>
          </w:p>
          <w:p w14:paraId="4E32ED7A" w14:textId="19F7C483" w:rsidR="00737EA2" w:rsidRDefault="00737EA2" w:rsidP="00737EA2">
            <w:proofErr w:type="spellStart"/>
            <w:r>
              <w:t>Fa#m</w:t>
            </w:r>
            <w:proofErr w:type="spellEnd"/>
            <w:r>
              <w:t xml:space="preserve">                     Re       Mi         La</w:t>
            </w:r>
          </w:p>
          <w:p w14:paraId="485FE89E" w14:textId="513A913B" w:rsidR="00737EA2" w:rsidRPr="00971667" w:rsidRDefault="00737EA2" w:rsidP="00737EA2">
            <w:r>
              <w:t xml:space="preserve">para que </w:t>
            </w:r>
            <w:r w:rsidRPr="00CF19A4">
              <w:rPr>
                <w:u w:val="single"/>
              </w:rPr>
              <w:t>se cum</w:t>
            </w:r>
            <w:r>
              <w:t>pla en el mundo el plan de mi padre.</w:t>
            </w:r>
          </w:p>
        </w:tc>
      </w:tr>
    </w:tbl>
    <w:p w14:paraId="61ADB1A6" w14:textId="77777777" w:rsidR="00D661B4" w:rsidRPr="00971667" w:rsidRDefault="00D661B4" w:rsidP="001E7F8D">
      <w:pPr>
        <w:pStyle w:val="Ttulo2"/>
      </w:pPr>
      <w:bookmarkStart w:id="134" w:name="_Toc181822865"/>
      <w:bookmarkStart w:id="135" w:name="_Toc181822864"/>
      <w:r>
        <w:t>Ven, si te has caído levántate</w:t>
      </w:r>
      <w:r w:rsidRPr="00971667">
        <w:tab/>
        <w:t>(</w:t>
      </w:r>
      <w:proofErr w:type="spellStart"/>
      <w:r>
        <w:t>Mim</w:t>
      </w:r>
      <w:proofErr w:type="spellEnd"/>
      <w:r w:rsidRPr="00971667">
        <w:t>)</w:t>
      </w:r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D661B4" w:rsidRPr="00971667" w14:paraId="3E53D737" w14:textId="77777777" w:rsidTr="000A7B95">
        <w:tc>
          <w:tcPr>
            <w:tcW w:w="7143" w:type="dxa"/>
            <w:tcBorders>
              <w:bottom w:val="single" w:sz="4" w:space="0" w:color="auto"/>
            </w:tcBorders>
          </w:tcPr>
          <w:p w14:paraId="5F850D23" w14:textId="77777777" w:rsidR="00D661B4" w:rsidRDefault="00D661B4" w:rsidP="000A7B95">
            <w:proofErr w:type="spellStart"/>
            <w:r>
              <w:t>Mim</w:t>
            </w:r>
            <w:proofErr w:type="spellEnd"/>
            <w:r>
              <w:t xml:space="preserve">              Lam        </w:t>
            </w:r>
            <w:proofErr w:type="spellStart"/>
            <w:r>
              <w:t>Mim</w:t>
            </w:r>
            <w:proofErr w:type="spellEnd"/>
          </w:p>
          <w:p w14:paraId="0E55DDC5" w14:textId="77777777" w:rsidR="00D661B4" w:rsidRDefault="00D661B4" w:rsidP="000A7B95">
            <w:r>
              <w:t>Ven, si te has caído le</w:t>
            </w:r>
            <w:r w:rsidRPr="00510E58">
              <w:rPr>
                <w:u w:val="single"/>
              </w:rPr>
              <w:t>ván</w:t>
            </w:r>
            <w:r>
              <w:t>tate,</w:t>
            </w:r>
          </w:p>
          <w:p w14:paraId="0F29912E" w14:textId="77777777" w:rsidR="00D661B4" w:rsidRDefault="00D661B4" w:rsidP="000A7B95">
            <w:r>
              <w:t xml:space="preserve">        Lam               Sol</w:t>
            </w:r>
          </w:p>
          <w:p w14:paraId="48B3578B" w14:textId="77777777" w:rsidR="00D661B4" w:rsidRDefault="00D661B4" w:rsidP="000A7B95">
            <w:r>
              <w:t>coge mi mano y échate a andar</w:t>
            </w:r>
          </w:p>
          <w:p w14:paraId="2332546D" w14:textId="77777777" w:rsidR="00D661B4" w:rsidRDefault="00D661B4" w:rsidP="000A7B95">
            <w:r>
              <w:t xml:space="preserve">      Re             Do          Si7</w:t>
            </w:r>
          </w:p>
          <w:p w14:paraId="5CDDA6C6" w14:textId="77777777" w:rsidR="00D661B4" w:rsidRPr="00971667" w:rsidRDefault="00D661B4" w:rsidP="000A7B95">
            <w:r>
              <w:t>y mírame, que estoy aquí cuidán</w:t>
            </w:r>
            <w:r w:rsidRPr="00510E58">
              <w:rPr>
                <w:u w:val="double"/>
              </w:rPr>
              <w:t>do</w:t>
            </w:r>
            <w:r>
              <w:t>te.</w:t>
            </w:r>
          </w:p>
        </w:tc>
      </w:tr>
    </w:tbl>
    <w:p w14:paraId="0D1FAF0F" w14:textId="77777777" w:rsidR="00D661B4" w:rsidRPr="00971667" w:rsidRDefault="00D661B4" w:rsidP="001E7F8D">
      <w:pPr>
        <w:pStyle w:val="Ttulo2"/>
      </w:pPr>
      <w:bookmarkStart w:id="136" w:name="_Toc181822867"/>
      <w:r>
        <w:lastRenderedPageBreak/>
        <w:t>Venimos a escuchar tu voz</w:t>
      </w:r>
      <w:r w:rsidRPr="00971667">
        <w:tab/>
        <w:t>(</w:t>
      </w:r>
      <w:r>
        <w:t>Sol</w:t>
      </w:r>
      <w:r w:rsidRPr="00971667">
        <w:t>)</w:t>
      </w:r>
      <w:bookmarkEnd w:id="136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D661B4" w:rsidRPr="00971667" w14:paraId="63612172" w14:textId="77777777" w:rsidTr="003C6323">
        <w:tc>
          <w:tcPr>
            <w:tcW w:w="7143" w:type="dxa"/>
            <w:tcBorders>
              <w:bottom w:val="single" w:sz="4" w:space="0" w:color="auto"/>
            </w:tcBorders>
          </w:tcPr>
          <w:p w14:paraId="138B8614" w14:textId="77777777" w:rsidR="00D661B4" w:rsidRDefault="00D661B4" w:rsidP="003C6323">
            <w:pPr>
              <w:pStyle w:val="Estribillo"/>
            </w:pPr>
            <w:r>
              <w:t xml:space="preserve">  Sol                 Lam    Re7              Sol</w:t>
            </w:r>
          </w:p>
          <w:p w14:paraId="6AA36682" w14:textId="77777777" w:rsidR="00D661B4" w:rsidRDefault="00D661B4" w:rsidP="003C6323">
            <w:pPr>
              <w:pStyle w:val="Estribillo"/>
            </w:pPr>
            <w:r>
              <w:t>Venimos a escu</w:t>
            </w:r>
            <w:r w:rsidRPr="00D37400">
              <w:rPr>
                <w:u w:val="single"/>
              </w:rPr>
              <w:t>char</w:t>
            </w:r>
            <w:r>
              <w:t xml:space="preserve"> tu voz, en</w:t>
            </w:r>
            <w:r w:rsidRPr="00D37400">
              <w:rPr>
                <w:u w:val="double"/>
              </w:rPr>
              <w:t>víanos</w:t>
            </w:r>
            <w:r>
              <w:t xml:space="preserve"> tu luz, Señor. (bis)</w:t>
            </w:r>
          </w:p>
          <w:p w14:paraId="19A080BD" w14:textId="77777777" w:rsidR="00D661B4" w:rsidRDefault="00D661B4" w:rsidP="003C6323"/>
          <w:p w14:paraId="3D77A1A3" w14:textId="77777777" w:rsidR="00D661B4" w:rsidRDefault="00D661B4" w:rsidP="003C6323">
            <w:r>
              <w:t xml:space="preserve"> Sol      Re7              Sol</w:t>
            </w:r>
          </w:p>
          <w:p w14:paraId="3180AEED" w14:textId="77777777" w:rsidR="00D661B4" w:rsidRDefault="00D661B4" w:rsidP="003C6323">
            <w:r w:rsidRPr="00D37400">
              <w:rPr>
                <w:u w:val="double"/>
              </w:rPr>
              <w:t>O</w:t>
            </w:r>
            <w:r>
              <w:t>yendo tu voz que sabe acertar,</w:t>
            </w:r>
          </w:p>
          <w:p w14:paraId="30C3833B" w14:textId="77777777" w:rsidR="00D661B4" w:rsidRDefault="00D661B4" w:rsidP="003C6323">
            <w:r>
              <w:t xml:space="preserve">           Re7      Sol7</w:t>
            </w:r>
          </w:p>
          <w:p w14:paraId="578E2CB3" w14:textId="77777777" w:rsidR="00D661B4" w:rsidRDefault="00D661B4" w:rsidP="003C6323">
            <w:r>
              <w:t xml:space="preserve">decimos "Palabra de </w:t>
            </w:r>
            <w:r w:rsidRPr="00D37400">
              <w:rPr>
                <w:u w:val="single"/>
              </w:rPr>
              <w:t>Dios</w:t>
            </w:r>
            <w:r>
              <w:t>".</w:t>
            </w:r>
          </w:p>
          <w:p w14:paraId="0455A6B3" w14:textId="77777777" w:rsidR="00D661B4" w:rsidRDefault="00D661B4" w:rsidP="003C6323">
            <w:r>
              <w:t xml:space="preserve">   Lam      Re7       Sol</w:t>
            </w:r>
          </w:p>
          <w:p w14:paraId="64E8C212" w14:textId="77777777" w:rsidR="00D661B4" w:rsidRDefault="00D661B4" w:rsidP="003C6323">
            <w:r>
              <w:t>Tú solo nos puedes cambiar.</w:t>
            </w:r>
          </w:p>
          <w:p w14:paraId="506A0A59" w14:textId="77777777" w:rsidR="00D661B4" w:rsidRDefault="00D661B4" w:rsidP="003C6323"/>
          <w:p w14:paraId="0F1BE20F" w14:textId="77777777" w:rsidR="00D661B4" w:rsidRDefault="00D661B4" w:rsidP="003C6323">
            <w:r>
              <w:t>Sabiendo aceptar con fe y humildad,</w:t>
            </w:r>
          </w:p>
          <w:p w14:paraId="3BBC183D" w14:textId="77777777" w:rsidR="00D661B4" w:rsidRDefault="00D661B4" w:rsidP="003C6323">
            <w:r>
              <w:t>la Buena Noticia de Dios,</w:t>
            </w:r>
          </w:p>
          <w:p w14:paraId="25C3B31B" w14:textId="77777777" w:rsidR="00D661B4" w:rsidRDefault="00D661B4" w:rsidP="003C6323">
            <w:r>
              <w:t>tu Reino comienza a llegar.</w:t>
            </w:r>
          </w:p>
          <w:p w14:paraId="39FABE3E" w14:textId="77777777" w:rsidR="00E65A90" w:rsidRPr="00971667" w:rsidRDefault="00E65A90" w:rsidP="003C6323"/>
        </w:tc>
      </w:tr>
    </w:tbl>
    <w:p w14:paraId="0AD4925D" w14:textId="77777777" w:rsidR="00E65A90" w:rsidRDefault="00E65A90" w:rsidP="00E65A90"/>
    <w:p w14:paraId="3F8DBF3E" w14:textId="5D6F1DBC" w:rsidR="001877FC" w:rsidRPr="00971667" w:rsidRDefault="001877FC" w:rsidP="001E7F8D">
      <w:pPr>
        <w:pStyle w:val="Ttulo2"/>
      </w:pPr>
      <w:r>
        <w:t>Yendo contigo</w:t>
      </w:r>
      <w:r w:rsidRPr="00971667">
        <w:tab/>
        <w:t>(</w:t>
      </w:r>
      <w:r>
        <w:t>Re</w:t>
      </w:r>
      <w:r w:rsidRPr="00971667">
        <w:t>)</w:t>
      </w:r>
      <w:bookmarkEnd w:id="134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1877FC" w:rsidRPr="00971667" w14:paraId="1ACBB14C" w14:textId="77777777" w:rsidTr="00713D2E">
        <w:tc>
          <w:tcPr>
            <w:tcW w:w="7143" w:type="dxa"/>
            <w:tcBorders>
              <w:bottom w:val="single" w:sz="4" w:space="0" w:color="auto"/>
            </w:tcBorders>
          </w:tcPr>
          <w:p w14:paraId="3BEE70F6" w14:textId="77777777" w:rsidR="001877FC" w:rsidRDefault="001877FC" w:rsidP="00713D2E">
            <w:r>
              <w:t xml:space="preserve">Re       La7   Sim       </w:t>
            </w:r>
            <w:proofErr w:type="spellStart"/>
            <w:r>
              <w:t>Fa#m</w:t>
            </w:r>
            <w:proofErr w:type="spellEnd"/>
            <w:r>
              <w:t xml:space="preserve">    Sol        Sim   La7</w:t>
            </w:r>
          </w:p>
          <w:p w14:paraId="45705320" w14:textId="77777777" w:rsidR="001877FC" w:rsidRDefault="001877FC" w:rsidP="00713D2E">
            <w:r>
              <w:t>Yendo conti</w:t>
            </w:r>
            <w:r w:rsidRPr="00043CC2">
              <w:rPr>
                <w:u w:val="single"/>
              </w:rPr>
              <w:t>go</w:t>
            </w:r>
            <w:r>
              <w:t xml:space="preserve">, nada me inquieta, </w:t>
            </w:r>
            <w:r w:rsidRPr="00043CC2">
              <w:rPr>
                <w:u w:val="double"/>
              </w:rPr>
              <w:t>mar</w:t>
            </w:r>
            <w:r>
              <w:t>cho con paz y fuerza.</w:t>
            </w:r>
          </w:p>
          <w:p w14:paraId="0131D097" w14:textId="77777777" w:rsidR="001877FC" w:rsidRDefault="001877FC" w:rsidP="00713D2E">
            <w:r>
              <w:t>Re       La</w:t>
            </w:r>
            <w:proofErr w:type="gramStart"/>
            <w:r>
              <w:t>7  Sim</w:t>
            </w:r>
            <w:proofErr w:type="gramEnd"/>
            <w:r>
              <w:t xml:space="preserve">       </w:t>
            </w:r>
            <w:proofErr w:type="spellStart"/>
            <w:r>
              <w:t>Fa#</w:t>
            </w:r>
            <w:proofErr w:type="gramStart"/>
            <w:r>
              <w:t>m</w:t>
            </w:r>
            <w:proofErr w:type="spellEnd"/>
            <w:r>
              <w:t xml:space="preserve">  Sol</w:t>
            </w:r>
            <w:proofErr w:type="gramEnd"/>
            <w:r>
              <w:t xml:space="preserve">    La7     Re</w:t>
            </w:r>
          </w:p>
          <w:p w14:paraId="6F1BDBC9" w14:textId="77777777" w:rsidR="001877FC" w:rsidRPr="00971667" w:rsidRDefault="001877FC" w:rsidP="00713D2E">
            <w:r>
              <w:t>Yendo contigo todo se espera, cada mañana es nueva.</w:t>
            </w:r>
          </w:p>
        </w:tc>
      </w:tr>
    </w:tbl>
    <w:p w14:paraId="74FEA6B3" w14:textId="77777777" w:rsidR="000247B6" w:rsidRPr="00971667" w:rsidRDefault="000247B6" w:rsidP="001E7F8D">
      <w:pPr>
        <w:pStyle w:val="Ttulo2"/>
      </w:pPr>
      <w:bookmarkStart w:id="137" w:name="_Toc181822866"/>
      <w:bookmarkEnd w:id="135"/>
      <w:r w:rsidRPr="00971667">
        <w:t>Yo celebraré</w:t>
      </w:r>
      <w:r w:rsidRPr="00971667">
        <w:tab/>
        <w:t>(</w:t>
      </w:r>
      <w:proofErr w:type="spellStart"/>
      <w:r w:rsidRPr="00971667">
        <w:t>Mim</w:t>
      </w:r>
      <w:proofErr w:type="spellEnd"/>
      <w:r w:rsidRPr="00971667">
        <w:t>)</w:t>
      </w:r>
      <w:bookmarkEnd w:id="137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0247B6" w:rsidRPr="00971667" w14:paraId="2AE095C1" w14:textId="77777777" w:rsidTr="00B571E4">
        <w:tc>
          <w:tcPr>
            <w:tcW w:w="7143" w:type="dxa"/>
            <w:tcBorders>
              <w:bottom w:val="single" w:sz="4" w:space="0" w:color="auto"/>
            </w:tcBorders>
          </w:tcPr>
          <w:p w14:paraId="684E15EA" w14:textId="77777777" w:rsidR="000247B6" w:rsidRPr="00971667" w:rsidRDefault="000247B6" w:rsidP="00B571E4">
            <w:pPr>
              <w:pStyle w:val="Estribillo"/>
            </w:pPr>
            <w:proofErr w:type="spellStart"/>
            <w:r w:rsidRPr="00971667">
              <w:t>Mim</w:t>
            </w:r>
            <w:proofErr w:type="spellEnd"/>
            <w:r w:rsidRPr="00971667">
              <w:t xml:space="preserve">         Do                Re                 </w:t>
            </w:r>
            <w:proofErr w:type="spellStart"/>
            <w:r w:rsidRPr="00971667">
              <w:t>Mim</w:t>
            </w:r>
            <w:proofErr w:type="spellEnd"/>
          </w:p>
          <w:p w14:paraId="16AB99A3" w14:textId="77777777" w:rsidR="000247B6" w:rsidRPr="00971667" w:rsidRDefault="000247B6" w:rsidP="00B571E4">
            <w:pPr>
              <w:pStyle w:val="Estribillo"/>
            </w:pPr>
            <w:r w:rsidRPr="00971667">
              <w:t>Yo ce</w:t>
            </w:r>
            <w:r w:rsidRPr="00971667">
              <w:rPr>
                <w:u w:val="single"/>
              </w:rPr>
              <w:t>le</w:t>
            </w:r>
            <w:r w:rsidRPr="00971667">
              <w:t>braré delante del Señor. Cantaré un canto nue</w:t>
            </w:r>
            <w:r w:rsidRPr="00971667">
              <w:rPr>
                <w:u w:val="double"/>
              </w:rPr>
              <w:t>vo</w:t>
            </w:r>
            <w:r w:rsidRPr="00971667">
              <w:t>.</w:t>
            </w:r>
          </w:p>
          <w:p w14:paraId="5031BDB5" w14:textId="77777777" w:rsidR="000247B6" w:rsidRPr="00971667" w:rsidRDefault="000247B6" w:rsidP="00B571E4"/>
          <w:p w14:paraId="1F47AB23" w14:textId="77777777" w:rsidR="000247B6" w:rsidRPr="00971667" w:rsidRDefault="000247B6" w:rsidP="00B571E4">
            <w:proofErr w:type="spellStart"/>
            <w:r w:rsidRPr="00971667">
              <w:t>Mim</w:t>
            </w:r>
            <w:proofErr w:type="spellEnd"/>
            <w:r w:rsidRPr="00971667">
              <w:t xml:space="preserve"> Do          Re              </w:t>
            </w:r>
            <w:proofErr w:type="spellStart"/>
            <w:r w:rsidRPr="00971667">
              <w:t>Mim</w:t>
            </w:r>
            <w:proofErr w:type="spellEnd"/>
          </w:p>
          <w:p w14:paraId="1B7D2426" w14:textId="77777777" w:rsidR="000247B6" w:rsidRPr="00971667" w:rsidRDefault="000247B6" w:rsidP="00B571E4">
            <w:r w:rsidRPr="00971667">
              <w:t>Y le alabaré porque Él ha hecho grandes cosas.</w:t>
            </w:r>
          </w:p>
        </w:tc>
      </w:tr>
    </w:tbl>
    <w:p w14:paraId="39EEB50E" w14:textId="77777777" w:rsidR="000247B6" w:rsidRDefault="000247B6" w:rsidP="000247B6"/>
    <w:p w14:paraId="5F929B2D" w14:textId="77777777" w:rsidR="00BA3D91" w:rsidRDefault="00BA3D91" w:rsidP="00773C2B">
      <w:pPr>
        <w:sectPr w:rsidR="00BA3D91" w:rsidSect="002F550C">
          <w:headerReference w:type="even" r:id="rId75"/>
          <w:headerReference w:type="default" r:id="rId76"/>
          <w:footerReference w:type="default" r:id="rId77"/>
          <w:pgSz w:w="16838" w:h="11906" w:orient="landscape"/>
          <w:pgMar w:top="1418" w:right="1134" w:bottom="1418" w:left="1134" w:header="709" w:footer="709" w:gutter="0"/>
          <w:cols w:num="2" w:space="708"/>
          <w:docGrid w:linePitch="360"/>
        </w:sectPr>
      </w:pPr>
    </w:p>
    <w:p w14:paraId="6F525CF5" w14:textId="77777777" w:rsidR="00773C2B" w:rsidRDefault="00773C2B" w:rsidP="00773C2B"/>
    <w:p w14:paraId="70C2718E" w14:textId="77777777" w:rsidR="00773C2B" w:rsidRDefault="00773C2B" w:rsidP="00773C2B">
      <w:pPr>
        <w:sectPr w:rsidR="00773C2B" w:rsidSect="002F550C">
          <w:type w:val="continuous"/>
          <w:pgSz w:w="16838" w:h="11906" w:orient="landscape"/>
          <w:pgMar w:top="1418" w:right="1134" w:bottom="1418" w:left="1134" w:header="709" w:footer="709" w:gutter="0"/>
          <w:cols w:space="708"/>
          <w:docGrid w:linePitch="360"/>
        </w:sectPr>
      </w:pPr>
    </w:p>
    <w:p w14:paraId="3D381E84" w14:textId="56E58E39" w:rsidR="00AB6BBA" w:rsidRDefault="00AB6BBA" w:rsidP="00EB6410">
      <w:r>
        <w:lastRenderedPageBreak/>
        <w:br w:type="page"/>
      </w:r>
    </w:p>
    <w:p w14:paraId="3F8E0A22" w14:textId="77777777" w:rsidR="00EB6410" w:rsidRDefault="00EB6410" w:rsidP="00EB6410"/>
    <w:p w14:paraId="2CF772E3" w14:textId="4C6F05F8" w:rsidR="00EB6410" w:rsidRDefault="00EB6410" w:rsidP="00EB6410"/>
    <w:p w14:paraId="2BFF4C80" w14:textId="6842C027" w:rsidR="00EB6410" w:rsidRDefault="00EB6410" w:rsidP="00EB6410"/>
    <w:p w14:paraId="7C26A2C3" w14:textId="423424D6" w:rsidR="00EB6410" w:rsidRDefault="00CF0C69" w:rsidP="00EB6410">
      <w:r>
        <w:rPr>
          <w:noProof/>
        </w:rPr>
        <w:drawing>
          <wp:anchor distT="0" distB="0" distL="114300" distR="114300" simplePos="0" relativeHeight="251642368" behindDoc="0" locked="0" layoutInCell="1" allowOverlap="1" wp14:anchorId="25C2BE5C" wp14:editId="43B5382F">
            <wp:simplePos x="0" y="0"/>
            <wp:positionH relativeFrom="column">
              <wp:posOffset>50033</wp:posOffset>
            </wp:positionH>
            <wp:positionV relativeFrom="paragraph">
              <wp:posOffset>155575</wp:posOffset>
            </wp:positionV>
            <wp:extent cx="6123219" cy="4582886"/>
            <wp:effectExtent l="0" t="0" r="0" b="8255"/>
            <wp:wrapNone/>
            <wp:docPr id="562984501" name="Imagen 3" descr="Dibujo animado de un personaje animado&#10;&#10;Descripción generada automáticamente con confianza baj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2984501" name="Imagen 3" descr="Dibujo animado de un personaje animado&#10;&#10;Descripción generada automáticamente con confianza baja"/>
                    <pic:cNvPicPr>
                      <a:picLocks noChangeAspect="1" noChangeArrowheads="1"/>
                    </pic:cNvPicPr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3219" cy="45828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13F11FE" w14:textId="77777777" w:rsidR="00EB6410" w:rsidRDefault="00EB6410" w:rsidP="00EB6410"/>
    <w:p w14:paraId="1BA2208E" w14:textId="77777777" w:rsidR="00EB6410" w:rsidRDefault="00EB6410" w:rsidP="00EB6410"/>
    <w:p w14:paraId="35C7B4FD" w14:textId="77777777" w:rsidR="00EB6410" w:rsidRDefault="00EB6410" w:rsidP="00EB6410"/>
    <w:p w14:paraId="497719BD" w14:textId="77777777" w:rsidR="00EB6410" w:rsidRDefault="00EB6410" w:rsidP="00EB6410"/>
    <w:p w14:paraId="79233A9A" w14:textId="77777777" w:rsidR="00EB6410" w:rsidRDefault="00EB6410" w:rsidP="00EB6410"/>
    <w:p w14:paraId="578C2912" w14:textId="77777777" w:rsidR="00EB6410" w:rsidRDefault="00EB6410" w:rsidP="00EB6410"/>
    <w:p w14:paraId="37106C95" w14:textId="2E14758A" w:rsidR="00EB6410" w:rsidRDefault="00EB6410" w:rsidP="00EB6410"/>
    <w:p w14:paraId="0C227031" w14:textId="77777777" w:rsidR="00EB6410" w:rsidRDefault="00EB6410" w:rsidP="00EB6410"/>
    <w:p w14:paraId="2036B609" w14:textId="77777777" w:rsidR="00EB6410" w:rsidRDefault="00EB6410" w:rsidP="00EB6410"/>
    <w:p w14:paraId="6DF22D84" w14:textId="77777777" w:rsidR="00EB6410" w:rsidRDefault="00EB6410" w:rsidP="00EB6410"/>
    <w:p w14:paraId="7EC90E45" w14:textId="77777777" w:rsidR="00EB6410" w:rsidRDefault="00EB6410" w:rsidP="00EB6410"/>
    <w:p w14:paraId="02356DDF" w14:textId="77777777" w:rsidR="00EB6410" w:rsidRDefault="00EB6410" w:rsidP="00EB6410"/>
    <w:p w14:paraId="56C4C0C7" w14:textId="77777777" w:rsidR="00EB6410" w:rsidRDefault="00EB6410" w:rsidP="00EB6410"/>
    <w:p w14:paraId="5524780C" w14:textId="77777777" w:rsidR="00EB6410" w:rsidRDefault="00EB6410" w:rsidP="00EB6410"/>
    <w:p w14:paraId="731E4876" w14:textId="77777777" w:rsidR="00EB6410" w:rsidRDefault="00EB6410" w:rsidP="00EB6410"/>
    <w:p w14:paraId="6BCECA7B" w14:textId="77777777" w:rsidR="00EB6410" w:rsidRDefault="00EB6410" w:rsidP="00EB6410"/>
    <w:p w14:paraId="773AB502" w14:textId="77777777" w:rsidR="00EB6410" w:rsidRDefault="00EB6410" w:rsidP="00EB6410"/>
    <w:p w14:paraId="223F1653" w14:textId="77777777" w:rsidR="00EB6410" w:rsidRDefault="00EB6410" w:rsidP="00EB6410"/>
    <w:p w14:paraId="694826B9" w14:textId="77777777" w:rsidR="00EB6410" w:rsidRDefault="00EB6410" w:rsidP="00EB6410"/>
    <w:p w14:paraId="6D579DDE" w14:textId="77777777" w:rsidR="007C41BA" w:rsidRDefault="007C41BA" w:rsidP="00EB6410"/>
    <w:p w14:paraId="00C823FC" w14:textId="77777777" w:rsidR="007C41BA" w:rsidRDefault="007C41BA" w:rsidP="00EB6410"/>
    <w:p w14:paraId="7865F290" w14:textId="77777777" w:rsidR="007C41BA" w:rsidRDefault="007C41BA" w:rsidP="00EB6410"/>
    <w:p w14:paraId="703128AF" w14:textId="77777777" w:rsidR="007C41BA" w:rsidRDefault="007C41BA" w:rsidP="00EB6410"/>
    <w:p w14:paraId="1002665F" w14:textId="77777777" w:rsidR="00EB6410" w:rsidRDefault="00EB6410" w:rsidP="00EB6410"/>
    <w:p w14:paraId="471DF1D9" w14:textId="77777777" w:rsidR="00EB6410" w:rsidRDefault="00EB6410" w:rsidP="00EB6410"/>
    <w:p w14:paraId="62D3F988" w14:textId="77777777" w:rsidR="00EB6410" w:rsidRPr="00EB6410" w:rsidRDefault="00EB6410" w:rsidP="00EB6410"/>
    <w:p w14:paraId="0A5B1F75" w14:textId="3D5A0AB1" w:rsidR="00EB6410" w:rsidRPr="00EB6410" w:rsidRDefault="00946106" w:rsidP="004E1F14">
      <w:pPr>
        <w:pStyle w:val="Ttulo1"/>
      </w:pPr>
      <w:bookmarkStart w:id="138" w:name="_Toc181822868"/>
      <w:bookmarkStart w:id="139" w:name="_Toc183532358"/>
      <w:r w:rsidRPr="00971667">
        <w:t>Aleluya</w:t>
      </w:r>
      <w:bookmarkEnd w:id="138"/>
      <w:bookmarkEnd w:id="139"/>
    </w:p>
    <w:p w14:paraId="36E24435" w14:textId="77777777" w:rsidR="000F24C7" w:rsidRDefault="000F24C7" w:rsidP="00F52A59">
      <w:pPr>
        <w:sectPr w:rsidR="000F24C7" w:rsidSect="002F550C">
          <w:headerReference w:type="even" r:id="rId79"/>
          <w:headerReference w:type="default" r:id="rId80"/>
          <w:footerReference w:type="default" r:id="rId81"/>
          <w:pgSz w:w="16838" w:h="11906" w:orient="landscape"/>
          <w:pgMar w:top="1418" w:right="1134" w:bottom="1418" w:left="1134" w:header="709" w:footer="709" w:gutter="0"/>
          <w:cols w:space="708"/>
          <w:docGrid w:linePitch="360"/>
        </w:sectPr>
      </w:pPr>
    </w:p>
    <w:p w14:paraId="5AEC2BEC" w14:textId="77777777" w:rsidR="003C1CF9" w:rsidRPr="00971667" w:rsidRDefault="003C1CF9" w:rsidP="003A0CC8">
      <w:pPr>
        <w:pStyle w:val="Ttulo2"/>
        <w:spacing w:before="0"/>
      </w:pPr>
      <w:bookmarkStart w:id="140" w:name="_Toc181822872"/>
      <w:bookmarkStart w:id="141" w:name="_Toc181822869"/>
      <w:proofErr w:type="spellStart"/>
      <w:r>
        <w:lastRenderedPageBreak/>
        <w:t>Alelu</w:t>
      </w:r>
      <w:proofErr w:type="spellEnd"/>
      <w:r>
        <w:t>-aleluya</w:t>
      </w:r>
      <w:r w:rsidRPr="00971667">
        <w:tab/>
        <w:t>(Do)</w:t>
      </w:r>
      <w:bookmarkEnd w:id="140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3C1CF9" w:rsidRPr="00971667" w14:paraId="648C53F9" w14:textId="77777777" w:rsidTr="00681E3D">
        <w:tc>
          <w:tcPr>
            <w:tcW w:w="7143" w:type="dxa"/>
            <w:tcBorders>
              <w:bottom w:val="single" w:sz="4" w:space="0" w:color="auto"/>
            </w:tcBorders>
          </w:tcPr>
          <w:p w14:paraId="315DD29A" w14:textId="77777777" w:rsidR="003C1CF9" w:rsidRPr="001104E9" w:rsidRDefault="003C1CF9" w:rsidP="00681E3D">
            <w:pPr>
              <w:pStyle w:val="Estribillo"/>
              <w:rPr>
                <w:lang w:val="en-US"/>
              </w:rPr>
            </w:pPr>
            <w:r w:rsidRPr="001104E9">
              <w:rPr>
                <w:lang w:val="en-US"/>
              </w:rPr>
              <w:t>Do</w:t>
            </w:r>
            <w:r>
              <w:rPr>
                <w:lang w:val="en-US"/>
              </w:rPr>
              <w:t xml:space="preserve"> </w:t>
            </w:r>
            <w:r w:rsidRPr="001104E9">
              <w:rPr>
                <w:lang w:val="en-US"/>
              </w:rPr>
              <w:t xml:space="preserve">  Mim    Fa      </w:t>
            </w:r>
            <w:proofErr w:type="gramStart"/>
            <w:r w:rsidRPr="001104E9">
              <w:rPr>
                <w:lang w:val="en-US"/>
              </w:rPr>
              <w:t>Do  Fa</w:t>
            </w:r>
            <w:proofErr w:type="gramEnd"/>
            <w:r w:rsidRPr="001104E9">
              <w:rPr>
                <w:lang w:val="en-US"/>
              </w:rPr>
              <w:t xml:space="preserve">   Do    </w:t>
            </w:r>
            <w:r>
              <w:rPr>
                <w:lang w:val="en-US"/>
              </w:rPr>
              <w:t xml:space="preserve">Re7 </w:t>
            </w:r>
            <w:r w:rsidRPr="001104E9">
              <w:rPr>
                <w:lang w:val="en-US"/>
              </w:rPr>
              <w:t>Sol</w:t>
            </w:r>
          </w:p>
          <w:p w14:paraId="77653DED" w14:textId="77777777" w:rsidR="003C1CF9" w:rsidRDefault="003C1CF9" w:rsidP="00681E3D">
            <w:pPr>
              <w:pStyle w:val="Estribillo"/>
            </w:pPr>
            <w:r w:rsidRPr="00971667">
              <w:t>Alelu</w:t>
            </w:r>
            <w:r w:rsidRPr="00971667">
              <w:rPr>
                <w:u w:val="single"/>
              </w:rPr>
              <w:t>ya</w:t>
            </w:r>
            <w:r w:rsidRPr="00971667">
              <w:t xml:space="preserve">, </w:t>
            </w:r>
            <w:proofErr w:type="spellStart"/>
            <w:r w:rsidRPr="00971667">
              <w:t>alelu</w:t>
            </w:r>
            <w:proofErr w:type="spellEnd"/>
            <w:r w:rsidRPr="00971667">
              <w:t>-</w:t>
            </w:r>
            <w:r w:rsidRPr="00971667">
              <w:rPr>
                <w:u w:val="double"/>
              </w:rPr>
              <w:t>a</w:t>
            </w:r>
            <w:r w:rsidRPr="00971667">
              <w:t>leluya, aleluya, aleluya.</w:t>
            </w:r>
          </w:p>
          <w:p w14:paraId="0205A117" w14:textId="77777777" w:rsidR="003C1CF9" w:rsidRPr="001104E9" w:rsidRDefault="003C1CF9" w:rsidP="00681E3D">
            <w:pPr>
              <w:pStyle w:val="Estribillo"/>
              <w:rPr>
                <w:lang w:val="en-US"/>
              </w:rPr>
            </w:pPr>
            <w:r w:rsidRPr="001104E9">
              <w:rPr>
                <w:lang w:val="en-US"/>
              </w:rPr>
              <w:t xml:space="preserve">Do </w:t>
            </w:r>
            <w:r>
              <w:rPr>
                <w:lang w:val="en-US"/>
              </w:rPr>
              <w:t xml:space="preserve"> </w:t>
            </w:r>
            <w:r w:rsidRPr="001104E9">
              <w:rPr>
                <w:lang w:val="en-US"/>
              </w:rPr>
              <w:t xml:space="preserve"> Mim    Fa      </w:t>
            </w:r>
            <w:proofErr w:type="gramStart"/>
            <w:r w:rsidRPr="001104E9">
              <w:rPr>
                <w:lang w:val="en-US"/>
              </w:rPr>
              <w:t>Do  Fa</w:t>
            </w:r>
            <w:proofErr w:type="gramEnd"/>
            <w:r w:rsidRPr="001104E9">
              <w:rPr>
                <w:lang w:val="en-US"/>
              </w:rPr>
              <w:t xml:space="preserve">   Do    Sol</w:t>
            </w:r>
            <w:r>
              <w:rPr>
                <w:lang w:val="en-US"/>
              </w:rPr>
              <w:t>7</w:t>
            </w:r>
            <w:r w:rsidRPr="001104E9">
              <w:rPr>
                <w:lang w:val="en-US"/>
              </w:rPr>
              <w:t xml:space="preserve"> Do</w:t>
            </w:r>
          </w:p>
          <w:p w14:paraId="2D01A9BA" w14:textId="77777777" w:rsidR="003C1CF9" w:rsidRDefault="003C1CF9" w:rsidP="00681E3D">
            <w:pPr>
              <w:pStyle w:val="Estribillo"/>
            </w:pPr>
            <w:r w:rsidRPr="00971667">
              <w:t>Alelu</w:t>
            </w:r>
            <w:r w:rsidRPr="00971667">
              <w:rPr>
                <w:u w:val="single"/>
              </w:rPr>
              <w:t>ya</w:t>
            </w:r>
            <w:r w:rsidRPr="00971667">
              <w:t xml:space="preserve">, </w:t>
            </w:r>
            <w:proofErr w:type="spellStart"/>
            <w:r w:rsidRPr="00971667">
              <w:t>alelu</w:t>
            </w:r>
            <w:proofErr w:type="spellEnd"/>
            <w:r w:rsidRPr="00971667">
              <w:t>-</w:t>
            </w:r>
            <w:r w:rsidRPr="00971667">
              <w:rPr>
                <w:u w:val="double"/>
              </w:rPr>
              <w:t>a</w:t>
            </w:r>
            <w:r w:rsidRPr="00971667">
              <w:t>leluya, aleluya, aleluya.</w:t>
            </w:r>
          </w:p>
          <w:p w14:paraId="33D90B28" w14:textId="77777777" w:rsidR="003C1CF9" w:rsidRPr="003C1CF9" w:rsidRDefault="003C1CF9" w:rsidP="00681E3D">
            <w:pPr>
              <w:rPr>
                <w:sz w:val="18"/>
                <w:szCs w:val="20"/>
              </w:rPr>
            </w:pPr>
          </w:p>
          <w:p w14:paraId="288DCC0F" w14:textId="77777777" w:rsidR="003C1CF9" w:rsidRDefault="003C1CF9" w:rsidP="00681E3D">
            <w:r>
              <w:t>Busca primero el Reino de Dios y su justicia.</w:t>
            </w:r>
          </w:p>
          <w:p w14:paraId="62DA1CB6" w14:textId="77777777" w:rsidR="003C1CF9" w:rsidRPr="00971667" w:rsidRDefault="003C1CF9" w:rsidP="00681E3D">
            <w:r>
              <w:t>Todas las cosas se te añadirán, Aleluya, Aleluya.</w:t>
            </w:r>
          </w:p>
        </w:tc>
      </w:tr>
    </w:tbl>
    <w:p w14:paraId="4C303D6A" w14:textId="0A9EBEE5" w:rsidR="003C1CF9" w:rsidRPr="00971667" w:rsidRDefault="003C1CF9" w:rsidP="001E7F8D">
      <w:pPr>
        <w:pStyle w:val="Ttulo2"/>
      </w:pPr>
      <w:bookmarkStart w:id="142" w:name="_Toc181822870"/>
      <w:r>
        <w:t>Aleluya (Junto a ti, Jesús)</w:t>
      </w:r>
      <w:r w:rsidRPr="00971667">
        <w:tab/>
        <w:t>(Do</w:t>
      </w:r>
      <w:r w:rsidR="0078383E">
        <w:t xml:space="preserve"> cej2</w:t>
      </w:r>
      <w:r w:rsidRPr="00971667">
        <w:t>)</w:t>
      </w:r>
      <w:bookmarkEnd w:id="142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3C1CF9" w:rsidRPr="00971667" w14:paraId="52C15CEB" w14:textId="77777777" w:rsidTr="00FE3103">
        <w:tc>
          <w:tcPr>
            <w:tcW w:w="7143" w:type="dxa"/>
            <w:tcBorders>
              <w:bottom w:val="single" w:sz="4" w:space="0" w:color="auto"/>
            </w:tcBorders>
          </w:tcPr>
          <w:p w14:paraId="71B0DB74" w14:textId="77777777" w:rsidR="003C1CF9" w:rsidRPr="009901EA" w:rsidRDefault="003C1CF9" w:rsidP="00FE3103">
            <w:pPr>
              <w:rPr>
                <w:lang w:val="en-US"/>
              </w:rPr>
            </w:pPr>
            <w:r w:rsidRPr="009901EA">
              <w:rPr>
                <w:lang w:val="en-US"/>
              </w:rPr>
              <w:t>Do            Sol      Lam Fa         Rem      S</w:t>
            </w:r>
            <w:r>
              <w:rPr>
                <w:lang w:val="en-US"/>
              </w:rPr>
              <w:t>ol</w:t>
            </w:r>
          </w:p>
          <w:p w14:paraId="28DFEA14" w14:textId="77777777" w:rsidR="003C1CF9" w:rsidRDefault="003C1CF9" w:rsidP="00FE3103">
            <w:r>
              <w:t xml:space="preserve">Junto a Ti, </w:t>
            </w:r>
            <w:r w:rsidRPr="00053E57">
              <w:rPr>
                <w:u w:val="single"/>
              </w:rPr>
              <w:t>Je</w:t>
            </w:r>
            <w:r>
              <w:t>sús, re</w:t>
            </w:r>
            <w:r w:rsidRPr="00053E57">
              <w:rPr>
                <w:u w:val="double"/>
              </w:rPr>
              <w:t>za</w:t>
            </w:r>
            <w:r>
              <w:t>ré. Tu Palabra quiero vivir.</w:t>
            </w:r>
          </w:p>
          <w:p w14:paraId="3123BB56" w14:textId="77777777" w:rsidR="003C1CF9" w:rsidRPr="00B10646" w:rsidRDefault="003C1CF9" w:rsidP="00FE3103">
            <w:r w:rsidRPr="00B10646">
              <w:t xml:space="preserve">Do             Sol      </w:t>
            </w:r>
            <w:proofErr w:type="gramStart"/>
            <w:r w:rsidRPr="00B10646">
              <w:t>Lam  Fa</w:t>
            </w:r>
            <w:proofErr w:type="gramEnd"/>
            <w:r w:rsidRPr="00B10646">
              <w:t xml:space="preserve">           Rem    Sol</w:t>
            </w:r>
          </w:p>
          <w:p w14:paraId="42D6A351" w14:textId="77777777" w:rsidR="003C1CF9" w:rsidRDefault="003C1CF9" w:rsidP="00FE3103">
            <w:r>
              <w:t>Tú me haces sencillo, Señor. En tus manos me dejaré.</w:t>
            </w:r>
          </w:p>
          <w:p w14:paraId="3F44226F" w14:textId="77777777" w:rsidR="003C1CF9" w:rsidRPr="003C1CF9" w:rsidRDefault="003C1CF9" w:rsidP="00FE3103">
            <w:pPr>
              <w:pStyle w:val="Estribillo"/>
              <w:rPr>
                <w:sz w:val="18"/>
                <w:szCs w:val="20"/>
              </w:rPr>
            </w:pPr>
          </w:p>
          <w:p w14:paraId="33E9C528" w14:textId="77777777" w:rsidR="003C1CF9" w:rsidRDefault="003C1CF9" w:rsidP="00FE3103">
            <w:pPr>
              <w:pStyle w:val="Estribillo"/>
            </w:pPr>
            <w:proofErr w:type="gramStart"/>
            <w:r>
              <w:t xml:space="preserve">Do  </w:t>
            </w:r>
            <w:proofErr w:type="spellStart"/>
            <w:r>
              <w:t>Mim</w:t>
            </w:r>
            <w:proofErr w:type="spellEnd"/>
            <w:proofErr w:type="gramEnd"/>
            <w:r>
              <w:t xml:space="preserve">  Fa   Sol Do </w:t>
            </w:r>
            <w:proofErr w:type="gramStart"/>
            <w:r>
              <w:t xml:space="preserve">Sol  </w:t>
            </w:r>
            <w:proofErr w:type="spellStart"/>
            <w:r>
              <w:t>Fa</w:t>
            </w:r>
            <w:proofErr w:type="spellEnd"/>
            <w:proofErr w:type="gramEnd"/>
            <w:r>
              <w:t xml:space="preserve"> Sol Do</w:t>
            </w:r>
          </w:p>
          <w:p w14:paraId="2A3D584A" w14:textId="77777777" w:rsidR="003C1CF9" w:rsidRDefault="003C1CF9" w:rsidP="00FE3103">
            <w:pPr>
              <w:pStyle w:val="Estribillo"/>
            </w:pPr>
            <w:r w:rsidRPr="00AA7356">
              <w:rPr>
                <w:u w:val="double"/>
              </w:rPr>
              <w:t>A</w:t>
            </w:r>
            <w:r>
              <w:t xml:space="preserve">leluya, </w:t>
            </w:r>
            <w:r w:rsidRPr="00AA7356">
              <w:rPr>
                <w:u w:val="single"/>
              </w:rPr>
              <w:t>a</w:t>
            </w:r>
            <w:r>
              <w:t>leluya, aleluya, aleluya. (bis)</w:t>
            </w:r>
          </w:p>
          <w:p w14:paraId="0E70D0AC" w14:textId="77777777" w:rsidR="003C1CF9" w:rsidRPr="003C1CF9" w:rsidRDefault="003C1CF9" w:rsidP="00FE3103">
            <w:pPr>
              <w:rPr>
                <w:sz w:val="18"/>
                <w:szCs w:val="20"/>
              </w:rPr>
            </w:pPr>
          </w:p>
          <w:p w14:paraId="19021C65" w14:textId="77777777" w:rsidR="003C1CF9" w:rsidRDefault="003C1CF9" w:rsidP="00FE3103">
            <w:r>
              <w:t>Cantaré al amor que hay en Ti porque me amas y estás aquí.</w:t>
            </w:r>
          </w:p>
          <w:p w14:paraId="0108143B" w14:textId="77777777" w:rsidR="003C1CF9" w:rsidRDefault="003C1CF9" w:rsidP="00FE3103">
            <w:r>
              <w:t>Pones paz en mi corazón. Con tu amor feliz yo seré.</w:t>
            </w:r>
          </w:p>
          <w:p w14:paraId="2DFCBE20" w14:textId="77777777" w:rsidR="003C1CF9" w:rsidRPr="003C1CF9" w:rsidRDefault="003C1CF9" w:rsidP="00FE3103">
            <w:pPr>
              <w:rPr>
                <w:sz w:val="18"/>
                <w:szCs w:val="20"/>
              </w:rPr>
            </w:pPr>
          </w:p>
          <w:p w14:paraId="5416AF49" w14:textId="77777777" w:rsidR="003C1CF9" w:rsidRDefault="003C1CF9" w:rsidP="00FE3103">
            <w:r>
              <w:t>Nunca dejaré de cantar que Tú eres la luz y el amor.</w:t>
            </w:r>
          </w:p>
          <w:p w14:paraId="054F6AD0" w14:textId="77777777" w:rsidR="003C1CF9" w:rsidRPr="00971667" w:rsidRDefault="003C1CF9" w:rsidP="00FE3103">
            <w:r>
              <w:t>Tu camino quiero seguir, no me dejes sólo, Señor.</w:t>
            </w:r>
          </w:p>
        </w:tc>
      </w:tr>
    </w:tbl>
    <w:p w14:paraId="01EC1E4E" w14:textId="77777777" w:rsidR="000247B6" w:rsidRPr="00971667" w:rsidRDefault="000247B6" w:rsidP="001E7F8D">
      <w:pPr>
        <w:pStyle w:val="Ttulo2"/>
      </w:pPr>
      <w:r>
        <w:t>Aleluya (Santiago)</w:t>
      </w:r>
      <w:r w:rsidRPr="00971667">
        <w:tab/>
        <w:t>(</w:t>
      </w:r>
      <w:r>
        <w:t>Mi</w:t>
      </w:r>
      <w:r w:rsidRPr="00971667">
        <w:t>)</w:t>
      </w:r>
      <w:bookmarkEnd w:id="141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0247B6" w:rsidRPr="00971667" w14:paraId="79CE945E" w14:textId="77777777" w:rsidTr="001A1EA2">
        <w:tc>
          <w:tcPr>
            <w:tcW w:w="7143" w:type="dxa"/>
            <w:tcBorders>
              <w:bottom w:val="single" w:sz="4" w:space="0" w:color="auto"/>
            </w:tcBorders>
          </w:tcPr>
          <w:p w14:paraId="5A5334E8" w14:textId="77777777" w:rsidR="000247B6" w:rsidRPr="00971667" w:rsidRDefault="000247B6" w:rsidP="001A1EA2">
            <w:pPr>
              <w:pStyle w:val="Estribillo"/>
            </w:pPr>
            <w:r w:rsidRPr="00971667">
              <w:t xml:space="preserve">Mi Si    </w:t>
            </w:r>
            <w:proofErr w:type="spellStart"/>
            <w:r w:rsidRPr="00971667">
              <w:t>Sol#m</w:t>
            </w:r>
            <w:proofErr w:type="spellEnd"/>
            <w:r w:rsidRPr="00971667">
              <w:t xml:space="preserve"> </w:t>
            </w:r>
            <w:proofErr w:type="spellStart"/>
            <w:r w:rsidRPr="00971667">
              <w:t>Do#</w:t>
            </w:r>
            <w:proofErr w:type="gramStart"/>
            <w:r w:rsidRPr="00971667">
              <w:t>m</w:t>
            </w:r>
            <w:proofErr w:type="spellEnd"/>
            <w:r w:rsidRPr="00971667">
              <w:t xml:space="preserve">  La</w:t>
            </w:r>
            <w:proofErr w:type="gramEnd"/>
            <w:r w:rsidRPr="00971667">
              <w:t xml:space="preserve">    Mi   Si7   Mi</w:t>
            </w:r>
          </w:p>
          <w:p w14:paraId="45218652" w14:textId="77777777" w:rsidR="000247B6" w:rsidRPr="00971667" w:rsidRDefault="000247B6" w:rsidP="001A1EA2">
            <w:pPr>
              <w:pStyle w:val="Estribillo"/>
            </w:pPr>
            <w:r w:rsidRPr="00971667">
              <w:t>Aleluya, ale</w:t>
            </w:r>
            <w:r w:rsidRPr="00971667">
              <w:rPr>
                <w:u w:val="single"/>
              </w:rPr>
              <w:t>lu</w:t>
            </w:r>
            <w:r w:rsidRPr="00971667">
              <w:t xml:space="preserve">ya, </w:t>
            </w:r>
            <w:proofErr w:type="spellStart"/>
            <w:r w:rsidRPr="00971667">
              <w:t>alelu</w:t>
            </w:r>
            <w:proofErr w:type="spellEnd"/>
            <w:r w:rsidRPr="00971667">
              <w:t>-alelu</w:t>
            </w:r>
            <w:r w:rsidRPr="00971667">
              <w:rPr>
                <w:u w:val="double"/>
              </w:rPr>
              <w:t>ya</w:t>
            </w:r>
            <w:r w:rsidRPr="00971667">
              <w:t>, aleluya.</w:t>
            </w:r>
          </w:p>
          <w:p w14:paraId="322AC0B2" w14:textId="77777777" w:rsidR="000247B6" w:rsidRPr="003C1CF9" w:rsidRDefault="000247B6" w:rsidP="001A1EA2">
            <w:pPr>
              <w:rPr>
                <w:sz w:val="18"/>
                <w:szCs w:val="20"/>
              </w:rPr>
            </w:pPr>
          </w:p>
          <w:p w14:paraId="2D2F3C64" w14:textId="77777777" w:rsidR="000247B6" w:rsidRPr="00971667" w:rsidRDefault="000247B6" w:rsidP="001A1EA2">
            <w:r w:rsidRPr="00971667">
              <w:t xml:space="preserve">   Mi          Si           </w:t>
            </w:r>
            <w:proofErr w:type="spellStart"/>
            <w:r w:rsidRPr="00971667">
              <w:t>Sol#</w:t>
            </w:r>
            <w:proofErr w:type="gramStart"/>
            <w:r w:rsidRPr="00971667">
              <w:t>m</w:t>
            </w:r>
            <w:proofErr w:type="spellEnd"/>
            <w:r w:rsidRPr="00971667">
              <w:t xml:space="preserve">  </w:t>
            </w:r>
            <w:proofErr w:type="spellStart"/>
            <w:r w:rsidRPr="00971667">
              <w:t>Do</w:t>
            </w:r>
            <w:proofErr w:type="gramEnd"/>
            <w:r w:rsidRPr="00971667">
              <w:t>#m</w:t>
            </w:r>
            <w:proofErr w:type="spellEnd"/>
          </w:p>
          <w:p w14:paraId="082C85FF" w14:textId="77777777" w:rsidR="000247B6" w:rsidRPr="00971667" w:rsidRDefault="000247B6" w:rsidP="001A1EA2">
            <w:r w:rsidRPr="00FA0992">
              <w:rPr>
                <w:u w:val="double"/>
              </w:rPr>
              <w:t>Si</w:t>
            </w:r>
            <w:r w:rsidRPr="00971667">
              <w:t xml:space="preserve"> sientes que Cristo en ti vi</w:t>
            </w:r>
            <w:r w:rsidRPr="00FA0992">
              <w:rPr>
                <w:u w:val="single"/>
              </w:rPr>
              <w:t>vo es</w:t>
            </w:r>
            <w:r w:rsidRPr="00971667">
              <w:t>tá</w:t>
            </w:r>
          </w:p>
          <w:p w14:paraId="2F1D4DEC" w14:textId="77777777" w:rsidR="000247B6" w:rsidRPr="00971667" w:rsidRDefault="000247B6" w:rsidP="001A1EA2">
            <w:r w:rsidRPr="00971667">
              <w:t xml:space="preserve">      La           Mi   Si7    Mi</w:t>
            </w:r>
          </w:p>
          <w:p w14:paraId="124318C0" w14:textId="77777777" w:rsidR="000247B6" w:rsidRDefault="000247B6" w:rsidP="001A1EA2">
            <w:r w:rsidRPr="00971667">
              <w:t>grita fuerte en tu alma: ¡aleluya!</w:t>
            </w:r>
          </w:p>
          <w:p w14:paraId="33193233" w14:textId="77777777" w:rsidR="000247B6" w:rsidRDefault="000247B6" w:rsidP="001A1EA2"/>
          <w:p w14:paraId="68A7AE0F" w14:textId="77777777" w:rsidR="000247B6" w:rsidRDefault="000247B6" w:rsidP="001A1EA2">
            <w:r w:rsidRPr="00971667">
              <w:t xml:space="preserve">Si </w:t>
            </w:r>
            <w:r>
              <w:t>piensas que el mundo aún puede cambiar</w:t>
            </w:r>
          </w:p>
          <w:p w14:paraId="03CD65FF" w14:textId="77777777" w:rsidR="000247B6" w:rsidRPr="00971667" w:rsidRDefault="000247B6" w:rsidP="001A1EA2">
            <w:r w:rsidRPr="00971667">
              <w:t>grita fuerte en tu alma: ¡aleluya!</w:t>
            </w:r>
          </w:p>
        </w:tc>
      </w:tr>
    </w:tbl>
    <w:p w14:paraId="64934A1C" w14:textId="34C74A01" w:rsidR="000247B6" w:rsidRPr="00971667" w:rsidRDefault="000247B6" w:rsidP="001E7F8D">
      <w:pPr>
        <w:pStyle w:val="Ttulo2"/>
      </w:pPr>
      <w:bookmarkStart w:id="143" w:name="_Toc181822871"/>
      <w:r>
        <w:t>Aleluya cantará</w:t>
      </w:r>
      <w:r w:rsidRPr="00971667">
        <w:tab/>
        <w:t>(</w:t>
      </w:r>
      <w:r>
        <w:t>Sol)</w:t>
      </w:r>
      <w:bookmarkEnd w:id="143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0247B6" w:rsidRPr="00971667" w14:paraId="342CC67C" w14:textId="77777777" w:rsidTr="00BE4D85">
        <w:tc>
          <w:tcPr>
            <w:tcW w:w="7143" w:type="dxa"/>
            <w:tcBorders>
              <w:bottom w:val="single" w:sz="4" w:space="0" w:color="auto"/>
            </w:tcBorders>
          </w:tcPr>
          <w:p w14:paraId="018F0BB0" w14:textId="77777777" w:rsidR="000247B6" w:rsidRPr="00971667" w:rsidRDefault="000247B6" w:rsidP="00BE4D85">
            <w:r w:rsidRPr="00971667">
              <w:t xml:space="preserve">Sol </w:t>
            </w:r>
            <w:proofErr w:type="gramStart"/>
            <w:r w:rsidRPr="00971667">
              <w:t>Do  Re</w:t>
            </w:r>
            <w:proofErr w:type="gramEnd"/>
            <w:r w:rsidRPr="00971667">
              <w:t xml:space="preserve">   Sol         </w:t>
            </w:r>
            <w:proofErr w:type="gramStart"/>
            <w:r w:rsidRPr="00971667">
              <w:t>Do  Re</w:t>
            </w:r>
            <w:proofErr w:type="gramEnd"/>
            <w:r w:rsidRPr="00971667">
              <w:t xml:space="preserve">     Sol</w:t>
            </w:r>
          </w:p>
          <w:p w14:paraId="67C0078C" w14:textId="77777777" w:rsidR="000247B6" w:rsidRPr="00971667" w:rsidRDefault="000247B6" w:rsidP="00BE4D85">
            <w:r w:rsidRPr="00971667">
              <w:t>Aleluya cantará quien perdió la espe</w:t>
            </w:r>
            <w:r w:rsidRPr="00971667">
              <w:rPr>
                <w:u w:val="single"/>
              </w:rPr>
              <w:t>ranza</w:t>
            </w:r>
            <w:r w:rsidRPr="00971667">
              <w:t xml:space="preserve"> </w:t>
            </w:r>
          </w:p>
          <w:p w14:paraId="4CEE70EF" w14:textId="77777777" w:rsidR="000247B6" w:rsidRPr="001104E9" w:rsidRDefault="000247B6" w:rsidP="00BE4D85">
            <w:pPr>
              <w:rPr>
                <w:lang w:val="en-US"/>
              </w:rPr>
            </w:pPr>
            <w:r w:rsidRPr="00971667">
              <w:t xml:space="preserve">     </w:t>
            </w:r>
            <w:r w:rsidRPr="001104E9">
              <w:rPr>
                <w:lang w:val="en-US"/>
              </w:rPr>
              <w:t>Do     Re    Sol     Do Re Sol</w:t>
            </w:r>
          </w:p>
          <w:p w14:paraId="726F556A" w14:textId="77777777" w:rsidR="000247B6" w:rsidRPr="00971667" w:rsidRDefault="000247B6" w:rsidP="00BE4D85">
            <w:r w:rsidRPr="00971667">
              <w:t>y la tierra sonrei</w:t>
            </w:r>
            <w:r w:rsidRPr="00971667">
              <w:rPr>
                <w:u w:val="double"/>
              </w:rPr>
              <w:t>rá</w:t>
            </w:r>
            <w:r w:rsidRPr="00971667">
              <w:t xml:space="preserve">. ¡Aleluya! (bis) </w:t>
            </w:r>
          </w:p>
        </w:tc>
      </w:tr>
    </w:tbl>
    <w:p w14:paraId="3B56C600" w14:textId="4438AB34" w:rsidR="000F24C7" w:rsidRPr="00971667" w:rsidRDefault="003D462F" w:rsidP="001E7F8D">
      <w:pPr>
        <w:pStyle w:val="Ttulo2"/>
      </w:pPr>
      <w:bookmarkStart w:id="144" w:name="_Toc181822873"/>
      <w:r>
        <w:t>Aleluya por esa gente</w:t>
      </w:r>
      <w:r w:rsidR="000F24C7" w:rsidRPr="00971667">
        <w:tab/>
        <w:t>(</w:t>
      </w:r>
      <w:r>
        <w:t>Mi</w:t>
      </w:r>
      <w:r w:rsidR="000F24C7" w:rsidRPr="00971667">
        <w:t>)</w:t>
      </w:r>
      <w:bookmarkEnd w:id="144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3D462F" w:rsidRPr="00971667" w14:paraId="38BC3083" w14:textId="77777777" w:rsidTr="00DA0601">
        <w:tc>
          <w:tcPr>
            <w:tcW w:w="7143" w:type="dxa"/>
            <w:tcBorders>
              <w:bottom w:val="single" w:sz="4" w:space="0" w:color="auto"/>
            </w:tcBorders>
          </w:tcPr>
          <w:p w14:paraId="2CC56268" w14:textId="77777777" w:rsidR="003D462F" w:rsidRPr="00971667" w:rsidRDefault="003D462F" w:rsidP="003D462F">
            <w:r w:rsidRPr="00971667">
              <w:t xml:space="preserve">        Mi                  La                    Mi</w:t>
            </w:r>
          </w:p>
          <w:p w14:paraId="2B5D0161" w14:textId="77777777" w:rsidR="003D462F" w:rsidRPr="00971667" w:rsidRDefault="003D462F" w:rsidP="003D462F">
            <w:r w:rsidRPr="00971667">
              <w:rPr>
                <w:u w:val="double"/>
              </w:rPr>
              <w:t>Los</w:t>
            </w:r>
            <w:r w:rsidRPr="00971667">
              <w:t xml:space="preserve"> que tienen y nunca se olvidan </w:t>
            </w:r>
            <w:proofErr w:type="gramStart"/>
            <w:r w:rsidRPr="00971667">
              <w:t>que</w:t>
            </w:r>
            <w:proofErr w:type="gramEnd"/>
            <w:r w:rsidRPr="00971667">
              <w:t xml:space="preserve"> a otros les falta,</w:t>
            </w:r>
          </w:p>
          <w:p w14:paraId="2A0AB8A9" w14:textId="77777777" w:rsidR="003D462F" w:rsidRPr="00971667" w:rsidRDefault="003D462F" w:rsidP="003D462F">
            <w:r w:rsidRPr="00971667">
              <w:t xml:space="preserve">                        La               Si</w:t>
            </w:r>
          </w:p>
          <w:p w14:paraId="785AFDBD" w14:textId="77777777" w:rsidR="003D462F" w:rsidRPr="00971667" w:rsidRDefault="003D462F" w:rsidP="003D462F">
            <w:r w:rsidRPr="00971667">
              <w:t>los que nunca usaron la fuerza sino la razón,</w:t>
            </w:r>
          </w:p>
          <w:p w14:paraId="55C52D66" w14:textId="77777777" w:rsidR="003D462F" w:rsidRPr="00971667" w:rsidRDefault="003D462F" w:rsidP="003D462F">
            <w:r w:rsidRPr="00971667">
              <w:t xml:space="preserve">        Mi              Mi7                   La</w:t>
            </w:r>
          </w:p>
          <w:p w14:paraId="086B9812" w14:textId="77777777" w:rsidR="003D462F" w:rsidRPr="00971667" w:rsidRDefault="003D462F" w:rsidP="003D462F">
            <w:r w:rsidRPr="00971667">
              <w:t xml:space="preserve">los que </w:t>
            </w:r>
            <w:r w:rsidRPr="00971667">
              <w:rPr>
                <w:u w:val="single"/>
              </w:rPr>
              <w:t>dan</w:t>
            </w:r>
            <w:r w:rsidRPr="00971667">
              <w:t xml:space="preserve"> una mano y ayudan a los que han caído,</w:t>
            </w:r>
          </w:p>
          <w:p w14:paraId="22B5A13D" w14:textId="77777777" w:rsidR="003D462F" w:rsidRPr="00971667" w:rsidRDefault="003D462F" w:rsidP="003D462F">
            <w:r w:rsidRPr="00971667">
              <w:t xml:space="preserve">    Mi                    Si                Mi</w:t>
            </w:r>
          </w:p>
          <w:p w14:paraId="2CF76B91" w14:textId="77777777" w:rsidR="003D462F" w:rsidRPr="00971667" w:rsidRDefault="003D462F" w:rsidP="003D462F">
            <w:r w:rsidRPr="00971667">
              <w:t>esa gente es feliz porque vive muy cerca de Dios.</w:t>
            </w:r>
          </w:p>
          <w:p w14:paraId="2AE65B51" w14:textId="77777777" w:rsidR="003D462F" w:rsidRPr="00971667" w:rsidRDefault="003D462F" w:rsidP="003D462F"/>
          <w:p w14:paraId="6249EA65" w14:textId="77777777" w:rsidR="003D462F" w:rsidRPr="00971667" w:rsidRDefault="003D462F" w:rsidP="003D462F">
            <w:pPr>
              <w:pStyle w:val="Estribillo"/>
            </w:pPr>
            <w:r w:rsidRPr="00971667">
              <w:t xml:space="preserve">   Si       Mi            La</w:t>
            </w:r>
          </w:p>
          <w:p w14:paraId="48B218D4" w14:textId="77777777" w:rsidR="003D462F" w:rsidRPr="00971667" w:rsidRDefault="003D462F" w:rsidP="003D462F">
            <w:pPr>
              <w:pStyle w:val="Estribillo"/>
            </w:pPr>
            <w:r w:rsidRPr="00971667">
              <w:t>Alelu</w:t>
            </w:r>
            <w:r w:rsidRPr="00971667">
              <w:rPr>
                <w:u w:val="double"/>
              </w:rPr>
              <w:t>ya</w:t>
            </w:r>
            <w:r w:rsidRPr="00971667">
              <w:t xml:space="preserve">, aleluya, por esa </w:t>
            </w:r>
            <w:r w:rsidRPr="00971667">
              <w:rPr>
                <w:u w:val="single"/>
              </w:rPr>
              <w:t>gente</w:t>
            </w:r>
          </w:p>
          <w:p w14:paraId="736F6BAF" w14:textId="77777777" w:rsidR="003D462F" w:rsidRPr="00971667" w:rsidRDefault="003D462F" w:rsidP="003D462F">
            <w:pPr>
              <w:pStyle w:val="Estribillo"/>
            </w:pPr>
            <w:r w:rsidRPr="00971667">
              <w:t xml:space="preserve">               Si                    Mi</w:t>
            </w:r>
          </w:p>
          <w:p w14:paraId="1482FD48" w14:textId="77777777" w:rsidR="003D462F" w:rsidRPr="00971667" w:rsidRDefault="003D462F" w:rsidP="003D462F">
            <w:pPr>
              <w:pStyle w:val="Estribillo"/>
            </w:pPr>
            <w:r w:rsidRPr="00971667">
              <w:t>que vive y que siente en su vida el amor. (bis)</w:t>
            </w:r>
          </w:p>
          <w:p w14:paraId="003B6B6E" w14:textId="77777777" w:rsidR="003D462F" w:rsidRPr="00971667" w:rsidRDefault="003D462F" w:rsidP="003D462F">
            <w:pPr>
              <w:pStyle w:val="Estribillo"/>
            </w:pPr>
          </w:p>
          <w:p w14:paraId="02951E40" w14:textId="77777777" w:rsidR="003D462F" w:rsidRPr="00971667" w:rsidRDefault="003D462F" w:rsidP="003D462F">
            <w:r w:rsidRPr="00971667">
              <w:t>Los que ponen en todas las cosas amor y justicia,</w:t>
            </w:r>
          </w:p>
          <w:p w14:paraId="2DB63513" w14:textId="77777777" w:rsidR="003D462F" w:rsidRPr="00971667" w:rsidRDefault="003D462F" w:rsidP="003D462F">
            <w:r w:rsidRPr="00971667">
              <w:t>los que nunca sembraron el odio, tampoco el dolor;</w:t>
            </w:r>
          </w:p>
          <w:p w14:paraId="421EE81E" w14:textId="77777777" w:rsidR="003D462F" w:rsidRPr="00971667" w:rsidRDefault="003D462F" w:rsidP="003D462F">
            <w:r w:rsidRPr="00971667">
              <w:t>los que dan y no piensan jamás en su recompensa,</w:t>
            </w:r>
          </w:p>
          <w:p w14:paraId="36BB92C4" w14:textId="77777777" w:rsidR="003D462F" w:rsidRPr="00971667" w:rsidRDefault="003D462F" w:rsidP="003D462F">
            <w:r w:rsidRPr="00971667">
              <w:t>esa gente es feliz porque vive muy cerca de Dios.</w:t>
            </w:r>
          </w:p>
          <w:p w14:paraId="54FA2C7D" w14:textId="77777777" w:rsidR="003D462F" w:rsidRPr="00971667" w:rsidRDefault="003D462F" w:rsidP="003D462F"/>
          <w:p w14:paraId="1C899599" w14:textId="77777777" w:rsidR="003D462F" w:rsidRPr="00971667" w:rsidRDefault="003D462F" w:rsidP="003D462F">
            <w:r w:rsidRPr="00971667">
              <w:t>Los que son generosos y dan de su pan un pedazo,</w:t>
            </w:r>
          </w:p>
          <w:p w14:paraId="653CCE6B" w14:textId="77777777" w:rsidR="003D462F" w:rsidRPr="00971667" w:rsidRDefault="003D462F" w:rsidP="003D462F">
            <w:r w:rsidRPr="00971667">
              <w:t>los que siempre trabajan pensando en un mundo mejor,</w:t>
            </w:r>
          </w:p>
          <w:p w14:paraId="68C7D5C8" w14:textId="77777777" w:rsidR="003D462F" w:rsidRPr="00971667" w:rsidRDefault="003D462F" w:rsidP="003D462F">
            <w:r w:rsidRPr="00971667">
              <w:t>los que están liberados de todas sus ambiciones,</w:t>
            </w:r>
          </w:p>
          <w:p w14:paraId="0AF6CA51" w14:textId="55613D9C" w:rsidR="003D462F" w:rsidRPr="00971667" w:rsidRDefault="003D462F" w:rsidP="003D462F">
            <w:r w:rsidRPr="00971667">
              <w:t>esa gente es feliz porque vive muy cerca de Dios.</w:t>
            </w:r>
          </w:p>
        </w:tc>
      </w:tr>
    </w:tbl>
    <w:p w14:paraId="2765F52D" w14:textId="77777777" w:rsidR="003C1CF9" w:rsidRDefault="003C1CF9" w:rsidP="003C1CF9">
      <w:bookmarkStart w:id="145" w:name="_Toc181822874"/>
    </w:p>
    <w:p w14:paraId="18974360" w14:textId="77777777" w:rsidR="003C1CF9" w:rsidRDefault="003C1CF9" w:rsidP="003C1CF9"/>
    <w:p w14:paraId="7A046EB0" w14:textId="4F811DED" w:rsidR="000F24C7" w:rsidRPr="00971667" w:rsidRDefault="003D462F" w:rsidP="001E7F8D">
      <w:pPr>
        <w:pStyle w:val="Ttulo2"/>
      </w:pPr>
      <w:r>
        <w:lastRenderedPageBreak/>
        <w:t>Aleluya, creo en ti, Señor</w:t>
      </w:r>
      <w:r w:rsidR="000F24C7" w:rsidRPr="00971667">
        <w:tab/>
        <w:t>(Do)</w:t>
      </w:r>
      <w:bookmarkEnd w:id="145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3D462F" w:rsidRPr="00971667" w14:paraId="77221FDF" w14:textId="77777777" w:rsidTr="00DA0601">
        <w:tc>
          <w:tcPr>
            <w:tcW w:w="7143" w:type="dxa"/>
            <w:tcBorders>
              <w:bottom w:val="single" w:sz="4" w:space="0" w:color="auto"/>
            </w:tcBorders>
          </w:tcPr>
          <w:p w14:paraId="66DD5BC2" w14:textId="31514F7E" w:rsidR="003D462F" w:rsidRPr="00971667" w:rsidRDefault="003D462F" w:rsidP="003D462F">
            <w:pPr>
              <w:pStyle w:val="Estribillo"/>
            </w:pPr>
            <w:r w:rsidRPr="00971667">
              <w:t>Do          Fa      Do</w:t>
            </w:r>
          </w:p>
          <w:p w14:paraId="551612EB" w14:textId="3DDFDC53" w:rsidR="003D462F" w:rsidRPr="00971667" w:rsidRDefault="003D462F" w:rsidP="003D462F">
            <w:pPr>
              <w:pStyle w:val="Estribillo"/>
            </w:pPr>
            <w:r w:rsidRPr="00971667">
              <w:t>Alelu</w:t>
            </w:r>
            <w:r w:rsidRPr="003D462F">
              <w:rPr>
                <w:u w:val="double"/>
              </w:rPr>
              <w:t>ya</w:t>
            </w:r>
            <w:r w:rsidRPr="00971667">
              <w:t xml:space="preserve">, </w:t>
            </w:r>
            <w:proofErr w:type="spellStart"/>
            <w:r w:rsidRPr="00971667">
              <w:t>alelu</w:t>
            </w:r>
            <w:proofErr w:type="spellEnd"/>
            <w:r w:rsidRPr="00971667">
              <w:t>-</w:t>
            </w:r>
            <w:r w:rsidRPr="003610C9">
              <w:t>a</w:t>
            </w:r>
            <w:r w:rsidRPr="00971667">
              <w:t>leluya.</w:t>
            </w:r>
          </w:p>
          <w:p w14:paraId="4AE09B5C" w14:textId="593055E4" w:rsidR="003D462F" w:rsidRPr="00971667" w:rsidRDefault="003D462F" w:rsidP="003D462F">
            <w:pPr>
              <w:pStyle w:val="Estribillo"/>
            </w:pPr>
            <w:r w:rsidRPr="00971667">
              <w:t>Fa            Do           Sol          Do</w:t>
            </w:r>
          </w:p>
          <w:p w14:paraId="25B4F808" w14:textId="7159CC78" w:rsidR="003D462F" w:rsidRPr="00971667" w:rsidRDefault="003D462F" w:rsidP="003D462F">
            <w:pPr>
              <w:pStyle w:val="Estribillo"/>
            </w:pPr>
            <w:r w:rsidRPr="00971667">
              <w:t xml:space="preserve">Creo en ti, </w:t>
            </w:r>
            <w:r w:rsidRPr="00971667">
              <w:rPr>
                <w:u w:val="single"/>
              </w:rPr>
              <w:t>Se</w:t>
            </w:r>
            <w:r w:rsidRPr="00971667">
              <w:t>ñor, creo en ti, mi Dios-Amor</w:t>
            </w:r>
            <w:r w:rsidR="00623E3D">
              <w:t>.</w:t>
            </w:r>
            <w:r w:rsidRPr="00971667">
              <w:t xml:space="preserve"> (bis)</w:t>
            </w:r>
          </w:p>
          <w:p w14:paraId="2A9C1C0E" w14:textId="77777777" w:rsidR="003D462F" w:rsidRPr="00971667" w:rsidRDefault="003D462F" w:rsidP="003D462F"/>
          <w:p w14:paraId="41ED1410" w14:textId="77777777" w:rsidR="003D462F" w:rsidRPr="00971667" w:rsidRDefault="003D462F" w:rsidP="003D462F">
            <w:r w:rsidRPr="00971667">
              <w:t>Do                                Fa            Do</w:t>
            </w:r>
          </w:p>
          <w:p w14:paraId="3F276E86" w14:textId="77777777" w:rsidR="003D462F" w:rsidRPr="00971667" w:rsidRDefault="003D462F" w:rsidP="003D462F">
            <w:r w:rsidRPr="00971667">
              <w:t xml:space="preserve">Creo en Dios, mi Padre, que es mi </w:t>
            </w:r>
            <w:r w:rsidRPr="00971667">
              <w:rPr>
                <w:u w:val="single"/>
              </w:rPr>
              <w:t>luz</w:t>
            </w:r>
            <w:r w:rsidRPr="00971667">
              <w:t xml:space="preserve"> y es mi vivir,</w:t>
            </w:r>
          </w:p>
          <w:p w14:paraId="66C7D3CF" w14:textId="77777777" w:rsidR="003D462F" w:rsidRPr="00971667" w:rsidRDefault="003D462F" w:rsidP="003D462F">
            <w:r w:rsidRPr="00971667">
              <w:t>Fa                Do               Sol          Do</w:t>
            </w:r>
          </w:p>
          <w:p w14:paraId="1B1590D5" w14:textId="77777777" w:rsidR="003D462F" w:rsidRPr="00971667" w:rsidRDefault="003D462F" w:rsidP="003D462F">
            <w:r w:rsidRPr="00971667">
              <w:t xml:space="preserve">que habla en el silencio, en el hermano </w:t>
            </w:r>
            <w:r w:rsidRPr="00971667">
              <w:rPr>
                <w:u w:val="double"/>
              </w:rPr>
              <w:t>y en</w:t>
            </w:r>
            <w:r w:rsidRPr="00971667">
              <w:t xml:space="preserve"> la flor.</w:t>
            </w:r>
          </w:p>
          <w:p w14:paraId="2561ECAF" w14:textId="77777777" w:rsidR="003D462F" w:rsidRPr="00971667" w:rsidRDefault="003D462F" w:rsidP="003D462F">
            <w:r w:rsidRPr="00971667">
              <w:t>Do          Lam           Fa            Do</w:t>
            </w:r>
          </w:p>
          <w:p w14:paraId="38C1BCFB" w14:textId="77777777" w:rsidR="003D462F" w:rsidRPr="00971667" w:rsidRDefault="003D462F" w:rsidP="003D462F">
            <w:r w:rsidRPr="00971667">
              <w:t>Creo que me llama y compromete a construir</w:t>
            </w:r>
          </w:p>
          <w:p w14:paraId="7B7BC6FE" w14:textId="77777777" w:rsidR="003D462F" w:rsidRPr="00971667" w:rsidRDefault="003D462F" w:rsidP="003D462F">
            <w:r w:rsidRPr="00971667">
              <w:t>Fa         Do             Sol         Do</w:t>
            </w:r>
          </w:p>
          <w:p w14:paraId="568DE7FF" w14:textId="5CE66607" w:rsidR="003D462F" w:rsidRPr="00971667" w:rsidRDefault="003D462F" w:rsidP="003D462F">
            <w:r w:rsidRPr="00971667">
              <w:t>una tierra nueva en la justicia y el amor.</w:t>
            </w:r>
          </w:p>
          <w:p w14:paraId="1D0A06DE" w14:textId="77777777" w:rsidR="003D462F" w:rsidRPr="00971667" w:rsidRDefault="003D462F" w:rsidP="003D462F"/>
          <w:p w14:paraId="24B63556" w14:textId="77777777" w:rsidR="003D462F" w:rsidRPr="00971667" w:rsidRDefault="003D462F" w:rsidP="003D462F">
            <w:r w:rsidRPr="00971667">
              <w:t>Creo en Jesucristo, Dios y hombre, Redentor,</w:t>
            </w:r>
          </w:p>
          <w:p w14:paraId="7D28F10A" w14:textId="77777777" w:rsidR="003D462F" w:rsidRPr="00971667" w:rsidRDefault="003D462F" w:rsidP="003D462F">
            <w:r w:rsidRPr="00971667">
              <w:t>que a nadie rechaza y va buscando al pecador.</w:t>
            </w:r>
          </w:p>
          <w:p w14:paraId="26B413CE" w14:textId="77777777" w:rsidR="003D462F" w:rsidRPr="00971667" w:rsidRDefault="003D462F" w:rsidP="003D462F">
            <w:r w:rsidRPr="00971667">
              <w:t>Creo que es mi hermano, es mi amigo y salvador,</w:t>
            </w:r>
          </w:p>
          <w:p w14:paraId="65689362" w14:textId="44AD3C96" w:rsidR="003D462F" w:rsidRPr="00971667" w:rsidRDefault="003D462F" w:rsidP="003D462F">
            <w:r w:rsidRPr="00971667">
              <w:t>que nos compromete en la tarea del amor.</w:t>
            </w:r>
          </w:p>
          <w:p w14:paraId="77EB16BA" w14:textId="77777777" w:rsidR="003D462F" w:rsidRPr="00971667" w:rsidRDefault="003D462F" w:rsidP="003D462F"/>
          <w:p w14:paraId="10D3CEA4" w14:textId="77777777" w:rsidR="003D462F" w:rsidRPr="00971667" w:rsidRDefault="003D462F" w:rsidP="003D462F">
            <w:r w:rsidRPr="00971667">
              <w:t>Creo en el Espíritu que alienta nuestro ser,</w:t>
            </w:r>
          </w:p>
          <w:p w14:paraId="28AB20CD" w14:textId="77777777" w:rsidR="003D462F" w:rsidRPr="00971667" w:rsidRDefault="003D462F" w:rsidP="003D462F">
            <w:r w:rsidRPr="00971667">
              <w:t>que transforma el mundo con su fuerza y su calor.</w:t>
            </w:r>
          </w:p>
          <w:p w14:paraId="48162D4B" w14:textId="77777777" w:rsidR="003D462F" w:rsidRPr="00971667" w:rsidRDefault="003D462F" w:rsidP="003D462F">
            <w:r w:rsidRPr="00971667">
              <w:t>Creo que nacemos en un nuevo amanecer,</w:t>
            </w:r>
          </w:p>
          <w:p w14:paraId="15D46167" w14:textId="242D9538" w:rsidR="003D462F" w:rsidRPr="00971667" w:rsidRDefault="003D462F" w:rsidP="003D462F">
            <w:r w:rsidRPr="00971667">
              <w:t>llenos de alegría caminando en el amor.</w:t>
            </w:r>
          </w:p>
          <w:p w14:paraId="0FA96704" w14:textId="77777777" w:rsidR="003D462F" w:rsidRPr="00971667" w:rsidRDefault="003D462F" w:rsidP="003D462F"/>
          <w:p w14:paraId="70E1B993" w14:textId="77777777" w:rsidR="003D462F" w:rsidRPr="00971667" w:rsidRDefault="003D462F" w:rsidP="003D462F">
            <w:r w:rsidRPr="00971667">
              <w:t>Creo que nosotros somos el Pueblo de Dios,</w:t>
            </w:r>
          </w:p>
          <w:p w14:paraId="1E99344A" w14:textId="77777777" w:rsidR="003D462F" w:rsidRPr="00971667" w:rsidRDefault="003D462F" w:rsidP="003D462F">
            <w:r w:rsidRPr="00971667">
              <w:t>que en los sacramentos celebramos al Señor.</w:t>
            </w:r>
          </w:p>
          <w:p w14:paraId="7677C655" w14:textId="77777777" w:rsidR="003D462F" w:rsidRPr="00971667" w:rsidRDefault="003D462F" w:rsidP="003D462F">
            <w:r w:rsidRPr="00971667">
              <w:t>Pueblo que camina en la alegría y el dolor,</w:t>
            </w:r>
          </w:p>
          <w:p w14:paraId="17176248" w14:textId="600C122B" w:rsidR="003D462F" w:rsidRPr="00971667" w:rsidRDefault="003D462F" w:rsidP="003D462F">
            <w:r w:rsidRPr="00971667">
              <w:t>una fe nos guía, nos empuja el mismo amor.</w:t>
            </w:r>
          </w:p>
        </w:tc>
      </w:tr>
    </w:tbl>
    <w:p w14:paraId="171F8295" w14:textId="77777777" w:rsidR="000247B6" w:rsidRDefault="000247B6" w:rsidP="000247B6"/>
    <w:p w14:paraId="69D269CB" w14:textId="77777777" w:rsidR="000247B6" w:rsidRDefault="000247B6" w:rsidP="000247B6"/>
    <w:p w14:paraId="2D736FE7" w14:textId="77777777" w:rsidR="000247B6" w:rsidRDefault="000247B6" w:rsidP="000247B6"/>
    <w:p w14:paraId="24C6A6FB" w14:textId="6BBEF08F" w:rsidR="000F24C7" w:rsidRPr="00971667" w:rsidRDefault="00A95303" w:rsidP="001E7F8D">
      <w:pPr>
        <w:pStyle w:val="Ttulo2"/>
      </w:pPr>
      <w:bookmarkStart w:id="146" w:name="_Toc181822875"/>
      <w:r>
        <w:t>Aleluya, el Señor es nuestro Rey</w:t>
      </w:r>
      <w:r w:rsidR="000F24C7" w:rsidRPr="00971667">
        <w:tab/>
        <w:t>(</w:t>
      </w:r>
      <w:r>
        <w:t>Sol cej2</w:t>
      </w:r>
      <w:r w:rsidR="000F24C7" w:rsidRPr="00971667">
        <w:t>)</w:t>
      </w:r>
      <w:bookmarkEnd w:id="146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A95303" w:rsidRPr="00971667" w14:paraId="56F8E962" w14:textId="77777777" w:rsidTr="00DA0601">
        <w:tc>
          <w:tcPr>
            <w:tcW w:w="7143" w:type="dxa"/>
            <w:tcBorders>
              <w:bottom w:val="single" w:sz="4" w:space="0" w:color="auto"/>
            </w:tcBorders>
          </w:tcPr>
          <w:p w14:paraId="4A54B522" w14:textId="77777777" w:rsidR="00A95303" w:rsidRPr="00971667" w:rsidRDefault="00A95303" w:rsidP="00A95303">
            <w:pPr>
              <w:pStyle w:val="Estribillo"/>
            </w:pPr>
            <w:r w:rsidRPr="00971667">
              <w:t xml:space="preserve">  Sol Do       Sol          Do         Re</w:t>
            </w:r>
          </w:p>
          <w:p w14:paraId="2EB5C70C" w14:textId="77777777" w:rsidR="00A95303" w:rsidRPr="00971667" w:rsidRDefault="00A95303" w:rsidP="00A95303">
            <w:pPr>
              <w:pStyle w:val="Estribillo"/>
            </w:pPr>
            <w:r w:rsidRPr="00971667">
              <w:t>¡Aleluya, alel</w:t>
            </w:r>
            <w:r w:rsidRPr="00971667">
              <w:rPr>
                <w:u w:val="single"/>
              </w:rPr>
              <w:t>u</w:t>
            </w:r>
            <w:r w:rsidRPr="00971667">
              <w:t>ya! El Señor es nuestro Rey.</w:t>
            </w:r>
          </w:p>
          <w:p w14:paraId="0EA1EE34" w14:textId="77777777" w:rsidR="00A95303" w:rsidRPr="00971667" w:rsidRDefault="00A95303" w:rsidP="00A95303">
            <w:pPr>
              <w:pStyle w:val="Estribillo"/>
            </w:pPr>
            <w:r w:rsidRPr="00971667">
              <w:t xml:space="preserve">  Sol Do       Sol          </w:t>
            </w:r>
            <w:proofErr w:type="gramStart"/>
            <w:r w:rsidRPr="00971667">
              <w:t>Re         Sol</w:t>
            </w:r>
            <w:proofErr w:type="gramEnd"/>
          </w:p>
          <w:p w14:paraId="753C085F" w14:textId="77777777" w:rsidR="00A95303" w:rsidRPr="00971667" w:rsidRDefault="00A95303" w:rsidP="00A95303">
            <w:pPr>
              <w:pStyle w:val="Estribillo"/>
            </w:pPr>
            <w:r w:rsidRPr="00971667">
              <w:t xml:space="preserve">¡Aleluya, aleluya! El Señor es nuestro </w:t>
            </w:r>
            <w:r w:rsidRPr="00971667">
              <w:rPr>
                <w:u w:val="double"/>
              </w:rPr>
              <w:t>Rey</w:t>
            </w:r>
            <w:r w:rsidRPr="00971667">
              <w:t>.</w:t>
            </w:r>
          </w:p>
          <w:p w14:paraId="1B1A094B" w14:textId="77777777" w:rsidR="00A95303" w:rsidRPr="00971667" w:rsidRDefault="00A95303" w:rsidP="00A95303"/>
          <w:p w14:paraId="50E3418F" w14:textId="77777777" w:rsidR="00A95303" w:rsidRPr="00971667" w:rsidRDefault="00A95303" w:rsidP="00A95303">
            <w:r w:rsidRPr="00971667">
              <w:t xml:space="preserve">   Sol             </w:t>
            </w:r>
            <w:proofErr w:type="gramStart"/>
            <w:r w:rsidRPr="00971667">
              <w:t>Re      Sol</w:t>
            </w:r>
            <w:proofErr w:type="gramEnd"/>
          </w:p>
          <w:p w14:paraId="3956F772" w14:textId="77777777" w:rsidR="00A95303" w:rsidRPr="00971667" w:rsidRDefault="00A95303" w:rsidP="00A95303">
            <w:r w:rsidRPr="00971667">
              <w:t>Cantad al Señor un cántico nuevo</w:t>
            </w:r>
          </w:p>
          <w:p w14:paraId="585FAADA" w14:textId="77777777" w:rsidR="00A95303" w:rsidRPr="00971667" w:rsidRDefault="00A95303" w:rsidP="00A95303">
            <w:r w:rsidRPr="00971667">
              <w:t xml:space="preserve">   Do           Sol Re</w:t>
            </w:r>
          </w:p>
          <w:p w14:paraId="692A5040" w14:textId="77777777" w:rsidR="00A95303" w:rsidRPr="00971667" w:rsidRDefault="00A95303" w:rsidP="00A95303">
            <w:r w:rsidRPr="00971667">
              <w:t xml:space="preserve">porque ha hecho </w:t>
            </w:r>
            <w:r w:rsidRPr="00971667">
              <w:rPr>
                <w:u w:val="double"/>
              </w:rPr>
              <w:t>ma</w:t>
            </w:r>
            <w:r w:rsidRPr="00971667">
              <w:t xml:space="preserve">ravillas, </w:t>
            </w:r>
          </w:p>
          <w:p w14:paraId="2E1CC153" w14:textId="77777777" w:rsidR="00DA0601" w:rsidRPr="00971667" w:rsidRDefault="00A95303" w:rsidP="00DA0601">
            <w:r w:rsidRPr="00971667">
              <w:t xml:space="preserve">   Sol           Si7        </w:t>
            </w:r>
            <w:proofErr w:type="spellStart"/>
            <w:r w:rsidRPr="00971667">
              <w:t>Mim</w:t>
            </w:r>
            <w:proofErr w:type="spellEnd"/>
            <w:r w:rsidRPr="00971667">
              <w:t xml:space="preserve"> Do</w:t>
            </w:r>
            <w:r w:rsidR="00DA0601" w:rsidRPr="00971667">
              <w:t xml:space="preserve">         </w:t>
            </w:r>
            <w:proofErr w:type="gramStart"/>
            <w:r w:rsidR="00DA0601" w:rsidRPr="00971667">
              <w:t>Re Sol</w:t>
            </w:r>
            <w:proofErr w:type="gramEnd"/>
          </w:p>
          <w:p w14:paraId="6B54666E" w14:textId="79599E51" w:rsidR="00A95303" w:rsidRPr="00971667" w:rsidRDefault="00A95303" w:rsidP="00A95303">
            <w:r w:rsidRPr="00971667">
              <w:t xml:space="preserve">su diestra le ha dado </w:t>
            </w:r>
            <w:r w:rsidRPr="00971667">
              <w:rPr>
                <w:u w:val="single"/>
              </w:rPr>
              <w:t>la</w:t>
            </w:r>
            <w:r w:rsidRPr="00971667">
              <w:t xml:space="preserve"> victoria,</w:t>
            </w:r>
            <w:r w:rsidR="00DA0601">
              <w:t xml:space="preserve"> </w:t>
            </w:r>
            <w:r w:rsidRPr="00971667">
              <w:t xml:space="preserve">su santo brazo. </w:t>
            </w:r>
          </w:p>
          <w:p w14:paraId="1FEA79FB" w14:textId="77777777" w:rsidR="00A95303" w:rsidRDefault="00A95303" w:rsidP="00A95303"/>
          <w:p w14:paraId="0F5D750D" w14:textId="77777777" w:rsidR="00B92448" w:rsidRDefault="00B92448" w:rsidP="00A95303">
            <w:r w:rsidRPr="00B92448">
              <w:t>El Señor da a conocer su victoria</w:t>
            </w:r>
          </w:p>
          <w:p w14:paraId="63555FBD" w14:textId="2E247D82" w:rsidR="00B92448" w:rsidRDefault="00B92448" w:rsidP="00A95303">
            <w:r w:rsidRPr="00B92448">
              <w:t>y revela a las naciones su justicia</w:t>
            </w:r>
            <w:r>
              <w:t>.</w:t>
            </w:r>
          </w:p>
          <w:p w14:paraId="29DFA91D" w14:textId="1BF93291" w:rsidR="00B92448" w:rsidRDefault="00B92448" w:rsidP="00A95303">
            <w:r>
              <w:t>S</w:t>
            </w:r>
            <w:r w:rsidRPr="00B92448">
              <w:t>e acordó de su misericordia</w:t>
            </w:r>
            <w:r w:rsidR="001C3EFA">
              <w:t xml:space="preserve"> </w:t>
            </w:r>
            <w:r w:rsidRPr="00B92448">
              <w:t>en favor de la casa de Israel.</w:t>
            </w:r>
          </w:p>
          <w:p w14:paraId="14273B0F" w14:textId="77777777" w:rsidR="00B92448" w:rsidRPr="00971667" w:rsidRDefault="00B92448" w:rsidP="00A95303"/>
          <w:p w14:paraId="01565AF1" w14:textId="77777777" w:rsidR="00A95303" w:rsidRPr="00971667" w:rsidRDefault="00A95303" w:rsidP="00A95303">
            <w:r w:rsidRPr="00971667">
              <w:t>Los confines de la tierra han contemplado</w:t>
            </w:r>
          </w:p>
          <w:p w14:paraId="68EB9156" w14:textId="77777777" w:rsidR="00A95303" w:rsidRPr="00971667" w:rsidRDefault="00A95303" w:rsidP="00A95303">
            <w:r w:rsidRPr="00971667">
              <w:t>la victoria de nuestro Dios.</w:t>
            </w:r>
          </w:p>
          <w:p w14:paraId="53EAA5C6" w14:textId="77777777" w:rsidR="00A95303" w:rsidRDefault="00A95303" w:rsidP="00DA0601">
            <w:r w:rsidRPr="00971667">
              <w:t>Aclama al Señor, tierra entera;</w:t>
            </w:r>
            <w:r w:rsidR="00DA0601">
              <w:t xml:space="preserve"> </w:t>
            </w:r>
            <w:r w:rsidRPr="00971667">
              <w:t>gritad, vitoread, tocad.</w:t>
            </w:r>
          </w:p>
          <w:p w14:paraId="074CA85E" w14:textId="77777777" w:rsidR="001C3EFA" w:rsidRDefault="001C3EFA" w:rsidP="00DA0601"/>
          <w:p w14:paraId="6660B04D" w14:textId="77777777" w:rsidR="001C3EFA" w:rsidRDefault="001C3EFA" w:rsidP="00DA0601">
            <w:r w:rsidRPr="001C3EFA">
              <w:t>Tocad la cítara para el Señor</w:t>
            </w:r>
            <w:r>
              <w:t>,</w:t>
            </w:r>
          </w:p>
          <w:p w14:paraId="7372C4A8" w14:textId="77777777" w:rsidR="001C3EFA" w:rsidRDefault="001C3EFA" w:rsidP="00DA0601">
            <w:r w:rsidRPr="001C3EFA">
              <w:t>suenen los instrumentos</w:t>
            </w:r>
            <w:r>
              <w:t>.</w:t>
            </w:r>
          </w:p>
          <w:p w14:paraId="74009FA1" w14:textId="221A14D0" w:rsidR="001C3EFA" w:rsidRPr="00971667" w:rsidRDefault="001C3EFA" w:rsidP="00DA0601">
            <w:r>
              <w:t>C</w:t>
            </w:r>
            <w:r w:rsidRPr="001C3EFA">
              <w:t>on clarines y al son de trompetas aclamad al rey y Señor</w:t>
            </w:r>
            <w:r w:rsidR="00D54858">
              <w:t>.</w:t>
            </w:r>
          </w:p>
        </w:tc>
      </w:tr>
    </w:tbl>
    <w:p w14:paraId="745865DE" w14:textId="77777777" w:rsidR="003C1CF9" w:rsidRDefault="003C1CF9" w:rsidP="003C1CF9">
      <w:bookmarkStart w:id="147" w:name="_Toc181822877"/>
      <w:bookmarkStart w:id="148" w:name="_Toc181822876"/>
    </w:p>
    <w:p w14:paraId="03197481" w14:textId="77777777" w:rsidR="003C1CF9" w:rsidRDefault="003C1CF9" w:rsidP="003C1CF9"/>
    <w:p w14:paraId="7B6A8457" w14:textId="77777777" w:rsidR="003C1CF9" w:rsidRDefault="003C1CF9" w:rsidP="003C1CF9"/>
    <w:p w14:paraId="1BC67721" w14:textId="77777777" w:rsidR="003C1CF9" w:rsidRDefault="003C1CF9" w:rsidP="003C1CF9"/>
    <w:p w14:paraId="30239F54" w14:textId="77777777" w:rsidR="003C1CF9" w:rsidRDefault="003C1CF9" w:rsidP="003C1CF9"/>
    <w:p w14:paraId="73FF73F8" w14:textId="77777777" w:rsidR="003C1CF9" w:rsidRDefault="003C1CF9" w:rsidP="003C1CF9"/>
    <w:p w14:paraId="6465209E" w14:textId="77777777" w:rsidR="003C1CF9" w:rsidRDefault="003C1CF9" w:rsidP="003C1CF9"/>
    <w:p w14:paraId="412E6C87" w14:textId="77777777" w:rsidR="003C1CF9" w:rsidRDefault="003C1CF9" w:rsidP="003C1CF9"/>
    <w:p w14:paraId="2C9D72C9" w14:textId="7E0080C1" w:rsidR="003C1CF9" w:rsidRPr="00971667" w:rsidRDefault="003C1CF9" w:rsidP="001E7F8D">
      <w:pPr>
        <w:pStyle w:val="Ttulo2"/>
      </w:pPr>
      <w:r>
        <w:lastRenderedPageBreak/>
        <w:t>Aleluya, es la fiesta del Señor</w:t>
      </w:r>
      <w:r w:rsidRPr="00971667">
        <w:tab/>
        <w:t>(</w:t>
      </w:r>
      <w:r>
        <w:t>Fa</w:t>
      </w:r>
      <w:r w:rsidRPr="00971667">
        <w:t>)</w:t>
      </w:r>
      <w:bookmarkEnd w:id="147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3C1CF9" w:rsidRPr="00971667" w14:paraId="23B7A0D2" w14:textId="77777777" w:rsidTr="001F727E">
        <w:tc>
          <w:tcPr>
            <w:tcW w:w="7143" w:type="dxa"/>
            <w:tcBorders>
              <w:bottom w:val="single" w:sz="4" w:space="0" w:color="auto"/>
            </w:tcBorders>
          </w:tcPr>
          <w:p w14:paraId="2F494A22" w14:textId="77777777" w:rsidR="003C1CF9" w:rsidRPr="00971667" w:rsidRDefault="003C1CF9" w:rsidP="001F727E">
            <w:pPr>
              <w:pStyle w:val="Estribillo"/>
            </w:pPr>
            <w:r w:rsidRPr="00971667">
              <w:t xml:space="preserve">   Fa       Do          </w:t>
            </w:r>
            <w:proofErr w:type="spellStart"/>
            <w:r w:rsidRPr="00971667">
              <w:t>Sib</w:t>
            </w:r>
            <w:proofErr w:type="spellEnd"/>
            <w:r w:rsidRPr="00971667">
              <w:t xml:space="preserve">          Do</w:t>
            </w:r>
          </w:p>
          <w:p w14:paraId="29ADCE46" w14:textId="77777777" w:rsidR="003C1CF9" w:rsidRPr="00971667" w:rsidRDefault="003C1CF9" w:rsidP="001F727E">
            <w:pPr>
              <w:pStyle w:val="Estribillo"/>
            </w:pPr>
            <w:r w:rsidRPr="00971667">
              <w:t xml:space="preserve">Aleluya, </w:t>
            </w:r>
            <w:r w:rsidRPr="00971667">
              <w:rPr>
                <w:u w:val="single"/>
              </w:rPr>
              <w:t>a</w:t>
            </w:r>
            <w:r w:rsidRPr="00971667">
              <w:t>leluya, es la fiesta del Señor.</w:t>
            </w:r>
          </w:p>
          <w:p w14:paraId="0BCF17B1" w14:textId="77777777" w:rsidR="003C1CF9" w:rsidRPr="00971667" w:rsidRDefault="003C1CF9" w:rsidP="001F727E">
            <w:pPr>
              <w:pStyle w:val="Estribillo"/>
            </w:pPr>
            <w:r w:rsidRPr="00971667">
              <w:t xml:space="preserve">   Fa       Do         Fa    Do7 Fa</w:t>
            </w:r>
          </w:p>
          <w:p w14:paraId="22CCA6FC" w14:textId="77777777" w:rsidR="003C1CF9" w:rsidRPr="00971667" w:rsidRDefault="003C1CF9" w:rsidP="001F727E">
            <w:pPr>
              <w:pStyle w:val="Estribillo"/>
            </w:pPr>
            <w:r w:rsidRPr="00971667">
              <w:t xml:space="preserve">Aleluya, aleluya, el Señor </w:t>
            </w:r>
            <w:r w:rsidRPr="00971667">
              <w:rPr>
                <w:u w:val="double"/>
              </w:rPr>
              <w:t>re</w:t>
            </w:r>
            <w:r w:rsidRPr="00971667">
              <w:t>sucitó.</w:t>
            </w:r>
          </w:p>
          <w:p w14:paraId="202EE88A" w14:textId="77777777" w:rsidR="003C1CF9" w:rsidRPr="00971667" w:rsidRDefault="003C1CF9" w:rsidP="001F727E"/>
          <w:p w14:paraId="429BCB8D" w14:textId="77777777" w:rsidR="003C1CF9" w:rsidRPr="00971667" w:rsidRDefault="003C1CF9" w:rsidP="001F727E">
            <w:r w:rsidRPr="00971667">
              <w:t xml:space="preserve">          Fa               Rem               </w:t>
            </w:r>
            <w:proofErr w:type="spellStart"/>
            <w:r w:rsidRPr="00971667">
              <w:t>Solm</w:t>
            </w:r>
            <w:proofErr w:type="spellEnd"/>
            <w:r w:rsidRPr="00971667">
              <w:t xml:space="preserve">         Do</w:t>
            </w:r>
          </w:p>
          <w:p w14:paraId="6DDCBCC2" w14:textId="77777777" w:rsidR="003C1CF9" w:rsidRPr="00971667" w:rsidRDefault="003C1CF9" w:rsidP="001F727E">
            <w:r w:rsidRPr="00971667">
              <w:rPr>
                <w:u w:val="double"/>
              </w:rPr>
              <w:t>Ya</w:t>
            </w:r>
            <w:r w:rsidRPr="00971667">
              <w:t xml:space="preserve"> no hay miedo, ya no hay muerte, ya no hay penas </w:t>
            </w:r>
            <w:r w:rsidRPr="00971667">
              <w:rPr>
                <w:u w:val="single"/>
              </w:rPr>
              <w:t>que</w:t>
            </w:r>
            <w:r w:rsidRPr="00971667">
              <w:t xml:space="preserve"> llorar,</w:t>
            </w:r>
          </w:p>
          <w:p w14:paraId="484244D4" w14:textId="77777777" w:rsidR="003C1CF9" w:rsidRPr="00971667" w:rsidRDefault="003C1CF9" w:rsidP="001F727E">
            <w:r w:rsidRPr="00971667">
              <w:t xml:space="preserve">       Fa           Rem          </w:t>
            </w:r>
            <w:proofErr w:type="spellStart"/>
            <w:r w:rsidRPr="00971667">
              <w:t>Solm</w:t>
            </w:r>
            <w:proofErr w:type="spellEnd"/>
            <w:r w:rsidRPr="00971667">
              <w:t xml:space="preserve">   Do       Fa</w:t>
            </w:r>
          </w:p>
          <w:p w14:paraId="315757A7" w14:textId="77777777" w:rsidR="003C1CF9" w:rsidRPr="00971667" w:rsidRDefault="003C1CF9" w:rsidP="001F727E">
            <w:r w:rsidRPr="00971667">
              <w:t>porque Cristo sigue vivo, la esperanza abierta está.</w:t>
            </w:r>
          </w:p>
          <w:p w14:paraId="7ECA64F3" w14:textId="77777777" w:rsidR="003C1CF9" w:rsidRPr="00971667" w:rsidRDefault="003C1CF9" w:rsidP="001F727E"/>
          <w:p w14:paraId="358FC2D4" w14:textId="77777777" w:rsidR="003C1CF9" w:rsidRPr="00971667" w:rsidRDefault="003C1CF9" w:rsidP="001F727E">
            <w:r w:rsidRPr="00971667">
              <w:t>Cuando alguien te pregunte, dónde está la libertad,</w:t>
            </w:r>
          </w:p>
          <w:p w14:paraId="6731FEED" w14:textId="77777777" w:rsidR="003C1CF9" w:rsidRPr="00971667" w:rsidRDefault="003C1CF9" w:rsidP="001F727E">
            <w:r w:rsidRPr="00971667">
              <w:t>que en tus obras él descubra que Jesús es quien la da.</w:t>
            </w:r>
          </w:p>
          <w:p w14:paraId="040DC7FB" w14:textId="77777777" w:rsidR="003C1CF9" w:rsidRPr="00971667" w:rsidRDefault="003C1CF9" w:rsidP="001F727E"/>
          <w:p w14:paraId="1FBDA1A8" w14:textId="77777777" w:rsidR="003C1CF9" w:rsidRPr="00971667" w:rsidRDefault="003C1CF9" w:rsidP="001F727E">
            <w:r w:rsidRPr="00971667">
              <w:t>Si delante de los hombres, encendemos nuestra luz,</w:t>
            </w:r>
          </w:p>
          <w:p w14:paraId="48EF69B8" w14:textId="77777777" w:rsidR="003C1CF9" w:rsidRPr="00971667" w:rsidRDefault="003C1CF9" w:rsidP="001F727E">
            <w:r w:rsidRPr="00971667">
              <w:t>abriremos mil caminos para la resurrección.</w:t>
            </w:r>
          </w:p>
        </w:tc>
      </w:tr>
    </w:tbl>
    <w:p w14:paraId="41292C75" w14:textId="1AC9AC43" w:rsidR="003B491C" w:rsidRPr="00971667" w:rsidRDefault="003B491C" w:rsidP="001E7F8D">
      <w:pPr>
        <w:pStyle w:val="Ttulo2"/>
      </w:pPr>
      <w:bookmarkStart w:id="149" w:name="_Toc181822878"/>
      <w:r>
        <w:t>Aleluya de Adviento</w:t>
      </w:r>
      <w:r w:rsidRPr="00971667">
        <w:tab/>
        <w:t>(</w:t>
      </w:r>
      <w:r w:rsidR="004D799D">
        <w:t>Re cej2</w:t>
      </w:r>
      <w:r w:rsidRPr="00971667">
        <w:t>)</w:t>
      </w:r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3B491C" w:rsidRPr="00971667" w14:paraId="5FA50DB9" w14:textId="77777777" w:rsidTr="006E6A06">
        <w:tc>
          <w:tcPr>
            <w:tcW w:w="7143" w:type="dxa"/>
            <w:tcBorders>
              <w:bottom w:val="single" w:sz="4" w:space="0" w:color="auto"/>
            </w:tcBorders>
          </w:tcPr>
          <w:p w14:paraId="27E4898B" w14:textId="77777777" w:rsidR="003B491C" w:rsidRDefault="003B491C" w:rsidP="003B491C">
            <w:proofErr w:type="gramStart"/>
            <w:r>
              <w:t>Re Sol</w:t>
            </w:r>
            <w:proofErr w:type="gramEnd"/>
            <w:r>
              <w:t xml:space="preserve"> </w:t>
            </w:r>
            <w:proofErr w:type="gramStart"/>
            <w:r>
              <w:t>Re   Sol</w:t>
            </w:r>
            <w:proofErr w:type="gramEnd"/>
            <w:r>
              <w:t xml:space="preserve"> </w:t>
            </w:r>
            <w:proofErr w:type="gramStart"/>
            <w:r>
              <w:t>Re     Sol</w:t>
            </w:r>
            <w:proofErr w:type="gramEnd"/>
            <w:r>
              <w:t xml:space="preserve">      La         Re</w:t>
            </w:r>
          </w:p>
          <w:p w14:paraId="2C1A3D90" w14:textId="40E9C7F0" w:rsidR="003B491C" w:rsidRDefault="003B491C" w:rsidP="003B491C">
            <w:r w:rsidRPr="003B491C">
              <w:rPr>
                <w:u w:val="double"/>
              </w:rPr>
              <w:t>Ale</w:t>
            </w:r>
            <w:r>
              <w:t>luya, aleluya, preparad el camino del Señor.</w:t>
            </w:r>
          </w:p>
          <w:p w14:paraId="1D771074" w14:textId="1F46BE60" w:rsidR="003B491C" w:rsidRDefault="003B491C" w:rsidP="003B491C">
            <w:r>
              <w:t xml:space="preserve">    Sol    La        Re    La   Sol        Re</w:t>
            </w:r>
          </w:p>
          <w:p w14:paraId="3F98B002" w14:textId="759C7E50" w:rsidR="003B491C" w:rsidRPr="00971667" w:rsidRDefault="003B491C" w:rsidP="003B491C">
            <w:r>
              <w:t xml:space="preserve">Allanad su senda, llegó </w:t>
            </w:r>
            <w:r w:rsidRPr="003B491C">
              <w:rPr>
                <w:u w:val="single"/>
              </w:rPr>
              <w:t>la</w:t>
            </w:r>
            <w:r>
              <w:t xml:space="preserve"> salvación, aleluya</w:t>
            </w:r>
          </w:p>
        </w:tc>
      </w:tr>
    </w:tbl>
    <w:p w14:paraId="4404917D" w14:textId="7E79478C" w:rsidR="003C1CF9" w:rsidRPr="00971667" w:rsidRDefault="003C1CF9" w:rsidP="001E7F8D">
      <w:pPr>
        <w:pStyle w:val="Ttulo2"/>
      </w:pPr>
      <w:r>
        <w:t>Aleluya, ha nacido el Salvador</w:t>
      </w:r>
      <w:r w:rsidRPr="00971667">
        <w:tab/>
        <w:t>(</w:t>
      </w:r>
      <w:r w:rsidR="004D799D">
        <w:t>Mi</w:t>
      </w:r>
      <w:r w:rsidRPr="00971667">
        <w:t>)</w:t>
      </w:r>
      <w:bookmarkEnd w:id="149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3C1CF9" w:rsidRPr="00971667" w14:paraId="1D5E8E2D" w14:textId="77777777" w:rsidTr="00CC2BE3">
        <w:tc>
          <w:tcPr>
            <w:tcW w:w="7143" w:type="dxa"/>
            <w:tcBorders>
              <w:bottom w:val="single" w:sz="4" w:space="0" w:color="auto"/>
            </w:tcBorders>
          </w:tcPr>
          <w:p w14:paraId="7E4E3D00" w14:textId="77777777" w:rsidR="003C1CF9" w:rsidRDefault="003C1CF9" w:rsidP="00CC2BE3">
            <w:pPr>
              <w:pStyle w:val="Estribillo"/>
            </w:pPr>
            <w:r>
              <w:t>Mi     La   Mi         La           Si7</w:t>
            </w:r>
          </w:p>
          <w:p w14:paraId="1A872BFA" w14:textId="77777777" w:rsidR="003C1CF9" w:rsidRDefault="003C1CF9" w:rsidP="00CC2BE3">
            <w:pPr>
              <w:pStyle w:val="Estribillo"/>
            </w:pPr>
            <w:r w:rsidRPr="00BE5449">
              <w:rPr>
                <w:u w:val="double"/>
              </w:rPr>
              <w:t>Ale</w:t>
            </w:r>
            <w:r w:rsidRPr="00BE5449">
              <w:rPr>
                <w:u w:val="single"/>
              </w:rPr>
              <w:t>lu</w:t>
            </w:r>
            <w:r>
              <w:t>ya, aleluya, ha nacido el Salvador.</w:t>
            </w:r>
          </w:p>
          <w:p w14:paraId="4EAEDCC7" w14:textId="79F68391" w:rsidR="003C1CF9" w:rsidRDefault="003C1CF9" w:rsidP="00CC2BE3">
            <w:pPr>
              <w:pStyle w:val="Estribillo"/>
            </w:pPr>
            <w:r>
              <w:t xml:space="preserve">   </w:t>
            </w:r>
            <w:proofErr w:type="gramStart"/>
            <w:r>
              <w:t>Mi  La</w:t>
            </w:r>
            <w:proofErr w:type="gramEnd"/>
            <w:r>
              <w:t xml:space="preserve">   Mi         La    Si</w:t>
            </w:r>
            <w:proofErr w:type="gramStart"/>
            <w:r>
              <w:t>7  Mi</w:t>
            </w:r>
            <w:proofErr w:type="gramEnd"/>
          </w:p>
          <w:p w14:paraId="255898A9" w14:textId="17C97B0A" w:rsidR="003C1CF9" w:rsidRDefault="003C1CF9" w:rsidP="00CC2BE3">
            <w:pPr>
              <w:pStyle w:val="Estribillo"/>
            </w:pPr>
            <w:r>
              <w:t xml:space="preserve">Aleluya, aleluya, </w:t>
            </w:r>
            <w:r w:rsidR="00047518">
              <w:t>el Mesías, el Señor</w:t>
            </w:r>
            <w:r>
              <w:t>.</w:t>
            </w:r>
          </w:p>
          <w:p w14:paraId="52E5411E" w14:textId="77777777" w:rsidR="003C1CF9" w:rsidRDefault="003C1CF9" w:rsidP="00CC2BE3"/>
          <w:p w14:paraId="3FFFFECE" w14:textId="77777777" w:rsidR="003C1CF9" w:rsidRDefault="003C1CF9" w:rsidP="00CC2BE3">
            <w:r>
              <w:t xml:space="preserve">    Mi       Si7 Mi     La       Si7</w:t>
            </w:r>
          </w:p>
          <w:p w14:paraId="5ADEF5AF" w14:textId="77777777" w:rsidR="003C1CF9" w:rsidRDefault="003C1CF9" w:rsidP="00CC2BE3">
            <w:r w:rsidRPr="00BE5449">
              <w:rPr>
                <w:u w:val="double"/>
              </w:rPr>
              <w:t>Es</w:t>
            </w:r>
            <w:r>
              <w:t xml:space="preserve">cuchad, hermanos, una </w:t>
            </w:r>
            <w:r w:rsidRPr="00BE5449">
              <w:rPr>
                <w:u w:val="single"/>
              </w:rPr>
              <w:t>gran</w:t>
            </w:r>
            <w:r>
              <w:t xml:space="preserve"> noticia,</w:t>
            </w:r>
          </w:p>
          <w:p w14:paraId="3684140A" w14:textId="0E75735F" w:rsidR="003C1CF9" w:rsidRDefault="003C1CF9" w:rsidP="00CC2BE3">
            <w:r>
              <w:t xml:space="preserve">La                Mi         Si7          </w:t>
            </w:r>
            <w:proofErr w:type="gramStart"/>
            <w:r>
              <w:t>Mi  (</w:t>
            </w:r>
            <w:proofErr w:type="gramEnd"/>
            <w:r>
              <w:t>Mi7)</w:t>
            </w:r>
          </w:p>
          <w:p w14:paraId="040198D5" w14:textId="00AD2BC9" w:rsidR="003C1CF9" w:rsidRDefault="003C1CF9" w:rsidP="00CC2BE3">
            <w:r>
              <w:t>Hoy en Belén de Judá os ha nacido el Salvador (bis)</w:t>
            </w:r>
            <w:r w:rsidR="00FA3EB0">
              <w:t>.</w:t>
            </w:r>
          </w:p>
          <w:p w14:paraId="4C50C4A6" w14:textId="77777777" w:rsidR="003C1CF9" w:rsidRDefault="003C1CF9" w:rsidP="00CC2BE3"/>
          <w:p w14:paraId="5194E0A8" w14:textId="77777777" w:rsidR="003C1CF9" w:rsidRDefault="003C1CF9" w:rsidP="00CC2BE3">
            <w:r>
              <w:t>Escuchad, hermanos, una gran noticia,</w:t>
            </w:r>
          </w:p>
          <w:p w14:paraId="577B6A64" w14:textId="3294AE31" w:rsidR="003C1CF9" w:rsidRDefault="003C1CF9" w:rsidP="00CC2BE3">
            <w:r>
              <w:t>Gloria en los cielos a Dios y en la tierra al hombre paz (bis)</w:t>
            </w:r>
            <w:r w:rsidR="00431A38">
              <w:t>.</w:t>
            </w:r>
          </w:p>
          <w:p w14:paraId="34AD649B" w14:textId="77777777" w:rsidR="003C1CF9" w:rsidRDefault="003C1CF9" w:rsidP="00CC2BE3"/>
          <w:p w14:paraId="7AF965D2" w14:textId="77777777" w:rsidR="003C1CF9" w:rsidRDefault="003C1CF9" w:rsidP="00CC2BE3">
            <w:r>
              <w:t>Escuchad, hermanos, una gran noticia,</w:t>
            </w:r>
          </w:p>
          <w:p w14:paraId="4CC42F7C" w14:textId="65AB0602" w:rsidR="003C1CF9" w:rsidRPr="00971667" w:rsidRDefault="003C1CF9" w:rsidP="00CC2BE3">
            <w:r>
              <w:t>Dios a su Hijo envió, es el Jesús, el Salvador (bis)</w:t>
            </w:r>
            <w:r w:rsidR="007017E0">
              <w:t>.</w:t>
            </w:r>
          </w:p>
        </w:tc>
      </w:tr>
    </w:tbl>
    <w:p w14:paraId="2034422C" w14:textId="7FEEB1AC" w:rsidR="000247B6" w:rsidRPr="00971667" w:rsidRDefault="000247B6" w:rsidP="001E7F8D">
      <w:pPr>
        <w:pStyle w:val="Ttulo2"/>
      </w:pPr>
      <w:r>
        <w:t>Canta aleluya</w:t>
      </w:r>
      <w:r w:rsidRPr="00971667">
        <w:tab/>
        <w:t>(</w:t>
      </w:r>
      <w:r>
        <w:t>Lam cej2</w:t>
      </w:r>
      <w:r w:rsidRPr="00971667">
        <w:t>)</w:t>
      </w:r>
      <w:bookmarkEnd w:id="148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0247B6" w:rsidRPr="00971667" w14:paraId="27BC5AA8" w14:textId="77777777" w:rsidTr="008E1A74">
        <w:tc>
          <w:tcPr>
            <w:tcW w:w="7143" w:type="dxa"/>
            <w:tcBorders>
              <w:bottom w:val="single" w:sz="4" w:space="0" w:color="auto"/>
            </w:tcBorders>
          </w:tcPr>
          <w:p w14:paraId="0FDB550C" w14:textId="77777777" w:rsidR="000247B6" w:rsidRPr="00790E4F" w:rsidRDefault="000247B6" w:rsidP="008E1A74">
            <w:pPr>
              <w:rPr>
                <w:lang w:val="en-US"/>
              </w:rPr>
            </w:pPr>
            <w:r w:rsidRPr="00790E4F">
              <w:rPr>
                <w:lang w:val="en-US"/>
              </w:rPr>
              <w:t>Lam      Mim       Lam Mim Lam      Mim       Lam Mi</w:t>
            </w:r>
          </w:p>
          <w:p w14:paraId="6C5A76A3" w14:textId="77777777" w:rsidR="000247B6" w:rsidRPr="00971667" w:rsidRDefault="000247B6" w:rsidP="008E1A74">
            <w:r w:rsidRPr="00971667">
              <w:t xml:space="preserve">Canta aleluya al </w:t>
            </w:r>
            <w:proofErr w:type="gramStart"/>
            <w:r w:rsidRPr="00971667">
              <w:t>Se</w:t>
            </w:r>
            <w:r w:rsidRPr="00971667">
              <w:rPr>
                <w:u w:val="double"/>
              </w:rPr>
              <w:t>ñor</w:t>
            </w:r>
            <w:r w:rsidRPr="00971667">
              <w:t xml:space="preserve">,   </w:t>
            </w:r>
            <w:proofErr w:type="gramEnd"/>
            <w:r w:rsidRPr="00971667">
              <w:t xml:space="preserve"> canta aleluya al Señor,</w:t>
            </w:r>
          </w:p>
          <w:p w14:paraId="65863DC7" w14:textId="77777777" w:rsidR="000247B6" w:rsidRPr="001104E9" w:rsidRDefault="000247B6" w:rsidP="008E1A74">
            <w:pPr>
              <w:rPr>
                <w:lang w:val="en-US"/>
              </w:rPr>
            </w:pPr>
            <w:r w:rsidRPr="001104E9">
              <w:rPr>
                <w:lang w:val="en-US"/>
              </w:rPr>
              <w:t xml:space="preserve">Fa       Sol   Fa       Do    Lam      Mim       </w:t>
            </w:r>
            <w:proofErr w:type="gramStart"/>
            <w:r w:rsidRPr="001104E9">
              <w:rPr>
                <w:lang w:val="en-US"/>
              </w:rPr>
              <w:t>Lam  (</w:t>
            </w:r>
            <w:proofErr w:type="gramEnd"/>
            <w:r w:rsidRPr="001104E9">
              <w:rPr>
                <w:lang w:val="en-US"/>
              </w:rPr>
              <w:t>Mim)</w:t>
            </w:r>
          </w:p>
          <w:p w14:paraId="69FCF127" w14:textId="77777777" w:rsidR="000247B6" w:rsidRPr="00971667" w:rsidRDefault="000247B6" w:rsidP="008E1A74">
            <w:r w:rsidRPr="00971667">
              <w:t>canta a</w:t>
            </w:r>
            <w:r w:rsidRPr="00971667">
              <w:rPr>
                <w:u w:val="single"/>
              </w:rPr>
              <w:t>le</w:t>
            </w:r>
            <w:r w:rsidRPr="00971667">
              <w:t xml:space="preserve">luya, canta aleluya, canta aleluya al Señor. (bis) </w:t>
            </w:r>
          </w:p>
        </w:tc>
      </w:tr>
    </w:tbl>
    <w:p w14:paraId="62B83662" w14:textId="25E3879E" w:rsidR="00D03B25" w:rsidRPr="00971667" w:rsidRDefault="00D03B25" w:rsidP="00D03B25">
      <w:pPr>
        <w:pStyle w:val="Ttulo2"/>
      </w:pPr>
      <w:r>
        <w:t>Aleluya (Cohen)</w:t>
      </w:r>
      <w:r w:rsidRPr="00971667">
        <w:tab/>
        <w:t>(</w:t>
      </w:r>
      <w:r>
        <w:t>Sol</w:t>
      </w:r>
      <w:r w:rsidRPr="00971667">
        <w:t>)</w:t>
      </w:r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D03B25" w:rsidRPr="00971667" w14:paraId="158CF1B7" w14:textId="77777777" w:rsidTr="009C437C">
        <w:tc>
          <w:tcPr>
            <w:tcW w:w="7143" w:type="dxa"/>
            <w:tcBorders>
              <w:bottom w:val="single" w:sz="4" w:space="0" w:color="auto"/>
            </w:tcBorders>
          </w:tcPr>
          <w:p w14:paraId="74AAEA00" w14:textId="2EE223C2" w:rsidR="00D03B25" w:rsidRDefault="00D03B25" w:rsidP="00D03B25">
            <w:pPr>
              <w:rPr>
                <w:lang w:val="en-US"/>
              </w:rPr>
            </w:pPr>
            <w:r>
              <w:rPr>
                <w:lang w:val="en-US"/>
              </w:rPr>
              <w:t>Sol          Mim         Sol        Mim</w:t>
            </w:r>
          </w:p>
          <w:p w14:paraId="685E81DF" w14:textId="6F57333A" w:rsidR="00D03B25" w:rsidRPr="00D03B25" w:rsidRDefault="00D03B25" w:rsidP="00D03B25">
            <w:r w:rsidRPr="00D03B25">
              <w:t>Padre, yo te quiero amar</w:t>
            </w:r>
            <w:r>
              <w:t xml:space="preserve"> </w:t>
            </w:r>
            <w:r w:rsidRPr="00D03B25">
              <w:t>y tocar tu corazón,</w:t>
            </w:r>
          </w:p>
          <w:p w14:paraId="2755517C" w14:textId="2B2C4A8D" w:rsidR="00D03B25" w:rsidRDefault="00D03B25" w:rsidP="00D03B25">
            <w:r>
              <w:t xml:space="preserve">     Do          </w:t>
            </w:r>
            <w:proofErr w:type="gramStart"/>
            <w:r>
              <w:t>Re             Sol</w:t>
            </w:r>
            <w:proofErr w:type="gramEnd"/>
            <w:r>
              <w:t xml:space="preserve">   Re</w:t>
            </w:r>
          </w:p>
          <w:p w14:paraId="0CA92BBF" w14:textId="74DB97A3" w:rsidR="00D03B25" w:rsidRPr="00D03B25" w:rsidRDefault="00D03B25" w:rsidP="00D03B25">
            <w:r w:rsidRPr="00D03B25">
              <w:t xml:space="preserve">y rendirme a tus pies, oh, mi </w:t>
            </w:r>
            <w:r w:rsidRPr="00D03B25">
              <w:rPr>
                <w:u w:val="double"/>
              </w:rPr>
              <w:t>Se</w:t>
            </w:r>
            <w:r w:rsidRPr="00D03B25">
              <w:t>ñor.</w:t>
            </w:r>
          </w:p>
          <w:p w14:paraId="146CCBEB" w14:textId="57A5EDE5" w:rsidR="00D03B25" w:rsidRPr="0078383E" w:rsidRDefault="00D03B25" w:rsidP="00D03B25">
            <w:r w:rsidRPr="0078383E">
              <w:t xml:space="preserve">Sol             Do    Re    </w:t>
            </w:r>
            <w:proofErr w:type="spellStart"/>
            <w:r w:rsidRPr="0078383E">
              <w:t>Mim</w:t>
            </w:r>
            <w:proofErr w:type="spellEnd"/>
            <w:r w:rsidRPr="0078383E">
              <w:t xml:space="preserve">          Do</w:t>
            </w:r>
          </w:p>
          <w:p w14:paraId="0492AC9C" w14:textId="0C03D539" w:rsidR="00D03B25" w:rsidRPr="00D03B25" w:rsidRDefault="00D03B25" w:rsidP="00D03B25">
            <w:r w:rsidRPr="00D03B25">
              <w:t>Quiero estar cerca de ti,</w:t>
            </w:r>
            <w:r>
              <w:t xml:space="preserve"> </w:t>
            </w:r>
            <w:r w:rsidRPr="00D03B25">
              <w:t>y adorarte con todo mi ser,</w:t>
            </w:r>
          </w:p>
          <w:p w14:paraId="651F60B7" w14:textId="2BAA5CF1" w:rsidR="00D03B25" w:rsidRDefault="00D03B25" w:rsidP="00D03B25">
            <w:r>
              <w:t xml:space="preserve">     Re         Si7        </w:t>
            </w:r>
            <w:proofErr w:type="spellStart"/>
            <w:r>
              <w:t>Mim</w:t>
            </w:r>
            <w:proofErr w:type="spellEnd"/>
          </w:p>
          <w:p w14:paraId="09F48FA0" w14:textId="515FD947" w:rsidR="00D03B25" w:rsidRPr="00D03B25" w:rsidRDefault="00D03B25" w:rsidP="00D03B25">
            <w:r w:rsidRPr="00D03B25">
              <w:t xml:space="preserve">y rendirte toda </w:t>
            </w:r>
            <w:r w:rsidRPr="00D03B25">
              <w:rPr>
                <w:u w:val="single"/>
              </w:rPr>
              <w:t>gloria</w:t>
            </w:r>
            <w:r w:rsidRPr="00D03B25">
              <w:t>, aleluya.</w:t>
            </w:r>
          </w:p>
          <w:p w14:paraId="0636B463" w14:textId="77777777" w:rsidR="00D03B25" w:rsidRDefault="00D03B25" w:rsidP="00D03B25"/>
          <w:p w14:paraId="26D65A41" w14:textId="28FCE7A3" w:rsidR="00D03B25" w:rsidRPr="00D03B25" w:rsidRDefault="00D03B25" w:rsidP="00D03B25">
            <w:pPr>
              <w:pStyle w:val="Estribillo"/>
              <w:rPr>
                <w:lang w:val="en-US"/>
              </w:rPr>
            </w:pPr>
            <w:r w:rsidRPr="0078383E">
              <w:t xml:space="preserve">   </w:t>
            </w:r>
            <w:r w:rsidRPr="00D03B25">
              <w:rPr>
                <w:lang w:val="en-US"/>
              </w:rPr>
              <w:t xml:space="preserve">Do       Mim      Do       </w:t>
            </w:r>
            <w:proofErr w:type="gramStart"/>
            <w:r w:rsidRPr="00D03B25">
              <w:rPr>
                <w:lang w:val="en-US"/>
              </w:rPr>
              <w:t>Sol  R</w:t>
            </w:r>
            <w:r>
              <w:rPr>
                <w:lang w:val="en-US"/>
              </w:rPr>
              <w:t>e</w:t>
            </w:r>
            <w:proofErr w:type="gramEnd"/>
            <w:r>
              <w:rPr>
                <w:lang w:val="en-US"/>
              </w:rPr>
              <w:t xml:space="preserve">  Sol</w:t>
            </w:r>
          </w:p>
          <w:p w14:paraId="006C92CD" w14:textId="77777777" w:rsidR="00D03B25" w:rsidRPr="00D03B25" w:rsidRDefault="00D03B25" w:rsidP="00D03B25">
            <w:pPr>
              <w:pStyle w:val="Estribillo"/>
            </w:pPr>
            <w:r w:rsidRPr="00D03B25">
              <w:t>Ale</w:t>
            </w:r>
            <w:r w:rsidRPr="00D03B25">
              <w:rPr>
                <w:u w:val="single"/>
              </w:rPr>
              <w:t>luya</w:t>
            </w:r>
            <w:r w:rsidRPr="00D03B25">
              <w:t>, aleluya, aleluya, alelu</w:t>
            </w:r>
            <w:r w:rsidRPr="00D03B25">
              <w:rPr>
                <w:u w:val="double"/>
              </w:rPr>
              <w:t>ya</w:t>
            </w:r>
            <w:r w:rsidRPr="00D03B25">
              <w:t>.</w:t>
            </w:r>
          </w:p>
          <w:p w14:paraId="218E8D8E" w14:textId="77777777" w:rsidR="00D03B25" w:rsidRPr="00D03B25" w:rsidRDefault="00D03B25" w:rsidP="00D03B25"/>
          <w:p w14:paraId="4989C73D" w14:textId="24C36795" w:rsidR="00D03B25" w:rsidRPr="00D03B25" w:rsidRDefault="00D03B25" w:rsidP="00D03B25">
            <w:r w:rsidRPr="00D03B25">
              <w:t>Cuando sienta yo caer</w:t>
            </w:r>
            <w:r>
              <w:t xml:space="preserve"> </w:t>
            </w:r>
            <w:r w:rsidRPr="00D03B25">
              <w:t>firme en ti estaré,</w:t>
            </w:r>
          </w:p>
          <w:p w14:paraId="45AD3A17" w14:textId="77777777" w:rsidR="00D03B25" w:rsidRPr="00D03B25" w:rsidRDefault="00D03B25" w:rsidP="00D03B25">
            <w:r w:rsidRPr="00D03B25">
              <w:t>pues tú eres mi refugio, oh, Señor.</w:t>
            </w:r>
          </w:p>
          <w:p w14:paraId="380B8DA2" w14:textId="2AA57B21" w:rsidR="00D03B25" w:rsidRPr="00D03B25" w:rsidRDefault="00D03B25" w:rsidP="00D03B25">
            <w:r w:rsidRPr="00D03B25">
              <w:t>No importa dónde pueda estar,</w:t>
            </w:r>
            <w:r>
              <w:t xml:space="preserve"> </w:t>
            </w:r>
            <w:r w:rsidRPr="00D03B25">
              <w:t>en valles de dificultad,</w:t>
            </w:r>
          </w:p>
          <w:p w14:paraId="580366D6" w14:textId="2E455040" w:rsidR="00D03B25" w:rsidRPr="00971667" w:rsidRDefault="00D03B25" w:rsidP="00D03B25">
            <w:r w:rsidRPr="00D03B25">
              <w:t>te adoraré cantando aleluya.</w:t>
            </w:r>
            <w:r w:rsidRPr="00971667">
              <w:t xml:space="preserve"> </w:t>
            </w:r>
          </w:p>
        </w:tc>
      </w:tr>
    </w:tbl>
    <w:p w14:paraId="7219B51B" w14:textId="77777777" w:rsidR="000247B6" w:rsidRDefault="000247B6" w:rsidP="000247B6"/>
    <w:p w14:paraId="7DFAC6AC" w14:textId="77777777" w:rsidR="003B491C" w:rsidRDefault="003B491C" w:rsidP="000247B6"/>
    <w:p w14:paraId="16270644" w14:textId="77777777" w:rsidR="000247B6" w:rsidRDefault="000247B6" w:rsidP="000247B6"/>
    <w:p w14:paraId="363296DC" w14:textId="77777777" w:rsidR="00F52A59" w:rsidRDefault="00F52A59" w:rsidP="00F52A59"/>
    <w:p w14:paraId="28FCFB87" w14:textId="77777777" w:rsidR="00DA0601" w:rsidRDefault="00DA0601" w:rsidP="00F52A59">
      <w:pPr>
        <w:sectPr w:rsidR="00DA0601" w:rsidSect="002F550C">
          <w:headerReference w:type="even" r:id="rId82"/>
          <w:headerReference w:type="default" r:id="rId83"/>
          <w:footerReference w:type="default" r:id="rId84"/>
          <w:pgSz w:w="16838" w:h="11906" w:orient="landscape"/>
          <w:pgMar w:top="1418" w:right="1134" w:bottom="1418" w:left="1134" w:header="709" w:footer="709" w:gutter="0"/>
          <w:cols w:num="2" w:space="708"/>
          <w:docGrid w:linePitch="360"/>
        </w:sectPr>
      </w:pPr>
    </w:p>
    <w:p w14:paraId="4DD25275" w14:textId="77777777" w:rsidR="00F52A59" w:rsidRPr="00971667" w:rsidRDefault="00F52A59" w:rsidP="00F52A59"/>
    <w:p w14:paraId="18B238DC" w14:textId="77777777" w:rsidR="00F52A59" w:rsidRPr="00971667" w:rsidRDefault="00F52A59" w:rsidP="00F52A59">
      <w:pPr>
        <w:sectPr w:rsidR="00F52A59" w:rsidRPr="00971667" w:rsidSect="002F550C">
          <w:type w:val="continuous"/>
          <w:pgSz w:w="16838" w:h="11906" w:orient="landscape"/>
          <w:pgMar w:top="1418" w:right="1134" w:bottom="1418" w:left="1134" w:header="709" w:footer="709" w:gutter="0"/>
          <w:cols w:space="708"/>
          <w:docGrid w:linePitch="360"/>
        </w:sectPr>
      </w:pPr>
    </w:p>
    <w:p w14:paraId="64D27E61" w14:textId="638EA028" w:rsidR="00EB6410" w:rsidRDefault="00CF0C69" w:rsidP="00EB6410">
      <w:r>
        <w:rPr>
          <w:noProof/>
        </w:rPr>
        <w:lastRenderedPageBreak/>
        <w:drawing>
          <wp:anchor distT="0" distB="0" distL="114300" distR="114300" simplePos="0" relativeHeight="251644416" behindDoc="0" locked="0" layoutInCell="1" allowOverlap="1" wp14:anchorId="65F49285" wp14:editId="67A6E91C">
            <wp:simplePos x="0" y="0"/>
            <wp:positionH relativeFrom="column">
              <wp:posOffset>249102</wp:posOffset>
            </wp:positionH>
            <wp:positionV relativeFrom="paragraph">
              <wp:posOffset>3175</wp:posOffset>
            </wp:positionV>
            <wp:extent cx="5982970" cy="5759450"/>
            <wp:effectExtent l="0" t="0" r="0" b="0"/>
            <wp:wrapNone/>
            <wp:docPr id="1398936948" name="Imagen 5" descr="Diagram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8936948" name="Imagen 5" descr="Diagrama&#10;&#10;Descripción generada automáticamente"/>
                    <pic:cNvPicPr>
                      <a:picLocks noChangeAspect="1" noChangeArrowheads="1"/>
                    </pic:cNvPicPr>
                  </pic:nvPicPr>
                  <pic:blipFill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2970" cy="575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A4735E3" w14:textId="77777777" w:rsidR="00EB6410" w:rsidRDefault="00EB6410" w:rsidP="00EB6410"/>
    <w:p w14:paraId="18EB3FD3" w14:textId="77777777" w:rsidR="00EB6410" w:rsidRDefault="00EB6410" w:rsidP="00EB6410"/>
    <w:p w14:paraId="13FC4CF5" w14:textId="77777777" w:rsidR="00EB6410" w:rsidRDefault="00EB6410" w:rsidP="00EB6410"/>
    <w:p w14:paraId="51211B89" w14:textId="77777777" w:rsidR="00EB6410" w:rsidRDefault="00EB6410" w:rsidP="00EB6410"/>
    <w:p w14:paraId="7E2A2A03" w14:textId="77777777" w:rsidR="00EB6410" w:rsidRDefault="00EB6410" w:rsidP="00EB6410"/>
    <w:p w14:paraId="329AADBA" w14:textId="77777777" w:rsidR="00EB6410" w:rsidRDefault="00EB6410" w:rsidP="00EB6410"/>
    <w:p w14:paraId="73077D20" w14:textId="77777777" w:rsidR="00EB6410" w:rsidRDefault="00EB6410" w:rsidP="00EB6410"/>
    <w:p w14:paraId="01583C8D" w14:textId="77777777" w:rsidR="00EB6410" w:rsidRDefault="00EB6410" w:rsidP="00EB6410"/>
    <w:p w14:paraId="31178D85" w14:textId="77777777" w:rsidR="00EB6410" w:rsidRDefault="00EB6410" w:rsidP="00EB6410"/>
    <w:p w14:paraId="6F9CE5CE" w14:textId="75734E45" w:rsidR="00EB6410" w:rsidRDefault="00EB6410" w:rsidP="00EB6410"/>
    <w:p w14:paraId="712907E8" w14:textId="77777777" w:rsidR="00EB6410" w:rsidRDefault="00EB6410" w:rsidP="00EB6410"/>
    <w:p w14:paraId="4E213F73" w14:textId="77777777" w:rsidR="00EB6410" w:rsidRDefault="00EB6410" w:rsidP="00EB6410"/>
    <w:p w14:paraId="6C8BF578" w14:textId="77777777" w:rsidR="00EB6410" w:rsidRDefault="00EB6410" w:rsidP="00EB6410"/>
    <w:p w14:paraId="5054DC80" w14:textId="77777777" w:rsidR="00EB6410" w:rsidRDefault="00EB6410" w:rsidP="00EB6410"/>
    <w:p w14:paraId="629C0785" w14:textId="77777777" w:rsidR="00EB6410" w:rsidRDefault="00EB6410" w:rsidP="00EB6410"/>
    <w:p w14:paraId="16D95E2C" w14:textId="77777777" w:rsidR="00EB6410" w:rsidRDefault="00EB6410" w:rsidP="00EB6410"/>
    <w:p w14:paraId="2BFE8432" w14:textId="77777777" w:rsidR="00EB6410" w:rsidRDefault="00EB6410" w:rsidP="00EB6410"/>
    <w:p w14:paraId="5E222D35" w14:textId="77777777" w:rsidR="00EB6410" w:rsidRDefault="00EB6410" w:rsidP="00EB6410"/>
    <w:p w14:paraId="602D2930" w14:textId="77777777" w:rsidR="00EB6410" w:rsidRDefault="00EB6410" w:rsidP="00EB6410"/>
    <w:p w14:paraId="73595B7D" w14:textId="77777777" w:rsidR="007C41BA" w:rsidRDefault="007C41BA" w:rsidP="00EB6410"/>
    <w:p w14:paraId="18FB8F60" w14:textId="77777777" w:rsidR="007C41BA" w:rsidRDefault="007C41BA" w:rsidP="00EB6410"/>
    <w:p w14:paraId="041A0788" w14:textId="77777777" w:rsidR="007C41BA" w:rsidRDefault="007C41BA" w:rsidP="00EB6410"/>
    <w:p w14:paraId="054FEF1A" w14:textId="77777777" w:rsidR="007C41BA" w:rsidRDefault="007C41BA" w:rsidP="00EB6410"/>
    <w:p w14:paraId="3F91F599" w14:textId="77777777" w:rsidR="00EB6410" w:rsidRDefault="00EB6410" w:rsidP="00EB6410"/>
    <w:p w14:paraId="5D87BC48" w14:textId="77777777" w:rsidR="00EB6410" w:rsidRDefault="00EB6410" w:rsidP="00EB6410"/>
    <w:p w14:paraId="3B4EFDDC" w14:textId="77777777" w:rsidR="00EB6410" w:rsidRDefault="00EB6410" w:rsidP="00EB6410"/>
    <w:p w14:paraId="606DA362" w14:textId="77777777" w:rsidR="00EB6410" w:rsidRDefault="00EB6410" w:rsidP="00EB6410"/>
    <w:p w14:paraId="6921C4DC" w14:textId="77777777" w:rsidR="00EB6410" w:rsidRDefault="00EB6410" w:rsidP="00EB6410"/>
    <w:p w14:paraId="4F8A1917" w14:textId="77777777" w:rsidR="00EB6410" w:rsidRPr="00EB6410" w:rsidRDefault="00EB6410" w:rsidP="00EB6410"/>
    <w:p w14:paraId="7F1362EC" w14:textId="495948F0" w:rsidR="00EB6410" w:rsidRPr="00EB6410" w:rsidRDefault="00835F00" w:rsidP="00927EAF">
      <w:pPr>
        <w:pStyle w:val="Ttulo1"/>
      </w:pPr>
      <w:bookmarkStart w:id="150" w:name="_Toc181822879"/>
      <w:bookmarkStart w:id="151" w:name="_Toc183532359"/>
      <w:r w:rsidRPr="00971667">
        <w:t>Ofertori</w:t>
      </w:r>
      <w:bookmarkEnd w:id="150"/>
      <w:r w:rsidR="007C41BA">
        <w:t>o</w:t>
      </w:r>
      <w:bookmarkEnd w:id="151"/>
    </w:p>
    <w:p w14:paraId="498A3F5A" w14:textId="77777777" w:rsidR="00830641" w:rsidRDefault="00830641" w:rsidP="00F52A59">
      <w:pPr>
        <w:sectPr w:rsidR="00830641" w:rsidSect="002F550C">
          <w:headerReference w:type="default" r:id="rId86"/>
          <w:footerReference w:type="default" r:id="rId87"/>
          <w:pgSz w:w="16838" w:h="11906" w:orient="landscape"/>
          <w:pgMar w:top="1418" w:right="1134" w:bottom="1418" w:left="1134" w:header="709" w:footer="709" w:gutter="0"/>
          <w:cols w:space="708"/>
          <w:docGrid w:linePitch="360"/>
        </w:sectPr>
      </w:pPr>
    </w:p>
    <w:p w14:paraId="57AD30B1" w14:textId="666B914E" w:rsidR="00830641" w:rsidRPr="00971667" w:rsidRDefault="00830641" w:rsidP="003A0CC8">
      <w:pPr>
        <w:pStyle w:val="Ttulo2"/>
        <w:spacing w:before="0"/>
      </w:pPr>
      <w:bookmarkStart w:id="152" w:name="_Toc181822880"/>
      <w:r>
        <w:lastRenderedPageBreak/>
        <w:t>Alimento de amor (El loco)</w:t>
      </w:r>
      <w:r w:rsidRPr="00971667">
        <w:tab/>
        <w:t>(</w:t>
      </w:r>
      <w:r>
        <w:t>Lam</w:t>
      </w:r>
      <w:r w:rsidRPr="00971667">
        <w:t>)</w:t>
      </w:r>
      <w:bookmarkEnd w:id="152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830641" w:rsidRPr="00971667" w14:paraId="43F5FDE0" w14:textId="77777777" w:rsidTr="00CA32C2">
        <w:tc>
          <w:tcPr>
            <w:tcW w:w="7143" w:type="dxa"/>
            <w:tcBorders>
              <w:bottom w:val="single" w:sz="4" w:space="0" w:color="auto"/>
            </w:tcBorders>
          </w:tcPr>
          <w:p w14:paraId="50B7AC28" w14:textId="23B39951" w:rsidR="00830641" w:rsidRDefault="007A3991" w:rsidP="00830641">
            <w:r>
              <w:t>L</w:t>
            </w:r>
            <w:r w:rsidR="00830641">
              <w:t xml:space="preserve">am </w:t>
            </w:r>
            <w:r>
              <w:t xml:space="preserve">                  </w:t>
            </w:r>
            <w:r w:rsidR="00830641">
              <w:t>F</w:t>
            </w:r>
            <w:r>
              <w:t>a</w:t>
            </w:r>
          </w:p>
          <w:p w14:paraId="31545040" w14:textId="3CCB6A53" w:rsidR="00830641" w:rsidRDefault="00830641" w:rsidP="00830641">
            <w:r>
              <w:t>Aunque quiera a ve</w:t>
            </w:r>
            <w:r w:rsidRPr="00E45F4C">
              <w:rPr>
                <w:u w:val="double"/>
              </w:rPr>
              <w:t>ces</w:t>
            </w:r>
            <w:r>
              <w:t xml:space="preserve"> comprender al mundo,</w:t>
            </w:r>
          </w:p>
          <w:p w14:paraId="0A97794D" w14:textId="56FE0F9D" w:rsidR="00830641" w:rsidRDefault="00830641" w:rsidP="00830641">
            <w:r>
              <w:t xml:space="preserve"> </w:t>
            </w:r>
            <w:r w:rsidR="007A3991">
              <w:t xml:space="preserve">  </w:t>
            </w:r>
            <w:r>
              <w:t>S</w:t>
            </w:r>
            <w:r w:rsidR="007A3991">
              <w:t>ol</w:t>
            </w:r>
            <w:r>
              <w:t xml:space="preserve"> </w:t>
            </w:r>
            <w:r w:rsidR="007A3991">
              <w:t xml:space="preserve">             </w:t>
            </w:r>
            <w:r>
              <w:t>D</w:t>
            </w:r>
            <w:r w:rsidR="007A3991">
              <w:t xml:space="preserve">o        </w:t>
            </w:r>
            <w:r>
              <w:t xml:space="preserve"> M</w:t>
            </w:r>
            <w:r w:rsidR="007A3991">
              <w:t>i</w:t>
            </w:r>
            <w:r>
              <w:t>7</w:t>
            </w:r>
          </w:p>
          <w:p w14:paraId="70152E79" w14:textId="77777777" w:rsidR="00830641" w:rsidRDefault="00830641" w:rsidP="00830641">
            <w:r>
              <w:t>me es imposible, me siento inca</w:t>
            </w:r>
            <w:r w:rsidRPr="00E45F4C">
              <w:rPr>
                <w:u w:val="single"/>
              </w:rPr>
              <w:t>paz</w:t>
            </w:r>
            <w:r>
              <w:t>.</w:t>
            </w:r>
          </w:p>
          <w:p w14:paraId="6EE41684" w14:textId="1F1F446B" w:rsidR="007A3991" w:rsidRDefault="007A3991" w:rsidP="007A3991">
            <w:r>
              <w:t>Lam                 Fa</w:t>
            </w:r>
          </w:p>
          <w:p w14:paraId="77A4DE4D" w14:textId="77777777" w:rsidR="00830641" w:rsidRDefault="00830641" w:rsidP="00830641">
            <w:r>
              <w:t>Dicen que es locura tener ideales,</w:t>
            </w:r>
          </w:p>
          <w:p w14:paraId="68A4C214" w14:textId="4D6BE49F" w:rsidR="007A3991" w:rsidRDefault="007A3991" w:rsidP="007A3991">
            <w:r>
              <w:t>Sol                   Do             Mi7</w:t>
            </w:r>
          </w:p>
          <w:p w14:paraId="0AF1240A" w14:textId="77777777" w:rsidR="00830641" w:rsidRDefault="00830641" w:rsidP="00830641">
            <w:r>
              <w:t>que es mejor vivir cantando y sin pensar.</w:t>
            </w:r>
          </w:p>
          <w:p w14:paraId="16CF5ADF" w14:textId="77777777" w:rsidR="007A3991" w:rsidRDefault="007A3991" w:rsidP="00830641"/>
          <w:p w14:paraId="6000550B" w14:textId="7782DB12" w:rsidR="00830641" w:rsidRDefault="007A3991" w:rsidP="007A3991">
            <w:pPr>
              <w:pStyle w:val="Estribillo"/>
            </w:pPr>
            <w:r>
              <w:t xml:space="preserve">  La                    </w:t>
            </w:r>
            <w:proofErr w:type="spellStart"/>
            <w:r>
              <w:t>Fa#m</w:t>
            </w:r>
            <w:proofErr w:type="spellEnd"/>
          </w:p>
          <w:p w14:paraId="07CB76CB" w14:textId="744C7367" w:rsidR="00830641" w:rsidRDefault="007A3991" w:rsidP="007A3991">
            <w:pPr>
              <w:pStyle w:val="Estribillo"/>
            </w:pPr>
            <w:r>
              <w:t xml:space="preserve">Señor, yo quiero ser un </w:t>
            </w:r>
            <w:r w:rsidRPr="00E45F4C">
              <w:rPr>
                <w:u w:val="single"/>
              </w:rPr>
              <w:t>loco</w:t>
            </w:r>
            <w:r>
              <w:t>,</w:t>
            </w:r>
          </w:p>
          <w:p w14:paraId="2398FD86" w14:textId="20F180F8" w:rsidR="00830641" w:rsidRDefault="007A3991" w:rsidP="007A3991">
            <w:pPr>
              <w:pStyle w:val="Estribillo"/>
            </w:pPr>
            <w:r>
              <w:t>Re        Mi         La</w:t>
            </w:r>
          </w:p>
          <w:p w14:paraId="3F42C4DD" w14:textId="14587D8E" w:rsidR="00830641" w:rsidRDefault="007A3991" w:rsidP="007A3991">
            <w:pPr>
              <w:pStyle w:val="Estribillo"/>
            </w:pPr>
            <w:r>
              <w:t>pero mi locura serás tú.</w:t>
            </w:r>
          </w:p>
          <w:p w14:paraId="2B302E35" w14:textId="5F6B3EE2" w:rsidR="007A3991" w:rsidRDefault="007A3991" w:rsidP="007A3991">
            <w:pPr>
              <w:pStyle w:val="Estribillo"/>
            </w:pPr>
            <w:r>
              <w:t xml:space="preserve">                         </w:t>
            </w:r>
            <w:proofErr w:type="spellStart"/>
            <w:r>
              <w:t>Fa#m</w:t>
            </w:r>
            <w:proofErr w:type="spellEnd"/>
          </w:p>
          <w:p w14:paraId="744056B5" w14:textId="156DAA6F" w:rsidR="00830641" w:rsidRDefault="007A3991" w:rsidP="007A3991">
            <w:pPr>
              <w:pStyle w:val="Estribillo"/>
            </w:pPr>
            <w:r>
              <w:t>Yo quiero ser la hoz que corte es</w:t>
            </w:r>
            <w:r w:rsidRPr="00E45F4C">
              <w:rPr>
                <w:u w:val="double"/>
              </w:rPr>
              <w:t>te</w:t>
            </w:r>
            <w:r>
              <w:t xml:space="preserve"> trigo,</w:t>
            </w:r>
          </w:p>
          <w:p w14:paraId="04C659BF" w14:textId="7B309870" w:rsidR="007A3991" w:rsidRDefault="007A3991" w:rsidP="007A3991">
            <w:pPr>
              <w:pStyle w:val="Estribillo"/>
            </w:pPr>
            <w:r>
              <w:t>Re                     Mi</w:t>
            </w:r>
          </w:p>
          <w:p w14:paraId="29C16E8F" w14:textId="09330152" w:rsidR="00830641" w:rsidRDefault="007A3991" w:rsidP="007A3991">
            <w:pPr>
              <w:pStyle w:val="Estribillo"/>
            </w:pPr>
            <w:r>
              <w:t>para convertirlo en alimento de amor.</w:t>
            </w:r>
          </w:p>
          <w:p w14:paraId="5AF952D5" w14:textId="77777777" w:rsidR="007A3991" w:rsidRDefault="007A3991" w:rsidP="00830641"/>
          <w:p w14:paraId="7DE26801" w14:textId="77777777" w:rsidR="007A3991" w:rsidRDefault="00830641" w:rsidP="00830641">
            <w:r>
              <w:t>Muchas son las bocas,</w:t>
            </w:r>
            <w:r w:rsidR="007A3991">
              <w:t xml:space="preserve"> </w:t>
            </w:r>
            <w:r>
              <w:t>pocas las semillas,</w:t>
            </w:r>
          </w:p>
          <w:p w14:paraId="6E225FFE" w14:textId="79F62CF4" w:rsidR="00830641" w:rsidRDefault="00830641" w:rsidP="00830641">
            <w:r>
              <w:t>para alimentar</w:t>
            </w:r>
            <w:r w:rsidR="007A3991">
              <w:t xml:space="preserve"> </w:t>
            </w:r>
            <w:r>
              <w:t>con el trigo de tu amor.</w:t>
            </w:r>
          </w:p>
          <w:p w14:paraId="37C97D86" w14:textId="74277384" w:rsidR="00830641" w:rsidRDefault="00830641" w:rsidP="00830641">
            <w:r>
              <w:t>Yo quisiera</w:t>
            </w:r>
            <w:r w:rsidR="007A3991">
              <w:t>,</w:t>
            </w:r>
            <w:r>
              <w:t xml:space="preserve"> Cristo, seguirte y amarte,</w:t>
            </w:r>
          </w:p>
          <w:p w14:paraId="26632102" w14:textId="47E14709" w:rsidR="00830641" w:rsidRPr="00971667" w:rsidRDefault="00830641" w:rsidP="00830641">
            <w:r>
              <w:t>que es mejor vivir contigo hasta el final.</w:t>
            </w:r>
          </w:p>
        </w:tc>
      </w:tr>
    </w:tbl>
    <w:p w14:paraId="1290A653" w14:textId="77777777" w:rsidR="003C1CF9" w:rsidRDefault="003C1CF9" w:rsidP="003C1CF9">
      <w:bookmarkStart w:id="153" w:name="_Toc181822881"/>
    </w:p>
    <w:p w14:paraId="74858CF4" w14:textId="77777777" w:rsidR="003C1CF9" w:rsidRDefault="003C1CF9" w:rsidP="003C1CF9"/>
    <w:p w14:paraId="5CC61A41" w14:textId="77777777" w:rsidR="003C1CF9" w:rsidRDefault="003C1CF9" w:rsidP="003C1CF9"/>
    <w:p w14:paraId="5E453555" w14:textId="77777777" w:rsidR="003C1CF9" w:rsidRDefault="003C1CF9" w:rsidP="003C1CF9"/>
    <w:p w14:paraId="6A00FF0D" w14:textId="77777777" w:rsidR="003C1CF9" w:rsidRDefault="003C1CF9" w:rsidP="003C1CF9"/>
    <w:p w14:paraId="5FBAD516" w14:textId="77777777" w:rsidR="003C1CF9" w:rsidRDefault="003C1CF9" w:rsidP="003C1CF9"/>
    <w:p w14:paraId="5CE163DD" w14:textId="77777777" w:rsidR="003C1CF9" w:rsidRDefault="003C1CF9" w:rsidP="003C1CF9"/>
    <w:p w14:paraId="00293334" w14:textId="77777777" w:rsidR="003C1CF9" w:rsidRDefault="003C1CF9" w:rsidP="003C1CF9"/>
    <w:p w14:paraId="133564DA" w14:textId="77777777" w:rsidR="003C1CF9" w:rsidRDefault="003C1CF9" w:rsidP="003C1CF9"/>
    <w:p w14:paraId="0E66BE7E" w14:textId="551B4771" w:rsidR="00830641" w:rsidRPr="00971667" w:rsidRDefault="003E51DB" w:rsidP="001E7F8D">
      <w:pPr>
        <w:pStyle w:val="Ttulo2"/>
      </w:pPr>
      <w:r>
        <w:t>Andando por el camino</w:t>
      </w:r>
      <w:r w:rsidR="00830641" w:rsidRPr="00971667">
        <w:tab/>
        <w:t>(</w:t>
      </w:r>
      <w:r w:rsidR="00830641">
        <w:t>Lam cej2</w:t>
      </w:r>
      <w:r w:rsidR="00830641" w:rsidRPr="00971667">
        <w:t>)</w:t>
      </w:r>
      <w:bookmarkEnd w:id="153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3E51DB" w:rsidRPr="00971667" w14:paraId="0F6845E4" w14:textId="77777777" w:rsidTr="00CA32C2">
        <w:tc>
          <w:tcPr>
            <w:tcW w:w="7143" w:type="dxa"/>
            <w:tcBorders>
              <w:bottom w:val="single" w:sz="4" w:space="0" w:color="auto"/>
            </w:tcBorders>
          </w:tcPr>
          <w:p w14:paraId="745C9644" w14:textId="77777777" w:rsidR="003E51DB" w:rsidRPr="00971667" w:rsidRDefault="003E51DB" w:rsidP="003E51DB">
            <w:r w:rsidRPr="00971667">
              <w:t xml:space="preserve">  Lam   Mi       </w:t>
            </w:r>
            <w:proofErr w:type="gramStart"/>
            <w:r w:rsidRPr="00971667">
              <w:t>Lam  Mi</w:t>
            </w:r>
            <w:proofErr w:type="gramEnd"/>
            <w:r w:rsidRPr="00971667">
              <w:t xml:space="preserve">               Lam</w:t>
            </w:r>
          </w:p>
          <w:p w14:paraId="1EFD950F" w14:textId="77777777" w:rsidR="003E51DB" w:rsidRPr="00971667" w:rsidRDefault="003E51DB" w:rsidP="003E51DB">
            <w:r w:rsidRPr="00971667">
              <w:rPr>
                <w:u w:val="double"/>
              </w:rPr>
              <w:t>An</w:t>
            </w:r>
            <w:r w:rsidRPr="00971667">
              <w:t>dando por el camino te tropezamos, Señor.</w:t>
            </w:r>
          </w:p>
          <w:p w14:paraId="014C18B9" w14:textId="77777777" w:rsidR="003E51DB" w:rsidRPr="00971667" w:rsidRDefault="003E51DB" w:rsidP="003E51DB">
            <w:r w:rsidRPr="00971667">
              <w:t xml:space="preserve">              Mi      Lam   Rem       Sol     Do</w:t>
            </w:r>
          </w:p>
          <w:p w14:paraId="5F5D347E" w14:textId="77777777" w:rsidR="003E51DB" w:rsidRPr="00971667" w:rsidRDefault="003E51DB" w:rsidP="003E51DB">
            <w:r w:rsidRPr="00971667">
              <w:t>Te hiciste el encontradizo, nos diste conversación.</w:t>
            </w:r>
          </w:p>
          <w:p w14:paraId="15B3A3F6" w14:textId="77777777" w:rsidR="003E51DB" w:rsidRPr="00971667" w:rsidRDefault="003E51DB" w:rsidP="003E51DB">
            <w:r w:rsidRPr="00971667">
              <w:t xml:space="preserve">  </w:t>
            </w:r>
            <w:proofErr w:type="gramStart"/>
            <w:r w:rsidRPr="00971667">
              <w:t>Rem  Sol</w:t>
            </w:r>
            <w:proofErr w:type="gramEnd"/>
            <w:r w:rsidRPr="00971667">
              <w:t xml:space="preserve">   Do     Sol               Do</w:t>
            </w:r>
          </w:p>
          <w:p w14:paraId="27A5DFAC" w14:textId="77777777" w:rsidR="003E51DB" w:rsidRPr="00971667" w:rsidRDefault="003E51DB" w:rsidP="003E51DB">
            <w:r w:rsidRPr="00971667">
              <w:t>Te</w:t>
            </w:r>
            <w:r w:rsidRPr="00971667">
              <w:rPr>
                <w:u w:val="single"/>
              </w:rPr>
              <w:t>ní</w:t>
            </w:r>
            <w:r w:rsidRPr="00971667">
              <w:t>an tus palabras fuerza de vida y amor,</w:t>
            </w:r>
          </w:p>
          <w:p w14:paraId="21829204" w14:textId="77777777" w:rsidR="003E51DB" w:rsidRPr="00971667" w:rsidRDefault="003E51DB" w:rsidP="003E51DB">
            <w:r w:rsidRPr="00971667">
              <w:t xml:space="preserve">  </w:t>
            </w:r>
            <w:proofErr w:type="gramStart"/>
            <w:r w:rsidRPr="00971667">
              <w:t>Rem  Mi</w:t>
            </w:r>
            <w:proofErr w:type="gramEnd"/>
            <w:r w:rsidRPr="00971667">
              <w:t xml:space="preserve">  Lam   Mi                La</w:t>
            </w:r>
          </w:p>
          <w:p w14:paraId="292876B3" w14:textId="77777777" w:rsidR="003E51DB" w:rsidRDefault="003E51DB" w:rsidP="003E51DB">
            <w:r w:rsidRPr="00971667">
              <w:t>ponían esperanza y fuego en el corazón.</w:t>
            </w:r>
          </w:p>
          <w:p w14:paraId="09EFF1C8" w14:textId="77777777" w:rsidR="003C1CF9" w:rsidRPr="00971667" w:rsidRDefault="003C1CF9" w:rsidP="003E51DB"/>
          <w:p w14:paraId="14DFE563" w14:textId="77777777" w:rsidR="003E51DB" w:rsidRPr="00971667" w:rsidRDefault="003E51DB" w:rsidP="003E51DB">
            <w:pPr>
              <w:pStyle w:val="Estribillo"/>
            </w:pPr>
            <w:r w:rsidRPr="00971667">
              <w:t>La     Mi       La         Re     La</w:t>
            </w:r>
          </w:p>
          <w:p w14:paraId="6C6FB438" w14:textId="77777777" w:rsidR="003E51DB" w:rsidRPr="00971667" w:rsidRDefault="003E51DB" w:rsidP="003E51DB">
            <w:pPr>
              <w:pStyle w:val="Estribillo"/>
            </w:pPr>
            <w:r w:rsidRPr="00971667">
              <w:t>Te conocimos, Señor, al partir el pan;</w:t>
            </w:r>
          </w:p>
          <w:p w14:paraId="1461BD76" w14:textId="77777777" w:rsidR="003E51DB" w:rsidRPr="00971667" w:rsidRDefault="003E51DB" w:rsidP="003E51DB">
            <w:pPr>
              <w:pStyle w:val="Estribillo"/>
            </w:pPr>
            <w:r w:rsidRPr="00971667">
              <w:t>Re                La         Mi     La</w:t>
            </w:r>
          </w:p>
          <w:p w14:paraId="04AE07C0" w14:textId="77777777" w:rsidR="003E51DB" w:rsidRPr="00971667" w:rsidRDefault="003E51DB" w:rsidP="003E51DB">
            <w:pPr>
              <w:pStyle w:val="Estribillo"/>
            </w:pPr>
            <w:r w:rsidRPr="00971667">
              <w:rPr>
                <w:u w:val="single"/>
              </w:rPr>
              <w:t>Tú</w:t>
            </w:r>
            <w:r w:rsidRPr="00971667">
              <w:t xml:space="preserve"> nos conoces, Señor, al partir </w:t>
            </w:r>
            <w:r w:rsidRPr="00971667">
              <w:rPr>
                <w:u w:val="double"/>
              </w:rPr>
              <w:t>el</w:t>
            </w:r>
            <w:r w:rsidRPr="00971667">
              <w:t xml:space="preserve"> pan.</w:t>
            </w:r>
          </w:p>
          <w:p w14:paraId="236C06DA" w14:textId="77777777" w:rsidR="003E51DB" w:rsidRPr="00971667" w:rsidRDefault="003E51DB" w:rsidP="003E51DB"/>
          <w:p w14:paraId="024F9238" w14:textId="77777777" w:rsidR="003E51DB" w:rsidRPr="00971667" w:rsidRDefault="003E51DB" w:rsidP="003E51DB">
            <w:r w:rsidRPr="00971667">
              <w:t>Llegando a la encrucijada, Tú proseguías, Señor.</w:t>
            </w:r>
          </w:p>
          <w:p w14:paraId="41A92A96" w14:textId="77777777" w:rsidR="003E51DB" w:rsidRPr="00971667" w:rsidRDefault="003E51DB" w:rsidP="003E51DB">
            <w:r w:rsidRPr="00971667">
              <w:t>Te dimos nuestra posada, techo, comida y calor.</w:t>
            </w:r>
          </w:p>
          <w:p w14:paraId="11D397D6" w14:textId="77777777" w:rsidR="003E51DB" w:rsidRPr="00971667" w:rsidRDefault="003E51DB" w:rsidP="003E51DB">
            <w:r w:rsidRPr="00971667">
              <w:t>Sentados como amigos a compartir el cenar,</w:t>
            </w:r>
          </w:p>
          <w:p w14:paraId="7D74A0F7" w14:textId="77777777" w:rsidR="003E51DB" w:rsidRPr="00971667" w:rsidRDefault="003E51DB" w:rsidP="003E51DB">
            <w:r w:rsidRPr="00971667">
              <w:t>allí te conocimos al repartirnos el pan.</w:t>
            </w:r>
          </w:p>
          <w:p w14:paraId="7E5014B8" w14:textId="77777777" w:rsidR="003E51DB" w:rsidRPr="00971667" w:rsidRDefault="003E51DB" w:rsidP="003E51DB"/>
          <w:p w14:paraId="6137D3BF" w14:textId="77777777" w:rsidR="003E51DB" w:rsidRPr="00971667" w:rsidRDefault="003E51DB" w:rsidP="003E51DB">
            <w:r w:rsidRPr="00971667">
              <w:t>Andando por los caminos te tropezamos, Señor,</w:t>
            </w:r>
          </w:p>
          <w:p w14:paraId="35C33ECC" w14:textId="77777777" w:rsidR="003E51DB" w:rsidRPr="00971667" w:rsidRDefault="003E51DB" w:rsidP="003E51DB">
            <w:r w:rsidRPr="00971667">
              <w:t>en todos los peregrinos que necesitan amor;</w:t>
            </w:r>
          </w:p>
          <w:p w14:paraId="1E4CEDFB" w14:textId="77777777" w:rsidR="003E51DB" w:rsidRPr="00971667" w:rsidRDefault="003E51DB" w:rsidP="003E51DB">
            <w:r w:rsidRPr="00971667">
              <w:t>esclavos y oprimidos que buscan la libertad,</w:t>
            </w:r>
          </w:p>
          <w:p w14:paraId="16A69329" w14:textId="08526FCF" w:rsidR="003E51DB" w:rsidRPr="00971667" w:rsidRDefault="003E51DB" w:rsidP="003E51DB">
            <w:r w:rsidRPr="00971667">
              <w:t>hambrientos, desvalidos, a quienes damos el pan.</w:t>
            </w:r>
          </w:p>
        </w:tc>
      </w:tr>
    </w:tbl>
    <w:p w14:paraId="15854BA1" w14:textId="77777777" w:rsidR="003C1CF9" w:rsidRDefault="003C1CF9" w:rsidP="003C1CF9">
      <w:bookmarkStart w:id="154" w:name="_Toc181822883"/>
      <w:bookmarkStart w:id="155" w:name="_Toc181822882"/>
    </w:p>
    <w:p w14:paraId="318AC9CE" w14:textId="77777777" w:rsidR="003C1CF9" w:rsidRDefault="003C1CF9" w:rsidP="003C1CF9"/>
    <w:p w14:paraId="4862624A" w14:textId="77777777" w:rsidR="003C1CF9" w:rsidRDefault="003C1CF9" w:rsidP="003C1CF9"/>
    <w:p w14:paraId="0760FA52" w14:textId="77777777" w:rsidR="003C1CF9" w:rsidRDefault="003C1CF9" w:rsidP="003C1CF9"/>
    <w:p w14:paraId="11C14D34" w14:textId="77777777" w:rsidR="003C1CF9" w:rsidRDefault="003C1CF9" w:rsidP="003C1CF9"/>
    <w:p w14:paraId="15CC73AA" w14:textId="77777777" w:rsidR="003C1CF9" w:rsidRDefault="003C1CF9" w:rsidP="003C1CF9"/>
    <w:p w14:paraId="7F20872E" w14:textId="77777777" w:rsidR="003C1CF9" w:rsidRDefault="003C1CF9" w:rsidP="003C1CF9"/>
    <w:p w14:paraId="7137A408" w14:textId="77777777" w:rsidR="003C1CF9" w:rsidRDefault="003C1CF9" w:rsidP="003C1CF9"/>
    <w:p w14:paraId="09D6069F" w14:textId="18447691" w:rsidR="003C1CF9" w:rsidRPr="000E208E" w:rsidRDefault="003C1CF9" w:rsidP="001E7F8D">
      <w:pPr>
        <w:pStyle w:val="Ttulo2"/>
      </w:pPr>
      <w:r w:rsidRPr="000E208E">
        <w:lastRenderedPageBreak/>
        <w:t>Ante ti, Se</w:t>
      </w:r>
      <w:r>
        <w:t>ñor</w:t>
      </w:r>
      <w:r w:rsidRPr="000E208E">
        <w:tab/>
        <w:t>(</w:t>
      </w:r>
      <w:r>
        <w:t xml:space="preserve">Do </w:t>
      </w:r>
      <w:r w:rsidRPr="000E208E">
        <w:t>cej2)</w:t>
      </w:r>
      <w:bookmarkEnd w:id="154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3C1CF9" w:rsidRPr="00971667" w14:paraId="045C188B" w14:textId="77777777" w:rsidTr="00AE5F1C">
        <w:tc>
          <w:tcPr>
            <w:tcW w:w="7143" w:type="dxa"/>
            <w:tcBorders>
              <w:bottom w:val="single" w:sz="4" w:space="0" w:color="auto"/>
            </w:tcBorders>
          </w:tcPr>
          <w:p w14:paraId="72C8A726" w14:textId="77777777" w:rsidR="003C1CF9" w:rsidRPr="00971667" w:rsidRDefault="003C1CF9" w:rsidP="00AE5F1C">
            <w:pPr>
              <w:pStyle w:val="Estribillo"/>
            </w:pPr>
            <w:r w:rsidRPr="000E208E">
              <w:t xml:space="preserve">     </w:t>
            </w:r>
            <w:r w:rsidRPr="00971667">
              <w:t>Do    Sol        Do</w:t>
            </w:r>
          </w:p>
          <w:p w14:paraId="16C14F26" w14:textId="77777777" w:rsidR="003C1CF9" w:rsidRPr="00971667" w:rsidRDefault="003C1CF9" w:rsidP="00AE5F1C">
            <w:pPr>
              <w:pStyle w:val="Estribillo"/>
            </w:pPr>
            <w:r w:rsidRPr="00971667">
              <w:rPr>
                <w:u w:val="double"/>
              </w:rPr>
              <w:t>Ante</w:t>
            </w:r>
            <w:r w:rsidRPr="00971667">
              <w:t xml:space="preserve"> ti, Señor, </w:t>
            </w:r>
            <w:r w:rsidRPr="00971667">
              <w:rPr>
                <w:u w:val="single"/>
              </w:rPr>
              <w:t>pre</w:t>
            </w:r>
            <w:r w:rsidRPr="00971667">
              <w:t>sentamos hoy,</w:t>
            </w:r>
          </w:p>
          <w:p w14:paraId="11061F7A" w14:textId="77777777" w:rsidR="003C1CF9" w:rsidRPr="00971667" w:rsidRDefault="003C1CF9" w:rsidP="00AE5F1C">
            <w:pPr>
              <w:pStyle w:val="Estribillo"/>
            </w:pPr>
            <w:r w:rsidRPr="00971667">
              <w:t xml:space="preserve">      Fa           Sol</w:t>
            </w:r>
          </w:p>
          <w:p w14:paraId="32F2476A" w14:textId="77777777" w:rsidR="003C1CF9" w:rsidRPr="00971667" w:rsidRDefault="003C1CF9" w:rsidP="00AE5F1C">
            <w:pPr>
              <w:pStyle w:val="Estribillo"/>
            </w:pPr>
            <w:r w:rsidRPr="00971667">
              <w:t>presentamos vino y pan.</w:t>
            </w:r>
          </w:p>
          <w:p w14:paraId="13AA7AE9" w14:textId="77777777" w:rsidR="003C1CF9" w:rsidRPr="00971667" w:rsidRDefault="003C1CF9" w:rsidP="00AE5F1C">
            <w:pPr>
              <w:pStyle w:val="Estribillo"/>
            </w:pPr>
            <w:r w:rsidRPr="00971667">
              <w:t xml:space="preserve">     Do    Sol            Do</w:t>
            </w:r>
          </w:p>
          <w:p w14:paraId="0E3A087A" w14:textId="77777777" w:rsidR="003C1CF9" w:rsidRPr="00971667" w:rsidRDefault="003C1CF9" w:rsidP="00AE5F1C">
            <w:pPr>
              <w:pStyle w:val="Estribillo"/>
            </w:pPr>
            <w:r w:rsidRPr="00971667">
              <w:t>Ante ti, Señor, y en tu altar,</w:t>
            </w:r>
          </w:p>
          <w:p w14:paraId="6363DCE7" w14:textId="77777777" w:rsidR="003C1CF9" w:rsidRPr="00971667" w:rsidRDefault="003C1CF9" w:rsidP="00AE5F1C">
            <w:pPr>
              <w:pStyle w:val="Estribillo"/>
            </w:pPr>
            <w:r w:rsidRPr="00971667">
              <w:t xml:space="preserve">                  Sol           </w:t>
            </w:r>
            <w:proofErr w:type="gramStart"/>
            <w:r w:rsidRPr="00971667">
              <w:t>Do  (</w:t>
            </w:r>
            <w:proofErr w:type="gramEnd"/>
            <w:r w:rsidRPr="00971667">
              <w:t>Do7)</w:t>
            </w:r>
          </w:p>
          <w:p w14:paraId="091E66AF" w14:textId="77777777" w:rsidR="003C1CF9" w:rsidRPr="00971667" w:rsidRDefault="003C1CF9" w:rsidP="00AE5F1C">
            <w:pPr>
              <w:pStyle w:val="Estribillo"/>
            </w:pPr>
            <w:r w:rsidRPr="00971667">
              <w:t>presentamos como ofrenda la amistad.</w:t>
            </w:r>
          </w:p>
          <w:p w14:paraId="6E55F61A" w14:textId="77777777" w:rsidR="003C1CF9" w:rsidRPr="00971667" w:rsidRDefault="003C1CF9" w:rsidP="00AE5F1C"/>
          <w:p w14:paraId="72CF3BED" w14:textId="77777777" w:rsidR="003C1CF9" w:rsidRPr="00971667" w:rsidRDefault="003C1CF9" w:rsidP="00AE5F1C">
            <w:r w:rsidRPr="00971667">
              <w:t xml:space="preserve">       Fa                Do</w:t>
            </w:r>
          </w:p>
          <w:p w14:paraId="133AF64D" w14:textId="77777777" w:rsidR="003C1CF9" w:rsidRPr="00971667" w:rsidRDefault="003C1CF9" w:rsidP="00AE5F1C">
            <w:r w:rsidRPr="00971667">
              <w:rPr>
                <w:u w:val="double"/>
              </w:rPr>
              <w:t>Con</w:t>
            </w:r>
            <w:r w:rsidRPr="00971667">
              <w:t xml:space="preserve"> el pan, Señor, te llevamos hoy</w:t>
            </w:r>
          </w:p>
          <w:p w14:paraId="58079D8C" w14:textId="77777777" w:rsidR="003C1CF9" w:rsidRPr="00971667" w:rsidRDefault="003C1CF9" w:rsidP="00AE5F1C">
            <w:r w:rsidRPr="00971667">
              <w:t xml:space="preserve">     Sol           Do</w:t>
            </w:r>
          </w:p>
          <w:p w14:paraId="3733D8D4" w14:textId="77777777" w:rsidR="003C1CF9" w:rsidRPr="00971667" w:rsidRDefault="003C1CF9" w:rsidP="00AE5F1C">
            <w:r w:rsidRPr="00971667">
              <w:t>el esfuerzo y el dolor.</w:t>
            </w:r>
          </w:p>
          <w:p w14:paraId="5B12161B" w14:textId="77777777" w:rsidR="003C1CF9" w:rsidRPr="00971667" w:rsidRDefault="003C1CF9" w:rsidP="00AE5F1C">
            <w:r w:rsidRPr="00971667">
              <w:t xml:space="preserve">       Fa                Do</w:t>
            </w:r>
          </w:p>
          <w:p w14:paraId="5FE6E286" w14:textId="77777777" w:rsidR="003C1CF9" w:rsidRPr="00971667" w:rsidRDefault="003C1CF9" w:rsidP="00AE5F1C">
            <w:r w:rsidRPr="00971667">
              <w:t>Con el pan Señor te entregamos hoy</w:t>
            </w:r>
          </w:p>
          <w:p w14:paraId="378D0AEB" w14:textId="77777777" w:rsidR="003C1CF9" w:rsidRPr="00971667" w:rsidRDefault="003C1CF9" w:rsidP="00AE5F1C">
            <w:r w:rsidRPr="00971667">
              <w:t xml:space="preserve">        Sol   Sol7     Do</w:t>
            </w:r>
          </w:p>
          <w:p w14:paraId="38E8A3DA" w14:textId="77777777" w:rsidR="003C1CF9" w:rsidRPr="00971667" w:rsidRDefault="003C1CF9" w:rsidP="00AE5F1C">
            <w:r w:rsidRPr="00971667">
              <w:t>te entre</w:t>
            </w:r>
            <w:r w:rsidRPr="00971667">
              <w:rPr>
                <w:u w:val="single"/>
              </w:rPr>
              <w:t>ga</w:t>
            </w:r>
            <w:r w:rsidRPr="00971667">
              <w:t>mos nuestro amor.</w:t>
            </w:r>
          </w:p>
          <w:p w14:paraId="4FE2AACD" w14:textId="77777777" w:rsidR="003C1CF9" w:rsidRPr="00971667" w:rsidRDefault="003C1CF9" w:rsidP="00AE5F1C"/>
          <w:p w14:paraId="45BF54B0" w14:textId="77777777" w:rsidR="003C1CF9" w:rsidRPr="00971667" w:rsidRDefault="003C1CF9" w:rsidP="00AE5F1C">
            <w:r w:rsidRPr="00971667">
              <w:t>Presentamos hoy en tu altar de amor</w:t>
            </w:r>
          </w:p>
          <w:p w14:paraId="5820B216" w14:textId="77777777" w:rsidR="003C1CF9" w:rsidRPr="00971667" w:rsidRDefault="003C1CF9" w:rsidP="00AE5F1C">
            <w:r w:rsidRPr="00971667">
              <w:t>presentamos la oración,</w:t>
            </w:r>
          </w:p>
          <w:p w14:paraId="795CE123" w14:textId="77777777" w:rsidR="003C1CF9" w:rsidRPr="00971667" w:rsidRDefault="003C1CF9" w:rsidP="00AE5F1C">
            <w:r w:rsidRPr="00971667">
              <w:t>que el pan Señor, se transforme hoy</w:t>
            </w:r>
          </w:p>
          <w:p w14:paraId="7B35F22C" w14:textId="77777777" w:rsidR="003C1CF9" w:rsidRPr="00971667" w:rsidRDefault="003C1CF9" w:rsidP="00AE5F1C">
            <w:r w:rsidRPr="00971667">
              <w:t>en maná de salvación.</w:t>
            </w:r>
          </w:p>
          <w:p w14:paraId="5F9888EE" w14:textId="77777777" w:rsidR="003C1CF9" w:rsidRPr="00971667" w:rsidRDefault="003C1CF9" w:rsidP="00AE5F1C"/>
          <w:p w14:paraId="79C9F18B" w14:textId="77777777" w:rsidR="003C1CF9" w:rsidRPr="00971667" w:rsidRDefault="003C1CF9" w:rsidP="00AE5F1C">
            <w:r w:rsidRPr="00971667">
              <w:t>La amistad, la paz, la fraternidad,</w:t>
            </w:r>
          </w:p>
          <w:p w14:paraId="53444E97" w14:textId="77777777" w:rsidR="003C1CF9" w:rsidRPr="00971667" w:rsidRDefault="003C1CF9" w:rsidP="00AE5F1C">
            <w:r w:rsidRPr="00971667">
              <w:t>nos exiges en tu altar;</w:t>
            </w:r>
          </w:p>
          <w:p w14:paraId="7E87E2AC" w14:textId="77777777" w:rsidR="003C1CF9" w:rsidRPr="00971667" w:rsidRDefault="003C1CF9" w:rsidP="00AE5F1C">
            <w:r w:rsidRPr="00971667">
              <w:t>la amistad, la paz, la fraternidad,</w:t>
            </w:r>
          </w:p>
          <w:p w14:paraId="3E0FEF4C" w14:textId="77777777" w:rsidR="003C1CF9" w:rsidRPr="00971667" w:rsidRDefault="003C1CF9" w:rsidP="00AE5F1C">
            <w:r w:rsidRPr="00971667">
              <w:t>presentamos con el pan.</w:t>
            </w:r>
          </w:p>
        </w:tc>
      </w:tr>
    </w:tbl>
    <w:p w14:paraId="24622520" w14:textId="7E9CC3BC" w:rsidR="000247B6" w:rsidRPr="000E208E" w:rsidRDefault="000247B6" w:rsidP="001E7F8D">
      <w:pPr>
        <w:pStyle w:val="Ttulo2"/>
      </w:pPr>
      <w:r w:rsidRPr="000E208E">
        <w:t>A</w:t>
      </w:r>
      <w:r>
        <w:t>quí tienes el Pan</w:t>
      </w:r>
      <w:r w:rsidRPr="000E208E">
        <w:tab/>
        <w:t>(</w:t>
      </w:r>
      <w:r>
        <w:t>Sol</w:t>
      </w:r>
      <w:r w:rsidRPr="000E208E">
        <w:t>)</w:t>
      </w:r>
      <w:bookmarkEnd w:id="155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0247B6" w:rsidRPr="00971667" w14:paraId="36A02C33" w14:textId="77777777" w:rsidTr="008224C4">
        <w:tc>
          <w:tcPr>
            <w:tcW w:w="7143" w:type="dxa"/>
            <w:tcBorders>
              <w:bottom w:val="single" w:sz="4" w:space="0" w:color="auto"/>
            </w:tcBorders>
          </w:tcPr>
          <w:p w14:paraId="6436F62B" w14:textId="77777777" w:rsidR="000247B6" w:rsidRDefault="000247B6" w:rsidP="008224C4">
            <w:r>
              <w:t xml:space="preserve">Sol            </w:t>
            </w:r>
            <w:proofErr w:type="gramStart"/>
            <w:r>
              <w:t>Sim  Do</w:t>
            </w:r>
            <w:proofErr w:type="gramEnd"/>
            <w:r>
              <w:t xml:space="preserve">                 Re </w:t>
            </w:r>
          </w:p>
          <w:p w14:paraId="2B8EBCA5" w14:textId="77777777" w:rsidR="000247B6" w:rsidRDefault="000247B6" w:rsidP="008224C4">
            <w:r w:rsidRPr="001617CA">
              <w:rPr>
                <w:u w:val="double"/>
              </w:rPr>
              <w:t>Aquí tie</w:t>
            </w:r>
            <w:r>
              <w:t>nes el pan, fruto de nuestro sudor,</w:t>
            </w:r>
          </w:p>
          <w:p w14:paraId="1DE7C46F" w14:textId="77777777" w:rsidR="000247B6" w:rsidRDefault="000247B6" w:rsidP="008224C4">
            <w:r>
              <w:t xml:space="preserve">Sol            </w:t>
            </w:r>
            <w:proofErr w:type="gramStart"/>
            <w:r>
              <w:t>Sim  Do</w:t>
            </w:r>
            <w:proofErr w:type="gramEnd"/>
            <w:r>
              <w:t xml:space="preserve">                   Re</w:t>
            </w:r>
          </w:p>
          <w:p w14:paraId="5F679C88" w14:textId="77777777" w:rsidR="000247B6" w:rsidRDefault="000247B6" w:rsidP="008224C4">
            <w:r>
              <w:t>aquí tienes el vino de nuestros campos me</w:t>
            </w:r>
            <w:r w:rsidRPr="001617CA">
              <w:rPr>
                <w:u w:val="single"/>
              </w:rPr>
              <w:t>jor</w:t>
            </w:r>
            <w:r>
              <w:t>.</w:t>
            </w:r>
          </w:p>
          <w:p w14:paraId="3092807F" w14:textId="77777777" w:rsidR="000247B6" w:rsidRDefault="000247B6" w:rsidP="008224C4">
            <w:pPr>
              <w:pStyle w:val="Estribillo"/>
            </w:pPr>
            <w:r>
              <w:t xml:space="preserve">     Sol   Sim     Do       Re</w:t>
            </w:r>
          </w:p>
          <w:p w14:paraId="7F58674B" w14:textId="77777777" w:rsidR="000247B6" w:rsidRDefault="000247B6" w:rsidP="008224C4">
            <w:pPr>
              <w:pStyle w:val="Estribillo"/>
            </w:pPr>
            <w:r w:rsidRPr="00D031A6">
              <w:rPr>
                <w:u w:val="double"/>
              </w:rPr>
              <w:t>Pa</w:t>
            </w:r>
            <w:r>
              <w:t xml:space="preserve">ra ti, Señor, el pan </w:t>
            </w:r>
            <w:r w:rsidRPr="0081011B">
              <w:rPr>
                <w:u w:val="single"/>
              </w:rPr>
              <w:t>y el vi</w:t>
            </w:r>
            <w:r>
              <w:t xml:space="preserve">no, </w:t>
            </w:r>
          </w:p>
          <w:p w14:paraId="7D7F9C4E" w14:textId="77777777" w:rsidR="000247B6" w:rsidRDefault="000247B6" w:rsidP="008224C4">
            <w:pPr>
              <w:pStyle w:val="Estribillo"/>
            </w:pPr>
            <w:r>
              <w:t xml:space="preserve">     Sol   Sim        Do      </w:t>
            </w:r>
            <w:proofErr w:type="gramStart"/>
            <w:r>
              <w:t>Re       Sol</w:t>
            </w:r>
            <w:proofErr w:type="gramEnd"/>
          </w:p>
          <w:p w14:paraId="239C6A7A" w14:textId="77777777" w:rsidR="000247B6" w:rsidRDefault="000247B6" w:rsidP="008224C4">
            <w:pPr>
              <w:pStyle w:val="Estribillo"/>
            </w:pPr>
            <w:r>
              <w:t>para ti, Señor, el trabajo de los campesinos.</w:t>
            </w:r>
          </w:p>
          <w:p w14:paraId="42AD93D3" w14:textId="77777777" w:rsidR="000247B6" w:rsidRDefault="000247B6" w:rsidP="008224C4">
            <w:pPr>
              <w:pStyle w:val="Estribillo"/>
            </w:pPr>
          </w:p>
          <w:p w14:paraId="180CE6C3" w14:textId="77777777" w:rsidR="000247B6" w:rsidRDefault="000247B6" w:rsidP="008224C4">
            <w:r>
              <w:t>Te ofrecemos el pan, fruto de nuestro sudor,</w:t>
            </w:r>
          </w:p>
          <w:p w14:paraId="41FD89E7" w14:textId="77777777" w:rsidR="000247B6" w:rsidRPr="00971667" w:rsidRDefault="000247B6" w:rsidP="008224C4">
            <w:r>
              <w:t>te ofrecemos el vino de nuestros campos mejor.</w:t>
            </w:r>
          </w:p>
        </w:tc>
      </w:tr>
    </w:tbl>
    <w:p w14:paraId="69379889" w14:textId="60C7CD17" w:rsidR="00830641" w:rsidRPr="00971667" w:rsidRDefault="00C13280" w:rsidP="001E7F8D">
      <w:pPr>
        <w:pStyle w:val="Ttulo2"/>
      </w:pPr>
      <w:bookmarkStart w:id="156" w:name="_Toc181822884"/>
      <w:r>
        <w:t>Cuando el pobre</w:t>
      </w:r>
      <w:r w:rsidR="00830641" w:rsidRPr="00971667">
        <w:tab/>
        <w:t>(</w:t>
      </w:r>
      <w:r w:rsidR="00830641">
        <w:t>Lam cej2</w:t>
      </w:r>
      <w:r w:rsidR="00830641" w:rsidRPr="00971667">
        <w:t>)</w:t>
      </w:r>
      <w:bookmarkEnd w:id="156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C13280" w:rsidRPr="00971667" w14:paraId="7DB92E13" w14:textId="77777777" w:rsidTr="00CA32C2">
        <w:tc>
          <w:tcPr>
            <w:tcW w:w="7143" w:type="dxa"/>
            <w:tcBorders>
              <w:bottom w:val="single" w:sz="4" w:space="0" w:color="auto"/>
            </w:tcBorders>
          </w:tcPr>
          <w:p w14:paraId="560D014F" w14:textId="77777777" w:rsidR="00C13280" w:rsidRPr="00971667" w:rsidRDefault="00C13280" w:rsidP="00C13280">
            <w:r w:rsidRPr="00971667">
              <w:t xml:space="preserve">          Lam        Mi7           Lam</w:t>
            </w:r>
          </w:p>
          <w:p w14:paraId="4BF807D8" w14:textId="77777777" w:rsidR="00C13280" w:rsidRPr="00971667" w:rsidRDefault="00C13280" w:rsidP="00C13280">
            <w:r w:rsidRPr="00971667">
              <w:rPr>
                <w:u w:val="double"/>
              </w:rPr>
              <w:t>Cuan</w:t>
            </w:r>
            <w:r w:rsidRPr="00971667">
              <w:t>do el pobre nada tiene y aún reparte,</w:t>
            </w:r>
          </w:p>
          <w:p w14:paraId="0551C2A3" w14:textId="77777777" w:rsidR="00C13280" w:rsidRPr="00971667" w:rsidRDefault="00C13280" w:rsidP="00C13280">
            <w:r w:rsidRPr="00971667">
              <w:t xml:space="preserve">          Rem         Fa             Do</w:t>
            </w:r>
          </w:p>
          <w:p w14:paraId="2CA4A089" w14:textId="77777777" w:rsidR="00C13280" w:rsidRPr="00971667" w:rsidRDefault="00C13280" w:rsidP="00C13280">
            <w:r w:rsidRPr="00971667">
              <w:t xml:space="preserve">cuando un hombre pasa </w:t>
            </w:r>
            <w:r w:rsidRPr="00971667">
              <w:rPr>
                <w:u w:val="single"/>
              </w:rPr>
              <w:t>sed</w:t>
            </w:r>
            <w:r w:rsidRPr="00971667">
              <w:t xml:space="preserve"> y agua nos da,</w:t>
            </w:r>
          </w:p>
          <w:p w14:paraId="42AF7FE3" w14:textId="77777777" w:rsidR="00C13280" w:rsidRPr="00971667" w:rsidRDefault="00C13280" w:rsidP="00C13280">
            <w:r w:rsidRPr="00971667">
              <w:t xml:space="preserve">          Sol           Rem       Lam</w:t>
            </w:r>
          </w:p>
          <w:p w14:paraId="61C9F251" w14:textId="77777777" w:rsidR="00C13280" w:rsidRPr="00971667" w:rsidRDefault="00C13280" w:rsidP="00C13280">
            <w:r w:rsidRPr="00971667">
              <w:t>cuando el débil a su hermano fortalece,</w:t>
            </w:r>
          </w:p>
          <w:p w14:paraId="1B61F8E0" w14:textId="77777777" w:rsidR="00C13280" w:rsidRPr="00971667" w:rsidRDefault="00C13280" w:rsidP="00C13280">
            <w:r w:rsidRPr="00971667">
              <w:t xml:space="preserve">                         </w:t>
            </w:r>
            <w:proofErr w:type="spellStart"/>
            <w:r w:rsidRPr="00971667">
              <w:t>Mim</w:t>
            </w:r>
            <w:proofErr w:type="spellEnd"/>
            <w:r w:rsidRPr="00971667">
              <w:t xml:space="preserve">       Lam La7</w:t>
            </w:r>
          </w:p>
          <w:p w14:paraId="18956EFC" w14:textId="77777777" w:rsidR="00C13280" w:rsidRPr="00971667" w:rsidRDefault="00C13280" w:rsidP="00C13280">
            <w:r w:rsidRPr="00971667">
              <w:t>va Dios mismo en nuestro mismo caminar,</w:t>
            </w:r>
          </w:p>
          <w:p w14:paraId="37CF8992" w14:textId="77777777" w:rsidR="00C13280" w:rsidRPr="00971667" w:rsidRDefault="00C13280" w:rsidP="00C13280">
            <w:r w:rsidRPr="00971667">
              <w:t xml:space="preserve">        Rem              Lam Mi    Lam</w:t>
            </w:r>
          </w:p>
          <w:p w14:paraId="2FDD7F94" w14:textId="77777777" w:rsidR="00C13280" w:rsidRPr="00971667" w:rsidRDefault="00C13280" w:rsidP="00C13280">
            <w:r w:rsidRPr="00971667">
              <w:t>va Dios mismo en nuestro mismo caminar.</w:t>
            </w:r>
          </w:p>
          <w:p w14:paraId="5F742CED" w14:textId="77777777" w:rsidR="00C13280" w:rsidRPr="00971667" w:rsidRDefault="00C13280" w:rsidP="00C13280"/>
          <w:p w14:paraId="06EC69FA" w14:textId="77777777" w:rsidR="00C13280" w:rsidRPr="00971667" w:rsidRDefault="00C13280" w:rsidP="00C13280">
            <w:r w:rsidRPr="00971667">
              <w:t>Cuando el pobre sufre y logra su consuelo,</w:t>
            </w:r>
          </w:p>
          <w:p w14:paraId="36AA422F" w14:textId="77777777" w:rsidR="00C13280" w:rsidRPr="00971667" w:rsidRDefault="00C13280" w:rsidP="00C13280">
            <w:r w:rsidRPr="00971667">
              <w:t>cuando espera y no se cansa de esperar,</w:t>
            </w:r>
          </w:p>
          <w:p w14:paraId="3CB9DEEA" w14:textId="77777777" w:rsidR="00C13280" w:rsidRPr="00971667" w:rsidRDefault="00C13280" w:rsidP="00C13280">
            <w:r w:rsidRPr="00971667">
              <w:t xml:space="preserve">cuando </w:t>
            </w:r>
            <w:proofErr w:type="gramStart"/>
            <w:r w:rsidRPr="00971667">
              <w:t>amamos</w:t>
            </w:r>
            <w:proofErr w:type="gramEnd"/>
            <w:r w:rsidRPr="00971667">
              <w:t xml:space="preserve"> aunque el odio nos rodee,</w:t>
            </w:r>
          </w:p>
          <w:p w14:paraId="41A988AE" w14:textId="77777777" w:rsidR="00C13280" w:rsidRPr="00971667" w:rsidRDefault="00C13280" w:rsidP="00C13280">
            <w:r w:rsidRPr="00971667">
              <w:t>va Dios mismo en nuestro mismo caminar (bis).</w:t>
            </w:r>
          </w:p>
          <w:p w14:paraId="1FED549A" w14:textId="77777777" w:rsidR="00C13280" w:rsidRPr="00971667" w:rsidRDefault="00C13280" w:rsidP="00C13280"/>
          <w:p w14:paraId="6ED3662B" w14:textId="77777777" w:rsidR="00C13280" w:rsidRPr="00971667" w:rsidRDefault="00C13280" w:rsidP="00C13280">
            <w:r w:rsidRPr="00971667">
              <w:t>Cuando crece la alegría y nos inunda,</w:t>
            </w:r>
          </w:p>
          <w:p w14:paraId="3F0371BD" w14:textId="77777777" w:rsidR="00C13280" w:rsidRPr="00971667" w:rsidRDefault="00C13280" w:rsidP="00C13280">
            <w:r w:rsidRPr="00971667">
              <w:t>cuando dicen nuestros labios la verdad,</w:t>
            </w:r>
          </w:p>
          <w:p w14:paraId="022F2BB7" w14:textId="77777777" w:rsidR="00C13280" w:rsidRPr="00971667" w:rsidRDefault="00C13280" w:rsidP="00C13280">
            <w:r w:rsidRPr="00971667">
              <w:t>cuando amamos el sentir de los sencillos,</w:t>
            </w:r>
          </w:p>
          <w:p w14:paraId="66ACCCF7" w14:textId="77777777" w:rsidR="00C13280" w:rsidRPr="00971667" w:rsidRDefault="00C13280" w:rsidP="00C13280">
            <w:r w:rsidRPr="00971667">
              <w:t>va Dios mismo en nuestro mismo caminar (bis).</w:t>
            </w:r>
          </w:p>
          <w:p w14:paraId="0E40167F" w14:textId="77777777" w:rsidR="00C13280" w:rsidRPr="00971667" w:rsidRDefault="00C13280" w:rsidP="00C13280"/>
          <w:p w14:paraId="4BABCCCB" w14:textId="77777777" w:rsidR="00C13280" w:rsidRPr="00971667" w:rsidRDefault="00C13280" w:rsidP="00C13280">
            <w:r w:rsidRPr="00971667">
              <w:t>Cuando abunda el bien y llena los hogares,</w:t>
            </w:r>
          </w:p>
          <w:p w14:paraId="18DC6C9A" w14:textId="77777777" w:rsidR="00C13280" w:rsidRPr="00971667" w:rsidRDefault="00C13280" w:rsidP="00C13280">
            <w:r w:rsidRPr="00971667">
              <w:t>cuando un hombre donde hay guerra pone paz,</w:t>
            </w:r>
          </w:p>
          <w:p w14:paraId="5B3F1627" w14:textId="77777777" w:rsidR="00C13280" w:rsidRPr="00971667" w:rsidRDefault="00C13280" w:rsidP="00C13280">
            <w:r w:rsidRPr="00971667">
              <w:t>cuando hermano le llamamos al extraño,</w:t>
            </w:r>
          </w:p>
          <w:p w14:paraId="14E3AEE4" w14:textId="1E41B794" w:rsidR="00C13280" w:rsidRPr="00971667" w:rsidRDefault="00C13280" w:rsidP="00C13280">
            <w:r w:rsidRPr="00971667">
              <w:t>va Dios mismo en nuestro mismo caminar (bis).</w:t>
            </w:r>
          </w:p>
        </w:tc>
      </w:tr>
    </w:tbl>
    <w:p w14:paraId="24D7DA67" w14:textId="644E7A68" w:rsidR="00830641" w:rsidRPr="00971667" w:rsidRDefault="008A00CA" w:rsidP="001E7F8D">
      <w:pPr>
        <w:pStyle w:val="Ttulo2"/>
      </w:pPr>
      <w:bookmarkStart w:id="157" w:name="_Toc181822885"/>
      <w:r>
        <w:lastRenderedPageBreak/>
        <w:t>Donde hay caridad y amor</w:t>
      </w:r>
      <w:r w:rsidR="00830641" w:rsidRPr="00971667">
        <w:tab/>
        <w:t>(</w:t>
      </w:r>
      <w:r w:rsidR="00830641">
        <w:t>Lam cej</w:t>
      </w:r>
      <w:r>
        <w:t>3</w:t>
      </w:r>
      <w:r w:rsidR="00830641" w:rsidRPr="00971667">
        <w:t>)</w:t>
      </w:r>
      <w:bookmarkEnd w:id="157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8A00CA" w:rsidRPr="00971667" w14:paraId="10E5669C" w14:textId="77777777" w:rsidTr="00CA32C2">
        <w:tc>
          <w:tcPr>
            <w:tcW w:w="7143" w:type="dxa"/>
            <w:tcBorders>
              <w:bottom w:val="single" w:sz="4" w:space="0" w:color="auto"/>
            </w:tcBorders>
          </w:tcPr>
          <w:p w14:paraId="2F7589DE" w14:textId="77777777" w:rsidR="008A00CA" w:rsidRPr="00971667" w:rsidRDefault="008A00CA" w:rsidP="008A00CA">
            <w:pPr>
              <w:pStyle w:val="Estribillo"/>
            </w:pPr>
            <w:r w:rsidRPr="00971667">
              <w:t xml:space="preserve">      Lam     Sol    Lam</w:t>
            </w:r>
          </w:p>
          <w:p w14:paraId="4B36D494" w14:textId="77777777" w:rsidR="008A00CA" w:rsidRPr="00971667" w:rsidRDefault="008A00CA" w:rsidP="008A00CA">
            <w:pPr>
              <w:pStyle w:val="Estribillo"/>
            </w:pPr>
            <w:r w:rsidRPr="00971667">
              <w:rPr>
                <w:u w:val="double"/>
              </w:rPr>
              <w:t>Don</w:t>
            </w:r>
            <w:r w:rsidRPr="00971667">
              <w:t>de hay caridad y amor</w:t>
            </w:r>
          </w:p>
          <w:p w14:paraId="1185FDD2" w14:textId="77777777" w:rsidR="008A00CA" w:rsidRPr="008A00CA" w:rsidRDefault="008A00CA" w:rsidP="008A00CA">
            <w:pPr>
              <w:pStyle w:val="Estribillo"/>
              <w:rPr>
                <w:lang w:val="en-US"/>
              </w:rPr>
            </w:pPr>
            <w:r w:rsidRPr="00971667">
              <w:t xml:space="preserve"> </w:t>
            </w:r>
            <w:r w:rsidRPr="008A00CA">
              <w:rPr>
                <w:lang w:val="en-US"/>
              </w:rPr>
              <w:t>Sol           Do</w:t>
            </w:r>
          </w:p>
          <w:p w14:paraId="5C6722C6" w14:textId="77777777" w:rsidR="008A00CA" w:rsidRPr="008A00CA" w:rsidRDefault="008A00CA" w:rsidP="008A00CA">
            <w:pPr>
              <w:pStyle w:val="Estribillo"/>
              <w:rPr>
                <w:lang w:val="en-US"/>
              </w:rPr>
            </w:pPr>
            <w:r w:rsidRPr="008A00CA">
              <w:rPr>
                <w:lang w:val="en-US"/>
              </w:rPr>
              <w:t>(Rem   Sol     Lam)</w:t>
            </w:r>
          </w:p>
          <w:p w14:paraId="7BADFCB0" w14:textId="77777777" w:rsidR="008A00CA" w:rsidRPr="00971667" w:rsidRDefault="008A00CA" w:rsidP="008A00CA">
            <w:pPr>
              <w:pStyle w:val="Estribillo"/>
            </w:pPr>
            <w:r w:rsidRPr="00971667">
              <w:t>a</w:t>
            </w:r>
            <w:r w:rsidRPr="00971667">
              <w:rPr>
                <w:u w:val="single"/>
              </w:rPr>
              <w:t>llí</w:t>
            </w:r>
            <w:r w:rsidRPr="00971667">
              <w:t xml:space="preserve"> está el Señor (bis).</w:t>
            </w:r>
          </w:p>
          <w:p w14:paraId="5CC3E851" w14:textId="77777777" w:rsidR="008A00CA" w:rsidRPr="00971667" w:rsidRDefault="008A00CA" w:rsidP="008A00CA"/>
          <w:p w14:paraId="62B45958" w14:textId="77777777" w:rsidR="008A00CA" w:rsidRPr="00971667" w:rsidRDefault="008A00CA" w:rsidP="008A00CA">
            <w:r w:rsidRPr="00971667">
              <w:t xml:space="preserve">Lam        </w:t>
            </w:r>
            <w:proofErr w:type="gramStart"/>
            <w:r w:rsidRPr="00971667">
              <w:t>Mi  Lam</w:t>
            </w:r>
            <w:proofErr w:type="gramEnd"/>
            <w:r w:rsidRPr="00971667">
              <w:t xml:space="preserve">       Mi           Do</w:t>
            </w:r>
          </w:p>
          <w:p w14:paraId="3BD470B7" w14:textId="77777777" w:rsidR="008A00CA" w:rsidRPr="00971667" w:rsidRDefault="008A00CA" w:rsidP="008A00CA">
            <w:r w:rsidRPr="00971667">
              <w:t xml:space="preserve">Una sala y una mesa, una copa, </w:t>
            </w:r>
            <w:r w:rsidRPr="00971667">
              <w:rPr>
                <w:u w:val="single"/>
              </w:rPr>
              <w:t>vi</w:t>
            </w:r>
            <w:r w:rsidRPr="00971667">
              <w:t>no y pan,</w:t>
            </w:r>
          </w:p>
          <w:p w14:paraId="5FF4FDF6" w14:textId="77777777" w:rsidR="008A00CA" w:rsidRPr="00971667" w:rsidRDefault="008A00CA" w:rsidP="008A00CA">
            <w:r w:rsidRPr="00971667">
              <w:t>Rem                Lam        Rem         Mi</w:t>
            </w:r>
          </w:p>
          <w:p w14:paraId="54BFAC45" w14:textId="77777777" w:rsidR="008A00CA" w:rsidRPr="00971667" w:rsidRDefault="008A00CA" w:rsidP="008A00CA">
            <w:r w:rsidRPr="00971667">
              <w:t xml:space="preserve">los hermanos compartiendo en </w:t>
            </w:r>
            <w:r w:rsidRPr="00971667">
              <w:rPr>
                <w:u w:val="double"/>
              </w:rPr>
              <w:t>a</w:t>
            </w:r>
            <w:r w:rsidRPr="00971667">
              <w:t>mor y en unidad.</w:t>
            </w:r>
          </w:p>
          <w:p w14:paraId="5840AE1A" w14:textId="77777777" w:rsidR="008A00CA" w:rsidRPr="00971667" w:rsidRDefault="008A00CA" w:rsidP="008A00CA">
            <w:r w:rsidRPr="00971667">
              <w:t>Lam       Mi    Lam           Mi           Do</w:t>
            </w:r>
          </w:p>
          <w:p w14:paraId="44640FE2" w14:textId="77777777" w:rsidR="008A00CA" w:rsidRPr="00971667" w:rsidRDefault="008A00CA" w:rsidP="008A00CA">
            <w:r w:rsidRPr="00971667">
              <w:t>Nos reúne la presencia y el recuerdo del Señor,</w:t>
            </w:r>
          </w:p>
          <w:p w14:paraId="4DC23548" w14:textId="77777777" w:rsidR="008A00CA" w:rsidRPr="00971667" w:rsidRDefault="008A00CA" w:rsidP="008A00CA">
            <w:r w:rsidRPr="00971667">
              <w:t>Rem             Lam          Mi           Lam</w:t>
            </w:r>
          </w:p>
          <w:p w14:paraId="2E82DF61" w14:textId="77777777" w:rsidR="008A00CA" w:rsidRPr="00971667" w:rsidRDefault="008A00CA" w:rsidP="008A00CA">
            <w:r w:rsidRPr="00971667">
              <w:t>celebramos su memoria y la entrega de su amor.</w:t>
            </w:r>
          </w:p>
          <w:p w14:paraId="6DC04601" w14:textId="77777777" w:rsidR="008A00CA" w:rsidRPr="00971667" w:rsidRDefault="008A00CA" w:rsidP="008A00CA"/>
          <w:p w14:paraId="044A964B" w14:textId="77777777" w:rsidR="008A00CA" w:rsidRPr="00971667" w:rsidRDefault="008A00CA" w:rsidP="008A00CA">
            <w:r w:rsidRPr="00971667">
              <w:t>Invitados a la mesa del banquete del Señor,</w:t>
            </w:r>
          </w:p>
          <w:p w14:paraId="3C746D86" w14:textId="77777777" w:rsidR="008A00CA" w:rsidRPr="00971667" w:rsidRDefault="008A00CA" w:rsidP="008A00CA">
            <w:r w:rsidRPr="00971667">
              <w:t>recordamos su mandato de vivir en el amor.</w:t>
            </w:r>
          </w:p>
          <w:p w14:paraId="599A82F2" w14:textId="77777777" w:rsidR="008A00CA" w:rsidRPr="00971667" w:rsidRDefault="008A00CA" w:rsidP="008A00CA">
            <w:r w:rsidRPr="00971667">
              <w:t>Comulgamos en el Cuerpo y en la Sangre que Él nos da</w:t>
            </w:r>
          </w:p>
          <w:p w14:paraId="179E72E1" w14:textId="77777777" w:rsidR="008A00CA" w:rsidRPr="00971667" w:rsidRDefault="008A00CA" w:rsidP="008A00CA">
            <w:r w:rsidRPr="00971667">
              <w:t>y también en el hermano, si lo amamos de verdad.</w:t>
            </w:r>
          </w:p>
          <w:p w14:paraId="34A9E9F8" w14:textId="77777777" w:rsidR="008A00CA" w:rsidRPr="00971667" w:rsidRDefault="008A00CA" w:rsidP="008A00CA"/>
          <w:p w14:paraId="7581ACD3" w14:textId="77777777" w:rsidR="008A00CA" w:rsidRPr="00971667" w:rsidRDefault="008A00CA" w:rsidP="008A00CA">
            <w:r w:rsidRPr="00971667">
              <w:t>Este pan que da la vida y este cáliz de salud,</w:t>
            </w:r>
          </w:p>
          <w:p w14:paraId="0AD023C6" w14:textId="77777777" w:rsidR="008A00CA" w:rsidRPr="00971667" w:rsidRDefault="008A00CA" w:rsidP="008A00CA">
            <w:r w:rsidRPr="00971667">
              <w:t>nos reúne a los hermanos en el nombre de Jesús.</w:t>
            </w:r>
          </w:p>
          <w:p w14:paraId="6DF925FD" w14:textId="77777777" w:rsidR="008A00CA" w:rsidRPr="00971667" w:rsidRDefault="008A00CA" w:rsidP="008A00CA">
            <w:r w:rsidRPr="00971667">
              <w:t>Anunciamos su memoria, celebramos su pasión,</w:t>
            </w:r>
          </w:p>
          <w:p w14:paraId="07E2550C" w14:textId="0A334A8F" w:rsidR="008A00CA" w:rsidRPr="00971667" w:rsidRDefault="008A00CA" w:rsidP="008A00CA">
            <w:r w:rsidRPr="00971667">
              <w:t>el misterio de su muerte y de su resurrección.</w:t>
            </w:r>
          </w:p>
        </w:tc>
      </w:tr>
    </w:tbl>
    <w:p w14:paraId="7C8627A3" w14:textId="77777777" w:rsidR="000247B6" w:rsidRDefault="000247B6" w:rsidP="000247B6"/>
    <w:p w14:paraId="1BFF5FD1" w14:textId="77777777" w:rsidR="000247B6" w:rsidRDefault="000247B6" w:rsidP="000247B6"/>
    <w:p w14:paraId="69B5FAFE" w14:textId="77777777" w:rsidR="000247B6" w:rsidRDefault="000247B6" w:rsidP="000247B6"/>
    <w:p w14:paraId="6C5A83B6" w14:textId="77777777" w:rsidR="000247B6" w:rsidRDefault="000247B6" w:rsidP="000247B6"/>
    <w:p w14:paraId="13C15D2A" w14:textId="77777777" w:rsidR="000247B6" w:rsidRDefault="000247B6" w:rsidP="000247B6"/>
    <w:p w14:paraId="6D26C779" w14:textId="77777777" w:rsidR="000247B6" w:rsidRDefault="000247B6" w:rsidP="000247B6"/>
    <w:p w14:paraId="5D0306BC" w14:textId="77777777" w:rsidR="000247B6" w:rsidRDefault="000247B6" w:rsidP="000247B6"/>
    <w:p w14:paraId="7438BC2E" w14:textId="1A3EF693" w:rsidR="00830641" w:rsidRPr="00971667" w:rsidRDefault="00C73669" w:rsidP="001E7F8D">
      <w:pPr>
        <w:pStyle w:val="Ttulo2"/>
      </w:pPr>
      <w:bookmarkStart w:id="158" w:name="_Toc181822886"/>
      <w:r>
        <w:t>En la comida que Cristo nos da</w:t>
      </w:r>
      <w:r w:rsidR="00830641" w:rsidRPr="00971667">
        <w:tab/>
        <w:t>(</w:t>
      </w:r>
      <w:r>
        <w:t xml:space="preserve">Do </w:t>
      </w:r>
      <w:r w:rsidR="00830641">
        <w:t>cej2</w:t>
      </w:r>
      <w:r w:rsidR="00830641" w:rsidRPr="00971667">
        <w:t>)</w:t>
      </w:r>
      <w:bookmarkEnd w:id="158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C73669" w:rsidRPr="00971667" w14:paraId="4D59EA2A" w14:textId="77777777" w:rsidTr="00CA32C2">
        <w:tc>
          <w:tcPr>
            <w:tcW w:w="7143" w:type="dxa"/>
            <w:tcBorders>
              <w:bottom w:val="single" w:sz="4" w:space="0" w:color="auto"/>
            </w:tcBorders>
          </w:tcPr>
          <w:p w14:paraId="417DBD24" w14:textId="7D9FEEA5" w:rsidR="00C73669" w:rsidRPr="002F550C" w:rsidRDefault="00C73669" w:rsidP="00C73669">
            <w:r w:rsidRPr="002F550C">
              <w:t>Do      Fa       Do         Lam</w:t>
            </w:r>
          </w:p>
          <w:p w14:paraId="573ADDBE" w14:textId="77777777" w:rsidR="00B83473" w:rsidRDefault="00C73669" w:rsidP="00C73669">
            <w:r w:rsidRPr="00971667">
              <w:t>En la co</w:t>
            </w:r>
            <w:r w:rsidRPr="00971667">
              <w:rPr>
                <w:u w:val="single"/>
              </w:rPr>
              <w:t>mi</w:t>
            </w:r>
            <w:r w:rsidRPr="00971667">
              <w:t xml:space="preserve">da que Cristo nos </w:t>
            </w:r>
            <w:r w:rsidRPr="00971667">
              <w:rPr>
                <w:u w:val="double"/>
              </w:rPr>
              <w:t>da</w:t>
            </w:r>
            <w:r w:rsidRPr="00971667">
              <w:t>,</w:t>
            </w:r>
          </w:p>
          <w:p w14:paraId="42063D4E" w14:textId="77777777" w:rsidR="00B83473" w:rsidRPr="00B83473" w:rsidRDefault="00B83473" w:rsidP="00C73669">
            <w:r w:rsidRPr="00B83473">
              <w:t xml:space="preserve">  Do        Fa         Sol</w:t>
            </w:r>
          </w:p>
          <w:p w14:paraId="0FCDEAB1" w14:textId="046AB6B3" w:rsidR="00C73669" w:rsidRPr="00971667" w:rsidRDefault="00C73669" w:rsidP="00C73669">
            <w:r w:rsidRPr="00971667">
              <w:t>hacemos la ofrenda del pan.</w:t>
            </w:r>
          </w:p>
          <w:p w14:paraId="69B14F41" w14:textId="5FA413FE" w:rsidR="00C73669" w:rsidRPr="002F550C" w:rsidRDefault="00C73669" w:rsidP="00C73669">
            <w:r w:rsidRPr="002F550C">
              <w:t>Do        Fa         Do       Lam</w:t>
            </w:r>
          </w:p>
          <w:p w14:paraId="1AAFC18E" w14:textId="77777777" w:rsidR="00B83473" w:rsidRDefault="00C73669" w:rsidP="00C73669">
            <w:r w:rsidRPr="00971667">
              <w:t>El pan de nuestro trabajo sin fin</w:t>
            </w:r>
          </w:p>
          <w:p w14:paraId="62E8E1DD" w14:textId="77777777" w:rsidR="00B83473" w:rsidRPr="00B83473" w:rsidRDefault="00B83473" w:rsidP="00C73669">
            <w:r w:rsidRPr="00B83473">
              <w:t>Do      Fa         Sol</w:t>
            </w:r>
          </w:p>
          <w:p w14:paraId="523A7157" w14:textId="0BEECADB" w:rsidR="00C73669" w:rsidRPr="00971667" w:rsidRDefault="00C73669" w:rsidP="00C73669">
            <w:r w:rsidRPr="00971667">
              <w:t>y el vino de nuestro cantar.</w:t>
            </w:r>
          </w:p>
          <w:p w14:paraId="271AF2B2" w14:textId="175E1D78" w:rsidR="00C73669" w:rsidRPr="002F550C" w:rsidRDefault="00C73669" w:rsidP="00C73669">
            <w:r w:rsidRPr="002F550C">
              <w:t>Do          Fa         Do          Lam</w:t>
            </w:r>
          </w:p>
          <w:p w14:paraId="4DE95F44" w14:textId="77777777" w:rsidR="00B83473" w:rsidRDefault="00C73669" w:rsidP="00C73669">
            <w:r w:rsidRPr="00971667">
              <w:t>Traigo ante ti nuestra justa inquietud:</w:t>
            </w:r>
          </w:p>
          <w:p w14:paraId="7B56DEBC" w14:textId="4EABBF9E" w:rsidR="00B83473" w:rsidRDefault="00B83473" w:rsidP="00C73669">
            <w:r w:rsidRPr="00B83473">
              <w:t>Do        Fa         Sol</w:t>
            </w:r>
          </w:p>
          <w:p w14:paraId="4FDD5335" w14:textId="48C9A8A0" w:rsidR="00C73669" w:rsidRPr="00971667" w:rsidRDefault="00C73669" w:rsidP="00C73669">
            <w:r w:rsidRPr="00971667">
              <w:t>amar la justicia y la paz.</w:t>
            </w:r>
          </w:p>
          <w:p w14:paraId="78CDE919" w14:textId="77777777" w:rsidR="00C73669" w:rsidRPr="00971667" w:rsidRDefault="00C73669" w:rsidP="00C73669"/>
          <w:p w14:paraId="0E7463EA" w14:textId="77777777" w:rsidR="00C73669" w:rsidRPr="00971667" w:rsidRDefault="00C73669" w:rsidP="00C73669">
            <w:pPr>
              <w:pStyle w:val="Estribillo"/>
            </w:pPr>
            <w:r w:rsidRPr="00971667">
              <w:t xml:space="preserve">  Fa         Sol     </w:t>
            </w:r>
            <w:proofErr w:type="gramStart"/>
            <w:r w:rsidRPr="00971667">
              <w:t xml:space="preserve">Do  </w:t>
            </w:r>
            <w:proofErr w:type="spellStart"/>
            <w:r w:rsidRPr="00971667">
              <w:t>Mim</w:t>
            </w:r>
            <w:proofErr w:type="spellEnd"/>
            <w:proofErr w:type="gramEnd"/>
            <w:r w:rsidRPr="00971667">
              <w:t xml:space="preserve">     Lam</w:t>
            </w:r>
          </w:p>
          <w:p w14:paraId="2229B6FD" w14:textId="77777777" w:rsidR="00C73669" w:rsidRPr="00971667" w:rsidRDefault="00C73669" w:rsidP="00C73669">
            <w:pPr>
              <w:pStyle w:val="Estribillo"/>
            </w:pPr>
            <w:r w:rsidRPr="00971667">
              <w:t>Sa</w:t>
            </w:r>
            <w:r w:rsidRPr="00971667">
              <w:rPr>
                <w:u w:val="single"/>
              </w:rPr>
              <w:t>ber</w:t>
            </w:r>
            <w:r w:rsidRPr="00971667">
              <w:t xml:space="preserve"> que vendrás, saber que estarás,</w:t>
            </w:r>
          </w:p>
          <w:p w14:paraId="355DDD7B" w14:textId="77777777" w:rsidR="00C73669" w:rsidRPr="00971667" w:rsidRDefault="00C73669" w:rsidP="00C73669">
            <w:pPr>
              <w:pStyle w:val="Estribillo"/>
            </w:pPr>
            <w:r w:rsidRPr="00971667">
              <w:t xml:space="preserve">   Fa           Sol       Do</w:t>
            </w:r>
            <w:proofErr w:type="gramStart"/>
            <w:r w:rsidRPr="00971667">
              <w:t xml:space="preserve">   (</w:t>
            </w:r>
            <w:proofErr w:type="gramEnd"/>
            <w:r w:rsidRPr="00971667">
              <w:t>Do7)</w:t>
            </w:r>
          </w:p>
          <w:p w14:paraId="6D067BCA" w14:textId="77777777" w:rsidR="00C73669" w:rsidRPr="00971667" w:rsidRDefault="00C73669" w:rsidP="00C73669">
            <w:pPr>
              <w:pStyle w:val="Estribillo"/>
            </w:pPr>
            <w:r w:rsidRPr="00971667">
              <w:t xml:space="preserve">partiendo a los pobres </w:t>
            </w:r>
            <w:r w:rsidRPr="00971667">
              <w:rPr>
                <w:u w:val="double"/>
              </w:rPr>
              <w:t>tu</w:t>
            </w:r>
            <w:r w:rsidRPr="00971667">
              <w:t xml:space="preserve"> Pan. (bis)</w:t>
            </w:r>
          </w:p>
          <w:p w14:paraId="2CC7F8DC" w14:textId="77777777" w:rsidR="00C73669" w:rsidRPr="00971667" w:rsidRDefault="00C73669" w:rsidP="00C73669"/>
          <w:p w14:paraId="4AA3CEE5" w14:textId="77777777" w:rsidR="00B83473" w:rsidRDefault="00C73669" w:rsidP="00C73669">
            <w:r w:rsidRPr="00971667">
              <w:t>La sed de todos los hombre</w:t>
            </w:r>
            <w:r>
              <w:t>s</w:t>
            </w:r>
            <w:r w:rsidRPr="00971667">
              <w:t xml:space="preserve"> sin Luz,</w:t>
            </w:r>
          </w:p>
          <w:p w14:paraId="0EA2C8CC" w14:textId="7557F6CB" w:rsidR="00C73669" w:rsidRPr="00971667" w:rsidRDefault="00C73669" w:rsidP="00C73669">
            <w:r w:rsidRPr="00971667">
              <w:t>la pena y el triste llorar.</w:t>
            </w:r>
          </w:p>
          <w:p w14:paraId="60621C9E" w14:textId="77777777" w:rsidR="00B83473" w:rsidRDefault="00C73669" w:rsidP="00C73669">
            <w:r w:rsidRPr="00971667">
              <w:t>La duda de los que mueren sin fe,</w:t>
            </w:r>
          </w:p>
          <w:p w14:paraId="15FDE86B" w14:textId="35FDB052" w:rsidR="00C73669" w:rsidRPr="00971667" w:rsidRDefault="00C73669" w:rsidP="00C73669">
            <w:r w:rsidRPr="00971667">
              <w:t>cansados de tanto luchar.</w:t>
            </w:r>
          </w:p>
          <w:p w14:paraId="1CE5FE14" w14:textId="77777777" w:rsidR="00B83473" w:rsidRDefault="00C73669" w:rsidP="00C73669">
            <w:r w:rsidRPr="00971667">
              <w:t>En la patena de nuestra oblación,</w:t>
            </w:r>
          </w:p>
          <w:p w14:paraId="3F9835EF" w14:textId="66747629" w:rsidR="00C73669" w:rsidRPr="00971667" w:rsidRDefault="00C73669" w:rsidP="00C73669">
            <w:r w:rsidRPr="00971667">
              <w:t>acepta la vida, Señor.</w:t>
            </w:r>
          </w:p>
        </w:tc>
      </w:tr>
    </w:tbl>
    <w:p w14:paraId="50814AEC" w14:textId="77777777" w:rsidR="000247B6" w:rsidRDefault="000247B6" w:rsidP="000247B6"/>
    <w:p w14:paraId="6B7A8EB1" w14:textId="77777777" w:rsidR="000247B6" w:rsidRDefault="000247B6" w:rsidP="000247B6"/>
    <w:p w14:paraId="23154941" w14:textId="77777777" w:rsidR="000247B6" w:rsidRDefault="000247B6" w:rsidP="000247B6"/>
    <w:p w14:paraId="0278AC6F" w14:textId="77777777" w:rsidR="000247B6" w:rsidRDefault="000247B6" w:rsidP="000247B6"/>
    <w:p w14:paraId="2B746AE9" w14:textId="77777777" w:rsidR="000247B6" w:rsidRDefault="000247B6" w:rsidP="000247B6"/>
    <w:p w14:paraId="38775D83" w14:textId="77777777" w:rsidR="000247B6" w:rsidRDefault="000247B6" w:rsidP="000247B6"/>
    <w:p w14:paraId="223C2E3C" w14:textId="77777777" w:rsidR="000247B6" w:rsidRDefault="000247B6" w:rsidP="000247B6"/>
    <w:p w14:paraId="71963F77" w14:textId="4BF46FD1" w:rsidR="003C1CF9" w:rsidRPr="00971667" w:rsidRDefault="003C1CF9" w:rsidP="001E7F8D">
      <w:pPr>
        <w:pStyle w:val="Ttulo2"/>
      </w:pPr>
      <w:bookmarkStart w:id="159" w:name="_Toc181822889"/>
      <w:bookmarkStart w:id="160" w:name="_Toc181822887"/>
      <w:r>
        <w:lastRenderedPageBreak/>
        <w:t>Esto que te doy</w:t>
      </w:r>
      <w:r w:rsidRPr="00971667">
        <w:tab/>
        <w:t>(</w:t>
      </w:r>
      <w:r w:rsidR="00596FAA">
        <w:t>La</w:t>
      </w:r>
      <w:r w:rsidR="0044103D">
        <w:t xml:space="preserve"> cej2</w:t>
      </w:r>
      <w:r>
        <w:t>)</w:t>
      </w:r>
      <w:bookmarkEnd w:id="159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3C1CF9" w:rsidRPr="00971667" w14:paraId="21D4C3DD" w14:textId="77777777" w:rsidTr="00D66EF8">
        <w:tc>
          <w:tcPr>
            <w:tcW w:w="7143" w:type="dxa"/>
            <w:tcBorders>
              <w:bottom w:val="single" w:sz="4" w:space="0" w:color="auto"/>
            </w:tcBorders>
          </w:tcPr>
          <w:p w14:paraId="2C0DBC1B" w14:textId="1EE0F5BE" w:rsidR="003C1CF9" w:rsidRDefault="00596FAA" w:rsidP="00D66EF8">
            <w:r>
              <w:t>La</w:t>
            </w:r>
            <w:r w:rsidR="003C1CF9">
              <w:t xml:space="preserve">          </w:t>
            </w:r>
            <w:proofErr w:type="spellStart"/>
            <w:r>
              <w:t>Do</w:t>
            </w:r>
            <w:r w:rsidR="003C1CF9">
              <w:t>#m</w:t>
            </w:r>
            <w:proofErr w:type="spellEnd"/>
            <w:r w:rsidR="003C1CF9">
              <w:t xml:space="preserve">   </w:t>
            </w:r>
            <w:r>
              <w:t xml:space="preserve">Re </w:t>
            </w:r>
            <w:r w:rsidR="003C1CF9">
              <w:t xml:space="preserve">           </w:t>
            </w:r>
            <w:r>
              <w:t>Mi</w:t>
            </w:r>
            <w:r w:rsidR="003C1CF9">
              <w:t>7</w:t>
            </w:r>
          </w:p>
          <w:p w14:paraId="25F625A9" w14:textId="77777777" w:rsidR="003C1CF9" w:rsidRDefault="003C1CF9" w:rsidP="00D66EF8">
            <w:r>
              <w:t xml:space="preserve">Esto que te doy es vino y pan, </w:t>
            </w:r>
            <w:r w:rsidRPr="001E06DE">
              <w:rPr>
                <w:u w:val="single"/>
              </w:rPr>
              <w:t>Se</w:t>
            </w:r>
            <w:r>
              <w:t>ñor.</w:t>
            </w:r>
          </w:p>
          <w:p w14:paraId="6F0F93AB" w14:textId="4BD89D8A" w:rsidR="003C1CF9" w:rsidRDefault="00596FAA" w:rsidP="00D66EF8">
            <w:r>
              <w:t xml:space="preserve">Re </w:t>
            </w:r>
            <w:r w:rsidR="003C1CF9">
              <w:t xml:space="preserve">         </w:t>
            </w:r>
            <w:proofErr w:type="spellStart"/>
            <w:r>
              <w:t>Do</w:t>
            </w:r>
            <w:r w:rsidR="003C1CF9">
              <w:t>#m</w:t>
            </w:r>
            <w:proofErr w:type="spellEnd"/>
            <w:r w:rsidR="003C1CF9">
              <w:t xml:space="preserve">         </w:t>
            </w:r>
            <w:r>
              <w:t>Mi</w:t>
            </w:r>
            <w:r w:rsidR="003C1CF9">
              <w:t>7</w:t>
            </w:r>
          </w:p>
          <w:p w14:paraId="43A0E7B4" w14:textId="77777777" w:rsidR="003C1CF9" w:rsidRDefault="003C1CF9" w:rsidP="00D66EF8">
            <w:r>
              <w:t>Esto que te doy es mi tra</w:t>
            </w:r>
            <w:r w:rsidRPr="001E06DE">
              <w:rPr>
                <w:u w:val="double"/>
              </w:rPr>
              <w:t>ba</w:t>
            </w:r>
            <w:r>
              <w:t>jo.</w:t>
            </w:r>
          </w:p>
          <w:p w14:paraId="0EE5C37A" w14:textId="621F151B" w:rsidR="003C1CF9" w:rsidRDefault="00596FAA" w:rsidP="00D66EF8">
            <w:r>
              <w:t xml:space="preserve">Re </w:t>
            </w:r>
            <w:r w:rsidR="003C1CF9">
              <w:t xml:space="preserve">       </w:t>
            </w:r>
            <w:r>
              <w:t>Mi</w:t>
            </w:r>
            <w:r w:rsidR="003C1CF9">
              <w:t xml:space="preserve">            </w:t>
            </w:r>
            <w:proofErr w:type="spellStart"/>
            <w:r>
              <w:t>Do</w:t>
            </w:r>
            <w:r w:rsidR="003C1CF9">
              <w:t>#m</w:t>
            </w:r>
            <w:proofErr w:type="spellEnd"/>
            <w:r w:rsidR="003C1CF9">
              <w:t xml:space="preserve">           </w:t>
            </w:r>
            <w:r>
              <w:t>Fa#7</w:t>
            </w:r>
          </w:p>
          <w:p w14:paraId="1F88E60E" w14:textId="77777777" w:rsidR="003C1CF9" w:rsidRDefault="003C1CF9" w:rsidP="00D66EF8">
            <w:r>
              <w:t>Es mi corazón, mi alma, es mi cuerpo y mi razón,</w:t>
            </w:r>
          </w:p>
          <w:p w14:paraId="61EE6C8B" w14:textId="17F44E4B" w:rsidR="003C1CF9" w:rsidRDefault="00596FAA" w:rsidP="00D66EF8">
            <w:r>
              <w:t xml:space="preserve">Re </w:t>
            </w:r>
            <w:r w:rsidR="003C1CF9">
              <w:t xml:space="preserve">         </w:t>
            </w:r>
            <w:r>
              <w:t>Mi</w:t>
            </w:r>
            <w:r w:rsidR="003C1CF9">
              <w:t xml:space="preserve">7       </w:t>
            </w:r>
            <w:r>
              <w:t>La</w:t>
            </w:r>
            <w:proofErr w:type="gramStart"/>
            <w:r w:rsidR="003C1CF9">
              <w:t xml:space="preserve">   (</w:t>
            </w:r>
            <w:proofErr w:type="gramEnd"/>
            <w:r>
              <w:t>Mi</w:t>
            </w:r>
            <w:r w:rsidR="003C1CF9">
              <w:t>7)</w:t>
            </w:r>
          </w:p>
          <w:p w14:paraId="12C6F8F3" w14:textId="77777777" w:rsidR="003C1CF9" w:rsidRDefault="003C1CF9" w:rsidP="00D66EF8">
            <w:r>
              <w:t>el esfuerzo de mi caminar.</w:t>
            </w:r>
          </w:p>
          <w:p w14:paraId="76493DB1" w14:textId="77777777" w:rsidR="003C1CF9" w:rsidRDefault="003C1CF9" w:rsidP="00D66EF8"/>
          <w:p w14:paraId="6B8AB790" w14:textId="77777777" w:rsidR="003E219E" w:rsidRDefault="003E219E" w:rsidP="003E219E">
            <w:pPr>
              <w:pStyle w:val="Estribillo"/>
            </w:pPr>
            <w:r>
              <w:t xml:space="preserve">La      </w:t>
            </w:r>
            <w:proofErr w:type="spellStart"/>
            <w:r>
              <w:t>Do#</w:t>
            </w:r>
            <w:proofErr w:type="gramStart"/>
            <w:r>
              <w:t>m</w:t>
            </w:r>
            <w:proofErr w:type="spellEnd"/>
            <w:r>
              <w:t xml:space="preserve">  Sim</w:t>
            </w:r>
            <w:proofErr w:type="gramEnd"/>
            <w:r>
              <w:t xml:space="preserve">         Mi</w:t>
            </w:r>
          </w:p>
          <w:p w14:paraId="43B10925" w14:textId="77777777" w:rsidR="003E219E" w:rsidRDefault="003E219E" w:rsidP="003E219E">
            <w:pPr>
              <w:pStyle w:val="Estribillo"/>
            </w:pPr>
            <w:r>
              <w:t xml:space="preserve">Toma mi </w:t>
            </w:r>
            <w:r w:rsidRPr="0067457D">
              <w:rPr>
                <w:u w:val="double"/>
              </w:rPr>
              <w:t>vi</w:t>
            </w:r>
            <w:r>
              <w:t>da, ponla en tu corazón,</w:t>
            </w:r>
          </w:p>
          <w:p w14:paraId="79B8B7C4" w14:textId="77777777" w:rsidR="003E219E" w:rsidRDefault="003E219E" w:rsidP="003E219E">
            <w:pPr>
              <w:pStyle w:val="Estribillo"/>
            </w:pPr>
            <w:r>
              <w:t xml:space="preserve">La      </w:t>
            </w:r>
            <w:proofErr w:type="spellStart"/>
            <w:r>
              <w:t>Do#m</w:t>
            </w:r>
            <w:proofErr w:type="spellEnd"/>
            <w:r>
              <w:t xml:space="preserve"> Sim    Mi</w:t>
            </w:r>
          </w:p>
          <w:p w14:paraId="3E6EC68D" w14:textId="77777777" w:rsidR="003E219E" w:rsidRDefault="003E219E" w:rsidP="003E219E">
            <w:pPr>
              <w:pStyle w:val="Estribillo"/>
            </w:pPr>
            <w:r>
              <w:t>dame tu mano y llé</w:t>
            </w:r>
            <w:r w:rsidRPr="0067457D">
              <w:rPr>
                <w:u w:val="single"/>
              </w:rPr>
              <w:t>va</w:t>
            </w:r>
            <w:r>
              <w:t>me.</w:t>
            </w:r>
          </w:p>
          <w:p w14:paraId="3AC3DBE0" w14:textId="77777777" w:rsidR="003E219E" w:rsidRDefault="003E219E" w:rsidP="003E219E">
            <w:pPr>
              <w:pStyle w:val="Estribillo"/>
            </w:pPr>
            <w:r>
              <w:t xml:space="preserve">Re        Mi               </w:t>
            </w:r>
            <w:proofErr w:type="spellStart"/>
            <w:r>
              <w:t>Do#m</w:t>
            </w:r>
            <w:proofErr w:type="spellEnd"/>
            <w:r>
              <w:t xml:space="preserve">      Fa#7</w:t>
            </w:r>
          </w:p>
          <w:p w14:paraId="06D6F340" w14:textId="77777777" w:rsidR="003E219E" w:rsidRDefault="003E219E" w:rsidP="003E219E">
            <w:pPr>
              <w:pStyle w:val="Estribillo"/>
            </w:pPr>
            <w:r>
              <w:t>Cambia mi pan en tu carne, y mi vino en tu sangre,</w:t>
            </w:r>
          </w:p>
          <w:p w14:paraId="7F3E8DAD" w14:textId="77777777" w:rsidR="003E219E" w:rsidRDefault="003E219E" w:rsidP="003E219E">
            <w:pPr>
              <w:pStyle w:val="Estribillo"/>
            </w:pPr>
            <w:r>
              <w:t xml:space="preserve">    Re         Mi     </w:t>
            </w:r>
            <w:proofErr w:type="gramStart"/>
            <w:r>
              <w:t>La  Re</w:t>
            </w:r>
            <w:proofErr w:type="gramEnd"/>
            <w:r>
              <w:t xml:space="preserve">       Mi     La (Mi7)</w:t>
            </w:r>
          </w:p>
          <w:p w14:paraId="33E9FACE" w14:textId="2E6059F9" w:rsidR="0044103D" w:rsidRDefault="0044103D" w:rsidP="0044103D">
            <w:pPr>
              <w:pStyle w:val="Estribillo"/>
            </w:pPr>
            <w:proofErr w:type="gramStart"/>
            <w:r>
              <w:t xml:space="preserve">(  </w:t>
            </w:r>
            <w:proofErr w:type="gramEnd"/>
            <w:r>
              <w:t xml:space="preserve"> Re         Mi     </w:t>
            </w:r>
            <w:proofErr w:type="gramStart"/>
            <w:r>
              <w:t>La  Re</w:t>
            </w:r>
            <w:proofErr w:type="gramEnd"/>
            <w:r>
              <w:t xml:space="preserve">       Mi     </w:t>
            </w:r>
            <w:proofErr w:type="gramStart"/>
            <w:r>
              <w:t>Re  La</w:t>
            </w:r>
            <w:proofErr w:type="gramEnd"/>
            <w:r>
              <w:t xml:space="preserve"> )</w:t>
            </w:r>
          </w:p>
          <w:p w14:paraId="1DCE253A" w14:textId="68B2C6A6" w:rsidR="003E219E" w:rsidRDefault="003E219E" w:rsidP="003E219E">
            <w:pPr>
              <w:pStyle w:val="Estribillo"/>
            </w:pPr>
            <w:r>
              <w:t>y a mí, Señor, renuévame, límpiame y sálvame.</w:t>
            </w:r>
          </w:p>
          <w:p w14:paraId="5E052526" w14:textId="77777777" w:rsidR="003E219E" w:rsidRDefault="003E219E" w:rsidP="00D66EF8"/>
          <w:p w14:paraId="72D0B113" w14:textId="77777777" w:rsidR="003C1CF9" w:rsidRDefault="003C1CF9" w:rsidP="00D66EF8">
            <w:r>
              <w:t>Esto que te doy mi vida es, Señor.</w:t>
            </w:r>
          </w:p>
          <w:p w14:paraId="4B2616D2" w14:textId="77777777" w:rsidR="003C1CF9" w:rsidRDefault="003C1CF9" w:rsidP="00D66EF8">
            <w:r>
              <w:t>Es mi amor, también es mi dolor.</w:t>
            </w:r>
          </w:p>
          <w:p w14:paraId="0F4645F1" w14:textId="77777777" w:rsidR="003C1CF9" w:rsidRDefault="003C1CF9" w:rsidP="00D66EF8">
            <w:r>
              <w:t>Es la ilusión, mis sueños, es mi gozo y mi llorar,</w:t>
            </w:r>
          </w:p>
          <w:p w14:paraId="15F5E540" w14:textId="77777777" w:rsidR="003C1CF9" w:rsidRDefault="003C1CF9" w:rsidP="00D66EF8">
            <w:r>
              <w:t>es mi canto y mi oración.</w:t>
            </w:r>
          </w:p>
          <w:p w14:paraId="0ED197FA" w14:textId="77777777" w:rsidR="003C1CF9" w:rsidRDefault="003C1CF9" w:rsidP="00D66EF8"/>
          <w:p w14:paraId="19BFFC02" w14:textId="77777777" w:rsidR="003C1CF9" w:rsidRDefault="003C1CF9" w:rsidP="00D66EF8">
            <w:r>
              <w:t>Esto que te doy no sólo yo, Señor,</w:t>
            </w:r>
          </w:p>
          <w:p w14:paraId="75339651" w14:textId="77777777" w:rsidR="003C1CF9" w:rsidRDefault="003C1CF9" w:rsidP="00D66EF8">
            <w:r>
              <w:t>esta voz también es de mi hermano.</w:t>
            </w:r>
          </w:p>
          <w:p w14:paraId="571A871A" w14:textId="77777777" w:rsidR="003C1CF9" w:rsidRDefault="003C1CF9" w:rsidP="00D66EF8">
            <w:r>
              <w:t>Es la unión, la paz, el orden, la armonía y felicidad,</w:t>
            </w:r>
          </w:p>
          <w:p w14:paraId="2FBDDD05" w14:textId="77777777" w:rsidR="003C1CF9" w:rsidRPr="00971667" w:rsidRDefault="003C1CF9" w:rsidP="00D66EF8">
            <w:r>
              <w:t>es un canto en comunidad.</w:t>
            </w:r>
          </w:p>
        </w:tc>
      </w:tr>
    </w:tbl>
    <w:p w14:paraId="7A6AADDA" w14:textId="77777777" w:rsidR="003C1CF9" w:rsidRDefault="003C1CF9" w:rsidP="003C1CF9"/>
    <w:p w14:paraId="7B373A9B" w14:textId="77777777" w:rsidR="003C1CF9" w:rsidRDefault="003C1CF9" w:rsidP="003C1CF9"/>
    <w:p w14:paraId="7D4A94C5" w14:textId="77777777" w:rsidR="003C1CF9" w:rsidRDefault="003C1CF9" w:rsidP="003C1CF9"/>
    <w:p w14:paraId="20DA0299" w14:textId="77777777" w:rsidR="003C1CF9" w:rsidRDefault="003C1CF9" w:rsidP="003C1CF9"/>
    <w:p w14:paraId="3BED221F" w14:textId="77777777" w:rsidR="000247B6" w:rsidRPr="00971667" w:rsidRDefault="000247B6" w:rsidP="001E7F8D">
      <w:pPr>
        <w:pStyle w:val="Ttulo2"/>
      </w:pPr>
      <w:r>
        <w:t>Junto al Vino y al Pan</w:t>
      </w:r>
      <w:r w:rsidRPr="00971667">
        <w:tab/>
        <w:t>(</w:t>
      </w:r>
      <w:r>
        <w:t>Re</w:t>
      </w:r>
      <w:r w:rsidRPr="00971667">
        <w:t>)</w:t>
      </w:r>
      <w:bookmarkEnd w:id="160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0247B6" w:rsidRPr="00971667" w14:paraId="47EB84CB" w14:textId="77777777" w:rsidTr="00753AF7">
        <w:tc>
          <w:tcPr>
            <w:tcW w:w="7143" w:type="dxa"/>
            <w:tcBorders>
              <w:bottom w:val="single" w:sz="4" w:space="0" w:color="auto"/>
            </w:tcBorders>
          </w:tcPr>
          <w:p w14:paraId="1342C9F8" w14:textId="77777777" w:rsidR="000247B6" w:rsidRDefault="000247B6" w:rsidP="00753AF7">
            <w:pPr>
              <w:pStyle w:val="Estribillo"/>
            </w:pPr>
            <w:proofErr w:type="gramStart"/>
            <w:r>
              <w:t xml:space="preserve">Re                           </w:t>
            </w:r>
            <w:proofErr w:type="spellStart"/>
            <w:r>
              <w:t>Fa</w:t>
            </w:r>
            <w:proofErr w:type="gramEnd"/>
            <w:r>
              <w:t>#m</w:t>
            </w:r>
            <w:proofErr w:type="spellEnd"/>
          </w:p>
          <w:p w14:paraId="044AE63F" w14:textId="77777777" w:rsidR="000247B6" w:rsidRDefault="000247B6" w:rsidP="00753AF7">
            <w:pPr>
              <w:pStyle w:val="Estribillo"/>
            </w:pPr>
            <w:r w:rsidRPr="00DF38B6">
              <w:rPr>
                <w:u w:val="double"/>
              </w:rPr>
              <w:t>Jun</w:t>
            </w:r>
            <w:r>
              <w:t xml:space="preserve">to al Vino y al Pan yo te traigo </w:t>
            </w:r>
            <w:r w:rsidRPr="00DF38B6">
              <w:rPr>
                <w:u w:val="single"/>
              </w:rPr>
              <w:t>mi</w:t>
            </w:r>
            <w:r>
              <w:t xml:space="preserve"> voz,</w:t>
            </w:r>
          </w:p>
          <w:p w14:paraId="486FA660" w14:textId="5BB6482C" w:rsidR="000247B6" w:rsidRDefault="000247B6" w:rsidP="00753AF7">
            <w:pPr>
              <w:pStyle w:val="Estribillo"/>
            </w:pPr>
            <w:r>
              <w:t xml:space="preserve">        Sol    </w:t>
            </w:r>
            <w:r w:rsidR="0078383E">
              <w:t xml:space="preserve">    </w:t>
            </w:r>
            <w:r>
              <w:t xml:space="preserve">       </w:t>
            </w:r>
            <w:proofErr w:type="spellStart"/>
            <w:proofErr w:type="gramStart"/>
            <w:r>
              <w:t>Sib</w:t>
            </w:r>
            <w:proofErr w:type="spellEnd"/>
            <w:r>
              <w:t xml:space="preserve">  Do</w:t>
            </w:r>
            <w:proofErr w:type="gramEnd"/>
          </w:p>
          <w:p w14:paraId="7E4E8025" w14:textId="77777777" w:rsidR="000247B6" w:rsidRDefault="000247B6" w:rsidP="00753AF7">
            <w:pPr>
              <w:pStyle w:val="Estribillo"/>
            </w:pPr>
            <w:r>
              <w:t>vida en una canción, para ti serán.</w:t>
            </w:r>
          </w:p>
          <w:p w14:paraId="24971264" w14:textId="77777777" w:rsidR="000247B6" w:rsidRDefault="000247B6" w:rsidP="00753AF7">
            <w:pPr>
              <w:pStyle w:val="Estribillo"/>
            </w:pPr>
            <w:r>
              <w:t xml:space="preserve">       </w:t>
            </w:r>
            <w:proofErr w:type="gramStart"/>
            <w:r>
              <w:t xml:space="preserve">Re                      </w:t>
            </w:r>
            <w:proofErr w:type="spellStart"/>
            <w:r>
              <w:t>Fa</w:t>
            </w:r>
            <w:proofErr w:type="gramEnd"/>
            <w:r>
              <w:t>#m</w:t>
            </w:r>
            <w:proofErr w:type="spellEnd"/>
          </w:p>
          <w:p w14:paraId="52A93F0C" w14:textId="77777777" w:rsidR="000247B6" w:rsidRDefault="000247B6" w:rsidP="00753AF7">
            <w:pPr>
              <w:pStyle w:val="Estribillo"/>
            </w:pPr>
            <w:r>
              <w:t>Traigo risa y dolor, traigo el mundo sin luz,</w:t>
            </w:r>
          </w:p>
          <w:p w14:paraId="41E49C75" w14:textId="12CEEBB0" w:rsidR="000247B6" w:rsidRDefault="000247B6" w:rsidP="00753AF7">
            <w:pPr>
              <w:pStyle w:val="Estribillo"/>
            </w:pPr>
            <w:r>
              <w:t xml:space="preserve">       Sol        </w:t>
            </w:r>
            <w:r w:rsidR="0078383E">
              <w:t xml:space="preserve">    </w:t>
            </w:r>
            <w:r>
              <w:t xml:space="preserve">     </w:t>
            </w:r>
            <w:proofErr w:type="spellStart"/>
            <w:r>
              <w:t>Sib</w:t>
            </w:r>
            <w:proofErr w:type="spellEnd"/>
            <w:r>
              <w:t xml:space="preserve">    Do     Re</w:t>
            </w:r>
          </w:p>
          <w:p w14:paraId="7A52F9F6" w14:textId="77777777" w:rsidR="000247B6" w:rsidRDefault="000247B6" w:rsidP="00753AF7">
            <w:pPr>
              <w:pStyle w:val="Estribillo"/>
            </w:pPr>
            <w:r>
              <w:t>de los hombres la sed para que la calmes tú.</w:t>
            </w:r>
          </w:p>
          <w:p w14:paraId="5C4C3AD1" w14:textId="77777777" w:rsidR="000247B6" w:rsidRDefault="000247B6" w:rsidP="00753AF7"/>
          <w:p w14:paraId="737945DB" w14:textId="77777777" w:rsidR="000247B6" w:rsidRDefault="000247B6" w:rsidP="00753AF7">
            <w:r>
              <w:t xml:space="preserve">   </w:t>
            </w:r>
            <w:proofErr w:type="spellStart"/>
            <w:r>
              <w:t>Sib</w:t>
            </w:r>
            <w:proofErr w:type="spellEnd"/>
            <w:r>
              <w:t xml:space="preserve">        Do          Re</w:t>
            </w:r>
          </w:p>
          <w:p w14:paraId="0E79CBE9" w14:textId="77777777" w:rsidR="000247B6" w:rsidRDefault="000247B6" w:rsidP="00753AF7">
            <w:r w:rsidRPr="00DF38B6">
              <w:rPr>
                <w:u w:val="double"/>
              </w:rPr>
              <w:t>El</w:t>
            </w:r>
            <w:r>
              <w:t xml:space="preserve"> agua de la risa de los niños,</w:t>
            </w:r>
          </w:p>
          <w:p w14:paraId="71906C1A" w14:textId="77777777" w:rsidR="000247B6" w:rsidRDefault="000247B6" w:rsidP="00753AF7">
            <w:r>
              <w:t xml:space="preserve">   </w:t>
            </w:r>
            <w:proofErr w:type="spellStart"/>
            <w:r>
              <w:t>Sib</w:t>
            </w:r>
            <w:proofErr w:type="spellEnd"/>
            <w:r>
              <w:t xml:space="preserve">           Do           Re</w:t>
            </w:r>
          </w:p>
          <w:p w14:paraId="4C902611" w14:textId="77777777" w:rsidR="000247B6" w:rsidRDefault="000247B6" w:rsidP="00753AF7">
            <w:r>
              <w:t>el viento de las madres al cantar</w:t>
            </w:r>
          </w:p>
          <w:p w14:paraId="5111477F" w14:textId="77777777" w:rsidR="000247B6" w:rsidRDefault="000247B6" w:rsidP="00753AF7">
            <w:r>
              <w:t xml:space="preserve">    </w:t>
            </w:r>
            <w:proofErr w:type="spellStart"/>
            <w:proofErr w:type="gramStart"/>
            <w:r>
              <w:t>Sib</w:t>
            </w:r>
            <w:proofErr w:type="spellEnd"/>
            <w:r>
              <w:t xml:space="preserve">  Do</w:t>
            </w:r>
            <w:proofErr w:type="gramEnd"/>
            <w:r>
              <w:t xml:space="preserve">   Fa         La7</w:t>
            </w:r>
          </w:p>
          <w:p w14:paraId="1EF0AD81" w14:textId="77777777" w:rsidR="000247B6" w:rsidRDefault="000247B6" w:rsidP="00753AF7">
            <w:r>
              <w:t>hoy para ti serán, oh, Se</w:t>
            </w:r>
            <w:r w:rsidRPr="00DF38B6">
              <w:rPr>
                <w:u w:val="single"/>
              </w:rPr>
              <w:t>ñor</w:t>
            </w:r>
            <w:r>
              <w:t>.</w:t>
            </w:r>
          </w:p>
          <w:p w14:paraId="123CE397" w14:textId="77777777" w:rsidR="000247B6" w:rsidRDefault="000247B6" w:rsidP="00753AF7"/>
          <w:p w14:paraId="44F3D466" w14:textId="77777777" w:rsidR="000247B6" w:rsidRDefault="000247B6" w:rsidP="00753AF7">
            <w:r>
              <w:t>El fuego de la fuerza de los hombres,</w:t>
            </w:r>
          </w:p>
          <w:p w14:paraId="59281DE7" w14:textId="77777777" w:rsidR="000247B6" w:rsidRDefault="000247B6" w:rsidP="00753AF7">
            <w:r>
              <w:t>la tierra de su débil corazón</w:t>
            </w:r>
          </w:p>
          <w:p w14:paraId="73100061" w14:textId="77777777" w:rsidR="000247B6" w:rsidRPr="00971667" w:rsidRDefault="000247B6" w:rsidP="00753AF7">
            <w:r>
              <w:t>hoy para ti serán, oh, Señor.</w:t>
            </w:r>
          </w:p>
        </w:tc>
      </w:tr>
    </w:tbl>
    <w:p w14:paraId="7D5B4251" w14:textId="77777777" w:rsidR="003C1CF9" w:rsidRDefault="003C1CF9" w:rsidP="003C1CF9">
      <w:bookmarkStart w:id="161" w:name="_Toc181822890"/>
      <w:bookmarkStart w:id="162" w:name="_Toc181822888"/>
    </w:p>
    <w:p w14:paraId="5E60D023" w14:textId="77777777" w:rsidR="003C1CF9" w:rsidRDefault="003C1CF9" w:rsidP="003C1CF9"/>
    <w:p w14:paraId="6786F6D6" w14:textId="77777777" w:rsidR="003C1CF9" w:rsidRDefault="003C1CF9" w:rsidP="003C1CF9"/>
    <w:p w14:paraId="3F0810C7" w14:textId="77777777" w:rsidR="003C1CF9" w:rsidRDefault="003C1CF9" w:rsidP="003C1CF9"/>
    <w:p w14:paraId="2E073F87" w14:textId="77777777" w:rsidR="003C1CF9" w:rsidRDefault="003C1CF9" w:rsidP="003C1CF9"/>
    <w:p w14:paraId="5E052345" w14:textId="77777777" w:rsidR="003C1CF9" w:rsidRDefault="003C1CF9" w:rsidP="003C1CF9"/>
    <w:p w14:paraId="21F6CEC7" w14:textId="77777777" w:rsidR="003C1CF9" w:rsidRDefault="003C1CF9" w:rsidP="003C1CF9"/>
    <w:p w14:paraId="5DFE91CE" w14:textId="77777777" w:rsidR="003C1CF9" w:rsidRDefault="003C1CF9" w:rsidP="003C1CF9"/>
    <w:p w14:paraId="645C6E7C" w14:textId="77777777" w:rsidR="003C1CF9" w:rsidRDefault="003C1CF9" w:rsidP="003C1CF9"/>
    <w:p w14:paraId="3C73E19A" w14:textId="77777777" w:rsidR="003C1CF9" w:rsidRDefault="003C1CF9" w:rsidP="003C1CF9"/>
    <w:p w14:paraId="2EE9396B" w14:textId="77777777" w:rsidR="003C1CF9" w:rsidRDefault="003C1CF9" w:rsidP="003C1CF9"/>
    <w:p w14:paraId="46F24EFB" w14:textId="77777777" w:rsidR="003C1CF9" w:rsidRDefault="003C1CF9" w:rsidP="003C1CF9"/>
    <w:p w14:paraId="3800B89D" w14:textId="66A259C8" w:rsidR="003C1CF9" w:rsidRPr="00971667" w:rsidRDefault="003C1CF9" w:rsidP="001E7F8D">
      <w:pPr>
        <w:pStyle w:val="Ttulo2"/>
      </w:pPr>
      <w:r>
        <w:lastRenderedPageBreak/>
        <w:t>Juntos nos acercamos</w:t>
      </w:r>
      <w:r w:rsidRPr="00971667">
        <w:tab/>
        <w:t>(</w:t>
      </w:r>
      <w:r>
        <w:t>Sol cej4</w:t>
      </w:r>
      <w:r w:rsidRPr="00971667">
        <w:t>)</w:t>
      </w:r>
      <w:bookmarkEnd w:id="161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3C1CF9" w:rsidRPr="00971667" w14:paraId="38710B71" w14:textId="77777777" w:rsidTr="00737F54">
        <w:tc>
          <w:tcPr>
            <w:tcW w:w="7143" w:type="dxa"/>
            <w:tcBorders>
              <w:bottom w:val="single" w:sz="4" w:space="0" w:color="auto"/>
            </w:tcBorders>
          </w:tcPr>
          <w:p w14:paraId="0EB72DA3" w14:textId="77777777" w:rsidR="003C1CF9" w:rsidRDefault="003C1CF9" w:rsidP="00737F54">
            <w:r>
              <w:t xml:space="preserve">Sol            Re           </w:t>
            </w:r>
            <w:proofErr w:type="spellStart"/>
            <w:r>
              <w:t>Mim</w:t>
            </w:r>
            <w:proofErr w:type="spellEnd"/>
            <w:r>
              <w:t xml:space="preserve">           Do</w:t>
            </w:r>
          </w:p>
          <w:p w14:paraId="245E8E73" w14:textId="77777777" w:rsidR="003C1CF9" w:rsidRDefault="003C1CF9" w:rsidP="00737F54">
            <w:r>
              <w:t xml:space="preserve">Juntos </w:t>
            </w:r>
            <w:r w:rsidRPr="005C2ACA">
              <w:rPr>
                <w:u w:val="double"/>
              </w:rPr>
              <w:t>nos</w:t>
            </w:r>
            <w:r>
              <w:t xml:space="preserve"> acercamos a </w:t>
            </w:r>
            <w:r w:rsidRPr="005C2ACA">
              <w:rPr>
                <w:u w:val="single"/>
              </w:rPr>
              <w:t>es</w:t>
            </w:r>
            <w:r>
              <w:t>ta mesa para ofrecer</w:t>
            </w:r>
          </w:p>
          <w:p w14:paraId="5A8B8926" w14:textId="77777777" w:rsidR="003C1CF9" w:rsidRDefault="003C1CF9" w:rsidP="00737F54">
            <w:r>
              <w:t>Sol           Lam            Re</w:t>
            </w:r>
          </w:p>
          <w:p w14:paraId="36195990" w14:textId="77777777" w:rsidR="003C1CF9" w:rsidRDefault="003C1CF9" w:rsidP="00737F54">
            <w:r>
              <w:t>todo lo que tenemos, es para ti.</w:t>
            </w:r>
          </w:p>
          <w:p w14:paraId="058DAC3A" w14:textId="77777777" w:rsidR="003C1CF9" w:rsidRDefault="003C1CF9" w:rsidP="00737F54">
            <w:r>
              <w:t xml:space="preserve">Sol              Re                 </w:t>
            </w:r>
            <w:proofErr w:type="spellStart"/>
            <w:r>
              <w:t>Mim</w:t>
            </w:r>
            <w:proofErr w:type="spellEnd"/>
            <w:r>
              <w:t xml:space="preserve">              Do</w:t>
            </w:r>
          </w:p>
          <w:p w14:paraId="2714E86A" w14:textId="77777777" w:rsidR="003C1CF9" w:rsidRDefault="003C1CF9" w:rsidP="00737F54">
            <w:r>
              <w:t>Es nuestra vida, nuestra esperanza, nuestro dolor y amor,</w:t>
            </w:r>
          </w:p>
          <w:p w14:paraId="6824FEF3" w14:textId="77777777" w:rsidR="003C1CF9" w:rsidRDefault="003C1CF9" w:rsidP="00737F54">
            <w:r>
              <w:t>Sol               Lam             Re</w:t>
            </w:r>
          </w:p>
          <w:p w14:paraId="6E55A550" w14:textId="77777777" w:rsidR="003C1CF9" w:rsidRDefault="003C1CF9" w:rsidP="00737F54">
            <w:r>
              <w:t>deja que nuestras manos lleguen a ti.</w:t>
            </w:r>
          </w:p>
          <w:p w14:paraId="66B3E39F" w14:textId="77777777" w:rsidR="003C1CF9" w:rsidRDefault="003C1CF9" w:rsidP="00737F54"/>
          <w:p w14:paraId="1E304AD1" w14:textId="77777777" w:rsidR="003C1CF9" w:rsidRDefault="003C1CF9" w:rsidP="00737F54">
            <w:pPr>
              <w:pStyle w:val="Estribillo"/>
            </w:pPr>
            <w:proofErr w:type="spellStart"/>
            <w:r>
              <w:t>Mim</w:t>
            </w:r>
            <w:proofErr w:type="spellEnd"/>
            <w:r>
              <w:t xml:space="preserve">                   Do              Sol            Sim</w:t>
            </w:r>
          </w:p>
          <w:p w14:paraId="3DB2F7A9" w14:textId="77777777" w:rsidR="003C1CF9" w:rsidRDefault="003C1CF9" w:rsidP="00737F54">
            <w:pPr>
              <w:pStyle w:val="Estribillo"/>
            </w:pPr>
            <w:r>
              <w:t>El pan que es tie</w:t>
            </w:r>
            <w:r w:rsidRPr="005C2ACA">
              <w:rPr>
                <w:u w:val="single"/>
              </w:rPr>
              <w:t>rra</w:t>
            </w:r>
            <w:r>
              <w:t>, fruto y traba</w:t>
            </w:r>
            <w:r w:rsidRPr="005C2ACA">
              <w:rPr>
                <w:u w:val="double"/>
              </w:rPr>
              <w:t>jo</w:t>
            </w:r>
            <w:r>
              <w:t xml:space="preserve"> tu Cuerpo ya será,</w:t>
            </w:r>
          </w:p>
          <w:p w14:paraId="15D3F007" w14:textId="77777777" w:rsidR="003C1CF9" w:rsidRDefault="003C1CF9" w:rsidP="00737F54">
            <w:pPr>
              <w:pStyle w:val="Estribillo"/>
            </w:pPr>
            <w:r>
              <w:t>Sol               Lam        Re</w:t>
            </w:r>
          </w:p>
          <w:p w14:paraId="7EAC0A04" w14:textId="77777777" w:rsidR="003C1CF9" w:rsidRDefault="003C1CF9" w:rsidP="00737F54">
            <w:pPr>
              <w:pStyle w:val="Estribillo"/>
            </w:pPr>
            <w:r>
              <w:t>dánoslo y nuestra vida renacerá.</w:t>
            </w:r>
          </w:p>
          <w:p w14:paraId="2909349D" w14:textId="77777777" w:rsidR="003C1CF9" w:rsidRDefault="003C1CF9" w:rsidP="00737F54">
            <w:pPr>
              <w:pStyle w:val="Estribillo"/>
            </w:pPr>
            <w:proofErr w:type="spellStart"/>
            <w:r>
              <w:t>Mim</w:t>
            </w:r>
            <w:proofErr w:type="spellEnd"/>
            <w:r>
              <w:t xml:space="preserve">           Do                Sol         Sim</w:t>
            </w:r>
          </w:p>
          <w:p w14:paraId="613439EF" w14:textId="77777777" w:rsidR="003C1CF9" w:rsidRDefault="003C1CF9" w:rsidP="00737F54">
            <w:pPr>
              <w:pStyle w:val="Estribillo"/>
            </w:pPr>
            <w:r>
              <w:t>El vino convertido en tu sangre dánoslo a beber,</w:t>
            </w:r>
          </w:p>
          <w:p w14:paraId="2B9F69EE" w14:textId="77777777" w:rsidR="003C1CF9" w:rsidRDefault="003C1CF9" w:rsidP="00737F54">
            <w:pPr>
              <w:pStyle w:val="Estribillo"/>
            </w:pPr>
            <w:r>
              <w:t>Sol         Lam             Re</w:t>
            </w:r>
          </w:p>
          <w:p w14:paraId="1DAF9CB7" w14:textId="77777777" w:rsidR="003C1CF9" w:rsidRDefault="003C1CF9" w:rsidP="00737F54">
            <w:pPr>
              <w:pStyle w:val="Estribillo"/>
            </w:pPr>
            <w:r>
              <w:t>y se hará fecundo nuestro dolor.</w:t>
            </w:r>
          </w:p>
          <w:p w14:paraId="751BD65E" w14:textId="77777777" w:rsidR="003C1CF9" w:rsidRDefault="003C1CF9" w:rsidP="00737F54"/>
          <w:p w14:paraId="47FBD5B3" w14:textId="77777777" w:rsidR="003C1CF9" w:rsidRDefault="003C1CF9" w:rsidP="00737F54">
            <w:r>
              <w:t>Como el Pan y el Vino que se transforman en este altar,</w:t>
            </w:r>
          </w:p>
          <w:p w14:paraId="2342101E" w14:textId="77777777" w:rsidR="003C1CF9" w:rsidRPr="00971667" w:rsidRDefault="003C1CF9" w:rsidP="00737F54">
            <w:r>
              <w:t>transforma nuestras vidas y nuestro hogar.</w:t>
            </w:r>
          </w:p>
        </w:tc>
      </w:tr>
    </w:tbl>
    <w:p w14:paraId="5CE3E7D1" w14:textId="77777777" w:rsidR="003C1CF9" w:rsidRPr="00971667" w:rsidRDefault="003C1CF9" w:rsidP="001E7F8D">
      <w:pPr>
        <w:pStyle w:val="Ttulo2"/>
      </w:pPr>
      <w:bookmarkStart w:id="163" w:name="_Toc181822893"/>
      <w:r>
        <w:t>La cena del Señor</w:t>
      </w:r>
      <w:r w:rsidRPr="00971667">
        <w:tab/>
        <w:t>(</w:t>
      </w:r>
      <w:r>
        <w:t>Do</w:t>
      </w:r>
      <w:r w:rsidRPr="00971667">
        <w:t>)</w:t>
      </w:r>
      <w:bookmarkEnd w:id="163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3C1CF9" w:rsidRPr="00971667" w14:paraId="2F72D104" w14:textId="77777777" w:rsidTr="0091514E">
        <w:tc>
          <w:tcPr>
            <w:tcW w:w="7143" w:type="dxa"/>
            <w:tcBorders>
              <w:bottom w:val="single" w:sz="4" w:space="0" w:color="auto"/>
            </w:tcBorders>
          </w:tcPr>
          <w:p w14:paraId="2E41168B" w14:textId="77777777" w:rsidR="003C1CF9" w:rsidRPr="00971667" w:rsidRDefault="003C1CF9" w:rsidP="0091514E">
            <w:r w:rsidRPr="00971667">
              <w:t xml:space="preserve">Do           Sol         </w:t>
            </w:r>
            <w:r>
              <w:t xml:space="preserve"> </w:t>
            </w:r>
            <w:r w:rsidRPr="00971667">
              <w:t>Lam</w:t>
            </w:r>
          </w:p>
          <w:p w14:paraId="120A8F44" w14:textId="77777777" w:rsidR="003C1CF9" w:rsidRPr="002772F5" w:rsidRDefault="003C1CF9" w:rsidP="0091514E">
            <w:r w:rsidRPr="002772F5">
              <w:t>Todo nuestro mundo te ofrecemos</w:t>
            </w:r>
          </w:p>
          <w:p w14:paraId="3A26E318" w14:textId="77777777" w:rsidR="003C1CF9" w:rsidRPr="00971667" w:rsidRDefault="003C1CF9" w:rsidP="0091514E">
            <w:r w:rsidRPr="00971667">
              <w:t xml:space="preserve">Fa            </w:t>
            </w:r>
            <w:r>
              <w:t xml:space="preserve">  </w:t>
            </w:r>
            <w:r w:rsidRPr="00971667">
              <w:t>Rem        Sol</w:t>
            </w:r>
          </w:p>
          <w:p w14:paraId="00E2DCD3" w14:textId="77777777" w:rsidR="003C1CF9" w:rsidRPr="002772F5" w:rsidRDefault="003C1CF9" w:rsidP="0091514E">
            <w:r w:rsidRPr="002772F5">
              <w:rPr>
                <w:u w:val="double"/>
              </w:rPr>
              <w:t>con</w:t>
            </w:r>
            <w:r w:rsidRPr="002772F5">
              <w:t xml:space="preserve"> el pan y el vino van a ti.</w:t>
            </w:r>
          </w:p>
          <w:p w14:paraId="1A3E3A9C" w14:textId="77777777" w:rsidR="003C1CF9" w:rsidRPr="00971667" w:rsidRDefault="003C1CF9" w:rsidP="0091514E">
            <w:r w:rsidRPr="00971667">
              <w:t xml:space="preserve">Do         </w:t>
            </w:r>
            <w:r>
              <w:t xml:space="preserve">  </w:t>
            </w:r>
            <w:r w:rsidRPr="00971667">
              <w:t xml:space="preserve">Mi        </w:t>
            </w:r>
            <w:r>
              <w:t xml:space="preserve">   </w:t>
            </w:r>
            <w:r w:rsidRPr="00971667">
              <w:t>Lam</w:t>
            </w:r>
          </w:p>
          <w:p w14:paraId="605B2FBD" w14:textId="77777777" w:rsidR="003C1CF9" w:rsidRPr="002772F5" w:rsidRDefault="003C1CF9" w:rsidP="0091514E">
            <w:r w:rsidRPr="002772F5">
              <w:t>Nuestra vida y nuestro tra</w:t>
            </w:r>
            <w:r w:rsidRPr="002772F5">
              <w:rPr>
                <w:u w:val="single"/>
              </w:rPr>
              <w:t>ba</w:t>
            </w:r>
            <w:r w:rsidRPr="002772F5">
              <w:t>jo</w:t>
            </w:r>
          </w:p>
          <w:p w14:paraId="25434C6D" w14:textId="77777777" w:rsidR="003C1CF9" w:rsidRPr="00693E35" w:rsidRDefault="003C1CF9" w:rsidP="0091514E">
            <w:r w:rsidRPr="00693E35">
              <w:t>Fa             Do              Sol        Do</w:t>
            </w:r>
            <w:proofErr w:type="gramStart"/>
            <w:r w:rsidRPr="00693E35">
              <w:t xml:space="preserve">   (</w:t>
            </w:r>
            <w:proofErr w:type="gramEnd"/>
            <w:r w:rsidRPr="00693E35">
              <w:t>Fa Sol)</w:t>
            </w:r>
          </w:p>
          <w:p w14:paraId="21D7BCD4" w14:textId="77777777" w:rsidR="003C1CF9" w:rsidRPr="00971667" w:rsidRDefault="003C1CF9" w:rsidP="0091514E">
            <w:r w:rsidRPr="002772F5">
              <w:t>que hacen germinar la espiga y madurar la vid.</w:t>
            </w:r>
          </w:p>
          <w:p w14:paraId="6C73D293" w14:textId="77777777" w:rsidR="003C1CF9" w:rsidRDefault="003C1CF9" w:rsidP="0091514E">
            <w:pPr>
              <w:rPr>
                <w:sz w:val="20"/>
                <w:szCs w:val="21"/>
              </w:rPr>
            </w:pPr>
          </w:p>
          <w:p w14:paraId="463815F4" w14:textId="77777777" w:rsidR="003C1CF9" w:rsidRDefault="003C1CF9" w:rsidP="0091514E">
            <w:pPr>
              <w:rPr>
                <w:sz w:val="20"/>
                <w:szCs w:val="21"/>
              </w:rPr>
            </w:pPr>
          </w:p>
          <w:p w14:paraId="044D16E6" w14:textId="77777777" w:rsidR="003C1CF9" w:rsidRPr="000247B6" w:rsidRDefault="003C1CF9" w:rsidP="0091514E">
            <w:pPr>
              <w:rPr>
                <w:sz w:val="20"/>
                <w:szCs w:val="21"/>
              </w:rPr>
            </w:pPr>
          </w:p>
          <w:p w14:paraId="32624F22" w14:textId="77777777" w:rsidR="003C1CF9" w:rsidRPr="002772F5" w:rsidRDefault="003C1CF9" w:rsidP="0091514E">
            <w:r w:rsidRPr="002772F5">
              <w:t>Estos dones, hoy, te presentamos,</w:t>
            </w:r>
          </w:p>
          <w:p w14:paraId="00829D67" w14:textId="77777777" w:rsidR="003C1CF9" w:rsidRPr="002772F5" w:rsidRDefault="003C1CF9" w:rsidP="0091514E">
            <w:r w:rsidRPr="002772F5">
              <w:t>vuelven a tus manos, a tu amor.</w:t>
            </w:r>
          </w:p>
          <w:p w14:paraId="2DDD27ED" w14:textId="77777777" w:rsidR="003C1CF9" w:rsidRPr="002772F5" w:rsidRDefault="003C1CF9" w:rsidP="0091514E">
            <w:r w:rsidRPr="002772F5">
              <w:t>Te pedimos que el pan y el vino</w:t>
            </w:r>
          </w:p>
          <w:p w14:paraId="185168B9" w14:textId="77777777" w:rsidR="003C1CF9" w:rsidRDefault="003C1CF9" w:rsidP="0091514E">
            <w:r w:rsidRPr="002772F5">
              <w:t>vuelvan a ser Cuerpo y Sangre de nuestro Señor.</w:t>
            </w:r>
          </w:p>
          <w:p w14:paraId="062B33FA" w14:textId="77777777" w:rsidR="003C1CF9" w:rsidRPr="000247B6" w:rsidRDefault="003C1CF9" w:rsidP="0091514E">
            <w:pPr>
              <w:rPr>
                <w:sz w:val="20"/>
                <w:szCs w:val="21"/>
              </w:rPr>
            </w:pPr>
          </w:p>
          <w:p w14:paraId="4275A07A" w14:textId="77777777" w:rsidR="003C1CF9" w:rsidRPr="00971667" w:rsidRDefault="003C1CF9" w:rsidP="0091514E">
            <w:r w:rsidRPr="00971667">
              <w:t>Nuestro corazón te canta ahora.</w:t>
            </w:r>
          </w:p>
          <w:p w14:paraId="359A2F51" w14:textId="77777777" w:rsidR="003C1CF9" w:rsidRPr="00971667" w:rsidRDefault="003C1CF9" w:rsidP="0091514E">
            <w:r w:rsidRPr="00971667">
              <w:t>Eres Jesucristo, el Señor.</w:t>
            </w:r>
          </w:p>
          <w:p w14:paraId="7716010D" w14:textId="77777777" w:rsidR="003C1CF9" w:rsidRPr="00971667" w:rsidRDefault="003C1CF9" w:rsidP="0091514E">
            <w:r w:rsidRPr="00971667">
              <w:t>Gloria y alabanza por los siglos,</w:t>
            </w:r>
          </w:p>
          <w:p w14:paraId="22334CA1" w14:textId="77777777" w:rsidR="003C1CF9" w:rsidRPr="00971667" w:rsidRDefault="003C1CF9" w:rsidP="0091514E">
            <w:r w:rsidRPr="00971667">
              <w:t xml:space="preserve">gracias por el pan y </w:t>
            </w:r>
            <w:r>
              <w:t xml:space="preserve">por </w:t>
            </w:r>
            <w:r w:rsidRPr="00971667">
              <w:t>el vino de tu amor.</w:t>
            </w:r>
          </w:p>
          <w:p w14:paraId="250F8E89" w14:textId="77777777" w:rsidR="003C1CF9" w:rsidRPr="000247B6" w:rsidRDefault="003C1CF9" w:rsidP="0091514E">
            <w:pPr>
              <w:rPr>
                <w:sz w:val="20"/>
                <w:szCs w:val="21"/>
              </w:rPr>
            </w:pPr>
          </w:p>
          <w:p w14:paraId="60DBF3A3" w14:textId="77777777" w:rsidR="003C1CF9" w:rsidRPr="00971667" w:rsidRDefault="003C1CF9" w:rsidP="0091514E">
            <w:r w:rsidRPr="00971667">
              <w:t>Mira nuestra bolsa, está vacía.</w:t>
            </w:r>
          </w:p>
          <w:p w14:paraId="711E9432" w14:textId="77777777" w:rsidR="003C1CF9" w:rsidRPr="00971667" w:rsidRDefault="003C1CF9" w:rsidP="0091514E">
            <w:r w:rsidRPr="00971667">
              <w:t>No tenemos nada que comer.</w:t>
            </w:r>
          </w:p>
          <w:p w14:paraId="3D283627" w14:textId="77777777" w:rsidR="003C1CF9" w:rsidRPr="00971667" w:rsidRDefault="003C1CF9" w:rsidP="0091514E">
            <w:r w:rsidRPr="00971667">
              <w:t>Haz como aquel día en la montaña.</w:t>
            </w:r>
          </w:p>
          <w:p w14:paraId="4AB256E6" w14:textId="77777777" w:rsidR="003C1CF9" w:rsidRDefault="003C1CF9" w:rsidP="0091514E">
            <w:r w:rsidRPr="00971667">
              <w:t>Háblanos, Señor. Habla del Reino, hazlo otra vez.</w:t>
            </w:r>
          </w:p>
          <w:p w14:paraId="36BCA280" w14:textId="77777777" w:rsidR="003C1CF9" w:rsidRPr="000247B6" w:rsidRDefault="003C1CF9" w:rsidP="0091514E">
            <w:pPr>
              <w:rPr>
                <w:sz w:val="20"/>
                <w:szCs w:val="21"/>
              </w:rPr>
            </w:pPr>
          </w:p>
          <w:p w14:paraId="7DB2E662" w14:textId="77777777" w:rsidR="003C1CF9" w:rsidRPr="00971667" w:rsidRDefault="003C1CF9" w:rsidP="0091514E">
            <w:r w:rsidRPr="00971667">
              <w:t>Tú, que te has sentado a nuestra mesa,</w:t>
            </w:r>
          </w:p>
          <w:p w14:paraId="533D2E4B" w14:textId="77777777" w:rsidR="003C1CF9" w:rsidRPr="00971667" w:rsidRDefault="003C1CF9" w:rsidP="0091514E">
            <w:r w:rsidRPr="00971667">
              <w:t>Tú, que has sido uno entre nosotros,</w:t>
            </w:r>
          </w:p>
          <w:p w14:paraId="6D25D447" w14:textId="77777777" w:rsidR="003C1CF9" w:rsidRPr="00971667" w:rsidRDefault="003C1CF9" w:rsidP="0091514E">
            <w:r w:rsidRPr="00971667">
              <w:t>ven y encontraremos la alegría;</w:t>
            </w:r>
          </w:p>
          <w:p w14:paraId="5F4D8A3F" w14:textId="77777777" w:rsidR="003C1CF9" w:rsidRPr="00971667" w:rsidRDefault="003C1CF9" w:rsidP="0091514E">
            <w:r w:rsidRPr="00971667">
              <w:t xml:space="preserve">¿qué haremos sin Ti, </w:t>
            </w:r>
            <w:proofErr w:type="gramStart"/>
            <w:r w:rsidRPr="00971667">
              <w:t>Señor, si ahora Tú te vas?</w:t>
            </w:r>
            <w:proofErr w:type="gramEnd"/>
          </w:p>
          <w:p w14:paraId="3CBD86CD" w14:textId="77777777" w:rsidR="003C1CF9" w:rsidRPr="000247B6" w:rsidRDefault="003C1CF9" w:rsidP="0091514E">
            <w:pPr>
              <w:rPr>
                <w:sz w:val="20"/>
                <w:szCs w:val="21"/>
              </w:rPr>
            </w:pPr>
          </w:p>
          <w:p w14:paraId="4DE9403C" w14:textId="77777777" w:rsidR="003C1CF9" w:rsidRPr="00971667" w:rsidRDefault="003C1CF9" w:rsidP="0091514E">
            <w:r w:rsidRPr="00971667">
              <w:t>Tú, que has dado vida a nuestro mundo,</w:t>
            </w:r>
          </w:p>
          <w:p w14:paraId="08522EDE" w14:textId="77777777" w:rsidR="003C1CF9" w:rsidRPr="00971667" w:rsidRDefault="003C1CF9" w:rsidP="0091514E">
            <w:r w:rsidRPr="00971667">
              <w:t>no te olvides nunca de nosotros.</w:t>
            </w:r>
          </w:p>
          <w:p w14:paraId="53DCB1CB" w14:textId="77777777" w:rsidR="003C1CF9" w:rsidRPr="00971667" w:rsidRDefault="003C1CF9" w:rsidP="0091514E">
            <w:r w:rsidRPr="00971667">
              <w:t>¿Dónde encontraremos otro Cristo?</w:t>
            </w:r>
          </w:p>
          <w:p w14:paraId="549DACF5" w14:textId="77777777" w:rsidR="003C1CF9" w:rsidRPr="00971667" w:rsidRDefault="003C1CF9" w:rsidP="0091514E">
            <w:r w:rsidRPr="00971667">
              <w:t xml:space="preserve">¿Qué haremos sin Ti, </w:t>
            </w:r>
            <w:proofErr w:type="gramStart"/>
            <w:r w:rsidRPr="00971667">
              <w:t>Señor, si ahora Tú te vas?</w:t>
            </w:r>
            <w:proofErr w:type="gramEnd"/>
          </w:p>
          <w:p w14:paraId="400128A4" w14:textId="77777777" w:rsidR="003C1CF9" w:rsidRPr="00971667" w:rsidRDefault="003C1CF9" w:rsidP="0091514E">
            <w:r w:rsidRPr="00971667">
              <w:t>Gracias, mi Señor, por esta cena.</w:t>
            </w:r>
          </w:p>
          <w:p w14:paraId="0780FC2A" w14:textId="77777777" w:rsidR="003C1CF9" w:rsidRPr="00971667" w:rsidRDefault="003C1CF9" w:rsidP="0091514E">
            <w:r w:rsidRPr="00971667">
              <w:t>No te queda nada por hacer.</w:t>
            </w:r>
          </w:p>
          <w:p w14:paraId="7A568FE6" w14:textId="77777777" w:rsidR="003C1CF9" w:rsidRPr="00971667" w:rsidRDefault="003C1CF9" w:rsidP="0091514E">
            <w:r w:rsidRPr="00971667">
              <w:t>Gracias por tu entrega generosa.</w:t>
            </w:r>
          </w:p>
          <w:p w14:paraId="65DB770B" w14:textId="77777777" w:rsidR="003C1CF9" w:rsidRPr="00971667" w:rsidRDefault="003C1CF9" w:rsidP="0091514E">
            <w:r w:rsidRPr="00971667">
              <w:t>Permanece siempre entre nosotros, buen Jesús.</w:t>
            </w:r>
          </w:p>
        </w:tc>
      </w:tr>
    </w:tbl>
    <w:p w14:paraId="2CB0881A" w14:textId="77777777" w:rsidR="003C1CF9" w:rsidRDefault="003C1CF9" w:rsidP="003C1CF9">
      <w:bookmarkStart w:id="164" w:name="_Toc181822891"/>
    </w:p>
    <w:p w14:paraId="64ED7EFC" w14:textId="77777777" w:rsidR="003C1CF9" w:rsidRDefault="003C1CF9" w:rsidP="003C1CF9"/>
    <w:p w14:paraId="1AD3EA64" w14:textId="77777777" w:rsidR="003C1CF9" w:rsidRDefault="003C1CF9" w:rsidP="003C1CF9"/>
    <w:p w14:paraId="6A306B50" w14:textId="77777777" w:rsidR="003C1CF9" w:rsidRDefault="003C1CF9" w:rsidP="003C1CF9"/>
    <w:p w14:paraId="3C117D31" w14:textId="1C74175A" w:rsidR="003C1CF9" w:rsidRPr="00971667" w:rsidRDefault="003C1CF9" w:rsidP="001E7F8D">
      <w:pPr>
        <w:pStyle w:val="Ttulo2"/>
      </w:pPr>
      <w:r>
        <w:lastRenderedPageBreak/>
        <w:t>Por los hombres</w:t>
      </w:r>
      <w:r w:rsidRPr="00971667">
        <w:tab/>
        <w:t>(</w:t>
      </w:r>
      <w:r>
        <w:t>Do</w:t>
      </w:r>
      <w:r w:rsidRPr="00971667">
        <w:t>)</w:t>
      </w:r>
      <w:bookmarkEnd w:id="164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3C1CF9" w:rsidRPr="00971667" w14:paraId="2AEA7692" w14:textId="77777777" w:rsidTr="00E31579">
        <w:tc>
          <w:tcPr>
            <w:tcW w:w="7143" w:type="dxa"/>
            <w:tcBorders>
              <w:bottom w:val="single" w:sz="4" w:space="0" w:color="auto"/>
            </w:tcBorders>
          </w:tcPr>
          <w:p w14:paraId="05FC82F7" w14:textId="77777777" w:rsidR="003C1CF9" w:rsidRPr="00971667" w:rsidRDefault="003C1CF9" w:rsidP="00E31579">
            <w:r w:rsidRPr="00971667">
              <w:t xml:space="preserve">        Do          Fa     Sol</w:t>
            </w:r>
          </w:p>
          <w:p w14:paraId="4339001E" w14:textId="77777777" w:rsidR="003C1CF9" w:rsidRPr="00971667" w:rsidRDefault="003C1CF9" w:rsidP="00E31579">
            <w:r w:rsidRPr="00971667">
              <w:rPr>
                <w:u w:val="double"/>
              </w:rPr>
              <w:t>Por</w:t>
            </w:r>
            <w:r w:rsidRPr="00971667">
              <w:t xml:space="preserve"> los hombres que viven unidos,</w:t>
            </w:r>
          </w:p>
          <w:p w14:paraId="7CC65630" w14:textId="77777777" w:rsidR="003C1CF9" w:rsidRPr="00971667" w:rsidRDefault="003C1CF9" w:rsidP="00E31579">
            <w:r w:rsidRPr="00971667">
              <w:t xml:space="preserve">        Do          Fa        Sol</w:t>
            </w:r>
          </w:p>
          <w:p w14:paraId="5FE560BA" w14:textId="77777777" w:rsidR="003C1CF9" w:rsidRPr="00971667" w:rsidRDefault="003C1CF9" w:rsidP="00E31579">
            <w:r w:rsidRPr="00971667">
              <w:t xml:space="preserve">por los hombres que </w:t>
            </w:r>
            <w:r w:rsidRPr="00971667">
              <w:rPr>
                <w:u w:val="single"/>
              </w:rPr>
              <w:t>bus</w:t>
            </w:r>
            <w:r w:rsidRPr="00971667">
              <w:t>can la paz,</w:t>
            </w:r>
          </w:p>
          <w:p w14:paraId="7DBCB1FB" w14:textId="77777777" w:rsidR="003C1CF9" w:rsidRPr="00971667" w:rsidRDefault="003C1CF9" w:rsidP="00E31579">
            <w:r w:rsidRPr="00971667">
              <w:t xml:space="preserve">        Do          Fa      Sol</w:t>
            </w:r>
          </w:p>
          <w:p w14:paraId="4B04F866" w14:textId="77777777" w:rsidR="003C1CF9" w:rsidRPr="00971667" w:rsidRDefault="003C1CF9" w:rsidP="00E31579">
            <w:r w:rsidRPr="00971667">
              <w:t>por los pueblos que no te conocen,</w:t>
            </w:r>
          </w:p>
          <w:p w14:paraId="18BA319B" w14:textId="77777777" w:rsidR="003C1CF9" w:rsidRPr="00971667" w:rsidRDefault="003C1CF9" w:rsidP="00E31579">
            <w:r w:rsidRPr="00971667">
              <w:t xml:space="preserve">      Fa       Sol       Do</w:t>
            </w:r>
          </w:p>
          <w:p w14:paraId="3A0DC4E6" w14:textId="77777777" w:rsidR="003C1CF9" w:rsidRPr="00971667" w:rsidRDefault="003C1CF9" w:rsidP="00E31579">
            <w:r w:rsidRPr="00971667">
              <w:t>presentamos el vino y el pan.</w:t>
            </w:r>
          </w:p>
          <w:p w14:paraId="3D47913C" w14:textId="77777777" w:rsidR="003C1CF9" w:rsidRDefault="003C1CF9" w:rsidP="00E31579"/>
          <w:p w14:paraId="4F4834E6" w14:textId="77777777" w:rsidR="003C1CF9" w:rsidRPr="00971667" w:rsidRDefault="003C1CF9" w:rsidP="00E31579">
            <w:pPr>
              <w:pStyle w:val="Estribillo"/>
            </w:pPr>
            <w:r w:rsidRPr="00971667">
              <w:t xml:space="preserve">Fa                    Sol Fa               Do </w:t>
            </w:r>
            <w:proofErr w:type="spellStart"/>
            <w:r w:rsidRPr="00971667">
              <w:t>Mim</w:t>
            </w:r>
            <w:proofErr w:type="spellEnd"/>
          </w:p>
          <w:p w14:paraId="20223EB0" w14:textId="77777777" w:rsidR="003C1CF9" w:rsidRPr="00971667" w:rsidRDefault="003C1CF9" w:rsidP="00E31579">
            <w:pPr>
              <w:pStyle w:val="Estribillo"/>
            </w:pPr>
            <w:r w:rsidRPr="00971667">
              <w:t xml:space="preserve">Pan y vino sobre el </w:t>
            </w:r>
            <w:r w:rsidRPr="00971667">
              <w:rPr>
                <w:u w:val="single"/>
              </w:rPr>
              <w:t>al</w:t>
            </w:r>
            <w:r w:rsidRPr="00971667">
              <w:t>tar son ofrendas de amor,</w:t>
            </w:r>
          </w:p>
          <w:p w14:paraId="5CCBA553" w14:textId="77777777" w:rsidR="003C1CF9" w:rsidRPr="00971667" w:rsidRDefault="003C1CF9" w:rsidP="00E31579">
            <w:pPr>
              <w:pStyle w:val="Estribillo"/>
            </w:pPr>
            <w:r w:rsidRPr="00971667">
              <w:t>Lam                 Fa      Sol      Fa       Do</w:t>
            </w:r>
          </w:p>
          <w:p w14:paraId="0B92549F" w14:textId="77777777" w:rsidR="003C1CF9" w:rsidRPr="00971667" w:rsidRDefault="003C1CF9" w:rsidP="00E31579">
            <w:pPr>
              <w:pStyle w:val="Estribillo"/>
            </w:pPr>
            <w:r w:rsidRPr="00971667">
              <w:t xml:space="preserve">pan y vino serán después tu Cuerpo y Sangre </w:t>
            </w:r>
            <w:r w:rsidRPr="00971667">
              <w:rPr>
                <w:u w:val="double"/>
              </w:rPr>
              <w:t>Se</w:t>
            </w:r>
            <w:r w:rsidRPr="00971667">
              <w:t>ñor.</w:t>
            </w:r>
          </w:p>
          <w:p w14:paraId="07C507B8" w14:textId="77777777" w:rsidR="003C1CF9" w:rsidRPr="00971667" w:rsidRDefault="003C1CF9" w:rsidP="00E31579"/>
          <w:p w14:paraId="2CC5DAE9" w14:textId="77777777" w:rsidR="003C1CF9" w:rsidRPr="00971667" w:rsidRDefault="003C1CF9" w:rsidP="00E31579">
            <w:r w:rsidRPr="00971667">
              <w:t>Por los niños que empiezan la vida,</w:t>
            </w:r>
          </w:p>
          <w:p w14:paraId="3D6BF7E8" w14:textId="77777777" w:rsidR="003C1CF9" w:rsidRPr="00971667" w:rsidRDefault="003C1CF9" w:rsidP="00E31579">
            <w:r w:rsidRPr="00971667">
              <w:t>por los hombres sin techo ni hogar.</w:t>
            </w:r>
          </w:p>
          <w:p w14:paraId="72126242" w14:textId="77777777" w:rsidR="003C1CF9" w:rsidRPr="00971667" w:rsidRDefault="003C1CF9" w:rsidP="00E31579">
            <w:r w:rsidRPr="00971667">
              <w:t>Por los pueblos que sufren la guerra</w:t>
            </w:r>
          </w:p>
          <w:p w14:paraId="46507C28" w14:textId="77777777" w:rsidR="003C1CF9" w:rsidRPr="00971667" w:rsidRDefault="003C1CF9" w:rsidP="00E31579">
            <w:r w:rsidRPr="00971667">
              <w:t>presentamos el vino y el pan.</w:t>
            </w:r>
          </w:p>
          <w:p w14:paraId="18B7DFE1" w14:textId="77777777" w:rsidR="003C1CF9" w:rsidRPr="00971667" w:rsidRDefault="003C1CF9" w:rsidP="00E31579"/>
          <w:p w14:paraId="611469F1" w14:textId="77777777" w:rsidR="003C1CF9" w:rsidRPr="00971667" w:rsidRDefault="003C1CF9" w:rsidP="00E31579">
            <w:r w:rsidRPr="00971667">
              <w:t>Por aquellos a quienes queremos,</w:t>
            </w:r>
          </w:p>
          <w:p w14:paraId="67312D06" w14:textId="77777777" w:rsidR="003C1CF9" w:rsidRPr="00971667" w:rsidRDefault="003C1CF9" w:rsidP="00E31579">
            <w:r w:rsidRPr="00971667">
              <w:t>por nosotros y nuestra amistad,</w:t>
            </w:r>
          </w:p>
          <w:p w14:paraId="64991D4A" w14:textId="77777777" w:rsidR="003C1CF9" w:rsidRPr="00971667" w:rsidRDefault="003C1CF9" w:rsidP="00E31579">
            <w:r w:rsidRPr="00971667">
              <w:t>por los vivos y por los difuntos,</w:t>
            </w:r>
          </w:p>
          <w:p w14:paraId="61057F1D" w14:textId="77777777" w:rsidR="003C1CF9" w:rsidRPr="00971667" w:rsidRDefault="003C1CF9" w:rsidP="00E31579">
            <w:r w:rsidRPr="00971667">
              <w:t>presentamos el vino y el pan.</w:t>
            </w:r>
          </w:p>
        </w:tc>
      </w:tr>
    </w:tbl>
    <w:p w14:paraId="19777403" w14:textId="77777777" w:rsidR="003C1CF9" w:rsidRDefault="003C1CF9" w:rsidP="003C1CF9"/>
    <w:p w14:paraId="46471745" w14:textId="77777777" w:rsidR="003C1CF9" w:rsidRDefault="003C1CF9" w:rsidP="003C1CF9"/>
    <w:p w14:paraId="369C340C" w14:textId="77777777" w:rsidR="003C1CF9" w:rsidRDefault="003C1CF9" w:rsidP="003C1CF9"/>
    <w:p w14:paraId="1C6F688E" w14:textId="77777777" w:rsidR="003C1CF9" w:rsidRDefault="003C1CF9" w:rsidP="003C1CF9"/>
    <w:p w14:paraId="2CDBAF22" w14:textId="77777777" w:rsidR="003C1CF9" w:rsidRDefault="003C1CF9" w:rsidP="003C1CF9"/>
    <w:p w14:paraId="117CD9C6" w14:textId="77777777" w:rsidR="003C1CF9" w:rsidRDefault="003C1CF9" w:rsidP="003C1CF9"/>
    <w:p w14:paraId="11BF637E" w14:textId="77777777" w:rsidR="003C1CF9" w:rsidRDefault="003C1CF9" w:rsidP="003C1CF9"/>
    <w:p w14:paraId="418FDC50" w14:textId="77777777" w:rsidR="003C1CF9" w:rsidRDefault="003C1CF9" w:rsidP="003C1CF9"/>
    <w:p w14:paraId="3D801E3F" w14:textId="5E91C676" w:rsidR="000247B6" w:rsidRPr="00971667" w:rsidRDefault="000247B6" w:rsidP="001E7F8D">
      <w:pPr>
        <w:pStyle w:val="Ttulo2"/>
      </w:pPr>
      <w:r>
        <w:t>Qué te puedo dar</w:t>
      </w:r>
      <w:r w:rsidRPr="00971667">
        <w:tab/>
        <w:t>(</w:t>
      </w:r>
      <w:r>
        <w:t>Sol</w:t>
      </w:r>
      <w:r w:rsidRPr="00971667">
        <w:t>)</w:t>
      </w:r>
      <w:bookmarkEnd w:id="162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0247B6" w:rsidRPr="00971667" w14:paraId="52C6BECB" w14:textId="77777777" w:rsidTr="00753AF7">
        <w:tc>
          <w:tcPr>
            <w:tcW w:w="7143" w:type="dxa"/>
            <w:tcBorders>
              <w:bottom w:val="single" w:sz="4" w:space="0" w:color="auto"/>
            </w:tcBorders>
          </w:tcPr>
          <w:p w14:paraId="77153020" w14:textId="77777777" w:rsidR="000247B6" w:rsidRPr="00971667" w:rsidRDefault="000247B6" w:rsidP="00753AF7">
            <w:r>
              <w:t xml:space="preserve"> Sol</w:t>
            </w:r>
            <w:r w:rsidRPr="00971667">
              <w:t xml:space="preserve">          </w:t>
            </w:r>
            <w:r>
              <w:t>Re</w:t>
            </w:r>
            <w:r w:rsidRPr="00971667">
              <w:t xml:space="preserve">        </w:t>
            </w:r>
            <w:r>
              <w:t xml:space="preserve"> Do</w:t>
            </w:r>
            <w:r w:rsidRPr="00971667">
              <w:t xml:space="preserve">            </w:t>
            </w:r>
            <w:r>
              <w:t>Sol</w:t>
            </w:r>
          </w:p>
          <w:p w14:paraId="02E42248" w14:textId="77777777" w:rsidR="000247B6" w:rsidRPr="00971667" w:rsidRDefault="000247B6" w:rsidP="00753AF7">
            <w:r w:rsidRPr="00971667">
              <w:t>¿</w:t>
            </w:r>
            <w:r w:rsidRPr="00971667">
              <w:rPr>
                <w:u w:val="double"/>
              </w:rPr>
              <w:t>Qué</w:t>
            </w:r>
            <w:r w:rsidRPr="00971667">
              <w:t xml:space="preserve"> te puedo dar que no me hayas dado Tú?</w:t>
            </w:r>
          </w:p>
          <w:p w14:paraId="0503D1F1" w14:textId="77777777" w:rsidR="000247B6" w:rsidRPr="00971667" w:rsidRDefault="000247B6" w:rsidP="00753AF7">
            <w:r w:rsidRPr="00971667">
              <w:t xml:space="preserve">                </w:t>
            </w:r>
            <w:r>
              <w:t xml:space="preserve">Re </w:t>
            </w:r>
            <w:r w:rsidRPr="00971667">
              <w:t xml:space="preserve">        </w:t>
            </w:r>
            <w:r>
              <w:t>Do</w:t>
            </w:r>
            <w:r w:rsidRPr="00971667">
              <w:t xml:space="preserve">             </w:t>
            </w:r>
            <w:r>
              <w:t>Re</w:t>
            </w:r>
          </w:p>
          <w:p w14:paraId="7E99BD5A" w14:textId="77777777" w:rsidR="000247B6" w:rsidRPr="00971667" w:rsidRDefault="000247B6" w:rsidP="00753AF7">
            <w:r w:rsidRPr="00971667">
              <w:t>¿</w:t>
            </w:r>
            <w:r w:rsidRPr="00971667">
              <w:rPr>
                <w:u w:val="single"/>
              </w:rPr>
              <w:t>Qué</w:t>
            </w:r>
            <w:r w:rsidRPr="00971667">
              <w:t xml:space="preserve"> te puedo decir que no me hayas dicho Tú?</w:t>
            </w:r>
          </w:p>
          <w:p w14:paraId="6B021C5F" w14:textId="77777777" w:rsidR="000247B6" w:rsidRPr="00971667" w:rsidRDefault="000247B6" w:rsidP="00753AF7">
            <w:r>
              <w:t xml:space="preserve"> Sol</w:t>
            </w:r>
            <w:r w:rsidRPr="00971667">
              <w:t xml:space="preserve">                 </w:t>
            </w:r>
            <w:r>
              <w:t>Re</w:t>
            </w:r>
            <w:r w:rsidRPr="00971667">
              <w:t xml:space="preserve">       </w:t>
            </w:r>
            <w:r>
              <w:t xml:space="preserve"> Do</w:t>
            </w:r>
          </w:p>
          <w:p w14:paraId="4B074ECA" w14:textId="77777777" w:rsidR="000247B6" w:rsidRPr="00971667" w:rsidRDefault="000247B6" w:rsidP="00753AF7">
            <w:r w:rsidRPr="00971667">
              <w:t>¿Qué puedo hacer por Ti, si yo no puedo hacer nada,</w:t>
            </w:r>
          </w:p>
          <w:p w14:paraId="726672F9" w14:textId="77777777" w:rsidR="000247B6" w:rsidRPr="00971667" w:rsidRDefault="000247B6" w:rsidP="00753AF7">
            <w:r w:rsidRPr="00971667">
              <w:t xml:space="preserve">      </w:t>
            </w:r>
            <w:r>
              <w:t>Sol</w:t>
            </w:r>
            <w:r w:rsidRPr="00971667">
              <w:t xml:space="preserve">            </w:t>
            </w:r>
            <w:r>
              <w:t>Re</w:t>
            </w:r>
            <w:r w:rsidRPr="00971667">
              <w:t xml:space="preserve">               </w:t>
            </w:r>
            <w:r>
              <w:t xml:space="preserve"> Do</w:t>
            </w:r>
            <w:r w:rsidRPr="00971667">
              <w:t xml:space="preserve">     </w:t>
            </w:r>
            <w:r>
              <w:t xml:space="preserve">Re </w:t>
            </w:r>
            <w:r w:rsidRPr="00971667">
              <w:t xml:space="preserve">  </w:t>
            </w:r>
            <w:r>
              <w:t>Re</w:t>
            </w:r>
            <w:r w:rsidRPr="00971667">
              <w:t>7</w:t>
            </w:r>
          </w:p>
          <w:p w14:paraId="5F55A142" w14:textId="77777777" w:rsidR="000247B6" w:rsidRPr="00971667" w:rsidRDefault="000247B6" w:rsidP="00753AF7">
            <w:r w:rsidRPr="00971667">
              <w:t>si yo no puedo hacer nada si no es por Ti, mi Dios?</w:t>
            </w:r>
          </w:p>
          <w:p w14:paraId="27FE6F02" w14:textId="77777777" w:rsidR="007321AD" w:rsidRDefault="007321AD" w:rsidP="007321AD"/>
          <w:p w14:paraId="04CBA7A2" w14:textId="7301D2BC" w:rsidR="000247B6" w:rsidRPr="00514765" w:rsidRDefault="000247B6" w:rsidP="00753AF7">
            <w:pPr>
              <w:pStyle w:val="Estribillo"/>
            </w:pPr>
            <w:r w:rsidRPr="00514765">
              <w:t xml:space="preserve">Do          </w:t>
            </w:r>
            <w:proofErr w:type="gramStart"/>
            <w:r w:rsidRPr="00514765">
              <w:t>Re  Sol</w:t>
            </w:r>
            <w:proofErr w:type="gramEnd"/>
            <w:r w:rsidRPr="00514765">
              <w:t xml:space="preserve">  Sim    </w:t>
            </w:r>
            <w:proofErr w:type="spellStart"/>
            <w:r w:rsidRPr="00514765">
              <w:t>Mim</w:t>
            </w:r>
            <w:proofErr w:type="spellEnd"/>
          </w:p>
          <w:p w14:paraId="13EAB451" w14:textId="77777777" w:rsidR="000247B6" w:rsidRPr="00971667" w:rsidRDefault="000247B6" w:rsidP="00753AF7">
            <w:pPr>
              <w:pStyle w:val="Estribillo"/>
            </w:pPr>
            <w:r w:rsidRPr="00971667">
              <w:t>Todo lo qué sé, todo lo que soy,</w:t>
            </w:r>
          </w:p>
          <w:p w14:paraId="2E143F53" w14:textId="4EB25340" w:rsidR="000247B6" w:rsidRPr="00971667" w:rsidRDefault="000247B6" w:rsidP="00753AF7">
            <w:pPr>
              <w:pStyle w:val="Estribillo"/>
            </w:pPr>
            <w:r>
              <w:t>Do</w:t>
            </w:r>
            <w:r w:rsidRPr="00971667">
              <w:t xml:space="preserve">          </w:t>
            </w:r>
            <w:proofErr w:type="gramStart"/>
            <w:r>
              <w:t xml:space="preserve">Re </w:t>
            </w:r>
            <w:r w:rsidRPr="00971667">
              <w:t xml:space="preserve">      </w:t>
            </w:r>
            <w:r>
              <w:t>Sol</w:t>
            </w:r>
            <w:proofErr w:type="gramEnd"/>
            <w:r w:rsidRPr="00971667">
              <w:t xml:space="preserve"> </w:t>
            </w:r>
            <w:r w:rsidR="007321AD">
              <w:t xml:space="preserve">  </w:t>
            </w:r>
            <w:r>
              <w:t>Sol</w:t>
            </w:r>
            <w:r w:rsidRPr="00971667">
              <w:t>7</w:t>
            </w:r>
          </w:p>
          <w:p w14:paraId="7C2CFE25" w14:textId="43A9D340" w:rsidR="000247B6" w:rsidRDefault="000247B6" w:rsidP="00753AF7">
            <w:pPr>
              <w:pStyle w:val="Estribillo"/>
            </w:pPr>
            <w:r w:rsidRPr="00971667">
              <w:t>todo lo que tengo es tuyo.</w:t>
            </w:r>
          </w:p>
          <w:p w14:paraId="61F213CD" w14:textId="77777777" w:rsidR="007321AD" w:rsidRPr="006547A3" w:rsidRDefault="007321AD" w:rsidP="007321AD">
            <w:pPr>
              <w:pStyle w:val="Estribillo"/>
            </w:pPr>
            <w:r w:rsidRPr="006547A3">
              <w:t xml:space="preserve">Do          </w:t>
            </w:r>
            <w:proofErr w:type="gramStart"/>
            <w:r w:rsidRPr="006547A3">
              <w:t>Re  Sol</w:t>
            </w:r>
            <w:proofErr w:type="gramEnd"/>
            <w:r w:rsidRPr="006547A3">
              <w:t xml:space="preserve">  Sim    </w:t>
            </w:r>
            <w:proofErr w:type="spellStart"/>
            <w:r w:rsidRPr="006547A3">
              <w:t>Mim</w:t>
            </w:r>
            <w:proofErr w:type="spellEnd"/>
          </w:p>
          <w:p w14:paraId="1EEE9556" w14:textId="77777777" w:rsidR="007321AD" w:rsidRPr="00971667" w:rsidRDefault="007321AD" w:rsidP="007321AD">
            <w:pPr>
              <w:pStyle w:val="Estribillo"/>
            </w:pPr>
            <w:r w:rsidRPr="00971667">
              <w:t>Todo lo qué sé, todo lo que soy,</w:t>
            </w:r>
          </w:p>
          <w:p w14:paraId="41E3D35E" w14:textId="5691BA9B" w:rsidR="007321AD" w:rsidRPr="00971667" w:rsidRDefault="007321AD" w:rsidP="007321AD">
            <w:pPr>
              <w:pStyle w:val="Estribillo"/>
            </w:pPr>
            <w:r>
              <w:t>Do</w:t>
            </w:r>
            <w:r w:rsidRPr="00971667">
              <w:t xml:space="preserve">          </w:t>
            </w:r>
            <w:r>
              <w:t xml:space="preserve">Re </w:t>
            </w:r>
            <w:r w:rsidRPr="00971667">
              <w:t xml:space="preserve">     </w:t>
            </w:r>
            <w:r w:rsidR="00401A0F">
              <w:t xml:space="preserve"> </w:t>
            </w:r>
            <w:r>
              <w:t>Do Sol</w:t>
            </w:r>
          </w:p>
          <w:p w14:paraId="59CE19F5" w14:textId="18B4392D" w:rsidR="007321AD" w:rsidRPr="00971667" w:rsidRDefault="007321AD" w:rsidP="00753AF7">
            <w:pPr>
              <w:pStyle w:val="Estribillo"/>
            </w:pPr>
            <w:r w:rsidRPr="00971667">
              <w:t>todo lo que tengo es tuyo.</w:t>
            </w:r>
          </w:p>
        </w:tc>
      </w:tr>
    </w:tbl>
    <w:p w14:paraId="6DEE425B" w14:textId="77777777" w:rsidR="000247B6" w:rsidRPr="00971667" w:rsidRDefault="000247B6" w:rsidP="001E7F8D">
      <w:pPr>
        <w:pStyle w:val="Ttulo2"/>
      </w:pPr>
      <w:bookmarkStart w:id="165" w:name="_Toc181822892"/>
      <w:r>
        <w:t>Sigue habiendo</w:t>
      </w:r>
      <w:r w:rsidRPr="00971667">
        <w:tab/>
        <w:t>(</w:t>
      </w:r>
      <w:r>
        <w:t>Do</w:t>
      </w:r>
      <w:r w:rsidRPr="00971667">
        <w:t>)</w:t>
      </w:r>
      <w:bookmarkEnd w:id="165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0247B6" w:rsidRPr="00971667" w14:paraId="21CFA3F8" w14:textId="77777777" w:rsidTr="002A7A4B">
        <w:tc>
          <w:tcPr>
            <w:tcW w:w="7143" w:type="dxa"/>
            <w:tcBorders>
              <w:bottom w:val="single" w:sz="4" w:space="0" w:color="auto"/>
            </w:tcBorders>
          </w:tcPr>
          <w:p w14:paraId="68748788" w14:textId="77777777" w:rsidR="000247B6" w:rsidRDefault="000247B6" w:rsidP="002A7A4B">
            <w:r>
              <w:t xml:space="preserve">Do             </w:t>
            </w:r>
            <w:proofErr w:type="spellStart"/>
            <w:r>
              <w:t>Mim</w:t>
            </w:r>
            <w:proofErr w:type="spellEnd"/>
            <w:r>
              <w:t xml:space="preserve">               Lam   Sol</w:t>
            </w:r>
          </w:p>
          <w:p w14:paraId="59804A97" w14:textId="77777777" w:rsidR="000247B6" w:rsidRDefault="000247B6" w:rsidP="002A7A4B">
            <w:r>
              <w:t xml:space="preserve">Sigue habiendo tantos </w:t>
            </w:r>
            <w:r w:rsidRPr="00FD03F4">
              <w:rPr>
                <w:u w:val="double"/>
              </w:rPr>
              <w:t>pies</w:t>
            </w:r>
            <w:r>
              <w:t xml:space="preserve"> que lavar,</w:t>
            </w:r>
          </w:p>
          <w:p w14:paraId="29BA690F" w14:textId="77777777" w:rsidR="000247B6" w:rsidRDefault="000247B6" w:rsidP="002A7A4B">
            <w:r>
              <w:t xml:space="preserve">Do             </w:t>
            </w:r>
            <w:proofErr w:type="spellStart"/>
            <w:r>
              <w:t>Mim</w:t>
            </w:r>
            <w:proofErr w:type="spellEnd"/>
            <w:r>
              <w:t xml:space="preserve">         Lam      Sol</w:t>
            </w:r>
          </w:p>
          <w:p w14:paraId="6F5D34FF" w14:textId="77777777" w:rsidR="000247B6" w:rsidRDefault="000247B6" w:rsidP="002A7A4B">
            <w:r>
              <w:t>sigue habiendo tanta oscuridad que iluminar,</w:t>
            </w:r>
          </w:p>
          <w:p w14:paraId="65C6FE97" w14:textId="77777777" w:rsidR="000247B6" w:rsidRDefault="000247B6" w:rsidP="002A7A4B">
            <w:r>
              <w:t>Fa       Sol          Lam</w:t>
            </w:r>
          </w:p>
          <w:p w14:paraId="1E21CCAF" w14:textId="77777777" w:rsidR="000247B6" w:rsidRDefault="000247B6" w:rsidP="002A7A4B">
            <w:r w:rsidRPr="00FD03F4">
              <w:rPr>
                <w:u w:val="single"/>
              </w:rPr>
              <w:t>tantas ca</w:t>
            </w:r>
            <w:r>
              <w:t>denas que romper.</w:t>
            </w:r>
          </w:p>
          <w:p w14:paraId="11B629A6" w14:textId="77777777" w:rsidR="000247B6" w:rsidRDefault="000247B6" w:rsidP="002A7A4B">
            <w:r>
              <w:t xml:space="preserve">      Rem          Fa           Sol</w:t>
            </w:r>
          </w:p>
          <w:p w14:paraId="14687124" w14:textId="77777777" w:rsidR="000247B6" w:rsidRDefault="000247B6" w:rsidP="002A7A4B">
            <w:r>
              <w:t>Pan y vino para el pobre quiero ser.</w:t>
            </w:r>
          </w:p>
          <w:p w14:paraId="05C92F86" w14:textId="77777777" w:rsidR="000247B6" w:rsidRDefault="000247B6" w:rsidP="002A7A4B"/>
          <w:p w14:paraId="1230D910" w14:textId="77777777" w:rsidR="000247B6" w:rsidRDefault="000247B6" w:rsidP="002A7A4B">
            <w:r>
              <w:t>Sigue habiendo tantos pies que lavar,</w:t>
            </w:r>
          </w:p>
          <w:p w14:paraId="7703E2D2" w14:textId="77777777" w:rsidR="000247B6" w:rsidRDefault="000247B6" w:rsidP="002A7A4B">
            <w:r>
              <w:t>sigue habiendo tanta oscuridad que iluminar,</w:t>
            </w:r>
          </w:p>
          <w:p w14:paraId="6B219257" w14:textId="77777777" w:rsidR="000247B6" w:rsidRDefault="000247B6" w:rsidP="002A7A4B">
            <w:r>
              <w:t>tantas cadenas que romper.</w:t>
            </w:r>
          </w:p>
          <w:p w14:paraId="01F7FDC8" w14:textId="77777777" w:rsidR="000247B6" w:rsidRPr="00971667" w:rsidRDefault="000247B6" w:rsidP="002A7A4B">
            <w:r>
              <w:t>Fortalece, Señor, mi poca fe.</w:t>
            </w:r>
          </w:p>
        </w:tc>
      </w:tr>
    </w:tbl>
    <w:p w14:paraId="5BBEBBEC" w14:textId="77777777" w:rsidR="000247B6" w:rsidRDefault="000247B6" w:rsidP="000247B6"/>
    <w:p w14:paraId="05B4034E" w14:textId="77777777" w:rsidR="003C1CF9" w:rsidRPr="00971667" w:rsidRDefault="003C1CF9" w:rsidP="001E7F8D">
      <w:pPr>
        <w:pStyle w:val="Ttulo2"/>
      </w:pPr>
      <w:bookmarkStart w:id="166" w:name="_Toc181822895"/>
      <w:bookmarkStart w:id="167" w:name="_Toc181822894"/>
      <w:r>
        <w:lastRenderedPageBreak/>
        <w:t>Te ofrecemos</w:t>
      </w:r>
      <w:r w:rsidRPr="00971667">
        <w:tab/>
        <w:t>(</w:t>
      </w:r>
      <w:r>
        <w:t>Do</w:t>
      </w:r>
      <w:r w:rsidRPr="00971667">
        <w:t>)</w:t>
      </w:r>
      <w:bookmarkEnd w:id="166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3C1CF9" w:rsidRPr="00971667" w14:paraId="77F5A4E0" w14:textId="77777777" w:rsidTr="00515F37">
        <w:tc>
          <w:tcPr>
            <w:tcW w:w="7143" w:type="dxa"/>
            <w:tcBorders>
              <w:bottom w:val="single" w:sz="4" w:space="0" w:color="auto"/>
            </w:tcBorders>
          </w:tcPr>
          <w:p w14:paraId="65EF6CCC" w14:textId="77777777" w:rsidR="003C1CF9" w:rsidRDefault="003C1CF9" w:rsidP="00515F37">
            <w:pPr>
              <w:pStyle w:val="Estribillo"/>
            </w:pPr>
            <w:r>
              <w:t xml:space="preserve">       Fa          Do           Fa            Do</w:t>
            </w:r>
          </w:p>
          <w:p w14:paraId="2D2DC76B" w14:textId="77777777" w:rsidR="003C1CF9" w:rsidRDefault="003C1CF9" w:rsidP="00515F37">
            <w:pPr>
              <w:pStyle w:val="Estribillo"/>
            </w:pPr>
            <w:r w:rsidRPr="00172D82">
              <w:rPr>
                <w:u w:val="double"/>
              </w:rPr>
              <w:t>Te ofre</w:t>
            </w:r>
            <w:r>
              <w:t>cemos pan y vino, te ofrecemos nuestro ser,</w:t>
            </w:r>
          </w:p>
          <w:p w14:paraId="504830A2" w14:textId="77777777" w:rsidR="003C1CF9" w:rsidRDefault="003C1CF9" w:rsidP="00515F37">
            <w:pPr>
              <w:pStyle w:val="Estribillo"/>
            </w:pPr>
            <w:r>
              <w:t xml:space="preserve">      Fa            Do        </w:t>
            </w:r>
            <w:proofErr w:type="spellStart"/>
            <w:r>
              <w:t>Sib</w:t>
            </w:r>
            <w:proofErr w:type="spellEnd"/>
            <w:r>
              <w:t xml:space="preserve">          Sol</w:t>
            </w:r>
          </w:p>
          <w:p w14:paraId="7C7E8BBE" w14:textId="77777777" w:rsidR="003C1CF9" w:rsidRDefault="003C1CF9" w:rsidP="00515F37">
            <w:pPr>
              <w:pStyle w:val="Estribillo"/>
            </w:pPr>
            <w:r>
              <w:t>pan para andar el camino, vino que apaga la sed.</w:t>
            </w:r>
          </w:p>
          <w:p w14:paraId="00EE8811" w14:textId="77777777" w:rsidR="003C1CF9" w:rsidRDefault="003C1CF9" w:rsidP="00515F37">
            <w:pPr>
              <w:pStyle w:val="Estribillo"/>
            </w:pPr>
            <w:r>
              <w:t xml:space="preserve">       Fa          Do             Fa      </w:t>
            </w:r>
            <w:proofErr w:type="gramStart"/>
            <w:r>
              <w:t>Sol  Lam</w:t>
            </w:r>
            <w:proofErr w:type="gramEnd"/>
          </w:p>
          <w:p w14:paraId="59E6A9AC" w14:textId="77777777" w:rsidR="003C1CF9" w:rsidRDefault="003C1CF9" w:rsidP="00515F37">
            <w:pPr>
              <w:pStyle w:val="Estribillo"/>
            </w:pPr>
            <w:r>
              <w:t>Te ofrecemos pan y vino que ahora se transforma</w:t>
            </w:r>
            <w:r w:rsidRPr="00172D82">
              <w:rPr>
                <w:u w:val="single"/>
              </w:rPr>
              <w:t>rán</w:t>
            </w:r>
          </w:p>
          <w:p w14:paraId="01081FDA" w14:textId="77777777" w:rsidR="003C1CF9" w:rsidRDefault="003C1CF9" w:rsidP="00515F37">
            <w:pPr>
              <w:pStyle w:val="Estribillo"/>
            </w:pPr>
            <w:r>
              <w:t xml:space="preserve">       Fa             Do            </w:t>
            </w:r>
            <w:proofErr w:type="spellStart"/>
            <w:r>
              <w:t>Sib</w:t>
            </w:r>
            <w:proofErr w:type="spellEnd"/>
            <w:r>
              <w:t xml:space="preserve">        Sol</w:t>
            </w:r>
          </w:p>
          <w:p w14:paraId="2FBAB082" w14:textId="77777777" w:rsidR="003C1CF9" w:rsidRDefault="003C1CF9" w:rsidP="00515F37">
            <w:pPr>
              <w:pStyle w:val="Estribillo"/>
            </w:pPr>
            <w:r>
              <w:t xml:space="preserve">en Cuerpo y Sangre de Cristo, </w:t>
            </w:r>
            <w:proofErr w:type="gramStart"/>
            <w:r>
              <w:t>nueva vida nos darán</w:t>
            </w:r>
            <w:proofErr w:type="gramEnd"/>
            <w:r>
              <w:t>.</w:t>
            </w:r>
          </w:p>
          <w:p w14:paraId="28123B8D" w14:textId="77777777" w:rsidR="003C1CF9" w:rsidRDefault="003C1CF9" w:rsidP="00515F37"/>
          <w:p w14:paraId="5E836AC6" w14:textId="77777777" w:rsidR="003C1CF9" w:rsidRDefault="003C1CF9" w:rsidP="00515F37">
            <w:r>
              <w:t xml:space="preserve">          Fa                  Do</w:t>
            </w:r>
          </w:p>
          <w:p w14:paraId="72A40841" w14:textId="77777777" w:rsidR="003C1CF9" w:rsidRDefault="003C1CF9" w:rsidP="00515F37">
            <w:r>
              <w:t>Tu pan, Je</w:t>
            </w:r>
            <w:r w:rsidRPr="00172D82">
              <w:rPr>
                <w:u w:val="double"/>
              </w:rPr>
              <w:t>sús, será</w:t>
            </w:r>
            <w:r>
              <w:t xml:space="preserve"> Pan compartido</w:t>
            </w:r>
          </w:p>
          <w:p w14:paraId="19DD915D" w14:textId="77777777" w:rsidR="003C1CF9" w:rsidRDefault="003C1CF9" w:rsidP="00515F37">
            <w:r>
              <w:t xml:space="preserve">          Fa              Lam</w:t>
            </w:r>
          </w:p>
          <w:p w14:paraId="641E580D" w14:textId="77777777" w:rsidR="003C1CF9" w:rsidRDefault="003C1CF9" w:rsidP="00515F37">
            <w:r>
              <w:t>Pan que levantará a los caídos.</w:t>
            </w:r>
          </w:p>
          <w:p w14:paraId="7B24DE8F" w14:textId="77777777" w:rsidR="003C1CF9" w:rsidRDefault="003C1CF9" w:rsidP="00515F37">
            <w:r>
              <w:t xml:space="preserve">          Fa      Sol    Do     </w:t>
            </w:r>
            <w:proofErr w:type="spellStart"/>
            <w:proofErr w:type="gramStart"/>
            <w:r>
              <w:t>Mim</w:t>
            </w:r>
            <w:proofErr w:type="spellEnd"/>
            <w:r>
              <w:t xml:space="preserve">  Lam</w:t>
            </w:r>
            <w:proofErr w:type="gramEnd"/>
          </w:p>
          <w:p w14:paraId="507B0D1C" w14:textId="77777777" w:rsidR="003C1CF9" w:rsidRDefault="003C1CF9" w:rsidP="00515F37">
            <w:r>
              <w:t>Signo de unión y amor el pan ahora será,</w:t>
            </w:r>
          </w:p>
          <w:p w14:paraId="1BB2BA13" w14:textId="77777777" w:rsidR="003C1CF9" w:rsidRDefault="003C1CF9" w:rsidP="00515F37">
            <w:r>
              <w:t xml:space="preserve">         </w:t>
            </w:r>
            <w:proofErr w:type="spellStart"/>
            <w:r>
              <w:t>Sib</w:t>
            </w:r>
            <w:proofErr w:type="spellEnd"/>
            <w:r>
              <w:t xml:space="preserve">                 Sol</w:t>
            </w:r>
          </w:p>
          <w:p w14:paraId="329928A5" w14:textId="77777777" w:rsidR="003C1CF9" w:rsidRDefault="003C1CF9" w:rsidP="00515F37">
            <w:r>
              <w:t xml:space="preserve">pan para compartir con los </w:t>
            </w:r>
            <w:r w:rsidRPr="00172D82">
              <w:rPr>
                <w:u w:val="single"/>
              </w:rPr>
              <w:t>de</w:t>
            </w:r>
            <w:r>
              <w:t>más.</w:t>
            </w:r>
          </w:p>
          <w:p w14:paraId="38B90F31" w14:textId="77777777" w:rsidR="003C1CF9" w:rsidRDefault="003C1CF9" w:rsidP="00515F37"/>
          <w:p w14:paraId="2E88AF0E" w14:textId="77777777" w:rsidR="003C1CF9" w:rsidRDefault="003C1CF9" w:rsidP="00515F37">
            <w:r>
              <w:t>Vino de fiesta es, sangre que es vida,</w:t>
            </w:r>
          </w:p>
          <w:p w14:paraId="4CB08746" w14:textId="77777777" w:rsidR="003C1CF9" w:rsidRDefault="003C1CF9" w:rsidP="00515F37">
            <w:r>
              <w:t>que apaga nuestra sed, nuestras heridas.</w:t>
            </w:r>
          </w:p>
          <w:p w14:paraId="2B426471" w14:textId="77777777" w:rsidR="003C1CF9" w:rsidRDefault="003C1CF9" w:rsidP="00515F37">
            <w:r>
              <w:t>Con risas borrará el mal que nos dañó,</w:t>
            </w:r>
          </w:p>
          <w:p w14:paraId="2D141EFD" w14:textId="77777777" w:rsidR="003C1CF9" w:rsidRPr="00971667" w:rsidRDefault="003C1CF9" w:rsidP="00515F37">
            <w:r>
              <w:t>vino que nos donó la Salvación.</w:t>
            </w:r>
          </w:p>
        </w:tc>
      </w:tr>
    </w:tbl>
    <w:p w14:paraId="25C324D4" w14:textId="77777777" w:rsidR="003C1CF9" w:rsidRDefault="003C1CF9" w:rsidP="003C1CF9"/>
    <w:p w14:paraId="4A68B1CE" w14:textId="77777777" w:rsidR="003C1CF9" w:rsidRDefault="003C1CF9" w:rsidP="003C1CF9"/>
    <w:p w14:paraId="2D7A0F0B" w14:textId="77777777" w:rsidR="003C1CF9" w:rsidRDefault="003C1CF9" w:rsidP="003C1CF9"/>
    <w:p w14:paraId="3E9FDF5B" w14:textId="77777777" w:rsidR="003C1CF9" w:rsidRDefault="003C1CF9" w:rsidP="003C1CF9"/>
    <w:p w14:paraId="60385463" w14:textId="77777777" w:rsidR="00596FAA" w:rsidRDefault="00596FAA" w:rsidP="003C1CF9"/>
    <w:p w14:paraId="16486F0B" w14:textId="77777777" w:rsidR="003C1CF9" w:rsidRDefault="003C1CF9" w:rsidP="003C1CF9"/>
    <w:p w14:paraId="73D8A952" w14:textId="77777777" w:rsidR="003C1CF9" w:rsidRDefault="003C1CF9" w:rsidP="003C1CF9"/>
    <w:p w14:paraId="59E4B50F" w14:textId="77777777" w:rsidR="003C1CF9" w:rsidRDefault="003C1CF9" w:rsidP="003C1CF9"/>
    <w:p w14:paraId="3602ED79" w14:textId="77777777" w:rsidR="003C1CF9" w:rsidRDefault="003C1CF9" w:rsidP="003C1CF9"/>
    <w:p w14:paraId="26ADD6F2" w14:textId="77777777" w:rsidR="000247B6" w:rsidRPr="00971667" w:rsidRDefault="000247B6" w:rsidP="001E7F8D">
      <w:pPr>
        <w:pStyle w:val="Ttulo2"/>
      </w:pPr>
      <w:r>
        <w:t>Traemos a tu altar</w:t>
      </w:r>
      <w:r w:rsidRPr="00971667">
        <w:tab/>
        <w:t>(</w:t>
      </w:r>
      <w:r>
        <w:t>Re</w:t>
      </w:r>
      <w:r w:rsidRPr="00971667">
        <w:t>)</w:t>
      </w:r>
      <w:bookmarkEnd w:id="167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0247B6" w:rsidRPr="00971667" w14:paraId="2C12F098" w14:textId="77777777" w:rsidTr="00B832E8">
        <w:tc>
          <w:tcPr>
            <w:tcW w:w="7143" w:type="dxa"/>
            <w:tcBorders>
              <w:bottom w:val="single" w:sz="4" w:space="0" w:color="auto"/>
            </w:tcBorders>
          </w:tcPr>
          <w:p w14:paraId="761BBD67" w14:textId="77777777" w:rsidR="000247B6" w:rsidRPr="00971667" w:rsidRDefault="000247B6" w:rsidP="00B832E8">
            <w:pPr>
              <w:pStyle w:val="Estribillo"/>
            </w:pPr>
            <w:r w:rsidRPr="00971667">
              <w:t xml:space="preserve">   Re          Sim        Sol       </w:t>
            </w:r>
            <w:proofErr w:type="gramStart"/>
            <w:r w:rsidRPr="00971667">
              <w:t>Re            Sol</w:t>
            </w:r>
            <w:proofErr w:type="gramEnd"/>
            <w:r w:rsidRPr="00971667">
              <w:t xml:space="preserve"> La</w:t>
            </w:r>
          </w:p>
          <w:p w14:paraId="213E212A" w14:textId="77777777" w:rsidR="000247B6" w:rsidRPr="00971667" w:rsidRDefault="000247B6" w:rsidP="00B832E8">
            <w:pPr>
              <w:pStyle w:val="Estribillo"/>
            </w:pPr>
            <w:r w:rsidRPr="00971667">
              <w:t xml:space="preserve">Traemos a tu altar con el vino y el </w:t>
            </w:r>
            <w:r w:rsidRPr="00971667">
              <w:rPr>
                <w:u w:val="double"/>
              </w:rPr>
              <w:t>pan</w:t>
            </w:r>
            <w:r w:rsidRPr="00971667">
              <w:t xml:space="preserve"> nuestras ofrendas.</w:t>
            </w:r>
          </w:p>
          <w:p w14:paraId="678B0EC3" w14:textId="77777777" w:rsidR="000247B6" w:rsidRPr="00971667" w:rsidRDefault="000247B6" w:rsidP="00B832E8">
            <w:pPr>
              <w:pStyle w:val="Estribillo"/>
            </w:pPr>
            <w:r w:rsidRPr="00971667">
              <w:t xml:space="preserve">   Re          Sim         Sol         </w:t>
            </w:r>
            <w:proofErr w:type="gramStart"/>
            <w:r w:rsidRPr="00971667">
              <w:t>Re    Sol</w:t>
            </w:r>
            <w:proofErr w:type="gramEnd"/>
            <w:r w:rsidRPr="00971667">
              <w:t xml:space="preserve">    La Re</w:t>
            </w:r>
          </w:p>
          <w:p w14:paraId="5CC24C1E" w14:textId="77777777" w:rsidR="000247B6" w:rsidRPr="00971667" w:rsidRDefault="000247B6" w:rsidP="00B832E8">
            <w:pPr>
              <w:pStyle w:val="Estribillo"/>
            </w:pPr>
            <w:r w:rsidRPr="00971667">
              <w:t xml:space="preserve">Traemos </w:t>
            </w:r>
            <w:r w:rsidRPr="00971667">
              <w:rPr>
                <w:u w:val="single"/>
              </w:rPr>
              <w:t>a</w:t>
            </w:r>
            <w:r w:rsidRPr="00971667">
              <w:t xml:space="preserve"> tu altar con los hombres su afán y sus problemas.</w:t>
            </w:r>
          </w:p>
          <w:p w14:paraId="24EF0FB7" w14:textId="77777777" w:rsidR="000247B6" w:rsidRPr="00971667" w:rsidRDefault="000247B6" w:rsidP="00B832E8"/>
          <w:p w14:paraId="023A99C7" w14:textId="77777777" w:rsidR="000247B6" w:rsidRPr="00971667" w:rsidRDefault="000247B6" w:rsidP="00B832E8">
            <w:r w:rsidRPr="00971667">
              <w:t xml:space="preserve">        Re             Sim      Sol       Re</w:t>
            </w:r>
          </w:p>
          <w:p w14:paraId="1D2A26E9" w14:textId="77777777" w:rsidR="000247B6" w:rsidRPr="00971667" w:rsidRDefault="000247B6" w:rsidP="00B832E8">
            <w:r w:rsidRPr="00971667">
              <w:t>Con los hombres que trabajan el pan con su</w:t>
            </w:r>
            <w:r w:rsidRPr="00971667">
              <w:rPr>
                <w:u w:val="double"/>
              </w:rPr>
              <w:t>dor</w:t>
            </w:r>
          </w:p>
          <w:p w14:paraId="75237449" w14:textId="77777777" w:rsidR="000247B6" w:rsidRPr="00971667" w:rsidRDefault="000247B6" w:rsidP="00B832E8">
            <w:r w:rsidRPr="00971667">
              <w:t xml:space="preserve">    Mi              La</w:t>
            </w:r>
          </w:p>
          <w:p w14:paraId="6C311BD6" w14:textId="77777777" w:rsidR="000247B6" w:rsidRPr="00971667" w:rsidRDefault="000247B6" w:rsidP="00B832E8">
            <w:r w:rsidRPr="00971667">
              <w:t>ofrece</w:t>
            </w:r>
            <w:r w:rsidRPr="00971667">
              <w:rPr>
                <w:u w:val="single"/>
              </w:rPr>
              <w:t>mos</w:t>
            </w:r>
            <w:r w:rsidRPr="00971667">
              <w:t xml:space="preserve"> nuestro esfuerzo.</w:t>
            </w:r>
          </w:p>
          <w:p w14:paraId="3305E2BE" w14:textId="77777777" w:rsidR="000247B6" w:rsidRPr="00971667" w:rsidRDefault="000247B6" w:rsidP="00B832E8">
            <w:r w:rsidRPr="00971667">
              <w:t xml:space="preserve">        Re             Sim       Sol     Re</w:t>
            </w:r>
          </w:p>
          <w:p w14:paraId="03D87290" w14:textId="77777777" w:rsidR="000247B6" w:rsidRPr="00971667" w:rsidRDefault="000247B6" w:rsidP="00B832E8">
            <w:r w:rsidRPr="00971667">
              <w:t>Por los hombres que no tienen trabajo ni pan</w:t>
            </w:r>
          </w:p>
          <w:p w14:paraId="21AFA221" w14:textId="77777777" w:rsidR="000247B6" w:rsidRPr="00971667" w:rsidRDefault="000247B6" w:rsidP="00B832E8">
            <w:r w:rsidRPr="00971667">
              <w:t xml:space="preserve">     Mi          La Re</w:t>
            </w:r>
          </w:p>
          <w:p w14:paraId="69EB9F15" w14:textId="77777777" w:rsidR="000247B6" w:rsidRPr="00971667" w:rsidRDefault="000247B6" w:rsidP="00B832E8">
            <w:r w:rsidRPr="00971667">
              <w:t>te pedimos el sustento.</w:t>
            </w:r>
          </w:p>
          <w:p w14:paraId="0F42D355" w14:textId="77777777" w:rsidR="000247B6" w:rsidRPr="00971667" w:rsidRDefault="000247B6" w:rsidP="00B832E8"/>
          <w:p w14:paraId="11B20A2C" w14:textId="77777777" w:rsidR="000247B6" w:rsidRPr="00971667" w:rsidRDefault="000247B6" w:rsidP="00B832E8">
            <w:r w:rsidRPr="00971667">
              <w:t>Por los hombres cuyas vidas son frutos de bien</w:t>
            </w:r>
          </w:p>
          <w:p w14:paraId="763CE67D" w14:textId="77777777" w:rsidR="000247B6" w:rsidRPr="00971667" w:rsidRDefault="000247B6" w:rsidP="00B832E8">
            <w:r w:rsidRPr="00971667">
              <w:t>ofrecemos nuestra entrega.</w:t>
            </w:r>
          </w:p>
          <w:p w14:paraId="19634592" w14:textId="77777777" w:rsidR="000247B6" w:rsidRPr="00971667" w:rsidRDefault="000247B6" w:rsidP="00B832E8">
            <w:r w:rsidRPr="00971667">
              <w:t>Por los hombres cuyas vidas son pena y dolor,</w:t>
            </w:r>
          </w:p>
          <w:p w14:paraId="1070A4C5" w14:textId="77777777" w:rsidR="000247B6" w:rsidRPr="00971667" w:rsidRDefault="000247B6" w:rsidP="00B832E8">
            <w:r w:rsidRPr="00971667">
              <w:t>que sepamos estar cerca.</w:t>
            </w:r>
          </w:p>
          <w:p w14:paraId="4C6DCBEB" w14:textId="77777777" w:rsidR="000247B6" w:rsidRPr="00971667" w:rsidRDefault="000247B6" w:rsidP="00B832E8"/>
          <w:p w14:paraId="2B34D29C" w14:textId="77777777" w:rsidR="000247B6" w:rsidRPr="00971667" w:rsidRDefault="000247B6" w:rsidP="00B832E8">
            <w:r w:rsidRPr="00971667">
              <w:t>Por los hombres que construyen un mundo de paz,</w:t>
            </w:r>
          </w:p>
          <w:p w14:paraId="24807527" w14:textId="77777777" w:rsidR="000247B6" w:rsidRPr="00971667" w:rsidRDefault="000247B6" w:rsidP="00B832E8">
            <w:r w:rsidRPr="00971667">
              <w:t>ofrecemos nuestras manos.</w:t>
            </w:r>
          </w:p>
          <w:p w14:paraId="6F1B21C5" w14:textId="77777777" w:rsidR="000247B6" w:rsidRPr="00971667" w:rsidRDefault="000247B6" w:rsidP="00B832E8">
            <w:r w:rsidRPr="00971667">
              <w:t>Por los hombres que padecen la guerra y el mal</w:t>
            </w:r>
          </w:p>
          <w:p w14:paraId="7EEB8324" w14:textId="77777777" w:rsidR="000247B6" w:rsidRPr="00971667" w:rsidRDefault="000247B6" w:rsidP="00B832E8">
            <w:r w:rsidRPr="00971667">
              <w:t>que seamos solidarios.</w:t>
            </w:r>
          </w:p>
        </w:tc>
      </w:tr>
    </w:tbl>
    <w:p w14:paraId="63D02255" w14:textId="77777777" w:rsidR="000247B6" w:rsidRDefault="000247B6" w:rsidP="000247B6"/>
    <w:p w14:paraId="63A78EB2" w14:textId="77777777" w:rsidR="000247B6" w:rsidRDefault="000247B6" w:rsidP="000247B6"/>
    <w:p w14:paraId="5542DCF3" w14:textId="77777777" w:rsidR="003C1CF9" w:rsidRDefault="003C1CF9" w:rsidP="000247B6"/>
    <w:p w14:paraId="41FBF267" w14:textId="77777777" w:rsidR="003C1CF9" w:rsidRDefault="003C1CF9" w:rsidP="000247B6"/>
    <w:p w14:paraId="039A800B" w14:textId="77777777" w:rsidR="003C1CF9" w:rsidRDefault="003C1CF9" w:rsidP="000247B6"/>
    <w:p w14:paraId="735FDF63" w14:textId="77777777" w:rsidR="003C1CF9" w:rsidRDefault="003C1CF9" w:rsidP="000247B6"/>
    <w:p w14:paraId="5441DF5A" w14:textId="77777777" w:rsidR="003C1CF9" w:rsidRDefault="003C1CF9" w:rsidP="000247B6"/>
    <w:p w14:paraId="3E50A9AB" w14:textId="77777777" w:rsidR="000247B6" w:rsidRDefault="000247B6" w:rsidP="000247B6"/>
    <w:p w14:paraId="7EF9DA5C" w14:textId="77777777" w:rsidR="003C1CF9" w:rsidRPr="00971667" w:rsidRDefault="003C1CF9" w:rsidP="001E7F8D">
      <w:pPr>
        <w:pStyle w:val="Ttulo2"/>
      </w:pPr>
      <w:bookmarkStart w:id="168" w:name="_Toc181822897"/>
      <w:bookmarkStart w:id="169" w:name="_Toc181822896"/>
      <w:r>
        <w:lastRenderedPageBreak/>
        <w:t>Un día abrí a los ojos</w:t>
      </w:r>
      <w:r w:rsidRPr="00971667">
        <w:tab/>
        <w:t>(</w:t>
      </w:r>
      <w:r>
        <w:t>Do cej2</w:t>
      </w:r>
      <w:r w:rsidRPr="00971667">
        <w:t>)</w:t>
      </w:r>
      <w:bookmarkEnd w:id="168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3C1CF9" w:rsidRPr="00971667" w14:paraId="34E7DCC0" w14:textId="77777777" w:rsidTr="009204DD">
        <w:tc>
          <w:tcPr>
            <w:tcW w:w="7143" w:type="dxa"/>
            <w:tcBorders>
              <w:bottom w:val="single" w:sz="4" w:space="0" w:color="auto"/>
            </w:tcBorders>
          </w:tcPr>
          <w:p w14:paraId="523B006B" w14:textId="77777777" w:rsidR="003C1CF9" w:rsidRPr="00971667" w:rsidRDefault="003C1CF9" w:rsidP="009204DD">
            <w:r w:rsidRPr="00971667">
              <w:t xml:space="preserve">   Do           Lam        Fa             Sol</w:t>
            </w:r>
          </w:p>
          <w:p w14:paraId="3C8BF298" w14:textId="77777777" w:rsidR="003C1CF9" w:rsidRPr="00971667" w:rsidRDefault="003C1CF9" w:rsidP="009204DD">
            <w:r w:rsidRPr="00971667">
              <w:rPr>
                <w:u w:val="double"/>
              </w:rPr>
              <w:t>Un</w:t>
            </w:r>
            <w:r w:rsidRPr="00971667">
              <w:t xml:space="preserve"> día abrí los ojos, agua fresca pedí al mundo.</w:t>
            </w:r>
          </w:p>
          <w:p w14:paraId="5FE6965F" w14:textId="77777777" w:rsidR="003C1CF9" w:rsidRPr="00971667" w:rsidRDefault="003C1CF9" w:rsidP="009204DD">
            <w:r w:rsidRPr="00971667">
              <w:t xml:space="preserve">      Do </w:t>
            </w:r>
            <w:proofErr w:type="spellStart"/>
            <w:r w:rsidRPr="00971667">
              <w:t>Mim</w:t>
            </w:r>
            <w:proofErr w:type="spellEnd"/>
            <w:r w:rsidRPr="00971667">
              <w:t xml:space="preserve">      Lam           Fa         Sol</w:t>
            </w:r>
          </w:p>
          <w:p w14:paraId="2C239C98" w14:textId="77777777" w:rsidR="003C1CF9" w:rsidRPr="00971667" w:rsidRDefault="003C1CF9" w:rsidP="009204DD">
            <w:r w:rsidRPr="00971667">
              <w:t>El mundo me contestó: "Nuestros ríos están sucios.</w:t>
            </w:r>
          </w:p>
          <w:p w14:paraId="6D3B4424" w14:textId="77777777" w:rsidR="003C1CF9" w:rsidRPr="00971667" w:rsidRDefault="003C1CF9" w:rsidP="009204DD">
            <w:r w:rsidRPr="00971667">
              <w:t xml:space="preserve">         Fa           Sol          </w:t>
            </w:r>
            <w:proofErr w:type="gramStart"/>
            <w:r w:rsidRPr="00971667">
              <w:t xml:space="preserve">Do  </w:t>
            </w:r>
            <w:proofErr w:type="spellStart"/>
            <w:r w:rsidRPr="00971667">
              <w:t>Mim</w:t>
            </w:r>
            <w:proofErr w:type="spellEnd"/>
            <w:proofErr w:type="gramEnd"/>
            <w:r w:rsidRPr="00971667">
              <w:t xml:space="preserve">        Lam</w:t>
            </w:r>
          </w:p>
          <w:p w14:paraId="15B1F984" w14:textId="77777777" w:rsidR="003C1CF9" w:rsidRPr="00971667" w:rsidRDefault="003C1CF9" w:rsidP="009204DD">
            <w:r w:rsidRPr="00971667">
              <w:t xml:space="preserve">Nuestros </w:t>
            </w:r>
            <w:r w:rsidRPr="00971667">
              <w:rPr>
                <w:u w:val="single"/>
              </w:rPr>
              <w:t>cau</w:t>
            </w:r>
            <w:r w:rsidRPr="00971667">
              <w:t>ces están secos. En el pozo ya no hay agua.</w:t>
            </w:r>
          </w:p>
          <w:p w14:paraId="67BDE7BC" w14:textId="77777777" w:rsidR="003C1CF9" w:rsidRPr="00971667" w:rsidRDefault="003C1CF9" w:rsidP="009204DD">
            <w:r w:rsidRPr="00971667">
              <w:t xml:space="preserve">      Fa              Sol         Mi           Lam</w:t>
            </w:r>
          </w:p>
          <w:p w14:paraId="7B700CA2" w14:textId="77777777" w:rsidR="003C1CF9" w:rsidRPr="00971667" w:rsidRDefault="003C1CF9" w:rsidP="009204DD">
            <w:r w:rsidRPr="00971667">
              <w:t>Yo también busqué esa fuente y no la pude encontrar".</w:t>
            </w:r>
          </w:p>
          <w:p w14:paraId="14A18DED" w14:textId="77777777" w:rsidR="003C1CF9" w:rsidRPr="00971667" w:rsidRDefault="003C1CF9" w:rsidP="009204DD"/>
          <w:p w14:paraId="14CE864E" w14:textId="77777777" w:rsidR="003C1CF9" w:rsidRPr="00971667" w:rsidRDefault="003C1CF9" w:rsidP="009204DD">
            <w:r w:rsidRPr="00971667">
              <w:t>Cuando, solo en mi camino, busqué en vano una respuesta,</w:t>
            </w:r>
          </w:p>
          <w:p w14:paraId="52032392" w14:textId="77777777" w:rsidR="003C1CF9" w:rsidRPr="00971667" w:rsidRDefault="003C1CF9" w:rsidP="009204DD">
            <w:r w:rsidRPr="00971667">
              <w:t>el silencio y la tristeza eran dueños de mi alma.</w:t>
            </w:r>
          </w:p>
          <w:p w14:paraId="5D786B95" w14:textId="77777777" w:rsidR="003C1CF9" w:rsidRPr="00971667" w:rsidRDefault="003C1CF9" w:rsidP="009204DD">
            <w:r w:rsidRPr="00971667">
              <w:t>Me encontré a un caminante. Era un hombre y me miraba.</w:t>
            </w:r>
          </w:p>
          <w:p w14:paraId="6FC42145" w14:textId="77777777" w:rsidR="003C1CF9" w:rsidRPr="00971667" w:rsidRDefault="003C1CF9" w:rsidP="009204DD">
            <w:r w:rsidRPr="00971667">
              <w:t>Extendió hacia mí su mano y, muy suavemente, habló:</w:t>
            </w:r>
          </w:p>
          <w:p w14:paraId="523D54B8" w14:textId="77777777" w:rsidR="003C1CF9" w:rsidRPr="00971667" w:rsidRDefault="003C1CF9" w:rsidP="009204DD"/>
          <w:p w14:paraId="15E7EC0A" w14:textId="77777777" w:rsidR="003C1CF9" w:rsidRPr="00971667" w:rsidRDefault="003C1CF9" w:rsidP="009204DD">
            <w:r w:rsidRPr="00971667">
              <w:t>"El que coma de mi carne, el que beba de mi sangre,</w:t>
            </w:r>
          </w:p>
          <w:p w14:paraId="7D570343" w14:textId="77777777" w:rsidR="003C1CF9" w:rsidRPr="00971667" w:rsidRDefault="003C1CF9" w:rsidP="009204DD">
            <w:r w:rsidRPr="00971667">
              <w:t>no tendrá ya nunca sed, no tendrá que pasar hambre.</w:t>
            </w:r>
          </w:p>
          <w:p w14:paraId="0E25140F" w14:textId="77777777" w:rsidR="003C1CF9" w:rsidRPr="00971667" w:rsidRDefault="003C1CF9" w:rsidP="009204DD">
            <w:r w:rsidRPr="00971667">
              <w:t>Porque soy la Vida eterna, porque soy Alfa y Omega,</w:t>
            </w:r>
          </w:p>
          <w:p w14:paraId="3F7F3A86" w14:textId="77777777" w:rsidR="003C1CF9" w:rsidRPr="00971667" w:rsidRDefault="003C1CF9" w:rsidP="009204DD">
            <w:r w:rsidRPr="00971667">
              <w:t>porque soy el agua fresca que tú buscas sin hallar".</w:t>
            </w:r>
          </w:p>
          <w:p w14:paraId="0EF4ED91" w14:textId="77777777" w:rsidR="003C1CF9" w:rsidRPr="00971667" w:rsidRDefault="003C1CF9" w:rsidP="009204DD"/>
          <w:p w14:paraId="654A80B5" w14:textId="77777777" w:rsidR="003C1CF9" w:rsidRPr="00971667" w:rsidRDefault="003C1CF9" w:rsidP="009204DD">
            <w:r w:rsidRPr="00971667">
              <w:t>Y así, sin saber por qué, extendió hacia mí su mano.</w:t>
            </w:r>
          </w:p>
          <w:p w14:paraId="76387FF5" w14:textId="77777777" w:rsidR="003C1CF9" w:rsidRPr="00971667" w:rsidRDefault="003C1CF9" w:rsidP="009204DD">
            <w:r w:rsidRPr="00971667">
              <w:t>Y yo supe que esa mano era la mano de Dios.</w:t>
            </w:r>
          </w:p>
          <w:p w14:paraId="7091E2E5" w14:textId="77777777" w:rsidR="003C1CF9" w:rsidRPr="00971667" w:rsidRDefault="003C1CF9" w:rsidP="009204DD">
            <w:r w:rsidRPr="00971667">
              <w:t>Porque un día, en mi camino, encontré a un caminante.</w:t>
            </w:r>
          </w:p>
          <w:p w14:paraId="27BA6600" w14:textId="77777777" w:rsidR="003C1CF9" w:rsidRPr="00971667" w:rsidRDefault="003C1CF9" w:rsidP="009204DD">
            <w:r w:rsidRPr="00971667">
              <w:t>Porque un día, en mi camino, me encontré con el Señor.</w:t>
            </w:r>
          </w:p>
        </w:tc>
      </w:tr>
    </w:tbl>
    <w:p w14:paraId="40FE8461" w14:textId="77777777" w:rsidR="003C1CF9" w:rsidRDefault="003C1CF9" w:rsidP="003C1CF9">
      <w:bookmarkStart w:id="170" w:name="_Toc181822898"/>
    </w:p>
    <w:p w14:paraId="0058A661" w14:textId="77777777" w:rsidR="003C1CF9" w:rsidRDefault="003C1CF9" w:rsidP="003C1CF9"/>
    <w:p w14:paraId="109C05FA" w14:textId="77777777" w:rsidR="003C1CF9" w:rsidRDefault="003C1CF9" w:rsidP="003C1CF9"/>
    <w:p w14:paraId="0A5F0404" w14:textId="77777777" w:rsidR="003C1CF9" w:rsidRDefault="003C1CF9" w:rsidP="003C1CF9"/>
    <w:p w14:paraId="311A2245" w14:textId="77777777" w:rsidR="003C1CF9" w:rsidRDefault="003C1CF9" w:rsidP="003C1CF9"/>
    <w:p w14:paraId="1786588C" w14:textId="77777777" w:rsidR="003C1CF9" w:rsidRDefault="003C1CF9" w:rsidP="003C1CF9"/>
    <w:p w14:paraId="45F33F09" w14:textId="77777777" w:rsidR="003C1CF9" w:rsidRDefault="003C1CF9" w:rsidP="003C1CF9"/>
    <w:p w14:paraId="0BF2115E" w14:textId="77777777" w:rsidR="003C1CF9" w:rsidRDefault="003C1CF9" w:rsidP="003C1CF9"/>
    <w:p w14:paraId="6CFBCAD1" w14:textId="5B03EF41" w:rsidR="003C1CF9" w:rsidRPr="00971667" w:rsidRDefault="003C1CF9" w:rsidP="001E7F8D">
      <w:pPr>
        <w:pStyle w:val="Ttulo2"/>
      </w:pPr>
      <w:r>
        <w:t>Un niño se te acercó</w:t>
      </w:r>
      <w:r w:rsidRPr="00971667">
        <w:tab/>
        <w:t>(</w:t>
      </w:r>
      <w:r>
        <w:t>La cej2</w:t>
      </w:r>
      <w:r w:rsidRPr="00971667">
        <w:t>)</w:t>
      </w:r>
      <w:bookmarkEnd w:id="170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3C1CF9" w:rsidRPr="00971667" w14:paraId="4E1F0144" w14:textId="77777777" w:rsidTr="00527651">
        <w:tc>
          <w:tcPr>
            <w:tcW w:w="7143" w:type="dxa"/>
            <w:tcBorders>
              <w:bottom w:val="single" w:sz="4" w:space="0" w:color="auto"/>
            </w:tcBorders>
          </w:tcPr>
          <w:p w14:paraId="12A0B4A8" w14:textId="77777777" w:rsidR="003C1CF9" w:rsidRPr="00971667" w:rsidRDefault="003C1CF9" w:rsidP="00527651">
            <w:r w:rsidRPr="00971667">
              <w:t xml:space="preserve">        La         Mi        </w:t>
            </w:r>
            <w:proofErr w:type="spellStart"/>
            <w:r w:rsidRPr="00971667">
              <w:t>Fa#m</w:t>
            </w:r>
            <w:proofErr w:type="spellEnd"/>
          </w:p>
          <w:p w14:paraId="3A3F46E8" w14:textId="77777777" w:rsidR="003C1CF9" w:rsidRPr="00971667" w:rsidRDefault="003C1CF9" w:rsidP="00527651">
            <w:r w:rsidRPr="00971667">
              <w:rPr>
                <w:u w:val="double"/>
              </w:rPr>
              <w:t>Un</w:t>
            </w:r>
            <w:r w:rsidRPr="00971667">
              <w:t xml:space="preserve"> niño se te acercó aquella tarde.</w:t>
            </w:r>
          </w:p>
          <w:p w14:paraId="288FFCC3" w14:textId="77777777" w:rsidR="003C1CF9" w:rsidRPr="00971667" w:rsidRDefault="003C1CF9" w:rsidP="00527651">
            <w:r w:rsidRPr="00971667">
              <w:t xml:space="preserve">          Re         Mi        La    La7</w:t>
            </w:r>
          </w:p>
          <w:p w14:paraId="36E08D72" w14:textId="77777777" w:rsidR="003C1CF9" w:rsidRPr="00971667" w:rsidRDefault="003C1CF9" w:rsidP="00527651">
            <w:proofErr w:type="gramStart"/>
            <w:r w:rsidRPr="00971667">
              <w:t>Sus cinco panes te dio</w:t>
            </w:r>
            <w:proofErr w:type="gramEnd"/>
            <w:r w:rsidRPr="00971667">
              <w:t xml:space="preserve"> pa</w:t>
            </w:r>
            <w:r w:rsidRPr="00971667">
              <w:rPr>
                <w:u w:val="single"/>
              </w:rPr>
              <w:t>ra a</w:t>
            </w:r>
            <w:r w:rsidRPr="00971667">
              <w:t>yudarte.</w:t>
            </w:r>
          </w:p>
          <w:p w14:paraId="5F9F28A0" w14:textId="77777777" w:rsidR="003C1CF9" w:rsidRPr="00971667" w:rsidRDefault="003C1CF9" w:rsidP="00527651">
            <w:r w:rsidRPr="00971667">
              <w:t xml:space="preserve">          Re           Mi           La   </w:t>
            </w:r>
            <w:proofErr w:type="gramStart"/>
            <w:r w:rsidRPr="00971667">
              <w:t xml:space="preserve">   (</w:t>
            </w:r>
            <w:proofErr w:type="spellStart"/>
            <w:proofErr w:type="gramEnd"/>
            <w:r w:rsidRPr="00971667">
              <w:t>Fa#m</w:t>
            </w:r>
            <w:proofErr w:type="spellEnd"/>
            <w:r w:rsidRPr="00971667">
              <w:t>)</w:t>
            </w:r>
          </w:p>
          <w:p w14:paraId="77E676A3" w14:textId="77777777" w:rsidR="003C1CF9" w:rsidRPr="00971667" w:rsidRDefault="003C1CF9" w:rsidP="00527651">
            <w:r w:rsidRPr="00971667">
              <w:t>Los dos hicisteis que ya no hubiera hambre. (bis)</w:t>
            </w:r>
          </w:p>
          <w:p w14:paraId="5F62365C" w14:textId="77777777" w:rsidR="003C1CF9" w:rsidRDefault="003C1CF9" w:rsidP="00527651"/>
          <w:p w14:paraId="4E6BFE3B" w14:textId="77777777" w:rsidR="003C1CF9" w:rsidRPr="00971667" w:rsidRDefault="003C1CF9" w:rsidP="00527651"/>
          <w:p w14:paraId="55CC5E08" w14:textId="77777777" w:rsidR="003C1CF9" w:rsidRPr="00971667" w:rsidRDefault="003C1CF9" w:rsidP="00527651">
            <w:r w:rsidRPr="00971667">
              <w:t>La tierra, el aire y el sol son tus regalos</w:t>
            </w:r>
          </w:p>
          <w:p w14:paraId="1C40475A" w14:textId="77777777" w:rsidR="003C1CF9" w:rsidRPr="00971667" w:rsidRDefault="003C1CF9" w:rsidP="00527651">
            <w:r w:rsidRPr="00971667">
              <w:t>y mil estrellas de luz siembran su mano.</w:t>
            </w:r>
          </w:p>
          <w:p w14:paraId="68FE177E" w14:textId="77777777" w:rsidR="003C1CF9" w:rsidRPr="00971667" w:rsidRDefault="003C1CF9" w:rsidP="00527651">
            <w:r w:rsidRPr="00971667">
              <w:t>el hombre pone su amor y su trabajo. (bis)</w:t>
            </w:r>
          </w:p>
          <w:p w14:paraId="76D827C5" w14:textId="77777777" w:rsidR="003C1CF9" w:rsidRPr="00971667" w:rsidRDefault="003C1CF9" w:rsidP="00527651"/>
          <w:p w14:paraId="5D7A9917" w14:textId="77777777" w:rsidR="003C1CF9" w:rsidRPr="00971667" w:rsidRDefault="003C1CF9" w:rsidP="00527651">
            <w:r w:rsidRPr="00971667">
              <w:t>También yo quiero poner sobre tu mesa</w:t>
            </w:r>
          </w:p>
          <w:p w14:paraId="434FF02E" w14:textId="77777777" w:rsidR="003C1CF9" w:rsidRPr="00971667" w:rsidRDefault="003C1CF9" w:rsidP="00527651">
            <w:r w:rsidRPr="00971667">
              <w:t>mis cinco panes que son una promesa</w:t>
            </w:r>
          </w:p>
          <w:p w14:paraId="6CBDF2F8" w14:textId="77777777" w:rsidR="003C1CF9" w:rsidRPr="00971667" w:rsidRDefault="003C1CF9" w:rsidP="00527651">
            <w:r w:rsidRPr="00971667">
              <w:t>de darte todo mi amor y mi pobreza. (bis)</w:t>
            </w:r>
          </w:p>
        </w:tc>
      </w:tr>
    </w:tbl>
    <w:p w14:paraId="339FF1D1" w14:textId="77777777" w:rsidR="003C1CF9" w:rsidRDefault="003C1CF9" w:rsidP="003C1CF9">
      <w:bookmarkStart w:id="171" w:name="_Toc181822899"/>
    </w:p>
    <w:p w14:paraId="7B7B998F" w14:textId="77777777" w:rsidR="003C1CF9" w:rsidRDefault="003C1CF9" w:rsidP="003C1CF9"/>
    <w:p w14:paraId="6D0B6AF2" w14:textId="77777777" w:rsidR="003C1CF9" w:rsidRDefault="003C1CF9" w:rsidP="003C1CF9"/>
    <w:p w14:paraId="6B1C77AD" w14:textId="77777777" w:rsidR="003C1CF9" w:rsidRDefault="003C1CF9" w:rsidP="003C1CF9"/>
    <w:p w14:paraId="2610E6FC" w14:textId="77777777" w:rsidR="003C1CF9" w:rsidRDefault="003C1CF9" w:rsidP="003C1CF9"/>
    <w:p w14:paraId="7555785A" w14:textId="77777777" w:rsidR="003C1CF9" w:rsidRDefault="003C1CF9" w:rsidP="003C1CF9"/>
    <w:p w14:paraId="33D9111E" w14:textId="77777777" w:rsidR="003C1CF9" w:rsidRDefault="003C1CF9" w:rsidP="003C1CF9"/>
    <w:p w14:paraId="26E69356" w14:textId="77777777" w:rsidR="003C1CF9" w:rsidRDefault="003C1CF9" w:rsidP="003C1CF9"/>
    <w:p w14:paraId="3783D140" w14:textId="77777777" w:rsidR="003C1CF9" w:rsidRDefault="003C1CF9" w:rsidP="003C1CF9"/>
    <w:p w14:paraId="1D61EEAF" w14:textId="77777777" w:rsidR="003C1CF9" w:rsidRDefault="003C1CF9" w:rsidP="003C1CF9"/>
    <w:p w14:paraId="34E5C2C0" w14:textId="77777777" w:rsidR="003C1CF9" w:rsidRDefault="003C1CF9" w:rsidP="003C1CF9"/>
    <w:p w14:paraId="223A60B4" w14:textId="77777777" w:rsidR="003C1CF9" w:rsidRDefault="003C1CF9" w:rsidP="003C1CF9"/>
    <w:p w14:paraId="76789F70" w14:textId="77777777" w:rsidR="003C1CF9" w:rsidRDefault="003C1CF9" w:rsidP="003C1CF9"/>
    <w:p w14:paraId="0FC9299E" w14:textId="77777777" w:rsidR="003C1CF9" w:rsidRDefault="003C1CF9" w:rsidP="003C1CF9"/>
    <w:p w14:paraId="5F39F8C2" w14:textId="77777777" w:rsidR="003C1CF9" w:rsidRDefault="003C1CF9" w:rsidP="003C1CF9"/>
    <w:p w14:paraId="4CD1B3C2" w14:textId="77777777" w:rsidR="003C1CF9" w:rsidRDefault="003C1CF9" w:rsidP="003C1CF9"/>
    <w:p w14:paraId="0867D7EF" w14:textId="77777777" w:rsidR="003C1CF9" w:rsidRPr="00971667" w:rsidRDefault="003C1CF9" w:rsidP="001E7F8D">
      <w:pPr>
        <w:pStyle w:val="Ttulo2"/>
      </w:pPr>
      <w:r>
        <w:lastRenderedPageBreak/>
        <w:t>Una espiga dorada por el sol</w:t>
      </w:r>
      <w:r w:rsidRPr="00971667">
        <w:tab/>
        <w:t>(</w:t>
      </w:r>
      <w:r>
        <w:t>Sol</w:t>
      </w:r>
      <w:r w:rsidRPr="00971667">
        <w:t>)</w:t>
      </w:r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3C1CF9" w:rsidRPr="00971667" w14:paraId="131B8952" w14:textId="77777777" w:rsidTr="006E6A06">
        <w:tc>
          <w:tcPr>
            <w:tcW w:w="7143" w:type="dxa"/>
            <w:tcBorders>
              <w:bottom w:val="single" w:sz="4" w:space="0" w:color="auto"/>
            </w:tcBorders>
          </w:tcPr>
          <w:p w14:paraId="12D3B0D6" w14:textId="77777777" w:rsidR="003C1CF9" w:rsidRPr="00971667" w:rsidRDefault="003C1CF9" w:rsidP="006E6A06">
            <w:r w:rsidRPr="00971667">
              <w:t xml:space="preserve">      Sol    Do          Sol</w:t>
            </w:r>
          </w:p>
          <w:p w14:paraId="5E33C061" w14:textId="77777777" w:rsidR="003C1CF9" w:rsidRPr="00971667" w:rsidRDefault="003C1CF9" w:rsidP="006E6A06">
            <w:r w:rsidRPr="00971667">
              <w:rPr>
                <w:u w:val="double"/>
              </w:rPr>
              <w:t>U</w:t>
            </w:r>
            <w:r w:rsidRPr="00971667">
              <w:t>na espiga dorada por el sol,</w:t>
            </w:r>
          </w:p>
          <w:p w14:paraId="026843C0" w14:textId="77777777" w:rsidR="003C1CF9" w:rsidRPr="00971667" w:rsidRDefault="003C1CF9" w:rsidP="006E6A06">
            <w:r w:rsidRPr="00971667">
              <w:t xml:space="preserve">                           Re</w:t>
            </w:r>
          </w:p>
          <w:p w14:paraId="74FBCF8C" w14:textId="77777777" w:rsidR="003C1CF9" w:rsidRPr="00971667" w:rsidRDefault="003C1CF9" w:rsidP="006E6A06">
            <w:r w:rsidRPr="00971667">
              <w:t>el racimo que corta el viñador,</w:t>
            </w:r>
          </w:p>
          <w:p w14:paraId="7B5633E8" w14:textId="77777777" w:rsidR="003C1CF9" w:rsidRPr="00971667" w:rsidRDefault="003C1CF9" w:rsidP="006E6A06">
            <w:r w:rsidRPr="00971667">
              <w:t xml:space="preserve">      Do       Lam           Sol      </w:t>
            </w:r>
            <w:proofErr w:type="spellStart"/>
            <w:r w:rsidRPr="00971667">
              <w:t>Mim</w:t>
            </w:r>
            <w:proofErr w:type="spellEnd"/>
          </w:p>
          <w:p w14:paraId="35123A67" w14:textId="77777777" w:rsidR="003C1CF9" w:rsidRPr="00971667" w:rsidRDefault="003C1CF9" w:rsidP="006E6A06">
            <w:r w:rsidRPr="00971667">
              <w:t>se con</w:t>
            </w:r>
            <w:r w:rsidRPr="00971667">
              <w:rPr>
                <w:u w:val="single"/>
              </w:rPr>
              <w:t>vier</w:t>
            </w:r>
            <w:r w:rsidRPr="00971667">
              <w:t>ten ahora en Pan y Vino de amor,</w:t>
            </w:r>
          </w:p>
          <w:p w14:paraId="17574348" w14:textId="77777777" w:rsidR="003C1CF9" w:rsidRPr="00971667" w:rsidRDefault="003C1CF9" w:rsidP="006E6A06">
            <w:r w:rsidRPr="00971667">
              <w:t xml:space="preserve">      Lam         </w:t>
            </w:r>
            <w:proofErr w:type="gramStart"/>
            <w:r w:rsidRPr="00971667">
              <w:t>Re           Sol</w:t>
            </w:r>
            <w:proofErr w:type="gramEnd"/>
          </w:p>
          <w:p w14:paraId="09BCEE09" w14:textId="77777777" w:rsidR="003C1CF9" w:rsidRPr="00971667" w:rsidRDefault="003C1CF9" w:rsidP="006E6A06">
            <w:r w:rsidRPr="00971667">
              <w:t>en el Cuerpo y la Sangre del Señor (bis).</w:t>
            </w:r>
          </w:p>
          <w:p w14:paraId="300490AF" w14:textId="77777777" w:rsidR="003C1CF9" w:rsidRPr="00971667" w:rsidRDefault="003C1CF9" w:rsidP="006E6A06"/>
          <w:p w14:paraId="3A2F5301" w14:textId="77777777" w:rsidR="003C1CF9" w:rsidRPr="00971667" w:rsidRDefault="003C1CF9" w:rsidP="006E6A06">
            <w:r w:rsidRPr="00971667">
              <w:t>Compartimos la misma Comunión,</w:t>
            </w:r>
          </w:p>
          <w:p w14:paraId="44902781" w14:textId="77777777" w:rsidR="003C1CF9" w:rsidRPr="00971667" w:rsidRDefault="003C1CF9" w:rsidP="006E6A06">
            <w:r w:rsidRPr="00971667">
              <w:t>somos trigo del mismo sembrador,</w:t>
            </w:r>
          </w:p>
          <w:p w14:paraId="6948470B" w14:textId="77777777" w:rsidR="003C1CF9" w:rsidRPr="00971667" w:rsidRDefault="003C1CF9" w:rsidP="006E6A06">
            <w:r w:rsidRPr="00971667">
              <w:t>un molino, la vida, nos tritura con dolor,</w:t>
            </w:r>
          </w:p>
          <w:p w14:paraId="14DA6044" w14:textId="77777777" w:rsidR="003C1CF9" w:rsidRPr="00971667" w:rsidRDefault="003C1CF9" w:rsidP="006E6A06">
            <w:r w:rsidRPr="00971667">
              <w:t>Dios nos hace Eucaristía en el amor.</w:t>
            </w:r>
          </w:p>
          <w:p w14:paraId="18ABE06E" w14:textId="77777777" w:rsidR="003C1CF9" w:rsidRPr="00971667" w:rsidRDefault="003C1CF9" w:rsidP="006E6A06"/>
          <w:p w14:paraId="14CD99A1" w14:textId="77777777" w:rsidR="003C1CF9" w:rsidRPr="00971667" w:rsidRDefault="003C1CF9" w:rsidP="006E6A06">
            <w:r w:rsidRPr="00971667">
              <w:t>Como granos que han hecho el mismo pan,</w:t>
            </w:r>
          </w:p>
          <w:p w14:paraId="2E8B7BC6" w14:textId="77777777" w:rsidR="003C1CF9" w:rsidRPr="00971667" w:rsidRDefault="003C1CF9" w:rsidP="006E6A06">
            <w:r w:rsidRPr="00971667">
              <w:t>como notas que tejen un cantar,</w:t>
            </w:r>
          </w:p>
          <w:p w14:paraId="38181CF1" w14:textId="77777777" w:rsidR="003C1CF9" w:rsidRPr="00971667" w:rsidRDefault="003C1CF9" w:rsidP="006E6A06">
            <w:r w:rsidRPr="00971667">
              <w:t>como gotas de agua que se funden en el mar,</w:t>
            </w:r>
          </w:p>
          <w:p w14:paraId="101B245E" w14:textId="77777777" w:rsidR="003C1CF9" w:rsidRPr="00971667" w:rsidRDefault="003C1CF9" w:rsidP="006E6A06">
            <w:r w:rsidRPr="00971667">
              <w:t>los cristianos un cuerpo formarán.</w:t>
            </w:r>
          </w:p>
          <w:p w14:paraId="7C4EE351" w14:textId="77777777" w:rsidR="003C1CF9" w:rsidRPr="00971667" w:rsidRDefault="003C1CF9" w:rsidP="006E6A06"/>
          <w:p w14:paraId="79738AF7" w14:textId="77777777" w:rsidR="003C1CF9" w:rsidRPr="00971667" w:rsidRDefault="003C1CF9" w:rsidP="006E6A06">
            <w:r w:rsidRPr="00971667">
              <w:t>En la mesa de Dios se sentarán,</w:t>
            </w:r>
          </w:p>
          <w:p w14:paraId="60A71F56" w14:textId="77777777" w:rsidR="003C1CF9" w:rsidRPr="00971667" w:rsidRDefault="003C1CF9" w:rsidP="006E6A06">
            <w:r w:rsidRPr="00971667">
              <w:t xml:space="preserve">como hijos, </w:t>
            </w:r>
            <w:proofErr w:type="gramStart"/>
            <w:r w:rsidRPr="00971667">
              <w:t>su pan comulgarán</w:t>
            </w:r>
            <w:proofErr w:type="gramEnd"/>
            <w:r w:rsidRPr="00971667">
              <w:t>.</w:t>
            </w:r>
          </w:p>
          <w:p w14:paraId="066A1EF5" w14:textId="77777777" w:rsidR="003C1CF9" w:rsidRPr="00971667" w:rsidRDefault="003C1CF9" w:rsidP="006E6A06">
            <w:r w:rsidRPr="00971667">
              <w:t>Una misma esperanza, caminando, cantarán,</w:t>
            </w:r>
          </w:p>
          <w:p w14:paraId="779577ED" w14:textId="77777777" w:rsidR="003C1CF9" w:rsidRDefault="003C1CF9" w:rsidP="006E6A06">
            <w:r w:rsidRPr="00971667">
              <w:t>en la vida como hermanos se amarán.</w:t>
            </w:r>
          </w:p>
          <w:p w14:paraId="750F1F53" w14:textId="77777777" w:rsidR="00C47C68" w:rsidRDefault="00C47C68" w:rsidP="006E6A06"/>
          <w:p w14:paraId="1D9AE9D8" w14:textId="77777777" w:rsidR="00C47C68" w:rsidRDefault="00C47C68" w:rsidP="006E6A06"/>
          <w:p w14:paraId="5B93CDEE" w14:textId="77777777" w:rsidR="00C47C68" w:rsidRDefault="00C47C68" w:rsidP="006E6A06"/>
          <w:p w14:paraId="41013D50" w14:textId="77777777" w:rsidR="00657C4F" w:rsidRDefault="00657C4F" w:rsidP="006E6A06"/>
          <w:p w14:paraId="61BF2871" w14:textId="77777777" w:rsidR="00657C4F" w:rsidRDefault="00657C4F" w:rsidP="006E6A06"/>
          <w:p w14:paraId="4E2BCB89" w14:textId="77777777" w:rsidR="00C47C68" w:rsidRDefault="00C47C68" w:rsidP="006E6A06"/>
          <w:p w14:paraId="22BCA935" w14:textId="77777777" w:rsidR="00C47C68" w:rsidRDefault="00C47C68" w:rsidP="006E6A06"/>
          <w:p w14:paraId="30324205" w14:textId="77777777" w:rsidR="00C47C68" w:rsidRPr="00971667" w:rsidRDefault="00C47C68" w:rsidP="006E6A06"/>
        </w:tc>
      </w:tr>
    </w:tbl>
    <w:p w14:paraId="5311C268" w14:textId="528DC3ED" w:rsidR="00C47C68" w:rsidRPr="00971667" w:rsidRDefault="00C47C68" w:rsidP="00C47C68">
      <w:pPr>
        <w:pStyle w:val="Ttulo2"/>
      </w:pPr>
      <w:r>
        <w:t>Yo soy</w:t>
      </w:r>
      <w:r w:rsidRPr="00C47C68">
        <w:t xml:space="preserve"> la Vida y la Verdad</w:t>
      </w:r>
      <w:r w:rsidRPr="00971667">
        <w:tab/>
        <w:t>(</w:t>
      </w:r>
      <w:r>
        <w:t>La cej2</w:t>
      </w:r>
      <w:r w:rsidRPr="00971667">
        <w:t>)</w:t>
      </w:r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C47C68" w:rsidRPr="00971667" w14:paraId="42339F54" w14:textId="77777777" w:rsidTr="00F42F4F">
        <w:tc>
          <w:tcPr>
            <w:tcW w:w="7143" w:type="dxa"/>
            <w:tcBorders>
              <w:bottom w:val="single" w:sz="4" w:space="0" w:color="auto"/>
            </w:tcBorders>
          </w:tcPr>
          <w:p w14:paraId="7FD39A37" w14:textId="4B4D3147" w:rsidR="00C47C68" w:rsidRDefault="00C47C68" w:rsidP="00C47C68">
            <w:r>
              <w:t xml:space="preserve">La               </w:t>
            </w:r>
            <w:proofErr w:type="spellStart"/>
            <w:r>
              <w:t>Do#m</w:t>
            </w:r>
            <w:proofErr w:type="spellEnd"/>
            <w:r>
              <w:t xml:space="preserve">               Sim Mi</w:t>
            </w:r>
          </w:p>
          <w:p w14:paraId="73D03F2B" w14:textId="77777777" w:rsidR="00C47C68" w:rsidRDefault="00C47C68" w:rsidP="00C47C68">
            <w:r>
              <w:t xml:space="preserve">Quiero que día a día penséis más en </w:t>
            </w:r>
            <w:r w:rsidRPr="00C47C68">
              <w:rPr>
                <w:u w:val="double"/>
              </w:rPr>
              <w:t>mí</w:t>
            </w:r>
            <w:r>
              <w:t>.</w:t>
            </w:r>
          </w:p>
          <w:p w14:paraId="17144158" w14:textId="77A104B2" w:rsidR="00C47C68" w:rsidRDefault="00C47C68" w:rsidP="00C47C68">
            <w:r>
              <w:t xml:space="preserve">La                 </w:t>
            </w:r>
            <w:proofErr w:type="spellStart"/>
            <w:r>
              <w:t>Do#m</w:t>
            </w:r>
            <w:proofErr w:type="spellEnd"/>
            <w:r>
              <w:t xml:space="preserve">              Sim Mi</w:t>
            </w:r>
          </w:p>
          <w:p w14:paraId="7F1B9605" w14:textId="77777777" w:rsidR="00C47C68" w:rsidRDefault="00C47C68" w:rsidP="00C47C68">
            <w:r>
              <w:t>Quiero que nadie olvide lo que Yo os dije.</w:t>
            </w:r>
          </w:p>
          <w:p w14:paraId="605741D7" w14:textId="02E8C406" w:rsidR="00C47C68" w:rsidRDefault="00C47C68" w:rsidP="00C47C68">
            <w:r>
              <w:t xml:space="preserve">Re      </w:t>
            </w:r>
            <w:proofErr w:type="spellStart"/>
            <w:r>
              <w:t>Do#m</w:t>
            </w:r>
            <w:proofErr w:type="spellEnd"/>
            <w:r>
              <w:t xml:space="preserve">   Re</w:t>
            </w:r>
          </w:p>
          <w:p w14:paraId="0E85B10C" w14:textId="77777777" w:rsidR="00C47C68" w:rsidRDefault="00C47C68" w:rsidP="00C47C68">
            <w:r w:rsidRPr="00C47C68">
              <w:rPr>
                <w:u w:val="single"/>
              </w:rPr>
              <w:t>Nunca</w:t>
            </w:r>
            <w:r w:rsidRPr="006D629E">
              <w:rPr>
                <w:u w:val="single"/>
              </w:rPr>
              <w:t xml:space="preserve"> ol</w:t>
            </w:r>
            <w:r>
              <w:t>vidaré lo que con vosotros viví.</w:t>
            </w:r>
          </w:p>
          <w:p w14:paraId="39E5C7F7" w14:textId="5A3E6980" w:rsidR="00C47C68" w:rsidRDefault="00C47C68" w:rsidP="00C47C68">
            <w:r>
              <w:t xml:space="preserve">   La           </w:t>
            </w:r>
            <w:proofErr w:type="spellStart"/>
            <w:r>
              <w:t>Do#m</w:t>
            </w:r>
            <w:proofErr w:type="spellEnd"/>
            <w:r>
              <w:t xml:space="preserve">            Sim Mi</w:t>
            </w:r>
          </w:p>
          <w:p w14:paraId="3F3527D2" w14:textId="77777777" w:rsidR="00C47C68" w:rsidRDefault="00C47C68" w:rsidP="00C47C68">
            <w:r>
              <w:t>Os quiero y por eso os digo que Yo…</w:t>
            </w:r>
          </w:p>
          <w:p w14:paraId="69F96AC4" w14:textId="77777777" w:rsidR="00C47C68" w:rsidRDefault="00C47C68" w:rsidP="00C47C68"/>
          <w:p w14:paraId="75457C00" w14:textId="7EEC2D35" w:rsidR="00C47C68" w:rsidRDefault="00C47C68" w:rsidP="00C47C68">
            <w:pPr>
              <w:pStyle w:val="Estribillo"/>
            </w:pPr>
            <w:r>
              <w:t xml:space="preserve">La      </w:t>
            </w:r>
            <w:proofErr w:type="spellStart"/>
            <w:r>
              <w:t>Do#m</w:t>
            </w:r>
            <w:proofErr w:type="spellEnd"/>
            <w:r>
              <w:t xml:space="preserve">      Sim          Mi</w:t>
            </w:r>
          </w:p>
          <w:p w14:paraId="05B30E9B" w14:textId="77777777" w:rsidR="00C47C68" w:rsidRDefault="00C47C68" w:rsidP="00C47C68">
            <w:pPr>
              <w:pStyle w:val="Estribillo"/>
            </w:pPr>
            <w:r>
              <w:t xml:space="preserve">Yo soy, Yo soy la Vida y </w:t>
            </w:r>
            <w:r w:rsidRPr="006D629E">
              <w:rPr>
                <w:u w:val="double"/>
              </w:rPr>
              <w:t>la</w:t>
            </w:r>
            <w:r>
              <w:t xml:space="preserve"> Verdad,</w:t>
            </w:r>
          </w:p>
          <w:p w14:paraId="4143F480" w14:textId="30E08AB2" w:rsidR="00C47C68" w:rsidRDefault="00C47C68" w:rsidP="00C47C68">
            <w:pPr>
              <w:pStyle w:val="Estribillo"/>
            </w:pPr>
            <w:r>
              <w:t xml:space="preserve"> La      </w:t>
            </w:r>
            <w:proofErr w:type="spellStart"/>
            <w:r>
              <w:t>Do#m</w:t>
            </w:r>
            <w:proofErr w:type="spellEnd"/>
            <w:r>
              <w:t xml:space="preserve">       Sim       Mi</w:t>
            </w:r>
          </w:p>
          <w:p w14:paraId="6707A212" w14:textId="0044ACDD" w:rsidR="00C47C68" w:rsidRDefault="00C47C68" w:rsidP="00C47C68">
            <w:pPr>
              <w:pStyle w:val="Estribillo"/>
            </w:pPr>
            <w:r>
              <w:t xml:space="preserve">(La      </w:t>
            </w:r>
            <w:proofErr w:type="spellStart"/>
            <w:r>
              <w:t>Do#m</w:t>
            </w:r>
            <w:proofErr w:type="spellEnd"/>
            <w:r>
              <w:t xml:space="preserve">       Sim   </w:t>
            </w:r>
            <w:proofErr w:type="gramStart"/>
            <w:r>
              <w:t>Mi  La</w:t>
            </w:r>
            <w:proofErr w:type="gramEnd"/>
            <w:r>
              <w:t xml:space="preserve"> )</w:t>
            </w:r>
          </w:p>
          <w:p w14:paraId="2AE188FF" w14:textId="77777777" w:rsidR="00C47C68" w:rsidRDefault="00C47C68" w:rsidP="00C47C68">
            <w:pPr>
              <w:pStyle w:val="Estribillo"/>
            </w:pPr>
            <w:r>
              <w:t>y el que cre</w:t>
            </w:r>
            <w:r w:rsidRPr="006D629E">
              <w:rPr>
                <w:u w:val="single"/>
              </w:rPr>
              <w:t>a en</w:t>
            </w:r>
            <w:r>
              <w:t xml:space="preserve"> mí nunca morirá. (bis)</w:t>
            </w:r>
          </w:p>
          <w:p w14:paraId="35ED5AFF" w14:textId="77777777" w:rsidR="00C47C68" w:rsidRDefault="00C47C68" w:rsidP="00C47C68"/>
          <w:p w14:paraId="29516D2A" w14:textId="0CBC7BFD" w:rsidR="00C47C68" w:rsidRDefault="00C47C68" w:rsidP="00C47C68">
            <w:r>
              <w:t>Quiero que en el amor nunca exista un final.</w:t>
            </w:r>
          </w:p>
          <w:p w14:paraId="33D5A585" w14:textId="77777777" w:rsidR="00C47C68" w:rsidRDefault="00C47C68" w:rsidP="00C47C68">
            <w:r>
              <w:t>Quiero que al más odiado vosotros lo acojáis.</w:t>
            </w:r>
          </w:p>
          <w:p w14:paraId="263BC12D" w14:textId="77777777" w:rsidR="00C47C68" w:rsidRDefault="00C47C68" w:rsidP="00C47C68">
            <w:r>
              <w:t>Sé que no es fácil pensar siempre en los demás.</w:t>
            </w:r>
          </w:p>
          <w:p w14:paraId="5D6E975D" w14:textId="77777777" w:rsidR="00C47C68" w:rsidRDefault="00C47C68" w:rsidP="00C47C68">
            <w:r>
              <w:t>Os quiero y por eso os digo que Yo…</w:t>
            </w:r>
          </w:p>
          <w:p w14:paraId="18EC3A65" w14:textId="77777777" w:rsidR="00657C4F" w:rsidRDefault="00657C4F" w:rsidP="00C47C68"/>
          <w:p w14:paraId="76B1B794" w14:textId="77777777" w:rsidR="00C47C68" w:rsidRDefault="00C47C68" w:rsidP="00C47C68">
            <w:r>
              <w:t>Quiero que entre vosotros siempre esté la paz.</w:t>
            </w:r>
          </w:p>
          <w:p w14:paraId="1ADC9F14" w14:textId="77777777" w:rsidR="00C47C68" w:rsidRDefault="00C47C68" w:rsidP="00C47C68">
            <w:r>
              <w:t>Quiero que busquéis siempre el camino de la verdad.</w:t>
            </w:r>
          </w:p>
          <w:p w14:paraId="1CCF94EA" w14:textId="77777777" w:rsidR="00C47C68" w:rsidRDefault="00C47C68" w:rsidP="00C47C68">
            <w:r>
              <w:t>Espero que améis al mundo como Yo lo amé.</w:t>
            </w:r>
          </w:p>
          <w:p w14:paraId="4B16BBE8" w14:textId="629095E5" w:rsidR="00C47C68" w:rsidRPr="00971667" w:rsidRDefault="00C47C68" w:rsidP="00C47C68">
            <w:r>
              <w:t>Os quiero y por eso os digo que Yo…</w:t>
            </w:r>
          </w:p>
        </w:tc>
      </w:tr>
    </w:tbl>
    <w:p w14:paraId="0D1F8BAB" w14:textId="77777777" w:rsidR="003C1CF9" w:rsidRDefault="003C1CF9" w:rsidP="003C1CF9"/>
    <w:p w14:paraId="2FB0601E" w14:textId="77777777" w:rsidR="003C1CF9" w:rsidRDefault="003C1CF9" w:rsidP="003C1CF9"/>
    <w:p w14:paraId="6A4AA626" w14:textId="77777777" w:rsidR="003C1CF9" w:rsidRDefault="003C1CF9" w:rsidP="003C1CF9"/>
    <w:p w14:paraId="111D9DC6" w14:textId="77777777" w:rsidR="003C1CF9" w:rsidRDefault="003C1CF9" w:rsidP="003C1CF9"/>
    <w:p w14:paraId="1E2F8F49" w14:textId="77777777" w:rsidR="003C1CF9" w:rsidRDefault="003C1CF9" w:rsidP="003C1CF9"/>
    <w:p w14:paraId="4872377D" w14:textId="77777777" w:rsidR="006F73F3" w:rsidRDefault="006F73F3" w:rsidP="006F73F3"/>
    <w:p w14:paraId="60C7890E" w14:textId="77777777" w:rsidR="006F73F3" w:rsidRDefault="006F73F3" w:rsidP="006F73F3"/>
    <w:bookmarkEnd w:id="171"/>
    <w:p w14:paraId="7DD63D9D" w14:textId="77777777" w:rsidR="003C1CF9" w:rsidRPr="000247B6" w:rsidRDefault="003C1CF9" w:rsidP="003C1CF9">
      <w:pPr>
        <w:rPr>
          <w:sz w:val="6"/>
          <w:szCs w:val="8"/>
        </w:rPr>
        <w:sectPr w:rsidR="003C1CF9" w:rsidRPr="000247B6" w:rsidSect="003C1CF9">
          <w:headerReference w:type="even" r:id="rId88"/>
          <w:footerReference w:type="default" r:id="rId89"/>
          <w:type w:val="continuous"/>
          <w:pgSz w:w="16838" w:h="11906" w:orient="landscape"/>
          <w:pgMar w:top="1418" w:right="1134" w:bottom="1418" w:left="1134" w:header="709" w:footer="709" w:gutter="0"/>
          <w:cols w:num="2" w:space="708"/>
          <w:docGrid w:linePitch="360"/>
        </w:sectPr>
      </w:pPr>
    </w:p>
    <w:bookmarkEnd w:id="169"/>
    <w:p w14:paraId="6E378C70" w14:textId="314760EC" w:rsidR="000247B6" w:rsidRDefault="000247B6" w:rsidP="000247B6"/>
    <w:p w14:paraId="16B61B25" w14:textId="77777777" w:rsidR="003C1CF9" w:rsidRDefault="003C1CF9" w:rsidP="000247B6">
      <w:pPr>
        <w:sectPr w:rsidR="003C1CF9" w:rsidSect="003C1CF9">
          <w:headerReference w:type="default" r:id="rId90"/>
          <w:footerReference w:type="default" r:id="rId91"/>
          <w:type w:val="continuous"/>
          <w:pgSz w:w="16838" w:h="11906" w:orient="landscape"/>
          <w:pgMar w:top="1418" w:right="1134" w:bottom="1418" w:left="1134" w:header="709" w:footer="709" w:gutter="0"/>
          <w:cols w:space="708"/>
          <w:docGrid w:linePitch="360"/>
        </w:sectPr>
      </w:pPr>
    </w:p>
    <w:p w14:paraId="65357A0D" w14:textId="3B525C2A" w:rsidR="000247B6" w:rsidRDefault="000247B6" w:rsidP="000247B6"/>
    <w:p w14:paraId="1ABF41A4" w14:textId="77777777" w:rsidR="000247B6" w:rsidRDefault="000247B6" w:rsidP="000247B6"/>
    <w:p w14:paraId="1B64F24D" w14:textId="5F7BF34B" w:rsidR="003C1CF9" w:rsidRDefault="003C1CF9" w:rsidP="000247B6">
      <w:r>
        <w:rPr>
          <w:noProof/>
        </w:rPr>
        <w:drawing>
          <wp:anchor distT="0" distB="0" distL="114300" distR="114300" simplePos="0" relativeHeight="251666944" behindDoc="0" locked="0" layoutInCell="1" allowOverlap="1" wp14:anchorId="0A65B2C3" wp14:editId="561ABB31">
            <wp:simplePos x="0" y="0"/>
            <wp:positionH relativeFrom="column">
              <wp:posOffset>482600</wp:posOffset>
            </wp:positionH>
            <wp:positionV relativeFrom="paragraph">
              <wp:posOffset>99907</wp:posOffset>
            </wp:positionV>
            <wp:extent cx="6246484" cy="5040086"/>
            <wp:effectExtent l="0" t="0" r="2540" b="8255"/>
            <wp:wrapNone/>
            <wp:docPr id="171188790" name="Imagen 6" descr="Una caricatura de una persona&#10;&#10;Descripción generada automáticamente con confianza baj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188790" name="Imagen 6" descr="Una caricatura de una persona&#10;&#10;Descripción generada automáticamente con confianza baja"/>
                    <pic:cNvPicPr>
                      <a:picLocks noChangeAspect="1" noChangeArrowheads="1"/>
                    </pic:cNvPicPr>
                  </pic:nvPicPr>
                  <pic:blipFill>
                    <a:blip r:embed="rId9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46484" cy="50400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AFDC529" w14:textId="06ACF35A" w:rsidR="003C1CF9" w:rsidRDefault="003C1CF9" w:rsidP="000247B6"/>
    <w:p w14:paraId="4DEE1FB1" w14:textId="775494B4" w:rsidR="003C1CF9" w:rsidRDefault="003C1CF9" w:rsidP="000247B6"/>
    <w:p w14:paraId="6AF5C09C" w14:textId="713AE6A3" w:rsidR="003C1CF9" w:rsidRDefault="003C1CF9" w:rsidP="000247B6"/>
    <w:p w14:paraId="06FD0744" w14:textId="3C4BBE46" w:rsidR="003C1CF9" w:rsidRDefault="003C1CF9" w:rsidP="000247B6"/>
    <w:p w14:paraId="59D3233F" w14:textId="77777777" w:rsidR="003C1CF9" w:rsidRDefault="003C1CF9" w:rsidP="000247B6"/>
    <w:p w14:paraId="4892AEF2" w14:textId="162123CD" w:rsidR="003C1CF9" w:rsidRDefault="003C1CF9" w:rsidP="000247B6"/>
    <w:p w14:paraId="5DE4654D" w14:textId="77777777" w:rsidR="003C1CF9" w:rsidRDefault="003C1CF9" w:rsidP="000247B6"/>
    <w:p w14:paraId="4605658F" w14:textId="77777777" w:rsidR="003C1CF9" w:rsidRDefault="003C1CF9" w:rsidP="000247B6"/>
    <w:p w14:paraId="5DF62F0E" w14:textId="77777777" w:rsidR="003C1CF9" w:rsidRDefault="003C1CF9" w:rsidP="000247B6"/>
    <w:p w14:paraId="3F76E78C" w14:textId="1FFD9CFA" w:rsidR="003C1CF9" w:rsidRDefault="003C1CF9" w:rsidP="000247B6"/>
    <w:p w14:paraId="6FB3A003" w14:textId="77777777" w:rsidR="003C1CF9" w:rsidRDefault="003C1CF9" w:rsidP="000247B6"/>
    <w:p w14:paraId="1A83EC0E" w14:textId="77777777" w:rsidR="003C1CF9" w:rsidRDefault="003C1CF9" w:rsidP="000247B6"/>
    <w:p w14:paraId="6D052932" w14:textId="77777777" w:rsidR="003C1CF9" w:rsidRDefault="003C1CF9" w:rsidP="000247B6"/>
    <w:p w14:paraId="7BA6FE10" w14:textId="77777777" w:rsidR="003C1CF9" w:rsidRDefault="003C1CF9" w:rsidP="000247B6"/>
    <w:p w14:paraId="18228196" w14:textId="77777777" w:rsidR="003C1CF9" w:rsidRDefault="003C1CF9" w:rsidP="000247B6"/>
    <w:p w14:paraId="5B773834" w14:textId="77777777" w:rsidR="003C1CF9" w:rsidRDefault="003C1CF9" w:rsidP="000247B6"/>
    <w:p w14:paraId="21158B09" w14:textId="77777777" w:rsidR="003C1CF9" w:rsidRDefault="003C1CF9" w:rsidP="000247B6"/>
    <w:p w14:paraId="1EE7C9C8" w14:textId="77777777" w:rsidR="003C1CF9" w:rsidRDefault="003C1CF9" w:rsidP="000247B6"/>
    <w:p w14:paraId="2A95EA5A" w14:textId="77777777" w:rsidR="003C1CF9" w:rsidRDefault="003C1CF9" w:rsidP="000247B6"/>
    <w:p w14:paraId="0CD3F524" w14:textId="77777777" w:rsidR="003C1CF9" w:rsidRDefault="003C1CF9" w:rsidP="000247B6"/>
    <w:p w14:paraId="777A864F" w14:textId="77777777" w:rsidR="003C1CF9" w:rsidRDefault="003C1CF9" w:rsidP="000247B6"/>
    <w:p w14:paraId="60EC65BB" w14:textId="77777777" w:rsidR="003C1CF9" w:rsidRDefault="003C1CF9" w:rsidP="000247B6"/>
    <w:p w14:paraId="1EDD72B6" w14:textId="77777777" w:rsidR="003C1CF9" w:rsidRDefault="003C1CF9" w:rsidP="000247B6"/>
    <w:p w14:paraId="348F64A3" w14:textId="77777777" w:rsidR="000247B6" w:rsidRDefault="000247B6" w:rsidP="000247B6"/>
    <w:p w14:paraId="3976E8D5" w14:textId="0683F3F8" w:rsidR="000247B6" w:rsidRDefault="000247B6" w:rsidP="000247B6"/>
    <w:p w14:paraId="1FC4E8CF" w14:textId="77777777" w:rsidR="000247B6" w:rsidRDefault="000247B6" w:rsidP="000247B6"/>
    <w:p w14:paraId="6503476D" w14:textId="77777777" w:rsidR="000247B6" w:rsidRDefault="000247B6" w:rsidP="000247B6"/>
    <w:p w14:paraId="15B62BB3" w14:textId="36277AE6" w:rsidR="00EB6410" w:rsidRPr="00EB6410" w:rsidRDefault="00835F00" w:rsidP="00F93E9B">
      <w:pPr>
        <w:pStyle w:val="Ttulo1"/>
      </w:pPr>
      <w:bookmarkStart w:id="172" w:name="_Toc181822900"/>
      <w:bookmarkStart w:id="173" w:name="_Toc183532360"/>
      <w:r w:rsidRPr="00971667">
        <w:t>Santo</w:t>
      </w:r>
      <w:bookmarkEnd w:id="172"/>
      <w:bookmarkEnd w:id="173"/>
    </w:p>
    <w:p w14:paraId="5F80C4D9" w14:textId="77777777" w:rsidR="00DD03F9" w:rsidRDefault="00DD03F9" w:rsidP="00F52A59">
      <w:pPr>
        <w:sectPr w:rsidR="00DD03F9" w:rsidSect="002F550C">
          <w:headerReference w:type="default" r:id="rId93"/>
          <w:pgSz w:w="16838" w:h="11906" w:orient="landscape"/>
          <w:pgMar w:top="1418" w:right="1134" w:bottom="1418" w:left="1134" w:header="709" w:footer="709" w:gutter="0"/>
          <w:cols w:space="708"/>
          <w:docGrid w:linePitch="360"/>
        </w:sectPr>
      </w:pPr>
    </w:p>
    <w:p w14:paraId="628BDBF9" w14:textId="32D7C6FE" w:rsidR="00DD03F9" w:rsidRPr="00971667" w:rsidRDefault="00DD03F9" w:rsidP="003A0CC8">
      <w:pPr>
        <w:pStyle w:val="Ttulo2"/>
        <w:spacing w:before="0"/>
      </w:pPr>
      <w:bookmarkStart w:id="174" w:name="_Toc181822901"/>
      <w:r>
        <w:lastRenderedPageBreak/>
        <w:t>Santo (Cielo y Tierra pasarán)</w:t>
      </w:r>
      <w:r w:rsidRPr="00971667">
        <w:tab/>
        <w:t>(</w:t>
      </w:r>
      <w:r w:rsidR="00DF7918">
        <w:t>Rem</w:t>
      </w:r>
      <w:r w:rsidRPr="00971667">
        <w:t>)</w:t>
      </w:r>
      <w:bookmarkEnd w:id="174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DD03F9" w:rsidRPr="00971667" w14:paraId="49412997" w14:textId="77777777" w:rsidTr="00294343">
        <w:tc>
          <w:tcPr>
            <w:tcW w:w="7143" w:type="dxa"/>
            <w:tcBorders>
              <w:bottom w:val="single" w:sz="4" w:space="0" w:color="auto"/>
            </w:tcBorders>
          </w:tcPr>
          <w:p w14:paraId="6262AD97" w14:textId="15C10E32" w:rsidR="00DD03F9" w:rsidRPr="00971667" w:rsidRDefault="00DD03F9" w:rsidP="00DD03F9">
            <w:r w:rsidRPr="00971667">
              <w:t>Rem                                   La7</w:t>
            </w:r>
          </w:p>
          <w:p w14:paraId="7EAA5710" w14:textId="225EE24A" w:rsidR="00DD03F9" w:rsidRPr="00971667" w:rsidRDefault="00DD03F9" w:rsidP="00DD03F9">
            <w:r w:rsidRPr="00971667">
              <w:rPr>
                <w:u w:val="double"/>
              </w:rPr>
              <w:t>San</w:t>
            </w:r>
            <w:r w:rsidRPr="00971667">
              <w:t>to, Santo, Santo, los cielos te proclaman.</w:t>
            </w:r>
          </w:p>
          <w:p w14:paraId="67DAFF84" w14:textId="77777777" w:rsidR="00DD03F9" w:rsidRPr="00971667" w:rsidRDefault="00DD03F9" w:rsidP="00DD03F9">
            <w:r w:rsidRPr="00971667">
              <w:t xml:space="preserve">                                       Rem</w:t>
            </w:r>
          </w:p>
          <w:p w14:paraId="57894AC9" w14:textId="2D1BEDBA" w:rsidR="00DD03F9" w:rsidRPr="00971667" w:rsidRDefault="00DD03F9" w:rsidP="00DD03F9">
            <w:r w:rsidRPr="00971667">
              <w:t>Santo, Santo, Santo, es nuestro rey Yahvé.</w:t>
            </w:r>
          </w:p>
          <w:p w14:paraId="4906E712" w14:textId="7E255A05" w:rsidR="00DD03F9" w:rsidRPr="00971667" w:rsidRDefault="00DD03F9" w:rsidP="00DD03F9">
            <w:r w:rsidRPr="00971667">
              <w:t xml:space="preserve">                        </w:t>
            </w:r>
            <w:r>
              <w:t>Re7</w:t>
            </w:r>
            <w:r w:rsidRPr="00971667">
              <w:t xml:space="preserve">          </w:t>
            </w:r>
            <w:proofErr w:type="spellStart"/>
            <w:r w:rsidRPr="00971667">
              <w:t>Solm</w:t>
            </w:r>
            <w:proofErr w:type="spellEnd"/>
          </w:p>
          <w:p w14:paraId="28DB8684" w14:textId="5589BE56" w:rsidR="00DD03F9" w:rsidRPr="00971667" w:rsidRDefault="00DD03F9" w:rsidP="00DD03F9">
            <w:r w:rsidRPr="00971667">
              <w:t xml:space="preserve">Santo, Santo, Santo, </w:t>
            </w:r>
            <w:r>
              <w:t xml:space="preserve">es </w:t>
            </w:r>
            <w:r w:rsidRPr="00971667">
              <w:t>el que nos redime.</w:t>
            </w:r>
          </w:p>
          <w:p w14:paraId="08C43BCA" w14:textId="77777777" w:rsidR="00DD03F9" w:rsidRPr="00971667" w:rsidRDefault="00DD03F9" w:rsidP="00DD03F9">
            <w:r w:rsidRPr="00971667">
              <w:t xml:space="preserve">                  Rem              La                 Rem (</w:t>
            </w:r>
            <w:proofErr w:type="spellStart"/>
            <w:r w:rsidRPr="00971667">
              <w:t>Solm</w:t>
            </w:r>
            <w:proofErr w:type="spellEnd"/>
            <w:r w:rsidRPr="00971667">
              <w:t>)</w:t>
            </w:r>
          </w:p>
          <w:p w14:paraId="6B3672F2" w14:textId="5D587971" w:rsidR="00DD03F9" w:rsidRPr="00971667" w:rsidRDefault="00DD03F9" w:rsidP="00DD03F9">
            <w:r w:rsidRPr="00971667">
              <w:t xml:space="preserve">Porque </w:t>
            </w:r>
            <w:r w:rsidRPr="00971667">
              <w:rPr>
                <w:u w:val="single"/>
              </w:rPr>
              <w:t>mi</w:t>
            </w:r>
            <w:r w:rsidRPr="00971667">
              <w:t xml:space="preserve"> Dios es Santo, la tierra llena de su gloria es. (</w:t>
            </w:r>
            <w:proofErr w:type="gramStart"/>
            <w:r w:rsidRPr="00971667">
              <w:t>bis )</w:t>
            </w:r>
            <w:proofErr w:type="gramEnd"/>
          </w:p>
          <w:p w14:paraId="22E4A175" w14:textId="77777777" w:rsidR="00DD03F9" w:rsidRPr="00971667" w:rsidRDefault="00DD03F9" w:rsidP="00DD03F9"/>
          <w:p w14:paraId="3812BC94" w14:textId="77777777" w:rsidR="00DD03F9" w:rsidRPr="00971667" w:rsidRDefault="00DD03F9" w:rsidP="00DD03F9">
            <w:pPr>
              <w:pStyle w:val="Estribillo"/>
            </w:pPr>
            <w:r w:rsidRPr="00971667">
              <w:t>Rem                La7                          Rem</w:t>
            </w:r>
          </w:p>
          <w:p w14:paraId="41D940A6" w14:textId="2637BABF" w:rsidR="00DD03F9" w:rsidRPr="00971667" w:rsidRDefault="00DD03F9" w:rsidP="00DD03F9">
            <w:pPr>
              <w:pStyle w:val="Estribillo"/>
            </w:pPr>
            <w:r w:rsidRPr="00971667">
              <w:t xml:space="preserve">Cielo y tierra </w:t>
            </w:r>
            <w:r w:rsidRPr="00971667">
              <w:rPr>
                <w:u w:val="double"/>
              </w:rPr>
              <w:t>pa</w:t>
            </w:r>
            <w:r w:rsidRPr="00971667">
              <w:t xml:space="preserve">sarán, </w:t>
            </w:r>
            <w:proofErr w:type="spellStart"/>
            <w:r w:rsidRPr="00971667">
              <w:t>mas</w:t>
            </w:r>
            <w:proofErr w:type="spellEnd"/>
            <w:r w:rsidRPr="00971667">
              <w:t xml:space="preserve"> tus palabras no pasarán. (bis)</w:t>
            </w:r>
          </w:p>
          <w:p w14:paraId="4691F3B3" w14:textId="28225422" w:rsidR="00DD03F9" w:rsidRPr="00971667" w:rsidRDefault="00DD03F9" w:rsidP="00DD03F9">
            <w:pPr>
              <w:pStyle w:val="Estribillo"/>
            </w:pPr>
            <w:proofErr w:type="spellStart"/>
            <w:r w:rsidRPr="00971667">
              <w:t>Solm</w:t>
            </w:r>
            <w:proofErr w:type="spellEnd"/>
            <w:r w:rsidRPr="00971667">
              <w:t xml:space="preserve"> Rem La7   Rem      </w:t>
            </w:r>
            <w:r>
              <w:t>Re7</w:t>
            </w:r>
            <w:r w:rsidRPr="00971667">
              <w:t xml:space="preserve">    </w:t>
            </w:r>
            <w:proofErr w:type="spellStart"/>
            <w:r w:rsidRPr="00971667">
              <w:t>Solm</w:t>
            </w:r>
            <w:proofErr w:type="spellEnd"/>
            <w:r w:rsidRPr="00971667">
              <w:t xml:space="preserve"> Rem La7   </w:t>
            </w:r>
            <w:r w:rsidR="00CA7F51">
              <w:t xml:space="preserve"> </w:t>
            </w:r>
            <w:r w:rsidRPr="00971667">
              <w:t>Rem</w:t>
            </w:r>
          </w:p>
          <w:p w14:paraId="683EFA3C" w14:textId="4303EAEF" w:rsidR="00DD03F9" w:rsidRPr="00971667" w:rsidRDefault="00DD03F9" w:rsidP="00DD03F9">
            <w:pPr>
              <w:pStyle w:val="Estribillo"/>
            </w:pPr>
            <w:r w:rsidRPr="00971667">
              <w:rPr>
                <w:u w:val="single"/>
              </w:rPr>
              <w:t>No</w:t>
            </w:r>
            <w:r w:rsidRPr="00971667">
              <w:t>, no, no pasarán. No, no, no, no, no, no pasarán.</w:t>
            </w:r>
          </w:p>
          <w:p w14:paraId="5312B254" w14:textId="77777777" w:rsidR="00DD03F9" w:rsidRPr="00971667" w:rsidRDefault="00DD03F9" w:rsidP="00DD03F9"/>
          <w:p w14:paraId="0F5014E3" w14:textId="0858997C" w:rsidR="00DD03F9" w:rsidRPr="00971667" w:rsidRDefault="00DD03F9" w:rsidP="00DD03F9">
            <w:r w:rsidRPr="00971667">
              <w:t>Bendito el que viene en el nombre del Señor.</w:t>
            </w:r>
          </w:p>
          <w:p w14:paraId="0E3E102D" w14:textId="4A04E889" w:rsidR="00DD03F9" w:rsidRPr="00971667" w:rsidRDefault="00DD03F9" w:rsidP="00DD03F9">
            <w:r w:rsidRPr="00971667">
              <w:t>Dad gloria a Jesucristo, el hijo de David.</w:t>
            </w:r>
          </w:p>
          <w:p w14:paraId="7DFF3B4D" w14:textId="3959BC57" w:rsidR="00DD03F9" w:rsidRPr="00971667" w:rsidRDefault="00DD03F9" w:rsidP="00DD03F9">
            <w:r w:rsidRPr="00971667">
              <w:t>Hosanna en las alturas a nuestro Salvador.</w:t>
            </w:r>
          </w:p>
          <w:p w14:paraId="28EDE399" w14:textId="4392F893" w:rsidR="00DD03F9" w:rsidRPr="00971667" w:rsidRDefault="00DD03F9" w:rsidP="00DD03F9">
            <w:r w:rsidRPr="00971667">
              <w:t>Bendito el que viene en el nombre del Señor. (bis)</w:t>
            </w:r>
          </w:p>
        </w:tc>
      </w:tr>
    </w:tbl>
    <w:p w14:paraId="5E31A2F9" w14:textId="54098A29" w:rsidR="008B1FA0" w:rsidRPr="00971667" w:rsidRDefault="008B1FA0" w:rsidP="001E7F8D">
      <w:pPr>
        <w:pStyle w:val="Ttulo2"/>
      </w:pPr>
      <w:bookmarkStart w:id="175" w:name="_Toc181822902"/>
      <w:r>
        <w:t>Santo (</w:t>
      </w:r>
      <w:proofErr w:type="spellStart"/>
      <w:r>
        <w:t>Händel</w:t>
      </w:r>
      <w:proofErr w:type="spellEnd"/>
      <w:r>
        <w:t>)</w:t>
      </w:r>
      <w:r w:rsidRPr="00971667">
        <w:tab/>
        <w:t>(</w:t>
      </w:r>
      <w:r>
        <w:t>Lam cej2</w:t>
      </w:r>
      <w:r w:rsidRPr="00971667">
        <w:t>)</w:t>
      </w:r>
      <w:bookmarkEnd w:id="175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8B1FA0" w:rsidRPr="00971667" w14:paraId="7DA45AA7" w14:textId="77777777" w:rsidTr="00294343">
        <w:tc>
          <w:tcPr>
            <w:tcW w:w="7143" w:type="dxa"/>
            <w:tcBorders>
              <w:bottom w:val="single" w:sz="4" w:space="0" w:color="auto"/>
            </w:tcBorders>
          </w:tcPr>
          <w:p w14:paraId="31461B27" w14:textId="77777777" w:rsidR="008B1FA0" w:rsidRPr="001104E9" w:rsidRDefault="008B1FA0" w:rsidP="00D66F3D">
            <w:pPr>
              <w:rPr>
                <w:lang w:val="en-US"/>
              </w:rPr>
            </w:pPr>
            <w:r w:rsidRPr="001104E9">
              <w:rPr>
                <w:lang w:val="en-US"/>
              </w:rPr>
              <w:t xml:space="preserve">Lam Rem Sol </w:t>
            </w:r>
            <w:proofErr w:type="gramStart"/>
            <w:r w:rsidRPr="001104E9">
              <w:rPr>
                <w:lang w:val="en-US"/>
              </w:rPr>
              <w:t>Do  Lam</w:t>
            </w:r>
            <w:proofErr w:type="gramEnd"/>
            <w:r w:rsidRPr="001104E9">
              <w:rPr>
                <w:lang w:val="en-US"/>
              </w:rPr>
              <w:t xml:space="preserve">           Rem           Mi Lam</w:t>
            </w:r>
          </w:p>
          <w:p w14:paraId="698C61D6" w14:textId="77777777" w:rsidR="008B1FA0" w:rsidRPr="00971667" w:rsidRDefault="008B1FA0" w:rsidP="00D66F3D">
            <w:proofErr w:type="gramStart"/>
            <w:r w:rsidRPr="00971667">
              <w:t>Santo,  Santo,  S</w:t>
            </w:r>
            <w:r w:rsidRPr="00971667">
              <w:rPr>
                <w:u w:val="single"/>
              </w:rPr>
              <w:t>a</w:t>
            </w:r>
            <w:r w:rsidRPr="00971667">
              <w:t>nto</w:t>
            </w:r>
            <w:proofErr w:type="gramEnd"/>
            <w:r w:rsidRPr="00971667">
              <w:t xml:space="preserve"> es </w:t>
            </w:r>
            <w:r w:rsidRPr="00971667">
              <w:rPr>
                <w:u w:val="double"/>
              </w:rPr>
              <w:t>el</w:t>
            </w:r>
            <w:r w:rsidRPr="00971667">
              <w:t xml:space="preserve"> Señor, Dios del universo.</w:t>
            </w:r>
          </w:p>
          <w:p w14:paraId="49923133" w14:textId="77777777" w:rsidR="008B1FA0" w:rsidRPr="00971667" w:rsidRDefault="008B1FA0" w:rsidP="00D66F3D">
            <w:r w:rsidRPr="00971667">
              <w:t xml:space="preserve">         Rem    Sol        Do     Lam   Rem       Mi Lam</w:t>
            </w:r>
          </w:p>
          <w:p w14:paraId="08763EEF" w14:textId="77777777" w:rsidR="008B1FA0" w:rsidRPr="00971667" w:rsidRDefault="008B1FA0" w:rsidP="00D66F3D">
            <w:r w:rsidRPr="00971667">
              <w:t>Llenos están el Cielo y la Tierra de tu Gloria ¡hosanna!</w:t>
            </w:r>
          </w:p>
          <w:p w14:paraId="3B58FC4A" w14:textId="77777777" w:rsidR="008B1FA0" w:rsidRPr="00971667" w:rsidRDefault="008B1FA0" w:rsidP="00D66F3D"/>
          <w:p w14:paraId="5FD375D4" w14:textId="77777777" w:rsidR="008B1FA0" w:rsidRPr="00971667" w:rsidRDefault="008B1FA0" w:rsidP="00D66F3D">
            <w:pPr>
              <w:pStyle w:val="Estribillo"/>
            </w:pPr>
            <w:r w:rsidRPr="00971667">
              <w:t>La</w:t>
            </w:r>
            <w:proofErr w:type="gramStart"/>
            <w:r w:rsidRPr="00971667">
              <w:t>7  Rem</w:t>
            </w:r>
            <w:proofErr w:type="gramEnd"/>
            <w:r w:rsidRPr="00971667">
              <w:t xml:space="preserve">    Sol Do     Lam Rem Mi    Lam</w:t>
            </w:r>
          </w:p>
          <w:p w14:paraId="4E5C22C7" w14:textId="77777777" w:rsidR="008B1FA0" w:rsidRPr="00971667" w:rsidRDefault="008B1FA0" w:rsidP="00D66F3D">
            <w:pPr>
              <w:pStyle w:val="Estribillo"/>
            </w:pPr>
            <w:r w:rsidRPr="00971667">
              <w:t>¡</w:t>
            </w:r>
            <w:r w:rsidRPr="00971667">
              <w:rPr>
                <w:u w:val="single"/>
              </w:rPr>
              <w:t>Ho</w:t>
            </w:r>
            <w:r w:rsidRPr="00971667">
              <w:t>sanna!, ¡hosanna!, ¡hos</w:t>
            </w:r>
            <w:r w:rsidRPr="00971667">
              <w:rPr>
                <w:u w:val="double"/>
              </w:rPr>
              <w:t>a</w:t>
            </w:r>
            <w:r w:rsidRPr="00971667">
              <w:t>nna en el Cielo! (bis)</w:t>
            </w:r>
          </w:p>
          <w:p w14:paraId="3FAF0130" w14:textId="77777777" w:rsidR="008B1FA0" w:rsidRPr="00971667" w:rsidRDefault="008B1FA0" w:rsidP="00D66F3D"/>
          <w:p w14:paraId="37CD608F" w14:textId="77777777" w:rsidR="008B1FA0" w:rsidRPr="00971667" w:rsidRDefault="008B1FA0" w:rsidP="00D66F3D">
            <w:r w:rsidRPr="00971667">
              <w:t>Bendito el que viene en nombre del Señor,</w:t>
            </w:r>
          </w:p>
          <w:p w14:paraId="5CFE2AC9" w14:textId="77777777" w:rsidR="008B1FA0" w:rsidRPr="00971667" w:rsidRDefault="008B1FA0" w:rsidP="00D66F3D">
            <w:r w:rsidRPr="00971667">
              <w:t>hosanna en el Cielo, ¡hosanna!</w:t>
            </w:r>
          </w:p>
          <w:p w14:paraId="1DBC3CE2" w14:textId="77777777" w:rsidR="008B1FA0" w:rsidRPr="00971667" w:rsidRDefault="008B1FA0" w:rsidP="00D66F3D"/>
          <w:p w14:paraId="5978781A" w14:textId="77777777" w:rsidR="008B1FA0" w:rsidRPr="00971667" w:rsidRDefault="008B1FA0" w:rsidP="00D66F3D">
            <w:r w:rsidRPr="00971667">
              <w:t>¡Hosanna!, ¡hosanna!, ¡hosanna en el Cielo! (bis)</w:t>
            </w:r>
          </w:p>
        </w:tc>
      </w:tr>
    </w:tbl>
    <w:p w14:paraId="0FE1DA30" w14:textId="77777777" w:rsidR="000247B6" w:rsidRPr="00971667" w:rsidRDefault="000247B6" w:rsidP="001E7F8D">
      <w:pPr>
        <w:pStyle w:val="Ttulo2"/>
      </w:pPr>
      <w:bookmarkStart w:id="176" w:name="_Toc181822903"/>
      <w:r w:rsidRPr="008B1FA0">
        <w:t>Santo (Están llenos de tu amor)</w:t>
      </w:r>
      <w:r w:rsidRPr="00971667">
        <w:tab/>
        <w:t>(</w:t>
      </w:r>
      <w:r>
        <w:t>Do</w:t>
      </w:r>
      <w:r w:rsidRPr="00971667">
        <w:t>)</w:t>
      </w:r>
      <w:bookmarkEnd w:id="176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0247B6" w:rsidRPr="00971667" w14:paraId="4B63F061" w14:textId="77777777" w:rsidTr="00BA6201">
        <w:tc>
          <w:tcPr>
            <w:tcW w:w="7143" w:type="dxa"/>
            <w:tcBorders>
              <w:bottom w:val="single" w:sz="4" w:space="0" w:color="auto"/>
            </w:tcBorders>
          </w:tcPr>
          <w:p w14:paraId="667C0A40" w14:textId="77777777" w:rsidR="000247B6" w:rsidRDefault="000247B6" w:rsidP="00BA6201">
            <w:pPr>
              <w:pStyle w:val="Estribillo"/>
            </w:pPr>
            <w:r>
              <w:t xml:space="preserve">Do     Fa              </w:t>
            </w:r>
            <w:proofErr w:type="gramStart"/>
            <w:r>
              <w:t>Sol  Do</w:t>
            </w:r>
            <w:proofErr w:type="gramEnd"/>
          </w:p>
          <w:p w14:paraId="3FA21689" w14:textId="77777777" w:rsidR="000247B6" w:rsidRPr="005C2D70" w:rsidRDefault="000247B6" w:rsidP="00BA6201">
            <w:pPr>
              <w:pStyle w:val="Estribillo"/>
              <w:rPr>
                <w:lang w:val="en-US"/>
              </w:rPr>
            </w:pPr>
            <w:r w:rsidRPr="001A349F">
              <w:rPr>
                <w:u w:val="double"/>
              </w:rPr>
              <w:t>San</w:t>
            </w:r>
            <w:r>
              <w:t xml:space="preserve">to, </w:t>
            </w:r>
            <w:r w:rsidRPr="001A349F">
              <w:rPr>
                <w:u w:val="single"/>
              </w:rPr>
              <w:t>San</w:t>
            </w:r>
            <w:r>
              <w:t xml:space="preserve">to, Santo es el Señor. </w:t>
            </w:r>
            <w:r w:rsidRPr="005C2D70">
              <w:rPr>
                <w:lang w:val="en-US"/>
              </w:rPr>
              <w:t>(bis)</w:t>
            </w:r>
          </w:p>
          <w:p w14:paraId="48476514" w14:textId="77777777" w:rsidR="000247B6" w:rsidRPr="005C2D70" w:rsidRDefault="000247B6" w:rsidP="00BA6201">
            <w:pPr>
              <w:rPr>
                <w:lang w:val="en-US"/>
              </w:rPr>
            </w:pPr>
          </w:p>
          <w:p w14:paraId="75FD8BE6" w14:textId="77777777" w:rsidR="000247B6" w:rsidRPr="005C2D70" w:rsidRDefault="000247B6" w:rsidP="00BA6201">
            <w:pPr>
              <w:rPr>
                <w:lang w:val="en-US"/>
              </w:rPr>
            </w:pPr>
            <w:r w:rsidRPr="005C2D70">
              <w:rPr>
                <w:lang w:val="en-US"/>
              </w:rPr>
              <w:t xml:space="preserve">        Fa            Do            Lam    Re7    Sol</w:t>
            </w:r>
          </w:p>
          <w:p w14:paraId="1AECFC61" w14:textId="77777777" w:rsidR="000247B6" w:rsidRDefault="000247B6" w:rsidP="00BA6201">
            <w:r w:rsidRPr="001A349F">
              <w:rPr>
                <w:u w:val="single"/>
              </w:rPr>
              <w:t>Cie</w:t>
            </w:r>
            <w:r>
              <w:t xml:space="preserve">lo y tierra, están llenos, </w:t>
            </w:r>
            <w:r w:rsidRPr="001A349F">
              <w:rPr>
                <w:u w:val="double"/>
              </w:rPr>
              <w:t>es</w:t>
            </w:r>
            <w:r>
              <w:t>tán llenos de tu amor. (bis)</w:t>
            </w:r>
          </w:p>
          <w:p w14:paraId="109AD89A" w14:textId="77777777" w:rsidR="000247B6" w:rsidRDefault="000247B6" w:rsidP="00BA6201"/>
          <w:p w14:paraId="1F744ABD" w14:textId="77777777" w:rsidR="000247B6" w:rsidRPr="00971667" w:rsidRDefault="000247B6" w:rsidP="00BA6201">
            <w:r>
              <w:t>Es bendito el que viene en el nombre del Señor. (bis)</w:t>
            </w:r>
          </w:p>
        </w:tc>
      </w:tr>
    </w:tbl>
    <w:p w14:paraId="2536B760" w14:textId="46DB5332" w:rsidR="008B1FA0" w:rsidRPr="00971667" w:rsidRDefault="008B1FA0" w:rsidP="001E7F8D">
      <w:pPr>
        <w:pStyle w:val="Ttulo2"/>
      </w:pPr>
      <w:bookmarkStart w:id="177" w:name="_Toc181822904"/>
      <w:r>
        <w:t>Santo (</w:t>
      </w:r>
      <w:r w:rsidRPr="003225D4">
        <w:t>Hosanna en el Cielo al Señor</w:t>
      </w:r>
      <w:r>
        <w:t>)</w:t>
      </w:r>
      <w:r w:rsidRPr="00971667">
        <w:tab/>
        <w:t>(</w:t>
      </w:r>
      <w:r w:rsidR="00E77365">
        <w:t>Re</w:t>
      </w:r>
      <w:r w:rsidRPr="00971667">
        <w:t>)</w:t>
      </w:r>
      <w:bookmarkEnd w:id="177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8B1FA0" w:rsidRPr="00971667" w14:paraId="2C9EEBD1" w14:textId="77777777" w:rsidTr="00294343">
        <w:tc>
          <w:tcPr>
            <w:tcW w:w="7143" w:type="dxa"/>
            <w:tcBorders>
              <w:bottom w:val="single" w:sz="4" w:space="0" w:color="auto"/>
            </w:tcBorders>
          </w:tcPr>
          <w:p w14:paraId="3F259758" w14:textId="77777777" w:rsidR="008B1FA0" w:rsidRDefault="008B1FA0" w:rsidP="00D66F3D">
            <w:r>
              <w:t>Re                       Do</w:t>
            </w:r>
          </w:p>
          <w:p w14:paraId="202BF106" w14:textId="77777777" w:rsidR="008B1FA0" w:rsidRDefault="008B1FA0" w:rsidP="00D66F3D">
            <w:r>
              <w:t>Santo es el Señor del u</w:t>
            </w:r>
            <w:r w:rsidRPr="00EA7B97">
              <w:rPr>
                <w:u w:val="single"/>
              </w:rPr>
              <w:t>niver</w:t>
            </w:r>
            <w:r>
              <w:t>so,</w:t>
            </w:r>
          </w:p>
          <w:p w14:paraId="50CA35CA" w14:textId="77777777" w:rsidR="008B1FA0" w:rsidRDefault="008B1FA0" w:rsidP="00D66F3D">
            <w:r>
              <w:t xml:space="preserve">          Sol                     Re</w:t>
            </w:r>
          </w:p>
          <w:p w14:paraId="787E7293" w14:textId="77777777" w:rsidR="008B1FA0" w:rsidRDefault="008B1FA0" w:rsidP="00D66F3D">
            <w:r>
              <w:t>llenos de gloria cie</w:t>
            </w:r>
            <w:r w:rsidRPr="00EA7B97">
              <w:rPr>
                <w:u w:val="double"/>
              </w:rPr>
              <w:t>lo y</w:t>
            </w:r>
            <w:r>
              <w:t xml:space="preserve"> tierra están. (bis)</w:t>
            </w:r>
          </w:p>
          <w:p w14:paraId="25FE7CB2" w14:textId="77777777" w:rsidR="008B1FA0" w:rsidRDefault="008B1FA0" w:rsidP="00D66F3D"/>
          <w:p w14:paraId="2F0285EB" w14:textId="77777777" w:rsidR="008B1FA0" w:rsidRDefault="008B1FA0" w:rsidP="00D66F3D">
            <w:pPr>
              <w:pStyle w:val="Estribillo"/>
            </w:pPr>
            <w:r>
              <w:t xml:space="preserve">  Sol         La         Sim</w:t>
            </w:r>
          </w:p>
          <w:p w14:paraId="0ED84644" w14:textId="77777777" w:rsidR="008B1FA0" w:rsidRDefault="008B1FA0" w:rsidP="00D66F3D">
            <w:pPr>
              <w:pStyle w:val="Estribillo"/>
            </w:pPr>
            <w:r w:rsidRPr="00EA7B97">
              <w:rPr>
                <w:u w:val="single"/>
              </w:rPr>
              <w:t>Hosa</w:t>
            </w:r>
            <w:r>
              <w:t>nna en el cie</w:t>
            </w:r>
            <w:r w:rsidRPr="00EA7B97">
              <w:rPr>
                <w:u w:val="double"/>
              </w:rPr>
              <w:t>lo al</w:t>
            </w:r>
            <w:r>
              <w:t xml:space="preserve"> Señor,</w:t>
            </w:r>
          </w:p>
          <w:p w14:paraId="1A0C5388" w14:textId="77777777" w:rsidR="008B1FA0" w:rsidRDefault="008B1FA0" w:rsidP="00D66F3D">
            <w:pPr>
              <w:pStyle w:val="Estribillo"/>
            </w:pPr>
            <w:r>
              <w:t xml:space="preserve">  Sol         La    Re</w:t>
            </w:r>
          </w:p>
          <w:p w14:paraId="65ED3E0E" w14:textId="77777777" w:rsidR="008B1FA0" w:rsidRDefault="008B1FA0" w:rsidP="00D66F3D">
            <w:pPr>
              <w:pStyle w:val="Estribillo"/>
            </w:pPr>
            <w:r>
              <w:t>Hosanna en el cielo.</w:t>
            </w:r>
          </w:p>
          <w:p w14:paraId="59727B06" w14:textId="77777777" w:rsidR="008B1FA0" w:rsidRDefault="008B1FA0" w:rsidP="00D66F3D"/>
          <w:p w14:paraId="17E66A27" w14:textId="77777777" w:rsidR="008B1FA0" w:rsidRDefault="008B1FA0" w:rsidP="00D66F3D">
            <w:r>
              <w:t>Bendito el que viene, viene en tu nombre,</w:t>
            </w:r>
          </w:p>
          <w:p w14:paraId="7D830CE4" w14:textId="77777777" w:rsidR="008B1FA0" w:rsidRDefault="008B1FA0" w:rsidP="00D66F3D">
            <w:r>
              <w:t>Viene en tu nombre. Santo, santo es Dios. (bis)</w:t>
            </w:r>
          </w:p>
          <w:p w14:paraId="279285E9" w14:textId="77777777" w:rsidR="008B1FA0" w:rsidRDefault="008B1FA0" w:rsidP="00D66F3D"/>
          <w:p w14:paraId="3B27F185" w14:textId="77777777" w:rsidR="008B1FA0" w:rsidRDefault="008B1FA0" w:rsidP="00D66F3D">
            <w:pPr>
              <w:pStyle w:val="Estribillo"/>
            </w:pPr>
            <w:r>
              <w:t xml:space="preserve">  Sol         La         Sim</w:t>
            </w:r>
          </w:p>
          <w:p w14:paraId="066945CD" w14:textId="77777777" w:rsidR="008B1FA0" w:rsidRDefault="008B1FA0" w:rsidP="00D66F3D">
            <w:pPr>
              <w:pStyle w:val="Estribillo"/>
            </w:pPr>
            <w:r>
              <w:t>Hosanna en el cielo al Señor,</w:t>
            </w:r>
          </w:p>
          <w:p w14:paraId="0FA76BB8" w14:textId="77777777" w:rsidR="008B1FA0" w:rsidRDefault="008B1FA0" w:rsidP="00D66F3D">
            <w:pPr>
              <w:pStyle w:val="Estribillo"/>
            </w:pPr>
            <w:r>
              <w:t xml:space="preserve">  Sol         La         Sim</w:t>
            </w:r>
          </w:p>
          <w:p w14:paraId="1BFC7030" w14:textId="77777777" w:rsidR="008B1FA0" w:rsidRDefault="008B1FA0" w:rsidP="00D66F3D">
            <w:pPr>
              <w:pStyle w:val="Estribillo"/>
            </w:pPr>
            <w:r>
              <w:t>hosanna en el cielo al Señor.</w:t>
            </w:r>
          </w:p>
          <w:p w14:paraId="3E689D4E" w14:textId="77777777" w:rsidR="00926A57" w:rsidRDefault="00926A57" w:rsidP="00926A57">
            <w:pPr>
              <w:pStyle w:val="Estribillo"/>
            </w:pPr>
            <w:r>
              <w:t xml:space="preserve">  Sol         La         Sim</w:t>
            </w:r>
          </w:p>
          <w:p w14:paraId="4E679832" w14:textId="77777777" w:rsidR="00926A57" w:rsidRDefault="00926A57" w:rsidP="00926A57">
            <w:pPr>
              <w:pStyle w:val="Estribillo"/>
            </w:pPr>
            <w:r w:rsidRPr="00AF14E3">
              <w:t>Hosanna</w:t>
            </w:r>
            <w:r>
              <w:t xml:space="preserve"> en el </w:t>
            </w:r>
            <w:r w:rsidRPr="00BF4830">
              <w:t>cielo al</w:t>
            </w:r>
            <w:r>
              <w:t xml:space="preserve"> Señor,</w:t>
            </w:r>
          </w:p>
          <w:p w14:paraId="77468E5A" w14:textId="77777777" w:rsidR="00926A57" w:rsidRDefault="00926A57" w:rsidP="00926A57">
            <w:pPr>
              <w:pStyle w:val="Estribillo"/>
            </w:pPr>
            <w:r>
              <w:t xml:space="preserve">  Sol         La    Re</w:t>
            </w:r>
          </w:p>
          <w:p w14:paraId="24DC25B2" w14:textId="745A6C93" w:rsidR="00926A57" w:rsidRPr="00971667" w:rsidRDefault="00926A57" w:rsidP="00D66F3D">
            <w:pPr>
              <w:pStyle w:val="Estribillo"/>
            </w:pPr>
            <w:r>
              <w:t>Hosanna en el cielo.</w:t>
            </w:r>
          </w:p>
        </w:tc>
      </w:tr>
    </w:tbl>
    <w:p w14:paraId="5D14E072" w14:textId="77777777" w:rsidR="007A0E6A" w:rsidRDefault="007A0E6A" w:rsidP="007A0E6A">
      <w:bookmarkStart w:id="178" w:name="_Toc181822905"/>
    </w:p>
    <w:p w14:paraId="079842C3" w14:textId="599C7DB5" w:rsidR="00DD03F9" w:rsidRPr="00971667" w:rsidRDefault="00DF7918" w:rsidP="001E7F8D">
      <w:pPr>
        <w:pStyle w:val="Ttulo2"/>
      </w:pPr>
      <w:r>
        <w:lastRenderedPageBreak/>
        <w:t>Santo (</w:t>
      </w:r>
      <w:r w:rsidR="002A5B68">
        <w:t>Palazón</w:t>
      </w:r>
      <w:r>
        <w:t>)</w:t>
      </w:r>
      <w:r w:rsidR="00DD03F9" w:rsidRPr="00971667">
        <w:tab/>
        <w:t>(</w:t>
      </w:r>
      <w:r w:rsidR="00C30E4F">
        <w:t>Do</w:t>
      </w:r>
      <w:r w:rsidR="0003272C">
        <w:t xml:space="preserve"> cej1</w:t>
      </w:r>
      <w:r w:rsidR="00DD03F9" w:rsidRPr="00971667">
        <w:t>)</w:t>
      </w:r>
      <w:bookmarkEnd w:id="178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DF7918" w:rsidRPr="00971667" w14:paraId="51ACAB8F" w14:textId="77777777" w:rsidTr="00294343">
        <w:tc>
          <w:tcPr>
            <w:tcW w:w="7143" w:type="dxa"/>
            <w:tcBorders>
              <w:bottom w:val="single" w:sz="4" w:space="0" w:color="auto"/>
            </w:tcBorders>
          </w:tcPr>
          <w:p w14:paraId="3B3F4F52" w14:textId="77777777" w:rsidR="00DF7918" w:rsidRPr="00971667" w:rsidRDefault="00DF7918" w:rsidP="00DF7918">
            <w:r w:rsidRPr="00971667">
              <w:t>Do     Sol    Do                   Sol</w:t>
            </w:r>
          </w:p>
          <w:p w14:paraId="06D2DCA0" w14:textId="77777777" w:rsidR="00DF7918" w:rsidRPr="00971667" w:rsidRDefault="00DF7918" w:rsidP="00DF7918">
            <w:r w:rsidRPr="00971667">
              <w:t xml:space="preserve">Santo, Santo, </w:t>
            </w:r>
            <w:r w:rsidRPr="00971667">
              <w:rPr>
                <w:u w:val="double"/>
              </w:rPr>
              <w:t>Santo</w:t>
            </w:r>
            <w:r w:rsidRPr="00971667">
              <w:t>, Santo es el Señor.</w:t>
            </w:r>
          </w:p>
          <w:p w14:paraId="6266A5D0" w14:textId="77777777" w:rsidR="00DF7918" w:rsidRPr="00790E4F" w:rsidRDefault="00DF7918" w:rsidP="00DF7918">
            <w:pPr>
              <w:rPr>
                <w:lang w:val="en-US"/>
              </w:rPr>
            </w:pPr>
            <w:r w:rsidRPr="00790E4F">
              <w:rPr>
                <w:lang w:val="en-US"/>
              </w:rPr>
              <w:t>Fa            Do           Fa Sol Do (Do7)</w:t>
            </w:r>
          </w:p>
          <w:p w14:paraId="16F4058A" w14:textId="77777777" w:rsidR="00DF7918" w:rsidRPr="00790E4F" w:rsidRDefault="00DF7918" w:rsidP="00DF7918">
            <w:pPr>
              <w:rPr>
                <w:lang w:val="en-US"/>
              </w:rPr>
            </w:pPr>
            <w:r w:rsidRPr="00971667">
              <w:rPr>
                <w:u w:val="single"/>
              </w:rPr>
              <w:t>Santo</w:t>
            </w:r>
            <w:r w:rsidRPr="00971667">
              <w:t xml:space="preserve"> es el Señor Dios del universo. </w:t>
            </w:r>
            <w:r w:rsidRPr="00790E4F">
              <w:rPr>
                <w:lang w:val="en-US"/>
              </w:rPr>
              <w:t>(bis)</w:t>
            </w:r>
          </w:p>
          <w:p w14:paraId="2A8544F8" w14:textId="77777777" w:rsidR="00DF7918" w:rsidRPr="00790E4F" w:rsidRDefault="00DF7918" w:rsidP="00DF7918">
            <w:pPr>
              <w:rPr>
                <w:lang w:val="en-US"/>
              </w:rPr>
            </w:pPr>
          </w:p>
          <w:p w14:paraId="55B39CA8" w14:textId="77777777" w:rsidR="00DF7918" w:rsidRPr="00790E4F" w:rsidRDefault="00DF7918" w:rsidP="00DF7918">
            <w:pPr>
              <w:rPr>
                <w:lang w:val="en-US"/>
              </w:rPr>
            </w:pPr>
            <w:r w:rsidRPr="00790E4F">
              <w:rPr>
                <w:lang w:val="en-US"/>
              </w:rPr>
              <w:t>Do       Fa     Do         Lam          Sol</w:t>
            </w:r>
          </w:p>
          <w:p w14:paraId="668DCC92" w14:textId="77777777" w:rsidR="00DF7918" w:rsidRPr="00971667" w:rsidRDefault="00DF7918" w:rsidP="00DF7918">
            <w:r w:rsidRPr="00971667">
              <w:t>Llenos están el Cielo y la Tierra de tu Gloria.</w:t>
            </w:r>
          </w:p>
          <w:p w14:paraId="68EDDA53" w14:textId="77777777" w:rsidR="00DF7918" w:rsidRPr="00971667" w:rsidRDefault="00DF7918" w:rsidP="00DF7918"/>
          <w:p w14:paraId="07DD8177" w14:textId="77777777" w:rsidR="00DF7918" w:rsidRPr="00790E4F" w:rsidRDefault="00DF7918" w:rsidP="00DF7918">
            <w:pPr>
              <w:pStyle w:val="Estribillo"/>
              <w:rPr>
                <w:lang w:val="en-US"/>
              </w:rPr>
            </w:pPr>
            <w:r w:rsidRPr="00971667">
              <w:t xml:space="preserve">  </w:t>
            </w:r>
            <w:r w:rsidRPr="00790E4F">
              <w:rPr>
                <w:lang w:val="en-US"/>
              </w:rPr>
              <w:t>Do Mim   Fa Do    Fa          Sol Do (Do7)</w:t>
            </w:r>
          </w:p>
          <w:p w14:paraId="57BC6781" w14:textId="77777777" w:rsidR="00DF7918" w:rsidRPr="00971667" w:rsidRDefault="00DF7918" w:rsidP="00DF7918">
            <w:pPr>
              <w:pStyle w:val="Estribillo"/>
            </w:pPr>
            <w:r w:rsidRPr="00971667">
              <w:t>Ho</w:t>
            </w:r>
            <w:r w:rsidRPr="00971667">
              <w:rPr>
                <w:u w:val="single"/>
              </w:rPr>
              <w:t>sa</w:t>
            </w:r>
            <w:r w:rsidRPr="00971667">
              <w:t xml:space="preserve">nna, hosanna, </w:t>
            </w:r>
            <w:r w:rsidRPr="00971667">
              <w:rPr>
                <w:u w:val="double"/>
              </w:rPr>
              <w:t>ho</w:t>
            </w:r>
            <w:r w:rsidRPr="00971667">
              <w:t>sanna en el cielo. (bis)</w:t>
            </w:r>
          </w:p>
          <w:p w14:paraId="71DB9F52" w14:textId="77777777" w:rsidR="00DF7918" w:rsidRPr="00971667" w:rsidRDefault="00DF7918" w:rsidP="00DF7918"/>
          <w:p w14:paraId="117BF65E" w14:textId="77777777" w:rsidR="00DF7918" w:rsidRPr="00971667" w:rsidRDefault="00DF7918" w:rsidP="00DF7918">
            <w:r w:rsidRPr="00971667">
              <w:t>Bendito el que viene en nombre del Señor.</w:t>
            </w:r>
          </w:p>
          <w:p w14:paraId="5BA72513" w14:textId="77777777" w:rsidR="00DF7918" w:rsidRPr="00971667" w:rsidRDefault="00DF7918" w:rsidP="00DF7918"/>
          <w:p w14:paraId="7745F3F3" w14:textId="36463B32" w:rsidR="00DF7918" w:rsidRPr="00971667" w:rsidRDefault="00DF7918" w:rsidP="00DF7918">
            <w:r w:rsidRPr="00971667">
              <w:t>Hosanna, hosanna, hosanna en el cielo. (bis)</w:t>
            </w:r>
          </w:p>
        </w:tc>
      </w:tr>
    </w:tbl>
    <w:p w14:paraId="540319DA" w14:textId="3465E595" w:rsidR="000247B6" w:rsidRPr="00971667" w:rsidRDefault="000247B6" w:rsidP="001E7F8D">
      <w:pPr>
        <w:pStyle w:val="Ttulo2"/>
      </w:pPr>
      <w:bookmarkStart w:id="179" w:name="_Toc181822906"/>
      <w:r>
        <w:t>Santo (</w:t>
      </w:r>
      <w:proofErr w:type="spellStart"/>
      <w:r>
        <w:t>The</w:t>
      </w:r>
      <w:proofErr w:type="spellEnd"/>
      <w:r>
        <w:t xml:space="preserve"> Beatles)</w:t>
      </w:r>
      <w:r w:rsidRPr="00971667">
        <w:tab/>
        <w:t>(</w:t>
      </w:r>
      <w:r>
        <w:t>Do</w:t>
      </w:r>
      <w:r w:rsidRPr="00971667">
        <w:t>)</w:t>
      </w:r>
      <w:bookmarkEnd w:id="179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0247B6" w:rsidRPr="00971667" w14:paraId="240A2623" w14:textId="77777777" w:rsidTr="00B50A79">
        <w:tc>
          <w:tcPr>
            <w:tcW w:w="7143" w:type="dxa"/>
            <w:tcBorders>
              <w:bottom w:val="single" w:sz="4" w:space="0" w:color="auto"/>
            </w:tcBorders>
          </w:tcPr>
          <w:p w14:paraId="160396E4" w14:textId="77777777" w:rsidR="000247B6" w:rsidRPr="00971667" w:rsidRDefault="000247B6" w:rsidP="00B50A79">
            <w:pPr>
              <w:pStyle w:val="Estribillo"/>
            </w:pPr>
            <w:r w:rsidRPr="00971667">
              <w:t xml:space="preserve">Do                          </w:t>
            </w:r>
            <w:proofErr w:type="spellStart"/>
            <w:r w:rsidRPr="00971667">
              <w:t>Mim</w:t>
            </w:r>
            <w:proofErr w:type="spellEnd"/>
            <w:r w:rsidRPr="00971667">
              <w:t xml:space="preserve">             Lam</w:t>
            </w:r>
          </w:p>
          <w:p w14:paraId="22C06260" w14:textId="77777777" w:rsidR="000247B6" w:rsidRPr="00971667" w:rsidRDefault="000247B6" w:rsidP="00B50A79">
            <w:pPr>
              <w:pStyle w:val="Estribillo"/>
            </w:pPr>
            <w:r w:rsidRPr="00971667">
              <w:t xml:space="preserve">Santo, santo, santo, santo, santo es el </w:t>
            </w:r>
            <w:r w:rsidRPr="00971667">
              <w:rPr>
                <w:u w:val="single"/>
              </w:rPr>
              <w:t>Se</w:t>
            </w:r>
            <w:r w:rsidRPr="00971667">
              <w:t>ñor</w:t>
            </w:r>
          </w:p>
          <w:p w14:paraId="498AC388" w14:textId="77777777" w:rsidR="000247B6" w:rsidRPr="00971667" w:rsidRDefault="000247B6" w:rsidP="00B50A79">
            <w:pPr>
              <w:pStyle w:val="Estribillo"/>
            </w:pPr>
            <w:r w:rsidRPr="00971667">
              <w:t xml:space="preserve">                        Fa     </w:t>
            </w:r>
            <w:proofErr w:type="spellStart"/>
            <w:r>
              <w:t>Sib</w:t>
            </w:r>
            <w:proofErr w:type="spellEnd"/>
            <w:r w:rsidRPr="00971667">
              <w:t xml:space="preserve">    Do</w:t>
            </w:r>
          </w:p>
          <w:p w14:paraId="6B7C1D42" w14:textId="77777777" w:rsidR="000247B6" w:rsidRPr="00971667" w:rsidRDefault="000247B6" w:rsidP="00B50A79">
            <w:pPr>
              <w:pStyle w:val="Estribillo"/>
            </w:pPr>
            <w:r w:rsidRPr="00971667">
              <w:t xml:space="preserve">llenos están </w:t>
            </w:r>
            <w:r w:rsidRPr="00971667">
              <w:rPr>
                <w:u w:val="double"/>
              </w:rPr>
              <w:t>el</w:t>
            </w:r>
            <w:r w:rsidRPr="00971667">
              <w:t xml:space="preserve"> cielo y tierra de tu amor. (bis)</w:t>
            </w:r>
          </w:p>
          <w:p w14:paraId="137B598D" w14:textId="77777777" w:rsidR="000247B6" w:rsidRPr="00971667" w:rsidRDefault="000247B6" w:rsidP="00B50A79"/>
          <w:p w14:paraId="7E273156" w14:textId="77777777" w:rsidR="000247B6" w:rsidRPr="00971667" w:rsidRDefault="000247B6" w:rsidP="00B50A79">
            <w:r w:rsidRPr="00971667">
              <w:t xml:space="preserve">   Rem</w:t>
            </w:r>
          </w:p>
          <w:p w14:paraId="409CBC82" w14:textId="77777777" w:rsidR="000247B6" w:rsidRPr="00971667" w:rsidRDefault="000247B6" w:rsidP="00B50A79">
            <w:r w:rsidRPr="00971667">
              <w:rPr>
                <w:u w:val="single"/>
              </w:rPr>
              <w:t>Bendito</w:t>
            </w:r>
            <w:r w:rsidRPr="00971667">
              <w:t xml:space="preserve"> el que viene en el nombre, </w:t>
            </w:r>
          </w:p>
          <w:p w14:paraId="57F8A243" w14:textId="77777777" w:rsidR="000247B6" w:rsidRPr="00971667" w:rsidRDefault="000247B6" w:rsidP="00B50A79">
            <w:r w:rsidRPr="00971667">
              <w:t xml:space="preserve">       </w:t>
            </w:r>
            <w:proofErr w:type="spellStart"/>
            <w:r w:rsidRPr="00971667">
              <w:t>Sib</w:t>
            </w:r>
            <w:proofErr w:type="spellEnd"/>
            <w:r w:rsidRPr="00971667">
              <w:t xml:space="preserve">                      Sol        Do</w:t>
            </w:r>
          </w:p>
          <w:p w14:paraId="7875D8C6" w14:textId="77777777" w:rsidR="000247B6" w:rsidRPr="00971667" w:rsidRDefault="000247B6" w:rsidP="00B50A79">
            <w:r w:rsidRPr="00971667">
              <w:t>el que viene en el nombre del Señor, del Se</w:t>
            </w:r>
            <w:r w:rsidRPr="00971667">
              <w:rPr>
                <w:u w:val="double"/>
              </w:rPr>
              <w:t>ñor</w:t>
            </w:r>
            <w:r w:rsidRPr="00971667">
              <w:t>.</w:t>
            </w:r>
          </w:p>
          <w:p w14:paraId="5C0A2E79" w14:textId="77777777" w:rsidR="000247B6" w:rsidRPr="00971667" w:rsidRDefault="000247B6" w:rsidP="00B50A79"/>
          <w:p w14:paraId="0DA5AC41" w14:textId="77777777" w:rsidR="000247B6" w:rsidRPr="00971667" w:rsidRDefault="000247B6" w:rsidP="00B50A79">
            <w:r w:rsidRPr="00971667">
              <w:t>Hosanna en el cielo y en la tierra,</w:t>
            </w:r>
          </w:p>
          <w:p w14:paraId="27CDFA5A" w14:textId="77777777" w:rsidR="000247B6" w:rsidRPr="00971667" w:rsidRDefault="000247B6" w:rsidP="00B50A79">
            <w:r w:rsidRPr="00971667">
              <w:t>en el cielo y en la tierra del Señor, del Señor.</w:t>
            </w:r>
          </w:p>
        </w:tc>
      </w:tr>
    </w:tbl>
    <w:p w14:paraId="78EB7693" w14:textId="77777777" w:rsidR="000247B6" w:rsidRDefault="000247B6" w:rsidP="000247B6"/>
    <w:p w14:paraId="6EEEF18E" w14:textId="77777777" w:rsidR="000247B6" w:rsidRDefault="000247B6" w:rsidP="000247B6"/>
    <w:p w14:paraId="1B393EE4" w14:textId="77777777" w:rsidR="007A0E6A" w:rsidRDefault="007A0E6A" w:rsidP="000247B6"/>
    <w:p w14:paraId="2BE35141" w14:textId="7708FE1A" w:rsidR="008B1FA0" w:rsidRPr="00971667" w:rsidRDefault="008B1FA0" w:rsidP="001E7F8D">
      <w:pPr>
        <w:pStyle w:val="Ttulo2"/>
      </w:pPr>
      <w:bookmarkStart w:id="180" w:name="_Toc181822907"/>
      <w:r>
        <w:t>Santo (Olguín)</w:t>
      </w:r>
      <w:r w:rsidRPr="00971667">
        <w:tab/>
        <w:t>(</w:t>
      </w:r>
      <w:r>
        <w:t>La</w:t>
      </w:r>
      <w:r w:rsidRPr="00971667">
        <w:t>)</w:t>
      </w:r>
      <w:bookmarkEnd w:id="180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8B1FA0" w:rsidRPr="00971667" w14:paraId="77C76C70" w14:textId="77777777" w:rsidTr="00294343">
        <w:tc>
          <w:tcPr>
            <w:tcW w:w="7143" w:type="dxa"/>
            <w:tcBorders>
              <w:bottom w:val="single" w:sz="4" w:space="0" w:color="auto"/>
            </w:tcBorders>
          </w:tcPr>
          <w:p w14:paraId="4AB0F47E" w14:textId="161F68BC" w:rsidR="008B1FA0" w:rsidRDefault="008B1FA0" w:rsidP="00D66F3D">
            <w:r>
              <w:t>La     Re</w:t>
            </w:r>
          </w:p>
          <w:p w14:paraId="01A0635D" w14:textId="77777777" w:rsidR="008B1FA0" w:rsidRDefault="008B1FA0" w:rsidP="00D66F3D">
            <w:r>
              <w:t xml:space="preserve">Santo, Santo es el </w:t>
            </w:r>
            <w:r w:rsidRPr="008672DE">
              <w:rPr>
                <w:u w:val="single"/>
              </w:rPr>
              <w:t>Se</w:t>
            </w:r>
            <w:r w:rsidRPr="008672DE">
              <w:rPr>
                <w:u w:val="double"/>
              </w:rPr>
              <w:t>ñor</w:t>
            </w:r>
            <w:r>
              <w:t>,</w:t>
            </w:r>
          </w:p>
          <w:p w14:paraId="0110953F" w14:textId="4E01AB4B" w:rsidR="008B1FA0" w:rsidRDefault="008B1FA0" w:rsidP="00D66F3D">
            <w:r>
              <w:t>La    Re</w:t>
            </w:r>
          </w:p>
          <w:p w14:paraId="743A36AD" w14:textId="77777777" w:rsidR="008B1FA0" w:rsidRDefault="008B1FA0" w:rsidP="00D66F3D">
            <w:r>
              <w:t>Dios, Dios del universo.</w:t>
            </w:r>
          </w:p>
          <w:p w14:paraId="7850774D" w14:textId="3B4F6CF2" w:rsidR="008B1FA0" w:rsidRDefault="008B1FA0" w:rsidP="00D66F3D">
            <w:r>
              <w:t xml:space="preserve">         Mi     Re</w:t>
            </w:r>
          </w:p>
          <w:p w14:paraId="0C04531F" w14:textId="77777777" w:rsidR="00123B3F" w:rsidRDefault="008B1FA0" w:rsidP="00D66F3D">
            <w:r>
              <w:t>Llenos están el cielo y la tierra</w:t>
            </w:r>
          </w:p>
          <w:p w14:paraId="534A8C38" w14:textId="5E247591" w:rsidR="00123B3F" w:rsidRDefault="00123B3F" w:rsidP="00123B3F">
            <w:r>
              <w:t xml:space="preserve">      Mi      </w:t>
            </w:r>
            <w:r w:rsidR="005D790F">
              <w:t xml:space="preserve"> </w:t>
            </w:r>
            <w:r>
              <w:t xml:space="preserve"> Re </w:t>
            </w:r>
            <w:r w:rsidR="005D790F">
              <w:t xml:space="preserve">            </w:t>
            </w:r>
            <w:r>
              <w:t>La</w:t>
            </w:r>
          </w:p>
          <w:p w14:paraId="16080FB3" w14:textId="5CF4E063" w:rsidR="008B1FA0" w:rsidRDefault="008B1FA0" w:rsidP="00D66F3D">
            <w:r>
              <w:t>de tu gloria,</w:t>
            </w:r>
            <w:r w:rsidR="00123B3F">
              <w:t xml:space="preserve"> </w:t>
            </w:r>
            <w:r w:rsidR="001F071D">
              <w:t>h</w:t>
            </w:r>
            <w:r>
              <w:t>osanna en el cielo.</w:t>
            </w:r>
          </w:p>
          <w:p w14:paraId="4E4F1587" w14:textId="77777777" w:rsidR="008B1FA0" w:rsidRDefault="008B1FA0" w:rsidP="00D66F3D"/>
          <w:p w14:paraId="3C804118" w14:textId="77777777" w:rsidR="001F071D" w:rsidRDefault="008B1FA0" w:rsidP="00D66F3D">
            <w:r>
              <w:t>Bendito, bendito el que viene en el nombre</w:t>
            </w:r>
          </w:p>
          <w:p w14:paraId="67286344" w14:textId="0D99E363" w:rsidR="008B1FA0" w:rsidRDefault="008B1FA0" w:rsidP="00D66F3D">
            <w:r>
              <w:t>del Señor,</w:t>
            </w:r>
            <w:r w:rsidR="001F071D">
              <w:t xml:space="preserve"> h</w:t>
            </w:r>
            <w:r>
              <w:t>osanna en el cielo.</w:t>
            </w:r>
          </w:p>
          <w:p w14:paraId="130B3399" w14:textId="77777777" w:rsidR="001F071D" w:rsidRDefault="008B1FA0" w:rsidP="00D66F3D">
            <w:r>
              <w:t>Llenos están el cielo y la tierra</w:t>
            </w:r>
          </w:p>
          <w:p w14:paraId="0CCB8C06" w14:textId="5FF4B8A6" w:rsidR="008B1FA0" w:rsidRPr="00971667" w:rsidRDefault="008B1FA0" w:rsidP="00D66F3D">
            <w:r>
              <w:t>de tu gloria,</w:t>
            </w:r>
            <w:r w:rsidR="001F071D">
              <w:t xml:space="preserve"> h</w:t>
            </w:r>
            <w:r>
              <w:t>osanna en el cielo.</w:t>
            </w:r>
          </w:p>
        </w:tc>
      </w:tr>
    </w:tbl>
    <w:p w14:paraId="36BD07C5" w14:textId="7FB1D4B9" w:rsidR="00DD03F9" w:rsidRPr="00971667" w:rsidRDefault="00C30E4F" w:rsidP="001E7F8D">
      <w:pPr>
        <w:pStyle w:val="Ttulo2"/>
      </w:pPr>
      <w:bookmarkStart w:id="181" w:name="_Toc181822908"/>
      <w:r>
        <w:t>Santo (Santo Domingo de Silos)</w:t>
      </w:r>
      <w:r w:rsidR="00DD03F9" w:rsidRPr="00971667">
        <w:tab/>
        <w:t>(</w:t>
      </w:r>
      <w:r>
        <w:t>Do</w:t>
      </w:r>
      <w:r w:rsidR="006A19DF">
        <w:t xml:space="preserve"> cej2</w:t>
      </w:r>
      <w:r w:rsidR="00DD03F9" w:rsidRPr="00971667">
        <w:t>)</w:t>
      </w:r>
      <w:bookmarkEnd w:id="181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C30E4F" w:rsidRPr="00971667" w14:paraId="05EB410D" w14:textId="77777777" w:rsidTr="00294343">
        <w:tc>
          <w:tcPr>
            <w:tcW w:w="7143" w:type="dxa"/>
            <w:tcBorders>
              <w:bottom w:val="single" w:sz="4" w:space="0" w:color="auto"/>
            </w:tcBorders>
          </w:tcPr>
          <w:p w14:paraId="6C5F5064" w14:textId="77777777" w:rsidR="00C30E4F" w:rsidRPr="00971667" w:rsidRDefault="00C30E4F" w:rsidP="00C30E4F">
            <w:r w:rsidRPr="00971667">
              <w:t xml:space="preserve">Do     Lam    Fa            </w:t>
            </w:r>
            <w:proofErr w:type="gramStart"/>
            <w:r w:rsidRPr="00971667">
              <w:t>Sol  Do</w:t>
            </w:r>
            <w:proofErr w:type="gramEnd"/>
            <w:r w:rsidRPr="00971667">
              <w:t xml:space="preserve">      Lam Fa Sol</w:t>
            </w:r>
          </w:p>
          <w:p w14:paraId="1F9BFCA6" w14:textId="77777777" w:rsidR="00C30E4F" w:rsidRPr="00790E4F" w:rsidRDefault="00C30E4F" w:rsidP="00C30E4F">
            <w:pPr>
              <w:rPr>
                <w:lang w:val="en-US"/>
              </w:rPr>
            </w:pPr>
            <w:r w:rsidRPr="00971667">
              <w:rPr>
                <w:u w:val="double"/>
              </w:rPr>
              <w:t>Santo</w:t>
            </w:r>
            <w:r w:rsidRPr="00971667">
              <w:t xml:space="preserve">, santo, santo es el Señor, Dios del universo. </w:t>
            </w:r>
            <w:r w:rsidRPr="00790E4F">
              <w:rPr>
                <w:lang w:val="en-US"/>
              </w:rPr>
              <w:t>(bis)</w:t>
            </w:r>
          </w:p>
          <w:p w14:paraId="3E382A92" w14:textId="77777777" w:rsidR="00C30E4F" w:rsidRPr="00790E4F" w:rsidRDefault="00C30E4F" w:rsidP="00C30E4F">
            <w:pPr>
              <w:rPr>
                <w:lang w:val="en-US"/>
              </w:rPr>
            </w:pPr>
            <w:r w:rsidRPr="00790E4F">
              <w:rPr>
                <w:lang w:val="en-US"/>
              </w:rPr>
              <w:t>Fa              Sol        Do     Mim   Lam</w:t>
            </w:r>
          </w:p>
          <w:p w14:paraId="0BC5FAB5" w14:textId="77777777" w:rsidR="00C30E4F" w:rsidRPr="00971667" w:rsidRDefault="00C30E4F" w:rsidP="00C30E4F">
            <w:r w:rsidRPr="00971667">
              <w:t>Llenos están el cielo y la tierra de tu gloria.</w:t>
            </w:r>
          </w:p>
          <w:p w14:paraId="452FB929" w14:textId="77777777" w:rsidR="00C30E4F" w:rsidRPr="00971667" w:rsidRDefault="00C30E4F" w:rsidP="00C30E4F">
            <w:r w:rsidRPr="00971667">
              <w:t xml:space="preserve">Fa Sol        Do  </w:t>
            </w:r>
            <w:proofErr w:type="gramStart"/>
            <w:r w:rsidRPr="00971667">
              <w:t xml:space="preserve">   (</w:t>
            </w:r>
            <w:proofErr w:type="gramEnd"/>
            <w:r w:rsidRPr="00971667">
              <w:t>Do7)</w:t>
            </w:r>
          </w:p>
          <w:p w14:paraId="52DF37B4" w14:textId="77777777" w:rsidR="00C30E4F" w:rsidRPr="00971667" w:rsidRDefault="00C30E4F" w:rsidP="00C30E4F">
            <w:r w:rsidRPr="00971667">
              <w:t>Hosanna en el cielo. (bis)</w:t>
            </w:r>
          </w:p>
          <w:p w14:paraId="5868DE1D" w14:textId="77777777" w:rsidR="00C30E4F" w:rsidRPr="00971667" w:rsidRDefault="00C30E4F" w:rsidP="00C30E4F">
            <w:r w:rsidRPr="00971667">
              <w:t>Fa             Do       Fa           Do</w:t>
            </w:r>
          </w:p>
          <w:p w14:paraId="4A1DE3B0" w14:textId="77777777" w:rsidR="00C30E4F" w:rsidRPr="00971667" w:rsidRDefault="00C30E4F" w:rsidP="00C30E4F">
            <w:r w:rsidRPr="00971667">
              <w:t xml:space="preserve">Bendito el </w:t>
            </w:r>
            <w:r w:rsidRPr="00971667">
              <w:rPr>
                <w:u w:val="single"/>
              </w:rPr>
              <w:t>que</w:t>
            </w:r>
            <w:r w:rsidRPr="00971667">
              <w:t xml:space="preserve"> viene en nombre del Señor.</w:t>
            </w:r>
          </w:p>
          <w:p w14:paraId="77B4B904" w14:textId="77777777" w:rsidR="00C30E4F" w:rsidRPr="00971667" w:rsidRDefault="00C30E4F" w:rsidP="00C30E4F">
            <w:r w:rsidRPr="00971667">
              <w:t xml:space="preserve">Fa Sol        Do  </w:t>
            </w:r>
            <w:proofErr w:type="gramStart"/>
            <w:r w:rsidRPr="00971667">
              <w:t xml:space="preserve">   (</w:t>
            </w:r>
            <w:proofErr w:type="gramEnd"/>
            <w:r w:rsidRPr="00971667">
              <w:t>Do7)</w:t>
            </w:r>
          </w:p>
          <w:p w14:paraId="0CDFEF47" w14:textId="6B2AC5BD" w:rsidR="00C30E4F" w:rsidRPr="00971667" w:rsidRDefault="00C30E4F" w:rsidP="00C30E4F">
            <w:r w:rsidRPr="00971667">
              <w:t>Hosanna en el cielo. (bis)</w:t>
            </w:r>
          </w:p>
        </w:tc>
      </w:tr>
    </w:tbl>
    <w:p w14:paraId="65BB897D" w14:textId="77777777" w:rsidR="000247B6" w:rsidRDefault="000247B6" w:rsidP="000247B6"/>
    <w:p w14:paraId="31B404FD" w14:textId="77777777" w:rsidR="000247B6" w:rsidRDefault="000247B6" w:rsidP="000247B6"/>
    <w:p w14:paraId="58A4C9A6" w14:textId="77777777" w:rsidR="007A0E6A" w:rsidRDefault="007A0E6A" w:rsidP="000247B6"/>
    <w:p w14:paraId="6BFD7345" w14:textId="77777777" w:rsidR="000247B6" w:rsidRDefault="000247B6" w:rsidP="000247B6"/>
    <w:p w14:paraId="1A34BEED" w14:textId="77777777" w:rsidR="000247B6" w:rsidRDefault="000247B6" w:rsidP="000247B6"/>
    <w:p w14:paraId="6A437947" w14:textId="77777777" w:rsidR="000247B6" w:rsidRDefault="000247B6" w:rsidP="000247B6"/>
    <w:p w14:paraId="6AE4CF0F" w14:textId="4AB39081" w:rsidR="000247B6" w:rsidRPr="00971667" w:rsidRDefault="000247B6" w:rsidP="001E7F8D">
      <w:pPr>
        <w:pStyle w:val="Ttulo2"/>
      </w:pPr>
      <w:bookmarkStart w:id="182" w:name="_Toc181822909"/>
      <w:r>
        <w:lastRenderedPageBreak/>
        <w:t>Santo (Mocedades)</w:t>
      </w:r>
      <w:r w:rsidRPr="00971667">
        <w:tab/>
        <w:t>(</w:t>
      </w:r>
      <w:r>
        <w:t>Mi</w:t>
      </w:r>
      <w:r w:rsidRPr="00971667">
        <w:t>)</w:t>
      </w:r>
      <w:bookmarkEnd w:id="182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0247B6" w:rsidRPr="00971667" w14:paraId="1F0AE2F7" w14:textId="77777777" w:rsidTr="00916D94">
        <w:tc>
          <w:tcPr>
            <w:tcW w:w="7143" w:type="dxa"/>
            <w:tcBorders>
              <w:bottom w:val="single" w:sz="4" w:space="0" w:color="auto"/>
            </w:tcBorders>
          </w:tcPr>
          <w:p w14:paraId="66E87127" w14:textId="77777777" w:rsidR="000247B6" w:rsidRDefault="000247B6" w:rsidP="00916D94">
            <w:pPr>
              <w:pStyle w:val="Estribillo"/>
            </w:pPr>
            <w:r>
              <w:t xml:space="preserve">Mi     </w:t>
            </w:r>
            <w:proofErr w:type="spellStart"/>
            <w:r>
              <w:t>Do#m</w:t>
            </w:r>
            <w:proofErr w:type="spellEnd"/>
            <w:r>
              <w:t xml:space="preserve">   </w:t>
            </w:r>
            <w:proofErr w:type="spellStart"/>
            <w:r>
              <w:t>Fa#m</w:t>
            </w:r>
            <w:proofErr w:type="spellEnd"/>
            <w:r>
              <w:t xml:space="preserve">          </w:t>
            </w:r>
            <w:proofErr w:type="spellStart"/>
            <w:r>
              <w:t>Sol#m</w:t>
            </w:r>
            <w:proofErr w:type="spellEnd"/>
          </w:p>
          <w:p w14:paraId="7E49C4FF" w14:textId="77777777" w:rsidR="000247B6" w:rsidRDefault="000247B6" w:rsidP="00916D94">
            <w:pPr>
              <w:pStyle w:val="Estribillo"/>
            </w:pPr>
            <w:r w:rsidRPr="00C30E4F">
              <w:rPr>
                <w:u w:val="double"/>
              </w:rPr>
              <w:t>Santo</w:t>
            </w:r>
            <w:r>
              <w:t>, santo, santo es el Se</w:t>
            </w:r>
            <w:r w:rsidRPr="00C30E4F">
              <w:rPr>
                <w:u w:val="single"/>
              </w:rPr>
              <w:t>ñor</w:t>
            </w:r>
            <w:r>
              <w:t>.</w:t>
            </w:r>
          </w:p>
          <w:p w14:paraId="6F17770D" w14:textId="77777777" w:rsidR="000247B6" w:rsidRDefault="000247B6" w:rsidP="00916D94">
            <w:pPr>
              <w:pStyle w:val="Estribillo"/>
            </w:pPr>
            <w:r>
              <w:t xml:space="preserve">         La </w:t>
            </w:r>
            <w:proofErr w:type="spellStart"/>
            <w:r>
              <w:t>Fa#m</w:t>
            </w:r>
            <w:proofErr w:type="spellEnd"/>
            <w:r>
              <w:t xml:space="preserve">   La Si7   Mi</w:t>
            </w:r>
          </w:p>
          <w:p w14:paraId="723F16D8" w14:textId="77777777" w:rsidR="000247B6" w:rsidRDefault="000247B6" w:rsidP="00916D94">
            <w:pPr>
              <w:pStyle w:val="Estribillo"/>
            </w:pPr>
            <w:r>
              <w:t>Dios del universo, Hosanna, oh.</w:t>
            </w:r>
          </w:p>
          <w:p w14:paraId="795C56AC" w14:textId="77777777" w:rsidR="000247B6" w:rsidRDefault="000247B6" w:rsidP="00916D94"/>
          <w:p w14:paraId="66760E93" w14:textId="77777777" w:rsidR="000247B6" w:rsidRDefault="000247B6" w:rsidP="00916D94">
            <w:r>
              <w:t>Llenos están el Cielo y la Tierra,</w:t>
            </w:r>
          </w:p>
          <w:p w14:paraId="5A1A149D" w14:textId="77777777" w:rsidR="000247B6" w:rsidRDefault="000247B6" w:rsidP="00916D94">
            <w:r>
              <w:t>llenos de tu Gloria, Hosanna, oh.</w:t>
            </w:r>
          </w:p>
          <w:p w14:paraId="3595A480" w14:textId="77777777" w:rsidR="000247B6" w:rsidRDefault="000247B6" w:rsidP="00916D94"/>
          <w:p w14:paraId="48D497B1" w14:textId="77777777" w:rsidR="000247B6" w:rsidRDefault="000247B6" w:rsidP="00916D94">
            <w:r>
              <w:t>Bendito el que viene en nombre del Señor,</w:t>
            </w:r>
          </w:p>
          <w:p w14:paraId="1ECC4F4C" w14:textId="77777777" w:rsidR="000247B6" w:rsidRPr="00971667" w:rsidRDefault="000247B6" w:rsidP="00916D94">
            <w:r>
              <w:t>Hosanna en el Cielo, Hosanna, oh.</w:t>
            </w:r>
          </w:p>
        </w:tc>
      </w:tr>
    </w:tbl>
    <w:p w14:paraId="6E3F6CAE" w14:textId="77777777" w:rsidR="000247B6" w:rsidRPr="00971667" w:rsidRDefault="000247B6" w:rsidP="001E7F8D">
      <w:pPr>
        <w:pStyle w:val="Ttulo2"/>
      </w:pPr>
      <w:bookmarkStart w:id="183" w:name="_Toc181822910"/>
      <w:r>
        <w:t>Santo salvadoreño</w:t>
      </w:r>
      <w:r w:rsidRPr="00971667">
        <w:tab/>
        <w:t>(</w:t>
      </w:r>
      <w:r>
        <w:t>Do cej2</w:t>
      </w:r>
      <w:r w:rsidRPr="00971667">
        <w:t>)</w:t>
      </w:r>
      <w:bookmarkEnd w:id="183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0247B6" w:rsidRPr="00971667" w14:paraId="4A5A6998" w14:textId="77777777" w:rsidTr="007A2400">
        <w:tc>
          <w:tcPr>
            <w:tcW w:w="7143" w:type="dxa"/>
            <w:tcBorders>
              <w:bottom w:val="single" w:sz="4" w:space="0" w:color="auto"/>
            </w:tcBorders>
          </w:tcPr>
          <w:p w14:paraId="12394873" w14:textId="77777777" w:rsidR="000247B6" w:rsidRPr="00971667" w:rsidRDefault="000247B6" w:rsidP="007A2400">
            <w:pPr>
              <w:pStyle w:val="Estribillo"/>
            </w:pPr>
            <w:r w:rsidRPr="00971667">
              <w:t>Do</w:t>
            </w:r>
          </w:p>
          <w:p w14:paraId="3A9D135C" w14:textId="77777777" w:rsidR="000247B6" w:rsidRPr="00971667" w:rsidRDefault="000247B6" w:rsidP="007A2400">
            <w:pPr>
              <w:pStyle w:val="Estribillo"/>
            </w:pPr>
            <w:r w:rsidRPr="00971667">
              <w:rPr>
                <w:u w:val="single"/>
              </w:rPr>
              <w:t>Santo</w:t>
            </w:r>
            <w:r w:rsidRPr="00971667">
              <w:t>, Santo, Santo, Santo,</w:t>
            </w:r>
          </w:p>
          <w:p w14:paraId="36FC7103" w14:textId="77777777" w:rsidR="000247B6" w:rsidRPr="00971667" w:rsidRDefault="000247B6" w:rsidP="007A2400">
            <w:pPr>
              <w:pStyle w:val="Estribillo"/>
            </w:pPr>
            <w:r w:rsidRPr="00971667">
              <w:t xml:space="preserve">                        Sol</w:t>
            </w:r>
          </w:p>
          <w:p w14:paraId="0D884999" w14:textId="77777777" w:rsidR="000247B6" w:rsidRPr="00971667" w:rsidRDefault="000247B6" w:rsidP="007A2400">
            <w:pPr>
              <w:pStyle w:val="Estribillo"/>
            </w:pPr>
            <w:r w:rsidRPr="00971667">
              <w:rPr>
                <w:u w:val="double"/>
              </w:rPr>
              <w:t>Santo</w:t>
            </w:r>
            <w:r w:rsidRPr="00971667">
              <w:t>, Santo es nuestro Dios;</w:t>
            </w:r>
          </w:p>
          <w:p w14:paraId="407C2D53" w14:textId="77777777" w:rsidR="000247B6" w:rsidRPr="00971667" w:rsidRDefault="000247B6" w:rsidP="007A2400">
            <w:pPr>
              <w:pStyle w:val="Estribillo"/>
            </w:pPr>
          </w:p>
          <w:p w14:paraId="76E3B293" w14:textId="77777777" w:rsidR="000247B6" w:rsidRPr="00971667" w:rsidRDefault="000247B6" w:rsidP="007A2400">
            <w:pPr>
              <w:pStyle w:val="Estribillo"/>
            </w:pPr>
            <w:r w:rsidRPr="00971667">
              <w:t>Señor de toda la tierra,</w:t>
            </w:r>
          </w:p>
          <w:p w14:paraId="1846A10C" w14:textId="77777777" w:rsidR="000247B6" w:rsidRPr="00971667" w:rsidRDefault="000247B6" w:rsidP="007A2400">
            <w:pPr>
              <w:pStyle w:val="Estribillo"/>
            </w:pPr>
            <w:r w:rsidRPr="00971667">
              <w:t xml:space="preserve">       Sol7             Do</w:t>
            </w:r>
          </w:p>
          <w:p w14:paraId="689D15B6" w14:textId="77777777" w:rsidR="000247B6" w:rsidRPr="00971667" w:rsidRDefault="000247B6" w:rsidP="007A2400">
            <w:pPr>
              <w:pStyle w:val="Estribillo"/>
            </w:pPr>
            <w:r w:rsidRPr="00971667">
              <w:t>Santo, Santo es nuestro Dios.</w:t>
            </w:r>
          </w:p>
          <w:p w14:paraId="6D56C47A" w14:textId="77777777" w:rsidR="000247B6" w:rsidRPr="00971667" w:rsidRDefault="000247B6" w:rsidP="007A2400">
            <w:pPr>
              <w:pStyle w:val="Estribillo"/>
            </w:pPr>
          </w:p>
          <w:p w14:paraId="34BC6299" w14:textId="77777777" w:rsidR="000247B6" w:rsidRPr="00971667" w:rsidRDefault="000247B6" w:rsidP="007A2400">
            <w:pPr>
              <w:pStyle w:val="Estribillo"/>
            </w:pPr>
            <w:r w:rsidRPr="00971667">
              <w:t>Santo, Santo, Santo, Santo,</w:t>
            </w:r>
          </w:p>
          <w:p w14:paraId="3A1F5F2D" w14:textId="77777777" w:rsidR="000247B6" w:rsidRPr="00971667" w:rsidRDefault="000247B6" w:rsidP="007A2400">
            <w:pPr>
              <w:pStyle w:val="Estribillo"/>
            </w:pPr>
            <w:r w:rsidRPr="00971667">
              <w:t>Santo, Santo es nuestro Dios;</w:t>
            </w:r>
          </w:p>
          <w:p w14:paraId="609301C9" w14:textId="77777777" w:rsidR="000247B6" w:rsidRPr="00971667" w:rsidRDefault="000247B6" w:rsidP="007A2400">
            <w:pPr>
              <w:pStyle w:val="Estribillo"/>
            </w:pPr>
            <w:r w:rsidRPr="00971667">
              <w:t>Señor de toda la historia,</w:t>
            </w:r>
          </w:p>
          <w:p w14:paraId="02B85DF4" w14:textId="77777777" w:rsidR="000247B6" w:rsidRPr="00971667" w:rsidRDefault="000247B6" w:rsidP="007A2400">
            <w:pPr>
              <w:pStyle w:val="Estribillo"/>
            </w:pPr>
            <w:r w:rsidRPr="00971667">
              <w:t>Santo, Santo es nuestro Dios.</w:t>
            </w:r>
          </w:p>
          <w:p w14:paraId="75F91CA0" w14:textId="77777777" w:rsidR="000247B6" w:rsidRPr="00971667" w:rsidRDefault="000247B6" w:rsidP="007A2400"/>
          <w:p w14:paraId="70CC0ECD" w14:textId="77777777" w:rsidR="000247B6" w:rsidRPr="00971667" w:rsidRDefault="000247B6" w:rsidP="007A2400">
            <w:r w:rsidRPr="00971667">
              <w:t>Do7                    Fa</w:t>
            </w:r>
            <w:r>
              <w:t xml:space="preserve">      </w:t>
            </w:r>
            <w:r w:rsidRPr="00971667">
              <w:t xml:space="preserve">                     Do</w:t>
            </w:r>
          </w:p>
          <w:p w14:paraId="5F60B5CC" w14:textId="77777777" w:rsidR="000247B6" w:rsidRPr="00971667" w:rsidRDefault="000247B6" w:rsidP="007A2400">
            <w:r w:rsidRPr="00971667">
              <w:rPr>
                <w:u w:val="double"/>
              </w:rPr>
              <w:t>Que acompaña</w:t>
            </w:r>
            <w:r w:rsidRPr="00971667">
              <w:t xml:space="preserve"> a nuestro pueblo,</w:t>
            </w:r>
            <w:r>
              <w:t xml:space="preserve"> </w:t>
            </w:r>
            <w:r w:rsidRPr="00971667">
              <w:t xml:space="preserve">que </w:t>
            </w:r>
            <w:r w:rsidRPr="00971667">
              <w:rPr>
                <w:u w:val="single"/>
              </w:rPr>
              <w:t>vive</w:t>
            </w:r>
            <w:r w:rsidRPr="00971667">
              <w:t xml:space="preserve"> en nuestras luchas,</w:t>
            </w:r>
          </w:p>
          <w:p w14:paraId="1C2B3F88" w14:textId="77777777" w:rsidR="000247B6" w:rsidRPr="00971667" w:rsidRDefault="000247B6" w:rsidP="007A2400">
            <w:r w:rsidRPr="00971667">
              <w:t xml:space="preserve">               Sol      Sol7    Do</w:t>
            </w:r>
          </w:p>
          <w:p w14:paraId="423117E0" w14:textId="77777777" w:rsidR="000247B6" w:rsidRPr="00971667" w:rsidRDefault="000247B6" w:rsidP="007A2400">
            <w:r w:rsidRPr="00971667">
              <w:t>del universo entero, el único Señor.</w:t>
            </w:r>
          </w:p>
          <w:p w14:paraId="706DD38C" w14:textId="77777777" w:rsidR="000247B6" w:rsidRPr="00971667" w:rsidRDefault="000247B6" w:rsidP="007A2400">
            <w:r w:rsidRPr="00971667">
              <w:t>Benditos los que, en su nombre,</w:t>
            </w:r>
            <w:r>
              <w:t xml:space="preserve"> </w:t>
            </w:r>
            <w:r w:rsidRPr="00971667">
              <w:t>el Evangelio anuncian,</w:t>
            </w:r>
          </w:p>
          <w:p w14:paraId="4059A6A2" w14:textId="77777777" w:rsidR="000247B6" w:rsidRPr="00971667" w:rsidRDefault="000247B6" w:rsidP="007A2400">
            <w:r w:rsidRPr="00971667">
              <w:t>la Buena y Gran Noticia de la Liberación.</w:t>
            </w:r>
          </w:p>
        </w:tc>
      </w:tr>
    </w:tbl>
    <w:p w14:paraId="30CDAA08" w14:textId="39908D02" w:rsidR="00DD03F9" w:rsidRPr="00971667" w:rsidRDefault="009911C3" w:rsidP="001E7F8D">
      <w:pPr>
        <w:pStyle w:val="Ttulo2"/>
      </w:pPr>
      <w:bookmarkStart w:id="184" w:name="_Toc181822911"/>
      <w:r>
        <w:t>Santo eres, Señor, Dios nuestro</w:t>
      </w:r>
      <w:r w:rsidR="00DD03F9" w:rsidRPr="00971667">
        <w:tab/>
        <w:t>(</w:t>
      </w:r>
      <w:r w:rsidR="003A0741">
        <w:t>Re</w:t>
      </w:r>
      <w:r w:rsidR="00DD03F9" w:rsidRPr="00971667">
        <w:t>)</w:t>
      </w:r>
      <w:bookmarkEnd w:id="184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DD03F9" w:rsidRPr="00971667" w14:paraId="013C5BC1" w14:textId="77777777" w:rsidTr="00294343">
        <w:tc>
          <w:tcPr>
            <w:tcW w:w="7143" w:type="dxa"/>
            <w:tcBorders>
              <w:bottom w:val="single" w:sz="4" w:space="0" w:color="auto"/>
            </w:tcBorders>
          </w:tcPr>
          <w:p w14:paraId="32211517" w14:textId="46BA6994" w:rsidR="009911C3" w:rsidRDefault="009911C3" w:rsidP="009911C3">
            <w:r>
              <w:t>Re            La7</w:t>
            </w:r>
          </w:p>
          <w:p w14:paraId="1C0D88F9" w14:textId="5C58864D" w:rsidR="009911C3" w:rsidRDefault="009911C3" w:rsidP="009911C3">
            <w:r>
              <w:t>Santo eres, Se</w:t>
            </w:r>
            <w:r w:rsidRPr="003A0741">
              <w:rPr>
                <w:u w:val="single"/>
              </w:rPr>
              <w:t>ñor</w:t>
            </w:r>
            <w:r>
              <w:t>, Dios nuestro,</w:t>
            </w:r>
          </w:p>
          <w:p w14:paraId="590BA8CC" w14:textId="58F83FF4" w:rsidR="009911C3" w:rsidRDefault="009911C3" w:rsidP="009911C3">
            <w:r>
              <w:t xml:space="preserve">Sim             </w:t>
            </w:r>
            <w:proofErr w:type="spellStart"/>
            <w:r>
              <w:t>Fa#m</w:t>
            </w:r>
            <w:proofErr w:type="spellEnd"/>
          </w:p>
          <w:p w14:paraId="35FB061F" w14:textId="24955F3F" w:rsidR="009911C3" w:rsidRDefault="009911C3" w:rsidP="009911C3">
            <w:r>
              <w:t>rey del Cielo y de la Tierra,</w:t>
            </w:r>
          </w:p>
          <w:p w14:paraId="582CD8B5" w14:textId="7B5D06DE" w:rsidR="009911C3" w:rsidRDefault="009911C3" w:rsidP="009911C3">
            <w:r>
              <w:t xml:space="preserve">Sol          Re            </w:t>
            </w:r>
            <w:proofErr w:type="spellStart"/>
            <w:r>
              <w:t>Mim</w:t>
            </w:r>
            <w:proofErr w:type="spellEnd"/>
            <w:r>
              <w:t xml:space="preserve"> La7</w:t>
            </w:r>
          </w:p>
          <w:p w14:paraId="57E62F5B" w14:textId="3ADD7B78" w:rsidR="009911C3" w:rsidRDefault="009911C3" w:rsidP="009911C3">
            <w:r>
              <w:t>luz de vida eter</w:t>
            </w:r>
            <w:r w:rsidRPr="003A0741">
              <w:rPr>
                <w:u w:val="double"/>
              </w:rPr>
              <w:t>na</w:t>
            </w:r>
            <w:r>
              <w:t>, pan de salvación.</w:t>
            </w:r>
          </w:p>
          <w:p w14:paraId="61377000" w14:textId="4EC92620" w:rsidR="009911C3" w:rsidRDefault="009911C3" w:rsidP="009911C3"/>
          <w:p w14:paraId="337DB05F" w14:textId="7A151DCD" w:rsidR="009911C3" w:rsidRDefault="009911C3" w:rsidP="009911C3">
            <w:r>
              <w:t xml:space="preserve">Bendito el que a Ti te busca, </w:t>
            </w:r>
          </w:p>
          <w:p w14:paraId="3A175A4E" w14:textId="1B529BEE" w:rsidR="009911C3" w:rsidRDefault="009911C3" w:rsidP="009911C3">
            <w:r>
              <w:t>el que tu Palabra escucha,</w:t>
            </w:r>
          </w:p>
          <w:p w14:paraId="5D00C2C1" w14:textId="405C7388" w:rsidR="00DD03F9" w:rsidRPr="00971667" w:rsidRDefault="009911C3" w:rsidP="009911C3">
            <w:r>
              <w:t>llevando tu Nombre va sembrando amor.</w:t>
            </w:r>
          </w:p>
        </w:tc>
      </w:tr>
    </w:tbl>
    <w:p w14:paraId="10C5B8CF" w14:textId="1ED3D7B5" w:rsidR="00D027E4" w:rsidRPr="00971667" w:rsidRDefault="00D027E4" w:rsidP="001E7F8D">
      <w:pPr>
        <w:pStyle w:val="Ttulo2"/>
      </w:pPr>
      <w:bookmarkStart w:id="185" w:name="_Toc181822912"/>
      <w:r>
        <w:t>Santo es el Señor</w:t>
      </w:r>
      <w:r w:rsidRPr="00971667">
        <w:tab/>
        <w:t>(</w:t>
      </w:r>
      <w:r>
        <w:t>Re cej2</w:t>
      </w:r>
      <w:r w:rsidRPr="00971667">
        <w:t>)</w:t>
      </w:r>
      <w:bookmarkEnd w:id="185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D027E4" w:rsidRPr="00971667" w14:paraId="46D53A3F" w14:textId="77777777" w:rsidTr="00D66F3D">
        <w:tc>
          <w:tcPr>
            <w:tcW w:w="7143" w:type="dxa"/>
            <w:tcBorders>
              <w:bottom w:val="single" w:sz="4" w:space="0" w:color="auto"/>
            </w:tcBorders>
          </w:tcPr>
          <w:p w14:paraId="33FB440F" w14:textId="77777777" w:rsidR="00D027E4" w:rsidRDefault="00D027E4" w:rsidP="00D027E4">
            <w:pPr>
              <w:pStyle w:val="Estribillo"/>
            </w:pPr>
            <w:r>
              <w:t xml:space="preserve">Re       </w:t>
            </w:r>
            <w:proofErr w:type="spellStart"/>
            <w:proofErr w:type="gramStart"/>
            <w:r>
              <w:t>Mim</w:t>
            </w:r>
            <w:proofErr w:type="spellEnd"/>
            <w:r>
              <w:t xml:space="preserve">  La7  Re</w:t>
            </w:r>
            <w:proofErr w:type="gramEnd"/>
            <w:r>
              <w:t xml:space="preserve">       </w:t>
            </w:r>
            <w:proofErr w:type="spellStart"/>
            <w:proofErr w:type="gramStart"/>
            <w:r>
              <w:t>Mim</w:t>
            </w:r>
            <w:proofErr w:type="spellEnd"/>
            <w:r>
              <w:t xml:space="preserve">  La</w:t>
            </w:r>
            <w:proofErr w:type="gramEnd"/>
            <w:r>
              <w:t>7</w:t>
            </w:r>
          </w:p>
          <w:p w14:paraId="0FD3E1A6" w14:textId="29D39467" w:rsidR="00D027E4" w:rsidRDefault="00D027E4" w:rsidP="00D027E4">
            <w:pPr>
              <w:pStyle w:val="Estribillo"/>
            </w:pPr>
            <w:r>
              <w:t xml:space="preserve">Santo es el </w:t>
            </w:r>
            <w:r w:rsidRPr="00EF16F7">
              <w:rPr>
                <w:u w:val="single"/>
              </w:rPr>
              <w:t>Se</w:t>
            </w:r>
            <w:r w:rsidRPr="00EF16F7">
              <w:rPr>
                <w:u w:val="double"/>
              </w:rPr>
              <w:t>ñor</w:t>
            </w:r>
            <w:r>
              <w:t>, Santo es el Señor.</w:t>
            </w:r>
          </w:p>
          <w:p w14:paraId="4E84616A" w14:textId="77777777" w:rsidR="00D027E4" w:rsidRDefault="00D027E4" w:rsidP="00D027E4">
            <w:pPr>
              <w:pStyle w:val="Estribillo"/>
            </w:pPr>
          </w:p>
          <w:p w14:paraId="4F895FBE" w14:textId="77777777" w:rsidR="00D027E4" w:rsidRDefault="00D027E4" w:rsidP="00D027E4">
            <w:r>
              <w:t xml:space="preserve">    Re                    Sim</w:t>
            </w:r>
          </w:p>
          <w:p w14:paraId="79A375A1" w14:textId="106D635B" w:rsidR="00D027E4" w:rsidRDefault="00D027E4" w:rsidP="00D027E4">
            <w:r w:rsidRPr="00EF16F7">
              <w:rPr>
                <w:u w:val="single"/>
              </w:rPr>
              <w:t>Los cie</w:t>
            </w:r>
            <w:r>
              <w:t>los y la tierra proclaman tu grandeza,</w:t>
            </w:r>
          </w:p>
          <w:p w14:paraId="0EE49C86" w14:textId="7F94400E" w:rsidR="00D027E4" w:rsidRDefault="00D027E4" w:rsidP="00D027E4">
            <w:r>
              <w:t>(los cie</w:t>
            </w:r>
            <w:r w:rsidRPr="00EF16F7">
              <w:rPr>
                <w:u w:val="double"/>
              </w:rPr>
              <w:t>los</w:t>
            </w:r>
            <w:r>
              <w:t xml:space="preserve">            y la tierra         </w:t>
            </w:r>
            <w:proofErr w:type="gramStart"/>
            <w:r>
              <w:t xml:space="preserve">  )</w:t>
            </w:r>
            <w:proofErr w:type="gramEnd"/>
          </w:p>
          <w:p w14:paraId="73557E0B" w14:textId="1379CE2C" w:rsidR="00D027E4" w:rsidRDefault="00D027E4" w:rsidP="00D027E4">
            <w:r>
              <w:t xml:space="preserve">   Sol      La</w:t>
            </w:r>
          </w:p>
          <w:p w14:paraId="31D16322" w14:textId="2D50E54F" w:rsidR="00D027E4" w:rsidRDefault="00D027E4" w:rsidP="00D027E4">
            <w:r>
              <w:t>¡Hosa</w:t>
            </w:r>
            <w:r w:rsidRPr="00EF16F7">
              <w:rPr>
                <w:u w:val="double"/>
              </w:rPr>
              <w:t>nna</w:t>
            </w:r>
            <w:r>
              <w:t>, Hosanna!</w:t>
            </w:r>
          </w:p>
          <w:p w14:paraId="48D4E1FF" w14:textId="77777777" w:rsidR="00D027E4" w:rsidRDefault="00D027E4" w:rsidP="00D027E4"/>
          <w:p w14:paraId="29EEDAE4" w14:textId="6AD540CF" w:rsidR="00D027E4" w:rsidRDefault="00D027E4" w:rsidP="00D027E4">
            <w:r>
              <w:t>Bendito el que viene por siempre en tu nombre,</w:t>
            </w:r>
          </w:p>
          <w:p w14:paraId="4B501BD8" w14:textId="2B522C16" w:rsidR="00D027E4" w:rsidRDefault="00D027E4" w:rsidP="00D027E4">
            <w:r>
              <w:t xml:space="preserve">(Bendito             el que viene           </w:t>
            </w:r>
            <w:proofErr w:type="gramStart"/>
            <w:r>
              <w:t xml:space="preserve">  )</w:t>
            </w:r>
            <w:proofErr w:type="gramEnd"/>
          </w:p>
          <w:p w14:paraId="323C1A99" w14:textId="0ECB8E0C" w:rsidR="00D027E4" w:rsidRPr="00971667" w:rsidRDefault="00D027E4" w:rsidP="00D027E4">
            <w:r>
              <w:t>¡Hosanna, Hosanna!</w:t>
            </w:r>
          </w:p>
        </w:tc>
      </w:tr>
    </w:tbl>
    <w:p w14:paraId="3AE90248" w14:textId="77777777" w:rsidR="000247B6" w:rsidRDefault="000247B6" w:rsidP="000247B6"/>
    <w:p w14:paraId="28EB2567" w14:textId="77777777" w:rsidR="000247B6" w:rsidRDefault="000247B6" w:rsidP="000247B6"/>
    <w:p w14:paraId="7B2A5E68" w14:textId="77777777" w:rsidR="000247B6" w:rsidRDefault="000247B6" w:rsidP="000247B6"/>
    <w:p w14:paraId="4FC14B47" w14:textId="77777777" w:rsidR="000247B6" w:rsidRDefault="000247B6" w:rsidP="000247B6"/>
    <w:p w14:paraId="63CE8035" w14:textId="77777777" w:rsidR="007A0E6A" w:rsidRDefault="007A0E6A" w:rsidP="000247B6"/>
    <w:p w14:paraId="37334677" w14:textId="77777777" w:rsidR="000247B6" w:rsidRDefault="000247B6" w:rsidP="000247B6"/>
    <w:p w14:paraId="6CD1C7B8" w14:textId="77777777" w:rsidR="000247B6" w:rsidRDefault="000247B6" w:rsidP="000247B6"/>
    <w:p w14:paraId="0201C1BF" w14:textId="2A78DE33" w:rsidR="00DD03F9" w:rsidRPr="00971667" w:rsidRDefault="00C30E4F" w:rsidP="001E7F8D">
      <w:pPr>
        <w:pStyle w:val="Ttulo2"/>
      </w:pPr>
      <w:bookmarkStart w:id="186" w:name="_Toc181822913"/>
      <w:r>
        <w:lastRenderedPageBreak/>
        <w:t>Santo zaireño</w:t>
      </w:r>
      <w:r w:rsidR="00DD03F9" w:rsidRPr="00971667">
        <w:tab/>
        <w:t>(</w:t>
      </w:r>
      <w:r>
        <w:t>Re</w:t>
      </w:r>
      <w:r w:rsidR="00E33B60">
        <w:t xml:space="preserve"> cej2</w:t>
      </w:r>
      <w:r w:rsidR="00DD03F9" w:rsidRPr="00971667">
        <w:t>)</w:t>
      </w:r>
      <w:bookmarkEnd w:id="186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C30E4F" w:rsidRPr="00971667" w14:paraId="78E406D6" w14:textId="77777777" w:rsidTr="00294343">
        <w:tc>
          <w:tcPr>
            <w:tcW w:w="7143" w:type="dxa"/>
            <w:tcBorders>
              <w:bottom w:val="single" w:sz="4" w:space="0" w:color="auto"/>
            </w:tcBorders>
          </w:tcPr>
          <w:p w14:paraId="7D17C71C" w14:textId="77777777" w:rsidR="00C30E4F" w:rsidRPr="00971667" w:rsidRDefault="00C30E4F" w:rsidP="00C30E4F">
            <w:r w:rsidRPr="00971667">
              <w:t>Re     Re7 Sol      Re-La-Re (Sol-La-Re)</w:t>
            </w:r>
          </w:p>
          <w:p w14:paraId="143E7DFA" w14:textId="7C9696E5" w:rsidR="00C30E4F" w:rsidRPr="00971667" w:rsidRDefault="00C30E4F" w:rsidP="00C30E4F">
            <w:r w:rsidRPr="00971667">
              <w:t xml:space="preserve">Santo, </w:t>
            </w:r>
            <w:r w:rsidRPr="00971667">
              <w:rPr>
                <w:u w:val="single"/>
              </w:rPr>
              <w:t>oh</w:t>
            </w:r>
            <w:r w:rsidRPr="00971667">
              <w:t>, Santo, Hosanna</w:t>
            </w:r>
            <w:r w:rsidR="007A7BF0">
              <w:t>.</w:t>
            </w:r>
            <w:r w:rsidRPr="00971667">
              <w:t xml:space="preserve"> (bis)</w:t>
            </w:r>
          </w:p>
          <w:p w14:paraId="3C739C96" w14:textId="77777777" w:rsidR="00C30E4F" w:rsidRPr="00971667" w:rsidRDefault="00C30E4F" w:rsidP="00C30E4F"/>
          <w:p w14:paraId="3A4B0C3F" w14:textId="77777777" w:rsidR="00C30E4F" w:rsidRPr="00971667" w:rsidRDefault="00C30E4F" w:rsidP="00C30E4F">
            <w:pPr>
              <w:pStyle w:val="Estribillo"/>
            </w:pPr>
            <w:r w:rsidRPr="00971667">
              <w:t xml:space="preserve">  </w:t>
            </w:r>
            <w:proofErr w:type="gramStart"/>
            <w:r w:rsidRPr="00971667">
              <w:t>Re           Sol</w:t>
            </w:r>
            <w:proofErr w:type="gramEnd"/>
            <w:r w:rsidRPr="00971667">
              <w:t xml:space="preserve">    </w:t>
            </w:r>
            <w:proofErr w:type="gramStart"/>
            <w:r w:rsidRPr="00971667">
              <w:t>Re    Sol</w:t>
            </w:r>
            <w:proofErr w:type="gramEnd"/>
            <w:r w:rsidRPr="00971667">
              <w:t xml:space="preserve">     La       Re</w:t>
            </w:r>
          </w:p>
          <w:p w14:paraId="6C2199FC" w14:textId="77777777" w:rsidR="00C30E4F" w:rsidRPr="00971667" w:rsidRDefault="00C30E4F" w:rsidP="00C30E4F">
            <w:pPr>
              <w:pStyle w:val="Estribillo"/>
            </w:pPr>
            <w:r w:rsidRPr="00971667">
              <w:rPr>
                <w:u w:val="double"/>
              </w:rPr>
              <w:t>Ho</w:t>
            </w:r>
            <w:r w:rsidRPr="00971667">
              <w:t>sanna, he, hosanna, ha, hosanna a Cristo Jesús.</w:t>
            </w:r>
          </w:p>
          <w:p w14:paraId="601D553A" w14:textId="77777777" w:rsidR="00C30E4F" w:rsidRPr="00971667" w:rsidRDefault="00C30E4F" w:rsidP="00C30E4F">
            <w:pPr>
              <w:pStyle w:val="Estribillo"/>
            </w:pPr>
            <w:r w:rsidRPr="00971667">
              <w:t xml:space="preserve">  </w:t>
            </w:r>
            <w:proofErr w:type="gramStart"/>
            <w:r w:rsidRPr="00971667">
              <w:t>Re           Sol</w:t>
            </w:r>
            <w:proofErr w:type="gramEnd"/>
            <w:r w:rsidRPr="00971667">
              <w:t xml:space="preserve">    </w:t>
            </w:r>
            <w:proofErr w:type="gramStart"/>
            <w:r w:rsidRPr="00971667">
              <w:t>Re    Sol</w:t>
            </w:r>
            <w:proofErr w:type="gramEnd"/>
            <w:r w:rsidRPr="00971667">
              <w:t xml:space="preserve">     La       Re</w:t>
            </w:r>
          </w:p>
          <w:p w14:paraId="605B7580" w14:textId="77777777" w:rsidR="00C30E4F" w:rsidRPr="00971667" w:rsidRDefault="00C30E4F" w:rsidP="00C30E4F">
            <w:pPr>
              <w:pStyle w:val="Estribillo"/>
            </w:pPr>
            <w:r w:rsidRPr="00971667">
              <w:t>Hosanna, he, hosanna, ha, hosanna a Cristo Jesús.</w:t>
            </w:r>
          </w:p>
          <w:p w14:paraId="2FB78AC4" w14:textId="77777777" w:rsidR="00C30E4F" w:rsidRPr="00971667" w:rsidRDefault="00C30E4F" w:rsidP="00C30E4F"/>
          <w:p w14:paraId="144807C3" w14:textId="77777777" w:rsidR="00C30E4F" w:rsidRDefault="00C30E4F" w:rsidP="00C30E4F">
            <w:r w:rsidRPr="00971667">
              <w:t>Bendito el que viene en el nombre, en el nombre del Señor. (bis)</w:t>
            </w:r>
          </w:p>
          <w:p w14:paraId="03CF5EB7" w14:textId="77777777" w:rsidR="00C30E4F" w:rsidRDefault="00C30E4F" w:rsidP="00C30E4F"/>
          <w:p w14:paraId="18726D9E" w14:textId="3DE11C62" w:rsidR="00C30E4F" w:rsidRPr="00971667" w:rsidRDefault="00C30E4F" w:rsidP="00C30E4F">
            <w:r>
              <w:t>El Cielo y la Tierra están llenos de tu Gloria, Señor. (bis)</w:t>
            </w:r>
          </w:p>
        </w:tc>
      </w:tr>
    </w:tbl>
    <w:p w14:paraId="484CA362" w14:textId="77777777" w:rsidR="000247B6" w:rsidRDefault="000247B6" w:rsidP="000247B6">
      <w:pPr>
        <w:rPr>
          <w:lang w:val="en-US"/>
        </w:rPr>
      </w:pPr>
    </w:p>
    <w:p w14:paraId="7CE3BE27" w14:textId="77777777" w:rsidR="000247B6" w:rsidRDefault="000247B6" w:rsidP="000247B6">
      <w:pPr>
        <w:rPr>
          <w:lang w:val="en-US"/>
        </w:rPr>
      </w:pPr>
    </w:p>
    <w:p w14:paraId="49583CB3" w14:textId="46E7DE6C" w:rsidR="00E50EF5" w:rsidRPr="00C261D9" w:rsidRDefault="00E50EF5" w:rsidP="001E7F8D">
      <w:pPr>
        <w:pStyle w:val="Ttulo2"/>
        <w:rPr>
          <w:lang w:val="en-US"/>
        </w:rPr>
      </w:pPr>
      <w:bookmarkStart w:id="187" w:name="_Toc181822914"/>
      <w:r w:rsidRPr="00C261D9">
        <w:rPr>
          <w:lang w:val="en-US"/>
        </w:rPr>
        <w:t>Santo, Santo, Santo</w:t>
      </w:r>
      <w:r w:rsidRPr="00C261D9">
        <w:rPr>
          <w:lang w:val="en-US"/>
        </w:rPr>
        <w:tab/>
        <w:t>(Do)</w:t>
      </w:r>
      <w:bookmarkEnd w:id="187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E50EF5" w:rsidRPr="00971667" w14:paraId="277C7BD9" w14:textId="77777777" w:rsidTr="00D66F3D">
        <w:tc>
          <w:tcPr>
            <w:tcW w:w="7143" w:type="dxa"/>
            <w:tcBorders>
              <w:bottom w:val="single" w:sz="4" w:space="0" w:color="auto"/>
            </w:tcBorders>
          </w:tcPr>
          <w:p w14:paraId="7C4A1AC1" w14:textId="503266C0" w:rsidR="00E50EF5" w:rsidRDefault="00E50EF5" w:rsidP="00754BEA">
            <w:pPr>
              <w:pStyle w:val="Estribillo"/>
            </w:pPr>
            <w:r>
              <w:t>Do                   Sol</w:t>
            </w:r>
          </w:p>
          <w:p w14:paraId="41F16536" w14:textId="1B525115" w:rsidR="00E50EF5" w:rsidRDefault="00E50EF5" w:rsidP="00754BEA">
            <w:pPr>
              <w:pStyle w:val="Estribillo"/>
            </w:pPr>
            <w:r>
              <w:t>Santo, Santo, San</w:t>
            </w:r>
            <w:r w:rsidRPr="00F60E55">
              <w:rPr>
                <w:u w:val="double"/>
              </w:rPr>
              <w:t>to</w:t>
            </w:r>
            <w:r>
              <w:t xml:space="preserve">, Santo es el </w:t>
            </w:r>
            <w:r w:rsidRPr="00F60E55">
              <w:rPr>
                <w:u w:val="single"/>
              </w:rPr>
              <w:t>Se</w:t>
            </w:r>
            <w:r>
              <w:t>ñor,</w:t>
            </w:r>
          </w:p>
          <w:p w14:paraId="64C48F46" w14:textId="171B19F1" w:rsidR="00E50EF5" w:rsidRDefault="00E50EF5" w:rsidP="00754BEA">
            <w:pPr>
              <w:pStyle w:val="Estribillo"/>
            </w:pPr>
            <w:r>
              <w:t xml:space="preserve">            Fa   Sol           </w:t>
            </w:r>
            <w:proofErr w:type="gramStart"/>
            <w:r>
              <w:t>Do  Sol</w:t>
            </w:r>
            <w:proofErr w:type="gramEnd"/>
          </w:p>
          <w:p w14:paraId="63B95548" w14:textId="05BEE49B" w:rsidR="00E50EF5" w:rsidRDefault="00E50EF5" w:rsidP="00754BEA">
            <w:pPr>
              <w:pStyle w:val="Estribillo"/>
            </w:pPr>
            <w:r>
              <w:t>Dios del Universo, Dios del universo (bis).</w:t>
            </w:r>
          </w:p>
          <w:p w14:paraId="580997BA" w14:textId="77777777" w:rsidR="00E50EF5" w:rsidRDefault="00E50EF5" w:rsidP="00E50EF5"/>
          <w:p w14:paraId="030E9BFB" w14:textId="4DC413D9" w:rsidR="00E50EF5" w:rsidRDefault="00754BEA" w:rsidP="00E50EF5">
            <w:r>
              <w:t>Lam</w:t>
            </w:r>
            <w:r w:rsidR="00E50EF5">
              <w:t xml:space="preserve">                                     </w:t>
            </w:r>
            <w:proofErr w:type="spellStart"/>
            <w:r>
              <w:t>Mim</w:t>
            </w:r>
            <w:proofErr w:type="spellEnd"/>
          </w:p>
          <w:p w14:paraId="6282A4C1" w14:textId="77777777" w:rsidR="00E50EF5" w:rsidRDefault="00E50EF5" w:rsidP="00E50EF5">
            <w:r w:rsidRPr="00EF5AC0">
              <w:rPr>
                <w:u w:val="single"/>
              </w:rPr>
              <w:t>Llenos</w:t>
            </w:r>
            <w:r>
              <w:t xml:space="preserve"> están el cielo y la tierra de tu gloria.</w:t>
            </w:r>
          </w:p>
          <w:p w14:paraId="48F75F46" w14:textId="2169CFD8" w:rsidR="00E50EF5" w:rsidRDefault="00E50EF5" w:rsidP="00E50EF5">
            <w:r>
              <w:t xml:space="preserve">              F</w:t>
            </w:r>
            <w:r w:rsidR="00754BEA">
              <w:t>a</w:t>
            </w:r>
            <w:r>
              <w:t xml:space="preserve">   </w:t>
            </w:r>
            <w:r w:rsidR="00754BEA">
              <w:t>Sol</w:t>
            </w:r>
            <w:r>
              <w:t xml:space="preserve">             D</w:t>
            </w:r>
            <w:r w:rsidR="00754BEA">
              <w:t>o</w:t>
            </w:r>
            <w:r>
              <w:t xml:space="preserve">  </w:t>
            </w:r>
            <w:r w:rsidR="00754BEA">
              <w:t xml:space="preserve"> </w:t>
            </w:r>
            <w:r>
              <w:t>S</w:t>
            </w:r>
            <w:r w:rsidR="00754BEA">
              <w:t>ol</w:t>
            </w:r>
            <w:r>
              <w:t xml:space="preserve">                          </w:t>
            </w:r>
          </w:p>
          <w:p w14:paraId="550EE522" w14:textId="3D3F16F3" w:rsidR="00E50EF5" w:rsidRDefault="00E50EF5" w:rsidP="00E50EF5">
            <w:r>
              <w:t>Hosanna en el cie</w:t>
            </w:r>
            <w:r w:rsidRPr="00EF5AC0">
              <w:rPr>
                <w:u w:val="double"/>
              </w:rPr>
              <w:t>lo</w:t>
            </w:r>
            <w:r>
              <w:t>, hosanna en el cielo.</w:t>
            </w:r>
          </w:p>
          <w:p w14:paraId="6DE01DDB" w14:textId="19242755" w:rsidR="00754BEA" w:rsidRDefault="00754BEA" w:rsidP="00754BEA">
            <w:r>
              <w:t xml:space="preserve">Lam                        </w:t>
            </w:r>
            <w:proofErr w:type="spellStart"/>
            <w:r>
              <w:t>Mim</w:t>
            </w:r>
            <w:proofErr w:type="spellEnd"/>
          </w:p>
          <w:p w14:paraId="3DFFD832" w14:textId="7638998B" w:rsidR="00E50EF5" w:rsidRDefault="00E50EF5" w:rsidP="00E50EF5">
            <w:r>
              <w:t xml:space="preserve">Bendito el que viene en </w:t>
            </w:r>
            <w:r w:rsidR="00754BEA">
              <w:t xml:space="preserve">el </w:t>
            </w:r>
            <w:r>
              <w:t xml:space="preserve">nombre del Señor. </w:t>
            </w:r>
          </w:p>
          <w:p w14:paraId="3F3774B4" w14:textId="77777777" w:rsidR="00754BEA" w:rsidRDefault="00754BEA" w:rsidP="00754BEA">
            <w:r>
              <w:t xml:space="preserve">              Fa   Sol             Do   Sol                          </w:t>
            </w:r>
          </w:p>
          <w:p w14:paraId="3908F3C4" w14:textId="351F0906" w:rsidR="00E50EF5" w:rsidRPr="00971667" w:rsidRDefault="00754BEA" w:rsidP="00E50EF5">
            <w:r>
              <w:t>Hosanna en el cielo, hosanna en el cielo.</w:t>
            </w:r>
          </w:p>
        </w:tc>
      </w:tr>
    </w:tbl>
    <w:p w14:paraId="63B5C0E0" w14:textId="77777777" w:rsidR="00294343" w:rsidRDefault="00294343" w:rsidP="00F52A59">
      <w:pPr>
        <w:sectPr w:rsidR="00294343" w:rsidSect="002F550C">
          <w:headerReference w:type="even" r:id="rId94"/>
          <w:headerReference w:type="default" r:id="rId95"/>
          <w:footerReference w:type="default" r:id="rId96"/>
          <w:pgSz w:w="16838" w:h="11906" w:orient="landscape"/>
          <w:pgMar w:top="1418" w:right="1134" w:bottom="1418" w:left="1134" w:header="709" w:footer="709" w:gutter="0"/>
          <w:cols w:num="2" w:space="708"/>
          <w:docGrid w:linePitch="360"/>
        </w:sectPr>
      </w:pPr>
    </w:p>
    <w:p w14:paraId="3AB84584" w14:textId="77777777" w:rsidR="00F52A59" w:rsidRPr="00971667" w:rsidRDefault="00F52A59" w:rsidP="00F52A59"/>
    <w:p w14:paraId="4A4FBCAF" w14:textId="77777777" w:rsidR="00F52A59" w:rsidRPr="00971667" w:rsidRDefault="00F52A59" w:rsidP="00F52A59">
      <w:pPr>
        <w:sectPr w:rsidR="00F52A59" w:rsidRPr="00971667" w:rsidSect="002F550C">
          <w:type w:val="continuous"/>
          <w:pgSz w:w="16838" w:h="11906" w:orient="landscape"/>
          <w:pgMar w:top="1418" w:right="1134" w:bottom="1418" w:left="1134" w:header="709" w:footer="709" w:gutter="0"/>
          <w:cols w:space="708"/>
          <w:docGrid w:linePitch="360"/>
        </w:sectPr>
      </w:pPr>
    </w:p>
    <w:p w14:paraId="3F15AA83" w14:textId="77777777" w:rsidR="00AB6BBA" w:rsidRDefault="00AB6BBA" w:rsidP="00EB6410">
      <w:r>
        <w:lastRenderedPageBreak/>
        <w:br w:type="page"/>
      </w:r>
    </w:p>
    <w:p w14:paraId="08B73504" w14:textId="51F1AA0E" w:rsidR="00EB6410" w:rsidRDefault="00266E3F" w:rsidP="00EB6410">
      <w:r>
        <w:rPr>
          <w:noProof/>
        </w:rPr>
        <w:lastRenderedPageBreak/>
        <w:drawing>
          <wp:anchor distT="0" distB="0" distL="114300" distR="114300" simplePos="0" relativeHeight="251648512" behindDoc="0" locked="0" layoutInCell="1" allowOverlap="1" wp14:anchorId="2F15BB50" wp14:editId="677DDE4C">
            <wp:simplePos x="0" y="0"/>
            <wp:positionH relativeFrom="column">
              <wp:posOffset>434159</wp:posOffset>
            </wp:positionH>
            <wp:positionV relativeFrom="paragraph">
              <wp:posOffset>3175</wp:posOffset>
            </wp:positionV>
            <wp:extent cx="4064635" cy="5759450"/>
            <wp:effectExtent l="0" t="0" r="0" b="0"/>
            <wp:wrapNone/>
            <wp:docPr id="1450187962" name="Imagen 8" descr="Imagen que contiene Diagram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0187962" name="Imagen 8" descr="Imagen que contiene Diagrama&#10;&#10;Descripción generada automáticamente"/>
                    <pic:cNvPicPr>
                      <a:picLocks noChangeAspect="1" noChangeArrowheads="1"/>
                    </pic:cNvPicPr>
                  </pic:nvPicPr>
                  <pic:blipFill>
                    <a:blip r:embed="rId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635" cy="575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7799CC3" w14:textId="77777777" w:rsidR="00EB6410" w:rsidRDefault="00EB6410" w:rsidP="00EB6410"/>
    <w:p w14:paraId="0F7FDB88" w14:textId="77777777" w:rsidR="00EB6410" w:rsidRDefault="00EB6410" w:rsidP="00EB6410"/>
    <w:p w14:paraId="37159918" w14:textId="77777777" w:rsidR="00EB6410" w:rsidRDefault="00EB6410" w:rsidP="00EB6410"/>
    <w:p w14:paraId="529EF965" w14:textId="77777777" w:rsidR="00EB6410" w:rsidRDefault="00EB6410" w:rsidP="00EB6410"/>
    <w:p w14:paraId="37D28311" w14:textId="77777777" w:rsidR="00EB6410" w:rsidRDefault="00EB6410" w:rsidP="00EB6410"/>
    <w:p w14:paraId="21FAE1D1" w14:textId="77777777" w:rsidR="00EB6410" w:rsidRDefault="00EB6410" w:rsidP="00EB6410"/>
    <w:p w14:paraId="30B5E312" w14:textId="77777777" w:rsidR="00EB6410" w:rsidRDefault="00EB6410" w:rsidP="00EB6410"/>
    <w:p w14:paraId="4CD502B4" w14:textId="77777777" w:rsidR="00EB6410" w:rsidRDefault="00EB6410" w:rsidP="00EB6410"/>
    <w:p w14:paraId="22D59313" w14:textId="77777777" w:rsidR="00EB6410" w:rsidRDefault="00EB6410" w:rsidP="00EB6410"/>
    <w:p w14:paraId="76781804" w14:textId="77777777" w:rsidR="00EB6410" w:rsidRDefault="00EB6410" w:rsidP="00EB6410"/>
    <w:p w14:paraId="783E42AB" w14:textId="77777777" w:rsidR="00EB6410" w:rsidRDefault="00EB6410" w:rsidP="00EB6410"/>
    <w:p w14:paraId="079085A6" w14:textId="77777777" w:rsidR="00EB6410" w:rsidRDefault="00EB6410" w:rsidP="00EB6410"/>
    <w:p w14:paraId="4E63D798" w14:textId="77777777" w:rsidR="00EB6410" w:rsidRDefault="00EB6410" w:rsidP="00EB6410"/>
    <w:p w14:paraId="6752B516" w14:textId="77777777" w:rsidR="00EB6410" w:rsidRDefault="00EB6410" w:rsidP="00EB6410"/>
    <w:p w14:paraId="6AFA0925" w14:textId="77777777" w:rsidR="00EB6410" w:rsidRDefault="00EB6410" w:rsidP="00EB6410"/>
    <w:p w14:paraId="153DCFD3" w14:textId="15135964" w:rsidR="00EB6410" w:rsidRDefault="00EB6410" w:rsidP="00EB6410"/>
    <w:p w14:paraId="7F5A7D08" w14:textId="77777777" w:rsidR="00EB6410" w:rsidRDefault="00EB6410" w:rsidP="00EB6410"/>
    <w:p w14:paraId="4D7BA2A0" w14:textId="77777777" w:rsidR="00EB6410" w:rsidRDefault="00EB6410" w:rsidP="00EB6410"/>
    <w:p w14:paraId="1DA10C3A" w14:textId="77777777" w:rsidR="007C41BA" w:rsidRDefault="007C41BA" w:rsidP="00EB6410"/>
    <w:p w14:paraId="41013F00" w14:textId="77777777" w:rsidR="007C41BA" w:rsidRDefault="007C41BA" w:rsidP="00EB6410"/>
    <w:p w14:paraId="4D8875E8" w14:textId="77777777" w:rsidR="007C41BA" w:rsidRDefault="007C41BA" w:rsidP="00EB6410"/>
    <w:p w14:paraId="76E39398" w14:textId="77777777" w:rsidR="007C41BA" w:rsidRDefault="007C41BA" w:rsidP="00EB6410"/>
    <w:p w14:paraId="1B1AC4BF" w14:textId="77777777" w:rsidR="00EB6410" w:rsidRDefault="00EB6410" w:rsidP="00EB6410"/>
    <w:p w14:paraId="6CFA8716" w14:textId="77777777" w:rsidR="00EB6410" w:rsidRDefault="00EB6410" w:rsidP="00EB6410"/>
    <w:p w14:paraId="621D3D91" w14:textId="77777777" w:rsidR="00EB6410" w:rsidRDefault="00EB6410" w:rsidP="00EB6410"/>
    <w:p w14:paraId="16CFD725" w14:textId="77777777" w:rsidR="00EB6410" w:rsidRDefault="00EB6410" w:rsidP="00EB6410"/>
    <w:p w14:paraId="3E7D5665" w14:textId="77777777" w:rsidR="00EB6410" w:rsidRDefault="00EB6410" w:rsidP="00EB6410"/>
    <w:p w14:paraId="6968441E" w14:textId="77777777" w:rsidR="00EB6410" w:rsidRDefault="00EB6410" w:rsidP="00EB6410"/>
    <w:p w14:paraId="600A3486" w14:textId="77777777" w:rsidR="00EB6410" w:rsidRPr="00EB6410" w:rsidRDefault="00EB6410" w:rsidP="00EB6410"/>
    <w:p w14:paraId="7FE53998" w14:textId="5ADD9455" w:rsidR="00EB6410" w:rsidRPr="00EB6410" w:rsidRDefault="00835F00" w:rsidP="008B1198">
      <w:pPr>
        <w:pStyle w:val="Ttulo1"/>
      </w:pPr>
      <w:bookmarkStart w:id="188" w:name="_Toc181822915"/>
      <w:bookmarkStart w:id="189" w:name="_Toc183532361"/>
      <w:r w:rsidRPr="00971667">
        <w:t>Padrenuestro</w:t>
      </w:r>
      <w:bookmarkEnd w:id="188"/>
      <w:bookmarkEnd w:id="189"/>
    </w:p>
    <w:p w14:paraId="5917E6C9" w14:textId="77777777" w:rsidR="00400A2D" w:rsidRDefault="00400A2D" w:rsidP="00F52A59">
      <w:pPr>
        <w:sectPr w:rsidR="00400A2D" w:rsidSect="002F550C">
          <w:headerReference w:type="even" r:id="rId98"/>
          <w:headerReference w:type="default" r:id="rId99"/>
          <w:footerReference w:type="default" r:id="rId100"/>
          <w:pgSz w:w="16838" w:h="11906" w:orient="landscape"/>
          <w:pgMar w:top="1418" w:right="1134" w:bottom="1418" w:left="1134" w:header="709" w:footer="709" w:gutter="0"/>
          <w:cols w:space="708"/>
          <w:docGrid w:linePitch="360"/>
        </w:sectPr>
      </w:pPr>
    </w:p>
    <w:p w14:paraId="033BA83D" w14:textId="77777777" w:rsidR="007A0E6A" w:rsidRPr="00971667" w:rsidRDefault="007A0E6A" w:rsidP="003A0CC8">
      <w:pPr>
        <w:pStyle w:val="Ttulo2"/>
        <w:spacing w:before="0"/>
      </w:pPr>
      <w:bookmarkStart w:id="190" w:name="_Toc181822918"/>
      <w:bookmarkStart w:id="191" w:name="_Toc181822916"/>
      <w:r>
        <w:lastRenderedPageBreak/>
        <w:t>En el mar he oído hoy</w:t>
      </w:r>
      <w:r w:rsidRPr="00971667">
        <w:tab/>
        <w:t>(</w:t>
      </w:r>
      <w:r>
        <w:t>Sol</w:t>
      </w:r>
      <w:r w:rsidRPr="00971667">
        <w:t>)</w:t>
      </w:r>
      <w:bookmarkEnd w:id="190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7A0E6A" w:rsidRPr="00971667" w14:paraId="1D53BE62" w14:textId="77777777" w:rsidTr="0086466E">
        <w:tc>
          <w:tcPr>
            <w:tcW w:w="7143" w:type="dxa"/>
            <w:tcBorders>
              <w:bottom w:val="single" w:sz="4" w:space="0" w:color="auto"/>
            </w:tcBorders>
          </w:tcPr>
          <w:p w14:paraId="22B1D90B" w14:textId="77777777" w:rsidR="007A0E6A" w:rsidRPr="00971667" w:rsidRDefault="007A0E6A" w:rsidP="0086466E">
            <w:r w:rsidRPr="00971667">
              <w:t xml:space="preserve">      Sol                        </w:t>
            </w:r>
            <w:proofErr w:type="spellStart"/>
            <w:r w:rsidRPr="00971667">
              <w:t>Mim</w:t>
            </w:r>
            <w:proofErr w:type="spellEnd"/>
          </w:p>
          <w:p w14:paraId="1BE04D46" w14:textId="77777777" w:rsidR="007A0E6A" w:rsidRPr="00971667" w:rsidRDefault="007A0E6A" w:rsidP="0086466E">
            <w:r w:rsidRPr="00971667">
              <w:rPr>
                <w:u w:val="double"/>
              </w:rPr>
              <w:t>En</w:t>
            </w:r>
            <w:r w:rsidRPr="00971667">
              <w:t xml:space="preserve"> el mar he oído hoy, </w:t>
            </w:r>
            <w:r w:rsidRPr="00971667">
              <w:rPr>
                <w:u w:val="single"/>
              </w:rPr>
              <w:t>Señor</w:t>
            </w:r>
            <w:r w:rsidRPr="00971667">
              <w:t>, tu voz que me llamó</w:t>
            </w:r>
          </w:p>
          <w:p w14:paraId="07012B7C" w14:textId="77777777" w:rsidR="007A0E6A" w:rsidRPr="00971667" w:rsidRDefault="007A0E6A" w:rsidP="0086466E">
            <w:r w:rsidRPr="00971667">
              <w:t xml:space="preserve">       Do              Lam           Re   Re7</w:t>
            </w:r>
          </w:p>
          <w:p w14:paraId="52EDD83D" w14:textId="77777777" w:rsidR="007A0E6A" w:rsidRPr="00971667" w:rsidRDefault="007A0E6A" w:rsidP="0086466E">
            <w:r w:rsidRPr="00971667">
              <w:t>y me pidió que me entregara a mis hermanos.</w:t>
            </w:r>
          </w:p>
          <w:p w14:paraId="098D6BBD" w14:textId="77777777" w:rsidR="007A0E6A" w:rsidRPr="00971667" w:rsidRDefault="007A0E6A" w:rsidP="0086466E">
            <w:r w:rsidRPr="00971667">
              <w:t xml:space="preserve">    Sol                          </w:t>
            </w:r>
            <w:proofErr w:type="spellStart"/>
            <w:r w:rsidRPr="00971667">
              <w:t>Mim</w:t>
            </w:r>
            <w:proofErr w:type="spellEnd"/>
          </w:p>
          <w:p w14:paraId="116AE165" w14:textId="77777777" w:rsidR="007A0E6A" w:rsidRPr="00971667" w:rsidRDefault="007A0E6A" w:rsidP="0086466E">
            <w:r w:rsidRPr="00971667">
              <w:t>Esa voz me transformó, mi vida entera ya cambió,</w:t>
            </w:r>
          </w:p>
          <w:p w14:paraId="4C5587DA" w14:textId="77777777" w:rsidR="007A0E6A" w:rsidRPr="00971667" w:rsidRDefault="007A0E6A" w:rsidP="0086466E">
            <w:r w:rsidRPr="00971667">
              <w:t xml:space="preserve">       Do              Lam         Re    Re7</w:t>
            </w:r>
          </w:p>
          <w:p w14:paraId="08499DD3" w14:textId="77777777" w:rsidR="007A0E6A" w:rsidRPr="00971667" w:rsidRDefault="007A0E6A" w:rsidP="0086466E">
            <w:r w:rsidRPr="00971667">
              <w:t>y solo pienso ahora, Señor, en repetirte:</w:t>
            </w:r>
          </w:p>
          <w:p w14:paraId="0B386326" w14:textId="77777777" w:rsidR="007A0E6A" w:rsidRPr="00971667" w:rsidRDefault="007A0E6A" w:rsidP="0086466E"/>
          <w:p w14:paraId="0D4064D3" w14:textId="77777777" w:rsidR="007A0E6A" w:rsidRPr="00971667" w:rsidRDefault="007A0E6A" w:rsidP="0086466E">
            <w:pPr>
              <w:pStyle w:val="Estribillo"/>
            </w:pPr>
            <w:r w:rsidRPr="00971667">
              <w:t xml:space="preserve">      Sol                           </w:t>
            </w:r>
            <w:proofErr w:type="spellStart"/>
            <w:r w:rsidRPr="00971667">
              <w:t>Mim</w:t>
            </w:r>
            <w:proofErr w:type="spellEnd"/>
          </w:p>
          <w:p w14:paraId="7A68B915" w14:textId="77777777" w:rsidR="007A0E6A" w:rsidRPr="00971667" w:rsidRDefault="007A0E6A" w:rsidP="0086466E">
            <w:pPr>
              <w:pStyle w:val="Estribillo"/>
            </w:pPr>
            <w:r w:rsidRPr="00971667">
              <w:rPr>
                <w:u w:val="single"/>
              </w:rPr>
              <w:t>Pa</w:t>
            </w:r>
            <w:r w:rsidRPr="00971667">
              <w:t>dre Nues</w:t>
            </w:r>
            <w:r w:rsidRPr="00971667">
              <w:rPr>
                <w:u w:val="double"/>
              </w:rPr>
              <w:t>tro</w:t>
            </w:r>
            <w:r w:rsidRPr="00971667">
              <w:t>, en Ti creemos. Padre Nuestro, te ofrecemos,</w:t>
            </w:r>
          </w:p>
          <w:p w14:paraId="1E9150F1" w14:textId="77777777" w:rsidR="007A0E6A" w:rsidRPr="00971667" w:rsidRDefault="007A0E6A" w:rsidP="0086466E">
            <w:pPr>
              <w:pStyle w:val="Estribillo"/>
            </w:pPr>
            <w:r w:rsidRPr="00971667">
              <w:t xml:space="preserve">      Do                Lam         Re</w:t>
            </w:r>
          </w:p>
          <w:p w14:paraId="47DB0032" w14:textId="77777777" w:rsidR="007A0E6A" w:rsidRPr="00971667" w:rsidRDefault="007A0E6A" w:rsidP="0086466E">
            <w:pPr>
              <w:pStyle w:val="Estribillo"/>
            </w:pPr>
            <w:r w:rsidRPr="00971667">
              <w:t>Padre Nuestro, nuestras manos de hermanos. (bis)</w:t>
            </w:r>
          </w:p>
          <w:p w14:paraId="37A3656B" w14:textId="77777777" w:rsidR="007A0E6A" w:rsidRPr="00971667" w:rsidRDefault="007A0E6A" w:rsidP="0086466E"/>
          <w:p w14:paraId="127678E4" w14:textId="77777777" w:rsidR="007A0E6A" w:rsidRPr="00971667" w:rsidRDefault="007A0E6A" w:rsidP="0086466E">
            <w:r w:rsidRPr="00971667">
              <w:t>Cuando vaya a otros lugares tendré yo que abandonar</w:t>
            </w:r>
          </w:p>
          <w:p w14:paraId="66086D16" w14:textId="77777777" w:rsidR="007A0E6A" w:rsidRPr="00971667" w:rsidRDefault="007A0E6A" w:rsidP="0086466E">
            <w:r w:rsidRPr="00971667">
              <w:t>a mi familia, a mis amigos por seguirte</w:t>
            </w:r>
          </w:p>
          <w:p w14:paraId="6C4DCFEA" w14:textId="77777777" w:rsidR="007A0E6A" w:rsidRPr="00971667" w:rsidRDefault="007A0E6A" w:rsidP="0086466E">
            <w:r w:rsidRPr="00971667">
              <w:t>pero sé que así algún día podré enseñar tú verdad</w:t>
            </w:r>
          </w:p>
          <w:p w14:paraId="002E2592" w14:textId="77777777" w:rsidR="007A0E6A" w:rsidRDefault="007A0E6A" w:rsidP="0086466E">
            <w:r w:rsidRPr="00971667">
              <w:t>a mi hermano y junto a él yo repetirte:</w:t>
            </w:r>
          </w:p>
          <w:p w14:paraId="0563F256" w14:textId="77777777" w:rsidR="007A0E6A" w:rsidRDefault="007A0E6A" w:rsidP="0086466E"/>
          <w:p w14:paraId="66548BBB" w14:textId="77777777" w:rsidR="007A0E6A" w:rsidRDefault="007A0E6A" w:rsidP="0086466E">
            <w:r>
              <w:t>Cuando miro alrededor, Señor, me cuesta comprender,</w:t>
            </w:r>
          </w:p>
          <w:p w14:paraId="54817FE0" w14:textId="77777777" w:rsidR="007A0E6A" w:rsidRDefault="007A0E6A" w:rsidP="0086466E">
            <w:r>
              <w:t>me siento solo y al hablar me quema un grito.</w:t>
            </w:r>
          </w:p>
          <w:p w14:paraId="0713A080" w14:textId="77777777" w:rsidR="007A0E6A" w:rsidRDefault="007A0E6A" w:rsidP="0086466E">
            <w:r>
              <w:t>Se confunde con dolor, Señor, la dicha de saber,</w:t>
            </w:r>
          </w:p>
          <w:p w14:paraId="1701061A" w14:textId="77777777" w:rsidR="007A0E6A" w:rsidRPr="00971667" w:rsidRDefault="007A0E6A" w:rsidP="0086466E">
            <w:r>
              <w:t>que estás de nuevo junto a mí. Te necesito.</w:t>
            </w:r>
          </w:p>
        </w:tc>
      </w:tr>
    </w:tbl>
    <w:p w14:paraId="19E311E8" w14:textId="77777777" w:rsidR="007A0E6A" w:rsidRDefault="007A0E6A" w:rsidP="007A0E6A"/>
    <w:p w14:paraId="16B7F2B3" w14:textId="77777777" w:rsidR="007A0E6A" w:rsidRDefault="007A0E6A" w:rsidP="007A0E6A"/>
    <w:p w14:paraId="0ABB7C6A" w14:textId="77777777" w:rsidR="007A0E6A" w:rsidRDefault="007A0E6A" w:rsidP="007A0E6A"/>
    <w:p w14:paraId="101C7F15" w14:textId="77777777" w:rsidR="007A0E6A" w:rsidRDefault="007A0E6A" w:rsidP="007A0E6A"/>
    <w:p w14:paraId="3BAFA388" w14:textId="77777777" w:rsidR="007A0E6A" w:rsidRDefault="007A0E6A" w:rsidP="007A0E6A"/>
    <w:p w14:paraId="0A6DA975" w14:textId="77777777" w:rsidR="007A0E6A" w:rsidRDefault="007A0E6A" w:rsidP="007A0E6A"/>
    <w:p w14:paraId="312A33B3" w14:textId="77777777" w:rsidR="007A0E6A" w:rsidRDefault="007A0E6A" w:rsidP="007A0E6A"/>
    <w:p w14:paraId="27A14316" w14:textId="77777777" w:rsidR="007A0E6A" w:rsidRDefault="007A0E6A" w:rsidP="007A0E6A"/>
    <w:p w14:paraId="60AD6CFD" w14:textId="7437C08F" w:rsidR="00C00AFE" w:rsidRPr="00971667" w:rsidRDefault="006849BA" w:rsidP="001E7F8D">
      <w:pPr>
        <w:pStyle w:val="Ttulo2"/>
      </w:pPr>
      <w:r>
        <w:t>Padre nuestro (</w:t>
      </w:r>
      <w:proofErr w:type="spellStart"/>
      <w:r>
        <w:t>Erdoz</w:t>
      </w:r>
      <w:r w:rsidR="007C063B">
        <w:t>á</w:t>
      </w:r>
      <w:r>
        <w:t>in</w:t>
      </w:r>
      <w:proofErr w:type="spellEnd"/>
      <w:r>
        <w:t>)</w:t>
      </w:r>
      <w:r w:rsidR="00C00AFE" w:rsidRPr="00971667">
        <w:tab/>
        <w:t>(</w:t>
      </w:r>
      <w:r w:rsidR="00D541C6">
        <w:t>Lam</w:t>
      </w:r>
      <w:r w:rsidR="00C00AFE" w:rsidRPr="00971667">
        <w:t>)</w:t>
      </w:r>
      <w:bookmarkEnd w:id="191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C00AFE" w:rsidRPr="00971667" w14:paraId="0C6943CB" w14:textId="77777777" w:rsidTr="00200288">
        <w:tc>
          <w:tcPr>
            <w:tcW w:w="7143" w:type="dxa"/>
            <w:tcBorders>
              <w:bottom w:val="single" w:sz="4" w:space="0" w:color="auto"/>
            </w:tcBorders>
          </w:tcPr>
          <w:p w14:paraId="76DA3578" w14:textId="7B7B1D83" w:rsidR="006849BA" w:rsidRPr="006849BA" w:rsidRDefault="006849BA" w:rsidP="00D66F3D">
            <w:pPr>
              <w:rPr>
                <w:lang w:val="en-US"/>
              </w:rPr>
            </w:pPr>
            <w:r w:rsidRPr="006849BA">
              <w:rPr>
                <w:lang w:val="en-US"/>
              </w:rPr>
              <w:t>Lam</w:t>
            </w:r>
            <w:r w:rsidR="003D4288">
              <w:rPr>
                <w:lang w:val="en-US"/>
              </w:rPr>
              <w:t xml:space="preserve">          </w:t>
            </w:r>
            <w:r w:rsidRPr="006849BA">
              <w:rPr>
                <w:lang w:val="en-US"/>
              </w:rPr>
              <w:t>Do      Sol       Lam</w:t>
            </w:r>
          </w:p>
          <w:p w14:paraId="219C688B" w14:textId="575BC67B" w:rsidR="006849BA" w:rsidRDefault="006849BA" w:rsidP="00D66F3D">
            <w:r w:rsidRPr="00A6042C">
              <w:t>Padre</w:t>
            </w:r>
            <w:r w:rsidRPr="006849BA">
              <w:t xml:space="preserve"> nuestro</w:t>
            </w:r>
            <w:r>
              <w:t>,</w:t>
            </w:r>
            <w:r w:rsidRPr="006849BA">
              <w:t xml:space="preserve"> que estás en el cielo</w:t>
            </w:r>
            <w:r>
              <w:t>,</w:t>
            </w:r>
          </w:p>
          <w:p w14:paraId="2C22B5A9" w14:textId="0C2844F4" w:rsidR="006849BA" w:rsidRDefault="006849BA" w:rsidP="006849BA">
            <w:r>
              <w:t xml:space="preserve">                   Sol                        Lam</w:t>
            </w:r>
          </w:p>
          <w:p w14:paraId="68B5E893" w14:textId="7C28F2D4" w:rsidR="006849BA" w:rsidRDefault="006849BA" w:rsidP="00D66F3D">
            <w:r w:rsidRPr="006849BA">
              <w:t>santificado sea tu nombre</w:t>
            </w:r>
            <w:r>
              <w:t xml:space="preserve">, </w:t>
            </w:r>
            <w:r w:rsidRPr="006849BA">
              <w:t>santificado sea tu nombre</w:t>
            </w:r>
            <w:r w:rsidR="007C063B">
              <w:t>.</w:t>
            </w:r>
          </w:p>
          <w:p w14:paraId="11C76D07" w14:textId="42358422" w:rsidR="006849BA" w:rsidRDefault="006849BA" w:rsidP="00D66F3D">
            <w:r>
              <w:t xml:space="preserve">                    Sol                           Lam</w:t>
            </w:r>
          </w:p>
          <w:p w14:paraId="2A9D2296" w14:textId="33C291BE" w:rsidR="006849BA" w:rsidRDefault="006849BA" w:rsidP="00D66F3D">
            <w:r w:rsidRPr="007C063B">
              <w:rPr>
                <w:u w:val="single"/>
              </w:rPr>
              <w:t>Venga a nosotros</w:t>
            </w:r>
            <w:r w:rsidRPr="006849BA">
              <w:t xml:space="preserve"> tu reino</w:t>
            </w:r>
            <w:r>
              <w:t>, v</w:t>
            </w:r>
            <w:r w:rsidRPr="006849BA">
              <w:t>enga a nosotros tu reino</w:t>
            </w:r>
            <w:r>
              <w:t>.</w:t>
            </w:r>
          </w:p>
          <w:p w14:paraId="0B483FE6" w14:textId="7F3E2AEF" w:rsidR="006849BA" w:rsidRDefault="006849BA" w:rsidP="00D66F3D">
            <w:r>
              <w:t xml:space="preserve">    Sol   </w:t>
            </w:r>
            <w:proofErr w:type="spellStart"/>
            <w:proofErr w:type="gramStart"/>
            <w:r>
              <w:t>Mim</w:t>
            </w:r>
            <w:proofErr w:type="spellEnd"/>
            <w:r>
              <w:t xml:space="preserve">  Lam</w:t>
            </w:r>
            <w:proofErr w:type="gramEnd"/>
            <w:r>
              <w:t xml:space="preserve"> </w:t>
            </w:r>
            <w:r w:rsidR="00452812">
              <w:t xml:space="preserve">      </w:t>
            </w:r>
            <w:r>
              <w:t>Sol               Lam</w:t>
            </w:r>
          </w:p>
          <w:p w14:paraId="1D39A24F" w14:textId="77777777" w:rsidR="006849BA" w:rsidRDefault="006849BA" w:rsidP="00D66F3D">
            <w:r>
              <w:t>H</w:t>
            </w:r>
            <w:r w:rsidRPr="006849BA">
              <w:t>ágase tu voluntad en la tie</w:t>
            </w:r>
            <w:r w:rsidRPr="00056443">
              <w:rPr>
                <w:u w:val="double"/>
              </w:rPr>
              <w:t xml:space="preserve">rra como en </w:t>
            </w:r>
            <w:r w:rsidRPr="009A0967">
              <w:rPr>
                <w:u w:val="double"/>
              </w:rPr>
              <w:t>el</w:t>
            </w:r>
            <w:r w:rsidRPr="006849BA">
              <w:t xml:space="preserve"> cielo.</w:t>
            </w:r>
          </w:p>
          <w:p w14:paraId="776A6074" w14:textId="1C924DEE" w:rsidR="006849BA" w:rsidRPr="006849BA" w:rsidRDefault="006849BA" w:rsidP="00D66F3D">
            <w:pPr>
              <w:rPr>
                <w:lang w:val="en-US"/>
              </w:rPr>
            </w:pPr>
            <w:r w:rsidRPr="006849BA">
              <w:rPr>
                <w:lang w:val="en-US"/>
              </w:rPr>
              <w:t>Lam</w:t>
            </w:r>
            <w:r w:rsidR="004F77D0">
              <w:rPr>
                <w:lang w:val="en-US"/>
              </w:rPr>
              <w:t>-</w:t>
            </w:r>
            <w:r w:rsidRPr="006849BA">
              <w:rPr>
                <w:lang w:val="en-US"/>
              </w:rPr>
              <w:t>Sol</w:t>
            </w:r>
            <w:r w:rsidR="004F77D0">
              <w:rPr>
                <w:lang w:val="en-US"/>
              </w:rPr>
              <w:t>-</w:t>
            </w:r>
            <w:r w:rsidRPr="006849BA">
              <w:rPr>
                <w:lang w:val="en-US"/>
              </w:rPr>
              <w:t xml:space="preserve">Lam       Do     </w:t>
            </w:r>
            <w:proofErr w:type="gramStart"/>
            <w:r w:rsidRPr="006849BA">
              <w:rPr>
                <w:lang w:val="en-US"/>
              </w:rPr>
              <w:t>Sol</w:t>
            </w:r>
            <w:r>
              <w:rPr>
                <w:lang w:val="en-US"/>
              </w:rPr>
              <w:t xml:space="preserve">  Lam</w:t>
            </w:r>
            <w:proofErr w:type="gramEnd"/>
            <w:r>
              <w:rPr>
                <w:lang w:val="en-US"/>
              </w:rPr>
              <w:t xml:space="preserve">  Sol           Lam</w:t>
            </w:r>
          </w:p>
          <w:p w14:paraId="4CE0CB1E" w14:textId="7B07DA4A" w:rsidR="006849BA" w:rsidRDefault="006849BA" w:rsidP="00D66F3D">
            <w:r w:rsidRPr="006849BA">
              <w:t>Danos hoy nuestro pan de cada día</w:t>
            </w:r>
            <w:r>
              <w:t>,</w:t>
            </w:r>
            <w:r w:rsidRPr="006849BA">
              <w:t xml:space="preserve"> </w:t>
            </w:r>
            <w:r>
              <w:t>d</w:t>
            </w:r>
            <w:r w:rsidRPr="006849BA">
              <w:t>anos nuestro pan</w:t>
            </w:r>
            <w:r>
              <w:t>.</w:t>
            </w:r>
          </w:p>
          <w:p w14:paraId="48D39721" w14:textId="799B0D58" w:rsidR="006849BA" w:rsidRPr="006849BA" w:rsidRDefault="006849BA" w:rsidP="00D66F3D">
            <w:pPr>
              <w:rPr>
                <w:lang w:val="en-US"/>
              </w:rPr>
            </w:pPr>
            <w:r w:rsidRPr="006849BA">
              <w:rPr>
                <w:lang w:val="en-US"/>
              </w:rPr>
              <w:t>Lam-Sol-Do Sol    Lam</w:t>
            </w:r>
            <w:r>
              <w:rPr>
                <w:lang w:val="en-US"/>
              </w:rPr>
              <w:t xml:space="preserve">                               Sol</w:t>
            </w:r>
          </w:p>
          <w:p w14:paraId="6B3D9A45" w14:textId="77777777" w:rsidR="000247B6" w:rsidRDefault="006849BA" w:rsidP="00D66F3D">
            <w:r>
              <w:t>P</w:t>
            </w:r>
            <w:r w:rsidRPr="006849BA">
              <w:t>erdona nuestras ofensas como también nosotros perdonamos</w:t>
            </w:r>
          </w:p>
          <w:p w14:paraId="7D2152AB" w14:textId="4F2B8127" w:rsidR="000247B6" w:rsidRDefault="000247B6" w:rsidP="00D66F3D">
            <w:r>
              <w:t xml:space="preserve">               Lam</w:t>
            </w:r>
          </w:p>
          <w:p w14:paraId="7C5A3669" w14:textId="3554467F" w:rsidR="006849BA" w:rsidRDefault="006849BA" w:rsidP="00D66F3D">
            <w:r w:rsidRPr="006849BA">
              <w:t>a los que nos ofenden</w:t>
            </w:r>
            <w:r>
              <w:t>.</w:t>
            </w:r>
            <w:r w:rsidRPr="006849BA">
              <w:t xml:space="preserve"> </w:t>
            </w:r>
          </w:p>
          <w:p w14:paraId="40CE46F0" w14:textId="67E0A9FC" w:rsidR="006849BA" w:rsidRDefault="006849BA" w:rsidP="00D66F3D">
            <w:r>
              <w:t xml:space="preserve">         Sol                 Lam</w:t>
            </w:r>
          </w:p>
          <w:p w14:paraId="2534E7A5" w14:textId="2141F531" w:rsidR="006849BA" w:rsidRDefault="006849BA" w:rsidP="00D66F3D">
            <w:r>
              <w:t>N</w:t>
            </w:r>
            <w:r w:rsidRPr="006849BA">
              <w:t>o nos dejes</w:t>
            </w:r>
            <w:r>
              <w:t>, no nos dejes</w:t>
            </w:r>
            <w:r w:rsidRPr="006849BA">
              <w:t xml:space="preserve"> caer</w:t>
            </w:r>
            <w:r>
              <w:t>,</w:t>
            </w:r>
          </w:p>
          <w:p w14:paraId="24ACEA66" w14:textId="7755419F" w:rsidR="006849BA" w:rsidRPr="00A138EA" w:rsidRDefault="007C063B" w:rsidP="00D66F3D">
            <w:r w:rsidRPr="008A263F">
              <w:t xml:space="preserve">         </w:t>
            </w:r>
            <w:r w:rsidR="006849BA" w:rsidRPr="00A138EA">
              <w:t xml:space="preserve">Sol               </w:t>
            </w:r>
            <w:r w:rsidRPr="00A138EA">
              <w:t xml:space="preserve">  </w:t>
            </w:r>
            <w:r w:rsidR="006849BA" w:rsidRPr="00A138EA">
              <w:t xml:space="preserve">Lam      </w:t>
            </w:r>
            <w:proofErr w:type="gramStart"/>
            <w:r w:rsidR="006849BA" w:rsidRPr="00A138EA">
              <w:t>Sol  Lam</w:t>
            </w:r>
            <w:proofErr w:type="gramEnd"/>
          </w:p>
          <w:p w14:paraId="4DA6B32C" w14:textId="3B67FB5F" w:rsidR="006849BA" w:rsidRDefault="006849BA" w:rsidP="00D66F3D">
            <w:r>
              <w:t>n</w:t>
            </w:r>
            <w:r w:rsidRPr="006849BA">
              <w:t>o nos dejes</w:t>
            </w:r>
            <w:r>
              <w:t>, no nos dejes</w:t>
            </w:r>
            <w:r w:rsidRPr="006849BA">
              <w:t xml:space="preserve"> caer</w:t>
            </w:r>
            <w:r>
              <w:t xml:space="preserve"> </w:t>
            </w:r>
            <w:r w:rsidRPr="006849BA">
              <w:t>en la tentación,</w:t>
            </w:r>
          </w:p>
          <w:p w14:paraId="6B5C84B3" w14:textId="04FAE2B7" w:rsidR="006849BA" w:rsidRPr="00A138EA" w:rsidRDefault="00A6042C" w:rsidP="00D66F3D">
            <w:r w:rsidRPr="00A138EA">
              <w:t xml:space="preserve">       </w:t>
            </w:r>
            <w:r w:rsidR="006849BA" w:rsidRPr="00A138EA">
              <w:t xml:space="preserve">Sol </w:t>
            </w:r>
            <w:r w:rsidRPr="00A138EA">
              <w:t xml:space="preserve">    </w:t>
            </w:r>
            <w:proofErr w:type="gramStart"/>
            <w:r w:rsidR="006849BA" w:rsidRPr="00A138EA">
              <w:t xml:space="preserve">Lam </w:t>
            </w:r>
            <w:r w:rsidRPr="00A138EA">
              <w:t xml:space="preserve"> </w:t>
            </w:r>
            <w:r w:rsidR="006849BA" w:rsidRPr="00A138EA">
              <w:t>Sol</w:t>
            </w:r>
            <w:proofErr w:type="gramEnd"/>
            <w:r w:rsidR="006849BA" w:rsidRPr="00A138EA">
              <w:t xml:space="preserve">          Lam</w:t>
            </w:r>
          </w:p>
          <w:p w14:paraId="783B0CDC" w14:textId="63E85D67" w:rsidR="00C00AFE" w:rsidRPr="00971667" w:rsidRDefault="006849BA" w:rsidP="00D66F3D">
            <w:r w:rsidRPr="006849BA">
              <w:t>y líbranos del mal</w:t>
            </w:r>
            <w:r>
              <w:t xml:space="preserve">, líbranos </w:t>
            </w:r>
            <w:r w:rsidRPr="009A0967">
              <w:t>del</w:t>
            </w:r>
            <w:r>
              <w:t xml:space="preserve"> mal</w:t>
            </w:r>
            <w:r w:rsidRPr="006849BA">
              <w:t>.</w:t>
            </w:r>
          </w:p>
        </w:tc>
      </w:tr>
    </w:tbl>
    <w:p w14:paraId="1D27215B" w14:textId="674C34A8" w:rsidR="00C00AFE" w:rsidRPr="00971667" w:rsidRDefault="00452812" w:rsidP="001E7F8D">
      <w:pPr>
        <w:pStyle w:val="Ttulo2"/>
      </w:pPr>
      <w:bookmarkStart w:id="192" w:name="_Toc181822917"/>
      <w:r>
        <w:t>Padre nuestro (mexicano)</w:t>
      </w:r>
      <w:r w:rsidR="00C00AFE" w:rsidRPr="00971667">
        <w:tab/>
        <w:t>(</w:t>
      </w:r>
      <w:r w:rsidR="00C00AFE">
        <w:t>Sol</w:t>
      </w:r>
      <w:r>
        <w:t xml:space="preserve"> cej2</w:t>
      </w:r>
      <w:r w:rsidR="00C00AFE" w:rsidRPr="00971667">
        <w:t>)</w:t>
      </w:r>
      <w:bookmarkEnd w:id="192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452812" w:rsidRPr="00971667" w14:paraId="4366F69D" w14:textId="77777777" w:rsidTr="00200288">
        <w:tc>
          <w:tcPr>
            <w:tcW w:w="7143" w:type="dxa"/>
            <w:tcBorders>
              <w:bottom w:val="single" w:sz="4" w:space="0" w:color="auto"/>
            </w:tcBorders>
          </w:tcPr>
          <w:p w14:paraId="1715C8F2" w14:textId="77777777" w:rsidR="00452812" w:rsidRPr="00971667" w:rsidRDefault="00452812" w:rsidP="00452812">
            <w:r w:rsidRPr="00971667">
              <w:t xml:space="preserve">      Sol                     </w:t>
            </w:r>
            <w:proofErr w:type="spellStart"/>
            <w:r w:rsidRPr="00971667">
              <w:t>Mim</w:t>
            </w:r>
            <w:proofErr w:type="spellEnd"/>
            <w:r w:rsidRPr="00971667">
              <w:t xml:space="preserve">           Do          Re</w:t>
            </w:r>
          </w:p>
          <w:p w14:paraId="39CAA77C" w14:textId="77777777" w:rsidR="00452812" w:rsidRPr="00971667" w:rsidRDefault="00452812" w:rsidP="00452812">
            <w:r w:rsidRPr="00971667">
              <w:rPr>
                <w:u w:val="double"/>
              </w:rPr>
              <w:t>Pa</w:t>
            </w:r>
            <w:r w:rsidRPr="00971667">
              <w:t>dre nuestro que estás en el cielo, santificado sea tu nombre.</w:t>
            </w:r>
          </w:p>
          <w:p w14:paraId="32E93295" w14:textId="77777777" w:rsidR="00452812" w:rsidRPr="00971667" w:rsidRDefault="00452812" w:rsidP="00452812">
            <w:r w:rsidRPr="00971667">
              <w:t>Venga a nos, venga tu Reino, hágase tu voluntad</w:t>
            </w:r>
          </w:p>
          <w:p w14:paraId="37464E74" w14:textId="77777777" w:rsidR="00452812" w:rsidRPr="000247B6" w:rsidRDefault="00452812" w:rsidP="00452812">
            <w:pPr>
              <w:rPr>
                <w:sz w:val="18"/>
                <w:szCs w:val="20"/>
              </w:rPr>
            </w:pPr>
          </w:p>
          <w:p w14:paraId="1F3C8731" w14:textId="77777777" w:rsidR="00452812" w:rsidRPr="00971667" w:rsidRDefault="00452812" w:rsidP="00452812">
            <w:pPr>
              <w:pStyle w:val="Estribillo"/>
            </w:pPr>
            <w:r w:rsidRPr="00971667">
              <w:t xml:space="preserve">así en la Tierra como en el Cielo. El pan </w:t>
            </w:r>
            <w:r w:rsidRPr="00971667">
              <w:rPr>
                <w:u w:val="single"/>
              </w:rPr>
              <w:t>nuestro</w:t>
            </w:r>
            <w:r w:rsidRPr="00971667">
              <w:t xml:space="preserve"> dánosle hoy.</w:t>
            </w:r>
          </w:p>
          <w:p w14:paraId="701B2E7A" w14:textId="77777777" w:rsidR="00452812" w:rsidRPr="000247B6" w:rsidRDefault="00452812" w:rsidP="00452812">
            <w:pPr>
              <w:pStyle w:val="Estribillo"/>
              <w:rPr>
                <w:sz w:val="18"/>
                <w:szCs w:val="20"/>
              </w:rPr>
            </w:pPr>
          </w:p>
          <w:p w14:paraId="5DD2E9B1" w14:textId="77777777" w:rsidR="00452812" w:rsidRPr="00971667" w:rsidRDefault="00452812" w:rsidP="00452812">
            <w:r w:rsidRPr="00971667">
              <w:t xml:space="preserve">Y perdona nuestras </w:t>
            </w:r>
            <w:proofErr w:type="gramStart"/>
            <w:r w:rsidRPr="00971667">
              <w:t>ofensas</w:t>
            </w:r>
            <w:proofErr w:type="gramEnd"/>
            <w:r w:rsidRPr="00971667">
              <w:t xml:space="preserve"> así como perdonamos.</w:t>
            </w:r>
          </w:p>
          <w:p w14:paraId="7F5C1060" w14:textId="77777777" w:rsidR="00452812" w:rsidRPr="00971667" w:rsidRDefault="00452812" w:rsidP="00452812">
            <w:r w:rsidRPr="00971667">
              <w:t>Y no nos dejes caer en tentación. Líbranos de todo mal.</w:t>
            </w:r>
          </w:p>
          <w:p w14:paraId="09ED345B" w14:textId="77777777" w:rsidR="00452812" w:rsidRPr="000247B6" w:rsidRDefault="00452812" w:rsidP="00452812">
            <w:pPr>
              <w:rPr>
                <w:sz w:val="18"/>
                <w:szCs w:val="20"/>
              </w:rPr>
            </w:pPr>
          </w:p>
          <w:p w14:paraId="0137593C" w14:textId="6BFE35BD" w:rsidR="00452812" w:rsidRPr="00971667" w:rsidRDefault="00452812" w:rsidP="00200288">
            <w:pPr>
              <w:pStyle w:val="Estribillo"/>
            </w:pPr>
            <w:r w:rsidRPr="00971667">
              <w:t>Amén, amén, amén, amén. Amén.</w:t>
            </w:r>
          </w:p>
        </w:tc>
      </w:tr>
    </w:tbl>
    <w:p w14:paraId="1B1A1B04" w14:textId="58BB36FD" w:rsidR="00C00AFE" w:rsidRPr="00971667" w:rsidRDefault="00937DF7" w:rsidP="001E7F8D">
      <w:pPr>
        <w:pStyle w:val="Ttulo2"/>
      </w:pPr>
      <w:bookmarkStart w:id="193" w:name="_Toc181822919"/>
      <w:r>
        <w:lastRenderedPageBreak/>
        <w:t>Padre nuestro (zaragozano)</w:t>
      </w:r>
      <w:r w:rsidR="00C00AFE" w:rsidRPr="00971667">
        <w:tab/>
        <w:t>(</w:t>
      </w:r>
      <w:r w:rsidR="00C00AFE">
        <w:t>Sol</w:t>
      </w:r>
      <w:r w:rsidR="00C00AFE" w:rsidRPr="00971667">
        <w:t>)</w:t>
      </w:r>
      <w:bookmarkEnd w:id="193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C00AFE" w:rsidRPr="00971667" w14:paraId="1E83FF8D" w14:textId="77777777" w:rsidTr="00200288">
        <w:tc>
          <w:tcPr>
            <w:tcW w:w="7143" w:type="dxa"/>
            <w:tcBorders>
              <w:bottom w:val="single" w:sz="4" w:space="0" w:color="auto"/>
            </w:tcBorders>
          </w:tcPr>
          <w:p w14:paraId="13A32C68" w14:textId="61D35C79" w:rsidR="00937DF7" w:rsidRDefault="00937DF7" w:rsidP="00937DF7">
            <w:r>
              <w:t xml:space="preserve">Sol                            Do          </w:t>
            </w:r>
            <w:proofErr w:type="gramStart"/>
            <w:r>
              <w:t>Re         Sol</w:t>
            </w:r>
            <w:proofErr w:type="gramEnd"/>
          </w:p>
          <w:p w14:paraId="23A13CC9" w14:textId="0FBB4A2F" w:rsidR="00937DF7" w:rsidRDefault="00937DF7" w:rsidP="00937DF7">
            <w:r>
              <w:t xml:space="preserve">Padre nuestro, que estás en </w:t>
            </w:r>
            <w:r w:rsidRPr="00D12894">
              <w:rPr>
                <w:u w:val="double"/>
              </w:rPr>
              <w:t>la</w:t>
            </w:r>
            <w:r>
              <w:t xml:space="preserve"> tierra y también en el cielo,</w:t>
            </w:r>
          </w:p>
          <w:p w14:paraId="7BA5AB4E" w14:textId="228F64C4" w:rsidR="00937DF7" w:rsidRDefault="00937DF7" w:rsidP="00937DF7">
            <w:r>
              <w:t xml:space="preserve">       </w:t>
            </w:r>
            <w:r w:rsidR="006B6EFB">
              <w:t xml:space="preserve">                 </w:t>
            </w:r>
            <w:r>
              <w:t>Do                   Re</w:t>
            </w:r>
          </w:p>
          <w:p w14:paraId="6EE5FE9F" w14:textId="5F259E13" w:rsidR="00937DF7" w:rsidRDefault="00937DF7" w:rsidP="00937DF7">
            <w:r>
              <w:t xml:space="preserve">que se </w:t>
            </w:r>
            <w:r w:rsidRPr="00D12894">
              <w:rPr>
                <w:u w:val="single"/>
              </w:rPr>
              <w:t>colma</w:t>
            </w:r>
            <w:r>
              <w:t xml:space="preserve"> de gozo mi alma al nombrarte, Señor.</w:t>
            </w:r>
          </w:p>
          <w:p w14:paraId="08661360" w14:textId="4BAD4DBA" w:rsidR="00937DF7" w:rsidRDefault="00937DF7" w:rsidP="00937DF7">
            <w:r>
              <w:t xml:space="preserve">       Do                    Re                   </w:t>
            </w:r>
            <w:proofErr w:type="spellStart"/>
            <w:proofErr w:type="gramStart"/>
            <w:r>
              <w:t>Mim</w:t>
            </w:r>
            <w:proofErr w:type="spellEnd"/>
            <w:r>
              <w:t xml:space="preserve">  Do</w:t>
            </w:r>
            <w:proofErr w:type="gramEnd"/>
          </w:p>
          <w:p w14:paraId="0B148D7A" w14:textId="57339631" w:rsidR="00937DF7" w:rsidRDefault="00937DF7" w:rsidP="00937DF7">
            <w:r>
              <w:t>Que me lleno de orgullo al decir que te siento conmigo.</w:t>
            </w:r>
          </w:p>
          <w:p w14:paraId="2E842A15" w14:textId="27018479" w:rsidR="00937DF7" w:rsidRDefault="00937DF7" w:rsidP="00937DF7">
            <w:r>
              <w:t xml:space="preserve">     Sol                 Do          Re        </w:t>
            </w:r>
            <w:proofErr w:type="gramStart"/>
            <w:r>
              <w:t>Sol</w:t>
            </w:r>
            <w:r w:rsidR="0042504C">
              <w:t xml:space="preserve">  (</w:t>
            </w:r>
            <w:proofErr w:type="gramEnd"/>
            <w:r w:rsidR="0042504C">
              <w:t>Re)</w:t>
            </w:r>
          </w:p>
          <w:p w14:paraId="4484D697" w14:textId="104CA95E" w:rsidR="00937DF7" w:rsidRDefault="00937DF7" w:rsidP="00937DF7">
            <w:r>
              <w:t>Sólo quiero que hagas de mí un instrumento de amor.</w:t>
            </w:r>
          </w:p>
          <w:p w14:paraId="69EABEF3" w14:textId="77777777" w:rsidR="00937DF7" w:rsidRDefault="00937DF7" w:rsidP="00937DF7"/>
          <w:p w14:paraId="1B51DE24" w14:textId="711ADD3E" w:rsidR="00937DF7" w:rsidRDefault="00937DF7" w:rsidP="00937DF7">
            <w:r>
              <w:t>Hay momentos que yo quiero hablarte y no sé cómo hacerlo,</w:t>
            </w:r>
          </w:p>
          <w:p w14:paraId="6348AC77" w14:textId="45563126" w:rsidR="00937DF7" w:rsidRDefault="00937DF7" w:rsidP="00937DF7">
            <w:r>
              <w:t>se me traba la lengua, me corto y me falta la voz,</w:t>
            </w:r>
          </w:p>
          <w:p w14:paraId="2D6C2900" w14:textId="6B83C094" w:rsidR="00937DF7" w:rsidRDefault="00937DF7" w:rsidP="00937DF7">
            <w:r>
              <w:t xml:space="preserve">pero lo que me empuja es </w:t>
            </w:r>
            <w:proofErr w:type="gramStart"/>
            <w:r>
              <w:t>más grande y más fuerte</w:t>
            </w:r>
            <w:proofErr w:type="gramEnd"/>
            <w:r>
              <w:t xml:space="preserve"> que todo</w:t>
            </w:r>
          </w:p>
          <w:p w14:paraId="4902FEC7" w14:textId="325B1DA6" w:rsidR="00937DF7" w:rsidRDefault="00937DF7" w:rsidP="00937DF7">
            <w:r>
              <w:t>y termino rezándote como Jesús me enseñó:</w:t>
            </w:r>
          </w:p>
          <w:p w14:paraId="0236158A" w14:textId="77777777" w:rsidR="00937DF7" w:rsidRDefault="00937DF7" w:rsidP="00937DF7"/>
          <w:p w14:paraId="12F4E5C6" w14:textId="2351C1CC" w:rsidR="00937DF7" w:rsidRDefault="00937DF7" w:rsidP="00937DF7">
            <w:pPr>
              <w:pStyle w:val="Estribillo2"/>
            </w:pPr>
            <w:r>
              <w:t xml:space="preserve">(Padre </w:t>
            </w:r>
            <w:r w:rsidR="005029D2">
              <w:t>n</w:t>
            </w:r>
            <w:r>
              <w:t>uestro…)</w:t>
            </w:r>
          </w:p>
          <w:p w14:paraId="409EE0F7" w14:textId="77777777" w:rsidR="00937DF7" w:rsidRDefault="00937DF7" w:rsidP="00937DF7"/>
          <w:p w14:paraId="674EDA92" w14:textId="0DCE48B0" w:rsidR="00937DF7" w:rsidRDefault="00937DF7" w:rsidP="00937DF7">
            <w:r>
              <w:t>Es hermoso rezarte sintiéndonos todos hermanos,</w:t>
            </w:r>
          </w:p>
          <w:p w14:paraId="1E559F2B" w14:textId="060C0A93" w:rsidR="00937DF7" w:rsidRDefault="00937DF7" w:rsidP="00937DF7">
            <w:r>
              <w:t>que nos hemos unido ante ti con esta oración.</w:t>
            </w:r>
          </w:p>
          <w:p w14:paraId="7B758AC6" w14:textId="1176DBAE" w:rsidR="00937DF7" w:rsidRDefault="00937DF7" w:rsidP="00937DF7">
            <w:r>
              <w:t>Te pedimos</w:t>
            </w:r>
            <w:r w:rsidR="00B2772C">
              <w:t>,</w:t>
            </w:r>
            <w:r>
              <w:t xml:space="preserve"> para terminar</w:t>
            </w:r>
            <w:r w:rsidR="00B2772C">
              <w:t>,</w:t>
            </w:r>
            <w:r>
              <w:t xml:space="preserve"> que nunca te olvides</w:t>
            </w:r>
          </w:p>
          <w:p w14:paraId="538B352E" w14:textId="2FA4575C" w:rsidR="00C00AFE" w:rsidRPr="00971667" w:rsidRDefault="00937DF7" w:rsidP="00937DF7">
            <w:r>
              <w:t>de que queremos ser siempre, Señor, instrumentos de amor.</w:t>
            </w:r>
          </w:p>
        </w:tc>
      </w:tr>
    </w:tbl>
    <w:p w14:paraId="5718AEFF" w14:textId="0542A6C4" w:rsidR="00C00AFE" w:rsidRPr="00971667" w:rsidRDefault="00477E65" w:rsidP="001E7F8D">
      <w:pPr>
        <w:pStyle w:val="Ttulo2"/>
      </w:pPr>
      <w:bookmarkStart w:id="194" w:name="_Toc181822920"/>
      <w:r>
        <w:t>Padre nuestro, Padre nuestro</w:t>
      </w:r>
      <w:r w:rsidR="00C00AFE" w:rsidRPr="00971667">
        <w:tab/>
        <w:t>(</w:t>
      </w:r>
      <w:r>
        <w:t>Do</w:t>
      </w:r>
      <w:r w:rsidR="00C00AFE" w:rsidRPr="00971667">
        <w:t>)</w:t>
      </w:r>
      <w:bookmarkEnd w:id="194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C00AFE" w:rsidRPr="00971667" w14:paraId="7F5DF6EB" w14:textId="77777777" w:rsidTr="00200288">
        <w:tc>
          <w:tcPr>
            <w:tcW w:w="7143" w:type="dxa"/>
            <w:tcBorders>
              <w:bottom w:val="single" w:sz="4" w:space="0" w:color="auto"/>
            </w:tcBorders>
          </w:tcPr>
          <w:p w14:paraId="0D56600F" w14:textId="77777777" w:rsidR="00477E65" w:rsidRDefault="00477E65" w:rsidP="00477E65">
            <w:r>
              <w:t>Do                   Rem               Sol7             Do</w:t>
            </w:r>
          </w:p>
          <w:p w14:paraId="5A10F4CA" w14:textId="41A5EC7E" w:rsidR="00477E65" w:rsidRDefault="00477E65" w:rsidP="00477E65">
            <w:r>
              <w:t>Padre nuestro, padre nuestro que en el cielo y tierra estás,</w:t>
            </w:r>
          </w:p>
          <w:p w14:paraId="30D93829" w14:textId="1C232783" w:rsidR="00477E65" w:rsidRDefault="00477E65" w:rsidP="00477E65">
            <w:r>
              <w:t xml:space="preserve">               Rem        </w:t>
            </w:r>
            <w:r w:rsidR="00D21321">
              <w:t xml:space="preserve"> </w:t>
            </w:r>
            <w:r>
              <w:t xml:space="preserve">    Sol7    </w:t>
            </w:r>
            <w:r w:rsidR="00D21321">
              <w:t xml:space="preserve"> </w:t>
            </w:r>
            <w:r>
              <w:t xml:space="preserve">        D</w:t>
            </w:r>
            <w:r w:rsidR="00D21321">
              <w:t>o</w:t>
            </w:r>
          </w:p>
          <w:p w14:paraId="6FCBD499" w14:textId="5CFEB1EE" w:rsidR="00477E65" w:rsidRDefault="00477E65" w:rsidP="00477E65">
            <w:r>
              <w:t>santificado tu nombre sea</w:t>
            </w:r>
            <w:r w:rsidR="00D21321">
              <w:t>,</w:t>
            </w:r>
            <w:r>
              <w:t xml:space="preserve"> nuestra voz</w:t>
            </w:r>
            <w:r w:rsidR="00D21321">
              <w:t>,</w:t>
            </w:r>
            <w:r>
              <w:t xml:space="preserve"> nuestro pan.</w:t>
            </w:r>
          </w:p>
          <w:p w14:paraId="1F005C4B" w14:textId="77777777" w:rsidR="00477E65" w:rsidRDefault="00477E65" w:rsidP="00477E65">
            <w:r>
              <w:t xml:space="preserve">       Lam           </w:t>
            </w:r>
            <w:proofErr w:type="spellStart"/>
            <w:r>
              <w:t>Mim</w:t>
            </w:r>
            <w:proofErr w:type="spellEnd"/>
            <w:r>
              <w:t xml:space="preserve">             Fa         Do</w:t>
            </w:r>
          </w:p>
          <w:p w14:paraId="2907393D" w14:textId="2B7F4A93" w:rsidR="00477E65" w:rsidRDefault="00477E65" w:rsidP="00477E65">
            <w:r>
              <w:t>Que venga siem</w:t>
            </w:r>
            <w:r w:rsidRPr="00F54345">
              <w:rPr>
                <w:u w:val="single"/>
              </w:rPr>
              <w:t>pre</w:t>
            </w:r>
            <w:r>
              <w:t xml:space="preserve"> tu reino, que se haga tu voluntad</w:t>
            </w:r>
          </w:p>
          <w:p w14:paraId="7CDA3BF1" w14:textId="5F399070" w:rsidR="00477E65" w:rsidRDefault="00477E65" w:rsidP="00477E65">
            <w:r>
              <w:t xml:space="preserve">      Lam            Rem        Sol7        Do</w:t>
            </w:r>
          </w:p>
          <w:p w14:paraId="1CA2FE95" w14:textId="7E181493" w:rsidR="00477E65" w:rsidRDefault="00477E65" w:rsidP="00477E65">
            <w:r>
              <w:t>en la tierra y en el cielo para todos her</w:t>
            </w:r>
            <w:r w:rsidRPr="00F54345">
              <w:rPr>
                <w:u w:val="double"/>
              </w:rPr>
              <w:t>man</w:t>
            </w:r>
            <w:r>
              <w:t>dad.</w:t>
            </w:r>
          </w:p>
          <w:p w14:paraId="644A1967" w14:textId="77777777" w:rsidR="001877FC" w:rsidRDefault="001877FC" w:rsidP="00477E65"/>
          <w:p w14:paraId="61811CF6" w14:textId="77777777" w:rsidR="007A0E6A" w:rsidRDefault="007A0E6A" w:rsidP="00477E65"/>
          <w:p w14:paraId="7AE833BA" w14:textId="77777777" w:rsidR="007A0E6A" w:rsidRDefault="007A0E6A" w:rsidP="00477E65"/>
          <w:p w14:paraId="2D24BA59" w14:textId="5E87AE40" w:rsidR="00477E65" w:rsidRDefault="00477E65" w:rsidP="00477E65">
            <w:r>
              <w:t>Y que a todas las personas les llegue siempre tu pan,</w:t>
            </w:r>
          </w:p>
          <w:p w14:paraId="52CE2D21" w14:textId="32A95061" w:rsidR="00477E65" w:rsidRDefault="00477E65" w:rsidP="00477E65">
            <w:r>
              <w:t>perdónanos nuestras faltas, pues queremos perdonar</w:t>
            </w:r>
          </w:p>
          <w:p w14:paraId="444818AE" w14:textId="79F9EBDA" w:rsidR="00477E65" w:rsidRDefault="00477E65" w:rsidP="00477E65">
            <w:r>
              <w:t>No caigamos en las trampas que nos va tendiendo el mal</w:t>
            </w:r>
          </w:p>
          <w:p w14:paraId="4DC048A7" w14:textId="2C8A66A6" w:rsidR="00477E65" w:rsidRDefault="00477E65" w:rsidP="00477E65">
            <w:r>
              <w:t>Padre nuestro, padre nuestro, así queremos rezar</w:t>
            </w:r>
            <w:r w:rsidR="000A242F">
              <w:t>,</w:t>
            </w:r>
          </w:p>
          <w:p w14:paraId="3DC0F6B1" w14:textId="7990EBAB" w:rsidR="00477E65" w:rsidRPr="002358B7" w:rsidRDefault="00477E65" w:rsidP="00477E65">
            <w:r w:rsidRPr="00477E65">
              <w:t xml:space="preserve">    </w:t>
            </w:r>
            <w:r w:rsidRPr="002358B7">
              <w:t xml:space="preserve">Lam         Rem         </w:t>
            </w:r>
            <w:r w:rsidR="000A242F" w:rsidRPr="002358B7">
              <w:t>Sol7       Do</w:t>
            </w:r>
          </w:p>
          <w:p w14:paraId="68FE505D" w14:textId="2A6661D3" w:rsidR="00C00AFE" w:rsidRPr="00971667" w:rsidRDefault="00477E65" w:rsidP="00477E65">
            <w:r>
              <w:t>así nos dijo tu hijo que te llamemos papá.</w:t>
            </w:r>
          </w:p>
        </w:tc>
      </w:tr>
    </w:tbl>
    <w:p w14:paraId="46396DCE" w14:textId="661BC053" w:rsidR="00C00AFE" w:rsidRPr="00971667" w:rsidRDefault="008E1651" w:rsidP="001E7F8D">
      <w:pPr>
        <w:pStyle w:val="Ttulo2"/>
      </w:pPr>
      <w:bookmarkStart w:id="195" w:name="_Toc181822921"/>
      <w:r>
        <w:t>Padre nuestro, tú que estás</w:t>
      </w:r>
      <w:r w:rsidR="00C00AFE" w:rsidRPr="00971667">
        <w:tab/>
        <w:t>(</w:t>
      </w:r>
      <w:r>
        <w:t>Lam cej2</w:t>
      </w:r>
      <w:r w:rsidR="00C00AFE" w:rsidRPr="00971667">
        <w:t>)</w:t>
      </w:r>
      <w:bookmarkEnd w:id="195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8E1651" w:rsidRPr="00971667" w14:paraId="5110C0BA" w14:textId="77777777" w:rsidTr="00200288">
        <w:tc>
          <w:tcPr>
            <w:tcW w:w="7143" w:type="dxa"/>
            <w:tcBorders>
              <w:bottom w:val="single" w:sz="4" w:space="0" w:color="auto"/>
            </w:tcBorders>
          </w:tcPr>
          <w:p w14:paraId="402D037E" w14:textId="77777777" w:rsidR="008E1651" w:rsidRPr="00971667" w:rsidRDefault="008E1651" w:rsidP="008E1651">
            <w:r w:rsidRPr="00971667">
              <w:t>Lam                     Sol</w:t>
            </w:r>
          </w:p>
          <w:p w14:paraId="19EBCE6B" w14:textId="77777777" w:rsidR="008E1651" w:rsidRPr="00971667" w:rsidRDefault="008E1651" w:rsidP="008E1651">
            <w:r w:rsidRPr="00971667">
              <w:t>Padre nuestro, tú que estás</w:t>
            </w:r>
          </w:p>
          <w:p w14:paraId="065AA9F4" w14:textId="77777777" w:rsidR="008E1651" w:rsidRPr="00971667" w:rsidRDefault="008E1651" w:rsidP="008E1651">
            <w:r w:rsidRPr="00971667">
              <w:t xml:space="preserve">                      Lam</w:t>
            </w:r>
          </w:p>
          <w:p w14:paraId="5F36A944" w14:textId="77777777" w:rsidR="008E1651" w:rsidRPr="00971667" w:rsidRDefault="008E1651" w:rsidP="008E1651">
            <w:r w:rsidRPr="00971667">
              <w:rPr>
                <w:u w:val="double"/>
              </w:rPr>
              <w:t>en los</w:t>
            </w:r>
            <w:r w:rsidRPr="00971667">
              <w:t xml:space="preserve"> que aman la verdad.</w:t>
            </w:r>
          </w:p>
          <w:p w14:paraId="4F087550" w14:textId="77777777" w:rsidR="008E1651" w:rsidRPr="00971667" w:rsidRDefault="008E1651" w:rsidP="008E1651">
            <w:r w:rsidRPr="00971667">
              <w:t xml:space="preserve">                        Fa   Do</w:t>
            </w:r>
          </w:p>
          <w:p w14:paraId="12894F37" w14:textId="77777777" w:rsidR="008E1651" w:rsidRPr="00971667" w:rsidRDefault="008E1651" w:rsidP="008E1651">
            <w:r w:rsidRPr="00971667">
              <w:t>Haz que el Reino que por ti se dio</w:t>
            </w:r>
          </w:p>
          <w:p w14:paraId="38B09998" w14:textId="77777777" w:rsidR="008E1651" w:rsidRPr="00971667" w:rsidRDefault="008E1651" w:rsidP="008E1651">
            <w:r w:rsidRPr="00971667">
              <w:t xml:space="preserve">                       </w:t>
            </w:r>
            <w:proofErr w:type="gramStart"/>
            <w:r w:rsidRPr="00971667">
              <w:t>Fa  Do</w:t>
            </w:r>
            <w:proofErr w:type="gramEnd"/>
          </w:p>
          <w:p w14:paraId="6A0120ED" w14:textId="77777777" w:rsidR="008E1651" w:rsidRPr="00971667" w:rsidRDefault="008E1651" w:rsidP="008E1651">
            <w:r w:rsidRPr="00971667">
              <w:t>venga pronto a nuestro corazón,</w:t>
            </w:r>
          </w:p>
          <w:p w14:paraId="48591397" w14:textId="77777777" w:rsidR="008E1651" w:rsidRPr="00971667" w:rsidRDefault="008E1651" w:rsidP="008E1651">
            <w:r w:rsidRPr="00971667">
              <w:t xml:space="preserve">      Fa         </w:t>
            </w:r>
            <w:proofErr w:type="spellStart"/>
            <w:r w:rsidRPr="00971667">
              <w:t>Fam</w:t>
            </w:r>
            <w:proofErr w:type="spellEnd"/>
            <w:r w:rsidRPr="00971667">
              <w:t xml:space="preserve">        Do</w:t>
            </w:r>
          </w:p>
          <w:p w14:paraId="1C516C7D" w14:textId="77777777" w:rsidR="008E1651" w:rsidRPr="00971667" w:rsidRDefault="008E1651" w:rsidP="008E1651">
            <w:r w:rsidRPr="00971667">
              <w:t xml:space="preserve">y el amor que tu </w:t>
            </w:r>
            <w:r w:rsidRPr="00971667">
              <w:rPr>
                <w:u w:val="single"/>
              </w:rPr>
              <w:t>Hijo</w:t>
            </w:r>
            <w:r w:rsidRPr="00971667">
              <w:t xml:space="preserve"> nos dejó,</w:t>
            </w:r>
          </w:p>
          <w:p w14:paraId="7ABBA8B6" w14:textId="77777777" w:rsidR="008E1651" w:rsidRPr="00971667" w:rsidRDefault="008E1651" w:rsidP="008E1651">
            <w:r w:rsidRPr="00971667">
              <w:t xml:space="preserve">    Lam        </w:t>
            </w:r>
            <w:proofErr w:type="gramStart"/>
            <w:r w:rsidRPr="00971667">
              <w:t>Sol  Lam</w:t>
            </w:r>
            <w:proofErr w:type="gramEnd"/>
          </w:p>
          <w:p w14:paraId="0C443BE4" w14:textId="77777777" w:rsidR="008E1651" w:rsidRPr="00971667" w:rsidRDefault="008E1651" w:rsidP="008E1651">
            <w:r w:rsidRPr="00971667">
              <w:t>el amor habite en nosotros.</w:t>
            </w:r>
          </w:p>
          <w:p w14:paraId="30BA515A" w14:textId="77777777" w:rsidR="008E1651" w:rsidRPr="00971667" w:rsidRDefault="008E1651" w:rsidP="008E1651"/>
          <w:p w14:paraId="76CFB405" w14:textId="77777777" w:rsidR="008E1651" w:rsidRPr="00971667" w:rsidRDefault="008E1651" w:rsidP="008E1651">
            <w:pPr>
              <w:pStyle w:val="Estribillo"/>
            </w:pPr>
            <w:r w:rsidRPr="00971667">
              <w:t>Y en el Pan de la unidad,</w:t>
            </w:r>
          </w:p>
          <w:p w14:paraId="193A2B37" w14:textId="77777777" w:rsidR="008E1651" w:rsidRPr="00971667" w:rsidRDefault="008E1651" w:rsidP="008E1651">
            <w:pPr>
              <w:pStyle w:val="Estribillo"/>
            </w:pPr>
            <w:r w:rsidRPr="00971667">
              <w:t>Cristo, danos Tú la paz.</w:t>
            </w:r>
          </w:p>
          <w:p w14:paraId="67989925" w14:textId="77777777" w:rsidR="008E1651" w:rsidRPr="00971667" w:rsidRDefault="008E1651" w:rsidP="008E1651">
            <w:pPr>
              <w:pStyle w:val="Estribillo"/>
            </w:pPr>
            <w:r w:rsidRPr="00971667">
              <w:t>Y olvídate de nuestro mal,</w:t>
            </w:r>
          </w:p>
          <w:p w14:paraId="64381B2C" w14:textId="77777777" w:rsidR="008E1651" w:rsidRPr="00971667" w:rsidRDefault="008E1651" w:rsidP="008E1651">
            <w:pPr>
              <w:pStyle w:val="Estribillo"/>
            </w:pPr>
            <w:proofErr w:type="spellStart"/>
            <w:r w:rsidRPr="00971667">
              <w:t>si</w:t>
            </w:r>
            <w:proofErr w:type="spellEnd"/>
            <w:r w:rsidRPr="00971667">
              <w:t xml:space="preserve"> olvidamos el de los demás.</w:t>
            </w:r>
          </w:p>
          <w:p w14:paraId="5777550E" w14:textId="77777777" w:rsidR="008E1651" w:rsidRPr="00971667" w:rsidRDefault="008E1651" w:rsidP="008E1651">
            <w:pPr>
              <w:pStyle w:val="Estribillo"/>
            </w:pPr>
            <w:r w:rsidRPr="00971667">
              <w:t>No permitas que caigamos en tentación,</w:t>
            </w:r>
          </w:p>
          <w:p w14:paraId="1806CD69" w14:textId="77777777" w:rsidR="008E1651" w:rsidRPr="00971667" w:rsidRDefault="008E1651" w:rsidP="008E1651">
            <w:pPr>
              <w:pStyle w:val="Estribillo"/>
            </w:pPr>
            <w:r w:rsidRPr="00971667">
              <w:t>oh, Señor, y ten piedad del mundo.</w:t>
            </w:r>
          </w:p>
          <w:p w14:paraId="5802E805" w14:textId="77777777" w:rsidR="008E1651" w:rsidRPr="00971667" w:rsidRDefault="008E1651" w:rsidP="008E1651">
            <w:pPr>
              <w:pStyle w:val="Estribillo"/>
            </w:pPr>
          </w:p>
          <w:p w14:paraId="028BEE79" w14:textId="390E82FB" w:rsidR="008E1651" w:rsidRPr="00971667" w:rsidRDefault="008E1651" w:rsidP="008E1651">
            <w:pPr>
              <w:pStyle w:val="Estribillo2"/>
            </w:pPr>
            <w:r w:rsidRPr="00971667">
              <w:t>(Padre nuestro</w:t>
            </w:r>
            <w:r w:rsidR="003D18B3">
              <w:t>…</w:t>
            </w:r>
            <w:r w:rsidRPr="00971667">
              <w:t>)</w:t>
            </w:r>
          </w:p>
          <w:p w14:paraId="4D484596" w14:textId="77777777" w:rsidR="008E1651" w:rsidRPr="00971667" w:rsidRDefault="008E1651" w:rsidP="008E1651">
            <w:pPr>
              <w:pStyle w:val="Estribillo2"/>
            </w:pPr>
          </w:p>
          <w:p w14:paraId="01D8B0ED" w14:textId="77777777" w:rsidR="008E1651" w:rsidRDefault="008E1651" w:rsidP="0015528C">
            <w:pPr>
              <w:pStyle w:val="Estribillo"/>
            </w:pPr>
            <w:r w:rsidRPr="00971667">
              <w:t>Y en el Pan de la unidad</w:t>
            </w:r>
            <w:r w:rsidR="0010432F">
              <w:t>…</w:t>
            </w:r>
          </w:p>
          <w:p w14:paraId="25418CEC" w14:textId="77777777" w:rsidR="007A0E6A" w:rsidRDefault="007A0E6A" w:rsidP="0015528C">
            <w:pPr>
              <w:pStyle w:val="Estribillo"/>
            </w:pPr>
          </w:p>
          <w:p w14:paraId="3A5F1A33" w14:textId="77777777" w:rsidR="007A0E6A" w:rsidRDefault="007A0E6A" w:rsidP="0015528C">
            <w:pPr>
              <w:pStyle w:val="Estribillo"/>
            </w:pPr>
          </w:p>
          <w:p w14:paraId="24364564" w14:textId="43359392" w:rsidR="007A0E6A" w:rsidRPr="00971667" w:rsidRDefault="007A0E6A" w:rsidP="0015528C">
            <w:pPr>
              <w:pStyle w:val="Estribillo"/>
            </w:pPr>
          </w:p>
        </w:tc>
      </w:tr>
    </w:tbl>
    <w:p w14:paraId="2631BF6C" w14:textId="77777777" w:rsidR="00200288" w:rsidRDefault="00200288" w:rsidP="00F52A59">
      <w:pPr>
        <w:sectPr w:rsidR="00200288" w:rsidSect="002F550C">
          <w:headerReference w:type="even" r:id="rId101"/>
          <w:headerReference w:type="default" r:id="rId102"/>
          <w:footerReference w:type="default" r:id="rId103"/>
          <w:pgSz w:w="16838" w:h="11906" w:orient="landscape"/>
          <w:pgMar w:top="1418" w:right="1134" w:bottom="1418" w:left="1134" w:header="709" w:footer="709" w:gutter="0"/>
          <w:cols w:num="2" w:space="708"/>
          <w:docGrid w:linePitch="360"/>
        </w:sectPr>
      </w:pPr>
    </w:p>
    <w:p w14:paraId="52BFC880" w14:textId="77777777" w:rsidR="00F52A59" w:rsidRPr="00971667" w:rsidRDefault="00F52A59" w:rsidP="00F52A59">
      <w:pPr>
        <w:sectPr w:rsidR="00F52A59" w:rsidRPr="00971667" w:rsidSect="002F550C">
          <w:type w:val="continuous"/>
          <w:pgSz w:w="16838" w:h="11906" w:orient="landscape"/>
          <w:pgMar w:top="1418" w:right="1134" w:bottom="1418" w:left="1134" w:header="709" w:footer="709" w:gutter="0"/>
          <w:cols w:space="708"/>
          <w:docGrid w:linePitch="360"/>
        </w:sectPr>
      </w:pPr>
    </w:p>
    <w:p w14:paraId="77DA600B" w14:textId="77777777" w:rsidR="00AB6BBA" w:rsidRDefault="00AB6BBA" w:rsidP="00EB6410">
      <w:r>
        <w:lastRenderedPageBreak/>
        <w:br w:type="page"/>
      </w:r>
    </w:p>
    <w:p w14:paraId="17DF7515" w14:textId="220A1528" w:rsidR="00EB6410" w:rsidRDefault="00266E3F" w:rsidP="00EB6410">
      <w:r>
        <w:rPr>
          <w:noProof/>
        </w:rPr>
        <w:lastRenderedPageBreak/>
        <w:drawing>
          <wp:anchor distT="0" distB="0" distL="114300" distR="114300" simplePos="0" relativeHeight="251646464" behindDoc="0" locked="0" layoutInCell="1" allowOverlap="1" wp14:anchorId="333BC437" wp14:editId="6B986FFE">
            <wp:simplePos x="0" y="0"/>
            <wp:positionH relativeFrom="column">
              <wp:posOffset>249102</wp:posOffset>
            </wp:positionH>
            <wp:positionV relativeFrom="paragraph">
              <wp:posOffset>2540</wp:posOffset>
            </wp:positionV>
            <wp:extent cx="8795657" cy="4401451"/>
            <wp:effectExtent l="0" t="0" r="5715" b="0"/>
            <wp:wrapNone/>
            <wp:docPr id="1025961206" name="Imagen 7" descr="Dibujo animado de un personaje de caricatura&#10;&#10;Descripción generada automáticamente con confianza m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5961206" name="Imagen 7" descr="Dibujo animado de un personaje de caricatura&#10;&#10;Descripción generada automáticamente con confianza media"/>
                    <pic:cNvPicPr>
                      <a:picLocks noChangeAspect="1" noChangeArrowheads="1"/>
                    </pic:cNvPicPr>
                  </pic:nvPicPr>
                  <pic:blipFill>
                    <a:blip r:embed="rId10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95657" cy="44014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29B59A7" w14:textId="77777777" w:rsidR="00EB6410" w:rsidRDefault="00EB6410" w:rsidP="00EB6410"/>
    <w:p w14:paraId="4CCB5042" w14:textId="77777777" w:rsidR="00EB6410" w:rsidRDefault="00EB6410" w:rsidP="00EB6410"/>
    <w:p w14:paraId="2ED2BFBB" w14:textId="77777777" w:rsidR="00EB6410" w:rsidRDefault="00EB6410" w:rsidP="00EB6410"/>
    <w:p w14:paraId="661234E9" w14:textId="77777777" w:rsidR="00EB6410" w:rsidRDefault="00EB6410" w:rsidP="00EB6410"/>
    <w:p w14:paraId="6384AF86" w14:textId="77777777" w:rsidR="00EB6410" w:rsidRDefault="00EB6410" w:rsidP="00EB6410"/>
    <w:p w14:paraId="744EA28F" w14:textId="77777777" w:rsidR="00EB6410" w:rsidRDefault="00EB6410" w:rsidP="00EB6410"/>
    <w:p w14:paraId="07BF43F6" w14:textId="77777777" w:rsidR="00EB6410" w:rsidRDefault="00EB6410" w:rsidP="00EB6410"/>
    <w:p w14:paraId="4F9ED928" w14:textId="77777777" w:rsidR="00EB6410" w:rsidRDefault="00EB6410" w:rsidP="00EB6410"/>
    <w:p w14:paraId="1BFDB47E" w14:textId="77777777" w:rsidR="00EB6410" w:rsidRDefault="00EB6410" w:rsidP="00EB6410"/>
    <w:p w14:paraId="6F01FAE5" w14:textId="77777777" w:rsidR="00EB6410" w:rsidRDefault="00EB6410" w:rsidP="00EB6410"/>
    <w:p w14:paraId="3A031B14" w14:textId="77777777" w:rsidR="00EB6410" w:rsidRDefault="00EB6410" w:rsidP="00EB6410"/>
    <w:p w14:paraId="243299B8" w14:textId="77777777" w:rsidR="00EB6410" w:rsidRDefault="00EB6410" w:rsidP="00EB6410"/>
    <w:p w14:paraId="443FFE50" w14:textId="77777777" w:rsidR="00EB6410" w:rsidRDefault="00EB6410" w:rsidP="00EB6410"/>
    <w:p w14:paraId="660C0E10" w14:textId="00D80413" w:rsidR="00EB6410" w:rsidRDefault="00EB6410" w:rsidP="00EB6410"/>
    <w:p w14:paraId="77847531" w14:textId="77777777" w:rsidR="00EB6410" w:rsidRDefault="00EB6410" w:rsidP="00EB6410"/>
    <w:p w14:paraId="2F90E2E5" w14:textId="77777777" w:rsidR="00EB6410" w:rsidRDefault="00EB6410" w:rsidP="00EB6410"/>
    <w:p w14:paraId="645D3C0A" w14:textId="77777777" w:rsidR="00EB6410" w:rsidRDefault="00EB6410" w:rsidP="00EB6410"/>
    <w:p w14:paraId="67D52518" w14:textId="77777777" w:rsidR="00EB6410" w:rsidRDefault="00EB6410" w:rsidP="00EB6410"/>
    <w:p w14:paraId="7EFC2228" w14:textId="77777777" w:rsidR="007C41BA" w:rsidRDefault="007C41BA" w:rsidP="00EB6410"/>
    <w:p w14:paraId="7A7AAE8A" w14:textId="77777777" w:rsidR="007C41BA" w:rsidRDefault="007C41BA" w:rsidP="00EB6410"/>
    <w:p w14:paraId="04996CED" w14:textId="77777777" w:rsidR="007C41BA" w:rsidRDefault="007C41BA" w:rsidP="00EB6410"/>
    <w:p w14:paraId="1AD72AFF" w14:textId="77777777" w:rsidR="007C41BA" w:rsidRDefault="007C41BA" w:rsidP="00EB6410"/>
    <w:p w14:paraId="76FD0546" w14:textId="77777777" w:rsidR="00EB6410" w:rsidRDefault="00EB6410" w:rsidP="00EB6410"/>
    <w:p w14:paraId="63C03C6C" w14:textId="77777777" w:rsidR="00EB6410" w:rsidRDefault="00EB6410" w:rsidP="00EB6410"/>
    <w:p w14:paraId="60DAEDF3" w14:textId="77777777" w:rsidR="00EB6410" w:rsidRDefault="00EB6410" w:rsidP="00EB6410"/>
    <w:p w14:paraId="49E760A3" w14:textId="77777777" w:rsidR="00EB6410" w:rsidRDefault="00EB6410" w:rsidP="00EB6410"/>
    <w:p w14:paraId="4C73337E" w14:textId="77777777" w:rsidR="00EB6410" w:rsidRDefault="00EB6410" w:rsidP="00EB6410"/>
    <w:p w14:paraId="7A8B4049" w14:textId="77777777" w:rsidR="00EB6410" w:rsidRDefault="00EB6410" w:rsidP="00EB6410"/>
    <w:p w14:paraId="4B2E36B7" w14:textId="77777777" w:rsidR="00EB6410" w:rsidRPr="00EB6410" w:rsidRDefault="00EB6410" w:rsidP="00EB6410"/>
    <w:p w14:paraId="5204864F" w14:textId="24938EE2" w:rsidR="00312DF2" w:rsidRDefault="00835F00" w:rsidP="00246BEA">
      <w:pPr>
        <w:pStyle w:val="Ttulo1"/>
      </w:pPr>
      <w:bookmarkStart w:id="196" w:name="_Toc181822922"/>
      <w:bookmarkStart w:id="197" w:name="_Toc183532362"/>
      <w:r w:rsidRPr="00971667">
        <w:t>Paz</w:t>
      </w:r>
      <w:bookmarkEnd w:id="196"/>
      <w:bookmarkEnd w:id="197"/>
      <w:r w:rsidR="00312DF2">
        <w:br w:type="page"/>
      </w:r>
    </w:p>
    <w:p w14:paraId="3B7D8214" w14:textId="77777777" w:rsidR="00562632" w:rsidRDefault="00562632" w:rsidP="001E7F8D">
      <w:pPr>
        <w:pStyle w:val="Ttulo2"/>
        <w:sectPr w:rsidR="00562632" w:rsidSect="002F550C">
          <w:headerReference w:type="even" r:id="rId105"/>
          <w:headerReference w:type="default" r:id="rId106"/>
          <w:footerReference w:type="default" r:id="rId107"/>
          <w:pgSz w:w="16838" w:h="11906" w:orient="landscape"/>
          <w:pgMar w:top="1418" w:right="1134" w:bottom="1418" w:left="1134" w:header="709" w:footer="709" w:gutter="0"/>
          <w:cols w:space="708"/>
          <w:docGrid w:linePitch="360"/>
        </w:sectPr>
      </w:pPr>
    </w:p>
    <w:p w14:paraId="46D1AFDF" w14:textId="3719011C" w:rsidR="00312DF2" w:rsidRPr="00971667" w:rsidRDefault="002E57EA" w:rsidP="001E7F8D">
      <w:pPr>
        <w:pStyle w:val="Ttulo2"/>
      </w:pPr>
      <w:bookmarkStart w:id="198" w:name="_Toc181822924"/>
      <w:r>
        <w:lastRenderedPageBreak/>
        <w:t>Da la paz al mundo</w:t>
      </w:r>
      <w:r w:rsidR="00312DF2" w:rsidRPr="00971667">
        <w:tab/>
        <w:t>(</w:t>
      </w:r>
      <w:r w:rsidR="00E33BF2">
        <w:t>Mi</w:t>
      </w:r>
      <w:r w:rsidR="00312DF2" w:rsidRPr="00971667">
        <w:t>)</w:t>
      </w:r>
      <w:bookmarkEnd w:id="198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312DF2" w:rsidRPr="00971667" w14:paraId="558D1979" w14:textId="77777777" w:rsidTr="00562632">
        <w:tc>
          <w:tcPr>
            <w:tcW w:w="7143" w:type="dxa"/>
            <w:tcBorders>
              <w:bottom w:val="single" w:sz="4" w:space="0" w:color="auto"/>
            </w:tcBorders>
          </w:tcPr>
          <w:p w14:paraId="7C075612" w14:textId="75F697AE" w:rsidR="002E57EA" w:rsidRDefault="002E57EA" w:rsidP="00424A51">
            <w:r>
              <w:t xml:space="preserve">Mi                        </w:t>
            </w:r>
            <w:proofErr w:type="spellStart"/>
            <w:r>
              <w:t>Fa#m</w:t>
            </w:r>
            <w:proofErr w:type="spellEnd"/>
          </w:p>
          <w:p w14:paraId="2CB24271" w14:textId="2C48B2FD" w:rsidR="002E57EA" w:rsidRDefault="002E57EA" w:rsidP="00424A51">
            <w:r w:rsidRPr="00A138EA">
              <w:rPr>
                <w:u w:val="double"/>
              </w:rPr>
              <w:t>Da la paz</w:t>
            </w:r>
            <w:r>
              <w:t xml:space="preserve"> al mundo que Tú puedes dar,</w:t>
            </w:r>
          </w:p>
          <w:p w14:paraId="64968C62" w14:textId="7FD2A62A" w:rsidR="002E57EA" w:rsidRDefault="002E57EA" w:rsidP="00424A51">
            <w:r>
              <w:t xml:space="preserve">        </w:t>
            </w:r>
            <w:proofErr w:type="spellStart"/>
            <w:r>
              <w:t>Sol#m</w:t>
            </w:r>
            <w:proofErr w:type="spellEnd"/>
            <w:r>
              <w:t xml:space="preserve">               </w:t>
            </w:r>
            <w:proofErr w:type="gramStart"/>
            <w:r>
              <w:t>Re   Si</w:t>
            </w:r>
            <w:proofErr w:type="gramEnd"/>
            <w:r>
              <w:t xml:space="preserve"> </w:t>
            </w:r>
          </w:p>
          <w:p w14:paraId="06AC3E34" w14:textId="501CBDDE" w:rsidR="002E57EA" w:rsidRDefault="002E57EA" w:rsidP="00424A51">
            <w:r>
              <w:t xml:space="preserve">paz que </w:t>
            </w:r>
            <w:r w:rsidRPr="00A138EA">
              <w:rPr>
                <w:u w:val="single"/>
              </w:rPr>
              <w:t>rom</w:t>
            </w:r>
            <w:r>
              <w:t>pe muros, paz de libertad.</w:t>
            </w:r>
          </w:p>
          <w:p w14:paraId="4951EC69" w14:textId="3B5B0BE8" w:rsidR="002E57EA" w:rsidRDefault="002E57EA" w:rsidP="00424A51">
            <w:r>
              <w:t xml:space="preserve">           Mi                      </w:t>
            </w:r>
            <w:proofErr w:type="spellStart"/>
            <w:r>
              <w:t>Fa#m</w:t>
            </w:r>
            <w:proofErr w:type="spellEnd"/>
          </w:p>
          <w:p w14:paraId="5D6E87F1" w14:textId="113ED907" w:rsidR="002E57EA" w:rsidRDefault="002E57EA" w:rsidP="00424A51">
            <w:r>
              <w:t>Paz que es de justicia, paz que es nuestra luz.</w:t>
            </w:r>
          </w:p>
          <w:p w14:paraId="4BEA56EF" w14:textId="0673E51B" w:rsidR="002E57EA" w:rsidRDefault="002E57EA" w:rsidP="00424A51">
            <w:r>
              <w:t xml:space="preserve">      </w:t>
            </w:r>
            <w:proofErr w:type="spellStart"/>
            <w:r>
              <w:t>Sol#m</w:t>
            </w:r>
            <w:proofErr w:type="spellEnd"/>
            <w:r>
              <w:t xml:space="preserve">               </w:t>
            </w:r>
            <w:r w:rsidR="00791B29">
              <w:t>La</w:t>
            </w:r>
            <w:r>
              <w:t xml:space="preserve">   Si Mi</w:t>
            </w:r>
          </w:p>
          <w:p w14:paraId="7554E975" w14:textId="63EFC226" w:rsidR="00312DF2" w:rsidRPr="00971667" w:rsidRDefault="002E57EA" w:rsidP="00424A51">
            <w:r>
              <w:t>Da la paz al mundo, da la paz, Jesús. (bis)</w:t>
            </w:r>
          </w:p>
        </w:tc>
      </w:tr>
    </w:tbl>
    <w:p w14:paraId="651443E5" w14:textId="5AC6E897" w:rsidR="00312DF2" w:rsidRPr="00971667" w:rsidRDefault="00E33BF2" w:rsidP="001E7F8D">
      <w:pPr>
        <w:pStyle w:val="Ttulo2"/>
      </w:pPr>
      <w:bookmarkStart w:id="199" w:name="_Toc181822925"/>
      <w:r>
        <w:t>La paz te doy a ti, mi hermano</w:t>
      </w:r>
      <w:r w:rsidR="00312DF2" w:rsidRPr="00971667">
        <w:tab/>
        <w:t>(</w:t>
      </w:r>
      <w:r w:rsidR="00080C8B">
        <w:t>La cej2</w:t>
      </w:r>
      <w:r w:rsidR="00312DF2" w:rsidRPr="00971667">
        <w:t>)</w:t>
      </w:r>
      <w:bookmarkEnd w:id="199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312DF2" w:rsidRPr="00971667" w14:paraId="4B961735" w14:textId="77777777" w:rsidTr="00562632">
        <w:tc>
          <w:tcPr>
            <w:tcW w:w="7143" w:type="dxa"/>
            <w:tcBorders>
              <w:bottom w:val="single" w:sz="4" w:space="0" w:color="auto"/>
            </w:tcBorders>
          </w:tcPr>
          <w:p w14:paraId="76CE1F17" w14:textId="27F212D9" w:rsidR="00E33BF2" w:rsidRDefault="00E33BF2" w:rsidP="00E33BF2">
            <w:r>
              <w:t xml:space="preserve">          La</w:t>
            </w:r>
          </w:p>
          <w:p w14:paraId="5C8BB0B0" w14:textId="632A0F37" w:rsidR="00E33BF2" w:rsidRDefault="00E33BF2" w:rsidP="00E33BF2">
            <w:r w:rsidRPr="008A263F">
              <w:rPr>
                <w:u w:val="double"/>
              </w:rPr>
              <w:t>La paz</w:t>
            </w:r>
            <w:r>
              <w:t xml:space="preserve"> te doy a ti, mi hermano,</w:t>
            </w:r>
          </w:p>
          <w:p w14:paraId="7606292D" w14:textId="099A69AD" w:rsidR="00E33BF2" w:rsidRDefault="00E33BF2" w:rsidP="00E33BF2">
            <w:r>
              <w:t xml:space="preserve">                       Mi</w:t>
            </w:r>
          </w:p>
          <w:p w14:paraId="656689FF" w14:textId="129484C7" w:rsidR="00E33BF2" w:rsidRDefault="00E33BF2" w:rsidP="00E33BF2">
            <w:r>
              <w:t>la paz que Dios me regaló,</w:t>
            </w:r>
          </w:p>
          <w:p w14:paraId="29C8F625" w14:textId="77777777" w:rsidR="00E33BF2" w:rsidRDefault="00E33BF2" w:rsidP="00E33BF2"/>
          <w:p w14:paraId="1D97C29C" w14:textId="4841D91F" w:rsidR="00E33BF2" w:rsidRDefault="00E33BF2" w:rsidP="00E33BF2">
            <w:r>
              <w:t>y en un abrazo a ti te entrego</w:t>
            </w:r>
          </w:p>
          <w:p w14:paraId="621193FE" w14:textId="00A7137F" w:rsidR="00E33BF2" w:rsidRDefault="00E33BF2" w:rsidP="00E33BF2">
            <w:r>
              <w:t xml:space="preserve">           La</w:t>
            </w:r>
          </w:p>
          <w:p w14:paraId="57674F63" w14:textId="77777777" w:rsidR="00E33BF2" w:rsidRDefault="00E33BF2" w:rsidP="00E33BF2">
            <w:r>
              <w:t xml:space="preserve">la paz que </w:t>
            </w:r>
            <w:r w:rsidRPr="00577E1F">
              <w:rPr>
                <w:u w:val="single"/>
              </w:rPr>
              <w:t>lle</w:t>
            </w:r>
            <w:r>
              <w:t>vo en mi corazón (bis).</w:t>
            </w:r>
          </w:p>
          <w:p w14:paraId="315D7A2F" w14:textId="77777777" w:rsidR="00E33BF2" w:rsidRPr="001877FC" w:rsidRDefault="00E33BF2" w:rsidP="00E33BF2">
            <w:pPr>
              <w:rPr>
                <w:sz w:val="16"/>
                <w:szCs w:val="18"/>
              </w:rPr>
            </w:pPr>
          </w:p>
          <w:p w14:paraId="6A252228" w14:textId="6533714A" w:rsidR="00E33BF2" w:rsidRDefault="00E33BF2" w:rsidP="00E33BF2">
            <w:pPr>
              <w:pStyle w:val="Estribillo"/>
            </w:pPr>
            <w:r>
              <w:t xml:space="preserve">      </w:t>
            </w:r>
            <w:proofErr w:type="gramStart"/>
            <w:r>
              <w:t>Re  Mi</w:t>
            </w:r>
            <w:proofErr w:type="gramEnd"/>
            <w:r>
              <w:t xml:space="preserve">    </w:t>
            </w:r>
            <w:proofErr w:type="gramStart"/>
            <w:r>
              <w:t xml:space="preserve">La  </w:t>
            </w:r>
            <w:proofErr w:type="spellStart"/>
            <w:r>
              <w:t>Fa</w:t>
            </w:r>
            <w:proofErr w:type="gramEnd"/>
            <w:r>
              <w:t>#m</w:t>
            </w:r>
            <w:proofErr w:type="spellEnd"/>
          </w:p>
          <w:p w14:paraId="2D9C4481" w14:textId="2162A0BB" w:rsidR="00E33BF2" w:rsidRDefault="00E33BF2" w:rsidP="00E33BF2">
            <w:pPr>
              <w:pStyle w:val="Estribillo"/>
            </w:pPr>
            <w:r w:rsidRPr="00577E1F">
              <w:rPr>
                <w:u w:val="single"/>
              </w:rPr>
              <w:t>Recí</w:t>
            </w:r>
            <w:r>
              <w:t>bela, recíbela,</w:t>
            </w:r>
          </w:p>
          <w:p w14:paraId="5E874DC0" w14:textId="01720C5F" w:rsidR="003B1E2C" w:rsidRDefault="00E33BF2" w:rsidP="003B1E2C">
            <w:pPr>
              <w:pStyle w:val="Estribillo"/>
            </w:pPr>
            <w:r>
              <w:t xml:space="preserve">               Re</w:t>
            </w:r>
            <w:r w:rsidR="003B1E2C">
              <w:t xml:space="preserve">               Mi          </w:t>
            </w:r>
            <w:proofErr w:type="gramStart"/>
            <w:r w:rsidR="003B1E2C">
              <w:t>La</w:t>
            </w:r>
            <w:r w:rsidR="00CD7B87">
              <w:t xml:space="preserve">  (</w:t>
            </w:r>
            <w:proofErr w:type="gramEnd"/>
            <w:r w:rsidR="00CD7B87">
              <w:t>La7)</w:t>
            </w:r>
          </w:p>
          <w:p w14:paraId="557D864D" w14:textId="3B7A618C" w:rsidR="00312DF2" w:rsidRPr="00971667" w:rsidRDefault="00E33BF2" w:rsidP="00E33BF2">
            <w:pPr>
              <w:pStyle w:val="Estribillo"/>
            </w:pPr>
            <w:r>
              <w:t>que ésta es la paz</w:t>
            </w:r>
            <w:r w:rsidR="003B1E2C">
              <w:t xml:space="preserve"> </w:t>
            </w:r>
            <w:r w:rsidRPr="00577E1F">
              <w:t>que el</w:t>
            </w:r>
            <w:r>
              <w:t xml:space="preserve"> mundo no te puede </w:t>
            </w:r>
            <w:r w:rsidRPr="00577E1F">
              <w:rPr>
                <w:u w:val="double"/>
              </w:rPr>
              <w:t>dar</w:t>
            </w:r>
            <w:r>
              <w:t xml:space="preserve"> (bis).</w:t>
            </w:r>
          </w:p>
        </w:tc>
      </w:tr>
    </w:tbl>
    <w:p w14:paraId="394627B6" w14:textId="03A7A67F" w:rsidR="00312DF2" w:rsidRPr="00971667" w:rsidRDefault="0045188D" w:rsidP="001E7F8D">
      <w:pPr>
        <w:pStyle w:val="Ttulo2"/>
      </w:pPr>
      <w:bookmarkStart w:id="200" w:name="_Toc181822926"/>
      <w:r>
        <w:t>Llevad la buena noticia</w:t>
      </w:r>
      <w:r w:rsidR="00312DF2" w:rsidRPr="00971667">
        <w:tab/>
        <w:t>(</w:t>
      </w:r>
      <w:r w:rsidR="00312DF2">
        <w:t>La cej2</w:t>
      </w:r>
      <w:r w:rsidR="00312DF2" w:rsidRPr="00971667">
        <w:t>)</w:t>
      </w:r>
      <w:bookmarkEnd w:id="200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312DF2" w:rsidRPr="00971667" w14:paraId="46084FAA" w14:textId="77777777" w:rsidTr="00562632">
        <w:tc>
          <w:tcPr>
            <w:tcW w:w="7143" w:type="dxa"/>
            <w:tcBorders>
              <w:bottom w:val="single" w:sz="4" w:space="0" w:color="auto"/>
            </w:tcBorders>
          </w:tcPr>
          <w:p w14:paraId="5D8D5698" w14:textId="4D3112C0" w:rsidR="0045188D" w:rsidRDefault="0045188D" w:rsidP="0045188D">
            <w:r>
              <w:t>La                        Re</w:t>
            </w:r>
          </w:p>
          <w:p w14:paraId="7920A5AD" w14:textId="277C1062" w:rsidR="0045188D" w:rsidRDefault="0045188D" w:rsidP="0045188D">
            <w:r w:rsidRPr="0092207C">
              <w:rPr>
                <w:u w:val="double"/>
              </w:rPr>
              <w:t>Lle</w:t>
            </w:r>
            <w:r>
              <w:t>vad la buena noticia a todo ser que respira</w:t>
            </w:r>
          </w:p>
          <w:p w14:paraId="78C3622F" w14:textId="2A517F22" w:rsidR="0045188D" w:rsidRDefault="0045188D" w:rsidP="0045188D">
            <w:r>
              <w:t xml:space="preserve">    La                  Mi</w:t>
            </w:r>
          </w:p>
          <w:p w14:paraId="36F071C6" w14:textId="10D28EF7" w:rsidR="0045188D" w:rsidRDefault="0045188D" w:rsidP="0045188D">
            <w:r>
              <w:t>y decidles que la paz está dentro de sus vidas</w:t>
            </w:r>
          </w:p>
          <w:p w14:paraId="51A11F0C" w14:textId="77777777" w:rsidR="0045188D" w:rsidRDefault="0045188D" w:rsidP="0045188D">
            <w:r>
              <w:t xml:space="preserve">      La                      Re</w:t>
            </w:r>
          </w:p>
          <w:p w14:paraId="453899B5" w14:textId="3DB8D785" w:rsidR="0045188D" w:rsidRDefault="0045188D" w:rsidP="0045188D">
            <w:r>
              <w:t xml:space="preserve">y que ellos paz serán si desparraman </w:t>
            </w:r>
            <w:r w:rsidRPr="0092207C">
              <w:rPr>
                <w:u w:val="single"/>
              </w:rPr>
              <w:t>a</w:t>
            </w:r>
            <w:r>
              <w:t>mor</w:t>
            </w:r>
          </w:p>
          <w:p w14:paraId="0F6564F2" w14:textId="434F13D2" w:rsidR="0045188D" w:rsidRDefault="0045188D" w:rsidP="0045188D">
            <w:r>
              <w:t xml:space="preserve">   La                             Mi                    La</w:t>
            </w:r>
          </w:p>
          <w:p w14:paraId="536E3587" w14:textId="621309A2" w:rsidR="00312DF2" w:rsidRPr="00971667" w:rsidRDefault="0045188D" w:rsidP="0045188D">
            <w:r>
              <w:t>en cuantos hombres encuentren por esos caminos de Dios.</w:t>
            </w:r>
          </w:p>
        </w:tc>
      </w:tr>
    </w:tbl>
    <w:p w14:paraId="4E3D2ACF" w14:textId="7F9A4F14" w:rsidR="00312DF2" w:rsidRPr="00971667" w:rsidRDefault="0045188D" w:rsidP="001E7F8D">
      <w:pPr>
        <w:pStyle w:val="Ttulo2"/>
      </w:pPr>
      <w:bookmarkStart w:id="201" w:name="_Toc181822927"/>
      <w:r>
        <w:t>No se cansó de hacer el bien</w:t>
      </w:r>
      <w:r w:rsidR="00312DF2" w:rsidRPr="00971667">
        <w:tab/>
        <w:t>(</w:t>
      </w:r>
      <w:r>
        <w:t>Mi</w:t>
      </w:r>
      <w:r w:rsidR="00312DF2" w:rsidRPr="00971667">
        <w:t>)</w:t>
      </w:r>
      <w:bookmarkEnd w:id="201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45188D" w:rsidRPr="00971667" w14:paraId="683A58A6" w14:textId="77777777" w:rsidTr="00562632">
        <w:tc>
          <w:tcPr>
            <w:tcW w:w="7143" w:type="dxa"/>
            <w:tcBorders>
              <w:bottom w:val="single" w:sz="4" w:space="0" w:color="auto"/>
            </w:tcBorders>
          </w:tcPr>
          <w:p w14:paraId="0AB95A64" w14:textId="77777777" w:rsidR="0045188D" w:rsidRPr="00971667" w:rsidRDefault="0045188D" w:rsidP="0045188D">
            <w:r w:rsidRPr="00971667">
              <w:t xml:space="preserve">      Mi</w:t>
            </w:r>
          </w:p>
          <w:p w14:paraId="03CD59F1" w14:textId="77777777" w:rsidR="0045188D" w:rsidRPr="00971667" w:rsidRDefault="0045188D" w:rsidP="0045188D">
            <w:r w:rsidRPr="00971667">
              <w:rPr>
                <w:u w:val="single"/>
              </w:rPr>
              <w:t>Compar</w:t>
            </w:r>
            <w:r w:rsidRPr="00971667">
              <w:t>tía y perdonaba y hacía el bien</w:t>
            </w:r>
          </w:p>
          <w:p w14:paraId="78001B15" w14:textId="77777777" w:rsidR="0045188D" w:rsidRPr="00971667" w:rsidRDefault="0045188D" w:rsidP="0045188D">
            <w:r w:rsidRPr="00971667">
              <w:tab/>
              <w:t xml:space="preserve">  La</w:t>
            </w:r>
          </w:p>
          <w:p w14:paraId="371BFF19" w14:textId="77777777" w:rsidR="0045188D" w:rsidRPr="00971667" w:rsidRDefault="0045188D" w:rsidP="0045188D">
            <w:r w:rsidRPr="00971667">
              <w:t>lo que tenía te da</w:t>
            </w:r>
            <w:r w:rsidRPr="00971667">
              <w:rPr>
                <w:u w:val="double"/>
              </w:rPr>
              <w:t>ba</w:t>
            </w:r>
            <w:r w:rsidRPr="00971667">
              <w:t>, daba de comer,</w:t>
            </w:r>
          </w:p>
          <w:p w14:paraId="48162F55" w14:textId="77777777" w:rsidR="0045188D" w:rsidRPr="00971667" w:rsidRDefault="0045188D" w:rsidP="0045188D">
            <w:r w:rsidRPr="00971667">
              <w:t xml:space="preserve">    </w:t>
            </w:r>
            <w:proofErr w:type="spellStart"/>
            <w:r w:rsidRPr="00971667">
              <w:t>Fa#m</w:t>
            </w:r>
            <w:proofErr w:type="spellEnd"/>
            <w:r w:rsidRPr="00971667">
              <w:t xml:space="preserve"> Si                Mi</w:t>
            </w:r>
          </w:p>
          <w:p w14:paraId="1622B423" w14:textId="77777777" w:rsidR="0045188D" w:rsidRPr="00971667" w:rsidRDefault="0045188D" w:rsidP="0045188D">
            <w:r w:rsidRPr="00971667">
              <w:t>y curaba, a los enfermos curaba. (bis)</w:t>
            </w:r>
          </w:p>
          <w:p w14:paraId="4C65578A" w14:textId="77777777" w:rsidR="0045188D" w:rsidRPr="00971667" w:rsidRDefault="0045188D" w:rsidP="0045188D"/>
          <w:p w14:paraId="66DC2525" w14:textId="77777777" w:rsidR="0045188D" w:rsidRPr="00971667" w:rsidRDefault="0045188D" w:rsidP="0045188D">
            <w:pPr>
              <w:pStyle w:val="Estribillo"/>
            </w:pPr>
            <w:r w:rsidRPr="00971667">
              <w:t xml:space="preserve">         Mi</w:t>
            </w:r>
          </w:p>
          <w:p w14:paraId="2689D861" w14:textId="77777777" w:rsidR="0045188D" w:rsidRPr="00971667" w:rsidRDefault="0045188D" w:rsidP="0045188D">
            <w:pPr>
              <w:pStyle w:val="Estribillo"/>
            </w:pPr>
            <w:r w:rsidRPr="00971667">
              <w:t xml:space="preserve">No se </w:t>
            </w:r>
            <w:r w:rsidRPr="00971667">
              <w:rPr>
                <w:u w:val="double"/>
              </w:rPr>
              <w:t>cansó</w:t>
            </w:r>
            <w:r w:rsidRPr="00971667">
              <w:t xml:space="preserve"> de hacer el bien,</w:t>
            </w:r>
          </w:p>
          <w:p w14:paraId="113ED636" w14:textId="77777777" w:rsidR="0045188D" w:rsidRPr="00971667" w:rsidRDefault="0045188D" w:rsidP="0045188D">
            <w:pPr>
              <w:pStyle w:val="Estribillo"/>
            </w:pPr>
            <w:r w:rsidRPr="00971667">
              <w:t xml:space="preserve">         La</w:t>
            </w:r>
          </w:p>
          <w:p w14:paraId="32AC8858" w14:textId="77777777" w:rsidR="0045188D" w:rsidRPr="00971667" w:rsidRDefault="0045188D" w:rsidP="0045188D">
            <w:pPr>
              <w:pStyle w:val="Estribillo"/>
            </w:pPr>
            <w:r w:rsidRPr="00971667">
              <w:t>de compartir y de acoger,</w:t>
            </w:r>
          </w:p>
          <w:p w14:paraId="1FF770B0" w14:textId="77777777" w:rsidR="0045188D" w:rsidRPr="00971667" w:rsidRDefault="0045188D" w:rsidP="0045188D">
            <w:pPr>
              <w:pStyle w:val="Estribillo"/>
            </w:pPr>
            <w:r w:rsidRPr="00971667">
              <w:t xml:space="preserve">        </w:t>
            </w:r>
            <w:proofErr w:type="spellStart"/>
            <w:r w:rsidRPr="00971667">
              <w:t>Fa#m</w:t>
            </w:r>
            <w:proofErr w:type="spellEnd"/>
            <w:r w:rsidRPr="00971667">
              <w:t xml:space="preserve">           Si</w:t>
            </w:r>
          </w:p>
          <w:p w14:paraId="72AAC5CF" w14:textId="77777777" w:rsidR="0045188D" w:rsidRPr="00971667" w:rsidRDefault="0045188D" w:rsidP="0045188D">
            <w:pPr>
              <w:pStyle w:val="Estribillo"/>
            </w:pPr>
            <w:r w:rsidRPr="00971667">
              <w:t>de ser amigo, ser tu raíz,</w:t>
            </w:r>
          </w:p>
          <w:p w14:paraId="1C73870B" w14:textId="77777777" w:rsidR="0045188D" w:rsidRPr="00971667" w:rsidRDefault="0045188D" w:rsidP="0045188D">
            <w:pPr>
              <w:pStyle w:val="Estribillo"/>
            </w:pPr>
            <w:r w:rsidRPr="00971667">
              <w:t xml:space="preserve">          Mi                  Si7</w:t>
            </w:r>
          </w:p>
          <w:p w14:paraId="1BA01B0C" w14:textId="171079C1" w:rsidR="0045188D" w:rsidRPr="00971667" w:rsidRDefault="0045188D" w:rsidP="0045188D">
            <w:pPr>
              <w:pStyle w:val="Estribillo"/>
            </w:pPr>
            <w:r w:rsidRPr="00971667">
              <w:t>de ayudar siempre a ha</w:t>
            </w:r>
            <w:r w:rsidRPr="00971667">
              <w:rPr>
                <w:u w:val="single"/>
              </w:rPr>
              <w:t>cer</w:t>
            </w:r>
            <w:r w:rsidRPr="00971667">
              <w:t>te feliz. (bis)</w:t>
            </w:r>
          </w:p>
        </w:tc>
      </w:tr>
    </w:tbl>
    <w:p w14:paraId="53E08536" w14:textId="6F126FFB" w:rsidR="00312DF2" w:rsidRPr="00971667" w:rsidRDefault="0045188D" w:rsidP="001E7F8D">
      <w:pPr>
        <w:pStyle w:val="Ttulo2"/>
      </w:pPr>
      <w:bookmarkStart w:id="202" w:name="_Toc181822928"/>
      <w:r>
        <w:t>Padre, únenos</w:t>
      </w:r>
      <w:r w:rsidR="00312DF2" w:rsidRPr="00971667">
        <w:tab/>
        <w:t>(</w:t>
      </w:r>
      <w:r>
        <w:t>Sol</w:t>
      </w:r>
      <w:r w:rsidR="00312DF2" w:rsidRPr="00971667">
        <w:t>)</w:t>
      </w:r>
      <w:bookmarkEnd w:id="202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312DF2" w:rsidRPr="00971667" w14:paraId="68D93311" w14:textId="77777777" w:rsidTr="00562632">
        <w:tc>
          <w:tcPr>
            <w:tcW w:w="7143" w:type="dxa"/>
            <w:tcBorders>
              <w:bottom w:val="single" w:sz="4" w:space="0" w:color="auto"/>
            </w:tcBorders>
          </w:tcPr>
          <w:p w14:paraId="0DEC7BA7" w14:textId="77777777" w:rsidR="00290E8C" w:rsidRPr="00290E8C" w:rsidRDefault="0045188D" w:rsidP="00290E8C">
            <w:pPr>
              <w:rPr>
                <w:lang w:val="en-US"/>
              </w:rPr>
            </w:pPr>
            <w:r w:rsidRPr="00290E8C">
              <w:rPr>
                <w:lang w:val="en-US"/>
              </w:rPr>
              <w:t>Sol   Mim Re</w:t>
            </w:r>
            <w:r w:rsidR="00290E8C" w:rsidRPr="00290E8C">
              <w:rPr>
                <w:lang w:val="en-US"/>
              </w:rPr>
              <w:t xml:space="preserve">   Sol   Mim Re</w:t>
            </w:r>
          </w:p>
          <w:p w14:paraId="157A9053" w14:textId="0B931D6A" w:rsidR="0045188D" w:rsidRDefault="0045188D" w:rsidP="0045188D">
            <w:r w:rsidRPr="00B83908">
              <w:rPr>
                <w:u w:val="double"/>
              </w:rPr>
              <w:t>Padre</w:t>
            </w:r>
            <w:r>
              <w:t>, úneno</w:t>
            </w:r>
            <w:r w:rsidR="00290E8C">
              <w:t xml:space="preserve">s. </w:t>
            </w:r>
            <w:r w:rsidR="00290E8C" w:rsidRPr="00290E8C">
              <w:t>Padre</w:t>
            </w:r>
            <w:r w:rsidR="00290E8C">
              <w:t>, únenos.</w:t>
            </w:r>
          </w:p>
          <w:p w14:paraId="19FF7B6C" w14:textId="77777777" w:rsidR="0045188D" w:rsidRDefault="0045188D" w:rsidP="0045188D">
            <w:r>
              <w:t xml:space="preserve">       </w:t>
            </w:r>
            <w:proofErr w:type="spellStart"/>
            <w:r>
              <w:t>Mim</w:t>
            </w:r>
            <w:proofErr w:type="spellEnd"/>
            <w:r>
              <w:t xml:space="preserve">   </w:t>
            </w:r>
            <w:proofErr w:type="gramStart"/>
            <w:r>
              <w:t>Re           Sol</w:t>
            </w:r>
            <w:proofErr w:type="gramEnd"/>
            <w:r>
              <w:t xml:space="preserve">     Re</w:t>
            </w:r>
          </w:p>
          <w:p w14:paraId="792EABB5" w14:textId="0BDF15B8" w:rsidR="0045188D" w:rsidRDefault="00290E8C" w:rsidP="0045188D">
            <w:r>
              <w:t>Q</w:t>
            </w:r>
            <w:r w:rsidR="0045188D">
              <w:t>ue el mundo crea que en</w:t>
            </w:r>
            <w:r w:rsidR="0045188D" w:rsidRPr="00B83908">
              <w:rPr>
                <w:u w:val="single"/>
              </w:rPr>
              <w:t>vias</w:t>
            </w:r>
            <w:r w:rsidR="0045188D">
              <w:t>te al Hijo.</w:t>
            </w:r>
          </w:p>
          <w:p w14:paraId="0E7E37EB" w14:textId="325E51AA" w:rsidR="0045188D" w:rsidRDefault="0045188D" w:rsidP="0045188D">
            <w:proofErr w:type="spellStart"/>
            <w:r>
              <w:t>Mim</w:t>
            </w:r>
            <w:proofErr w:type="spellEnd"/>
            <w:r>
              <w:t xml:space="preserve">  </w:t>
            </w:r>
            <w:r w:rsidR="00B83908">
              <w:t xml:space="preserve"> </w:t>
            </w:r>
            <w:r>
              <w:t xml:space="preserve"> </w:t>
            </w:r>
            <w:proofErr w:type="gramStart"/>
            <w:r>
              <w:t>Re Sol</w:t>
            </w:r>
            <w:proofErr w:type="gramEnd"/>
          </w:p>
          <w:p w14:paraId="4CB91F64" w14:textId="77777777" w:rsidR="00312DF2" w:rsidRDefault="0045188D" w:rsidP="0045188D">
            <w:r>
              <w:t>Padre</w:t>
            </w:r>
            <w:r w:rsidR="00B83908">
              <w:t>,</w:t>
            </w:r>
            <w:r>
              <w:t xml:space="preserve"> únenos.</w:t>
            </w:r>
          </w:p>
          <w:p w14:paraId="221EC20D" w14:textId="77777777" w:rsidR="008D5CE4" w:rsidRDefault="008D5CE4" w:rsidP="0045188D"/>
          <w:p w14:paraId="418D12E8" w14:textId="77777777" w:rsidR="00290E8C" w:rsidRPr="00290E8C" w:rsidRDefault="00290E8C" w:rsidP="00290E8C">
            <w:r w:rsidRPr="00290E8C">
              <w:t>Padre, únenos. Padre, únenos.</w:t>
            </w:r>
          </w:p>
          <w:p w14:paraId="1F1FE24B" w14:textId="5A5581A6" w:rsidR="008D5CE4" w:rsidRPr="00290E8C" w:rsidRDefault="00290E8C" w:rsidP="008D5CE4">
            <w:r w:rsidRPr="00290E8C">
              <w:t>Q</w:t>
            </w:r>
            <w:r w:rsidR="008D5CE4" w:rsidRPr="00290E8C">
              <w:t>ue el mundo crea en tu amor.</w:t>
            </w:r>
          </w:p>
          <w:p w14:paraId="17D33317" w14:textId="77777777" w:rsidR="008D5CE4" w:rsidRPr="00290E8C" w:rsidRDefault="008D5CE4" w:rsidP="008D5CE4">
            <w:r w:rsidRPr="00290E8C">
              <w:t>Padre, únenos.</w:t>
            </w:r>
          </w:p>
          <w:p w14:paraId="7DF134A0" w14:textId="77777777" w:rsidR="008D5CE4" w:rsidRPr="00290E8C" w:rsidRDefault="008D5CE4" w:rsidP="0045188D"/>
          <w:p w14:paraId="5FA24284" w14:textId="77777777" w:rsidR="00290E8C" w:rsidRPr="00290E8C" w:rsidRDefault="00290E8C" w:rsidP="00290E8C">
            <w:r w:rsidRPr="00290E8C">
              <w:t>Padre, únenos. Padre, únenos.</w:t>
            </w:r>
          </w:p>
          <w:p w14:paraId="353C3BEB" w14:textId="5100A4FD" w:rsidR="008D5CE4" w:rsidRPr="008D5CE4" w:rsidRDefault="00290E8C" w:rsidP="008D5CE4">
            <w:r>
              <w:t>Q</w:t>
            </w:r>
            <w:r w:rsidR="008D5CE4" w:rsidRPr="008D5CE4">
              <w:t xml:space="preserve">ue </w:t>
            </w:r>
            <w:r w:rsidR="008D5CE4">
              <w:t xml:space="preserve">seamos uno </w:t>
            </w:r>
            <w:r w:rsidR="008D5CE4" w:rsidRPr="008D5CE4">
              <w:t>en tu amor.</w:t>
            </w:r>
          </w:p>
          <w:p w14:paraId="676355A3" w14:textId="744B102A" w:rsidR="008D5CE4" w:rsidRPr="00971667" w:rsidRDefault="008D5CE4" w:rsidP="0045188D">
            <w:r w:rsidRPr="008D5CE4">
              <w:t>Padre, únenos.</w:t>
            </w:r>
          </w:p>
        </w:tc>
      </w:tr>
    </w:tbl>
    <w:p w14:paraId="1A41923A" w14:textId="77777777" w:rsidR="007A0E6A" w:rsidRPr="00971667" w:rsidRDefault="007A0E6A" w:rsidP="001E7F8D">
      <w:pPr>
        <w:pStyle w:val="Ttulo2"/>
      </w:pPr>
      <w:bookmarkStart w:id="203" w:name="_Toc181822929"/>
      <w:bookmarkStart w:id="204" w:name="_Toc181822930"/>
      <w:r>
        <w:lastRenderedPageBreak/>
        <w:t>Paz en la tierra</w:t>
      </w:r>
      <w:r w:rsidRPr="00971667">
        <w:tab/>
        <w:t>(</w:t>
      </w:r>
      <w:r>
        <w:t>Do cej2</w:t>
      </w:r>
      <w:r w:rsidRPr="00971667">
        <w:t>)</w:t>
      </w:r>
      <w:bookmarkEnd w:id="203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7A0E6A" w:rsidRPr="00971667" w14:paraId="79FADF92" w14:textId="77777777" w:rsidTr="008D3704">
        <w:tc>
          <w:tcPr>
            <w:tcW w:w="7143" w:type="dxa"/>
            <w:tcBorders>
              <w:bottom w:val="single" w:sz="4" w:space="0" w:color="auto"/>
            </w:tcBorders>
          </w:tcPr>
          <w:p w14:paraId="6093779C" w14:textId="77777777" w:rsidR="007A0E6A" w:rsidRPr="007A43FE" w:rsidRDefault="007A0E6A" w:rsidP="008D3704">
            <w:pPr>
              <w:pStyle w:val="Estribillo"/>
              <w:rPr>
                <w:lang w:val="en-US"/>
              </w:rPr>
            </w:pPr>
            <w:proofErr w:type="gramStart"/>
            <w:r w:rsidRPr="007A43FE">
              <w:rPr>
                <w:lang w:val="en-US"/>
              </w:rPr>
              <w:t>Do  Sol</w:t>
            </w:r>
            <w:proofErr w:type="gramEnd"/>
            <w:r w:rsidRPr="007A43FE">
              <w:rPr>
                <w:lang w:val="en-US"/>
              </w:rPr>
              <w:t xml:space="preserve">   Lam     Do     Sol   Lam   Sol</w:t>
            </w:r>
          </w:p>
          <w:p w14:paraId="146092E3" w14:textId="77777777" w:rsidR="007A0E6A" w:rsidRPr="00971667" w:rsidRDefault="007A0E6A" w:rsidP="008D3704">
            <w:pPr>
              <w:pStyle w:val="Estribillo"/>
            </w:pPr>
            <w:r w:rsidRPr="00971667">
              <w:t>Paz en la tie</w:t>
            </w:r>
            <w:r w:rsidRPr="00971667">
              <w:rPr>
                <w:u w:val="double"/>
              </w:rPr>
              <w:t>rra</w:t>
            </w:r>
            <w:r w:rsidRPr="00971667">
              <w:t>, paz en las alturas.</w:t>
            </w:r>
          </w:p>
          <w:p w14:paraId="57EFC191" w14:textId="77777777" w:rsidR="007A0E6A" w:rsidRPr="00971667" w:rsidRDefault="007A0E6A" w:rsidP="008D3704">
            <w:pPr>
              <w:pStyle w:val="Estribillo"/>
            </w:pPr>
            <w:r w:rsidRPr="00971667">
              <w:t>Fa           Sol   Do    Fa             Sol</w:t>
            </w:r>
          </w:p>
          <w:p w14:paraId="23E1ACDF" w14:textId="77777777" w:rsidR="007A0E6A" w:rsidRPr="00971667" w:rsidRDefault="007A0E6A" w:rsidP="008D3704">
            <w:pPr>
              <w:pStyle w:val="Estribillo"/>
            </w:pPr>
            <w:r w:rsidRPr="00971667">
              <w:t>Fa           Sol   Do    Fa         Sol Do</w:t>
            </w:r>
          </w:p>
          <w:p w14:paraId="23B1AEA5" w14:textId="77777777" w:rsidR="007A0E6A" w:rsidRPr="00971667" w:rsidRDefault="007A0E6A" w:rsidP="008D3704">
            <w:pPr>
              <w:pStyle w:val="Estribillo"/>
            </w:pPr>
            <w:r w:rsidRPr="00971667">
              <w:rPr>
                <w:u w:val="single"/>
              </w:rPr>
              <w:t>Que el gozo e</w:t>
            </w:r>
            <w:r w:rsidRPr="00971667">
              <w:t>terno reine en nuestro corazón. (bis)</w:t>
            </w:r>
          </w:p>
          <w:p w14:paraId="7285BC4A" w14:textId="77777777" w:rsidR="007A0E6A" w:rsidRPr="00971667" w:rsidRDefault="007A0E6A" w:rsidP="008D3704">
            <w:r w:rsidRPr="00971667">
              <w:t xml:space="preserve">      Do      Sol   Fa    Do</w:t>
            </w:r>
          </w:p>
          <w:p w14:paraId="0F95669C" w14:textId="77777777" w:rsidR="007A0E6A" w:rsidRPr="00971667" w:rsidRDefault="007A0E6A" w:rsidP="008D3704">
            <w:r w:rsidRPr="00971667">
              <w:t>Da la paz, her</w:t>
            </w:r>
            <w:r w:rsidRPr="00971667">
              <w:rPr>
                <w:u w:val="single"/>
              </w:rPr>
              <w:t>ma</w:t>
            </w:r>
            <w:r w:rsidRPr="00971667">
              <w:t>no, da la paz.</w:t>
            </w:r>
          </w:p>
          <w:p w14:paraId="718E2EBC" w14:textId="77777777" w:rsidR="007A0E6A" w:rsidRPr="00971667" w:rsidRDefault="007A0E6A" w:rsidP="008D3704">
            <w:r w:rsidRPr="00971667">
              <w:t xml:space="preserve">Fa       Sol          Do           </w:t>
            </w:r>
            <w:proofErr w:type="spellStart"/>
            <w:r w:rsidRPr="00971667">
              <w:t>Mim</w:t>
            </w:r>
            <w:proofErr w:type="spellEnd"/>
            <w:r w:rsidRPr="00971667">
              <w:t xml:space="preserve">         Lam</w:t>
            </w:r>
          </w:p>
          <w:p w14:paraId="76A3C7BF" w14:textId="77777777" w:rsidR="007A0E6A" w:rsidRPr="00971667" w:rsidRDefault="007A0E6A" w:rsidP="008D3704">
            <w:r w:rsidRPr="00971667">
              <w:t>Constrúyela en tu corazón y con tu gesto afir</w:t>
            </w:r>
            <w:r w:rsidRPr="00971667">
              <w:rPr>
                <w:u w:val="double"/>
              </w:rPr>
              <w:t>ma</w:t>
            </w:r>
            <w:r w:rsidRPr="00971667">
              <w:t>rás</w:t>
            </w:r>
          </w:p>
          <w:p w14:paraId="0432E87F" w14:textId="77777777" w:rsidR="007A0E6A" w:rsidRPr="00971667" w:rsidRDefault="007A0E6A" w:rsidP="008D3704">
            <w:r w:rsidRPr="00971667">
              <w:t xml:space="preserve">    Fa         Sol Sol7</w:t>
            </w:r>
          </w:p>
          <w:p w14:paraId="300DF83A" w14:textId="77777777" w:rsidR="007A0E6A" w:rsidRPr="00971667" w:rsidRDefault="007A0E6A" w:rsidP="008D3704">
            <w:r w:rsidRPr="00971667">
              <w:t>que quieres la paz.</w:t>
            </w:r>
          </w:p>
          <w:p w14:paraId="22F8835E" w14:textId="77777777" w:rsidR="007A0E6A" w:rsidRPr="00971667" w:rsidRDefault="007A0E6A" w:rsidP="008D3704"/>
          <w:p w14:paraId="32D46CC4" w14:textId="77777777" w:rsidR="007A0E6A" w:rsidRPr="00971667" w:rsidRDefault="007A0E6A" w:rsidP="008D3704">
            <w:r w:rsidRPr="00971667">
              <w:t>Que tu paz, hermano, sea don.</w:t>
            </w:r>
          </w:p>
          <w:p w14:paraId="1A5D56D9" w14:textId="77777777" w:rsidR="007A0E6A" w:rsidRPr="00971667" w:rsidRDefault="007A0E6A" w:rsidP="008D3704">
            <w:r w:rsidRPr="00971667">
              <w:t xml:space="preserve">Es el mejor signo de amor que tú </w:t>
            </w:r>
            <w:proofErr w:type="spellStart"/>
            <w:r w:rsidRPr="00971667">
              <w:t>nos</w:t>
            </w:r>
            <w:proofErr w:type="spellEnd"/>
            <w:r w:rsidRPr="00971667">
              <w:t xml:space="preserve"> puedes ofrecer:</w:t>
            </w:r>
          </w:p>
          <w:p w14:paraId="09D98CCA" w14:textId="77777777" w:rsidR="007A0E6A" w:rsidRPr="00971667" w:rsidRDefault="007A0E6A" w:rsidP="008D3704">
            <w:r w:rsidRPr="00971667">
              <w:t>abrazo de paz.</w:t>
            </w:r>
          </w:p>
        </w:tc>
      </w:tr>
    </w:tbl>
    <w:p w14:paraId="43811A8E" w14:textId="6520C1B3" w:rsidR="00312DF2" w:rsidRPr="00971667" w:rsidRDefault="00100568" w:rsidP="001E7F8D">
      <w:pPr>
        <w:pStyle w:val="Ttulo2"/>
      </w:pPr>
      <w:r>
        <w:t>Paz, Señor, en el cielo y la tierra</w:t>
      </w:r>
      <w:r w:rsidR="00312DF2" w:rsidRPr="00971667">
        <w:tab/>
        <w:t>(</w:t>
      </w:r>
      <w:r>
        <w:t>Re</w:t>
      </w:r>
      <w:r w:rsidR="00312DF2">
        <w:t xml:space="preserve"> cej2</w:t>
      </w:r>
      <w:r w:rsidR="00312DF2" w:rsidRPr="00971667">
        <w:t>)</w:t>
      </w:r>
      <w:bookmarkEnd w:id="204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100568" w:rsidRPr="00971667" w14:paraId="3FCA3952" w14:textId="77777777" w:rsidTr="00562632">
        <w:tc>
          <w:tcPr>
            <w:tcW w:w="7143" w:type="dxa"/>
            <w:tcBorders>
              <w:bottom w:val="single" w:sz="4" w:space="0" w:color="auto"/>
            </w:tcBorders>
          </w:tcPr>
          <w:p w14:paraId="17A642E2" w14:textId="77777777" w:rsidR="00100568" w:rsidRPr="00971667" w:rsidRDefault="00100568" w:rsidP="00100568">
            <w:r w:rsidRPr="00971667">
              <w:t>Re                La</w:t>
            </w:r>
          </w:p>
          <w:p w14:paraId="6060A128" w14:textId="77777777" w:rsidR="00100568" w:rsidRPr="00971667" w:rsidRDefault="00100568" w:rsidP="00100568">
            <w:r w:rsidRPr="00971667">
              <w:t>Paz, Señor, en el cielo y la tierra,</w:t>
            </w:r>
          </w:p>
          <w:p w14:paraId="76135930" w14:textId="77777777" w:rsidR="00100568" w:rsidRPr="00971667" w:rsidRDefault="00100568" w:rsidP="00100568">
            <w:r w:rsidRPr="00971667">
              <w:t xml:space="preserve">       Sim                  </w:t>
            </w:r>
            <w:proofErr w:type="spellStart"/>
            <w:r w:rsidRPr="00971667">
              <w:t>Fa#m</w:t>
            </w:r>
            <w:proofErr w:type="spellEnd"/>
          </w:p>
          <w:p w14:paraId="5F518896" w14:textId="77777777" w:rsidR="00100568" w:rsidRPr="00971667" w:rsidRDefault="00100568" w:rsidP="00100568">
            <w:r w:rsidRPr="00971667">
              <w:t>paz, Señor, en las olas del mar,</w:t>
            </w:r>
          </w:p>
          <w:p w14:paraId="55F1CFF6" w14:textId="77777777" w:rsidR="00100568" w:rsidRPr="00971667" w:rsidRDefault="00100568" w:rsidP="00100568">
            <w:r w:rsidRPr="00971667">
              <w:t>Sol                Re</w:t>
            </w:r>
          </w:p>
          <w:p w14:paraId="38C3F8AB" w14:textId="77777777" w:rsidR="00100568" w:rsidRPr="00971667" w:rsidRDefault="00100568" w:rsidP="00100568">
            <w:r w:rsidRPr="00971667">
              <w:rPr>
                <w:u w:val="single"/>
              </w:rPr>
              <w:t>paz</w:t>
            </w:r>
            <w:r w:rsidRPr="00971667">
              <w:t>, Señor, en las flores que mueve</w:t>
            </w:r>
          </w:p>
          <w:p w14:paraId="51278BF7" w14:textId="77777777" w:rsidR="00100568" w:rsidRPr="00971667" w:rsidRDefault="00100568" w:rsidP="00100568">
            <w:r w:rsidRPr="00971667">
              <w:t xml:space="preserve">      Mi                  La</w:t>
            </w:r>
          </w:p>
          <w:p w14:paraId="75316662" w14:textId="77777777" w:rsidR="00100568" w:rsidRPr="00971667" w:rsidRDefault="00100568" w:rsidP="00100568">
            <w:r w:rsidRPr="00971667">
              <w:t>sin saberlo la bri</w:t>
            </w:r>
            <w:r w:rsidRPr="00971667">
              <w:rPr>
                <w:u w:val="double"/>
              </w:rPr>
              <w:t>sa</w:t>
            </w:r>
            <w:r w:rsidRPr="00971667">
              <w:t xml:space="preserve"> al pasar.</w:t>
            </w:r>
          </w:p>
          <w:p w14:paraId="0331ADC6" w14:textId="77777777" w:rsidR="00100568" w:rsidRPr="00971667" w:rsidRDefault="00100568" w:rsidP="00100568"/>
          <w:p w14:paraId="23E43543" w14:textId="77777777" w:rsidR="00100568" w:rsidRPr="00971667" w:rsidRDefault="00100568" w:rsidP="00100568">
            <w:r w:rsidRPr="00971667">
              <w:t>Tú, que has hecho las cosas tan bellas</w:t>
            </w:r>
          </w:p>
          <w:p w14:paraId="04DC04E4" w14:textId="77777777" w:rsidR="00100568" w:rsidRPr="00971667" w:rsidRDefault="00100568" w:rsidP="00100568">
            <w:r w:rsidRPr="00971667">
              <w:t>y les das una vida fugaz,</w:t>
            </w:r>
          </w:p>
          <w:p w14:paraId="07B45621" w14:textId="77777777" w:rsidR="00100568" w:rsidRPr="00971667" w:rsidRDefault="00100568" w:rsidP="00100568">
            <w:r w:rsidRPr="00971667">
              <w:t>pon, Señor, tu mirada sobre ellas</w:t>
            </w:r>
          </w:p>
          <w:p w14:paraId="2C58E56A" w14:textId="77777777" w:rsidR="00100568" w:rsidRPr="00971667" w:rsidRDefault="00100568" w:rsidP="00100568">
            <w:r w:rsidRPr="00971667">
              <w:t>y devuelve a los hombres la paz.</w:t>
            </w:r>
          </w:p>
          <w:p w14:paraId="6965DA8A" w14:textId="77777777" w:rsidR="00100568" w:rsidRDefault="00100568" w:rsidP="00100568"/>
          <w:p w14:paraId="0065400D" w14:textId="77777777" w:rsidR="007A0E6A" w:rsidRDefault="007A0E6A" w:rsidP="00100568"/>
          <w:p w14:paraId="58308D2F" w14:textId="77777777" w:rsidR="007A0E6A" w:rsidRPr="00971667" w:rsidRDefault="007A0E6A" w:rsidP="00100568"/>
          <w:p w14:paraId="037DC178" w14:textId="77777777" w:rsidR="00100568" w:rsidRPr="00971667" w:rsidRDefault="00100568" w:rsidP="00100568">
            <w:r w:rsidRPr="00971667">
              <w:t>Hoy he visto, Señor, en el cielo</w:t>
            </w:r>
          </w:p>
          <w:p w14:paraId="0A73CA33" w14:textId="77777777" w:rsidR="00100568" w:rsidRPr="00971667" w:rsidRDefault="00100568" w:rsidP="00100568">
            <w:r w:rsidRPr="00971667">
              <w:t>suspendidas de un rayo de luz,</w:t>
            </w:r>
          </w:p>
          <w:p w14:paraId="1720C372" w14:textId="77777777" w:rsidR="00100568" w:rsidRPr="00971667" w:rsidRDefault="00100568" w:rsidP="00100568">
            <w:r w:rsidRPr="00971667">
              <w:t>dos palomas que alzaron el vuelo</w:t>
            </w:r>
          </w:p>
          <w:p w14:paraId="5EF6B9BD" w14:textId="77777777" w:rsidR="00100568" w:rsidRPr="00971667" w:rsidRDefault="00100568" w:rsidP="00100568">
            <w:r w:rsidRPr="00971667">
              <w:t>con las alas en forma de cruz.</w:t>
            </w:r>
          </w:p>
          <w:p w14:paraId="3A4072E2" w14:textId="77777777" w:rsidR="00100568" w:rsidRPr="007A0E6A" w:rsidRDefault="00100568" w:rsidP="00100568">
            <w:pPr>
              <w:rPr>
                <w:sz w:val="18"/>
                <w:szCs w:val="20"/>
              </w:rPr>
            </w:pPr>
          </w:p>
          <w:p w14:paraId="55841F2B" w14:textId="77777777" w:rsidR="00100568" w:rsidRPr="00971667" w:rsidRDefault="00100568" w:rsidP="00100568">
            <w:r w:rsidRPr="00971667">
              <w:t>Haz que vuelvan de nuevo a la tierra</w:t>
            </w:r>
          </w:p>
          <w:p w14:paraId="48AC9102" w14:textId="77777777" w:rsidR="00100568" w:rsidRPr="00971667" w:rsidRDefault="00100568" w:rsidP="00100568">
            <w:r w:rsidRPr="00971667">
              <w:t>las palomas que huyeron, Señor,</w:t>
            </w:r>
          </w:p>
          <w:p w14:paraId="1F43D225" w14:textId="77777777" w:rsidR="00100568" w:rsidRPr="00971667" w:rsidRDefault="00100568" w:rsidP="00100568">
            <w:r w:rsidRPr="00971667">
              <w:t>y la llama que enciende la guerra,</w:t>
            </w:r>
          </w:p>
          <w:p w14:paraId="07E195CF" w14:textId="77777777" w:rsidR="00100568" w:rsidRPr="00971667" w:rsidRDefault="00100568" w:rsidP="00100568">
            <w:r w:rsidRPr="00971667">
              <w:t>se confunda con la paz y el amor.</w:t>
            </w:r>
          </w:p>
          <w:p w14:paraId="743CDACC" w14:textId="77777777" w:rsidR="00100568" w:rsidRPr="007A0E6A" w:rsidRDefault="00100568" w:rsidP="00100568">
            <w:pPr>
              <w:rPr>
                <w:sz w:val="18"/>
                <w:szCs w:val="20"/>
              </w:rPr>
            </w:pPr>
          </w:p>
          <w:p w14:paraId="4AE49F90" w14:textId="5DA2B194" w:rsidR="00100568" w:rsidRPr="00971667" w:rsidRDefault="00100568" w:rsidP="00100568">
            <w:r w:rsidRPr="00971667">
              <w:t>Paz, paz, paz, Señor. Paz, paz, paz, Señor.</w:t>
            </w:r>
          </w:p>
        </w:tc>
      </w:tr>
    </w:tbl>
    <w:p w14:paraId="3857F8D7" w14:textId="2BC137A2" w:rsidR="00312DF2" w:rsidRPr="00971667" w:rsidRDefault="00100568" w:rsidP="001E7F8D">
      <w:pPr>
        <w:pStyle w:val="Ttulo2"/>
      </w:pPr>
      <w:bookmarkStart w:id="205" w:name="_Toc181822931"/>
      <w:r>
        <w:t>Pon tu mano</w:t>
      </w:r>
      <w:r w:rsidR="00312DF2" w:rsidRPr="00971667">
        <w:tab/>
        <w:t>(</w:t>
      </w:r>
      <w:r>
        <w:t>Do – Re</w:t>
      </w:r>
      <w:r w:rsidR="00312DF2" w:rsidRPr="00971667">
        <w:t>)</w:t>
      </w:r>
      <w:bookmarkEnd w:id="205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100568" w:rsidRPr="00971667" w14:paraId="630C1167" w14:textId="77777777" w:rsidTr="00562632">
        <w:tc>
          <w:tcPr>
            <w:tcW w:w="7143" w:type="dxa"/>
            <w:tcBorders>
              <w:bottom w:val="single" w:sz="4" w:space="0" w:color="auto"/>
            </w:tcBorders>
          </w:tcPr>
          <w:p w14:paraId="30BBB43C" w14:textId="77777777" w:rsidR="00100568" w:rsidRPr="00971667" w:rsidRDefault="00100568" w:rsidP="00100568">
            <w:r w:rsidRPr="00971667">
              <w:t xml:space="preserve">       Do                                    Sol7</w:t>
            </w:r>
          </w:p>
          <w:p w14:paraId="2BFE3D70" w14:textId="77777777" w:rsidR="00100568" w:rsidRPr="00971667" w:rsidRDefault="00100568" w:rsidP="00100568">
            <w:r w:rsidRPr="00971667">
              <w:rPr>
                <w:u w:val="double"/>
              </w:rPr>
              <w:t>Pon</w:t>
            </w:r>
            <w:r w:rsidRPr="00971667">
              <w:t xml:space="preserve"> tu mano en la mano de aquél que te da la mano.</w:t>
            </w:r>
          </w:p>
          <w:p w14:paraId="5387AAC8" w14:textId="77777777" w:rsidR="00100568" w:rsidRPr="00971667" w:rsidRDefault="00100568" w:rsidP="00100568">
            <w:r w:rsidRPr="00971667">
              <w:t xml:space="preserve">                                            Do</w:t>
            </w:r>
          </w:p>
          <w:p w14:paraId="16AFA43C" w14:textId="77777777" w:rsidR="00100568" w:rsidRPr="00971667" w:rsidRDefault="00100568" w:rsidP="00100568">
            <w:r w:rsidRPr="00971667">
              <w:t>Pon tu mano en la mano de aquél que te dice ven.</w:t>
            </w:r>
          </w:p>
          <w:p w14:paraId="6B3C42A6" w14:textId="77777777" w:rsidR="00100568" w:rsidRPr="00971667" w:rsidRDefault="00100568" w:rsidP="00100568">
            <w:r w:rsidRPr="00971667">
              <w:t xml:space="preserve">            Do7       Fa       </w:t>
            </w:r>
            <w:proofErr w:type="spellStart"/>
            <w:r w:rsidRPr="00971667">
              <w:t>Fam</w:t>
            </w:r>
            <w:proofErr w:type="spellEnd"/>
          </w:p>
          <w:p w14:paraId="01D5C4A2" w14:textId="77777777" w:rsidR="00100568" w:rsidRPr="00971667" w:rsidRDefault="00100568" w:rsidP="00100568">
            <w:r w:rsidRPr="00971667">
              <w:t>Él será tu a</w:t>
            </w:r>
            <w:r w:rsidRPr="00971667">
              <w:rPr>
                <w:u w:val="single"/>
              </w:rPr>
              <w:t>mi</w:t>
            </w:r>
            <w:r w:rsidRPr="00971667">
              <w:t>go para la eternidad.</w:t>
            </w:r>
          </w:p>
          <w:p w14:paraId="00E524BE" w14:textId="77777777" w:rsidR="00100568" w:rsidRPr="00971667" w:rsidRDefault="00100568" w:rsidP="00100568">
            <w:r w:rsidRPr="00971667">
              <w:t xml:space="preserve">       Do                  Sol               </w:t>
            </w:r>
            <w:proofErr w:type="gramStart"/>
            <w:r w:rsidRPr="00971667">
              <w:t>Do  Re</w:t>
            </w:r>
            <w:proofErr w:type="gramEnd"/>
          </w:p>
          <w:p w14:paraId="71BF2EBE" w14:textId="77777777" w:rsidR="00100568" w:rsidRPr="00971667" w:rsidRDefault="00100568" w:rsidP="00100568">
            <w:r w:rsidRPr="00971667">
              <w:t>Pon tu mano en la mano de aquél que te da la paz.</w:t>
            </w:r>
          </w:p>
          <w:p w14:paraId="4E7115D2" w14:textId="77777777" w:rsidR="00100568" w:rsidRPr="007A0E6A" w:rsidRDefault="00100568" w:rsidP="00100568">
            <w:pPr>
              <w:rPr>
                <w:sz w:val="18"/>
                <w:szCs w:val="20"/>
              </w:rPr>
            </w:pPr>
          </w:p>
          <w:p w14:paraId="635EE830" w14:textId="77777777" w:rsidR="00100568" w:rsidRPr="00971667" w:rsidRDefault="00100568" w:rsidP="00100568">
            <w:r w:rsidRPr="00971667">
              <w:t xml:space="preserve">        Re                                      La7</w:t>
            </w:r>
          </w:p>
          <w:p w14:paraId="4AFE5D8B" w14:textId="77777777" w:rsidR="00100568" w:rsidRPr="00971667" w:rsidRDefault="00100568" w:rsidP="00100568">
            <w:r w:rsidRPr="00971667">
              <w:t>Pon tus ojos en los ojos de aquél que te está mirando.</w:t>
            </w:r>
          </w:p>
          <w:p w14:paraId="1B576AC0" w14:textId="77777777" w:rsidR="00100568" w:rsidRPr="00971667" w:rsidRDefault="00100568" w:rsidP="00100568">
            <w:r w:rsidRPr="00971667">
              <w:t xml:space="preserve">                                              Re</w:t>
            </w:r>
          </w:p>
          <w:p w14:paraId="03A705A5" w14:textId="77777777" w:rsidR="00100568" w:rsidRPr="00971667" w:rsidRDefault="00100568" w:rsidP="00100568">
            <w:r w:rsidRPr="00971667">
              <w:t>Pon tus ojos en los ojos de aquél que te mira bien.</w:t>
            </w:r>
          </w:p>
          <w:p w14:paraId="39903FC4" w14:textId="77777777" w:rsidR="00100568" w:rsidRPr="00971667" w:rsidRDefault="00100568" w:rsidP="00100568">
            <w:r w:rsidRPr="00971667">
              <w:t xml:space="preserve">            Re7       Sol      </w:t>
            </w:r>
            <w:proofErr w:type="spellStart"/>
            <w:r w:rsidRPr="00971667">
              <w:t>Solm</w:t>
            </w:r>
            <w:proofErr w:type="spellEnd"/>
          </w:p>
          <w:p w14:paraId="6DEB1E36" w14:textId="77777777" w:rsidR="00100568" w:rsidRPr="00971667" w:rsidRDefault="00100568" w:rsidP="00100568">
            <w:r w:rsidRPr="00971667">
              <w:t>Él será tu amigo para la eternidad.</w:t>
            </w:r>
          </w:p>
          <w:p w14:paraId="6FF2FFEA" w14:textId="77777777" w:rsidR="00100568" w:rsidRPr="00971667" w:rsidRDefault="00100568" w:rsidP="00100568">
            <w:r w:rsidRPr="00971667">
              <w:t xml:space="preserve">        Re                   La                Re</w:t>
            </w:r>
          </w:p>
          <w:p w14:paraId="5850AF6A" w14:textId="77777777" w:rsidR="00100568" w:rsidRPr="00971667" w:rsidRDefault="00100568" w:rsidP="00100568">
            <w:r w:rsidRPr="00971667">
              <w:t>Pon tus ojos en los ojos de aquél que te da la paz.</w:t>
            </w:r>
          </w:p>
          <w:p w14:paraId="2A6655A4" w14:textId="77777777" w:rsidR="00100568" w:rsidRPr="007A0E6A" w:rsidRDefault="00100568" w:rsidP="00100568">
            <w:pPr>
              <w:rPr>
                <w:sz w:val="18"/>
                <w:szCs w:val="20"/>
              </w:rPr>
            </w:pPr>
          </w:p>
          <w:p w14:paraId="32F05024" w14:textId="77777777" w:rsidR="00100568" w:rsidRPr="00971667" w:rsidRDefault="00100568" w:rsidP="00100568">
            <w:r w:rsidRPr="00971667">
              <w:t>Pon tu vida en las manos de aquél que te está esperando.</w:t>
            </w:r>
          </w:p>
          <w:p w14:paraId="483F4D91" w14:textId="77777777" w:rsidR="00100568" w:rsidRPr="00971667" w:rsidRDefault="00100568" w:rsidP="00100568">
            <w:r w:rsidRPr="00971667">
              <w:t>Pon tu vida en las manos de aquél que te dice ven.</w:t>
            </w:r>
          </w:p>
          <w:p w14:paraId="3F8FA15F" w14:textId="77777777" w:rsidR="00100568" w:rsidRPr="00971667" w:rsidRDefault="00100568" w:rsidP="00100568">
            <w:r w:rsidRPr="00971667">
              <w:t>Él será tu amigo para la eternidad.</w:t>
            </w:r>
          </w:p>
          <w:p w14:paraId="21F22F44" w14:textId="042E905C" w:rsidR="00100568" w:rsidRPr="00971667" w:rsidRDefault="00100568" w:rsidP="00100568">
            <w:r w:rsidRPr="00971667">
              <w:t>Pon tu vida en las manos de aquél que te dice ven.</w:t>
            </w:r>
          </w:p>
        </w:tc>
      </w:tr>
    </w:tbl>
    <w:p w14:paraId="3883AC98" w14:textId="4D21977C" w:rsidR="00312DF2" w:rsidRPr="00971667" w:rsidRDefault="00100568" w:rsidP="001E7F8D">
      <w:pPr>
        <w:pStyle w:val="Ttulo2"/>
      </w:pPr>
      <w:bookmarkStart w:id="206" w:name="_Toc181822932"/>
      <w:r>
        <w:lastRenderedPageBreak/>
        <w:t>Por la paz no callaré</w:t>
      </w:r>
      <w:r w:rsidR="00312DF2" w:rsidRPr="00971667">
        <w:tab/>
        <w:t>(</w:t>
      </w:r>
      <w:r w:rsidR="00312DF2">
        <w:t>Lam cej2</w:t>
      </w:r>
      <w:r w:rsidR="00312DF2" w:rsidRPr="00971667">
        <w:t>)</w:t>
      </w:r>
      <w:bookmarkEnd w:id="206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312DF2" w:rsidRPr="00971667" w14:paraId="288CCDE9" w14:textId="77777777" w:rsidTr="00562632">
        <w:tc>
          <w:tcPr>
            <w:tcW w:w="7143" w:type="dxa"/>
            <w:tcBorders>
              <w:bottom w:val="single" w:sz="4" w:space="0" w:color="auto"/>
            </w:tcBorders>
          </w:tcPr>
          <w:p w14:paraId="4DAD3FB9" w14:textId="1DD2203A" w:rsidR="00100568" w:rsidRDefault="00523DD1" w:rsidP="00100568">
            <w:pPr>
              <w:pStyle w:val="Estribillo"/>
            </w:pPr>
            <w:r>
              <w:t xml:space="preserve">       Lam </w:t>
            </w:r>
          </w:p>
          <w:p w14:paraId="0EFCBAFB" w14:textId="50CC6E38" w:rsidR="00100568" w:rsidRDefault="00100568" w:rsidP="00100568">
            <w:pPr>
              <w:pStyle w:val="Estribillo"/>
            </w:pPr>
            <w:r>
              <w:t xml:space="preserve">Por la paz no callaré, no </w:t>
            </w:r>
            <w:r w:rsidRPr="00F6047F">
              <w:rPr>
                <w:u w:val="double"/>
              </w:rPr>
              <w:t>ca</w:t>
            </w:r>
            <w:r>
              <w:t>llaré.</w:t>
            </w:r>
          </w:p>
          <w:p w14:paraId="62C5EBF0" w14:textId="0F71B70E" w:rsidR="00100568" w:rsidRDefault="00523DD1" w:rsidP="00100568">
            <w:pPr>
              <w:pStyle w:val="Estribillo"/>
            </w:pPr>
            <w:r>
              <w:t xml:space="preserve">                 </w:t>
            </w:r>
            <w:proofErr w:type="gramStart"/>
            <w:r>
              <w:t>Rem  Mi</w:t>
            </w:r>
            <w:proofErr w:type="gramEnd"/>
            <w:r>
              <w:t>7</w:t>
            </w:r>
          </w:p>
          <w:p w14:paraId="109DED01" w14:textId="0A726CD5" w:rsidR="00100568" w:rsidRDefault="00100568" w:rsidP="00100568">
            <w:pPr>
              <w:pStyle w:val="Estribillo"/>
            </w:pPr>
            <w:r>
              <w:t>Por la paz no descansaré.</w:t>
            </w:r>
          </w:p>
          <w:p w14:paraId="3CDC60E5" w14:textId="0B334643" w:rsidR="00100568" w:rsidRDefault="00523DD1" w:rsidP="00100568">
            <w:pPr>
              <w:pStyle w:val="Estribillo"/>
            </w:pPr>
            <w:r>
              <w:t xml:space="preserve">       </w:t>
            </w:r>
            <w:proofErr w:type="gramStart"/>
            <w:r>
              <w:t>Lam  Mi</w:t>
            </w:r>
            <w:proofErr w:type="gramEnd"/>
            <w:r>
              <w:t>7    Lam</w:t>
            </w:r>
          </w:p>
          <w:p w14:paraId="1599ED39" w14:textId="5DF937BE" w:rsidR="00100568" w:rsidRDefault="00100568" w:rsidP="00100568">
            <w:pPr>
              <w:pStyle w:val="Estribillo"/>
            </w:pPr>
            <w:r w:rsidRPr="00F6047F">
              <w:rPr>
                <w:u w:val="single"/>
              </w:rPr>
              <w:t>Por</w:t>
            </w:r>
            <w:r>
              <w:t xml:space="preserve"> la paz, por la paz.</w:t>
            </w:r>
          </w:p>
          <w:p w14:paraId="3B4992CD" w14:textId="77777777" w:rsidR="00100568" w:rsidRDefault="00100568" w:rsidP="00100568"/>
          <w:p w14:paraId="1709E8A0" w14:textId="0E1C7B02" w:rsidR="00100568" w:rsidRDefault="00523DD1" w:rsidP="00100568">
            <w:r>
              <w:t>Lam         Rem   Sol            Mi7</w:t>
            </w:r>
          </w:p>
          <w:p w14:paraId="4D2E5D7A" w14:textId="77777777" w:rsidR="00100568" w:rsidRDefault="00100568" w:rsidP="00100568">
            <w:r w:rsidRPr="00F6047F">
              <w:rPr>
                <w:u w:val="double"/>
              </w:rPr>
              <w:t>Bie</w:t>
            </w:r>
            <w:r w:rsidRPr="00F6047F">
              <w:t>na</w:t>
            </w:r>
            <w:r>
              <w:t xml:space="preserve">venturado el </w:t>
            </w:r>
            <w:r w:rsidRPr="00F6047F">
              <w:rPr>
                <w:u w:val="single"/>
              </w:rPr>
              <w:t>cons</w:t>
            </w:r>
            <w:r>
              <w:t>tructor de Paz.</w:t>
            </w:r>
          </w:p>
          <w:p w14:paraId="3EE6E68F" w14:textId="77777777" w:rsidR="00100568" w:rsidRDefault="00100568" w:rsidP="00100568"/>
          <w:p w14:paraId="06C4ECE3" w14:textId="317471BD" w:rsidR="00100568" w:rsidRDefault="00100568" w:rsidP="00100568">
            <w:r>
              <w:t xml:space="preserve">Bienaventurado el </w:t>
            </w:r>
            <w:r w:rsidR="00140EDA">
              <w:t xml:space="preserve">de </w:t>
            </w:r>
            <w:r>
              <w:t>limpio corazón.</w:t>
            </w:r>
          </w:p>
          <w:p w14:paraId="4FC84358" w14:textId="77777777" w:rsidR="00100568" w:rsidRDefault="00100568" w:rsidP="00100568"/>
          <w:p w14:paraId="4BC07297" w14:textId="5E00624E" w:rsidR="00100568" w:rsidRDefault="00100568" w:rsidP="00100568">
            <w:r>
              <w:t>Bienaventurado el que sabe dar amor.</w:t>
            </w:r>
          </w:p>
          <w:p w14:paraId="7BF5A749" w14:textId="77777777" w:rsidR="00100568" w:rsidRDefault="00100568" w:rsidP="00100568"/>
          <w:p w14:paraId="30F8F88D" w14:textId="79A64D6F" w:rsidR="00100568" w:rsidRDefault="00100568" w:rsidP="00100568">
            <w:r>
              <w:t>Bienaventurado el que huye del poder.</w:t>
            </w:r>
          </w:p>
          <w:p w14:paraId="4B6645C7" w14:textId="77777777" w:rsidR="00100568" w:rsidRDefault="00100568" w:rsidP="00100568"/>
          <w:p w14:paraId="5A641010" w14:textId="1A1FA76A" w:rsidR="00100568" w:rsidRDefault="00100568" w:rsidP="00100568">
            <w:r>
              <w:t>Bienaventurado el que dice la verdad.</w:t>
            </w:r>
          </w:p>
          <w:p w14:paraId="00B617BD" w14:textId="77777777" w:rsidR="00100568" w:rsidRDefault="00100568" w:rsidP="00100568"/>
          <w:p w14:paraId="2E811198" w14:textId="2D8FCCF1" w:rsidR="00312DF2" w:rsidRPr="00971667" w:rsidRDefault="00100568" w:rsidP="00100568">
            <w:r>
              <w:t>Bienaventurado el que muere por la Paz.</w:t>
            </w:r>
          </w:p>
        </w:tc>
      </w:tr>
    </w:tbl>
    <w:p w14:paraId="1A074470" w14:textId="1542F206" w:rsidR="00312DF2" w:rsidRPr="00971667" w:rsidRDefault="00100568" w:rsidP="001E7F8D">
      <w:pPr>
        <w:pStyle w:val="Ttulo2"/>
      </w:pPr>
      <w:bookmarkStart w:id="207" w:name="_Toc181822933"/>
      <w:r>
        <w:t xml:space="preserve">Shalom </w:t>
      </w:r>
      <w:proofErr w:type="spellStart"/>
      <w:r>
        <w:t>haverim</w:t>
      </w:r>
      <w:proofErr w:type="spellEnd"/>
      <w:r w:rsidR="00312DF2" w:rsidRPr="00971667">
        <w:tab/>
        <w:t>(</w:t>
      </w:r>
      <w:r w:rsidR="00312DF2">
        <w:t>Lam cej2</w:t>
      </w:r>
      <w:r w:rsidR="00312DF2" w:rsidRPr="00971667">
        <w:t>)</w:t>
      </w:r>
      <w:bookmarkEnd w:id="207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312DF2" w:rsidRPr="00971667" w14:paraId="61020B6F" w14:textId="77777777" w:rsidTr="00562632">
        <w:tc>
          <w:tcPr>
            <w:tcW w:w="7143" w:type="dxa"/>
            <w:tcBorders>
              <w:bottom w:val="single" w:sz="4" w:space="0" w:color="auto"/>
            </w:tcBorders>
          </w:tcPr>
          <w:p w14:paraId="26F668E6" w14:textId="40FFA2B8" w:rsidR="00100568" w:rsidRDefault="00100568" w:rsidP="00100568">
            <w:r>
              <w:t xml:space="preserve">   Lam             Do</w:t>
            </w:r>
          </w:p>
          <w:p w14:paraId="5622FBCC" w14:textId="77777777" w:rsidR="00100568" w:rsidRPr="00100568" w:rsidRDefault="00100568" w:rsidP="00100568">
            <w:pPr>
              <w:rPr>
                <w:lang w:val="en-US"/>
              </w:rPr>
            </w:pPr>
            <w:r w:rsidRPr="00737D7C">
              <w:rPr>
                <w:u w:val="double"/>
                <w:lang w:val="en-US"/>
              </w:rPr>
              <w:t>Sha</w:t>
            </w:r>
            <w:r w:rsidRPr="00100568">
              <w:rPr>
                <w:lang w:val="en-US"/>
              </w:rPr>
              <w:t xml:space="preserve">lom </w:t>
            </w:r>
            <w:proofErr w:type="spellStart"/>
            <w:r w:rsidRPr="00100568">
              <w:rPr>
                <w:lang w:val="en-US"/>
              </w:rPr>
              <w:t>haverim</w:t>
            </w:r>
            <w:proofErr w:type="spellEnd"/>
            <w:r w:rsidRPr="00100568">
              <w:rPr>
                <w:lang w:val="en-US"/>
              </w:rPr>
              <w:t xml:space="preserve">, shalom </w:t>
            </w:r>
            <w:proofErr w:type="spellStart"/>
            <w:r w:rsidRPr="00100568">
              <w:rPr>
                <w:lang w:val="en-US"/>
              </w:rPr>
              <w:t>haverim</w:t>
            </w:r>
            <w:proofErr w:type="spellEnd"/>
          </w:p>
          <w:p w14:paraId="17229C73" w14:textId="040F33FE" w:rsidR="00100568" w:rsidRPr="00100568" w:rsidRDefault="00100568" w:rsidP="00100568">
            <w:pPr>
              <w:rPr>
                <w:lang w:val="en-US"/>
              </w:rPr>
            </w:pPr>
            <w:r>
              <w:rPr>
                <w:lang w:val="en-US"/>
              </w:rPr>
              <w:t xml:space="preserve">   </w:t>
            </w:r>
            <w:r w:rsidRPr="00100568">
              <w:rPr>
                <w:lang w:val="en-US"/>
              </w:rPr>
              <w:t>Fa      Lam</w:t>
            </w:r>
          </w:p>
          <w:p w14:paraId="25D8AB5D" w14:textId="564A495D" w:rsidR="00100568" w:rsidRPr="00100568" w:rsidRDefault="00100568" w:rsidP="00100568">
            <w:pPr>
              <w:rPr>
                <w:lang w:val="en-US"/>
              </w:rPr>
            </w:pPr>
            <w:r w:rsidRPr="00100568">
              <w:rPr>
                <w:lang w:val="en-US"/>
              </w:rPr>
              <w:t>Shalom, shalom</w:t>
            </w:r>
          </w:p>
          <w:p w14:paraId="57087DD3" w14:textId="0038E53A" w:rsidR="00D85291" w:rsidRDefault="00D85291" w:rsidP="00100568">
            <w:pPr>
              <w:rPr>
                <w:lang w:val="en-US"/>
              </w:rPr>
            </w:pPr>
            <w:r>
              <w:rPr>
                <w:lang w:val="en-US"/>
              </w:rPr>
              <w:t xml:space="preserve">  Lam        Do</w:t>
            </w:r>
          </w:p>
          <w:p w14:paraId="737FF41F" w14:textId="4AE5EE40" w:rsidR="00D85291" w:rsidRDefault="00D85291" w:rsidP="00100568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Le</w:t>
            </w:r>
            <w:r w:rsidRPr="00737D7C">
              <w:rPr>
                <w:u w:val="single"/>
                <w:lang w:val="en-US"/>
              </w:rPr>
              <w:t>hi</w:t>
            </w:r>
            <w:r>
              <w:rPr>
                <w:lang w:val="en-US"/>
              </w:rPr>
              <w:t>traot</w:t>
            </w:r>
            <w:proofErr w:type="spellEnd"/>
            <w:r>
              <w:rPr>
                <w:lang w:val="en-US"/>
              </w:rPr>
              <w:t xml:space="preserve">, </w:t>
            </w:r>
            <w:proofErr w:type="spellStart"/>
            <w:r>
              <w:rPr>
                <w:lang w:val="en-US"/>
              </w:rPr>
              <w:t>lehitraot</w:t>
            </w:r>
            <w:proofErr w:type="spellEnd"/>
          </w:p>
          <w:p w14:paraId="09D99C75" w14:textId="08FDAA6B" w:rsidR="00D85291" w:rsidRPr="0078383E" w:rsidRDefault="00D85291" w:rsidP="00D85291">
            <w:pPr>
              <w:rPr>
                <w:lang w:val="en-US"/>
              </w:rPr>
            </w:pPr>
            <w:r>
              <w:rPr>
                <w:lang w:val="en-US"/>
              </w:rPr>
              <w:t xml:space="preserve">   </w:t>
            </w:r>
            <w:proofErr w:type="gramStart"/>
            <w:r w:rsidRPr="0078383E">
              <w:rPr>
                <w:lang w:val="en-US"/>
              </w:rPr>
              <w:t>Lam  Mi</w:t>
            </w:r>
            <w:proofErr w:type="gramEnd"/>
            <w:r w:rsidRPr="0078383E">
              <w:rPr>
                <w:lang w:val="en-US"/>
              </w:rPr>
              <w:t xml:space="preserve"> Lam</w:t>
            </w:r>
          </w:p>
          <w:p w14:paraId="24515201" w14:textId="4D8531F0" w:rsidR="00D85291" w:rsidRPr="00C86BB2" w:rsidRDefault="00D85291" w:rsidP="00D85291">
            <w:r w:rsidRPr="00C86BB2">
              <w:t>Shalom, shalom</w:t>
            </w:r>
          </w:p>
          <w:p w14:paraId="693823A5" w14:textId="77777777" w:rsidR="00D85291" w:rsidRPr="00C86BB2" w:rsidRDefault="00D85291" w:rsidP="00100568"/>
          <w:p w14:paraId="60483334" w14:textId="2D37359E" w:rsidR="00100568" w:rsidRDefault="00D85291" w:rsidP="00100568">
            <w:r>
              <w:t>Que encuentres la paz, que encuentres la paz</w:t>
            </w:r>
          </w:p>
          <w:p w14:paraId="43026278" w14:textId="77777777" w:rsidR="00D85291" w:rsidRPr="00D85291" w:rsidRDefault="00D85291" w:rsidP="00D85291">
            <w:r w:rsidRPr="00D85291">
              <w:t>Shalom, shalom</w:t>
            </w:r>
          </w:p>
          <w:p w14:paraId="4CE13ED6" w14:textId="77777777" w:rsidR="00100568" w:rsidRDefault="00100568" w:rsidP="00100568">
            <w:r>
              <w:t>Que seas feliz, que seas feliz</w:t>
            </w:r>
          </w:p>
          <w:p w14:paraId="2EA1860B" w14:textId="77777777" w:rsidR="00D85291" w:rsidRPr="00634E42" w:rsidRDefault="00D85291" w:rsidP="00D85291">
            <w:r w:rsidRPr="00634E42">
              <w:t>Shalom, shalom</w:t>
            </w:r>
          </w:p>
          <w:p w14:paraId="37E56A45" w14:textId="77777777" w:rsidR="00100568" w:rsidRDefault="00100568" w:rsidP="00100568"/>
          <w:p w14:paraId="772AA4F7" w14:textId="383E69C3" w:rsidR="00100568" w:rsidRDefault="00100568" w:rsidP="00100568">
            <w:r>
              <w:t xml:space="preserve">Que llegue la paz a todo </w:t>
            </w:r>
            <w:r w:rsidR="00D85291">
              <w:t>tu hogar</w:t>
            </w:r>
          </w:p>
          <w:p w14:paraId="0912A4B9" w14:textId="77777777" w:rsidR="00D85291" w:rsidRPr="00D85291" w:rsidRDefault="00D85291" w:rsidP="00D85291">
            <w:r w:rsidRPr="00D85291">
              <w:t>Shalom, shalom</w:t>
            </w:r>
          </w:p>
          <w:p w14:paraId="505F5D5E" w14:textId="2E728D60" w:rsidR="00100568" w:rsidRDefault="00100568" w:rsidP="00100568">
            <w:r>
              <w:t xml:space="preserve">Que </w:t>
            </w:r>
            <w:r w:rsidR="00D85291">
              <w:t>D</w:t>
            </w:r>
            <w:r>
              <w:t xml:space="preserve">ios viva en ti, que </w:t>
            </w:r>
            <w:r w:rsidR="00D85291">
              <w:t>D</w:t>
            </w:r>
            <w:r>
              <w:t>ios viva en ti</w:t>
            </w:r>
          </w:p>
          <w:p w14:paraId="23D94392" w14:textId="4971F72D" w:rsidR="00312DF2" w:rsidRPr="00971667" w:rsidRDefault="00D85291" w:rsidP="00D85291">
            <w:r w:rsidRPr="00100568">
              <w:rPr>
                <w:lang w:val="en-US"/>
              </w:rPr>
              <w:t>Shalom, shalom</w:t>
            </w:r>
          </w:p>
        </w:tc>
      </w:tr>
    </w:tbl>
    <w:p w14:paraId="612C5E29" w14:textId="77777777" w:rsidR="00312DF2" w:rsidRDefault="00312DF2" w:rsidP="00F52A59"/>
    <w:p w14:paraId="58F413DA" w14:textId="77777777" w:rsidR="00562632" w:rsidRDefault="00562632" w:rsidP="00F52A59">
      <w:pPr>
        <w:sectPr w:rsidR="00562632" w:rsidSect="002F550C">
          <w:headerReference w:type="even" r:id="rId108"/>
          <w:headerReference w:type="default" r:id="rId109"/>
          <w:footerReference w:type="default" r:id="rId110"/>
          <w:type w:val="continuous"/>
          <w:pgSz w:w="16838" w:h="11906" w:orient="landscape"/>
          <w:pgMar w:top="1418" w:right="1134" w:bottom="1418" w:left="1134" w:header="709" w:footer="709" w:gutter="0"/>
          <w:cols w:num="2" w:space="708"/>
          <w:docGrid w:linePitch="360"/>
        </w:sectPr>
      </w:pPr>
    </w:p>
    <w:p w14:paraId="314B2A15" w14:textId="77777777" w:rsidR="00F52A59" w:rsidRPr="00971667" w:rsidRDefault="00F52A59" w:rsidP="00F52A59"/>
    <w:p w14:paraId="2B9A387A" w14:textId="77777777" w:rsidR="00F52A59" w:rsidRPr="00971667" w:rsidRDefault="00F52A59" w:rsidP="00F52A59">
      <w:pPr>
        <w:sectPr w:rsidR="00F52A59" w:rsidRPr="00971667" w:rsidSect="002F550C">
          <w:type w:val="continuous"/>
          <w:pgSz w:w="16838" w:h="11906" w:orient="landscape"/>
          <w:pgMar w:top="1418" w:right="1134" w:bottom="1418" w:left="1134" w:header="709" w:footer="709" w:gutter="0"/>
          <w:cols w:space="708"/>
          <w:docGrid w:linePitch="360"/>
        </w:sectPr>
      </w:pPr>
    </w:p>
    <w:p w14:paraId="0740653E" w14:textId="5E2A7B1D" w:rsidR="00EB6410" w:rsidRDefault="001877FC" w:rsidP="00EB6410">
      <w:r>
        <w:rPr>
          <w:noProof/>
        </w:rPr>
        <w:lastRenderedPageBreak/>
        <w:drawing>
          <wp:anchor distT="0" distB="0" distL="114300" distR="114300" simplePos="0" relativeHeight="251650560" behindDoc="0" locked="0" layoutInCell="1" allowOverlap="1" wp14:anchorId="267F11F4" wp14:editId="4C28E8B7">
            <wp:simplePos x="0" y="0"/>
            <wp:positionH relativeFrom="column">
              <wp:posOffset>361950</wp:posOffset>
            </wp:positionH>
            <wp:positionV relativeFrom="paragraph">
              <wp:posOffset>-1270</wp:posOffset>
            </wp:positionV>
            <wp:extent cx="6156960" cy="5157812"/>
            <wp:effectExtent l="0" t="0" r="0" b="5080"/>
            <wp:wrapNone/>
            <wp:docPr id="778877804" name="Imagen 9" descr="Dibujo animado de un personaje animado&#10;&#10;Descripción generada automáticamente con confianza baj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8877804" name="Imagen 9" descr="Dibujo animado de un personaje animado&#10;&#10;Descripción generada automáticamente con confianza baja"/>
                    <pic:cNvPicPr>
                      <a:picLocks noChangeAspect="1" noChangeArrowheads="1"/>
                    </pic:cNvPicPr>
                  </pic:nvPicPr>
                  <pic:blipFill>
                    <a:blip r:embed="rId1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62539" cy="5162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C78BA76" w14:textId="3FC26293" w:rsidR="00EB6410" w:rsidRDefault="00EB6410" w:rsidP="00EB6410"/>
    <w:p w14:paraId="4E9630E2" w14:textId="48A5CFC4" w:rsidR="00EB6410" w:rsidRDefault="00EB6410" w:rsidP="00EB6410"/>
    <w:p w14:paraId="72DE3D24" w14:textId="5320F2EF" w:rsidR="00EB6410" w:rsidRDefault="00EB6410" w:rsidP="00EB6410"/>
    <w:p w14:paraId="52DC959F" w14:textId="301985B0" w:rsidR="00EB6410" w:rsidRDefault="00EB6410" w:rsidP="00EB6410"/>
    <w:p w14:paraId="7364E53A" w14:textId="77777777" w:rsidR="00EB6410" w:rsidRDefault="00EB6410" w:rsidP="00EB6410"/>
    <w:p w14:paraId="00BAD491" w14:textId="77777777" w:rsidR="00EB6410" w:rsidRDefault="00EB6410" w:rsidP="00EB6410"/>
    <w:p w14:paraId="1A7960C5" w14:textId="77777777" w:rsidR="00EB6410" w:rsidRDefault="00EB6410" w:rsidP="00EB6410"/>
    <w:p w14:paraId="3D8231D8" w14:textId="77777777" w:rsidR="00EB6410" w:rsidRDefault="00EB6410" w:rsidP="00EB6410"/>
    <w:p w14:paraId="46BF0D5D" w14:textId="77777777" w:rsidR="00EB6410" w:rsidRDefault="00EB6410" w:rsidP="00EB6410"/>
    <w:p w14:paraId="2A707B82" w14:textId="77777777" w:rsidR="00EB6410" w:rsidRDefault="00EB6410" w:rsidP="00EB6410"/>
    <w:p w14:paraId="383EF215" w14:textId="2E1930B2" w:rsidR="00EB6410" w:rsidRDefault="00EB6410" w:rsidP="00EB6410"/>
    <w:p w14:paraId="61D9F0E2" w14:textId="77777777" w:rsidR="00EB6410" w:rsidRDefault="00EB6410" w:rsidP="00EB6410"/>
    <w:p w14:paraId="00FB0577" w14:textId="77777777" w:rsidR="00EB6410" w:rsidRDefault="00EB6410" w:rsidP="00EB6410"/>
    <w:p w14:paraId="390D6745" w14:textId="77777777" w:rsidR="00EB6410" w:rsidRDefault="00EB6410" w:rsidP="00EB6410"/>
    <w:p w14:paraId="523F8F05" w14:textId="77777777" w:rsidR="00EB6410" w:rsidRDefault="00EB6410" w:rsidP="00EB6410"/>
    <w:p w14:paraId="6B5E86A9" w14:textId="77777777" w:rsidR="00EB6410" w:rsidRDefault="00EB6410" w:rsidP="00EB6410"/>
    <w:p w14:paraId="2460E50D" w14:textId="77777777" w:rsidR="00EB6410" w:rsidRDefault="00EB6410" w:rsidP="00EB6410"/>
    <w:p w14:paraId="343FEDAE" w14:textId="77777777" w:rsidR="00EB6410" w:rsidRDefault="00EB6410" w:rsidP="00EB6410"/>
    <w:p w14:paraId="6709CCD4" w14:textId="77777777" w:rsidR="007C41BA" w:rsidRDefault="007C41BA" w:rsidP="00EB6410"/>
    <w:p w14:paraId="72ED1528" w14:textId="77777777" w:rsidR="007C41BA" w:rsidRDefault="007C41BA" w:rsidP="00EB6410"/>
    <w:p w14:paraId="2EAF6BFB" w14:textId="77777777" w:rsidR="007C41BA" w:rsidRDefault="007C41BA" w:rsidP="00EB6410"/>
    <w:p w14:paraId="77D2A0D7" w14:textId="77777777" w:rsidR="007C41BA" w:rsidRDefault="007C41BA" w:rsidP="00EB6410"/>
    <w:p w14:paraId="138DEA68" w14:textId="77777777" w:rsidR="00EB6410" w:rsidRDefault="00EB6410" w:rsidP="00EB6410"/>
    <w:p w14:paraId="4666421E" w14:textId="77777777" w:rsidR="00EB6410" w:rsidRDefault="00EB6410" w:rsidP="00EB6410"/>
    <w:p w14:paraId="5C03446D" w14:textId="77777777" w:rsidR="00EB6410" w:rsidRDefault="00EB6410" w:rsidP="00EB6410"/>
    <w:p w14:paraId="0464E70A" w14:textId="77777777" w:rsidR="00EB6410" w:rsidRDefault="00EB6410" w:rsidP="00EB6410"/>
    <w:p w14:paraId="2E000B27" w14:textId="77777777" w:rsidR="00EB6410" w:rsidRDefault="00EB6410" w:rsidP="00EB6410"/>
    <w:p w14:paraId="52B8AA90" w14:textId="77777777" w:rsidR="00EB6410" w:rsidRDefault="00EB6410" w:rsidP="00EB6410"/>
    <w:p w14:paraId="11743686" w14:textId="77777777" w:rsidR="00EB6410" w:rsidRPr="00EB6410" w:rsidRDefault="00EB6410" w:rsidP="00EB6410"/>
    <w:p w14:paraId="638933E3" w14:textId="17D8C089" w:rsidR="006F7CEA" w:rsidRDefault="00835F00" w:rsidP="00992800">
      <w:pPr>
        <w:pStyle w:val="Ttulo1"/>
      </w:pPr>
      <w:bookmarkStart w:id="208" w:name="_Toc181822934"/>
      <w:bookmarkStart w:id="209" w:name="_Toc183532363"/>
      <w:r w:rsidRPr="00971667">
        <w:t>Cordero de Dios</w:t>
      </w:r>
      <w:bookmarkEnd w:id="208"/>
      <w:bookmarkEnd w:id="209"/>
      <w:r w:rsidR="006F7CEA">
        <w:br w:type="page"/>
      </w:r>
    </w:p>
    <w:p w14:paraId="23AEEF1F" w14:textId="77777777" w:rsidR="00562632" w:rsidRDefault="00562632" w:rsidP="001E7F8D">
      <w:pPr>
        <w:pStyle w:val="Ttulo2"/>
        <w:sectPr w:rsidR="00562632" w:rsidSect="002F550C">
          <w:headerReference w:type="default" r:id="rId112"/>
          <w:footerReference w:type="default" r:id="rId113"/>
          <w:pgSz w:w="16838" w:h="11906" w:orient="landscape"/>
          <w:pgMar w:top="1418" w:right="1134" w:bottom="1418" w:left="1134" w:header="709" w:footer="709" w:gutter="0"/>
          <w:cols w:space="708"/>
          <w:docGrid w:linePitch="360"/>
        </w:sectPr>
      </w:pPr>
    </w:p>
    <w:p w14:paraId="4D350B6D" w14:textId="121026EE" w:rsidR="006F7CEA" w:rsidRPr="00971667" w:rsidRDefault="006F7CEA" w:rsidP="001E7F8D">
      <w:pPr>
        <w:pStyle w:val="Ttulo2"/>
      </w:pPr>
      <w:bookmarkStart w:id="210" w:name="_Toc181822935"/>
      <w:r>
        <w:lastRenderedPageBreak/>
        <w:t>Cordero de Dios (</w:t>
      </w:r>
      <w:r w:rsidR="00292478">
        <w:t>Algete</w:t>
      </w:r>
      <w:r>
        <w:t>)</w:t>
      </w:r>
      <w:r w:rsidRPr="00971667">
        <w:tab/>
        <w:t>(</w:t>
      </w:r>
      <w:r w:rsidR="00B6096C">
        <w:t>La</w:t>
      </w:r>
      <w:r w:rsidRPr="00971667">
        <w:t>)</w:t>
      </w:r>
      <w:bookmarkEnd w:id="210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6F7CEA" w:rsidRPr="00971667" w14:paraId="707D5DD5" w14:textId="77777777" w:rsidTr="00562632">
        <w:tc>
          <w:tcPr>
            <w:tcW w:w="7143" w:type="dxa"/>
            <w:tcBorders>
              <w:bottom w:val="single" w:sz="4" w:space="0" w:color="auto"/>
            </w:tcBorders>
          </w:tcPr>
          <w:p w14:paraId="473C8606" w14:textId="0AFA91A7" w:rsidR="006F7CEA" w:rsidRPr="00B12FA7" w:rsidRDefault="00B6096C" w:rsidP="00D66F3D">
            <w:r w:rsidRPr="00B12FA7">
              <w:t xml:space="preserve">La </w:t>
            </w:r>
            <w:r w:rsidR="006F7CEA" w:rsidRPr="00B12FA7">
              <w:t xml:space="preserve">        </w:t>
            </w:r>
            <w:proofErr w:type="spellStart"/>
            <w:r w:rsidR="00CB50E1" w:rsidRPr="00B12FA7">
              <w:t>Fa#</w:t>
            </w:r>
            <w:proofErr w:type="gramStart"/>
            <w:r w:rsidR="00CB50E1" w:rsidRPr="00B12FA7">
              <w:t>m</w:t>
            </w:r>
            <w:proofErr w:type="spellEnd"/>
            <w:r w:rsidRPr="00B12FA7">
              <w:t xml:space="preserve">  Re</w:t>
            </w:r>
            <w:proofErr w:type="gramEnd"/>
            <w:r w:rsidRPr="00B12FA7">
              <w:t xml:space="preserve">            Mi            La</w:t>
            </w:r>
            <w:r w:rsidR="002C4046">
              <w:t xml:space="preserve">   </w:t>
            </w:r>
            <w:proofErr w:type="spellStart"/>
            <w:r w:rsidR="002C4046">
              <w:t>Fa#m</w:t>
            </w:r>
            <w:proofErr w:type="spellEnd"/>
          </w:p>
          <w:p w14:paraId="0704248D" w14:textId="44A207CE" w:rsidR="006F7CEA" w:rsidRPr="00B12FA7" w:rsidRDefault="006F7CEA" w:rsidP="00D66F3D">
            <w:r w:rsidRPr="00B12FA7">
              <w:t xml:space="preserve">Cordero de </w:t>
            </w:r>
            <w:r w:rsidRPr="007A0E6A">
              <w:rPr>
                <w:u w:val="double"/>
              </w:rPr>
              <w:t>Dios</w:t>
            </w:r>
            <w:r w:rsidRPr="00B12FA7">
              <w:t xml:space="preserve">, </w:t>
            </w:r>
            <w:r w:rsidR="00B6096C" w:rsidRPr="00B12FA7">
              <w:t xml:space="preserve">tú </w:t>
            </w:r>
            <w:r w:rsidRPr="00B12FA7">
              <w:t>que quitas el pecado del mundo,</w:t>
            </w:r>
          </w:p>
          <w:p w14:paraId="112205F1" w14:textId="0F8DCF51" w:rsidR="006F7CEA" w:rsidRPr="00B12FA7" w:rsidRDefault="00B6096C" w:rsidP="00D66F3D">
            <w:r w:rsidRPr="00B12FA7">
              <w:t xml:space="preserve">                Re </w:t>
            </w:r>
            <w:r w:rsidR="00EB0DFB" w:rsidRPr="00B12FA7">
              <w:t>Mi</w:t>
            </w:r>
          </w:p>
          <w:p w14:paraId="0EA1F2E3" w14:textId="5A234F2D" w:rsidR="006F7CEA" w:rsidRPr="00B12FA7" w:rsidRDefault="006F7CEA" w:rsidP="00D66F3D">
            <w:r w:rsidRPr="00B12FA7">
              <w:t>ten piedad de nosotros.</w:t>
            </w:r>
          </w:p>
          <w:p w14:paraId="4F2A4F76" w14:textId="77777777" w:rsidR="006F7CEA" w:rsidRPr="00B12FA7" w:rsidRDefault="006F7CEA" w:rsidP="00D66F3D"/>
          <w:p w14:paraId="3D8EE07A" w14:textId="78604595" w:rsidR="00B6096C" w:rsidRPr="00B12FA7" w:rsidRDefault="00B6096C" w:rsidP="00B6096C">
            <w:r w:rsidRPr="00B12FA7">
              <w:t xml:space="preserve">La         </w:t>
            </w:r>
            <w:proofErr w:type="spellStart"/>
            <w:r w:rsidRPr="00B12FA7">
              <w:t>Fa#</w:t>
            </w:r>
            <w:proofErr w:type="gramStart"/>
            <w:r w:rsidRPr="00B12FA7">
              <w:t>m</w:t>
            </w:r>
            <w:proofErr w:type="spellEnd"/>
            <w:r w:rsidRPr="00B12FA7">
              <w:t xml:space="preserve">  Re</w:t>
            </w:r>
            <w:proofErr w:type="gramEnd"/>
            <w:r w:rsidRPr="00B12FA7">
              <w:t xml:space="preserve">            Mi            La</w:t>
            </w:r>
            <w:r w:rsidR="002C4046">
              <w:t xml:space="preserve">   </w:t>
            </w:r>
            <w:proofErr w:type="spellStart"/>
            <w:r w:rsidR="002C4046">
              <w:t>Fa#m</w:t>
            </w:r>
            <w:proofErr w:type="spellEnd"/>
          </w:p>
          <w:p w14:paraId="2D466DEE" w14:textId="7F7B3A41" w:rsidR="00B6096C" w:rsidRPr="00B12FA7" w:rsidRDefault="00B6096C" w:rsidP="00B6096C">
            <w:r w:rsidRPr="00B12FA7">
              <w:t>Cordero de Dios, tú que quitas el pecado del mundo,</w:t>
            </w:r>
          </w:p>
          <w:p w14:paraId="01F4137D" w14:textId="77777777" w:rsidR="00B6096C" w:rsidRPr="00B12FA7" w:rsidRDefault="00B6096C" w:rsidP="00B6096C">
            <w:r w:rsidRPr="00B12FA7">
              <w:t xml:space="preserve">                Re Mi</w:t>
            </w:r>
          </w:p>
          <w:p w14:paraId="0B9C5597" w14:textId="57BB8514" w:rsidR="00B6096C" w:rsidRPr="00B12FA7" w:rsidRDefault="00B6096C" w:rsidP="00B6096C">
            <w:r w:rsidRPr="00B12FA7">
              <w:t>ten piedad de nosotros.</w:t>
            </w:r>
          </w:p>
          <w:p w14:paraId="641849D9" w14:textId="77777777" w:rsidR="00B6096C" w:rsidRPr="001877FC" w:rsidRDefault="00B6096C" w:rsidP="00D66F3D">
            <w:pPr>
              <w:rPr>
                <w:sz w:val="18"/>
                <w:szCs w:val="20"/>
              </w:rPr>
            </w:pPr>
          </w:p>
          <w:p w14:paraId="1883C4BB" w14:textId="6DFB820E" w:rsidR="00CB50E1" w:rsidRPr="00B12FA7" w:rsidRDefault="00CB50E1" w:rsidP="00292478">
            <w:pPr>
              <w:pStyle w:val="Estribillo"/>
            </w:pPr>
            <w:r w:rsidRPr="00B12FA7">
              <w:t xml:space="preserve">Re         </w:t>
            </w:r>
            <w:r w:rsidR="00B6096C" w:rsidRPr="00B12FA7">
              <w:t>Mi</w:t>
            </w:r>
            <w:r w:rsidRPr="00B12FA7">
              <w:t xml:space="preserve">    </w:t>
            </w:r>
            <w:proofErr w:type="spellStart"/>
            <w:r w:rsidR="00B6096C" w:rsidRPr="00B12FA7">
              <w:t>Do#m</w:t>
            </w:r>
            <w:proofErr w:type="spellEnd"/>
            <w:r w:rsidR="00B6096C" w:rsidRPr="00B12FA7">
              <w:t xml:space="preserve">                </w:t>
            </w:r>
            <w:r w:rsidR="003C6E8A">
              <w:t xml:space="preserve">       </w:t>
            </w:r>
            <w:r w:rsidR="00B6096C" w:rsidRPr="00B12FA7">
              <w:t xml:space="preserve"> Re</w:t>
            </w:r>
          </w:p>
          <w:p w14:paraId="25374440" w14:textId="451662E1" w:rsidR="006F7CEA" w:rsidRPr="00B12FA7" w:rsidRDefault="006F7CEA" w:rsidP="00292478">
            <w:pPr>
              <w:pStyle w:val="Estribillo"/>
            </w:pPr>
            <w:r w:rsidRPr="00B12FA7">
              <w:t xml:space="preserve">Cordero de Dios, </w:t>
            </w:r>
            <w:r w:rsidR="003C6E8A" w:rsidRPr="007A0E6A">
              <w:rPr>
                <w:u w:val="single"/>
              </w:rPr>
              <w:t xml:space="preserve">tú </w:t>
            </w:r>
            <w:r w:rsidRPr="007A0E6A">
              <w:rPr>
                <w:u w:val="single"/>
              </w:rPr>
              <w:t>que quitas el peca</w:t>
            </w:r>
            <w:r w:rsidRPr="00B12FA7">
              <w:t>do del mundo,</w:t>
            </w:r>
          </w:p>
          <w:p w14:paraId="75AD3EEA" w14:textId="1239D8C7" w:rsidR="006F7CEA" w:rsidRPr="00B12FA7" w:rsidRDefault="00B6096C" w:rsidP="00292478">
            <w:pPr>
              <w:pStyle w:val="Estribillo"/>
            </w:pPr>
            <w:r w:rsidRPr="00B12FA7">
              <w:t xml:space="preserve">Mi      </w:t>
            </w:r>
            <w:r w:rsidR="006F7CEA" w:rsidRPr="00B12FA7">
              <w:t xml:space="preserve"> La</w:t>
            </w:r>
            <w:r w:rsidRPr="00B12FA7">
              <w:t xml:space="preserve"> </w:t>
            </w:r>
            <w:proofErr w:type="spellStart"/>
            <w:r w:rsidR="002C4046">
              <w:t>Fa#m</w:t>
            </w:r>
            <w:proofErr w:type="spellEnd"/>
            <w:r w:rsidR="002C4046">
              <w:t xml:space="preserve"> </w:t>
            </w:r>
            <w:r w:rsidRPr="00B12FA7">
              <w:t xml:space="preserve">Re </w:t>
            </w:r>
            <w:r w:rsidR="00CB50E1" w:rsidRPr="00B12FA7">
              <w:t>Mi</w:t>
            </w:r>
            <w:r w:rsidR="006F7CEA" w:rsidRPr="00B12FA7">
              <w:t xml:space="preserve"> </w:t>
            </w:r>
            <w:r w:rsidRPr="00B12FA7">
              <w:t xml:space="preserve">     </w:t>
            </w:r>
            <w:r w:rsidR="002C4046">
              <w:t xml:space="preserve"> </w:t>
            </w:r>
            <w:r w:rsidRPr="00B12FA7">
              <w:t>La</w:t>
            </w:r>
            <w:r w:rsidR="002C4046">
              <w:t xml:space="preserve"> </w:t>
            </w:r>
            <w:proofErr w:type="spellStart"/>
            <w:r w:rsidR="002C4046">
              <w:t>Fa#m</w:t>
            </w:r>
            <w:proofErr w:type="spellEnd"/>
            <w:r w:rsidR="002C4046">
              <w:t xml:space="preserve"> </w:t>
            </w:r>
            <w:r w:rsidR="002C4046" w:rsidRPr="00B12FA7">
              <w:t>Re Mi</w:t>
            </w:r>
          </w:p>
          <w:p w14:paraId="6593C1C4" w14:textId="1E775BA6" w:rsidR="006F7CEA" w:rsidRPr="00971667" w:rsidRDefault="006F7CEA" w:rsidP="00292478">
            <w:pPr>
              <w:pStyle w:val="Estribillo"/>
            </w:pPr>
            <w:r w:rsidRPr="00B12FA7">
              <w:t xml:space="preserve">danos la </w:t>
            </w:r>
            <w:proofErr w:type="gramStart"/>
            <w:r w:rsidRPr="00B12FA7">
              <w:t>paz</w:t>
            </w:r>
            <w:r w:rsidR="00B6096C" w:rsidRPr="00B12FA7">
              <w:t xml:space="preserve">, </w:t>
            </w:r>
            <w:r w:rsidR="002C4046">
              <w:t xml:space="preserve">  </w:t>
            </w:r>
            <w:proofErr w:type="gramEnd"/>
            <w:r w:rsidR="002C4046">
              <w:t xml:space="preserve">    </w:t>
            </w:r>
            <w:r w:rsidR="00B6096C" w:rsidRPr="00B12FA7">
              <w:t>danos la paz</w:t>
            </w:r>
            <w:r w:rsidRPr="00B12FA7">
              <w:t>.</w:t>
            </w:r>
          </w:p>
        </w:tc>
      </w:tr>
    </w:tbl>
    <w:p w14:paraId="12C64DF9" w14:textId="77777777" w:rsidR="000C0F7C" w:rsidRPr="00971667" w:rsidRDefault="000C0F7C" w:rsidP="001E7F8D">
      <w:pPr>
        <w:pStyle w:val="Ttulo2"/>
      </w:pPr>
      <w:bookmarkStart w:id="211" w:name="_Toc181822938"/>
      <w:bookmarkStart w:id="212" w:name="_Toc181822936"/>
      <w:r>
        <w:t>Cordero de Dios (Manzano)</w:t>
      </w:r>
      <w:r w:rsidRPr="00971667">
        <w:tab/>
        <w:t>(</w:t>
      </w:r>
      <w:proofErr w:type="spellStart"/>
      <w:r>
        <w:t>Mim</w:t>
      </w:r>
      <w:proofErr w:type="spellEnd"/>
      <w:r>
        <w:t xml:space="preserve"> cej5</w:t>
      </w:r>
      <w:r w:rsidRPr="00971667">
        <w:t>)</w:t>
      </w:r>
      <w:bookmarkEnd w:id="211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0C0F7C" w:rsidRPr="00971667" w14:paraId="345267F6" w14:textId="77777777" w:rsidTr="003B562C">
        <w:tc>
          <w:tcPr>
            <w:tcW w:w="7143" w:type="dxa"/>
            <w:tcBorders>
              <w:bottom w:val="single" w:sz="4" w:space="0" w:color="auto"/>
            </w:tcBorders>
          </w:tcPr>
          <w:p w14:paraId="5CAA0FBD" w14:textId="77777777" w:rsidR="000C0F7C" w:rsidRPr="00A204B8" w:rsidRDefault="000C0F7C" w:rsidP="003B562C">
            <w:pPr>
              <w:rPr>
                <w:lang w:val="en-US"/>
              </w:rPr>
            </w:pPr>
            <w:proofErr w:type="gramStart"/>
            <w:r w:rsidRPr="00A204B8">
              <w:rPr>
                <w:lang w:val="en-US"/>
              </w:rPr>
              <w:t>Mim  Sim</w:t>
            </w:r>
            <w:proofErr w:type="gramEnd"/>
            <w:r w:rsidRPr="00A204B8">
              <w:rPr>
                <w:lang w:val="en-US"/>
              </w:rPr>
              <w:t xml:space="preserve">   Mim       Lam         </w:t>
            </w:r>
            <w:r>
              <w:rPr>
                <w:lang w:val="en-US"/>
              </w:rPr>
              <w:t xml:space="preserve">         Mim</w:t>
            </w:r>
            <w:r w:rsidRPr="00A204B8">
              <w:rPr>
                <w:lang w:val="en-US"/>
              </w:rPr>
              <w:t xml:space="preserve"> </w:t>
            </w:r>
            <w:r>
              <w:rPr>
                <w:lang w:val="en-US"/>
              </w:rPr>
              <w:t>Sim</w:t>
            </w:r>
          </w:p>
          <w:p w14:paraId="032AAE0A" w14:textId="77777777" w:rsidR="000C0F7C" w:rsidRDefault="000C0F7C" w:rsidP="003B562C">
            <w:r w:rsidRPr="0032178F">
              <w:rPr>
                <w:u w:val="double"/>
              </w:rPr>
              <w:t>Cor</w:t>
            </w:r>
            <w:r>
              <w:t>dero de Dios, que quitas el pe</w:t>
            </w:r>
            <w:r w:rsidRPr="0032178F">
              <w:rPr>
                <w:u w:val="single"/>
              </w:rPr>
              <w:t>ca</w:t>
            </w:r>
            <w:r>
              <w:t>do del mundo,</w:t>
            </w:r>
          </w:p>
          <w:p w14:paraId="17636A16" w14:textId="77777777" w:rsidR="000C0F7C" w:rsidRDefault="000C0F7C" w:rsidP="003B562C">
            <w:proofErr w:type="spellStart"/>
            <w:r>
              <w:t>Mim</w:t>
            </w:r>
            <w:proofErr w:type="spellEnd"/>
            <w:r>
              <w:t xml:space="preserve">    Sim      </w:t>
            </w:r>
            <w:proofErr w:type="spellStart"/>
            <w:r>
              <w:t>Mim</w:t>
            </w:r>
            <w:proofErr w:type="spellEnd"/>
          </w:p>
          <w:p w14:paraId="5BE9872A" w14:textId="77777777" w:rsidR="000C0F7C" w:rsidRDefault="000C0F7C" w:rsidP="003B562C">
            <w:r>
              <w:t>ten piedad de nosotros. (bis)</w:t>
            </w:r>
          </w:p>
          <w:p w14:paraId="28F33771" w14:textId="77777777" w:rsidR="000C0F7C" w:rsidRDefault="000C0F7C" w:rsidP="003B562C"/>
          <w:p w14:paraId="15A2B415" w14:textId="77777777" w:rsidR="000C0F7C" w:rsidRDefault="000C0F7C" w:rsidP="003B562C">
            <w:r>
              <w:t>Cordero de Dios, que quitas el pecado del mundo,</w:t>
            </w:r>
          </w:p>
          <w:p w14:paraId="1DE34ECA" w14:textId="77777777" w:rsidR="000C0F7C" w:rsidRPr="00971667" w:rsidRDefault="000C0F7C" w:rsidP="003B562C">
            <w:r>
              <w:t>danos la paz.</w:t>
            </w:r>
          </w:p>
        </w:tc>
      </w:tr>
    </w:tbl>
    <w:p w14:paraId="07A2DEC7" w14:textId="77777777" w:rsidR="000C0F7C" w:rsidRPr="00971667" w:rsidRDefault="000C0F7C" w:rsidP="001E7F8D">
      <w:pPr>
        <w:pStyle w:val="Ttulo2"/>
      </w:pPr>
      <w:bookmarkStart w:id="213" w:name="_Toc181822937"/>
      <w:r>
        <w:t>Cordero de Dios (boliviano)</w:t>
      </w:r>
      <w:r w:rsidRPr="00971667">
        <w:tab/>
        <w:t>(</w:t>
      </w:r>
      <w:proofErr w:type="spellStart"/>
      <w:r>
        <w:t>Mim</w:t>
      </w:r>
      <w:proofErr w:type="spellEnd"/>
      <w:r w:rsidRPr="00971667">
        <w:t>)</w:t>
      </w:r>
      <w:bookmarkEnd w:id="213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0C0F7C" w:rsidRPr="00971667" w14:paraId="749076A0" w14:textId="77777777" w:rsidTr="00F42B8C">
        <w:tc>
          <w:tcPr>
            <w:tcW w:w="7143" w:type="dxa"/>
            <w:tcBorders>
              <w:bottom w:val="single" w:sz="4" w:space="0" w:color="auto"/>
            </w:tcBorders>
          </w:tcPr>
          <w:p w14:paraId="0E491A3D" w14:textId="77777777" w:rsidR="000C0F7C" w:rsidRPr="00694FA3" w:rsidRDefault="000C0F7C" w:rsidP="00F42B8C">
            <w:pPr>
              <w:pStyle w:val="Estribillo"/>
              <w:rPr>
                <w:lang w:val="en-US"/>
              </w:rPr>
            </w:pPr>
            <w:r w:rsidRPr="00693E35">
              <w:t xml:space="preserve">   </w:t>
            </w:r>
            <w:r w:rsidRPr="00694FA3">
              <w:rPr>
                <w:lang w:val="en-US"/>
              </w:rPr>
              <w:t xml:space="preserve">Mim              Re                   Mim </w:t>
            </w:r>
            <w:proofErr w:type="gramStart"/>
            <w:r w:rsidRPr="00694FA3">
              <w:rPr>
                <w:lang w:val="en-US"/>
              </w:rPr>
              <w:t xml:space="preserve">   (</w:t>
            </w:r>
            <w:proofErr w:type="gramEnd"/>
            <w:r w:rsidRPr="00694FA3">
              <w:rPr>
                <w:lang w:val="en-US"/>
              </w:rPr>
              <w:t>Sol R</w:t>
            </w:r>
            <w:r>
              <w:rPr>
                <w:lang w:val="en-US"/>
              </w:rPr>
              <w:t>e)</w:t>
            </w:r>
          </w:p>
          <w:p w14:paraId="25805481" w14:textId="77777777" w:rsidR="000C0F7C" w:rsidRPr="00971667" w:rsidRDefault="000C0F7C" w:rsidP="00F42B8C">
            <w:pPr>
              <w:pStyle w:val="Estribillo"/>
            </w:pPr>
            <w:r w:rsidRPr="000B0261">
              <w:rPr>
                <w:u w:val="double"/>
              </w:rPr>
              <w:t>Cor</w:t>
            </w:r>
            <w:r w:rsidRPr="00971667">
              <w:t xml:space="preserve">dero de </w:t>
            </w:r>
            <w:r w:rsidRPr="000B0261">
              <w:rPr>
                <w:u w:val="single"/>
              </w:rPr>
              <w:t>Dios</w:t>
            </w:r>
            <w:r w:rsidRPr="00971667">
              <w:t xml:space="preserve"> que quitas el pecado del mundo. (bis)</w:t>
            </w:r>
          </w:p>
          <w:p w14:paraId="47369122" w14:textId="77777777" w:rsidR="000C0F7C" w:rsidRPr="001877FC" w:rsidRDefault="000C0F7C" w:rsidP="00F42B8C">
            <w:pPr>
              <w:rPr>
                <w:sz w:val="18"/>
                <w:szCs w:val="20"/>
              </w:rPr>
            </w:pPr>
          </w:p>
          <w:p w14:paraId="136AAF01" w14:textId="77777777" w:rsidR="000C0F7C" w:rsidRPr="00971667" w:rsidRDefault="000C0F7C" w:rsidP="00F42B8C">
            <w:r w:rsidRPr="00971667">
              <w:t xml:space="preserve">       Sol    Re          </w:t>
            </w:r>
            <w:proofErr w:type="gramStart"/>
            <w:r w:rsidRPr="00971667">
              <w:t>Do  Re</w:t>
            </w:r>
            <w:proofErr w:type="gramEnd"/>
            <w:r w:rsidRPr="00971667">
              <w:t xml:space="preserve"> </w:t>
            </w:r>
            <w:proofErr w:type="spellStart"/>
            <w:r w:rsidRPr="00971667">
              <w:t>Mim</w:t>
            </w:r>
            <w:proofErr w:type="spellEnd"/>
          </w:p>
          <w:p w14:paraId="7EC8712E" w14:textId="77777777" w:rsidR="000C0F7C" w:rsidRPr="00971667" w:rsidRDefault="000C0F7C" w:rsidP="00F42B8C">
            <w:r w:rsidRPr="00971667">
              <w:t xml:space="preserve">Ten piedad, </w:t>
            </w:r>
            <w:r w:rsidRPr="000B0261">
              <w:rPr>
                <w:u w:val="single"/>
              </w:rPr>
              <w:t>Se</w:t>
            </w:r>
            <w:r w:rsidRPr="00971667">
              <w:t>ñor. Ten piedad, Se</w:t>
            </w:r>
            <w:r w:rsidRPr="000B0261">
              <w:rPr>
                <w:u w:val="double"/>
              </w:rPr>
              <w:t>ñor</w:t>
            </w:r>
            <w:r w:rsidRPr="00971667">
              <w:t>. (bis)</w:t>
            </w:r>
          </w:p>
          <w:p w14:paraId="6AAAFE46" w14:textId="77777777" w:rsidR="000C0F7C" w:rsidRPr="00971667" w:rsidRDefault="000C0F7C" w:rsidP="00F42B8C"/>
          <w:p w14:paraId="3CE9BA57" w14:textId="77777777" w:rsidR="000C0F7C" w:rsidRPr="00971667" w:rsidRDefault="000C0F7C" w:rsidP="00F42B8C">
            <w:r w:rsidRPr="00971667">
              <w:t xml:space="preserve">         Sol    Re            </w:t>
            </w:r>
            <w:proofErr w:type="gramStart"/>
            <w:r w:rsidRPr="00971667">
              <w:t>Do  Re</w:t>
            </w:r>
            <w:proofErr w:type="gramEnd"/>
            <w:r w:rsidRPr="00971667">
              <w:t xml:space="preserve"> </w:t>
            </w:r>
            <w:proofErr w:type="spellStart"/>
            <w:r w:rsidRPr="00971667">
              <w:t>Mim</w:t>
            </w:r>
            <w:proofErr w:type="spellEnd"/>
          </w:p>
          <w:p w14:paraId="6D9E7F8F" w14:textId="77777777" w:rsidR="000C0F7C" w:rsidRPr="00971667" w:rsidRDefault="000C0F7C" w:rsidP="00F42B8C">
            <w:r w:rsidRPr="00971667">
              <w:t>Danos la paz, Señor. Danos la paz, Señor. (bis)</w:t>
            </w:r>
          </w:p>
        </w:tc>
      </w:tr>
    </w:tbl>
    <w:p w14:paraId="1A4969AF" w14:textId="77777777" w:rsidR="00B6096C" w:rsidRPr="00971667" w:rsidRDefault="00B6096C" w:rsidP="001E7F8D">
      <w:pPr>
        <w:pStyle w:val="Ttulo2"/>
      </w:pPr>
      <w:r>
        <w:t>Cordero de Dios (Aragüés)</w:t>
      </w:r>
      <w:r w:rsidRPr="00971667">
        <w:tab/>
        <w:t>(</w:t>
      </w:r>
      <w:r>
        <w:t>Re</w:t>
      </w:r>
      <w:r w:rsidRPr="00971667">
        <w:t>)</w:t>
      </w:r>
      <w:bookmarkEnd w:id="212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B6096C" w:rsidRPr="00971667" w14:paraId="4F74B905" w14:textId="77777777" w:rsidTr="00EF55BF">
        <w:tc>
          <w:tcPr>
            <w:tcW w:w="7143" w:type="dxa"/>
            <w:tcBorders>
              <w:bottom w:val="single" w:sz="4" w:space="0" w:color="auto"/>
            </w:tcBorders>
          </w:tcPr>
          <w:p w14:paraId="0D681487" w14:textId="77777777" w:rsidR="00B6096C" w:rsidRDefault="00B6096C" w:rsidP="00EF55BF">
            <w:r>
              <w:t xml:space="preserve">Re         La                    Sim         </w:t>
            </w:r>
            <w:proofErr w:type="spellStart"/>
            <w:r>
              <w:t>Fa#m</w:t>
            </w:r>
            <w:proofErr w:type="spellEnd"/>
          </w:p>
          <w:p w14:paraId="6CE82A20" w14:textId="77777777" w:rsidR="00B6096C" w:rsidRDefault="00B6096C" w:rsidP="00EF55BF">
            <w:r>
              <w:t xml:space="preserve">Cordero </w:t>
            </w:r>
            <w:r w:rsidRPr="001D669C">
              <w:rPr>
                <w:u w:val="double"/>
              </w:rPr>
              <w:t>de</w:t>
            </w:r>
            <w:r>
              <w:t xml:space="preserve"> Dios, que quitas el pe</w:t>
            </w:r>
            <w:r w:rsidRPr="001D669C">
              <w:rPr>
                <w:u w:val="single"/>
              </w:rPr>
              <w:t>cado del</w:t>
            </w:r>
            <w:r>
              <w:t xml:space="preserve"> mundo,</w:t>
            </w:r>
          </w:p>
          <w:p w14:paraId="21A4F87A" w14:textId="77777777" w:rsidR="00B6096C" w:rsidRDefault="00B6096C" w:rsidP="00EF55BF">
            <w:r>
              <w:t xml:space="preserve">Re     Sim      </w:t>
            </w:r>
            <w:proofErr w:type="spellStart"/>
            <w:r>
              <w:t>Mim</w:t>
            </w:r>
            <w:proofErr w:type="spellEnd"/>
            <w:r>
              <w:t xml:space="preserve"> La7</w:t>
            </w:r>
          </w:p>
          <w:p w14:paraId="50DD14B2" w14:textId="77777777" w:rsidR="00B6096C" w:rsidRDefault="00B6096C" w:rsidP="00EF55BF">
            <w:r>
              <w:t>ten piedad de nosotros. (bis)</w:t>
            </w:r>
          </w:p>
          <w:p w14:paraId="4C6FC93B" w14:textId="77777777" w:rsidR="00B6096C" w:rsidRPr="001877FC" w:rsidRDefault="00B6096C" w:rsidP="00EF55BF">
            <w:pPr>
              <w:rPr>
                <w:sz w:val="18"/>
                <w:szCs w:val="20"/>
              </w:rPr>
            </w:pPr>
          </w:p>
          <w:p w14:paraId="7787AABB" w14:textId="77777777" w:rsidR="00B6096C" w:rsidRDefault="00B6096C" w:rsidP="00EF55BF">
            <w:r>
              <w:t xml:space="preserve">Re         La                    Sim         </w:t>
            </w:r>
            <w:proofErr w:type="spellStart"/>
            <w:r>
              <w:t>Fa#m</w:t>
            </w:r>
            <w:proofErr w:type="spellEnd"/>
          </w:p>
          <w:p w14:paraId="2AADC105" w14:textId="77777777" w:rsidR="00B6096C" w:rsidRDefault="00B6096C" w:rsidP="00EF55BF">
            <w:r>
              <w:t>Cordero de Dios, que quitas el pecado del mundo,</w:t>
            </w:r>
          </w:p>
          <w:p w14:paraId="66D2A4AC" w14:textId="77777777" w:rsidR="00B6096C" w:rsidRDefault="00B6096C" w:rsidP="00EF55BF">
            <w:r>
              <w:t xml:space="preserve">Sim La7 </w:t>
            </w:r>
            <w:proofErr w:type="spellStart"/>
            <w:r>
              <w:t>Mim</w:t>
            </w:r>
            <w:proofErr w:type="spellEnd"/>
            <w:r>
              <w:t xml:space="preserve"> Re</w:t>
            </w:r>
          </w:p>
          <w:p w14:paraId="3A043BBE" w14:textId="77777777" w:rsidR="00B6096C" w:rsidRPr="00971667" w:rsidRDefault="00B6096C" w:rsidP="00EF55BF">
            <w:r>
              <w:t>danos la paz.</w:t>
            </w:r>
          </w:p>
        </w:tc>
      </w:tr>
    </w:tbl>
    <w:p w14:paraId="25673BE5" w14:textId="77777777" w:rsidR="00111435" w:rsidRPr="00971667" w:rsidRDefault="00111435" w:rsidP="001E7F8D">
      <w:pPr>
        <w:pStyle w:val="Ttulo2"/>
      </w:pPr>
      <w:bookmarkStart w:id="214" w:name="_Toc181822939"/>
      <w:r>
        <w:t>Cordero de Dios (Maristas)</w:t>
      </w:r>
      <w:r w:rsidRPr="00971667">
        <w:tab/>
        <w:t>(</w:t>
      </w:r>
      <w:proofErr w:type="spellStart"/>
      <w:r>
        <w:t>Mim</w:t>
      </w:r>
      <w:proofErr w:type="spellEnd"/>
      <w:r w:rsidRPr="00971667">
        <w:t>)</w:t>
      </w:r>
      <w:bookmarkEnd w:id="214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111435" w:rsidRPr="00971667" w14:paraId="6EDC7F11" w14:textId="77777777" w:rsidTr="00676B6D">
        <w:tc>
          <w:tcPr>
            <w:tcW w:w="7143" w:type="dxa"/>
            <w:tcBorders>
              <w:bottom w:val="single" w:sz="4" w:space="0" w:color="auto"/>
            </w:tcBorders>
          </w:tcPr>
          <w:p w14:paraId="04719517" w14:textId="77777777" w:rsidR="00111435" w:rsidRDefault="00111435" w:rsidP="00676B6D">
            <w:proofErr w:type="spellStart"/>
            <w:r>
              <w:t>Mim</w:t>
            </w:r>
            <w:proofErr w:type="spellEnd"/>
            <w:r>
              <w:t xml:space="preserve">                  La     Do   Re       </w:t>
            </w:r>
            <w:proofErr w:type="spellStart"/>
            <w:r>
              <w:t>Mim</w:t>
            </w:r>
            <w:proofErr w:type="spellEnd"/>
          </w:p>
          <w:p w14:paraId="14713F1E" w14:textId="77777777" w:rsidR="00111435" w:rsidRDefault="00111435" w:rsidP="00676B6D">
            <w:r w:rsidRPr="00400742">
              <w:t>Cordero de Dios, que quitas el pecado del mundo,</w:t>
            </w:r>
          </w:p>
          <w:p w14:paraId="578F185F" w14:textId="6C8E096E" w:rsidR="00111435" w:rsidRPr="006E580E" w:rsidRDefault="00D16C82" w:rsidP="00676B6D">
            <w:r w:rsidRPr="006E580E">
              <w:t xml:space="preserve">Do </w:t>
            </w:r>
            <w:r w:rsidR="00111435" w:rsidRPr="006E580E">
              <w:t xml:space="preserve">    </w:t>
            </w:r>
            <w:proofErr w:type="gramStart"/>
            <w:r w:rsidR="00111435" w:rsidRPr="006E580E">
              <w:t>Re       Sol</w:t>
            </w:r>
            <w:proofErr w:type="gramEnd"/>
            <w:r w:rsidR="00111435" w:rsidRPr="006E580E">
              <w:t xml:space="preserve"> </w:t>
            </w:r>
            <w:proofErr w:type="spellStart"/>
            <w:r w:rsidR="00111435" w:rsidRPr="006E580E">
              <w:t>Mim</w:t>
            </w:r>
            <w:proofErr w:type="spellEnd"/>
            <w:r w:rsidR="00111435" w:rsidRPr="006E580E">
              <w:t xml:space="preserve"> Lam    Si7      </w:t>
            </w:r>
            <w:proofErr w:type="spellStart"/>
            <w:r w:rsidR="00111435" w:rsidRPr="006E580E">
              <w:t>Mim</w:t>
            </w:r>
            <w:proofErr w:type="spellEnd"/>
          </w:p>
          <w:p w14:paraId="27A6D060" w14:textId="77777777" w:rsidR="00111435" w:rsidRPr="00400742" w:rsidRDefault="00111435" w:rsidP="00676B6D">
            <w:r w:rsidRPr="00400742">
              <w:t>ten piedad de nosotros, ten piedad de nosotros.</w:t>
            </w:r>
            <w:r>
              <w:t xml:space="preserve"> </w:t>
            </w:r>
            <w:r w:rsidRPr="00400742">
              <w:t>(</w:t>
            </w:r>
            <w:r>
              <w:t>b</w:t>
            </w:r>
            <w:r w:rsidRPr="00400742">
              <w:t>is)</w:t>
            </w:r>
          </w:p>
          <w:p w14:paraId="4594C0E0" w14:textId="77777777" w:rsidR="00111435" w:rsidRPr="001877FC" w:rsidRDefault="00111435" w:rsidP="00676B6D">
            <w:pPr>
              <w:rPr>
                <w:sz w:val="18"/>
                <w:szCs w:val="20"/>
              </w:rPr>
            </w:pPr>
          </w:p>
          <w:p w14:paraId="76B82E95" w14:textId="77777777" w:rsidR="00111435" w:rsidRDefault="00111435" w:rsidP="00676B6D">
            <w:proofErr w:type="spellStart"/>
            <w:r>
              <w:t>Mim</w:t>
            </w:r>
            <w:proofErr w:type="spellEnd"/>
            <w:r>
              <w:t xml:space="preserve">                  La     Do   Re       </w:t>
            </w:r>
            <w:proofErr w:type="spellStart"/>
            <w:r>
              <w:t>Mim</w:t>
            </w:r>
            <w:proofErr w:type="spellEnd"/>
          </w:p>
          <w:p w14:paraId="12E008D6" w14:textId="77777777" w:rsidR="00111435" w:rsidRPr="00400742" w:rsidRDefault="00111435" w:rsidP="00676B6D">
            <w:r w:rsidRPr="00400742">
              <w:t>Cordero de Dios, que quitas el pecado del mundo,</w:t>
            </w:r>
          </w:p>
          <w:p w14:paraId="37BFB337" w14:textId="77777777" w:rsidR="00111435" w:rsidRDefault="00111435" w:rsidP="00676B6D">
            <w:r>
              <w:t xml:space="preserve">Do       Re   Si7      </w:t>
            </w:r>
            <w:proofErr w:type="spellStart"/>
            <w:proofErr w:type="gramStart"/>
            <w:r>
              <w:t>Mim</w:t>
            </w:r>
            <w:proofErr w:type="spellEnd"/>
            <w:r>
              <w:t xml:space="preserve">  Mi</w:t>
            </w:r>
            <w:proofErr w:type="gramEnd"/>
          </w:p>
          <w:p w14:paraId="504B04AB" w14:textId="77777777" w:rsidR="00111435" w:rsidRPr="00400742" w:rsidRDefault="00111435" w:rsidP="00676B6D">
            <w:r w:rsidRPr="00400742">
              <w:t>danos la paz, danos la paz.</w:t>
            </w:r>
          </w:p>
          <w:p w14:paraId="68FEFD18" w14:textId="77777777" w:rsidR="00111435" w:rsidRPr="00400742" w:rsidRDefault="00111435" w:rsidP="00676B6D">
            <w:r w:rsidRPr="00400742">
              <w:t xml:space="preserve">Do </w:t>
            </w:r>
            <w:proofErr w:type="gramStart"/>
            <w:r w:rsidRPr="00400742">
              <w:t>Re Sol</w:t>
            </w:r>
            <w:proofErr w:type="gramEnd"/>
            <w:r w:rsidRPr="00400742">
              <w:t xml:space="preserve"> </w:t>
            </w:r>
            <w:proofErr w:type="spellStart"/>
            <w:r w:rsidRPr="00400742">
              <w:t>Mim</w:t>
            </w:r>
            <w:proofErr w:type="spellEnd"/>
            <w:r w:rsidRPr="00400742">
              <w:t xml:space="preserve"> Lam Si</w:t>
            </w:r>
            <w:proofErr w:type="gramStart"/>
            <w:r w:rsidRPr="00400742">
              <w:t xml:space="preserve">7 </w:t>
            </w:r>
            <w:r>
              <w:t xml:space="preserve"> </w:t>
            </w:r>
            <w:proofErr w:type="spellStart"/>
            <w:r w:rsidRPr="00400742">
              <w:t>Mi</w:t>
            </w:r>
            <w:r>
              <w:t>m</w:t>
            </w:r>
            <w:proofErr w:type="spellEnd"/>
            <w:proofErr w:type="gramEnd"/>
            <w:r>
              <w:t xml:space="preserve">  Mi7</w:t>
            </w:r>
          </w:p>
          <w:p w14:paraId="19406DEB" w14:textId="77777777" w:rsidR="00111435" w:rsidRPr="00400742" w:rsidRDefault="00111435" w:rsidP="00676B6D">
            <w:r w:rsidRPr="00400742">
              <w:t>Danos, danos, danos la paz.</w:t>
            </w:r>
          </w:p>
          <w:p w14:paraId="57C58EEF" w14:textId="77777777" w:rsidR="00111435" w:rsidRPr="00400742" w:rsidRDefault="00111435" w:rsidP="00676B6D">
            <w:r w:rsidRPr="00400742">
              <w:t xml:space="preserve">Do </w:t>
            </w:r>
            <w:proofErr w:type="gramStart"/>
            <w:r w:rsidRPr="00400742">
              <w:t>Re Sol</w:t>
            </w:r>
            <w:proofErr w:type="gramEnd"/>
            <w:r w:rsidRPr="00400742">
              <w:t xml:space="preserve"> </w:t>
            </w:r>
            <w:proofErr w:type="spellStart"/>
            <w:r w:rsidRPr="00400742">
              <w:t>Mim</w:t>
            </w:r>
            <w:proofErr w:type="spellEnd"/>
            <w:r w:rsidRPr="00400742">
              <w:t xml:space="preserve"> Lam Si</w:t>
            </w:r>
            <w:proofErr w:type="gramStart"/>
            <w:r w:rsidRPr="00400742">
              <w:t xml:space="preserve">7 </w:t>
            </w:r>
            <w:r>
              <w:t xml:space="preserve"> </w:t>
            </w:r>
            <w:proofErr w:type="spellStart"/>
            <w:r w:rsidRPr="00400742">
              <w:t>Mi</w:t>
            </w:r>
            <w:r>
              <w:t>m</w:t>
            </w:r>
            <w:proofErr w:type="spellEnd"/>
            <w:proofErr w:type="gramEnd"/>
          </w:p>
          <w:p w14:paraId="51095A5D" w14:textId="77777777" w:rsidR="00111435" w:rsidRPr="00971667" w:rsidRDefault="00111435" w:rsidP="00676B6D">
            <w:r w:rsidRPr="00400742">
              <w:t>Danos, danos, danos la paz.</w:t>
            </w:r>
          </w:p>
        </w:tc>
      </w:tr>
    </w:tbl>
    <w:p w14:paraId="682A5D22" w14:textId="4F42F0B2" w:rsidR="006F7CEA" w:rsidRPr="00971667" w:rsidRDefault="006F7CEA" w:rsidP="001E7F8D">
      <w:pPr>
        <w:pStyle w:val="Ttulo2"/>
      </w:pPr>
      <w:bookmarkStart w:id="215" w:name="_Toc181822940"/>
      <w:r>
        <w:t>Cordero de Dios (</w:t>
      </w:r>
      <w:proofErr w:type="spellStart"/>
      <w:r w:rsidR="008853EE">
        <w:t>Mi</w:t>
      </w:r>
      <w:r w:rsidR="00AB6C4D">
        <w:t>E</w:t>
      </w:r>
      <w:r w:rsidR="008853EE">
        <w:t>s</w:t>
      </w:r>
      <w:proofErr w:type="spellEnd"/>
      <w:r>
        <w:t>)</w:t>
      </w:r>
      <w:r w:rsidRPr="00971667">
        <w:tab/>
        <w:t>(</w:t>
      </w:r>
      <w:r w:rsidR="008853EE">
        <w:t>Do</w:t>
      </w:r>
      <w:r w:rsidRPr="00971667">
        <w:t>)</w:t>
      </w:r>
      <w:bookmarkEnd w:id="215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6F7CEA" w:rsidRPr="00971667" w14:paraId="1F2667AF" w14:textId="77777777" w:rsidTr="00562632">
        <w:tc>
          <w:tcPr>
            <w:tcW w:w="7143" w:type="dxa"/>
            <w:tcBorders>
              <w:bottom w:val="single" w:sz="4" w:space="0" w:color="auto"/>
            </w:tcBorders>
          </w:tcPr>
          <w:p w14:paraId="5538CF17" w14:textId="148C42CC" w:rsidR="008853EE" w:rsidRPr="007227D6" w:rsidRDefault="008853EE" w:rsidP="008853EE">
            <w:r w:rsidRPr="007227D6">
              <w:t xml:space="preserve">Do         </w:t>
            </w:r>
            <w:proofErr w:type="spellStart"/>
            <w:r w:rsidRPr="007227D6">
              <w:t>Mim</w:t>
            </w:r>
            <w:proofErr w:type="spellEnd"/>
            <w:r w:rsidRPr="007227D6">
              <w:t xml:space="preserve">          Fa                   Sol           Do</w:t>
            </w:r>
          </w:p>
          <w:p w14:paraId="7F6D7AEC" w14:textId="6001FF78" w:rsidR="008853EE" w:rsidRDefault="008853EE" w:rsidP="008853EE">
            <w:r>
              <w:t>Cordero de Dios, tú que quitas el pecado del mundo, ten piedad</w:t>
            </w:r>
            <w:r w:rsidR="00F170B7">
              <w:t>.</w:t>
            </w:r>
          </w:p>
          <w:p w14:paraId="17131A2E" w14:textId="57666A5F" w:rsidR="008853EE" w:rsidRPr="008853EE" w:rsidRDefault="008853EE" w:rsidP="008853EE">
            <w:r>
              <w:t xml:space="preserve">  </w:t>
            </w:r>
            <w:r w:rsidRPr="008853EE">
              <w:t xml:space="preserve">         </w:t>
            </w:r>
            <w:proofErr w:type="spellStart"/>
            <w:r w:rsidRPr="008853EE">
              <w:t>Mim</w:t>
            </w:r>
            <w:proofErr w:type="spellEnd"/>
            <w:r w:rsidRPr="008853EE">
              <w:t xml:space="preserve">          Fa                   Sol           </w:t>
            </w:r>
            <w:r>
              <w:t>Lam</w:t>
            </w:r>
          </w:p>
          <w:p w14:paraId="52E00491" w14:textId="47B27A88" w:rsidR="008853EE" w:rsidRDefault="008853EE" w:rsidP="008853EE">
            <w:r>
              <w:t xml:space="preserve">Cordero de Dios, tú que quitas el pecado del mundo, ten </w:t>
            </w:r>
            <w:r w:rsidRPr="00473C6D">
              <w:t>piedad</w:t>
            </w:r>
            <w:r w:rsidR="00F170B7">
              <w:t>.</w:t>
            </w:r>
          </w:p>
          <w:p w14:paraId="4784E9E5" w14:textId="0DB9D15D" w:rsidR="008853EE" w:rsidRDefault="008853EE" w:rsidP="008853EE">
            <w:r>
              <w:t xml:space="preserve">           </w:t>
            </w:r>
            <w:proofErr w:type="spellStart"/>
            <w:r>
              <w:t>Mim</w:t>
            </w:r>
            <w:proofErr w:type="spellEnd"/>
            <w:r>
              <w:t xml:space="preserve">          Fa                   Sol7           Fa Do</w:t>
            </w:r>
          </w:p>
          <w:p w14:paraId="0ED8684F" w14:textId="3967CCBE" w:rsidR="006F7CEA" w:rsidRPr="00971667" w:rsidRDefault="008853EE" w:rsidP="008853EE">
            <w:r>
              <w:t>Corde</w:t>
            </w:r>
            <w:r w:rsidRPr="004D1BBF">
              <w:rPr>
                <w:u w:val="single"/>
              </w:rPr>
              <w:t>ro</w:t>
            </w:r>
            <w:r>
              <w:t xml:space="preserve"> de Dios, tú que quitas el pecado del mundo, </w:t>
            </w:r>
            <w:r w:rsidRPr="00473C6D">
              <w:rPr>
                <w:u w:val="double"/>
              </w:rPr>
              <w:t>da</w:t>
            </w:r>
            <w:r>
              <w:t>nos la paz.</w:t>
            </w:r>
          </w:p>
        </w:tc>
      </w:tr>
    </w:tbl>
    <w:p w14:paraId="09183EFF" w14:textId="77777777" w:rsidR="00562632" w:rsidRDefault="00562632" w:rsidP="00F52A59">
      <w:pPr>
        <w:sectPr w:rsidR="00562632" w:rsidSect="002F550C">
          <w:footerReference w:type="default" r:id="rId114"/>
          <w:type w:val="continuous"/>
          <w:pgSz w:w="16838" w:h="11906" w:orient="landscape"/>
          <w:pgMar w:top="1418" w:right="1134" w:bottom="1418" w:left="1134" w:header="709" w:footer="709" w:gutter="0"/>
          <w:cols w:num="2" w:space="708"/>
          <w:docGrid w:linePitch="360"/>
        </w:sectPr>
      </w:pPr>
    </w:p>
    <w:p w14:paraId="21988A78" w14:textId="77777777" w:rsidR="00F52A59" w:rsidRPr="001877FC" w:rsidRDefault="00F52A59" w:rsidP="00F52A59">
      <w:pPr>
        <w:rPr>
          <w:sz w:val="2"/>
          <w:szCs w:val="4"/>
        </w:rPr>
      </w:pPr>
    </w:p>
    <w:p w14:paraId="7404F2DC" w14:textId="77777777" w:rsidR="00F52A59" w:rsidRPr="001877FC" w:rsidRDefault="00F52A59" w:rsidP="00F52A59">
      <w:pPr>
        <w:rPr>
          <w:sz w:val="14"/>
          <w:szCs w:val="16"/>
        </w:rPr>
        <w:sectPr w:rsidR="00F52A59" w:rsidRPr="001877FC" w:rsidSect="002F550C">
          <w:type w:val="continuous"/>
          <w:pgSz w:w="16838" w:h="11906" w:orient="landscape"/>
          <w:pgMar w:top="1418" w:right="1134" w:bottom="1418" w:left="1134" w:header="709" w:footer="709" w:gutter="0"/>
          <w:cols w:space="708"/>
          <w:docGrid w:linePitch="360"/>
        </w:sectPr>
      </w:pPr>
    </w:p>
    <w:p w14:paraId="460ACEF3" w14:textId="0E004B9A" w:rsidR="00EB6410" w:rsidRDefault="006E580E" w:rsidP="00EB6410">
      <w:r>
        <w:rPr>
          <w:noProof/>
        </w:rPr>
        <w:lastRenderedPageBreak/>
        <w:drawing>
          <wp:anchor distT="0" distB="0" distL="114300" distR="114300" simplePos="0" relativeHeight="251674112" behindDoc="0" locked="0" layoutInCell="1" allowOverlap="1" wp14:anchorId="3C610D9D" wp14:editId="7254227D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4418965" cy="5759450"/>
            <wp:effectExtent l="0" t="0" r="635" b="0"/>
            <wp:wrapNone/>
            <wp:docPr id="1969344160" name="Imagen 11" descr="Calendario&#10;&#10;Descripción generada automáticamente con confianza m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9344160" name="Imagen 11" descr="Calendario&#10;&#10;Descripción generada automáticamente con confianza media"/>
                    <pic:cNvPicPr>
                      <a:picLocks noChangeAspect="1" noChangeArrowheads="1"/>
                    </pic:cNvPicPr>
                  </pic:nvPicPr>
                  <pic:blipFill>
                    <a:blip r:embed="rId1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8965" cy="575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7B20CA2" w14:textId="5B6F70C1" w:rsidR="00EB6410" w:rsidRDefault="00EB6410" w:rsidP="00EB6410"/>
    <w:p w14:paraId="749B59D9" w14:textId="79899757" w:rsidR="00EB6410" w:rsidRDefault="00EB6410" w:rsidP="00EB6410"/>
    <w:p w14:paraId="06D2C01D" w14:textId="5B385239" w:rsidR="00EB6410" w:rsidRDefault="00EB6410" w:rsidP="00EB6410"/>
    <w:p w14:paraId="5E20C9C3" w14:textId="211DA1D6" w:rsidR="00EB6410" w:rsidRDefault="00EB6410" w:rsidP="00EB6410"/>
    <w:p w14:paraId="2AE924A5" w14:textId="3C67209F" w:rsidR="00EB6410" w:rsidRDefault="00EB6410" w:rsidP="00EB6410"/>
    <w:p w14:paraId="4D2F8982" w14:textId="10589746" w:rsidR="00EB6410" w:rsidRDefault="00EB6410" w:rsidP="00EB6410"/>
    <w:p w14:paraId="33BB2994" w14:textId="77777777" w:rsidR="00EB6410" w:rsidRDefault="00EB6410" w:rsidP="00EB6410"/>
    <w:p w14:paraId="2E36D514" w14:textId="77777777" w:rsidR="00EB6410" w:rsidRDefault="00EB6410" w:rsidP="00EB6410"/>
    <w:p w14:paraId="08993098" w14:textId="77777777" w:rsidR="00EB6410" w:rsidRDefault="00EB6410" w:rsidP="00EB6410"/>
    <w:p w14:paraId="77E9DFE7" w14:textId="77777777" w:rsidR="00EB6410" w:rsidRDefault="00EB6410" w:rsidP="00EB6410"/>
    <w:p w14:paraId="623F92F5" w14:textId="77777777" w:rsidR="00EB6410" w:rsidRDefault="00EB6410" w:rsidP="00EB6410"/>
    <w:p w14:paraId="3BF5AC87" w14:textId="77777777" w:rsidR="00EB6410" w:rsidRDefault="00EB6410" w:rsidP="00EB6410"/>
    <w:p w14:paraId="5AE8839E" w14:textId="77777777" w:rsidR="00EB6410" w:rsidRDefault="00EB6410" w:rsidP="00EB6410"/>
    <w:p w14:paraId="250E36AB" w14:textId="77777777" w:rsidR="00EB6410" w:rsidRDefault="00EB6410" w:rsidP="00EB6410"/>
    <w:p w14:paraId="2D53F1AC" w14:textId="77777777" w:rsidR="00EB6410" w:rsidRDefault="00EB6410" w:rsidP="00EB6410"/>
    <w:p w14:paraId="086B2C21" w14:textId="77777777" w:rsidR="00EB6410" w:rsidRDefault="00EB6410" w:rsidP="00EB6410"/>
    <w:p w14:paraId="12889CE6" w14:textId="77777777" w:rsidR="00EB6410" w:rsidRDefault="00EB6410" w:rsidP="00EB6410"/>
    <w:p w14:paraId="1DF7CBCB" w14:textId="77777777" w:rsidR="00EB6410" w:rsidRDefault="00EB6410" w:rsidP="00EB6410"/>
    <w:p w14:paraId="4651F2FA" w14:textId="77777777" w:rsidR="00EB6410" w:rsidRDefault="00EB6410" w:rsidP="00EB6410"/>
    <w:p w14:paraId="50E33E8E" w14:textId="77777777" w:rsidR="00EB6410" w:rsidRDefault="00EB6410" w:rsidP="00EB6410"/>
    <w:p w14:paraId="1531DE38" w14:textId="77777777" w:rsidR="007C41BA" w:rsidRDefault="007C41BA" w:rsidP="00EB6410"/>
    <w:p w14:paraId="2B3008BF" w14:textId="77777777" w:rsidR="007C41BA" w:rsidRDefault="007C41BA" w:rsidP="00EB6410"/>
    <w:p w14:paraId="74DDC0B8" w14:textId="77777777" w:rsidR="007C41BA" w:rsidRDefault="007C41BA" w:rsidP="00EB6410"/>
    <w:p w14:paraId="33ED6DF9" w14:textId="77777777" w:rsidR="007C41BA" w:rsidRDefault="007C41BA" w:rsidP="00EB6410"/>
    <w:p w14:paraId="38E3B058" w14:textId="77777777" w:rsidR="00EB6410" w:rsidRDefault="00EB6410" w:rsidP="00EB6410"/>
    <w:p w14:paraId="11F0E2E2" w14:textId="77777777" w:rsidR="00EB6410" w:rsidRDefault="00EB6410" w:rsidP="00EB6410"/>
    <w:p w14:paraId="613CB371" w14:textId="77777777" w:rsidR="00EB6410" w:rsidRDefault="00EB6410" w:rsidP="00EB6410"/>
    <w:p w14:paraId="70BCF0DB" w14:textId="77777777" w:rsidR="00EB6410" w:rsidRDefault="00EB6410" w:rsidP="00EB6410"/>
    <w:p w14:paraId="1B70F699" w14:textId="77777777" w:rsidR="00EB6410" w:rsidRPr="00EB6410" w:rsidRDefault="00EB6410" w:rsidP="00EB6410"/>
    <w:p w14:paraId="0A7744CA" w14:textId="6223DF93" w:rsidR="00307F46" w:rsidRDefault="00835F00" w:rsidP="00AD0B18">
      <w:pPr>
        <w:pStyle w:val="Ttulo1"/>
      </w:pPr>
      <w:bookmarkStart w:id="216" w:name="_Toc181822941"/>
      <w:bookmarkStart w:id="217" w:name="_Toc183532364"/>
      <w:r w:rsidRPr="00971667">
        <w:t>Comunión</w:t>
      </w:r>
      <w:bookmarkEnd w:id="216"/>
      <w:bookmarkEnd w:id="217"/>
      <w:r w:rsidR="00307F46">
        <w:br w:type="page"/>
      </w:r>
    </w:p>
    <w:p w14:paraId="726CE23A" w14:textId="77777777" w:rsidR="00562632" w:rsidRDefault="00562632" w:rsidP="001E7F8D">
      <w:pPr>
        <w:pStyle w:val="Ttulo2"/>
        <w:sectPr w:rsidR="00562632" w:rsidSect="002F550C">
          <w:headerReference w:type="default" r:id="rId116"/>
          <w:footerReference w:type="default" r:id="rId117"/>
          <w:pgSz w:w="16838" w:h="11906" w:orient="landscape"/>
          <w:pgMar w:top="1418" w:right="1134" w:bottom="1418" w:left="1134" w:header="709" w:footer="709" w:gutter="0"/>
          <w:cols w:space="708"/>
          <w:docGrid w:linePitch="360"/>
        </w:sectPr>
      </w:pPr>
    </w:p>
    <w:p w14:paraId="3ED098C5" w14:textId="489C3217" w:rsidR="00804BF3" w:rsidRPr="00960B63" w:rsidRDefault="00804BF3" w:rsidP="00A13007">
      <w:pPr>
        <w:pStyle w:val="Ttulo2"/>
      </w:pPr>
      <w:bookmarkStart w:id="218" w:name="_Toc181822942"/>
      <w:r w:rsidRPr="00960B63">
        <w:lastRenderedPageBreak/>
        <w:t>A</w:t>
      </w:r>
      <w:r w:rsidR="00B34E2A">
        <w:t>bro mi ser</w:t>
      </w:r>
      <w:r w:rsidRPr="00960B63">
        <w:tab/>
        <w:t>(</w:t>
      </w:r>
      <w:r w:rsidR="00B34E2A">
        <w:t>Sol)</w:t>
      </w:r>
      <w:bookmarkEnd w:id="218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804BF3" w:rsidRPr="00960B63" w14:paraId="02865050" w14:textId="77777777" w:rsidTr="00721CAF">
        <w:tc>
          <w:tcPr>
            <w:tcW w:w="7143" w:type="dxa"/>
            <w:tcBorders>
              <w:bottom w:val="single" w:sz="4" w:space="0" w:color="auto"/>
            </w:tcBorders>
          </w:tcPr>
          <w:p w14:paraId="44216E89" w14:textId="3D2E85E9" w:rsidR="00804BF3" w:rsidRDefault="00804BF3" w:rsidP="00804BF3">
            <w:r>
              <w:t xml:space="preserve">Sol     </w:t>
            </w:r>
            <w:r w:rsidR="00B34E2A">
              <w:t xml:space="preserve">  </w:t>
            </w:r>
            <w:r>
              <w:t xml:space="preserve">    </w:t>
            </w:r>
            <w:proofErr w:type="spellStart"/>
            <w:r>
              <w:t>Mim</w:t>
            </w:r>
            <w:proofErr w:type="spellEnd"/>
          </w:p>
          <w:p w14:paraId="2B675318" w14:textId="77777777" w:rsidR="00804BF3" w:rsidRDefault="00804BF3" w:rsidP="00804BF3">
            <w:r w:rsidRPr="00F00B13">
              <w:rPr>
                <w:u w:val="double"/>
              </w:rPr>
              <w:t>A</w:t>
            </w:r>
            <w:r>
              <w:t>bro mi ser y alzo mis manos</w:t>
            </w:r>
          </w:p>
          <w:p w14:paraId="25BA6ACF" w14:textId="0F33DE00" w:rsidR="00804BF3" w:rsidRDefault="00804BF3" w:rsidP="00804BF3">
            <w:r>
              <w:t>Do       Re</w:t>
            </w:r>
          </w:p>
          <w:p w14:paraId="52B4AE6F" w14:textId="77777777" w:rsidR="00804BF3" w:rsidRDefault="00804BF3" w:rsidP="00804BF3">
            <w:r>
              <w:t>y mi voz ha</w:t>
            </w:r>
            <w:r w:rsidRPr="00F00B13">
              <w:rPr>
                <w:u w:val="single"/>
              </w:rPr>
              <w:t>cia</w:t>
            </w:r>
            <w:r>
              <w:t xml:space="preserve"> Ti.</w:t>
            </w:r>
          </w:p>
          <w:p w14:paraId="7C138076" w14:textId="7911F394" w:rsidR="00804BF3" w:rsidRDefault="00804BF3" w:rsidP="00804BF3">
            <w:r>
              <w:t xml:space="preserve">Sol             </w:t>
            </w:r>
            <w:proofErr w:type="spellStart"/>
            <w:r>
              <w:t>Mim</w:t>
            </w:r>
            <w:proofErr w:type="spellEnd"/>
          </w:p>
          <w:p w14:paraId="51CB30A2" w14:textId="2D1018F4" w:rsidR="00804BF3" w:rsidRDefault="00804BF3" w:rsidP="00804BF3">
            <w:r>
              <w:t>Quiero rendirme y entregarme</w:t>
            </w:r>
          </w:p>
          <w:p w14:paraId="06A7391B" w14:textId="200C2038" w:rsidR="00804BF3" w:rsidRDefault="00804BF3" w:rsidP="00804BF3">
            <w:r>
              <w:t>Do</w:t>
            </w:r>
            <w:r w:rsidR="00B34E2A">
              <w:t xml:space="preserve">   </w:t>
            </w:r>
            <w:proofErr w:type="spellStart"/>
            <w:proofErr w:type="gramStart"/>
            <w:r w:rsidR="00B34E2A">
              <w:t>Mim</w:t>
            </w:r>
            <w:proofErr w:type="spellEnd"/>
            <w:r w:rsidR="00B34E2A">
              <w:t xml:space="preserve">  Lam</w:t>
            </w:r>
            <w:proofErr w:type="gramEnd"/>
          </w:p>
          <w:p w14:paraId="1FD13E40" w14:textId="77777777" w:rsidR="00804BF3" w:rsidRDefault="00804BF3" w:rsidP="00804BF3">
            <w:r>
              <w:t>a tu voluntad.</w:t>
            </w:r>
          </w:p>
          <w:p w14:paraId="6B6F60D6" w14:textId="77777777" w:rsidR="00804BF3" w:rsidRDefault="00804BF3" w:rsidP="00804BF3"/>
          <w:p w14:paraId="791F434F" w14:textId="2E5D2B38" w:rsidR="00804BF3" w:rsidRDefault="00B34E2A" w:rsidP="00804BF3">
            <w:pPr>
              <w:pStyle w:val="Estribillo"/>
            </w:pPr>
            <w:r>
              <w:t xml:space="preserve">Do </w:t>
            </w:r>
            <w:r w:rsidR="00804BF3">
              <w:t xml:space="preserve">        </w:t>
            </w:r>
            <w:r>
              <w:t xml:space="preserve">   </w:t>
            </w:r>
            <w:r w:rsidR="00804BF3">
              <w:t>Re</w:t>
            </w:r>
          </w:p>
          <w:p w14:paraId="4C4C9C10" w14:textId="245BEC93" w:rsidR="00804BF3" w:rsidRDefault="00804BF3" w:rsidP="00804BF3">
            <w:pPr>
              <w:pStyle w:val="Estribillo"/>
            </w:pPr>
            <w:r>
              <w:t>Mi corazón se abre</w:t>
            </w:r>
            <w:r w:rsidR="00B34E2A">
              <w:t xml:space="preserve"> a la voz</w:t>
            </w:r>
          </w:p>
          <w:p w14:paraId="0FFD0497" w14:textId="2A3E7DDE" w:rsidR="00804BF3" w:rsidRDefault="00B34E2A" w:rsidP="00804BF3">
            <w:pPr>
              <w:pStyle w:val="Estribillo"/>
            </w:pPr>
            <w:r>
              <w:t xml:space="preserve">        </w:t>
            </w:r>
            <w:r w:rsidR="00804BF3">
              <w:t>Si</w:t>
            </w:r>
            <w:r>
              <w:t xml:space="preserve">7 </w:t>
            </w:r>
            <w:r w:rsidR="00804BF3">
              <w:t xml:space="preserve">       </w:t>
            </w:r>
            <w:proofErr w:type="spellStart"/>
            <w:r>
              <w:t>M</w:t>
            </w:r>
            <w:r w:rsidR="00804BF3">
              <w:t>im</w:t>
            </w:r>
            <w:proofErr w:type="spellEnd"/>
          </w:p>
          <w:p w14:paraId="0D61BB44" w14:textId="1B65AB7A" w:rsidR="00804BF3" w:rsidRDefault="00804BF3" w:rsidP="00804BF3">
            <w:pPr>
              <w:pStyle w:val="Estribillo"/>
            </w:pPr>
            <w:r>
              <w:t>de tu espíritu de amor,</w:t>
            </w:r>
          </w:p>
          <w:p w14:paraId="07E487EB" w14:textId="6D11A175" w:rsidR="00804BF3" w:rsidRDefault="00B34E2A" w:rsidP="00804BF3">
            <w:pPr>
              <w:pStyle w:val="Estribillo"/>
            </w:pPr>
            <w:r>
              <w:t xml:space="preserve">Do </w:t>
            </w:r>
            <w:r w:rsidR="00804BF3">
              <w:t xml:space="preserve">      </w:t>
            </w:r>
            <w:r>
              <w:t xml:space="preserve">        </w:t>
            </w:r>
            <w:r w:rsidR="00804BF3">
              <w:t>Re</w:t>
            </w:r>
          </w:p>
          <w:p w14:paraId="3C504D29" w14:textId="315BC12D" w:rsidR="00804BF3" w:rsidRDefault="00804BF3" w:rsidP="00804BF3">
            <w:pPr>
              <w:pStyle w:val="Estribillo"/>
            </w:pPr>
            <w:r>
              <w:t>Mi alma canta de go</w:t>
            </w:r>
            <w:r w:rsidRPr="00F00B13">
              <w:rPr>
                <w:u w:val="double"/>
              </w:rPr>
              <w:t>zo</w:t>
            </w:r>
            <w:r>
              <w:t>,</w:t>
            </w:r>
          </w:p>
          <w:p w14:paraId="562DA10F" w14:textId="1D8F0155" w:rsidR="00804BF3" w:rsidRDefault="00804BF3" w:rsidP="00804BF3">
            <w:pPr>
              <w:pStyle w:val="Estribillo"/>
            </w:pPr>
            <w:r>
              <w:t xml:space="preserve">Si7       </w:t>
            </w:r>
            <w:r w:rsidR="00B34E2A">
              <w:t xml:space="preserve">       </w:t>
            </w:r>
            <w:proofErr w:type="spellStart"/>
            <w:r w:rsidR="00B34E2A">
              <w:t>M</w:t>
            </w:r>
            <w:r>
              <w:t>im</w:t>
            </w:r>
            <w:proofErr w:type="spellEnd"/>
          </w:p>
          <w:p w14:paraId="27A3D36B" w14:textId="541C48B5" w:rsidR="00804BF3" w:rsidRDefault="00804BF3" w:rsidP="00804BF3">
            <w:pPr>
              <w:pStyle w:val="Estribillo"/>
            </w:pPr>
            <w:r>
              <w:t>Mi alma canta de gozo,</w:t>
            </w:r>
          </w:p>
          <w:p w14:paraId="385E590E" w14:textId="6C109B72" w:rsidR="00804BF3" w:rsidRDefault="00804BF3" w:rsidP="00804BF3">
            <w:pPr>
              <w:pStyle w:val="Estribillo"/>
            </w:pPr>
            <w:r>
              <w:t xml:space="preserve">Do      </w:t>
            </w:r>
            <w:r w:rsidR="00B34E2A">
              <w:t xml:space="preserve">   </w:t>
            </w:r>
            <w:r>
              <w:t xml:space="preserve">      </w:t>
            </w:r>
            <w:proofErr w:type="gramStart"/>
            <w:r>
              <w:t xml:space="preserve">Re        </w:t>
            </w:r>
            <w:r w:rsidR="00B34E2A">
              <w:t xml:space="preserve">    </w:t>
            </w:r>
            <w:r>
              <w:t>Sol</w:t>
            </w:r>
            <w:proofErr w:type="gramEnd"/>
          </w:p>
          <w:p w14:paraId="78981DAA" w14:textId="1A13C0BB" w:rsidR="00804BF3" w:rsidRDefault="00804BF3" w:rsidP="00804BF3">
            <w:pPr>
              <w:pStyle w:val="Estribillo"/>
            </w:pPr>
            <w:r>
              <w:t xml:space="preserve">Mi alma canta de </w:t>
            </w:r>
            <w:r w:rsidRPr="00F00B13">
              <w:rPr>
                <w:u w:val="single"/>
              </w:rPr>
              <w:t>go</w:t>
            </w:r>
            <w:r>
              <w:t>zo en ti</w:t>
            </w:r>
            <w:r w:rsidR="00B34E2A">
              <w:t>,</w:t>
            </w:r>
            <w:r>
              <w:t xml:space="preserve"> </w:t>
            </w:r>
            <w:r w:rsidR="00B34E2A">
              <w:t>S</w:t>
            </w:r>
            <w:r>
              <w:t>eñor.</w:t>
            </w:r>
          </w:p>
          <w:p w14:paraId="4A95502C" w14:textId="77777777" w:rsidR="00804BF3" w:rsidRDefault="00804BF3" w:rsidP="00804BF3">
            <w:r>
              <w:t xml:space="preserve"> </w:t>
            </w:r>
          </w:p>
          <w:p w14:paraId="4D1526EE" w14:textId="77777777" w:rsidR="00804BF3" w:rsidRDefault="00804BF3" w:rsidP="00804BF3">
            <w:r>
              <w:t>Calma la sed de tu Palabra</w:t>
            </w:r>
          </w:p>
          <w:p w14:paraId="2D749493" w14:textId="15A82CC6" w:rsidR="00804BF3" w:rsidRDefault="00804BF3" w:rsidP="00804BF3">
            <w:r>
              <w:t>que hay en mí, oh</w:t>
            </w:r>
            <w:r w:rsidR="00B34E2A">
              <w:t>,</w:t>
            </w:r>
            <w:r>
              <w:t xml:space="preserve"> Jesús,</w:t>
            </w:r>
          </w:p>
          <w:p w14:paraId="75A2B718" w14:textId="69FB00A4" w:rsidR="00B34E2A" w:rsidRDefault="00804BF3" w:rsidP="00804BF3">
            <w:r>
              <w:t>no me abandones</w:t>
            </w:r>
            <w:r w:rsidR="00B34E2A">
              <w:t xml:space="preserve"> </w:t>
            </w:r>
            <w:r>
              <w:t>ni me dejes,</w:t>
            </w:r>
          </w:p>
          <w:p w14:paraId="6C7031F0" w14:textId="7CB98EA8" w:rsidR="00804BF3" w:rsidRDefault="00804BF3" w:rsidP="00804BF3">
            <w:r>
              <w:t>pues confío en Ti.</w:t>
            </w:r>
          </w:p>
          <w:p w14:paraId="45B0DAA6" w14:textId="77777777" w:rsidR="00804BF3" w:rsidRDefault="00804BF3" w:rsidP="00804BF3">
            <w:r>
              <w:t xml:space="preserve"> </w:t>
            </w:r>
          </w:p>
          <w:p w14:paraId="7DC614EA" w14:textId="77777777" w:rsidR="00804BF3" w:rsidRDefault="00804BF3" w:rsidP="00804BF3">
            <w:r>
              <w:t>Dame la luz de tu mirada,</w:t>
            </w:r>
          </w:p>
          <w:p w14:paraId="07D664E2" w14:textId="7E56FB7E" w:rsidR="00804BF3" w:rsidRDefault="00804BF3" w:rsidP="00804BF3">
            <w:r>
              <w:t>mírame, oh</w:t>
            </w:r>
            <w:r w:rsidR="00B34E2A">
              <w:t>,</w:t>
            </w:r>
            <w:r>
              <w:t xml:space="preserve"> Jesús,</w:t>
            </w:r>
          </w:p>
          <w:p w14:paraId="6E326227" w14:textId="77777777" w:rsidR="00804BF3" w:rsidRDefault="00804BF3" w:rsidP="00804BF3">
            <w:r>
              <w:t>cambia mi vida con tu fuerza,</w:t>
            </w:r>
          </w:p>
          <w:p w14:paraId="2675713F" w14:textId="113A6BB7" w:rsidR="00804BF3" w:rsidRPr="00960B63" w:rsidRDefault="00804BF3" w:rsidP="00804BF3">
            <w:r>
              <w:t>y yo te alabaré.</w:t>
            </w:r>
          </w:p>
        </w:tc>
      </w:tr>
    </w:tbl>
    <w:p w14:paraId="0CEC7898" w14:textId="77777777" w:rsidR="000C0F7C" w:rsidRDefault="000C0F7C" w:rsidP="000C0F7C">
      <w:bookmarkStart w:id="219" w:name="_Toc181822943"/>
    </w:p>
    <w:p w14:paraId="65F07336" w14:textId="77777777" w:rsidR="000C0F7C" w:rsidRDefault="000C0F7C" w:rsidP="000C0F7C"/>
    <w:p w14:paraId="5D7B3DDD" w14:textId="77777777" w:rsidR="00A13007" w:rsidRPr="00960B63" w:rsidRDefault="00A13007" w:rsidP="00A13007">
      <w:pPr>
        <w:pStyle w:val="Ttulo2"/>
      </w:pPr>
      <w:bookmarkStart w:id="220" w:name="_Toc181823003"/>
      <w:bookmarkStart w:id="221" w:name="_Toc181822944"/>
      <w:r w:rsidRPr="00960B63">
        <w:t>A</w:t>
      </w:r>
      <w:r>
        <w:t>doraré tu cuerpo herido</w:t>
      </w:r>
      <w:r w:rsidRPr="00960B63">
        <w:tab/>
        <w:t>(</w:t>
      </w:r>
      <w:proofErr w:type="spellStart"/>
      <w:r>
        <w:t>Mim</w:t>
      </w:r>
      <w:proofErr w:type="spellEnd"/>
      <w:r w:rsidRPr="00960B63">
        <w:t>)</w:t>
      </w:r>
      <w:bookmarkEnd w:id="220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A13007" w:rsidRPr="00960B63" w14:paraId="34DF630F" w14:textId="77777777" w:rsidTr="00882A81">
        <w:tc>
          <w:tcPr>
            <w:tcW w:w="7143" w:type="dxa"/>
            <w:tcBorders>
              <w:bottom w:val="single" w:sz="4" w:space="0" w:color="auto"/>
            </w:tcBorders>
          </w:tcPr>
          <w:p w14:paraId="5C01258B" w14:textId="77777777" w:rsidR="00A13007" w:rsidRDefault="00A13007" w:rsidP="00882A81">
            <w:r>
              <w:t xml:space="preserve">     </w:t>
            </w:r>
            <w:proofErr w:type="spellStart"/>
            <w:r>
              <w:t>Mim</w:t>
            </w:r>
            <w:proofErr w:type="spellEnd"/>
            <w:r>
              <w:t xml:space="preserve">           </w:t>
            </w:r>
            <w:proofErr w:type="gramStart"/>
            <w:r>
              <w:t>Re         Sol</w:t>
            </w:r>
            <w:proofErr w:type="gramEnd"/>
            <w:r>
              <w:t xml:space="preserve">          Re </w:t>
            </w:r>
          </w:p>
          <w:p w14:paraId="330A32AB" w14:textId="77777777" w:rsidR="00A13007" w:rsidRDefault="00A13007" w:rsidP="00882A81">
            <w:r w:rsidRPr="00E162B3">
              <w:rPr>
                <w:u w:val="double"/>
              </w:rPr>
              <w:t>Ado</w:t>
            </w:r>
            <w:r>
              <w:t>raré tus pies heridos, tus pies de mensajero</w:t>
            </w:r>
          </w:p>
          <w:p w14:paraId="2946968D" w14:textId="77777777" w:rsidR="00A13007" w:rsidRDefault="00A13007" w:rsidP="00882A81">
            <w:r>
              <w:t xml:space="preserve">             </w:t>
            </w:r>
            <w:proofErr w:type="spellStart"/>
            <w:r>
              <w:t>Mim</w:t>
            </w:r>
            <w:proofErr w:type="spellEnd"/>
            <w:r>
              <w:t xml:space="preserve">               Sol          Re</w:t>
            </w:r>
          </w:p>
          <w:p w14:paraId="140A5D31" w14:textId="77777777" w:rsidR="00A13007" w:rsidRDefault="00A13007" w:rsidP="00882A81">
            <w:r>
              <w:t>que traen la paz, que traen la paz a mi co</w:t>
            </w:r>
            <w:r w:rsidRPr="00F937DE">
              <w:rPr>
                <w:u w:val="single"/>
              </w:rPr>
              <w:t>razón</w:t>
            </w:r>
            <w:r w:rsidRPr="00F937DE">
              <w:t>.</w:t>
            </w:r>
          </w:p>
          <w:p w14:paraId="6CA5DC97" w14:textId="77777777" w:rsidR="00A13007" w:rsidRDefault="00A13007" w:rsidP="00882A81"/>
          <w:p w14:paraId="320C8B1C" w14:textId="77777777" w:rsidR="00A13007" w:rsidRDefault="00A13007" w:rsidP="00882A81">
            <w:pPr>
              <w:pStyle w:val="Estribillo"/>
            </w:pPr>
            <w:r>
              <w:t xml:space="preserve">        Do                                </w:t>
            </w:r>
            <w:proofErr w:type="spellStart"/>
            <w:r>
              <w:t>Mim</w:t>
            </w:r>
            <w:proofErr w:type="spellEnd"/>
          </w:p>
          <w:p w14:paraId="26418D8F" w14:textId="77777777" w:rsidR="00A13007" w:rsidRDefault="00A13007" w:rsidP="00882A81">
            <w:pPr>
              <w:pStyle w:val="Estribillo"/>
            </w:pPr>
            <w:r>
              <w:t>Yo adoraré, Señor, y abrazaré tu cuerpo herido.</w:t>
            </w:r>
          </w:p>
          <w:p w14:paraId="3BE07F5D" w14:textId="77777777" w:rsidR="00A13007" w:rsidRDefault="00A13007" w:rsidP="00882A81">
            <w:pPr>
              <w:pStyle w:val="Estribillo"/>
            </w:pPr>
            <w:r>
              <w:t xml:space="preserve">        Do                       Re </w:t>
            </w:r>
          </w:p>
          <w:p w14:paraId="2E82F983" w14:textId="77777777" w:rsidR="00A13007" w:rsidRDefault="00A13007" w:rsidP="00882A81">
            <w:pPr>
              <w:pStyle w:val="Estribillo"/>
            </w:pPr>
            <w:r>
              <w:t xml:space="preserve">Yo adoraré, Señor, y abrazaré tu </w:t>
            </w:r>
            <w:r w:rsidRPr="00E162B3">
              <w:rPr>
                <w:u w:val="single"/>
              </w:rPr>
              <w:t>cruz</w:t>
            </w:r>
            <w:r>
              <w:t>,</w:t>
            </w:r>
          </w:p>
          <w:p w14:paraId="71AAF18D" w14:textId="77777777" w:rsidR="00A13007" w:rsidRDefault="00A13007" w:rsidP="00882A81">
            <w:pPr>
              <w:pStyle w:val="Estribillo"/>
            </w:pPr>
            <w:r>
              <w:t xml:space="preserve">         Do            </w:t>
            </w:r>
            <w:proofErr w:type="spellStart"/>
            <w:r>
              <w:t>Mim</w:t>
            </w:r>
            <w:proofErr w:type="spellEnd"/>
            <w:r>
              <w:t xml:space="preserve">           Do            </w:t>
            </w:r>
            <w:proofErr w:type="spellStart"/>
            <w:r>
              <w:t>Mim</w:t>
            </w:r>
            <w:proofErr w:type="spellEnd"/>
          </w:p>
          <w:p w14:paraId="46019BB1" w14:textId="77777777" w:rsidR="00A13007" w:rsidRDefault="00A13007" w:rsidP="00882A81">
            <w:pPr>
              <w:pStyle w:val="Estribillo"/>
            </w:pPr>
            <w:r>
              <w:t>tu humanidad, tu humanidad, tu humanidad, tu humani</w:t>
            </w:r>
            <w:r w:rsidRPr="00E162B3">
              <w:rPr>
                <w:u w:val="double"/>
              </w:rPr>
              <w:t>dad</w:t>
            </w:r>
            <w:r>
              <w:t>.</w:t>
            </w:r>
          </w:p>
          <w:p w14:paraId="46BEBDAD" w14:textId="77777777" w:rsidR="00A13007" w:rsidRDefault="00A13007" w:rsidP="00882A81"/>
          <w:p w14:paraId="1E7F70AA" w14:textId="77777777" w:rsidR="00A13007" w:rsidRDefault="00A13007" w:rsidP="00882A81">
            <w:r>
              <w:t>Adoraré tus rodillas que soportaron mis caídas</w:t>
            </w:r>
          </w:p>
          <w:p w14:paraId="1A11E2EE" w14:textId="77777777" w:rsidR="00A13007" w:rsidRDefault="00A13007" w:rsidP="00882A81">
            <w:r>
              <w:t>y se doblaron, y se doblaron ante mí.</w:t>
            </w:r>
          </w:p>
          <w:p w14:paraId="3B3B8EA4" w14:textId="77777777" w:rsidR="00A13007" w:rsidRDefault="00A13007" w:rsidP="00882A81"/>
          <w:p w14:paraId="76DBFCAC" w14:textId="77777777" w:rsidR="00A13007" w:rsidRDefault="00A13007" w:rsidP="00882A81">
            <w:r>
              <w:t>Adoraré tus manos suaves y las heridas que las traspasan</w:t>
            </w:r>
          </w:p>
          <w:p w14:paraId="70793D2E" w14:textId="77777777" w:rsidR="00A13007" w:rsidRDefault="00A13007" w:rsidP="00882A81">
            <w:r>
              <w:t>con ellas me alzaste y me abrazaste, oh, Dios de amor.</w:t>
            </w:r>
          </w:p>
          <w:p w14:paraId="762D00B9" w14:textId="77777777" w:rsidR="00A13007" w:rsidRDefault="00A13007" w:rsidP="00882A81"/>
          <w:p w14:paraId="3781B284" w14:textId="77777777" w:rsidR="00A13007" w:rsidRDefault="00A13007" w:rsidP="00882A81">
            <w:r>
              <w:t>Adoraré tu rostro herido y tu semblante sin hermosura.</w:t>
            </w:r>
          </w:p>
          <w:p w14:paraId="05AA4ECB" w14:textId="77777777" w:rsidR="00A13007" w:rsidRDefault="00A13007" w:rsidP="00882A81">
            <w:r>
              <w:t>Y en cada espina de tu cabeza veré a mi Dios.</w:t>
            </w:r>
          </w:p>
          <w:p w14:paraId="719D773E" w14:textId="77777777" w:rsidR="00A13007" w:rsidRDefault="00A13007" w:rsidP="00882A81"/>
          <w:p w14:paraId="40F479E3" w14:textId="77777777" w:rsidR="00A13007" w:rsidRDefault="00A13007" w:rsidP="00882A81">
            <w:r>
              <w:t>Abrazaré fuerte tu pecho y escucharé tus latidos,</w:t>
            </w:r>
          </w:p>
          <w:p w14:paraId="7DF4D6BF" w14:textId="77777777" w:rsidR="00A13007" w:rsidRPr="00960B63" w:rsidRDefault="00A13007" w:rsidP="00882A81">
            <w:r>
              <w:t>y de la herida de tu costado yo beberé.</w:t>
            </w:r>
          </w:p>
        </w:tc>
      </w:tr>
    </w:tbl>
    <w:p w14:paraId="2BE666F7" w14:textId="77777777" w:rsidR="00A13007" w:rsidRDefault="00A13007" w:rsidP="00A13007"/>
    <w:p w14:paraId="4EA233A5" w14:textId="77777777" w:rsidR="00A13007" w:rsidRDefault="00A13007" w:rsidP="00A13007"/>
    <w:p w14:paraId="287A559E" w14:textId="77777777" w:rsidR="00A13007" w:rsidRDefault="00A13007" w:rsidP="00A13007"/>
    <w:p w14:paraId="7ABECA1B" w14:textId="77777777" w:rsidR="00A13007" w:rsidRDefault="00A13007" w:rsidP="00A13007"/>
    <w:p w14:paraId="30CCCC49" w14:textId="77777777" w:rsidR="00A13007" w:rsidRDefault="00A13007" w:rsidP="00A13007"/>
    <w:p w14:paraId="11A5D9C4" w14:textId="77777777" w:rsidR="00A13007" w:rsidRDefault="00A13007" w:rsidP="00A13007"/>
    <w:p w14:paraId="740F4108" w14:textId="77777777" w:rsidR="00A13007" w:rsidRDefault="00A13007" w:rsidP="00A13007"/>
    <w:p w14:paraId="4CFECED1" w14:textId="77777777" w:rsidR="00A13007" w:rsidRDefault="00A13007" w:rsidP="00A13007"/>
    <w:p w14:paraId="3DD0F524" w14:textId="7758FCC7" w:rsidR="006E580E" w:rsidRPr="00960B63" w:rsidRDefault="006E580E" w:rsidP="00E33B60">
      <w:pPr>
        <w:pStyle w:val="Ttulo2"/>
      </w:pPr>
      <w:r w:rsidRPr="006E580E">
        <w:lastRenderedPageBreak/>
        <w:t>Adorando</w:t>
      </w:r>
      <w:r w:rsidRPr="00960B63">
        <w:tab/>
        <w:t>(</w:t>
      </w:r>
      <w:r>
        <w:t>Re)</w:t>
      </w: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6E580E" w:rsidRPr="00960B63" w14:paraId="03403DE7" w14:textId="77777777" w:rsidTr="008320DD">
        <w:tc>
          <w:tcPr>
            <w:tcW w:w="7143" w:type="dxa"/>
            <w:tcBorders>
              <w:bottom w:val="single" w:sz="4" w:space="0" w:color="auto"/>
            </w:tcBorders>
          </w:tcPr>
          <w:p w14:paraId="14593AAD" w14:textId="77777777" w:rsidR="006E580E" w:rsidRDefault="006E580E" w:rsidP="008320DD">
            <w:r>
              <w:t>Re                                  Do</w:t>
            </w:r>
          </w:p>
          <w:p w14:paraId="3E2CB519" w14:textId="77777777" w:rsidR="006E580E" w:rsidRDefault="006E580E" w:rsidP="008320DD">
            <w:r w:rsidRPr="008E0734">
              <w:rPr>
                <w:u w:val="double"/>
              </w:rPr>
              <w:t>Mo</w:t>
            </w:r>
            <w:r>
              <w:t>rando en</w:t>
            </w:r>
            <w:r w:rsidRPr="008E0734">
              <w:t>tre</w:t>
            </w:r>
            <w:r>
              <w:t xml:space="preserve"> las palabras que se incrustan en mi piel,</w:t>
            </w:r>
          </w:p>
          <w:p w14:paraId="542C470A" w14:textId="77777777" w:rsidR="006E580E" w:rsidRDefault="006E580E" w:rsidP="008320DD">
            <w:r>
              <w:t xml:space="preserve">   Sol                        Re</w:t>
            </w:r>
          </w:p>
          <w:p w14:paraId="41AE24FF" w14:textId="77777777" w:rsidR="006E580E" w:rsidRDefault="006E580E" w:rsidP="008320DD">
            <w:r>
              <w:t>pos</w:t>
            </w:r>
            <w:r w:rsidRPr="008E0734">
              <w:rPr>
                <w:u w:val="single"/>
              </w:rPr>
              <w:t>tra</w:t>
            </w:r>
            <w:r>
              <w:t>do ante tu lecho me abandono sin querer.</w:t>
            </w:r>
          </w:p>
          <w:p w14:paraId="50CE26B9" w14:textId="77777777" w:rsidR="006E580E" w:rsidRDefault="006E580E" w:rsidP="008320DD">
            <w:r>
              <w:t xml:space="preserve">                                  Do</w:t>
            </w:r>
          </w:p>
          <w:p w14:paraId="0FB06A1E" w14:textId="77777777" w:rsidR="006E580E" w:rsidRDefault="006E580E" w:rsidP="008320DD">
            <w:r>
              <w:t>Inundado en el alimento que ha salvado a la humanidad</w:t>
            </w:r>
          </w:p>
          <w:p w14:paraId="7DE3AB61" w14:textId="77777777" w:rsidR="006E580E" w:rsidRDefault="006E580E" w:rsidP="008320DD">
            <w:r>
              <w:t xml:space="preserve">       Sol                      Re</w:t>
            </w:r>
          </w:p>
          <w:p w14:paraId="2232A811" w14:textId="77777777" w:rsidR="006E580E" w:rsidRDefault="006E580E" w:rsidP="008320DD">
            <w:r>
              <w:t>con el sacrificio inmenso del altar.</w:t>
            </w:r>
          </w:p>
          <w:p w14:paraId="0C666986" w14:textId="77777777" w:rsidR="006E580E" w:rsidRDefault="006E580E" w:rsidP="008320DD">
            <w:r>
              <w:t xml:space="preserve">                                   Do</w:t>
            </w:r>
          </w:p>
          <w:p w14:paraId="4FEAE8E2" w14:textId="77777777" w:rsidR="006E580E" w:rsidRDefault="006E580E" w:rsidP="008320DD">
            <w:r>
              <w:t>Sólo mi alma espera en Ti, sólo la sed me guía a Ti.</w:t>
            </w:r>
          </w:p>
          <w:p w14:paraId="01F51094" w14:textId="77777777" w:rsidR="006E580E" w:rsidRDefault="006E580E" w:rsidP="008320DD">
            <w:r>
              <w:t xml:space="preserve">        Sol                                  La</w:t>
            </w:r>
          </w:p>
          <w:p w14:paraId="3189B583" w14:textId="77777777" w:rsidR="006E580E" w:rsidRDefault="006E580E" w:rsidP="008320DD">
            <w:r>
              <w:t>Sólo en Ti y por Ti la vida se hace dueña de mí.</w:t>
            </w:r>
          </w:p>
          <w:p w14:paraId="0B0541D4" w14:textId="77777777" w:rsidR="006E580E" w:rsidRPr="001877FC" w:rsidRDefault="006E580E" w:rsidP="008320DD">
            <w:pPr>
              <w:rPr>
                <w:sz w:val="18"/>
                <w:szCs w:val="20"/>
              </w:rPr>
            </w:pPr>
          </w:p>
          <w:p w14:paraId="63BB2753" w14:textId="77777777" w:rsidR="006E580E" w:rsidRDefault="006E580E" w:rsidP="008320DD">
            <w:pPr>
              <w:pStyle w:val="Estribillo"/>
            </w:pPr>
            <w:proofErr w:type="gramStart"/>
            <w:r>
              <w:t>Re Sol</w:t>
            </w:r>
            <w:proofErr w:type="gramEnd"/>
            <w:r>
              <w:t xml:space="preserve">            Sim              La</w:t>
            </w:r>
          </w:p>
          <w:p w14:paraId="1DE075AB" w14:textId="77777777" w:rsidR="006E580E" w:rsidRDefault="006E580E" w:rsidP="008320DD">
            <w:pPr>
              <w:pStyle w:val="Estribillo"/>
            </w:pPr>
            <w:r>
              <w:t>A</w:t>
            </w:r>
            <w:r w:rsidRPr="008E0734">
              <w:rPr>
                <w:u w:val="single"/>
              </w:rPr>
              <w:t>do</w:t>
            </w:r>
            <w:r>
              <w:t>rando lo que parece un trozo de pan</w:t>
            </w:r>
          </w:p>
          <w:p w14:paraId="470EE4C8" w14:textId="77777777" w:rsidR="006E580E" w:rsidRDefault="006E580E" w:rsidP="008320DD">
            <w:pPr>
              <w:pStyle w:val="Estribillo"/>
            </w:pPr>
            <w:proofErr w:type="gramStart"/>
            <w:r>
              <w:t>Re    Sol</w:t>
            </w:r>
            <w:proofErr w:type="gramEnd"/>
            <w:r>
              <w:t xml:space="preserve">         Sim                La</w:t>
            </w:r>
          </w:p>
          <w:p w14:paraId="216BA752" w14:textId="77777777" w:rsidR="006E580E" w:rsidRDefault="006E580E" w:rsidP="008320DD">
            <w:pPr>
              <w:pStyle w:val="Estribillo"/>
            </w:pPr>
            <w:r>
              <w:t>y olvidando los pesares que vienen y van,</w:t>
            </w:r>
          </w:p>
          <w:p w14:paraId="39FEC663" w14:textId="77777777" w:rsidR="006E580E" w:rsidRDefault="006E580E" w:rsidP="008320DD">
            <w:pPr>
              <w:pStyle w:val="Estribillo"/>
            </w:pPr>
            <w:r>
              <w:t xml:space="preserve">                  </w:t>
            </w:r>
            <w:proofErr w:type="gramStart"/>
            <w:r>
              <w:t>Re    Sol</w:t>
            </w:r>
            <w:proofErr w:type="gramEnd"/>
            <w:r>
              <w:t xml:space="preserve">               </w:t>
            </w:r>
            <w:proofErr w:type="gramStart"/>
            <w:r>
              <w:t>Re  Sol</w:t>
            </w:r>
            <w:proofErr w:type="gramEnd"/>
          </w:p>
          <w:p w14:paraId="7E0D9662" w14:textId="77777777" w:rsidR="006E580E" w:rsidRDefault="006E580E" w:rsidP="008320DD">
            <w:pPr>
              <w:pStyle w:val="Estribillo"/>
            </w:pPr>
            <w:r>
              <w:t>Y en la noche que tiembla ya no quiero tu luz.</w:t>
            </w:r>
          </w:p>
          <w:p w14:paraId="6A4F264F" w14:textId="77777777" w:rsidR="006E580E" w:rsidRDefault="006E580E" w:rsidP="008320DD">
            <w:pPr>
              <w:pStyle w:val="Estribillo"/>
            </w:pPr>
            <w:r>
              <w:t xml:space="preserve">        </w:t>
            </w:r>
            <w:proofErr w:type="spellStart"/>
            <w:r>
              <w:t>Mim</w:t>
            </w:r>
            <w:proofErr w:type="spellEnd"/>
            <w:r>
              <w:t xml:space="preserve">                   Sol</w:t>
            </w:r>
          </w:p>
          <w:p w14:paraId="797D9683" w14:textId="77777777" w:rsidR="006E580E" w:rsidRDefault="006E580E" w:rsidP="008320DD">
            <w:pPr>
              <w:pStyle w:val="Estribillo"/>
            </w:pPr>
            <w:r>
              <w:t xml:space="preserve">Sólo </w:t>
            </w:r>
            <w:r w:rsidRPr="008E0734">
              <w:rPr>
                <w:u w:val="double"/>
              </w:rPr>
              <w:t>la</w:t>
            </w:r>
            <w:r>
              <w:t xml:space="preserve"> sed de tu sangre y tu cuerpo,</w:t>
            </w:r>
          </w:p>
          <w:p w14:paraId="62041C6B" w14:textId="77777777" w:rsidR="006E580E" w:rsidRDefault="006E580E" w:rsidP="008320DD">
            <w:pPr>
              <w:pStyle w:val="Estribillo"/>
            </w:pPr>
            <w:r>
              <w:t xml:space="preserve">        </w:t>
            </w:r>
            <w:proofErr w:type="spellStart"/>
            <w:r>
              <w:t>Mim</w:t>
            </w:r>
            <w:proofErr w:type="spellEnd"/>
            <w:r>
              <w:t xml:space="preserve">                   Sol                 La   Re</w:t>
            </w:r>
          </w:p>
          <w:p w14:paraId="52C32663" w14:textId="77777777" w:rsidR="006E580E" w:rsidRDefault="006E580E" w:rsidP="008320DD">
            <w:pPr>
              <w:pStyle w:val="Estribillo"/>
            </w:pPr>
            <w:r>
              <w:t>sólo la sed de tu sangre y tu cuerpo me pueden guiar a ti.</w:t>
            </w:r>
          </w:p>
          <w:p w14:paraId="23A484ED" w14:textId="77777777" w:rsidR="006E580E" w:rsidRDefault="006E580E" w:rsidP="008320DD">
            <w:pPr>
              <w:pStyle w:val="Estribillo"/>
            </w:pPr>
          </w:p>
          <w:p w14:paraId="798C2D38" w14:textId="77777777" w:rsidR="006E580E" w:rsidRDefault="006E580E" w:rsidP="008320DD">
            <w:r>
              <w:t>Mira, ya se está amasando lo recogido en el trigal,</w:t>
            </w:r>
          </w:p>
          <w:p w14:paraId="11AFB53B" w14:textId="77777777" w:rsidR="006E580E" w:rsidRDefault="006E580E" w:rsidP="008320DD">
            <w:proofErr w:type="spellStart"/>
            <w:r>
              <w:t>como</w:t>
            </w:r>
            <w:proofErr w:type="spellEnd"/>
            <w:r>
              <w:t xml:space="preserve"> se amasan tus palabras en mi faz.</w:t>
            </w:r>
          </w:p>
          <w:p w14:paraId="1CC863E4" w14:textId="77777777" w:rsidR="006E580E" w:rsidRDefault="006E580E" w:rsidP="008320DD">
            <w:r>
              <w:t>La semilla triturada por la mano y el sudor,</w:t>
            </w:r>
          </w:p>
          <w:p w14:paraId="4EACD1EE" w14:textId="77777777" w:rsidR="006E580E" w:rsidRDefault="006E580E" w:rsidP="008320DD">
            <w:r>
              <w:t>pesa ahora en mis rodillas lo que es más que un don.</w:t>
            </w:r>
          </w:p>
          <w:p w14:paraId="56FE88D4" w14:textId="77777777" w:rsidR="006E580E" w:rsidRDefault="006E580E" w:rsidP="008320DD"/>
          <w:p w14:paraId="29B647DB" w14:textId="77777777" w:rsidR="00A13007" w:rsidRDefault="00A13007" w:rsidP="008320DD"/>
          <w:p w14:paraId="259034A5" w14:textId="77777777" w:rsidR="00A13007" w:rsidRDefault="00A13007" w:rsidP="008320DD"/>
          <w:p w14:paraId="668247B9" w14:textId="77777777" w:rsidR="00A13007" w:rsidRDefault="00A13007" w:rsidP="008320DD"/>
          <w:p w14:paraId="6BD020F1" w14:textId="77777777" w:rsidR="00A13007" w:rsidRDefault="00A13007" w:rsidP="008320DD"/>
          <w:p w14:paraId="7DD40008" w14:textId="77777777" w:rsidR="006E580E" w:rsidRDefault="006E580E" w:rsidP="008320DD">
            <w:pPr>
              <w:pStyle w:val="Estribillo2"/>
            </w:pPr>
            <w:r>
              <w:t>Sol                     Re</w:t>
            </w:r>
          </w:p>
          <w:p w14:paraId="49123D00" w14:textId="77777777" w:rsidR="006E580E" w:rsidRDefault="006E580E" w:rsidP="008320DD">
            <w:pPr>
              <w:pStyle w:val="Estribillo2"/>
            </w:pPr>
            <w:r>
              <w:t xml:space="preserve">Y mientras </w:t>
            </w:r>
            <w:r w:rsidRPr="003757D1">
              <w:rPr>
                <w:u w:val="single"/>
              </w:rPr>
              <w:t>te</w:t>
            </w:r>
            <w:r>
              <w:t xml:space="preserve"> contemplo todo muere entorno a mí,</w:t>
            </w:r>
          </w:p>
          <w:p w14:paraId="5BBAF9D9" w14:textId="77777777" w:rsidR="006E580E" w:rsidRDefault="006E580E" w:rsidP="008320DD">
            <w:pPr>
              <w:pStyle w:val="Estribillo2"/>
            </w:pPr>
            <w:r>
              <w:t xml:space="preserve">     Do                                  La</w:t>
            </w:r>
          </w:p>
          <w:p w14:paraId="2F0FD34C" w14:textId="77777777" w:rsidR="006E580E" w:rsidRDefault="006E580E" w:rsidP="008320DD">
            <w:pPr>
              <w:pStyle w:val="Estribillo2"/>
            </w:pPr>
            <w:r>
              <w:t xml:space="preserve">y me pierdo en un horizonte </w:t>
            </w:r>
            <w:r w:rsidRPr="003757D1">
              <w:rPr>
                <w:u w:val="double"/>
              </w:rPr>
              <w:t>que no</w:t>
            </w:r>
            <w:r>
              <w:t xml:space="preserve"> tiene fin.</w:t>
            </w:r>
          </w:p>
          <w:p w14:paraId="0D29DFCE" w14:textId="77777777" w:rsidR="006E580E" w:rsidRDefault="006E580E" w:rsidP="008320DD">
            <w:pPr>
              <w:pStyle w:val="Estribillo2"/>
            </w:pPr>
            <w:r>
              <w:t>Sol                            Re</w:t>
            </w:r>
          </w:p>
          <w:p w14:paraId="1A7BA978" w14:textId="77777777" w:rsidR="006E580E" w:rsidRDefault="006E580E" w:rsidP="008320DD">
            <w:pPr>
              <w:pStyle w:val="Estribillo2"/>
            </w:pPr>
            <w:r>
              <w:t>Y ya no encuentro otra verdad, y ya no hay nada tan real,</w:t>
            </w:r>
          </w:p>
          <w:p w14:paraId="15212CF3" w14:textId="77777777" w:rsidR="006E580E" w:rsidRDefault="006E580E" w:rsidP="008320DD">
            <w:pPr>
              <w:pStyle w:val="Estribillo2"/>
            </w:pPr>
            <w:r>
              <w:t xml:space="preserve">         Do</w:t>
            </w:r>
          </w:p>
          <w:p w14:paraId="34C61D47" w14:textId="77777777" w:rsidR="006E580E" w:rsidRDefault="006E580E" w:rsidP="008320DD">
            <w:pPr>
              <w:pStyle w:val="Estribillo2"/>
            </w:pPr>
            <w:r>
              <w:t>que te escondes y me guías,</w:t>
            </w:r>
          </w:p>
          <w:p w14:paraId="2F5DECB5" w14:textId="77777777" w:rsidR="006E580E" w:rsidRDefault="006E580E" w:rsidP="008320DD">
            <w:pPr>
              <w:pStyle w:val="Estribillo2"/>
            </w:pPr>
            <w:r>
              <w:t xml:space="preserve">                                        La</w:t>
            </w:r>
          </w:p>
          <w:p w14:paraId="414EB345" w14:textId="77777777" w:rsidR="006E580E" w:rsidRPr="00960B63" w:rsidRDefault="006E580E" w:rsidP="008320DD">
            <w:pPr>
              <w:pStyle w:val="Estribillo2"/>
            </w:pPr>
            <w:r>
              <w:t>que te ocultas e iluminas dentro de ese pan.</w:t>
            </w:r>
          </w:p>
        </w:tc>
      </w:tr>
    </w:tbl>
    <w:p w14:paraId="62703D66" w14:textId="77777777" w:rsidR="00E33B60" w:rsidRPr="00960B63" w:rsidRDefault="00E33B60" w:rsidP="00E33B60">
      <w:pPr>
        <w:pStyle w:val="Ttulo2"/>
      </w:pPr>
      <w:r w:rsidRPr="00960B63">
        <w:t>A</w:t>
      </w:r>
      <w:r>
        <w:t>l atardecer de la vida</w:t>
      </w:r>
      <w:r w:rsidRPr="00960B63">
        <w:tab/>
        <w:t>(</w:t>
      </w:r>
      <w:r>
        <w:t>Lam cej2</w:t>
      </w:r>
      <w:r w:rsidRPr="00960B63">
        <w:t>)</w:t>
      </w: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E33B60" w:rsidRPr="00960B63" w14:paraId="7A6AB082" w14:textId="77777777" w:rsidTr="0085627A">
        <w:tc>
          <w:tcPr>
            <w:tcW w:w="7143" w:type="dxa"/>
            <w:tcBorders>
              <w:bottom w:val="single" w:sz="4" w:space="0" w:color="auto"/>
            </w:tcBorders>
          </w:tcPr>
          <w:p w14:paraId="06F064A0" w14:textId="77777777" w:rsidR="00E33B60" w:rsidRPr="00971667" w:rsidRDefault="00E33B60" w:rsidP="0085627A">
            <w:pPr>
              <w:pStyle w:val="Estribillo"/>
            </w:pPr>
            <w:r w:rsidRPr="00971667">
              <w:t>Lam                     Rem       Mi       Lam</w:t>
            </w:r>
          </w:p>
          <w:p w14:paraId="4F50F72F" w14:textId="77777777" w:rsidR="00E33B60" w:rsidRPr="00423C42" w:rsidRDefault="00E33B60" w:rsidP="0085627A">
            <w:pPr>
              <w:pStyle w:val="Estribillo"/>
            </w:pPr>
            <w:r w:rsidRPr="00971667">
              <w:rPr>
                <w:u w:val="double"/>
              </w:rPr>
              <w:t>Al</w:t>
            </w:r>
            <w:r w:rsidRPr="00971667">
              <w:t xml:space="preserve"> atardecer de la </w:t>
            </w:r>
            <w:r w:rsidRPr="00971667">
              <w:rPr>
                <w:u w:val="single"/>
              </w:rPr>
              <w:t>vi</w:t>
            </w:r>
            <w:r w:rsidRPr="00971667">
              <w:t>da me examinarán del amor.</w:t>
            </w:r>
          </w:p>
          <w:p w14:paraId="7027B497" w14:textId="77777777" w:rsidR="00E33B60" w:rsidRPr="00971667" w:rsidRDefault="00E33B60" w:rsidP="0085627A">
            <w:pPr>
              <w:pStyle w:val="Estribillo"/>
            </w:pPr>
            <w:r>
              <w:t xml:space="preserve"> </w:t>
            </w:r>
            <w:r w:rsidRPr="00971667">
              <w:t xml:space="preserve">                  </w:t>
            </w:r>
            <w:proofErr w:type="gramStart"/>
            <w:r w:rsidRPr="00971667">
              <w:t>Rem  Sol</w:t>
            </w:r>
            <w:proofErr w:type="gramEnd"/>
            <w:r w:rsidRPr="00971667">
              <w:t xml:space="preserve">       Mi       Lam</w:t>
            </w:r>
          </w:p>
          <w:p w14:paraId="3E4801FC" w14:textId="77777777" w:rsidR="00E33B60" w:rsidRPr="00423C42" w:rsidRDefault="00E33B60" w:rsidP="0085627A">
            <w:pPr>
              <w:pStyle w:val="Estribillo"/>
            </w:pPr>
            <w:r w:rsidRPr="00423C42">
              <w:t>Al</w:t>
            </w:r>
            <w:r w:rsidRPr="00971667">
              <w:t xml:space="preserve"> </w:t>
            </w:r>
            <w:r w:rsidRPr="00423C42">
              <w:t>atardecer de la vida me examinarán del amor.</w:t>
            </w:r>
          </w:p>
          <w:p w14:paraId="6B810792" w14:textId="77777777" w:rsidR="00E33B60" w:rsidRPr="00521986" w:rsidRDefault="00E33B60" w:rsidP="0085627A">
            <w:pPr>
              <w:rPr>
                <w:sz w:val="18"/>
                <w:szCs w:val="20"/>
              </w:rPr>
            </w:pPr>
          </w:p>
          <w:p w14:paraId="500C62E0" w14:textId="77777777" w:rsidR="00E33B60" w:rsidRPr="003947B1" w:rsidRDefault="00E33B60" w:rsidP="0085627A">
            <w:r w:rsidRPr="003947B1">
              <w:t>Do          Lam        Rem      Sol                    Do</w:t>
            </w:r>
          </w:p>
          <w:p w14:paraId="063A0884" w14:textId="77777777" w:rsidR="00E33B60" w:rsidRPr="00971667" w:rsidRDefault="00E33B60" w:rsidP="0085627A">
            <w:r w:rsidRPr="00971667">
              <w:t xml:space="preserve">Si ofrecí mi </w:t>
            </w:r>
            <w:r w:rsidRPr="00971667">
              <w:rPr>
                <w:u w:val="single"/>
              </w:rPr>
              <w:t>pan</w:t>
            </w:r>
            <w:r w:rsidRPr="00971667">
              <w:t xml:space="preserve"> al hambriento, si al sediento di de beber,</w:t>
            </w:r>
          </w:p>
          <w:p w14:paraId="7B655AF5" w14:textId="77777777" w:rsidR="00E33B60" w:rsidRPr="00971667" w:rsidRDefault="00E33B60" w:rsidP="0085627A">
            <w:r w:rsidRPr="00971667">
              <w:t>Lam                     Rem    Mi                         Lam</w:t>
            </w:r>
          </w:p>
          <w:p w14:paraId="7A5F733E" w14:textId="77777777" w:rsidR="00E33B60" w:rsidRPr="00971667" w:rsidRDefault="00E33B60" w:rsidP="0085627A">
            <w:proofErr w:type="spellStart"/>
            <w:r w:rsidRPr="00971667">
              <w:t>si</w:t>
            </w:r>
            <w:proofErr w:type="spellEnd"/>
            <w:r w:rsidRPr="00971667">
              <w:t xml:space="preserve"> mis manos fueron sus manos, si en mi hogar le quise acoger.</w:t>
            </w:r>
          </w:p>
          <w:p w14:paraId="3AD516AC" w14:textId="77777777" w:rsidR="00E33B60" w:rsidRPr="00521986" w:rsidRDefault="00E33B60" w:rsidP="0085627A">
            <w:pPr>
              <w:rPr>
                <w:sz w:val="20"/>
                <w:szCs w:val="21"/>
              </w:rPr>
            </w:pPr>
          </w:p>
          <w:p w14:paraId="1BD395C9" w14:textId="77777777" w:rsidR="00E33B60" w:rsidRPr="00971667" w:rsidRDefault="00E33B60" w:rsidP="0085627A">
            <w:r w:rsidRPr="00971667">
              <w:t>Si ayudé a los necesitados, si en el pobre he visto al Señor</w:t>
            </w:r>
          </w:p>
          <w:p w14:paraId="1F25F692" w14:textId="77777777" w:rsidR="00E33B60" w:rsidRPr="00971667" w:rsidRDefault="00E33B60" w:rsidP="0085627A">
            <w:r w:rsidRPr="00971667">
              <w:t>si los tristes y los enfermos me encontraron en su do</w:t>
            </w:r>
            <w:r w:rsidRPr="00971667">
              <w:rPr>
                <w:u w:val="double"/>
              </w:rPr>
              <w:t>lor</w:t>
            </w:r>
            <w:r w:rsidRPr="00971667">
              <w:t>.</w:t>
            </w:r>
          </w:p>
          <w:p w14:paraId="0E70FB82" w14:textId="77777777" w:rsidR="00E33B60" w:rsidRPr="00521986" w:rsidRDefault="00E33B60" w:rsidP="0085627A">
            <w:pPr>
              <w:rPr>
                <w:sz w:val="20"/>
                <w:szCs w:val="21"/>
              </w:rPr>
            </w:pPr>
          </w:p>
          <w:p w14:paraId="1F6D741C" w14:textId="77777777" w:rsidR="00E33B60" w:rsidRPr="00971667" w:rsidRDefault="00E33B60" w:rsidP="0085627A">
            <w:r w:rsidRPr="00971667">
              <w:t>Aunque hablara miles de lenguas, si no tengo amor, nada soy,</w:t>
            </w:r>
          </w:p>
          <w:p w14:paraId="450C0D65" w14:textId="77777777" w:rsidR="00E33B60" w:rsidRPr="00960B63" w:rsidRDefault="00E33B60" w:rsidP="0085627A">
            <w:r w:rsidRPr="00971667">
              <w:t>aunque realizara milagros, si no tengo amor, nada soy.</w:t>
            </w:r>
          </w:p>
        </w:tc>
      </w:tr>
    </w:tbl>
    <w:p w14:paraId="5050444D" w14:textId="77777777" w:rsidR="00A13007" w:rsidRDefault="00A13007" w:rsidP="00A13007"/>
    <w:p w14:paraId="35B38BBC" w14:textId="77777777" w:rsidR="00A13007" w:rsidRDefault="00A13007" w:rsidP="00A13007"/>
    <w:p w14:paraId="7CF4439D" w14:textId="77777777" w:rsidR="00A13007" w:rsidRDefault="00A13007" w:rsidP="00A13007"/>
    <w:p w14:paraId="0451F83C" w14:textId="77777777" w:rsidR="00A13007" w:rsidRDefault="00A13007" w:rsidP="00A13007"/>
    <w:p w14:paraId="3A1721FF" w14:textId="77777777" w:rsidR="00A13007" w:rsidRDefault="00A13007" w:rsidP="00A13007"/>
    <w:p w14:paraId="500E6A30" w14:textId="025FF12A" w:rsidR="000C0F7C" w:rsidRPr="00960B63" w:rsidRDefault="000C0F7C" w:rsidP="00E33B60">
      <w:pPr>
        <w:pStyle w:val="Ttulo2"/>
      </w:pPr>
      <w:r w:rsidRPr="00960B63">
        <w:lastRenderedPageBreak/>
        <w:t>A</w:t>
      </w:r>
      <w:r>
        <w:t>l ver Jesús</w:t>
      </w:r>
      <w:r w:rsidRPr="00960B63">
        <w:tab/>
        <w:t>(</w:t>
      </w:r>
      <w:r>
        <w:t>Do</w:t>
      </w:r>
      <w:r w:rsidRPr="00960B63">
        <w:t>)</w:t>
      </w:r>
      <w:bookmarkEnd w:id="221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0C0F7C" w:rsidRPr="00960B63" w14:paraId="78D257BF" w14:textId="77777777" w:rsidTr="00E44E6A">
        <w:tc>
          <w:tcPr>
            <w:tcW w:w="7143" w:type="dxa"/>
            <w:tcBorders>
              <w:bottom w:val="single" w:sz="4" w:space="0" w:color="auto"/>
            </w:tcBorders>
          </w:tcPr>
          <w:p w14:paraId="540C9033" w14:textId="77777777" w:rsidR="000C0F7C" w:rsidRPr="00971667" w:rsidRDefault="000C0F7C" w:rsidP="00E44E6A">
            <w:r w:rsidRPr="00971667">
              <w:t xml:space="preserve">         Do     Fa           Do</w:t>
            </w:r>
          </w:p>
          <w:p w14:paraId="0104C96D" w14:textId="77777777" w:rsidR="000C0F7C" w:rsidRPr="00971667" w:rsidRDefault="000C0F7C" w:rsidP="00E44E6A">
            <w:r w:rsidRPr="00971667">
              <w:rPr>
                <w:u w:val="double"/>
              </w:rPr>
              <w:t>Al</w:t>
            </w:r>
            <w:r w:rsidRPr="00971667">
              <w:t xml:space="preserve"> ver Jesús la gente que marchaba,</w:t>
            </w:r>
          </w:p>
          <w:p w14:paraId="2FB0065B" w14:textId="77777777" w:rsidR="000C0F7C" w:rsidRPr="00971667" w:rsidRDefault="000C0F7C" w:rsidP="00E44E6A">
            <w:r w:rsidRPr="00971667">
              <w:t xml:space="preserve">              Fa          Sol</w:t>
            </w:r>
          </w:p>
          <w:p w14:paraId="0EF0ADE6" w14:textId="77777777" w:rsidR="000C0F7C" w:rsidRPr="00971667" w:rsidRDefault="000C0F7C" w:rsidP="00E44E6A">
            <w:r w:rsidRPr="00971667">
              <w:t>pues era duro su mensaje oír,</w:t>
            </w:r>
          </w:p>
          <w:p w14:paraId="424C118E" w14:textId="77777777" w:rsidR="000C0F7C" w:rsidRPr="00971667" w:rsidRDefault="000C0F7C" w:rsidP="00E44E6A">
            <w:r w:rsidRPr="00971667">
              <w:t xml:space="preserve">        Rem             Do</w:t>
            </w:r>
          </w:p>
          <w:p w14:paraId="7B4A513B" w14:textId="77777777" w:rsidR="000C0F7C" w:rsidRPr="00971667" w:rsidRDefault="000C0F7C" w:rsidP="00E44E6A">
            <w:r w:rsidRPr="00971667">
              <w:t>en sus amigos puso la mirada</w:t>
            </w:r>
          </w:p>
          <w:p w14:paraId="6D1B4874" w14:textId="77777777" w:rsidR="000C0F7C" w:rsidRPr="001104E9" w:rsidRDefault="000C0F7C" w:rsidP="00E44E6A">
            <w:pPr>
              <w:rPr>
                <w:lang w:val="en-US"/>
              </w:rPr>
            </w:pPr>
            <w:r w:rsidRPr="00971667">
              <w:t xml:space="preserve">        </w:t>
            </w:r>
            <w:r w:rsidRPr="001104E9">
              <w:rPr>
                <w:lang w:val="en-US"/>
              </w:rPr>
              <w:t xml:space="preserve">Sol       Sol7            </w:t>
            </w:r>
            <w:proofErr w:type="gramStart"/>
            <w:r w:rsidRPr="001104E9">
              <w:rPr>
                <w:lang w:val="en-US"/>
              </w:rPr>
              <w:t>Do  Do</w:t>
            </w:r>
            <w:proofErr w:type="gramEnd"/>
            <w:r w:rsidRPr="001104E9">
              <w:rPr>
                <w:lang w:val="en-US"/>
              </w:rPr>
              <w:t>7</w:t>
            </w:r>
          </w:p>
          <w:p w14:paraId="4AB78C71" w14:textId="77777777" w:rsidR="000C0F7C" w:rsidRPr="001104E9" w:rsidRDefault="000C0F7C" w:rsidP="00E44E6A">
            <w:pPr>
              <w:rPr>
                <w:lang w:val="en-US"/>
              </w:rPr>
            </w:pPr>
            <w:proofErr w:type="gramStart"/>
            <w:r w:rsidRPr="001104E9">
              <w:rPr>
                <w:lang w:val="en-US"/>
              </w:rPr>
              <w:t xml:space="preserve">(  </w:t>
            </w:r>
            <w:proofErr w:type="gramEnd"/>
            <w:r w:rsidRPr="001104E9">
              <w:rPr>
                <w:lang w:val="en-US"/>
              </w:rPr>
              <w:t xml:space="preserve">     Fa        Sol             Do     </w:t>
            </w:r>
            <w:proofErr w:type="gramStart"/>
            <w:r w:rsidRPr="001104E9">
              <w:rPr>
                <w:lang w:val="en-US"/>
              </w:rPr>
              <w:t xml:space="preserve">  )</w:t>
            </w:r>
            <w:proofErr w:type="gramEnd"/>
          </w:p>
          <w:p w14:paraId="7E93A017" w14:textId="77777777" w:rsidR="000C0F7C" w:rsidRPr="00971667" w:rsidRDefault="000C0F7C" w:rsidP="00E44E6A">
            <w:r w:rsidRPr="00971667">
              <w:t>diciéndoles: "¿Tam</w:t>
            </w:r>
            <w:r w:rsidRPr="00971667">
              <w:rPr>
                <w:u w:val="single"/>
              </w:rPr>
              <w:t>bién</w:t>
            </w:r>
            <w:r w:rsidRPr="00971667">
              <w:t xml:space="preserve"> os queréis ir?" (bis).</w:t>
            </w:r>
          </w:p>
          <w:p w14:paraId="007198C8" w14:textId="77777777" w:rsidR="000C0F7C" w:rsidRPr="00971667" w:rsidRDefault="000C0F7C" w:rsidP="00E44E6A"/>
          <w:p w14:paraId="20FEDF0A" w14:textId="77777777" w:rsidR="000C0F7C" w:rsidRPr="00971667" w:rsidRDefault="000C0F7C" w:rsidP="00E44E6A">
            <w:pPr>
              <w:pStyle w:val="Estribillo"/>
            </w:pPr>
            <w:r w:rsidRPr="00971667">
              <w:t xml:space="preserve">            Sol               Do</w:t>
            </w:r>
          </w:p>
          <w:p w14:paraId="6CBF46D1" w14:textId="77777777" w:rsidR="000C0F7C" w:rsidRPr="00971667" w:rsidRDefault="000C0F7C" w:rsidP="00E44E6A">
            <w:pPr>
              <w:pStyle w:val="Estribillo"/>
            </w:pPr>
            <w:r w:rsidRPr="00971667">
              <w:t>¿A quién, Se</w:t>
            </w:r>
            <w:r w:rsidRPr="00971667">
              <w:rPr>
                <w:u w:val="double"/>
              </w:rPr>
              <w:t>ñor</w:t>
            </w:r>
            <w:r w:rsidRPr="00971667">
              <w:t>, i</w:t>
            </w:r>
            <w:r w:rsidRPr="00971667">
              <w:rPr>
                <w:u w:val="single"/>
              </w:rPr>
              <w:t>re</w:t>
            </w:r>
            <w:r w:rsidRPr="00971667">
              <w:t>mos a por Vida,</w:t>
            </w:r>
          </w:p>
          <w:p w14:paraId="010CB082" w14:textId="77777777" w:rsidR="000C0F7C" w:rsidRPr="00971667" w:rsidRDefault="000C0F7C" w:rsidP="00E44E6A">
            <w:pPr>
              <w:pStyle w:val="Estribillo"/>
            </w:pPr>
            <w:r w:rsidRPr="00971667">
              <w:t xml:space="preserve">           Sol               Do</w:t>
            </w:r>
          </w:p>
          <w:p w14:paraId="5EDC2EBC" w14:textId="77777777" w:rsidR="000C0F7C" w:rsidRPr="00971667" w:rsidRDefault="000C0F7C" w:rsidP="00E44E6A">
            <w:pPr>
              <w:pStyle w:val="Estribillo"/>
            </w:pPr>
            <w:r w:rsidRPr="00971667">
              <w:t xml:space="preserve">a quién, </w:t>
            </w:r>
            <w:proofErr w:type="gramStart"/>
            <w:r w:rsidRPr="00971667">
              <w:t>Señor, iremos a por Luz?</w:t>
            </w:r>
            <w:proofErr w:type="gramEnd"/>
          </w:p>
          <w:p w14:paraId="3FF9D563" w14:textId="77777777" w:rsidR="000C0F7C" w:rsidRPr="00971667" w:rsidRDefault="000C0F7C" w:rsidP="00E44E6A">
            <w:pPr>
              <w:pStyle w:val="Estribillo"/>
            </w:pPr>
            <w:r w:rsidRPr="00971667">
              <w:t xml:space="preserve">         Sol                Do</w:t>
            </w:r>
          </w:p>
          <w:p w14:paraId="6E7C1C44" w14:textId="77777777" w:rsidR="000C0F7C" w:rsidRPr="00971667" w:rsidRDefault="000C0F7C" w:rsidP="00E44E6A">
            <w:pPr>
              <w:pStyle w:val="Estribillo"/>
            </w:pPr>
            <w:r w:rsidRPr="00971667">
              <w:t>tan solo tú palabras das de Vida;</w:t>
            </w:r>
          </w:p>
          <w:p w14:paraId="2A554CB9" w14:textId="77777777" w:rsidR="000C0F7C" w:rsidRPr="00971667" w:rsidRDefault="000C0F7C" w:rsidP="00E44E6A">
            <w:pPr>
              <w:pStyle w:val="Estribillo"/>
            </w:pPr>
            <w:r w:rsidRPr="00971667">
              <w:t xml:space="preserve">         Sol                Do</w:t>
            </w:r>
          </w:p>
          <w:p w14:paraId="256D1DF7" w14:textId="77777777" w:rsidR="000C0F7C" w:rsidRPr="00971667" w:rsidRDefault="000C0F7C" w:rsidP="00E44E6A">
            <w:pPr>
              <w:pStyle w:val="Estribillo"/>
            </w:pPr>
            <w:r w:rsidRPr="00971667">
              <w:t>tan solo tú palabras das de Luz.</w:t>
            </w:r>
          </w:p>
          <w:p w14:paraId="66234E84" w14:textId="77777777" w:rsidR="000C0F7C" w:rsidRPr="00971667" w:rsidRDefault="000C0F7C" w:rsidP="00E44E6A"/>
          <w:p w14:paraId="73880A39" w14:textId="77777777" w:rsidR="000C0F7C" w:rsidRPr="00971667" w:rsidRDefault="000C0F7C" w:rsidP="00E44E6A">
            <w:r w:rsidRPr="00971667">
              <w:t>Al ver Jesús al joven dar la espalda,</w:t>
            </w:r>
          </w:p>
          <w:p w14:paraId="44FD189B" w14:textId="77777777" w:rsidR="000C0F7C" w:rsidRPr="00971667" w:rsidRDefault="000C0F7C" w:rsidP="00E44E6A">
            <w:r w:rsidRPr="00971667">
              <w:t xml:space="preserve">pues </w:t>
            </w:r>
            <w:proofErr w:type="gramStart"/>
            <w:r w:rsidRPr="00971667">
              <w:t>sus riquezas no quiso</w:t>
            </w:r>
            <w:proofErr w:type="gramEnd"/>
            <w:r w:rsidRPr="00971667">
              <w:t xml:space="preserve"> dejar,</w:t>
            </w:r>
          </w:p>
          <w:p w14:paraId="3CA5BB5D" w14:textId="77777777" w:rsidR="000C0F7C" w:rsidRPr="00971667" w:rsidRDefault="000C0F7C" w:rsidP="00E44E6A">
            <w:r w:rsidRPr="00971667">
              <w:t>cambió el semblante y dijo: "¡Qué difícil</w:t>
            </w:r>
          </w:p>
          <w:p w14:paraId="3D11BC72" w14:textId="77777777" w:rsidR="000C0F7C" w:rsidRPr="00971667" w:rsidRDefault="000C0F7C" w:rsidP="00E44E6A">
            <w:r w:rsidRPr="00971667">
              <w:t>es a los ricos en mi Reino entrar!" (bis)</w:t>
            </w:r>
          </w:p>
          <w:p w14:paraId="6C773D33" w14:textId="77777777" w:rsidR="000C0F7C" w:rsidRPr="00971667" w:rsidRDefault="000C0F7C" w:rsidP="00E44E6A"/>
          <w:p w14:paraId="3573BAEC" w14:textId="77777777" w:rsidR="000C0F7C" w:rsidRPr="00971667" w:rsidRDefault="000C0F7C" w:rsidP="00E44E6A">
            <w:r w:rsidRPr="00971667">
              <w:t>Al ver Jesús las gentes descarriadas</w:t>
            </w:r>
          </w:p>
          <w:p w14:paraId="33D6D111" w14:textId="77777777" w:rsidR="000C0F7C" w:rsidRPr="00971667" w:rsidRDefault="000C0F7C" w:rsidP="00E44E6A">
            <w:r w:rsidRPr="00971667">
              <w:t>en su vagar de ovejas sin pastor,</w:t>
            </w:r>
          </w:p>
          <w:p w14:paraId="531F5124" w14:textId="77777777" w:rsidR="000C0F7C" w:rsidRPr="00971667" w:rsidRDefault="000C0F7C" w:rsidP="00E44E6A">
            <w:r w:rsidRPr="00971667">
              <w:t>"Mi yugo es suave, mi carga liviana,</w:t>
            </w:r>
          </w:p>
          <w:p w14:paraId="7378B55B" w14:textId="77777777" w:rsidR="000C0F7C" w:rsidRPr="00960B63" w:rsidRDefault="000C0F7C" w:rsidP="00E44E6A">
            <w:r w:rsidRPr="00971667">
              <w:t>venid a mi" les dijo con amor. (bis)</w:t>
            </w:r>
          </w:p>
        </w:tc>
      </w:tr>
    </w:tbl>
    <w:p w14:paraId="76E6D89E" w14:textId="77777777" w:rsidR="000C0F7C" w:rsidRDefault="000C0F7C" w:rsidP="000C0F7C"/>
    <w:p w14:paraId="065D1A6F" w14:textId="77777777" w:rsidR="000C0F7C" w:rsidRDefault="000C0F7C" w:rsidP="000C0F7C"/>
    <w:p w14:paraId="738B74CF" w14:textId="77777777" w:rsidR="000C0F7C" w:rsidRDefault="000C0F7C" w:rsidP="000C0F7C"/>
    <w:p w14:paraId="790EC0DE" w14:textId="77777777" w:rsidR="00E33B60" w:rsidRPr="00960B63" w:rsidRDefault="00E33B60" w:rsidP="00E33B60">
      <w:pPr>
        <w:pStyle w:val="Ttulo2"/>
      </w:pPr>
      <w:bookmarkStart w:id="222" w:name="_Toc181823005"/>
      <w:bookmarkStart w:id="223" w:name="_Toc181822945"/>
      <w:bookmarkEnd w:id="219"/>
      <w:r w:rsidRPr="00960B63">
        <w:t>A</w:t>
      </w:r>
      <w:r>
        <w:t>lma misionera</w:t>
      </w:r>
      <w:r w:rsidRPr="00960B63">
        <w:tab/>
        <w:t>(</w:t>
      </w:r>
      <w:r>
        <w:t>Sol</w:t>
      </w:r>
      <w:r w:rsidRPr="00960B63">
        <w:t>)</w:t>
      </w:r>
      <w:bookmarkEnd w:id="222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E33B60" w:rsidRPr="00960B63" w14:paraId="440ED804" w14:textId="77777777" w:rsidTr="0075585B">
        <w:tc>
          <w:tcPr>
            <w:tcW w:w="7143" w:type="dxa"/>
            <w:tcBorders>
              <w:bottom w:val="single" w:sz="4" w:space="0" w:color="auto"/>
            </w:tcBorders>
          </w:tcPr>
          <w:p w14:paraId="460A0FDD" w14:textId="77777777" w:rsidR="00E33B60" w:rsidRPr="00971667" w:rsidRDefault="00E33B60" w:rsidP="0075585B">
            <w:r>
              <w:t>Sol Re</w:t>
            </w:r>
            <w:r w:rsidRPr="00971667">
              <w:t xml:space="preserve">              </w:t>
            </w:r>
            <w:proofErr w:type="spellStart"/>
            <w:r>
              <w:t>Mim</w:t>
            </w:r>
            <w:proofErr w:type="spellEnd"/>
          </w:p>
          <w:p w14:paraId="0B0F7E02" w14:textId="77777777" w:rsidR="00E33B60" w:rsidRPr="00971667" w:rsidRDefault="00E33B60" w:rsidP="0075585B">
            <w:r w:rsidRPr="00971667">
              <w:rPr>
                <w:u w:val="double"/>
              </w:rPr>
              <w:t>Señor</w:t>
            </w:r>
            <w:r w:rsidRPr="00971667">
              <w:t>, toma mi vida nueva</w:t>
            </w:r>
          </w:p>
          <w:p w14:paraId="6C61DBB4" w14:textId="77777777" w:rsidR="00E33B60" w:rsidRPr="00971667" w:rsidRDefault="00E33B60" w:rsidP="0075585B">
            <w:r>
              <w:t xml:space="preserve">Do </w:t>
            </w:r>
            <w:r w:rsidRPr="00971667">
              <w:t xml:space="preserve">               </w:t>
            </w:r>
            <w:proofErr w:type="gramStart"/>
            <w:r>
              <w:t>Sol  Do</w:t>
            </w:r>
            <w:proofErr w:type="gramEnd"/>
            <w:r w:rsidRPr="00971667">
              <w:t xml:space="preserve">              </w:t>
            </w:r>
            <w:r>
              <w:t xml:space="preserve"> Re</w:t>
            </w:r>
          </w:p>
          <w:p w14:paraId="01368573" w14:textId="77777777" w:rsidR="00E33B60" w:rsidRPr="00971667" w:rsidRDefault="00E33B60" w:rsidP="0075585B">
            <w:r w:rsidRPr="00971667">
              <w:t>antes de que la espera desgaste años en mí.</w:t>
            </w:r>
          </w:p>
          <w:p w14:paraId="23AA4666" w14:textId="77777777" w:rsidR="00E33B60" w:rsidRPr="00971667" w:rsidRDefault="00E33B60" w:rsidP="0075585B">
            <w:r w:rsidRPr="00971667">
              <w:t xml:space="preserve">  </w:t>
            </w:r>
            <w:r>
              <w:t>Sol</w:t>
            </w:r>
            <w:r w:rsidRPr="00971667">
              <w:t xml:space="preserve"> </w:t>
            </w:r>
            <w:r>
              <w:t>Re</w:t>
            </w:r>
            <w:r w:rsidRPr="00971667">
              <w:t xml:space="preserve">                 </w:t>
            </w:r>
            <w:proofErr w:type="spellStart"/>
            <w:r>
              <w:t>Mim</w:t>
            </w:r>
            <w:proofErr w:type="spellEnd"/>
          </w:p>
          <w:p w14:paraId="565B84AE" w14:textId="77777777" w:rsidR="00E33B60" w:rsidRDefault="00E33B60" w:rsidP="0075585B">
            <w:r w:rsidRPr="00971667">
              <w:t>Estoy dispuesto a lo que quieras,</w:t>
            </w:r>
          </w:p>
          <w:p w14:paraId="0FFDF373" w14:textId="77777777" w:rsidR="00E33B60" w:rsidRPr="002F550C" w:rsidRDefault="00E33B60" w:rsidP="0075585B">
            <w:r>
              <w:t>Do</w:t>
            </w:r>
            <w:r w:rsidRPr="002F550C">
              <w:t xml:space="preserve">               </w:t>
            </w:r>
            <w:r>
              <w:t xml:space="preserve"> Sol</w:t>
            </w:r>
            <w:r w:rsidRPr="002F550C">
              <w:t xml:space="preserve">     </w:t>
            </w:r>
            <w:r>
              <w:t xml:space="preserve">Re </w:t>
            </w:r>
            <w:r w:rsidRPr="002F550C">
              <w:t xml:space="preserve">          </w:t>
            </w:r>
            <w:proofErr w:type="gramStart"/>
            <w:r>
              <w:t>Sol</w:t>
            </w:r>
            <w:r w:rsidRPr="002F550C">
              <w:t xml:space="preserve">  </w:t>
            </w:r>
            <w:r>
              <w:t>Re</w:t>
            </w:r>
            <w:proofErr w:type="gramEnd"/>
          </w:p>
          <w:p w14:paraId="1C7131AF" w14:textId="77777777" w:rsidR="00E33B60" w:rsidRPr="00B60EAD" w:rsidRDefault="00E33B60" w:rsidP="0075585B">
            <w:r w:rsidRPr="00971667">
              <w:t xml:space="preserve">no importa lo </w:t>
            </w:r>
            <w:r w:rsidRPr="00971667">
              <w:rPr>
                <w:u w:val="single"/>
              </w:rPr>
              <w:t>que</w:t>
            </w:r>
            <w:r w:rsidRPr="00971667">
              <w:t xml:space="preserve"> sea</w:t>
            </w:r>
            <w:r>
              <w:t>,</w:t>
            </w:r>
            <w:r w:rsidRPr="00971667">
              <w:t xml:space="preserve"> </w:t>
            </w:r>
            <w:r w:rsidRPr="00B60EAD">
              <w:t>Tú llámame a servir.</w:t>
            </w:r>
          </w:p>
          <w:p w14:paraId="3D8BD52D" w14:textId="77777777" w:rsidR="00E33B60" w:rsidRPr="002F550C" w:rsidRDefault="00E33B60" w:rsidP="0075585B">
            <w:pPr>
              <w:pStyle w:val="Estribillo"/>
            </w:pPr>
            <w:r w:rsidRPr="00B60EAD">
              <w:t xml:space="preserve">     </w:t>
            </w:r>
            <w:r>
              <w:t>Sol</w:t>
            </w:r>
            <w:r w:rsidRPr="002F550C">
              <w:t xml:space="preserve">          </w:t>
            </w:r>
            <w:r>
              <w:t>Re</w:t>
            </w:r>
            <w:r w:rsidRPr="002F550C">
              <w:t xml:space="preserve">          </w:t>
            </w:r>
            <w:proofErr w:type="spellStart"/>
            <w:r>
              <w:t>Mim</w:t>
            </w:r>
            <w:proofErr w:type="spellEnd"/>
            <w:r>
              <w:t xml:space="preserve"> </w:t>
            </w:r>
            <w:r w:rsidRPr="002F550C">
              <w:t xml:space="preserve">       </w:t>
            </w:r>
            <w:r>
              <w:t xml:space="preserve"> Do</w:t>
            </w:r>
          </w:p>
          <w:p w14:paraId="387DE794" w14:textId="77777777" w:rsidR="00E33B60" w:rsidRPr="00971667" w:rsidRDefault="00E33B60" w:rsidP="0075585B">
            <w:pPr>
              <w:pStyle w:val="Estribillo"/>
            </w:pPr>
            <w:r w:rsidRPr="00971667">
              <w:t>Llévame dón</w:t>
            </w:r>
            <w:r w:rsidRPr="00971667">
              <w:rPr>
                <w:u w:val="single"/>
              </w:rPr>
              <w:t>de</w:t>
            </w:r>
            <w:r w:rsidRPr="00971667">
              <w:t xml:space="preserve"> los hombres necesiten tus palabras,</w:t>
            </w:r>
          </w:p>
          <w:p w14:paraId="5129F680" w14:textId="77777777" w:rsidR="00E33B60" w:rsidRPr="00971667" w:rsidRDefault="00E33B60" w:rsidP="0075585B">
            <w:pPr>
              <w:pStyle w:val="Estribillo"/>
            </w:pPr>
            <w:r w:rsidRPr="00971667">
              <w:t xml:space="preserve">    </w:t>
            </w:r>
            <w:r>
              <w:t>Sol</w:t>
            </w:r>
            <w:r w:rsidRPr="00971667">
              <w:t xml:space="preserve">                  </w:t>
            </w:r>
            <w:r>
              <w:t>Re</w:t>
            </w:r>
          </w:p>
          <w:p w14:paraId="51E26F41" w14:textId="77777777" w:rsidR="00E33B60" w:rsidRPr="00971667" w:rsidRDefault="00E33B60" w:rsidP="0075585B">
            <w:pPr>
              <w:pStyle w:val="Estribillo"/>
            </w:pPr>
            <w:r w:rsidRPr="00971667">
              <w:t xml:space="preserve">necesiten </w:t>
            </w:r>
            <w:r w:rsidRPr="00971667">
              <w:rPr>
                <w:u w:val="double"/>
              </w:rPr>
              <w:t>mis</w:t>
            </w:r>
            <w:r w:rsidRPr="00971667">
              <w:t xml:space="preserve"> ganas de vivir.</w:t>
            </w:r>
          </w:p>
          <w:p w14:paraId="76D2F9E2" w14:textId="77777777" w:rsidR="00E33B60" w:rsidRPr="00971667" w:rsidRDefault="00E33B60" w:rsidP="0075585B">
            <w:pPr>
              <w:pStyle w:val="Estribillo"/>
            </w:pPr>
            <w:r w:rsidRPr="00971667">
              <w:t xml:space="preserve">      </w:t>
            </w:r>
            <w:r>
              <w:t>Sol</w:t>
            </w:r>
            <w:r w:rsidRPr="00971667">
              <w:t xml:space="preserve">          </w:t>
            </w:r>
            <w:r>
              <w:t>Re</w:t>
            </w:r>
            <w:r w:rsidRPr="00971667">
              <w:t xml:space="preserve">           </w:t>
            </w:r>
            <w:proofErr w:type="spellStart"/>
            <w:r>
              <w:t>Mim</w:t>
            </w:r>
            <w:proofErr w:type="spellEnd"/>
            <w:r>
              <w:t xml:space="preserve">  </w:t>
            </w:r>
            <w:r w:rsidRPr="00971667">
              <w:t xml:space="preserve">       </w:t>
            </w:r>
            <w:r>
              <w:t>Do</w:t>
            </w:r>
          </w:p>
          <w:p w14:paraId="16C95B2D" w14:textId="77777777" w:rsidR="00E33B60" w:rsidRPr="00971667" w:rsidRDefault="00E33B60" w:rsidP="0075585B">
            <w:pPr>
              <w:pStyle w:val="Estribillo"/>
            </w:pPr>
            <w:r w:rsidRPr="00971667">
              <w:t>Donde falte la esperanza, donde falte la alegría,</w:t>
            </w:r>
          </w:p>
          <w:p w14:paraId="45BB7B6E" w14:textId="77777777" w:rsidR="00E33B60" w:rsidRPr="00971667" w:rsidRDefault="00E33B60" w:rsidP="0075585B">
            <w:pPr>
              <w:pStyle w:val="Estribillo"/>
            </w:pPr>
            <w:r w:rsidRPr="00971667">
              <w:t xml:space="preserve">      </w:t>
            </w:r>
            <w:r>
              <w:t>Sol</w:t>
            </w:r>
            <w:r w:rsidRPr="00971667">
              <w:t xml:space="preserve">  </w:t>
            </w:r>
            <w:r>
              <w:t xml:space="preserve"> Re</w:t>
            </w:r>
            <w:r w:rsidRPr="00971667">
              <w:t xml:space="preserve">              </w:t>
            </w:r>
            <w:proofErr w:type="gramStart"/>
            <w:r>
              <w:t>Do  Sol</w:t>
            </w:r>
            <w:proofErr w:type="gramEnd"/>
          </w:p>
          <w:p w14:paraId="447AF9A3" w14:textId="77777777" w:rsidR="00E33B60" w:rsidRPr="00971667" w:rsidRDefault="00E33B60" w:rsidP="0075585B">
            <w:pPr>
              <w:pStyle w:val="Estribillo"/>
            </w:pPr>
            <w:r w:rsidRPr="00971667">
              <w:t>simplemente por no saber de Ti.</w:t>
            </w:r>
          </w:p>
          <w:p w14:paraId="3CC7B16A" w14:textId="77777777" w:rsidR="00E33B60" w:rsidRPr="00521986" w:rsidRDefault="00E33B60" w:rsidP="0075585B">
            <w:pPr>
              <w:rPr>
                <w:sz w:val="18"/>
                <w:szCs w:val="20"/>
              </w:rPr>
            </w:pPr>
          </w:p>
          <w:p w14:paraId="53EE091F" w14:textId="77777777" w:rsidR="00E33B60" w:rsidRDefault="00E33B60" w:rsidP="0075585B">
            <w:r w:rsidRPr="00971667">
              <w:t>Te doy mi corazón sincero</w:t>
            </w:r>
          </w:p>
          <w:p w14:paraId="6DE0CD64" w14:textId="77777777" w:rsidR="00E33B60" w:rsidRPr="00971667" w:rsidRDefault="00E33B60" w:rsidP="0075585B">
            <w:r w:rsidRPr="00971667">
              <w:t>para gritar sin miedo</w:t>
            </w:r>
            <w:r>
              <w:t xml:space="preserve"> </w:t>
            </w:r>
            <w:r w:rsidRPr="00971667">
              <w:t>tu grandeza, Señor.</w:t>
            </w:r>
          </w:p>
          <w:p w14:paraId="64345B14" w14:textId="77777777" w:rsidR="00E33B60" w:rsidRDefault="00E33B60" w:rsidP="0075585B">
            <w:r w:rsidRPr="00971667">
              <w:t>Tendré mis manos sin cansancio,</w:t>
            </w:r>
          </w:p>
          <w:p w14:paraId="479701E1" w14:textId="77777777" w:rsidR="00E33B60" w:rsidRPr="00971667" w:rsidRDefault="00E33B60" w:rsidP="0075585B">
            <w:r w:rsidRPr="00971667">
              <w:t>la historia entre mis labios</w:t>
            </w:r>
            <w:r>
              <w:t xml:space="preserve"> </w:t>
            </w:r>
            <w:r w:rsidRPr="00971667">
              <w:t>y fuerza en la oración.</w:t>
            </w:r>
          </w:p>
          <w:p w14:paraId="072FF8FF" w14:textId="77777777" w:rsidR="00E33B60" w:rsidRPr="00521986" w:rsidRDefault="00E33B60" w:rsidP="0075585B">
            <w:pPr>
              <w:rPr>
                <w:sz w:val="20"/>
                <w:szCs w:val="21"/>
              </w:rPr>
            </w:pPr>
          </w:p>
          <w:p w14:paraId="56700376" w14:textId="77777777" w:rsidR="00E33B60" w:rsidRDefault="00E33B60" w:rsidP="0075585B">
            <w:r w:rsidRPr="00971667">
              <w:t>Y así, en marcha iré cantando,</w:t>
            </w:r>
          </w:p>
          <w:p w14:paraId="2241A1E2" w14:textId="77777777" w:rsidR="00E33B60" w:rsidRPr="00971667" w:rsidRDefault="00E33B60" w:rsidP="0075585B">
            <w:r w:rsidRPr="00971667">
              <w:t>por calles predicando</w:t>
            </w:r>
            <w:r>
              <w:t xml:space="preserve"> </w:t>
            </w:r>
            <w:r w:rsidRPr="00971667">
              <w:t>lo bello que es tu amor.</w:t>
            </w:r>
          </w:p>
          <w:p w14:paraId="4AEC10AD" w14:textId="77777777" w:rsidR="00E33B60" w:rsidRDefault="00E33B60" w:rsidP="0075585B">
            <w:r w:rsidRPr="00971667">
              <w:t>Señor, tengo alma misionera,</w:t>
            </w:r>
          </w:p>
          <w:p w14:paraId="5D4891D1" w14:textId="77777777" w:rsidR="00E33B60" w:rsidRPr="00960B63" w:rsidRDefault="00E33B60" w:rsidP="0075585B">
            <w:r w:rsidRPr="00971667">
              <w:t>condúceme a la tierra</w:t>
            </w:r>
            <w:r>
              <w:t xml:space="preserve"> </w:t>
            </w:r>
            <w:r w:rsidRPr="00971667">
              <w:t>que tenga sed de Dios.</w:t>
            </w:r>
          </w:p>
        </w:tc>
      </w:tr>
    </w:tbl>
    <w:p w14:paraId="0881EA2C" w14:textId="77777777" w:rsidR="00E33B60" w:rsidRDefault="00E33B60" w:rsidP="00E33B60">
      <w:pPr>
        <w:pStyle w:val="Ttulo2"/>
        <w:sectPr w:rsidR="00E33B60" w:rsidSect="00E33B60">
          <w:headerReference w:type="even" r:id="rId118"/>
          <w:headerReference w:type="default" r:id="rId119"/>
          <w:footerReference w:type="default" r:id="rId120"/>
          <w:type w:val="continuous"/>
          <w:pgSz w:w="16838" w:h="11906" w:orient="landscape"/>
          <w:pgMar w:top="1418" w:right="1134" w:bottom="1418" w:left="1134" w:header="709" w:footer="709" w:gutter="0"/>
          <w:cols w:num="2" w:space="708"/>
          <w:docGrid w:linePitch="360"/>
        </w:sectPr>
      </w:pPr>
      <w:bookmarkStart w:id="224" w:name="_Toc181823004"/>
    </w:p>
    <w:bookmarkEnd w:id="224"/>
    <w:p w14:paraId="3348FFE3" w14:textId="26CAD358" w:rsidR="00804BF3" w:rsidRPr="00960B63" w:rsidRDefault="00804BF3" w:rsidP="001E7F8D">
      <w:pPr>
        <w:pStyle w:val="Ttulo2"/>
      </w:pPr>
      <w:r w:rsidRPr="00960B63">
        <w:lastRenderedPageBreak/>
        <w:t>A</w:t>
      </w:r>
      <w:r w:rsidR="003947B1">
        <w:t>lza tu mano (Comunidad)</w:t>
      </w:r>
      <w:r w:rsidRPr="00960B63">
        <w:tab/>
        <w:t>(</w:t>
      </w:r>
      <w:r w:rsidR="003947B1">
        <w:t>Re cej2</w:t>
      </w:r>
      <w:r w:rsidRPr="00960B63">
        <w:t>)</w:t>
      </w:r>
      <w:bookmarkEnd w:id="223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3947B1" w:rsidRPr="00960B63" w14:paraId="55A70D0C" w14:textId="77777777" w:rsidTr="00721CAF">
        <w:tc>
          <w:tcPr>
            <w:tcW w:w="7143" w:type="dxa"/>
            <w:tcBorders>
              <w:bottom w:val="single" w:sz="4" w:space="0" w:color="auto"/>
            </w:tcBorders>
          </w:tcPr>
          <w:p w14:paraId="10A9FF0C" w14:textId="77777777" w:rsidR="003947B1" w:rsidRPr="00971667" w:rsidRDefault="003947B1" w:rsidP="003947B1">
            <w:r w:rsidRPr="00971667">
              <w:t>Re              La</w:t>
            </w:r>
          </w:p>
          <w:p w14:paraId="64AA2C6D" w14:textId="77777777" w:rsidR="003947B1" w:rsidRPr="00971667" w:rsidRDefault="003947B1" w:rsidP="003947B1">
            <w:r w:rsidRPr="00971667">
              <w:rPr>
                <w:u w:val="double"/>
              </w:rPr>
              <w:t>Al</w:t>
            </w:r>
            <w:r w:rsidRPr="00971667">
              <w:rPr>
                <w:u w:val="single"/>
              </w:rPr>
              <w:t>za</w:t>
            </w:r>
            <w:r w:rsidRPr="00971667">
              <w:t xml:space="preserve"> tu mano, alza tu mano</w:t>
            </w:r>
          </w:p>
          <w:p w14:paraId="6F772CDC" w14:textId="77777777" w:rsidR="003947B1" w:rsidRPr="00971667" w:rsidRDefault="003947B1" w:rsidP="003947B1">
            <w:r w:rsidRPr="00971667">
              <w:t xml:space="preserve">  Sim              </w:t>
            </w:r>
            <w:proofErr w:type="spellStart"/>
            <w:r w:rsidRPr="00971667">
              <w:t>Fa#m</w:t>
            </w:r>
            <w:proofErr w:type="spellEnd"/>
          </w:p>
          <w:p w14:paraId="4A00D6E7" w14:textId="77777777" w:rsidR="003947B1" w:rsidRPr="00971667" w:rsidRDefault="003947B1" w:rsidP="003947B1">
            <w:r w:rsidRPr="00971667">
              <w:t>y dásela al que está a tu lado,</w:t>
            </w:r>
          </w:p>
          <w:p w14:paraId="1D4133D0" w14:textId="77777777" w:rsidR="003947B1" w:rsidRPr="00971667" w:rsidRDefault="003947B1" w:rsidP="003947B1">
            <w:r w:rsidRPr="00971667">
              <w:t xml:space="preserve">  Sol                                Re      La</w:t>
            </w:r>
          </w:p>
          <w:p w14:paraId="696D6882" w14:textId="77777777" w:rsidR="003947B1" w:rsidRPr="00971667" w:rsidRDefault="003947B1" w:rsidP="003947B1">
            <w:r w:rsidRPr="00971667">
              <w:t>para que así podáis construir algo común, ¡común!</w:t>
            </w:r>
          </w:p>
          <w:p w14:paraId="254F3B0A" w14:textId="77777777" w:rsidR="003947B1" w:rsidRPr="00971667" w:rsidRDefault="003947B1" w:rsidP="003947B1">
            <w:r w:rsidRPr="00971667">
              <w:t xml:space="preserve">  Re                La</w:t>
            </w:r>
          </w:p>
          <w:p w14:paraId="6B98B31D" w14:textId="77777777" w:rsidR="003947B1" w:rsidRPr="00971667" w:rsidRDefault="003947B1" w:rsidP="003947B1">
            <w:r w:rsidRPr="00971667">
              <w:t>Y con las manos del compañero</w:t>
            </w:r>
          </w:p>
          <w:p w14:paraId="5C1C607C" w14:textId="77777777" w:rsidR="003947B1" w:rsidRPr="00971667" w:rsidRDefault="003947B1" w:rsidP="003947B1">
            <w:r w:rsidRPr="00971667">
              <w:t xml:space="preserve">  Sim       </w:t>
            </w:r>
            <w:proofErr w:type="spellStart"/>
            <w:r w:rsidRPr="00971667">
              <w:t>Fa#m</w:t>
            </w:r>
            <w:proofErr w:type="spellEnd"/>
          </w:p>
          <w:p w14:paraId="47AE661D" w14:textId="77777777" w:rsidR="003947B1" w:rsidRPr="00971667" w:rsidRDefault="003947B1" w:rsidP="003947B1">
            <w:r w:rsidRPr="00971667">
              <w:t>hagamos una gran cadena</w:t>
            </w:r>
          </w:p>
          <w:p w14:paraId="0890440D" w14:textId="77777777" w:rsidR="003947B1" w:rsidRPr="00971667" w:rsidRDefault="003947B1" w:rsidP="003947B1">
            <w:r w:rsidRPr="00971667">
              <w:t xml:space="preserve">       Sol                   Re       La</w:t>
            </w:r>
          </w:p>
          <w:p w14:paraId="218F4E36" w14:textId="77777777" w:rsidR="003947B1" w:rsidRPr="00971667" w:rsidRDefault="003947B1" w:rsidP="003947B1">
            <w:r w:rsidRPr="00971667">
              <w:t>y escribamos en la tierra unidad, ¡unidad!</w:t>
            </w:r>
          </w:p>
          <w:p w14:paraId="11B83CE5" w14:textId="77777777" w:rsidR="003947B1" w:rsidRPr="00971667" w:rsidRDefault="003947B1" w:rsidP="003947B1"/>
          <w:p w14:paraId="6404D769" w14:textId="77777777" w:rsidR="003947B1" w:rsidRPr="00971667" w:rsidRDefault="003947B1" w:rsidP="003947B1">
            <w:pPr>
              <w:pStyle w:val="Estribillo"/>
            </w:pPr>
            <w:r w:rsidRPr="00971667">
              <w:t>Re    La    Sol           La</w:t>
            </w:r>
          </w:p>
          <w:p w14:paraId="28C8B628" w14:textId="77777777" w:rsidR="003947B1" w:rsidRPr="00971667" w:rsidRDefault="003947B1" w:rsidP="003947B1">
            <w:pPr>
              <w:pStyle w:val="Estribillo"/>
            </w:pPr>
            <w:r w:rsidRPr="00971667">
              <w:t>Comu</w:t>
            </w:r>
            <w:r w:rsidRPr="00971667">
              <w:rPr>
                <w:u w:val="single"/>
              </w:rPr>
              <w:t>ni</w:t>
            </w:r>
            <w:r w:rsidRPr="00971667">
              <w:t>dad, ¡qué hermosa palabra!</w:t>
            </w:r>
          </w:p>
          <w:p w14:paraId="3700DC4C" w14:textId="77777777" w:rsidR="003947B1" w:rsidRPr="00971667" w:rsidRDefault="003947B1" w:rsidP="003947B1">
            <w:pPr>
              <w:pStyle w:val="Estribillo"/>
            </w:pPr>
            <w:r w:rsidRPr="00971667">
              <w:t>Re    La          Sol        La</w:t>
            </w:r>
          </w:p>
          <w:p w14:paraId="37101931" w14:textId="77777777" w:rsidR="003947B1" w:rsidRPr="00971667" w:rsidRDefault="003947B1" w:rsidP="003947B1">
            <w:pPr>
              <w:pStyle w:val="Estribillo"/>
            </w:pPr>
            <w:r w:rsidRPr="00971667">
              <w:t>Comunidad, ¡qué difícil levantarla!</w:t>
            </w:r>
          </w:p>
          <w:p w14:paraId="7FA32E82" w14:textId="77777777" w:rsidR="003947B1" w:rsidRPr="00971667" w:rsidRDefault="003947B1" w:rsidP="003947B1">
            <w:pPr>
              <w:pStyle w:val="Estribillo"/>
            </w:pPr>
            <w:r w:rsidRPr="00971667">
              <w:t xml:space="preserve">  Sim                Re</w:t>
            </w:r>
          </w:p>
          <w:p w14:paraId="323C3CE5" w14:textId="77777777" w:rsidR="003947B1" w:rsidRPr="00971667" w:rsidRDefault="003947B1" w:rsidP="003947B1">
            <w:pPr>
              <w:pStyle w:val="Estribillo"/>
            </w:pPr>
            <w:r w:rsidRPr="00971667">
              <w:t>Nosotros queremos, nosotros podemos:</w:t>
            </w:r>
          </w:p>
          <w:p w14:paraId="4BF8E6D8" w14:textId="77777777" w:rsidR="003947B1" w:rsidRPr="00971667" w:rsidRDefault="003947B1" w:rsidP="003947B1">
            <w:pPr>
              <w:pStyle w:val="Estribillo"/>
            </w:pPr>
            <w:r w:rsidRPr="00971667">
              <w:t xml:space="preserve">    Sol                La</w:t>
            </w:r>
          </w:p>
          <w:p w14:paraId="26BCDB84" w14:textId="77777777" w:rsidR="003947B1" w:rsidRPr="00971667" w:rsidRDefault="003947B1" w:rsidP="003947B1">
            <w:pPr>
              <w:pStyle w:val="Estribillo"/>
            </w:pPr>
            <w:r w:rsidRPr="00971667">
              <w:t>¡el otro es nuestro respaldo!</w:t>
            </w:r>
          </w:p>
          <w:p w14:paraId="363E11C6" w14:textId="77777777" w:rsidR="003947B1" w:rsidRPr="00971667" w:rsidRDefault="003947B1" w:rsidP="003947B1">
            <w:pPr>
              <w:pStyle w:val="Estribillo"/>
            </w:pPr>
            <w:r w:rsidRPr="00971667">
              <w:t xml:space="preserve">  Sim                Re</w:t>
            </w:r>
          </w:p>
          <w:p w14:paraId="063CA2F6" w14:textId="77777777" w:rsidR="003947B1" w:rsidRPr="00971667" w:rsidRDefault="003947B1" w:rsidP="003947B1">
            <w:pPr>
              <w:pStyle w:val="Estribillo"/>
            </w:pPr>
            <w:r w:rsidRPr="00971667">
              <w:t>Nosotros queremos, nosotros podemos:</w:t>
            </w:r>
          </w:p>
          <w:p w14:paraId="5F447C86" w14:textId="77777777" w:rsidR="003947B1" w:rsidRPr="00971667" w:rsidRDefault="003947B1" w:rsidP="003947B1">
            <w:pPr>
              <w:pStyle w:val="Estribillo"/>
            </w:pPr>
            <w:r w:rsidRPr="00971667">
              <w:t xml:space="preserve">   Sol                   La</w:t>
            </w:r>
          </w:p>
          <w:p w14:paraId="616A139E" w14:textId="77777777" w:rsidR="003947B1" w:rsidRPr="00971667" w:rsidRDefault="003947B1" w:rsidP="003947B1">
            <w:pPr>
              <w:pStyle w:val="Estribillo"/>
            </w:pPr>
            <w:r w:rsidRPr="00971667">
              <w:t>¡tenemos la fuerza de un pue</w:t>
            </w:r>
            <w:r w:rsidRPr="00971667">
              <w:rPr>
                <w:u w:val="double"/>
              </w:rPr>
              <w:t>blo</w:t>
            </w:r>
            <w:r w:rsidRPr="00971667">
              <w:t>!</w:t>
            </w:r>
          </w:p>
          <w:p w14:paraId="3D7F86AA" w14:textId="77777777" w:rsidR="003947B1" w:rsidRPr="00971667" w:rsidRDefault="003947B1" w:rsidP="003947B1"/>
          <w:p w14:paraId="605E01AC" w14:textId="77777777" w:rsidR="003947B1" w:rsidRPr="00971667" w:rsidRDefault="003947B1" w:rsidP="003947B1">
            <w:r w:rsidRPr="00971667">
              <w:t>Alza tu cuerpo, alza tu cuerpo</w:t>
            </w:r>
          </w:p>
          <w:p w14:paraId="1172FC21" w14:textId="77777777" w:rsidR="003947B1" w:rsidRPr="00971667" w:rsidRDefault="003947B1" w:rsidP="003947B1">
            <w:r w:rsidRPr="00971667">
              <w:t>alza tu risa y hasta tu aliento</w:t>
            </w:r>
          </w:p>
          <w:p w14:paraId="033F2CE6" w14:textId="77777777" w:rsidR="003947B1" w:rsidRPr="00971667" w:rsidRDefault="003947B1" w:rsidP="003947B1">
            <w:r w:rsidRPr="00971667">
              <w:t>y pisa fuerte en un sendero común, ¡común!</w:t>
            </w:r>
          </w:p>
          <w:p w14:paraId="29AA1BCB" w14:textId="77777777" w:rsidR="003947B1" w:rsidRPr="00971667" w:rsidRDefault="003947B1" w:rsidP="003947B1">
            <w:r w:rsidRPr="00971667">
              <w:t>Y en las huellas que otros dejaron</w:t>
            </w:r>
          </w:p>
          <w:p w14:paraId="7DF902FA" w14:textId="77777777" w:rsidR="003947B1" w:rsidRPr="00971667" w:rsidRDefault="003947B1" w:rsidP="003947B1">
            <w:r w:rsidRPr="00971667">
              <w:t>vayamos hoy caminando</w:t>
            </w:r>
          </w:p>
          <w:p w14:paraId="128D66A2" w14:textId="54F4258F" w:rsidR="003947B1" w:rsidRPr="00960B63" w:rsidRDefault="003947B1" w:rsidP="003947B1">
            <w:r w:rsidRPr="00971667">
              <w:t>y así buscando en ellas la unidad, ¡unidad!</w:t>
            </w:r>
          </w:p>
        </w:tc>
      </w:tr>
    </w:tbl>
    <w:p w14:paraId="34A45061" w14:textId="77777777" w:rsidR="00A13007" w:rsidRPr="00960B63" w:rsidRDefault="00A13007" w:rsidP="00A13007">
      <w:pPr>
        <w:pStyle w:val="Ttulo2"/>
      </w:pPr>
      <w:bookmarkStart w:id="225" w:name="_Toc181823006"/>
      <w:bookmarkStart w:id="226" w:name="_Toc181822946"/>
      <w:r w:rsidRPr="00960B63">
        <w:t>A</w:t>
      </w:r>
      <w:r>
        <w:t>mar es darse</w:t>
      </w:r>
      <w:r w:rsidRPr="00960B63">
        <w:tab/>
        <w:t>(</w:t>
      </w:r>
      <w:r>
        <w:t>Re</w:t>
      </w:r>
      <w:r w:rsidRPr="00960B63">
        <w:t>)</w:t>
      </w:r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A13007" w:rsidRPr="00960B63" w14:paraId="20C9326A" w14:textId="77777777" w:rsidTr="00FE2928">
        <w:tc>
          <w:tcPr>
            <w:tcW w:w="7143" w:type="dxa"/>
            <w:tcBorders>
              <w:bottom w:val="single" w:sz="4" w:space="0" w:color="auto"/>
            </w:tcBorders>
          </w:tcPr>
          <w:p w14:paraId="1EAC56D5" w14:textId="77777777" w:rsidR="00A13007" w:rsidRPr="00971667" w:rsidRDefault="00A13007" w:rsidP="00FE2928">
            <w:pPr>
              <w:pStyle w:val="Estribillo"/>
            </w:pPr>
            <w:r w:rsidRPr="00971667">
              <w:t xml:space="preserve">        Re</w:t>
            </w:r>
          </w:p>
          <w:p w14:paraId="548BE8B1" w14:textId="77777777" w:rsidR="00A13007" w:rsidRPr="00971667" w:rsidRDefault="00A13007" w:rsidP="00FE2928">
            <w:pPr>
              <w:pStyle w:val="Estribillo"/>
            </w:pPr>
            <w:r w:rsidRPr="00971667">
              <w:rPr>
                <w:u w:val="double"/>
              </w:rPr>
              <w:t>A</w:t>
            </w:r>
            <w:r w:rsidRPr="00971667">
              <w:t>mar es darse a todos los hermanos,</w:t>
            </w:r>
          </w:p>
          <w:p w14:paraId="166ABACD" w14:textId="77777777" w:rsidR="00A13007" w:rsidRPr="00971667" w:rsidRDefault="00A13007" w:rsidP="00FE2928">
            <w:pPr>
              <w:pStyle w:val="Estribillo"/>
            </w:pPr>
            <w:r w:rsidRPr="00971667">
              <w:t xml:space="preserve">                                       La</w:t>
            </w:r>
          </w:p>
          <w:p w14:paraId="178CFE8D" w14:textId="77777777" w:rsidR="00A13007" w:rsidRPr="00971667" w:rsidRDefault="00A13007" w:rsidP="00FE2928">
            <w:pPr>
              <w:pStyle w:val="Estribillo"/>
            </w:pPr>
            <w:r w:rsidRPr="00971667">
              <w:t>uniendo entre las manos el gozo y el dolor.</w:t>
            </w:r>
          </w:p>
          <w:p w14:paraId="170E23EB" w14:textId="77777777" w:rsidR="00A13007" w:rsidRPr="00971667" w:rsidRDefault="00A13007" w:rsidP="00FE2928">
            <w:pPr>
              <w:pStyle w:val="Estribillo"/>
            </w:pPr>
            <w:r w:rsidRPr="00971667">
              <w:t xml:space="preserve">      Sol                  Re</w:t>
            </w:r>
          </w:p>
          <w:p w14:paraId="1484A6CC" w14:textId="77777777" w:rsidR="00A13007" w:rsidRPr="00971667" w:rsidRDefault="00A13007" w:rsidP="00FE2928">
            <w:pPr>
              <w:pStyle w:val="Estribillo"/>
            </w:pPr>
            <w:r w:rsidRPr="00971667">
              <w:t xml:space="preserve">Y al amarnos el mundo </w:t>
            </w:r>
            <w:r w:rsidRPr="00971667">
              <w:rPr>
                <w:u w:val="single"/>
              </w:rPr>
              <w:t>se</w:t>
            </w:r>
            <w:r w:rsidRPr="00971667">
              <w:t xml:space="preserve"> renueva,</w:t>
            </w:r>
          </w:p>
          <w:p w14:paraId="3FFF8AF8" w14:textId="77777777" w:rsidR="00A13007" w:rsidRPr="00971667" w:rsidRDefault="00A13007" w:rsidP="00FE2928">
            <w:pPr>
              <w:pStyle w:val="Estribillo"/>
            </w:pPr>
            <w:r w:rsidRPr="00971667">
              <w:t xml:space="preserve">                   La                          Re</w:t>
            </w:r>
          </w:p>
          <w:p w14:paraId="49832209" w14:textId="77777777" w:rsidR="00A13007" w:rsidRPr="00971667" w:rsidRDefault="00A13007" w:rsidP="00FE2928">
            <w:pPr>
              <w:pStyle w:val="Estribillo"/>
            </w:pPr>
            <w:r w:rsidRPr="00971667">
              <w:t>la vida siempre es nueva, siempre es nuevo el amor (bis).</w:t>
            </w:r>
          </w:p>
          <w:p w14:paraId="46BD9A39" w14:textId="77777777" w:rsidR="00A13007" w:rsidRPr="00971667" w:rsidRDefault="00A13007" w:rsidP="00FE2928"/>
          <w:p w14:paraId="72D24635" w14:textId="77777777" w:rsidR="00A13007" w:rsidRPr="00971667" w:rsidRDefault="00A13007" w:rsidP="00FE2928">
            <w:r w:rsidRPr="00971667">
              <w:t xml:space="preserve">   Sol   Re</w:t>
            </w:r>
          </w:p>
          <w:p w14:paraId="07DC66BA" w14:textId="77777777" w:rsidR="00A13007" w:rsidRPr="00971667" w:rsidRDefault="00A13007" w:rsidP="00FE2928">
            <w:r w:rsidRPr="00971667">
              <w:rPr>
                <w:u w:val="double"/>
              </w:rPr>
              <w:t>Yo</w:t>
            </w:r>
            <w:r w:rsidRPr="00971667">
              <w:t xml:space="preserve"> sé, Señor, </w:t>
            </w:r>
            <w:proofErr w:type="gramStart"/>
            <w:r w:rsidRPr="00971667">
              <w:t>que</w:t>
            </w:r>
            <w:proofErr w:type="gramEnd"/>
            <w:r w:rsidRPr="00971667">
              <w:t xml:space="preserve"> aunque hablara las lenguas del mundo,</w:t>
            </w:r>
          </w:p>
          <w:p w14:paraId="2D5DB0A2" w14:textId="77777777" w:rsidR="00A13007" w:rsidRPr="00971667" w:rsidRDefault="00A13007" w:rsidP="00FE2928"/>
          <w:p w14:paraId="7E4E0021" w14:textId="77777777" w:rsidR="00A13007" w:rsidRPr="00971667" w:rsidRDefault="00A13007" w:rsidP="00FE2928">
            <w:proofErr w:type="gramStart"/>
            <w:r w:rsidRPr="00971667">
              <w:t>que</w:t>
            </w:r>
            <w:proofErr w:type="gramEnd"/>
            <w:r w:rsidRPr="00971667">
              <w:t xml:space="preserve"> aunque todos me llamen profeta,</w:t>
            </w:r>
          </w:p>
          <w:p w14:paraId="1167E48F" w14:textId="77777777" w:rsidR="00A13007" w:rsidRPr="00971667" w:rsidRDefault="00A13007" w:rsidP="00FE2928">
            <w:r w:rsidRPr="00971667">
              <w:t xml:space="preserve">             La</w:t>
            </w:r>
          </w:p>
          <w:p w14:paraId="59B7EB15" w14:textId="77777777" w:rsidR="00A13007" w:rsidRPr="00971667" w:rsidRDefault="00A13007" w:rsidP="00FE2928">
            <w:r w:rsidRPr="00971667">
              <w:t xml:space="preserve">si no puedo amar soy </w:t>
            </w:r>
            <w:r w:rsidRPr="00971667">
              <w:rPr>
                <w:u w:val="single"/>
              </w:rPr>
              <w:t>sólo</w:t>
            </w:r>
            <w:r w:rsidRPr="00971667">
              <w:t xml:space="preserve"> un rumor.</w:t>
            </w:r>
          </w:p>
          <w:p w14:paraId="7FC27A1D" w14:textId="77777777" w:rsidR="00A13007" w:rsidRPr="00971667" w:rsidRDefault="00A13007" w:rsidP="00FE2928">
            <w:r w:rsidRPr="00971667">
              <w:t xml:space="preserve">   Sol                            Re</w:t>
            </w:r>
          </w:p>
          <w:p w14:paraId="62D3A38B" w14:textId="77777777" w:rsidR="00A13007" w:rsidRPr="00971667" w:rsidRDefault="00A13007" w:rsidP="00FE2928">
            <w:r w:rsidRPr="00971667">
              <w:t xml:space="preserve">Yo sé </w:t>
            </w:r>
            <w:proofErr w:type="gramStart"/>
            <w:r w:rsidRPr="00971667">
              <w:t>que</w:t>
            </w:r>
            <w:proofErr w:type="gramEnd"/>
            <w:r w:rsidRPr="00971667">
              <w:t xml:space="preserve"> sabiendo las ciencias extrañas,</w:t>
            </w:r>
          </w:p>
          <w:p w14:paraId="6C35F2D2" w14:textId="77777777" w:rsidR="00A13007" w:rsidRPr="00971667" w:rsidRDefault="00A13007" w:rsidP="00FE2928">
            <w:r w:rsidRPr="00971667">
              <w:t xml:space="preserve">                     La</w:t>
            </w:r>
          </w:p>
          <w:p w14:paraId="6CB14EA2" w14:textId="77777777" w:rsidR="00A13007" w:rsidRPr="00971667" w:rsidRDefault="00A13007" w:rsidP="00FE2928">
            <w:r w:rsidRPr="00971667">
              <w:t>conociendo secretos ocultos</w:t>
            </w:r>
          </w:p>
          <w:p w14:paraId="69228FDD" w14:textId="77777777" w:rsidR="00A13007" w:rsidRPr="00971667" w:rsidRDefault="00A13007" w:rsidP="00FE2928">
            <w:r w:rsidRPr="00971667">
              <w:t xml:space="preserve">          Sol     La        Re</w:t>
            </w:r>
          </w:p>
          <w:p w14:paraId="6DF60A97" w14:textId="77777777" w:rsidR="00A13007" w:rsidRPr="00971667" w:rsidRDefault="00A13007" w:rsidP="00FE2928">
            <w:r w:rsidRPr="00971667">
              <w:t>seré poca cosa si no tengo amor.</w:t>
            </w:r>
          </w:p>
          <w:p w14:paraId="130145FC" w14:textId="77777777" w:rsidR="00A13007" w:rsidRPr="00971667" w:rsidRDefault="00A13007" w:rsidP="00FE2928"/>
          <w:p w14:paraId="32E6833A" w14:textId="77777777" w:rsidR="00A13007" w:rsidRPr="00971667" w:rsidRDefault="00A13007" w:rsidP="00FE2928">
            <w:r w:rsidRPr="00971667">
              <w:t xml:space="preserve">Yo sé, Señor, </w:t>
            </w:r>
            <w:proofErr w:type="gramStart"/>
            <w:r w:rsidRPr="00971667">
              <w:t>que</w:t>
            </w:r>
            <w:proofErr w:type="gramEnd"/>
            <w:r w:rsidRPr="00971667">
              <w:t xml:space="preserve"> aunque tenga una fe tan intensa</w:t>
            </w:r>
          </w:p>
          <w:p w14:paraId="50452821" w14:textId="77777777" w:rsidR="00A13007" w:rsidRPr="00971667" w:rsidRDefault="00A13007" w:rsidP="00FE2928">
            <w:r w:rsidRPr="00971667">
              <w:t>que traslade montañas y rocas</w:t>
            </w:r>
          </w:p>
          <w:p w14:paraId="08214E96" w14:textId="77777777" w:rsidR="00A13007" w:rsidRPr="00971667" w:rsidRDefault="00A13007" w:rsidP="00FE2928">
            <w:r w:rsidRPr="00971667">
              <w:t>de nada me sirve si no tengo amor.</w:t>
            </w:r>
          </w:p>
          <w:p w14:paraId="00D086BF" w14:textId="77777777" w:rsidR="00A13007" w:rsidRPr="00971667" w:rsidRDefault="00A13007" w:rsidP="00FE2928">
            <w:r w:rsidRPr="00971667">
              <w:t xml:space="preserve">Yo sé </w:t>
            </w:r>
            <w:proofErr w:type="gramStart"/>
            <w:r w:rsidRPr="00971667">
              <w:t>que</w:t>
            </w:r>
            <w:proofErr w:type="gramEnd"/>
            <w:r w:rsidRPr="00971667">
              <w:t xml:space="preserve"> aunque queme mi cuerpo en las llamas,</w:t>
            </w:r>
          </w:p>
          <w:p w14:paraId="5ACDEDFB" w14:textId="77777777" w:rsidR="00A13007" w:rsidRPr="00971667" w:rsidRDefault="00A13007" w:rsidP="00FE2928">
            <w:r w:rsidRPr="00971667">
              <w:t>aunque todo lo entregue a los pobres,</w:t>
            </w:r>
          </w:p>
          <w:p w14:paraId="292F908D" w14:textId="77777777" w:rsidR="00A13007" w:rsidRPr="00960B63" w:rsidRDefault="00A13007" w:rsidP="00FE2928">
            <w:r w:rsidRPr="00971667">
              <w:t>si no puedo amar es todo ilusión.</w:t>
            </w:r>
          </w:p>
        </w:tc>
      </w:tr>
    </w:tbl>
    <w:p w14:paraId="619FC108" w14:textId="77777777" w:rsidR="00A13007" w:rsidRDefault="00A13007" w:rsidP="00A13007">
      <w:bookmarkStart w:id="227" w:name="_Toc181822947"/>
    </w:p>
    <w:p w14:paraId="48BD3668" w14:textId="77777777" w:rsidR="00A13007" w:rsidRDefault="00A13007" w:rsidP="00A13007"/>
    <w:p w14:paraId="1DDD2034" w14:textId="77777777" w:rsidR="00A13007" w:rsidRDefault="00A13007" w:rsidP="00A13007"/>
    <w:bookmarkEnd w:id="227"/>
    <w:p w14:paraId="4778652F" w14:textId="77777777" w:rsidR="00E33B60" w:rsidRPr="00960B63" w:rsidRDefault="00E33B60" w:rsidP="00E33B60">
      <w:pPr>
        <w:pStyle w:val="Ttulo2"/>
      </w:pPr>
      <w:r w:rsidRPr="00960B63">
        <w:lastRenderedPageBreak/>
        <w:t>A</w:t>
      </w:r>
      <w:r>
        <w:t>mando hasta el extremo</w:t>
      </w:r>
      <w:r w:rsidRPr="00960B63">
        <w:tab/>
        <w:t>(</w:t>
      </w:r>
      <w:r>
        <w:t>Lam cej4</w:t>
      </w:r>
      <w:r w:rsidRPr="00960B63">
        <w:t>)</w:t>
      </w:r>
      <w:bookmarkEnd w:id="225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E33B60" w:rsidRPr="00960B63" w14:paraId="067BE88F" w14:textId="77777777" w:rsidTr="008111C8">
        <w:tc>
          <w:tcPr>
            <w:tcW w:w="7143" w:type="dxa"/>
            <w:tcBorders>
              <w:bottom w:val="single" w:sz="4" w:space="0" w:color="auto"/>
            </w:tcBorders>
          </w:tcPr>
          <w:p w14:paraId="70CEA220" w14:textId="77777777" w:rsidR="00E33B60" w:rsidRPr="00971667" w:rsidRDefault="00E33B60" w:rsidP="008111C8">
            <w:r w:rsidRPr="00971667">
              <w:t>Lam       Do                    Lam</w:t>
            </w:r>
          </w:p>
          <w:p w14:paraId="422E8E9A" w14:textId="77777777" w:rsidR="00E33B60" w:rsidRPr="00971667" w:rsidRDefault="00E33B60" w:rsidP="008111C8">
            <w:r w:rsidRPr="00971667">
              <w:t>Déjame, Se</w:t>
            </w:r>
            <w:r w:rsidRPr="00971667">
              <w:rPr>
                <w:u w:val="double"/>
              </w:rPr>
              <w:t>ñor</w:t>
            </w:r>
            <w:r w:rsidRPr="00971667">
              <w:t>, mirarte bien por dentro,</w:t>
            </w:r>
          </w:p>
          <w:p w14:paraId="0F216FDB" w14:textId="77777777" w:rsidR="00E33B60" w:rsidRPr="00971667" w:rsidRDefault="00E33B60" w:rsidP="008111C8">
            <w:r w:rsidRPr="00971667">
              <w:t xml:space="preserve">                 Do                Fa</w:t>
            </w:r>
          </w:p>
          <w:p w14:paraId="10CCEA18" w14:textId="77777777" w:rsidR="00E33B60" w:rsidRPr="00971667" w:rsidRDefault="00E33B60" w:rsidP="008111C8">
            <w:r w:rsidRPr="00971667">
              <w:t>entrar en tu corazón y dejarme seducir</w:t>
            </w:r>
          </w:p>
          <w:p w14:paraId="203D63C7" w14:textId="77777777" w:rsidR="00E33B60" w:rsidRPr="00971667" w:rsidRDefault="00E33B60" w:rsidP="008111C8">
            <w:r w:rsidRPr="00971667">
              <w:t xml:space="preserve">                     Rem                     Sol</w:t>
            </w:r>
          </w:p>
          <w:p w14:paraId="6E298096" w14:textId="77777777" w:rsidR="00E33B60" w:rsidRPr="00971667" w:rsidRDefault="00E33B60" w:rsidP="008111C8">
            <w:r w:rsidRPr="00971667">
              <w:t>y que aumenten mis deseos de querer ser como Tú,</w:t>
            </w:r>
          </w:p>
          <w:p w14:paraId="4936FCA4" w14:textId="77777777" w:rsidR="00E33B60" w:rsidRPr="00971667" w:rsidRDefault="00E33B60" w:rsidP="008111C8">
            <w:r w:rsidRPr="00971667">
              <w:t xml:space="preserve">                 Do         </w:t>
            </w:r>
            <w:proofErr w:type="spellStart"/>
            <w:r w:rsidRPr="00971667">
              <w:t>Mim</w:t>
            </w:r>
            <w:proofErr w:type="spellEnd"/>
            <w:r w:rsidRPr="00971667">
              <w:t xml:space="preserve">           Lam         </w:t>
            </w:r>
          </w:p>
          <w:p w14:paraId="5D870D0C" w14:textId="77777777" w:rsidR="00E33B60" w:rsidRPr="00971667" w:rsidRDefault="00E33B60" w:rsidP="008111C8">
            <w:r w:rsidRPr="00971667">
              <w:t>conocerte internamente, amar</w:t>
            </w:r>
            <w:r w:rsidRPr="00971667">
              <w:rPr>
                <w:u w:val="single"/>
              </w:rPr>
              <w:t>te y</w:t>
            </w:r>
            <w:r w:rsidRPr="00971667">
              <w:t xml:space="preserve"> seguirte más,</w:t>
            </w:r>
          </w:p>
          <w:p w14:paraId="210C6DA9" w14:textId="77777777" w:rsidR="00E33B60" w:rsidRPr="00971667" w:rsidRDefault="00E33B60" w:rsidP="008111C8">
            <w:r w:rsidRPr="00971667">
              <w:t xml:space="preserve">           Fa           Sol                 Lam</w:t>
            </w:r>
          </w:p>
          <w:p w14:paraId="74D7C03D" w14:textId="77777777" w:rsidR="00E33B60" w:rsidRPr="00971667" w:rsidRDefault="00E33B60" w:rsidP="008111C8">
            <w:r w:rsidRPr="00971667">
              <w:t>apostar mi vida junto a ti, déjame verte, Señor,</w:t>
            </w:r>
          </w:p>
          <w:p w14:paraId="13F6C7D1" w14:textId="77777777" w:rsidR="00E33B60" w:rsidRPr="00971667" w:rsidRDefault="00E33B60" w:rsidP="008111C8"/>
          <w:p w14:paraId="7D5C66E0" w14:textId="77777777" w:rsidR="00E33B60" w:rsidRPr="00971667" w:rsidRDefault="00E33B60" w:rsidP="008111C8">
            <w:pPr>
              <w:pStyle w:val="Estribillo"/>
            </w:pPr>
            <w:r w:rsidRPr="00971667">
              <w:t xml:space="preserve">          Sol     Fa                  Do</w:t>
            </w:r>
          </w:p>
          <w:p w14:paraId="5CE3AA4A" w14:textId="77777777" w:rsidR="00E33B60" w:rsidRPr="00971667" w:rsidRDefault="00E33B60" w:rsidP="008111C8">
            <w:pPr>
              <w:pStyle w:val="Estribillo"/>
            </w:pPr>
            <w:r w:rsidRPr="00971667">
              <w:t>Amando hasta el extremo, dejándote la piel</w:t>
            </w:r>
          </w:p>
          <w:p w14:paraId="2508D018" w14:textId="77777777" w:rsidR="00E33B60" w:rsidRPr="00971667" w:rsidRDefault="00E33B60" w:rsidP="008111C8">
            <w:pPr>
              <w:pStyle w:val="Estribillo"/>
            </w:pPr>
            <w:r w:rsidRPr="00971667">
              <w:t xml:space="preserve">                 Sol           Mi          Lam</w:t>
            </w:r>
          </w:p>
          <w:p w14:paraId="5E24022E" w14:textId="77777777" w:rsidR="00E33B60" w:rsidRPr="00971667" w:rsidRDefault="00E33B60" w:rsidP="008111C8">
            <w:pPr>
              <w:pStyle w:val="Estribillo"/>
            </w:pPr>
            <w:r w:rsidRPr="00971667">
              <w:t xml:space="preserve">entregando las </w:t>
            </w:r>
            <w:r w:rsidRPr="00971667">
              <w:rPr>
                <w:u w:val="single"/>
              </w:rPr>
              <w:t>en</w:t>
            </w:r>
            <w:r w:rsidRPr="00971667">
              <w:t>trañas, tus entrañas de mujer</w:t>
            </w:r>
          </w:p>
          <w:p w14:paraId="26749A45" w14:textId="77777777" w:rsidR="00E33B60" w:rsidRPr="00971667" w:rsidRDefault="00E33B60" w:rsidP="008111C8">
            <w:pPr>
              <w:pStyle w:val="Estribillo"/>
            </w:pPr>
            <w:r w:rsidRPr="00971667">
              <w:t xml:space="preserve">              Sol    Fa                          Do</w:t>
            </w:r>
          </w:p>
          <w:p w14:paraId="624F10B2" w14:textId="77777777" w:rsidR="00E33B60" w:rsidRPr="00971667" w:rsidRDefault="00E33B60" w:rsidP="008111C8">
            <w:pPr>
              <w:pStyle w:val="Estribillo"/>
            </w:pPr>
            <w:r w:rsidRPr="00971667">
              <w:t>en una toalla y un lebrillo, en un acariciar los pies</w:t>
            </w:r>
          </w:p>
          <w:p w14:paraId="0E406F62" w14:textId="77777777" w:rsidR="00E33B60" w:rsidRPr="00971667" w:rsidRDefault="00E33B60" w:rsidP="008111C8">
            <w:pPr>
              <w:pStyle w:val="Estribillo"/>
            </w:pPr>
            <w:r w:rsidRPr="00971667">
              <w:t xml:space="preserve">                        Sol         Mi          Lam</w:t>
            </w:r>
          </w:p>
          <w:p w14:paraId="58FDB999" w14:textId="77777777" w:rsidR="00E33B60" w:rsidRPr="00971667" w:rsidRDefault="00E33B60" w:rsidP="008111C8">
            <w:pPr>
              <w:pStyle w:val="Estribillo"/>
            </w:pPr>
            <w:r w:rsidRPr="00971667">
              <w:t>en un mirarnos hasta el fondo sin nada que reprochar</w:t>
            </w:r>
            <w:r>
              <w:t>,</w:t>
            </w:r>
          </w:p>
          <w:p w14:paraId="18C608DD" w14:textId="77777777" w:rsidR="00E33B60" w:rsidRPr="00971667" w:rsidRDefault="00E33B60" w:rsidP="008111C8">
            <w:pPr>
              <w:pStyle w:val="Estribillo"/>
            </w:pPr>
            <w:r w:rsidRPr="00971667">
              <w:t xml:space="preserve">      Sol        </w:t>
            </w:r>
            <w:proofErr w:type="spellStart"/>
            <w:r w:rsidRPr="00971667">
              <w:t>Fa</w:t>
            </w:r>
            <w:proofErr w:type="spellEnd"/>
            <w:r w:rsidRPr="00971667">
              <w:t xml:space="preserve">         Sol        Lam</w:t>
            </w:r>
          </w:p>
          <w:p w14:paraId="004EB771" w14:textId="77777777" w:rsidR="00E33B60" w:rsidRPr="00971667" w:rsidRDefault="00E33B60" w:rsidP="008111C8">
            <w:pPr>
              <w:pStyle w:val="Estribillo"/>
            </w:pPr>
            <w:r w:rsidRPr="00971667">
              <w:t xml:space="preserve">y sin nada que </w:t>
            </w:r>
            <w:r w:rsidRPr="00971667">
              <w:rPr>
                <w:u w:val="double"/>
              </w:rPr>
              <w:t>pe</w:t>
            </w:r>
            <w:r w:rsidRPr="00971667">
              <w:t>dir, y con tanto para dar.</w:t>
            </w:r>
          </w:p>
          <w:p w14:paraId="66E02385" w14:textId="77777777" w:rsidR="00E33B60" w:rsidRPr="00971667" w:rsidRDefault="00E33B60" w:rsidP="008111C8"/>
          <w:p w14:paraId="3FBF8B5F" w14:textId="77777777" w:rsidR="00E33B60" w:rsidRPr="00971667" w:rsidRDefault="00E33B60" w:rsidP="008111C8">
            <w:r w:rsidRPr="00971667">
              <w:t>Yo, el Maestro y el Señor, ya no puedo amaros más,</w:t>
            </w:r>
          </w:p>
          <w:p w14:paraId="32528C83" w14:textId="77777777" w:rsidR="00E33B60" w:rsidRPr="00971667" w:rsidRDefault="00E33B60" w:rsidP="008111C8">
            <w:r w:rsidRPr="00971667">
              <w:t>pues como el Padre me ha amado, así os he amado yo.</w:t>
            </w:r>
          </w:p>
          <w:p w14:paraId="23E53EA1" w14:textId="77777777" w:rsidR="00E33B60" w:rsidRPr="00971667" w:rsidRDefault="00E33B60" w:rsidP="008111C8">
            <w:r w:rsidRPr="00971667">
              <w:t>Os dejo mi vida entera en este Vino y este Pan,</w:t>
            </w:r>
          </w:p>
          <w:p w14:paraId="2CA07371" w14:textId="77777777" w:rsidR="00E33B60" w:rsidRPr="00971667" w:rsidRDefault="00E33B60" w:rsidP="008111C8">
            <w:r w:rsidRPr="00971667">
              <w:t>este Pan que soy yo mismo que me parto y que me doy,</w:t>
            </w:r>
          </w:p>
          <w:p w14:paraId="22797E6F" w14:textId="77777777" w:rsidR="00E33B60" w:rsidRPr="00971667" w:rsidRDefault="00E33B60" w:rsidP="008111C8">
            <w:r w:rsidRPr="00971667">
              <w:t>mi deseo es que os améis de corazón. Yo también os quiero ver,</w:t>
            </w:r>
          </w:p>
          <w:p w14:paraId="29F42DA2" w14:textId="77777777" w:rsidR="00E33B60" w:rsidRPr="00971667" w:rsidRDefault="00E33B60" w:rsidP="008111C8"/>
          <w:p w14:paraId="17877A5E" w14:textId="77777777" w:rsidR="00E33B60" w:rsidRPr="00971667" w:rsidRDefault="00E33B60" w:rsidP="008111C8">
            <w:pPr>
              <w:pStyle w:val="Estribillo"/>
            </w:pPr>
            <w:r w:rsidRPr="00971667">
              <w:t>Amando hasta el extremo, dejándoos la piel,</w:t>
            </w:r>
          </w:p>
          <w:p w14:paraId="436E2BCF" w14:textId="77777777" w:rsidR="00E33B60" w:rsidRPr="00971667" w:rsidRDefault="00E33B60" w:rsidP="008111C8">
            <w:pPr>
              <w:pStyle w:val="Estribillo"/>
            </w:pPr>
            <w:r w:rsidRPr="00971667">
              <w:t>entregando las entrañas como lo hace una mujer,</w:t>
            </w:r>
          </w:p>
          <w:p w14:paraId="74937EDC" w14:textId="77777777" w:rsidR="00E33B60" w:rsidRPr="00971667" w:rsidRDefault="00E33B60" w:rsidP="008111C8">
            <w:pPr>
              <w:pStyle w:val="Estribillo"/>
            </w:pPr>
            <w:r w:rsidRPr="00971667">
              <w:t>en una toalla y un lebrillo, en un acariciar los pies,</w:t>
            </w:r>
          </w:p>
          <w:p w14:paraId="5976B5E1" w14:textId="77777777" w:rsidR="00E33B60" w:rsidRPr="00971667" w:rsidRDefault="00E33B60" w:rsidP="008111C8">
            <w:pPr>
              <w:pStyle w:val="Estribillo"/>
            </w:pPr>
            <w:r w:rsidRPr="00971667">
              <w:t>en un miraros hasta el fondo sin nada que reprochar</w:t>
            </w:r>
            <w:r>
              <w:t>,</w:t>
            </w:r>
          </w:p>
          <w:p w14:paraId="3A2C7199" w14:textId="77777777" w:rsidR="00E33B60" w:rsidRPr="00971667" w:rsidRDefault="00E33B60" w:rsidP="008111C8">
            <w:pPr>
              <w:pStyle w:val="Estribillo"/>
            </w:pPr>
            <w:r w:rsidRPr="00971667">
              <w:t>y sin nada que pedir y con tanto para dar.</w:t>
            </w:r>
          </w:p>
          <w:p w14:paraId="560ED3E5" w14:textId="77777777" w:rsidR="00E33B60" w:rsidRPr="00971667" w:rsidRDefault="00E33B60" w:rsidP="008111C8">
            <w:r w:rsidRPr="00971667">
              <w:t>Sí, te doy todo lo que soy para que sigas amando.</w:t>
            </w:r>
          </w:p>
          <w:p w14:paraId="11E3E5D1" w14:textId="77777777" w:rsidR="00E33B60" w:rsidRPr="00971667" w:rsidRDefault="00E33B60" w:rsidP="008111C8">
            <w:r w:rsidRPr="00971667">
              <w:t>La lucha por la justicia entra en esta intimidad,</w:t>
            </w:r>
          </w:p>
          <w:p w14:paraId="6EF42C6F" w14:textId="77777777" w:rsidR="00E33B60" w:rsidRPr="00971667" w:rsidRDefault="00E33B60" w:rsidP="008111C8">
            <w:r w:rsidRPr="00971667">
              <w:t>que se llena de personas y rostros que acariciar,</w:t>
            </w:r>
          </w:p>
          <w:p w14:paraId="2859904B" w14:textId="77777777" w:rsidR="00E33B60" w:rsidRPr="00971667" w:rsidRDefault="00E33B60" w:rsidP="008111C8">
            <w:r w:rsidRPr="00971667">
              <w:t>que me impulsa desde dentro a comprometerme más.</w:t>
            </w:r>
          </w:p>
          <w:p w14:paraId="0F014B5D" w14:textId="77777777" w:rsidR="00E33B60" w:rsidRPr="00971667" w:rsidRDefault="00E33B60" w:rsidP="008111C8">
            <w:r w:rsidRPr="00971667">
              <w:t>Todos caben en tu Corazón, quiero seguirte, Señor,</w:t>
            </w:r>
          </w:p>
          <w:p w14:paraId="3FB4F884" w14:textId="77777777" w:rsidR="00E33B60" w:rsidRPr="00971667" w:rsidRDefault="00E33B60" w:rsidP="008111C8"/>
          <w:p w14:paraId="1CAEAF9B" w14:textId="77777777" w:rsidR="00E33B60" w:rsidRPr="00971667" w:rsidRDefault="00E33B60" w:rsidP="008111C8">
            <w:pPr>
              <w:pStyle w:val="Estribillo"/>
            </w:pPr>
            <w:r w:rsidRPr="00971667">
              <w:t>Amando hasta el extremo, dejándome la piel,</w:t>
            </w:r>
          </w:p>
          <w:p w14:paraId="74938401" w14:textId="77777777" w:rsidR="00E33B60" w:rsidRPr="00971667" w:rsidRDefault="00E33B60" w:rsidP="008111C8">
            <w:pPr>
              <w:pStyle w:val="Estribillo"/>
            </w:pPr>
            <w:r w:rsidRPr="00971667">
              <w:t>entregando las entrañas, mis entrañas de mujer,</w:t>
            </w:r>
          </w:p>
          <w:p w14:paraId="5A3C0B21" w14:textId="77777777" w:rsidR="00E33B60" w:rsidRPr="00971667" w:rsidRDefault="00E33B60" w:rsidP="008111C8">
            <w:pPr>
              <w:pStyle w:val="Estribillo"/>
            </w:pPr>
            <w:r w:rsidRPr="00971667">
              <w:t>en una toalla y un lebrillo, en un acariciar los pies,</w:t>
            </w:r>
          </w:p>
          <w:p w14:paraId="4C83D910" w14:textId="77777777" w:rsidR="00E33B60" w:rsidRPr="00971667" w:rsidRDefault="00E33B60" w:rsidP="008111C8">
            <w:pPr>
              <w:pStyle w:val="Estribillo"/>
            </w:pPr>
            <w:r w:rsidRPr="00971667">
              <w:t>en un mirarlos hasta el fondo sin nada que reprochar</w:t>
            </w:r>
            <w:r>
              <w:t>,</w:t>
            </w:r>
          </w:p>
          <w:p w14:paraId="792B201D" w14:textId="77777777" w:rsidR="00E33B60" w:rsidRPr="00960B63" w:rsidRDefault="00E33B60" w:rsidP="008111C8">
            <w:pPr>
              <w:pStyle w:val="Estribillo"/>
            </w:pPr>
            <w:r w:rsidRPr="00971667">
              <w:t>y sin nada que pedir y con tanto para dar</w:t>
            </w:r>
            <w:r>
              <w:t xml:space="preserve"> (bis)</w:t>
            </w:r>
            <w:r w:rsidRPr="00971667">
              <w:t>.</w:t>
            </w:r>
          </w:p>
        </w:tc>
      </w:tr>
    </w:tbl>
    <w:p w14:paraId="69FFE962" w14:textId="77777777" w:rsidR="00E33B60" w:rsidRPr="00960B63" w:rsidRDefault="00E33B60" w:rsidP="00E33B60">
      <w:pPr>
        <w:pStyle w:val="Ttulo2"/>
      </w:pPr>
      <w:bookmarkStart w:id="228" w:name="_Toc181823007"/>
      <w:r>
        <w:t>Amaos (Como el padre me amó)</w:t>
      </w:r>
      <w:r w:rsidRPr="00960B63">
        <w:tab/>
        <w:t>(</w:t>
      </w:r>
      <w:r>
        <w:t>Do</w:t>
      </w:r>
      <w:r w:rsidRPr="00960B63">
        <w:t>)</w:t>
      </w:r>
      <w:bookmarkEnd w:id="228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E33B60" w:rsidRPr="00960B63" w14:paraId="31DEFBB8" w14:textId="77777777" w:rsidTr="00497F06">
        <w:tc>
          <w:tcPr>
            <w:tcW w:w="7143" w:type="dxa"/>
            <w:tcBorders>
              <w:bottom w:val="single" w:sz="4" w:space="0" w:color="auto"/>
            </w:tcBorders>
          </w:tcPr>
          <w:p w14:paraId="19A94A9E" w14:textId="77777777" w:rsidR="00E33B60" w:rsidRPr="00971667" w:rsidRDefault="00E33B60" w:rsidP="00497F06">
            <w:pPr>
              <w:pStyle w:val="Estribillo"/>
            </w:pPr>
            <w:r w:rsidRPr="00971667">
              <w:t>Do      Sol      Lam Fa        Sol Sol7</w:t>
            </w:r>
          </w:p>
          <w:p w14:paraId="0EA04619" w14:textId="77777777" w:rsidR="00E33B60" w:rsidRPr="00971667" w:rsidRDefault="00E33B60" w:rsidP="00497F06">
            <w:pPr>
              <w:pStyle w:val="Estribillo"/>
            </w:pPr>
            <w:r w:rsidRPr="00971667">
              <w:t xml:space="preserve">Como el padre me amó </w:t>
            </w:r>
            <w:r w:rsidRPr="00971667">
              <w:rPr>
                <w:u w:val="single"/>
              </w:rPr>
              <w:t>yo</w:t>
            </w:r>
            <w:r w:rsidRPr="00971667">
              <w:t xml:space="preserve"> os he amado</w:t>
            </w:r>
          </w:p>
          <w:p w14:paraId="35ADF77D" w14:textId="77777777" w:rsidR="00E33B60" w:rsidRPr="001104E9" w:rsidRDefault="00E33B60" w:rsidP="00497F06">
            <w:pPr>
              <w:pStyle w:val="Estribillo"/>
              <w:rPr>
                <w:lang w:val="en-US"/>
              </w:rPr>
            </w:pPr>
            <w:r w:rsidRPr="001104E9">
              <w:rPr>
                <w:lang w:val="en-US"/>
              </w:rPr>
              <w:t xml:space="preserve">Do     Sol        </w:t>
            </w:r>
            <w:proofErr w:type="gramStart"/>
            <w:r w:rsidRPr="001104E9">
              <w:rPr>
                <w:lang w:val="en-US"/>
              </w:rPr>
              <w:t>Lam  Fa</w:t>
            </w:r>
            <w:proofErr w:type="gramEnd"/>
            <w:r w:rsidRPr="001104E9">
              <w:rPr>
                <w:lang w:val="en-US"/>
              </w:rPr>
              <w:t xml:space="preserve">     Sol        Do</w:t>
            </w:r>
          </w:p>
          <w:p w14:paraId="6DFC380B" w14:textId="77777777" w:rsidR="00E33B60" w:rsidRPr="00971667" w:rsidRDefault="00E33B60" w:rsidP="00497F06">
            <w:pPr>
              <w:pStyle w:val="Estribillo"/>
            </w:pPr>
            <w:r w:rsidRPr="00971667">
              <w:t xml:space="preserve">Permaneced en mi amor, permaneced en </w:t>
            </w:r>
            <w:r w:rsidRPr="00971667">
              <w:rPr>
                <w:u w:val="double"/>
              </w:rPr>
              <w:t>mi</w:t>
            </w:r>
            <w:r w:rsidRPr="00971667">
              <w:t xml:space="preserve"> amor.</w:t>
            </w:r>
          </w:p>
          <w:p w14:paraId="7FFF02B1" w14:textId="77777777" w:rsidR="00E33B60" w:rsidRPr="00971667" w:rsidRDefault="00E33B60" w:rsidP="00497F06"/>
          <w:p w14:paraId="75173483" w14:textId="77777777" w:rsidR="00E33B60" w:rsidRPr="00971667" w:rsidRDefault="00E33B60" w:rsidP="00497F06">
            <w:r w:rsidRPr="00971667">
              <w:t xml:space="preserve">       Lam        Do   Fa          Sol       Do</w:t>
            </w:r>
          </w:p>
          <w:p w14:paraId="16467B4E" w14:textId="77777777" w:rsidR="00E33B60" w:rsidRPr="00971667" w:rsidRDefault="00E33B60" w:rsidP="00497F06">
            <w:r w:rsidRPr="00971667">
              <w:t>Si guar</w:t>
            </w:r>
            <w:r w:rsidRPr="00971667">
              <w:rPr>
                <w:u w:val="double"/>
              </w:rPr>
              <w:t>dáis</w:t>
            </w:r>
            <w:r w:rsidRPr="00971667">
              <w:t xml:space="preserve"> mis palabras y como hermanos os amáis</w:t>
            </w:r>
          </w:p>
          <w:p w14:paraId="28F5209A" w14:textId="77777777" w:rsidR="00E33B60" w:rsidRPr="00971667" w:rsidRDefault="00E33B60" w:rsidP="00497F06">
            <w:proofErr w:type="spellStart"/>
            <w:r w:rsidRPr="00971667">
              <w:t>Mim</w:t>
            </w:r>
            <w:proofErr w:type="spellEnd"/>
            <w:r w:rsidRPr="00971667">
              <w:t xml:space="preserve">                 Lam     Fa                Sol Sol7</w:t>
            </w:r>
          </w:p>
          <w:p w14:paraId="5EF06F70" w14:textId="77777777" w:rsidR="00E33B60" w:rsidRPr="00971667" w:rsidRDefault="00E33B60" w:rsidP="00497F06">
            <w:r w:rsidRPr="00971667">
              <w:t>compar</w:t>
            </w:r>
            <w:r w:rsidRPr="00971667">
              <w:rPr>
                <w:u w:val="single"/>
              </w:rPr>
              <w:t>ti</w:t>
            </w:r>
            <w:r w:rsidRPr="00971667">
              <w:t>réis con alegría el don de la fraternidad.</w:t>
            </w:r>
          </w:p>
          <w:p w14:paraId="48EFFE11" w14:textId="77777777" w:rsidR="00E33B60" w:rsidRPr="00971667" w:rsidRDefault="00E33B60" w:rsidP="00497F06">
            <w:r w:rsidRPr="00971667">
              <w:t>Si os ponéis en camino sirviendo siempre a la verdad,</w:t>
            </w:r>
          </w:p>
          <w:p w14:paraId="39F2BEF9" w14:textId="77777777" w:rsidR="00E33B60" w:rsidRPr="00971667" w:rsidRDefault="00E33B60" w:rsidP="00497F06">
            <w:r w:rsidRPr="00971667">
              <w:t>fruto daréis en abundancia, mi amor se manifestará.</w:t>
            </w:r>
          </w:p>
          <w:p w14:paraId="30952668" w14:textId="77777777" w:rsidR="00E33B60" w:rsidRPr="00971667" w:rsidRDefault="00E33B60" w:rsidP="00497F06"/>
          <w:p w14:paraId="64EF365A" w14:textId="77777777" w:rsidR="00E33B60" w:rsidRPr="00971667" w:rsidRDefault="00E33B60" w:rsidP="00497F06">
            <w:r w:rsidRPr="00971667">
              <w:t>No veréis amor más grande como aquel que yo os mostré</w:t>
            </w:r>
          </w:p>
          <w:p w14:paraId="4804FAFA" w14:textId="77777777" w:rsidR="00E33B60" w:rsidRPr="00971667" w:rsidRDefault="00E33B60" w:rsidP="00497F06">
            <w:r w:rsidRPr="00971667">
              <w:t>yo doy la vida por vosotros, amad como yo os amé.</w:t>
            </w:r>
          </w:p>
          <w:p w14:paraId="021D3253" w14:textId="77777777" w:rsidR="00E33B60" w:rsidRPr="00971667" w:rsidRDefault="00E33B60" w:rsidP="00497F06">
            <w:r w:rsidRPr="00971667">
              <w:t>Si hacéis lo que os mando y os queréis de corazón</w:t>
            </w:r>
          </w:p>
          <w:p w14:paraId="3520440A" w14:textId="77777777" w:rsidR="00E33B60" w:rsidRPr="00960B63" w:rsidRDefault="00E33B60" w:rsidP="00497F06">
            <w:r w:rsidRPr="00971667">
              <w:t>compartiréis mi pleno gozo de amar como Él me amó.</w:t>
            </w:r>
          </w:p>
        </w:tc>
      </w:tr>
    </w:tbl>
    <w:p w14:paraId="526B8248" w14:textId="77777777" w:rsidR="00E33B60" w:rsidRDefault="00E33B60" w:rsidP="00E33B60"/>
    <w:p w14:paraId="0171E617" w14:textId="77777777" w:rsidR="00E33B60" w:rsidRDefault="00E33B60" w:rsidP="00E33B60"/>
    <w:p w14:paraId="0994C358" w14:textId="77777777" w:rsidR="00E33B60" w:rsidRDefault="00E33B60" w:rsidP="00E33B60"/>
    <w:p w14:paraId="4E4B4F1A" w14:textId="77777777" w:rsidR="000C0F7C" w:rsidRDefault="000C0F7C" w:rsidP="000C0F7C">
      <w:bookmarkStart w:id="229" w:name="_Toc181822949"/>
      <w:bookmarkEnd w:id="226"/>
    </w:p>
    <w:p w14:paraId="2312F531" w14:textId="77777777" w:rsidR="000C0F7C" w:rsidRDefault="000C0F7C" w:rsidP="000C0F7C">
      <w:bookmarkStart w:id="230" w:name="_Toc181822950"/>
      <w:bookmarkEnd w:id="229"/>
    </w:p>
    <w:p w14:paraId="53EFF07F" w14:textId="77777777" w:rsidR="004D7C9D" w:rsidRPr="00960B63" w:rsidRDefault="004D7C9D" w:rsidP="001E7F8D">
      <w:pPr>
        <w:pStyle w:val="Ttulo2"/>
      </w:pPr>
      <w:r>
        <w:lastRenderedPageBreak/>
        <w:t>Bienaventuranzas (33)</w:t>
      </w:r>
      <w:r w:rsidRPr="00960B63">
        <w:tab/>
        <w:t>(</w:t>
      </w:r>
      <w:r>
        <w:t>Sol</w:t>
      </w:r>
      <w:r w:rsidRPr="00960B63">
        <w:t>)</w:t>
      </w:r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4D7C9D" w:rsidRPr="00960B63" w14:paraId="469E6ACE" w14:textId="77777777" w:rsidTr="006E6A06">
        <w:tc>
          <w:tcPr>
            <w:tcW w:w="7143" w:type="dxa"/>
            <w:tcBorders>
              <w:bottom w:val="single" w:sz="4" w:space="0" w:color="auto"/>
            </w:tcBorders>
          </w:tcPr>
          <w:p w14:paraId="36EA2A2E" w14:textId="77777777" w:rsidR="004D7C9D" w:rsidRDefault="004D7C9D" w:rsidP="006E6A06">
            <w:r>
              <w:t xml:space="preserve">  Sol     Re      Do         Re</w:t>
            </w:r>
          </w:p>
          <w:p w14:paraId="5060EBB8" w14:textId="77777777" w:rsidR="004D7C9D" w:rsidRPr="00BD3B02" w:rsidRDefault="004D7C9D" w:rsidP="006E6A06">
            <w:r w:rsidRPr="007D2F5C">
              <w:rPr>
                <w:u w:val="double"/>
              </w:rPr>
              <w:t>Fe</w:t>
            </w:r>
            <w:r w:rsidRPr="00BD3B02">
              <w:t>lices serán los pobres del mundo.</w:t>
            </w:r>
          </w:p>
          <w:p w14:paraId="313FD6D9" w14:textId="77777777" w:rsidR="004D7C9D" w:rsidRDefault="004D7C9D" w:rsidP="006E6A06">
            <w:r>
              <w:t xml:space="preserve">   Sol       Re       Do       Re</w:t>
            </w:r>
          </w:p>
          <w:p w14:paraId="792216F9" w14:textId="77777777" w:rsidR="004D7C9D" w:rsidRPr="00BD3B02" w:rsidRDefault="004D7C9D" w:rsidP="006E6A06">
            <w:r w:rsidRPr="00BD3B02">
              <w:t>Su Rey es un Dios que les vestirá</w:t>
            </w:r>
          </w:p>
          <w:p w14:paraId="2BD84DFD" w14:textId="77777777" w:rsidR="004D7C9D" w:rsidRDefault="004D7C9D" w:rsidP="006E6A06">
            <w:r>
              <w:t xml:space="preserve">    </w:t>
            </w:r>
            <w:proofErr w:type="spellStart"/>
            <w:r>
              <w:t>Mim</w:t>
            </w:r>
            <w:proofErr w:type="spellEnd"/>
            <w:r>
              <w:t xml:space="preserve">        Re         Do        La</w:t>
            </w:r>
          </w:p>
          <w:p w14:paraId="24349C62" w14:textId="77777777" w:rsidR="004D7C9D" w:rsidRPr="00BD3B02" w:rsidRDefault="004D7C9D" w:rsidP="006E6A06">
            <w:r w:rsidRPr="00BD3B02">
              <w:t xml:space="preserve">de anillos, </w:t>
            </w:r>
            <w:r w:rsidRPr="007D2F5C">
              <w:t>de be</w:t>
            </w:r>
            <w:r w:rsidRPr="00BD3B02">
              <w:t>sos, de una tierra nueva.</w:t>
            </w:r>
          </w:p>
          <w:p w14:paraId="11601B4B" w14:textId="77777777" w:rsidR="004D7C9D" w:rsidRDefault="004D7C9D" w:rsidP="006E6A06">
            <w:r>
              <w:t xml:space="preserve">  Do        Sol          Re7     Sol</w:t>
            </w:r>
          </w:p>
          <w:p w14:paraId="2F03CEDC" w14:textId="77777777" w:rsidR="004D7C9D" w:rsidRPr="00BD3B02" w:rsidRDefault="004D7C9D" w:rsidP="006E6A06">
            <w:r w:rsidRPr="00BD3B02">
              <w:t>Fe</w:t>
            </w:r>
            <w:r w:rsidRPr="007D2F5C">
              <w:rPr>
                <w:u w:val="single"/>
              </w:rPr>
              <w:t>li</w:t>
            </w:r>
            <w:r w:rsidRPr="00BD3B02">
              <w:t>ces los pobres</w:t>
            </w:r>
            <w:r>
              <w:t>:</w:t>
            </w:r>
            <w:r w:rsidRPr="00BD3B02">
              <w:t xml:space="preserve"> Dios será su pan.</w:t>
            </w:r>
          </w:p>
          <w:p w14:paraId="402393C1" w14:textId="77777777" w:rsidR="004D7C9D" w:rsidRPr="00BD3B02" w:rsidRDefault="004D7C9D" w:rsidP="006E6A06"/>
          <w:p w14:paraId="2FE8380B" w14:textId="77777777" w:rsidR="004D7C9D" w:rsidRPr="00BD3B02" w:rsidRDefault="004D7C9D" w:rsidP="006E6A06">
            <w:r w:rsidRPr="00BD3B02">
              <w:t>Felices serán todos los que sufren.</w:t>
            </w:r>
          </w:p>
          <w:p w14:paraId="7ABACB2B" w14:textId="77777777" w:rsidR="004D7C9D" w:rsidRPr="00BD3B02" w:rsidRDefault="004D7C9D" w:rsidP="006E6A06">
            <w:r w:rsidRPr="00BD3B02">
              <w:t>Millones de abrazos les acunarán.</w:t>
            </w:r>
          </w:p>
          <w:p w14:paraId="6B113445" w14:textId="77777777" w:rsidR="004D7C9D" w:rsidRPr="00BD3B02" w:rsidRDefault="004D7C9D" w:rsidP="006E6A06">
            <w:r w:rsidRPr="00BD3B02">
              <w:t>Sanan sus heridas, sus lágrimas, risas…</w:t>
            </w:r>
          </w:p>
          <w:p w14:paraId="0E0F1A74" w14:textId="77777777" w:rsidR="004D7C9D" w:rsidRPr="00BD3B02" w:rsidRDefault="004D7C9D" w:rsidP="006E6A06">
            <w:r w:rsidRPr="00BD3B02">
              <w:t>Felices los tristes pues ahora reirán.</w:t>
            </w:r>
          </w:p>
          <w:p w14:paraId="74769074" w14:textId="77777777" w:rsidR="004D7C9D" w:rsidRDefault="004D7C9D" w:rsidP="006E6A06"/>
          <w:p w14:paraId="0390BAD0" w14:textId="77777777" w:rsidR="004D7C9D" w:rsidRDefault="004D7C9D" w:rsidP="006E6A06">
            <w:pPr>
              <w:pStyle w:val="Estribillo"/>
            </w:pPr>
            <w:r>
              <w:t>Do                Re</w:t>
            </w:r>
          </w:p>
          <w:p w14:paraId="625B7D06" w14:textId="77777777" w:rsidR="004D7C9D" w:rsidRPr="00BD3B02" w:rsidRDefault="004D7C9D" w:rsidP="006E6A06">
            <w:pPr>
              <w:pStyle w:val="Estribillo"/>
            </w:pPr>
            <w:r w:rsidRPr="007630BA">
              <w:rPr>
                <w:u w:val="double"/>
              </w:rPr>
              <w:t>Fe</w:t>
            </w:r>
            <w:r w:rsidRPr="00BD3B02">
              <w:t>lices seréis, felices,</w:t>
            </w:r>
          </w:p>
          <w:p w14:paraId="6AD8499C" w14:textId="77777777" w:rsidR="004D7C9D" w:rsidRDefault="004D7C9D" w:rsidP="006E6A06">
            <w:pPr>
              <w:pStyle w:val="Estribillo"/>
            </w:pPr>
            <w:r>
              <w:t xml:space="preserve">        </w:t>
            </w:r>
            <w:proofErr w:type="spellStart"/>
            <w:r>
              <w:t>Mim</w:t>
            </w:r>
            <w:proofErr w:type="spellEnd"/>
          </w:p>
          <w:p w14:paraId="068CDE3C" w14:textId="77777777" w:rsidR="004D7C9D" w:rsidRPr="00BD3B02" w:rsidRDefault="004D7C9D" w:rsidP="006E6A06">
            <w:pPr>
              <w:pStyle w:val="Estribillo"/>
            </w:pPr>
            <w:r w:rsidRPr="00BD3B02">
              <w:t>por fin la vida se iluminará.</w:t>
            </w:r>
          </w:p>
          <w:p w14:paraId="65366150" w14:textId="77777777" w:rsidR="004D7C9D" w:rsidRDefault="004D7C9D" w:rsidP="006E6A06">
            <w:pPr>
              <w:pStyle w:val="Estribillo"/>
            </w:pPr>
            <w:r>
              <w:t xml:space="preserve">   Do             Re</w:t>
            </w:r>
          </w:p>
          <w:p w14:paraId="724018C5" w14:textId="77777777" w:rsidR="004D7C9D" w:rsidRDefault="004D7C9D" w:rsidP="006E6A06">
            <w:pPr>
              <w:pStyle w:val="Estribillo"/>
            </w:pPr>
            <w:r w:rsidRPr="00BD3B02">
              <w:t>Se romperá la tristeza,</w:t>
            </w:r>
          </w:p>
          <w:p w14:paraId="20032E30" w14:textId="77777777" w:rsidR="004D7C9D" w:rsidRPr="00BD3B02" w:rsidRDefault="004D7C9D" w:rsidP="006E6A06">
            <w:pPr>
              <w:pStyle w:val="Estribillo"/>
            </w:pPr>
            <w:r>
              <w:t xml:space="preserve">           </w:t>
            </w:r>
            <w:proofErr w:type="spellStart"/>
            <w:r>
              <w:t>Mim</w:t>
            </w:r>
            <w:proofErr w:type="spellEnd"/>
            <w:r>
              <w:t xml:space="preserve">             La</w:t>
            </w:r>
          </w:p>
          <w:p w14:paraId="350F9B37" w14:textId="77777777" w:rsidR="004D7C9D" w:rsidRPr="00BD3B02" w:rsidRDefault="004D7C9D" w:rsidP="006E6A06">
            <w:pPr>
              <w:pStyle w:val="Estribillo"/>
            </w:pPr>
            <w:r w:rsidRPr="00BD3B02">
              <w:t>sois mil antorchas que van a alumbrar.</w:t>
            </w:r>
          </w:p>
          <w:p w14:paraId="32C2542A" w14:textId="77777777" w:rsidR="004D7C9D" w:rsidRDefault="004D7C9D" w:rsidP="006E6A06">
            <w:pPr>
              <w:pStyle w:val="Estribillo"/>
            </w:pPr>
            <w:r>
              <w:t xml:space="preserve">   </w:t>
            </w:r>
            <w:proofErr w:type="spellStart"/>
            <w:r>
              <w:t>Mim</w:t>
            </w:r>
            <w:proofErr w:type="spellEnd"/>
            <w:r>
              <w:t xml:space="preserve">     Re    Do        La</w:t>
            </w:r>
          </w:p>
          <w:p w14:paraId="64239829" w14:textId="77777777" w:rsidR="004D7C9D" w:rsidRPr="00BD3B02" w:rsidRDefault="004D7C9D" w:rsidP="006E6A06">
            <w:pPr>
              <w:pStyle w:val="Estribillo"/>
            </w:pPr>
            <w:r w:rsidRPr="00BD3B02">
              <w:t>El mundo renace, podéis cantar</w:t>
            </w:r>
          </w:p>
          <w:p w14:paraId="449152FB" w14:textId="77777777" w:rsidR="004D7C9D" w:rsidRDefault="004D7C9D" w:rsidP="006E6A06">
            <w:pPr>
              <w:pStyle w:val="Estribillo"/>
            </w:pPr>
            <w:r>
              <w:t xml:space="preserve">        Do          </w:t>
            </w:r>
            <w:proofErr w:type="gramStart"/>
            <w:r>
              <w:t>Re          Sol</w:t>
            </w:r>
            <w:proofErr w:type="gramEnd"/>
          </w:p>
          <w:p w14:paraId="16294B37" w14:textId="77777777" w:rsidR="004D7C9D" w:rsidRDefault="004D7C9D" w:rsidP="006E6A06">
            <w:pPr>
              <w:pStyle w:val="Estribillo"/>
            </w:pPr>
            <w:r w:rsidRPr="00BD3B02">
              <w:t>que el a</w:t>
            </w:r>
            <w:r w:rsidRPr="007630BA">
              <w:rPr>
                <w:u w:val="single"/>
              </w:rPr>
              <w:t>mor</w:t>
            </w:r>
            <w:r w:rsidRPr="00BD3B02">
              <w:t xml:space="preserve"> como la luz os salvará.</w:t>
            </w:r>
          </w:p>
          <w:p w14:paraId="49374343" w14:textId="77777777" w:rsidR="004D7C9D" w:rsidRDefault="004D7C9D" w:rsidP="006E6A06"/>
          <w:p w14:paraId="681C49B6" w14:textId="77777777" w:rsidR="004D7C9D" w:rsidRPr="00BD3B02" w:rsidRDefault="004D7C9D" w:rsidP="006E6A06">
            <w:r w:rsidRPr="00BD3B02">
              <w:t>Felices serán los que no golpean,</w:t>
            </w:r>
          </w:p>
          <w:p w14:paraId="2044CC4C" w14:textId="77777777" w:rsidR="004D7C9D" w:rsidRPr="00BD3B02" w:rsidRDefault="004D7C9D" w:rsidP="006E6A06">
            <w:r w:rsidRPr="00BD3B02">
              <w:t>los que con su fuerza luchan por la paz.</w:t>
            </w:r>
          </w:p>
          <w:p w14:paraId="0A5E38C9" w14:textId="77777777" w:rsidR="004D7C9D" w:rsidRPr="00BD3B02" w:rsidRDefault="004D7C9D" w:rsidP="006E6A06">
            <w:r w:rsidRPr="00BD3B02">
              <w:t>El futuro es suyo, la tierra es su premio.</w:t>
            </w:r>
          </w:p>
          <w:p w14:paraId="5BB51AD5" w14:textId="77777777" w:rsidR="004D7C9D" w:rsidRPr="00BD3B02" w:rsidRDefault="004D7C9D" w:rsidP="006E6A06">
            <w:r w:rsidRPr="00BD3B02">
              <w:t>Feliz quien paz busca, paz encontrará.</w:t>
            </w:r>
          </w:p>
          <w:p w14:paraId="4DD356D6" w14:textId="77777777" w:rsidR="004D7C9D" w:rsidRDefault="004D7C9D" w:rsidP="006E6A06"/>
          <w:p w14:paraId="2BCE0AD6" w14:textId="77777777" w:rsidR="004D7C9D" w:rsidRPr="00BD3B02" w:rsidRDefault="004D7C9D" w:rsidP="006E6A06"/>
          <w:p w14:paraId="3FB73A71" w14:textId="77777777" w:rsidR="004D7C9D" w:rsidRPr="00BD3B02" w:rsidRDefault="004D7C9D" w:rsidP="006E6A06">
            <w:r w:rsidRPr="00BD3B02">
              <w:t>Felices serán los que la justicia</w:t>
            </w:r>
          </w:p>
          <w:p w14:paraId="7349CDB3" w14:textId="77777777" w:rsidR="004D7C9D" w:rsidRPr="00BD3B02" w:rsidRDefault="004D7C9D" w:rsidP="006E6A06">
            <w:r w:rsidRPr="00BD3B02">
              <w:t>con hambre reclaman, un mundo mejor,</w:t>
            </w:r>
          </w:p>
          <w:p w14:paraId="71654542" w14:textId="77777777" w:rsidR="004D7C9D" w:rsidRPr="00BD3B02" w:rsidRDefault="004D7C9D" w:rsidP="006E6A06">
            <w:r w:rsidRPr="00BD3B02">
              <w:t>todos los derechos para todo el mundo.</w:t>
            </w:r>
          </w:p>
          <w:p w14:paraId="551EF148" w14:textId="77777777" w:rsidR="004D7C9D" w:rsidRDefault="004D7C9D" w:rsidP="006E6A06">
            <w:r w:rsidRPr="00BD3B02">
              <w:t>Feliz quien exige justicia y perdón.</w:t>
            </w:r>
          </w:p>
          <w:p w14:paraId="1F1B3E2F" w14:textId="77777777" w:rsidR="004D7C9D" w:rsidRDefault="004D7C9D" w:rsidP="006E6A06"/>
          <w:p w14:paraId="732D618B" w14:textId="77777777" w:rsidR="004D7C9D" w:rsidRDefault="004D7C9D" w:rsidP="006E6A06"/>
          <w:p w14:paraId="2F0414D9" w14:textId="77777777" w:rsidR="004D7C9D" w:rsidRPr="00BD3B02" w:rsidRDefault="004D7C9D" w:rsidP="006E6A06">
            <w:r w:rsidRPr="00BD3B02">
              <w:t>Felices serán todos los que ayudan,</w:t>
            </w:r>
          </w:p>
          <w:p w14:paraId="4AA08C58" w14:textId="77777777" w:rsidR="004D7C9D" w:rsidRPr="00BD3B02" w:rsidRDefault="004D7C9D" w:rsidP="006E6A06">
            <w:r w:rsidRPr="00BD3B02">
              <w:t>socorren incendios, reparten el Pan,</w:t>
            </w:r>
          </w:p>
          <w:p w14:paraId="0C34D8B3" w14:textId="77777777" w:rsidR="004D7C9D" w:rsidRPr="00BD3B02" w:rsidRDefault="004D7C9D" w:rsidP="006E6A06">
            <w:r w:rsidRPr="00BD3B02">
              <w:t>lavan pies sin asco, salvan a los náufragos…</w:t>
            </w:r>
          </w:p>
          <w:p w14:paraId="6269FE80" w14:textId="77777777" w:rsidR="004D7C9D" w:rsidRPr="00BD3B02" w:rsidRDefault="004D7C9D" w:rsidP="006E6A06">
            <w:r w:rsidRPr="00BD3B02">
              <w:t>Feliz quien ayuda pues le ayudarán.</w:t>
            </w:r>
          </w:p>
          <w:p w14:paraId="17556C8A" w14:textId="77777777" w:rsidR="004D7C9D" w:rsidRPr="00BD3B02" w:rsidRDefault="004D7C9D" w:rsidP="006E6A06"/>
          <w:p w14:paraId="43319D29" w14:textId="77777777" w:rsidR="004D7C9D" w:rsidRPr="00BD3B02" w:rsidRDefault="004D7C9D" w:rsidP="006E6A06">
            <w:r w:rsidRPr="00BD3B02">
              <w:t>Felices serán los de fondo limpio;</w:t>
            </w:r>
          </w:p>
          <w:p w14:paraId="6166FC1E" w14:textId="77777777" w:rsidR="004D7C9D" w:rsidRPr="00BD3B02" w:rsidRDefault="004D7C9D" w:rsidP="006E6A06">
            <w:r w:rsidRPr="00BD3B02">
              <w:t>tendrán su milagro: blanco el corazón.</w:t>
            </w:r>
          </w:p>
          <w:p w14:paraId="46E2FD04" w14:textId="77777777" w:rsidR="004D7C9D" w:rsidRPr="00BD3B02" w:rsidRDefault="004D7C9D" w:rsidP="006E6A06">
            <w:r w:rsidRPr="00BD3B02">
              <w:t>Sencillos cual niños, miran con cariño.</w:t>
            </w:r>
          </w:p>
          <w:p w14:paraId="0D114E6F" w14:textId="77777777" w:rsidR="004D7C9D" w:rsidRPr="00BD3B02" w:rsidRDefault="004D7C9D" w:rsidP="006E6A06">
            <w:r w:rsidRPr="00BD3B02">
              <w:t>Felices los limpios pues verán a Dios.</w:t>
            </w:r>
          </w:p>
          <w:p w14:paraId="6BFAB2D7" w14:textId="77777777" w:rsidR="004D7C9D" w:rsidRDefault="004D7C9D" w:rsidP="006E6A06"/>
          <w:p w14:paraId="0BABDCFE" w14:textId="77777777" w:rsidR="004D7C9D" w:rsidRDefault="004D7C9D" w:rsidP="006E6A06"/>
          <w:p w14:paraId="5B49AB8D" w14:textId="77777777" w:rsidR="004D7C9D" w:rsidRPr="00BD3B02" w:rsidRDefault="004D7C9D" w:rsidP="006E6A06">
            <w:r w:rsidRPr="00BD3B02">
              <w:t>Felices serán los que se conmueven</w:t>
            </w:r>
          </w:p>
          <w:p w14:paraId="344731AA" w14:textId="77777777" w:rsidR="004D7C9D" w:rsidRPr="00BD3B02" w:rsidRDefault="004D7C9D" w:rsidP="006E6A06">
            <w:r w:rsidRPr="00BD3B02">
              <w:t>y sienten lo ajeno dentro de su piel.</w:t>
            </w:r>
          </w:p>
          <w:p w14:paraId="2A4920C0" w14:textId="77777777" w:rsidR="004D7C9D" w:rsidRPr="00BD3B02" w:rsidRDefault="004D7C9D" w:rsidP="006E6A06">
            <w:r w:rsidRPr="00BD3B02">
              <w:t>Aunque a veces tiemblen reparten ternura.</w:t>
            </w:r>
          </w:p>
          <w:p w14:paraId="527A1EFF" w14:textId="77777777" w:rsidR="004D7C9D" w:rsidRPr="00BD3B02" w:rsidRDefault="004D7C9D" w:rsidP="006E6A06">
            <w:r w:rsidRPr="00BD3B02">
              <w:t>Feliz el que ama; le amarán también.</w:t>
            </w:r>
          </w:p>
          <w:p w14:paraId="3203EDC9" w14:textId="77777777" w:rsidR="004D7C9D" w:rsidRPr="00BD3B02" w:rsidRDefault="004D7C9D" w:rsidP="006E6A06"/>
          <w:p w14:paraId="5BC606FE" w14:textId="77777777" w:rsidR="004D7C9D" w:rsidRPr="00BD3B02" w:rsidRDefault="004D7C9D" w:rsidP="006E6A06">
            <w:r w:rsidRPr="00BD3B02">
              <w:t>Felices seréis si sois perseguidos,</w:t>
            </w:r>
          </w:p>
          <w:p w14:paraId="57072958" w14:textId="77777777" w:rsidR="004D7C9D" w:rsidRPr="00BD3B02" w:rsidRDefault="004D7C9D" w:rsidP="006E6A06">
            <w:proofErr w:type="spellStart"/>
            <w:r w:rsidRPr="00BD3B02">
              <w:t>si</w:t>
            </w:r>
            <w:proofErr w:type="spellEnd"/>
            <w:r w:rsidRPr="00BD3B02">
              <w:t xml:space="preserve"> a pesar de todo fieles seguiréis.</w:t>
            </w:r>
          </w:p>
          <w:p w14:paraId="48CA0476" w14:textId="77777777" w:rsidR="004D7C9D" w:rsidRPr="00BD3B02" w:rsidRDefault="004D7C9D" w:rsidP="006E6A06">
            <w:r w:rsidRPr="00BD3B02">
              <w:t>Quien está conmigo tendrá pan y vino</w:t>
            </w:r>
          </w:p>
          <w:p w14:paraId="091A0780" w14:textId="77777777" w:rsidR="004D7C9D" w:rsidRPr="00960B63" w:rsidRDefault="004D7C9D" w:rsidP="006E6A06">
            <w:r w:rsidRPr="00BD3B02">
              <w:t>Felices por siempre, por siempre seréis.</w:t>
            </w:r>
          </w:p>
        </w:tc>
      </w:tr>
    </w:tbl>
    <w:p w14:paraId="7E35852D" w14:textId="77777777" w:rsidR="004D7C9D" w:rsidRDefault="004D7C9D" w:rsidP="004D7C9D"/>
    <w:p w14:paraId="111293AB" w14:textId="77777777" w:rsidR="004D7C9D" w:rsidRDefault="004D7C9D" w:rsidP="004D7C9D"/>
    <w:p w14:paraId="739DEFD4" w14:textId="77777777" w:rsidR="004D7C9D" w:rsidRDefault="004D7C9D" w:rsidP="004D7C9D"/>
    <w:p w14:paraId="4FEDDAD1" w14:textId="77777777" w:rsidR="004D7C9D" w:rsidRDefault="004D7C9D" w:rsidP="004D7C9D"/>
    <w:p w14:paraId="0DDEF0A0" w14:textId="77777777" w:rsidR="004D7C9D" w:rsidRDefault="004D7C9D" w:rsidP="004D7C9D"/>
    <w:p w14:paraId="72C700FB" w14:textId="77777777" w:rsidR="004D7C9D" w:rsidRDefault="004D7C9D" w:rsidP="004D7C9D"/>
    <w:p w14:paraId="5C61EB8C" w14:textId="77777777" w:rsidR="00E33B60" w:rsidRPr="00960B63" w:rsidRDefault="00E33B60" w:rsidP="00E33B60">
      <w:pPr>
        <w:pStyle w:val="Ttulo2"/>
      </w:pPr>
      <w:bookmarkStart w:id="231" w:name="_Toc181823008"/>
      <w:r>
        <w:lastRenderedPageBreak/>
        <w:t>Bienaventuranzas (Felices somos)</w:t>
      </w:r>
      <w:r w:rsidRPr="00960B63">
        <w:tab/>
        <w:t>(</w:t>
      </w:r>
      <w:proofErr w:type="spellStart"/>
      <w:r>
        <w:t>Mim</w:t>
      </w:r>
      <w:proofErr w:type="spellEnd"/>
      <w:r w:rsidRPr="00960B63">
        <w:t>)</w:t>
      </w:r>
      <w:bookmarkEnd w:id="231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E33B60" w:rsidRPr="00960B63" w14:paraId="5B832F11" w14:textId="77777777" w:rsidTr="00D03D4E">
        <w:tc>
          <w:tcPr>
            <w:tcW w:w="7143" w:type="dxa"/>
            <w:tcBorders>
              <w:bottom w:val="single" w:sz="4" w:space="0" w:color="auto"/>
            </w:tcBorders>
          </w:tcPr>
          <w:p w14:paraId="339630A1" w14:textId="77777777" w:rsidR="00E33B60" w:rsidRDefault="00E33B60" w:rsidP="00D03D4E">
            <w:proofErr w:type="spellStart"/>
            <w:r>
              <w:t>Mim</w:t>
            </w:r>
            <w:proofErr w:type="spellEnd"/>
            <w:r>
              <w:t xml:space="preserve">                   Sim</w:t>
            </w:r>
          </w:p>
          <w:p w14:paraId="23D45101" w14:textId="77777777" w:rsidR="00E33B60" w:rsidRDefault="00E33B60" w:rsidP="00D03D4E">
            <w:r>
              <w:t>Felices somos en la pobreza,</w:t>
            </w:r>
          </w:p>
          <w:p w14:paraId="233455E7" w14:textId="77777777" w:rsidR="00E33B60" w:rsidRDefault="00E33B60" w:rsidP="00D03D4E">
            <w:r>
              <w:t>Do                               Sol   Si7</w:t>
            </w:r>
          </w:p>
          <w:p w14:paraId="29D03DC9" w14:textId="77777777" w:rsidR="00E33B60" w:rsidRDefault="00E33B60" w:rsidP="00D03D4E">
            <w:proofErr w:type="spellStart"/>
            <w:r>
              <w:t>si</w:t>
            </w:r>
            <w:proofErr w:type="spellEnd"/>
            <w:r>
              <w:t xml:space="preserve"> en nuestras manos hay amor de </w:t>
            </w:r>
            <w:r w:rsidRPr="00120AEC">
              <w:rPr>
                <w:u w:val="double"/>
              </w:rPr>
              <w:t>Dios</w:t>
            </w:r>
            <w:r>
              <w:t>,</w:t>
            </w:r>
          </w:p>
          <w:p w14:paraId="4D3E684F" w14:textId="77777777" w:rsidR="00A13007" w:rsidRDefault="00E33B60" w:rsidP="00A13007">
            <w:proofErr w:type="spellStart"/>
            <w:r>
              <w:t>Mim</w:t>
            </w:r>
            <w:proofErr w:type="spellEnd"/>
            <w:r>
              <w:t xml:space="preserve">                     Sim </w:t>
            </w:r>
            <w:r w:rsidR="00A13007">
              <w:t xml:space="preserve">      Do                     Re</w:t>
            </w:r>
          </w:p>
          <w:p w14:paraId="6E33F63D" w14:textId="7AE31F52" w:rsidR="00E33B60" w:rsidRDefault="00E33B60" w:rsidP="00D03D4E">
            <w:proofErr w:type="spellStart"/>
            <w:r>
              <w:t>si</w:t>
            </w:r>
            <w:proofErr w:type="spellEnd"/>
            <w:r>
              <w:t xml:space="preserve"> nos abrimos a la esperanza,</w:t>
            </w:r>
            <w:r w:rsidR="00A13007">
              <w:t xml:space="preserve"> </w:t>
            </w:r>
            <w:r>
              <w:t>si trabajamos en hacer el bien.</w:t>
            </w:r>
          </w:p>
          <w:p w14:paraId="28E51BBD" w14:textId="77777777" w:rsidR="00E33B60" w:rsidRDefault="00E33B60" w:rsidP="00D03D4E">
            <w:r>
              <w:t>Sol                 Re</w:t>
            </w:r>
          </w:p>
          <w:p w14:paraId="7865E6BE" w14:textId="77777777" w:rsidR="00E33B60" w:rsidRDefault="00E33B60" w:rsidP="00D03D4E">
            <w:r>
              <w:t xml:space="preserve">Felices somos </w:t>
            </w:r>
            <w:r w:rsidRPr="00120AEC">
              <w:rPr>
                <w:u w:val="single"/>
              </w:rPr>
              <w:t>en</w:t>
            </w:r>
            <w:r>
              <w:t xml:space="preserve"> la humildad,</w:t>
            </w:r>
          </w:p>
          <w:p w14:paraId="7851F2FE" w14:textId="77777777" w:rsidR="00E33B60" w:rsidRDefault="00E33B60" w:rsidP="00D03D4E">
            <w:proofErr w:type="spellStart"/>
            <w:r>
              <w:t>Mim</w:t>
            </w:r>
            <w:proofErr w:type="spellEnd"/>
            <w:r>
              <w:t xml:space="preserve">               Sim </w:t>
            </w:r>
          </w:p>
          <w:p w14:paraId="7AE3F0BB" w14:textId="77777777" w:rsidR="00E33B60" w:rsidRDefault="00E33B60" w:rsidP="00D03D4E">
            <w:proofErr w:type="spellStart"/>
            <w:r>
              <w:t>si</w:t>
            </w:r>
            <w:proofErr w:type="spellEnd"/>
            <w:r>
              <w:t xml:space="preserve"> como niños sabemos vivir.</w:t>
            </w:r>
          </w:p>
          <w:p w14:paraId="60752371" w14:textId="51D3181B" w:rsidR="00A13007" w:rsidRPr="00A13007" w:rsidRDefault="00E33B60" w:rsidP="00A13007">
            <w:pPr>
              <w:rPr>
                <w:lang w:val="en-US"/>
              </w:rPr>
            </w:pPr>
            <w:r w:rsidRPr="000E6726">
              <w:t xml:space="preserve">  </w:t>
            </w:r>
            <w:r w:rsidRPr="00A13007">
              <w:rPr>
                <w:lang w:val="en-US"/>
              </w:rPr>
              <w:t>Do Re          Sol</w:t>
            </w:r>
            <w:r w:rsidR="00A13007" w:rsidRPr="00A13007">
              <w:rPr>
                <w:lang w:val="en-US"/>
              </w:rPr>
              <w:t xml:space="preserve"> </w:t>
            </w:r>
            <w:r w:rsidR="00A13007">
              <w:rPr>
                <w:lang w:val="en-US"/>
              </w:rPr>
              <w:t xml:space="preserve"> </w:t>
            </w:r>
            <w:r w:rsidR="00A13007" w:rsidRPr="00A13007">
              <w:rPr>
                <w:lang w:val="en-US"/>
              </w:rPr>
              <w:t xml:space="preserve">  Re Do         Re7</w:t>
            </w:r>
          </w:p>
          <w:p w14:paraId="3E603E6C" w14:textId="09F6BC93" w:rsidR="00E33B60" w:rsidRDefault="00E33B60" w:rsidP="00D03D4E">
            <w:r>
              <w:t>Será nuestra heredad</w:t>
            </w:r>
            <w:r w:rsidR="00A13007">
              <w:t xml:space="preserve"> </w:t>
            </w:r>
            <w:r>
              <w:t>la tierra, la tierra.</w:t>
            </w:r>
          </w:p>
          <w:p w14:paraId="0D479DB0" w14:textId="77777777" w:rsidR="00E33B60" w:rsidRDefault="00E33B60" w:rsidP="00D03D4E"/>
          <w:p w14:paraId="0F79245C" w14:textId="77777777" w:rsidR="00E33B60" w:rsidRDefault="00E33B60" w:rsidP="00D03D4E">
            <w:pPr>
              <w:pStyle w:val="Estribillo"/>
            </w:pPr>
            <w:r>
              <w:t xml:space="preserve">      Sol      Re       Si7         </w:t>
            </w:r>
            <w:proofErr w:type="spellStart"/>
            <w:r>
              <w:t>Mim</w:t>
            </w:r>
            <w:proofErr w:type="spellEnd"/>
            <w:r>
              <w:t xml:space="preserve"> </w:t>
            </w:r>
          </w:p>
          <w:p w14:paraId="35749279" w14:textId="77777777" w:rsidR="00E33B60" w:rsidRDefault="00E33B60" w:rsidP="00D03D4E">
            <w:pPr>
              <w:pStyle w:val="Estribillo"/>
            </w:pPr>
            <w:r w:rsidRPr="00841C22">
              <w:rPr>
                <w:u w:val="double"/>
              </w:rPr>
              <w:t>Si</w:t>
            </w:r>
            <w:r>
              <w:t xml:space="preserve"> el grano de trigo no muere en la tierra</w:t>
            </w:r>
          </w:p>
          <w:p w14:paraId="5423F683" w14:textId="77777777" w:rsidR="00E33B60" w:rsidRDefault="00E33B60" w:rsidP="00D03D4E">
            <w:pPr>
              <w:pStyle w:val="Estribillo"/>
            </w:pPr>
            <w:r>
              <w:t xml:space="preserve">       Do        </w:t>
            </w:r>
            <w:proofErr w:type="gramStart"/>
            <w:r>
              <w:t>Re   Sol</w:t>
            </w:r>
            <w:proofErr w:type="gramEnd"/>
            <w:r>
              <w:t xml:space="preserve"> Re</w:t>
            </w:r>
          </w:p>
          <w:p w14:paraId="02B4CF2B" w14:textId="77777777" w:rsidR="00E33B60" w:rsidRDefault="00E33B60" w:rsidP="00D03D4E">
            <w:pPr>
              <w:pStyle w:val="Estribillo"/>
            </w:pPr>
            <w:r>
              <w:t xml:space="preserve">es imposible </w:t>
            </w:r>
            <w:r w:rsidRPr="00841C22">
              <w:t>que</w:t>
            </w:r>
            <w:r>
              <w:t xml:space="preserve"> nazca </w:t>
            </w:r>
            <w:r w:rsidRPr="00841C22">
              <w:rPr>
                <w:u w:val="single"/>
              </w:rPr>
              <w:t>fru</w:t>
            </w:r>
            <w:r>
              <w:t>to.</w:t>
            </w:r>
          </w:p>
          <w:p w14:paraId="6D7C5459" w14:textId="77777777" w:rsidR="00E33B60" w:rsidRDefault="00E33B60" w:rsidP="00D03D4E">
            <w:pPr>
              <w:pStyle w:val="Estribillo"/>
            </w:pPr>
            <w:r>
              <w:t xml:space="preserve"> Sol      Re    Si7       </w:t>
            </w:r>
            <w:proofErr w:type="spellStart"/>
            <w:r>
              <w:t>Mim</w:t>
            </w:r>
            <w:proofErr w:type="spellEnd"/>
            <w:r>
              <w:t xml:space="preserve"> </w:t>
            </w:r>
          </w:p>
          <w:p w14:paraId="55BCCF39" w14:textId="77777777" w:rsidR="00E33B60" w:rsidRDefault="00E33B60" w:rsidP="00D03D4E">
            <w:pPr>
              <w:pStyle w:val="Estribillo"/>
            </w:pPr>
            <w:r>
              <w:t>Aquél que da su vida para los demás</w:t>
            </w:r>
          </w:p>
          <w:p w14:paraId="4766960C" w14:textId="77777777" w:rsidR="00E33B60" w:rsidRDefault="00E33B60" w:rsidP="00D03D4E">
            <w:pPr>
              <w:pStyle w:val="Estribillo"/>
            </w:pPr>
            <w:r>
              <w:t xml:space="preserve">   Do      Re       </w:t>
            </w:r>
            <w:proofErr w:type="gramStart"/>
            <w:r>
              <w:t>Sol  (</w:t>
            </w:r>
            <w:proofErr w:type="gramEnd"/>
            <w:r>
              <w:t>Si7)</w:t>
            </w:r>
          </w:p>
          <w:p w14:paraId="45972A1E" w14:textId="77777777" w:rsidR="00E33B60" w:rsidRDefault="00E33B60" w:rsidP="00D03D4E">
            <w:pPr>
              <w:pStyle w:val="Estribillo"/>
            </w:pPr>
            <w:r>
              <w:t>tendrá siempre al Señor.</w:t>
            </w:r>
          </w:p>
          <w:p w14:paraId="53379FFB" w14:textId="77777777" w:rsidR="00E33B60" w:rsidRDefault="00E33B60" w:rsidP="00D03D4E"/>
          <w:p w14:paraId="00097A88" w14:textId="77777777" w:rsidR="00E33B60" w:rsidRDefault="00E33B60" w:rsidP="00D03D4E">
            <w:r>
              <w:t>Felices somos si compartimos,</w:t>
            </w:r>
          </w:p>
          <w:p w14:paraId="06AE6324" w14:textId="77777777" w:rsidR="00E33B60" w:rsidRDefault="00E33B60" w:rsidP="00D03D4E">
            <w:proofErr w:type="spellStart"/>
            <w:r>
              <w:t>si</w:t>
            </w:r>
            <w:proofErr w:type="spellEnd"/>
            <w:r>
              <w:t xml:space="preserve"> nuestro tiempo es para los demás,</w:t>
            </w:r>
          </w:p>
          <w:p w14:paraId="79958D70" w14:textId="4AF0B569" w:rsidR="00E33B60" w:rsidRDefault="00E33B60" w:rsidP="00D03D4E">
            <w:r>
              <w:t>para quien vive en la tristeza</w:t>
            </w:r>
            <w:r w:rsidR="00A13007">
              <w:t xml:space="preserve"> </w:t>
            </w:r>
            <w:r>
              <w:t>y para quien camina en soledad.</w:t>
            </w:r>
          </w:p>
          <w:p w14:paraId="7397152D" w14:textId="6EA640D8" w:rsidR="00E33B60" w:rsidRDefault="00E33B60" w:rsidP="00D03D4E">
            <w:r>
              <w:t>Felices somos si damos amor,</w:t>
            </w:r>
          </w:p>
          <w:p w14:paraId="06144D1F" w14:textId="77777777" w:rsidR="00E33B60" w:rsidRDefault="00E33B60" w:rsidP="00D03D4E">
            <w:r>
              <w:t>Si en nuestras manos hay sinceridad.</w:t>
            </w:r>
          </w:p>
          <w:p w14:paraId="39EACA59" w14:textId="7045868A" w:rsidR="00E33B60" w:rsidRDefault="00E33B60" w:rsidP="00D03D4E">
            <w:r>
              <w:t>Podremos siempre mirar</w:t>
            </w:r>
            <w:r w:rsidR="00A13007">
              <w:t xml:space="preserve"> </w:t>
            </w:r>
            <w:r>
              <w:t>y ver a Dios, y ver a Dios.</w:t>
            </w:r>
          </w:p>
          <w:p w14:paraId="7F61995C" w14:textId="77777777" w:rsidR="00E33B60" w:rsidRDefault="00E33B60" w:rsidP="00D03D4E"/>
          <w:p w14:paraId="4D48A2F6" w14:textId="77777777" w:rsidR="00941055" w:rsidRDefault="00941055" w:rsidP="00D03D4E"/>
          <w:p w14:paraId="6CB49217" w14:textId="77777777" w:rsidR="00941055" w:rsidRDefault="00941055" w:rsidP="00D03D4E"/>
          <w:p w14:paraId="0C8726CF" w14:textId="77777777" w:rsidR="00941055" w:rsidRDefault="00941055" w:rsidP="00D03D4E"/>
          <w:p w14:paraId="2640B5E1" w14:textId="77777777" w:rsidR="00941055" w:rsidRDefault="00941055" w:rsidP="00D03D4E"/>
          <w:p w14:paraId="5E45673D" w14:textId="77777777" w:rsidR="00E33B60" w:rsidRDefault="00E33B60" w:rsidP="00D03D4E">
            <w:r>
              <w:t>Felices somos si ofrecemos paz,</w:t>
            </w:r>
          </w:p>
          <w:p w14:paraId="27968313" w14:textId="77777777" w:rsidR="00E33B60" w:rsidRDefault="00E33B60" w:rsidP="00D03D4E">
            <w:r>
              <w:t>y nuestra voz denuncia la opresión,</w:t>
            </w:r>
          </w:p>
          <w:p w14:paraId="3529EFD3" w14:textId="34EA7F27" w:rsidR="00E33B60" w:rsidRDefault="00E33B60" w:rsidP="00D03D4E">
            <w:proofErr w:type="spellStart"/>
            <w:r>
              <w:t>si</w:t>
            </w:r>
            <w:proofErr w:type="spellEnd"/>
            <w:r>
              <w:t xml:space="preserve"> desterramos odio y rencores,</w:t>
            </w:r>
            <w:r w:rsidR="00A13007">
              <w:t xml:space="preserve"> </w:t>
            </w:r>
            <w:r>
              <w:t>será más limpio nuestro corazón.</w:t>
            </w:r>
          </w:p>
          <w:p w14:paraId="1903CC1C" w14:textId="77777777" w:rsidR="00E33B60" w:rsidRDefault="00E33B60" w:rsidP="00D03D4E">
            <w:r>
              <w:t>Felices somos en la adversidad,</w:t>
            </w:r>
          </w:p>
          <w:p w14:paraId="41BA1D72" w14:textId="77777777" w:rsidR="00E33B60" w:rsidRDefault="00E33B60" w:rsidP="00D03D4E">
            <w:proofErr w:type="spellStart"/>
            <w:r>
              <w:t>si</w:t>
            </w:r>
            <w:proofErr w:type="spellEnd"/>
            <w:r>
              <w:t xml:space="preserve"> nos persiguen cuando no hay razón,</w:t>
            </w:r>
          </w:p>
          <w:p w14:paraId="0CFCDBA6" w14:textId="39B81DB9" w:rsidR="00E33B60" w:rsidRPr="00960B63" w:rsidRDefault="00E33B60" w:rsidP="00A13007">
            <w:r>
              <w:t>la vida entonces tendrá</w:t>
            </w:r>
            <w:r w:rsidR="00A13007">
              <w:t xml:space="preserve"> </w:t>
            </w:r>
            <w:r>
              <w:t>sentido en Dios, sentido en Dios.</w:t>
            </w:r>
          </w:p>
        </w:tc>
      </w:tr>
    </w:tbl>
    <w:p w14:paraId="4C7A1B02" w14:textId="77777777" w:rsidR="00A13007" w:rsidRPr="00960B63" w:rsidRDefault="00A13007" w:rsidP="00A13007">
      <w:pPr>
        <w:pStyle w:val="Ttulo2"/>
      </w:pPr>
      <w:bookmarkStart w:id="232" w:name="_Toc181822948"/>
      <w:bookmarkStart w:id="233" w:name="_Toc181823009"/>
      <w:r>
        <w:t>Bienaventurados seremos</w:t>
      </w:r>
      <w:r w:rsidRPr="00960B63">
        <w:tab/>
        <w:t>(</w:t>
      </w:r>
      <w:proofErr w:type="spellStart"/>
      <w:r>
        <w:t>Mim</w:t>
      </w:r>
      <w:proofErr w:type="spellEnd"/>
      <w:r>
        <w:t xml:space="preserve"> cej3</w:t>
      </w:r>
      <w:r w:rsidRPr="00960B63">
        <w:t>)</w:t>
      </w:r>
      <w:bookmarkEnd w:id="232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A13007" w:rsidRPr="00960B63" w14:paraId="54667E2A" w14:textId="77777777" w:rsidTr="002E587B">
        <w:tc>
          <w:tcPr>
            <w:tcW w:w="7143" w:type="dxa"/>
            <w:tcBorders>
              <w:bottom w:val="single" w:sz="4" w:space="0" w:color="auto"/>
            </w:tcBorders>
          </w:tcPr>
          <w:p w14:paraId="036AEB3B" w14:textId="77777777" w:rsidR="00A13007" w:rsidRPr="00971667" w:rsidRDefault="00A13007" w:rsidP="002E587B">
            <w:pPr>
              <w:pStyle w:val="Estribillo"/>
            </w:pPr>
            <w:proofErr w:type="spellStart"/>
            <w:r w:rsidRPr="00971667">
              <w:t>Mim</w:t>
            </w:r>
            <w:proofErr w:type="spellEnd"/>
            <w:r w:rsidRPr="00971667">
              <w:t xml:space="preserve">                Lam      </w:t>
            </w:r>
            <w:proofErr w:type="spellStart"/>
            <w:r w:rsidRPr="00971667">
              <w:t>Mim</w:t>
            </w:r>
            <w:proofErr w:type="spellEnd"/>
            <w:r w:rsidRPr="00971667">
              <w:t xml:space="preserve">    Si       </w:t>
            </w:r>
            <w:proofErr w:type="spellStart"/>
            <w:r w:rsidRPr="00971667">
              <w:t>Mim</w:t>
            </w:r>
            <w:proofErr w:type="spellEnd"/>
          </w:p>
          <w:p w14:paraId="37CEDF32" w14:textId="77777777" w:rsidR="00A13007" w:rsidRPr="00971667" w:rsidRDefault="00A13007" w:rsidP="002E587B">
            <w:pPr>
              <w:pStyle w:val="Estribillo"/>
            </w:pPr>
            <w:r w:rsidRPr="00971667">
              <w:t>¡Bienaven</w:t>
            </w:r>
            <w:r w:rsidRPr="00971667">
              <w:rPr>
                <w:u w:val="double"/>
              </w:rPr>
              <w:t>tu</w:t>
            </w:r>
            <w:r w:rsidRPr="00971667">
              <w:t xml:space="preserve">rados seremos, </w:t>
            </w:r>
            <w:proofErr w:type="gramStart"/>
            <w:r w:rsidRPr="00971667">
              <w:t>Señor, seremos, Se</w:t>
            </w:r>
            <w:r w:rsidRPr="00971667">
              <w:rPr>
                <w:u w:val="single"/>
              </w:rPr>
              <w:t>ñor</w:t>
            </w:r>
            <w:r w:rsidRPr="00971667">
              <w:t>!</w:t>
            </w:r>
            <w:proofErr w:type="gramEnd"/>
          </w:p>
          <w:p w14:paraId="165553D0" w14:textId="77777777" w:rsidR="00A13007" w:rsidRPr="00971667" w:rsidRDefault="00A13007" w:rsidP="002E587B"/>
          <w:p w14:paraId="627D1373" w14:textId="77777777" w:rsidR="00A13007" w:rsidRPr="00971667" w:rsidRDefault="00A13007" w:rsidP="002E587B">
            <w:r w:rsidRPr="00971667">
              <w:t xml:space="preserve">  </w:t>
            </w:r>
            <w:proofErr w:type="spellStart"/>
            <w:r w:rsidRPr="00971667">
              <w:t>Mim</w:t>
            </w:r>
            <w:proofErr w:type="spellEnd"/>
            <w:r w:rsidRPr="00971667">
              <w:t xml:space="preserve">       Re   </w:t>
            </w:r>
            <w:proofErr w:type="spellStart"/>
            <w:r w:rsidRPr="00971667">
              <w:t>Mim</w:t>
            </w:r>
            <w:proofErr w:type="spellEnd"/>
            <w:r w:rsidRPr="00971667">
              <w:t xml:space="preserve">   Re         </w:t>
            </w:r>
            <w:proofErr w:type="spellStart"/>
            <w:r w:rsidRPr="00971667">
              <w:t>Mim</w:t>
            </w:r>
            <w:proofErr w:type="spellEnd"/>
            <w:r w:rsidRPr="00971667">
              <w:t xml:space="preserve">   Re    </w:t>
            </w:r>
            <w:proofErr w:type="spellStart"/>
            <w:r w:rsidRPr="00971667">
              <w:t>Mim</w:t>
            </w:r>
            <w:proofErr w:type="spellEnd"/>
            <w:r w:rsidRPr="00971667">
              <w:t xml:space="preserve">   Sol Si</w:t>
            </w:r>
          </w:p>
          <w:p w14:paraId="73600827" w14:textId="77777777" w:rsidR="00A13007" w:rsidRPr="00971667" w:rsidRDefault="00A13007" w:rsidP="002E587B">
            <w:r w:rsidRPr="00971667">
              <w:t xml:space="preserve">Seréis bienaventurados los </w:t>
            </w:r>
            <w:r w:rsidRPr="00971667">
              <w:rPr>
                <w:u w:val="double"/>
              </w:rPr>
              <w:t>des</w:t>
            </w:r>
            <w:r w:rsidRPr="00971667">
              <w:t>prendidos de la tierra.</w:t>
            </w:r>
          </w:p>
          <w:p w14:paraId="4625B727" w14:textId="77777777" w:rsidR="00A13007" w:rsidRPr="00971667" w:rsidRDefault="00A13007" w:rsidP="002E587B">
            <w:r w:rsidRPr="00971667">
              <w:t xml:space="preserve">  </w:t>
            </w:r>
            <w:proofErr w:type="spellStart"/>
            <w:r w:rsidRPr="00971667">
              <w:t>Mim</w:t>
            </w:r>
            <w:proofErr w:type="spellEnd"/>
            <w:r w:rsidRPr="00971667">
              <w:t xml:space="preserve">       Re   </w:t>
            </w:r>
            <w:proofErr w:type="spellStart"/>
            <w:r w:rsidRPr="00971667">
              <w:t>Mim</w:t>
            </w:r>
            <w:proofErr w:type="spellEnd"/>
            <w:r w:rsidRPr="00971667">
              <w:t xml:space="preserve">   Do        Si       </w:t>
            </w:r>
            <w:proofErr w:type="spellStart"/>
            <w:r w:rsidRPr="00971667">
              <w:t>Mim</w:t>
            </w:r>
            <w:proofErr w:type="spellEnd"/>
          </w:p>
          <w:p w14:paraId="2FF03E18" w14:textId="77777777" w:rsidR="00A13007" w:rsidRPr="00971667" w:rsidRDefault="00A13007" w:rsidP="002E587B">
            <w:r w:rsidRPr="00971667">
              <w:t>Seréis bienaventu</w:t>
            </w:r>
            <w:r w:rsidRPr="00971667">
              <w:rPr>
                <w:u w:val="single"/>
              </w:rPr>
              <w:t>rados</w:t>
            </w:r>
            <w:r w:rsidRPr="00971667">
              <w:t xml:space="preserve"> porque tendréis el Cielo.</w:t>
            </w:r>
          </w:p>
          <w:p w14:paraId="2E8AD9EA" w14:textId="77777777" w:rsidR="00A13007" w:rsidRPr="00971667" w:rsidRDefault="00A13007" w:rsidP="002E587B">
            <w:r w:rsidRPr="00971667">
              <w:t>Seréis bienaventurados los que tenéis alma sencilla.</w:t>
            </w:r>
          </w:p>
          <w:p w14:paraId="1FD6AC85" w14:textId="77777777" w:rsidR="00A13007" w:rsidRPr="00971667" w:rsidRDefault="00A13007" w:rsidP="002E587B">
            <w:r w:rsidRPr="00971667">
              <w:t>Seréis bienaventurados, vuestra será la tierra.</w:t>
            </w:r>
          </w:p>
          <w:p w14:paraId="09A51AE0" w14:textId="77777777" w:rsidR="00A13007" w:rsidRPr="00971667" w:rsidRDefault="00A13007" w:rsidP="002E587B"/>
          <w:p w14:paraId="1E04AB77" w14:textId="77777777" w:rsidR="00A13007" w:rsidRPr="00971667" w:rsidRDefault="00A13007" w:rsidP="002E587B">
            <w:r w:rsidRPr="00971667">
              <w:t>Seréis bienaventurados los que lloréis, los que sufrís.</w:t>
            </w:r>
          </w:p>
          <w:p w14:paraId="3432AE87" w14:textId="77777777" w:rsidR="00A13007" w:rsidRPr="00971667" w:rsidRDefault="00A13007" w:rsidP="002E587B">
            <w:r w:rsidRPr="00971667">
              <w:t>Seréis bienaventurados porque seréis consolados.</w:t>
            </w:r>
          </w:p>
          <w:p w14:paraId="175E30A9" w14:textId="77777777" w:rsidR="00A13007" w:rsidRPr="00971667" w:rsidRDefault="00A13007" w:rsidP="002E587B">
            <w:r w:rsidRPr="00971667">
              <w:t>Seréis bienaventurados los que tenéis hambre de Mí.</w:t>
            </w:r>
          </w:p>
          <w:p w14:paraId="137D7F0A" w14:textId="77777777" w:rsidR="00A13007" w:rsidRPr="00971667" w:rsidRDefault="00A13007" w:rsidP="002E587B">
            <w:r w:rsidRPr="00971667">
              <w:t>Seréis bienaventurados porque seréis saciados.</w:t>
            </w:r>
          </w:p>
          <w:p w14:paraId="507F6C96" w14:textId="77777777" w:rsidR="00A13007" w:rsidRPr="00971667" w:rsidRDefault="00A13007" w:rsidP="002E587B"/>
          <w:p w14:paraId="43759B0C" w14:textId="77777777" w:rsidR="00A13007" w:rsidRPr="00971667" w:rsidRDefault="00A13007" w:rsidP="002E587B">
            <w:r w:rsidRPr="00971667">
              <w:t>Seréis bienaventurados porque tenéis misericordia.</w:t>
            </w:r>
          </w:p>
          <w:p w14:paraId="11C9EC0F" w14:textId="77777777" w:rsidR="00A13007" w:rsidRPr="00971667" w:rsidRDefault="00A13007" w:rsidP="002E587B">
            <w:r w:rsidRPr="00971667">
              <w:t>Seréis bienaventurados porque seréis perdonados.</w:t>
            </w:r>
          </w:p>
          <w:p w14:paraId="0A71C6FB" w14:textId="77777777" w:rsidR="00A13007" w:rsidRPr="00971667" w:rsidRDefault="00A13007" w:rsidP="002E587B">
            <w:r w:rsidRPr="00971667">
              <w:t>Seréis bienaventurados los que tenéis el alma limpia.</w:t>
            </w:r>
          </w:p>
          <w:p w14:paraId="49EB4241" w14:textId="77777777" w:rsidR="00A13007" w:rsidRPr="00971667" w:rsidRDefault="00A13007" w:rsidP="002E587B">
            <w:r w:rsidRPr="00971667">
              <w:t>Seréis bienaventurados los que veréis a Dios.</w:t>
            </w:r>
          </w:p>
          <w:p w14:paraId="6159A4DB" w14:textId="77777777" w:rsidR="00A13007" w:rsidRPr="00971667" w:rsidRDefault="00A13007" w:rsidP="002E587B"/>
          <w:p w14:paraId="47165F51" w14:textId="77777777" w:rsidR="00A13007" w:rsidRPr="00971667" w:rsidRDefault="00A13007" w:rsidP="002E587B">
            <w:r w:rsidRPr="00971667">
              <w:t>Seréis bienaventurados los que buscáis siempre la paz.</w:t>
            </w:r>
          </w:p>
          <w:p w14:paraId="405386A2" w14:textId="77777777" w:rsidR="00A13007" w:rsidRPr="00971667" w:rsidRDefault="00A13007" w:rsidP="002E587B">
            <w:r w:rsidRPr="00971667">
              <w:t>Seréis bienaventurados hijos seréis de Dios.</w:t>
            </w:r>
          </w:p>
          <w:p w14:paraId="5F60D761" w14:textId="77777777" w:rsidR="00A13007" w:rsidRPr="00971667" w:rsidRDefault="00A13007" w:rsidP="002E587B">
            <w:r w:rsidRPr="00971667">
              <w:t>Seréis bienaventurados los perseguidos por mi causa.</w:t>
            </w:r>
          </w:p>
          <w:p w14:paraId="21339EF9" w14:textId="77777777" w:rsidR="00A13007" w:rsidRPr="00960B63" w:rsidRDefault="00A13007" w:rsidP="002E587B">
            <w:r w:rsidRPr="00971667">
              <w:t>Seréis bienaventurados porque tendréis mi Reino.</w:t>
            </w:r>
          </w:p>
        </w:tc>
      </w:tr>
    </w:tbl>
    <w:p w14:paraId="00CC59FA" w14:textId="77777777" w:rsidR="00E33B60" w:rsidRDefault="00E33B60" w:rsidP="00E33B60"/>
    <w:p w14:paraId="3AA48AC3" w14:textId="77777777" w:rsidR="00E33B60" w:rsidRDefault="00E33B60" w:rsidP="00E33B60"/>
    <w:bookmarkEnd w:id="233"/>
    <w:p w14:paraId="52E41724" w14:textId="77777777" w:rsidR="00E33B60" w:rsidRPr="00960B63" w:rsidRDefault="00E33B60" w:rsidP="00E33B60">
      <w:pPr>
        <w:pStyle w:val="Ttulo2"/>
      </w:pPr>
      <w:r>
        <w:lastRenderedPageBreak/>
        <w:t>Cerca de ti, Señor</w:t>
      </w:r>
      <w:r w:rsidRPr="00960B63">
        <w:tab/>
        <w:t>(</w:t>
      </w:r>
      <w:r>
        <w:t>Re</w:t>
      </w:r>
      <w:r w:rsidRPr="00960B63">
        <w:t>)</w:t>
      </w: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E33B60" w:rsidRPr="00960B63" w14:paraId="2533BA55" w14:textId="77777777" w:rsidTr="00F6761A">
        <w:tc>
          <w:tcPr>
            <w:tcW w:w="7143" w:type="dxa"/>
            <w:tcBorders>
              <w:bottom w:val="single" w:sz="4" w:space="0" w:color="auto"/>
            </w:tcBorders>
          </w:tcPr>
          <w:p w14:paraId="1358B1AC" w14:textId="77777777" w:rsidR="00E33B60" w:rsidRDefault="00E33B60" w:rsidP="00F6761A">
            <w:proofErr w:type="gramStart"/>
            <w:r>
              <w:t>Re       Sol</w:t>
            </w:r>
            <w:proofErr w:type="gramEnd"/>
            <w:r>
              <w:t xml:space="preserve">        Re          La7</w:t>
            </w:r>
          </w:p>
          <w:p w14:paraId="4CA4D50C" w14:textId="77777777" w:rsidR="00E33B60" w:rsidRDefault="00E33B60" w:rsidP="00F6761A">
            <w:r>
              <w:t xml:space="preserve">Cerca de ti, Señor, </w:t>
            </w:r>
            <w:r w:rsidRPr="00B107BD">
              <w:rPr>
                <w:u w:val="double"/>
              </w:rPr>
              <w:t>yo</w:t>
            </w:r>
            <w:r>
              <w:t xml:space="preserve"> quiero estar.</w:t>
            </w:r>
          </w:p>
          <w:p w14:paraId="6A8E04B9" w14:textId="77777777" w:rsidR="00E33B60" w:rsidRDefault="00E33B60" w:rsidP="00F6761A">
            <w:proofErr w:type="gramStart"/>
            <w:r>
              <w:t>Re         Sol</w:t>
            </w:r>
            <w:proofErr w:type="gramEnd"/>
            <w:r>
              <w:t xml:space="preserve">        </w:t>
            </w:r>
            <w:proofErr w:type="gramStart"/>
            <w:r>
              <w:t>Re  La7  Re</w:t>
            </w:r>
            <w:proofErr w:type="gramEnd"/>
          </w:p>
          <w:p w14:paraId="65582577" w14:textId="77777777" w:rsidR="00E33B60" w:rsidRDefault="00E33B60" w:rsidP="00F6761A">
            <w:r>
              <w:t>Tu gran y eterno amor quiero gozar.</w:t>
            </w:r>
          </w:p>
          <w:p w14:paraId="01A23487" w14:textId="77777777" w:rsidR="00E33B60" w:rsidRDefault="00E33B60" w:rsidP="00F6761A">
            <w:r>
              <w:t>Re                                La7</w:t>
            </w:r>
          </w:p>
          <w:p w14:paraId="46C5E0E8" w14:textId="77777777" w:rsidR="00E33B60" w:rsidRDefault="00E33B60" w:rsidP="00F6761A">
            <w:r>
              <w:t>Lle</w:t>
            </w:r>
            <w:r w:rsidRPr="00B107BD">
              <w:rPr>
                <w:u w:val="single"/>
              </w:rPr>
              <w:t>na</w:t>
            </w:r>
            <w:r>
              <w:t xml:space="preserve"> mi pobre ser, limpia mi corazón.</w:t>
            </w:r>
          </w:p>
          <w:p w14:paraId="3051F129" w14:textId="77777777" w:rsidR="00E33B60" w:rsidRDefault="00E33B60" w:rsidP="00F6761A">
            <w:proofErr w:type="gramStart"/>
            <w:r>
              <w:t>Re       Sol</w:t>
            </w:r>
            <w:proofErr w:type="gramEnd"/>
            <w:r>
              <w:t xml:space="preserve">        Re La7    Re</w:t>
            </w:r>
          </w:p>
          <w:p w14:paraId="529D7EC5" w14:textId="77777777" w:rsidR="00E33B60" w:rsidRDefault="00E33B60" w:rsidP="00F6761A">
            <w:r>
              <w:t>Hazme tu rostro ver en la aflicción.</w:t>
            </w:r>
          </w:p>
          <w:p w14:paraId="7F153357" w14:textId="77777777" w:rsidR="00E33B60" w:rsidRDefault="00E33B60" w:rsidP="00F6761A"/>
          <w:p w14:paraId="6B5F8065" w14:textId="77777777" w:rsidR="00E33B60" w:rsidRDefault="00E33B60" w:rsidP="00F6761A">
            <w:r>
              <w:t>Mi pobre corazón inquieto está,</w:t>
            </w:r>
          </w:p>
          <w:p w14:paraId="49CDA331" w14:textId="77777777" w:rsidR="00E33B60" w:rsidRDefault="00E33B60" w:rsidP="00F6761A">
            <w:r>
              <w:t>por esta vida voy buscando paz.</w:t>
            </w:r>
          </w:p>
          <w:p w14:paraId="70FA7C6B" w14:textId="77777777" w:rsidR="00E33B60" w:rsidRDefault="00E33B60" w:rsidP="00F6761A">
            <w:r>
              <w:t>Mas sólo tú, Señor, la paz me puedes dar;</w:t>
            </w:r>
          </w:p>
          <w:p w14:paraId="54840B1B" w14:textId="77777777" w:rsidR="00E33B60" w:rsidRDefault="00E33B60" w:rsidP="00F6761A">
            <w:r>
              <w:t>cerca de ti, Señor, yo quiero estar.</w:t>
            </w:r>
          </w:p>
          <w:p w14:paraId="68AAFCEC" w14:textId="77777777" w:rsidR="00E33B60" w:rsidRDefault="00E33B60" w:rsidP="00F6761A"/>
          <w:p w14:paraId="02B5DC14" w14:textId="77777777" w:rsidR="00E33B60" w:rsidRDefault="00E33B60" w:rsidP="00F6761A">
            <w:r>
              <w:t>Pasos inciertos doy, el sol se va;</w:t>
            </w:r>
          </w:p>
          <w:p w14:paraId="15C8A5CA" w14:textId="77777777" w:rsidR="00E33B60" w:rsidRDefault="00E33B60" w:rsidP="00F6761A">
            <w:proofErr w:type="spellStart"/>
            <w:r>
              <w:t>mas</w:t>
            </w:r>
            <w:proofErr w:type="spellEnd"/>
            <w:r>
              <w:t>, si contigo estoy, no temo ya.</w:t>
            </w:r>
          </w:p>
          <w:p w14:paraId="4D8CE48A" w14:textId="77777777" w:rsidR="00E33B60" w:rsidRDefault="00E33B60" w:rsidP="00F6761A">
            <w:r>
              <w:t>Himnos de gratitud alegre cantaré,</w:t>
            </w:r>
          </w:p>
          <w:p w14:paraId="31286EC8" w14:textId="77777777" w:rsidR="00E33B60" w:rsidRDefault="00E33B60" w:rsidP="00F6761A">
            <w:r>
              <w:t>y fiel a ti, Señor, siempre seré.</w:t>
            </w:r>
          </w:p>
          <w:p w14:paraId="772EB0AA" w14:textId="77777777" w:rsidR="00E33B60" w:rsidRDefault="00E33B60" w:rsidP="00F6761A"/>
          <w:p w14:paraId="553C6AEF" w14:textId="77777777" w:rsidR="00E33B60" w:rsidRDefault="00E33B60" w:rsidP="00F6761A">
            <w:r>
              <w:t>Día feliz veré creyendo en ti,</w:t>
            </w:r>
          </w:p>
          <w:p w14:paraId="09DF325D" w14:textId="77777777" w:rsidR="00E33B60" w:rsidRDefault="00E33B60" w:rsidP="00F6761A">
            <w:r>
              <w:t>en que yo habitaré cerca de ti.</w:t>
            </w:r>
          </w:p>
          <w:p w14:paraId="529BBD9A" w14:textId="77777777" w:rsidR="00E33B60" w:rsidRDefault="00E33B60" w:rsidP="00F6761A">
            <w:r>
              <w:t>Mi voz alabará tu santo nombre allí,</w:t>
            </w:r>
          </w:p>
          <w:p w14:paraId="3BC5900B" w14:textId="77777777" w:rsidR="00E33B60" w:rsidRPr="00960B63" w:rsidRDefault="00E33B60" w:rsidP="00F6761A">
            <w:r>
              <w:t>y mi alma gozará cerca de ti.</w:t>
            </w:r>
          </w:p>
        </w:tc>
      </w:tr>
    </w:tbl>
    <w:p w14:paraId="0C7DEC41" w14:textId="2F4B7E35" w:rsidR="00804BF3" w:rsidRPr="00960B63" w:rsidRDefault="00751EF1" w:rsidP="001E7F8D">
      <w:pPr>
        <w:pStyle w:val="Ttulo2"/>
      </w:pPr>
      <w:r>
        <w:t>Cerca está el Señor</w:t>
      </w:r>
      <w:r w:rsidR="00804BF3" w:rsidRPr="00960B63">
        <w:tab/>
        <w:t>(</w:t>
      </w:r>
      <w:r>
        <w:t>La cej</w:t>
      </w:r>
      <w:r w:rsidR="00D7319D">
        <w:t>3</w:t>
      </w:r>
      <w:r w:rsidR="00804BF3" w:rsidRPr="00960B63">
        <w:t>)</w:t>
      </w:r>
      <w:bookmarkEnd w:id="230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751EF1" w:rsidRPr="00960B63" w14:paraId="244DB80B" w14:textId="77777777" w:rsidTr="00721CAF">
        <w:tc>
          <w:tcPr>
            <w:tcW w:w="7143" w:type="dxa"/>
            <w:tcBorders>
              <w:bottom w:val="single" w:sz="4" w:space="0" w:color="auto"/>
            </w:tcBorders>
          </w:tcPr>
          <w:p w14:paraId="6B298A03" w14:textId="77777777" w:rsidR="00751EF1" w:rsidRPr="00971667" w:rsidRDefault="00751EF1" w:rsidP="00751EF1">
            <w:pPr>
              <w:pStyle w:val="Estribillo"/>
            </w:pPr>
            <w:r w:rsidRPr="00971667">
              <w:t>La</w:t>
            </w:r>
          </w:p>
          <w:p w14:paraId="33A0973E" w14:textId="77777777" w:rsidR="00751EF1" w:rsidRPr="00971667" w:rsidRDefault="00751EF1" w:rsidP="00751EF1">
            <w:pPr>
              <w:pStyle w:val="Estribillo"/>
            </w:pPr>
            <w:r w:rsidRPr="00971667">
              <w:rPr>
                <w:u w:val="double"/>
              </w:rPr>
              <w:t>Cerca</w:t>
            </w:r>
            <w:r w:rsidRPr="00971667">
              <w:t xml:space="preserve"> está el Señor, cerca está el Señor,</w:t>
            </w:r>
          </w:p>
          <w:p w14:paraId="32D6ECA2" w14:textId="77777777" w:rsidR="00751EF1" w:rsidRPr="00971667" w:rsidRDefault="00751EF1" w:rsidP="00751EF1">
            <w:pPr>
              <w:pStyle w:val="Estribillo"/>
            </w:pPr>
            <w:r w:rsidRPr="00971667">
              <w:t xml:space="preserve">                                  Re         Mi</w:t>
            </w:r>
          </w:p>
          <w:p w14:paraId="7A40C4C9" w14:textId="77777777" w:rsidR="00751EF1" w:rsidRPr="00971667" w:rsidRDefault="00751EF1" w:rsidP="00751EF1">
            <w:pPr>
              <w:pStyle w:val="Estribillo"/>
            </w:pPr>
            <w:r w:rsidRPr="00971667">
              <w:t xml:space="preserve">cerca de mi pueblo, cerca del que </w:t>
            </w:r>
            <w:r w:rsidRPr="00971667">
              <w:rPr>
                <w:u w:val="single"/>
              </w:rPr>
              <w:t>lu</w:t>
            </w:r>
            <w:r w:rsidRPr="00971667">
              <w:t xml:space="preserve">cha por amor. </w:t>
            </w:r>
          </w:p>
          <w:p w14:paraId="21CA4D3B" w14:textId="77777777" w:rsidR="00751EF1" w:rsidRPr="00971667" w:rsidRDefault="00751EF1" w:rsidP="00751EF1">
            <w:pPr>
              <w:pStyle w:val="Estribillo"/>
            </w:pPr>
            <w:r w:rsidRPr="00971667">
              <w:t>La</w:t>
            </w:r>
          </w:p>
          <w:p w14:paraId="69018DCC" w14:textId="5E1E3F86" w:rsidR="00751EF1" w:rsidRPr="00971667" w:rsidRDefault="00751EF1" w:rsidP="00751EF1">
            <w:pPr>
              <w:pStyle w:val="Estribillo"/>
            </w:pPr>
            <w:r w:rsidRPr="00971667">
              <w:t xml:space="preserve">Cerca está el Señor, </w:t>
            </w:r>
            <w:r w:rsidR="00721CAF" w:rsidRPr="00971667">
              <w:t>cerca está el Señor,</w:t>
            </w:r>
            <w:r w:rsidRPr="00971667">
              <w:t xml:space="preserve"> </w:t>
            </w:r>
          </w:p>
          <w:p w14:paraId="7BA9C23E" w14:textId="77777777" w:rsidR="00751EF1" w:rsidRPr="00971667" w:rsidRDefault="00751EF1" w:rsidP="00751EF1">
            <w:pPr>
              <w:pStyle w:val="Estribillo"/>
            </w:pPr>
            <w:r w:rsidRPr="00971667">
              <w:t xml:space="preserve">          Re           Mi         La</w:t>
            </w:r>
          </w:p>
          <w:p w14:paraId="3A8DBD62" w14:textId="77777777" w:rsidR="00751EF1" w:rsidRPr="00971667" w:rsidRDefault="00751EF1" w:rsidP="00751EF1">
            <w:pPr>
              <w:pStyle w:val="Estribillo"/>
            </w:pPr>
            <w:r w:rsidRPr="00971667">
              <w:t>es el peregrino que comparte mi dolor.</w:t>
            </w:r>
          </w:p>
          <w:p w14:paraId="2B35AB80" w14:textId="77777777" w:rsidR="00751EF1" w:rsidRPr="00971667" w:rsidRDefault="00751EF1" w:rsidP="00751EF1">
            <w:r w:rsidRPr="00971667">
              <w:t xml:space="preserve">   Re</w:t>
            </w:r>
          </w:p>
          <w:p w14:paraId="45011941" w14:textId="77777777" w:rsidR="00751EF1" w:rsidRPr="00971667" w:rsidRDefault="00751EF1" w:rsidP="00751EF1">
            <w:r w:rsidRPr="00971667">
              <w:t>También está el Señor, le conoceréis,</w:t>
            </w:r>
          </w:p>
          <w:p w14:paraId="56329E97" w14:textId="77777777" w:rsidR="00751EF1" w:rsidRPr="00971667" w:rsidRDefault="00751EF1" w:rsidP="00751EF1">
            <w:r w:rsidRPr="00971667">
              <w:t xml:space="preserve">          Mi    Re          La</w:t>
            </w:r>
          </w:p>
          <w:p w14:paraId="6EFAE7BC" w14:textId="77777777" w:rsidR="00751EF1" w:rsidRPr="00971667" w:rsidRDefault="00751EF1" w:rsidP="00751EF1">
            <w:r w:rsidRPr="00971667">
              <w:t xml:space="preserve">en el </w:t>
            </w:r>
            <w:r w:rsidRPr="00971667">
              <w:rPr>
                <w:u w:val="single"/>
              </w:rPr>
              <w:t>que</w:t>
            </w:r>
            <w:r w:rsidRPr="00971667">
              <w:t xml:space="preserve"> lucha por la igualdad. </w:t>
            </w:r>
          </w:p>
          <w:p w14:paraId="2A99122E" w14:textId="77777777" w:rsidR="00751EF1" w:rsidRPr="00971667" w:rsidRDefault="00751EF1" w:rsidP="00751EF1">
            <w:r w:rsidRPr="00971667">
              <w:t xml:space="preserve">   Re</w:t>
            </w:r>
          </w:p>
          <w:p w14:paraId="4D5B445A" w14:textId="77777777" w:rsidR="00751EF1" w:rsidRPr="00971667" w:rsidRDefault="00751EF1" w:rsidP="00751EF1">
            <w:r w:rsidRPr="00971667">
              <w:t xml:space="preserve">También está el Señor, le conoceréis, </w:t>
            </w:r>
          </w:p>
          <w:p w14:paraId="415A2223" w14:textId="77777777" w:rsidR="00751EF1" w:rsidRPr="00971667" w:rsidRDefault="00751EF1" w:rsidP="00751EF1">
            <w:r w:rsidRPr="00971667">
              <w:t xml:space="preserve">          Mi    Re      La</w:t>
            </w:r>
          </w:p>
          <w:p w14:paraId="39DC72B4" w14:textId="77777777" w:rsidR="00751EF1" w:rsidRPr="00971667" w:rsidRDefault="00751EF1" w:rsidP="00751EF1">
            <w:r w:rsidRPr="00971667">
              <w:t xml:space="preserve">en el que canta la libertad. </w:t>
            </w:r>
          </w:p>
          <w:p w14:paraId="592942FF" w14:textId="77777777" w:rsidR="00751EF1" w:rsidRPr="00971667" w:rsidRDefault="00751EF1" w:rsidP="00751EF1">
            <w:r w:rsidRPr="00971667">
              <w:t xml:space="preserve">   Sim                 Mi             La</w:t>
            </w:r>
          </w:p>
          <w:p w14:paraId="1EFC2826" w14:textId="77777777" w:rsidR="00751EF1" w:rsidRPr="00971667" w:rsidRDefault="00751EF1" w:rsidP="00751EF1">
            <w:r w:rsidRPr="00971667">
              <w:t xml:space="preserve">También está el Señor, no olvidéis su voz, </w:t>
            </w:r>
          </w:p>
          <w:p w14:paraId="4A9D08C7" w14:textId="77777777" w:rsidR="00751EF1" w:rsidRPr="00971667" w:rsidRDefault="00751EF1" w:rsidP="00751EF1">
            <w:r w:rsidRPr="00971667">
              <w:t>Sim             Mi</w:t>
            </w:r>
          </w:p>
          <w:p w14:paraId="0566A55F" w14:textId="77777777" w:rsidR="00751EF1" w:rsidRPr="00971667" w:rsidRDefault="00751EF1" w:rsidP="00751EF1">
            <w:r w:rsidRPr="00971667">
              <w:t xml:space="preserve">sufre el gran </w:t>
            </w:r>
            <w:r w:rsidRPr="00971667">
              <w:rPr>
                <w:u w:val="double"/>
              </w:rPr>
              <w:t>do</w:t>
            </w:r>
            <w:r w:rsidRPr="00971667">
              <w:t>lor del oprimido.</w:t>
            </w:r>
          </w:p>
          <w:p w14:paraId="4DE2D047" w14:textId="77777777" w:rsidR="00751EF1" w:rsidRPr="00971667" w:rsidRDefault="00751EF1" w:rsidP="00751EF1"/>
          <w:p w14:paraId="115D186D" w14:textId="77777777" w:rsidR="00751EF1" w:rsidRPr="00971667" w:rsidRDefault="00751EF1" w:rsidP="00751EF1">
            <w:r w:rsidRPr="00971667">
              <w:t xml:space="preserve">También está el Señor, le conoceréis, </w:t>
            </w:r>
          </w:p>
          <w:p w14:paraId="3B7EBEE7" w14:textId="77777777" w:rsidR="00751EF1" w:rsidRPr="00971667" w:rsidRDefault="00751EF1" w:rsidP="00751EF1">
            <w:r w:rsidRPr="00971667">
              <w:t xml:space="preserve">en el obrero en su taller. </w:t>
            </w:r>
          </w:p>
          <w:p w14:paraId="086E6B54" w14:textId="77777777" w:rsidR="00751EF1" w:rsidRPr="00971667" w:rsidRDefault="00751EF1" w:rsidP="00751EF1">
            <w:r w:rsidRPr="00971667">
              <w:t xml:space="preserve">También está el Señor, le conoceréis, </w:t>
            </w:r>
          </w:p>
          <w:p w14:paraId="0F182CF7" w14:textId="77777777" w:rsidR="00751EF1" w:rsidRPr="00971667" w:rsidRDefault="00751EF1" w:rsidP="00751EF1">
            <w:r w:rsidRPr="00971667">
              <w:t xml:space="preserve">en el anciano en su vejez. </w:t>
            </w:r>
          </w:p>
          <w:p w14:paraId="2D81C318" w14:textId="77777777" w:rsidR="00751EF1" w:rsidRPr="00971667" w:rsidRDefault="00751EF1" w:rsidP="00751EF1">
            <w:r w:rsidRPr="00971667">
              <w:t xml:space="preserve">También está el Señor, no olvidéis su voz, </w:t>
            </w:r>
          </w:p>
          <w:p w14:paraId="66262E82" w14:textId="77777777" w:rsidR="00751EF1" w:rsidRPr="00971667" w:rsidRDefault="00751EF1" w:rsidP="00751EF1">
            <w:r w:rsidRPr="00971667">
              <w:t>en el hospital junto al enfermo.</w:t>
            </w:r>
          </w:p>
          <w:p w14:paraId="7D38F201" w14:textId="77777777" w:rsidR="00B35EC8" w:rsidRDefault="00B35EC8" w:rsidP="00751EF1"/>
          <w:p w14:paraId="79988E9E" w14:textId="77777777" w:rsidR="00751EF1" w:rsidRPr="00971667" w:rsidRDefault="00751EF1" w:rsidP="00751EF1">
            <w:r w:rsidRPr="00971667">
              <w:t xml:space="preserve">Jesús es el Señor, le conoceréis, </w:t>
            </w:r>
          </w:p>
          <w:p w14:paraId="6CA44A31" w14:textId="77777777" w:rsidR="00751EF1" w:rsidRPr="00971667" w:rsidRDefault="00751EF1" w:rsidP="00751EF1">
            <w:r w:rsidRPr="00971667">
              <w:t xml:space="preserve">Él es la vida, es la verdad. </w:t>
            </w:r>
          </w:p>
          <w:p w14:paraId="75BF314F" w14:textId="77777777" w:rsidR="00751EF1" w:rsidRPr="00971667" w:rsidRDefault="00751EF1" w:rsidP="00751EF1">
            <w:r w:rsidRPr="00971667">
              <w:t xml:space="preserve">Jesús es el señor, le conoceréis, </w:t>
            </w:r>
          </w:p>
          <w:p w14:paraId="42D3991D" w14:textId="77777777" w:rsidR="00751EF1" w:rsidRPr="00971667" w:rsidRDefault="00751EF1" w:rsidP="00751EF1">
            <w:r w:rsidRPr="00971667">
              <w:t xml:space="preserve">en el camino de libertad. </w:t>
            </w:r>
          </w:p>
          <w:p w14:paraId="4AA5B94A" w14:textId="77777777" w:rsidR="00751EF1" w:rsidRPr="00971667" w:rsidRDefault="00751EF1" w:rsidP="00751EF1">
            <w:r w:rsidRPr="00971667">
              <w:t xml:space="preserve">Jesús es el Señor, no olvidéis su voz, </w:t>
            </w:r>
          </w:p>
          <w:p w14:paraId="55DD4284" w14:textId="52C217DC" w:rsidR="00751EF1" w:rsidRPr="00960B63" w:rsidRDefault="00751EF1" w:rsidP="00751EF1">
            <w:r w:rsidRPr="00971667">
              <w:t>es el Redentor de nuestro pueblo.</w:t>
            </w:r>
          </w:p>
        </w:tc>
      </w:tr>
    </w:tbl>
    <w:p w14:paraId="3DB6B9C6" w14:textId="77777777" w:rsidR="00941055" w:rsidRDefault="00941055" w:rsidP="00941055">
      <w:bookmarkStart w:id="234" w:name="_Toc181822951"/>
    </w:p>
    <w:p w14:paraId="23A44803" w14:textId="77777777" w:rsidR="00941055" w:rsidRDefault="00941055" w:rsidP="00941055"/>
    <w:p w14:paraId="6A6B6FCC" w14:textId="77777777" w:rsidR="00941055" w:rsidRDefault="00941055" w:rsidP="00941055"/>
    <w:p w14:paraId="333E6745" w14:textId="77777777" w:rsidR="00941055" w:rsidRDefault="00941055" w:rsidP="00941055"/>
    <w:p w14:paraId="6D4683CC" w14:textId="77777777" w:rsidR="00941055" w:rsidRDefault="00941055" w:rsidP="00941055"/>
    <w:p w14:paraId="4D7C65FB" w14:textId="77777777" w:rsidR="00941055" w:rsidRDefault="00941055" w:rsidP="00941055"/>
    <w:p w14:paraId="36992ADB" w14:textId="35EC1A38" w:rsidR="00804BF3" w:rsidRPr="00960B63" w:rsidRDefault="00751EF1" w:rsidP="001E7F8D">
      <w:pPr>
        <w:pStyle w:val="Ttulo2"/>
      </w:pPr>
      <w:r>
        <w:lastRenderedPageBreak/>
        <w:t>Con vosotros está</w:t>
      </w:r>
      <w:r w:rsidR="00804BF3" w:rsidRPr="00960B63">
        <w:tab/>
        <w:t>(</w:t>
      </w:r>
      <w:proofErr w:type="spellStart"/>
      <w:r>
        <w:t>Mim</w:t>
      </w:r>
      <w:proofErr w:type="spellEnd"/>
      <w:r>
        <w:t xml:space="preserve"> cej1)</w:t>
      </w:r>
      <w:bookmarkEnd w:id="234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751EF1" w:rsidRPr="00960B63" w14:paraId="086AC9F9" w14:textId="77777777" w:rsidTr="00721CAF">
        <w:tc>
          <w:tcPr>
            <w:tcW w:w="7143" w:type="dxa"/>
            <w:tcBorders>
              <w:bottom w:val="single" w:sz="4" w:space="0" w:color="auto"/>
            </w:tcBorders>
          </w:tcPr>
          <w:p w14:paraId="4BF5DA5B" w14:textId="77777777" w:rsidR="00751EF1" w:rsidRPr="00971667" w:rsidRDefault="00751EF1" w:rsidP="00751EF1">
            <w:pPr>
              <w:pStyle w:val="Estribillo"/>
            </w:pPr>
            <w:r w:rsidRPr="00971667">
              <w:t xml:space="preserve">      </w:t>
            </w:r>
            <w:proofErr w:type="spellStart"/>
            <w:r w:rsidRPr="00971667">
              <w:t>Mim</w:t>
            </w:r>
            <w:proofErr w:type="spellEnd"/>
            <w:r w:rsidRPr="00971667">
              <w:t xml:space="preserve">      La   </w:t>
            </w:r>
            <w:proofErr w:type="gramStart"/>
            <w:r w:rsidRPr="00971667">
              <w:t>Re        Sol</w:t>
            </w:r>
            <w:proofErr w:type="gramEnd"/>
          </w:p>
          <w:p w14:paraId="31C6C3F4" w14:textId="0F23C0E6" w:rsidR="00751EF1" w:rsidRPr="00971667" w:rsidRDefault="00751EF1" w:rsidP="00751EF1">
            <w:pPr>
              <w:pStyle w:val="Estribillo"/>
            </w:pPr>
            <w:r w:rsidRPr="00971667">
              <w:t>Con vo</w:t>
            </w:r>
            <w:r w:rsidRPr="00971667">
              <w:rPr>
                <w:u w:val="single"/>
              </w:rPr>
              <w:t>sotros</w:t>
            </w:r>
            <w:r w:rsidRPr="00971667">
              <w:t xml:space="preserve"> está y no le conocéis.</w:t>
            </w:r>
          </w:p>
          <w:p w14:paraId="31583AE3" w14:textId="77777777" w:rsidR="00751EF1" w:rsidRPr="00971667" w:rsidRDefault="00751EF1" w:rsidP="00751EF1">
            <w:pPr>
              <w:pStyle w:val="Estribillo"/>
            </w:pPr>
            <w:r w:rsidRPr="00971667">
              <w:t xml:space="preserve">      </w:t>
            </w:r>
            <w:proofErr w:type="spellStart"/>
            <w:r w:rsidRPr="00971667">
              <w:t>Mim</w:t>
            </w:r>
            <w:proofErr w:type="spellEnd"/>
            <w:r w:rsidRPr="00971667">
              <w:t xml:space="preserve">      Fa#    Sim            Si7</w:t>
            </w:r>
          </w:p>
          <w:p w14:paraId="16085F13" w14:textId="6E7F2D61" w:rsidR="00751EF1" w:rsidRPr="00971667" w:rsidRDefault="00751EF1" w:rsidP="00751EF1">
            <w:pPr>
              <w:pStyle w:val="Estribillo"/>
            </w:pPr>
            <w:r w:rsidRPr="00971667">
              <w:t>Con vosotros está, su nombre es el Se</w:t>
            </w:r>
            <w:r w:rsidRPr="00971667">
              <w:rPr>
                <w:u w:val="double"/>
              </w:rPr>
              <w:t>ñor</w:t>
            </w:r>
            <w:r w:rsidRPr="00971667">
              <w:t>.</w:t>
            </w:r>
          </w:p>
          <w:p w14:paraId="38546543" w14:textId="77777777" w:rsidR="00163A37" w:rsidRPr="00971667" w:rsidRDefault="00163A37" w:rsidP="00163A37">
            <w:pPr>
              <w:pStyle w:val="Estribillo"/>
            </w:pPr>
            <w:r w:rsidRPr="00971667">
              <w:t xml:space="preserve">      </w:t>
            </w:r>
            <w:proofErr w:type="spellStart"/>
            <w:r w:rsidRPr="00971667">
              <w:t>Mim</w:t>
            </w:r>
            <w:proofErr w:type="spellEnd"/>
            <w:r w:rsidRPr="00971667">
              <w:t xml:space="preserve">      La   </w:t>
            </w:r>
            <w:proofErr w:type="gramStart"/>
            <w:r w:rsidRPr="00971667">
              <w:t>Re        Sol</w:t>
            </w:r>
            <w:proofErr w:type="gramEnd"/>
          </w:p>
          <w:p w14:paraId="18BD824D" w14:textId="77777777" w:rsidR="00163A37" w:rsidRPr="00971667" w:rsidRDefault="00163A37" w:rsidP="00163A37">
            <w:pPr>
              <w:pStyle w:val="Estribillo"/>
            </w:pPr>
            <w:r w:rsidRPr="00971667">
              <w:t>Con vo</w:t>
            </w:r>
            <w:r w:rsidRPr="00971667">
              <w:rPr>
                <w:u w:val="single"/>
              </w:rPr>
              <w:t>sotros</w:t>
            </w:r>
            <w:r w:rsidRPr="00971667">
              <w:t xml:space="preserve"> está y no le conocéis.</w:t>
            </w:r>
          </w:p>
          <w:p w14:paraId="26336F35" w14:textId="271D248D" w:rsidR="00163A37" w:rsidRPr="00971667" w:rsidRDefault="00163A37" w:rsidP="00163A37">
            <w:pPr>
              <w:pStyle w:val="Estribillo"/>
            </w:pPr>
            <w:r>
              <w:t xml:space="preserve"> </w:t>
            </w:r>
            <w:r w:rsidRPr="00971667">
              <w:t xml:space="preserve">     </w:t>
            </w:r>
            <w:proofErr w:type="spellStart"/>
            <w:r w:rsidRPr="00971667">
              <w:t>Mim</w:t>
            </w:r>
            <w:proofErr w:type="spellEnd"/>
            <w:r w:rsidRPr="00971667">
              <w:t xml:space="preserve">      Fa#                   Sim</w:t>
            </w:r>
          </w:p>
          <w:p w14:paraId="1E3E043F" w14:textId="137B5464" w:rsidR="00163A37" w:rsidRPr="00971667" w:rsidRDefault="00163A37" w:rsidP="00163A37">
            <w:pPr>
              <w:pStyle w:val="Estribillo"/>
            </w:pPr>
            <w:r w:rsidRPr="00971667">
              <w:t>Con vosotros está, su nombre es el Se</w:t>
            </w:r>
            <w:r w:rsidRPr="00971667">
              <w:rPr>
                <w:u w:val="double"/>
              </w:rPr>
              <w:t>ñor</w:t>
            </w:r>
            <w:r w:rsidRPr="00971667">
              <w:t>.</w:t>
            </w:r>
          </w:p>
          <w:p w14:paraId="5A340928" w14:textId="77777777" w:rsidR="00751EF1" w:rsidRPr="00971667" w:rsidRDefault="00751EF1" w:rsidP="00751EF1"/>
          <w:p w14:paraId="195038A6" w14:textId="77777777" w:rsidR="00751EF1" w:rsidRPr="00971667" w:rsidRDefault="00751EF1" w:rsidP="00751EF1">
            <w:r w:rsidRPr="00971667">
              <w:t xml:space="preserve">   Sim            Fa#         Sim</w:t>
            </w:r>
          </w:p>
          <w:p w14:paraId="3599E81C" w14:textId="77777777" w:rsidR="00751EF1" w:rsidRPr="00971667" w:rsidRDefault="00751EF1" w:rsidP="00751EF1">
            <w:r w:rsidRPr="00971667">
              <w:rPr>
                <w:u w:val="double"/>
              </w:rPr>
              <w:t>Su</w:t>
            </w:r>
            <w:r w:rsidRPr="00971667">
              <w:t xml:space="preserve"> nombre es el Señor, y pasa hambre,</w:t>
            </w:r>
          </w:p>
          <w:p w14:paraId="6C6A4FAA" w14:textId="63A8ED4D" w:rsidR="00751EF1" w:rsidRPr="00971667" w:rsidRDefault="00751EF1" w:rsidP="00751EF1">
            <w:r w:rsidRPr="00971667">
              <w:t xml:space="preserve">               Fa#         Sim</w:t>
            </w:r>
            <w:r w:rsidR="001E20A8">
              <w:t xml:space="preserve">     Si7</w:t>
            </w:r>
          </w:p>
          <w:p w14:paraId="457F1043" w14:textId="77777777" w:rsidR="00751EF1" w:rsidRPr="00971667" w:rsidRDefault="00751EF1" w:rsidP="00751EF1">
            <w:r w:rsidRPr="00971667">
              <w:t xml:space="preserve">y clama por la boca del hambriento, </w:t>
            </w:r>
          </w:p>
          <w:p w14:paraId="369FBC92" w14:textId="77777777" w:rsidR="00751EF1" w:rsidRPr="00971667" w:rsidRDefault="00751EF1" w:rsidP="00751EF1">
            <w:r w:rsidRPr="00971667">
              <w:t xml:space="preserve">  </w:t>
            </w:r>
            <w:proofErr w:type="spellStart"/>
            <w:r w:rsidRPr="00971667">
              <w:t>Mim</w:t>
            </w:r>
            <w:proofErr w:type="spellEnd"/>
            <w:r w:rsidRPr="00971667">
              <w:t xml:space="preserve">                        Sim</w:t>
            </w:r>
          </w:p>
          <w:p w14:paraId="29120BE6" w14:textId="77777777" w:rsidR="00751EF1" w:rsidRPr="00971667" w:rsidRDefault="00751EF1" w:rsidP="00751EF1">
            <w:r w:rsidRPr="00971667">
              <w:t xml:space="preserve">y muchos que lo </w:t>
            </w:r>
            <w:r w:rsidRPr="00971667">
              <w:rPr>
                <w:u w:val="single"/>
              </w:rPr>
              <w:t>ven</w:t>
            </w:r>
            <w:r w:rsidRPr="00971667">
              <w:t xml:space="preserve"> pasan de largo </w:t>
            </w:r>
          </w:p>
          <w:p w14:paraId="345F4EBF" w14:textId="77777777" w:rsidR="00751EF1" w:rsidRPr="00971667" w:rsidRDefault="00751EF1" w:rsidP="00751EF1">
            <w:r w:rsidRPr="00971667">
              <w:t xml:space="preserve"> Do#                         Fa#</w:t>
            </w:r>
          </w:p>
          <w:p w14:paraId="475CC735" w14:textId="77777777" w:rsidR="00751EF1" w:rsidRPr="00971667" w:rsidRDefault="00751EF1" w:rsidP="00751EF1">
            <w:r w:rsidRPr="00971667">
              <w:t xml:space="preserve">acaso por llegar temprano al templo. </w:t>
            </w:r>
          </w:p>
          <w:p w14:paraId="4D532394" w14:textId="77777777" w:rsidR="00751EF1" w:rsidRPr="00971667" w:rsidRDefault="00751EF1" w:rsidP="00751EF1"/>
          <w:p w14:paraId="0988D11E" w14:textId="77777777" w:rsidR="00751EF1" w:rsidRPr="00971667" w:rsidRDefault="00751EF1" w:rsidP="00751EF1">
            <w:r w:rsidRPr="00971667">
              <w:t xml:space="preserve">Su nombre es el Señor, y sed soporta, </w:t>
            </w:r>
          </w:p>
          <w:p w14:paraId="60CB1209" w14:textId="77777777" w:rsidR="00751EF1" w:rsidRPr="00971667" w:rsidRDefault="00751EF1" w:rsidP="00751EF1">
            <w:r w:rsidRPr="00971667">
              <w:t xml:space="preserve">y está en quien de justicia va sediento, </w:t>
            </w:r>
          </w:p>
          <w:p w14:paraId="697FCE91" w14:textId="77777777" w:rsidR="00751EF1" w:rsidRPr="00971667" w:rsidRDefault="00751EF1" w:rsidP="00751EF1">
            <w:r w:rsidRPr="00971667">
              <w:t xml:space="preserve">y muchos que lo ven pasan de largo </w:t>
            </w:r>
          </w:p>
          <w:p w14:paraId="67246EB5" w14:textId="77777777" w:rsidR="00751EF1" w:rsidRPr="00971667" w:rsidRDefault="00751EF1" w:rsidP="00751EF1">
            <w:r w:rsidRPr="00971667">
              <w:t xml:space="preserve">a veces ocupados en sus rezos. </w:t>
            </w:r>
          </w:p>
          <w:p w14:paraId="7BB81461" w14:textId="77777777" w:rsidR="00751EF1" w:rsidRPr="000C0F7C" w:rsidRDefault="00751EF1" w:rsidP="00751EF1">
            <w:pPr>
              <w:rPr>
                <w:sz w:val="20"/>
                <w:szCs w:val="21"/>
              </w:rPr>
            </w:pPr>
          </w:p>
          <w:p w14:paraId="0097FB9D" w14:textId="77777777" w:rsidR="00751EF1" w:rsidRPr="000C0F7C" w:rsidRDefault="00751EF1" w:rsidP="00751EF1">
            <w:pPr>
              <w:rPr>
                <w:sz w:val="20"/>
                <w:szCs w:val="21"/>
              </w:rPr>
            </w:pPr>
          </w:p>
          <w:p w14:paraId="619C5CFF" w14:textId="77777777" w:rsidR="00751EF1" w:rsidRPr="00971667" w:rsidRDefault="00751EF1" w:rsidP="00751EF1">
            <w:r w:rsidRPr="00971667">
              <w:t xml:space="preserve">Su nombre es el Señor, y está desnudo, </w:t>
            </w:r>
          </w:p>
          <w:p w14:paraId="46A88DDC" w14:textId="77777777" w:rsidR="00751EF1" w:rsidRPr="00971667" w:rsidRDefault="00751EF1" w:rsidP="00751EF1">
            <w:r w:rsidRPr="00971667">
              <w:t xml:space="preserve">la ausencia del amor hiela sus huesos, </w:t>
            </w:r>
          </w:p>
          <w:p w14:paraId="4B571374" w14:textId="77777777" w:rsidR="00751EF1" w:rsidRPr="00971667" w:rsidRDefault="00751EF1" w:rsidP="00751EF1">
            <w:r w:rsidRPr="00971667">
              <w:t xml:space="preserve">y muchos que lo ven pasan de largo, </w:t>
            </w:r>
          </w:p>
          <w:p w14:paraId="66921D82" w14:textId="77777777" w:rsidR="00751EF1" w:rsidRPr="00971667" w:rsidRDefault="00751EF1" w:rsidP="00751EF1">
            <w:r w:rsidRPr="00971667">
              <w:t>seguros al calor de su dinero.</w:t>
            </w:r>
          </w:p>
          <w:p w14:paraId="0E82F24D" w14:textId="77777777" w:rsidR="00751EF1" w:rsidRPr="00971667" w:rsidRDefault="00751EF1" w:rsidP="00751EF1"/>
          <w:p w14:paraId="509620EE" w14:textId="77777777" w:rsidR="00751EF1" w:rsidRPr="00971667" w:rsidRDefault="00751EF1" w:rsidP="00751EF1">
            <w:r w:rsidRPr="00971667">
              <w:t xml:space="preserve">Su nombre es el Señor, y enfermo vive, </w:t>
            </w:r>
          </w:p>
          <w:p w14:paraId="2A7A23B4" w14:textId="77777777" w:rsidR="00751EF1" w:rsidRPr="00971667" w:rsidRDefault="00751EF1" w:rsidP="00751EF1">
            <w:r w:rsidRPr="00971667">
              <w:t xml:space="preserve">y su agonía es la del enfermo, </w:t>
            </w:r>
          </w:p>
          <w:p w14:paraId="2AB870AE" w14:textId="77777777" w:rsidR="00751EF1" w:rsidRPr="00971667" w:rsidRDefault="00751EF1" w:rsidP="00751EF1">
            <w:r w:rsidRPr="00971667">
              <w:t>y muchos que lo saben no hacen caso,</w:t>
            </w:r>
          </w:p>
          <w:p w14:paraId="00C79736" w14:textId="77777777" w:rsidR="00751EF1" w:rsidRPr="00971667" w:rsidRDefault="00751EF1" w:rsidP="00751EF1">
            <w:r w:rsidRPr="00971667">
              <w:t>tal vez no frecuentaban mucho el templo.</w:t>
            </w:r>
          </w:p>
          <w:p w14:paraId="705330AB" w14:textId="77777777" w:rsidR="00751EF1" w:rsidRPr="00971667" w:rsidRDefault="00751EF1" w:rsidP="00751EF1">
            <w:r w:rsidRPr="00971667">
              <w:t xml:space="preserve">Su nombre es el Señor, y está en la cárcel, </w:t>
            </w:r>
          </w:p>
          <w:p w14:paraId="427F10FF" w14:textId="77777777" w:rsidR="00751EF1" w:rsidRPr="00971667" w:rsidRDefault="00751EF1" w:rsidP="00751EF1">
            <w:r w:rsidRPr="00971667">
              <w:t xml:space="preserve">está en la soledad de cada preso, </w:t>
            </w:r>
          </w:p>
          <w:p w14:paraId="1FBBF0AA" w14:textId="77777777" w:rsidR="00751EF1" w:rsidRPr="00971667" w:rsidRDefault="00751EF1" w:rsidP="00751EF1">
            <w:r w:rsidRPr="00971667">
              <w:t>y nadie lo visita y hasta dicen:</w:t>
            </w:r>
          </w:p>
          <w:p w14:paraId="080C5E10" w14:textId="77777777" w:rsidR="00751EF1" w:rsidRPr="00971667" w:rsidRDefault="00751EF1" w:rsidP="00751EF1">
            <w:r w:rsidRPr="00971667">
              <w:t>"Tal vez ese no era de los nuestros".</w:t>
            </w:r>
          </w:p>
          <w:p w14:paraId="5D81370B" w14:textId="77777777" w:rsidR="00751EF1" w:rsidRPr="00971667" w:rsidRDefault="00751EF1" w:rsidP="00751EF1"/>
          <w:p w14:paraId="412999C8" w14:textId="77777777" w:rsidR="00751EF1" w:rsidRPr="00971667" w:rsidRDefault="00751EF1" w:rsidP="00751EF1">
            <w:r w:rsidRPr="00971667">
              <w:t xml:space="preserve">Su nombre es el Señor, el que </w:t>
            </w:r>
            <w:proofErr w:type="spellStart"/>
            <w:r w:rsidRPr="00971667">
              <w:t>sed</w:t>
            </w:r>
            <w:proofErr w:type="spellEnd"/>
            <w:r w:rsidRPr="00971667">
              <w:t xml:space="preserve"> tiene, </w:t>
            </w:r>
          </w:p>
          <w:p w14:paraId="73FD6000" w14:textId="77777777" w:rsidR="00751EF1" w:rsidRPr="00971667" w:rsidRDefault="00751EF1" w:rsidP="00751EF1">
            <w:r w:rsidRPr="00971667">
              <w:t xml:space="preserve">él pide por la boca del hambriento, </w:t>
            </w:r>
          </w:p>
          <w:p w14:paraId="5A58D1BD" w14:textId="77777777" w:rsidR="00751EF1" w:rsidRPr="00971667" w:rsidRDefault="00751EF1" w:rsidP="00751EF1">
            <w:r w:rsidRPr="00971667">
              <w:t xml:space="preserve">está preso, está enfermo, está desnudo, </w:t>
            </w:r>
          </w:p>
          <w:p w14:paraId="2D0DE083" w14:textId="1C7335AD" w:rsidR="00751EF1" w:rsidRPr="00960B63" w:rsidRDefault="00751EF1" w:rsidP="00751EF1">
            <w:r w:rsidRPr="00971667">
              <w:t>pero Él nos va a juzgar por todo eso.</w:t>
            </w:r>
          </w:p>
        </w:tc>
      </w:tr>
    </w:tbl>
    <w:p w14:paraId="7845D19D" w14:textId="77777777" w:rsidR="00941055" w:rsidRPr="00960B63" w:rsidRDefault="00941055" w:rsidP="00941055">
      <w:pPr>
        <w:pStyle w:val="Ttulo2"/>
      </w:pPr>
      <w:bookmarkStart w:id="235" w:name="_Toc181822923"/>
      <w:bookmarkStart w:id="236" w:name="_Toc181822952"/>
      <w:r>
        <w:t>Cristo ha resucitado</w:t>
      </w:r>
      <w:r w:rsidRPr="00960B63">
        <w:tab/>
        <w:t>(</w:t>
      </w:r>
      <w:r>
        <w:t>La cej1</w:t>
      </w:r>
      <w:r w:rsidRPr="00960B63">
        <w:t>)</w:t>
      </w:r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941055" w:rsidRPr="00960B63" w14:paraId="13C5B225" w14:textId="77777777" w:rsidTr="006B6B0E">
        <w:tc>
          <w:tcPr>
            <w:tcW w:w="7143" w:type="dxa"/>
            <w:tcBorders>
              <w:bottom w:val="single" w:sz="4" w:space="0" w:color="auto"/>
            </w:tcBorders>
          </w:tcPr>
          <w:p w14:paraId="29875944" w14:textId="77777777" w:rsidR="00941055" w:rsidRPr="00971667" w:rsidRDefault="00941055" w:rsidP="006B6B0E">
            <w:r w:rsidRPr="00971667">
              <w:t>La              Mi</w:t>
            </w:r>
          </w:p>
          <w:p w14:paraId="48784877" w14:textId="77777777" w:rsidR="00941055" w:rsidRPr="00971667" w:rsidRDefault="00941055" w:rsidP="006B6B0E">
            <w:r w:rsidRPr="00971667">
              <w:t>¡</w:t>
            </w:r>
            <w:r w:rsidRPr="00971667">
              <w:rPr>
                <w:u w:val="double"/>
              </w:rPr>
              <w:t>Cris</w:t>
            </w:r>
            <w:r w:rsidRPr="00971667">
              <w:t>to ha resucitado!</w:t>
            </w:r>
          </w:p>
          <w:p w14:paraId="4980D100" w14:textId="77777777" w:rsidR="00941055" w:rsidRPr="00971667" w:rsidRDefault="00941055" w:rsidP="006B6B0E">
            <w:pPr>
              <w:pStyle w:val="Estribillo"/>
            </w:pPr>
            <w:r w:rsidRPr="00971667">
              <w:t xml:space="preserve"> </w:t>
            </w:r>
            <w:proofErr w:type="spellStart"/>
            <w:r w:rsidRPr="00971667">
              <w:t>Fa#m</w:t>
            </w:r>
            <w:proofErr w:type="spellEnd"/>
            <w:r w:rsidRPr="00971667">
              <w:t xml:space="preserve">      Si    Mi</w:t>
            </w:r>
          </w:p>
          <w:p w14:paraId="6DDEC9AF" w14:textId="77777777" w:rsidR="00941055" w:rsidRPr="00971667" w:rsidRDefault="00941055" w:rsidP="006B6B0E">
            <w:pPr>
              <w:pStyle w:val="Estribillo"/>
            </w:pPr>
            <w:r w:rsidRPr="00971667">
              <w:t>¡Cristo ha resucitado!</w:t>
            </w:r>
          </w:p>
          <w:p w14:paraId="16EC32DE" w14:textId="77777777" w:rsidR="00941055" w:rsidRPr="00971667" w:rsidRDefault="00941055" w:rsidP="006B6B0E">
            <w:r w:rsidRPr="00971667">
              <w:t xml:space="preserve"> Re    Mi        La</w:t>
            </w:r>
          </w:p>
          <w:p w14:paraId="7E681E86" w14:textId="77777777" w:rsidR="00941055" w:rsidRPr="00971667" w:rsidRDefault="00941055" w:rsidP="006B6B0E">
            <w:r w:rsidRPr="00971667">
              <w:t>¡Resucitemos con él!</w:t>
            </w:r>
          </w:p>
          <w:p w14:paraId="7B67FD80" w14:textId="77777777" w:rsidR="00941055" w:rsidRPr="00971667" w:rsidRDefault="00941055" w:rsidP="006B6B0E">
            <w:pPr>
              <w:pStyle w:val="Estribillo"/>
            </w:pPr>
            <w:r w:rsidRPr="00971667">
              <w:t xml:space="preserve"> </w:t>
            </w:r>
            <w:proofErr w:type="spellStart"/>
            <w:r w:rsidRPr="00971667">
              <w:t>Fa#m</w:t>
            </w:r>
            <w:proofErr w:type="spellEnd"/>
            <w:r w:rsidRPr="00971667">
              <w:t xml:space="preserve">            Mi</w:t>
            </w:r>
          </w:p>
          <w:p w14:paraId="5F751D65" w14:textId="77777777" w:rsidR="00941055" w:rsidRPr="00971667" w:rsidRDefault="00941055" w:rsidP="006B6B0E">
            <w:pPr>
              <w:pStyle w:val="Estribillo"/>
            </w:pPr>
            <w:r w:rsidRPr="00971667">
              <w:t>¡Cristo, nuestra Vida!</w:t>
            </w:r>
          </w:p>
          <w:p w14:paraId="2AF59C4F" w14:textId="77777777" w:rsidR="00941055" w:rsidRPr="00971667" w:rsidRDefault="00941055" w:rsidP="006B6B0E">
            <w:pPr>
              <w:pStyle w:val="Estribillo"/>
            </w:pPr>
            <w:r w:rsidRPr="00971667">
              <w:t xml:space="preserve">La   </w:t>
            </w:r>
            <w:proofErr w:type="gramStart"/>
            <w:r w:rsidRPr="00971667">
              <w:t xml:space="preserve">Mi  </w:t>
            </w:r>
            <w:proofErr w:type="spellStart"/>
            <w:r w:rsidRPr="00971667">
              <w:t>Fa</w:t>
            </w:r>
            <w:proofErr w:type="gramEnd"/>
            <w:r w:rsidRPr="00971667">
              <w:t>#m</w:t>
            </w:r>
            <w:proofErr w:type="spellEnd"/>
            <w:r w:rsidRPr="00971667">
              <w:t xml:space="preserve"> Si Mi</w:t>
            </w:r>
          </w:p>
          <w:p w14:paraId="2B7A5CC4" w14:textId="77777777" w:rsidR="00941055" w:rsidRPr="00971667" w:rsidRDefault="00941055" w:rsidP="006B6B0E">
            <w:pPr>
              <w:pStyle w:val="Estribillo"/>
            </w:pPr>
            <w:r w:rsidRPr="00971667">
              <w:t>Aleluya, aleluya.</w:t>
            </w:r>
          </w:p>
          <w:p w14:paraId="10458B6B" w14:textId="77777777" w:rsidR="00941055" w:rsidRPr="00971667" w:rsidRDefault="00941055" w:rsidP="006B6B0E">
            <w:pPr>
              <w:pStyle w:val="Estribillo"/>
            </w:pPr>
            <w:r w:rsidRPr="00971667">
              <w:t>Re        Mi    La    Re Mi La</w:t>
            </w:r>
          </w:p>
          <w:p w14:paraId="570254E5" w14:textId="77777777" w:rsidR="00941055" w:rsidRPr="00971667" w:rsidRDefault="00941055" w:rsidP="006B6B0E">
            <w:pPr>
              <w:pStyle w:val="Estribillo"/>
            </w:pPr>
            <w:r w:rsidRPr="00971667">
              <w:t>Cristo ha resucitado, Alel</w:t>
            </w:r>
            <w:r w:rsidRPr="00971667">
              <w:rPr>
                <w:u w:val="single"/>
              </w:rPr>
              <w:t>u</w:t>
            </w:r>
            <w:r w:rsidRPr="00971667">
              <w:t>ya.</w:t>
            </w:r>
          </w:p>
          <w:p w14:paraId="0F7FCAE8" w14:textId="77777777" w:rsidR="00941055" w:rsidRPr="00971667" w:rsidRDefault="00941055" w:rsidP="006B6B0E"/>
          <w:p w14:paraId="3497E778" w14:textId="77777777" w:rsidR="00941055" w:rsidRPr="00971667" w:rsidRDefault="00941055" w:rsidP="006B6B0E">
            <w:r w:rsidRPr="00971667">
              <w:t>Muerte y vida lucharon // y la muerte fue vencida.</w:t>
            </w:r>
          </w:p>
          <w:p w14:paraId="4297C17B" w14:textId="77777777" w:rsidR="00941055" w:rsidRPr="00971667" w:rsidRDefault="00941055" w:rsidP="006B6B0E"/>
          <w:p w14:paraId="52E6722F" w14:textId="77777777" w:rsidR="00941055" w:rsidRPr="00971667" w:rsidRDefault="00941055" w:rsidP="006B6B0E">
            <w:r w:rsidRPr="00971667">
              <w:t>Es el grano que muere // para el triunfo de la espiga.</w:t>
            </w:r>
          </w:p>
          <w:p w14:paraId="6DB7617E" w14:textId="77777777" w:rsidR="00941055" w:rsidRPr="00971667" w:rsidRDefault="00941055" w:rsidP="006B6B0E"/>
          <w:p w14:paraId="2F24189C" w14:textId="77777777" w:rsidR="00941055" w:rsidRPr="00971667" w:rsidRDefault="00941055" w:rsidP="006B6B0E">
            <w:r w:rsidRPr="00971667">
              <w:t>Cristo es nuestra esperanza, // nuestra paz y nuestra vida.</w:t>
            </w:r>
          </w:p>
          <w:p w14:paraId="16D0D9A3" w14:textId="77777777" w:rsidR="00941055" w:rsidRPr="00971667" w:rsidRDefault="00941055" w:rsidP="006B6B0E"/>
          <w:p w14:paraId="653A0832" w14:textId="77777777" w:rsidR="00941055" w:rsidRPr="00971667" w:rsidRDefault="00941055" w:rsidP="006B6B0E">
            <w:r w:rsidRPr="00971667">
              <w:t>Vivamos vida nueva, // el Bautismo es nuestra Pascua.</w:t>
            </w:r>
          </w:p>
          <w:p w14:paraId="7E595907" w14:textId="77777777" w:rsidR="00941055" w:rsidRPr="00971667" w:rsidRDefault="00941055" w:rsidP="006B6B0E"/>
          <w:p w14:paraId="44B94CD7" w14:textId="77777777" w:rsidR="00941055" w:rsidRPr="00960B63" w:rsidRDefault="00941055" w:rsidP="006B6B0E">
            <w:r w:rsidRPr="00971667">
              <w:t>¡Cristo ha resucitado! // ¡Resucitemos con Él!</w:t>
            </w:r>
          </w:p>
        </w:tc>
      </w:tr>
    </w:tbl>
    <w:p w14:paraId="1F94D392" w14:textId="77777777" w:rsidR="00E33B60" w:rsidRPr="00971667" w:rsidRDefault="00E33B60" w:rsidP="00E33B60">
      <w:pPr>
        <w:pStyle w:val="Ttulo2"/>
      </w:pPr>
      <w:r>
        <w:lastRenderedPageBreak/>
        <w:t>Corazón inquieto</w:t>
      </w:r>
      <w:r w:rsidRPr="00971667">
        <w:tab/>
        <w:t>(</w:t>
      </w:r>
      <w:r>
        <w:t>Do</w:t>
      </w:r>
      <w:r w:rsidRPr="00971667">
        <w:t>)</w:t>
      </w:r>
      <w:bookmarkEnd w:id="235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E33B60" w:rsidRPr="00971667" w14:paraId="2276B7D4" w14:textId="77777777" w:rsidTr="008D4383">
        <w:tc>
          <w:tcPr>
            <w:tcW w:w="7143" w:type="dxa"/>
            <w:tcBorders>
              <w:bottom w:val="single" w:sz="4" w:space="0" w:color="auto"/>
            </w:tcBorders>
          </w:tcPr>
          <w:p w14:paraId="2B8556B7" w14:textId="77777777" w:rsidR="00E33B60" w:rsidRPr="00971667" w:rsidRDefault="00E33B60" w:rsidP="008D4383">
            <w:r w:rsidRPr="00971667">
              <w:t xml:space="preserve">    Do               </w:t>
            </w:r>
            <w:proofErr w:type="spellStart"/>
            <w:r w:rsidRPr="00971667">
              <w:t>Mim</w:t>
            </w:r>
            <w:proofErr w:type="spellEnd"/>
            <w:r w:rsidRPr="00971667">
              <w:t xml:space="preserve">                Fa           Sol Do</w:t>
            </w:r>
          </w:p>
          <w:p w14:paraId="355C79AE" w14:textId="77777777" w:rsidR="00E33B60" w:rsidRPr="00971667" w:rsidRDefault="00E33B60" w:rsidP="008D4383">
            <w:r w:rsidRPr="00971667">
              <w:t xml:space="preserve">Corazón inquieto que buscas </w:t>
            </w:r>
            <w:r w:rsidRPr="00971667">
              <w:rPr>
                <w:u w:val="single"/>
              </w:rPr>
              <w:t>la</w:t>
            </w:r>
            <w:r w:rsidRPr="00971667">
              <w:t xml:space="preserve"> paz tanteando en la oscuridad,</w:t>
            </w:r>
          </w:p>
          <w:p w14:paraId="37B4E1D3" w14:textId="77777777" w:rsidR="00E33B60" w:rsidRPr="00971667" w:rsidRDefault="00E33B60" w:rsidP="008D4383">
            <w:r w:rsidRPr="00971667">
              <w:t xml:space="preserve">                      Sol      </w:t>
            </w:r>
            <w:proofErr w:type="spellStart"/>
            <w:r w:rsidRPr="00971667">
              <w:t>Fa</w:t>
            </w:r>
            <w:proofErr w:type="spellEnd"/>
            <w:r w:rsidRPr="00971667">
              <w:t xml:space="preserve">        Sol Do</w:t>
            </w:r>
          </w:p>
          <w:p w14:paraId="31483EC9" w14:textId="77777777" w:rsidR="00E33B60" w:rsidRPr="00971667" w:rsidRDefault="00E33B60" w:rsidP="008D4383">
            <w:r w:rsidRPr="00971667">
              <w:t xml:space="preserve">quieres encontrar una luz que alumbre </w:t>
            </w:r>
            <w:r w:rsidRPr="00971667">
              <w:rPr>
                <w:u w:val="double"/>
              </w:rPr>
              <w:t>tu</w:t>
            </w:r>
            <w:r w:rsidRPr="00971667">
              <w:t xml:space="preserve"> caminar.</w:t>
            </w:r>
          </w:p>
          <w:p w14:paraId="3B9D6469" w14:textId="77777777" w:rsidR="00E33B60" w:rsidRPr="00971667" w:rsidRDefault="00E33B60" w:rsidP="008D4383">
            <w:r w:rsidRPr="00971667">
              <w:t xml:space="preserve">Fa            Sol          Do    </w:t>
            </w:r>
            <w:proofErr w:type="spellStart"/>
            <w:r w:rsidRPr="00971667">
              <w:t>Mim</w:t>
            </w:r>
            <w:proofErr w:type="spellEnd"/>
            <w:r w:rsidRPr="00971667">
              <w:t xml:space="preserve">    Lam</w:t>
            </w:r>
          </w:p>
          <w:p w14:paraId="2021DD3F" w14:textId="77777777" w:rsidR="00E33B60" w:rsidRPr="00971667" w:rsidRDefault="00E33B60" w:rsidP="008D4383">
            <w:r w:rsidRPr="00971667">
              <w:t>Tu alma busca donde puedas descansar en paz,</w:t>
            </w:r>
          </w:p>
          <w:p w14:paraId="4E319034" w14:textId="77777777" w:rsidR="00E33B60" w:rsidRPr="00971667" w:rsidRDefault="00E33B60" w:rsidP="008D4383">
            <w:r w:rsidRPr="00971667">
              <w:t xml:space="preserve">      Fa          Sol        Do Do7</w:t>
            </w:r>
          </w:p>
          <w:p w14:paraId="5E75FE52" w14:textId="77777777" w:rsidR="00E33B60" w:rsidRPr="00971667" w:rsidRDefault="00E33B60" w:rsidP="008D4383">
            <w:r w:rsidRPr="00971667">
              <w:t>donde puedas encontrar la verdad.</w:t>
            </w:r>
          </w:p>
          <w:p w14:paraId="6FAA6B0D" w14:textId="77777777" w:rsidR="00E33B60" w:rsidRPr="00971667" w:rsidRDefault="00E33B60" w:rsidP="008D4383">
            <w:r w:rsidRPr="00971667">
              <w:t xml:space="preserve">    Fa     Sol        Do   </w:t>
            </w:r>
            <w:proofErr w:type="spellStart"/>
            <w:r w:rsidRPr="00971667">
              <w:t>Mim</w:t>
            </w:r>
            <w:proofErr w:type="spellEnd"/>
            <w:r w:rsidRPr="00971667">
              <w:t xml:space="preserve"> Lam</w:t>
            </w:r>
          </w:p>
          <w:p w14:paraId="77D9B4B3" w14:textId="77777777" w:rsidR="00E33B60" w:rsidRPr="00971667" w:rsidRDefault="00E33B60" w:rsidP="008D4383">
            <w:r w:rsidRPr="00971667">
              <w:t>Todavía no amas, pero amas el amar.</w:t>
            </w:r>
          </w:p>
          <w:p w14:paraId="75F63547" w14:textId="77777777" w:rsidR="00E33B60" w:rsidRPr="00971667" w:rsidRDefault="00E33B60" w:rsidP="008D4383">
            <w:r w:rsidRPr="00971667">
              <w:t xml:space="preserve">        Fa          Sol          Fa     </w:t>
            </w:r>
            <w:proofErr w:type="gramStart"/>
            <w:r w:rsidRPr="00971667">
              <w:t xml:space="preserve">Do </w:t>
            </w:r>
            <w:r>
              <w:t xml:space="preserve"> (</w:t>
            </w:r>
            <w:proofErr w:type="gramEnd"/>
            <w:r w:rsidRPr="00971667">
              <w:t>Sol</w:t>
            </w:r>
            <w:r>
              <w:t>7)</w:t>
            </w:r>
          </w:p>
          <w:p w14:paraId="0166E78C" w14:textId="77777777" w:rsidR="00E33B60" w:rsidRPr="00971667" w:rsidRDefault="00E33B60" w:rsidP="008D4383">
            <w:r w:rsidRPr="00971667">
              <w:t>Tu alma busca donde puedas descansar en paz.</w:t>
            </w:r>
          </w:p>
          <w:p w14:paraId="63CD97FC" w14:textId="77777777" w:rsidR="00E33B60" w:rsidRPr="000C0F7C" w:rsidRDefault="00E33B60" w:rsidP="008D4383">
            <w:pPr>
              <w:rPr>
                <w:sz w:val="20"/>
                <w:szCs w:val="21"/>
              </w:rPr>
            </w:pPr>
          </w:p>
          <w:p w14:paraId="614C8C3E" w14:textId="77777777" w:rsidR="00E33B60" w:rsidRPr="00971667" w:rsidRDefault="00E33B60" w:rsidP="008D4383">
            <w:pPr>
              <w:pStyle w:val="Estribillo"/>
            </w:pPr>
            <w:r w:rsidRPr="00971667">
              <w:t xml:space="preserve">Do        </w:t>
            </w:r>
            <w:proofErr w:type="spellStart"/>
            <w:r w:rsidRPr="00971667">
              <w:t>Mim</w:t>
            </w:r>
            <w:proofErr w:type="spellEnd"/>
            <w:r w:rsidRPr="00971667">
              <w:t xml:space="preserve">      Fa         </w:t>
            </w:r>
            <w:proofErr w:type="spellStart"/>
            <w:r w:rsidRPr="00971667">
              <w:t>Fam</w:t>
            </w:r>
            <w:proofErr w:type="spellEnd"/>
          </w:p>
          <w:p w14:paraId="50AD08D4" w14:textId="77777777" w:rsidR="00E33B60" w:rsidRPr="00971667" w:rsidRDefault="00E33B60" w:rsidP="008D4383">
            <w:pPr>
              <w:pStyle w:val="Estribillo"/>
            </w:pPr>
            <w:r w:rsidRPr="00971667">
              <w:t>Tarde te a</w:t>
            </w:r>
            <w:r w:rsidRPr="00971667">
              <w:rPr>
                <w:u w:val="single"/>
              </w:rPr>
              <w:t>mé</w:t>
            </w:r>
            <w:r w:rsidRPr="00971667">
              <w:t xml:space="preserve">, hermosura </w:t>
            </w:r>
            <w:proofErr w:type="gramStart"/>
            <w:r w:rsidRPr="00971667">
              <w:t>tan antigua y tan nueva</w:t>
            </w:r>
            <w:proofErr w:type="gramEnd"/>
            <w:r w:rsidRPr="00971667">
              <w:t>.</w:t>
            </w:r>
          </w:p>
          <w:p w14:paraId="193892D9" w14:textId="77777777" w:rsidR="00E33B60" w:rsidRPr="00971667" w:rsidRDefault="00E33B60" w:rsidP="008D4383">
            <w:pPr>
              <w:pStyle w:val="Estribillo"/>
            </w:pPr>
            <w:r w:rsidRPr="00971667">
              <w:t xml:space="preserve">Do        </w:t>
            </w:r>
            <w:proofErr w:type="spellStart"/>
            <w:r w:rsidRPr="00971667">
              <w:t>Mim</w:t>
            </w:r>
            <w:proofErr w:type="spellEnd"/>
            <w:r w:rsidRPr="00971667">
              <w:t xml:space="preserve">      Fa              </w:t>
            </w:r>
            <w:proofErr w:type="spellStart"/>
            <w:r w:rsidRPr="00971667">
              <w:t>Fam</w:t>
            </w:r>
            <w:proofErr w:type="spellEnd"/>
          </w:p>
          <w:p w14:paraId="2A663C8A" w14:textId="77777777" w:rsidR="00E33B60" w:rsidRPr="00971667" w:rsidRDefault="00E33B60" w:rsidP="008D4383">
            <w:pPr>
              <w:pStyle w:val="Estribillo"/>
            </w:pPr>
            <w:r w:rsidRPr="00971667">
              <w:t>Tarde te amé, Tú estabas dentro de mí y no fuera,</w:t>
            </w:r>
          </w:p>
          <w:p w14:paraId="2F2D4C55" w14:textId="77777777" w:rsidR="00E33B60" w:rsidRPr="00971667" w:rsidRDefault="00E33B60" w:rsidP="008D4383">
            <w:pPr>
              <w:pStyle w:val="Estribillo"/>
            </w:pPr>
            <w:r w:rsidRPr="00971667">
              <w:t xml:space="preserve">      Do    </w:t>
            </w:r>
            <w:proofErr w:type="spellStart"/>
            <w:r w:rsidRPr="00971667">
              <w:t>Mim</w:t>
            </w:r>
            <w:proofErr w:type="spellEnd"/>
            <w:r w:rsidRPr="00971667">
              <w:t xml:space="preserve">   Lam       Fa        Sol</w:t>
            </w:r>
          </w:p>
          <w:p w14:paraId="77D61651" w14:textId="77777777" w:rsidR="00E33B60" w:rsidRPr="00971667" w:rsidRDefault="00E33B60" w:rsidP="008D4383">
            <w:pPr>
              <w:pStyle w:val="Estribillo"/>
            </w:pPr>
            <w:r w:rsidRPr="00971667">
              <w:t xml:space="preserve">y por fuera te buscaba </w:t>
            </w:r>
            <w:r w:rsidRPr="00971667">
              <w:rPr>
                <w:u w:val="double"/>
              </w:rPr>
              <w:t>por</w:t>
            </w:r>
            <w:r w:rsidRPr="00971667">
              <w:t xml:space="preserve"> amor y amistad.</w:t>
            </w:r>
          </w:p>
          <w:p w14:paraId="6B231F87" w14:textId="77777777" w:rsidR="00E33B60" w:rsidRPr="00971667" w:rsidRDefault="00E33B60" w:rsidP="008D4383">
            <w:pPr>
              <w:pStyle w:val="Estribillo"/>
            </w:pPr>
            <w:r w:rsidRPr="00971667">
              <w:t>Fa Sol           Do</w:t>
            </w:r>
          </w:p>
          <w:p w14:paraId="3D7D72DB" w14:textId="77777777" w:rsidR="00E33B60" w:rsidRDefault="00E33B60" w:rsidP="008D4383">
            <w:pPr>
              <w:pStyle w:val="Estribillo"/>
              <w:tabs>
                <w:tab w:val="center" w:pos="4252"/>
                <w:tab w:val="right" w:pos="8504"/>
              </w:tabs>
            </w:pPr>
            <w:r w:rsidRPr="00971667">
              <w:t>Ama y haz lo que quieras.</w:t>
            </w:r>
          </w:p>
          <w:p w14:paraId="10AC1C4B" w14:textId="77777777" w:rsidR="00E33B60" w:rsidRPr="000C0F7C" w:rsidRDefault="00E33B60" w:rsidP="008D4383">
            <w:pPr>
              <w:rPr>
                <w:sz w:val="20"/>
                <w:szCs w:val="21"/>
              </w:rPr>
            </w:pPr>
          </w:p>
          <w:p w14:paraId="35C62FD4" w14:textId="77777777" w:rsidR="00E33B60" w:rsidRDefault="00E33B60" w:rsidP="008D4383">
            <w:r>
              <w:t>Buscando a Dios en los demás, así vas sembrando en el mundo paz.</w:t>
            </w:r>
          </w:p>
          <w:p w14:paraId="0F25B5E7" w14:textId="77777777" w:rsidR="00E33B60" w:rsidRDefault="00E33B60" w:rsidP="008D4383">
            <w:r>
              <w:t>Sabes que la vida es amar al servir y al ayudar.</w:t>
            </w:r>
          </w:p>
          <w:p w14:paraId="34C0293F" w14:textId="77777777" w:rsidR="00E33B60" w:rsidRDefault="00E33B60" w:rsidP="008D4383">
            <w:r>
              <w:t>Y Dios que habita en tu corazón te da fuerzas para luchar.</w:t>
            </w:r>
          </w:p>
          <w:p w14:paraId="4AFB36EB" w14:textId="77777777" w:rsidR="00E33B60" w:rsidRPr="00971667" w:rsidRDefault="00E33B60" w:rsidP="008D4383">
            <w:r w:rsidRPr="00971667">
              <w:t>Tu alma busca donde puedas descansar en paz.</w:t>
            </w:r>
          </w:p>
        </w:tc>
      </w:tr>
    </w:tbl>
    <w:p w14:paraId="0DB8D1D0" w14:textId="77777777" w:rsidR="00941055" w:rsidRDefault="00941055" w:rsidP="00941055">
      <w:bookmarkStart w:id="237" w:name="_Toc181822953"/>
      <w:bookmarkEnd w:id="236"/>
    </w:p>
    <w:p w14:paraId="3FC70E75" w14:textId="77777777" w:rsidR="00941055" w:rsidRDefault="00941055" w:rsidP="00941055"/>
    <w:p w14:paraId="1D9D1DE8" w14:textId="77777777" w:rsidR="00941055" w:rsidRDefault="00941055" w:rsidP="00941055"/>
    <w:p w14:paraId="47A3D93B" w14:textId="77777777" w:rsidR="00941055" w:rsidRDefault="00941055" w:rsidP="00941055"/>
    <w:p w14:paraId="1C61926D" w14:textId="77777777" w:rsidR="00941055" w:rsidRDefault="00941055" w:rsidP="00941055"/>
    <w:p w14:paraId="1FA361F3" w14:textId="10970C20" w:rsidR="00804BF3" w:rsidRPr="00960B63" w:rsidRDefault="006419A5" w:rsidP="001E7F8D">
      <w:pPr>
        <w:pStyle w:val="Ttulo2"/>
      </w:pPr>
      <w:r>
        <w:t>Cristo nos da la libertad</w:t>
      </w:r>
      <w:r w:rsidR="00804BF3" w:rsidRPr="00960B63">
        <w:tab/>
        <w:t>(</w:t>
      </w:r>
      <w:r>
        <w:t>Do</w:t>
      </w:r>
      <w:r w:rsidR="00804BF3" w:rsidRPr="00960B63">
        <w:t>)</w:t>
      </w:r>
      <w:bookmarkEnd w:id="237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6419A5" w:rsidRPr="00960B63" w14:paraId="1F582011" w14:textId="77777777" w:rsidTr="00721CAF">
        <w:tc>
          <w:tcPr>
            <w:tcW w:w="7143" w:type="dxa"/>
            <w:tcBorders>
              <w:bottom w:val="single" w:sz="4" w:space="0" w:color="auto"/>
            </w:tcBorders>
          </w:tcPr>
          <w:p w14:paraId="36B0EF02" w14:textId="77777777" w:rsidR="006419A5" w:rsidRPr="00971667" w:rsidRDefault="006419A5" w:rsidP="006419A5">
            <w:pPr>
              <w:pStyle w:val="Estribillo"/>
            </w:pPr>
            <w:r w:rsidRPr="00971667">
              <w:t xml:space="preserve">Do               </w:t>
            </w:r>
            <w:proofErr w:type="gramStart"/>
            <w:r w:rsidRPr="00971667">
              <w:t>Sol  Do</w:t>
            </w:r>
            <w:proofErr w:type="gramEnd"/>
          </w:p>
          <w:p w14:paraId="3CCDEEB4" w14:textId="77777777" w:rsidR="006419A5" w:rsidRPr="00971667" w:rsidRDefault="006419A5" w:rsidP="006419A5">
            <w:pPr>
              <w:pStyle w:val="Estribillo"/>
            </w:pPr>
            <w:r w:rsidRPr="00971667">
              <w:t>Cristo nos da la libertad,</w:t>
            </w:r>
          </w:p>
          <w:p w14:paraId="434B341A" w14:textId="77777777" w:rsidR="006419A5" w:rsidRPr="00971667" w:rsidRDefault="006419A5" w:rsidP="006419A5">
            <w:pPr>
              <w:pStyle w:val="Estribillo"/>
            </w:pPr>
            <w:r w:rsidRPr="00971667">
              <w:t xml:space="preserve">                 Fa   Do</w:t>
            </w:r>
          </w:p>
          <w:p w14:paraId="371A9294" w14:textId="77777777" w:rsidR="006419A5" w:rsidRPr="00971667" w:rsidRDefault="006419A5" w:rsidP="006419A5">
            <w:pPr>
              <w:pStyle w:val="Estribillo"/>
            </w:pPr>
            <w:r w:rsidRPr="00971667">
              <w:t>Cristo nos da la salvación,</w:t>
            </w:r>
          </w:p>
          <w:p w14:paraId="1175F609" w14:textId="77777777" w:rsidR="006419A5" w:rsidRPr="00971667" w:rsidRDefault="006419A5" w:rsidP="006419A5">
            <w:pPr>
              <w:pStyle w:val="Estribillo"/>
            </w:pPr>
            <w:r w:rsidRPr="00971667">
              <w:t xml:space="preserve">Lam                  </w:t>
            </w:r>
            <w:proofErr w:type="spellStart"/>
            <w:r w:rsidRPr="00971667">
              <w:t>Mim</w:t>
            </w:r>
            <w:proofErr w:type="spellEnd"/>
          </w:p>
          <w:p w14:paraId="756C6892" w14:textId="77777777" w:rsidR="006419A5" w:rsidRPr="00971667" w:rsidRDefault="006419A5" w:rsidP="006419A5">
            <w:pPr>
              <w:pStyle w:val="Estribillo"/>
            </w:pPr>
            <w:r w:rsidRPr="00971667">
              <w:rPr>
                <w:u w:val="single"/>
              </w:rPr>
              <w:t>Cristo</w:t>
            </w:r>
            <w:r w:rsidRPr="00971667">
              <w:t xml:space="preserve"> nos da la esperanza,</w:t>
            </w:r>
          </w:p>
          <w:p w14:paraId="5AF496CF" w14:textId="77777777" w:rsidR="006419A5" w:rsidRPr="00971667" w:rsidRDefault="006419A5" w:rsidP="006419A5">
            <w:pPr>
              <w:pStyle w:val="Estribillo"/>
            </w:pPr>
            <w:r w:rsidRPr="00971667">
              <w:t>Sol        Lam Sol Do</w:t>
            </w:r>
          </w:p>
          <w:p w14:paraId="744A6115" w14:textId="77777777" w:rsidR="006419A5" w:rsidRPr="00971667" w:rsidRDefault="006419A5" w:rsidP="006419A5">
            <w:pPr>
              <w:pStyle w:val="Estribillo"/>
            </w:pPr>
            <w:r w:rsidRPr="00971667">
              <w:t>Cristo nos da el a</w:t>
            </w:r>
            <w:r w:rsidRPr="00971667">
              <w:rPr>
                <w:u w:val="double"/>
              </w:rPr>
              <w:t>mor</w:t>
            </w:r>
            <w:r w:rsidRPr="00971667">
              <w:t>.</w:t>
            </w:r>
          </w:p>
          <w:p w14:paraId="647B5352" w14:textId="77777777" w:rsidR="006419A5" w:rsidRPr="00971667" w:rsidRDefault="006419A5" w:rsidP="006419A5"/>
          <w:p w14:paraId="6A3851D2" w14:textId="77777777" w:rsidR="006419A5" w:rsidRPr="00971667" w:rsidRDefault="006419A5" w:rsidP="006419A5">
            <w:r w:rsidRPr="00971667">
              <w:t>Do                  Sol         Do        Fa    Do</w:t>
            </w:r>
          </w:p>
          <w:p w14:paraId="0DA7C7C0" w14:textId="77777777" w:rsidR="006419A5" w:rsidRPr="00971667" w:rsidRDefault="006419A5" w:rsidP="006419A5">
            <w:r w:rsidRPr="00971667">
              <w:t>Cuando luche por la paz y la verdad, la encontraré.</w:t>
            </w:r>
          </w:p>
          <w:p w14:paraId="78A6B7C9" w14:textId="77777777" w:rsidR="006419A5" w:rsidRPr="00971667" w:rsidRDefault="006419A5" w:rsidP="006419A5">
            <w:r w:rsidRPr="00971667">
              <w:t xml:space="preserve">Do                   Sol           Do      </w:t>
            </w:r>
            <w:proofErr w:type="gramStart"/>
            <w:r w:rsidRPr="00971667">
              <w:t>Sol  Do</w:t>
            </w:r>
            <w:proofErr w:type="gramEnd"/>
          </w:p>
          <w:p w14:paraId="2EE58C36" w14:textId="77777777" w:rsidR="006419A5" w:rsidRPr="00971667" w:rsidRDefault="006419A5" w:rsidP="006419A5">
            <w:r w:rsidRPr="00971667">
              <w:t>Cuando cargue con la cruz de los demás, me salva</w:t>
            </w:r>
            <w:r w:rsidRPr="00971667">
              <w:rPr>
                <w:u w:val="double"/>
              </w:rPr>
              <w:t>ré</w:t>
            </w:r>
            <w:r w:rsidRPr="00971667">
              <w:t>.</w:t>
            </w:r>
          </w:p>
          <w:p w14:paraId="3740C690" w14:textId="77777777" w:rsidR="006419A5" w:rsidRPr="001104E9" w:rsidRDefault="006419A5" w:rsidP="006419A5">
            <w:pPr>
              <w:rPr>
                <w:lang w:val="en-US"/>
              </w:rPr>
            </w:pPr>
            <w:r w:rsidRPr="001104E9">
              <w:rPr>
                <w:lang w:val="en-US"/>
              </w:rPr>
              <w:t xml:space="preserve">Lam               Mim    Sol    </w:t>
            </w:r>
            <w:proofErr w:type="gramStart"/>
            <w:r w:rsidRPr="001104E9">
              <w:rPr>
                <w:lang w:val="en-US"/>
              </w:rPr>
              <w:t>Lam  Sol</w:t>
            </w:r>
            <w:proofErr w:type="gramEnd"/>
            <w:r w:rsidRPr="001104E9">
              <w:rPr>
                <w:lang w:val="en-US"/>
              </w:rPr>
              <w:t xml:space="preserve">   Do</w:t>
            </w:r>
          </w:p>
          <w:p w14:paraId="4B0E5F13" w14:textId="77777777" w:rsidR="006419A5" w:rsidRPr="00971667" w:rsidRDefault="006419A5" w:rsidP="006419A5">
            <w:r w:rsidRPr="00971667">
              <w:rPr>
                <w:u w:val="single"/>
              </w:rPr>
              <w:t>Dame</w:t>
            </w:r>
            <w:r w:rsidRPr="00971667">
              <w:t xml:space="preserve">, Señor, tu Palabra. Oye, Señor, mi oración. </w:t>
            </w:r>
          </w:p>
          <w:p w14:paraId="016230CD" w14:textId="77777777" w:rsidR="006419A5" w:rsidRPr="00971667" w:rsidRDefault="006419A5" w:rsidP="006419A5"/>
          <w:p w14:paraId="2EF6D43B" w14:textId="77777777" w:rsidR="006419A5" w:rsidRPr="00971667" w:rsidRDefault="006419A5" w:rsidP="006419A5">
            <w:r w:rsidRPr="00971667">
              <w:t>Cuando sepa perdonar de corazón, tendré perdón.</w:t>
            </w:r>
          </w:p>
          <w:p w14:paraId="4E38B845" w14:textId="77777777" w:rsidR="006419A5" w:rsidRPr="00971667" w:rsidRDefault="006419A5" w:rsidP="006419A5">
            <w:r w:rsidRPr="00971667">
              <w:t>Cuando siga los caminos del amor, veré al Señor.</w:t>
            </w:r>
          </w:p>
          <w:p w14:paraId="7102166D" w14:textId="77777777" w:rsidR="006419A5" w:rsidRPr="00971667" w:rsidRDefault="006419A5" w:rsidP="006419A5">
            <w:r w:rsidRPr="00971667">
              <w:t>Dame, Señor, tu Palabra. Oye, Señor, mi oración.</w:t>
            </w:r>
          </w:p>
          <w:p w14:paraId="78235692" w14:textId="77777777" w:rsidR="006419A5" w:rsidRPr="00971667" w:rsidRDefault="006419A5" w:rsidP="006419A5"/>
          <w:p w14:paraId="7EBD0C5B" w14:textId="77777777" w:rsidR="006419A5" w:rsidRPr="00971667" w:rsidRDefault="006419A5" w:rsidP="006419A5">
            <w:r w:rsidRPr="00971667">
              <w:t>Cuando siembre la alegría y la amistad, vendrá el amor.</w:t>
            </w:r>
          </w:p>
          <w:p w14:paraId="358FFFDC" w14:textId="77777777" w:rsidR="006419A5" w:rsidRPr="00971667" w:rsidRDefault="006419A5" w:rsidP="006419A5">
            <w:r w:rsidRPr="00971667">
              <w:t>Cuando viva en comunión con los demás, seré de Dios.</w:t>
            </w:r>
          </w:p>
          <w:p w14:paraId="59F17666" w14:textId="70577E0D" w:rsidR="006419A5" w:rsidRPr="00960B63" w:rsidRDefault="006419A5" w:rsidP="006419A5">
            <w:r w:rsidRPr="00971667">
              <w:t>Dame, Señor, tu Palabra. Oye, Señor, mi oración.</w:t>
            </w:r>
          </w:p>
        </w:tc>
      </w:tr>
    </w:tbl>
    <w:p w14:paraId="2C9B975D" w14:textId="77777777" w:rsidR="000C0F7C" w:rsidRDefault="000C0F7C" w:rsidP="000C0F7C">
      <w:bookmarkStart w:id="238" w:name="_Toc181822954"/>
    </w:p>
    <w:p w14:paraId="06A0C232" w14:textId="77777777" w:rsidR="000C0F7C" w:rsidRDefault="000C0F7C" w:rsidP="000C0F7C"/>
    <w:p w14:paraId="13A373B3" w14:textId="77777777" w:rsidR="000C0F7C" w:rsidRDefault="000C0F7C" w:rsidP="000C0F7C"/>
    <w:p w14:paraId="667AEB3E" w14:textId="77777777" w:rsidR="000C0F7C" w:rsidRDefault="000C0F7C" w:rsidP="000C0F7C"/>
    <w:p w14:paraId="4A61EBB6" w14:textId="77777777" w:rsidR="000C0F7C" w:rsidRDefault="000C0F7C" w:rsidP="000C0F7C"/>
    <w:p w14:paraId="72B6DA92" w14:textId="77777777" w:rsidR="000C0F7C" w:rsidRDefault="000C0F7C" w:rsidP="000C0F7C"/>
    <w:p w14:paraId="59ED4BCE" w14:textId="77777777" w:rsidR="000C0F7C" w:rsidRDefault="000C0F7C" w:rsidP="000C0F7C"/>
    <w:p w14:paraId="3988A831" w14:textId="77777777" w:rsidR="000C0F7C" w:rsidRDefault="000C0F7C" w:rsidP="000C0F7C"/>
    <w:p w14:paraId="4A65E38E" w14:textId="77777777" w:rsidR="00941055" w:rsidRPr="00960B63" w:rsidRDefault="00941055" w:rsidP="00941055">
      <w:pPr>
        <w:pStyle w:val="Ttulo2"/>
      </w:pPr>
      <w:bookmarkStart w:id="239" w:name="_Toc181823010"/>
      <w:r>
        <w:lastRenderedPageBreak/>
        <w:t>Dime cómo ser pan</w:t>
      </w:r>
      <w:r w:rsidRPr="00960B63">
        <w:tab/>
        <w:t>(</w:t>
      </w:r>
      <w:r>
        <w:t>La</w:t>
      </w:r>
      <w:r w:rsidRPr="00960B63">
        <w:t>)</w:t>
      </w:r>
      <w:bookmarkEnd w:id="239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941055" w:rsidRPr="00960B63" w14:paraId="5A5A66A0" w14:textId="77777777" w:rsidTr="001E6744">
        <w:tc>
          <w:tcPr>
            <w:tcW w:w="7143" w:type="dxa"/>
            <w:tcBorders>
              <w:bottom w:val="single" w:sz="4" w:space="0" w:color="auto"/>
            </w:tcBorders>
          </w:tcPr>
          <w:p w14:paraId="41D79547" w14:textId="77777777" w:rsidR="00941055" w:rsidRDefault="00941055" w:rsidP="001E6744">
            <w:r>
              <w:t xml:space="preserve">              La</w:t>
            </w:r>
          </w:p>
          <w:p w14:paraId="0686A4B4" w14:textId="77777777" w:rsidR="00941055" w:rsidRDefault="00941055" w:rsidP="001E6744">
            <w:r>
              <w:t xml:space="preserve">Dime cómo ser pan, dime cómo ser </w:t>
            </w:r>
            <w:r w:rsidRPr="00B4377A">
              <w:t>pan</w:t>
            </w:r>
            <w:r>
              <w:t>,</w:t>
            </w:r>
          </w:p>
          <w:p w14:paraId="7669540C" w14:textId="77777777" w:rsidR="00941055" w:rsidRDefault="00941055" w:rsidP="001E6744">
            <w:r>
              <w:t xml:space="preserve">                                                    Mi</w:t>
            </w:r>
          </w:p>
          <w:p w14:paraId="41CA3537" w14:textId="77777777" w:rsidR="00941055" w:rsidRDefault="00941055" w:rsidP="001E6744">
            <w:r>
              <w:t>cómo ser alimento que sacia por dentro, que trae la paz.</w:t>
            </w:r>
          </w:p>
          <w:p w14:paraId="05684558" w14:textId="77777777" w:rsidR="00941055" w:rsidRDefault="00941055" w:rsidP="001E6744">
            <w:r>
              <w:t xml:space="preserve">                                 Mi</w:t>
            </w:r>
          </w:p>
          <w:p w14:paraId="0C38E397" w14:textId="77777777" w:rsidR="00941055" w:rsidRDefault="00941055" w:rsidP="001E6744">
            <w:r>
              <w:t>Dime cómo ser pan, dime cómo ser pan,</w:t>
            </w:r>
          </w:p>
          <w:p w14:paraId="7D7FC82E" w14:textId="77777777" w:rsidR="00941055" w:rsidRDefault="00941055" w:rsidP="001E6744"/>
          <w:p w14:paraId="2A2F92FC" w14:textId="77777777" w:rsidR="00941055" w:rsidRDefault="00941055" w:rsidP="001E6744">
            <w:r>
              <w:t xml:space="preserve">dime </w:t>
            </w:r>
            <w:r w:rsidRPr="00B4377A">
              <w:t>cómo a</w:t>
            </w:r>
            <w:r>
              <w:t>cercarme a quien no tiene aliento,</w:t>
            </w:r>
          </w:p>
          <w:p w14:paraId="7E269433" w14:textId="77777777" w:rsidR="00941055" w:rsidRDefault="00941055" w:rsidP="001E6744">
            <w:r>
              <w:t xml:space="preserve">                    La</w:t>
            </w:r>
          </w:p>
          <w:p w14:paraId="291073BF" w14:textId="77777777" w:rsidR="00941055" w:rsidRDefault="00941055" w:rsidP="001E6744">
            <w:r>
              <w:t>a quien cree que es cuento el reír, el amar.</w:t>
            </w:r>
          </w:p>
          <w:p w14:paraId="77352CBE" w14:textId="77777777" w:rsidR="00941055" w:rsidRDefault="00941055" w:rsidP="001E6744"/>
          <w:p w14:paraId="4E02645E" w14:textId="77777777" w:rsidR="00941055" w:rsidRDefault="00941055" w:rsidP="001E6744">
            <w:r>
              <w:t xml:space="preserve">                   La7</w:t>
            </w:r>
          </w:p>
          <w:p w14:paraId="4CD140FD" w14:textId="77777777" w:rsidR="00941055" w:rsidRDefault="00941055" w:rsidP="001E6744">
            <w:r>
              <w:t>Dime cómo ser pan, dime cómo de</w:t>
            </w:r>
            <w:r w:rsidRPr="00B4377A">
              <w:rPr>
                <w:u w:val="single"/>
              </w:rPr>
              <w:t>jarme</w:t>
            </w:r>
          </w:p>
          <w:p w14:paraId="12B717C2" w14:textId="77777777" w:rsidR="00941055" w:rsidRDefault="00941055" w:rsidP="001E6744">
            <w:r>
              <w:t xml:space="preserve">                                                  Re</w:t>
            </w:r>
          </w:p>
          <w:p w14:paraId="15172BE5" w14:textId="77777777" w:rsidR="00941055" w:rsidRDefault="00941055" w:rsidP="001E6744">
            <w:r>
              <w:t>comer poco a poco, entregándolo todo y llenándome más.</w:t>
            </w:r>
          </w:p>
          <w:p w14:paraId="34FBAF6F" w14:textId="77777777" w:rsidR="00941055" w:rsidRDefault="00941055" w:rsidP="001E6744">
            <w:r>
              <w:t xml:space="preserve">              Rem                La</w:t>
            </w:r>
          </w:p>
          <w:p w14:paraId="3685F47D" w14:textId="77777777" w:rsidR="00941055" w:rsidRDefault="00941055" w:rsidP="001E6744">
            <w:r>
              <w:t>Dime cómo ser pan, dime cómo ser pan,</w:t>
            </w:r>
          </w:p>
          <w:p w14:paraId="4C013DF8" w14:textId="77777777" w:rsidR="00941055" w:rsidRDefault="00941055" w:rsidP="001E6744">
            <w:r>
              <w:t xml:space="preserve">              Mi                                 La</w:t>
            </w:r>
          </w:p>
          <w:p w14:paraId="66B335C6" w14:textId="77777777" w:rsidR="00941055" w:rsidRDefault="00941055" w:rsidP="001E6744">
            <w:r>
              <w:t>cómo ser para otros en cada momento alimento y maná.</w:t>
            </w:r>
          </w:p>
          <w:p w14:paraId="0422CF3D" w14:textId="77777777" w:rsidR="00941055" w:rsidRDefault="00941055" w:rsidP="001E6744">
            <w:r>
              <w:t xml:space="preserve">La7           </w:t>
            </w:r>
            <w:proofErr w:type="gramStart"/>
            <w:r>
              <w:t>Re Rem</w:t>
            </w:r>
            <w:proofErr w:type="gramEnd"/>
            <w:r>
              <w:t xml:space="preserve">             La</w:t>
            </w:r>
          </w:p>
          <w:p w14:paraId="467516A0" w14:textId="77777777" w:rsidR="00941055" w:rsidRDefault="00941055" w:rsidP="001E6744">
            <w:r>
              <w:t>Dime cómo ser pan, dime cómo ser pan</w:t>
            </w:r>
          </w:p>
          <w:p w14:paraId="14F1CC33" w14:textId="77777777" w:rsidR="00941055" w:rsidRDefault="00941055" w:rsidP="001E6744">
            <w:r>
              <w:t xml:space="preserve">              Mi                                 </w:t>
            </w:r>
            <w:proofErr w:type="gramStart"/>
            <w:r>
              <w:t>La  La</w:t>
            </w:r>
            <w:proofErr w:type="gramEnd"/>
            <w:r>
              <w:t>7</w:t>
            </w:r>
          </w:p>
          <w:p w14:paraId="1B336C5D" w14:textId="77777777" w:rsidR="00941055" w:rsidRDefault="00941055" w:rsidP="001E6744">
            <w:r>
              <w:t>cómo ser para otros en cada momen</w:t>
            </w:r>
            <w:r w:rsidRPr="00B4377A">
              <w:rPr>
                <w:u w:val="double"/>
              </w:rPr>
              <w:t>to a</w:t>
            </w:r>
            <w:r>
              <w:t>limento y maná.</w:t>
            </w:r>
          </w:p>
          <w:p w14:paraId="1ED0E93B" w14:textId="77777777" w:rsidR="00941055" w:rsidRDefault="00941055" w:rsidP="001E6744"/>
          <w:p w14:paraId="4F902DD0" w14:textId="77777777" w:rsidR="00941055" w:rsidRDefault="00941055" w:rsidP="001E6744">
            <w:pPr>
              <w:pStyle w:val="Estribillo"/>
            </w:pPr>
            <w:r>
              <w:t xml:space="preserve">                Re                              La</w:t>
            </w:r>
          </w:p>
          <w:p w14:paraId="693A52EF" w14:textId="77777777" w:rsidR="00941055" w:rsidRDefault="00941055" w:rsidP="001E6744">
            <w:pPr>
              <w:pStyle w:val="Estribillo"/>
            </w:pPr>
            <w:r>
              <w:t>Tú, que eres el pan de la vida, Tú, que e</w:t>
            </w:r>
            <w:r w:rsidRPr="00AD3804">
              <w:rPr>
                <w:u w:val="single"/>
              </w:rPr>
              <w:t>res</w:t>
            </w:r>
            <w:r>
              <w:t xml:space="preserve"> la luz y la paz,</w:t>
            </w:r>
          </w:p>
          <w:p w14:paraId="7D8C9AE0" w14:textId="77777777" w:rsidR="00941055" w:rsidRDefault="00941055" w:rsidP="001E6744">
            <w:pPr>
              <w:pStyle w:val="Estribillo"/>
            </w:pPr>
            <w:r>
              <w:t xml:space="preserve">                   Si7</w:t>
            </w:r>
          </w:p>
          <w:p w14:paraId="161E6D7A" w14:textId="77777777" w:rsidR="00941055" w:rsidRDefault="00941055" w:rsidP="001E6744">
            <w:pPr>
              <w:pStyle w:val="Estribillo"/>
            </w:pPr>
            <w:r>
              <w:t>Tú, que empapas la tierra cuando llueves el cielo,</w:t>
            </w:r>
          </w:p>
          <w:p w14:paraId="285A9C97" w14:textId="77777777" w:rsidR="00941055" w:rsidRDefault="00941055" w:rsidP="001E6744">
            <w:pPr>
              <w:pStyle w:val="Estribillo"/>
            </w:pPr>
            <w:r>
              <w:t xml:space="preserve">              </w:t>
            </w:r>
            <w:proofErr w:type="gramStart"/>
            <w:r>
              <w:t>Mi  (</w:t>
            </w:r>
            <w:proofErr w:type="gramEnd"/>
            <w:r>
              <w:t>Mi7)</w:t>
            </w:r>
          </w:p>
          <w:p w14:paraId="37361A55" w14:textId="77777777" w:rsidR="00941055" w:rsidRDefault="00941055" w:rsidP="001E6744">
            <w:pPr>
              <w:pStyle w:val="Estribillo"/>
            </w:pPr>
            <w:r>
              <w:t>dime cómo ser pan.</w:t>
            </w:r>
          </w:p>
          <w:p w14:paraId="259A1489" w14:textId="77777777" w:rsidR="00941055" w:rsidRDefault="00941055" w:rsidP="001E6744">
            <w:pPr>
              <w:pStyle w:val="Estribillo"/>
            </w:pPr>
          </w:p>
          <w:p w14:paraId="6F5618AB" w14:textId="77777777" w:rsidR="00941055" w:rsidRDefault="00941055" w:rsidP="001E6744">
            <w:pPr>
              <w:pStyle w:val="Estribillo"/>
            </w:pPr>
            <w:r>
              <w:t xml:space="preserve">                 </w:t>
            </w:r>
            <w:proofErr w:type="gramStart"/>
            <w:r>
              <w:t>Re             Rem</w:t>
            </w:r>
            <w:proofErr w:type="gramEnd"/>
            <w:r>
              <w:t xml:space="preserve">                La</w:t>
            </w:r>
          </w:p>
          <w:p w14:paraId="54FD5B9F" w14:textId="77777777" w:rsidR="00941055" w:rsidRDefault="00941055" w:rsidP="001E6744">
            <w:pPr>
              <w:pStyle w:val="Estribillo"/>
            </w:pPr>
            <w:r>
              <w:t>Tú, que haces de mí tu reflejo, Tú, que abrazas mi debilidad</w:t>
            </w:r>
          </w:p>
          <w:p w14:paraId="16B0B436" w14:textId="77777777" w:rsidR="00941055" w:rsidRDefault="00941055" w:rsidP="001E6744">
            <w:pPr>
              <w:pStyle w:val="Estribillo"/>
            </w:pPr>
            <w:proofErr w:type="spellStart"/>
            <w:r>
              <w:t>Fa#m</w:t>
            </w:r>
            <w:proofErr w:type="spellEnd"/>
            <w:r>
              <w:t xml:space="preserve">              Sim                     Mi</w:t>
            </w:r>
          </w:p>
          <w:p w14:paraId="13FE401B" w14:textId="77777777" w:rsidR="00941055" w:rsidRDefault="00941055" w:rsidP="001E6744">
            <w:pPr>
              <w:pStyle w:val="Estribillo"/>
            </w:pPr>
            <w:r>
              <w:t>Tú, que sacias mi hambre cuando vuelvo de le</w:t>
            </w:r>
            <w:r w:rsidRPr="00AD3804">
              <w:rPr>
                <w:u w:val="double"/>
              </w:rPr>
              <w:t>jos</w:t>
            </w:r>
            <w:r>
              <w:t>,</w:t>
            </w:r>
          </w:p>
          <w:p w14:paraId="1BEE0009" w14:textId="77777777" w:rsidR="00941055" w:rsidRDefault="00941055" w:rsidP="001E6744">
            <w:pPr>
              <w:pStyle w:val="Estribillo"/>
            </w:pPr>
            <w:r>
              <w:t xml:space="preserve">              La</w:t>
            </w:r>
          </w:p>
          <w:p w14:paraId="148423E7" w14:textId="77777777" w:rsidR="00941055" w:rsidRDefault="00941055" w:rsidP="001E6744">
            <w:pPr>
              <w:pStyle w:val="Estribillo"/>
            </w:pPr>
            <w:r>
              <w:t>dime cómo ser pan (bis).</w:t>
            </w:r>
          </w:p>
          <w:p w14:paraId="2C620519" w14:textId="77777777" w:rsidR="00941055" w:rsidRDefault="00941055" w:rsidP="001E6744"/>
          <w:p w14:paraId="476A620E" w14:textId="77777777" w:rsidR="00941055" w:rsidRDefault="00941055" w:rsidP="001E6744">
            <w:r>
              <w:t xml:space="preserve">              Re                   La</w:t>
            </w:r>
          </w:p>
          <w:p w14:paraId="574081FC" w14:textId="77777777" w:rsidR="00941055" w:rsidRDefault="00941055" w:rsidP="001E6744">
            <w:r>
              <w:t>Dime cómo ser pan que cura la injusticia,</w:t>
            </w:r>
          </w:p>
          <w:p w14:paraId="60C784A6" w14:textId="77777777" w:rsidR="00941055" w:rsidRDefault="00941055" w:rsidP="001E6744">
            <w:r>
              <w:t xml:space="preserve">              </w:t>
            </w:r>
            <w:proofErr w:type="gramStart"/>
            <w:r>
              <w:t>Mi  Re</w:t>
            </w:r>
            <w:proofErr w:type="gramEnd"/>
            <w:r>
              <w:t xml:space="preserve">  Mi7       La</w:t>
            </w:r>
          </w:p>
          <w:p w14:paraId="6138C7EB" w14:textId="77777777" w:rsidR="00941055" w:rsidRPr="00960B63" w:rsidRDefault="00941055" w:rsidP="001E6744">
            <w:r>
              <w:t>dime cómo ser pan que crea libertad.</w:t>
            </w:r>
          </w:p>
        </w:tc>
      </w:tr>
    </w:tbl>
    <w:p w14:paraId="4AFA4E48" w14:textId="213C97E3" w:rsidR="00BA536C" w:rsidRPr="00960B63" w:rsidRDefault="001A14EE" w:rsidP="001E7F8D">
      <w:pPr>
        <w:pStyle w:val="Ttulo2"/>
      </w:pPr>
      <w:r>
        <w:t>Danos un corazón</w:t>
      </w:r>
      <w:r w:rsidR="00BA536C" w:rsidRPr="00960B63">
        <w:tab/>
        <w:t>(</w:t>
      </w:r>
      <w:r>
        <w:t>Lam cej3</w:t>
      </w:r>
      <w:r w:rsidR="00BA536C" w:rsidRPr="00960B63">
        <w:t>)</w:t>
      </w:r>
      <w:bookmarkEnd w:id="238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1A14EE" w:rsidRPr="00960B63" w14:paraId="537FA1A2" w14:textId="77777777" w:rsidTr="00721CAF">
        <w:tc>
          <w:tcPr>
            <w:tcW w:w="7143" w:type="dxa"/>
            <w:tcBorders>
              <w:bottom w:val="single" w:sz="4" w:space="0" w:color="auto"/>
            </w:tcBorders>
          </w:tcPr>
          <w:p w14:paraId="5D8AAE8D" w14:textId="77777777" w:rsidR="001A14EE" w:rsidRPr="00971667" w:rsidRDefault="001A14EE" w:rsidP="001A14EE">
            <w:pPr>
              <w:pStyle w:val="Estribillo"/>
            </w:pPr>
            <w:r w:rsidRPr="00971667">
              <w:t>Lam   Mi     Lam Fa     Sol   Do</w:t>
            </w:r>
          </w:p>
          <w:p w14:paraId="2C575075" w14:textId="77777777" w:rsidR="001A14EE" w:rsidRPr="00971667" w:rsidRDefault="001A14EE" w:rsidP="001A14EE">
            <w:pPr>
              <w:pStyle w:val="Estribillo"/>
            </w:pPr>
            <w:r w:rsidRPr="00971667">
              <w:t xml:space="preserve">Danos un corazón </w:t>
            </w:r>
            <w:r w:rsidRPr="00971667">
              <w:rPr>
                <w:u w:val="single"/>
              </w:rPr>
              <w:t>grande</w:t>
            </w:r>
            <w:r w:rsidRPr="00971667">
              <w:t xml:space="preserve"> para amar,</w:t>
            </w:r>
          </w:p>
          <w:p w14:paraId="2CB66E4C" w14:textId="77777777" w:rsidR="001A14EE" w:rsidRPr="00971667" w:rsidRDefault="001A14EE" w:rsidP="001A14EE">
            <w:pPr>
              <w:pStyle w:val="Estribillo"/>
            </w:pPr>
            <w:r w:rsidRPr="00971667">
              <w:t>Lam   Mi     Lam Sol           Lam</w:t>
            </w:r>
          </w:p>
          <w:p w14:paraId="6DB2329F" w14:textId="77777777" w:rsidR="001A14EE" w:rsidRPr="00971667" w:rsidRDefault="001A14EE" w:rsidP="001A14EE">
            <w:pPr>
              <w:pStyle w:val="Estribillo"/>
            </w:pPr>
            <w:r w:rsidRPr="00971667">
              <w:t xml:space="preserve">danos un corazón fuerte para </w:t>
            </w:r>
            <w:r w:rsidRPr="00971667">
              <w:rPr>
                <w:u w:val="double"/>
              </w:rPr>
              <w:t>lu</w:t>
            </w:r>
            <w:r w:rsidRPr="00971667">
              <w:t xml:space="preserve">char. </w:t>
            </w:r>
          </w:p>
          <w:p w14:paraId="684CF5DF" w14:textId="77777777" w:rsidR="001A14EE" w:rsidRPr="00971667" w:rsidRDefault="001A14EE" w:rsidP="001A14EE"/>
          <w:p w14:paraId="6B814C71" w14:textId="77777777" w:rsidR="001A14EE" w:rsidRPr="00971667" w:rsidRDefault="001A14EE" w:rsidP="001A14EE">
            <w:r w:rsidRPr="00971667">
              <w:t>Lam     Fa         Sol            Do</w:t>
            </w:r>
          </w:p>
          <w:p w14:paraId="5A5E827C" w14:textId="77777777" w:rsidR="001A14EE" w:rsidRPr="00971667" w:rsidRDefault="001A14EE" w:rsidP="001A14EE">
            <w:r w:rsidRPr="00971667">
              <w:rPr>
                <w:u w:val="double"/>
              </w:rPr>
              <w:t>Hombres</w:t>
            </w:r>
            <w:r w:rsidRPr="00971667">
              <w:t xml:space="preserve"> nuevos creadores de la historia </w:t>
            </w:r>
          </w:p>
          <w:p w14:paraId="76C0BD90" w14:textId="77777777" w:rsidR="001A14EE" w:rsidRPr="00971667" w:rsidRDefault="001A14EE" w:rsidP="001A14EE">
            <w:r w:rsidRPr="00971667">
              <w:t xml:space="preserve">        Fa       Sol         Do</w:t>
            </w:r>
          </w:p>
          <w:p w14:paraId="5B353A71" w14:textId="77777777" w:rsidR="001A14EE" w:rsidRPr="00971667" w:rsidRDefault="001A14EE" w:rsidP="001A14EE">
            <w:r w:rsidRPr="00971667">
              <w:t>construc</w:t>
            </w:r>
            <w:r w:rsidRPr="00971667">
              <w:rPr>
                <w:u w:val="single"/>
              </w:rPr>
              <w:t>tores</w:t>
            </w:r>
            <w:r w:rsidRPr="00971667">
              <w:t xml:space="preserve"> de nueva humanidad. </w:t>
            </w:r>
          </w:p>
          <w:p w14:paraId="240FE814" w14:textId="77777777" w:rsidR="001A14EE" w:rsidRPr="00971667" w:rsidRDefault="001A14EE" w:rsidP="001A14EE">
            <w:r w:rsidRPr="00971667">
              <w:t>Lam     Fa         Sol          Lam</w:t>
            </w:r>
          </w:p>
          <w:p w14:paraId="114717BE" w14:textId="77777777" w:rsidR="001A14EE" w:rsidRPr="00971667" w:rsidRDefault="001A14EE" w:rsidP="001A14EE">
            <w:r w:rsidRPr="00971667">
              <w:t xml:space="preserve">Hombres nuevos que viven la existencia </w:t>
            </w:r>
          </w:p>
          <w:p w14:paraId="6F668AA5" w14:textId="77777777" w:rsidR="001A14EE" w:rsidRPr="00971667" w:rsidRDefault="001A14EE" w:rsidP="001A14EE">
            <w:r w:rsidRPr="00971667">
              <w:t xml:space="preserve">     Fa           Re        Mi</w:t>
            </w:r>
          </w:p>
          <w:p w14:paraId="4BE1C5BD" w14:textId="77777777" w:rsidR="001A14EE" w:rsidRPr="00971667" w:rsidRDefault="001A14EE" w:rsidP="001A14EE">
            <w:r w:rsidRPr="00971667">
              <w:t>como riesgo de un largo caminar.</w:t>
            </w:r>
          </w:p>
          <w:p w14:paraId="2F6BCFC8" w14:textId="77777777" w:rsidR="001A14EE" w:rsidRPr="00971667" w:rsidRDefault="001A14EE" w:rsidP="001A14EE"/>
          <w:p w14:paraId="560F099E" w14:textId="77777777" w:rsidR="001A14EE" w:rsidRPr="00971667" w:rsidRDefault="001A14EE" w:rsidP="001A14EE">
            <w:r w:rsidRPr="00971667">
              <w:t>Hombres nuevos, luchando en esperanza,</w:t>
            </w:r>
          </w:p>
          <w:p w14:paraId="19F0C3B3" w14:textId="77777777" w:rsidR="001A14EE" w:rsidRPr="00971667" w:rsidRDefault="001A14EE" w:rsidP="001A14EE">
            <w:r w:rsidRPr="00971667">
              <w:t>caminantes, sedientos de verdad.</w:t>
            </w:r>
          </w:p>
          <w:p w14:paraId="44906093" w14:textId="77777777" w:rsidR="001A14EE" w:rsidRPr="00971667" w:rsidRDefault="001A14EE" w:rsidP="001A14EE">
            <w:r w:rsidRPr="00971667">
              <w:t>Hombres nuevos, sin frenos ni cadenas,</w:t>
            </w:r>
          </w:p>
          <w:p w14:paraId="71D5CA3B" w14:textId="77777777" w:rsidR="001A14EE" w:rsidRPr="00971667" w:rsidRDefault="001A14EE" w:rsidP="001A14EE">
            <w:r w:rsidRPr="00971667">
              <w:t>hombres libres que exigen libertad.</w:t>
            </w:r>
          </w:p>
          <w:p w14:paraId="31BC29AD" w14:textId="77777777" w:rsidR="001A14EE" w:rsidRPr="00971667" w:rsidRDefault="001A14EE" w:rsidP="001A14EE"/>
          <w:p w14:paraId="1A97AF96" w14:textId="77777777" w:rsidR="001A14EE" w:rsidRPr="00971667" w:rsidRDefault="001A14EE" w:rsidP="001A14EE">
            <w:r w:rsidRPr="00971667">
              <w:t>Hombres nuevos, amando sin fronteras,</w:t>
            </w:r>
          </w:p>
          <w:p w14:paraId="4837C9E2" w14:textId="77777777" w:rsidR="001A14EE" w:rsidRPr="00971667" w:rsidRDefault="001A14EE" w:rsidP="001A14EE">
            <w:r w:rsidRPr="00971667">
              <w:t>por encima de razas y lugar.</w:t>
            </w:r>
          </w:p>
          <w:p w14:paraId="1F48CC61" w14:textId="77777777" w:rsidR="001A14EE" w:rsidRPr="00971667" w:rsidRDefault="001A14EE" w:rsidP="001A14EE">
            <w:r w:rsidRPr="00971667">
              <w:t>Hombres nuevos, al lado de los pobres,</w:t>
            </w:r>
          </w:p>
          <w:p w14:paraId="7F9A0A07" w14:textId="46D56095" w:rsidR="001A14EE" w:rsidRPr="00960B63" w:rsidRDefault="001A14EE" w:rsidP="001A14EE">
            <w:r w:rsidRPr="00971667">
              <w:t>compartiendo con ellos techo y pan.</w:t>
            </w:r>
          </w:p>
        </w:tc>
      </w:tr>
    </w:tbl>
    <w:p w14:paraId="3C088AA7" w14:textId="4AA92A0E" w:rsidR="00BA536C" w:rsidRPr="00960B63" w:rsidRDefault="009D32E4" w:rsidP="001E7F8D">
      <w:pPr>
        <w:pStyle w:val="Ttulo2"/>
      </w:pPr>
      <w:bookmarkStart w:id="240" w:name="_Toc181822955"/>
      <w:r>
        <w:lastRenderedPageBreak/>
        <w:t>Dios es fiel</w:t>
      </w:r>
      <w:r w:rsidR="00BA536C" w:rsidRPr="00960B63">
        <w:tab/>
        <w:t>(</w:t>
      </w:r>
      <w:r>
        <w:t>Sim</w:t>
      </w:r>
      <w:r w:rsidR="00BA536C" w:rsidRPr="00960B63">
        <w:t>)</w:t>
      </w:r>
      <w:bookmarkEnd w:id="240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9D32E4" w:rsidRPr="00960B63" w14:paraId="7C8E1458" w14:textId="77777777" w:rsidTr="00721CAF">
        <w:tc>
          <w:tcPr>
            <w:tcW w:w="7143" w:type="dxa"/>
            <w:tcBorders>
              <w:bottom w:val="single" w:sz="4" w:space="0" w:color="auto"/>
            </w:tcBorders>
          </w:tcPr>
          <w:p w14:paraId="60AF2DD9" w14:textId="689748DA" w:rsidR="009D32E4" w:rsidRPr="00971667" w:rsidRDefault="009D32E4" w:rsidP="009D32E4">
            <w:r w:rsidRPr="00971667">
              <w:t xml:space="preserve">Sim     </w:t>
            </w:r>
            <w:proofErr w:type="spellStart"/>
            <w:r w:rsidRPr="00971667">
              <w:t>Mim</w:t>
            </w:r>
            <w:proofErr w:type="spellEnd"/>
            <w:r w:rsidRPr="00971667">
              <w:t xml:space="preserve">          La            Re</w:t>
            </w:r>
          </w:p>
          <w:p w14:paraId="3B7ECEC0" w14:textId="77777777" w:rsidR="009D32E4" w:rsidRPr="00971667" w:rsidRDefault="009D32E4" w:rsidP="009D32E4">
            <w:r w:rsidRPr="00971667">
              <w:t xml:space="preserve">Dios </w:t>
            </w:r>
            <w:r w:rsidRPr="00971667">
              <w:rPr>
                <w:u w:val="double"/>
              </w:rPr>
              <w:t>es</w:t>
            </w:r>
            <w:r w:rsidRPr="00971667">
              <w:t xml:space="preserve"> fiel: guarda siempre su alianza,</w:t>
            </w:r>
          </w:p>
          <w:p w14:paraId="0ACE6B54" w14:textId="77777777" w:rsidR="009D32E4" w:rsidRPr="00971667" w:rsidRDefault="009D32E4" w:rsidP="009D32E4">
            <w:r w:rsidRPr="00971667">
              <w:t xml:space="preserve">Sol      </w:t>
            </w:r>
            <w:proofErr w:type="spellStart"/>
            <w:r w:rsidRPr="00971667">
              <w:t>Mim</w:t>
            </w:r>
            <w:proofErr w:type="spellEnd"/>
            <w:r w:rsidRPr="00971667">
              <w:t xml:space="preserve">       Fa#         Sim</w:t>
            </w:r>
          </w:p>
          <w:p w14:paraId="2BF8253F" w14:textId="77777777" w:rsidR="009D32E4" w:rsidRPr="00971667" w:rsidRDefault="009D32E4" w:rsidP="009D32E4">
            <w:r w:rsidRPr="00971667">
              <w:t>libra al pueblo de toda esclavitud;</w:t>
            </w:r>
          </w:p>
          <w:p w14:paraId="69B9B069" w14:textId="77777777" w:rsidR="009D32E4" w:rsidRPr="00971667" w:rsidRDefault="009D32E4" w:rsidP="009D32E4">
            <w:r w:rsidRPr="00971667">
              <w:t xml:space="preserve">     </w:t>
            </w:r>
            <w:proofErr w:type="spellStart"/>
            <w:r w:rsidRPr="00971667">
              <w:t>Mim</w:t>
            </w:r>
            <w:proofErr w:type="spellEnd"/>
            <w:r w:rsidRPr="00971667">
              <w:t xml:space="preserve">     La              Re</w:t>
            </w:r>
          </w:p>
          <w:p w14:paraId="13B193C6" w14:textId="77777777" w:rsidR="009D32E4" w:rsidRPr="00971667" w:rsidRDefault="009D32E4" w:rsidP="009D32E4">
            <w:r w:rsidRPr="00971667">
              <w:t xml:space="preserve">su </w:t>
            </w:r>
            <w:r w:rsidRPr="00971667">
              <w:rPr>
                <w:u w:val="single"/>
              </w:rPr>
              <w:t>pa</w:t>
            </w:r>
            <w:r w:rsidRPr="00971667">
              <w:t>labra resuena en los profetas</w:t>
            </w:r>
          </w:p>
          <w:p w14:paraId="1E7ECE6D" w14:textId="0AE4BCEB" w:rsidR="009D32E4" w:rsidRPr="00971667" w:rsidRDefault="009D32E4" w:rsidP="009D32E4">
            <w:proofErr w:type="spellStart"/>
            <w:proofErr w:type="gramStart"/>
            <w:r>
              <w:t>Mim</w:t>
            </w:r>
            <w:proofErr w:type="spellEnd"/>
            <w:r w:rsidRPr="00971667">
              <w:t xml:space="preserve">  </w:t>
            </w:r>
            <w:r>
              <w:t>S</w:t>
            </w:r>
            <w:r w:rsidRPr="00971667">
              <w:t>im</w:t>
            </w:r>
            <w:proofErr w:type="gramEnd"/>
            <w:r w:rsidRPr="00971667">
              <w:t xml:space="preserve">      Fa#          Sim</w:t>
            </w:r>
          </w:p>
          <w:p w14:paraId="01C1E79F" w14:textId="77777777" w:rsidR="009D32E4" w:rsidRPr="00971667" w:rsidRDefault="009D32E4" w:rsidP="009D32E4">
            <w:r w:rsidRPr="00971667">
              <w:t>reclamando el bien y la virtud.</w:t>
            </w:r>
          </w:p>
          <w:p w14:paraId="06DF5ED6" w14:textId="77777777" w:rsidR="009D32E4" w:rsidRPr="00971667" w:rsidRDefault="009D32E4" w:rsidP="009D32E4"/>
          <w:p w14:paraId="4245E154" w14:textId="77777777" w:rsidR="009D32E4" w:rsidRPr="00971667" w:rsidRDefault="009D32E4" w:rsidP="009D32E4">
            <w:r w:rsidRPr="00971667">
              <w:t>Pueblo en marcha por el desierto ardiente:</w:t>
            </w:r>
          </w:p>
          <w:p w14:paraId="0DE23D15" w14:textId="77777777" w:rsidR="009D32E4" w:rsidRPr="00971667" w:rsidRDefault="009D32E4" w:rsidP="009D32E4">
            <w:r w:rsidRPr="00971667">
              <w:t>horizonte de paz y libertad.</w:t>
            </w:r>
          </w:p>
          <w:p w14:paraId="3B4E1690" w14:textId="77777777" w:rsidR="009D32E4" w:rsidRPr="00971667" w:rsidRDefault="009D32E4" w:rsidP="009D32E4">
            <w:r w:rsidRPr="00971667">
              <w:t>Asamblea de Dios, eterna fiesta;</w:t>
            </w:r>
          </w:p>
          <w:p w14:paraId="3DC4542D" w14:textId="77777777" w:rsidR="009D32E4" w:rsidRPr="00971667" w:rsidRDefault="009D32E4" w:rsidP="009D32E4">
            <w:r w:rsidRPr="00971667">
              <w:t>tierra nueva, perenne heredad.</w:t>
            </w:r>
          </w:p>
          <w:p w14:paraId="2FDE0F3A" w14:textId="77777777" w:rsidR="009D32E4" w:rsidRPr="00971667" w:rsidRDefault="009D32E4" w:rsidP="009D32E4"/>
          <w:p w14:paraId="74FAE57B" w14:textId="77777777" w:rsidR="009D32E4" w:rsidRPr="00971667" w:rsidRDefault="009D32E4" w:rsidP="009D32E4">
            <w:r w:rsidRPr="00971667">
              <w:t>Si al mirar hacia atrás somos tentados</w:t>
            </w:r>
          </w:p>
          <w:p w14:paraId="58428F7A" w14:textId="77777777" w:rsidR="009D32E4" w:rsidRPr="00971667" w:rsidRDefault="009D32E4" w:rsidP="009D32E4">
            <w:r w:rsidRPr="00971667">
              <w:t>de volver al Egipto seductor,</w:t>
            </w:r>
          </w:p>
          <w:p w14:paraId="0C871576" w14:textId="77777777" w:rsidR="009D32E4" w:rsidRPr="00971667" w:rsidRDefault="009D32E4" w:rsidP="009D32E4">
            <w:r w:rsidRPr="00971667">
              <w:t>el Espíritu empuja con su fuerza</w:t>
            </w:r>
          </w:p>
          <w:p w14:paraId="354F170D" w14:textId="77777777" w:rsidR="009D32E4" w:rsidRPr="00971667" w:rsidRDefault="009D32E4" w:rsidP="009D32E4">
            <w:r w:rsidRPr="00971667">
              <w:t>a avanzar por la vía del amor.</w:t>
            </w:r>
          </w:p>
          <w:p w14:paraId="363416A1" w14:textId="77777777" w:rsidR="009D32E4" w:rsidRPr="00971667" w:rsidRDefault="009D32E4" w:rsidP="009D32E4"/>
          <w:p w14:paraId="0754EE37" w14:textId="77777777" w:rsidR="009D32E4" w:rsidRPr="00971667" w:rsidRDefault="009D32E4" w:rsidP="009D32E4">
            <w:r w:rsidRPr="00971667">
              <w:t>El maná es un don que el cielo envía,</w:t>
            </w:r>
          </w:p>
          <w:p w14:paraId="604371A5" w14:textId="77777777" w:rsidR="009D32E4" w:rsidRPr="00971667" w:rsidRDefault="009D32E4" w:rsidP="009D32E4">
            <w:r w:rsidRPr="00971667">
              <w:t>pero el pan hoy se cuece con sudor.</w:t>
            </w:r>
          </w:p>
          <w:p w14:paraId="166BB397" w14:textId="77777777" w:rsidR="009D32E4" w:rsidRPr="00971667" w:rsidRDefault="009D32E4" w:rsidP="009D32E4">
            <w:r w:rsidRPr="00971667">
              <w:t>Leche y miel nos dará la tierra nueva</w:t>
            </w:r>
          </w:p>
          <w:p w14:paraId="3CD569DE" w14:textId="77777777" w:rsidR="009D32E4" w:rsidRPr="00971667" w:rsidRDefault="009D32E4" w:rsidP="009D32E4">
            <w:r w:rsidRPr="00971667">
              <w:t>si el trabajo es fecundo y redentor.</w:t>
            </w:r>
          </w:p>
          <w:p w14:paraId="624B4476" w14:textId="77777777" w:rsidR="009D32E4" w:rsidRPr="00971667" w:rsidRDefault="009D32E4" w:rsidP="009D32E4"/>
          <w:p w14:paraId="7C8E4266" w14:textId="77777777" w:rsidR="009D32E4" w:rsidRPr="00971667" w:rsidRDefault="009D32E4" w:rsidP="009D32E4">
            <w:r w:rsidRPr="00971667">
              <w:t>Y Jesús nos dará en el Calvario</w:t>
            </w:r>
          </w:p>
          <w:p w14:paraId="78963398" w14:textId="77777777" w:rsidR="009D32E4" w:rsidRPr="00971667" w:rsidRDefault="009D32E4" w:rsidP="009D32E4">
            <w:r w:rsidRPr="00971667">
              <w:t>su lección “hágase tu voluntad”.</w:t>
            </w:r>
          </w:p>
          <w:p w14:paraId="354647D4" w14:textId="77777777" w:rsidR="009D32E4" w:rsidRPr="00971667" w:rsidRDefault="009D32E4" w:rsidP="009D32E4">
            <w:r w:rsidRPr="00971667">
              <w:t>Y su Sangre, vertida por nosotros,</w:t>
            </w:r>
          </w:p>
          <w:p w14:paraId="2EBBFAB7" w14:textId="643E625C" w:rsidR="009D32E4" w:rsidRPr="00960B63" w:rsidRDefault="009D32E4" w:rsidP="009D32E4">
            <w:r w:rsidRPr="00971667">
              <w:t>será el precio de nuestra libertad.</w:t>
            </w:r>
          </w:p>
        </w:tc>
      </w:tr>
    </w:tbl>
    <w:p w14:paraId="00544224" w14:textId="77777777" w:rsidR="000C0F7C" w:rsidRDefault="000C0F7C" w:rsidP="000C0F7C">
      <w:bookmarkStart w:id="241" w:name="_Toc181822956"/>
    </w:p>
    <w:p w14:paraId="7DC4995F" w14:textId="77777777" w:rsidR="000C0F7C" w:rsidRDefault="000C0F7C" w:rsidP="000C0F7C"/>
    <w:p w14:paraId="082CA357" w14:textId="77777777" w:rsidR="000C0F7C" w:rsidRDefault="000C0F7C" w:rsidP="000C0F7C"/>
    <w:p w14:paraId="03623E2B" w14:textId="5073AA2C" w:rsidR="00BA536C" w:rsidRPr="00960B63" w:rsidRDefault="00FB5422" w:rsidP="001E7F8D">
      <w:pPr>
        <w:pStyle w:val="Ttulo2"/>
      </w:pPr>
      <w:r>
        <w:t>Dolorosa</w:t>
      </w:r>
      <w:r w:rsidR="00BA536C" w:rsidRPr="00960B63">
        <w:tab/>
        <w:t>(</w:t>
      </w:r>
      <w:r>
        <w:t>Lam cej4</w:t>
      </w:r>
      <w:r w:rsidR="00BA536C" w:rsidRPr="00960B63">
        <w:t>)</w:t>
      </w:r>
      <w:bookmarkEnd w:id="241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FB5422" w:rsidRPr="00960B63" w14:paraId="3BDB9F33" w14:textId="77777777" w:rsidTr="00721CAF">
        <w:tc>
          <w:tcPr>
            <w:tcW w:w="7143" w:type="dxa"/>
            <w:tcBorders>
              <w:bottom w:val="single" w:sz="4" w:space="0" w:color="auto"/>
            </w:tcBorders>
          </w:tcPr>
          <w:p w14:paraId="7D2B3399" w14:textId="77777777" w:rsidR="00FB5422" w:rsidRPr="00971667" w:rsidRDefault="00FB5422" w:rsidP="00FB5422">
            <w:pPr>
              <w:pStyle w:val="Estribillo"/>
            </w:pPr>
            <w:r w:rsidRPr="00971667">
              <w:t xml:space="preserve">    Lam      Rem             Lam</w:t>
            </w:r>
          </w:p>
          <w:p w14:paraId="7D67784D" w14:textId="77777777" w:rsidR="00FB5422" w:rsidRPr="00971667" w:rsidRDefault="00FB5422" w:rsidP="00FB5422">
            <w:pPr>
              <w:pStyle w:val="Estribillo"/>
            </w:pPr>
            <w:r w:rsidRPr="00971667">
              <w:rPr>
                <w:u w:val="double"/>
              </w:rPr>
              <w:t>Dolo</w:t>
            </w:r>
            <w:r w:rsidRPr="00971667">
              <w:t xml:space="preserve">rosa, de </w:t>
            </w:r>
            <w:r w:rsidRPr="00971667">
              <w:rPr>
                <w:u w:val="single"/>
              </w:rPr>
              <w:t>pie</w:t>
            </w:r>
            <w:r w:rsidRPr="00971667">
              <w:t>, junto a la cruz,</w:t>
            </w:r>
          </w:p>
          <w:p w14:paraId="057F2EC4" w14:textId="5C5D3222" w:rsidR="00FB5422" w:rsidRPr="00971667" w:rsidRDefault="00FB5422" w:rsidP="00FB5422">
            <w:pPr>
              <w:pStyle w:val="Estribillo"/>
            </w:pPr>
            <w:r w:rsidRPr="00971667">
              <w:t>Rem    Mi           Lam    Mi                     Lam</w:t>
            </w:r>
            <w:proofErr w:type="gramStart"/>
            <w:r w:rsidRPr="00971667">
              <w:t xml:space="preserve">   (</w:t>
            </w:r>
            <w:proofErr w:type="gramEnd"/>
            <w:r w:rsidRPr="00971667">
              <w:t>La</w:t>
            </w:r>
            <w:r w:rsidR="00CB7CDF">
              <w:t>7</w:t>
            </w:r>
            <w:r w:rsidRPr="00971667">
              <w:t>)</w:t>
            </w:r>
          </w:p>
          <w:p w14:paraId="7B31D45D" w14:textId="7E592900" w:rsidR="00FB5422" w:rsidRPr="00971667" w:rsidRDefault="00FB5422" w:rsidP="00FB5422">
            <w:pPr>
              <w:pStyle w:val="Estribillo"/>
            </w:pPr>
            <w:r w:rsidRPr="00971667">
              <w:t>tú conoces nuestras penas, penas de un pueblo que sufre (bis)</w:t>
            </w:r>
            <w:r w:rsidR="00CB7CDF">
              <w:t>.</w:t>
            </w:r>
          </w:p>
          <w:p w14:paraId="41ACF8B5" w14:textId="77777777" w:rsidR="00FB5422" w:rsidRPr="00971667" w:rsidRDefault="00FB5422" w:rsidP="00FB5422"/>
          <w:p w14:paraId="23CE1A96" w14:textId="77777777" w:rsidR="00FB5422" w:rsidRPr="00971667" w:rsidRDefault="00FB5422" w:rsidP="00FB5422">
            <w:r w:rsidRPr="00971667">
              <w:t>Lam          Fa          Sol      Lam</w:t>
            </w:r>
          </w:p>
          <w:p w14:paraId="34DEB65F" w14:textId="77777777" w:rsidR="00FB5422" w:rsidRPr="00971667" w:rsidRDefault="00FB5422" w:rsidP="00FB5422">
            <w:r w:rsidRPr="00971667">
              <w:rPr>
                <w:u w:val="double"/>
              </w:rPr>
              <w:t>Do</w:t>
            </w:r>
            <w:r w:rsidRPr="00971667">
              <w:t>lor de los cuerpos que sufren enfermos,</w:t>
            </w:r>
          </w:p>
          <w:p w14:paraId="5F073818" w14:textId="41E1288E" w:rsidR="00FB5422" w:rsidRPr="00971667" w:rsidRDefault="00FB5422" w:rsidP="00FB5422">
            <w:r w:rsidRPr="00971667">
              <w:t xml:space="preserve">   Do        Sol        Sol7     </w:t>
            </w:r>
            <w:r w:rsidR="00B20C47">
              <w:t xml:space="preserve"> </w:t>
            </w:r>
            <w:r w:rsidRPr="00971667">
              <w:t>Do</w:t>
            </w:r>
          </w:p>
          <w:p w14:paraId="32FFEBE7" w14:textId="4ADAAB0F" w:rsidR="00FB5422" w:rsidRPr="00971667" w:rsidRDefault="00FB5422" w:rsidP="00FB5422">
            <w:r w:rsidRPr="00971667">
              <w:t xml:space="preserve">el hambre de gentes que no </w:t>
            </w:r>
            <w:r w:rsidRPr="00971667">
              <w:rPr>
                <w:u w:val="single"/>
              </w:rPr>
              <w:t>tie</w:t>
            </w:r>
            <w:r w:rsidRPr="00971667">
              <w:t>ne</w:t>
            </w:r>
            <w:r w:rsidR="00B20C47">
              <w:t>n</w:t>
            </w:r>
            <w:r w:rsidRPr="00971667">
              <w:t xml:space="preserve"> pan,</w:t>
            </w:r>
          </w:p>
          <w:p w14:paraId="1F09C813" w14:textId="77777777" w:rsidR="00FB5422" w:rsidRPr="00971667" w:rsidRDefault="00FB5422" w:rsidP="00FB5422">
            <w:r w:rsidRPr="00971667">
              <w:t xml:space="preserve">             Mi                     Lam</w:t>
            </w:r>
          </w:p>
          <w:p w14:paraId="554D3B7F" w14:textId="5F4381F5" w:rsidR="00FB5422" w:rsidRPr="00971667" w:rsidRDefault="00FB5422" w:rsidP="00FB5422">
            <w:r w:rsidRPr="00971667">
              <w:t>silencio de aquellos que callan por miedo</w:t>
            </w:r>
          </w:p>
          <w:p w14:paraId="0EF052A1" w14:textId="1B4B940D" w:rsidR="00FB5422" w:rsidRPr="00971667" w:rsidRDefault="00FB5422" w:rsidP="00FB5422">
            <w:r w:rsidRPr="00971667">
              <w:t xml:space="preserve">   Fa       </w:t>
            </w:r>
            <w:r w:rsidR="00B20C47">
              <w:t>Lam</w:t>
            </w:r>
            <w:r w:rsidR="006F3FEF">
              <w:t xml:space="preserve">  </w:t>
            </w:r>
            <w:r w:rsidRPr="00971667">
              <w:t xml:space="preserve">        Sol       Lam</w:t>
            </w:r>
          </w:p>
          <w:p w14:paraId="349E95A6" w14:textId="77777777" w:rsidR="00FB5422" w:rsidRPr="00971667" w:rsidRDefault="00FB5422" w:rsidP="00FB5422">
            <w:r w:rsidRPr="00971667">
              <w:t xml:space="preserve">la pena del triste que está en soledad. </w:t>
            </w:r>
          </w:p>
          <w:p w14:paraId="42DFCCC2" w14:textId="77777777" w:rsidR="00FB5422" w:rsidRPr="00971667" w:rsidRDefault="00FB5422" w:rsidP="00FB5422"/>
          <w:p w14:paraId="1EBF04F2" w14:textId="77777777" w:rsidR="00FB5422" w:rsidRPr="00971667" w:rsidRDefault="00FB5422" w:rsidP="00FB5422">
            <w:r w:rsidRPr="00971667">
              <w:t>El drama del hombre que fue marginado,</w:t>
            </w:r>
          </w:p>
          <w:p w14:paraId="212D82EB" w14:textId="77777777" w:rsidR="00FB5422" w:rsidRPr="00971667" w:rsidRDefault="00FB5422" w:rsidP="00FB5422">
            <w:r w:rsidRPr="00971667">
              <w:t>tragedia de niños que ignoran reír,</w:t>
            </w:r>
          </w:p>
          <w:p w14:paraId="6A044464" w14:textId="77777777" w:rsidR="00FB5422" w:rsidRPr="00971667" w:rsidRDefault="00FB5422" w:rsidP="00FB5422">
            <w:r w:rsidRPr="00971667">
              <w:t>la burda comedia de huecas promesas,</w:t>
            </w:r>
          </w:p>
          <w:p w14:paraId="40C0940F" w14:textId="77777777" w:rsidR="00FB5422" w:rsidRPr="00971667" w:rsidRDefault="00FB5422" w:rsidP="00FB5422">
            <w:r w:rsidRPr="00971667">
              <w:t xml:space="preserve">la farsa de muertos que deben vivir. </w:t>
            </w:r>
          </w:p>
          <w:p w14:paraId="36FCD439" w14:textId="77777777" w:rsidR="00FB5422" w:rsidRPr="00971667" w:rsidRDefault="00FB5422" w:rsidP="00FB5422"/>
          <w:p w14:paraId="1C666135" w14:textId="77777777" w:rsidR="00FB5422" w:rsidRPr="00971667" w:rsidRDefault="00FB5422" w:rsidP="00FB5422">
            <w:r w:rsidRPr="00971667">
              <w:t>Dolor en los hombros sin tregua oprimidos,</w:t>
            </w:r>
          </w:p>
          <w:p w14:paraId="1EABE135" w14:textId="77777777" w:rsidR="00FB5422" w:rsidRPr="00971667" w:rsidRDefault="00FB5422" w:rsidP="00FB5422">
            <w:r w:rsidRPr="00971667">
              <w:t>cansancio de brazos que luchan sin fin,</w:t>
            </w:r>
          </w:p>
          <w:p w14:paraId="42EB7583" w14:textId="77777777" w:rsidR="00FB5422" w:rsidRPr="00971667" w:rsidRDefault="00FB5422" w:rsidP="00FB5422">
            <w:r w:rsidRPr="00971667">
              <w:t>cerebros lavados a base de slogans,</w:t>
            </w:r>
          </w:p>
          <w:p w14:paraId="5E07F276" w14:textId="77777777" w:rsidR="00FB5422" w:rsidRPr="00971667" w:rsidRDefault="00FB5422" w:rsidP="00FB5422">
            <w:r w:rsidRPr="00971667">
              <w:t xml:space="preserve">el rictus amargo del pobre infeliz. </w:t>
            </w:r>
          </w:p>
          <w:p w14:paraId="71ED8AD5" w14:textId="77777777" w:rsidR="00FB5422" w:rsidRPr="00971667" w:rsidRDefault="00FB5422" w:rsidP="00FB5422"/>
          <w:p w14:paraId="40F3F1C8" w14:textId="77777777" w:rsidR="00FB5422" w:rsidRPr="00971667" w:rsidRDefault="00FB5422" w:rsidP="00FB5422">
            <w:r w:rsidRPr="00971667">
              <w:t>El llanto de aquellos que suman fracasos,</w:t>
            </w:r>
          </w:p>
          <w:p w14:paraId="698F6EC7" w14:textId="77777777" w:rsidR="00FB5422" w:rsidRPr="00971667" w:rsidRDefault="00FB5422" w:rsidP="00FB5422">
            <w:r w:rsidRPr="00971667">
              <w:t>la cruz del soldado que mata el amor,</w:t>
            </w:r>
          </w:p>
          <w:p w14:paraId="3E99C26D" w14:textId="77777777" w:rsidR="00FB5422" w:rsidRPr="00971667" w:rsidRDefault="00FB5422" w:rsidP="00FB5422">
            <w:r w:rsidRPr="00971667">
              <w:t>pobreza de muchos sin libro en las manos,</w:t>
            </w:r>
          </w:p>
          <w:p w14:paraId="6AF7B4AF" w14:textId="2BC4AC49" w:rsidR="00FB5422" w:rsidRPr="00960B63" w:rsidRDefault="00FB5422" w:rsidP="00FB5422">
            <w:r w:rsidRPr="00971667">
              <w:t>derechos del hombre truncados en flor.</w:t>
            </w:r>
          </w:p>
        </w:tc>
      </w:tr>
    </w:tbl>
    <w:p w14:paraId="6CB3AD9A" w14:textId="77777777" w:rsidR="000C0F7C" w:rsidRDefault="000C0F7C" w:rsidP="000C0F7C">
      <w:bookmarkStart w:id="242" w:name="_Toc181822957"/>
    </w:p>
    <w:p w14:paraId="5BFAE9D5" w14:textId="77777777" w:rsidR="000C0F7C" w:rsidRDefault="000C0F7C" w:rsidP="000C0F7C"/>
    <w:p w14:paraId="71038551" w14:textId="77777777" w:rsidR="000C0F7C" w:rsidRDefault="000C0F7C" w:rsidP="000C0F7C"/>
    <w:p w14:paraId="46D483F3" w14:textId="77777777" w:rsidR="004D7C9D" w:rsidRPr="00960B63" w:rsidRDefault="004D7C9D" w:rsidP="001E7F8D">
      <w:pPr>
        <w:pStyle w:val="Ttulo2"/>
      </w:pPr>
      <w:bookmarkStart w:id="243" w:name="_Toc181822958"/>
      <w:bookmarkEnd w:id="242"/>
      <w:r>
        <w:lastRenderedPageBreak/>
        <w:t>El amor es nuestro canto</w:t>
      </w:r>
      <w:r w:rsidRPr="00960B63">
        <w:tab/>
        <w:t>(</w:t>
      </w:r>
      <w:r>
        <w:t>Re</w:t>
      </w:r>
      <w:r w:rsidRPr="00960B63">
        <w:t>)</w:t>
      </w:r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4D7C9D" w:rsidRPr="00960B63" w14:paraId="3528D8B6" w14:textId="77777777" w:rsidTr="00A76873">
        <w:tc>
          <w:tcPr>
            <w:tcW w:w="7143" w:type="dxa"/>
            <w:tcBorders>
              <w:bottom w:val="single" w:sz="4" w:space="0" w:color="auto"/>
            </w:tcBorders>
          </w:tcPr>
          <w:p w14:paraId="61D6CCCE" w14:textId="77777777" w:rsidR="004D7C9D" w:rsidRPr="00971667" w:rsidRDefault="004D7C9D" w:rsidP="00A76873">
            <w:r w:rsidRPr="00971667">
              <w:t xml:space="preserve">    Re                                  </w:t>
            </w:r>
            <w:proofErr w:type="spellStart"/>
            <w:r w:rsidRPr="00971667">
              <w:t>Mim</w:t>
            </w:r>
            <w:proofErr w:type="spellEnd"/>
          </w:p>
          <w:p w14:paraId="087BD846" w14:textId="77777777" w:rsidR="004D7C9D" w:rsidRPr="00971667" w:rsidRDefault="004D7C9D" w:rsidP="00A76873">
            <w:r w:rsidRPr="00971667">
              <w:t>El amor es la palabra limpia que hace vi</w:t>
            </w:r>
            <w:r w:rsidRPr="00971667">
              <w:rPr>
                <w:u w:val="double"/>
              </w:rPr>
              <w:t>vir</w:t>
            </w:r>
          </w:p>
          <w:p w14:paraId="1224BC51" w14:textId="77777777" w:rsidR="004D7C9D" w:rsidRPr="00971667" w:rsidRDefault="004D7C9D" w:rsidP="00A76873">
            <w:r w:rsidRPr="00971667">
              <w:t xml:space="preserve">      La                              Re</w:t>
            </w:r>
          </w:p>
          <w:p w14:paraId="26591C76" w14:textId="77777777" w:rsidR="004D7C9D" w:rsidRPr="00971667" w:rsidRDefault="004D7C9D" w:rsidP="00A76873">
            <w:r w:rsidRPr="00971667">
              <w:t xml:space="preserve">Es el fruto de la tierra </w:t>
            </w:r>
            <w:r w:rsidRPr="00971667">
              <w:rPr>
                <w:u w:val="single"/>
              </w:rPr>
              <w:t>bue</w:t>
            </w:r>
            <w:r w:rsidRPr="00971667">
              <w:t>na y es sufrir.</w:t>
            </w:r>
          </w:p>
          <w:p w14:paraId="43A594B6" w14:textId="77777777" w:rsidR="004D7C9D" w:rsidRPr="00971667" w:rsidRDefault="004D7C9D" w:rsidP="00A76873">
            <w:r w:rsidRPr="00971667">
              <w:t xml:space="preserve">                      Re7             </w:t>
            </w:r>
            <w:proofErr w:type="spellStart"/>
            <w:r w:rsidRPr="00971667">
              <w:t>Mim</w:t>
            </w:r>
            <w:proofErr w:type="spellEnd"/>
          </w:p>
          <w:p w14:paraId="4246ECA6" w14:textId="77777777" w:rsidR="004D7C9D" w:rsidRPr="00971667" w:rsidRDefault="004D7C9D" w:rsidP="00A76873">
            <w:r w:rsidRPr="00971667">
              <w:t>Es decirle al hermano pobre solo no estás.</w:t>
            </w:r>
          </w:p>
          <w:p w14:paraId="35F170AD" w14:textId="77777777" w:rsidR="004D7C9D" w:rsidRPr="00971667" w:rsidRDefault="004D7C9D" w:rsidP="00A76873">
            <w:r w:rsidRPr="00971667">
              <w:t xml:space="preserve">             Sol     La         Re</w:t>
            </w:r>
          </w:p>
          <w:p w14:paraId="0A7C648F" w14:textId="77777777" w:rsidR="004D7C9D" w:rsidRPr="00971667" w:rsidRDefault="004D7C9D" w:rsidP="00A76873">
            <w:r w:rsidRPr="00971667">
              <w:t>No dejes que pase tu tiempo sin más.</w:t>
            </w:r>
          </w:p>
          <w:p w14:paraId="612A6EE8" w14:textId="77777777" w:rsidR="004D7C9D" w:rsidRPr="00971667" w:rsidRDefault="004D7C9D" w:rsidP="00A76873"/>
          <w:p w14:paraId="33ED9386" w14:textId="77777777" w:rsidR="004D7C9D" w:rsidRPr="00971667" w:rsidRDefault="004D7C9D" w:rsidP="00A76873">
            <w:pPr>
              <w:pStyle w:val="Estribillo"/>
            </w:pPr>
            <w:r w:rsidRPr="00971667">
              <w:t>Re                 La Sol                 Re</w:t>
            </w:r>
          </w:p>
          <w:p w14:paraId="3C413BF8" w14:textId="77777777" w:rsidR="004D7C9D" w:rsidRPr="00971667" w:rsidRDefault="004D7C9D" w:rsidP="00A76873">
            <w:pPr>
              <w:pStyle w:val="Estribillo"/>
            </w:pPr>
            <w:r w:rsidRPr="00971667">
              <w:t xml:space="preserve">El amor es nuestro </w:t>
            </w:r>
            <w:r w:rsidRPr="00971667">
              <w:rPr>
                <w:u w:val="single"/>
              </w:rPr>
              <w:t>can</w:t>
            </w:r>
            <w:r w:rsidRPr="00971667">
              <w:t>to a la vida que se da</w:t>
            </w:r>
          </w:p>
          <w:p w14:paraId="2DA66D17" w14:textId="77777777" w:rsidR="004D7C9D" w:rsidRPr="00971667" w:rsidRDefault="004D7C9D" w:rsidP="00A76873">
            <w:pPr>
              <w:pStyle w:val="Estribillo"/>
            </w:pPr>
            <w:r w:rsidRPr="00971667">
              <w:t>Sim              Sol    La        Re</w:t>
            </w:r>
            <w:proofErr w:type="gramStart"/>
            <w:r w:rsidRPr="00971667">
              <w:t xml:space="preserve">   (La )</w:t>
            </w:r>
            <w:proofErr w:type="gramEnd"/>
          </w:p>
          <w:p w14:paraId="64B3D695" w14:textId="77777777" w:rsidR="004D7C9D" w:rsidRPr="00971667" w:rsidRDefault="004D7C9D" w:rsidP="00A76873">
            <w:pPr>
              <w:pStyle w:val="Estribillo"/>
            </w:pPr>
            <w:r w:rsidRPr="00971667">
              <w:t xml:space="preserve">Y que espera un </w:t>
            </w:r>
            <w:r w:rsidRPr="00971667">
              <w:rPr>
                <w:u w:val="double"/>
              </w:rPr>
              <w:t>a</w:t>
            </w:r>
            <w:r w:rsidRPr="00971667">
              <w:t>manecer en la verdad. (bis)</w:t>
            </w:r>
          </w:p>
          <w:p w14:paraId="623BFA0D" w14:textId="77777777" w:rsidR="004D7C9D" w:rsidRPr="00971667" w:rsidRDefault="004D7C9D" w:rsidP="00A76873"/>
          <w:p w14:paraId="31F4C274" w14:textId="77777777" w:rsidR="004D7C9D" w:rsidRPr="00971667" w:rsidRDefault="004D7C9D" w:rsidP="00A76873">
            <w:r w:rsidRPr="00971667">
              <w:t>El amor es el regalo eterno que nos da Dios,</w:t>
            </w:r>
          </w:p>
          <w:p w14:paraId="15D4AE0A" w14:textId="77777777" w:rsidR="004D7C9D" w:rsidRPr="00971667" w:rsidRDefault="004D7C9D" w:rsidP="00A76873">
            <w:r w:rsidRPr="00971667">
              <w:t>es tener el corazón abierto y es perdón.</w:t>
            </w:r>
          </w:p>
          <w:p w14:paraId="1B257D91" w14:textId="77777777" w:rsidR="004D7C9D" w:rsidRPr="00971667" w:rsidRDefault="004D7C9D" w:rsidP="00A76873">
            <w:r w:rsidRPr="00971667">
              <w:t>Es la fe y la esperanza cierta del más allá.</w:t>
            </w:r>
          </w:p>
          <w:p w14:paraId="084EE58B" w14:textId="77777777" w:rsidR="004D7C9D" w:rsidRPr="00971667" w:rsidRDefault="004D7C9D" w:rsidP="00A76873">
            <w:r w:rsidRPr="00971667">
              <w:t>No dejes que pase tu tiempo sin más.</w:t>
            </w:r>
          </w:p>
          <w:p w14:paraId="55C8AC02" w14:textId="77777777" w:rsidR="004D7C9D" w:rsidRPr="00971667" w:rsidRDefault="004D7C9D" w:rsidP="00A76873"/>
          <w:p w14:paraId="0E7BB081" w14:textId="77777777" w:rsidR="004D7C9D" w:rsidRPr="00971667" w:rsidRDefault="004D7C9D" w:rsidP="00A76873">
            <w:r w:rsidRPr="00971667">
              <w:t>El amor es un camino largo y sin final,</w:t>
            </w:r>
          </w:p>
          <w:p w14:paraId="3A2F0E4B" w14:textId="77777777" w:rsidR="004D7C9D" w:rsidRPr="00971667" w:rsidRDefault="004D7C9D" w:rsidP="00A76873">
            <w:r w:rsidRPr="00971667">
              <w:t>es la luz que inunda sombras en la oscuridad.</w:t>
            </w:r>
          </w:p>
          <w:p w14:paraId="3A442D63" w14:textId="77777777" w:rsidR="004D7C9D" w:rsidRPr="00971667" w:rsidRDefault="004D7C9D" w:rsidP="00A76873">
            <w:r w:rsidRPr="00971667">
              <w:t>Es la vida que nos brinda un tiempo de oportunidad.</w:t>
            </w:r>
          </w:p>
          <w:p w14:paraId="648DF625" w14:textId="77777777" w:rsidR="004D7C9D" w:rsidRPr="00960B63" w:rsidRDefault="004D7C9D" w:rsidP="00A76873">
            <w:r w:rsidRPr="00971667">
              <w:t>No dejes que pase tu tiempo sin más.</w:t>
            </w:r>
          </w:p>
        </w:tc>
      </w:tr>
    </w:tbl>
    <w:p w14:paraId="7B0E8DD6" w14:textId="77777777" w:rsidR="004D7C9D" w:rsidRDefault="004D7C9D" w:rsidP="004D7C9D"/>
    <w:p w14:paraId="78645522" w14:textId="77777777" w:rsidR="004D7C9D" w:rsidRDefault="004D7C9D" w:rsidP="004D7C9D"/>
    <w:p w14:paraId="3C22E613" w14:textId="77777777" w:rsidR="004D7C9D" w:rsidRDefault="004D7C9D" w:rsidP="004D7C9D"/>
    <w:p w14:paraId="21E12FF6" w14:textId="77777777" w:rsidR="004D7C9D" w:rsidRDefault="004D7C9D" w:rsidP="004D7C9D"/>
    <w:p w14:paraId="56F9A7AA" w14:textId="77777777" w:rsidR="004D7C9D" w:rsidRDefault="004D7C9D" w:rsidP="004D7C9D"/>
    <w:p w14:paraId="42A2008C" w14:textId="77777777" w:rsidR="004D7C9D" w:rsidRDefault="004D7C9D" w:rsidP="004D7C9D"/>
    <w:p w14:paraId="5BFBC1E4" w14:textId="77777777" w:rsidR="004D7C9D" w:rsidRDefault="004D7C9D" w:rsidP="004D7C9D"/>
    <w:p w14:paraId="644A2928" w14:textId="77777777" w:rsidR="004D7C9D" w:rsidRDefault="004D7C9D" w:rsidP="004D7C9D"/>
    <w:p w14:paraId="6B2B1DA2" w14:textId="6193F54C" w:rsidR="00BA536C" w:rsidRPr="00960B63" w:rsidRDefault="00247C63" w:rsidP="001E7F8D">
      <w:pPr>
        <w:pStyle w:val="Ttulo2"/>
      </w:pPr>
      <w:r>
        <w:t>El calor de tu palabra</w:t>
      </w:r>
      <w:r w:rsidR="00BA536C" w:rsidRPr="00960B63">
        <w:tab/>
        <w:t>(</w:t>
      </w:r>
      <w:r>
        <w:t>Re</w:t>
      </w:r>
      <w:r w:rsidR="00BA536C" w:rsidRPr="00960B63">
        <w:t>)</w:t>
      </w:r>
      <w:bookmarkEnd w:id="243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247C63" w:rsidRPr="00960B63" w14:paraId="1CBCB6F5" w14:textId="77777777" w:rsidTr="00721CAF">
        <w:tc>
          <w:tcPr>
            <w:tcW w:w="7143" w:type="dxa"/>
            <w:tcBorders>
              <w:bottom w:val="single" w:sz="4" w:space="0" w:color="auto"/>
            </w:tcBorders>
          </w:tcPr>
          <w:p w14:paraId="54B57509" w14:textId="77777777" w:rsidR="00247C63" w:rsidRPr="00971667" w:rsidRDefault="00247C63" w:rsidP="00247C63">
            <w:r w:rsidRPr="00971667">
              <w:t xml:space="preserve">            </w:t>
            </w:r>
            <w:proofErr w:type="gramStart"/>
            <w:r w:rsidRPr="00971667">
              <w:t>Re Sol</w:t>
            </w:r>
            <w:proofErr w:type="gramEnd"/>
            <w:r w:rsidRPr="00971667">
              <w:t xml:space="preserve">              Re</w:t>
            </w:r>
          </w:p>
          <w:p w14:paraId="5057AF03" w14:textId="77777777" w:rsidR="00247C63" w:rsidRPr="00971667" w:rsidRDefault="00247C63" w:rsidP="00247C63">
            <w:r w:rsidRPr="00971667">
              <w:t xml:space="preserve">Cerca del hogar que calienta mi </w:t>
            </w:r>
            <w:r w:rsidRPr="00971667">
              <w:rPr>
                <w:u w:val="single"/>
              </w:rPr>
              <w:t>alma</w:t>
            </w:r>
            <w:r w:rsidRPr="00971667">
              <w:t>,</w:t>
            </w:r>
          </w:p>
          <w:p w14:paraId="4EE1F0A3" w14:textId="77777777" w:rsidR="00247C63" w:rsidRPr="00971667" w:rsidRDefault="00247C63" w:rsidP="00247C63">
            <w:r w:rsidRPr="00971667">
              <w:t xml:space="preserve">            Sim                                   La</w:t>
            </w:r>
          </w:p>
          <w:p w14:paraId="4CD9824B" w14:textId="77777777" w:rsidR="00247C63" w:rsidRPr="00971667" w:rsidRDefault="00247C63" w:rsidP="00247C63">
            <w:r w:rsidRPr="00971667">
              <w:t xml:space="preserve">quiero yo saber lo que en comunidad Tú quieres </w:t>
            </w:r>
            <w:r w:rsidRPr="00971667">
              <w:rPr>
                <w:u w:val="double"/>
              </w:rPr>
              <w:t>de</w:t>
            </w:r>
            <w:r w:rsidRPr="00971667">
              <w:t xml:space="preserve"> mí.</w:t>
            </w:r>
          </w:p>
          <w:p w14:paraId="4F68525C" w14:textId="77777777" w:rsidR="00247C63" w:rsidRPr="00971667" w:rsidRDefault="00247C63" w:rsidP="00247C63">
            <w:r w:rsidRPr="00971667">
              <w:t xml:space="preserve">               </w:t>
            </w:r>
            <w:proofErr w:type="gramStart"/>
            <w:r w:rsidRPr="00971667">
              <w:t>Re Sol</w:t>
            </w:r>
            <w:proofErr w:type="gramEnd"/>
            <w:r w:rsidRPr="00971667">
              <w:t xml:space="preserve">             Re</w:t>
            </w:r>
          </w:p>
          <w:p w14:paraId="702C6876" w14:textId="77777777" w:rsidR="00247C63" w:rsidRPr="00971667" w:rsidRDefault="00247C63" w:rsidP="00247C63">
            <w:r w:rsidRPr="00971667">
              <w:t>Sintiendo el calor que me da tu Palabra,</w:t>
            </w:r>
          </w:p>
          <w:p w14:paraId="72B07D49" w14:textId="77777777" w:rsidR="00247C63" w:rsidRPr="00971667" w:rsidRDefault="00247C63" w:rsidP="00247C63">
            <w:r w:rsidRPr="00971667">
              <w:t xml:space="preserve">             Sim                                             La</w:t>
            </w:r>
          </w:p>
          <w:p w14:paraId="77C354A0" w14:textId="77777777" w:rsidR="00247C63" w:rsidRPr="00971667" w:rsidRDefault="00247C63" w:rsidP="00247C63">
            <w:r w:rsidRPr="00971667">
              <w:t xml:space="preserve">quiero responder a lo que me pidas sin que a nada yo pueda temer. </w:t>
            </w:r>
          </w:p>
          <w:p w14:paraId="1B9268C0" w14:textId="77777777" w:rsidR="00247C63" w:rsidRPr="00971667" w:rsidRDefault="00247C63" w:rsidP="00247C63"/>
          <w:p w14:paraId="5AC95382" w14:textId="77777777" w:rsidR="00247C63" w:rsidRPr="00971667" w:rsidRDefault="00247C63" w:rsidP="00247C63">
            <w:pPr>
              <w:pStyle w:val="Estribillo"/>
            </w:pPr>
            <w:r w:rsidRPr="00971667">
              <w:t xml:space="preserve">          Sim   Sol           Re</w:t>
            </w:r>
          </w:p>
          <w:p w14:paraId="7895802F" w14:textId="77777777" w:rsidR="00247C63" w:rsidRPr="00971667" w:rsidRDefault="00247C63" w:rsidP="00247C63">
            <w:pPr>
              <w:pStyle w:val="Estribillo"/>
            </w:pPr>
            <w:r w:rsidRPr="00971667">
              <w:t>A nada, a na</w:t>
            </w:r>
            <w:r w:rsidRPr="00971667">
              <w:rPr>
                <w:u w:val="double"/>
              </w:rPr>
              <w:t>da</w:t>
            </w:r>
            <w:r w:rsidRPr="00971667">
              <w:t xml:space="preserve">, </w:t>
            </w:r>
            <w:r w:rsidRPr="00971667">
              <w:rPr>
                <w:u w:val="single"/>
              </w:rPr>
              <w:t>nunca he de</w:t>
            </w:r>
            <w:r w:rsidRPr="00971667">
              <w:t xml:space="preserve"> temer.</w:t>
            </w:r>
          </w:p>
          <w:p w14:paraId="1A6382BD" w14:textId="77777777" w:rsidR="00247C63" w:rsidRPr="00971667" w:rsidRDefault="00247C63" w:rsidP="00247C63">
            <w:pPr>
              <w:pStyle w:val="Estribillo"/>
            </w:pPr>
            <w:r w:rsidRPr="00971667">
              <w:t xml:space="preserve">              Sim                 Sol</w:t>
            </w:r>
          </w:p>
          <w:p w14:paraId="769B4348" w14:textId="77777777" w:rsidR="00247C63" w:rsidRPr="00971667" w:rsidRDefault="00247C63" w:rsidP="00247C63">
            <w:pPr>
              <w:pStyle w:val="Estribillo"/>
            </w:pPr>
            <w:r w:rsidRPr="00971667">
              <w:t>Yendo junto a ti, con tus ojos de fe,</w:t>
            </w:r>
          </w:p>
          <w:p w14:paraId="3D710AF5" w14:textId="77777777" w:rsidR="00247C63" w:rsidRPr="00971667" w:rsidRDefault="00247C63" w:rsidP="00247C63">
            <w:pPr>
              <w:pStyle w:val="Estribillo"/>
            </w:pPr>
            <w:r w:rsidRPr="00971667">
              <w:t xml:space="preserve">         La   Re</w:t>
            </w:r>
            <w:proofErr w:type="gramStart"/>
            <w:r w:rsidRPr="00971667">
              <w:t xml:space="preserve">   (</w:t>
            </w:r>
            <w:proofErr w:type="spellStart"/>
            <w:proofErr w:type="gramEnd"/>
            <w:r w:rsidRPr="00971667">
              <w:t>Fa#m</w:t>
            </w:r>
            <w:proofErr w:type="spellEnd"/>
            <w:r w:rsidRPr="00971667">
              <w:t>)</w:t>
            </w:r>
          </w:p>
          <w:p w14:paraId="34BE1EC3" w14:textId="77777777" w:rsidR="00247C63" w:rsidRPr="00971667" w:rsidRDefault="00247C63" w:rsidP="00247C63">
            <w:pPr>
              <w:pStyle w:val="Estribillo"/>
            </w:pPr>
            <w:r w:rsidRPr="00971667">
              <w:t xml:space="preserve">nunca he de temer. (bis) </w:t>
            </w:r>
          </w:p>
          <w:p w14:paraId="7CAEFCCC" w14:textId="77777777" w:rsidR="00247C63" w:rsidRPr="00971667" w:rsidRDefault="00247C63" w:rsidP="00247C63"/>
          <w:p w14:paraId="602515C5" w14:textId="77777777" w:rsidR="00247C63" w:rsidRPr="00971667" w:rsidRDefault="00247C63" w:rsidP="00247C63">
            <w:r w:rsidRPr="00971667">
              <w:t>Sólo he de beber de tu fuente de agua.</w:t>
            </w:r>
          </w:p>
          <w:p w14:paraId="09C1038E" w14:textId="77777777" w:rsidR="00247C63" w:rsidRPr="00971667" w:rsidRDefault="00247C63" w:rsidP="00247C63">
            <w:r w:rsidRPr="00971667">
              <w:t>Sé que sólo ella será la que sacie mi hambre y mi sed.</w:t>
            </w:r>
          </w:p>
          <w:p w14:paraId="4CB22205" w14:textId="77777777" w:rsidR="00247C63" w:rsidRPr="00971667" w:rsidRDefault="00247C63" w:rsidP="00247C63">
            <w:r w:rsidRPr="00971667">
              <w:t xml:space="preserve">Tú eres el Señor que alimenta mi alma. </w:t>
            </w:r>
          </w:p>
          <w:p w14:paraId="68D005F0" w14:textId="77777777" w:rsidR="00247C63" w:rsidRPr="00971667" w:rsidRDefault="00247C63" w:rsidP="00247C63">
            <w:r w:rsidRPr="00971667">
              <w:t xml:space="preserve">Y si hago mi opción por seguirte a Ti, </w:t>
            </w:r>
            <w:proofErr w:type="gramStart"/>
            <w:r w:rsidRPr="00971667">
              <w:t>nunca jamás</w:t>
            </w:r>
            <w:proofErr w:type="gramEnd"/>
            <w:r w:rsidRPr="00971667">
              <w:t xml:space="preserve"> yo temeré. </w:t>
            </w:r>
          </w:p>
          <w:p w14:paraId="0F80A627" w14:textId="77777777" w:rsidR="00247C63" w:rsidRPr="00971667" w:rsidRDefault="00247C63" w:rsidP="00247C63"/>
          <w:p w14:paraId="5572D11A" w14:textId="77777777" w:rsidR="00247C63" w:rsidRPr="00971667" w:rsidRDefault="00247C63" w:rsidP="00247C63">
            <w:r w:rsidRPr="00971667">
              <w:t>Llegan hasta mí momentos sin calma</w:t>
            </w:r>
          </w:p>
          <w:p w14:paraId="30CCAF5C" w14:textId="77777777" w:rsidR="00247C63" w:rsidRPr="00971667" w:rsidRDefault="00247C63" w:rsidP="00247C63">
            <w:r w:rsidRPr="00971667">
              <w:t xml:space="preserve">que me hacen dudar de si mi camino se orienta hacia Ti. </w:t>
            </w:r>
          </w:p>
          <w:p w14:paraId="377018E4" w14:textId="77777777" w:rsidR="00247C63" w:rsidRPr="00971667" w:rsidRDefault="00247C63" w:rsidP="00247C63">
            <w:r w:rsidRPr="00971667">
              <w:t>Comienza a faltar la paz en mi alma.</w:t>
            </w:r>
          </w:p>
          <w:p w14:paraId="701CD24D" w14:textId="606A75D9" w:rsidR="00247C63" w:rsidRPr="00960B63" w:rsidRDefault="00247C63" w:rsidP="00247C63">
            <w:r w:rsidRPr="00971667">
              <w:t>Y sin esperarlo apareces Tú haciéndome ver que a nada he de temer</w:t>
            </w:r>
          </w:p>
        </w:tc>
      </w:tr>
    </w:tbl>
    <w:p w14:paraId="7B495280" w14:textId="77777777" w:rsidR="000C0F7C" w:rsidRDefault="000C0F7C" w:rsidP="000C0F7C">
      <w:bookmarkStart w:id="244" w:name="_Toc181822959"/>
    </w:p>
    <w:p w14:paraId="26A63F13" w14:textId="77777777" w:rsidR="000C0F7C" w:rsidRDefault="000C0F7C" w:rsidP="000C0F7C"/>
    <w:p w14:paraId="57E96780" w14:textId="77777777" w:rsidR="000C0F7C" w:rsidRDefault="000C0F7C" w:rsidP="000C0F7C"/>
    <w:p w14:paraId="62AA0DA1" w14:textId="77777777" w:rsidR="004D7C9D" w:rsidRDefault="004D7C9D" w:rsidP="000C0F7C"/>
    <w:p w14:paraId="70F2A697" w14:textId="77777777" w:rsidR="000C0F7C" w:rsidRDefault="000C0F7C" w:rsidP="000C0F7C"/>
    <w:p w14:paraId="6B5E0233" w14:textId="77777777" w:rsidR="000C0F7C" w:rsidRDefault="000C0F7C" w:rsidP="000C0F7C"/>
    <w:p w14:paraId="67D5F4D6" w14:textId="57769545" w:rsidR="00BA536C" w:rsidRPr="00960B63" w:rsidRDefault="00092E6B" w:rsidP="001E7F8D">
      <w:pPr>
        <w:pStyle w:val="Ttulo2"/>
      </w:pPr>
      <w:r>
        <w:lastRenderedPageBreak/>
        <w:t>El camino no lo haremos solos</w:t>
      </w:r>
      <w:r w:rsidR="00BA536C" w:rsidRPr="00960B63">
        <w:tab/>
        <w:t>(</w:t>
      </w:r>
      <w:r>
        <w:t>Sol</w:t>
      </w:r>
      <w:r w:rsidR="00BA536C" w:rsidRPr="00960B63">
        <w:t>)</w:t>
      </w:r>
      <w:bookmarkEnd w:id="244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092E6B" w:rsidRPr="00960B63" w14:paraId="2DDE9425" w14:textId="77777777" w:rsidTr="00721CAF">
        <w:tc>
          <w:tcPr>
            <w:tcW w:w="7143" w:type="dxa"/>
            <w:tcBorders>
              <w:bottom w:val="single" w:sz="4" w:space="0" w:color="auto"/>
            </w:tcBorders>
          </w:tcPr>
          <w:p w14:paraId="7ED9752E" w14:textId="77777777" w:rsidR="00092E6B" w:rsidRPr="00790E4F" w:rsidRDefault="00092E6B" w:rsidP="00092E6B">
            <w:pPr>
              <w:rPr>
                <w:lang w:val="en-US"/>
              </w:rPr>
            </w:pPr>
            <w:r w:rsidRPr="00790E4F">
              <w:rPr>
                <w:lang w:val="en-US"/>
              </w:rPr>
              <w:t>Sol          Sim         Mim Do             Sim            Lam</w:t>
            </w:r>
          </w:p>
          <w:p w14:paraId="7771684F" w14:textId="77777777" w:rsidR="00092E6B" w:rsidRPr="00971667" w:rsidRDefault="00092E6B" w:rsidP="00092E6B">
            <w:r w:rsidRPr="00971667">
              <w:t>A</w:t>
            </w:r>
            <w:r w:rsidRPr="00971667">
              <w:rPr>
                <w:u w:val="double"/>
              </w:rPr>
              <w:t>quí</w:t>
            </w:r>
            <w:r w:rsidRPr="00971667">
              <w:t xml:space="preserve"> estamos ya, junto a Ti, hoy nos has llamado a este lugar,</w:t>
            </w:r>
          </w:p>
          <w:p w14:paraId="54BB8F9D" w14:textId="77777777" w:rsidR="00092E6B" w:rsidRPr="001104E9" w:rsidRDefault="00092E6B" w:rsidP="00092E6B">
            <w:pPr>
              <w:rPr>
                <w:lang w:val="en-US"/>
              </w:rPr>
            </w:pPr>
            <w:r w:rsidRPr="001104E9">
              <w:rPr>
                <w:lang w:val="en-US"/>
              </w:rPr>
              <w:t xml:space="preserve">Sol           </w:t>
            </w:r>
            <w:proofErr w:type="gramStart"/>
            <w:r w:rsidRPr="001104E9">
              <w:rPr>
                <w:lang w:val="en-US"/>
              </w:rPr>
              <w:t>Sim  Mim</w:t>
            </w:r>
            <w:proofErr w:type="gramEnd"/>
            <w:r w:rsidRPr="001104E9">
              <w:rPr>
                <w:lang w:val="en-US"/>
              </w:rPr>
              <w:t xml:space="preserve">         Do      Dom Sol</w:t>
            </w:r>
          </w:p>
          <w:p w14:paraId="3A81700C" w14:textId="77777777" w:rsidR="00092E6B" w:rsidRPr="00971667" w:rsidRDefault="00092E6B" w:rsidP="00092E6B">
            <w:r w:rsidRPr="00971667">
              <w:t xml:space="preserve">y has querido Tú estar </w:t>
            </w:r>
            <w:r w:rsidRPr="00971667">
              <w:rPr>
                <w:u w:val="single"/>
              </w:rPr>
              <w:t>a</w:t>
            </w:r>
            <w:r w:rsidRPr="00971667">
              <w:t>quí porque nos amas.</w:t>
            </w:r>
          </w:p>
          <w:p w14:paraId="12B4596C" w14:textId="77777777" w:rsidR="00092E6B" w:rsidRPr="00971667" w:rsidRDefault="00092E6B" w:rsidP="00092E6B"/>
          <w:p w14:paraId="2BD74EA4" w14:textId="77777777" w:rsidR="00092E6B" w:rsidRPr="00971667" w:rsidRDefault="00092E6B" w:rsidP="00092E6B">
            <w:r w:rsidRPr="00971667">
              <w:t>La esperanza que Tú nos das dentro de nosotros fuego es,</w:t>
            </w:r>
          </w:p>
          <w:p w14:paraId="7DF0AB36" w14:textId="77777777" w:rsidR="00092E6B" w:rsidRPr="00971667" w:rsidRDefault="00092E6B" w:rsidP="00092E6B">
            <w:r w:rsidRPr="00971667">
              <w:t>nos ayudará a incendiar y a dar amor a todos.</w:t>
            </w:r>
          </w:p>
          <w:p w14:paraId="14E53B51" w14:textId="77777777" w:rsidR="00092E6B" w:rsidRPr="00971667" w:rsidRDefault="00092E6B" w:rsidP="00092E6B"/>
          <w:p w14:paraId="39216047" w14:textId="77777777" w:rsidR="00092E6B" w:rsidRPr="00971667" w:rsidRDefault="00092E6B" w:rsidP="00092E6B">
            <w:pPr>
              <w:pStyle w:val="Estribillo"/>
            </w:pPr>
            <w:r w:rsidRPr="00971667">
              <w:t xml:space="preserve">Do        </w:t>
            </w:r>
            <w:proofErr w:type="gramStart"/>
            <w:r w:rsidRPr="00971667">
              <w:t>Re      Sol</w:t>
            </w:r>
            <w:proofErr w:type="gramEnd"/>
            <w:r w:rsidRPr="00971667">
              <w:t xml:space="preserve">   Do</w:t>
            </w:r>
          </w:p>
          <w:p w14:paraId="50775311" w14:textId="77777777" w:rsidR="00092E6B" w:rsidRPr="00971667" w:rsidRDefault="00092E6B" w:rsidP="00092E6B">
            <w:pPr>
              <w:pStyle w:val="Estribillo"/>
            </w:pPr>
            <w:r w:rsidRPr="00971667">
              <w:t>El camino no lo ha</w:t>
            </w:r>
            <w:r w:rsidRPr="00971667">
              <w:rPr>
                <w:u w:val="single"/>
              </w:rPr>
              <w:t>re</w:t>
            </w:r>
            <w:r w:rsidRPr="00971667">
              <w:rPr>
                <w:u w:val="double"/>
              </w:rPr>
              <w:t>mos</w:t>
            </w:r>
            <w:r w:rsidRPr="00971667">
              <w:t xml:space="preserve"> solos,</w:t>
            </w:r>
          </w:p>
          <w:p w14:paraId="0CBA93C3" w14:textId="77777777" w:rsidR="00092E6B" w:rsidRPr="00971667" w:rsidRDefault="00092E6B" w:rsidP="00092E6B">
            <w:pPr>
              <w:pStyle w:val="Estribillo"/>
            </w:pPr>
            <w:r w:rsidRPr="00971667">
              <w:t>Sol          Do    Re</w:t>
            </w:r>
          </w:p>
          <w:p w14:paraId="6CC3587C" w14:textId="77777777" w:rsidR="00092E6B" w:rsidRPr="00971667" w:rsidRDefault="00092E6B" w:rsidP="00092E6B">
            <w:pPr>
              <w:pStyle w:val="Estribillo"/>
            </w:pPr>
            <w:r w:rsidRPr="00971667">
              <w:t>con nosotros caminarás.</w:t>
            </w:r>
          </w:p>
          <w:p w14:paraId="1D26732D" w14:textId="77777777" w:rsidR="00092E6B" w:rsidRPr="00971667" w:rsidRDefault="00092E6B" w:rsidP="00092E6B">
            <w:pPr>
              <w:pStyle w:val="Estribillo"/>
            </w:pPr>
            <w:r w:rsidRPr="00971667">
              <w:t xml:space="preserve">Do           Re      Sim    </w:t>
            </w:r>
            <w:proofErr w:type="spellStart"/>
            <w:r w:rsidRPr="00971667">
              <w:t>Mim</w:t>
            </w:r>
            <w:proofErr w:type="spellEnd"/>
          </w:p>
          <w:p w14:paraId="671D4F00" w14:textId="77777777" w:rsidR="00092E6B" w:rsidRPr="00971667" w:rsidRDefault="00092E6B" w:rsidP="00092E6B">
            <w:pPr>
              <w:pStyle w:val="Estribillo"/>
            </w:pPr>
            <w:r w:rsidRPr="00971667">
              <w:t>Junto a ti seremos como tus brazos,</w:t>
            </w:r>
          </w:p>
          <w:p w14:paraId="6A6CA20B" w14:textId="77777777" w:rsidR="00092E6B" w:rsidRPr="00971667" w:rsidRDefault="00092E6B" w:rsidP="00092E6B">
            <w:pPr>
              <w:pStyle w:val="Estribillo"/>
            </w:pPr>
            <w:r w:rsidRPr="00971667">
              <w:t xml:space="preserve"> Do                 Re</w:t>
            </w:r>
          </w:p>
          <w:p w14:paraId="6491612D" w14:textId="77777777" w:rsidR="00092E6B" w:rsidRPr="00971667" w:rsidRDefault="00092E6B" w:rsidP="00092E6B">
            <w:pPr>
              <w:pStyle w:val="Estribillo"/>
            </w:pPr>
            <w:r w:rsidRPr="00971667">
              <w:t>abiertos a la humanidad.</w:t>
            </w:r>
          </w:p>
          <w:p w14:paraId="3849EBBE" w14:textId="77777777" w:rsidR="00092E6B" w:rsidRPr="00971667" w:rsidRDefault="00092E6B" w:rsidP="00092E6B">
            <w:pPr>
              <w:pStyle w:val="Estribillo"/>
            </w:pPr>
            <w:r w:rsidRPr="00971667">
              <w:t xml:space="preserve">Do            Re         </w:t>
            </w:r>
            <w:proofErr w:type="gramStart"/>
            <w:r w:rsidRPr="00971667">
              <w:t>Sol  Do</w:t>
            </w:r>
            <w:proofErr w:type="gramEnd"/>
          </w:p>
          <w:p w14:paraId="06E59D30" w14:textId="77777777" w:rsidR="00092E6B" w:rsidRPr="00971667" w:rsidRDefault="00092E6B" w:rsidP="00092E6B">
            <w:pPr>
              <w:pStyle w:val="Estribillo"/>
            </w:pPr>
            <w:r w:rsidRPr="00971667">
              <w:t>Y cuando el andar se nos haga duro</w:t>
            </w:r>
          </w:p>
          <w:p w14:paraId="31CBE0A7" w14:textId="77777777" w:rsidR="00092E6B" w:rsidRPr="00971667" w:rsidRDefault="00092E6B" w:rsidP="00092E6B">
            <w:pPr>
              <w:pStyle w:val="Estribillo"/>
            </w:pPr>
            <w:r w:rsidRPr="00971667">
              <w:t>Sol          Do          Re</w:t>
            </w:r>
          </w:p>
          <w:p w14:paraId="75763291" w14:textId="77777777" w:rsidR="00092E6B" w:rsidRPr="00971667" w:rsidRDefault="00092E6B" w:rsidP="00092E6B">
            <w:pPr>
              <w:pStyle w:val="Estribillo"/>
            </w:pPr>
            <w:r w:rsidRPr="00971667">
              <w:t>con nosotros siempre estarás.</w:t>
            </w:r>
          </w:p>
          <w:p w14:paraId="527EE4F4" w14:textId="77777777" w:rsidR="00092E6B" w:rsidRPr="00971667" w:rsidRDefault="00092E6B" w:rsidP="00092E6B">
            <w:pPr>
              <w:pStyle w:val="Estribillo"/>
            </w:pPr>
            <w:r w:rsidRPr="00971667">
              <w:t xml:space="preserve">Do         Re      Sim   </w:t>
            </w:r>
            <w:proofErr w:type="spellStart"/>
            <w:r w:rsidRPr="00971667">
              <w:t>Mim</w:t>
            </w:r>
            <w:proofErr w:type="spellEnd"/>
          </w:p>
          <w:p w14:paraId="69223D47" w14:textId="77777777" w:rsidR="00092E6B" w:rsidRPr="00971667" w:rsidRDefault="00092E6B" w:rsidP="00092E6B">
            <w:pPr>
              <w:pStyle w:val="Estribillo"/>
            </w:pPr>
            <w:r w:rsidRPr="00971667">
              <w:t>Llevaremos a todos tu mensaje,</w:t>
            </w:r>
          </w:p>
          <w:p w14:paraId="6195C86C" w14:textId="77777777" w:rsidR="00092E6B" w:rsidRPr="00971667" w:rsidRDefault="00092E6B" w:rsidP="00092E6B">
            <w:pPr>
              <w:pStyle w:val="Estribillo"/>
            </w:pPr>
            <w:r w:rsidRPr="00971667">
              <w:t xml:space="preserve"> Do        </w:t>
            </w:r>
            <w:proofErr w:type="gramStart"/>
            <w:r w:rsidRPr="00971667">
              <w:t>Re        Sol</w:t>
            </w:r>
            <w:proofErr w:type="gramEnd"/>
          </w:p>
          <w:p w14:paraId="4A36CC32" w14:textId="77777777" w:rsidR="00092E6B" w:rsidRPr="00971667" w:rsidRDefault="00092E6B" w:rsidP="00092E6B">
            <w:pPr>
              <w:pStyle w:val="Estribillo"/>
            </w:pPr>
            <w:r w:rsidRPr="00971667">
              <w:t>anuncio de amor y de paz.</w:t>
            </w:r>
          </w:p>
          <w:p w14:paraId="334488C2" w14:textId="77777777" w:rsidR="00092E6B" w:rsidRPr="00971667" w:rsidRDefault="00092E6B" w:rsidP="00092E6B"/>
          <w:p w14:paraId="673F5836" w14:textId="77777777" w:rsidR="00092E6B" w:rsidRPr="00971667" w:rsidRDefault="00092E6B" w:rsidP="00092E6B">
            <w:r w:rsidRPr="00971667">
              <w:t xml:space="preserve">Gran testigo de la verdad y de la justicia defensor, </w:t>
            </w:r>
          </w:p>
          <w:p w14:paraId="0427F260" w14:textId="77777777" w:rsidR="00092E6B" w:rsidRPr="00971667" w:rsidRDefault="00092E6B" w:rsidP="00092E6B">
            <w:r w:rsidRPr="00971667">
              <w:t>eres tú la luz y no dejas nunca de amar.</w:t>
            </w:r>
          </w:p>
          <w:p w14:paraId="0B8A0FCA" w14:textId="77777777" w:rsidR="00092E6B" w:rsidRPr="00971667" w:rsidRDefault="00092E6B" w:rsidP="00092E6B"/>
          <w:p w14:paraId="4A8C73BA" w14:textId="77777777" w:rsidR="00092E6B" w:rsidRPr="00971667" w:rsidRDefault="00092E6B" w:rsidP="00092E6B">
            <w:r w:rsidRPr="00971667">
              <w:t>Eres Tú el amigo ideal, siempre vives con la humanidad;</w:t>
            </w:r>
          </w:p>
          <w:p w14:paraId="161E9248" w14:textId="09407B05" w:rsidR="00092E6B" w:rsidRPr="00960B63" w:rsidRDefault="00092E6B" w:rsidP="00092E6B">
            <w:r w:rsidRPr="00971667">
              <w:t>haznos ser ejemplo fiel de Ti ante los demás.</w:t>
            </w:r>
          </w:p>
        </w:tc>
      </w:tr>
    </w:tbl>
    <w:p w14:paraId="2F1159E5" w14:textId="77777777" w:rsidR="000C0F7C" w:rsidRDefault="000C0F7C" w:rsidP="000C0F7C">
      <w:bookmarkStart w:id="245" w:name="_Toc181822960"/>
    </w:p>
    <w:p w14:paraId="0821D875" w14:textId="77777777" w:rsidR="00941055" w:rsidRPr="00960B63" w:rsidRDefault="00941055" w:rsidP="00941055">
      <w:pPr>
        <w:pStyle w:val="Ttulo2"/>
      </w:pPr>
      <w:bookmarkStart w:id="246" w:name="_Toc181823011"/>
      <w:bookmarkStart w:id="247" w:name="_Toc181822961"/>
      <w:r>
        <w:t>El Señor Dios nos amó</w:t>
      </w:r>
      <w:r w:rsidRPr="00960B63">
        <w:tab/>
        <w:t>(</w:t>
      </w:r>
      <w:r>
        <w:t>Re</w:t>
      </w:r>
      <w:r w:rsidRPr="00960B63">
        <w:t>)</w:t>
      </w:r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941055" w:rsidRPr="00960B63" w14:paraId="050787B7" w14:textId="77777777" w:rsidTr="00377102">
        <w:tc>
          <w:tcPr>
            <w:tcW w:w="7143" w:type="dxa"/>
            <w:tcBorders>
              <w:bottom w:val="single" w:sz="4" w:space="0" w:color="auto"/>
            </w:tcBorders>
          </w:tcPr>
          <w:p w14:paraId="1579A320" w14:textId="77777777" w:rsidR="00941055" w:rsidRPr="00971667" w:rsidRDefault="00941055" w:rsidP="00377102">
            <w:r w:rsidRPr="00971667">
              <w:t xml:space="preserve">     Re            Re7     Sol         Re</w:t>
            </w:r>
          </w:p>
          <w:p w14:paraId="7673B2F3" w14:textId="77777777" w:rsidR="00941055" w:rsidRPr="00971667" w:rsidRDefault="00941055" w:rsidP="00377102">
            <w:r w:rsidRPr="00971667">
              <w:t xml:space="preserve">El Señor Dios nos amó como nadie amó </w:t>
            </w:r>
            <w:r w:rsidRPr="00971667">
              <w:rPr>
                <w:u w:val="double"/>
              </w:rPr>
              <w:t>ja</w:t>
            </w:r>
            <w:r w:rsidRPr="00971667">
              <w:t>más.</w:t>
            </w:r>
          </w:p>
          <w:p w14:paraId="4FA51A8C" w14:textId="77777777" w:rsidR="00941055" w:rsidRPr="00971667" w:rsidRDefault="00941055" w:rsidP="00377102">
            <w:r w:rsidRPr="00971667">
              <w:t xml:space="preserve">       Re          Re7           Sol          La</w:t>
            </w:r>
          </w:p>
          <w:p w14:paraId="0BF859E2" w14:textId="77777777" w:rsidR="00941055" w:rsidRPr="00971667" w:rsidRDefault="00941055" w:rsidP="00377102">
            <w:r w:rsidRPr="00971667">
              <w:t>Él nos guía como estrella cuando no existe la luz.</w:t>
            </w:r>
          </w:p>
          <w:p w14:paraId="519CF197" w14:textId="77777777" w:rsidR="00941055" w:rsidRPr="00971667" w:rsidRDefault="00941055" w:rsidP="00377102">
            <w:r w:rsidRPr="00971667">
              <w:t xml:space="preserve">       Re          Re7          Sol             Re</w:t>
            </w:r>
          </w:p>
          <w:p w14:paraId="0CED1A6E" w14:textId="77777777" w:rsidR="00941055" w:rsidRPr="00971667" w:rsidRDefault="00941055" w:rsidP="00377102">
            <w:r w:rsidRPr="00971667">
              <w:t>Él nos da todo su amor mientras la fracción del Pan.</w:t>
            </w:r>
          </w:p>
          <w:p w14:paraId="7F1BA900" w14:textId="77777777" w:rsidR="00941055" w:rsidRPr="00971667" w:rsidRDefault="00941055" w:rsidP="00377102">
            <w:r w:rsidRPr="00971667">
              <w:t xml:space="preserve">      Re           La             Re</w:t>
            </w:r>
          </w:p>
          <w:p w14:paraId="632F6A4C" w14:textId="77777777" w:rsidR="00941055" w:rsidRPr="00971667" w:rsidRDefault="00941055" w:rsidP="00377102">
            <w:r w:rsidRPr="00971667">
              <w:t xml:space="preserve">Es el Pan de </w:t>
            </w:r>
            <w:r w:rsidRPr="00971667">
              <w:rPr>
                <w:u w:val="single"/>
              </w:rPr>
              <w:t>la</w:t>
            </w:r>
            <w:r w:rsidRPr="00971667">
              <w:t xml:space="preserve"> unidad, el Pan de Dios.</w:t>
            </w:r>
          </w:p>
          <w:p w14:paraId="2D0DC4D8" w14:textId="77777777" w:rsidR="00941055" w:rsidRPr="00971667" w:rsidRDefault="00941055" w:rsidP="00377102"/>
          <w:p w14:paraId="04456724" w14:textId="77777777" w:rsidR="00941055" w:rsidRPr="00971667" w:rsidRDefault="00941055" w:rsidP="00377102">
            <w:pPr>
              <w:pStyle w:val="Estribillo"/>
            </w:pPr>
            <w:r w:rsidRPr="00971667">
              <w:t>Re    Re7       Sol     Re</w:t>
            </w:r>
          </w:p>
          <w:p w14:paraId="75928D4B" w14:textId="77777777" w:rsidR="00941055" w:rsidRPr="00971667" w:rsidRDefault="00941055" w:rsidP="00377102">
            <w:pPr>
              <w:pStyle w:val="Estribillo"/>
            </w:pPr>
            <w:r w:rsidRPr="00971667">
              <w:t xml:space="preserve">Es </w:t>
            </w:r>
            <w:r w:rsidRPr="00971667">
              <w:rPr>
                <w:u w:val="single"/>
              </w:rPr>
              <w:t>mi</w:t>
            </w:r>
            <w:r w:rsidRPr="00971667">
              <w:t xml:space="preserve"> Cuerpo: tomad y </w:t>
            </w:r>
            <w:r w:rsidRPr="00971667">
              <w:rPr>
                <w:u w:val="double"/>
              </w:rPr>
              <w:t>co</w:t>
            </w:r>
            <w:r w:rsidRPr="00971667">
              <w:t xml:space="preserve">med. </w:t>
            </w:r>
          </w:p>
          <w:p w14:paraId="12435F73" w14:textId="77777777" w:rsidR="00941055" w:rsidRPr="00971667" w:rsidRDefault="00941055" w:rsidP="00377102">
            <w:pPr>
              <w:pStyle w:val="Estribillo"/>
            </w:pPr>
            <w:r w:rsidRPr="00971667">
              <w:t>Re    Re7       La      La7</w:t>
            </w:r>
          </w:p>
          <w:p w14:paraId="3DB17327" w14:textId="77777777" w:rsidR="00941055" w:rsidRPr="00971667" w:rsidRDefault="00941055" w:rsidP="00377102">
            <w:pPr>
              <w:pStyle w:val="Estribillo"/>
            </w:pPr>
            <w:r w:rsidRPr="00971667">
              <w:t xml:space="preserve">Es mi Sangre: tomad y bebed. </w:t>
            </w:r>
          </w:p>
          <w:p w14:paraId="5B9B77BB" w14:textId="77777777" w:rsidR="00941055" w:rsidRPr="00971667" w:rsidRDefault="00941055" w:rsidP="00377102">
            <w:pPr>
              <w:pStyle w:val="Estribillo"/>
            </w:pPr>
            <w:r w:rsidRPr="00971667">
              <w:t xml:space="preserve">        Re     Re7   Sol        Re</w:t>
            </w:r>
          </w:p>
          <w:p w14:paraId="764D3598" w14:textId="77777777" w:rsidR="00941055" w:rsidRPr="00971667" w:rsidRDefault="00941055" w:rsidP="00377102">
            <w:pPr>
              <w:pStyle w:val="Estribillo"/>
            </w:pPr>
            <w:r w:rsidRPr="00971667">
              <w:t xml:space="preserve">Pues yo soy la Vida, yo soy el Amor. </w:t>
            </w:r>
          </w:p>
          <w:p w14:paraId="0B0E014E" w14:textId="77777777" w:rsidR="00941055" w:rsidRPr="00971667" w:rsidRDefault="00941055" w:rsidP="00377102">
            <w:pPr>
              <w:pStyle w:val="Estribillo"/>
            </w:pPr>
            <w:r w:rsidRPr="00971667">
              <w:t xml:space="preserve">                   La            Re</w:t>
            </w:r>
          </w:p>
          <w:p w14:paraId="3354D531" w14:textId="77777777" w:rsidR="00941055" w:rsidRPr="00971667" w:rsidRDefault="00941055" w:rsidP="00377102">
            <w:pPr>
              <w:pStyle w:val="Estribillo"/>
            </w:pPr>
            <w:r w:rsidRPr="00971667">
              <w:t xml:space="preserve">¡Oh, </w:t>
            </w:r>
            <w:proofErr w:type="gramStart"/>
            <w:r w:rsidRPr="00971667">
              <w:t>Señor, condúcenos hasta tu amor!</w:t>
            </w:r>
            <w:proofErr w:type="gramEnd"/>
          </w:p>
          <w:p w14:paraId="58839A0E" w14:textId="77777777" w:rsidR="00941055" w:rsidRPr="00971667" w:rsidRDefault="00941055" w:rsidP="00377102"/>
          <w:p w14:paraId="4BBA0272" w14:textId="77777777" w:rsidR="00941055" w:rsidRPr="00971667" w:rsidRDefault="00941055" w:rsidP="00377102">
            <w:r w:rsidRPr="00971667">
              <w:t xml:space="preserve">El Señor Dios nos amó como nadie amó jamás. </w:t>
            </w:r>
          </w:p>
          <w:p w14:paraId="39FCB6D1" w14:textId="77777777" w:rsidR="00941055" w:rsidRPr="00971667" w:rsidRDefault="00941055" w:rsidP="00377102">
            <w:r w:rsidRPr="00971667">
              <w:t xml:space="preserve">Sus paisanos le creían hijo de un trabajador. </w:t>
            </w:r>
          </w:p>
          <w:p w14:paraId="2EFE3CE1" w14:textId="77777777" w:rsidR="00941055" w:rsidRPr="00971667" w:rsidRDefault="00941055" w:rsidP="00377102">
            <w:r w:rsidRPr="00971667">
              <w:t xml:space="preserve">Como todos, Él también ganó el pan con su sudor, </w:t>
            </w:r>
          </w:p>
          <w:p w14:paraId="6A724C1E" w14:textId="77777777" w:rsidR="00941055" w:rsidRPr="00971667" w:rsidRDefault="00941055" w:rsidP="00377102">
            <w:r w:rsidRPr="00971667">
              <w:t>y conoce la fatiga y el dolor.</w:t>
            </w:r>
          </w:p>
          <w:p w14:paraId="3DDF0692" w14:textId="77777777" w:rsidR="00941055" w:rsidRPr="00971667" w:rsidRDefault="00941055" w:rsidP="00377102"/>
          <w:p w14:paraId="300BE98E" w14:textId="77777777" w:rsidR="00941055" w:rsidRPr="00971667" w:rsidRDefault="00941055" w:rsidP="00377102">
            <w:r w:rsidRPr="00971667">
              <w:t xml:space="preserve">El Señor Dios nos amó como nadie amó jamás. </w:t>
            </w:r>
          </w:p>
          <w:p w14:paraId="540BB03F" w14:textId="77777777" w:rsidR="00941055" w:rsidRPr="00971667" w:rsidRDefault="00941055" w:rsidP="00377102">
            <w:r w:rsidRPr="00971667">
              <w:t xml:space="preserve">Él reúne a los hombres y les da a vivir su amor. </w:t>
            </w:r>
          </w:p>
          <w:p w14:paraId="5F753B8C" w14:textId="77777777" w:rsidR="00941055" w:rsidRPr="00971667" w:rsidRDefault="00941055" w:rsidP="00377102">
            <w:r w:rsidRPr="00971667">
              <w:t xml:space="preserve">Los cristianos, todos ya, miembros de su Cuerpo son, </w:t>
            </w:r>
          </w:p>
          <w:p w14:paraId="2F7A61D2" w14:textId="77777777" w:rsidR="00941055" w:rsidRPr="00960B63" w:rsidRDefault="00941055" w:rsidP="00377102">
            <w:r w:rsidRPr="00971667">
              <w:t>nadie puede separarlos de su amor.</w:t>
            </w:r>
          </w:p>
        </w:tc>
      </w:tr>
    </w:tbl>
    <w:p w14:paraId="0CEE2378" w14:textId="77777777" w:rsidR="00941055" w:rsidRDefault="00941055" w:rsidP="00941055"/>
    <w:p w14:paraId="26D3579C" w14:textId="77777777" w:rsidR="00941055" w:rsidRDefault="00941055" w:rsidP="00941055"/>
    <w:p w14:paraId="14D4CB2C" w14:textId="77777777" w:rsidR="00941055" w:rsidRDefault="00941055" w:rsidP="00941055"/>
    <w:p w14:paraId="4283261C" w14:textId="77777777" w:rsidR="00941055" w:rsidRDefault="00941055" w:rsidP="00941055"/>
    <w:p w14:paraId="3C59D2D1" w14:textId="77777777" w:rsidR="00941055" w:rsidRDefault="00941055" w:rsidP="00941055"/>
    <w:p w14:paraId="58B7F701" w14:textId="77777777" w:rsidR="00E33B60" w:rsidRPr="00960B63" w:rsidRDefault="00E33B60" w:rsidP="00E33B60">
      <w:pPr>
        <w:pStyle w:val="Ttulo2"/>
      </w:pPr>
      <w:r>
        <w:lastRenderedPageBreak/>
        <w:t>El que muere por mí</w:t>
      </w:r>
      <w:r w:rsidRPr="00960B63">
        <w:tab/>
        <w:t>(</w:t>
      </w:r>
      <w:r>
        <w:t>Do cej1</w:t>
      </w:r>
      <w:r w:rsidRPr="00960B63">
        <w:t>)</w:t>
      </w:r>
      <w:bookmarkEnd w:id="246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E33B60" w:rsidRPr="00960B63" w14:paraId="620BDDAE" w14:textId="77777777" w:rsidTr="00FD07E6">
        <w:tc>
          <w:tcPr>
            <w:tcW w:w="7143" w:type="dxa"/>
            <w:tcBorders>
              <w:bottom w:val="single" w:sz="4" w:space="0" w:color="auto"/>
            </w:tcBorders>
          </w:tcPr>
          <w:p w14:paraId="248BD7AD" w14:textId="77777777" w:rsidR="00E33B60" w:rsidRPr="00971667" w:rsidRDefault="00E33B60" w:rsidP="00FD07E6">
            <w:r w:rsidRPr="00971667">
              <w:t>Do                 Fa</w:t>
            </w:r>
          </w:p>
          <w:p w14:paraId="23DDDA6C" w14:textId="77777777" w:rsidR="00E33B60" w:rsidRPr="00971667" w:rsidRDefault="00E33B60" w:rsidP="00FD07E6">
            <w:r w:rsidRPr="00971667">
              <w:t xml:space="preserve">Todo empezó en una </w:t>
            </w:r>
            <w:r w:rsidRPr="00971667">
              <w:rPr>
                <w:u w:val="single"/>
              </w:rPr>
              <w:t>cruz</w:t>
            </w:r>
            <w:r w:rsidRPr="00971667">
              <w:t>,</w:t>
            </w:r>
          </w:p>
          <w:p w14:paraId="11111B28" w14:textId="77777777" w:rsidR="00E33B60" w:rsidRPr="00971667" w:rsidRDefault="00E33B60" w:rsidP="00FD07E6">
            <w:r w:rsidRPr="00971667">
              <w:t xml:space="preserve">                  Lam                   Sol</w:t>
            </w:r>
          </w:p>
          <w:p w14:paraId="584B90AA" w14:textId="77777777" w:rsidR="00E33B60" w:rsidRPr="00971667" w:rsidRDefault="00E33B60" w:rsidP="00FD07E6">
            <w:r w:rsidRPr="00971667">
              <w:t>donde un hombre murió y un Dios se entregó.</w:t>
            </w:r>
          </w:p>
          <w:p w14:paraId="65F9C05E" w14:textId="77777777" w:rsidR="00E33B60" w:rsidRPr="00971667" w:rsidRDefault="00E33B60" w:rsidP="00FD07E6">
            <w:r w:rsidRPr="00971667">
              <w:t xml:space="preserve">     Do                  Fa</w:t>
            </w:r>
          </w:p>
          <w:p w14:paraId="3955C498" w14:textId="77777777" w:rsidR="00E33B60" w:rsidRPr="00971667" w:rsidRDefault="00E33B60" w:rsidP="00FD07E6">
            <w:r w:rsidRPr="00971667">
              <w:rPr>
                <w:u w:val="double"/>
              </w:rPr>
              <w:t>Silen</w:t>
            </w:r>
            <w:r w:rsidRPr="00971667">
              <w:t>ciosa, la muerte llegó,</w:t>
            </w:r>
          </w:p>
          <w:p w14:paraId="2A63CB05" w14:textId="77777777" w:rsidR="00E33B60" w:rsidRPr="00971667" w:rsidRDefault="00E33B60" w:rsidP="00FD07E6">
            <w:r w:rsidRPr="00971667">
              <w:t xml:space="preserve">                Lam                       Sol</w:t>
            </w:r>
          </w:p>
          <w:p w14:paraId="51704373" w14:textId="77777777" w:rsidR="00E33B60" w:rsidRPr="00971667" w:rsidRDefault="00E33B60" w:rsidP="00FD07E6">
            <w:r w:rsidRPr="00971667">
              <w:t>extinguiendo la luz que en un grito se ahogó.</w:t>
            </w:r>
          </w:p>
          <w:p w14:paraId="5AD87B4D" w14:textId="77777777" w:rsidR="00E33B60" w:rsidRPr="00971667" w:rsidRDefault="00E33B60" w:rsidP="00FD07E6">
            <w:r w:rsidRPr="00971667">
              <w:t>Do                 Fa                Lam             Sol</w:t>
            </w:r>
          </w:p>
          <w:p w14:paraId="3DFF21B9" w14:textId="77777777" w:rsidR="00E33B60" w:rsidRPr="00971667" w:rsidRDefault="00E33B60" w:rsidP="00FD07E6">
            <w:r w:rsidRPr="00971667">
              <w:t>Viendo su faz de dolor, una madre lloró y su amigo calló,</w:t>
            </w:r>
          </w:p>
          <w:p w14:paraId="7FBD8D7F" w14:textId="77777777" w:rsidR="00E33B60" w:rsidRPr="00971667" w:rsidRDefault="00E33B60" w:rsidP="00FD07E6">
            <w:r w:rsidRPr="00971667">
              <w:t xml:space="preserve">     Do                     Fa</w:t>
            </w:r>
          </w:p>
          <w:p w14:paraId="25EA326E" w14:textId="77777777" w:rsidR="00E33B60" w:rsidRPr="00971667" w:rsidRDefault="00E33B60" w:rsidP="00FD07E6">
            <w:r w:rsidRPr="00971667">
              <w:t>pero siendo una entrega de amor</w:t>
            </w:r>
          </w:p>
          <w:p w14:paraId="249D7204" w14:textId="77777777" w:rsidR="00E33B60" w:rsidRPr="00971667" w:rsidRDefault="00E33B60" w:rsidP="00FD07E6">
            <w:r w:rsidRPr="00971667">
              <w:t xml:space="preserve">            Lam         Sol      </w:t>
            </w:r>
            <w:proofErr w:type="spellStart"/>
            <w:r w:rsidRPr="00971667">
              <w:t>Fa</w:t>
            </w:r>
            <w:proofErr w:type="spellEnd"/>
            <w:r w:rsidRPr="00971667">
              <w:t xml:space="preserve">       Sol         Do</w:t>
            </w:r>
          </w:p>
          <w:p w14:paraId="472BC4F1" w14:textId="77777777" w:rsidR="00E33B60" w:rsidRPr="00971667" w:rsidRDefault="00E33B60" w:rsidP="00FD07E6">
            <w:r w:rsidRPr="00971667">
              <w:t>su camino siguió y en algún otro lado una luz se encendió.</w:t>
            </w:r>
          </w:p>
          <w:p w14:paraId="752F21F2" w14:textId="77777777" w:rsidR="00E33B60" w:rsidRPr="00971667" w:rsidRDefault="00E33B60" w:rsidP="00FD07E6"/>
          <w:p w14:paraId="2C363D4C" w14:textId="77777777" w:rsidR="00E33B60" w:rsidRPr="00971667" w:rsidRDefault="00E33B60" w:rsidP="00FD07E6">
            <w:pPr>
              <w:pStyle w:val="Estribillo2"/>
            </w:pPr>
            <w:r w:rsidRPr="00971667">
              <w:t>Fa              Sol               Lam</w:t>
            </w:r>
          </w:p>
          <w:p w14:paraId="37DA542B" w14:textId="77777777" w:rsidR="00E33B60" w:rsidRPr="00971667" w:rsidRDefault="00E33B60" w:rsidP="00FD07E6">
            <w:pPr>
              <w:pStyle w:val="Estribillo2"/>
            </w:pPr>
            <w:r w:rsidRPr="00971667">
              <w:t xml:space="preserve">Siendo </w:t>
            </w:r>
            <w:r w:rsidRPr="00971667">
              <w:rPr>
                <w:u w:val="single"/>
              </w:rPr>
              <w:t>hombre</w:t>
            </w:r>
            <w:r w:rsidRPr="00971667">
              <w:t>, amigo, esclavo y maes</w:t>
            </w:r>
            <w:r w:rsidRPr="00971667">
              <w:rPr>
                <w:u w:val="double"/>
              </w:rPr>
              <w:t>tro</w:t>
            </w:r>
            <w:r w:rsidRPr="00971667">
              <w:t>;</w:t>
            </w:r>
          </w:p>
          <w:p w14:paraId="4DDBBB01" w14:textId="77777777" w:rsidR="00E33B60" w:rsidRPr="00971667" w:rsidRDefault="00E33B60" w:rsidP="00FD07E6">
            <w:pPr>
              <w:pStyle w:val="Estribillo2"/>
            </w:pPr>
            <w:r w:rsidRPr="00971667">
              <w:t xml:space="preserve">               Sol                   Fa</w:t>
            </w:r>
          </w:p>
          <w:p w14:paraId="01A1F6D9" w14:textId="77777777" w:rsidR="00E33B60" w:rsidRPr="00971667" w:rsidRDefault="00E33B60" w:rsidP="00FD07E6">
            <w:pPr>
              <w:pStyle w:val="Estribillo2"/>
            </w:pPr>
            <w:r w:rsidRPr="00971667">
              <w:t>siendo carga pesada, profesor y aprendiz,</w:t>
            </w:r>
          </w:p>
          <w:p w14:paraId="3D87A25F" w14:textId="77777777" w:rsidR="00E33B60" w:rsidRPr="00971667" w:rsidRDefault="00E33B60" w:rsidP="00FD07E6">
            <w:pPr>
              <w:pStyle w:val="Estribillo2"/>
            </w:pPr>
            <w:r w:rsidRPr="00971667">
              <w:t xml:space="preserve">                 Sol                   </w:t>
            </w:r>
            <w:proofErr w:type="gramStart"/>
            <w:r w:rsidRPr="00971667">
              <w:t>Do  Sol</w:t>
            </w:r>
            <w:proofErr w:type="gramEnd"/>
            <w:r w:rsidRPr="00971667">
              <w:t xml:space="preserve"> Mi</w:t>
            </w:r>
          </w:p>
          <w:p w14:paraId="176CF18E" w14:textId="77777777" w:rsidR="00E33B60" w:rsidRPr="00971667" w:rsidRDefault="00E33B60" w:rsidP="00FD07E6">
            <w:pPr>
              <w:pStyle w:val="Estribillo2"/>
            </w:pPr>
            <w:r w:rsidRPr="00971667">
              <w:t>entregó hasta su cuerpo en el pan y la vid.</w:t>
            </w:r>
          </w:p>
          <w:p w14:paraId="497B87C3" w14:textId="77777777" w:rsidR="00E33B60" w:rsidRPr="00971667" w:rsidRDefault="00E33B60" w:rsidP="00FD07E6"/>
          <w:p w14:paraId="23142001" w14:textId="77777777" w:rsidR="00E33B60" w:rsidRPr="00971667" w:rsidRDefault="00E33B60" w:rsidP="00FD07E6">
            <w:pPr>
              <w:pStyle w:val="Estribillo"/>
            </w:pPr>
            <w:r w:rsidRPr="00971667">
              <w:t>Lam     Fa           Do        Sol      Lam</w:t>
            </w:r>
          </w:p>
          <w:p w14:paraId="561C89DF" w14:textId="77777777" w:rsidR="00E33B60" w:rsidRPr="00971667" w:rsidRDefault="00E33B60" w:rsidP="00FD07E6">
            <w:pPr>
              <w:pStyle w:val="Estribillo"/>
            </w:pPr>
            <w:r w:rsidRPr="00971667">
              <w:t>Desde en</w:t>
            </w:r>
            <w:r w:rsidRPr="00971667">
              <w:rPr>
                <w:u w:val="single"/>
              </w:rPr>
              <w:t>tonces</w:t>
            </w:r>
            <w:r w:rsidRPr="00971667">
              <w:t xml:space="preserve"> lo he visto caminar a mi la</w:t>
            </w:r>
            <w:r w:rsidRPr="00971667">
              <w:rPr>
                <w:u w:val="double"/>
              </w:rPr>
              <w:t>do</w:t>
            </w:r>
            <w:r w:rsidRPr="00971667">
              <w:t>,</w:t>
            </w:r>
          </w:p>
          <w:p w14:paraId="1FE2231B" w14:textId="77777777" w:rsidR="00E33B60" w:rsidRPr="00971667" w:rsidRDefault="00E33B60" w:rsidP="00FD07E6">
            <w:pPr>
              <w:pStyle w:val="Estribillo"/>
            </w:pPr>
            <w:r w:rsidRPr="00971667">
              <w:t xml:space="preserve">      Fa            Do      Sol       Lam</w:t>
            </w:r>
          </w:p>
          <w:p w14:paraId="41697649" w14:textId="77777777" w:rsidR="00E33B60" w:rsidRPr="00971667" w:rsidRDefault="00E33B60" w:rsidP="00FD07E6">
            <w:pPr>
              <w:pStyle w:val="Estribillo"/>
            </w:pPr>
            <w:r w:rsidRPr="00971667">
              <w:t>a ese Dios que se humilla y muere por mí.</w:t>
            </w:r>
          </w:p>
          <w:p w14:paraId="05EBA032" w14:textId="77777777" w:rsidR="00E33B60" w:rsidRPr="00971667" w:rsidRDefault="00E33B60" w:rsidP="00FD07E6">
            <w:pPr>
              <w:pStyle w:val="Estribillo"/>
            </w:pPr>
            <w:r w:rsidRPr="00971667">
              <w:t xml:space="preserve">      Fa          Do           Sol      Lam</w:t>
            </w:r>
          </w:p>
          <w:p w14:paraId="3B6D5131" w14:textId="77777777" w:rsidR="00E33B60" w:rsidRPr="00971667" w:rsidRDefault="00E33B60" w:rsidP="00FD07E6">
            <w:pPr>
              <w:pStyle w:val="Estribillo"/>
            </w:pPr>
            <w:r w:rsidRPr="00971667">
              <w:t>Es la barca en mi playa, el ruido del silencio,</w:t>
            </w:r>
          </w:p>
          <w:p w14:paraId="6BD09306" w14:textId="77777777" w:rsidR="00E33B60" w:rsidRPr="00971667" w:rsidRDefault="00E33B60" w:rsidP="00FD07E6">
            <w:pPr>
              <w:pStyle w:val="Estribillo"/>
            </w:pPr>
            <w:r w:rsidRPr="00971667">
              <w:t xml:space="preserve">        Fa         Do         Sol     Rem</w:t>
            </w:r>
          </w:p>
          <w:p w14:paraId="3BA53F4C" w14:textId="77777777" w:rsidR="00E33B60" w:rsidRPr="00971667" w:rsidRDefault="00E33B60" w:rsidP="00FD07E6">
            <w:pPr>
              <w:pStyle w:val="Estribillo"/>
            </w:pPr>
            <w:r w:rsidRPr="00971667">
              <w:t>que se acerca a su hijo y me abraza feliz;</w:t>
            </w:r>
          </w:p>
          <w:p w14:paraId="4D7A12A9" w14:textId="77777777" w:rsidR="00E33B60" w:rsidRPr="00971667" w:rsidRDefault="00E33B60" w:rsidP="00FD07E6">
            <w:pPr>
              <w:pStyle w:val="Estribillo"/>
            </w:pPr>
            <w:r w:rsidRPr="00971667">
              <w:t>Fa                 Sol                Do</w:t>
            </w:r>
          </w:p>
          <w:p w14:paraId="5F2AC53E" w14:textId="77777777" w:rsidR="00E33B60" w:rsidRPr="00971667" w:rsidRDefault="00E33B60" w:rsidP="00FD07E6">
            <w:pPr>
              <w:pStyle w:val="Estribillo"/>
            </w:pPr>
            <w:r w:rsidRPr="00971667">
              <w:t>que se acerca a su hijo y me abraza feliz.</w:t>
            </w:r>
          </w:p>
          <w:p w14:paraId="06DDD24A" w14:textId="77777777" w:rsidR="00E33B60" w:rsidRPr="00971667" w:rsidRDefault="00E33B60" w:rsidP="00FD07E6">
            <w:pPr>
              <w:pStyle w:val="Estribillo"/>
            </w:pPr>
          </w:p>
          <w:p w14:paraId="06D9108B" w14:textId="77777777" w:rsidR="00E33B60" w:rsidRPr="00971667" w:rsidRDefault="00E33B60" w:rsidP="00FD07E6">
            <w:r w:rsidRPr="00971667">
              <w:t>Viendo un humilde calvario,</w:t>
            </w:r>
          </w:p>
          <w:p w14:paraId="505C45B0" w14:textId="77777777" w:rsidR="00E33B60" w:rsidRPr="00971667" w:rsidRDefault="00E33B60" w:rsidP="00FD07E6">
            <w:r w:rsidRPr="00971667">
              <w:t>con rostro cansado soporta la cruz.</w:t>
            </w:r>
          </w:p>
          <w:p w14:paraId="7EEA5CAE" w14:textId="77777777" w:rsidR="00E33B60" w:rsidRPr="00971667" w:rsidRDefault="00E33B60" w:rsidP="00FD07E6">
            <w:r w:rsidRPr="00971667">
              <w:t>Y al verme, rezando a sus pies,</w:t>
            </w:r>
          </w:p>
          <w:p w14:paraId="7FF2870D" w14:textId="77777777" w:rsidR="00E33B60" w:rsidRPr="00971667" w:rsidRDefault="00E33B60" w:rsidP="00FD07E6">
            <w:r w:rsidRPr="00971667">
              <w:t>se olvida de Él, me toma en sus brazos y me acoge otra vez.</w:t>
            </w:r>
          </w:p>
          <w:p w14:paraId="16340A11" w14:textId="77777777" w:rsidR="00E33B60" w:rsidRPr="00971667" w:rsidRDefault="00E33B60" w:rsidP="00FD07E6"/>
          <w:p w14:paraId="6572E9E4" w14:textId="77777777" w:rsidR="00E33B60" w:rsidRPr="00971667" w:rsidRDefault="00E33B60" w:rsidP="00FD07E6">
            <w:pPr>
              <w:pStyle w:val="Estribillo2"/>
            </w:pPr>
            <w:r w:rsidRPr="00971667">
              <w:t>Siendo fuego, paloma, el agua y el viento;</w:t>
            </w:r>
          </w:p>
          <w:p w14:paraId="0483C71E" w14:textId="77777777" w:rsidR="00E33B60" w:rsidRPr="00971667" w:rsidRDefault="00E33B60" w:rsidP="00FD07E6">
            <w:pPr>
              <w:pStyle w:val="Estribillo2"/>
            </w:pPr>
            <w:r w:rsidRPr="00971667">
              <w:t>siendo niño inocente, un Padre y pastor,</w:t>
            </w:r>
          </w:p>
          <w:p w14:paraId="4E7A83F8" w14:textId="77777777" w:rsidR="00E33B60" w:rsidRPr="00971667" w:rsidRDefault="00E33B60" w:rsidP="00FD07E6">
            <w:pPr>
              <w:pStyle w:val="Estribillo2"/>
            </w:pPr>
            <w:r w:rsidRPr="00971667">
              <w:t>hoy acepta mi ofrenda, es mi vida, Señor.</w:t>
            </w:r>
          </w:p>
          <w:p w14:paraId="4D25922A" w14:textId="77777777" w:rsidR="00E33B60" w:rsidRPr="00971667" w:rsidRDefault="00E33B60" w:rsidP="00FD07E6"/>
          <w:p w14:paraId="356543A1" w14:textId="77777777" w:rsidR="00E33B60" w:rsidRPr="00971667" w:rsidRDefault="00E33B60" w:rsidP="00FD07E6">
            <w:pPr>
              <w:pStyle w:val="Estribillo"/>
            </w:pPr>
            <w:r w:rsidRPr="00971667">
              <w:t>Desde entonces lo he visto caminar a mi lado</w:t>
            </w:r>
            <w:r>
              <w:t>…</w:t>
            </w:r>
          </w:p>
          <w:p w14:paraId="08E04053" w14:textId="77777777" w:rsidR="00E33B60" w:rsidRPr="00971667" w:rsidRDefault="00E33B60" w:rsidP="00FD07E6"/>
          <w:p w14:paraId="1E10528C" w14:textId="77777777" w:rsidR="00E33B60" w:rsidRDefault="00E33B60" w:rsidP="00FD07E6">
            <w:r w:rsidRPr="00971667">
              <w:t>Fa             Sol</w:t>
            </w:r>
            <w:r>
              <w:t xml:space="preserve"> </w:t>
            </w:r>
          </w:p>
          <w:p w14:paraId="733B86A5" w14:textId="77777777" w:rsidR="00E33B60" w:rsidRDefault="00E33B60" w:rsidP="00FD07E6">
            <w:r w:rsidRPr="00971667">
              <w:t>Y si ahora yo acepto esa cruz,</w:t>
            </w:r>
          </w:p>
          <w:p w14:paraId="4DA95436" w14:textId="77777777" w:rsidR="00E33B60" w:rsidRPr="00971667" w:rsidRDefault="00E33B60" w:rsidP="00FD07E6">
            <w:r w:rsidRPr="00971667">
              <w:t xml:space="preserve">Mi            Lam       Sol   </w:t>
            </w:r>
            <w:proofErr w:type="spellStart"/>
            <w:r w:rsidRPr="00971667">
              <w:t>Fa</w:t>
            </w:r>
            <w:proofErr w:type="spellEnd"/>
            <w:r w:rsidRPr="00971667">
              <w:t xml:space="preserve"> Sol</w:t>
            </w:r>
          </w:p>
          <w:p w14:paraId="74108796" w14:textId="77777777" w:rsidR="00E33B60" w:rsidRPr="00971667" w:rsidRDefault="00E33B60" w:rsidP="00FD07E6">
            <w:r w:rsidRPr="00971667">
              <w:t>es por esa persona, ese Dios.</w:t>
            </w:r>
          </w:p>
          <w:p w14:paraId="392E7BE1" w14:textId="77777777" w:rsidR="00E33B60" w:rsidRPr="00971667" w:rsidRDefault="00E33B60" w:rsidP="00FD07E6">
            <w:r w:rsidRPr="00971667">
              <w:t xml:space="preserve">                </w:t>
            </w:r>
            <w:proofErr w:type="gramStart"/>
            <w:r w:rsidRPr="00971667">
              <w:t>Do  Sol</w:t>
            </w:r>
            <w:proofErr w:type="gramEnd"/>
            <w:r w:rsidRPr="00971667">
              <w:t xml:space="preserve"> Mi</w:t>
            </w:r>
          </w:p>
          <w:p w14:paraId="47534047" w14:textId="77777777" w:rsidR="00E33B60" w:rsidRPr="00971667" w:rsidRDefault="00E33B60" w:rsidP="00FD07E6">
            <w:r w:rsidRPr="00971667">
              <w:t>Es por Cristo Jesús.</w:t>
            </w:r>
          </w:p>
          <w:p w14:paraId="5FD5BFF4" w14:textId="77777777" w:rsidR="00E33B60" w:rsidRPr="00971667" w:rsidRDefault="00E33B60" w:rsidP="00FD07E6"/>
          <w:p w14:paraId="2631DD84" w14:textId="77777777" w:rsidR="00E33B60" w:rsidRPr="00960B63" w:rsidRDefault="00E33B60" w:rsidP="00FD07E6">
            <w:pPr>
              <w:pStyle w:val="Estribillo"/>
            </w:pPr>
            <w:r w:rsidRPr="00971667">
              <w:t>Desde entonces lo he visto caminar a mi lado</w:t>
            </w:r>
            <w:r>
              <w:t>…</w:t>
            </w:r>
            <w:r w:rsidRPr="00971667">
              <w:t xml:space="preserve"> (bis)</w:t>
            </w:r>
          </w:p>
        </w:tc>
      </w:tr>
    </w:tbl>
    <w:p w14:paraId="7C44360C" w14:textId="77777777" w:rsidR="00E33B60" w:rsidRDefault="00E33B60" w:rsidP="00E33B60"/>
    <w:p w14:paraId="5FDA6265" w14:textId="77777777" w:rsidR="00E33B60" w:rsidRDefault="00E33B60" w:rsidP="00E33B60"/>
    <w:p w14:paraId="57FD963B" w14:textId="77777777" w:rsidR="00E33B60" w:rsidRDefault="00E33B60" w:rsidP="00E33B60"/>
    <w:p w14:paraId="36793199" w14:textId="77777777" w:rsidR="00E33B60" w:rsidRDefault="00E33B60" w:rsidP="00E33B60"/>
    <w:p w14:paraId="62707E17" w14:textId="77777777" w:rsidR="00E33B60" w:rsidRDefault="00E33B60" w:rsidP="00E33B60"/>
    <w:p w14:paraId="10A22B73" w14:textId="77777777" w:rsidR="00E33B60" w:rsidRDefault="00E33B60" w:rsidP="00E33B60"/>
    <w:p w14:paraId="38698E41" w14:textId="77777777" w:rsidR="00E33B60" w:rsidRDefault="00E33B60" w:rsidP="00E33B60"/>
    <w:p w14:paraId="44832549" w14:textId="77777777" w:rsidR="00E33B60" w:rsidRDefault="00E33B60" w:rsidP="00E33B60"/>
    <w:p w14:paraId="763A3AE8" w14:textId="77777777" w:rsidR="00E33B60" w:rsidRDefault="00E33B60" w:rsidP="00E33B60"/>
    <w:p w14:paraId="32F2CADF" w14:textId="77777777" w:rsidR="00E33B60" w:rsidRDefault="00E33B60" w:rsidP="00E33B60"/>
    <w:p w14:paraId="275D98C4" w14:textId="77777777" w:rsidR="00E33B60" w:rsidRDefault="00E33B60" w:rsidP="00E33B60"/>
    <w:p w14:paraId="4CBA632E" w14:textId="77777777" w:rsidR="00E33B60" w:rsidRDefault="00E33B60" w:rsidP="00E33B60"/>
    <w:p w14:paraId="257BBC98" w14:textId="77777777" w:rsidR="00E33B60" w:rsidRDefault="00E33B60" w:rsidP="00E33B60"/>
    <w:p w14:paraId="009C540C" w14:textId="77777777" w:rsidR="00E33B60" w:rsidRPr="00960B63" w:rsidRDefault="00E33B60" w:rsidP="00E33B60">
      <w:pPr>
        <w:pStyle w:val="Ttulo2"/>
      </w:pPr>
      <w:bookmarkStart w:id="248" w:name="_Toc181823012"/>
      <w:bookmarkStart w:id="249" w:name="_Toc181822962"/>
      <w:bookmarkEnd w:id="245"/>
      <w:bookmarkEnd w:id="247"/>
      <w:r>
        <w:lastRenderedPageBreak/>
        <w:t>Él vendrá y te salvará</w:t>
      </w:r>
      <w:r w:rsidRPr="00960B63">
        <w:tab/>
        <w:t>(</w:t>
      </w:r>
      <w:r>
        <w:t>Do</w:t>
      </w:r>
      <w:r w:rsidRPr="00960B63">
        <w:t>)</w:t>
      </w:r>
      <w:bookmarkEnd w:id="248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E33B60" w:rsidRPr="00960B63" w14:paraId="0DACD6AC" w14:textId="77777777" w:rsidTr="004029D9">
        <w:tc>
          <w:tcPr>
            <w:tcW w:w="7143" w:type="dxa"/>
            <w:tcBorders>
              <w:bottom w:val="single" w:sz="4" w:space="0" w:color="auto"/>
            </w:tcBorders>
          </w:tcPr>
          <w:p w14:paraId="0850F2E8" w14:textId="77777777" w:rsidR="00E33B60" w:rsidRPr="00A26B15" w:rsidRDefault="00E33B60" w:rsidP="004029D9">
            <w:r w:rsidRPr="00A26B15">
              <w:t xml:space="preserve">Do     Sol     Lam       Fa       Do Sol     </w:t>
            </w:r>
            <w:proofErr w:type="spellStart"/>
            <w:proofErr w:type="gramStart"/>
            <w:r w:rsidRPr="00A26B15">
              <w:t>Fa</w:t>
            </w:r>
            <w:proofErr w:type="spellEnd"/>
            <w:r w:rsidRPr="00A26B15">
              <w:t xml:space="preserve">  Sol</w:t>
            </w:r>
            <w:proofErr w:type="gramEnd"/>
          </w:p>
          <w:p w14:paraId="248357A5" w14:textId="339E1BEF" w:rsidR="00E33B60" w:rsidRDefault="00E33B60" w:rsidP="004029D9">
            <w:r>
              <w:t xml:space="preserve">Dile </w:t>
            </w:r>
            <w:r w:rsidRPr="00EC4865">
              <w:rPr>
                <w:u w:val="single"/>
              </w:rPr>
              <w:t>a quien</w:t>
            </w:r>
            <w:r>
              <w:t xml:space="preserve"> sufre en su soledad: </w:t>
            </w:r>
            <w:r w:rsidR="00792428">
              <w:t>n</w:t>
            </w:r>
            <w:r>
              <w:t>o debes te</w:t>
            </w:r>
            <w:r w:rsidRPr="00EC4865">
              <w:rPr>
                <w:u w:val="double"/>
              </w:rPr>
              <w:t>mer</w:t>
            </w:r>
            <w:r>
              <w:t>,</w:t>
            </w:r>
          </w:p>
          <w:p w14:paraId="5DC61E1B" w14:textId="77777777" w:rsidR="00E33B60" w:rsidRDefault="00E33B60" w:rsidP="004029D9">
            <w:r>
              <w:t>Do        Sol     Lam      Fa</w:t>
            </w:r>
          </w:p>
          <w:p w14:paraId="147DED1B" w14:textId="77777777" w:rsidR="00E33B60" w:rsidRDefault="00E33B60" w:rsidP="004029D9">
            <w:r>
              <w:t>Pues el Señor, tu Dios poderoso,</w:t>
            </w:r>
          </w:p>
          <w:p w14:paraId="3DFDE732" w14:textId="77777777" w:rsidR="00E33B60" w:rsidRPr="00521E43" w:rsidRDefault="00E33B60" w:rsidP="004029D9">
            <w:pPr>
              <w:rPr>
                <w:lang w:val="en-US"/>
              </w:rPr>
            </w:pPr>
            <w:r w:rsidRPr="00521E43">
              <w:rPr>
                <w:lang w:val="en-US"/>
              </w:rPr>
              <w:t xml:space="preserve">Do       Sol       Lam     Fa    </w:t>
            </w:r>
            <w:proofErr w:type="gramStart"/>
            <w:r w:rsidRPr="00521E43">
              <w:rPr>
                <w:lang w:val="en-US"/>
              </w:rPr>
              <w:t>Sol  Do</w:t>
            </w:r>
            <w:proofErr w:type="gramEnd"/>
          </w:p>
          <w:p w14:paraId="509B4074" w14:textId="77777777" w:rsidR="00E33B60" w:rsidRDefault="00E33B60" w:rsidP="004029D9">
            <w:r>
              <w:t>Cuando invoques su nombre, Él te salvará.</w:t>
            </w:r>
          </w:p>
          <w:p w14:paraId="6F04936E" w14:textId="77777777" w:rsidR="00E33B60" w:rsidRDefault="00E33B60" w:rsidP="004029D9"/>
          <w:p w14:paraId="1D98D561" w14:textId="77777777" w:rsidR="00E33B60" w:rsidRDefault="00E33B60" w:rsidP="004029D9">
            <w:pPr>
              <w:pStyle w:val="Estribillo"/>
            </w:pPr>
            <w:r>
              <w:t>Do7           Fa Sol Do               Fa Sol Lam</w:t>
            </w:r>
          </w:p>
          <w:p w14:paraId="0B3EABCE" w14:textId="77777777" w:rsidR="00E33B60" w:rsidRDefault="00E33B60" w:rsidP="004029D9">
            <w:pPr>
              <w:pStyle w:val="Estribillo"/>
            </w:pPr>
            <w:r>
              <w:t xml:space="preserve">Él vendrá y te </w:t>
            </w:r>
            <w:r w:rsidRPr="00EC4865">
              <w:rPr>
                <w:u w:val="single"/>
              </w:rPr>
              <w:t>sal</w:t>
            </w:r>
            <w:r>
              <w:t>vará, Él vendrá y te salvará.</w:t>
            </w:r>
          </w:p>
          <w:p w14:paraId="7E51AED6" w14:textId="77777777" w:rsidR="00E33B60" w:rsidRDefault="00E33B60" w:rsidP="004029D9">
            <w:pPr>
              <w:pStyle w:val="Estribillo"/>
            </w:pPr>
            <w:r>
              <w:t xml:space="preserve">           Fa                 Sol</w:t>
            </w:r>
          </w:p>
          <w:p w14:paraId="1EAD4001" w14:textId="77777777" w:rsidR="00E33B60" w:rsidRDefault="00E33B60" w:rsidP="004029D9">
            <w:pPr>
              <w:pStyle w:val="Estribillo"/>
            </w:pPr>
            <w:r>
              <w:t>Dile al cansado que Él pronto volverá.</w:t>
            </w:r>
          </w:p>
          <w:p w14:paraId="777D2E5E" w14:textId="77777777" w:rsidR="00E33B60" w:rsidRDefault="00E33B60" w:rsidP="004029D9">
            <w:pPr>
              <w:pStyle w:val="Estribillo"/>
            </w:pPr>
            <w:r>
              <w:t xml:space="preserve">              Fa Sol Do</w:t>
            </w:r>
          </w:p>
          <w:p w14:paraId="1868BB58" w14:textId="77777777" w:rsidR="00E33B60" w:rsidRDefault="00E33B60" w:rsidP="004029D9">
            <w:pPr>
              <w:pStyle w:val="Estribillo"/>
            </w:pPr>
            <w:r>
              <w:t>Él vendrá y te sal</w:t>
            </w:r>
            <w:r w:rsidRPr="00EC4865">
              <w:rPr>
                <w:u w:val="double"/>
              </w:rPr>
              <w:t>va</w:t>
            </w:r>
            <w:r>
              <w:t>rá.</w:t>
            </w:r>
          </w:p>
          <w:p w14:paraId="04E7E7BA" w14:textId="77777777" w:rsidR="00E33B60" w:rsidRDefault="00E33B60" w:rsidP="004029D9">
            <w:pPr>
              <w:pStyle w:val="Estribillo"/>
            </w:pPr>
          </w:p>
          <w:p w14:paraId="4FB18C5B" w14:textId="77777777" w:rsidR="00E33B60" w:rsidRDefault="00E33B60" w:rsidP="004029D9">
            <w:pPr>
              <w:pStyle w:val="Estribillo"/>
            </w:pPr>
            <w:r>
              <w:t>Él vendrá y te salvará, Él vendrá y te salvará.</w:t>
            </w:r>
          </w:p>
          <w:p w14:paraId="69626B54" w14:textId="77777777" w:rsidR="00E33B60" w:rsidRDefault="00E33B60" w:rsidP="004029D9">
            <w:pPr>
              <w:pStyle w:val="Estribillo"/>
            </w:pPr>
            <w:r>
              <w:t>Alza tus ojos hoy, Él te levantará,</w:t>
            </w:r>
          </w:p>
          <w:p w14:paraId="7FBC6169" w14:textId="77777777" w:rsidR="00E33B60" w:rsidRDefault="00E33B60" w:rsidP="004029D9">
            <w:pPr>
              <w:pStyle w:val="Estribillo"/>
            </w:pPr>
            <w:r>
              <w:t>Él vendrá y te salvará.</w:t>
            </w:r>
          </w:p>
          <w:p w14:paraId="78F1E88F" w14:textId="77777777" w:rsidR="00E33B60" w:rsidRDefault="00E33B60" w:rsidP="004029D9"/>
          <w:p w14:paraId="7373BA0C" w14:textId="77777777" w:rsidR="00E33B60" w:rsidRDefault="00E33B60" w:rsidP="004029D9">
            <w:r>
              <w:t>Dile a quien tiene herido el corazón: No pierdas la fe,</w:t>
            </w:r>
          </w:p>
          <w:p w14:paraId="39B54131" w14:textId="77777777" w:rsidR="00E33B60" w:rsidRDefault="00E33B60" w:rsidP="004029D9">
            <w:r>
              <w:t>Pues el Señor, tu Dios, con su gran amor,</w:t>
            </w:r>
          </w:p>
          <w:p w14:paraId="7992BEC0" w14:textId="77777777" w:rsidR="00E33B60" w:rsidRPr="00960B63" w:rsidRDefault="00E33B60" w:rsidP="004029D9">
            <w:r>
              <w:t>Cuando invoques su nombre, Él te salvará.</w:t>
            </w:r>
          </w:p>
        </w:tc>
      </w:tr>
    </w:tbl>
    <w:p w14:paraId="34ACDA67" w14:textId="77777777" w:rsidR="00E33B60" w:rsidRPr="00960B63" w:rsidRDefault="00E33B60" w:rsidP="00E33B60">
      <w:pPr>
        <w:pStyle w:val="Ttulo2"/>
      </w:pPr>
      <w:bookmarkStart w:id="250" w:name="_Toc181823013"/>
      <w:r>
        <w:t>En mi Getsemaní (Más allá)</w:t>
      </w:r>
      <w:r w:rsidRPr="00960B63">
        <w:tab/>
        <w:t>(</w:t>
      </w:r>
      <w:r>
        <w:t>Re</w:t>
      </w:r>
      <w:r w:rsidRPr="00960B63">
        <w:t>)</w:t>
      </w:r>
      <w:bookmarkEnd w:id="250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E33B60" w:rsidRPr="00960B63" w14:paraId="0CB6636E" w14:textId="77777777" w:rsidTr="00D22E8F">
        <w:tc>
          <w:tcPr>
            <w:tcW w:w="7143" w:type="dxa"/>
            <w:tcBorders>
              <w:bottom w:val="single" w:sz="4" w:space="0" w:color="auto"/>
            </w:tcBorders>
          </w:tcPr>
          <w:p w14:paraId="66437749" w14:textId="77777777" w:rsidR="00E33B60" w:rsidRPr="00971667" w:rsidRDefault="00E33B60" w:rsidP="00D22E8F">
            <w:r w:rsidRPr="00971667">
              <w:t>Re           La            Sim</w:t>
            </w:r>
          </w:p>
          <w:p w14:paraId="45440B81" w14:textId="77777777" w:rsidR="00E33B60" w:rsidRPr="00971667" w:rsidRDefault="00E33B60" w:rsidP="00D22E8F">
            <w:r w:rsidRPr="00971667">
              <w:rPr>
                <w:u w:val="single"/>
              </w:rPr>
              <w:t>Para</w:t>
            </w:r>
            <w:r w:rsidRPr="00971667">
              <w:t xml:space="preserve"> que mi amor no sea un sentimiento,</w:t>
            </w:r>
          </w:p>
          <w:p w14:paraId="5E7A217D" w14:textId="77777777" w:rsidR="00E33B60" w:rsidRPr="00971667" w:rsidRDefault="00E33B60" w:rsidP="00D22E8F">
            <w:r w:rsidRPr="00971667">
              <w:t xml:space="preserve">        Sol         </w:t>
            </w:r>
            <w:proofErr w:type="spellStart"/>
            <w:r w:rsidRPr="00971667">
              <w:t>Mim</w:t>
            </w:r>
            <w:proofErr w:type="spellEnd"/>
            <w:r w:rsidRPr="00971667">
              <w:t xml:space="preserve">        La</w:t>
            </w:r>
          </w:p>
          <w:p w14:paraId="0E639925" w14:textId="77777777" w:rsidR="00E33B60" w:rsidRPr="00971667" w:rsidRDefault="00E33B60" w:rsidP="00D22E8F">
            <w:r w:rsidRPr="00971667">
              <w:rPr>
                <w:u w:val="double"/>
              </w:rPr>
              <w:t>ni</w:t>
            </w:r>
            <w:r w:rsidRPr="00971667">
              <w:t xml:space="preserve"> sólo un deslumbramiento pasajero;</w:t>
            </w:r>
          </w:p>
          <w:p w14:paraId="1DF6E707" w14:textId="77777777" w:rsidR="00E33B60" w:rsidRPr="00971667" w:rsidRDefault="00E33B60" w:rsidP="00D22E8F">
            <w:proofErr w:type="spellStart"/>
            <w:r w:rsidRPr="00971667">
              <w:t>Fa#m</w:t>
            </w:r>
            <w:proofErr w:type="spellEnd"/>
            <w:r w:rsidRPr="00971667">
              <w:t xml:space="preserve">                 Sim</w:t>
            </w:r>
          </w:p>
          <w:p w14:paraId="2409AF11" w14:textId="77777777" w:rsidR="00E33B60" w:rsidRPr="00971667" w:rsidRDefault="00E33B60" w:rsidP="00D22E8F">
            <w:r w:rsidRPr="00971667">
              <w:t>para no gastar las palabras más mías</w:t>
            </w:r>
          </w:p>
          <w:p w14:paraId="228DE982" w14:textId="77777777" w:rsidR="00E33B60" w:rsidRPr="00971667" w:rsidRDefault="00E33B60" w:rsidP="00D22E8F">
            <w:r w:rsidRPr="00971667">
              <w:t xml:space="preserve">     Sol          </w:t>
            </w:r>
            <w:proofErr w:type="spellStart"/>
            <w:r w:rsidRPr="00971667">
              <w:t>Mim</w:t>
            </w:r>
            <w:proofErr w:type="spellEnd"/>
            <w:r w:rsidRPr="00971667">
              <w:t xml:space="preserve">         La</w:t>
            </w:r>
          </w:p>
          <w:p w14:paraId="3943DAE5" w14:textId="77777777" w:rsidR="00E33B60" w:rsidRPr="00971667" w:rsidRDefault="00E33B60" w:rsidP="00D22E8F">
            <w:r w:rsidRPr="00971667">
              <w:t>ni vaciar de contenido mi “te quiero”.</w:t>
            </w:r>
          </w:p>
          <w:p w14:paraId="7B3165A5" w14:textId="77777777" w:rsidR="00E33B60" w:rsidRDefault="00E33B60" w:rsidP="00D22E8F"/>
          <w:p w14:paraId="31155EB5" w14:textId="77777777" w:rsidR="00E33B60" w:rsidRPr="00971667" w:rsidRDefault="00E33B60" w:rsidP="00D22E8F"/>
          <w:p w14:paraId="1BDF11A9" w14:textId="77777777" w:rsidR="00E33B60" w:rsidRPr="00971667" w:rsidRDefault="00E33B60" w:rsidP="00D22E8F">
            <w:r w:rsidRPr="00971667">
              <w:t>Quiero hundir más hondo mi raíz en ti</w:t>
            </w:r>
          </w:p>
          <w:p w14:paraId="57B533F2" w14:textId="77777777" w:rsidR="00E33B60" w:rsidRPr="00971667" w:rsidRDefault="00E33B60" w:rsidP="00D22E8F">
            <w:r w:rsidRPr="00971667">
              <w:t>y cimentar en solidez éste, mi afecto;</w:t>
            </w:r>
          </w:p>
          <w:p w14:paraId="5D96A38E" w14:textId="77777777" w:rsidR="00E33B60" w:rsidRPr="00971667" w:rsidRDefault="00E33B60" w:rsidP="00D22E8F">
            <w:r w:rsidRPr="00971667">
              <w:t>pues mi corazón que es inquieto y frágil</w:t>
            </w:r>
          </w:p>
          <w:p w14:paraId="770D53DA" w14:textId="77777777" w:rsidR="00E33B60" w:rsidRPr="00971667" w:rsidRDefault="00E33B60" w:rsidP="00D22E8F">
            <w:r w:rsidRPr="00971667">
              <w:t>sólo acierta si se abraza a tu proyecto.</w:t>
            </w:r>
          </w:p>
          <w:p w14:paraId="5556C728" w14:textId="77777777" w:rsidR="00E33B60" w:rsidRPr="00971667" w:rsidRDefault="00E33B60" w:rsidP="00D22E8F"/>
          <w:p w14:paraId="7D233832" w14:textId="77777777" w:rsidR="00E33B60" w:rsidRPr="00971667" w:rsidRDefault="00E33B60" w:rsidP="00D22E8F">
            <w:pPr>
              <w:pStyle w:val="Estribillo"/>
            </w:pPr>
            <w:r w:rsidRPr="00971667">
              <w:t xml:space="preserve">     Re         La           Sim    </w:t>
            </w:r>
            <w:proofErr w:type="spellStart"/>
            <w:r w:rsidRPr="00971667">
              <w:t>Fa#m</w:t>
            </w:r>
            <w:proofErr w:type="spellEnd"/>
            <w:r w:rsidRPr="00971667">
              <w:t xml:space="preserve">       Sol</w:t>
            </w:r>
          </w:p>
          <w:p w14:paraId="4B2FE13B" w14:textId="77777777" w:rsidR="00E33B60" w:rsidRPr="00971667" w:rsidRDefault="00E33B60" w:rsidP="00D22E8F">
            <w:pPr>
              <w:pStyle w:val="Estribillo"/>
            </w:pPr>
            <w:r w:rsidRPr="00971667">
              <w:t>Más allá de mis miedos, más allá de mi inseguridad,</w:t>
            </w:r>
          </w:p>
          <w:p w14:paraId="06E07312" w14:textId="77777777" w:rsidR="00E33B60" w:rsidRPr="00971667" w:rsidRDefault="00E33B60" w:rsidP="00D22E8F">
            <w:pPr>
              <w:pStyle w:val="Estribillo"/>
            </w:pPr>
            <w:r w:rsidRPr="00971667">
              <w:t xml:space="preserve">       </w:t>
            </w:r>
            <w:proofErr w:type="spellStart"/>
            <w:r w:rsidRPr="00971667">
              <w:t>Mim</w:t>
            </w:r>
            <w:proofErr w:type="spellEnd"/>
            <w:r w:rsidRPr="00971667">
              <w:t xml:space="preserve">         La</w:t>
            </w:r>
          </w:p>
          <w:p w14:paraId="6BAB3CD3" w14:textId="77777777" w:rsidR="00E33B60" w:rsidRPr="00971667" w:rsidRDefault="00E33B60" w:rsidP="00D22E8F">
            <w:pPr>
              <w:pStyle w:val="Estribillo"/>
            </w:pPr>
            <w:r w:rsidRPr="00971667">
              <w:rPr>
                <w:u w:val="double"/>
              </w:rPr>
              <w:t>quiero</w:t>
            </w:r>
            <w:r w:rsidRPr="00971667">
              <w:t xml:space="preserve"> darte mi respuesta.</w:t>
            </w:r>
          </w:p>
          <w:p w14:paraId="234948D7" w14:textId="77777777" w:rsidR="00E33B60" w:rsidRPr="00971667" w:rsidRDefault="00E33B60" w:rsidP="00D22E8F">
            <w:pPr>
              <w:pStyle w:val="Estribillo"/>
            </w:pPr>
            <w:r w:rsidRPr="00971667">
              <w:t xml:space="preserve">       Re         La          Sim              </w:t>
            </w:r>
            <w:proofErr w:type="spellStart"/>
            <w:r w:rsidRPr="00971667">
              <w:t>Fa#m</w:t>
            </w:r>
            <w:proofErr w:type="spellEnd"/>
          </w:p>
          <w:p w14:paraId="4D7C2005" w14:textId="77777777" w:rsidR="00E33B60" w:rsidRPr="00971667" w:rsidRDefault="00E33B60" w:rsidP="00D22E8F">
            <w:pPr>
              <w:pStyle w:val="Estribillo"/>
            </w:pPr>
            <w:r w:rsidRPr="00971667">
              <w:t xml:space="preserve">Aquí estoy para hacer tu voluntad </w:t>
            </w:r>
            <w:r w:rsidRPr="00971667">
              <w:rPr>
                <w:u w:val="single"/>
              </w:rPr>
              <w:t>para</w:t>
            </w:r>
            <w:r w:rsidRPr="00971667">
              <w:t xml:space="preserve"> que mi amor sea</w:t>
            </w:r>
          </w:p>
          <w:p w14:paraId="2DE53756" w14:textId="77777777" w:rsidR="00E33B60" w:rsidRPr="00971667" w:rsidRDefault="00E33B60" w:rsidP="00D22E8F">
            <w:pPr>
              <w:pStyle w:val="Estribillo"/>
            </w:pPr>
            <w:r w:rsidRPr="00971667">
              <w:t xml:space="preserve">  Sol      La           Re</w:t>
            </w:r>
          </w:p>
          <w:p w14:paraId="4D8897B6" w14:textId="77777777" w:rsidR="00E33B60" w:rsidRPr="00971667" w:rsidRDefault="00E33B60" w:rsidP="00D22E8F">
            <w:pPr>
              <w:pStyle w:val="Estribillo"/>
            </w:pPr>
            <w:r w:rsidRPr="00971667">
              <w:t>decirte "sí" hasta el final.</w:t>
            </w:r>
          </w:p>
          <w:p w14:paraId="0C31072C" w14:textId="77777777" w:rsidR="00E33B60" w:rsidRPr="00971667" w:rsidRDefault="00E33B60" w:rsidP="00D22E8F"/>
          <w:p w14:paraId="4FECE598" w14:textId="77777777" w:rsidR="00E33B60" w:rsidRPr="00971667" w:rsidRDefault="00E33B60" w:rsidP="00D22E8F">
            <w:r w:rsidRPr="00971667">
              <w:t>Dame a comprender, Señor, tu amor tan puro;</w:t>
            </w:r>
          </w:p>
          <w:p w14:paraId="4E30E46A" w14:textId="77777777" w:rsidR="00E33B60" w:rsidRPr="00971667" w:rsidRDefault="00E33B60" w:rsidP="00D22E8F">
            <w:r w:rsidRPr="00971667">
              <w:t>amor que persevera en cruz, amor perfecto;</w:t>
            </w:r>
          </w:p>
          <w:p w14:paraId="44B79B70" w14:textId="77777777" w:rsidR="00E33B60" w:rsidRPr="00971667" w:rsidRDefault="00E33B60" w:rsidP="00D22E8F">
            <w:r w:rsidRPr="00971667">
              <w:t>hazme serte fiel cuando todo es oscuro</w:t>
            </w:r>
          </w:p>
          <w:p w14:paraId="52D2E4DD" w14:textId="77777777" w:rsidR="00E33B60" w:rsidRPr="00971667" w:rsidRDefault="00E33B60" w:rsidP="00D22E8F">
            <w:r w:rsidRPr="00971667">
              <w:t>para que mi amor sea más que un sentimiento.</w:t>
            </w:r>
          </w:p>
          <w:p w14:paraId="7FA2CF91" w14:textId="77777777" w:rsidR="00E33B60" w:rsidRPr="00971667" w:rsidRDefault="00E33B60" w:rsidP="00D22E8F"/>
          <w:p w14:paraId="2401F35A" w14:textId="77777777" w:rsidR="00E33B60" w:rsidRPr="00971667" w:rsidRDefault="00E33B60" w:rsidP="00D22E8F">
            <w:r w:rsidRPr="00971667">
              <w:t>No es en las palabras ni en las promesas</w:t>
            </w:r>
          </w:p>
          <w:p w14:paraId="79E178F7" w14:textId="77777777" w:rsidR="00E33B60" w:rsidRPr="00971667" w:rsidRDefault="00E33B60" w:rsidP="00D22E8F">
            <w:r w:rsidRPr="00971667">
              <w:t>donde la historia tiene su motor secreto,</w:t>
            </w:r>
          </w:p>
          <w:p w14:paraId="59EAA18D" w14:textId="77777777" w:rsidR="00E33B60" w:rsidRPr="00971667" w:rsidRDefault="00E33B60" w:rsidP="00D22E8F">
            <w:r w:rsidRPr="00971667">
              <w:t>sólo es el amor en la cruz madurado</w:t>
            </w:r>
          </w:p>
          <w:p w14:paraId="194487F3" w14:textId="77777777" w:rsidR="00E33B60" w:rsidRPr="00971667" w:rsidRDefault="00E33B60" w:rsidP="00D22E8F">
            <w:r w:rsidRPr="00971667">
              <w:t>el amor que mueve todo el universo.</w:t>
            </w:r>
          </w:p>
          <w:p w14:paraId="75203410" w14:textId="77777777" w:rsidR="00E33B60" w:rsidRPr="00971667" w:rsidRDefault="00E33B60" w:rsidP="00D22E8F"/>
          <w:p w14:paraId="6F7A5241" w14:textId="77777777" w:rsidR="00E33B60" w:rsidRPr="00971667" w:rsidRDefault="00E33B60" w:rsidP="00D22E8F"/>
          <w:p w14:paraId="42B27EF9" w14:textId="77777777" w:rsidR="00E33B60" w:rsidRPr="00971667" w:rsidRDefault="00E33B60" w:rsidP="00D22E8F">
            <w:r w:rsidRPr="00971667">
              <w:t>Duermen su sopor y temen en el huerto,</w:t>
            </w:r>
          </w:p>
          <w:p w14:paraId="54BDFDEF" w14:textId="77777777" w:rsidR="00E33B60" w:rsidRPr="00971667" w:rsidRDefault="00E33B60" w:rsidP="00D22E8F">
            <w:r w:rsidRPr="00971667">
              <w:t>ni sus amigos acompañan al maestro;</w:t>
            </w:r>
          </w:p>
          <w:p w14:paraId="17C38DBF" w14:textId="77777777" w:rsidR="00E33B60" w:rsidRPr="00971667" w:rsidRDefault="00E33B60" w:rsidP="00D22E8F">
            <w:proofErr w:type="spellStart"/>
            <w:r w:rsidRPr="00971667">
              <w:t>si</w:t>
            </w:r>
            <w:proofErr w:type="spellEnd"/>
            <w:r w:rsidRPr="00971667">
              <w:t xml:space="preserve"> es hora de cruz, es de fidelidades,</w:t>
            </w:r>
          </w:p>
          <w:p w14:paraId="44219CA5" w14:textId="77777777" w:rsidR="00E33B60" w:rsidRPr="00971667" w:rsidRDefault="00E33B60" w:rsidP="00D22E8F">
            <w:r w:rsidRPr="00971667">
              <w:t>pero el mundo nunca quiere aceptar esto.</w:t>
            </w:r>
          </w:p>
          <w:p w14:paraId="588351FD" w14:textId="77777777" w:rsidR="00E33B60" w:rsidRPr="00971667" w:rsidRDefault="00E33B60" w:rsidP="00D22E8F"/>
          <w:p w14:paraId="40ED2DE7" w14:textId="77777777" w:rsidR="00E33B60" w:rsidRPr="00971667" w:rsidRDefault="00E33B60" w:rsidP="00D22E8F">
            <w:r w:rsidRPr="00971667">
              <w:t>Pongo mi pequeña vida hoy en tus manos</w:t>
            </w:r>
          </w:p>
          <w:p w14:paraId="6606CC56" w14:textId="77777777" w:rsidR="00E33B60" w:rsidRPr="00971667" w:rsidRDefault="00E33B60" w:rsidP="00D22E8F">
            <w:r w:rsidRPr="00971667">
              <w:t>por mis inseguridades y mis miedos,</w:t>
            </w:r>
          </w:p>
          <w:p w14:paraId="2DD9DBC8" w14:textId="77777777" w:rsidR="00E33B60" w:rsidRPr="00971667" w:rsidRDefault="00E33B60" w:rsidP="00D22E8F">
            <w:r w:rsidRPr="00971667">
              <w:t>y para elegir tu querer y no el mío</w:t>
            </w:r>
          </w:p>
          <w:p w14:paraId="19D147A6" w14:textId="77777777" w:rsidR="00E33B60" w:rsidRPr="00960B63" w:rsidRDefault="00E33B60" w:rsidP="00D22E8F">
            <w:r w:rsidRPr="00971667">
              <w:t xml:space="preserve">hazme en </w:t>
            </w:r>
            <w:r>
              <w:t xml:space="preserve">mi </w:t>
            </w:r>
            <w:r w:rsidRPr="00971667">
              <w:t>Getsemaní fiel y despierto.</w:t>
            </w:r>
          </w:p>
        </w:tc>
      </w:tr>
    </w:tbl>
    <w:p w14:paraId="36291BDB" w14:textId="7D846FE8" w:rsidR="00BA536C" w:rsidRPr="00960B63" w:rsidRDefault="00A26B15" w:rsidP="001E7F8D">
      <w:pPr>
        <w:pStyle w:val="Ttulo2"/>
      </w:pPr>
      <w:r>
        <w:lastRenderedPageBreak/>
        <w:t>Envíame</w:t>
      </w:r>
      <w:r w:rsidR="00BA536C" w:rsidRPr="00960B63">
        <w:tab/>
        <w:t>(</w:t>
      </w:r>
      <w:r>
        <w:t>Re</w:t>
      </w:r>
      <w:r w:rsidR="00BA536C" w:rsidRPr="00960B63">
        <w:t>)</w:t>
      </w:r>
      <w:bookmarkEnd w:id="249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BA536C" w:rsidRPr="00960B63" w14:paraId="4616AF0E" w14:textId="77777777" w:rsidTr="00721CAF">
        <w:tc>
          <w:tcPr>
            <w:tcW w:w="7143" w:type="dxa"/>
            <w:tcBorders>
              <w:bottom w:val="single" w:sz="4" w:space="0" w:color="auto"/>
            </w:tcBorders>
          </w:tcPr>
          <w:p w14:paraId="57A34F93" w14:textId="3185E263" w:rsidR="00A26B15" w:rsidRDefault="00A26B15" w:rsidP="00A26B15">
            <w:r>
              <w:t>Re                              La</w:t>
            </w:r>
          </w:p>
          <w:p w14:paraId="2F309631" w14:textId="1B6FB5F6" w:rsidR="00A26B15" w:rsidRDefault="00A26B15" w:rsidP="00A26B15">
            <w:r>
              <w:t xml:space="preserve">Qué bello es anunciar sobre </w:t>
            </w:r>
            <w:r w:rsidRPr="00016E08">
              <w:rPr>
                <w:u w:val="single"/>
              </w:rPr>
              <w:t>los</w:t>
            </w:r>
            <w:r>
              <w:t xml:space="preserve"> montes tu Palabra.</w:t>
            </w:r>
          </w:p>
          <w:p w14:paraId="75FE9CD4" w14:textId="3C7B3D10" w:rsidR="00A26B15" w:rsidRDefault="00A26B15" w:rsidP="00A26B15">
            <w:r>
              <w:t xml:space="preserve">   Sim                           </w:t>
            </w:r>
            <w:proofErr w:type="spellStart"/>
            <w:r>
              <w:t>Fa#m</w:t>
            </w:r>
            <w:proofErr w:type="spellEnd"/>
          </w:p>
          <w:p w14:paraId="43D378B6" w14:textId="2F3A3BD1" w:rsidR="00A26B15" w:rsidRDefault="00A26B15" w:rsidP="00A26B15">
            <w:r>
              <w:t>Gritar entre las gentes que es posible tu Evangelio.</w:t>
            </w:r>
          </w:p>
          <w:p w14:paraId="22CAB629" w14:textId="68DB9965" w:rsidR="00A26B15" w:rsidRDefault="00A26B15" w:rsidP="00A26B15">
            <w:r>
              <w:t xml:space="preserve">Sol          La         </w:t>
            </w:r>
            <w:proofErr w:type="gramStart"/>
            <w:r>
              <w:t xml:space="preserve">Re    </w:t>
            </w:r>
            <w:proofErr w:type="spellStart"/>
            <w:r>
              <w:t>Fa</w:t>
            </w:r>
            <w:proofErr w:type="gramEnd"/>
            <w:r>
              <w:t>#m</w:t>
            </w:r>
            <w:proofErr w:type="spellEnd"/>
            <w:r>
              <w:t xml:space="preserve"> Sim</w:t>
            </w:r>
          </w:p>
          <w:p w14:paraId="55BB06C7" w14:textId="77777777" w:rsidR="00A26B15" w:rsidRDefault="00A26B15" w:rsidP="00A26B15">
            <w:r>
              <w:t>Ser carta de Dios que escriba cada día</w:t>
            </w:r>
          </w:p>
          <w:p w14:paraId="02FFEFDE" w14:textId="55556DDE" w:rsidR="00A26B15" w:rsidRDefault="00A26B15" w:rsidP="00A26B15">
            <w:r>
              <w:t xml:space="preserve">    Sol            </w:t>
            </w:r>
            <w:proofErr w:type="spellStart"/>
            <w:r>
              <w:t>Mim</w:t>
            </w:r>
            <w:proofErr w:type="spellEnd"/>
            <w:r>
              <w:t xml:space="preserve">             La</w:t>
            </w:r>
          </w:p>
          <w:p w14:paraId="2FA1B685" w14:textId="77777777" w:rsidR="00A26B15" w:rsidRDefault="00A26B15" w:rsidP="00A26B15">
            <w:r>
              <w:t>que todos hemos de ser tu gran fa</w:t>
            </w:r>
            <w:r w:rsidRPr="00016E08">
              <w:rPr>
                <w:u w:val="double"/>
              </w:rPr>
              <w:t>mi</w:t>
            </w:r>
            <w:r>
              <w:t>lia.</w:t>
            </w:r>
          </w:p>
          <w:p w14:paraId="1B00FD7B" w14:textId="77777777" w:rsidR="000C0F7C" w:rsidRDefault="000C0F7C" w:rsidP="00A26B15"/>
          <w:p w14:paraId="66100011" w14:textId="176EF5CD" w:rsidR="00A26B15" w:rsidRDefault="00A26B15" w:rsidP="00A26B15">
            <w:pPr>
              <w:pStyle w:val="Estribillo"/>
            </w:pPr>
            <w:r>
              <w:t xml:space="preserve">  Sol      Fa#       Re          Sim     </w:t>
            </w:r>
          </w:p>
          <w:p w14:paraId="0EDF83C4" w14:textId="77777777" w:rsidR="00A26B15" w:rsidRDefault="00A26B15" w:rsidP="00A26B15">
            <w:pPr>
              <w:pStyle w:val="Estribillo"/>
            </w:pPr>
            <w:r w:rsidRPr="00016E08">
              <w:rPr>
                <w:u w:val="double"/>
              </w:rPr>
              <w:t>En</w:t>
            </w:r>
            <w:r>
              <w:t>víame, envíame, tu paz y tu alegría.</w:t>
            </w:r>
          </w:p>
          <w:p w14:paraId="2FCEA5C9" w14:textId="46A783FD" w:rsidR="00A26B15" w:rsidRDefault="00A26B15" w:rsidP="00A26B15">
            <w:pPr>
              <w:pStyle w:val="Estribillo"/>
            </w:pPr>
            <w:r>
              <w:t xml:space="preserve">  Sol      La          Re             Re7 </w:t>
            </w:r>
          </w:p>
          <w:p w14:paraId="25BAD09C" w14:textId="77777777" w:rsidR="00A26B15" w:rsidRDefault="00A26B15" w:rsidP="00A26B15">
            <w:pPr>
              <w:pStyle w:val="Estribillo"/>
            </w:pPr>
            <w:r>
              <w:t>Envíame, envíame, tu impulso y tu esperanza.</w:t>
            </w:r>
          </w:p>
          <w:p w14:paraId="0AE1BA2E" w14:textId="7E4A03DB" w:rsidR="00A26B15" w:rsidRDefault="00A26B15" w:rsidP="00A26B15">
            <w:pPr>
              <w:pStyle w:val="Estribillo"/>
            </w:pPr>
            <w:r>
              <w:t xml:space="preserve">    Sol          La       </w:t>
            </w:r>
            <w:proofErr w:type="spellStart"/>
            <w:r>
              <w:t>Fa#m</w:t>
            </w:r>
            <w:proofErr w:type="spellEnd"/>
            <w:r>
              <w:t xml:space="preserve">        Sim </w:t>
            </w:r>
          </w:p>
          <w:p w14:paraId="10B03175" w14:textId="77777777" w:rsidR="00A26B15" w:rsidRDefault="00A26B15" w:rsidP="00A26B15">
            <w:pPr>
              <w:pStyle w:val="Estribillo"/>
            </w:pPr>
            <w:r>
              <w:t xml:space="preserve">Que </w:t>
            </w:r>
            <w:r w:rsidRPr="00016E08">
              <w:rPr>
                <w:u w:val="single"/>
              </w:rPr>
              <w:t>siem</w:t>
            </w:r>
            <w:r>
              <w:t>bre tu semilla en medio del dolor</w:t>
            </w:r>
          </w:p>
          <w:p w14:paraId="791719D8" w14:textId="5C4C4C92" w:rsidR="00A26B15" w:rsidRDefault="00A26B15" w:rsidP="00A26B15">
            <w:pPr>
              <w:pStyle w:val="Estribillo"/>
            </w:pPr>
            <w:r>
              <w:t xml:space="preserve">        Sol           La          Re </w:t>
            </w:r>
            <w:proofErr w:type="gramStart"/>
            <w:r>
              <w:t xml:space="preserve">   (</w:t>
            </w:r>
            <w:proofErr w:type="gramEnd"/>
            <w:r>
              <w:t xml:space="preserve">Re7) </w:t>
            </w:r>
          </w:p>
          <w:p w14:paraId="31C93BF5" w14:textId="30342A6C" w:rsidR="00A26B15" w:rsidRDefault="00A26B15" w:rsidP="00A26B15">
            <w:pPr>
              <w:pStyle w:val="Estribillo"/>
            </w:pPr>
            <w:r>
              <w:t>y la violencia que deshace las sonrisas (bis).</w:t>
            </w:r>
          </w:p>
          <w:p w14:paraId="49C6372B" w14:textId="77777777" w:rsidR="00A26B15" w:rsidRDefault="00A26B15" w:rsidP="00A26B15"/>
          <w:p w14:paraId="1BB56093" w14:textId="20D5CB9B" w:rsidR="00A26B15" w:rsidRDefault="00A26B15" w:rsidP="00A26B15">
            <w:r>
              <w:t>Hoy siento que mi amor no ha de quedarse sólo en mí.</w:t>
            </w:r>
          </w:p>
          <w:p w14:paraId="69E9A1CD" w14:textId="77777777" w:rsidR="00A26B15" w:rsidRDefault="00A26B15" w:rsidP="00A26B15">
            <w:r>
              <w:t>Siento que, de no darse, se pudriría en mis entrañas.</w:t>
            </w:r>
          </w:p>
          <w:p w14:paraId="39071225" w14:textId="77777777" w:rsidR="00A26B15" w:rsidRDefault="00A26B15" w:rsidP="00A26B15">
            <w:r>
              <w:t>Hoy quiero cantar, gritar en cielo y tierra</w:t>
            </w:r>
          </w:p>
          <w:p w14:paraId="621E790C" w14:textId="157C52C9" w:rsidR="00BA536C" w:rsidRPr="00960B63" w:rsidRDefault="00A26B15" w:rsidP="00A26B15">
            <w:r>
              <w:t>que siento en mi pobreza una gran fuerza.</w:t>
            </w:r>
          </w:p>
        </w:tc>
      </w:tr>
    </w:tbl>
    <w:p w14:paraId="179945EB" w14:textId="77777777" w:rsidR="001877FC" w:rsidRDefault="001877FC" w:rsidP="001877FC">
      <w:bookmarkStart w:id="251" w:name="_Toc181822963"/>
    </w:p>
    <w:p w14:paraId="02E6D1CA" w14:textId="77777777" w:rsidR="001877FC" w:rsidRDefault="001877FC" w:rsidP="001877FC"/>
    <w:p w14:paraId="7BB05D1B" w14:textId="77777777" w:rsidR="001877FC" w:rsidRDefault="001877FC" w:rsidP="001877FC"/>
    <w:p w14:paraId="6A3CCBCC" w14:textId="77777777" w:rsidR="001877FC" w:rsidRDefault="001877FC" w:rsidP="001877FC"/>
    <w:p w14:paraId="306D102B" w14:textId="77777777" w:rsidR="001877FC" w:rsidRDefault="001877FC" w:rsidP="001877FC"/>
    <w:p w14:paraId="57FA9833" w14:textId="77777777" w:rsidR="004D7C9D" w:rsidRDefault="004D7C9D" w:rsidP="001877FC"/>
    <w:p w14:paraId="487AD220" w14:textId="77777777" w:rsidR="001877FC" w:rsidRDefault="001877FC" w:rsidP="001877FC"/>
    <w:p w14:paraId="5347B0D9" w14:textId="77777777" w:rsidR="001877FC" w:rsidRDefault="001877FC" w:rsidP="001877FC"/>
    <w:p w14:paraId="5980CF1E" w14:textId="77777777" w:rsidR="001877FC" w:rsidRDefault="001877FC" w:rsidP="001877FC"/>
    <w:p w14:paraId="45FB5144" w14:textId="5615A64A" w:rsidR="00BA536C" w:rsidRPr="00960B63" w:rsidRDefault="00A26B15" w:rsidP="001E7F8D">
      <w:pPr>
        <w:pStyle w:val="Ttulo2"/>
      </w:pPr>
      <w:r>
        <w:t>Eres mi riqueza</w:t>
      </w:r>
      <w:r w:rsidR="00BA536C" w:rsidRPr="00960B63">
        <w:tab/>
        <w:t>(</w:t>
      </w:r>
      <w:r w:rsidR="000029EB">
        <w:t>L</w:t>
      </w:r>
      <w:r w:rsidR="00BA536C">
        <w:t>a</w:t>
      </w:r>
      <w:r w:rsidR="000029EB">
        <w:t xml:space="preserve"> cej2</w:t>
      </w:r>
      <w:r w:rsidR="00BA536C" w:rsidRPr="00960B63">
        <w:t>)</w:t>
      </w:r>
      <w:bookmarkEnd w:id="251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0029EB" w:rsidRPr="00960B63" w14:paraId="4C0A4AEC" w14:textId="77777777" w:rsidTr="00721CAF">
        <w:tc>
          <w:tcPr>
            <w:tcW w:w="7143" w:type="dxa"/>
            <w:tcBorders>
              <w:bottom w:val="single" w:sz="4" w:space="0" w:color="auto"/>
            </w:tcBorders>
          </w:tcPr>
          <w:p w14:paraId="019628FD" w14:textId="77777777" w:rsidR="000029EB" w:rsidRPr="00971667" w:rsidRDefault="000029EB" w:rsidP="000029EB">
            <w:pPr>
              <w:pStyle w:val="Estribillo"/>
            </w:pPr>
            <w:r w:rsidRPr="00971667">
              <w:t>La        Re     Mi        La</w:t>
            </w:r>
          </w:p>
          <w:p w14:paraId="78AF327F" w14:textId="77777777" w:rsidR="000029EB" w:rsidRPr="00971667" w:rsidRDefault="000029EB" w:rsidP="000029EB">
            <w:pPr>
              <w:pStyle w:val="Estribillo"/>
            </w:pPr>
            <w:r w:rsidRPr="00971667">
              <w:rPr>
                <w:u w:val="double"/>
              </w:rPr>
              <w:t>E</w:t>
            </w:r>
            <w:r w:rsidRPr="00971667">
              <w:t xml:space="preserve">res mi riqueza, eres </w:t>
            </w:r>
            <w:r w:rsidRPr="00971667">
              <w:rPr>
                <w:u w:val="single"/>
              </w:rPr>
              <w:t>mi</w:t>
            </w:r>
            <w:r w:rsidRPr="00971667">
              <w:t xml:space="preserve"> Señor,</w:t>
            </w:r>
          </w:p>
          <w:p w14:paraId="74312201" w14:textId="77777777" w:rsidR="000029EB" w:rsidRPr="00971667" w:rsidRDefault="000029EB" w:rsidP="000029EB">
            <w:pPr>
              <w:pStyle w:val="Estribillo"/>
            </w:pPr>
            <w:r w:rsidRPr="00971667">
              <w:t xml:space="preserve">           Re   Mi        La</w:t>
            </w:r>
          </w:p>
          <w:p w14:paraId="1BF26D16" w14:textId="77777777" w:rsidR="000029EB" w:rsidRPr="00971667" w:rsidRDefault="000029EB" w:rsidP="000029EB">
            <w:pPr>
              <w:pStyle w:val="Estribillo"/>
            </w:pPr>
            <w:r w:rsidRPr="00971667">
              <w:t>eres la alegría de mi corazón.</w:t>
            </w:r>
          </w:p>
          <w:p w14:paraId="3E4FAE0C" w14:textId="77777777" w:rsidR="000029EB" w:rsidRPr="00971667" w:rsidRDefault="000029EB" w:rsidP="000029EB"/>
          <w:p w14:paraId="11D4E006" w14:textId="77777777" w:rsidR="000029EB" w:rsidRPr="00971667" w:rsidRDefault="000029EB" w:rsidP="000029EB">
            <w:r w:rsidRPr="00971667">
              <w:t>La                          Re           Mi</w:t>
            </w:r>
          </w:p>
          <w:p w14:paraId="2EA2FB9B" w14:textId="77777777" w:rsidR="000029EB" w:rsidRPr="00971667" w:rsidRDefault="000029EB" w:rsidP="000029EB">
            <w:r w:rsidRPr="00971667">
              <w:t xml:space="preserve">No son más dichosos los </w:t>
            </w:r>
            <w:r w:rsidRPr="00971667">
              <w:rPr>
                <w:u w:val="double"/>
              </w:rPr>
              <w:t>que</w:t>
            </w:r>
            <w:r w:rsidRPr="00971667">
              <w:t xml:space="preserve"> tienen más poder,</w:t>
            </w:r>
          </w:p>
          <w:p w14:paraId="3D9B3057" w14:textId="77777777" w:rsidR="000029EB" w:rsidRPr="00971667" w:rsidRDefault="000029EB" w:rsidP="000029EB">
            <w:r w:rsidRPr="00971667">
              <w:t>Re                      La</w:t>
            </w:r>
          </w:p>
          <w:p w14:paraId="059A5AF1" w14:textId="77777777" w:rsidR="000029EB" w:rsidRPr="00971667" w:rsidRDefault="000029EB" w:rsidP="000029EB">
            <w:r w:rsidRPr="00971667">
              <w:t>los atormentados por la sed de poseer.</w:t>
            </w:r>
          </w:p>
          <w:p w14:paraId="0D9F8128" w14:textId="77777777" w:rsidR="000029EB" w:rsidRPr="00971667" w:rsidRDefault="000029EB" w:rsidP="000029EB">
            <w:r w:rsidRPr="00971667">
              <w:t xml:space="preserve">                           Re</w:t>
            </w:r>
          </w:p>
          <w:p w14:paraId="3B2A9873" w14:textId="77777777" w:rsidR="000029EB" w:rsidRPr="00971667" w:rsidRDefault="000029EB" w:rsidP="000029EB">
            <w:r w:rsidRPr="00971667">
              <w:t xml:space="preserve">No son más felices los que </w:t>
            </w:r>
            <w:r w:rsidRPr="00971667">
              <w:rPr>
                <w:u w:val="single"/>
              </w:rPr>
              <w:t>más</w:t>
            </w:r>
            <w:r w:rsidRPr="00971667">
              <w:t xml:space="preserve"> dinero tienen,</w:t>
            </w:r>
          </w:p>
          <w:p w14:paraId="6C27411A" w14:textId="77777777" w:rsidR="000029EB" w:rsidRPr="00971667" w:rsidRDefault="000029EB" w:rsidP="000029EB">
            <w:r w:rsidRPr="00971667">
              <w:t xml:space="preserve">        La             Mi           La</w:t>
            </w:r>
          </w:p>
          <w:p w14:paraId="38F96DAB" w14:textId="77777777" w:rsidR="000029EB" w:rsidRPr="00971667" w:rsidRDefault="000029EB" w:rsidP="000029EB">
            <w:r w:rsidRPr="00971667">
              <w:t>los que siempre van buscando su interés.</w:t>
            </w:r>
          </w:p>
          <w:p w14:paraId="53F11043" w14:textId="77777777" w:rsidR="000029EB" w:rsidRPr="00971667" w:rsidRDefault="000029EB" w:rsidP="000029EB"/>
          <w:p w14:paraId="6209BDB1" w14:textId="77777777" w:rsidR="000029EB" w:rsidRPr="00971667" w:rsidRDefault="000029EB" w:rsidP="000029EB">
            <w:r w:rsidRPr="00971667">
              <w:t>No son más dichosos los que nunca hacen el bien;</w:t>
            </w:r>
          </w:p>
          <w:p w14:paraId="2ABF29F6" w14:textId="77777777" w:rsidR="000029EB" w:rsidRPr="00971667" w:rsidRDefault="000029EB" w:rsidP="000029EB">
            <w:r w:rsidRPr="00971667">
              <w:t>los que ganan siempre y tienen miedo de perder.</w:t>
            </w:r>
          </w:p>
          <w:p w14:paraId="02B9831C" w14:textId="77777777" w:rsidR="000029EB" w:rsidRPr="00971667" w:rsidRDefault="000029EB" w:rsidP="000029EB">
            <w:r w:rsidRPr="00971667">
              <w:t>No son más felices los soberbios y engreídos,</w:t>
            </w:r>
          </w:p>
          <w:p w14:paraId="21E77A41" w14:textId="77777777" w:rsidR="000029EB" w:rsidRPr="00971667" w:rsidRDefault="000029EB" w:rsidP="000029EB">
            <w:r w:rsidRPr="00971667">
              <w:t>que desprecian lo pequeño en su altivez.</w:t>
            </w:r>
          </w:p>
          <w:p w14:paraId="4849C21E" w14:textId="77777777" w:rsidR="000029EB" w:rsidRPr="00971667" w:rsidRDefault="000029EB" w:rsidP="000029EB"/>
          <w:p w14:paraId="50A8D3B6" w14:textId="77777777" w:rsidR="000029EB" w:rsidRPr="00971667" w:rsidRDefault="000029EB" w:rsidP="000029EB">
            <w:r w:rsidRPr="00971667">
              <w:t>No son más dichosos los mendigos del placer,</w:t>
            </w:r>
          </w:p>
          <w:p w14:paraId="77CECCA6" w14:textId="77777777" w:rsidR="000029EB" w:rsidRPr="00971667" w:rsidRDefault="000029EB" w:rsidP="000029EB">
            <w:r w:rsidRPr="00971667">
              <w:t>los que al agua turbia vienen a calmar su sed.</w:t>
            </w:r>
          </w:p>
          <w:p w14:paraId="538DECD9" w14:textId="77777777" w:rsidR="000029EB" w:rsidRPr="00971667" w:rsidRDefault="000029EB" w:rsidP="000029EB">
            <w:r w:rsidRPr="00971667">
              <w:t>No son más felices los esclavos de la envidia,</w:t>
            </w:r>
          </w:p>
          <w:p w14:paraId="06C41415" w14:textId="77777777" w:rsidR="000029EB" w:rsidRPr="00971667" w:rsidRDefault="000029EB" w:rsidP="000029EB">
            <w:r w:rsidRPr="00971667">
              <w:t>los que olvidan sonreír y agradecer.</w:t>
            </w:r>
          </w:p>
          <w:p w14:paraId="2B43158A" w14:textId="77777777" w:rsidR="000029EB" w:rsidRPr="00971667" w:rsidRDefault="000029EB" w:rsidP="000029EB"/>
          <w:p w14:paraId="479E138B" w14:textId="77777777" w:rsidR="000029EB" w:rsidRPr="00971667" w:rsidRDefault="000029EB" w:rsidP="000029EB">
            <w:r w:rsidRPr="00971667">
              <w:t>Mucho más dichosos los que aman la verdad,</w:t>
            </w:r>
          </w:p>
          <w:p w14:paraId="16608F1E" w14:textId="77777777" w:rsidR="000029EB" w:rsidRPr="00971667" w:rsidRDefault="000029EB" w:rsidP="000029EB">
            <w:r w:rsidRPr="00971667">
              <w:t>los que van brindando su alegría y su bondad.</w:t>
            </w:r>
          </w:p>
          <w:p w14:paraId="115F40A7" w14:textId="77777777" w:rsidR="000029EB" w:rsidRPr="00971667" w:rsidRDefault="000029EB" w:rsidP="000029EB">
            <w:r w:rsidRPr="00971667">
              <w:t>Los que nos ofrecen el amor de cada día,</w:t>
            </w:r>
          </w:p>
          <w:p w14:paraId="5569846E" w14:textId="0E3FF67A" w:rsidR="000029EB" w:rsidRPr="00960B63" w:rsidRDefault="000029EB" w:rsidP="000029EB">
            <w:r w:rsidRPr="00971667">
              <w:t>y reciben el amor de los demás.</w:t>
            </w:r>
          </w:p>
        </w:tc>
      </w:tr>
    </w:tbl>
    <w:p w14:paraId="54AC6402" w14:textId="77777777" w:rsidR="001877FC" w:rsidRDefault="001877FC" w:rsidP="001877FC">
      <w:bookmarkStart w:id="252" w:name="_Toc181822964"/>
    </w:p>
    <w:p w14:paraId="5E5346DE" w14:textId="77777777" w:rsidR="001877FC" w:rsidRDefault="001877FC" w:rsidP="001877FC"/>
    <w:p w14:paraId="7F0E017B" w14:textId="77777777" w:rsidR="004D7C9D" w:rsidRDefault="004D7C9D" w:rsidP="001877FC"/>
    <w:p w14:paraId="23C20743" w14:textId="77777777" w:rsidR="00E33B60" w:rsidRPr="00960B63" w:rsidRDefault="00E33B60" w:rsidP="00E33B60">
      <w:pPr>
        <w:pStyle w:val="Ttulo2"/>
      </w:pPr>
      <w:bookmarkStart w:id="253" w:name="_Toc181823014"/>
      <w:r>
        <w:lastRenderedPageBreak/>
        <w:t>Es de locos</w:t>
      </w:r>
      <w:r w:rsidRPr="00960B63">
        <w:tab/>
        <w:t>(</w:t>
      </w:r>
      <w:r>
        <w:t>Do</w:t>
      </w:r>
      <w:r w:rsidRPr="00960B63">
        <w:t>)</w:t>
      </w:r>
      <w:bookmarkEnd w:id="253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E33B60" w:rsidRPr="00960B63" w14:paraId="0E601CA6" w14:textId="77777777" w:rsidTr="00EF78E3">
        <w:tc>
          <w:tcPr>
            <w:tcW w:w="7143" w:type="dxa"/>
            <w:tcBorders>
              <w:bottom w:val="single" w:sz="4" w:space="0" w:color="auto"/>
            </w:tcBorders>
          </w:tcPr>
          <w:p w14:paraId="659D63B6" w14:textId="77777777" w:rsidR="00E33B60" w:rsidRPr="00971667" w:rsidRDefault="00E33B60" w:rsidP="00EF78E3">
            <w:r w:rsidRPr="00971667">
              <w:t xml:space="preserve">          Do                    Fa</w:t>
            </w:r>
          </w:p>
          <w:p w14:paraId="62073D2B" w14:textId="77777777" w:rsidR="00E33B60" w:rsidRPr="00971667" w:rsidRDefault="00E33B60" w:rsidP="00EF78E3">
            <w:r w:rsidRPr="00971667">
              <w:rPr>
                <w:u w:val="double"/>
              </w:rPr>
              <w:t>Si</w:t>
            </w:r>
            <w:r w:rsidRPr="00971667">
              <w:t xml:space="preserve"> pienso lo que quieres que yo haga.</w:t>
            </w:r>
          </w:p>
          <w:p w14:paraId="4AC284B8" w14:textId="77777777" w:rsidR="00E33B60" w:rsidRPr="00971667" w:rsidRDefault="00E33B60" w:rsidP="00EF78E3">
            <w:r w:rsidRPr="00971667">
              <w:t xml:space="preserve">         Do                     Fa</w:t>
            </w:r>
          </w:p>
          <w:p w14:paraId="236A687A" w14:textId="77777777" w:rsidR="00E33B60" w:rsidRPr="00971667" w:rsidRDefault="00E33B60" w:rsidP="00EF78E3">
            <w:r w:rsidRPr="00971667">
              <w:t>Si tengo que hacer caso a tus palabras.</w:t>
            </w:r>
          </w:p>
          <w:p w14:paraId="4436DDCC" w14:textId="77777777" w:rsidR="00E33B60" w:rsidRPr="00971667" w:rsidRDefault="00E33B60" w:rsidP="00EF78E3">
            <w:r w:rsidRPr="00971667">
              <w:t xml:space="preserve">           Rem                Sol</w:t>
            </w:r>
          </w:p>
          <w:p w14:paraId="07E7ADE9" w14:textId="77777777" w:rsidR="00E33B60" w:rsidRPr="00971667" w:rsidRDefault="00E33B60" w:rsidP="00EF78E3">
            <w:r w:rsidRPr="00971667">
              <w:t xml:space="preserve">Si quieres </w:t>
            </w:r>
            <w:r w:rsidRPr="00971667">
              <w:rPr>
                <w:u w:val="single"/>
              </w:rPr>
              <w:t>que</w:t>
            </w:r>
            <w:r w:rsidRPr="00971667">
              <w:t xml:space="preserve"> te diga lo que pienso:</w:t>
            </w:r>
          </w:p>
          <w:p w14:paraId="5E076C1B" w14:textId="77777777" w:rsidR="00E33B60" w:rsidRPr="00971667" w:rsidRDefault="00E33B60" w:rsidP="00EF78E3">
            <w:r w:rsidRPr="00971667">
              <w:t xml:space="preserve">      Fa           Do</w:t>
            </w:r>
          </w:p>
          <w:p w14:paraId="5DCB24F1" w14:textId="77777777" w:rsidR="00E33B60" w:rsidRPr="00971667" w:rsidRDefault="00E33B60" w:rsidP="00EF78E3">
            <w:r w:rsidRPr="00971667">
              <w:t>Es de locos. Es de locos.</w:t>
            </w:r>
          </w:p>
          <w:p w14:paraId="55552949" w14:textId="77777777" w:rsidR="00E33B60" w:rsidRPr="00971667" w:rsidRDefault="00E33B60" w:rsidP="00EF78E3"/>
          <w:p w14:paraId="3F1DB966" w14:textId="77777777" w:rsidR="00E33B60" w:rsidRPr="00971667" w:rsidRDefault="00E33B60" w:rsidP="00EF78E3">
            <w:r w:rsidRPr="00971667">
              <w:t>Si quieres que me quite las cadenas</w:t>
            </w:r>
          </w:p>
          <w:p w14:paraId="725E5CC3" w14:textId="77777777" w:rsidR="00E33B60" w:rsidRPr="00971667" w:rsidRDefault="00E33B60" w:rsidP="00EF78E3">
            <w:r w:rsidRPr="00971667">
              <w:t>que me hacen sentir seguro aquí abajo,</w:t>
            </w:r>
          </w:p>
          <w:p w14:paraId="29199575" w14:textId="77777777" w:rsidR="00E33B60" w:rsidRPr="00971667" w:rsidRDefault="00E33B60" w:rsidP="00EF78E3">
            <w:r w:rsidRPr="00971667">
              <w:t>es como si me vaciaras las venas.</w:t>
            </w:r>
          </w:p>
          <w:p w14:paraId="558783A4" w14:textId="77777777" w:rsidR="00E33B60" w:rsidRPr="00971667" w:rsidRDefault="00E33B60" w:rsidP="00EF78E3">
            <w:r w:rsidRPr="00971667">
              <w:t>Estás loco, tú estás loco.</w:t>
            </w:r>
          </w:p>
          <w:p w14:paraId="4AD2181F" w14:textId="77777777" w:rsidR="00E33B60" w:rsidRPr="00971667" w:rsidRDefault="00E33B60" w:rsidP="00EF78E3"/>
          <w:p w14:paraId="78F44C87" w14:textId="77777777" w:rsidR="00E33B60" w:rsidRPr="00971667" w:rsidRDefault="00E33B60" w:rsidP="00EF78E3">
            <w:pPr>
              <w:pStyle w:val="Estribillo"/>
            </w:pPr>
            <w:r w:rsidRPr="00971667">
              <w:t>Fa           Sol            Do</w:t>
            </w:r>
          </w:p>
          <w:p w14:paraId="4F28CD21" w14:textId="77777777" w:rsidR="00E33B60" w:rsidRPr="00971667" w:rsidRDefault="00E33B60" w:rsidP="00EF78E3">
            <w:pPr>
              <w:pStyle w:val="Estribillo"/>
            </w:pPr>
            <w:r w:rsidRPr="00971667">
              <w:t>Sólo te pido fuerzas pa</w:t>
            </w:r>
            <w:r w:rsidRPr="00971667">
              <w:rPr>
                <w:u w:val="single"/>
              </w:rPr>
              <w:t>ra</w:t>
            </w:r>
            <w:r w:rsidRPr="00971667">
              <w:t xml:space="preserve"> hacer</w:t>
            </w:r>
          </w:p>
          <w:p w14:paraId="6B524F04" w14:textId="77777777" w:rsidR="00E33B60" w:rsidRPr="00971667" w:rsidRDefault="00E33B60" w:rsidP="00EF78E3">
            <w:pPr>
              <w:pStyle w:val="Estribillo"/>
            </w:pPr>
            <w:r w:rsidRPr="00971667">
              <w:t xml:space="preserve">            Fa     Sol         Do Do7</w:t>
            </w:r>
          </w:p>
          <w:p w14:paraId="4FAE3919" w14:textId="77777777" w:rsidR="00E33B60" w:rsidRPr="00971667" w:rsidRDefault="00E33B60" w:rsidP="00EF78E3">
            <w:pPr>
              <w:pStyle w:val="Estribillo"/>
            </w:pPr>
            <w:r w:rsidRPr="00971667">
              <w:t xml:space="preserve">de mi debilidad </w:t>
            </w:r>
            <w:r w:rsidRPr="00971667">
              <w:rPr>
                <w:u w:val="double"/>
              </w:rPr>
              <w:t>un</w:t>
            </w:r>
            <w:r w:rsidRPr="00971667">
              <w:t xml:space="preserve"> férreo vendaval.</w:t>
            </w:r>
          </w:p>
          <w:p w14:paraId="69D15C9B" w14:textId="77777777" w:rsidR="00E33B60" w:rsidRPr="00971667" w:rsidRDefault="00E33B60" w:rsidP="00EF78E3">
            <w:pPr>
              <w:pStyle w:val="Estribillo"/>
            </w:pPr>
            <w:r w:rsidRPr="00971667">
              <w:t>Fa               Sol             Do</w:t>
            </w:r>
          </w:p>
          <w:p w14:paraId="1FDA8F10" w14:textId="77777777" w:rsidR="00E33B60" w:rsidRPr="00971667" w:rsidRDefault="00E33B60" w:rsidP="00EF78E3">
            <w:pPr>
              <w:pStyle w:val="Estribillo"/>
            </w:pPr>
            <w:r w:rsidRPr="00971667">
              <w:t>Desde el convencimiento que, tal vez,</w:t>
            </w:r>
          </w:p>
          <w:p w14:paraId="1EAF09BE" w14:textId="77777777" w:rsidR="00E33B60" w:rsidRPr="00971667" w:rsidRDefault="00E33B60" w:rsidP="00EF78E3">
            <w:pPr>
              <w:pStyle w:val="Estribillo"/>
            </w:pPr>
            <w:r w:rsidRPr="00971667">
              <w:t xml:space="preserve">    Do7        Fa     Sol        Fa</w:t>
            </w:r>
          </w:p>
          <w:p w14:paraId="3C1588F4" w14:textId="77777777" w:rsidR="00E33B60" w:rsidRPr="00971667" w:rsidRDefault="00E33B60" w:rsidP="00EF78E3">
            <w:pPr>
              <w:pStyle w:val="Estribillo"/>
            </w:pPr>
            <w:r w:rsidRPr="00971667">
              <w:t>hoy todo puede ser de nuevo realidad,</w:t>
            </w:r>
          </w:p>
          <w:p w14:paraId="2133C4B2" w14:textId="77777777" w:rsidR="00E33B60" w:rsidRPr="00971667" w:rsidRDefault="00E33B60" w:rsidP="00EF78E3">
            <w:pPr>
              <w:pStyle w:val="Estribillo"/>
            </w:pPr>
            <w:r w:rsidRPr="00971667">
              <w:t xml:space="preserve">    Sol            Do</w:t>
            </w:r>
          </w:p>
          <w:p w14:paraId="5A0DA226" w14:textId="77777777" w:rsidR="00E33B60" w:rsidRPr="00971667" w:rsidRDefault="00E33B60" w:rsidP="00EF78E3">
            <w:pPr>
              <w:pStyle w:val="Estribillo"/>
            </w:pPr>
            <w:r w:rsidRPr="00971667">
              <w:t>que ya estás al llegar.</w:t>
            </w:r>
          </w:p>
          <w:p w14:paraId="58128291" w14:textId="77777777" w:rsidR="00E33B60" w:rsidRPr="00971667" w:rsidRDefault="00E33B60" w:rsidP="00EF78E3"/>
          <w:p w14:paraId="5927CAB1" w14:textId="77777777" w:rsidR="00E33B60" w:rsidRPr="00971667" w:rsidRDefault="00E33B60" w:rsidP="00EF78E3">
            <w:r w:rsidRPr="00971667">
              <w:t>De todas formas, sé que es necesario</w:t>
            </w:r>
          </w:p>
          <w:p w14:paraId="6697D638" w14:textId="77777777" w:rsidR="00E33B60" w:rsidRPr="00971667" w:rsidRDefault="00E33B60" w:rsidP="00EF78E3">
            <w:r w:rsidRPr="00971667">
              <w:t>ir a contracorriente en esta tierra,</w:t>
            </w:r>
          </w:p>
          <w:p w14:paraId="6A020E17" w14:textId="77777777" w:rsidR="00E33B60" w:rsidRPr="00971667" w:rsidRDefault="00E33B60" w:rsidP="00EF78E3">
            <w:r w:rsidRPr="00971667">
              <w:t>y que en el fondo merece la pena</w:t>
            </w:r>
          </w:p>
          <w:p w14:paraId="6BE369D6" w14:textId="77777777" w:rsidR="00E33B60" w:rsidRPr="00960B63" w:rsidRDefault="00E33B60" w:rsidP="00EF78E3">
            <w:r w:rsidRPr="00971667">
              <w:t>estar loco, estar loco.</w:t>
            </w:r>
          </w:p>
        </w:tc>
      </w:tr>
    </w:tbl>
    <w:p w14:paraId="1837C0FB" w14:textId="77777777" w:rsidR="00E33B60" w:rsidRDefault="00E33B60" w:rsidP="00E33B60"/>
    <w:p w14:paraId="2DF32B43" w14:textId="77777777" w:rsidR="00E33B60" w:rsidRDefault="00E33B60" w:rsidP="00E33B60"/>
    <w:p w14:paraId="350AEC43" w14:textId="77777777" w:rsidR="00E33B60" w:rsidRPr="00960B63" w:rsidRDefault="00E33B60" w:rsidP="00E33B60">
      <w:pPr>
        <w:pStyle w:val="Ttulo2"/>
      </w:pPr>
      <w:bookmarkStart w:id="254" w:name="_Toc181823015"/>
      <w:r>
        <w:t>Háblame</w:t>
      </w:r>
      <w:r w:rsidRPr="00960B63">
        <w:tab/>
        <w:t>(</w:t>
      </w:r>
      <w:r>
        <w:t>Do</w:t>
      </w:r>
      <w:r w:rsidRPr="00960B63">
        <w:t>)</w:t>
      </w:r>
      <w:bookmarkEnd w:id="254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E33B60" w:rsidRPr="00960B63" w14:paraId="1323D137" w14:textId="77777777" w:rsidTr="00842606">
        <w:tc>
          <w:tcPr>
            <w:tcW w:w="7143" w:type="dxa"/>
            <w:tcBorders>
              <w:bottom w:val="single" w:sz="4" w:space="0" w:color="auto"/>
            </w:tcBorders>
          </w:tcPr>
          <w:p w14:paraId="7F169B74" w14:textId="77777777" w:rsidR="00E33B60" w:rsidRDefault="00E33B60" w:rsidP="00842606">
            <w:r>
              <w:t xml:space="preserve">   Do        </w:t>
            </w:r>
            <w:proofErr w:type="gramStart"/>
            <w:r>
              <w:t>Lam  Fa</w:t>
            </w:r>
            <w:proofErr w:type="gramEnd"/>
            <w:r>
              <w:t xml:space="preserve">        Sol</w:t>
            </w:r>
          </w:p>
          <w:p w14:paraId="2156BE88" w14:textId="77777777" w:rsidR="00E33B60" w:rsidRDefault="00E33B60" w:rsidP="00842606">
            <w:r>
              <w:t xml:space="preserve">Yo </w:t>
            </w:r>
            <w:r w:rsidRPr="00557B49">
              <w:rPr>
                <w:u w:val="single"/>
              </w:rPr>
              <w:t>sien</w:t>
            </w:r>
            <w:r>
              <w:t>to, Señor, que Tú me amas.</w:t>
            </w:r>
          </w:p>
          <w:p w14:paraId="17D837F5" w14:textId="77777777" w:rsidR="00E33B60" w:rsidRDefault="00E33B60" w:rsidP="00842606">
            <w:r>
              <w:t xml:space="preserve">   Do        </w:t>
            </w:r>
            <w:proofErr w:type="gramStart"/>
            <w:r>
              <w:t>Lam  Fa</w:t>
            </w:r>
            <w:proofErr w:type="gramEnd"/>
            <w:r>
              <w:t xml:space="preserve">             Sol</w:t>
            </w:r>
          </w:p>
          <w:p w14:paraId="5CE76F98" w14:textId="77777777" w:rsidR="00E33B60" w:rsidRDefault="00E33B60" w:rsidP="00842606">
            <w:r>
              <w:t xml:space="preserve">yo siento, Señor, que te quiero amar. </w:t>
            </w:r>
          </w:p>
          <w:p w14:paraId="35B0FFE6" w14:textId="77777777" w:rsidR="00E33B60" w:rsidRDefault="00E33B60" w:rsidP="00842606">
            <w:r>
              <w:t xml:space="preserve">Do         </w:t>
            </w:r>
            <w:proofErr w:type="gramStart"/>
            <w:r>
              <w:t>Lam  Fa</w:t>
            </w:r>
            <w:proofErr w:type="gramEnd"/>
            <w:r>
              <w:t xml:space="preserve">              Sol</w:t>
            </w:r>
          </w:p>
          <w:p w14:paraId="6255E0B0" w14:textId="77777777" w:rsidR="00E33B60" w:rsidRDefault="00E33B60" w:rsidP="00842606">
            <w:r>
              <w:t>Háblame, Se</w:t>
            </w:r>
            <w:r w:rsidRPr="00557B49">
              <w:rPr>
                <w:u w:val="double"/>
              </w:rPr>
              <w:t>ñor</w:t>
            </w:r>
            <w:r>
              <w:t>, que tu siervo escucha.</w:t>
            </w:r>
          </w:p>
          <w:p w14:paraId="13999A61" w14:textId="77777777" w:rsidR="00E33B60" w:rsidRDefault="00E33B60" w:rsidP="00842606">
            <w:r>
              <w:t xml:space="preserve">Do   </w:t>
            </w:r>
            <w:proofErr w:type="gramStart"/>
            <w:r>
              <w:t>Lam  Fa</w:t>
            </w:r>
            <w:proofErr w:type="gramEnd"/>
            <w:r>
              <w:t xml:space="preserve">             Sol</w:t>
            </w:r>
          </w:p>
          <w:p w14:paraId="06C437EF" w14:textId="77777777" w:rsidR="00E33B60" w:rsidRDefault="00E33B60" w:rsidP="00842606">
            <w:r>
              <w:t>Háblame, ¿qué quieres de mí?</w:t>
            </w:r>
          </w:p>
          <w:p w14:paraId="30A2843F" w14:textId="77777777" w:rsidR="00E33B60" w:rsidRDefault="00E33B60" w:rsidP="00842606"/>
          <w:p w14:paraId="65B8361B" w14:textId="77777777" w:rsidR="00E33B60" w:rsidRDefault="00E33B60" w:rsidP="00842606">
            <w:pPr>
              <w:pStyle w:val="Estribillo"/>
            </w:pPr>
            <w:r>
              <w:t xml:space="preserve">  Do               </w:t>
            </w:r>
            <w:proofErr w:type="spellStart"/>
            <w:r>
              <w:t>Mim</w:t>
            </w:r>
            <w:proofErr w:type="spellEnd"/>
            <w:r>
              <w:t xml:space="preserve">         Fa</w:t>
            </w:r>
          </w:p>
          <w:p w14:paraId="6700A61D" w14:textId="77777777" w:rsidR="00E33B60" w:rsidRDefault="00E33B60" w:rsidP="00842606">
            <w:pPr>
              <w:pStyle w:val="Estribillo"/>
            </w:pPr>
            <w:r>
              <w:t>Señor, Tú has sido grande para mí,</w:t>
            </w:r>
          </w:p>
          <w:p w14:paraId="1EF18D7D" w14:textId="77777777" w:rsidR="00E33B60" w:rsidRDefault="00E33B60" w:rsidP="00842606">
            <w:pPr>
              <w:pStyle w:val="Estribillo"/>
            </w:pPr>
            <w:r>
              <w:t>Rem                  Fa         Sol</w:t>
            </w:r>
          </w:p>
          <w:p w14:paraId="33CDBDEA" w14:textId="77777777" w:rsidR="00E33B60" w:rsidRDefault="00E33B60" w:rsidP="00842606">
            <w:pPr>
              <w:pStyle w:val="Estribillo"/>
            </w:pPr>
            <w:r>
              <w:t>en el desierto de mi vida, háblame.</w:t>
            </w:r>
          </w:p>
          <w:p w14:paraId="76FB9B1D" w14:textId="77777777" w:rsidR="00E33B60" w:rsidRDefault="00E33B60" w:rsidP="00842606">
            <w:pPr>
              <w:pStyle w:val="Estribillo"/>
            </w:pPr>
            <w:r>
              <w:t xml:space="preserve">Do          </w:t>
            </w:r>
            <w:proofErr w:type="spellStart"/>
            <w:r>
              <w:t>Mim</w:t>
            </w:r>
            <w:proofErr w:type="spellEnd"/>
            <w:r>
              <w:t xml:space="preserve"> Fa          Sol</w:t>
            </w:r>
          </w:p>
          <w:p w14:paraId="2D7A90F6" w14:textId="77777777" w:rsidR="00E33B60" w:rsidRDefault="00E33B60" w:rsidP="00842606">
            <w:pPr>
              <w:pStyle w:val="Estribillo"/>
            </w:pPr>
            <w:r>
              <w:t>Yo quie</w:t>
            </w:r>
            <w:r w:rsidRPr="00557B49">
              <w:rPr>
                <w:u w:val="single"/>
              </w:rPr>
              <w:t>ro es</w:t>
            </w:r>
            <w:r>
              <w:t>tar dispuesto a todo,</w:t>
            </w:r>
          </w:p>
          <w:p w14:paraId="5217F6B9" w14:textId="77777777" w:rsidR="00E33B60" w:rsidRDefault="00E33B60" w:rsidP="00842606">
            <w:pPr>
              <w:pStyle w:val="Estribillo"/>
            </w:pPr>
            <w:r>
              <w:t xml:space="preserve">Do      </w:t>
            </w:r>
            <w:proofErr w:type="spellStart"/>
            <w:proofErr w:type="gramStart"/>
            <w:r>
              <w:t>Mim</w:t>
            </w:r>
            <w:proofErr w:type="spellEnd"/>
            <w:r>
              <w:t xml:space="preserve">  Fa</w:t>
            </w:r>
            <w:proofErr w:type="gramEnd"/>
            <w:r>
              <w:t xml:space="preserve">                 Sol</w:t>
            </w:r>
          </w:p>
          <w:p w14:paraId="7C60EA60" w14:textId="77777777" w:rsidR="00E33B60" w:rsidRDefault="00E33B60" w:rsidP="00842606">
            <w:pPr>
              <w:pStyle w:val="Estribillo"/>
            </w:pPr>
            <w:r>
              <w:t>toma mi ser, mi corazón es para Ti.</w:t>
            </w:r>
          </w:p>
          <w:p w14:paraId="2D0C568B" w14:textId="77777777" w:rsidR="00E33B60" w:rsidRDefault="00E33B60" w:rsidP="00842606">
            <w:pPr>
              <w:pStyle w:val="Estribillo"/>
            </w:pPr>
            <w:r>
              <w:t xml:space="preserve">Do            </w:t>
            </w:r>
            <w:proofErr w:type="spellStart"/>
            <w:r>
              <w:t>Mim</w:t>
            </w:r>
            <w:proofErr w:type="spellEnd"/>
          </w:p>
          <w:p w14:paraId="4D60DB1A" w14:textId="77777777" w:rsidR="00E33B60" w:rsidRDefault="00E33B60" w:rsidP="00842606">
            <w:pPr>
              <w:pStyle w:val="Estribillo"/>
            </w:pPr>
            <w:r>
              <w:t>Por eso canto tus maravillas,</w:t>
            </w:r>
          </w:p>
          <w:p w14:paraId="17C24EA9" w14:textId="77777777" w:rsidR="00E33B60" w:rsidRDefault="00E33B60" w:rsidP="00842606">
            <w:pPr>
              <w:pStyle w:val="Estribillo"/>
            </w:pPr>
            <w:r>
              <w:t>Fa                Sol</w:t>
            </w:r>
          </w:p>
          <w:p w14:paraId="1450778C" w14:textId="77777777" w:rsidR="00E33B60" w:rsidRDefault="00E33B60" w:rsidP="00842606">
            <w:pPr>
              <w:pStyle w:val="Estribillo"/>
            </w:pPr>
            <w:r>
              <w:t xml:space="preserve">por eso canto tu </w:t>
            </w:r>
            <w:r w:rsidRPr="00557B49">
              <w:rPr>
                <w:u w:val="double"/>
              </w:rPr>
              <w:t>amor</w:t>
            </w:r>
            <w:r>
              <w:t>. (bis)</w:t>
            </w:r>
          </w:p>
          <w:p w14:paraId="6E06FAA4" w14:textId="77777777" w:rsidR="00E33B60" w:rsidRDefault="00E33B60" w:rsidP="00842606"/>
          <w:p w14:paraId="1CCA5C0B" w14:textId="77777777" w:rsidR="00E33B60" w:rsidRDefault="00E33B60" w:rsidP="00842606">
            <w:r>
              <w:t xml:space="preserve">Te alabo, Jesús, por tu grandeza </w:t>
            </w:r>
          </w:p>
          <w:p w14:paraId="1A39CC38" w14:textId="77777777" w:rsidR="00E33B60" w:rsidRDefault="00E33B60" w:rsidP="00842606">
            <w:r>
              <w:t xml:space="preserve">mil gracias te doy, por tu gran amor, </w:t>
            </w:r>
          </w:p>
          <w:p w14:paraId="365C38FE" w14:textId="77777777" w:rsidR="00E33B60" w:rsidRDefault="00E33B60" w:rsidP="00842606">
            <w:r>
              <w:t xml:space="preserve">Heme aquí, Señor, para acompañarte </w:t>
            </w:r>
          </w:p>
          <w:p w14:paraId="0B03280A" w14:textId="77777777" w:rsidR="00E33B60" w:rsidRPr="00960B63" w:rsidRDefault="00E33B60" w:rsidP="00842606">
            <w:r>
              <w:t>heme aquí, ¿qué quieres de mí?</w:t>
            </w:r>
          </w:p>
        </w:tc>
      </w:tr>
    </w:tbl>
    <w:p w14:paraId="601DECB1" w14:textId="77777777" w:rsidR="00E33B60" w:rsidRDefault="00E33B60" w:rsidP="00E33B60"/>
    <w:p w14:paraId="770E279A" w14:textId="77777777" w:rsidR="00E33B60" w:rsidRDefault="00E33B60" w:rsidP="00E33B60"/>
    <w:p w14:paraId="75122EF6" w14:textId="77777777" w:rsidR="00E33B60" w:rsidRDefault="00E33B60" w:rsidP="00E33B60"/>
    <w:p w14:paraId="55A0827C" w14:textId="77777777" w:rsidR="00E33B60" w:rsidRDefault="00E33B60" w:rsidP="00E33B60"/>
    <w:p w14:paraId="09BAB747" w14:textId="77777777" w:rsidR="00E33B60" w:rsidRDefault="00E33B60" w:rsidP="00E33B60"/>
    <w:p w14:paraId="09D35FCF" w14:textId="77777777" w:rsidR="00E33B60" w:rsidRPr="00960B63" w:rsidRDefault="00E33B60" w:rsidP="00E33B60">
      <w:pPr>
        <w:pStyle w:val="Ttulo2"/>
      </w:pPr>
      <w:bookmarkStart w:id="255" w:name="_Toc181823016"/>
      <w:r w:rsidRPr="00F90F0E">
        <w:lastRenderedPageBreak/>
        <w:t>Hay un corazón que late</w:t>
      </w:r>
      <w:r w:rsidRPr="00960B63">
        <w:tab/>
        <w:t>(</w:t>
      </w:r>
      <w:r>
        <w:t>Mi</w:t>
      </w:r>
      <w:r w:rsidRPr="00960B63">
        <w:t>)</w:t>
      </w:r>
      <w:bookmarkEnd w:id="255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E33B60" w:rsidRPr="00960B63" w14:paraId="0DA19E35" w14:textId="77777777" w:rsidTr="005519FE">
        <w:tc>
          <w:tcPr>
            <w:tcW w:w="7143" w:type="dxa"/>
            <w:tcBorders>
              <w:bottom w:val="single" w:sz="4" w:space="0" w:color="auto"/>
            </w:tcBorders>
          </w:tcPr>
          <w:p w14:paraId="0D0F3C6D" w14:textId="77777777" w:rsidR="00E33B60" w:rsidRPr="00971667" w:rsidRDefault="00E33B60" w:rsidP="005519FE">
            <w:r w:rsidRPr="00971667">
              <w:t xml:space="preserve">(Mi – </w:t>
            </w:r>
            <w:proofErr w:type="spellStart"/>
            <w:r w:rsidRPr="00971667">
              <w:t>Fa#m</w:t>
            </w:r>
            <w:proofErr w:type="spellEnd"/>
            <w:r w:rsidRPr="00971667">
              <w:t xml:space="preserve"> – Si – Mi)</w:t>
            </w:r>
          </w:p>
          <w:p w14:paraId="1C8DEC3B" w14:textId="77777777" w:rsidR="00E33B60" w:rsidRPr="00971667" w:rsidRDefault="00E33B60" w:rsidP="005519FE">
            <w:r w:rsidRPr="009E0D0B">
              <w:rPr>
                <w:u w:val="double"/>
              </w:rPr>
              <w:t>Hay un cora</w:t>
            </w:r>
            <w:r w:rsidRPr="00971667">
              <w:t>zón que late, que palpita en el Sagrario,</w:t>
            </w:r>
          </w:p>
          <w:p w14:paraId="0BAC439E" w14:textId="77777777" w:rsidR="00E33B60" w:rsidRPr="00971667" w:rsidRDefault="00E33B60" w:rsidP="005519FE">
            <w:r w:rsidRPr="00971667">
              <w:t>un corazón solitario que se alimenta de amor.</w:t>
            </w:r>
          </w:p>
          <w:p w14:paraId="6AAAB001" w14:textId="77777777" w:rsidR="00E33B60" w:rsidRPr="00971667" w:rsidRDefault="00E33B60" w:rsidP="005519FE">
            <w:r w:rsidRPr="00971667">
              <w:t xml:space="preserve">Es </w:t>
            </w:r>
            <w:r w:rsidRPr="009E0D0B">
              <w:rPr>
                <w:u w:val="single"/>
              </w:rPr>
              <w:t>un cora</w:t>
            </w:r>
            <w:r w:rsidRPr="00971667">
              <w:t>zón paciente, es un corazón amigo,</w:t>
            </w:r>
          </w:p>
          <w:p w14:paraId="312F0BA1" w14:textId="77777777" w:rsidR="00E33B60" w:rsidRDefault="00E33B60" w:rsidP="005519FE">
            <w:r w:rsidRPr="00971667">
              <w:t>el que habita en el olvido, el corazón de tu Dios.</w:t>
            </w:r>
          </w:p>
          <w:p w14:paraId="74DDDD3A" w14:textId="77777777" w:rsidR="00E33B60" w:rsidRPr="00971667" w:rsidRDefault="00E33B60" w:rsidP="005519FE"/>
          <w:p w14:paraId="7E7CEDAE" w14:textId="77777777" w:rsidR="00E33B60" w:rsidRPr="00971667" w:rsidRDefault="00E33B60" w:rsidP="005519FE">
            <w:r w:rsidRPr="00971667">
              <w:t>Es un corazón que espera, un corazón que perdona,</w:t>
            </w:r>
          </w:p>
          <w:p w14:paraId="19B736E8" w14:textId="77777777" w:rsidR="00E33B60" w:rsidRPr="00971667" w:rsidRDefault="00E33B60" w:rsidP="005519FE">
            <w:r w:rsidRPr="00971667">
              <w:t>que te conoce y que borra de tu vida lo peor.</w:t>
            </w:r>
          </w:p>
          <w:p w14:paraId="24C21E27" w14:textId="77777777" w:rsidR="00E33B60" w:rsidRPr="00971667" w:rsidRDefault="00E33B60" w:rsidP="005519FE">
            <w:r w:rsidRPr="00971667">
              <w:t>Que comenzó esta tarea una tarde en el Calvario</w:t>
            </w:r>
          </w:p>
          <w:p w14:paraId="460B76AA" w14:textId="77777777" w:rsidR="00E33B60" w:rsidRPr="00971667" w:rsidRDefault="00E33B60" w:rsidP="005519FE">
            <w:r w:rsidRPr="00971667">
              <w:t>y que ahora desde el sagrario tan sólo quiere tu amor.</w:t>
            </w:r>
          </w:p>
          <w:p w14:paraId="40D42FF3" w14:textId="77777777" w:rsidR="00E33B60" w:rsidRPr="00971667" w:rsidRDefault="00E33B60" w:rsidP="005519FE"/>
          <w:p w14:paraId="27404F1A" w14:textId="77777777" w:rsidR="00E33B60" w:rsidRPr="00971667" w:rsidRDefault="00E33B60" w:rsidP="005519FE">
            <w:pPr>
              <w:pStyle w:val="Estribillo"/>
            </w:pPr>
            <w:proofErr w:type="gramStart"/>
            <w:r w:rsidRPr="00971667">
              <w:rPr>
                <w:u w:val="double"/>
              </w:rPr>
              <w:t>De</w:t>
            </w:r>
            <w:r w:rsidRPr="00971667">
              <w:t>cidle</w:t>
            </w:r>
            <w:proofErr w:type="gramEnd"/>
            <w:r w:rsidRPr="00971667">
              <w:t xml:space="preserve"> a todos que vengan a </w:t>
            </w:r>
            <w:r w:rsidRPr="00971667">
              <w:rPr>
                <w:u w:val="single"/>
              </w:rPr>
              <w:t>la</w:t>
            </w:r>
            <w:r w:rsidRPr="00971667">
              <w:t xml:space="preserve"> fuente de la vida,</w:t>
            </w:r>
          </w:p>
          <w:p w14:paraId="69275968" w14:textId="77777777" w:rsidR="00E33B60" w:rsidRPr="00971667" w:rsidRDefault="00E33B60" w:rsidP="005519FE">
            <w:pPr>
              <w:pStyle w:val="Estribillo"/>
            </w:pPr>
            <w:r w:rsidRPr="00971667">
              <w:t>que hay una historia escondida dentro de este corazón.</w:t>
            </w:r>
          </w:p>
          <w:p w14:paraId="259DD721" w14:textId="77777777" w:rsidR="00E33B60" w:rsidRPr="00971667" w:rsidRDefault="00E33B60" w:rsidP="005519FE">
            <w:pPr>
              <w:pStyle w:val="Estribillo"/>
            </w:pPr>
            <w:r w:rsidRPr="00971667">
              <w:t>Decidle que hay esperanza, que todo tiene un sentido,</w:t>
            </w:r>
          </w:p>
          <w:p w14:paraId="3352D97E" w14:textId="77777777" w:rsidR="00E33B60" w:rsidRPr="00971667" w:rsidRDefault="00E33B60" w:rsidP="005519FE">
            <w:pPr>
              <w:pStyle w:val="Estribillo"/>
            </w:pPr>
            <w:r w:rsidRPr="00971667">
              <w:t>que Jesucristo está vivo, decidles que existe Dios.</w:t>
            </w:r>
          </w:p>
          <w:p w14:paraId="0C6E7BB6" w14:textId="77777777" w:rsidR="00E33B60" w:rsidRPr="00971667" w:rsidRDefault="00E33B60" w:rsidP="005519FE"/>
          <w:p w14:paraId="058CACCB" w14:textId="77777777" w:rsidR="00E33B60" w:rsidRPr="00971667" w:rsidRDefault="00E33B60" w:rsidP="005519FE">
            <w:r w:rsidRPr="00971667">
              <w:t>Es el corazón que llora en la casa de Betania,</w:t>
            </w:r>
          </w:p>
          <w:p w14:paraId="00CD99A7" w14:textId="77777777" w:rsidR="00E33B60" w:rsidRPr="00971667" w:rsidRDefault="00E33B60" w:rsidP="005519FE">
            <w:r w:rsidRPr="00971667">
              <w:t>el corazón que acompaña a los dos de Emaús.</w:t>
            </w:r>
          </w:p>
          <w:p w14:paraId="6A8C4E18" w14:textId="77777777" w:rsidR="00E33B60" w:rsidRPr="00971667" w:rsidRDefault="00E33B60" w:rsidP="005519FE">
            <w:r w:rsidRPr="00971667">
              <w:t>Es el corazón que al joven rico amó con la mirada</w:t>
            </w:r>
          </w:p>
          <w:p w14:paraId="239CD1ED" w14:textId="77777777" w:rsidR="00E33B60" w:rsidRDefault="00E33B60" w:rsidP="005519FE">
            <w:r w:rsidRPr="00971667">
              <w:t>y que a Pedro perdonara después de la negación.</w:t>
            </w:r>
          </w:p>
          <w:p w14:paraId="522E42EB" w14:textId="77777777" w:rsidR="00E33B60" w:rsidRPr="00971667" w:rsidRDefault="00E33B60" w:rsidP="005519FE"/>
          <w:p w14:paraId="53CA18B2" w14:textId="77777777" w:rsidR="00E33B60" w:rsidRPr="00971667" w:rsidRDefault="00E33B60" w:rsidP="005519FE">
            <w:r w:rsidRPr="00971667">
              <w:t>Es el corazón en lucha del Huerto de los Olivos,</w:t>
            </w:r>
          </w:p>
          <w:p w14:paraId="0B225104" w14:textId="77777777" w:rsidR="00E33B60" w:rsidRPr="00971667" w:rsidRDefault="00E33B60" w:rsidP="005519FE">
            <w:r w:rsidRPr="00971667">
              <w:t>que amando a sus enemigos hizo creer al ladrón.</w:t>
            </w:r>
          </w:p>
          <w:p w14:paraId="3E8AAC98" w14:textId="77777777" w:rsidR="00E33B60" w:rsidRPr="00971667" w:rsidRDefault="00E33B60" w:rsidP="005519FE">
            <w:r w:rsidRPr="00971667">
              <w:t>Es el corazón que salva por su fe a quien se le acerca,</w:t>
            </w:r>
          </w:p>
          <w:p w14:paraId="690C0827" w14:textId="77777777" w:rsidR="00E33B60" w:rsidRPr="00960B63" w:rsidRDefault="00E33B60" w:rsidP="005519FE">
            <w:r w:rsidRPr="00971667">
              <w:t>que mostró su herida abierta al apóstol que dudó.</w:t>
            </w:r>
          </w:p>
        </w:tc>
      </w:tr>
    </w:tbl>
    <w:p w14:paraId="76B902F1" w14:textId="77777777" w:rsidR="00941055" w:rsidRDefault="00941055" w:rsidP="00941055"/>
    <w:p w14:paraId="3DF184D0" w14:textId="77777777" w:rsidR="00941055" w:rsidRDefault="00941055" w:rsidP="00941055"/>
    <w:p w14:paraId="4E4C313D" w14:textId="77777777" w:rsidR="00941055" w:rsidRDefault="00941055" w:rsidP="00941055"/>
    <w:p w14:paraId="54AD767E" w14:textId="77777777" w:rsidR="00941055" w:rsidRDefault="00941055" w:rsidP="00941055"/>
    <w:p w14:paraId="0A47D928" w14:textId="77777777" w:rsidR="00941055" w:rsidRDefault="00941055" w:rsidP="00941055"/>
    <w:p w14:paraId="05BBD3CD" w14:textId="77777777" w:rsidR="00941055" w:rsidRDefault="00941055" w:rsidP="00941055"/>
    <w:p w14:paraId="4B8B9778" w14:textId="1E3F1FF0" w:rsidR="00BA536C" w:rsidRPr="00960B63" w:rsidRDefault="00353752" w:rsidP="001E7F8D">
      <w:pPr>
        <w:pStyle w:val="Ttulo2"/>
      </w:pPr>
      <w:r>
        <w:t>Himno a San José</w:t>
      </w:r>
      <w:r w:rsidR="00BA536C" w:rsidRPr="00960B63">
        <w:tab/>
        <w:t>(</w:t>
      </w:r>
      <w:r w:rsidR="00CC6563">
        <w:t>Re</w:t>
      </w:r>
      <w:r w:rsidR="00BA536C" w:rsidRPr="00960B63">
        <w:t>)</w:t>
      </w:r>
      <w:bookmarkEnd w:id="252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BA536C" w:rsidRPr="00960B63" w14:paraId="10374D2E" w14:textId="77777777" w:rsidTr="00721CAF">
        <w:tc>
          <w:tcPr>
            <w:tcW w:w="7143" w:type="dxa"/>
            <w:tcBorders>
              <w:bottom w:val="single" w:sz="4" w:space="0" w:color="auto"/>
            </w:tcBorders>
          </w:tcPr>
          <w:p w14:paraId="57F73CA5" w14:textId="5A98FAE1" w:rsidR="00353752" w:rsidRDefault="00781F03" w:rsidP="00353752">
            <w:r>
              <w:t xml:space="preserve">          </w:t>
            </w:r>
            <w:r w:rsidR="00353752">
              <w:t>R</w:t>
            </w:r>
            <w:r>
              <w:t>e</w:t>
            </w:r>
            <w:r w:rsidR="00353752">
              <w:t xml:space="preserve">     </w:t>
            </w:r>
            <w:proofErr w:type="spellStart"/>
            <w:r>
              <w:t>M</w:t>
            </w:r>
            <w:r w:rsidR="00353752">
              <w:t>i</w:t>
            </w:r>
            <w:r>
              <w:t>m</w:t>
            </w:r>
            <w:proofErr w:type="spellEnd"/>
            <w:r w:rsidR="00353752">
              <w:t xml:space="preserve">   R</w:t>
            </w:r>
            <w:r>
              <w:t>e</w:t>
            </w:r>
            <w:r w:rsidR="00353752">
              <w:t xml:space="preserve">      L</w:t>
            </w:r>
            <w:r>
              <w:t>a</w:t>
            </w:r>
          </w:p>
          <w:p w14:paraId="42DE5EF5" w14:textId="77777777" w:rsidR="00353752" w:rsidRDefault="00353752" w:rsidP="00353752">
            <w:r w:rsidRPr="00685DEA">
              <w:rPr>
                <w:u w:val="double"/>
              </w:rPr>
              <w:t>Hoy</w:t>
            </w:r>
            <w:r>
              <w:t xml:space="preserve"> a tus pies ponemos nuestra vida;</w:t>
            </w:r>
          </w:p>
          <w:p w14:paraId="67EDAEC0" w14:textId="71D7FD1A" w:rsidR="00353752" w:rsidRDefault="00781F03" w:rsidP="00353752">
            <w:r>
              <w:t xml:space="preserve">          </w:t>
            </w:r>
            <w:r w:rsidR="00353752">
              <w:t>S</w:t>
            </w:r>
            <w:r>
              <w:t>ol</w:t>
            </w:r>
            <w:r w:rsidR="00353752">
              <w:t xml:space="preserve">      L</w:t>
            </w:r>
            <w:r>
              <w:t>a</w:t>
            </w:r>
            <w:r w:rsidR="00353752">
              <w:t xml:space="preserve">    S</w:t>
            </w:r>
            <w:r>
              <w:t>ol</w:t>
            </w:r>
            <w:r w:rsidR="00353752">
              <w:t xml:space="preserve">   R</w:t>
            </w:r>
            <w:r>
              <w:t>e</w:t>
            </w:r>
          </w:p>
          <w:p w14:paraId="2455DC1C" w14:textId="3595C105" w:rsidR="00353752" w:rsidRDefault="00353752" w:rsidP="00353752">
            <w:r>
              <w:t xml:space="preserve">hoy a tus pies, </w:t>
            </w:r>
            <w:r w:rsidR="00781F03" w:rsidRPr="00685DEA">
              <w:rPr>
                <w:u w:val="single"/>
              </w:rPr>
              <w:t>g</w:t>
            </w:r>
            <w:r w:rsidRPr="00685DEA">
              <w:rPr>
                <w:u w:val="single"/>
              </w:rPr>
              <w:t>lo</w:t>
            </w:r>
            <w:r>
              <w:t>rioso San José</w:t>
            </w:r>
            <w:r w:rsidR="00781F03">
              <w:t>.</w:t>
            </w:r>
          </w:p>
          <w:p w14:paraId="0CE9E848" w14:textId="74B35177" w:rsidR="00353752" w:rsidRDefault="00353752" w:rsidP="00353752">
            <w:r>
              <w:t xml:space="preserve">        S</w:t>
            </w:r>
            <w:r w:rsidR="00781F03">
              <w:t>ol</w:t>
            </w:r>
            <w:r>
              <w:t xml:space="preserve">       </w:t>
            </w:r>
            <w:r w:rsidR="00781F03">
              <w:t xml:space="preserve"> </w:t>
            </w:r>
            <w:r>
              <w:t>R</w:t>
            </w:r>
            <w:r w:rsidR="00781F03">
              <w:t>e</w:t>
            </w:r>
            <w:r>
              <w:t xml:space="preserve">     L</w:t>
            </w:r>
            <w:r w:rsidR="00781F03">
              <w:t>a</w:t>
            </w:r>
            <w:r>
              <w:t xml:space="preserve">       R</w:t>
            </w:r>
            <w:r w:rsidR="00781F03">
              <w:t>e</w:t>
            </w:r>
            <w:r>
              <w:t xml:space="preserve">   L</w:t>
            </w:r>
            <w:r w:rsidR="00781F03">
              <w:t>a</w:t>
            </w:r>
          </w:p>
          <w:p w14:paraId="0480B7ED" w14:textId="77777777" w:rsidR="00353752" w:rsidRDefault="00353752" w:rsidP="00353752">
            <w:r>
              <w:t>Escucha nuestra oración y por tu intercesión</w:t>
            </w:r>
          </w:p>
          <w:p w14:paraId="591CA130" w14:textId="3F960EFB" w:rsidR="00353752" w:rsidRDefault="00353752" w:rsidP="00353752">
            <w:r>
              <w:t xml:space="preserve">     S</w:t>
            </w:r>
            <w:r w:rsidR="00781F03">
              <w:t>ol</w:t>
            </w:r>
            <w:r>
              <w:t xml:space="preserve">       L</w:t>
            </w:r>
            <w:r w:rsidR="00781F03">
              <w:t>a</w:t>
            </w:r>
            <w:r>
              <w:t xml:space="preserve">         </w:t>
            </w:r>
            <w:r w:rsidR="00781F03">
              <w:t xml:space="preserve"> </w:t>
            </w:r>
            <w:r>
              <w:t>R</w:t>
            </w:r>
            <w:r w:rsidR="00781F03">
              <w:t>e</w:t>
            </w:r>
          </w:p>
          <w:p w14:paraId="3A60A114" w14:textId="77777777" w:rsidR="00353752" w:rsidRDefault="00353752" w:rsidP="00353752">
            <w:r>
              <w:t>obtendremos la paz del corazón.</w:t>
            </w:r>
          </w:p>
          <w:p w14:paraId="281052A9" w14:textId="77777777" w:rsidR="00353752" w:rsidRDefault="00353752" w:rsidP="00353752"/>
          <w:p w14:paraId="4EB8101A" w14:textId="77777777" w:rsidR="00353752" w:rsidRDefault="00353752" w:rsidP="00353752">
            <w:r>
              <w:t>En Nazaret junto a la Virgen Santa;</w:t>
            </w:r>
          </w:p>
          <w:p w14:paraId="1048C4C5" w14:textId="21A1F63B" w:rsidR="00353752" w:rsidRDefault="00353752" w:rsidP="00353752">
            <w:r>
              <w:t xml:space="preserve">en Nazaret, </w:t>
            </w:r>
            <w:r w:rsidR="00781F03">
              <w:t>g</w:t>
            </w:r>
            <w:r>
              <w:t>lorioso San José</w:t>
            </w:r>
            <w:r w:rsidR="00781F03">
              <w:t>.</w:t>
            </w:r>
          </w:p>
          <w:p w14:paraId="7DADD9C6" w14:textId="1D80D912" w:rsidR="00353752" w:rsidRDefault="00CC6563" w:rsidP="00353752">
            <w:r>
              <w:t>C</w:t>
            </w:r>
            <w:r w:rsidR="00353752">
              <w:t>uidaste al niño Jesús pues por tu gran virtud</w:t>
            </w:r>
          </w:p>
          <w:p w14:paraId="3CA968DB" w14:textId="77777777" w:rsidR="00353752" w:rsidRDefault="00353752" w:rsidP="00353752">
            <w:r>
              <w:t>fuiste digno custodio de la luz.</w:t>
            </w:r>
          </w:p>
          <w:p w14:paraId="4A2869BB" w14:textId="77777777" w:rsidR="00353752" w:rsidRDefault="00353752" w:rsidP="00353752"/>
          <w:p w14:paraId="72681A10" w14:textId="5D6FF964" w:rsidR="00353752" w:rsidRDefault="00353752" w:rsidP="00353752">
            <w:r>
              <w:t>Con sencillez</w:t>
            </w:r>
            <w:r w:rsidR="00781F03">
              <w:t>,</w:t>
            </w:r>
            <w:r>
              <w:t xml:space="preserve"> humilde carpintero;</w:t>
            </w:r>
          </w:p>
          <w:p w14:paraId="4A7C0872" w14:textId="3C413021" w:rsidR="00353752" w:rsidRDefault="00353752" w:rsidP="00353752">
            <w:r>
              <w:t xml:space="preserve">con sencillez, </w:t>
            </w:r>
            <w:r w:rsidR="00781F03">
              <w:t>g</w:t>
            </w:r>
            <w:r>
              <w:t>lorioso San José</w:t>
            </w:r>
            <w:r w:rsidR="00781F03">
              <w:t>.</w:t>
            </w:r>
          </w:p>
          <w:p w14:paraId="6C58C32B" w14:textId="55FBB2A2" w:rsidR="00353752" w:rsidRDefault="00CC6563" w:rsidP="00353752">
            <w:r>
              <w:t>H</w:t>
            </w:r>
            <w:r w:rsidR="00353752">
              <w:t>iciste bien tu labor</w:t>
            </w:r>
            <w:r>
              <w:t>,</w:t>
            </w:r>
            <w:r w:rsidR="00353752">
              <w:t xml:space="preserve"> obrero del Señor</w:t>
            </w:r>
            <w:r>
              <w:t>,</w:t>
            </w:r>
          </w:p>
          <w:p w14:paraId="6B207305" w14:textId="77777777" w:rsidR="00353752" w:rsidRDefault="00353752" w:rsidP="00353752">
            <w:r>
              <w:t>ofreciendo trabajo y oración.</w:t>
            </w:r>
          </w:p>
          <w:p w14:paraId="56E9770F" w14:textId="77777777" w:rsidR="00353752" w:rsidRDefault="00353752" w:rsidP="00353752"/>
          <w:p w14:paraId="1108E5D5" w14:textId="77777777" w:rsidR="00353752" w:rsidRDefault="00353752" w:rsidP="00353752">
            <w:r>
              <w:t>Tuviste fe en Dios y su promesa;</w:t>
            </w:r>
          </w:p>
          <w:p w14:paraId="6833FB96" w14:textId="0A662E60" w:rsidR="00353752" w:rsidRDefault="00353752" w:rsidP="00353752">
            <w:r>
              <w:t xml:space="preserve">tuviste fe, </w:t>
            </w:r>
            <w:r w:rsidR="00CC6563">
              <w:t>g</w:t>
            </w:r>
            <w:r>
              <w:t>lorioso San José</w:t>
            </w:r>
            <w:r w:rsidR="00CC6563">
              <w:t>.</w:t>
            </w:r>
          </w:p>
          <w:p w14:paraId="3076ECA6" w14:textId="0D0DE17C" w:rsidR="00353752" w:rsidRDefault="00353752" w:rsidP="00353752">
            <w:r>
              <w:t>Maestro de oración</w:t>
            </w:r>
            <w:r w:rsidR="00CC6563">
              <w:t>,</w:t>
            </w:r>
            <w:r>
              <w:t xml:space="preserve"> alcánzanos el don</w:t>
            </w:r>
          </w:p>
          <w:p w14:paraId="453EAB1D" w14:textId="7D660D79" w:rsidR="00BA536C" w:rsidRPr="00960B63" w:rsidRDefault="00353752" w:rsidP="00353752">
            <w:r>
              <w:t>de escuchar y seguir la voz de Dios.</w:t>
            </w:r>
          </w:p>
        </w:tc>
      </w:tr>
    </w:tbl>
    <w:p w14:paraId="178127CB" w14:textId="77777777" w:rsidR="001877FC" w:rsidRDefault="001877FC" w:rsidP="001877FC">
      <w:bookmarkStart w:id="256" w:name="_Toc181822965"/>
    </w:p>
    <w:p w14:paraId="10FA499D" w14:textId="77777777" w:rsidR="001877FC" w:rsidRDefault="001877FC" w:rsidP="001877FC"/>
    <w:p w14:paraId="785BCD31" w14:textId="77777777" w:rsidR="004D7C9D" w:rsidRDefault="004D7C9D" w:rsidP="001877FC"/>
    <w:p w14:paraId="6BB5519B" w14:textId="77777777" w:rsidR="001877FC" w:rsidRDefault="001877FC" w:rsidP="001877FC"/>
    <w:p w14:paraId="0C7E308B" w14:textId="77777777" w:rsidR="001877FC" w:rsidRDefault="001877FC" w:rsidP="001877FC"/>
    <w:p w14:paraId="39EAD1C0" w14:textId="77777777" w:rsidR="001877FC" w:rsidRDefault="001877FC" w:rsidP="001877FC"/>
    <w:p w14:paraId="68DB2D4E" w14:textId="77777777" w:rsidR="001877FC" w:rsidRDefault="001877FC" w:rsidP="001877FC"/>
    <w:p w14:paraId="51F96DC1" w14:textId="77777777" w:rsidR="001877FC" w:rsidRDefault="001877FC" w:rsidP="001877FC"/>
    <w:p w14:paraId="687028E1" w14:textId="77777777" w:rsidR="00E33B60" w:rsidRPr="00960B63" w:rsidRDefault="00E33B60" w:rsidP="00E33B60">
      <w:pPr>
        <w:pStyle w:val="Ttulo2"/>
      </w:pPr>
      <w:bookmarkStart w:id="257" w:name="_Toc181823018"/>
      <w:r>
        <w:lastRenderedPageBreak/>
        <w:t>Hoy, Señor, te daré</w:t>
      </w:r>
      <w:r w:rsidRPr="00960B63">
        <w:tab/>
        <w:t>(</w:t>
      </w:r>
      <w:r>
        <w:t>Do</w:t>
      </w:r>
      <w:r w:rsidRPr="00960B63">
        <w:t>)</w:t>
      </w:r>
      <w:bookmarkEnd w:id="257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E33B60" w:rsidRPr="00960B63" w14:paraId="534E0F91" w14:textId="77777777" w:rsidTr="00CF6758">
        <w:tc>
          <w:tcPr>
            <w:tcW w:w="7143" w:type="dxa"/>
            <w:tcBorders>
              <w:bottom w:val="single" w:sz="4" w:space="0" w:color="auto"/>
            </w:tcBorders>
          </w:tcPr>
          <w:p w14:paraId="7A7E304D" w14:textId="2C67C5BB" w:rsidR="00941055" w:rsidRPr="00941055" w:rsidRDefault="00E33B60" w:rsidP="00941055">
            <w:pPr>
              <w:rPr>
                <w:lang w:val="en-US"/>
              </w:rPr>
            </w:pPr>
            <w:r w:rsidRPr="00941055">
              <w:t xml:space="preserve">       </w:t>
            </w:r>
            <w:r w:rsidRPr="00941055">
              <w:rPr>
                <w:lang w:val="en-US"/>
              </w:rPr>
              <w:t xml:space="preserve">Do   </w:t>
            </w:r>
            <w:proofErr w:type="gramStart"/>
            <w:r w:rsidRPr="00941055">
              <w:rPr>
                <w:lang w:val="en-US"/>
              </w:rPr>
              <w:t>Sol  Do</w:t>
            </w:r>
            <w:proofErr w:type="gramEnd"/>
            <w:r w:rsidR="00941055" w:rsidRPr="00941055">
              <w:rPr>
                <w:lang w:val="en-US"/>
              </w:rPr>
              <w:t xml:space="preserve">    </w:t>
            </w:r>
            <w:r w:rsidR="00941055">
              <w:rPr>
                <w:lang w:val="en-US"/>
              </w:rPr>
              <w:t xml:space="preserve"> </w:t>
            </w:r>
            <w:r w:rsidR="00941055" w:rsidRPr="00941055">
              <w:rPr>
                <w:lang w:val="en-US"/>
              </w:rPr>
              <w:t>Fa          Do   Sol</w:t>
            </w:r>
          </w:p>
          <w:p w14:paraId="7B159921" w14:textId="04C2FAE9" w:rsidR="00E33B60" w:rsidRDefault="00E33B60" w:rsidP="00CF6758">
            <w:r w:rsidRPr="00372E64">
              <w:rPr>
                <w:u w:val="double"/>
              </w:rPr>
              <w:t>Hoy</w:t>
            </w:r>
            <w:r>
              <w:t>, Señor, te daré</w:t>
            </w:r>
            <w:r w:rsidR="00941055">
              <w:t xml:space="preserve"> </w:t>
            </w:r>
            <w:r>
              <w:t>las gracias por mi vivir,</w:t>
            </w:r>
          </w:p>
          <w:p w14:paraId="048447AF" w14:textId="77777777" w:rsidR="00941055" w:rsidRPr="00941055" w:rsidRDefault="00E33B60" w:rsidP="00941055">
            <w:pPr>
              <w:rPr>
                <w:lang w:val="en-US"/>
              </w:rPr>
            </w:pPr>
            <w:r w:rsidRPr="000E6726">
              <w:t xml:space="preserve">       </w:t>
            </w:r>
            <w:r w:rsidRPr="00941055">
              <w:rPr>
                <w:lang w:val="en-US"/>
              </w:rPr>
              <w:t xml:space="preserve">Do       </w:t>
            </w:r>
            <w:proofErr w:type="gramStart"/>
            <w:r w:rsidRPr="00941055">
              <w:rPr>
                <w:lang w:val="en-US"/>
              </w:rPr>
              <w:t>Sol  Fa</w:t>
            </w:r>
            <w:proofErr w:type="gramEnd"/>
            <w:r w:rsidR="00941055" w:rsidRPr="00941055">
              <w:rPr>
                <w:lang w:val="en-US"/>
              </w:rPr>
              <w:t xml:space="preserve">            Do      Rem   Sol</w:t>
            </w:r>
          </w:p>
          <w:p w14:paraId="3ADBB510" w14:textId="3E0041A3" w:rsidR="00E33B60" w:rsidRDefault="00E33B60" w:rsidP="00CF6758">
            <w:r>
              <w:t>por la tierra y mis a</w:t>
            </w:r>
            <w:r w:rsidRPr="00372E64">
              <w:rPr>
                <w:u w:val="single"/>
              </w:rPr>
              <w:t>mi</w:t>
            </w:r>
            <w:r>
              <w:t>gos,</w:t>
            </w:r>
            <w:r w:rsidR="00941055">
              <w:t xml:space="preserve"> </w:t>
            </w:r>
            <w:r>
              <w:t>porque siempre fui feliz.</w:t>
            </w:r>
          </w:p>
          <w:p w14:paraId="19BDED3F" w14:textId="77777777" w:rsidR="00E33B60" w:rsidRPr="00267C7E" w:rsidRDefault="00E33B60" w:rsidP="00CF6758">
            <w:pPr>
              <w:rPr>
                <w:sz w:val="18"/>
                <w:szCs w:val="20"/>
              </w:rPr>
            </w:pPr>
          </w:p>
          <w:p w14:paraId="00DA3951" w14:textId="08043147" w:rsidR="00E33B60" w:rsidRDefault="00E33B60" w:rsidP="00CF6758">
            <w:r>
              <w:t>Por el tronco en que nací</w:t>
            </w:r>
            <w:r w:rsidR="00941055">
              <w:t xml:space="preserve"> </w:t>
            </w:r>
            <w:r>
              <w:t>y la savia que encontré,</w:t>
            </w:r>
          </w:p>
          <w:p w14:paraId="725C2377" w14:textId="0C6F70F2" w:rsidR="00E33B60" w:rsidRDefault="00E33B60" w:rsidP="00CF6758">
            <w:r>
              <w:t>y los brotes que nacieron</w:t>
            </w:r>
            <w:r w:rsidR="00941055">
              <w:t xml:space="preserve"> </w:t>
            </w:r>
            <w:r>
              <w:t>portadores de tu fe.</w:t>
            </w:r>
          </w:p>
          <w:p w14:paraId="53C98E4E" w14:textId="77777777" w:rsidR="00E33B60" w:rsidRPr="00267C7E" w:rsidRDefault="00E33B60" w:rsidP="00CF6758">
            <w:pPr>
              <w:rPr>
                <w:sz w:val="18"/>
                <w:szCs w:val="20"/>
              </w:rPr>
            </w:pPr>
          </w:p>
          <w:p w14:paraId="76652CC3" w14:textId="77777777" w:rsidR="00E33B60" w:rsidRDefault="00E33B60" w:rsidP="00CF6758">
            <w:pPr>
              <w:pStyle w:val="Estribillo"/>
            </w:pPr>
            <w:r>
              <w:t xml:space="preserve">Do                Rem              </w:t>
            </w:r>
            <w:proofErr w:type="gramStart"/>
            <w:r>
              <w:t>Sol  Do</w:t>
            </w:r>
            <w:proofErr w:type="gramEnd"/>
          </w:p>
          <w:p w14:paraId="22731A4B" w14:textId="77777777" w:rsidR="00E33B60" w:rsidRDefault="00E33B60" w:rsidP="00CF6758">
            <w:pPr>
              <w:pStyle w:val="Estribillo"/>
            </w:pPr>
            <w:r>
              <w:t>Por las veces que caí y las que me levanté,</w:t>
            </w:r>
          </w:p>
          <w:p w14:paraId="34C486FD" w14:textId="77777777" w:rsidR="00E33B60" w:rsidRDefault="00E33B60" w:rsidP="00CF6758">
            <w:pPr>
              <w:pStyle w:val="Estribillo"/>
            </w:pPr>
            <w:r>
              <w:t xml:space="preserve">       Lam              Fa    Sol</w:t>
            </w:r>
          </w:p>
          <w:p w14:paraId="727B6648" w14:textId="77777777" w:rsidR="00E33B60" w:rsidRDefault="00E33B60" w:rsidP="00CF6758">
            <w:pPr>
              <w:pStyle w:val="Estribillo"/>
            </w:pPr>
            <w:r>
              <w:t>porque siempre en ellas vi el amor de tu poder.</w:t>
            </w:r>
          </w:p>
          <w:p w14:paraId="030FD836" w14:textId="77777777" w:rsidR="00E33B60" w:rsidRDefault="00E33B60" w:rsidP="00CF6758">
            <w:pPr>
              <w:pStyle w:val="Estribillo"/>
            </w:pPr>
            <w:r>
              <w:t xml:space="preserve">       Fa                            </w:t>
            </w:r>
            <w:proofErr w:type="gramStart"/>
            <w:r>
              <w:t>Sol  Do</w:t>
            </w:r>
            <w:proofErr w:type="gramEnd"/>
          </w:p>
          <w:p w14:paraId="11E6536E" w14:textId="77777777" w:rsidR="00E33B60" w:rsidRDefault="00E33B60" w:rsidP="00CF6758">
            <w:pPr>
              <w:pStyle w:val="Estribillo"/>
            </w:pPr>
            <w:r>
              <w:t xml:space="preserve">Por lo </w:t>
            </w:r>
            <w:r w:rsidRPr="00372E64">
              <w:rPr>
                <w:u w:val="single"/>
              </w:rPr>
              <w:t>bueno que viví</w:t>
            </w:r>
            <w:r w:rsidRPr="00372E64">
              <w:t xml:space="preserve"> </w:t>
            </w:r>
            <w:r>
              <w:t>y en lo que sentí dolor,</w:t>
            </w:r>
          </w:p>
          <w:p w14:paraId="4C1B6533" w14:textId="77777777" w:rsidR="00E33B60" w:rsidRDefault="00E33B60" w:rsidP="00CF6758">
            <w:pPr>
              <w:pStyle w:val="Estribillo"/>
            </w:pPr>
            <w:r>
              <w:t xml:space="preserve">                      Rem Fa     Do Rem     Sol</w:t>
            </w:r>
          </w:p>
          <w:p w14:paraId="520635E2" w14:textId="77777777" w:rsidR="00E33B60" w:rsidRPr="00960B63" w:rsidRDefault="00E33B60" w:rsidP="00CF6758">
            <w:pPr>
              <w:pStyle w:val="Estribillo"/>
            </w:pPr>
            <w:r>
              <w:t xml:space="preserve">siempre en todo yo te vi, te doy gracias, </w:t>
            </w:r>
            <w:r w:rsidRPr="00372E64">
              <w:rPr>
                <w:u w:val="double"/>
              </w:rPr>
              <w:t>Se</w:t>
            </w:r>
            <w:r>
              <w:t>ñor.</w:t>
            </w:r>
          </w:p>
        </w:tc>
      </w:tr>
    </w:tbl>
    <w:p w14:paraId="67EE4FB1" w14:textId="77777777" w:rsidR="00941055" w:rsidRPr="00960B63" w:rsidRDefault="00941055" w:rsidP="00941055">
      <w:pPr>
        <w:pStyle w:val="Ttulo2"/>
      </w:pPr>
      <w:bookmarkStart w:id="258" w:name="_Toc181823017"/>
      <w:r>
        <w:t>Hoy vuelvo de lejos</w:t>
      </w:r>
      <w:r w:rsidRPr="00960B63">
        <w:tab/>
        <w:t>(</w:t>
      </w:r>
      <w:r>
        <w:t>Lam cej3</w:t>
      </w:r>
      <w:r w:rsidRPr="00960B63">
        <w:t>)</w:t>
      </w:r>
      <w:bookmarkEnd w:id="258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941055" w:rsidRPr="00960B63" w14:paraId="1BA6DE6A" w14:textId="77777777" w:rsidTr="00DD2CA2">
        <w:tc>
          <w:tcPr>
            <w:tcW w:w="7143" w:type="dxa"/>
            <w:tcBorders>
              <w:bottom w:val="single" w:sz="4" w:space="0" w:color="auto"/>
            </w:tcBorders>
          </w:tcPr>
          <w:p w14:paraId="3C741829" w14:textId="77777777" w:rsidR="00941055" w:rsidRDefault="00941055" w:rsidP="00DD2CA2">
            <w:r>
              <w:t xml:space="preserve">    Lam         Mi        Lam</w:t>
            </w:r>
          </w:p>
          <w:p w14:paraId="4CCFB516" w14:textId="77777777" w:rsidR="00941055" w:rsidRDefault="00941055" w:rsidP="00DD2CA2">
            <w:r w:rsidRPr="003F7D86">
              <w:rPr>
                <w:u w:val="double"/>
              </w:rPr>
              <w:t>Hoy</w:t>
            </w:r>
            <w:r>
              <w:t xml:space="preserve"> vuelvo de lejos, de lejos,</w:t>
            </w:r>
          </w:p>
          <w:p w14:paraId="5762DED0" w14:textId="77777777" w:rsidR="00941055" w:rsidRDefault="00941055" w:rsidP="00DD2CA2">
            <w:r>
              <w:t xml:space="preserve">    Do            Sol            Mi Lam</w:t>
            </w:r>
          </w:p>
          <w:p w14:paraId="070AB8E4" w14:textId="77777777" w:rsidR="00941055" w:rsidRDefault="00941055" w:rsidP="00DD2CA2">
            <w:r>
              <w:t xml:space="preserve">hoy vuelvo a tu casa, Señor, a mi </w:t>
            </w:r>
            <w:r w:rsidRPr="003F7D86">
              <w:rPr>
                <w:u w:val="single"/>
              </w:rPr>
              <w:t>ca</w:t>
            </w:r>
            <w:r>
              <w:t>sa</w:t>
            </w:r>
          </w:p>
          <w:p w14:paraId="4163C8D0" w14:textId="77777777" w:rsidR="00941055" w:rsidRDefault="00941055" w:rsidP="00DD2CA2">
            <w:r>
              <w:t xml:space="preserve">      Do           Sol   Lam      Mi Lam</w:t>
            </w:r>
          </w:p>
          <w:p w14:paraId="2C1BA011" w14:textId="77777777" w:rsidR="00941055" w:rsidRDefault="00941055" w:rsidP="00DD2CA2">
            <w:r>
              <w:t>y un abrazo me has dado, Padre del alma (bis).</w:t>
            </w:r>
          </w:p>
          <w:p w14:paraId="3AD8711C" w14:textId="77777777" w:rsidR="00941055" w:rsidRDefault="00941055" w:rsidP="00DD2CA2">
            <w:r>
              <w:t>Salí de tu casa, Señor, salí de mi casa,</w:t>
            </w:r>
          </w:p>
          <w:p w14:paraId="1C781D36" w14:textId="77777777" w:rsidR="00941055" w:rsidRDefault="00941055" w:rsidP="00DD2CA2">
            <w:r>
              <w:t>anduve vacío sin ti, perdí la esperanza,</w:t>
            </w:r>
          </w:p>
          <w:p w14:paraId="47055285" w14:textId="77777777" w:rsidR="00941055" w:rsidRDefault="00941055" w:rsidP="00DD2CA2">
            <w:r>
              <w:t>y una noche lloré, lloré mi desgracia (bis).</w:t>
            </w:r>
          </w:p>
          <w:p w14:paraId="323B911C" w14:textId="77777777" w:rsidR="00941055" w:rsidRPr="00267C7E" w:rsidRDefault="00941055" w:rsidP="00DD2CA2">
            <w:pPr>
              <w:rPr>
                <w:sz w:val="18"/>
                <w:szCs w:val="20"/>
              </w:rPr>
            </w:pPr>
          </w:p>
          <w:p w14:paraId="323A9C04" w14:textId="77777777" w:rsidR="00941055" w:rsidRDefault="00941055" w:rsidP="00DD2CA2">
            <w:r>
              <w:t>Camino de vuelta, Señor, pensé en tus palabras,</w:t>
            </w:r>
          </w:p>
          <w:p w14:paraId="0D800BD0" w14:textId="77777777" w:rsidR="00941055" w:rsidRDefault="00941055" w:rsidP="00DD2CA2">
            <w:r>
              <w:t>la oveja perdida, el pastor, el pan de tu casa,</w:t>
            </w:r>
          </w:p>
          <w:p w14:paraId="0451F38C" w14:textId="77777777" w:rsidR="00941055" w:rsidRDefault="00941055" w:rsidP="00DD2CA2">
            <w:r>
              <w:t>y a mis ojos volvió, volvió la esperanza (bis).</w:t>
            </w:r>
          </w:p>
          <w:p w14:paraId="56F8F230" w14:textId="77777777" w:rsidR="00941055" w:rsidRDefault="00941055" w:rsidP="00DD2CA2">
            <w:pPr>
              <w:rPr>
                <w:sz w:val="18"/>
                <w:szCs w:val="20"/>
              </w:rPr>
            </w:pPr>
          </w:p>
          <w:p w14:paraId="4AD4B603" w14:textId="77777777" w:rsidR="00941055" w:rsidRPr="00267C7E" w:rsidRDefault="00941055" w:rsidP="00DD2CA2">
            <w:pPr>
              <w:rPr>
                <w:sz w:val="18"/>
                <w:szCs w:val="20"/>
              </w:rPr>
            </w:pPr>
          </w:p>
          <w:p w14:paraId="276FFB59" w14:textId="77777777" w:rsidR="00941055" w:rsidRDefault="00941055" w:rsidP="00DD2CA2">
            <w:r>
              <w:t>Tu casa mi casa será, será mi morada,</w:t>
            </w:r>
          </w:p>
          <w:p w14:paraId="0E0A4BFE" w14:textId="77777777" w:rsidR="00941055" w:rsidRDefault="00941055" w:rsidP="00DD2CA2">
            <w:r>
              <w:t>banquete de fiesta, mi hogar vestido de gracia</w:t>
            </w:r>
          </w:p>
          <w:p w14:paraId="3C120DC4" w14:textId="77777777" w:rsidR="00941055" w:rsidRPr="00960B63" w:rsidRDefault="00941055" w:rsidP="00DD2CA2">
            <w:r>
              <w:t>y una túnica nueva para la Pascua (bis).</w:t>
            </w:r>
          </w:p>
        </w:tc>
      </w:tr>
    </w:tbl>
    <w:p w14:paraId="268E4DD3" w14:textId="77777777" w:rsidR="00E33B60" w:rsidRPr="00960B63" w:rsidRDefault="00E33B60" w:rsidP="00E33B60">
      <w:pPr>
        <w:pStyle w:val="Ttulo2"/>
      </w:pPr>
      <w:r>
        <w:t>Huracán</w:t>
      </w:r>
      <w:r w:rsidRPr="00960B63">
        <w:tab/>
        <w:t>(</w:t>
      </w:r>
      <w:r>
        <w:t>Do</w:t>
      </w:r>
      <w:r w:rsidRPr="00960B63">
        <w:t>)</w:t>
      </w:r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E33B60" w:rsidRPr="00960B63" w14:paraId="0379B8C5" w14:textId="77777777" w:rsidTr="00E71590">
        <w:tc>
          <w:tcPr>
            <w:tcW w:w="7143" w:type="dxa"/>
            <w:tcBorders>
              <w:bottom w:val="single" w:sz="4" w:space="0" w:color="auto"/>
            </w:tcBorders>
          </w:tcPr>
          <w:p w14:paraId="3C4C57F1" w14:textId="77777777" w:rsidR="00E33B60" w:rsidRDefault="00E33B60" w:rsidP="00E71590">
            <w:r>
              <w:t>Do                    Sol    Lam             Fa</w:t>
            </w:r>
          </w:p>
          <w:p w14:paraId="57D68C8B" w14:textId="77777777" w:rsidR="00E33B60" w:rsidRDefault="00E33B60" w:rsidP="00E71590">
            <w:r>
              <w:t xml:space="preserve">Me he hecho tantas </w:t>
            </w:r>
            <w:r w:rsidRPr="006E2DB0">
              <w:rPr>
                <w:u w:val="single"/>
              </w:rPr>
              <w:t>pre</w:t>
            </w:r>
            <w:r>
              <w:t>guntas intentando entender.</w:t>
            </w:r>
          </w:p>
          <w:p w14:paraId="5CDAA216" w14:textId="77777777" w:rsidR="00E33B60" w:rsidRDefault="00E33B60" w:rsidP="00E71590">
            <w:r>
              <w:t>Do                 Sol         Lam   Fa</w:t>
            </w:r>
          </w:p>
          <w:p w14:paraId="4A890DEB" w14:textId="77777777" w:rsidR="00E33B60" w:rsidRDefault="00E33B60" w:rsidP="00E71590">
            <w:r>
              <w:t>Me he lanzado a buscar</w:t>
            </w:r>
            <w:r w:rsidRPr="006E2DB0">
              <w:rPr>
                <w:u w:val="double"/>
              </w:rPr>
              <w:t>te</w:t>
            </w:r>
            <w:r>
              <w:t xml:space="preserve"> sin saberte ver.</w:t>
            </w:r>
          </w:p>
          <w:p w14:paraId="06E7C7BE" w14:textId="77777777" w:rsidR="00E33B60" w:rsidRDefault="00E33B60" w:rsidP="00E71590">
            <w:r>
              <w:t>Do                Sol    Lam                 Fa</w:t>
            </w:r>
          </w:p>
          <w:p w14:paraId="04E66F90" w14:textId="77777777" w:rsidR="00E33B60" w:rsidRDefault="00E33B60" w:rsidP="00E71590">
            <w:r>
              <w:t>Me he asomado al abismo, me he atrevido a saltar y caer.</w:t>
            </w:r>
          </w:p>
          <w:p w14:paraId="175288E2" w14:textId="77777777" w:rsidR="00E33B60" w:rsidRPr="00267C7E" w:rsidRDefault="00E33B60" w:rsidP="00E71590">
            <w:pPr>
              <w:rPr>
                <w:sz w:val="18"/>
                <w:szCs w:val="20"/>
              </w:rPr>
            </w:pPr>
          </w:p>
          <w:p w14:paraId="545A07F6" w14:textId="77777777" w:rsidR="00E33B60" w:rsidRDefault="00E33B60" w:rsidP="00E71590">
            <w:pPr>
              <w:pStyle w:val="Estribillo"/>
            </w:pPr>
            <w:r>
              <w:t xml:space="preserve">         Do Sol         Lam               Fa</w:t>
            </w:r>
          </w:p>
          <w:p w14:paraId="1CF05B9C" w14:textId="77777777" w:rsidR="00E33B60" w:rsidRDefault="00E33B60" w:rsidP="00E71590">
            <w:pPr>
              <w:pStyle w:val="Estribillo"/>
            </w:pPr>
            <w:r w:rsidRPr="006E2DB0">
              <w:rPr>
                <w:u w:val="double"/>
              </w:rPr>
              <w:t>Y un hu</w:t>
            </w:r>
            <w:r>
              <w:t xml:space="preserve">racán romperá el </w:t>
            </w:r>
            <w:r w:rsidRPr="006E2DB0">
              <w:rPr>
                <w:u w:val="single"/>
              </w:rPr>
              <w:t>cielo desde</w:t>
            </w:r>
            <w:r>
              <w:t xml:space="preserve"> mi garganta</w:t>
            </w:r>
          </w:p>
          <w:p w14:paraId="4BF73115" w14:textId="77777777" w:rsidR="00E33B60" w:rsidRDefault="00E33B60" w:rsidP="00E71590">
            <w:pPr>
              <w:pStyle w:val="Estribillo"/>
            </w:pPr>
            <w:r>
              <w:t xml:space="preserve">        Do           Sol                 Lam Fa</w:t>
            </w:r>
          </w:p>
          <w:p w14:paraId="6522E26C" w14:textId="77777777" w:rsidR="00E33B60" w:rsidRDefault="00E33B60" w:rsidP="00E71590">
            <w:pPr>
              <w:pStyle w:val="Estribillo"/>
            </w:pPr>
            <w:r>
              <w:t>gritándote “¿dónde estás cuando me haces falta?”</w:t>
            </w:r>
          </w:p>
          <w:p w14:paraId="06552361" w14:textId="77777777" w:rsidR="00E33B60" w:rsidRPr="00267C7E" w:rsidRDefault="00E33B60" w:rsidP="00E71590">
            <w:pPr>
              <w:rPr>
                <w:sz w:val="18"/>
                <w:szCs w:val="18"/>
              </w:rPr>
            </w:pPr>
          </w:p>
          <w:p w14:paraId="0B3AE10F" w14:textId="77777777" w:rsidR="00E33B60" w:rsidRDefault="00E33B60" w:rsidP="00E71590">
            <w:r>
              <w:t>Y me han dado respuestas, pero no sé qué hacer,</w:t>
            </w:r>
          </w:p>
          <w:p w14:paraId="6CD8C55A" w14:textId="77777777" w:rsidR="00E33B60" w:rsidRDefault="00E33B60" w:rsidP="00E71590">
            <w:r>
              <w:t>he prometido seguirte sin entender.</w:t>
            </w:r>
          </w:p>
          <w:p w14:paraId="531803C8" w14:textId="77777777" w:rsidR="00E33B60" w:rsidRDefault="00E33B60" w:rsidP="00E71590">
            <w:r>
              <w:t>Y hay un eco en lo hondo que me empuja hacia ti,</w:t>
            </w:r>
          </w:p>
          <w:p w14:paraId="5B55F3AF" w14:textId="77777777" w:rsidR="00E33B60" w:rsidRDefault="00E33B60" w:rsidP="00E71590">
            <w:r>
              <w:t>y aunque sea sin sentirte te buscaré.</w:t>
            </w:r>
          </w:p>
          <w:p w14:paraId="0B726D39" w14:textId="77777777" w:rsidR="00E33B60" w:rsidRPr="00267C7E" w:rsidRDefault="00E33B60" w:rsidP="00E71590">
            <w:pPr>
              <w:rPr>
                <w:sz w:val="18"/>
                <w:szCs w:val="18"/>
              </w:rPr>
            </w:pPr>
          </w:p>
          <w:p w14:paraId="3FD4E5B8" w14:textId="77777777" w:rsidR="00E33B60" w:rsidRDefault="00E33B60" w:rsidP="00E71590">
            <w:pPr>
              <w:pStyle w:val="Estribillo"/>
            </w:pPr>
            <w:r>
              <w:t>Y un huracán…</w:t>
            </w:r>
          </w:p>
          <w:p w14:paraId="657D9EA8" w14:textId="77777777" w:rsidR="00E33B60" w:rsidRPr="00267C7E" w:rsidRDefault="00E33B60" w:rsidP="00E71590">
            <w:pPr>
              <w:rPr>
                <w:sz w:val="18"/>
                <w:szCs w:val="18"/>
              </w:rPr>
            </w:pPr>
          </w:p>
          <w:p w14:paraId="1F3C7291" w14:textId="77777777" w:rsidR="00E33B60" w:rsidRDefault="00E33B60" w:rsidP="00E71590">
            <w:pPr>
              <w:pStyle w:val="Estribillo2"/>
            </w:pPr>
            <w:r>
              <w:t xml:space="preserve">       Do          Rem            </w:t>
            </w:r>
            <w:proofErr w:type="spellStart"/>
            <w:r>
              <w:t>Mim</w:t>
            </w:r>
            <w:proofErr w:type="spellEnd"/>
          </w:p>
          <w:p w14:paraId="6D03EEDA" w14:textId="77777777" w:rsidR="00E33B60" w:rsidRDefault="00E33B60" w:rsidP="00E71590">
            <w:pPr>
              <w:pStyle w:val="Estribillo2"/>
            </w:pPr>
            <w:r>
              <w:t>Estoy aquí en el silencio, estoy aquí,</w:t>
            </w:r>
          </w:p>
          <w:p w14:paraId="4AEF1AA7" w14:textId="77777777" w:rsidR="00E33B60" w:rsidRDefault="00E33B60" w:rsidP="00E71590">
            <w:pPr>
              <w:pStyle w:val="Estribillo2"/>
            </w:pPr>
            <w:r>
              <w:t xml:space="preserve">        Fa             Lam</w:t>
            </w:r>
          </w:p>
          <w:p w14:paraId="51DE6371" w14:textId="77777777" w:rsidR="00E33B60" w:rsidRDefault="00E33B60" w:rsidP="00E71590">
            <w:pPr>
              <w:pStyle w:val="Estribillo2"/>
            </w:pPr>
            <w:r>
              <w:t>en este viento, estoy aquí,</w:t>
            </w:r>
          </w:p>
          <w:p w14:paraId="5B99B9AB" w14:textId="77777777" w:rsidR="00E33B60" w:rsidRDefault="00E33B60" w:rsidP="00E71590">
            <w:pPr>
              <w:pStyle w:val="Estribillo2"/>
            </w:pPr>
            <w:r>
              <w:t xml:space="preserve">         Sol      Fa</w:t>
            </w:r>
          </w:p>
          <w:p w14:paraId="3374CA3C" w14:textId="77777777" w:rsidR="00E33B60" w:rsidRDefault="00E33B60" w:rsidP="00E71590">
            <w:pPr>
              <w:pStyle w:val="Estribillo2"/>
            </w:pPr>
            <w:r>
              <w:t>soy este trozo de pan.</w:t>
            </w:r>
          </w:p>
          <w:p w14:paraId="227F35F7" w14:textId="77777777" w:rsidR="00E33B60" w:rsidRPr="00267C7E" w:rsidRDefault="00E33B60" w:rsidP="00E71590">
            <w:pPr>
              <w:pStyle w:val="Estribillo2"/>
              <w:rPr>
                <w:sz w:val="18"/>
                <w:szCs w:val="18"/>
              </w:rPr>
            </w:pPr>
          </w:p>
          <w:p w14:paraId="05461A3A" w14:textId="77777777" w:rsidR="00E33B60" w:rsidRDefault="00E33B60" w:rsidP="00E71590">
            <w:pPr>
              <w:pStyle w:val="Estribillo2"/>
            </w:pPr>
            <w:r>
              <w:t>Estoy aquí, en tu lamento, estoy aquí,</w:t>
            </w:r>
          </w:p>
          <w:p w14:paraId="6D68E036" w14:textId="77777777" w:rsidR="00E33B60" w:rsidRDefault="00E33B60" w:rsidP="00E71590">
            <w:pPr>
              <w:pStyle w:val="Estribillo2"/>
            </w:pPr>
            <w:r>
              <w:t>en este eco, estoy aquí,</w:t>
            </w:r>
          </w:p>
          <w:p w14:paraId="6B6E59D9" w14:textId="77777777" w:rsidR="00E33B60" w:rsidRPr="00960B63" w:rsidRDefault="00E33B60" w:rsidP="00E71590">
            <w:pPr>
              <w:pStyle w:val="Estribillo2"/>
            </w:pPr>
            <w:r>
              <w:t>soy este trozo de pan.</w:t>
            </w:r>
          </w:p>
        </w:tc>
      </w:tr>
    </w:tbl>
    <w:p w14:paraId="3136B2F0" w14:textId="3BD28D3D" w:rsidR="00BA536C" w:rsidRPr="00960B63" w:rsidRDefault="00EF6984" w:rsidP="001E7F8D">
      <w:pPr>
        <w:pStyle w:val="Ttulo2"/>
      </w:pPr>
      <w:r>
        <w:lastRenderedPageBreak/>
        <w:t>Iglesia soy</w:t>
      </w:r>
      <w:r w:rsidR="00BA536C" w:rsidRPr="00960B63">
        <w:tab/>
        <w:t>(</w:t>
      </w:r>
      <w:r>
        <w:t>Do cej1</w:t>
      </w:r>
      <w:r w:rsidR="00BA536C" w:rsidRPr="00960B63">
        <w:t>)</w:t>
      </w:r>
      <w:bookmarkEnd w:id="256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EF6984" w:rsidRPr="00960B63" w14:paraId="0A3AB19D" w14:textId="77777777" w:rsidTr="00721CAF">
        <w:tc>
          <w:tcPr>
            <w:tcW w:w="7143" w:type="dxa"/>
            <w:tcBorders>
              <w:bottom w:val="single" w:sz="4" w:space="0" w:color="auto"/>
            </w:tcBorders>
          </w:tcPr>
          <w:p w14:paraId="1FEB6AFE" w14:textId="77777777" w:rsidR="00EF6984" w:rsidRPr="00971667" w:rsidRDefault="00EF6984" w:rsidP="00EF6984">
            <w:r w:rsidRPr="00971667">
              <w:t xml:space="preserve">        Do           Fa</w:t>
            </w:r>
          </w:p>
          <w:p w14:paraId="25744C58" w14:textId="77777777" w:rsidR="00EF6984" w:rsidRPr="00971667" w:rsidRDefault="00EF6984" w:rsidP="00EF6984">
            <w:r w:rsidRPr="00971667">
              <w:rPr>
                <w:u w:val="double"/>
              </w:rPr>
              <w:t>I</w:t>
            </w:r>
            <w:r w:rsidRPr="00971667">
              <w:t>glesia soy, y tú también.</w:t>
            </w:r>
          </w:p>
          <w:p w14:paraId="79A19D0A" w14:textId="77777777" w:rsidR="00EF6984" w:rsidRPr="00971667" w:rsidRDefault="00EF6984" w:rsidP="00EF6984">
            <w:r w:rsidRPr="00971667">
              <w:t xml:space="preserve">         Sol                   Fa        Do</w:t>
            </w:r>
          </w:p>
          <w:p w14:paraId="48127701" w14:textId="77777777" w:rsidR="00EF6984" w:rsidRPr="00971667" w:rsidRDefault="00EF6984" w:rsidP="00EF6984">
            <w:r w:rsidRPr="00971667">
              <w:t>En el Bautismo re</w:t>
            </w:r>
            <w:r w:rsidRPr="00971667">
              <w:rPr>
                <w:u w:val="single"/>
              </w:rPr>
              <w:t>na</w:t>
            </w:r>
            <w:r w:rsidRPr="00971667">
              <w:t>cimos a una vida singular.</w:t>
            </w:r>
          </w:p>
          <w:p w14:paraId="076C2A46" w14:textId="77777777" w:rsidR="00EF6984" w:rsidRPr="00971667" w:rsidRDefault="00EF6984" w:rsidP="00EF6984">
            <w:r w:rsidRPr="00971667">
              <w:t xml:space="preserve">                           Fa</w:t>
            </w:r>
          </w:p>
          <w:p w14:paraId="5B9E68CA" w14:textId="77777777" w:rsidR="00EF6984" w:rsidRPr="00971667" w:rsidRDefault="00EF6984" w:rsidP="00EF6984">
            <w:r w:rsidRPr="00971667">
              <w:t>Y al confirmar hoy nuestra fe,</w:t>
            </w:r>
          </w:p>
          <w:p w14:paraId="6726F169" w14:textId="77777777" w:rsidR="00EF6984" w:rsidRPr="00971667" w:rsidRDefault="00EF6984" w:rsidP="00EF6984">
            <w:r w:rsidRPr="00971667">
              <w:t xml:space="preserve">         Sol         Sol7            </w:t>
            </w:r>
            <w:proofErr w:type="gramStart"/>
            <w:r w:rsidRPr="00971667">
              <w:t>Do  Do</w:t>
            </w:r>
            <w:proofErr w:type="gramEnd"/>
            <w:r w:rsidRPr="00971667">
              <w:t>7</w:t>
            </w:r>
          </w:p>
          <w:p w14:paraId="5C0835CA" w14:textId="77777777" w:rsidR="00EF6984" w:rsidRPr="00971667" w:rsidRDefault="00EF6984" w:rsidP="00EF6984">
            <w:r w:rsidRPr="00971667">
              <w:t>lo proclamamos compartiendo el mismo pan.</w:t>
            </w:r>
          </w:p>
          <w:p w14:paraId="42046EC2" w14:textId="77777777" w:rsidR="00EF6984" w:rsidRPr="00971667" w:rsidRDefault="00EF6984" w:rsidP="00EF6984"/>
          <w:p w14:paraId="3F19E34A" w14:textId="77777777" w:rsidR="00EF6984" w:rsidRPr="00971667" w:rsidRDefault="00EF6984" w:rsidP="00EF6984">
            <w:pPr>
              <w:pStyle w:val="Estribillo"/>
            </w:pPr>
            <w:r w:rsidRPr="00971667">
              <w:t xml:space="preserve">         Fa                           Do</w:t>
            </w:r>
          </w:p>
          <w:p w14:paraId="5F316D6A" w14:textId="77777777" w:rsidR="00EF6984" w:rsidRPr="00971667" w:rsidRDefault="00EF6984" w:rsidP="00EF6984">
            <w:pPr>
              <w:pStyle w:val="Estribillo"/>
            </w:pPr>
            <w:r w:rsidRPr="00971667">
              <w:t xml:space="preserve">No vayas </w:t>
            </w:r>
            <w:r w:rsidRPr="00971667">
              <w:rPr>
                <w:u w:val="single"/>
              </w:rPr>
              <w:t>triste</w:t>
            </w:r>
            <w:r w:rsidRPr="00971667">
              <w:t xml:space="preserve"> en soledad, ven con nosotros</w:t>
            </w:r>
          </w:p>
          <w:p w14:paraId="063F6C0E" w14:textId="77777777" w:rsidR="00EF6984" w:rsidRPr="00971667" w:rsidRDefault="00EF6984" w:rsidP="00EF6984">
            <w:pPr>
              <w:pStyle w:val="Estribillo"/>
            </w:pPr>
            <w:r w:rsidRPr="00971667">
              <w:t xml:space="preserve">                 Sol                    Do</w:t>
            </w:r>
          </w:p>
          <w:p w14:paraId="4A2101D1" w14:textId="77777777" w:rsidR="00EF6984" w:rsidRPr="00971667" w:rsidRDefault="00EF6984" w:rsidP="00EF6984">
            <w:pPr>
              <w:pStyle w:val="Estribillo"/>
            </w:pPr>
            <w:r w:rsidRPr="00971667">
              <w:t xml:space="preserve">y verás a los hermanos caminando en </w:t>
            </w:r>
            <w:r w:rsidRPr="00971667">
              <w:rPr>
                <w:u w:val="double"/>
              </w:rPr>
              <w:t>el</w:t>
            </w:r>
            <w:r w:rsidRPr="00971667">
              <w:t xml:space="preserve"> amor.</w:t>
            </w:r>
          </w:p>
          <w:p w14:paraId="6F4F999F" w14:textId="77777777" w:rsidR="00EF6984" w:rsidRPr="00971667" w:rsidRDefault="00EF6984" w:rsidP="00EF6984">
            <w:pPr>
              <w:pStyle w:val="Estribillo"/>
            </w:pPr>
            <w:r w:rsidRPr="00971667">
              <w:t xml:space="preserve">          Fa                     Do</w:t>
            </w:r>
          </w:p>
          <w:p w14:paraId="5BC55BC6" w14:textId="77777777" w:rsidR="00EF6984" w:rsidRPr="00971667" w:rsidRDefault="00EF6984" w:rsidP="00EF6984">
            <w:pPr>
              <w:pStyle w:val="Estribillo"/>
            </w:pPr>
            <w:r w:rsidRPr="00971667">
              <w:t>Ven con nosotros y serás en la familia un hijo más,</w:t>
            </w:r>
          </w:p>
          <w:p w14:paraId="3D5EB43D" w14:textId="77777777" w:rsidR="00EF6984" w:rsidRPr="00971667" w:rsidRDefault="00EF6984" w:rsidP="00EF6984">
            <w:pPr>
              <w:pStyle w:val="Estribillo"/>
            </w:pPr>
            <w:r w:rsidRPr="00971667">
              <w:t xml:space="preserve">       Sol        Sol7         Do</w:t>
            </w:r>
          </w:p>
          <w:p w14:paraId="753564EB" w14:textId="77777777" w:rsidR="00EF6984" w:rsidRPr="00971667" w:rsidRDefault="00EF6984" w:rsidP="00EF6984">
            <w:pPr>
              <w:pStyle w:val="Estribillo"/>
            </w:pPr>
            <w:r w:rsidRPr="00971667">
              <w:t>iremos juntos caminando en el amor.</w:t>
            </w:r>
          </w:p>
          <w:p w14:paraId="1C6D86A1" w14:textId="77777777" w:rsidR="00EF6984" w:rsidRPr="00971667" w:rsidRDefault="00EF6984" w:rsidP="00EF6984"/>
          <w:p w14:paraId="30D2A0B0" w14:textId="77777777" w:rsidR="00EF6984" w:rsidRPr="00971667" w:rsidRDefault="00EF6984" w:rsidP="00EF6984">
            <w:r w:rsidRPr="00971667">
              <w:t>La Iglesia es tan maternal,</w:t>
            </w:r>
          </w:p>
          <w:p w14:paraId="1B6B3D62" w14:textId="77777777" w:rsidR="00EF6984" w:rsidRPr="00971667" w:rsidRDefault="00EF6984" w:rsidP="00EF6984">
            <w:r w:rsidRPr="00971667">
              <w:t>que me ha engendrado, me alimenta y acompaña sin cesar.</w:t>
            </w:r>
          </w:p>
          <w:p w14:paraId="7C1E89FA" w14:textId="77777777" w:rsidR="00EF6984" w:rsidRPr="00971667" w:rsidRDefault="00EF6984" w:rsidP="00EF6984">
            <w:r w:rsidRPr="00971667">
              <w:t>La Iglesia es Comunidad</w:t>
            </w:r>
          </w:p>
          <w:p w14:paraId="3AA0308F" w14:textId="77777777" w:rsidR="00EF6984" w:rsidRPr="00971667" w:rsidRDefault="00EF6984" w:rsidP="00EF6984">
            <w:r w:rsidRPr="00971667">
              <w:t>que nunca duda en abrazarme y perdonar.</w:t>
            </w:r>
          </w:p>
          <w:p w14:paraId="2E73B7CA" w14:textId="77777777" w:rsidR="00EF6984" w:rsidRPr="00971667" w:rsidRDefault="00EF6984" w:rsidP="00EF6984"/>
          <w:p w14:paraId="285E920E" w14:textId="77777777" w:rsidR="00EF6984" w:rsidRPr="00971667" w:rsidRDefault="00EF6984" w:rsidP="00EF6984">
            <w:r w:rsidRPr="00971667">
              <w:t>Yo la veré envejecer,</w:t>
            </w:r>
          </w:p>
          <w:p w14:paraId="4F15FC7A" w14:textId="77777777" w:rsidR="00EF6984" w:rsidRPr="00971667" w:rsidRDefault="00EF6984" w:rsidP="00EF6984">
            <w:r w:rsidRPr="00971667">
              <w:t>pero a mi madre aún con arrugas y defectos la querré.</w:t>
            </w:r>
          </w:p>
          <w:p w14:paraId="1983A28C" w14:textId="77777777" w:rsidR="00EF6984" w:rsidRPr="00971667" w:rsidRDefault="00EF6984" w:rsidP="00EF6984">
            <w:r w:rsidRPr="00971667">
              <w:t>La quiero más, pues sé muy bien</w:t>
            </w:r>
          </w:p>
          <w:p w14:paraId="69FFA09C" w14:textId="77777777" w:rsidR="00EF6984" w:rsidRPr="00971667" w:rsidRDefault="00EF6984" w:rsidP="00EF6984">
            <w:r w:rsidRPr="00971667">
              <w:t>que ha envejecido sin dejarme de querer.</w:t>
            </w:r>
          </w:p>
          <w:p w14:paraId="0EC17304" w14:textId="77777777" w:rsidR="00EF6984" w:rsidRPr="00971667" w:rsidRDefault="00EF6984" w:rsidP="00EF6984"/>
          <w:p w14:paraId="2E661AF9" w14:textId="77777777" w:rsidR="00EF6984" w:rsidRPr="00971667" w:rsidRDefault="00EF6984" w:rsidP="00EF6984">
            <w:r w:rsidRPr="00971667">
              <w:t>Tensiones hay, y las habrá,</w:t>
            </w:r>
          </w:p>
          <w:p w14:paraId="1E2596FB" w14:textId="77777777" w:rsidR="00EF6984" w:rsidRPr="00971667" w:rsidRDefault="00EF6984" w:rsidP="00EF6984">
            <w:r w:rsidRPr="00971667">
              <w:t>porque nosotros somos hombres y no ángeles de luz.</w:t>
            </w:r>
          </w:p>
          <w:p w14:paraId="231DCA77" w14:textId="77777777" w:rsidR="00EF6984" w:rsidRPr="00971667" w:rsidRDefault="00EF6984" w:rsidP="00EF6984">
            <w:r w:rsidRPr="00971667">
              <w:t>Pero al final, sólo al final,</w:t>
            </w:r>
          </w:p>
          <w:p w14:paraId="1A7B60BB" w14:textId="48ED024F" w:rsidR="00EF6984" w:rsidRPr="00960B63" w:rsidRDefault="00EF6984" w:rsidP="00EF6984">
            <w:r w:rsidRPr="00971667">
              <w:t>la Iglesia humilde encontrará su plenitud.</w:t>
            </w:r>
          </w:p>
        </w:tc>
      </w:tr>
    </w:tbl>
    <w:p w14:paraId="55D2B189" w14:textId="77777777" w:rsidR="004D7C9D" w:rsidRPr="00960B63" w:rsidRDefault="004D7C9D" w:rsidP="001E7F8D">
      <w:pPr>
        <w:pStyle w:val="Ttulo2"/>
      </w:pPr>
      <w:bookmarkStart w:id="259" w:name="_Toc181822966"/>
      <w:bookmarkStart w:id="260" w:name="_Toc181822967"/>
      <w:r>
        <w:t>Ilumíname, Señor</w:t>
      </w:r>
      <w:r w:rsidRPr="00960B63">
        <w:tab/>
        <w:t>(</w:t>
      </w:r>
      <w:r>
        <w:t>Rem</w:t>
      </w:r>
      <w:r w:rsidRPr="00960B63">
        <w:t>)</w:t>
      </w:r>
      <w:bookmarkEnd w:id="259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4D7C9D" w:rsidRPr="00960B63" w14:paraId="33F2C8FF" w14:textId="77777777" w:rsidTr="00C32014">
        <w:tc>
          <w:tcPr>
            <w:tcW w:w="7143" w:type="dxa"/>
            <w:tcBorders>
              <w:bottom w:val="single" w:sz="4" w:space="0" w:color="auto"/>
            </w:tcBorders>
          </w:tcPr>
          <w:p w14:paraId="0EF1B61B" w14:textId="77777777" w:rsidR="004D7C9D" w:rsidRPr="00971667" w:rsidRDefault="004D7C9D" w:rsidP="00C32014">
            <w:r w:rsidRPr="00971667">
              <w:t xml:space="preserve">   Rem                     La</w:t>
            </w:r>
          </w:p>
          <w:p w14:paraId="69E3DB69" w14:textId="77777777" w:rsidR="004D7C9D" w:rsidRPr="00971667" w:rsidRDefault="004D7C9D" w:rsidP="00C32014">
            <w:r w:rsidRPr="00971667">
              <w:rPr>
                <w:u w:val="double"/>
              </w:rPr>
              <w:t>Ilu</w:t>
            </w:r>
            <w:r w:rsidRPr="00971667">
              <w:t>míname, Señor, con tu Espíritu.</w:t>
            </w:r>
          </w:p>
          <w:p w14:paraId="65652E6C" w14:textId="77777777" w:rsidR="004D7C9D" w:rsidRPr="00971667" w:rsidRDefault="004D7C9D" w:rsidP="00C32014">
            <w:r w:rsidRPr="00971667">
              <w:t xml:space="preserve">                              Rem</w:t>
            </w:r>
          </w:p>
          <w:p w14:paraId="75B2D8EC" w14:textId="77777777" w:rsidR="004D7C9D" w:rsidRPr="00971667" w:rsidRDefault="004D7C9D" w:rsidP="00C32014">
            <w:r w:rsidRPr="00971667">
              <w:t>Transfórmame, Se</w:t>
            </w:r>
            <w:r w:rsidRPr="00971667">
              <w:rPr>
                <w:u w:val="single"/>
              </w:rPr>
              <w:t>ñor</w:t>
            </w:r>
            <w:r w:rsidRPr="00971667">
              <w:t>, con tu Espíritu.</w:t>
            </w:r>
          </w:p>
          <w:p w14:paraId="6938C0F4" w14:textId="77777777" w:rsidR="004D7C9D" w:rsidRPr="00971667" w:rsidRDefault="004D7C9D" w:rsidP="00C32014">
            <w:r w:rsidRPr="00971667">
              <w:t xml:space="preserve">                           La</w:t>
            </w:r>
          </w:p>
          <w:p w14:paraId="414F4E25" w14:textId="77777777" w:rsidR="004D7C9D" w:rsidRPr="00971667" w:rsidRDefault="004D7C9D" w:rsidP="00C32014">
            <w:r w:rsidRPr="00971667">
              <w:t>Ilumíname, Señor, con tu Espíritu.</w:t>
            </w:r>
          </w:p>
          <w:p w14:paraId="1A75C4CD" w14:textId="77777777" w:rsidR="004D7C9D" w:rsidRPr="00971667" w:rsidRDefault="004D7C9D" w:rsidP="00C32014">
            <w:r w:rsidRPr="00971667">
              <w:t xml:space="preserve">                            </w:t>
            </w:r>
            <w:proofErr w:type="gramStart"/>
            <w:r w:rsidRPr="00971667">
              <w:t>Rem  Re</w:t>
            </w:r>
            <w:proofErr w:type="gramEnd"/>
            <w:r w:rsidRPr="00971667">
              <w:t>7</w:t>
            </w:r>
          </w:p>
          <w:p w14:paraId="330B9A68" w14:textId="77777777" w:rsidR="004D7C9D" w:rsidRPr="00971667" w:rsidRDefault="004D7C9D" w:rsidP="00C32014">
            <w:r w:rsidRPr="00971667">
              <w:t>Ilumíname y transfórmame, Señor.</w:t>
            </w:r>
          </w:p>
          <w:p w14:paraId="5F2F4885" w14:textId="77777777" w:rsidR="004D7C9D" w:rsidRPr="00971667" w:rsidRDefault="004D7C9D" w:rsidP="00C32014"/>
          <w:p w14:paraId="33FDEDC2" w14:textId="77777777" w:rsidR="004D7C9D" w:rsidRPr="00971667" w:rsidRDefault="004D7C9D" w:rsidP="00C32014">
            <w:pPr>
              <w:pStyle w:val="Estribillo"/>
            </w:pPr>
            <w:r w:rsidRPr="00971667">
              <w:t xml:space="preserve">  </w:t>
            </w:r>
            <w:proofErr w:type="spellStart"/>
            <w:r w:rsidRPr="00971667">
              <w:t>Solm</w:t>
            </w:r>
            <w:proofErr w:type="spellEnd"/>
            <w:r w:rsidRPr="00971667">
              <w:t xml:space="preserve">             Rem </w:t>
            </w:r>
          </w:p>
          <w:p w14:paraId="2F970458" w14:textId="77777777" w:rsidR="004D7C9D" w:rsidRPr="00971667" w:rsidRDefault="004D7C9D" w:rsidP="00C32014">
            <w:pPr>
              <w:pStyle w:val="Estribillo"/>
            </w:pPr>
            <w:r w:rsidRPr="00971667">
              <w:t xml:space="preserve">Y </w:t>
            </w:r>
            <w:r w:rsidRPr="00971667">
              <w:rPr>
                <w:u w:val="single"/>
              </w:rPr>
              <w:t>dé</w:t>
            </w:r>
            <w:r w:rsidRPr="00971667">
              <w:t>jame sentir el fuego de tu amor,</w:t>
            </w:r>
          </w:p>
          <w:p w14:paraId="4F8E67C7" w14:textId="77777777" w:rsidR="004D7C9D" w:rsidRPr="00971667" w:rsidRDefault="004D7C9D" w:rsidP="00C32014">
            <w:pPr>
              <w:pStyle w:val="Estribillo"/>
            </w:pPr>
            <w:r w:rsidRPr="00971667">
              <w:t xml:space="preserve"> La                   </w:t>
            </w:r>
            <w:proofErr w:type="gramStart"/>
            <w:r w:rsidRPr="00971667">
              <w:t>Rem  (</w:t>
            </w:r>
            <w:proofErr w:type="gramEnd"/>
            <w:r w:rsidRPr="00971667">
              <w:t>Re7)</w:t>
            </w:r>
          </w:p>
          <w:p w14:paraId="253025E5" w14:textId="77777777" w:rsidR="004D7C9D" w:rsidRPr="00971667" w:rsidRDefault="004D7C9D" w:rsidP="00C32014">
            <w:pPr>
              <w:pStyle w:val="Estribillo"/>
            </w:pPr>
            <w:r w:rsidRPr="00971667">
              <w:t>aquí en mi corazón, Se</w:t>
            </w:r>
            <w:r w:rsidRPr="00971667">
              <w:rPr>
                <w:u w:val="double"/>
              </w:rPr>
              <w:t>ñor</w:t>
            </w:r>
            <w:r w:rsidRPr="00971667">
              <w:t>. (bis)</w:t>
            </w:r>
          </w:p>
          <w:p w14:paraId="432A8B8C" w14:textId="77777777" w:rsidR="004D7C9D" w:rsidRPr="00971667" w:rsidRDefault="004D7C9D" w:rsidP="00C32014"/>
          <w:p w14:paraId="52384D07" w14:textId="77777777" w:rsidR="004D7C9D" w:rsidRPr="00971667" w:rsidRDefault="004D7C9D" w:rsidP="00C32014">
            <w:r w:rsidRPr="00971667">
              <w:t>Fortaléceme, Señor, con tu Espíritu.</w:t>
            </w:r>
          </w:p>
          <w:p w14:paraId="54EFF735" w14:textId="77777777" w:rsidR="004D7C9D" w:rsidRPr="00971667" w:rsidRDefault="004D7C9D" w:rsidP="00C32014">
            <w:r w:rsidRPr="00971667">
              <w:t>Consuélame, Señor, con tu Espíritu.</w:t>
            </w:r>
          </w:p>
          <w:p w14:paraId="14EB9B27" w14:textId="77777777" w:rsidR="004D7C9D" w:rsidRPr="00971667" w:rsidRDefault="004D7C9D" w:rsidP="00C32014">
            <w:r w:rsidRPr="00971667">
              <w:t>Fortaléceme, Señor, con tu Espíritu.</w:t>
            </w:r>
          </w:p>
          <w:p w14:paraId="2DABD40D" w14:textId="77777777" w:rsidR="004D7C9D" w:rsidRPr="00960B63" w:rsidRDefault="004D7C9D" w:rsidP="00C32014">
            <w:r w:rsidRPr="00971667">
              <w:t>Fortaléceme y consuélame, Señor.</w:t>
            </w:r>
          </w:p>
        </w:tc>
      </w:tr>
    </w:tbl>
    <w:p w14:paraId="07D864C5" w14:textId="77777777" w:rsidR="004D7C9D" w:rsidRDefault="004D7C9D" w:rsidP="004D7C9D"/>
    <w:p w14:paraId="350E42CC" w14:textId="77777777" w:rsidR="004D7C9D" w:rsidRDefault="004D7C9D" w:rsidP="004D7C9D"/>
    <w:p w14:paraId="559D314A" w14:textId="77777777" w:rsidR="004D7C9D" w:rsidRDefault="004D7C9D" w:rsidP="004D7C9D"/>
    <w:p w14:paraId="5615E83D" w14:textId="77777777" w:rsidR="004D7C9D" w:rsidRDefault="004D7C9D" w:rsidP="004D7C9D"/>
    <w:p w14:paraId="1310AA77" w14:textId="77777777" w:rsidR="004D7C9D" w:rsidRDefault="004D7C9D" w:rsidP="004D7C9D"/>
    <w:p w14:paraId="1B28FADB" w14:textId="77777777" w:rsidR="004D7C9D" w:rsidRDefault="004D7C9D" w:rsidP="004D7C9D"/>
    <w:p w14:paraId="5966AB29" w14:textId="77777777" w:rsidR="004D7C9D" w:rsidRDefault="004D7C9D" w:rsidP="004D7C9D"/>
    <w:p w14:paraId="58EA310C" w14:textId="77777777" w:rsidR="004D7C9D" w:rsidRDefault="004D7C9D" w:rsidP="004D7C9D"/>
    <w:p w14:paraId="6442D8BA" w14:textId="77777777" w:rsidR="004D7C9D" w:rsidRDefault="004D7C9D" w:rsidP="004D7C9D"/>
    <w:p w14:paraId="4250ACC7" w14:textId="77777777" w:rsidR="004D7C9D" w:rsidRDefault="004D7C9D" w:rsidP="004D7C9D"/>
    <w:p w14:paraId="41FD8294" w14:textId="77777777" w:rsidR="004D7C9D" w:rsidRDefault="004D7C9D" w:rsidP="004D7C9D"/>
    <w:p w14:paraId="1F6B7A50" w14:textId="77777777" w:rsidR="004D7C9D" w:rsidRDefault="004D7C9D" w:rsidP="004D7C9D"/>
    <w:p w14:paraId="29E1A075" w14:textId="77777777" w:rsidR="004D7C9D" w:rsidRDefault="004D7C9D" w:rsidP="004D7C9D"/>
    <w:p w14:paraId="4AFF8FF9" w14:textId="77777777" w:rsidR="00E33B60" w:rsidRPr="00960B63" w:rsidRDefault="00E33B60" w:rsidP="00E33B60">
      <w:pPr>
        <w:pStyle w:val="Ttulo2"/>
      </w:pPr>
      <w:bookmarkStart w:id="261" w:name="_Toc181823020"/>
      <w:bookmarkStart w:id="262" w:name="_Toc181823019"/>
      <w:r>
        <w:lastRenderedPageBreak/>
        <w:t>Jesús, amigo</w:t>
      </w:r>
      <w:r w:rsidRPr="00960B63">
        <w:tab/>
        <w:t>(</w:t>
      </w:r>
      <w:r>
        <w:t>Lam cej2</w:t>
      </w:r>
      <w:r w:rsidRPr="00960B63">
        <w:t>)</w:t>
      </w:r>
      <w:bookmarkEnd w:id="261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E33B60" w:rsidRPr="00960B63" w14:paraId="178AC53A" w14:textId="77777777" w:rsidTr="00464D5E">
        <w:tc>
          <w:tcPr>
            <w:tcW w:w="7143" w:type="dxa"/>
            <w:tcBorders>
              <w:bottom w:val="single" w:sz="4" w:space="0" w:color="auto"/>
            </w:tcBorders>
          </w:tcPr>
          <w:p w14:paraId="49433054" w14:textId="77777777" w:rsidR="00E33B60" w:rsidRDefault="00E33B60" w:rsidP="00464D5E">
            <w:r>
              <w:t xml:space="preserve">                 Lam          Sol          Lam        Sol</w:t>
            </w:r>
          </w:p>
          <w:p w14:paraId="31A1DD6F" w14:textId="77777777" w:rsidR="00E33B60" w:rsidRDefault="00E33B60" w:rsidP="00464D5E">
            <w:r>
              <w:t xml:space="preserve">Hoy te quiero </w:t>
            </w:r>
            <w:r w:rsidRPr="006617B8">
              <w:rPr>
                <w:u w:val="double"/>
              </w:rPr>
              <w:t>con</w:t>
            </w:r>
            <w:r>
              <w:t>tar, Jesús, amigo, que contigo soy feliz.</w:t>
            </w:r>
          </w:p>
          <w:p w14:paraId="29B8B9C7" w14:textId="77777777" w:rsidR="00E33B60" w:rsidRDefault="00E33B60" w:rsidP="00464D5E">
            <w:r>
              <w:t xml:space="preserve">                Lam          Sol          </w:t>
            </w:r>
            <w:proofErr w:type="spellStart"/>
            <w:r>
              <w:t>Fa</w:t>
            </w:r>
            <w:proofErr w:type="spellEnd"/>
            <w:r>
              <w:t xml:space="preserve">            Sol</w:t>
            </w:r>
          </w:p>
          <w:p w14:paraId="2EBBC197" w14:textId="77777777" w:rsidR="00E33B60" w:rsidRDefault="00E33B60" w:rsidP="00464D5E">
            <w:r>
              <w:t>Si tengo tu amistad lo tengo todo, pues estás dentro de mí.</w:t>
            </w:r>
          </w:p>
          <w:p w14:paraId="73FE7D77" w14:textId="77777777" w:rsidR="00E33B60" w:rsidRDefault="00E33B60" w:rsidP="00464D5E">
            <w:r>
              <w:t xml:space="preserve">                Do           Sol         </w:t>
            </w:r>
            <w:proofErr w:type="spellStart"/>
            <w:r>
              <w:t>Fa</w:t>
            </w:r>
            <w:proofErr w:type="spellEnd"/>
            <w:r>
              <w:t xml:space="preserve">            Sol</w:t>
            </w:r>
          </w:p>
          <w:p w14:paraId="0520469B" w14:textId="77777777" w:rsidR="00E33B60" w:rsidRDefault="00E33B60" w:rsidP="00464D5E">
            <w:r>
              <w:t xml:space="preserve">Después de comulgar me haces como Tú, </w:t>
            </w:r>
            <w:r w:rsidRPr="00E85C68">
              <w:rPr>
                <w:u w:val="single"/>
              </w:rPr>
              <w:t>me</w:t>
            </w:r>
            <w:r>
              <w:t xml:space="preserve"> llenas con tu paz.</w:t>
            </w:r>
          </w:p>
          <w:p w14:paraId="42414BE6" w14:textId="76ADAF5E" w:rsidR="00E33B60" w:rsidRDefault="00E33B60" w:rsidP="00464D5E">
            <w:r>
              <w:t xml:space="preserve">            Do          Sol            </w:t>
            </w:r>
            <w:proofErr w:type="spellStart"/>
            <w:r>
              <w:t>Fa</w:t>
            </w:r>
            <w:proofErr w:type="spellEnd"/>
            <w:r>
              <w:t xml:space="preserve">           Sol</w:t>
            </w:r>
          </w:p>
          <w:p w14:paraId="5E099B1B" w14:textId="38007E83" w:rsidR="00E33B60" w:rsidRDefault="00E33B60" w:rsidP="00464D5E">
            <w:r>
              <w:t>En cada pedacito de ese pan completo estás y así te das.</w:t>
            </w:r>
          </w:p>
          <w:p w14:paraId="319051DF" w14:textId="77777777" w:rsidR="00E33B60" w:rsidRDefault="00E33B60" w:rsidP="00464D5E"/>
          <w:p w14:paraId="08A1A38B" w14:textId="4440E55E" w:rsidR="00E33B60" w:rsidRDefault="00E33B60" w:rsidP="00464D5E">
            <w:r>
              <w:t xml:space="preserve">              Lam          Sol           </w:t>
            </w:r>
            <w:proofErr w:type="spellStart"/>
            <w:r>
              <w:t>Fa</w:t>
            </w:r>
            <w:proofErr w:type="spellEnd"/>
            <w:r>
              <w:t xml:space="preserve">         Sol</w:t>
            </w:r>
          </w:p>
          <w:p w14:paraId="3C0BC292" w14:textId="4AE72AC1" w:rsidR="00E33B60" w:rsidRDefault="00E33B60" w:rsidP="00464D5E">
            <w:r>
              <w:t>Estás ahí por mí, porque conoces que sin ti pequeño soy.</w:t>
            </w:r>
          </w:p>
          <w:p w14:paraId="2A3421EC" w14:textId="06672EED" w:rsidR="00E33B60" w:rsidRDefault="00E33B60" w:rsidP="00464D5E">
            <w:r>
              <w:t xml:space="preserve">               Do         Sol       </w:t>
            </w:r>
            <w:proofErr w:type="spellStart"/>
            <w:r>
              <w:t>Fa</w:t>
            </w:r>
            <w:proofErr w:type="spellEnd"/>
            <w:r>
              <w:t xml:space="preserve">          Sol</w:t>
            </w:r>
          </w:p>
          <w:p w14:paraId="2D062E22" w14:textId="5953DE9F" w:rsidR="00E33B60" w:rsidRDefault="00E33B60" w:rsidP="00464D5E">
            <w:r>
              <w:t>De ahora en adelante nada nos separará</w:t>
            </w:r>
            <w:r w:rsidR="00A8126D">
              <w:t>,</w:t>
            </w:r>
            <w:r>
              <w:t xml:space="preserve"> ya lo verás.</w:t>
            </w:r>
          </w:p>
          <w:p w14:paraId="61248832" w14:textId="77777777" w:rsidR="00E33B60" w:rsidRDefault="00E33B60" w:rsidP="00464D5E"/>
          <w:p w14:paraId="5189C8B2" w14:textId="77777777" w:rsidR="00E33B60" w:rsidRDefault="00E33B60" w:rsidP="00464D5E">
            <w:pPr>
              <w:pStyle w:val="Estribillo"/>
            </w:pPr>
            <w:r>
              <w:t xml:space="preserve">                  Do        Fa              Sol</w:t>
            </w:r>
          </w:p>
          <w:p w14:paraId="2DE52909" w14:textId="77777777" w:rsidR="00E33B60" w:rsidRDefault="00E33B60" w:rsidP="00464D5E">
            <w:pPr>
              <w:pStyle w:val="Estribillo"/>
            </w:pPr>
            <w:r>
              <w:t xml:space="preserve">Te escondes en el pan, </w:t>
            </w:r>
            <w:r w:rsidRPr="00E85C68">
              <w:rPr>
                <w:u w:val="double"/>
              </w:rPr>
              <w:t>y aun</w:t>
            </w:r>
            <w:r w:rsidRPr="00E85C68">
              <w:rPr>
                <w:u w:val="single"/>
              </w:rPr>
              <w:t>que</w:t>
            </w:r>
            <w:r>
              <w:t xml:space="preserve"> no te puedo ver</w:t>
            </w:r>
          </w:p>
          <w:p w14:paraId="4B6405FA" w14:textId="77777777" w:rsidR="00E33B60" w:rsidRDefault="00E33B60" w:rsidP="00464D5E">
            <w:pPr>
              <w:pStyle w:val="Estribillo"/>
            </w:pPr>
            <w:r>
              <w:t xml:space="preserve">   </w:t>
            </w:r>
            <w:proofErr w:type="spellStart"/>
            <w:r>
              <w:t>Mim</w:t>
            </w:r>
            <w:proofErr w:type="spellEnd"/>
            <w:r>
              <w:t xml:space="preserve">         Lam          Fa       Sol</w:t>
            </w:r>
          </w:p>
          <w:p w14:paraId="57461B24" w14:textId="77777777" w:rsidR="00E33B60" w:rsidRDefault="00E33B60" w:rsidP="00464D5E">
            <w:pPr>
              <w:pStyle w:val="Estribillo"/>
            </w:pPr>
            <w:r>
              <w:t>te puedo acompañar, es mi lugar preferido.</w:t>
            </w:r>
          </w:p>
          <w:p w14:paraId="378C0D52" w14:textId="77777777" w:rsidR="00E33B60" w:rsidRDefault="00E33B60" w:rsidP="00464D5E">
            <w:pPr>
              <w:pStyle w:val="Estribillo"/>
            </w:pPr>
            <w:r>
              <w:t xml:space="preserve">                Do    Fa            Sol</w:t>
            </w:r>
          </w:p>
          <w:p w14:paraId="12E7C315" w14:textId="77777777" w:rsidR="00E33B60" w:rsidRDefault="00E33B60" w:rsidP="00464D5E">
            <w:pPr>
              <w:pStyle w:val="Estribillo"/>
            </w:pPr>
            <w:r>
              <w:t>Hoy quiero comulgar, abrirte mi corazón</w:t>
            </w:r>
          </w:p>
          <w:p w14:paraId="6033AA42" w14:textId="77777777" w:rsidR="00E33B60" w:rsidRDefault="00E33B60" w:rsidP="00464D5E">
            <w:pPr>
              <w:pStyle w:val="Estribillo"/>
            </w:pPr>
            <w:proofErr w:type="spellStart"/>
            <w:r>
              <w:t>Mim</w:t>
            </w:r>
            <w:proofErr w:type="spellEnd"/>
            <w:r>
              <w:t xml:space="preserve">            Lam          Fa     Sol</w:t>
            </w:r>
          </w:p>
          <w:p w14:paraId="39179792" w14:textId="77777777" w:rsidR="00E33B60" w:rsidRDefault="00E33B60" w:rsidP="00464D5E">
            <w:pPr>
              <w:pStyle w:val="Estribillo"/>
            </w:pPr>
            <w:r>
              <w:t>así, de par en par, eres mi mejor amigo.</w:t>
            </w:r>
          </w:p>
          <w:p w14:paraId="591E7D9A" w14:textId="77777777" w:rsidR="00E33B60" w:rsidRDefault="00E33B60" w:rsidP="00464D5E"/>
          <w:p w14:paraId="01C55451" w14:textId="2A6A4326" w:rsidR="00E33B60" w:rsidRDefault="00E33B60" w:rsidP="00464D5E">
            <w:r>
              <w:t>Dos mil años atrás a tus amigos invitaste a cenar.</w:t>
            </w:r>
          </w:p>
          <w:p w14:paraId="0A4052F6" w14:textId="2EEBF461" w:rsidR="00E33B60" w:rsidRDefault="00E33B60" w:rsidP="00464D5E">
            <w:r>
              <w:t>y ahí les prometiste que</w:t>
            </w:r>
            <w:r w:rsidR="00F82EAD">
              <w:t>,</w:t>
            </w:r>
            <w:r>
              <w:t xml:space="preserve"> con ellos, por siempre ibas a estar.</w:t>
            </w:r>
          </w:p>
          <w:p w14:paraId="60BB6F4D" w14:textId="77777777" w:rsidR="00E33B60" w:rsidRDefault="00E33B60" w:rsidP="00464D5E">
            <w:r>
              <w:t>Y ahora cada vez que el sacerdote eleva el pan sobre el altar</w:t>
            </w:r>
          </w:p>
          <w:p w14:paraId="11A9B5D5" w14:textId="77777777" w:rsidR="00E33B60" w:rsidRDefault="00E33B60" w:rsidP="00464D5E">
            <w:r>
              <w:t>me siento agradecido porque sé que en esa Hostia tú estás.</w:t>
            </w:r>
          </w:p>
          <w:p w14:paraId="36B160E8" w14:textId="77777777" w:rsidR="00E33B60" w:rsidRDefault="00E33B60" w:rsidP="00464D5E"/>
          <w:p w14:paraId="4DDF646B" w14:textId="77777777" w:rsidR="00E33B60" w:rsidRDefault="00E33B60" w:rsidP="00464D5E">
            <w:pPr>
              <w:pStyle w:val="Estribillo"/>
            </w:pPr>
            <w:r>
              <w:t>Te escondes en el pan, y aunque no te puedo ver</w:t>
            </w:r>
          </w:p>
          <w:p w14:paraId="0E1C494C" w14:textId="77777777" w:rsidR="00E33B60" w:rsidRDefault="00E33B60" w:rsidP="00464D5E">
            <w:pPr>
              <w:pStyle w:val="Estribillo"/>
            </w:pPr>
            <w:r>
              <w:t>te puedo acompañar, es mi lugar preferido.</w:t>
            </w:r>
          </w:p>
          <w:p w14:paraId="6E3495B7" w14:textId="77777777" w:rsidR="00E33B60" w:rsidRDefault="00E33B60" w:rsidP="00464D5E">
            <w:pPr>
              <w:pStyle w:val="Estribillo"/>
            </w:pPr>
            <w:r>
              <w:t>Hoy quiero comulgar, abrirte mi corazón,</w:t>
            </w:r>
          </w:p>
          <w:p w14:paraId="726074A7" w14:textId="77777777" w:rsidR="00E33B60" w:rsidRDefault="00E33B60" w:rsidP="00464D5E">
            <w:pPr>
              <w:pStyle w:val="Estribillo"/>
            </w:pPr>
            <w:r>
              <w:t>así, de par en par, eres mi mejor amigo.</w:t>
            </w:r>
          </w:p>
          <w:p w14:paraId="79682F83" w14:textId="77777777" w:rsidR="00E33B60" w:rsidRDefault="00E33B60" w:rsidP="00464D5E">
            <w:pPr>
              <w:pStyle w:val="Estribillo"/>
            </w:pPr>
          </w:p>
          <w:p w14:paraId="2CF3B6BE" w14:textId="77777777" w:rsidR="00E33B60" w:rsidRDefault="00E33B60" w:rsidP="00464D5E">
            <w:pPr>
              <w:pStyle w:val="Estribillo"/>
            </w:pPr>
            <w:r>
              <w:t>Me vuelves a salvar como lo hiciste en la cruz,</w:t>
            </w:r>
          </w:p>
          <w:p w14:paraId="1CB65E22" w14:textId="77777777" w:rsidR="00E33B60" w:rsidRDefault="00E33B60" w:rsidP="00464D5E">
            <w:pPr>
              <w:pStyle w:val="Estribillo"/>
            </w:pPr>
            <w:r>
              <w:t>y en cada misa Tú repites tu sacrificio.</w:t>
            </w:r>
          </w:p>
          <w:p w14:paraId="1B46004B" w14:textId="77777777" w:rsidR="00E33B60" w:rsidRDefault="00E33B60" w:rsidP="00464D5E">
            <w:pPr>
              <w:pStyle w:val="Estribillo"/>
            </w:pPr>
            <w:r>
              <w:t>Hoy quiero comulgar, abrirte mi corazón,</w:t>
            </w:r>
          </w:p>
          <w:p w14:paraId="6785EABA" w14:textId="77777777" w:rsidR="00E33B60" w:rsidRPr="00960B63" w:rsidRDefault="00E33B60" w:rsidP="00464D5E">
            <w:pPr>
              <w:pStyle w:val="Estribillo"/>
            </w:pPr>
            <w:r>
              <w:t>así, de par en par, eres mi mejor amigo.</w:t>
            </w:r>
          </w:p>
        </w:tc>
      </w:tr>
    </w:tbl>
    <w:bookmarkEnd w:id="262"/>
    <w:p w14:paraId="39938AD2" w14:textId="78058BFD" w:rsidR="00BA536C" w:rsidRPr="00960B63" w:rsidRDefault="00E640E5" w:rsidP="001E7F8D">
      <w:pPr>
        <w:pStyle w:val="Ttulo2"/>
      </w:pPr>
      <w:r>
        <w:t>Jesús, nuestra Pascua</w:t>
      </w:r>
      <w:r w:rsidR="00BA536C" w:rsidRPr="00960B63">
        <w:tab/>
        <w:t>(</w:t>
      </w:r>
      <w:r>
        <w:t>Do</w:t>
      </w:r>
      <w:r w:rsidR="00BA536C" w:rsidRPr="00960B63">
        <w:t>)</w:t>
      </w:r>
      <w:bookmarkEnd w:id="260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E640E5" w:rsidRPr="00960B63" w14:paraId="2633661C" w14:textId="77777777" w:rsidTr="00721CAF">
        <w:tc>
          <w:tcPr>
            <w:tcW w:w="7143" w:type="dxa"/>
            <w:tcBorders>
              <w:bottom w:val="single" w:sz="4" w:space="0" w:color="auto"/>
            </w:tcBorders>
          </w:tcPr>
          <w:p w14:paraId="15E95D3A" w14:textId="77777777" w:rsidR="00E640E5" w:rsidRPr="00971667" w:rsidRDefault="00E640E5" w:rsidP="00E640E5">
            <w:pPr>
              <w:pStyle w:val="Estribillo"/>
            </w:pPr>
            <w:r w:rsidRPr="00971667">
              <w:t xml:space="preserve">  Do                       Fa      Do</w:t>
            </w:r>
          </w:p>
          <w:p w14:paraId="34AA497F" w14:textId="77777777" w:rsidR="00E640E5" w:rsidRPr="00971667" w:rsidRDefault="00E640E5" w:rsidP="00E640E5">
            <w:pPr>
              <w:pStyle w:val="Estribillo"/>
            </w:pPr>
            <w:r w:rsidRPr="00971667">
              <w:rPr>
                <w:u w:val="double"/>
              </w:rPr>
              <w:t>Jesús</w:t>
            </w:r>
            <w:r w:rsidRPr="00971667">
              <w:t>, nuestra Pascua, por todos murió,</w:t>
            </w:r>
          </w:p>
          <w:p w14:paraId="03D2554C" w14:textId="77777777" w:rsidR="00E640E5" w:rsidRPr="00971667" w:rsidRDefault="00E640E5" w:rsidP="00E640E5">
            <w:pPr>
              <w:pStyle w:val="Estribillo"/>
            </w:pPr>
            <w:r w:rsidRPr="00971667">
              <w:t xml:space="preserve">   Fa     Do                Sol</w:t>
            </w:r>
          </w:p>
          <w:p w14:paraId="371EF504" w14:textId="77777777" w:rsidR="00E640E5" w:rsidRPr="00971667" w:rsidRDefault="00E640E5" w:rsidP="00E640E5">
            <w:pPr>
              <w:pStyle w:val="Estribillo"/>
            </w:pPr>
            <w:r w:rsidRPr="00971667">
              <w:t>can</w:t>
            </w:r>
            <w:r w:rsidRPr="00971667">
              <w:rPr>
                <w:u w:val="single"/>
              </w:rPr>
              <w:t>te</w:t>
            </w:r>
            <w:r w:rsidRPr="00971667">
              <w:t>mos alegres, que resucitó;</w:t>
            </w:r>
          </w:p>
          <w:p w14:paraId="39AA5AF8" w14:textId="77777777" w:rsidR="00E640E5" w:rsidRPr="00971667" w:rsidRDefault="00E640E5" w:rsidP="00E640E5">
            <w:pPr>
              <w:pStyle w:val="Estribillo"/>
            </w:pPr>
            <w:r w:rsidRPr="00971667">
              <w:t xml:space="preserve">   Fa     Do          Sol   Do</w:t>
            </w:r>
          </w:p>
          <w:p w14:paraId="57709EA1" w14:textId="77777777" w:rsidR="00E640E5" w:rsidRPr="00971667" w:rsidRDefault="00E640E5" w:rsidP="00E640E5">
            <w:pPr>
              <w:pStyle w:val="Estribillo"/>
            </w:pPr>
            <w:r w:rsidRPr="00971667">
              <w:t>cantemos alegres, que resucitó.</w:t>
            </w:r>
          </w:p>
          <w:p w14:paraId="16826BB8" w14:textId="77777777" w:rsidR="00E640E5" w:rsidRPr="00941055" w:rsidRDefault="00E640E5" w:rsidP="00E640E5">
            <w:pPr>
              <w:rPr>
                <w:sz w:val="18"/>
                <w:szCs w:val="20"/>
              </w:rPr>
            </w:pPr>
          </w:p>
          <w:p w14:paraId="246B3488" w14:textId="77777777" w:rsidR="00E640E5" w:rsidRPr="00971667" w:rsidRDefault="00E640E5" w:rsidP="00E640E5">
            <w:r w:rsidRPr="00971667">
              <w:t xml:space="preserve">Dom                              </w:t>
            </w:r>
            <w:proofErr w:type="spellStart"/>
            <w:r w:rsidRPr="00971667">
              <w:t>Fam</w:t>
            </w:r>
            <w:proofErr w:type="spellEnd"/>
          </w:p>
          <w:p w14:paraId="3FCB1235" w14:textId="77777777" w:rsidR="00E640E5" w:rsidRPr="00971667" w:rsidRDefault="00E640E5" w:rsidP="00E640E5">
            <w:r w:rsidRPr="00971667">
              <w:rPr>
                <w:u w:val="double"/>
              </w:rPr>
              <w:t>Pascua</w:t>
            </w:r>
            <w:r w:rsidRPr="00971667">
              <w:t xml:space="preserve"> sagrada, ¡oh fuente de alegría!,</w:t>
            </w:r>
          </w:p>
          <w:p w14:paraId="6C865C0F" w14:textId="77777777" w:rsidR="00E640E5" w:rsidRPr="00971667" w:rsidRDefault="00E640E5" w:rsidP="00E640E5">
            <w:r w:rsidRPr="00971667">
              <w:t xml:space="preserve">                 Dom                         Sol</w:t>
            </w:r>
          </w:p>
          <w:p w14:paraId="79869F5C" w14:textId="77777777" w:rsidR="00E640E5" w:rsidRPr="00971667" w:rsidRDefault="00E640E5" w:rsidP="00E640E5">
            <w:r w:rsidRPr="00971667">
              <w:t>despierta tú que duermes, que el Señor resucitó.</w:t>
            </w:r>
          </w:p>
          <w:p w14:paraId="3C9C8CA0" w14:textId="77777777" w:rsidR="00E640E5" w:rsidRPr="00971667" w:rsidRDefault="00E640E5" w:rsidP="00E640E5">
            <w:r w:rsidRPr="00971667">
              <w:t xml:space="preserve">   </w:t>
            </w:r>
            <w:proofErr w:type="spellStart"/>
            <w:r w:rsidRPr="00971667">
              <w:t>Fam</w:t>
            </w:r>
            <w:proofErr w:type="spellEnd"/>
            <w:r w:rsidRPr="00971667">
              <w:t xml:space="preserve">           Dom               Sol       Dom</w:t>
            </w:r>
          </w:p>
          <w:p w14:paraId="5CCBA7DF" w14:textId="77777777" w:rsidR="00E640E5" w:rsidRPr="00971667" w:rsidRDefault="00E640E5" w:rsidP="00E640E5">
            <w:r w:rsidRPr="00971667">
              <w:t xml:space="preserve">despierta tú que </w:t>
            </w:r>
            <w:r w:rsidRPr="00971667">
              <w:rPr>
                <w:u w:val="single"/>
              </w:rPr>
              <w:t>duermes</w:t>
            </w:r>
            <w:r w:rsidRPr="00971667">
              <w:t>, que el Señor resucitó.</w:t>
            </w:r>
          </w:p>
          <w:p w14:paraId="0BF3F65F" w14:textId="77777777" w:rsidR="00E640E5" w:rsidRPr="00971667" w:rsidRDefault="00E640E5" w:rsidP="00E640E5">
            <w:r w:rsidRPr="00971667">
              <w:t xml:space="preserve">Dom                                </w:t>
            </w:r>
            <w:proofErr w:type="spellStart"/>
            <w:r w:rsidRPr="00971667">
              <w:t>Fam</w:t>
            </w:r>
            <w:proofErr w:type="spellEnd"/>
          </w:p>
          <w:p w14:paraId="293F649E" w14:textId="77777777" w:rsidR="00E640E5" w:rsidRPr="00971667" w:rsidRDefault="00E640E5" w:rsidP="00E640E5">
            <w:r w:rsidRPr="00971667">
              <w:t>Pascua sagrada, ¡oh Pascua siempre nueva!,</w:t>
            </w:r>
          </w:p>
          <w:p w14:paraId="0003CD88" w14:textId="77777777" w:rsidR="00E640E5" w:rsidRPr="00971667" w:rsidRDefault="00E640E5" w:rsidP="00E640E5">
            <w:r w:rsidRPr="00971667">
              <w:t xml:space="preserve">                Dom                    Sol</w:t>
            </w:r>
          </w:p>
          <w:p w14:paraId="2CF07C80" w14:textId="77777777" w:rsidR="00E640E5" w:rsidRPr="00971667" w:rsidRDefault="00E640E5" w:rsidP="00E640E5">
            <w:r w:rsidRPr="00971667">
              <w:t>dejad al hombre viejo, revestíos del Señor.</w:t>
            </w:r>
          </w:p>
          <w:p w14:paraId="20E506C8" w14:textId="77777777" w:rsidR="00E640E5" w:rsidRPr="00971667" w:rsidRDefault="00E640E5" w:rsidP="00E640E5">
            <w:r w:rsidRPr="00971667">
              <w:t xml:space="preserve">  </w:t>
            </w:r>
            <w:proofErr w:type="spellStart"/>
            <w:r w:rsidRPr="00971667">
              <w:t>Fam</w:t>
            </w:r>
            <w:proofErr w:type="spellEnd"/>
            <w:r w:rsidRPr="00971667">
              <w:t xml:space="preserve">           Dom         Sol        Do</w:t>
            </w:r>
          </w:p>
          <w:p w14:paraId="0D41E483" w14:textId="77777777" w:rsidR="00E640E5" w:rsidRPr="00971667" w:rsidRDefault="00E640E5" w:rsidP="00E640E5">
            <w:r w:rsidRPr="00971667">
              <w:t>dejad al hombre viejo, revestíos del Señor.</w:t>
            </w:r>
          </w:p>
          <w:p w14:paraId="33E83A1D" w14:textId="77777777" w:rsidR="00E640E5" w:rsidRPr="00941055" w:rsidRDefault="00E640E5" w:rsidP="00E640E5">
            <w:pPr>
              <w:rPr>
                <w:sz w:val="18"/>
                <w:szCs w:val="20"/>
              </w:rPr>
            </w:pPr>
          </w:p>
          <w:p w14:paraId="6F0A356C" w14:textId="77777777" w:rsidR="00E640E5" w:rsidRPr="00971667" w:rsidRDefault="00E640E5" w:rsidP="00E640E5">
            <w:r w:rsidRPr="00971667">
              <w:t>Pascua sagrada, Dios se hizo igual al hombre,</w:t>
            </w:r>
          </w:p>
          <w:p w14:paraId="75B07258" w14:textId="77777777" w:rsidR="00E640E5" w:rsidRPr="00971667" w:rsidRDefault="00E640E5" w:rsidP="00E640E5">
            <w:r w:rsidRPr="00971667">
              <w:t>nos habla por su Hijo que es Maestro y Salvador. (bis)</w:t>
            </w:r>
          </w:p>
          <w:p w14:paraId="0D1F972D" w14:textId="77777777" w:rsidR="00E640E5" w:rsidRPr="00971667" w:rsidRDefault="00E640E5" w:rsidP="00E640E5">
            <w:r w:rsidRPr="00971667">
              <w:t>Pascua sagrada, ¡oh fiesta del Bautismo!,</w:t>
            </w:r>
          </w:p>
          <w:p w14:paraId="0FF760E8" w14:textId="77777777" w:rsidR="00E640E5" w:rsidRPr="00971667" w:rsidRDefault="00E640E5" w:rsidP="00E640E5">
            <w:r w:rsidRPr="00971667">
              <w:t>nacidos por el agua somos hijos del Señor. (bis)</w:t>
            </w:r>
          </w:p>
          <w:p w14:paraId="204D69AB" w14:textId="77777777" w:rsidR="00E640E5" w:rsidRPr="00941055" w:rsidRDefault="00E640E5" w:rsidP="00E640E5">
            <w:pPr>
              <w:rPr>
                <w:sz w:val="18"/>
                <w:szCs w:val="20"/>
              </w:rPr>
            </w:pPr>
          </w:p>
          <w:p w14:paraId="54DB803D" w14:textId="77777777" w:rsidR="00E640E5" w:rsidRPr="00971667" w:rsidRDefault="00E640E5" w:rsidP="00E640E5">
            <w:r w:rsidRPr="00971667">
              <w:t>Pascua sagrada, ¡oh Pascua salvadora!,</w:t>
            </w:r>
          </w:p>
          <w:p w14:paraId="03D38A11" w14:textId="77777777" w:rsidR="00E640E5" w:rsidRPr="00971667" w:rsidRDefault="00E640E5" w:rsidP="00E640E5">
            <w:r w:rsidRPr="00971667">
              <w:t>al pueblo prisionero el Señor ya rescató. (bis)</w:t>
            </w:r>
          </w:p>
          <w:p w14:paraId="656462D9" w14:textId="77777777" w:rsidR="00E640E5" w:rsidRPr="00971667" w:rsidRDefault="00E640E5" w:rsidP="00E640E5">
            <w:r w:rsidRPr="00971667">
              <w:t>Pascua sagrada, ¡oh Pascua redentora!,</w:t>
            </w:r>
          </w:p>
          <w:p w14:paraId="6C417506" w14:textId="57311345" w:rsidR="00E640E5" w:rsidRPr="00960B63" w:rsidRDefault="00E640E5" w:rsidP="00E640E5">
            <w:r w:rsidRPr="00971667">
              <w:t>Jesús es el Cordero que por todos se inmoló. (bis)</w:t>
            </w:r>
          </w:p>
        </w:tc>
      </w:tr>
    </w:tbl>
    <w:p w14:paraId="0AB60213" w14:textId="77777777" w:rsidR="00E33B60" w:rsidRPr="00960B63" w:rsidRDefault="00E33B60" w:rsidP="00E33B60">
      <w:pPr>
        <w:pStyle w:val="Ttulo2"/>
      </w:pPr>
      <w:bookmarkStart w:id="263" w:name="_Toc181822968"/>
      <w:r>
        <w:lastRenderedPageBreak/>
        <w:t>Jesús, ven tú</w:t>
      </w:r>
      <w:r w:rsidRPr="00960B63">
        <w:tab/>
        <w:t>(</w:t>
      </w:r>
      <w:r>
        <w:t>Mi</w:t>
      </w:r>
      <w:r w:rsidRPr="00960B63">
        <w:t>)</w:t>
      </w:r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E33B60" w:rsidRPr="00960B63" w14:paraId="65F1BA40" w14:textId="77777777" w:rsidTr="00F42225">
        <w:tc>
          <w:tcPr>
            <w:tcW w:w="7143" w:type="dxa"/>
            <w:tcBorders>
              <w:bottom w:val="single" w:sz="4" w:space="0" w:color="auto"/>
            </w:tcBorders>
          </w:tcPr>
          <w:p w14:paraId="037A3D64" w14:textId="77777777" w:rsidR="00E33B60" w:rsidRDefault="00E33B60" w:rsidP="00F42225">
            <w:r>
              <w:t xml:space="preserve">      Mi          </w:t>
            </w:r>
            <w:proofErr w:type="spellStart"/>
            <w:r>
              <w:t>Do#m</w:t>
            </w:r>
            <w:proofErr w:type="spellEnd"/>
            <w:r>
              <w:t xml:space="preserve">              </w:t>
            </w:r>
            <w:proofErr w:type="spellStart"/>
            <w:r>
              <w:t>Fa#m</w:t>
            </w:r>
            <w:proofErr w:type="spellEnd"/>
            <w:r>
              <w:t xml:space="preserve">      Si</w:t>
            </w:r>
          </w:p>
          <w:p w14:paraId="0391D86F" w14:textId="77777777" w:rsidR="00E33B60" w:rsidRDefault="00E33B60" w:rsidP="00F42225">
            <w:r w:rsidRPr="00461FED">
              <w:rPr>
                <w:u w:val="double"/>
              </w:rPr>
              <w:t>Pan</w:t>
            </w:r>
            <w:r>
              <w:t xml:space="preserve"> y vino son tu rostro que hoy volvemos a tocar.</w:t>
            </w:r>
          </w:p>
          <w:p w14:paraId="0D28C928" w14:textId="77777777" w:rsidR="00E33B60" w:rsidRDefault="00E33B60" w:rsidP="00F42225">
            <w:r>
              <w:t xml:space="preserve">     Mi         </w:t>
            </w:r>
            <w:proofErr w:type="spellStart"/>
            <w:r>
              <w:t>Do#m</w:t>
            </w:r>
            <w:proofErr w:type="spellEnd"/>
            <w:r>
              <w:t xml:space="preserve">       </w:t>
            </w:r>
            <w:proofErr w:type="spellStart"/>
            <w:r>
              <w:t>Fa#m</w:t>
            </w:r>
            <w:proofErr w:type="spellEnd"/>
            <w:r>
              <w:t xml:space="preserve">       Si</w:t>
            </w:r>
          </w:p>
          <w:p w14:paraId="70B9CB29" w14:textId="77777777" w:rsidR="00E33B60" w:rsidRDefault="00E33B60" w:rsidP="00F42225">
            <w:r>
              <w:t>Tu mirada que curaba de nuevo nos sa</w:t>
            </w:r>
            <w:r w:rsidRPr="00461FED">
              <w:rPr>
                <w:u w:val="single"/>
              </w:rPr>
              <w:t>na</w:t>
            </w:r>
            <w:r>
              <w:t>rá.</w:t>
            </w:r>
          </w:p>
          <w:p w14:paraId="22B3D69D" w14:textId="77777777" w:rsidR="00E33B60" w:rsidRDefault="00E33B60" w:rsidP="00F42225">
            <w:r>
              <w:t xml:space="preserve">     La           </w:t>
            </w:r>
            <w:proofErr w:type="spellStart"/>
            <w:r>
              <w:t>Do#m</w:t>
            </w:r>
            <w:proofErr w:type="spellEnd"/>
            <w:r>
              <w:t xml:space="preserve">   </w:t>
            </w:r>
            <w:proofErr w:type="spellStart"/>
            <w:r>
              <w:t>Fa#m</w:t>
            </w:r>
            <w:proofErr w:type="spellEnd"/>
            <w:r>
              <w:t xml:space="preserve">           Si</w:t>
            </w:r>
          </w:p>
          <w:p w14:paraId="683CFC1B" w14:textId="77777777" w:rsidR="00E33B60" w:rsidRDefault="00E33B60" w:rsidP="00F42225">
            <w:r>
              <w:t>No merezco que tú vengas a mi pobreza tocar,</w:t>
            </w:r>
          </w:p>
          <w:p w14:paraId="06A0850F" w14:textId="77777777" w:rsidR="00E33B60" w:rsidRDefault="00E33B60" w:rsidP="00F42225">
            <w:r>
              <w:t xml:space="preserve">       La               </w:t>
            </w:r>
            <w:proofErr w:type="spellStart"/>
            <w:r>
              <w:t>Do#</w:t>
            </w:r>
            <w:proofErr w:type="gramStart"/>
            <w:r>
              <w:t>m</w:t>
            </w:r>
            <w:proofErr w:type="spellEnd"/>
            <w:r>
              <w:t xml:space="preserve">  </w:t>
            </w:r>
            <w:proofErr w:type="spellStart"/>
            <w:r>
              <w:t>Fa</w:t>
            </w:r>
            <w:proofErr w:type="gramEnd"/>
            <w:r>
              <w:t>#m</w:t>
            </w:r>
            <w:proofErr w:type="spellEnd"/>
            <w:r>
              <w:t xml:space="preserve">               Si</w:t>
            </w:r>
          </w:p>
          <w:p w14:paraId="571D3D7B" w14:textId="77777777" w:rsidR="00E33B60" w:rsidRDefault="00E33B60" w:rsidP="00F42225">
            <w:proofErr w:type="spellStart"/>
            <w:r>
              <w:t>mas</w:t>
            </w:r>
            <w:proofErr w:type="spellEnd"/>
            <w:r>
              <w:t xml:space="preserve"> yo quiero que en mi vida, Jesús, tú puedas estar.</w:t>
            </w:r>
          </w:p>
          <w:p w14:paraId="17CC77E5" w14:textId="77777777" w:rsidR="00E33B60" w:rsidRPr="00267C7E" w:rsidRDefault="00E33B60" w:rsidP="00F42225">
            <w:pPr>
              <w:rPr>
                <w:sz w:val="18"/>
                <w:szCs w:val="18"/>
              </w:rPr>
            </w:pPr>
          </w:p>
          <w:p w14:paraId="50B4BC9E" w14:textId="4871D766" w:rsidR="00941055" w:rsidRDefault="00E33B60" w:rsidP="00941055">
            <w:pPr>
              <w:pStyle w:val="Estribillo"/>
            </w:pPr>
            <w:r>
              <w:t xml:space="preserve">  Mi      </w:t>
            </w:r>
            <w:proofErr w:type="spellStart"/>
            <w:r>
              <w:t>Do#m</w:t>
            </w:r>
            <w:proofErr w:type="spellEnd"/>
            <w:r w:rsidR="00941055">
              <w:t xml:space="preserve"> </w:t>
            </w:r>
            <w:proofErr w:type="spellStart"/>
            <w:r w:rsidR="00941055">
              <w:t>Fa#m</w:t>
            </w:r>
            <w:proofErr w:type="spellEnd"/>
            <w:r w:rsidR="00941055">
              <w:t xml:space="preserve">                Si</w:t>
            </w:r>
          </w:p>
          <w:p w14:paraId="07116977" w14:textId="69B9528B" w:rsidR="00E33B60" w:rsidRDefault="00E33B60" w:rsidP="00F42225">
            <w:pPr>
              <w:pStyle w:val="Estribillo"/>
            </w:pPr>
            <w:r w:rsidRPr="00461FED">
              <w:rPr>
                <w:u w:val="double"/>
              </w:rPr>
              <w:t>Je</w:t>
            </w:r>
            <w:r>
              <w:t xml:space="preserve">sús, </w:t>
            </w:r>
            <w:r w:rsidRPr="00461FED">
              <w:rPr>
                <w:u w:val="single"/>
              </w:rPr>
              <w:t>ven</w:t>
            </w:r>
            <w:r>
              <w:t xml:space="preserve"> tú,</w:t>
            </w:r>
            <w:r w:rsidR="00941055">
              <w:t xml:space="preserve"> </w:t>
            </w:r>
            <w:r>
              <w:t>entra en mi casa de nuevo.</w:t>
            </w:r>
          </w:p>
          <w:p w14:paraId="3A3347BB" w14:textId="3D608132" w:rsidR="00941055" w:rsidRDefault="00E33B60" w:rsidP="00941055">
            <w:pPr>
              <w:pStyle w:val="Estribillo"/>
            </w:pPr>
            <w:r>
              <w:t xml:space="preserve">  Mi      </w:t>
            </w:r>
            <w:proofErr w:type="spellStart"/>
            <w:r>
              <w:t>Do#m</w:t>
            </w:r>
            <w:proofErr w:type="spellEnd"/>
            <w:r w:rsidR="00941055">
              <w:t xml:space="preserve"> </w:t>
            </w:r>
            <w:proofErr w:type="spellStart"/>
            <w:r w:rsidR="00941055">
              <w:t>Fa#m</w:t>
            </w:r>
            <w:proofErr w:type="spellEnd"/>
            <w:r w:rsidR="00941055">
              <w:t xml:space="preserve">                 Si</w:t>
            </w:r>
          </w:p>
          <w:p w14:paraId="2DD58684" w14:textId="6E84DAF3" w:rsidR="00E33B60" w:rsidRDefault="00E33B60" w:rsidP="00F42225">
            <w:pPr>
              <w:pStyle w:val="Estribillo"/>
            </w:pPr>
            <w:r>
              <w:t>Jesús, ven tú</w:t>
            </w:r>
            <w:r w:rsidR="00941055">
              <w:t xml:space="preserve"> </w:t>
            </w:r>
            <w:r>
              <w:t>para encender nuestro fuego.</w:t>
            </w:r>
          </w:p>
          <w:p w14:paraId="73963783" w14:textId="77777777" w:rsidR="00E33B60" w:rsidRDefault="00E33B60" w:rsidP="00F42225">
            <w:pPr>
              <w:pStyle w:val="Estribillo"/>
            </w:pPr>
            <w:r>
              <w:t xml:space="preserve">  La </w:t>
            </w:r>
            <w:proofErr w:type="spellStart"/>
            <w:r>
              <w:t>Do#m</w:t>
            </w:r>
            <w:proofErr w:type="spellEnd"/>
            <w:r>
              <w:t xml:space="preserve"> La Mi</w:t>
            </w:r>
          </w:p>
          <w:p w14:paraId="64DC9A51" w14:textId="77777777" w:rsidR="00E33B60" w:rsidRDefault="00E33B60" w:rsidP="00F42225">
            <w:pPr>
              <w:pStyle w:val="Estribillo"/>
            </w:pPr>
            <w:proofErr w:type="gramStart"/>
            <w:r>
              <w:t>Jesús,  Jesús</w:t>
            </w:r>
            <w:proofErr w:type="gramEnd"/>
            <w:r>
              <w:t>.</w:t>
            </w:r>
          </w:p>
          <w:p w14:paraId="7E190DD5" w14:textId="77777777" w:rsidR="00E33B60" w:rsidRPr="00267C7E" w:rsidRDefault="00E33B60" w:rsidP="00F42225">
            <w:pPr>
              <w:rPr>
                <w:sz w:val="18"/>
                <w:szCs w:val="18"/>
              </w:rPr>
            </w:pPr>
          </w:p>
          <w:p w14:paraId="2234A09D" w14:textId="77777777" w:rsidR="00E33B60" w:rsidRDefault="00E33B60" w:rsidP="00F42225">
            <w:r>
              <w:t>Es tu vino nuestra sangre que no nos deja morir.</w:t>
            </w:r>
          </w:p>
          <w:p w14:paraId="580260CE" w14:textId="77777777" w:rsidR="00E33B60" w:rsidRDefault="00E33B60" w:rsidP="00F42225">
            <w:r>
              <w:t>Pan y vida para todos, rotos para compartir.</w:t>
            </w:r>
          </w:p>
          <w:p w14:paraId="6E489A65" w14:textId="77777777" w:rsidR="00E33B60" w:rsidRDefault="00E33B60" w:rsidP="00F42225">
            <w:r>
              <w:t>Te compartes con nosotros en la pobreza de un pan.</w:t>
            </w:r>
          </w:p>
          <w:p w14:paraId="7258138B" w14:textId="77777777" w:rsidR="00E33B60" w:rsidRDefault="00E33B60" w:rsidP="00F42225">
            <w:r>
              <w:t>Cambiaremos nuestro mundo para que puedas llegar.</w:t>
            </w:r>
          </w:p>
          <w:p w14:paraId="37F2A944" w14:textId="77777777" w:rsidR="00E33B60" w:rsidRPr="00267C7E" w:rsidRDefault="00E33B60" w:rsidP="00F42225">
            <w:pPr>
              <w:rPr>
                <w:sz w:val="18"/>
                <w:szCs w:val="18"/>
              </w:rPr>
            </w:pPr>
          </w:p>
          <w:p w14:paraId="73547396" w14:textId="77777777" w:rsidR="00E33B60" w:rsidRDefault="00E33B60" w:rsidP="00F42225">
            <w:r>
              <w:t>Como un ciego yo me atrevo a acercarme un poco a ti.</w:t>
            </w:r>
          </w:p>
          <w:p w14:paraId="09E33230" w14:textId="77777777" w:rsidR="00E33B60" w:rsidRDefault="00E33B60" w:rsidP="00F42225">
            <w:r>
              <w:t>Tú conoces mis traiciones, las veces que me perdí.</w:t>
            </w:r>
          </w:p>
          <w:p w14:paraId="6C09161B" w14:textId="77777777" w:rsidR="00E33B60" w:rsidRDefault="00E33B60" w:rsidP="00F42225">
            <w:r>
              <w:t xml:space="preserve">Mas Tú sabes que te quiero, y </w:t>
            </w:r>
            <w:proofErr w:type="gramStart"/>
            <w:r>
              <w:t>que</w:t>
            </w:r>
            <w:proofErr w:type="gramEnd"/>
            <w:r>
              <w:t xml:space="preserve"> si vienes, Jesús,</w:t>
            </w:r>
          </w:p>
          <w:p w14:paraId="33A1EC44" w14:textId="77777777" w:rsidR="00E33B60" w:rsidRPr="00960B63" w:rsidRDefault="00E33B60" w:rsidP="00F42225">
            <w:r>
              <w:t>todo es fiesta, todo es vida porque me has salvado Tú.</w:t>
            </w:r>
          </w:p>
        </w:tc>
      </w:tr>
    </w:tbl>
    <w:p w14:paraId="4E1A20DC" w14:textId="77777777" w:rsidR="00941055" w:rsidRDefault="00941055" w:rsidP="00941055"/>
    <w:p w14:paraId="339111E4" w14:textId="77777777" w:rsidR="00941055" w:rsidRDefault="00941055" w:rsidP="00941055"/>
    <w:p w14:paraId="5C736314" w14:textId="77777777" w:rsidR="00941055" w:rsidRDefault="00941055" w:rsidP="00941055"/>
    <w:p w14:paraId="088A5D57" w14:textId="77777777" w:rsidR="00941055" w:rsidRDefault="00941055" w:rsidP="00941055"/>
    <w:p w14:paraId="3FE8A93E" w14:textId="77777777" w:rsidR="00941055" w:rsidRDefault="00941055" w:rsidP="00941055"/>
    <w:p w14:paraId="15D9B8D4" w14:textId="77777777" w:rsidR="00941055" w:rsidRDefault="00941055" w:rsidP="00941055"/>
    <w:p w14:paraId="310F4DB0" w14:textId="7F64839D" w:rsidR="00BA536C" w:rsidRPr="00960B63" w:rsidRDefault="00E640E5" w:rsidP="001E7F8D">
      <w:pPr>
        <w:pStyle w:val="Ttulo2"/>
      </w:pPr>
      <w:r>
        <w:t>Juntos cantemos hoy</w:t>
      </w:r>
      <w:r w:rsidR="00BA536C" w:rsidRPr="00960B63">
        <w:tab/>
        <w:t>(</w:t>
      </w:r>
      <w:r>
        <w:t>Do</w:t>
      </w:r>
      <w:r w:rsidR="00BA536C" w:rsidRPr="00960B63">
        <w:t>)</w:t>
      </w:r>
      <w:bookmarkEnd w:id="263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E640E5" w:rsidRPr="00960B63" w14:paraId="0A5320CB" w14:textId="77777777" w:rsidTr="00721CAF">
        <w:tc>
          <w:tcPr>
            <w:tcW w:w="7143" w:type="dxa"/>
            <w:tcBorders>
              <w:bottom w:val="single" w:sz="4" w:space="0" w:color="auto"/>
            </w:tcBorders>
          </w:tcPr>
          <w:p w14:paraId="259CF730" w14:textId="77777777" w:rsidR="00E640E5" w:rsidRPr="00971667" w:rsidRDefault="00E640E5" w:rsidP="00E640E5">
            <w:pPr>
              <w:pStyle w:val="Estribillo"/>
            </w:pPr>
            <w:r w:rsidRPr="00971667">
              <w:t>Do                    Sol7 Do</w:t>
            </w:r>
          </w:p>
          <w:p w14:paraId="11C3B1D3" w14:textId="77777777" w:rsidR="00E640E5" w:rsidRPr="00971667" w:rsidRDefault="00E640E5" w:rsidP="00E640E5">
            <w:pPr>
              <w:pStyle w:val="Estribillo"/>
            </w:pPr>
            <w:r w:rsidRPr="00971667">
              <w:t>Juntos cantemos hoy: alelu</w:t>
            </w:r>
            <w:r w:rsidRPr="00971667">
              <w:rPr>
                <w:u w:val="double"/>
              </w:rPr>
              <w:t>ya</w:t>
            </w:r>
            <w:r w:rsidRPr="00971667">
              <w:t>.</w:t>
            </w:r>
          </w:p>
          <w:p w14:paraId="1B89A6C6" w14:textId="77777777" w:rsidR="00E640E5" w:rsidRPr="00971667" w:rsidRDefault="00E640E5" w:rsidP="00E640E5">
            <w:pPr>
              <w:pStyle w:val="Estribillo"/>
            </w:pPr>
            <w:r w:rsidRPr="00971667">
              <w:t xml:space="preserve">                 Sol7 Do Do7</w:t>
            </w:r>
          </w:p>
          <w:p w14:paraId="0ACFB979" w14:textId="77777777" w:rsidR="00E640E5" w:rsidRPr="00971667" w:rsidRDefault="00E640E5" w:rsidP="00E640E5">
            <w:pPr>
              <w:pStyle w:val="Estribillo"/>
            </w:pPr>
            <w:r w:rsidRPr="00971667">
              <w:t>Cristo resucitó, aleluya.</w:t>
            </w:r>
          </w:p>
          <w:p w14:paraId="5E0B0BA1" w14:textId="77777777" w:rsidR="00E640E5" w:rsidRPr="00971667" w:rsidRDefault="00E640E5" w:rsidP="00E640E5">
            <w:pPr>
              <w:pStyle w:val="Estribillo"/>
            </w:pPr>
            <w:r w:rsidRPr="00971667">
              <w:t>Fa                     Rem    Sol</w:t>
            </w:r>
            <w:proofErr w:type="gramStart"/>
            <w:r w:rsidRPr="00971667">
              <w:t>7  Do</w:t>
            </w:r>
            <w:proofErr w:type="gramEnd"/>
          </w:p>
          <w:p w14:paraId="68CA13ED" w14:textId="77777777" w:rsidR="00E640E5" w:rsidRPr="00971667" w:rsidRDefault="00E640E5" w:rsidP="00E640E5">
            <w:pPr>
              <w:pStyle w:val="Estribillo"/>
            </w:pPr>
            <w:r w:rsidRPr="00971667">
              <w:t xml:space="preserve">Juntos cantemos </w:t>
            </w:r>
            <w:r w:rsidRPr="00971667">
              <w:rPr>
                <w:u w:val="single"/>
              </w:rPr>
              <w:t>hoy</w:t>
            </w:r>
            <w:r w:rsidRPr="00971667">
              <w:t xml:space="preserve"> la gloria del Señor,</w:t>
            </w:r>
          </w:p>
          <w:p w14:paraId="2B6B4F47" w14:textId="77777777" w:rsidR="00E640E5" w:rsidRPr="00971667" w:rsidRDefault="00E640E5" w:rsidP="00E640E5">
            <w:pPr>
              <w:pStyle w:val="Estribillo"/>
            </w:pPr>
            <w:proofErr w:type="spellStart"/>
            <w:r w:rsidRPr="00971667">
              <w:t>Mim</w:t>
            </w:r>
            <w:proofErr w:type="spellEnd"/>
            <w:r w:rsidRPr="00971667">
              <w:t xml:space="preserve">            Lam       Rem     Sol   Do</w:t>
            </w:r>
          </w:p>
          <w:p w14:paraId="4ECD2B03" w14:textId="77777777" w:rsidR="00E640E5" w:rsidRPr="00971667" w:rsidRDefault="00E640E5" w:rsidP="00E640E5">
            <w:pPr>
              <w:pStyle w:val="Estribillo"/>
            </w:pPr>
            <w:r w:rsidRPr="00971667">
              <w:t>porque nos liberó Jesús, nuestro Salvador (bis).</w:t>
            </w:r>
          </w:p>
          <w:p w14:paraId="2FF7F239" w14:textId="77777777" w:rsidR="00E640E5" w:rsidRPr="00971667" w:rsidRDefault="00E640E5" w:rsidP="00E640E5"/>
          <w:p w14:paraId="56145045" w14:textId="77777777" w:rsidR="00E640E5" w:rsidRPr="00971667" w:rsidRDefault="00E640E5" w:rsidP="00E640E5">
            <w:r w:rsidRPr="00971667">
              <w:t xml:space="preserve">     Do          Rem       Sol7            Do</w:t>
            </w:r>
          </w:p>
          <w:p w14:paraId="64583F8E" w14:textId="77777777" w:rsidR="00E640E5" w:rsidRPr="00971667" w:rsidRDefault="00E640E5" w:rsidP="00E640E5">
            <w:r w:rsidRPr="00971667">
              <w:t xml:space="preserve">El Señor creó la luz y </w:t>
            </w:r>
            <w:r w:rsidRPr="00971667">
              <w:rPr>
                <w:u w:val="single"/>
              </w:rPr>
              <w:t>Él</w:t>
            </w:r>
            <w:r w:rsidRPr="00971667">
              <w:t xml:space="preserve"> alumbra nuestras vidas;</w:t>
            </w:r>
          </w:p>
          <w:p w14:paraId="288B1848" w14:textId="77777777" w:rsidR="00E640E5" w:rsidRPr="00971667" w:rsidRDefault="00E640E5" w:rsidP="00E640E5">
            <w:r w:rsidRPr="00971667">
              <w:t xml:space="preserve">                  Lam           Re          Sol7</w:t>
            </w:r>
          </w:p>
          <w:p w14:paraId="7B2F58FF" w14:textId="77777777" w:rsidR="00E640E5" w:rsidRPr="00971667" w:rsidRDefault="00E640E5" w:rsidP="00E640E5">
            <w:r w:rsidRPr="00971667">
              <w:t xml:space="preserve">bendecid su santo </w:t>
            </w:r>
            <w:r w:rsidRPr="00971667">
              <w:rPr>
                <w:u w:val="double"/>
              </w:rPr>
              <w:t>nombre</w:t>
            </w:r>
            <w:r w:rsidRPr="00971667">
              <w:t>, proclamad sus maravillas.</w:t>
            </w:r>
          </w:p>
          <w:p w14:paraId="62761C7B" w14:textId="77777777" w:rsidR="00E640E5" w:rsidRPr="00971667" w:rsidRDefault="00E640E5" w:rsidP="00E640E5"/>
          <w:p w14:paraId="682F7F9C" w14:textId="77777777" w:rsidR="00E640E5" w:rsidRPr="00971667" w:rsidRDefault="00E640E5" w:rsidP="00E640E5">
            <w:r w:rsidRPr="00971667">
              <w:t>Alabad a vuestro Dios, es la fuente de la vida:</w:t>
            </w:r>
          </w:p>
          <w:p w14:paraId="013F7737" w14:textId="77777777" w:rsidR="00E640E5" w:rsidRPr="00971667" w:rsidRDefault="00E640E5" w:rsidP="00E640E5">
            <w:r w:rsidRPr="00971667">
              <w:t>Él es Padre y Creador, nosotros su imagen viva.</w:t>
            </w:r>
          </w:p>
          <w:p w14:paraId="7ACD2FE6" w14:textId="77777777" w:rsidR="00E640E5" w:rsidRPr="00971667" w:rsidRDefault="00E640E5" w:rsidP="00E640E5"/>
          <w:p w14:paraId="2CB3903B" w14:textId="77777777" w:rsidR="00E640E5" w:rsidRPr="00971667" w:rsidRDefault="00E640E5" w:rsidP="00E640E5">
            <w:r w:rsidRPr="00971667">
              <w:t>Aclamemos su bondad, Él es tierno y compasivo;</w:t>
            </w:r>
          </w:p>
          <w:p w14:paraId="7FB0E83E" w14:textId="77777777" w:rsidR="00E640E5" w:rsidRPr="00971667" w:rsidRDefault="00E640E5" w:rsidP="00E640E5">
            <w:r w:rsidRPr="00971667">
              <w:t>el Señor nos hizo libres, el Señor nos perdonó.</w:t>
            </w:r>
          </w:p>
          <w:p w14:paraId="40CA974C" w14:textId="77777777" w:rsidR="00E640E5" w:rsidRPr="00971667" w:rsidRDefault="00E640E5" w:rsidP="00E640E5"/>
          <w:p w14:paraId="371B135B" w14:textId="77777777" w:rsidR="00E640E5" w:rsidRPr="00971667" w:rsidRDefault="00E640E5" w:rsidP="00E640E5">
            <w:r w:rsidRPr="00971667">
              <w:t>Anunciemos a los hombres que Dios es la salvación,</w:t>
            </w:r>
          </w:p>
          <w:p w14:paraId="33241555" w14:textId="24C24E3F" w:rsidR="00E640E5" w:rsidRPr="00960B63" w:rsidRDefault="00E640E5" w:rsidP="00E640E5">
            <w:r w:rsidRPr="00971667">
              <w:t>y vivamos la esperanza de nuestra resurrección.</w:t>
            </w:r>
          </w:p>
        </w:tc>
      </w:tr>
    </w:tbl>
    <w:p w14:paraId="3E731B34" w14:textId="77777777" w:rsidR="00941055" w:rsidRDefault="00941055" w:rsidP="00941055">
      <w:bookmarkStart w:id="264" w:name="_Toc181822970"/>
    </w:p>
    <w:p w14:paraId="79902603" w14:textId="77777777" w:rsidR="00941055" w:rsidRDefault="00941055" w:rsidP="00941055"/>
    <w:p w14:paraId="1BE9D27E" w14:textId="77777777" w:rsidR="00941055" w:rsidRDefault="00941055" w:rsidP="00941055"/>
    <w:p w14:paraId="298960A2" w14:textId="77777777" w:rsidR="00941055" w:rsidRDefault="00941055" w:rsidP="00941055"/>
    <w:p w14:paraId="112E8710" w14:textId="77777777" w:rsidR="00941055" w:rsidRDefault="00941055" w:rsidP="00941055"/>
    <w:p w14:paraId="18ACC114" w14:textId="77777777" w:rsidR="00941055" w:rsidRDefault="00941055" w:rsidP="00941055"/>
    <w:p w14:paraId="7D659DAC" w14:textId="77777777" w:rsidR="00941055" w:rsidRDefault="00941055" w:rsidP="00941055"/>
    <w:p w14:paraId="106930D2" w14:textId="77777777" w:rsidR="00941055" w:rsidRDefault="00941055" w:rsidP="00941055"/>
    <w:p w14:paraId="1331023A" w14:textId="77777777" w:rsidR="00941055" w:rsidRDefault="00941055" w:rsidP="00941055"/>
    <w:p w14:paraId="5531A838" w14:textId="1AC97AA7" w:rsidR="00BA536C" w:rsidRPr="00960B63" w:rsidRDefault="00E756B6" w:rsidP="001E7F8D">
      <w:pPr>
        <w:pStyle w:val="Ttulo2"/>
      </w:pPr>
      <w:r>
        <w:lastRenderedPageBreak/>
        <w:t>Mirad al suelo</w:t>
      </w:r>
      <w:r w:rsidR="00BA536C" w:rsidRPr="00960B63">
        <w:tab/>
        <w:t>(</w:t>
      </w:r>
      <w:r>
        <w:t>Re</w:t>
      </w:r>
      <w:r w:rsidR="00BA536C" w:rsidRPr="00960B63">
        <w:t>)</w:t>
      </w:r>
      <w:bookmarkEnd w:id="264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E756B6" w:rsidRPr="00960B63" w14:paraId="7E26C931" w14:textId="77777777" w:rsidTr="00721CAF">
        <w:tc>
          <w:tcPr>
            <w:tcW w:w="7143" w:type="dxa"/>
            <w:tcBorders>
              <w:bottom w:val="single" w:sz="4" w:space="0" w:color="auto"/>
            </w:tcBorders>
          </w:tcPr>
          <w:p w14:paraId="14657410" w14:textId="77777777" w:rsidR="00E756B6" w:rsidRPr="00971667" w:rsidRDefault="00E756B6" w:rsidP="00E756B6">
            <w:pPr>
              <w:pStyle w:val="Estribillo"/>
            </w:pPr>
            <w:r w:rsidRPr="00971667">
              <w:t xml:space="preserve">         </w:t>
            </w:r>
            <w:proofErr w:type="gramStart"/>
            <w:r w:rsidRPr="00971667">
              <w:t>Re               Sol</w:t>
            </w:r>
            <w:proofErr w:type="gramEnd"/>
          </w:p>
          <w:p w14:paraId="13224515" w14:textId="77777777" w:rsidR="00E756B6" w:rsidRPr="00971667" w:rsidRDefault="00E756B6" w:rsidP="00E756B6">
            <w:pPr>
              <w:pStyle w:val="Estribillo"/>
            </w:pPr>
            <w:r w:rsidRPr="00971667">
              <w:t>Mirad al suelo, corred la voz</w:t>
            </w:r>
          </w:p>
          <w:p w14:paraId="24C1041B" w14:textId="77777777" w:rsidR="00E756B6" w:rsidRPr="00971667" w:rsidRDefault="00E756B6" w:rsidP="00E756B6">
            <w:pPr>
              <w:pStyle w:val="Estribillo"/>
            </w:pPr>
            <w:r w:rsidRPr="00971667">
              <w:t xml:space="preserve">              Mi                La</w:t>
            </w:r>
          </w:p>
          <w:p w14:paraId="1BC7529B" w14:textId="77777777" w:rsidR="00E756B6" w:rsidRPr="00971667" w:rsidRDefault="00E756B6" w:rsidP="00E756B6">
            <w:pPr>
              <w:pStyle w:val="Estribillo"/>
            </w:pPr>
            <w:r w:rsidRPr="00971667">
              <w:t>de que en los hombres está el Se</w:t>
            </w:r>
            <w:r w:rsidRPr="00971667">
              <w:rPr>
                <w:u w:val="double"/>
              </w:rPr>
              <w:t>ñor</w:t>
            </w:r>
            <w:r w:rsidRPr="00971667">
              <w:t>.</w:t>
            </w:r>
          </w:p>
          <w:p w14:paraId="48B8D322" w14:textId="77777777" w:rsidR="00E756B6" w:rsidRPr="00971667" w:rsidRDefault="00E756B6" w:rsidP="00E756B6">
            <w:pPr>
              <w:pStyle w:val="Estribillo"/>
            </w:pPr>
            <w:r w:rsidRPr="00971667">
              <w:t xml:space="preserve">             Re   Re7      Sim</w:t>
            </w:r>
          </w:p>
          <w:p w14:paraId="75889C7C" w14:textId="77777777" w:rsidR="00E756B6" w:rsidRPr="00971667" w:rsidRDefault="00E756B6" w:rsidP="00E756B6">
            <w:pPr>
              <w:pStyle w:val="Estribillo"/>
            </w:pPr>
            <w:r w:rsidRPr="00971667">
              <w:t>No hagáis castillos para so</w:t>
            </w:r>
            <w:r w:rsidRPr="00971667">
              <w:rPr>
                <w:u w:val="single"/>
              </w:rPr>
              <w:t>ña</w:t>
            </w:r>
            <w:r w:rsidRPr="00971667">
              <w:t>r,</w:t>
            </w:r>
          </w:p>
          <w:p w14:paraId="14E838C9" w14:textId="77777777" w:rsidR="00E756B6" w:rsidRPr="00971667" w:rsidRDefault="00E756B6" w:rsidP="00E756B6">
            <w:pPr>
              <w:pStyle w:val="Estribillo"/>
            </w:pPr>
            <w:r w:rsidRPr="00971667">
              <w:t xml:space="preserve">          Sol    La     Re</w:t>
            </w:r>
          </w:p>
          <w:p w14:paraId="2BD734B0" w14:textId="77777777" w:rsidR="00E756B6" w:rsidRPr="00971667" w:rsidRDefault="00E756B6" w:rsidP="00E756B6">
            <w:pPr>
              <w:pStyle w:val="Estribillo"/>
            </w:pPr>
            <w:r w:rsidRPr="00971667">
              <w:t>pues cada día tiene su afán.</w:t>
            </w:r>
          </w:p>
          <w:p w14:paraId="7A0D0A38" w14:textId="77777777" w:rsidR="00E756B6" w:rsidRPr="00941055" w:rsidRDefault="00E756B6" w:rsidP="00E756B6">
            <w:pPr>
              <w:rPr>
                <w:sz w:val="10"/>
                <w:szCs w:val="12"/>
              </w:rPr>
            </w:pPr>
          </w:p>
          <w:p w14:paraId="614DEEB8" w14:textId="77777777" w:rsidR="00E756B6" w:rsidRPr="00971667" w:rsidRDefault="00E756B6" w:rsidP="00E756B6">
            <w:r w:rsidRPr="00971667">
              <w:t xml:space="preserve">   Re                          La</w:t>
            </w:r>
          </w:p>
          <w:p w14:paraId="05CBE3BC" w14:textId="77777777" w:rsidR="00E756B6" w:rsidRPr="00971667" w:rsidRDefault="00E756B6" w:rsidP="00E756B6">
            <w:r w:rsidRPr="00971667">
              <w:t>Marchó el Señor dejando como encar</w:t>
            </w:r>
            <w:r w:rsidRPr="00971667">
              <w:rPr>
                <w:u w:val="double"/>
              </w:rPr>
              <w:t>go</w:t>
            </w:r>
          </w:p>
          <w:p w14:paraId="79EC636F" w14:textId="77777777" w:rsidR="00E756B6" w:rsidRPr="00971667" w:rsidRDefault="00E756B6" w:rsidP="00E756B6">
            <w:r w:rsidRPr="00971667">
              <w:t xml:space="preserve">   Re                           La</w:t>
            </w:r>
          </w:p>
          <w:p w14:paraId="7CAF85BE" w14:textId="77777777" w:rsidR="00E756B6" w:rsidRPr="00971667" w:rsidRDefault="00E756B6" w:rsidP="00E756B6">
            <w:r w:rsidRPr="00971667">
              <w:t>cambiar el mundo en todos sus cimientos;</w:t>
            </w:r>
          </w:p>
          <w:p w14:paraId="74AAC3EE" w14:textId="77777777" w:rsidR="00E756B6" w:rsidRPr="00971667" w:rsidRDefault="00E756B6" w:rsidP="00E756B6">
            <w:r w:rsidRPr="00971667">
              <w:t xml:space="preserve">      </w:t>
            </w:r>
            <w:proofErr w:type="gramStart"/>
            <w:r w:rsidRPr="00971667">
              <w:t>Re                  Sol</w:t>
            </w:r>
            <w:proofErr w:type="gramEnd"/>
          </w:p>
          <w:p w14:paraId="562B6FAE" w14:textId="77777777" w:rsidR="00E756B6" w:rsidRPr="00971667" w:rsidRDefault="00E756B6" w:rsidP="00E756B6">
            <w:r w:rsidRPr="00971667">
              <w:t>algún día ven</w:t>
            </w:r>
            <w:r w:rsidRPr="00971667">
              <w:rPr>
                <w:u w:val="single"/>
              </w:rPr>
              <w:t>drá y</w:t>
            </w:r>
            <w:r w:rsidRPr="00971667">
              <w:t xml:space="preserve"> pedirá cuentas</w:t>
            </w:r>
          </w:p>
          <w:p w14:paraId="5B68478B" w14:textId="77777777" w:rsidR="00E756B6" w:rsidRPr="00971667" w:rsidRDefault="00E756B6" w:rsidP="00E756B6">
            <w:r w:rsidRPr="00971667">
              <w:t xml:space="preserve">    Mi                        La</w:t>
            </w:r>
          </w:p>
          <w:p w14:paraId="4A8D7776" w14:textId="77777777" w:rsidR="00E756B6" w:rsidRPr="00971667" w:rsidRDefault="00E756B6" w:rsidP="00E756B6">
            <w:r w:rsidRPr="00971667">
              <w:t>pagará a cada cual según su esfuerzo.</w:t>
            </w:r>
          </w:p>
          <w:p w14:paraId="302CCD26" w14:textId="77777777" w:rsidR="00E756B6" w:rsidRPr="00971667" w:rsidRDefault="00E756B6" w:rsidP="00E756B6">
            <w:r w:rsidRPr="00971667">
              <w:t xml:space="preserve">   Re                            La</w:t>
            </w:r>
          </w:p>
          <w:p w14:paraId="41C6F822" w14:textId="77777777" w:rsidR="00E756B6" w:rsidRPr="00971667" w:rsidRDefault="00E756B6" w:rsidP="00E756B6">
            <w:r w:rsidRPr="00971667">
              <w:t>Querrá el Señor razón clara y concreta</w:t>
            </w:r>
          </w:p>
          <w:p w14:paraId="0929F537" w14:textId="77777777" w:rsidR="00E756B6" w:rsidRPr="00971667" w:rsidRDefault="00E756B6" w:rsidP="00E756B6">
            <w:r w:rsidRPr="00971667">
              <w:t xml:space="preserve">    Re                                La</w:t>
            </w:r>
          </w:p>
          <w:p w14:paraId="29B0EFB0" w14:textId="77777777" w:rsidR="00E756B6" w:rsidRPr="00971667" w:rsidRDefault="00E756B6" w:rsidP="00E756B6">
            <w:r w:rsidRPr="00971667">
              <w:t>del mal y hasta del bien que no hemos hecho.</w:t>
            </w:r>
          </w:p>
          <w:p w14:paraId="03E7E8F7" w14:textId="77777777" w:rsidR="00E756B6" w:rsidRPr="00971667" w:rsidRDefault="00E756B6" w:rsidP="00E756B6">
            <w:r w:rsidRPr="00971667">
              <w:t xml:space="preserve">     </w:t>
            </w:r>
            <w:proofErr w:type="gramStart"/>
            <w:r w:rsidRPr="00971667">
              <w:t>Re                      Sol</w:t>
            </w:r>
            <w:proofErr w:type="gramEnd"/>
          </w:p>
          <w:p w14:paraId="72E0FDC8" w14:textId="77777777" w:rsidR="00E756B6" w:rsidRPr="00971667" w:rsidRDefault="00E756B6" w:rsidP="00E756B6">
            <w:r w:rsidRPr="00971667">
              <w:t>El Señor será justo en su sentencia.</w:t>
            </w:r>
          </w:p>
          <w:p w14:paraId="3C74C862" w14:textId="77777777" w:rsidR="00E756B6" w:rsidRPr="00971667" w:rsidRDefault="00E756B6" w:rsidP="00E756B6">
            <w:r w:rsidRPr="00971667">
              <w:t xml:space="preserve">                  La             Re</w:t>
            </w:r>
          </w:p>
          <w:p w14:paraId="673832A3" w14:textId="77777777" w:rsidR="00E756B6" w:rsidRPr="00971667" w:rsidRDefault="00E756B6" w:rsidP="00E756B6">
            <w:r w:rsidRPr="00971667">
              <w:t>Hoy no se puede estar mirando al cielo. (bis)</w:t>
            </w:r>
          </w:p>
          <w:p w14:paraId="64726BE7" w14:textId="77777777" w:rsidR="00B35EC8" w:rsidRPr="00941055" w:rsidRDefault="00B35EC8" w:rsidP="00E756B6">
            <w:pPr>
              <w:rPr>
                <w:sz w:val="12"/>
                <w:szCs w:val="14"/>
              </w:rPr>
            </w:pPr>
          </w:p>
          <w:p w14:paraId="5A2969D9" w14:textId="77777777" w:rsidR="00E756B6" w:rsidRPr="00971667" w:rsidRDefault="00E756B6" w:rsidP="00E756B6">
            <w:r w:rsidRPr="00971667">
              <w:t>Está la libertad encarcelada,</w:t>
            </w:r>
          </w:p>
          <w:p w14:paraId="01CE7E21" w14:textId="77777777" w:rsidR="00E756B6" w:rsidRPr="00971667" w:rsidRDefault="00E756B6" w:rsidP="00E756B6">
            <w:r w:rsidRPr="00971667">
              <w:t>los bienes en poder de pocos dueños,</w:t>
            </w:r>
          </w:p>
          <w:p w14:paraId="69C978B9" w14:textId="77777777" w:rsidR="00E756B6" w:rsidRPr="00971667" w:rsidRDefault="00E756B6" w:rsidP="00E756B6">
            <w:r w:rsidRPr="00971667">
              <w:t>es el hambre la espiga que más crece</w:t>
            </w:r>
          </w:p>
          <w:p w14:paraId="71294F03" w14:textId="77777777" w:rsidR="00E756B6" w:rsidRPr="00971667" w:rsidRDefault="00E756B6" w:rsidP="00E756B6">
            <w:r w:rsidRPr="00971667">
              <w:t>y la envidia nos corre por el cuerpo.</w:t>
            </w:r>
          </w:p>
          <w:p w14:paraId="58C915F5" w14:textId="77777777" w:rsidR="00E756B6" w:rsidRPr="00971667" w:rsidRDefault="00E756B6" w:rsidP="00E756B6">
            <w:r w:rsidRPr="00971667">
              <w:t>Quebraron la garganta del que hablaba</w:t>
            </w:r>
          </w:p>
          <w:p w14:paraId="355C3930" w14:textId="77777777" w:rsidR="00E756B6" w:rsidRPr="00971667" w:rsidRDefault="00E756B6" w:rsidP="00E756B6">
            <w:r w:rsidRPr="00971667">
              <w:t>gritando la verdad a los mil vientos,</w:t>
            </w:r>
          </w:p>
          <w:p w14:paraId="2E0AB078" w14:textId="77777777" w:rsidR="00E756B6" w:rsidRPr="00971667" w:rsidRDefault="00E756B6" w:rsidP="00E756B6">
            <w:r w:rsidRPr="00971667">
              <w:t>por maestro se puso al mentiroso.</w:t>
            </w:r>
          </w:p>
          <w:p w14:paraId="6D0F4714" w14:textId="6B20B0C0" w:rsidR="00E756B6" w:rsidRPr="00960B63" w:rsidRDefault="00E756B6" w:rsidP="00E756B6">
            <w:r w:rsidRPr="00971667">
              <w:t>Hoy no se puede estar mirando al cielo. (bis)</w:t>
            </w:r>
          </w:p>
        </w:tc>
      </w:tr>
    </w:tbl>
    <w:p w14:paraId="7254CF60" w14:textId="77777777" w:rsidR="00941055" w:rsidRPr="00960B63" w:rsidRDefault="00941055" w:rsidP="00941055">
      <w:pPr>
        <w:pStyle w:val="Ttulo2"/>
      </w:pPr>
      <w:bookmarkStart w:id="265" w:name="_Toc181823022"/>
      <w:bookmarkStart w:id="266" w:name="_Toc181822971"/>
      <w:bookmarkStart w:id="267" w:name="_Toc181823021"/>
      <w:r>
        <w:t>Necesitamos comer tu Pan</w:t>
      </w:r>
      <w:r w:rsidRPr="00960B63">
        <w:tab/>
        <w:t>(</w:t>
      </w:r>
      <w:r>
        <w:t>Mi</w:t>
      </w:r>
      <w:r w:rsidRPr="00960B63">
        <w:t>)</w:t>
      </w:r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941055" w:rsidRPr="00960B63" w14:paraId="50F8241A" w14:textId="77777777" w:rsidTr="009D4289">
        <w:tc>
          <w:tcPr>
            <w:tcW w:w="7143" w:type="dxa"/>
            <w:tcBorders>
              <w:bottom w:val="single" w:sz="4" w:space="0" w:color="auto"/>
            </w:tcBorders>
          </w:tcPr>
          <w:p w14:paraId="3AA4842C" w14:textId="77777777" w:rsidR="00941055" w:rsidRDefault="00941055" w:rsidP="009D4289">
            <w:pPr>
              <w:pStyle w:val="Estribillo"/>
            </w:pPr>
            <w:r>
              <w:t xml:space="preserve">      Mi      Si7    Mi              </w:t>
            </w:r>
            <w:proofErr w:type="spellStart"/>
            <w:r>
              <w:t>Fa#m</w:t>
            </w:r>
            <w:proofErr w:type="spellEnd"/>
            <w:r>
              <w:t xml:space="preserve">      Si7        Mi</w:t>
            </w:r>
          </w:p>
          <w:p w14:paraId="546F4DD8" w14:textId="77777777" w:rsidR="00941055" w:rsidRDefault="00941055" w:rsidP="009D4289">
            <w:pPr>
              <w:pStyle w:val="Estribillo"/>
            </w:pPr>
            <w:r w:rsidRPr="00CB76F3">
              <w:rPr>
                <w:u w:val="double"/>
              </w:rPr>
              <w:t>Necesi</w:t>
            </w:r>
            <w:r>
              <w:t>tamos comer tu Pan porque el ca</w:t>
            </w:r>
            <w:r w:rsidRPr="00CB76F3">
              <w:rPr>
                <w:u w:val="single"/>
              </w:rPr>
              <w:t>mino</w:t>
            </w:r>
            <w:r>
              <w:t xml:space="preserve"> es difícil de andar.</w:t>
            </w:r>
          </w:p>
          <w:p w14:paraId="4D0A4AB5" w14:textId="77777777" w:rsidR="00941055" w:rsidRDefault="00941055" w:rsidP="009D4289">
            <w:pPr>
              <w:pStyle w:val="Estribillo"/>
            </w:pPr>
            <w:r>
              <w:t xml:space="preserve">      Mi      Si7    Mi              </w:t>
            </w:r>
            <w:proofErr w:type="spellStart"/>
            <w:r>
              <w:t>Fa#m</w:t>
            </w:r>
            <w:proofErr w:type="spellEnd"/>
            <w:r>
              <w:t xml:space="preserve">      Si7        Mi</w:t>
            </w:r>
          </w:p>
          <w:p w14:paraId="1EE0E988" w14:textId="77777777" w:rsidR="00941055" w:rsidRDefault="00941055" w:rsidP="009D4289">
            <w:pPr>
              <w:pStyle w:val="Estribillo"/>
            </w:pPr>
            <w:r>
              <w:t>Necesitamos comer tu Pan porque el camino es difícil de andar.</w:t>
            </w:r>
          </w:p>
          <w:p w14:paraId="356BCFD6" w14:textId="77777777" w:rsidR="00941055" w:rsidRDefault="00941055" w:rsidP="009D4289"/>
          <w:p w14:paraId="04111EE3" w14:textId="77777777" w:rsidR="00941055" w:rsidRDefault="00941055" w:rsidP="009D4289">
            <w:r>
              <w:t xml:space="preserve">                                  </w:t>
            </w:r>
            <w:proofErr w:type="spellStart"/>
            <w:r>
              <w:t>Fa#m</w:t>
            </w:r>
            <w:proofErr w:type="spellEnd"/>
          </w:p>
          <w:p w14:paraId="1FDA8B49" w14:textId="77777777" w:rsidR="00941055" w:rsidRDefault="00941055" w:rsidP="009D4289">
            <w:r>
              <w:t xml:space="preserve">Los muchos </w:t>
            </w:r>
            <w:r w:rsidRPr="00CB76F3">
              <w:rPr>
                <w:u w:val="double"/>
              </w:rPr>
              <w:t>pro</w:t>
            </w:r>
            <w:r>
              <w:t>blemas del mundo de hoy</w:t>
            </w:r>
          </w:p>
          <w:p w14:paraId="1E1E386D" w14:textId="77777777" w:rsidR="00941055" w:rsidRDefault="00941055" w:rsidP="009D4289">
            <w:r>
              <w:t xml:space="preserve">             Mi          Si7      Mi</w:t>
            </w:r>
          </w:p>
          <w:p w14:paraId="08677D53" w14:textId="77777777" w:rsidR="00941055" w:rsidRDefault="00941055" w:rsidP="009D4289">
            <w:r>
              <w:t xml:space="preserve">no </w:t>
            </w:r>
            <w:r w:rsidRPr="00CB76F3">
              <w:rPr>
                <w:u w:val="single"/>
              </w:rPr>
              <w:t>dejan que</w:t>
            </w:r>
            <w:r>
              <w:t xml:space="preserve"> se oiga más cerca tu voz. (bis)</w:t>
            </w:r>
          </w:p>
          <w:p w14:paraId="053F96D2" w14:textId="77777777" w:rsidR="00941055" w:rsidRDefault="00941055" w:rsidP="009D4289"/>
          <w:p w14:paraId="7389BC92" w14:textId="77777777" w:rsidR="00941055" w:rsidRDefault="00941055" w:rsidP="009D4289">
            <w:r>
              <w:t>El dios del dinero y el dios del poder</w:t>
            </w:r>
          </w:p>
          <w:p w14:paraId="0614156B" w14:textId="77777777" w:rsidR="00941055" w:rsidRDefault="00941055" w:rsidP="009D4289">
            <w:r>
              <w:t>se han hecho los dueños, nos saben vencer. (bis)</w:t>
            </w:r>
          </w:p>
          <w:p w14:paraId="4B865E65" w14:textId="77777777" w:rsidR="00941055" w:rsidRDefault="00941055" w:rsidP="009D4289"/>
          <w:p w14:paraId="7CE02F31" w14:textId="77777777" w:rsidR="00941055" w:rsidRDefault="00941055" w:rsidP="009D4289">
            <w:r>
              <w:t>Los pobres denuncian su hambre y dolor,</w:t>
            </w:r>
          </w:p>
          <w:p w14:paraId="3F7F5739" w14:textId="77777777" w:rsidR="00941055" w:rsidRDefault="00941055" w:rsidP="009D4289">
            <w:r>
              <w:t>y en ellos nos juzga la voz del Señor. (bis)</w:t>
            </w:r>
          </w:p>
          <w:p w14:paraId="1341F941" w14:textId="77777777" w:rsidR="00941055" w:rsidRDefault="00941055" w:rsidP="009D4289"/>
          <w:p w14:paraId="6503FA65" w14:textId="77777777" w:rsidR="00941055" w:rsidRDefault="00941055" w:rsidP="009D4289">
            <w:r>
              <w:t>En vano tratamos de hacer nuestro plan,</w:t>
            </w:r>
          </w:p>
          <w:p w14:paraId="64A9CEFA" w14:textId="77777777" w:rsidR="00941055" w:rsidRDefault="00941055" w:rsidP="009D4289">
            <w:r>
              <w:t>y a Dios le queremos también dominar. (bis)</w:t>
            </w:r>
          </w:p>
          <w:p w14:paraId="6176484D" w14:textId="77777777" w:rsidR="00941055" w:rsidRDefault="00941055" w:rsidP="009D4289"/>
          <w:p w14:paraId="11C09901" w14:textId="77777777" w:rsidR="00941055" w:rsidRDefault="00941055" w:rsidP="009D4289">
            <w:r>
              <w:t>Jesús ya nos dijo como Hijo de Dios:</w:t>
            </w:r>
          </w:p>
          <w:p w14:paraId="24BA657A" w14:textId="77777777" w:rsidR="00941055" w:rsidRDefault="00941055" w:rsidP="009D4289">
            <w:r>
              <w:t>“Seguid mi camino, en grupo mejor.” (bis)</w:t>
            </w:r>
          </w:p>
          <w:p w14:paraId="1DD3AFF2" w14:textId="77777777" w:rsidR="00941055" w:rsidRDefault="00941055" w:rsidP="009D4289"/>
          <w:p w14:paraId="5D119A59" w14:textId="77777777" w:rsidR="00941055" w:rsidRDefault="00941055" w:rsidP="009D4289">
            <w:r>
              <w:t>Por eso la vida en comunidad</w:t>
            </w:r>
          </w:p>
          <w:p w14:paraId="075B3475" w14:textId="77777777" w:rsidR="00941055" w:rsidRPr="00960B63" w:rsidRDefault="00941055" w:rsidP="009D4289">
            <w:r>
              <w:t>es hoy el futuro que hay que alcanzar. (bis)</w:t>
            </w:r>
          </w:p>
        </w:tc>
      </w:tr>
    </w:tbl>
    <w:p w14:paraId="3A4C14E2" w14:textId="77777777" w:rsidR="00941055" w:rsidRDefault="00941055" w:rsidP="00941055"/>
    <w:p w14:paraId="18E03DCC" w14:textId="77777777" w:rsidR="00941055" w:rsidRDefault="00941055" w:rsidP="00941055"/>
    <w:p w14:paraId="05FDBE6B" w14:textId="77777777" w:rsidR="00941055" w:rsidRDefault="00941055" w:rsidP="00941055"/>
    <w:p w14:paraId="00CDCC47" w14:textId="77777777" w:rsidR="00941055" w:rsidRDefault="00941055" w:rsidP="00941055"/>
    <w:p w14:paraId="2103C9E8" w14:textId="77777777" w:rsidR="00941055" w:rsidRDefault="00941055" w:rsidP="00941055"/>
    <w:p w14:paraId="26821C44" w14:textId="77777777" w:rsidR="00941055" w:rsidRDefault="00941055" w:rsidP="00941055"/>
    <w:p w14:paraId="3575E76E" w14:textId="77777777" w:rsidR="00941055" w:rsidRDefault="00941055" w:rsidP="00941055"/>
    <w:p w14:paraId="21F6A175" w14:textId="60CD2D34" w:rsidR="00E33B60" w:rsidRPr="00960B63" w:rsidRDefault="00E33B60" w:rsidP="00E33B60">
      <w:pPr>
        <w:pStyle w:val="Ttulo2"/>
      </w:pPr>
      <w:r>
        <w:lastRenderedPageBreak/>
        <w:t>Nadie te ama como yo</w:t>
      </w:r>
      <w:r w:rsidRPr="00960B63">
        <w:tab/>
        <w:t>(</w:t>
      </w:r>
      <w:r>
        <w:t>Do</w:t>
      </w:r>
      <w:r w:rsidRPr="00960B63">
        <w:t>)</w:t>
      </w:r>
      <w:bookmarkEnd w:id="265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E33B60" w:rsidRPr="00960B63" w14:paraId="0157D7C8" w14:textId="77777777" w:rsidTr="00205162">
        <w:tc>
          <w:tcPr>
            <w:tcW w:w="7143" w:type="dxa"/>
            <w:tcBorders>
              <w:bottom w:val="single" w:sz="4" w:space="0" w:color="auto"/>
            </w:tcBorders>
          </w:tcPr>
          <w:p w14:paraId="0D9CC964" w14:textId="77777777" w:rsidR="00E33B60" w:rsidRPr="00971667" w:rsidRDefault="00E33B60" w:rsidP="00205162">
            <w:r w:rsidRPr="00971667">
              <w:t>Do            Sol         Lam</w:t>
            </w:r>
          </w:p>
          <w:p w14:paraId="52E6CA88" w14:textId="77777777" w:rsidR="00E33B60" w:rsidRPr="00971667" w:rsidRDefault="00E33B60" w:rsidP="00205162">
            <w:r w:rsidRPr="00971667">
              <w:rPr>
                <w:u w:val="single"/>
              </w:rPr>
              <w:t>Cuánto</w:t>
            </w:r>
            <w:r w:rsidRPr="00971667">
              <w:t xml:space="preserve"> he esperado este momen</w:t>
            </w:r>
            <w:r w:rsidRPr="00971667">
              <w:rPr>
                <w:u w:val="double"/>
              </w:rPr>
              <w:t>to</w:t>
            </w:r>
            <w:r w:rsidRPr="00971667">
              <w:t xml:space="preserve">. </w:t>
            </w:r>
          </w:p>
          <w:p w14:paraId="7AF4AF00" w14:textId="77777777" w:rsidR="00E33B60" w:rsidRPr="00971667" w:rsidRDefault="00E33B60" w:rsidP="00205162">
            <w:r w:rsidRPr="00971667">
              <w:t>Fa            Rem          Sol</w:t>
            </w:r>
          </w:p>
          <w:p w14:paraId="17EA8CE9" w14:textId="77777777" w:rsidR="00E33B60" w:rsidRPr="00971667" w:rsidRDefault="00E33B60" w:rsidP="00205162">
            <w:r w:rsidRPr="00971667">
              <w:t>Cuánto he esperado que estuvieras así.</w:t>
            </w:r>
          </w:p>
          <w:p w14:paraId="1C2C8E81" w14:textId="77777777" w:rsidR="00E33B60" w:rsidRPr="00971667" w:rsidRDefault="00E33B60" w:rsidP="00205162">
            <w:r w:rsidRPr="00971667">
              <w:t>Do            Sol           Lam</w:t>
            </w:r>
          </w:p>
          <w:p w14:paraId="7463A5C1" w14:textId="77777777" w:rsidR="00E33B60" w:rsidRPr="00971667" w:rsidRDefault="00E33B60" w:rsidP="00205162">
            <w:r w:rsidRPr="00971667">
              <w:t>Cuánto he esperado que me hablaras.</w:t>
            </w:r>
          </w:p>
          <w:p w14:paraId="2DDAD47A" w14:textId="77777777" w:rsidR="00E33B60" w:rsidRPr="00971667" w:rsidRDefault="00E33B60" w:rsidP="00205162">
            <w:r w:rsidRPr="00971667">
              <w:t>Fa            Rem        Sol</w:t>
            </w:r>
          </w:p>
          <w:p w14:paraId="3F160D6F" w14:textId="77777777" w:rsidR="00E33B60" w:rsidRPr="00971667" w:rsidRDefault="00E33B60" w:rsidP="00205162">
            <w:r w:rsidRPr="00971667">
              <w:t>Cuánto he esperado que vinieras a mí.</w:t>
            </w:r>
          </w:p>
          <w:p w14:paraId="4C0E2F3E" w14:textId="77777777" w:rsidR="00E33B60" w:rsidRPr="00971667" w:rsidRDefault="00E33B60" w:rsidP="00205162"/>
          <w:p w14:paraId="57374825" w14:textId="77777777" w:rsidR="00E33B60" w:rsidRPr="00971667" w:rsidRDefault="00E33B60" w:rsidP="00205162">
            <w:r w:rsidRPr="00971667">
              <w:t>Yo sé bien lo que has vivido.</w:t>
            </w:r>
          </w:p>
          <w:p w14:paraId="7ED79F7C" w14:textId="77777777" w:rsidR="00E33B60" w:rsidRPr="00971667" w:rsidRDefault="00E33B60" w:rsidP="00205162">
            <w:r w:rsidRPr="00971667">
              <w:t>Yo sé bien por qué has llorado.</w:t>
            </w:r>
          </w:p>
          <w:p w14:paraId="310E5567" w14:textId="77777777" w:rsidR="00E33B60" w:rsidRPr="00971667" w:rsidRDefault="00E33B60" w:rsidP="00205162">
            <w:r w:rsidRPr="00971667">
              <w:t>Yo sé bien lo que has sufrido,</w:t>
            </w:r>
          </w:p>
          <w:p w14:paraId="0DEF25EA" w14:textId="77777777" w:rsidR="00E33B60" w:rsidRPr="00971667" w:rsidRDefault="00E33B60" w:rsidP="00205162">
            <w:r w:rsidRPr="00971667">
              <w:t>pues de tu lado no me he ido.</w:t>
            </w:r>
          </w:p>
          <w:p w14:paraId="2A8E3F27" w14:textId="77777777" w:rsidR="00E33B60" w:rsidRPr="00971667" w:rsidRDefault="00E33B60" w:rsidP="00205162"/>
          <w:p w14:paraId="2E197709" w14:textId="77777777" w:rsidR="00E33B60" w:rsidRPr="00971667" w:rsidRDefault="00E33B60" w:rsidP="00205162">
            <w:pPr>
              <w:pStyle w:val="Estribillo"/>
            </w:pPr>
            <w:r w:rsidRPr="00971667">
              <w:t xml:space="preserve">           Do   Sol    Lam            Fa   </w:t>
            </w:r>
            <w:proofErr w:type="gramStart"/>
            <w:r w:rsidRPr="00971667">
              <w:t>Re     Sol</w:t>
            </w:r>
            <w:proofErr w:type="gramEnd"/>
          </w:p>
          <w:p w14:paraId="21F87322" w14:textId="77777777" w:rsidR="00E33B60" w:rsidRPr="00971667" w:rsidRDefault="00E33B60" w:rsidP="00205162">
            <w:pPr>
              <w:pStyle w:val="Estribillo"/>
            </w:pPr>
            <w:r w:rsidRPr="00971667">
              <w:rPr>
                <w:u w:val="double"/>
              </w:rPr>
              <w:t>Pues</w:t>
            </w:r>
            <w:r w:rsidRPr="00971667">
              <w:t xml:space="preserve"> nadie te ama como Yo. Pues nadie te ama como Yo.</w:t>
            </w:r>
          </w:p>
          <w:p w14:paraId="5365912E" w14:textId="77777777" w:rsidR="00E33B60" w:rsidRPr="00971667" w:rsidRDefault="00E33B60" w:rsidP="00205162">
            <w:pPr>
              <w:pStyle w:val="Estribillo"/>
            </w:pPr>
            <w:r w:rsidRPr="00971667">
              <w:t xml:space="preserve">        Do           Sol           Lam</w:t>
            </w:r>
          </w:p>
          <w:p w14:paraId="7A7F6388" w14:textId="77777777" w:rsidR="00E33B60" w:rsidRPr="00971667" w:rsidRDefault="00E33B60" w:rsidP="00205162">
            <w:pPr>
              <w:pStyle w:val="Estribillo"/>
            </w:pPr>
            <w:r w:rsidRPr="00971667">
              <w:t xml:space="preserve">Mira la </w:t>
            </w:r>
            <w:r w:rsidRPr="00971667">
              <w:rPr>
                <w:u w:val="single"/>
              </w:rPr>
              <w:t>cruz</w:t>
            </w:r>
            <w:r w:rsidRPr="00971667">
              <w:t>, ésa es mi más grande prueba.</w:t>
            </w:r>
          </w:p>
          <w:p w14:paraId="041A3FBD" w14:textId="77777777" w:rsidR="00E33B60" w:rsidRPr="00971667" w:rsidRDefault="00E33B60" w:rsidP="00205162">
            <w:pPr>
              <w:pStyle w:val="Estribillo"/>
            </w:pPr>
            <w:r w:rsidRPr="00971667">
              <w:t xml:space="preserve">Fa       </w:t>
            </w:r>
            <w:proofErr w:type="gramStart"/>
            <w:r w:rsidRPr="00971667">
              <w:t>Re       Sol</w:t>
            </w:r>
            <w:proofErr w:type="gramEnd"/>
          </w:p>
          <w:p w14:paraId="7E0BD55A" w14:textId="77777777" w:rsidR="00E33B60" w:rsidRPr="00971667" w:rsidRDefault="00E33B60" w:rsidP="00205162">
            <w:pPr>
              <w:pStyle w:val="Estribillo"/>
            </w:pPr>
            <w:r w:rsidRPr="00971667">
              <w:t>Nadie te ama como Yo.</w:t>
            </w:r>
          </w:p>
          <w:p w14:paraId="2704D788" w14:textId="77777777" w:rsidR="00E33B60" w:rsidRPr="00971667" w:rsidRDefault="00E33B60" w:rsidP="00205162">
            <w:pPr>
              <w:pStyle w:val="Estribillo"/>
            </w:pPr>
            <w:r w:rsidRPr="00971667">
              <w:t xml:space="preserve">           Do   Sol    Lam            Fa   </w:t>
            </w:r>
            <w:proofErr w:type="gramStart"/>
            <w:r w:rsidRPr="00971667">
              <w:t>Re     Sol</w:t>
            </w:r>
            <w:proofErr w:type="gramEnd"/>
          </w:p>
          <w:p w14:paraId="7FCD3D5E" w14:textId="77777777" w:rsidR="00E33B60" w:rsidRPr="00971667" w:rsidRDefault="00E33B60" w:rsidP="00205162">
            <w:pPr>
              <w:pStyle w:val="Estribillo"/>
            </w:pPr>
            <w:r w:rsidRPr="00971667">
              <w:t>Pues nadie te ama como Yo. Pues nadie te ama como Yo.</w:t>
            </w:r>
          </w:p>
          <w:p w14:paraId="7FB82B7E" w14:textId="77777777" w:rsidR="00E33B60" w:rsidRPr="00971667" w:rsidRDefault="00E33B60" w:rsidP="00205162">
            <w:pPr>
              <w:pStyle w:val="Estribillo"/>
            </w:pPr>
            <w:r w:rsidRPr="00971667">
              <w:t xml:space="preserve">        Do            Sol            Lam</w:t>
            </w:r>
          </w:p>
          <w:p w14:paraId="576973CA" w14:textId="77777777" w:rsidR="00E33B60" w:rsidRPr="00971667" w:rsidRDefault="00E33B60" w:rsidP="00205162">
            <w:pPr>
              <w:pStyle w:val="Estribillo"/>
            </w:pPr>
            <w:r w:rsidRPr="00971667">
              <w:t>Mira la cruz, fue por ti, fue porque te amo.</w:t>
            </w:r>
          </w:p>
          <w:p w14:paraId="038BDF55" w14:textId="77777777" w:rsidR="00E33B60" w:rsidRPr="00971667" w:rsidRDefault="00E33B60" w:rsidP="00205162">
            <w:pPr>
              <w:pStyle w:val="Estribillo"/>
            </w:pPr>
            <w:r w:rsidRPr="00971667">
              <w:t xml:space="preserve">Fa       </w:t>
            </w:r>
            <w:r>
              <w:t xml:space="preserve">  </w:t>
            </w:r>
            <w:r w:rsidRPr="00971667">
              <w:t>Sol</w:t>
            </w:r>
            <w:r>
              <w:t xml:space="preserve">    Do</w:t>
            </w:r>
          </w:p>
          <w:p w14:paraId="28037647" w14:textId="77777777" w:rsidR="00E33B60" w:rsidRPr="00971667" w:rsidRDefault="00E33B60" w:rsidP="00205162">
            <w:pPr>
              <w:pStyle w:val="Estribillo"/>
            </w:pPr>
            <w:r w:rsidRPr="00971667">
              <w:t>Nadie te ama como Yo.</w:t>
            </w:r>
          </w:p>
          <w:p w14:paraId="27DD56B0" w14:textId="77777777" w:rsidR="00E33B60" w:rsidRPr="00971667" w:rsidRDefault="00E33B60" w:rsidP="00205162"/>
          <w:p w14:paraId="7153700E" w14:textId="77777777" w:rsidR="00E33B60" w:rsidRPr="00971667" w:rsidRDefault="00E33B60" w:rsidP="00205162">
            <w:r w:rsidRPr="00971667">
              <w:t>Yo sé bien lo que me dices,</w:t>
            </w:r>
          </w:p>
          <w:p w14:paraId="28FECC4A" w14:textId="77777777" w:rsidR="00E33B60" w:rsidRPr="00971667" w:rsidRDefault="00E33B60" w:rsidP="00205162">
            <w:r w:rsidRPr="00971667">
              <w:t>aunque a veces no me hablas.</w:t>
            </w:r>
          </w:p>
          <w:p w14:paraId="51EFE875" w14:textId="77777777" w:rsidR="00E33B60" w:rsidRPr="00971667" w:rsidRDefault="00E33B60" w:rsidP="00205162">
            <w:r w:rsidRPr="00971667">
              <w:t>Yo sé bien lo que tú sientes,</w:t>
            </w:r>
          </w:p>
          <w:p w14:paraId="7BB5A578" w14:textId="77777777" w:rsidR="00E33B60" w:rsidRPr="00971667" w:rsidRDefault="00E33B60" w:rsidP="00205162">
            <w:r w:rsidRPr="00971667">
              <w:t>aunque nunca lo compartas.</w:t>
            </w:r>
          </w:p>
          <w:p w14:paraId="0299EC0D" w14:textId="77777777" w:rsidR="00E33B60" w:rsidRDefault="00E33B60" w:rsidP="00205162"/>
          <w:p w14:paraId="66016126" w14:textId="77777777" w:rsidR="00E33B60" w:rsidRPr="00971667" w:rsidRDefault="00E33B60" w:rsidP="00205162"/>
          <w:p w14:paraId="5DF8D203" w14:textId="77777777" w:rsidR="00E33B60" w:rsidRPr="00971667" w:rsidRDefault="00E33B60" w:rsidP="00205162">
            <w:r w:rsidRPr="00971667">
              <w:t>Yo a tu lado he caminado.</w:t>
            </w:r>
          </w:p>
          <w:p w14:paraId="2D9D9A74" w14:textId="77777777" w:rsidR="00E33B60" w:rsidRPr="00971667" w:rsidRDefault="00E33B60" w:rsidP="00205162">
            <w:r w:rsidRPr="00971667">
              <w:t>Junto a ti, yo siempre he ido.</w:t>
            </w:r>
          </w:p>
          <w:p w14:paraId="123B140F" w14:textId="77777777" w:rsidR="00E33B60" w:rsidRPr="00971667" w:rsidRDefault="00E33B60" w:rsidP="00205162">
            <w:r w:rsidRPr="00971667">
              <w:t>Aunque a veces te he cargado,</w:t>
            </w:r>
          </w:p>
          <w:p w14:paraId="7F7D3499" w14:textId="77777777" w:rsidR="00E33B60" w:rsidRPr="00960B63" w:rsidRDefault="00E33B60" w:rsidP="00205162">
            <w:r w:rsidRPr="00971667">
              <w:t>yo he sido tu mejor amigo.</w:t>
            </w:r>
          </w:p>
        </w:tc>
      </w:tr>
    </w:tbl>
    <w:p w14:paraId="4F2253EC" w14:textId="77777777" w:rsidR="00E33B60" w:rsidRPr="00960B63" w:rsidRDefault="00E33B60" w:rsidP="00E33B60">
      <w:pPr>
        <w:pStyle w:val="Ttulo2"/>
      </w:pPr>
      <w:bookmarkStart w:id="268" w:name="_Toc181823023"/>
      <w:bookmarkStart w:id="269" w:name="_Toc181822972"/>
      <w:bookmarkEnd w:id="266"/>
      <w:bookmarkEnd w:id="267"/>
      <w:r>
        <w:t>No me mueve</w:t>
      </w:r>
      <w:r w:rsidRPr="00960B63">
        <w:tab/>
        <w:t>(</w:t>
      </w:r>
      <w:r>
        <w:t>Do</w:t>
      </w:r>
      <w:r w:rsidRPr="00960B63">
        <w:t>)</w:t>
      </w:r>
      <w:bookmarkEnd w:id="268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E33B60" w:rsidRPr="00960B63" w14:paraId="18F2FE3A" w14:textId="77777777" w:rsidTr="009C3B87">
        <w:tc>
          <w:tcPr>
            <w:tcW w:w="7143" w:type="dxa"/>
            <w:tcBorders>
              <w:bottom w:val="single" w:sz="4" w:space="0" w:color="auto"/>
            </w:tcBorders>
          </w:tcPr>
          <w:p w14:paraId="72FA52FF" w14:textId="77777777" w:rsidR="00E33B60" w:rsidRPr="00971667" w:rsidRDefault="00E33B60" w:rsidP="009C3B87">
            <w:r w:rsidRPr="00971667">
              <w:t xml:space="preserve">      </w:t>
            </w:r>
            <w:r>
              <w:t>Do</w:t>
            </w:r>
            <w:r w:rsidRPr="00971667">
              <w:t xml:space="preserve">        </w:t>
            </w:r>
            <w:r>
              <w:t>Sol</w:t>
            </w:r>
            <w:r w:rsidRPr="00971667">
              <w:t xml:space="preserve">          </w:t>
            </w:r>
            <w:r>
              <w:t>Lam</w:t>
            </w:r>
          </w:p>
          <w:p w14:paraId="084EE319" w14:textId="77777777" w:rsidR="00E33B60" w:rsidRPr="00971667" w:rsidRDefault="00E33B60" w:rsidP="009C3B87">
            <w:r w:rsidRPr="00971667">
              <w:t>No me mueve, mi Dios para que</w:t>
            </w:r>
            <w:r w:rsidRPr="00971667">
              <w:rPr>
                <w:u w:val="single"/>
              </w:rPr>
              <w:t>re</w:t>
            </w:r>
            <w:r w:rsidRPr="00971667">
              <w:t>rte</w:t>
            </w:r>
          </w:p>
          <w:p w14:paraId="556ADD45" w14:textId="77777777" w:rsidR="00E33B60" w:rsidRPr="00971667" w:rsidRDefault="00E33B60" w:rsidP="009C3B87">
            <w:r w:rsidRPr="00971667">
              <w:t xml:space="preserve">   </w:t>
            </w:r>
            <w:r>
              <w:t>Fa</w:t>
            </w:r>
            <w:r w:rsidRPr="00971667">
              <w:t xml:space="preserve">           </w:t>
            </w:r>
            <w:r>
              <w:t>Sol</w:t>
            </w:r>
            <w:r w:rsidRPr="00971667">
              <w:t xml:space="preserve">         </w:t>
            </w:r>
            <w:r>
              <w:t>Do   Lam</w:t>
            </w:r>
          </w:p>
          <w:p w14:paraId="7FB779D4" w14:textId="77777777" w:rsidR="00E33B60" w:rsidRPr="00971667" w:rsidRDefault="00E33B60" w:rsidP="009C3B87">
            <w:r w:rsidRPr="00971667">
              <w:t>el cielo que me tienes prometido</w:t>
            </w:r>
          </w:p>
          <w:p w14:paraId="3CC9AB15" w14:textId="77777777" w:rsidR="00E33B60" w:rsidRPr="00971667" w:rsidRDefault="00E33B60" w:rsidP="009C3B87">
            <w:r w:rsidRPr="00971667">
              <w:t xml:space="preserve">      </w:t>
            </w:r>
            <w:r>
              <w:t>Fa</w:t>
            </w:r>
            <w:r w:rsidRPr="00971667">
              <w:t xml:space="preserve">         </w:t>
            </w:r>
            <w:r>
              <w:t>Sol</w:t>
            </w:r>
            <w:r w:rsidRPr="00971667">
              <w:t xml:space="preserve">          </w:t>
            </w:r>
            <w:r>
              <w:t>Do</w:t>
            </w:r>
            <w:r w:rsidRPr="00971667">
              <w:t xml:space="preserve"> </w:t>
            </w:r>
            <w:proofErr w:type="spellStart"/>
            <w:r>
              <w:t>Mim</w:t>
            </w:r>
            <w:proofErr w:type="spellEnd"/>
            <w:r>
              <w:t xml:space="preserve"> Lam</w:t>
            </w:r>
          </w:p>
          <w:p w14:paraId="1FB52237" w14:textId="77777777" w:rsidR="00E33B60" w:rsidRPr="00971667" w:rsidRDefault="00E33B60" w:rsidP="009C3B87">
            <w:r w:rsidRPr="00971667">
              <w:t>ni me mueve el infierno tan temido</w:t>
            </w:r>
          </w:p>
          <w:p w14:paraId="02EE6CCE" w14:textId="77777777" w:rsidR="00E33B60" w:rsidRPr="00971667" w:rsidRDefault="00E33B60" w:rsidP="009C3B87">
            <w:r w:rsidRPr="00971667">
              <w:t xml:space="preserve">  </w:t>
            </w:r>
            <w:r>
              <w:t>Fa</w:t>
            </w:r>
            <w:r w:rsidRPr="00971667">
              <w:t xml:space="preserve">      </w:t>
            </w:r>
            <w:r>
              <w:t xml:space="preserve">     Sol</w:t>
            </w:r>
            <w:r w:rsidRPr="00971667">
              <w:t xml:space="preserve">        </w:t>
            </w:r>
            <w:r>
              <w:t>Do</w:t>
            </w:r>
            <w:r w:rsidRPr="00971667">
              <w:t xml:space="preserve"> </w:t>
            </w:r>
            <w:proofErr w:type="gramStart"/>
            <w:r w:rsidRPr="00971667">
              <w:t xml:space="preserve">   (</w:t>
            </w:r>
            <w:proofErr w:type="gramEnd"/>
            <w:r>
              <w:t>Sol</w:t>
            </w:r>
            <w:r w:rsidRPr="00971667">
              <w:t>)</w:t>
            </w:r>
          </w:p>
          <w:p w14:paraId="0FD0BFA1" w14:textId="77777777" w:rsidR="00E33B60" w:rsidRPr="00971667" w:rsidRDefault="00E33B60" w:rsidP="009C3B87">
            <w:r w:rsidRPr="00971667">
              <w:t>para dejar por e</w:t>
            </w:r>
            <w:r>
              <w:rPr>
                <w:u w:val="double"/>
              </w:rPr>
              <w:t>so</w:t>
            </w:r>
            <w:r w:rsidRPr="00971667">
              <w:t xml:space="preserve"> de ofenderte.</w:t>
            </w:r>
          </w:p>
          <w:p w14:paraId="56543E15" w14:textId="77777777" w:rsidR="00E33B60" w:rsidRPr="00971667" w:rsidRDefault="00E33B60" w:rsidP="009C3B87"/>
          <w:p w14:paraId="78DE9E1E" w14:textId="77777777" w:rsidR="00E33B60" w:rsidRPr="00971667" w:rsidRDefault="00E33B60" w:rsidP="009C3B87">
            <w:r w:rsidRPr="00971667">
              <w:t xml:space="preserve">Tú me mueves, Señor, muéveme el verte </w:t>
            </w:r>
          </w:p>
          <w:p w14:paraId="0F64D3B8" w14:textId="77777777" w:rsidR="00E33B60" w:rsidRPr="00971667" w:rsidRDefault="00E33B60" w:rsidP="009C3B87">
            <w:r w:rsidRPr="00971667">
              <w:t>clavado en una cruz y escarnecido,</w:t>
            </w:r>
          </w:p>
          <w:p w14:paraId="2A1B0633" w14:textId="77777777" w:rsidR="00E33B60" w:rsidRPr="00971667" w:rsidRDefault="00E33B60" w:rsidP="009C3B87">
            <w:r>
              <w:t xml:space="preserve">y me mueve </w:t>
            </w:r>
            <w:r w:rsidRPr="00971667">
              <w:t>el ver tu cuerpo tan herido,</w:t>
            </w:r>
          </w:p>
          <w:p w14:paraId="69C98986" w14:textId="77777777" w:rsidR="00E33B60" w:rsidRPr="00971667" w:rsidRDefault="00E33B60" w:rsidP="009C3B87">
            <w:r>
              <w:t>y me mueven</w:t>
            </w:r>
            <w:r w:rsidRPr="00971667">
              <w:t xml:space="preserve"> tus afrentas y tu muerte.</w:t>
            </w:r>
          </w:p>
          <w:p w14:paraId="73ADBFF4" w14:textId="77777777" w:rsidR="00E33B60" w:rsidRPr="00971667" w:rsidRDefault="00E33B60" w:rsidP="009C3B87"/>
          <w:p w14:paraId="6BA9F185" w14:textId="77777777" w:rsidR="00E33B60" w:rsidRPr="00971667" w:rsidRDefault="00E33B60" w:rsidP="009C3B87">
            <w:r>
              <w:t xml:space="preserve">Me mueve, en fin, </w:t>
            </w:r>
            <w:r w:rsidRPr="00971667">
              <w:t>tu amor y en tal manera</w:t>
            </w:r>
          </w:p>
          <w:p w14:paraId="71A35B26" w14:textId="77777777" w:rsidR="00E33B60" w:rsidRPr="00971667" w:rsidRDefault="00E33B60" w:rsidP="009C3B87">
            <w:r w:rsidRPr="00971667">
              <w:t>que</w:t>
            </w:r>
            <w:r>
              <w:t>,</w:t>
            </w:r>
            <w:r w:rsidRPr="00971667">
              <w:t xml:space="preserve"> aunque no hubiera cielo, yo te amara,</w:t>
            </w:r>
          </w:p>
          <w:p w14:paraId="22ECA6EF" w14:textId="77777777" w:rsidR="00E33B60" w:rsidRPr="00971667" w:rsidRDefault="00E33B60" w:rsidP="009C3B87">
            <w:r w:rsidRPr="00971667">
              <w:t>que</w:t>
            </w:r>
            <w:r>
              <w:t>,</w:t>
            </w:r>
            <w:r w:rsidRPr="00971667">
              <w:t xml:space="preserve"> aunque no hubiera cielo, yo te amara,</w:t>
            </w:r>
          </w:p>
          <w:p w14:paraId="6BCCE87A" w14:textId="77777777" w:rsidR="00E33B60" w:rsidRPr="00971667" w:rsidRDefault="00E33B60" w:rsidP="009C3B87">
            <w:r w:rsidRPr="00971667">
              <w:t>que</w:t>
            </w:r>
            <w:r>
              <w:t>,</w:t>
            </w:r>
            <w:r w:rsidRPr="00971667">
              <w:t xml:space="preserve"> aunque no hubiera infierno, te temiera</w:t>
            </w:r>
            <w:r>
              <w:t>.</w:t>
            </w:r>
          </w:p>
          <w:p w14:paraId="2EFF7F5E" w14:textId="77777777" w:rsidR="00E33B60" w:rsidRPr="00971667" w:rsidRDefault="00E33B60" w:rsidP="009C3B87"/>
          <w:p w14:paraId="1AC5F41F" w14:textId="77777777" w:rsidR="00E33B60" w:rsidRPr="00971667" w:rsidRDefault="00E33B60" w:rsidP="009C3B87">
            <w:r w:rsidRPr="00971667">
              <w:t>No me tienes que dar porque te quiera,</w:t>
            </w:r>
          </w:p>
          <w:p w14:paraId="3732FADD" w14:textId="77777777" w:rsidR="00E33B60" w:rsidRPr="00971667" w:rsidRDefault="00E33B60" w:rsidP="009C3B87">
            <w:proofErr w:type="gramStart"/>
            <w:r w:rsidRPr="00971667">
              <w:t>pues</w:t>
            </w:r>
            <w:proofErr w:type="gramEnd"/>
            <w:r w:rsidRPr="00971667">
              <w:t xml:space="preserve"> aunque lo que espero no esperara,</w:t>
            </w:r>
          </w:p>
          <w:p w14:paraId="39CED391" w14:textId="77777777" w:rsidR="00E33B60" w:rsidRPr="00971667" w:rsidRDefault="00E33B60" w:rsidP="009C3B87">
            <w:proofErr w:type="gramStart"/>
            <w:r w:rsidRPr="00971667">
              <w:t>pues</w:t>
            </w:r>
            <w:proofErr w:type="gramEnd"/>
            <w:r w:rsidRPr="00971667">
              <w:t xml:space="preserve"> aunque lo que espero no esperara,</w:t>
            </w:r>
          </w:p>
          <w:p w14:paraId="4E972F00" w14:textId="77777777" w:rsidR="00E33B60" w:rsidRPr="00960B63" w:rsidRDefault="00E33B60" w:rsidP="009C3B87">
            <w:r w:rsidRPr="00971667">
              <w:t>lo mismo que te quiero te quisiera.</w:t>
            </w:r>
          </w:p>
        </w:tc>
      </w:tr>
    </w:tbl>
    <w:p w14:paraId="3D0FA7C6" w14:textId="77777777" w:rsidR="00E33B60" w:rsidRDefault="00E33B60" w:rsidP="00E33B60"/>
    <w:p w14:paraId="1CA43352" w14:textId="77777777" w:rsidR="00E33B60" w:rsidRDefault="00E33B60" w:rsidP="00E33B60"/>
    <w:p w14:paraId="625182D7" w14:textId="77777777" w:rsidR="00E33B60" w:rsidRDefault="00E33B60" w:rsidP="00E33B60"/>
    <w:p w14:paraId="6C1558D4" w14:textId="77777777" w:rsidR="00E33B60" w:rsidRDefault="00E33B60" w:rsidP="00E33B60"/>
    <w:p w14:paraId="09FDBE58" w14:textId="77777777" w:rsidR="00E33B60" w:rsidRDefault="00E33B60" w:rsidP="00E33B60"/>
    <w:p w14:paraId="1C775F01" w14:textId="3A31E895" w:rsidR="00BA536C" w:rsidRPr="00960B63" w:rsidRDefault="007E3291" w:rsidP="001E7F8D">
      <w:pPr>
        <w:pStyle w:val="Ttulo2"/>
      </w:pPr>
      <w:r>
        <w:lastRenderedPageBreak/>
        <w:t>No podemos caminar</w:t>
      </w:r>
      <w:r w:rsidR="00846EA3">
        <w:t xml:space="preserve"> (Hambre de Dios)</w:t>
      </w:r>
      <w:r w:rsidR="00BA536C" w:rsidRPr="00960B63">
        <w:tab/>
        <w:t>(</w:t>
      </w:r>
      <w:r w:rsidR="007B60B0">
        <w:t>Mi</w:t>
      </w:r>
      <w:r w:rsidR="00BA536C" w:rsidRPr="00960B63">
        <w:t>)</w:t>
      </w:r>
      <w:bookmarkEnd w:id="269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BA536C" w:rsidRPr="00960B63" w14:paraId="33FB897E" w14:textId="77777777" w:rsidTr="00721CAF">
        <w:tc>
          <w:tcPr>
            <w:tcW w:w="7143" w:type="dxa"/>
            <w:tcBorders>
              <w:bottom w:val="single" w:sz="4" w:space="0" w:color="auto"/>
            </w:tcBorders>
          </w:tcPr>
          <w:p w14:paraId="38EE25A9" w14:textId="22ECD411" w:rsidR="007E3291" w:rsidRDefault="007E3291" w:rsidP="007E3291">
            <w:pPr>
              <w:pStyle w:val="Estribillo"/>
            </w:pPr>
            <w:r>
              <w:t xml:space="preserve">Mi         </w:t>
            </w:r>
            <w:proofErr w:type="gramStart"/>
            <w:r>
              <w:t>La  Mi</w:t>
            </w:r>
            <w:proofErr w:type="gramEnd"/>
            <w:r>
              <w:t xml:space="preserve">                     </w:t>
            </w:r>
            <w:proofErr w:type="spellStart"/>
            <w:r>
              <w:t>Fa#</w:t>
            </w:r>
            <w:proofErr w:type="gramStart"/>
            <w:r>
              <w:t>m</w:t>
            </w:r>
            <w:proofErr w:type="spellEnd"/>
            <w:r>
              <w:t xml:space="preserve">  Si</w:t>
            </w:r>
            <w:proofErr w:type="gramEnd"/>
            <w:r>
              <w:t>7</w:t>
            </w:r>
          </w:p>
          <w:p w14:paraId="2327892E" w14:textId="77777777" w:rsidR="007E3291" w:rsidRDefault="007E3291" w:rsidP="007E3291">
            <w:pPr>
              <w:pStyle w:val="Estribillo"/>
            </w:pPr>
            <w:r>
              <w:t>No podemos cami</w:t>
            </w:r>
            <w:r w:rsidRPr="00BB69F0">
              <w:rPr>
                <w:u w:val="double"/>
              </w:rPr>
              <w:t>nar</w:t>
            </w:r>
            <w:r>
              <w:t xml:space="preserve"> con hambre ba</w:t>
            </w:r>
            <w:r w:rsidRPr="00BB69F0">
              <w:rPr>
                <w:u w:val="single"/>
              </w:rPr>
              <w:t>jo el</w:t>
            </w:r>
            <w:r>
              <w:t xml:space="preserve"> sol,</w:t>
            </w:r>
          </w:p>
          <w:p w14:paraId="09505A84" w14:textId="7AFFF6EA" w:rsidR="007E3291" w:rsidRDefault="007E3291" w:rsidP="007E3291">
            <w:pPr>
              <w:pStyle w:val="Estribillo"/>
            </w:pPr>
            <w:r>
              <w:t xml:space="preserve">Mi               La    Mi      </w:t>
            </w:r>
            <w:proofErr w:type="spellStart"/>
            <w:r>
              <w:t>Do#m</w:t>
            </w:r>
            <w:proofErr w:type="spellEnd"/>
            <w:r>
              <w:t xml:space="preserve">     La        Mi</w:t>
            </w:r>
          </w:p>
          <w:p w14:paraId="034A3B00" w14:textId="791DDA65" w:rsidR="007E3291" w:rsidRDefault="007E3291" w:rsidP="007E3291">
            <w:pPr>
              <w:pStyle w:val="Estribillo"/>
            </w:pPr>
            <w:r>
              <w:t>danos siempre el mismo Pan: tu Cuerpo y Sangre, Señor.</w:t>
            </w:r>
          </w:p>
          <w:p w14:paraId="51C611D7" w14:textId="77777777" w:rsidR="007E3291" w:rsidRDefault="007E3291" w:rsidP="007E3291"/>
          <w:p w14:paraId="7E2D0660" w14:textId="77777777" w:rsidR="004D7C9D" w:rsidRDefault="004D7C9D" w:rsidP="007E3291"/>
          <w:p w14:paraId="2C04D4DA" w14:textId="77777777" w:rsidR="001877FC" w:rsidRDefault="001877FC" w:rsidP="007E3291"/>
          <w:p w14:paraId="4BCFF3F0" w14:textId="2110F752" w:rsidR="007E3291" w:rsidRDefault="007E3291" w:rsidP="007E3291">
            <w:r>
              <w:t xml:space="preserve">  Mi    </w:t>
            </w:r>
            <w:proofErr w:type="spellStart"/>
            <w:r>
              <w:t>Sol#m</w:t>
            </w:r>
            <w:proofErr w:type="spellEnd"/>
            <w:r>
              <w:t xml:space="preserve"> La      Mi      </w:t>
            </w:r>
            <w:proofErr w:type="spellStart"/>
            <w:r>
              <w:t>Do#m</w:t>
            </w:r>
            <w:proofErr w:type="spellEnd"/>
            <w:r>
              <w:t xml:space="preserve">   Mi    </w:t>
            </w:r>
            <w:proofErr w:type="spellStart"/>
            <w:r>
              <w:t>Fa#</w:t>
            </w:r>
            <w:proofErr w:type="gramStart"/>
            <w:r>
              <w:t>m</w:t>
            </w:r>
            <w:proofErr w:type="spellEnd"/>
            <w:r>
              <w:t xml:space="preserve">  Si</w:t>
            </w:r>
            <w:proofErr w:type="gramEnd"/>
            <w:r>
              <w:t>7</w:t>
            </w:r>
          </w:p>
          <w:p w14:paraId="03CE2345" w14:textId="77777777" w:rsidR="007E3291" w:rsidRDefault="007E3291" w:rsidP="007E3291">
            <w:r w:rsidRPr="00822791">
              <w:rPr>
                <w:u w:val="double"/>
              </w:rPr>
              <w:t>Co</w:t>
            </w:r>
            <w:r>
              <w:t>mamos todos de es</w:t>
            </w:r>
            <w:r w:rsidRPr="00822791">
              <w:rPr>
                <w:u w:val="single"/>
              </w:rPr>
              <w:t>te</w:t>
            </w:r>
            <w:r>
              <w:t xml:space="preserve"> Pan, el Pan de la unidad.</w:t>
            </w:r>
          </w:p>
          <w:p w14:paraId="162BC2D2" w14:textId="0A7E6952" w:rsidR="007E3291" w:rsidRDefault="007E3291" w:rsidP="007E3291">
            <w:r>
              <w:t xml:space="preserve">      Mi     La   Mi       </w:t>
            </w:r>
            <w:proofErr w:type="spellStart"/>
            <w:r>
              <w:t>Do#m</w:t>
            </w:r>
            <w:proofErr w:type="spellEnd"/>
            <w:r>
              <w:t xml:space="preserve">    </w:t>
            </w:r>
            <w:proofErr w:type="spellStart"/>
            <w:r>
              <w:t>Fa#</w:t>
            </w:r>
            <w:proofErr w:type="gramStart"/>
            <w:r>
              <w:t>m</w:t>
            </w:r>
            <w:proofErr w:type="spellEnd"/>
            <w:r>
              <w:t xml:space="preserve">  Si7  Mi</w:t>
            </w:r>
            <w:proofErr w:type="gramEnd"/>
          </w:p>
          <w:p w14:paraId="27DDA0F9" w14:textId="6994BF5E" w:rsidR="007E3291" w:rsidRDefault="007E3291" w:rsidP="007E3291">
            <w:r>
              <w:t>En un cuerpo nos unió el Señor por medio del amor.</w:t>
            </w:r>
          </w:p>
          <w:p w14:paraId="7C752A26" w14:textId="77777777" w:rsidR="007E3291" w:rsidRDefault="007E3291" w:rsidP="007E3291"/>
          <w:p w14:paraId="447A8B87" w14:textId="77777777" w:rsidR="007E3291" w:rsidRDefault="007E3291" w:rsidP="007E3291">
            <w:r>
              <w:t>Señor, yo tengo sed de Ti, sediento estoy de Dios;</w:t>
            </w:r>
          </w:p>
          <w:p w14:paraId="2C4787F8" w14:textId="77777777" w:rsidR="007E3291" w:rsidRDefault="007E3291" w:rsidP="007E3291">
            <w:r>
              <w:t>pero pronto llegaré a ver el rostro del Señor.</w:t>
            </w:r>
          </w:p>
          <w:p w14:paraId="4F380B56" w14:textId="77777777" w:rsidR="007E3291" w:rsidRDefault="007E3291" w:rsidP="007E3291"/>
          <w:p w14:paraId="3417BEB4" w14:textId="77777777" w:rsidR="007E3291" w:rsidRDefault="007E3291" w:rsidP="007E3291">
            <w:r>
              <w:t>Por el desierto el pueblo va cantando su dolor;</w:t>
            </w:r>
          </w:p>
          <w:p w14:paraId="2A8463F5" w14:textId="0DFBDEC7" w:rsidR="00BA536C" w:rsidRPr="00960B63" w:rsidRDefault="007E3291" w:rsidP="007E3291">
            <w:r>
              <w:t>en la noche brillará tu luz, nos guía la verdad.</w:t>
            </w:r>
          </w:p>
        </w:tc>
      </w:tr>
    </w:tbl>
    <w:p w14:paraId="4F1319E2" w14:textId="729A4F90" w:rsidR="00BA536C" w:rsidRPr="00960B63" w:rsidRDefault="00485F32" w:rsidP="001E7F8D">
      <w:pPr>
        <w:pStyle w:val="Ttulo2"/>
      </w:pPr>
      <w:bookmarkStart w:id="270" w:name="_Toc181822973"/>
      <w:r>
        <w:t>No temas</w:t>
      </w:r>
      <w:r w:rsidR="00BA536C" w:rsidRPr="00960B63">
        <w:tab/>
        <w:t>(</w:t>
      </w:r>
      <w:r>
        <w:t>Mi cej1</w:t>
      </w:r>
      <w:r w:rsidR="00BA536C" w:rsidRPr="00960B63">
        <w:t>)</w:t>
      </w:r>
      <w:bookmarkEnd w:id="270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BA536C" w:rsidRPr="00960B63" w14:paraId="44592219" w14:textId="77777777" w:rsidTr="00721CAF">
        <w:tc>
          <w:tcPr>
            <w:tcW w:w="7143" w:type="dxa"/>
            <w:tcBorders>
              <w:bottom w:val="single" w:sz="4" w:space="0" w:color="auto"/>
            </w:tcBorders>
          </w:tcPr>
          <w:p w14:paraId="5A58426A" w14:textId="736A42DB" w:rsidR="00927D10" w:rsidRDefault="00485F32" w:rsidP="00927D10">
            <w:r>
              <w:t>Mi           La</w:t>
            </w:r>
            <w:r w:rsidR="00927D10">
              <w:t xml:space="preserve">   Mi          Si</w:t>
            </w:r>
          </w:p>
          <w:p w14:paraId="7DED207B" w14:textId="4AC4A33F" w:rsidR="00485F32" w:rsidRDefault="00485F32" w:rsidP="00485F32">
            <w:r>
              <w:t>Si aún no lo ves</w:t>
            </w:r>
            <w:r w:rsidR="00927D10">
              <w:t>, p</w:t>
            </w:r>
            <w:r>
              <w:t>ronto lo verás</w:t>
            </w:r>
            <w:r w:rsidR="00927D10">
              <w:t>,</w:t>
            </w:r>
          </w:p>
          <w:p w14:paraId="0D040F30" w14:textId="77A42BE0" w:rsidR="00485F32" w:rsidRDefault="00927D10" w:rsidP="00485F32">
            <w:proofErr w:type="spellStart"/>
            <w:r>
              <w:t>Do</w:t>
            </w:r>
            <w:r w:rsidR="00485F32">
              <w:t>#m</w:t>
            </w:r>
            <w:proofErr w:type="spellEnd"/>
            <w:r w:rsidR="00485F32">
              <w:t xml:space="preserve">    </w:t>
            </w:r>
            <w:r>
              <w:t>La</w:t>
            </w:r>
            <w:r w:rsidR="00485F32">
              <w:t xml:space="preserve">      </w:t>
            </w:r>
            <w:r>
              <w:t xml:space="preserve">  Mi</w:t>
            </w:r>
            <w:r w:rsidR="00485F32">
              <w:t xml:space="preserve">    </w:t>
            </w:r>
            <w:r>
              <w:t xml:space="preserve">  Si</w:t>
            </w:r>
          </w:p>
          <w:p w14:paraId="6FC76BB1" w14:textId="133F23D4" w:rsidR="00485F32" w:rsidRDefault="00927D10" w:rsidP="00485F32">
            <w:r w:rsidRPr="00AB7504">
              <w:t>t</w:t>
            </w:r>
            <w:r w:rsidR="00485F32" w:rsidRPr="00AB7504">
              <w:t>o</w:t>
            </w:r>
            <w:r w:rsidR="00485F32">
              <w:t xml:space="preserve">do un Dios enamorado de </w:t>
            </w:r>
            <w:r w:rsidR="00485F32" w:rsidRPr="001D4385">
              <w:rPr>
                <w:u w:val="double"/>
              </w:rPr>
              <w:t>ti</w:t>
            </w:r>
            <w:r>
              <w:t>.</w:t>
            </w:r>
          </w:p>
          <w:p w14:paraId="19729AF8" w14:textId="77777777" w:rsidR="00927D10" w:rsidRDefault="00927D10" w:rsidP="00485F32"/>
          <w:p w14:paraId="2B1D27EF" w14:textId="16EFDCD7" w:rsidR="00485F32" w:rsidRDefault="00485F32" w:rsidP="00485F32">
            <w:r>
              <w:t>Habla bien de Él</w:t>
            </w:r>
            <w:r w:rsidR="00927D10">
              <w:t xml:space="preserve"> q</w:t>
            </w:r>
            <w:r>
              <w:t>ue no mentirás</w:t>
            </w:r>
            <w:r w:rsidR="00927D10">
              <w:t>,</w:t>
            </w:r>
          </w:p>
          <w:p w14:paraId="2CF2959D" w14:textId="784E30E9" w:rsidR="00485F32" w:rsidRDefault="00927D10" w:rsidP="00485F32">
            <w:r>
              <w:t>t</w:t>
            </w:r>
            <w:r w:rsidR="00485F32">
              <w:t>odo lo hizo para hacerte feliz</w:t>
            </w:r>
            <w:r>
              <w:t>.</w:t>
            </w:r>
          </w:p>
          <w:p w14:paraId="7912ED13" w14:textId="77777777" w:rsidR="00927D10" w:rsidRDefault="00927D10" w:rsidP="00485F32"/>
          <w:p w14:paraId="68E6F986" w14:textId="1883B8CE" w:rsidR="00485F32" w:rsidRDefault="00485F32" w:rsidP="00485F32">
            <w:r>
              <w:t>Lo que pasa es que el mundo no quiere escuchar</w:t>
            </w:r>
            <w:r w:rsidR="00927D10">
              <w:t>,</w:t>
            </w:r>
          </w:p>
          <w:p w14:paraId="0479ECE8" w14:textId="5F6709B7" w:rsidR="00485F32" w:rsidRDefault="00927D10" w:rsidP="00485F32">
            <w:r>
              <w:t>n</w:t>
            </w:r>
            <w:r w:rsidR="00485F32">
              <w:t xml:space="preserve">o </w:t>
            </w:r>
            <w:r w:rsidR="00485F32" w:rsidRPr="00AB7504">
              <w:rPr>
                <w:u w:val="single"/>
              </w:rPr>
              <w:t>vaya a</w:t>
            </w:r>
            <w:r w:rsidR="00485F32">
              <w:t xml:space="preserve"> ser que vea, que entienda y se empape</w:t>
            </w:r>
          </w:p>
          <w:p w14:paraId="2FAD25DB" w14:textId="77777777" w:rsidR="00927D10" w:rsidRDefault="00927D10" w:rsidP="00485F32"/>
          <w:p w14:paraId="1FC98504" w14:textId="5AC00DC3" w:rsidR="00485F32" w:rsidRDefault="00196367" w:rsidP="00485F32">
            <w:r>
              <w:t>d</w:t>
            </w:r>
            <w:r w:rsidR="00485F32">
              <w:t>e esta alegría que nos quiere regalar</w:t>
            </w:r>
            <w:r w:rsidR="00927D10">
              <w:t>,</w:t>
            </w:r>
          </w:p>
          <w:p w14:paraId="626F25D6" w14:textId="31C5E06F" w:rsidR="00485F32" w:rsidRDefault="00927D10" w:rsidP="00485F32">
            <w:r>
              <w:t>n</w:t>
            </w:r>
            <w:r w:rsidR="00485F32">
              <w:t>o vaya a ser que entienda, se convierta y se sane</w:t>
            </w:r>
            <w:r>
              <w:t>.</w:t>
            </w:r>
          </w:p>
          <w:p w14:paraId="5D0B5C48" w14:textId="77777777" w:rsidR="00485F32" w:rsidRDefault="00485F32" w:rsidP="00485F32"/>
          <w:p w14:paraId="17E01252" w14:textId="6FEA7AA9" w:rsidR="00485F32" w:rsidRDefault="00927D10" w:rsidP="00927D10">
            <w:pPr>
              <w:pStyle w:val="Estribillo"/>
            </w:pPr>
            <w:r>
              <w:t xml:space="preserve">   Mi</w:t>
            </w:r>
            <w:r w:rsidR="00485F32">
              <w:t xml:space="preserve">         </w:t>
            </w:r>
            <w:r>
              <w:t>La      Mi         Si</w:t>
            </w:r>
          </w:p>
          <w:p w14:paraId="637779DD" w14:textId="1A5CC909" w:rsidR="00485F32" w:rsidRDefault="00485F32" w:rsidP="00927D10">
            <w:pPr>
              <w:pStyle w:val="Estribillo"/>
            </w:pPr>
            <w:r w:rsidRPr="0046257A">
              <w:rPr>
                <w:u w:val="double"/>
              </w:rPr>
              <w:t>No</w:t>
            </w:r>
            <w:r>
              <w:t xml:space="preserve"> temas a </w:t>
            </w:r>
            <w:r w:rsidRPr="0046257A">
              <w:rPr>
                <w:u w:val="single"/>
              </w:rPr>
              <w:t>la Luz</w:t>
            </w:r>
            <w:r w:rsidR="00927D10">
              <w:t>, n</w:t>
            </w:r>
            <w:r>
              <w:t>o temas a la Paz</w:t>
            </w:r>
          </w:p>
          <w:p w14:paraId="15C6C44B" w14:textId="2F2C017F" w:rsidR="00927D10" w:rsidRDefault="00485F32" w:rsidP="00927D10">
            <w:pPr>
              <w:pStyle w:val="Estribillo"/>
            </w:pPr>
            <w:r>
              <w:t xml:space="preserve">   </w:t>
            </w:r>
            <w:proofErr w:type="spellStart"/>
            <w:r w:rsidR="00927D10">
              <w:t>Do</w:t>
            </w:r>
            <w:r>
              <w:t>#m</w:t>
            </w:r>
            <w:proofErr w:type="spellEnd"/>
            <w:r>
              <w:t xml:space="preserve">        </w:t>
            </w:r>
            <w:r w:rsidR="00927D10">
              <w:t xml:space="preserve"> </w:t>
            </w:r>
            <w:r>
              <w:t xml:space="preserve"> </w:t>
            </w:r>
            <w:r w:rsidR="00927D10">
              <w:t>La              Mi            Si</w:t>
            </w:r>
          </w:p>
          <w:p w14:paraId="61A9FECF" w14:textId="464236BC" w:rsidR="00485F32" w:rsidRDefault="00485F32" w:rsidP="00927D10">
            <w:pPr>
              <w:pStyle w:val="Estribillo"/>
            </w:pPr>
            <w:r>
              <w:t xml:space="preserve">No temas a la </w:t>
            </w:r>
            <w:r w:rsidR="00927D10">
              <w:t>a</w:t>
            </w:r>
            <w:r>
              <w:t>legría</w:t>
            </w:r>
            <w:r w:rsidR="00927D10">
              <w:t>, n</w:t>
            </w:r>
            <w:r>
              <w:t>o tengas miedo a ser feliz</w:t>
            </w:r>
            <w:r w:rsidR="00927D10">
              <w:t>.</w:t>
            </w:r>
          </w:p>
          <w:p w14:paraId="51A1396B" w14:textId="0760EBFC" w:rsidR="00485F32" w:rsidRDefault="00927D10" w:rsidP="00927D10">
            <w:pPr>
              <w:pStyle w:val="Estribillo"/>
            </w:pPr>
            <w:r>
              <w:t xml:space="preserve">       Mi</w:t>
            </w:r>
            <w:r w:rsidR="00485F32">
              <w:t xml:space="preserve">        </w:t>
            </w:r>
            <w:r>
              <w:t xml:space="preserve"> La</w:t>
            </w:r>
            <w:r w:rsidR="00485F32">
              <w:t xml:space="preserve">             </w:t>
            </w:r>
            <w:r>
              <w:t xml:space="preserve"> Mi</w:t>
            </w:r>
            <w:r w:rsidR="00485F32">
              <w:t xml:space="preserve">          </w:t>
            </w:r>
            <w:r>
              <w:t>Si</w:t>
            </w:r>
          </w:p>
          <w:p w14:paraId="31249F21" w14:textId="2C49CD2F" w:rsidR="00485F32" w:rsidRDefault="00485F32" w:rsidP="00927D10">
            <w:pPr>
              <w:pStyle w:val="Estribillo"/>
            </w:pPr>
            <w:r>
              <w:t>Porque Él es el Camino que se ha abierto para ti</w:t>
            </w:r>
            <w:r w:rsidR="00927D10">
              <w:t>,</w:t>
            </w:r>
          </w:p>
          <w:p w14:paraId="64F985FC" w14:textId="2592C100" w:rsidR="00485F32" w:rsidRDefault="00927D10" w:rsidP="00927D10">
            <w:pPr>
              <w:pStyle w:val="Estribillo"/>
            </w:pPr>
            <w:r>
              <w:t xml:space="preserve">   </w:t>
            </w:r>
            <w:proofErr w:type="spellStart"/>
            <w:r>
              <w:t>Do</w:t>
            </w:r>
            <w:r w:rsidR="00485F32">
              <w:t>#m</w:t>
            </w:r>
            <w:proofErr w:type="spellEnd"/>
            <w:r w:rsidR="00485F32">
              <w:t xml:space="preserve">       </w:t>
            </w:r>
            <w:r>
              <w:t xml:space="preserve">           La</w:t>
            </w:r>
            <w:r w:rsidR="00485F32">
              <w:t xml:space="preserve">        </w:t>
            </w:r>
            <w:r>
              <w:t xml:space="preserve">  Mi</w:t>
            </w:r>
            <w:r w:rsidR="00485F32">
              <w:t xml:space="preserve">       </w:t>
            </w:r>
            <w:r>
              <w:t xml:space="preserve">  Si</w:t>
            </w:r>
          </w:p>
          <w:p w14:paraId="2AD4E4C5" w14:textId="1E8EBF5E" w:rsidR="00BA536C" w:rsidRPr="00960B63" w:rsidRDefault="00927D10" w:rsidP="00927D10">
            <w:pPr>
              <w:pStyle w:val="Estribillo"/>
            </w:pPr>
            <w:r>
              <w:t>P</w:t>
            </w:r>
            <w:r w:rsidR="00485F32">
              <w:t>orque Él es El que es</w:t>
            </w:r>
            <w:r>
              <w:t>,</w:t>
            </w:r>
            <w:r w:rsidR="00485F32">
              <w:t xml:space="preserve"> ahora puedes ser feliz</w:t>
            </w:r>
            <w:r w:rsidR="007B60B0">
              <w:t>.</w:t>
            </w:r>
          </w:p>
        </w:tc>
      </w:tr>
    </w:tbl>
    <w:p w14:paraId="5CE902CB" w14:textId="7DDD2342" w:rsidR="00BA536C" w:rsidRPr="00960B63" w:rsidRDefault="007B60B0" w:rsidP="001E7F8D">
      <w:pPr>
        <w:pStyle w:val="Ttulo2"/>
      </w:pPr>
      <w:bookmarkStart w:id="271" w:name="_Toc181822974"/>
      <w:r>
        <w:t>Oración del pobre</w:t>
      </w:r>
      <w:r w:rsidR="00BA536C" w:rsidRPr="00960B63">
        <w:tab/>
        <w:t>(</w:t>
      </w:r>
      <w:r>
        <w:t>Lam</w:t>
      </w:r>
      <w:r w:rsidR="005D7AF4">
        <w:t xml:space="preserve"> cej2</w:t>
      </w:r>
      <w:r w:rsidR="00BA536C" w:rsidRPr="00960B63">
        <w:t>)</w:t>
      </w:r>
      <w:bookmarkEnd w:id="271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7B60B0" w:rsidRPr="00960B63" w14:paraId="5E6EC4B0" w14:textId="77777777" w:rsidTr="00721CAF">
        <w:tc>
          <w:tcPr>
            <w:tcW w:w="7143" w:type="dxa"/>
            <w:tcBorders>
              <w:bottom w:val="single" w:sz="4" w:space="0" w:color="auto"/>
            </w:tcBorders>
          </w:tcPr>
          <w:p w14:paraId="0895589E" w14:textId="77777777" w:rsidR="007B60B0" w:rsidRPr="00971667" w:rsidRDefault="007B60B0" w:rsidP="007B60B0">
            <w:r w:rsidRPr="00971667">
              <w:t>Lam                 Do   Sol   Lam       Mi7 Lam</w:t>
            </w:r>
          </w:p>
          <w:p w14:paraId="64756A41" w14:textId="77777777" w:rsidR="007B60B0" w:rsidRPr="00971667" w:rsidRDefault="007B60B0" w:rsidP="007B60B0">
            <w:r w:rsidRPr="00971667">
              <w:rPr>
                <w:u w:val="double"/>
              </w:rPr>
              <w:t>Vengo</w:t>
            </w:r>
            <w:r w:rsidRPr="00971667">
              <w:t xml:space="preserve"> ante Ti, mi Señor, reconociendo mi culpa</w:t>
            </w:r>
          </w:p>
          <w:p w14:paraId="077A3D0C" w14:textId="77777777" w:rsidR="007B60B0" w:rsidRPr="00971667" w:rsidRDefault="007B60B0" w:rsidP="007B60B0">
            <w:r w:rsidRPr="00971667">
              <w:t xml:space="preserve">Fa        Sol           </w:t>
            </w:r>
            <w:proofErr w:type="gramStart"/>
            <w:r w:rsidRPr="00971667">
              <w:t>Do  Rem</w:t>
            </w:r>
            <w:proofErr w:type="gramEnd"/>
            <w:r w:rsidRPr="00971667">
              <w:t xml:space="preserve">       Lam           Mi7 Lam</w:t>
            </w:r>
          </w:p>
          <w:p w14:paraId="7784AB61" w14:textId="77777777" w:rsidR="007B60B0" w:rsidRPr="00971667" w:rsidRDefault="007B60B0" w:rsidP="007B60B0">
            <w:r w:rsidRPr="00971667">
              <w:rPr>
                <w:u w:val="single"/>
              </w:rPr>
              <w:t>con</w:t>
            </w:r>
            <w:r w:rsidRPr="00971667">
              <w:t xml:space="preserve"> la fe puesta en tu amor que tú me das como a un hijo.</w:t>
            </w:r>
          </w:p>
          <w:p w14:paraId="37AFA705" w14:textId="77777777" w:rsidR="007B60B0" w:rsidRPr="00971667" w:rsidRDefault="007B60B0" w:rsidP="007B60B0">
            <w:r w:rsidRPr="00971667">
              <w:t xml:space="preserve">               Do         Fa     </w:t>
            </w:r>
            <w:proofErr w:type="gramStart"/>
            <w:r w:rsidRPr="00971667">
              <w:t>Sol  Do</w:t>
            </w:r>
            <w:proofErr w:type="gramEnd"/>
            <w:r w:rsidRPr="00971667">
              <w:t xml:space="preserve">          </w:t>
            </w:r>
          </w:p>
          <w:p w14:paraId="68A72B2D" w14:textId="77777777" w:rsidR="007B60B0" w:rsidRPr="00971667" w:rsidRDefault="007B60B0" w:rsidP="007B60B0">
            <w:r w:rsidRPr="00971667">
              <w:t>Te abro mi corazón, y te ofrezco mi miseria,</w:t>
            </w:r>
          </w:p>
          <w:p w14:paraId="70305EAC" w14:textId="77777777" w:rsidR="007B60B0" w:rsidRPr="00971667" w:rsidRDefault="007B60B0" w:rsidP="007B60B0">
            <w:r w:rsidRPr="00971667">
              <w:t xml:space="preserve">     Rem         Lam   Mi7                Lam</w:t>
            </w:r>
          </w:p>
          <w:p w14:paraId="0AACD9F5" w14:textId="77777777" w:rsidR="007B60B0" w:rsidRPr="00971667" w:rsidRDefault="007B60B0" w:rsidP="007B60B0">
            <w:r w:rsidRPr="00971667">
              <w:t>despojado de mis cosas quiero llenarme de Ti.</w:t>
            </w:r>
          </w:p>
          <w:p w14:paraId="24324E05" w14:textId="77777777" w:rsidR="007B60B0" w:rsidRPr="00971667" w:rsidRDefault="007B60B0" w:rsidP="007B60B0"/>
          <w:p w14:paraId="38E7CA44" w14:textId="77777777" w:rsidR="007B60B0" w:rsidRPr="00971667" w:rsidRDefault="007B60B0" w:rsidP="007B60B0">
            <w:pPr>
              <w:pStyle w:val="Estribillo"/>
            </w:pPr>
            <w:r w:rsidRPr="00971667">
              <w:t>La                 Mi7   Re            La</w:t>
            </w:r>
          </w:p>
          <w:p w14:paraId="2F47723D" w14:textId="77777777" w:rsidR="007B60B0" w:rsidRPr="00971667" w:rsidRDefault="007B60B0" w:rsidP="007B60B0">
            <w:pPr>
              <w:pStyle w:val="Estribillo"/>
            </w:pPr>
            <w:r w:rsidRPr="00971667">
              <w:rPr>
                <w:u w:val="single"/>
              </w:rPr>
              <w:t>Que</w:t>
            </w:r>
            <w:r w:rsidRPr="00971667">
              <w:t xml:space="preserve"> tu espíritu, Señor, abrase todo mi ser</w:t>
            </w:r>
          </w:p>
          <w:p w14:paraId="62F65856" w14:textId="77777777" w:rsidR="007B60B0" w:rsidRPr="00971667" w:rsidRDefault="007B60B0" w:rsidP="007B60B0">
            <w:pPr>
              <w:pStyle w:val="Estribillo"/>
            </w:pPr>
            <w:r w:rsidRPr="00971667">
              <w:t xml:space="preserve">                 Mi7       Re              La</w:t>
            </w:r>
          </w:p>
          <w:p w14:paraId="1FA7D4B4" w14:textId="77777777" w:rsidR="007B60B0" w:rsidRPr="00971667" w:rsidRDefault="007B60B0" w:rsidP="007B60B0">
            <w:pPr>
              <w:pStyle w:val="Estribillo"/>
            </w:pPr>
            <w:r w:rsidRPr="00971667">
              <w:t>hazme dócil a tu voz, transforma mi vida entera</w:t>
            </w:r>
          </w:p>
          <w:p w14:paraId="0497C1BB" w14:textId="77777777" w:rsidR="007B60B0" w:rsidRPr="00971667" w:rsidRDefault="007B60B0" w:rsidP="007B60B0">
            <w:pPr>
              <w:pStyle w:val="Estribillo"/>
            </w:pPr>
            <w:r w:rsidRPr="00971667">
              <w:t>Re               La        Mi7             La</w:t>
            </w:r>
          </w:p>
          <w:p w14:paraId="4CEFC939" w14:textId="77777777" w:rsidR="007B60B0" w:rsidRPr="00971667" w:rsidRDefault="007B60B0" w:rsidP="007B60B0">
            <w:pPr>
              <w:pStyle w:val="Estribillo"/>
            </w:pPr>
            <w:r w:rsidRPr="00971667">
              <w:t>hazme dócil a tu voz, transforma mi vi</w:t>
            </w:r>
            <w:r w:rsidRPr="00971667">
              <w:rPr>
                <w:u w:val="double"/>
              </w:rPr>
              <w:t>da en</w:t>
            </w:r>
            <w:r w:rsidRPr="00971667">
              <w:t>tera</w:t>
            </w:r>
          </w:p>
          <w:p w14:paraId="26076294" w14:textId="77777777" w:rsidR="007B60B0" w:rsidRPr="00971667" w:rsidRDefault="007B60B0" w:rsidP="007B60B0"/>
          <w:p w14:paraId="045D9D90" w14:textId="77777777" w:rsidR="007B60B0" w:rsidRPr="00971667" w:rsidRDefault="007B60B0" w:rsidP="007B60B0">
            <w:r w:rsidRPr="00971667">
              <w:t>Puesto en tus manos, Señor, siento que soy pobre y débil.</w:t>
            </w:r>
          </w:p>
          <w:p w14:paraId="16724FF8" w14:textId="77777777" w:rsidR="007B60B0" w:rsidRPr="00971667" w:rsidRDefault="007B60B0" w:rsidP="007B60B0">
            <w:r w:rsidRPr="00971667">
              <w:t>Mas Tú me quieres así. Yo te bendigo y te alabo.</w:t>
            </w:r>
          </w:p>
          <w:p w14:paraId="3A72887A" w14:textId="77777777" w:rsidR="007B60B0" w:rsidRPr="00971667" w:rsidRDefault="007B60B0" w:rsidP="007B60B0">
            <w:r w:rsidRPr="00971667">
              <w:t>Padre, en mi debilidad, Tú me das la fortaleza.</w:t>
            </w:r>
          </w:p>
          <w:p w14:paraId="721D05A7" w14:textId="56EA90AD" w:rsidR="007B60B0" w:rsidRPr="00960B63" w:rsidRDefault="007B60B0" w:rsidP="007B60B0">
            <w:r w:rsidRPr="00971667">
              <w:t>Amas al hombre sencillo, le das tu paz y perdón.</w:t>
            </w:r>
          </w:p>
        </w:tc>
      </w:tr>
    </w:tbl>
    <w:p w14:paraId="3EE8F71A" w14:textId="77777777" w:rsidR="001877FC" w:rsidRDefault="001877FC" w:rsidP="001877FC">
      <w:bookmarkStart w:id="272" w:name="_Toc181822975"/>
    </w:p>
    <w:p w14:paraId="5695F4AC" w14:textId="77777777" w:rsidR="001877FC" w:rsidRDefault="001877FC" w:rsidP="001877FC"/>
    <w:p w14:paraId="7209A714" w14:textId="77777777" w:rsidR="001877FC" w:rsidRDefault="001877FC" w:rsidP="001877FC"/>
    <w:p w14:paraId="4564700D" w14:textId="77777777" w:rsidR="001877FC" w:rsidRDefault="001877FC" w:rsidP="001877FC"/>
    <w:p w14:paraId="22CA1B54" w14:textId="78FA8C65" w:rsidR="00BA536C" w:rsidRPr="00960B63" w:rsidRDefault="007B60B0" w:rsidP="001E7F8D">
      <w:pPr>
        <w:pStyle w:val="Ttulo2"/>
      </w:pPr>
      <w:r>
        <w:lastRenderedPageBreak/>
        <w:t>Para el que sabe</w:t>
      </w:r>
      <w:r w:rsidR="00BA536C" w:rsidRPr="00960B63">
        <w:tab/>
        <w:t>(</w:t>
      </w:r>
      <w:r>
        <w:t>La</w:t>
      </w:r>
      <w:r w:rsidR="00BA536C" w:rsidRPr="00960B63">
        <w:t>)</w:t>
      </w:r>
      <w:bookmarkEnd w:id="272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7B60B0" w:rsidRPr="00960B63" w14:paraId="606093BC" w14:textId="77777777" w:rsidTr="00721CAF">
        <w:tc>
          <w:tcPr>
            <w:tcW w:w="7143" w:type="dxa"/>
            <w:tcBorders>
              <w:bottom w:val="single" w:sz="4" w:space="0" w:color="auto"/>
            </w:tcBorders>
          </w:tcPr>
          <w:p w14:paraId="6E68C5BA" w14:textId="19ACBBAC" w:rsidR="007B60B0" w:rsidRPr="00971667" w:rsidRDefault="007B60B0" w:rsidP="007B60B0">
            <w:r w:rsidRPr="00971667">
              <w:t xml:space="preserve">La                      </w:t>
            </w:r>
            <w:proofErr w:type="spellStart"/>
            <w:r w:rsidRPr="00971667">
              <w:t>Fa#m</w:t>
            </w:r>
            <w:proofErr w:type="spellEnd"/>
            <w:r w:rsidRPr="00971667">
              <w:t xml:space="preserve">              </w:t>
            </w:r>
            <w:proofErr w:type="spellStart"/>
            <w:r w:rsidRPr="00971667">
              <w:t>Do#m</w:t>
            </w:r>
            <w:proofErr w:type="spellEnd"/>
          </w:p>
          <w:p w14:paraId="45E848C9" w14:textId="77777777" w:rsidR="00FB009C" w:rsidRDefault="007B60B0" w:rsidP="007B60B0">
            <w:r w:rsidRPr="00971667">
              <w:rPr>
                <w:u w:val="double"/>
              </w:rPr>
              <w:t>Para</w:t>
            </w:r>
            <w:r w:rsidRPr="00971667">
              <w:t xml:space="preserve"> el que sabe que el río termina en el mar</w:t>
            </w:r>
          </w:p>
          <w:p w14:paraId="73AC6362" w14:textId="12A8867C" w:rsidR="00FB009C" w:rsidRDefault="00FB009C" w:rsidP="007B60B0">
            <w:r w:rsidRPr="00971667">
              <w:t xml:space="preserve">   Re         Mi</w:t>
            </w:r>
          </w:p>
          <w:p w14:paraId="447664A2" w14:textId="7B3D2474" w:rsidR="007B60B0" w:rsidRPr="00971667" w:rsidRDefault="007B60B0" w:rsidP="007B60B0">
            <w:r w:rsidRPr="00971667">
              <w:t>no bastan las fuentes.</w:t>
            </w:r>
          </w:p>
          <w:p w14:paraId="0CFF82A1" w14:textId="77777777" w:rsidR="007B60B0" w:rsidRPr="00971667" w:rsidRDefault="007B60B0" w:rsidP="007B60B0">
            <w:r w:rsidRPr="00971667">
              <w:t xml:space="preserve">La                     </w:t>
            </w:r>
            <w:proofErr w:type="spellStart"/>
            <w:r w:rsidRPr="00971667">
              <w:t>Fa#m</w:t>
            </w:r>
            <w:proofErr w:type="spellEnd"/>
            <w:r w:rsidRPr="00971667">
              <w:t xml:space="preserve">             </w:t>
            </w:r>
            <w:proofErr w:type="spellStart"/>
            <w:r w:rsidRPr="00971667">
              <w:t>Do#m</w:t>
            </w:r>
            <w:proofErr w:type="spellEnd"/>
          </w:p>
          <w:p w14:paraId="414323EB" w14:textId="69ABFD63" w:rsidR="007B60B0" w:rsidRPr="00971667" w:rsidRDefault="007B60B0" w:rsidP="007B60B0">
            <w:r w:rsidRPr="00971667">
              <w:t xml:space="preserve">Para el que quiere sus ojos </w:t>
            </w:r>
            <w:r w:rsidRPr="00971667">
              <w:rPr>
                <w:u w:val="single"/>
              </w:rPr>
              <w:t>de</w:t>
            </w:r>
            <w:r w:rsidRPr="00971667">
              <w:t xml:space="preserve"> cielo llenar,</w:t>
            </w:r>
          </w:p>
          <w:p w14:paraId="47C5C882" w14:textId="77777777" w:rsidR="007B60B0" w:rsidRPr="00971667" w:rsidRDefault="007B60B0" w:rsidP="007B60B0">
            <w:r w:rsidRPr="00971667">
              <w:t xml:space="preserve">   Re       Mi            La   </w:t>
            </w:r>
            <w:proofErr w:type="spellStart"/>
            <w:r w:rsidRPr="00971667">
              <w:t>Fa#m</w:t>
            </w:r>
            <w:proofErr w:type="spellEnd"/>
            <w:r w:rsidRPr="00971667">
              <w:t xml:space="preserve">   Re      Mi      La </w:t>
            </w:r>
            <w:proofErr w:type="spellStart"/>
            <w:r w:rsidRPr="00971667">
              <w:t>Fa#m</w:t>
            </w:r>
            <w:proofErr w:type="spellEnd"/>
          </w:p>
          <w:p w14:paraId="09AA10C6" w14:textId="77777777" w:rsidR="007B60B0" w:rsidRPr="00971667" w:rsidRDefault="007B60B0" w:rsidP="007B60B0">
            <w:r w:rsidRPr="00971667">
              <w:t xml:space="preserve">no basta sentarse cara al porvenir no basta soñar y soñar, </w:t>
            </w:r>
          </w:p>
          <w:p w14:paraId="5C5244D5" w14:textId="6F893D69" w:rsidR="007B60B0" w:rsidRPr="00971667" w:rsidRDefault="007B60B0" w:rsidP="007B60B0">
            <w:r w:rsidRPr="00971667">
              <w:t xml:space="preserve">   Re        Mi           La     </w:t>
            </w:r>
            <w:proofErr w:type="spellStart"/>
            <w:r w:rsidRPr="00971667">
              <w:t>Fa#m</w:t>
            </w:r>
            <w:proofErr w:type="spellEnd"/>
            <w:r w:rsidRPr="00971667">
              <w:t xml:space="preserve">   Re        Mi       La</w:t>
            </w:r>
          </w:p>
          <w:p w14:paraId="5B279577" w14:textId="5992CB2C" w:rsidR="007B60B0" w:rsidRPr="00971667" w:rsidRDefault="007B60B0" w:rsidP="007B60B0">
            <w:r w:rsidRPr="00971667">
              <w:t>no basta plantar un árbol ni una flor pudiendo jardines sembrar.</w:t>
            </w:r>
          </w:p>
          <w:p w14:paraId="59307623" w14:textId="77777777" w:rsidR="007B60B0" w:rsidRPr="00971667" w:rsidRDefault="007B60B0" w:rsidP="007B60B0"/>
          <w:p w14:paraId="2CA2B455" w14:textId="77777777" w:rsidR="003B39F3" w:rsidRDefault="007B60B0" w:rsidP="007B60B0">
            <w:r w:rsidRPr="00971667">
              <w:t>Para el que ha visto brillar en la noche una luz</w:t>
            </w:r>
          </w:p>
          <w:p w14:paraId="3330F79B" w14:textId="5128FDF0" w:rsidR="007B60B0" w:rsidRPr="00971667" w:rsidRDefault="007B60B0" w:rsidP="007B60B0">
            <w:r w:rsidRPr="00971667">
              <w:t>no bastan las sombras.</w:t>
            </w:r>
          </w:p>
          <w:p w14:paraId="7897B572" w14:textId="77777777" w:rsidR="007B60B0" w:rsidRPr="00971667" w:rsidRDefault="007B60B0" w:rsidP="007B60B0">
            <w:r w:rsidRPr="00971667">
              <w:t xml:space="preserve">Para el que tiende sus brazos abiertos al sol, </w:t>
            </w:r>
          </w:p>
          <w:p w14:paraId="6F18C2D5" w14:textId="346FC27C" w:rsidR="007B60B0" w:rsidRPr="00971667" w:rsidRDefault="007B60B0" w:rsidP="007B60B0">
            <w:r w:rsidRPr="00971667">
              <w:t>para el que ha bebido de la eternidad no tiene sentido llorar</w:t>
            </w:r>
            <w:r w:rsidR="00FC7136">
              <w:t>,</w:t>
            </w:r>
          </w:p>
          <w:p w14:paraId="23F75F4A" w14:textId="08AB4363" w:rsidR="007B60B0" w:rsidRPr="00971667" w:rsidRDefault="00FC7136" w:rsidP="007B60B0">
            <w:r>
              <w:t>y</w:t>
            </w:r>
            <w:r w:rsidR="007B60B0" w:rsidRPr="00971667">
              <w:t xml:space="preserve"> el que una mañana descubrió el amor no puede dejar de luchar. </w:t>
            </w:r>
          </w:p>
          <w:p w14:paraId="640F61BD" w14:textId="77777777" w:rsidR="007B60B0" w:rsidRPr="00971667" w:rsidRDefault="007B60B0" w:rsidP="007B60B0"/>
          <w:p w14:paraId="3D2570EB" w14:textId="77777777" w:rsidR="007B60B0" w:rsidRPr="00971667" w:rsidRDefault="007B60B0" w:rsidP="007B60B0">
            <w:pPr>
              <w:pStyle w:val="Estribillo"/>
            </w:pPr>
            <w:r w:rsidRPr="00971667">
              <w:t xml:space="preserve">La     </w:t>
            </w:r>
            <w:proofErr w:type="spellStart"/>
            <w:r w:rsidRPr="00971667">
              <w:t>Fa#m</w:t>
            </w:r>
            <w:proofErr w:type="spellEnd"/>
            <w:r w:rsidRPr="00971667">
              <w:t xml:space="preserve"> </w:t>
            </w:r>
            <w:proofErr w:type="gramStart"/>
            <w:r w:rsidRPr="00971667">
              <w:t>Re  Mi</w:t>
            </w:r>
            <w:proofErr w:type="gramEnd"/>
            <w:r w:rsidRPr="00971667">
              <w:t xml:space="preserve">        La    </w:t>
            </w:r>
            <w:proofErr w:type="spellStart"/>
            <w:r w:rsidRPr="00971667">
              <w:t>Fa#m</w:t>
            </w:r>
            <w:proofErr w:type="spellEnd"/>
            <w:r w:rsidRPr="00971667">
              <w:t xml:space="preserve"> Re</w:t>
            </w:r>
          </w:p>
          <w:p w14:paraId="6069B85E" w14:textId="77777777" w:rsidR="007B60B0" w:rsidRPr="00971667" w:rsidRDefault="007B60B0" w:rsidP="007B60B0">
            <w:pPr>
              <w:pStyle w:val="Estribillo"/>
            </w:pPr>
            <w:r w:rsidRPr="00971667">
              <w:rPr>
                <w:u w:val="double"/>
              </w:rPr>
              <w:t>Ven</w:t>
            </w:r>
            <w:r w:rsidRPr="00971667">
              <w:t xml:space="preserve"> conmigo. Mi boca cantará conti</w:t>
            </w:r>
            <w:r w:rsidRPr="00971667">
              <w:rPr>
                <w:u w:val="single"/>
              </w:rPr>
              <w:t>go</w:t>
            </w:r>
            <w:r w:rsidRPr="00971667">
              <w:t xml:space="preserve">, </w:t>
            </w:r>
          </w:p>
          <w:p w14:paraId="52D2D58C" w14:textId="77777777" w:rsidR="007B60B0" w:rsidRPr="00971667" w:rsidRDefault="007B60B0" w:rsidP="007B60B0">
            <w:pPr>
              <w:pStyle w:val="Estribillo"/>
            </w:pPr>
            <w:r w:rsidRPr="00971667">
              <w:t xml:space="preserve">    Mi            La      Re     Mi</w:t>
            </w:r>
          </w:p>
          <w:p w14:paraId="7D574F2C" w14:textId="77777777" w:rsidR="007B60B0" w:rsidRPr="00971667" w:rsidRDefault="007B60B0" w:rsidP="007B60B0">
            <w:pPr>
              <w:pStyle w:val="Estribillo"/>
            </w:pPr>
            <w:r w:rsidRPr="00971667">
              <w:t xml:space="preserve">que no es invento nuestro la esperanza. </w:t>
            </w:r>
          </w:p>
          <w:p w14:paraId="198539BB" w14:textId="77777777" w:rsidR="007B60B0" w:rsidRPr="00971667" w:rsidRDefault="007B60B0" w:rsidP="007B60B0">
            <w:pPr>
              <w:pStyle w:val="Estribillo"/>
            </w:pPr>
            <w:r w:rsidRPr="00971667">
              <w:t xml:space="preserve">La       </w:t>
            </w:r>
            <w:proofErr w:type="spellStart"/>
            <w:r w:rsidRPr="00971667">
              <w:t>Fa#m</w:t>
            </w:r>
            <w:proofErr w:type="spellEnd"/>
            <w:r w:rsidRPr="00971667">
              <w:t xml:space="preserve"> Re     Mi         La     </w:t>
            </w:r>
            <w:proofErr w:type="spellStart"/>
            <w:r w:rsidRPr="00971667">
              <w:t>Fa#</w:t>
            </w:r>
            <w:proofErr w:type="gramStart"/>
            <w:r w:rsidRPr="00971667">
              <w:t>m</w:t>
            </w:r>
            <w:proofErr w:type="spellEnd"/>
            <w:r w:rsidRPr="00971667">
              <w:t xml:space="preserve">  Re</w:t>
            </w:r>
            <w:proofErr w:type="gramEnd"/>
          </w:p>
          <w:p w14:paraId="27048065" w14:textId="77777777" w:rsidR="007B60B0" w:rsidRPr="00971667" w:rsidRDefault="007B60B0" w:rsidP="007B60B0">
            <w:pPr>
              <w:pStyle w:val="Estribillo"/>
            </w:pPr>
            <w:r w:rsidRPr="00971667">
              <w:t>Trae tus sueños, con ellos fundiré mis sueños.</w:t>
            </w:r>
          </w:p>
          <w:p w14:paraId="72BE64C7" w14:textId="77777777" w:rsidR="007B60B0" w:rsidRPr="00971667" w:rsidRDefault="007B60B0" w:rsidP="007B60B0">
            <w:pPr>
              <w:pStyle w:val="Estribillo"/>
            </w:pPr>
            <w:r w:rsidRPr="00971667">
              <w:t xml:space="preserve">  Mi        La    Re      Mi</w:t>
            </w:r>
          </w:p>
          <w:p w14:paraId="0D2D0814" w14:textId="77777777" w:rsidR="007B60B0" w:rsidRPr="00971667" w:rsidRDefault="007B60B0" w:rsidP="007B60B0">
            <w:pPr>
              <w:pStyle w:val="Estribillo"/>
            </w:pPr>
            <w:r w:rsidRPr="00971667">
              <w:t>Mañana seguiremos nuestra marcha.</w:t>
            </w:r>
            <w:r w:rsidRPr="00971667">
              <w:tab/>
            </w:r>
          </w:p>
          <w:p w14:paraId="139B9C65" w14:textId="77777777" w:rsidR="007B60B0" w:rsidRPr="00971667" w:rsidRDefault="007B60B0" w:rsidP="007B60B0"/>
          <w:p w14:paraId="03CD8668" w14:textId="77777777" w:rsidR="003B39F3" w:rsidRDefault="007B60B0" w:rsidP="007B60B0">
            <w:r w:rsidRPr="00971667">
              <w:t>Para el que canta y vuelve sonrisa al dolor</w:t>
            </w:r>
          </w:p>
          <w:p w14:paraId="53CB79D9" w14:textId="364157AE" w:rsidR="007B60B0" w:rsidRPr="00971667" w:rsidRDefault="007B60B0" w:rsidP="007B60B0">
            <w:r w:rsidRPr="00971667">
              <w:t>no basta el silencio.</w:t>
            </w:r>
          </w:p>
          <w:p w14:paraId="400E6BA6" w14:textId="2D44DD98" w:rsidR="007B60B0" w:rsidRPr="00971667" w:rsidRDefault="007B60B0" w:rsidP="007B60B0">
            <w:r w:rsidRPr="00971667">
              <w:t>Para el que quiere sus notas al cielo lanzar,</w:t>
            </w:r>
          </w:p>
          <w:p w14:paraId="044495C7" w14:textId="77777777" w:rsidR="007B60B0" w:rsidRPr="00971667" w:rsidRDefault="007B60B0" w:rsidP="007B60B0">
            <w:r w:rsidRPr="00971667">
              <w:t xml:space="preserve">feliz el que entiende que en la libertad existen cadenas también. </w:t>
            </w:r>
          </w:p>
          <w:p w14:paraId="7E036999" w14:textId="77777777" w:rsidR="00FC7136" w:rsidRDefault="007B60B0" w:rsidP="00FC7136">
            <w:r w:rsidRPr="00971667">
              <w:t>Y el que fue a Samaria y se inclinó a beber</w:t>
            </w:r>
          </w:p>
          <w:p w14:paraId="3E871C97" w14:textId="1C3A2753" w:rsidR="007B60B0" w:rsidRPr="00960B63" w:rsidRDefault="007B60B0" w:rsidP="00FC7136">
            <w:r w:rsidRPr="00971667">
              <w:t>al pozo tendrá que volver.</w:t>
            </w:r>
          </w:p>
        </w:tc>
      </w:tr>
    </w:tbl>
    <w:p w14:paraId="5B9A6C64" w14:textId="77777777" w:rsidR="00E33B60" w:rsidRPr="00960B63" w:rsidRDefault="00E33B60" w:rsidP="00E33B60">
      <w:pPr>
        <w:pStyle w:val="Ttulo2"/>
      </w:pPr>
      <w:bookmarkStart w:id="273" w:name="_Toc181823024"/>
      <w:bookmarkStart w:id="274" w:name="_Toc181822976"/>
      <w:r>
        <w:t>Pescador de hombres</w:t>
      </w:r>
      <w:r w:rsidRPr="00960B63">
        <w:tab/>
        <w:t>(</w:t>
      </w:r>
      <w:r>
        <w:t>Do cej2</w:t>
      </w:r>
      <w:r w:rsidRPr="00960B63">
        <w:t>)</w:t>
      </w:r>
      <w:bookmarkEnd w:id="273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E33B60" w:rsidRPr="00960B63" w14:paraId="2B628C53" w14:textId="77777777" w:rsidTr="007725A8">
        <w:tc>
          <w:tcPr>
            <w:tcW w:w="7143" w:type="dxa"/>
            <w:tcBorders>
              <w:bottom w:val="single" w:sz="4" w:space="0" w:color="auto"/>
            </w:tcBorders>
          </w:tcPr>
          <w:p w14:paraId="4E3D2772" w14:textId="77777777" w:rsidR="00E33B60" w:rsidRPr="00971667" w:rsidRDefault="00E33B60" w:rsidP="007725A8">
            <w:r w:rsidRPr="00971667">
              <w:t>Do Sol              Lam</w:t>
            </w:r>
          </w:p>
          <w:p w14:paraId="1B1F2891" w14:textId="77777777" w:rsidR="00E33B60" w:rsidRPr="00971667" w:rsidRDefault="00E33B60" w:rsidP="007725A8">
            <w:r w:rsidRPr="00971667">
              <w:t>Tú has venido a la o</w:t>
            </w:r>
            <w:r w:rsidRPr="00971667">
              <w:rPr>
                <w:u w:val="double"/>
              </w:rPr>
              <w:t>rilla</w:t>
            </w:r>
            <w:r w:rsidRPr="00971667">
              <w:t>,</w:t>
            </w:r>
          </w:p>
          <w:p w14:paraId="15640896" w14:textId="77777777" w:rsidR="00E33B60" w:rsidRPr="00971667" w:rsidRDefault="00E33B60" w:rsidP="007725A8">
            <w:r w:rsidRPr="00971667">
              <w:t xml:space="preserve">          </w:t>
            </w:r>
            <w:proofErr w:type="gramStart"/>
            <w:r w:rsidRPr="00971667">
              <w:t>Fa  Rem</w:t>
            </w:r>
            <w:proofErr w:type="gramEnd"/>
            <w:r w:rsidRPr="00971667">
              <w:t xml:space="preserve">               Sol</w:t>
            </w:r>
          </w:p>
          <w:p w14:paraId="39AA2807" w14:textId="77777777" w:rsidR="00E33B60" w:rsidRPr="00971667" w:rsidRDefault="00E33B60" w:rsidP="007725A8">
            <w:r w:rsidRPr="00971667">
              <w:t>no has bus</w:t>
            </w:r>
            <w:r w:rsidRPr="00971667">
              <w:rPr>
                <w:u w:val="single"/>
              </w:rPr>
              <w:t>cado</w:t>
            </w:r>
            <w:r w:rsidRPr="00971667">
              <w:t xml:space="preserve"> ni a sabios ni a ricos.</w:t>
            </w:r>
          </w:p>
          <w:p w14:paraId="4FCE5D99" w14:textId="77777777" w:rsidR="00E33B60" w:rsidRPr="00971667" w:rsidRDefault="00E33B60" w:rsidP="007725A8">
            <w:r w:rsidRPr="00971667">
              <w:t xml:space="preserve">         Do    Sol         </w:t>
            </w:r>
            <w:proofErr w:type="gramStart"/>
            <w:r w:rsidRPr="00971667">
              <w:t>Do  Do</w:t>
            </w:r>
            <w:proofErr w:type="gramEnd"/>
            <w:r w:rsidRPr="00971667">
              <w:t>7</w:t>
            </w:r>
          </w:p>
          <w:p w14:paraId="3AE9943E" w14:textId="77777777" w:rsidR="00E33B60" w:rsidRPr="00971667" w:rsidRDefault="00E33B60" w:rsidP="007725A8">
            <w:r w:rsidRPr="00971667">
              <w:t>Tan sólo quieres que yo te siga.</w:t>
            </w:r>
          </w:p>
          <w:p w14:paraId="2DE8EA50" w14:textId="77777777" w:rsidR="00E33B60" w:rsidRPr="00971667" w:rsidRDefault="00E33B60" w:rsidP="007725A8"/>
          <w:p w14:paraId="5B71C618" w14:textId="77777777" w:rsidR="00E33B60" w:rsidRPr="00971667" w:rsidRDefault="00E33B60" w:rsidP="007725A8">
            <w:pPr>
              <w:pStyle w:val="Estribillo"/>
            </w:pPr>
            <w:r w:rsidRPr="00971667">
              <w:t xml:space="preserve">  Fa                       Do</w:t>
            </w:r>
          </w:p>
          <w:p w14:paraId="36C9680D" w14:textId="77777777" w:rsidR="00E33B60" w:rsidRPr="00971667" w:rsidRDefault="00E33B60" w:rsidP="007725A8">
            <w:pPr>
              <w:pStyle w:val="Estribillo"/>
            </w:pPr>
            <w:r w:rsidRPr="00971667">
              <w:t>Señor, me has mi</w:t>
            </w:r>
            <w:r w:rsidRPr="00971667">
              <w:rPr>
                <w:u w:val="single"/>
              </w:rPr>
              <w:t>ra</w:t>
            </w:r>
            <w:r w:rsidRPr="00971667">
              <w:t>do a los ojos,</w:t>
            </w:r>
          </w:p>
          <w:p w14:paraId="67A992B0" w14:textId="77777777" w:rsidR="00E33B60" w:rsidRPr="00971667" w:rsidRDefault="00E33B60" w:rsidP="007725A8">
            <w:pPr>
              <w:pStyle w:val="Estribillo"/>
            </w:pPr>
            <w:r w:rsidRPr="00971667">
              <w:t xml:space="preserve">     Rem Sol           Do    Do7</w:t>
            </w:r>
          </w:p>
          <w:p w14:paraId="6F6D4D37" w14:textId="77777777" w:rsidR="00E33B60" w:rsidRPr="00971667" w:rsidRDefault="00E33B60" w:rsidP="007725A8">
            <w:pPr>
              <w:pStyle w:val="Estribillo"/>
            </w:pPr>
            <w:r w:rsidRPr="00971667">
              <w:t>sonriendo has dicho mi nombre.</w:t>
            </w:r>
          </w:p>
          <w:p w14:paraId="4F382AAB" w14:textId="77777777" w:rsidR="00E33B60" w:rsidRPr="00971667" w:rsidRDefault="00E33B60" w:rsidP="007725A8">
            <w:pPr>
              <w:pStyle w:val="Estribillo"/>
            </w:pPr>
            <w:r w:rsidRPr="00971667">
              <w:t xml:space="preserve">       Fa                Do</w:t>
            </w:r>
          </w:p>
          <w:p w14:paraId="38C9CD58" w14:textId="77777777" w:rsidR="00E33B60" w:rsidRPr="00971667" w:rsidRDefault="00E33B60" w:rsidP="007725A8">
            <w:pPr>
              <w:pStyle w:val="Estribillo"/>
            </w:pPr>
            <w:r w:rsidRPr="00971667">
              <w:t>En la arena he dejado mi barca:</w:t>
            </w:r>
          </w:p>
          <w:p w14:paraId="30D78009" w14:textId="77777777" w:rsidR="00E33B60" w:rsidRPr="00971667" w:rsidRDefault="00E33B60" w:rsidP="007725A8">
            <w:pPr>
              <w:pStyle w:val="Estribillo"/>
            </w:pPr>
            <w:r w:rsidRPr="00971667">
              <w:t xml:space="preserve">        Rem Sol         Do</w:t>
            </w:r>
          </w:p>
          <w:p w14:paraId="5657B5A8" w14:textId="77777777" w:rsidR="00E33B60" w:rsidRPr="00971667" w:rsidRDefault="00E33B60" w:rsidP="007725A8">
            <w:pPr>
              <w:pStyle w:val="Estribillo"/>
            </w:pPr>
            <w:r w:rsidRPr="00971667">
              <w:t xml:space="preserve">junto a Ti buscaré otro </w:t>
            </w:r>
            <w:r w:rsidRPr="00971667">
              <w:rPr>
                <w:u w:val="double"/>
              </w:rPr>
              <w:t>mar</w:t>
            </w:r>
            <w:r w:rsidRPr="00971667">
              <w:t>.</w:t>
            </w:r>
          </w:p>
          <w:p w14:paraId="7DE0C671" w14:textId="77777777" w:rsidR="00E33B60" w:rsidRPr="00971667" w:rsidRDefault="00E33B60" w:rsidP="007725A8"/>
          <w:p w14:paraId="3329EA24" w14:textId="77777777" w:rsidR="00E33B60" w:rsidRPr="00971667" w:rsidRDefault="00E33B60" w:rsidP="007725A8">
            <w:r w:rsidRPr="00971667">
              <w:t>Tú sabes bien lo que tengo,</w:t>
            </w:r>
          </w:p>
          <w:p w14:paraId="6A08421D" w14:textId="77777777" w:rsidR="00E33B60" w:rsidRPr="00971667" w:rsidRDefault="00E33B60" w:rsidP="007725A8">
            <w:r w:rsidRPr="00971667">
              <w:t>en mi barca no hay oro ni espadas,</w:t>
            </w:r>
          </w:p>
          <w:p w14:paraId="59DD46F9" w14:textId="77777777" w:rsidR="00E33B60" w:rsidRPr="00971667" w:rsidRDefault="00E33B60" w:rsidP="007725A8">
            <w:r w:rsidRPr="00971667">
              <w:t>tan sólo redes y mi trabajo.</w:t>
            </w:r>
          </w:p>
          <w:p w14:paraId="18F8A2A4" w14:textId="77777777" w:rsidR="00E33B60" w:rsidRPr="00971667" w:rsidRDefault="00E33B60" w:rsidP="007725A8"/>
          <w:p w14:paraId="15841B70" w14:textId="77777777" w:rsidR="00E33B60" w:rsidRPr="00971667" w:rsidRDefault="00E33B60" w:rsidP="007725A8">
            <w:r w:rsidRPr="00971667">
              <w:t>Tú necesitas mis manos,</w:t>
            </w:r>
          </w:p>
          <w:p w14:paraId="081D5176" w14:textId="77777777" w:rsidR="00E33B60" w:rsidRPr="00971667" w:rsidRDefault="00E33B60" w:rsidP="007725A8">
            <w:r w:rsidRPr="00971667">
              <w:t>mi cansancio que a otros descanse,</w:t>
            </w:r>
          </w:p>
          <w:p w14:paraId="67CAD110" w14:textId="77777777" w:rsidR="00E33B60" w:rsidRPr="00971667" w:rsidRDefault="00E33B60" w:rsidP="007725A8">
            <w:r w:rsidRPr="00971667">
              <w:t>amor que quiera seguir amando.</w:t>
            </w:r>
          </w:p>
          <w:p w14:paraId="6AC351AA" w14:textId="77777777" w:rsidR="00E33B60" w:rsidRPr="00971667" w:rsidRDefault="00E33B60" w:rsidP="007725A8"/>
          <w:p w14:paraId="6220D473" w14:textId="77777777" w:rsidR="00E33B60" w:rsidRPr="00971667" w:rsidRDefault="00E33B60" w:rsidP="007725A8">
            <w:r w:rsidRPr="00971667">
              <w:t>Tú, pescador de otros lagos,</w:t>
            </w:r>
          </w:p>
          <w:p w14:paraId="20833CFC" w14:textId="77777777" w:rsidR="00E33B60" w:rsidRPr="00971667" w:rsidRDefault="00E33B60" w:rsidP="007725A8">
            <w:r w:rsidRPr="00971667">
              <w:t>ansia eterna de hombres que esperan.</w:t>
            </w:r>
          </w:p>
          <w:p w14:paraId="65C75707" w14:textId="77777777" w:rsidR="00E33B60" w:rsidRPr="00960B63" w:rsidRDefault="00E33B60" w:rsidP="007725A8">
            <w:r w:rsidRPr="00971667">
              <w:t>Amigo bueno que así me llamas.</w:t>
            </w:r>
          </w:p>
        </w:tc>
      </w:tr>
    </w:tbl>
    <w:p w14:paraId="7EAE0B63" w14:textId="77777777" w:rsidR="00E33B60" w:rsidRDefault="00E33B60" w:rsidP="00E33B60"/>
    <w:p w14:paraId="75F7E0DA" w14:textId="77777777" w:rsidR="00E33B60" w:rsidRDefault="00E33B60" w:rsidP="00E33B60"/>
    <w:p w14:paraId="417A1031" w14:textId="77777777" w:rsidR="00E33B60" w:rsidRDefault="00E33B60" w:rsidP="00E33B60"/>
    <w:p w14:paraId="02CC1187" w14:textId="77777777" w:rsidR="00E33B60" w:rsidRDefault="00E33B60" w:rsidP="00E33B60"/>
    <w:p w14:paraId="72A7AF8B" w14:textId="55D3A472" w:rsidR="00DF229C" w:rsidRPr="00960B63" w:rsidRDefault="00DF229C" w:rsidP="001E7F8D">
      <w:pPr>
        <w:pStyle w:val="Ttulo2"/>
      </w:pPr>
      <w:r>
        <w:lastRenderedPageBreak/>
        <w:t>Principio y fundamento</w:t>
      </w:r>
      <w:r w:rsidRPr="00960B63">
        <w:tab/>
        <w:t>(</w:t>
      </w:r>
      <w:r>
        <w:t>Do</w:t>
      </w:r>
      <w:r w:rsidRPr="00960B63">
        <w:t>)</w:t>
      </w:r>
      <w:bookmarkEnd w:id="274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DF229C" w:rsidRPr="00960B63" w14:paraId="0746AB58" w14:textId="77777777" w:rsidTr="00884CE5">
        <w:tc>
          <w:tcPr>
            <w:tcW w:w="7143" w:type="dxa"/>
            <w:tcBorders>
              <w:bottom w:val="single" w:sz="4" w:space="0" w:color="auto"/>
            </w:tcBorders>
          </w:tcPr>
          <w:p w14:paraId="50A9C41F" w14:textId="0B051D4A" w:rsidR="00DF229C" w:rsidRDefault="00DF229C" w:rsidP="00DF229C">
            <w:r>
              <w:t>Do                               Sol</w:t>
            </w:r>
          </w:p>
          <w:p w14:paraId="1BD5ABAF" w14:textId="77777777" w:rsidR="00DF229C" w:rsidRDefault="00DF229C" w:rsidP="00DF229C">
            <w:r>
              <w:t xml:space="preserve">Quiero alabarte por el don </w:t>
            </w:r>
            <w:r w:rsidRPr="00FB05FA">
              <w:rPr>
                <w:u w:val="single"/>
              </w:rPr>
              <w:t>de</w:t>
            </w:r>
            <w:r>
              <w:t xml:space="preserve"> la vida,</w:t>
            </w:r>
          </w:p>
          <w:p w14:paraId="6F282AEB" w14:textId="15F3F54B" w:rsidR="00DF229C" w:rsidRDefault="00DF229C" w:rsidP="00DF229C">
            <w:r>
              <w:t xml:space="preserve">Lam                       </w:t>
            </w:r>
            <w:proofErr w:type="spellStart"/>
            <w:r>
              <w:t>Mim</w:t>
            </w:r>
            <w:proofErr w:type="spellEnd"/>
          </w:p>
          <w:p w14:paraId="73036B1C" w14:textId="77777777" w:rsidR="00DF229C" w:rsidRDefault="00DF229C" w:rsidP="00DF229C">
            <w:r>
              <w:t>por poder luchar en mil batallas,</w:t>
            </w:r>
          </w:p>
          <w:p w14:paraId="6531072F" w14:textId="2ABDE802" w:rsidR="00DF229C" w:rsidRDefault="00DF229C" w:rsidP="00DF229C">
            <w:r>
              <w:t xml:space="preserve">Fa             </w:t>
            </w:r>
            <w:proofErr w:type="spellStart"/>
            <w:r>
              <w:t>Fam</w:t>
            </w:r>
            <w:proofErr w:type="spellEnd"/>
            <w:r>
              <w:t xml:space="preserve">        D</w:t>
            </w:r>
            <w:r w:rsidR="00D53EDF">
              <w:t>o</w:t>
            </w:r>
          </w:p>
          <w:p w14:paraId="24ED7336" w14:textId="77777777" w:rsidR="00DF229C" w:rsidRDefault="00DF229C" w:rsidP="00DF229C">
            <w:r>
              <w:t>porque en cada giro del camino</w:t>
            </w:r>
          </w:p>
          <w:p w14:paraId="4469AFFD" w14:textId="5FD8933B" w:rsidR="00DF229C" w:rsidRDefault="00DF229C" w:rsidP="00DF229C">
            <w:r>
              <w:t>Rem                          S</w:t>
            </w:r>
            <w:r w:rsidR="00D53EDF">
              <w:t>ol</w:t>
            </w:r>
          </w:p>
          <w:p w14:paraId="259160CB" w14:textId="77777777" w:rsidR="00DF229C" w:rsidRDefault="00DF229C" w:rsidP="00DF229C">
            <w:r>
              <w:t>Tú estás donde quie</w:t>
            </w:r>
            <w:r w:rsidRPr="00FB05FA">
              <w:rPr>
                <w:u w:val="double"/>
              </w:rPr>
              <w:t>ra</w:t>
            </w:r>
            <w:r>
              <w:t xml:space="preserve"> que yo vaya.</w:t>
            </w:r>
          </w:p>
          <w:p w14:paraId="68BBF319" w14:textId="77777777" w:rsidR="00DF229C" w:rsidRDefault="00DF229C" w:rsidP="00DF229C"/>
          <w:p w14:paraId="553B0417" w14:textId="12077D36" w:rsidR="00DF229C" w:rsidRDefault="00DF229C" w:rsidP="00DF229C">
            <w:pPr>
              <w:pStyle w:val="Estribillo"/>
            </w:pPr>
            <w:r>
              <w:t xml:space="preserve">    Do             Fa        Do</w:t>
            </w:r>
          </w:p>
          <w:p w14:paraId="5418D6F9" w14:textId="7B575DF7" w:rsidR="00DF229C" w:rsidRDefault="00DF229C" w:rsidP="00DF229C">
            <w:pPr>
              <w:pStyle w:val="Estribillo"/>
            </w:pPr>
            <w:r>
              <w:t xml:space="preserve">Caminando confiado </w:t>
            </w:r>
            <w:r w:rsidRPr="00376E85">
              <w:rPr>
                <w:u w:val="single"/>
              </w:rPr>
              <w:t>quie</w:t>
            </w:r>
            <w:r>
              <w:t>ro alabarte.</w:t>
            </w:r>
          </w:p>
          <w:p w14:paraId="57FBE885" w14:textId="3AE88ED4" w:rsidR="00DF229C" w:rsidRDefault="00DF229C" w:rsidP="00DF229C">
            <w:pPr>
              <w:pStyle w:val="Estribillo"/>
            </w:pPr>
            <w:r>
              <w:t xml:space="preserve">      Lam         Fa        Sol</w:t>
            </w:r>
          </w:p>
          <w:p w14:paraId="76141CE4" w14:textId="1F4BC9D3" w:rsidR="00DF229C" w:rsidRDefault="00DF229C" w:rsidP="00DF229C">
            <w:pPr>
              <w:pStyle w:val="Estribillo"/>
            </w:pPr>
            <w:r w:rsidRPr="00376E85">
              <w:rPr>
                <w:u w:val="double"/>
              </w:rPr>
              <w:t>En</w:t>
            </w:r>
            <w:r>
              <w:t xml:space="preserve"> mi vida diaria quiero adorarte.</w:t>
            </w:r>
          </w:p>
          <w:p w14:paraId="54454F49" w14:textId="4F9C85B8" w:rsidR="00DF229C" w:rsidRDefault="00DF229C" w:rsidP="00DF229C">
            <w:pPr>
              <w:pStyle w:val="Estribillo"/>
            </w:pPr>
            <w:r>
              <w:t xml:space="preserve">    Do               Fa        Do</w:t>
            </w:r>
          </w:p>
          <w:p w14:paraId="59077C07" w14:textId="3D826D01" w:rsidR="00DF229C" w:rsidRDefault="00DF229C" w:rsidP="00DF229C">
            <w:pPr>
              <w:pStyle w:val="Estribillo"/>
            </w:pPr>
            <w:r>
              <w:t>Al amar a mi hermano quiero servirte.</w:t>
            </w:r>
          </w:p>
          <w:p w14:paraId="57C55268" w14:textId="5BAAE592" w:rsidR="00DF229C" w:rsidRDefault="00DF229C" w:rsidP="00DF229C">
            <w:pPr>
              <w:pStyle w:val="Estribillo"/>
            </w:pPr>
            <w:r>
              <w:t xml:space="preserve">       Lam                 Fa        Sol Do</w:t>
            </w:r>
          </w:p>
          <w:p w14:paraId="10EA617D" w14:textId="472CAF21" w:rsidR="00DF229C" w:rsidRDefault="00DF229C" w:rsidP="00DF229C">
            <w:pPr>
              <w:pStyle w:val="Estribillo"/>
            </w:pPr>
            <w:r>
              <w:t>Señor, Dios de este mundo, yo quiero amarte.</w:t>
            </w:r>
          </w:p>
          <w:p w14:paraId="36BC78FD" w14:textId="77777777" w:rsidR="00DF229C" w:rsidRDefault="00DF229C" w:rsidP="00DF229C"/>
          <w:p w14:paraId="0AAAC417" w14:textId="0D6A0131" w:rsidR="00DF229C" w:rsidRDefault="00DF229C" w:rsidP="00DF229C">
            <w:r>
              <w:t>Quiero adorarte en la fe y en la duda,</w:t>
            </w:r>
          </w:p>
          <w:p w14:paraId="54316B5D" w14:textId="77777777" w:rsidR="00DF229C" w:rsidRDefault="00DF229C" w:rsidP="00DF229C">
            <w:r>
              <w:t>poner a tus pies fuerza o flaqueza,</w:t>
            </w:r>
          </w:p>
          <w:p w14:paraId="06F0B3CB" w14:textId="77777777" w:rsidR="00DF229C" w:rsidRDefault="00DF229C" w:rsidP="00DF229C">
            <w:r>
              <w:t>atravesar el mundo y en cada destello</w:t>
            </w:r>
          </w:p>
          <w:p w14:paraId="5B2E2087" w14:textId="77777777" w:rsidR="00DF229C" w:rsidRDefault="00DF229C" w:rsidP="00DF229C">
            <w:r>
              <w:t>adivinar la huella de tu presencia.</w:t>
            </w:r>
          </w:p>
          <w:p w14:paraId="05F69237" w14:textId="77777777" w:rsidR="00DF229C" w:rsidRDefault="00DF229C" w:rsidP="00DF229C"/>
          <w:p w14:paraId="13A2B436" w14:textId="184764E6" w:rsidR="00DF229C" w:rsidRDefault="00DF229C" w:rsidP="00DF229C">
            <w:r>
              <w:t>Quiero servirte sin poner condiciones,</w:t>
            </w:r>
          </w:p>
          <w:p w14:paraId="63E834EF" w14:textId="77777777" w:rsidR="00DF229C" w:rsidRDefault="00DF229C" w:rsidP="00DF229C">
            <w:r>
              <w:t>quiero alcanzarte en todas las caricias,</w:t>
            </w:r>
          </w:p>
          <w:p w14:paraId="5E43B34D" w14:textId="77777777" w:rsidR="00DF229C" w:rsidRDefault="00DF229C" w:rsidP="00DF229C">
            <w:r>
              <w:t>con mis gestos de siempre cantar tu nombre,</w:t>
            </w:r>
          </w:p>
          <w:p w14:paraId="7E5468D5" w14:textId="208956E3" w:rsidR="00DF229C" w:rsidRPr="00960B63" w:rsidRDefault="00DF229C" w:rsidP="00DF229C">
            <w:r>
              <w:t>proclamar tu Reino, que es buena noticia.</w:t>
            </w:r>
          </w:p>
        </w:tc>
      </w:tr>
    </w:tbl>
    <w:p w14:paraId="13DB454E" w14:textId="77777777" w:rsidR="001877FC" w:rsidRDefault="001877FC" w:rsidP="001877FC">
      <w:bookmarkStart w:id="275" w:name="_Toc181822977"/>
    </w:p>
    <w:p w14:paraId="1C6BBFEF" w14:textId="77777777" w:rsidR="001877FC" w:rsidRDefault="001877FC" w:rsidP="001877FC"/>
    <w:p w14:paraId="1F09206A" w14:textId="77777777" w:rsidR="004D7C9D" w:rsidRDefault="004D7C9D" w:rsidP="001877FC"/>
    <w:p w14:paraId="0F592AB7" w14:textId="77777777" w:rsidR="001877FC" w:rsidRDefault="001877FC" w:rsidP="001877FC"/>
    <w:p w14:paraId="67ED0554" w14:textId="0A2DA338" w:rsidR="00BA536C" w:rsidRPr="00960B63" w:rsidRDefault="007B60B0" w:rsidP="001E7F8D">
      <w:pPr>
        <w:pStyle w:val="Ttulo2"/>
      </w:pPr>
      <w:r>
        <w:t>Protégeme, Dios mío</w:t>
      </w:r>
      <w:r w:rsidR="00BA536C" w:rsidRPr="00960B63">
        <w:tab/>
        <w:t>(</w:t>
      </w:r>
      <w:r>
        <w:t>Do</w:t>
      </w:r>
      <w:r w:rsidR="00BA536C" w:rsidRPr="00960B63">
        <w:t>)</w:t>
      </w:r>
      <w:bookmarkEnd w:id="275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7B60B0" w:rsidRPr="00960B63" w14:paraId="0D90B167" w14:textId="77777777" w:rsidTr="00721CAF">
        <w:tc>
          <w:tcPr>
            <w:tcW w:w="7143" w:type="dxa"/>
            <w:tcBorders>
              <w:bottom w:val="single" w:sz="4" w:space="0" w:color="auto"/>
            </w:tcBorders>
          </w:tcPr>
          <w:p w14:paraId="30E0D95B" w14:textId="77777777" w:rsidR="007B60B0" w:rsidRPr="00971667" w:rsidRDefault="007B60B0" w:rsidP="007B60B0">
            <w:pPr>
              <w:pStyle w:val="Estribillo"/>
            </w:pPr>
            <w:r w:rsidRPr="00971667">
              <w:t xml:space="preserve">   Do                     Sol      Do</w:t>
            </w:r>
          </w:p>
          <w:p w14:paraId="3CFF37F9" w14:textId="77777777" w:rsidR="007B60B0" w:rsidRPr="00971667" w:rsidRDefault="007B60B0" w:rsidP="007B60B0">
            <w:pPr>
              <w:pStyle w:val="Estribillo"/>
            </w:pPr>
            <w:r w:rsidRPr="00971667">
              <w:rPr>
                <w:u w:val="single"/>
              </w:rPr>
              <w:t>Protégeme</w:t>
            </w:r>
            <w:r w:rsidRPr="00971667">
              <w:t xml:space="preserve">, Dios mío, me </w:t>
            </w:r>
            <w:r w:rsidRPr="00971667">
              <w:rPr>
                <w:u w:val="double"/>
              </w:rPr>
              <w:t>re</w:t>
            </w:r>
            <w:r w:rsidRPr="00971667">
              <w:t>fugio en ti. (bis)</w:t>
            </w:r>
          </w:p>
          <w:p w14:paraId="261322FA" w14:textId="77777777" w:rsidR="007B60B0" w:rsidRPr="00971667" w:rsidRDefault="007B60B0" w:rsidP="007B60B0"/>
          <w:p w14:paraId="47318A4A" w14:textId="77777777" w:rsidR="007B60B0" w:rsidRPr="00971667" w:rsidRDefault="007B60B0" w:rsidP="007B60B0">
            <w:r w:rsidRPr="00971667">
              <w:t xml:space="preserve">     Fa                               Do</w:t>
            </w:r>
          </w:p>
          <w:p w14:paraId="52931EEF" w14:textId="77777777" w:rsidR="007B60B0" w:rsidRPr="00971667" w:rsidRDefault="007B60B0" w:rsidP="007B60B0">
            <w:r w:rsidRPr="00971667">
              <w:rPr>
                <w:u w:val="double"/>
              </w:rPr>
              <w:t>El Se</w:t>
            </w:r>
            <w:r w:rsidRPr="00971667">
              <w:t>ñor es mi here</w:t>
            </w:r>
            <w:r w:rsidRPr="00971667">
              <w:rPr>
                <w:u w:val="single"/>
              </w:rPr>
              <w:t>dad</w:t>
            </w:r>
            <w:r w:rsidRPr="00971667">
              <w:t xml:space="preserve"> ¡Me refugio en ti!</w:t>
            </w:r>
          </w:p>
          <w:p w14:paraId="71169FCC" w14:textId="77777777" w:rsidR="007B60B0" w:rsidRPr="00971667" w:rsidRDefault="007B60B0" w:rsidP="007B60B0">
            <w:r w:rsidRPr="00971667">
              <w:t xml:space="preserve">                Sol                Do</w:t>
            </w:r>
          </w:p>
          <w:p w14:paraId="0BFD414F" w14:textId="77777777" w:rsidR="007B60B0" w:rsidRPr="00971667" w:rsidRDefault="007B60B0" w:rsidP="007B60B0">
            <w:r w:rsidRPr="00971667">
              <w:t>Conmigo va el Señor ¡Me refugio en ti!</w:t>
            </w:r>
          </w:p>
          <w:p w14:paraId="0DBF3245" w14:textId="77777777" w:rsidR="007B60B0" w:rsidRPr="00971667" w:rsidRDefault="007B60B0" w:rsidP="007B60B0"/>
          <w:p w14:paraId="7AF827E0" w14:textId="77777777" w:rsidR="007B60B0" w:rsidRPr="00971667" w:rsidRDefault="007B60B0" w:rsidP="007B60B0">
            <w:r w:rsidRPr="00971667">
              <w:t>Con Él caminaré ¡Me refugio en ti!</w:t>
            </w:r>
          </w:p>
          <w:p w14:paraId="1D1EC007" w14:textId="77777777" w:rsidR="007B60B0" w:rsidRPr="00971667" w:rsidRDefault="007B60B0" w:rsidP="007B60B0">
            <w:r w:rsidRPr="00971667">
              <w:t>Con Él no moriré ¡Me refugio en ti!</w:t>
            </w:r>
          </w:p>
          <w:p w14:paraId="3FB98590" w14:textId="77777777" w:rsidR="007B60B0" w:rsidRPr="00971667" w:rsidRDefault="007B60B0" w:rsidP="007B60B0"/>
          <w:p w14:paraId="4B45C7EB" w14:textId="77777777" w:rsidR="007B60B0" w:rsidRPr="00971667" w:rsidRDefault="007B60B0" w:rsidP="007B60B0">
            <w:r w:rsidRPr="00971667">
              <w:t>Me enseñas el camino ¡Me refugio en ti!</w:t>
            </w:r>
          </w:p>
          <w:p w14:paraId="4F135DB5" w14:textId="77777777" w:rsidR="007B60B0" w:rsidRPr="00971667" w:rsidRDefault="007B60B0" w:rsidP="007B60B0">
            <w:r w:rsidRPr="00971667">
              <w:t>Nunca me dejarás ¡Me refugio en ti!</w:t>
            </w:r>
          </w:p>
          <w:p w14:paraId="34FED2B4" w14:textId="77777777" w:rsidR="007B60B0" w:rsidRPr="00971667" w:rsidRDefault="007B60B0" w:rsidP="007B60B0"/>
          <w:p w14:paraId="2EE61716" w14:textId="77777777" w:rsidR="007B60B0" w:rsidRPr="00971667" w:rsidRDefault="007B60B0" w:rsidP="007B60B0">
            <w:r w:rsidRPr="00971667">
              <w:t>Se alegra el corazón ¡Me refugio en ti!</w:t>
            </w:r>
          </w:p>
          <w:p w14:paraId="4C107CB6" w14:textId="77777777" w:rsidR="007B60B0" w:rsidRPr="00971667" w:rsidRDefault="007B60B0" w:rsidP="007B60B0">
            <w:r w:rsidRPr="00971667">
              <w:t>Conmigo va el Señor ¡Me refugio en ti!</w:t>
            </w:r>
          </w:p>
          <w:p w14:paraId="2F8D242A" w14:textId="77777777" w:rsidR="007B60B0" w:rsidRPr="00971667" w:rsidRDefault="007B60B0" w:rsidP="007B60B0"/>
          <w:p w14:paraId="54B13520" w14:textId="77777777" w:rsidR="007B60B0" w:rsidRPr="00971667" w:rsidRDefault="007B60B0" w:rsidP="007B60B0">
            <w:r w:rsidRPr="00971667">
              <w:t>Cantemos al Señor ¡Me refugio en ti!</w:t>
            </w:r>
          </w:p>
          <w:p w14:paraId="0AF25417" w14:textId="2D4FEC9C" w:rsidR="007B60B0" w:rsidRPr="00960B63" w:rsidRDefault="007B60B0" w:rsidP="007B60B0">
            <w:r w:rsidRPr="00971667">
              <w:t>Él es nuestra heredad ¡Me refugio en ti!</w:t>
            </w:r>
          </w:p>
        </w:tc>
      </w:tr>
    </w:tbl>
    <w:p w14:paraId="1F3C9707" w14:textId="181B1F55" w:rsidR="007B60B0" w:rsidRPr="00960B63" w:rsidRDefault="007B60B0" w:rsidP="001E7F8D">
      <w:pPr>
        <w:pStyle w:val="Ttulo2"/>
      </w:pPr>
      <w:bookmarkStart w:id="276" w:name="_Toc181822978"/>
      <w:r>
        <w:t>Pueblo mío</w:t>
      </w:r>
      <w:r w:rsidRPr="00960B63">
        <w:tab/>
        <w:t>(</w:t>
      </w:r>
      <w:r>
        <w:t>Lam cej1</w:t>
      </w:r>
      <w:r w:rsidRPr="00960B63">
        <w:t>)</w:t>
      </w:r>
      <w:bookmarkEnd w:id="276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7B60B0" w:rsidRPr="00960B63" w14:paraId="64354503" w14:textId="77777777" w:rsidTr="00721CAF">
        <w:tc>
          <w:tcPr>
            <w:tcW w:w="7143" w:type="dxa"/>
            <w:tcBorders>
              <w:bottom w:val="single" w:sz="4" w:space="0" w:color="auto"/>
            </w:tcBorders>
          </w:tcPr>
          <w:p w14:paraId="0B36EF8E" w14:textId="77777777" w:rsidR="007B60B0" w:rsidRPr="00971667" w:rsidRDefault="007B60B0" w:rsidP="007B60B0">
            <w:pPr>
              <w:pStyle w:val="Estribillo"/>
            </w:pPr>
            <w:r w:rsidRPr="00971667">
              <w:tab/>
              <w:t>Lam          Rem</w:t>
            </w:r>
          </w:p>
          <w:p w14:paraId="5590CD9C" w14:textId="77777777" w:rsidR="007B60B0" w:rsidRPr="00971667" w:rsidRDefault="007B60B0" w:rsidP="007B60B0">
            <w:pPr>
              <w:pStyle w:val="Estribillo"/>
            </w:pPr>
            <w:r w:rsidRPr="00971667">
              <w:t>Pueblo mí</w:t>
            </w:r>
            <w:r w:rsidRPr="00971667">
              <w:rPr>
                <w:u w:val="double"/>
              </w:rPr>
              <w:t>o</w:t>
            </w:r>
            <w:r w:rsidRPr="00971667">
              <w:t>, ¿</w:t>
            </w:r>
            <w:r w:rsidRPr="00971667">
              <w:rPr>
                <w:u w:val="single"/>
              </w:rPr>
              <w:t>qué</w:t>
            </w:r>
            <w:r w:rsidRPr="00971667">
              <w:t xml:space="preserve"> te he hecho?,</w:t>
            </w:r>
          </w:p>
          <w:p w14:paraId="2F2CCE43" w14:textId="77777777" w:rsidR="007B60B0" w:rsidRPr="00971667" w:rsidRDefault="007B60B0" w:rsidP="007B60B0">
            <w:pPr>
              <w:pStyle w:val="Estribillo"/>
            </w:pPr>
            <w:r w:rsidRPr="00971667">
              <w:t xml:space="preserve">    Fa            Lam      Mi   Lam</w:t>
            </w:r>
          </w:p>
          <w:p w14:paraId="64F1AC17" w14:textId="77777777" w:rsidR="007B60B0" w:rsidRPr="00971667" w:rsidRDefault="007B60B0" w:rsidP="007B60B0">
            <w:pPr>
              <w:pStyle w:val="Estribillo"/>
            </w:pPr>
            <w:r w:rsidRPr="00971667">
              <w:t>¿en qué te he ofendido? Respóndeme. (bis)</w:t>
            </w:r>
          </w:p>
          <w:p w14:paraId="2663E0B3" w14:textId="77777777" w:rsidR="007B60B0" w:rsidRPr="001877FC" w:rsidRDefault="007B60B0" w:rsidP="007B60B0">
            <w:pPr>
              <w:rPr>
                <w:sz w:val="18"/>
                <w:szCs w:val="20"/>
              </w:rPr>
            </w:pPr>
          </w:p>
          <w:p w14:paraId="60AFED8B" w14:textId="7932029B" w:rsidR="007B60B0" w:rsidRPr="00971667" w:rsidRDefault="0079559F" w:rsidP="007B60B0">
            <w:r>
              <w:t xml:space="preserve">   </w:t>
            </w:r>
            <w:proofErr w:type="spellStart"/>
            <w:r>
              <w:t>Mim</w:t>
            </w:r>
            <w:proofErr w:type="spellEnd"/>
            <w:r>
              <w:t xml:space="preserve">                  </w:t>
            </w:r>
            <w:r w:rsidR="007B60B0" w:rsidRPr="00971667">
              <w:t>Lam</w:t>
            </w:r>
          </w:p>
          <w:p w14:paraId="5838E861" w14:textId="77777777" w:rsidR="007B60B0" w:rsidRPr="00971667" w:rsidRDefault="007B60B0" w:rsidP="007B60B0">
            <w:r w:rsidRPr="00971667">
              <w:t>Yo te saqué de Egipto y por cuarenta años</w:t>
            </w:r>
          </w:p>
          <w:p w14:paraId="1A37A6E2" w14:textId="6757EB22" w:rsidR="007B60B0" w:rsidRPr="00971667" w:rsidRDefault="007B60B0" w:rsidP="007B60B0">
            <w:r w:rsidRPr="00971667">
              <w:t xml:space="preserve">      Do         Lam        </w:t>
            </w:r>
            <w:r w:rsidR="0079559F">
              <w:t>Rem</w:t>
            </w:r>
            <w:r w:rsidRPr="00971667">
              <w:t xml:space="preserve">         </w:t>
            </w:r>
            <w:r w:rsidR="0079559F">
              <w:t xml:space="preserve">Fa </w:t>
            </w:r>
            <w:r w:rsidRPr="00971667">
              <w:t xml:space="preserve">               Mi</w:t>
            </w:r>
          </w:p>
          <w:p w14:paraId="6409F72E" w14:textId="77777777" w:rsidR="007B60B0" w:rsidRPr="00971667" w:rsidRDefault="007B60B0" w:rsidP="007B60B0">
            <w:r w:rsidRPr="00971667">
              <w:t xml:space="preserve">te </w:t>
            </w:r>
            <w:proofErr w:type="spellStart"/>
            <w:r w:rsidRPr="00971667">
              <w:t>guié</w:t>
            </w:r>
            <w:proofErr w:type="spellEnd"/>
            <w:r w:rsidRPr="00971667">
              <w:t xml:space="preserve"> por el desierto, </w:t>
            </w:r>
            <w:r w:rsidRPr="00971667">
              <w:rPr>
                <w:u w:val="single"/>
              </w:rPr>
              <w:t>tú hiciste</w:t>
            </w:r>
            <w:r w:rsidRPr="00971667">
              <w:t xml:space="preserve"> una cruz </w:t>
            </w:r>
            <w:r w:rsidRPr="00971667">
              <w:rPr>
                <w:u w:val="double"/>
              </w:rPr>
              <w:t>para</w:t>
            </w:r>
            <w:r w:rsidRPr="00971667">
              <w:t xml:space="preserve"> tu Salvador.</w:t>
            </w:r>
          </w:p>
          <w:p w14:paraId="6D5C79B3" w14:textId="77777777" w:rsidR="007B60B0" w:rsidRPr="00971667" w:rsidRDefault="007B60B0" w:rsidP="007B60B0"/>
          <w:p w14:paraId="0FB5A7A4" w14:textId="77777777" w:rsidR="007B60B0" w:rsidRPr="00971667" w:rsidRDefault="007B60B0" w:rsidP="007B60B0">
            <w:r w:rsidRPr="00971667">
              <w:t>Yo te libré del mar, te di a beber el agua</w:t>
            </w:r>
          </w:p>
          <w:p w14:paraId="727A9865" w14:textId="46ECE95D" w:rsidR="007B60B0" w:rsidRPr="00960B63" w:rsidRDefault="007B60B0" w:rsidP="007B60B0">
            <w:r w:rsidRPr="00971667">
              <w:t>que manaba de la roca, tú hiciste una cruz para tu Salvador.</w:t>
            </w:r>
          </w:p>
        </w:tc>
      </w:tr>
    </w:tbl>
    <w:p w14:paraId="674EAA6E" w14:textId="314B7376" w:rsidR="007B60B0" w:rsidRPr="00960B63" w:rsidRDefault="007B60B0" w:rsidP="001E7F8D">
      <w:pPr>
        <w:pStyle w:val="Ttulo2"/>
      </w:pPr>
      <w:bookmarkStart w:id="277" w:name="_Toc181822979"/>
      <w:r>
        <w:lastRenderedPageBreak/>
        <w:t>Purifícame, Señor</w:t>
      </w:r>
      <w:r w:rsidRPr="00960B63">
        <w:tab/>
        <w:t>(</w:t>
      </w:r>
      <w:r>
        <w:t>Sol</w:t>
      </w:r>
      <w:r w:rsidRPr="00960B63">
        <w:t>)</w:t>
      </w:r>
      <w:bookmarkEnd w:id="277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7B60B0" w:rsidRPr="00960B63" w14:paraId="5868C61B" w14:textId="77777777" w:rsidTr="00721CAF">
        <w:tc>
          <w:tcPr>
            <w:tcW w:w="7143" w:type="dxa"/>
            <w:tcBorders>
              <w:bottom w:val="single" w:sz="4" w:space="0" w:color="auto"/>
            </w:tcBorders>
          </w:tcPr>
          <w:p w14:paraId="35BE3E3E" w14:textId="77777777" w:rsidR="007B60B0" w:rsidRPr="00971667" w:rsidRDefault="007B60B0" w:rsidP="007B60B0">
            <w:r w:rsidRPr="00971667">
              <w:t xml:space="preserve">    Sol       Re          Do Sol</w:t>
            </w:r>
          </w:p>
          <w:p w14:paraId="5E66A56A" w14:textId="77777777" w:rsidR="007B60B0" w:rsidRPr="00971667" w:rsidRDefault="007B60B0" w:rsidP="007B60B0">
            <w:r w:rsidRPr="00971667">
              <w:t>Purifícame, Señor, con tu gracia.</w:t>
            </w:r>
          </w:p>
          <w:p w14:paraId="22E4CBFF" w14:textId="77777777" w:rsidR="007B60B0" w:rsidRPr="00971667" w:rsidRDefault="007B60B0" w:rsidP="007B60B0">
            <w:r w:rsidRPr="00971667">
              <w:t xml:space="preserve">    Do</w:t>
            </w:r>
          </w:p>
          <w:p w14:paraId="3E72AC1C" w14:textId="77777777" w:rsidR="007B60B0" w:rsidRPr="00971667" w:rsidRDefault="007B60B0" w:rsidP="007B60B0">
            <w:r w:rsidRPr="00971667">
              <w:t>Purifícame, Señor, con la lluvia de tu gracia.</w:t>
            </w:r>
          </w:p>
          <w:p w14:paraId="50418A09" w14:textId="77777777" w:rsidR="007B60B0" w:rsidRPr="00971667" w:rsidRDefault="007B60B0" w:rsidP="007B60B0">
            <w:r w:rsidRPr="00971667">
              <w:t xml:space="preserve">        </w:t>
            </w:r>
            <w:proofErr w:type="gramStart"/>
            <w:r w:rsidRPr="00971667">
              <w:t>Re  Sol</w:t>
            </w:r>
            <w:proofErr w:type="gramEnd"/>
            <w:r w:rsidRPr="00971667">
              <w:t xml:space="preserve">        Do</w:t>
            </w:r>
          </w:p>
          <w:p w14:paraId="7D594944" w14:textId="77777777" w:rsidR="007B60B0" w:rsidRPr="00971667" w:rsidRDefault="007B60B0" w:rsidP="007B60B0">
            <w:r w:rsidRPr="00971667">
              <w:t xml:space="preserve">Purifícame, </w:t>
            </w:r>
            <w:r w:rsidRPr="00971667">
              <w:rPr>
                <w:u w:val="single"/>
              </w:rPr>
              <w:t>lléname</w:t>
            </w:r>
            <w:r w:rsidRPr="00971667">
              <w:t>, Señor, de esperanza,</w:t>
            </w:r>
          </w:p>
          <w:p w14:paraId="655CB946" w14:textId="77777777" w:rsidR="007B60B0" w:rsidRPr="00971667" w:rsidRDefault="007B60B0" w:rsidP="007B60B0">
            <w:r w:rsidRPr="00971667">
              <w:t xml:space="preserve">                    Sol </w:t>
            </w:r>
            <w:proofErr w:type="gramStart"/>
            <w:r w:rsidRPr="00971667">
              <w:t>Re    Sol</w:t>
            </w:r>
            <w:proofErr w:type="gramEnd"/>
          </w:p>
          <w:p w14:paraId="313CB122" w14:textId="77777777" w:rsidR="007B60B0" w:rsidRPr="00971667" w:rsidRDefault="007B60B0" w:rsidP="007B60B0">
            <w:r w:rsidRPr="00971667">
              <w:t xml:space="preserve">y al entrar en tu morada, </w:t>
            </w:r>
            <w:r w:rsidRPr="00971667">
              <w:rPr>
                <w:u w:val="double"/>
              </w:rPr>
              <w:t>pu</w:t>
            </w:r>
            <w:r w:rsidRPr="00971667">
              <w:t>rifícame.</w:t>
            </w:r>
          </w:p>
          <w:p w14:paraId="0064451D" w14:textId="77777777" w:rsidR="007B60B0" w:rsidRPr="00971667" w:rsidRDefault="007B60B0" w:rsidP="007B60B0"/>
          <w:p w14:paraId="497B04B6" w14:textId="77777777" w:rsidR="007B60B0" w:rsidRPr="00971667" w:rsidRDefault="007B60B0" w:rsidP="007B60B0">
            <w:r w:rsidRPr="00971667">
              <w:t>Transfigúrame, Señor, a tu imagen,</w:t>
            </w:r>
          </w:p>
          <w:p w14:paraId="0F708DF7" w14:textId="77777777" w:rsidR="007B60B0" w:rsidRPr="00971667" w:rsidRDefault="007B60B0" w:rsidP="007B60B0">
            <w:r w:rsidRPr="00971667">
              <w:t>transfigúrame, Señor, a la luz de tus palabras.</w:t>
            </w:r>
          </w:p>
          <w:p w14:paraId="6C02FA05" w14:textId="77777777" w:rsidR="007B60B0" w:rsidRPr="00971667" w:rsidRDefault="007B60B0" w:rsidP="007B60B0">
            <w:r w:rsidRPr="00971667">
              <w:t>Transfigúrame, guíame, Señor, por tus sendas,</w:t>
            </w:r>
          </w:p>
          <w:p w14:paraId="493E81FC" w14:textId="77777777" w:rsidR="007B60B0" w:rsidRPr="00971667" w:rsidRDefault="007B60B0" w:rsidP="007B60B0">
            <w:r w:rsidRPr="00971667">
              <w:t>y al calor de tu mirada, transfigúrame.</w:t>
            </w:r>
          </w:p>
          <w:p w14:paraId="7E0D773C" w14:textId="77777777" w:rsidR="007B60B0" w:rsidRPr="00971667" w:rsidRDefault="007B60B0" w:rsidP="007B60B0"/>
          <w:p w14:paraId="65A43F11" w14:textId="77777777" w:rsidR="007B60B0" w:rsidRPr="00971667" w:rsidRDefault="007B60B0" w:rsidP="007B60B0">
            <w:r w:rsidRPr="00971667">
              <w:t>A tu lado quiero estar en tu mesa,</w:t>
            </w:r>
          </w:p>
          <w:p w14:paraId="69145C32" w14:textId="77777777" w:rsidR="007B60B0" w:rsidRPr="00971667" w:rsidRDefault="007B60B0" w:rsidP="007B60B0">
            <w:r w:rsidRPr="00971667">
              <w:t>a tu lado quiero estar y gozar de tu presencia,</w:t>
            </w:r>
          </w:p>
          <w:p w14:paraId="4D21CF04" w14:textId="77777777" w:rsidR="007B60B0" w:rsidRPr="00971667" w:rsidRDefault="007B60B0" w:rsidP="007B60B0">
            <w:r w:rsidRPr="00971667">
              <w:t xml:space="preserve">compartir tu pan. Yo no sé, Señor, si soy digno </w:t>
            </w:r>
          </w:p>
          <w:p w14:paraId="250FB907" w14:textId="77777777" w:rsidR="007B60B0" w:rsidRPr="00971667" w:rsidRDefault="007B60B0" w:rsidP="007B60B0">
            <w:r w:rsidRPr="00971667">
              <w:t>de que hagas de mi casa tu morada.</w:t>
            </w:r>
          </w:p>
          <w:p w14:paraId="6739FC96" w14:textId="77777777" w:rsidR="007B60B0" w:rsidRPr="00971667" w:rsidRDefault="007B60B0" w:rsidP="007B60B0"/>
          <w:p w14:paraId="369BE56D" w14:textId="77777777" w:rsidR="007B60B0" w:rsidRPr="00971667" w:rsidRDefault="007B60B0" w:rsidP="007B60B0">
            <w:r w:rsidRPr="00971667">
              <w:t>Pero yo quisiera ser tu invitado,</w:t>
            </w:r>
          </w:p>
          <w:p w14:paraId="15BD65C2" w14:textId="77777777" w:rsidR="007B60B0" w:rsidRPr="00971667" w:rsidRDefault="007B60B0" w:rsidP="007B60B0">
            <w:r w:rsidRPr="00971667">
              <w:t>tu invitado quiero ser y sentir con mis hermanos</w:t>
            </w:r>
          </w:p>
          <w:p w14:paraId="1DF5912E" w14:textId="77777777" w:rsidR="007B60B0" w:rsidRPr="00971667" w:rsidRDefault="007B60B0" w:rsidP="007B60B0">
            <w:r w:rsidRPr="00971667">
              <w:t>que tu cuerpo es pan, pan de eternidad, pan del cielo,</w:t>
            </w:r>
          </w:p>
          <w:p w14:paraId="70CF530C" w14:textId="77777777" w:rsidR="007B60B0" w:rsidRPr="00971667" w:rsidRDefault="007B60B0" w:rsidP="007B60B0">
            <w:r w:rsidRPr="00971667">
              <w:t>vino nuevo de la Alianza, sacramento.</w:t>
            </w:r>
          </w:p>
          <w:p w14:paraId="5CB1DC2F" w14:textId="77777777" w:rsidR="007B60B0" w:rsidRPr="00971667" w:rsidRDefault="007B60B0" w:rsidP="007B60B0"/>
          <w:p w14:paraId="2E58D569" w14:textId="77777777" w:rsidR="007B60B0" w:rsidRPr="00971667" w:rsidRDefault="007B60B0" w:rsidP="007B60B0">
            <w:r w:rsidRPr="00971667">
              <w:t>En tu nombre anunciaré tu evangelio;</w:t>
            </w:r>
          </w:p>
          <w:p w14:paraId="20FFEAEC" w14:textId="77777777" w:rsidR="007B60B0" w:rsidRPr="00971667" w:rsidRDefault="007B60B0" w:rsidP="007B60B0">
            <w:r w:rsidRPr="00971667">
              <w:t>en tu nombre anunciaré el mensaje de tu Reino.</w:t>
            </w:r>
          </w:p>
          <w:p w14:paraId="14E4280B" w14:textId="77777777" w:rsidR="007B60B0" w:rsidRPr="00971667" w:rsidRDefault="007B60B0" w:rsidP="007B60B0">
            <w:r w:rsidRPr="00971667">
              <w:t>Quiero serte fiel. Tú vendrás, Señor, a mi lado,</w:t>
            </w:r>
          </w:p>
          <w:p w14:paraId="4FED29C8" w14:textId="0FE0EC57" w:rsidR="007B60B0" w:rsidRPr="00960B63" w:rsidRDefault="007B60B0" w:rsidP="007B60B0">
            <w:r w:rsidRPr="00971667">
              <w:t>llevaré la buena nueva a mis hermanos.</w:t>
            </w:r>
          </w:p>
        </w:tc>
      </w:tr>
    </w:tbl>
    <w:p w14:paraId="2F27D2CC" w14:textId="77777777" w:rsidR="001877FC" w:rsidRDefault="001877FC" w:rsidP="001877FC">
      <w:bookmarkStart w:id="278" w:name="_Toc181822980"/>
    </w:p>
    <w:p w14:paraId="2D8B3593" w14:textId="77777777" w:rsidR="004D7C9D" w:rsidRDefault="004D7C9D" w:rsidP="001877FC"/>
    <w:p w14:paraId="346DBA89" w14:textId="77777777" w:rsidR="004D7C9D" w:rsidRDefault="004D7C9D" w:rsidP="001877FC"/>
    <w:p w14:paraId="3BB8D766" w14:textId="77777777" w:rsidR="00E33B60" w:rsidRPr="00960B63" w:rsidRDefault="00E33B60" w:rsidP="00E33B60">
      <w:pPr>
        <w:pStyle w:val="Ttulo2"/>
      </w:pPr>
      <w:bookmarkStart w:id="279" w:name="_Toc181823025"/>
      <w:r>
        <w:t>Qué tendrá lo pequeño</w:t>
      </w:r>
      <w:r w:rsidRPr="00960B63">
        <w:tab/>
        <w:t>(</w:t>
      </w:r>
      <w:r>
        <w:t>Re</w:t>
      </w:r>
      <w:r w:rsidRPr="00960B63">
        <w:t>)</w:t>
      </w:r>
      <w:bookmarkEnd w:id="279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E33B60" w:rsidRPr="00960B63" w14:paraId="6C9CBFB6" w14:textId="77777777" w:rsidTr="001D43C9">
        <w:tc>
          <w:tcPr>
            <w:tcW w:w="7143" w:type="dxa"/>
            <w:tcBorders>
              <w:bottom w:val="single" w:sz="4" w:space="0" w:color="auto"/>
            </w:tcBorders>
          </w:tcPr>
          <w:p w14:paraId="3D2C2E29" w14:textId="77777777" w:rsidR="00E33B60" w:rsidRPr="00971667" w:rsidRDefault="00E33B60" w:rsidP="001D43C9">
            <w:r w:rsidRPr="00971667">
              <w:t xml:space="preserve">        </w:t>
            </w:r>
            <w:proofErr w:type="gramStart"/>
            <w:r w:rsidRPr="00971667">
              <w:t>Re       Sol</w:t>
            </w:r>
            <w:proofErr w:type="gramEnd"/>
            <w:r w:rsidRPr="00971667">
              <w:t xml:space="preserve">     </w:t>
            </w:r>
            <w:proofErr w:type="gramStart"/>
            <w:r w:rsidRPr="00971667">
              <w:t>Re  La</w:t>
            </w:r>
            <w:proofErr w:type="gramEnd"/>
            <w:r w:rsidRPr="00971667">
              <w:t xml:space="preserve"> Re</w:t>
            </w:r>
          </w:p>
          <w:p w14:paraId="62F3A705" w14:textId="77777777" w:rsidR="00E33B60" w:rsidRPr="00971667" w:rsidRDefault="00E33B60" w:rsidP="001D43C9">
            <w:r w:rsidRPr="00971667">
              <w:t>¿Qué tendrá lo pequeño? ¿qué tendrá,</w:t>
            </w:r>
          </w:p>
          <w:p w14:paraId="385B59A3" w14:textId="77777777" w:rsidR="00E33B60" w:rsidRPr="00971667" w:rsidRDefault="00E33B60" w:rsidP="001D43C9">
            <w:r w:rsidRPr="00971667">
              <w:t xml:space="preserve">                    Sol           La</w:t>
            </w:r>
          </w:p>
          <w:p w14:paraId="238A8E7E" w14:textId="77777777" w:rsidR="00E33B60" w:rsidRPr="00971667" w:rsidRDefault="00E33B60" w:rsidP="001D43C9">
            <w:r w:rsidRPr="00971667">
              <w:t>cuando Dios se hace Niño en un por</w:t>
            </w:r>
            <w:r w:rsidRPr="00971667">
              <w:rPr>
                <w:u w:val="single"/>
              </w:rPr>
              <w:t>tal</w:t>
            </w:r>
            <w:r w:rsidRPr="00971667">
              <w:t>?</w:t>
            </w:r>
          </w:p>
          <w:p w14:paraId="15894E2B" w14:textId="77777777" w:rsidR="00E33B60" w:rsidRPr="00971667" w:rsidRDefault="00E33B60" w:rsidP="001D43C9">
            <w:r w:rsidRPr="00971667">
              <w:t xml:space="preserve">        Re       </w:t>
            </w:r>
            <w:proofErr w:type="spellStart"/>
            <w:proofErr w:type="gramStart"/>
            <w:r w:rsidRPr="00971667">
              <w:t>Mim</w:t>
            </w:r>
            <w:proofErr w:type="spellEnd"/>
            <w:r w:rsidRPr="00971667">
              <w:t xml:space="preserve">  La</w:t>
            </w:r>
            <w:proofErr w:type="gramEnd"/>
          </w:p>
          <w:p w14:paraId="4F888BA8" w14:textId="77777777" w:rsidR="00E33B60" w:rsidRPr="00971667" w:rsidRDefault="00E33B60" w:rsidP="001D43C9">
            <w:r w:rsidRPr="00971667">
              <w:t>¿qué tendrá lo pequeño,</w:t>
            </w:r>
          </w:p>
          <w:p w14:paraId="4462832C" w14:textId="77777777" w:rsidR="00E33B60" w:rsidRPr="00971667" w:rsidRDefault="00E33B60" w:rsidP="001D43C9">
            <w:r w:rsidRPr="00971667">
              <w:t xml:space="preserve">       Re    La        Re</w:t>
            </w:r>
          </w:p>
          <w:p w14:paraId="124F1258" w14:textId="77777777" w:rsidR="00E33B60" w:rsidRPr="00971667" w:rsidRDefault="00E33B60" w:rsidP="001D43C9">
            <w:r w:rsidRPr="00971667">
              <w:rPr>
                <w:u w:val="double"/>
              </w:rPr>
              <w:t>para</w:t>
            </w:r>
            <w:r w:rsidRPr="00971667">
              <w:t xml:space="preserve"> poder a Dios enamorar?</w:t>
            </w:r>
          </w:p>
          <w:p w14:paraId="7E7F67E5" w14:textId="77777777" w:rsidR="00E33B60" w:rsidRPr="00971667" w:rsidRDefault="00E33B60" w:rsidP="001D43C9"/>
          <w:p w14:paraId="78C1C9A7" w14:textId="77777777" w:rsidR="00E33B60" w:rsidRPr="00971667" w:rsidRDefault="00E33B60" w:rsidP="001D43C9">
            <w:r w:rsidRPr="00971667">
              <w:t>¿Qué tendrá lo pequeño? ¿qué tendrá,</w:t>
            </w:r>
          </w:p>
          <w:p w14:paraId="3D620979" w14:textId="77777777" w:rsidR="00E33B60" w:rsidRPr="00971667" w:rsidRDefault="00E33B60" w:rsidP="001D43C9">
            <w:r w:rsidRPr="00971667">
              <w:t>si los ángeles vienen a avisar,</w:t>
            </w:r>
          </w:p>
          <w:p w14:paraId="75123FE5" w14:textId="77777777" w:rsidR="00E33B60" w:rsidRPr="00971667" w:rsidRDefault="00E33B60" w:rsidP="001D43C9">
            <w:r w:rsidRPr="00971667">
              <w:t>-qué tendrá lo pequeño-</w:t>
            </w:r>
          </w:p>
          <w:p w14:paraId="582A2555" w14:textId="77777777" w:rsidR="00E33B60" w:rsidRPr="00971667" w:rsidRDefault="00E33B60" w:rsidP="001D43C9">
            <w:r w:rsidRPr="00971667">
              <w:t>a los pastores en primer lugar?</w:t>
            </w:r>
          </w:p>
          <w:p w14:paraId="63E71281" w14:textId="77777777" w:rsidR="00E33B60" w:rsidRPr="00971667" w:rsidRDefault="00E33B60" w:rsidP="001D43C9"/>
          <w:p w14:paraId="32BDDCE5" w14:textId="77777777" w:rsidR="00E33B60" w:rsidRPr="00971667" w:rsidRDefault="00E33B60" w:rsidP="001D43C9">
            <w:r w:rsidRPr="00971667">
              <w:t>¿Qué tendrá lo pequeño? ¿qué tendrá,</w:t>
            </w:r>
          </w:p>
          <w:p w14:paraId="38D00499" w14:textId="77777777" w:rsidR="00E33B60" w:rsidRPr="00971667" w:rsidRDefault="00E33B60" w:rsidP="001D43C9">
            <w:proofErr w:type="spellStart"/>
            <w:r w:rsidRPr="00971667">
              <w:t>si</w:t>
            </w:r>
            <w:proofErr w:type="spellEnd"/>
            <w:r w:rsidRPr="00971667">
              <w:t xml:space="preserve"> una estrella ha bajado hasta el portal,</w:t>
            </w:r>
          </w:p>
          <w:p w14:paraId="1F4D3F65" w14:textId="77777777" w:rsidR="00E33B60" w:rsidRPr="00971667" w:rsidRDefault="00E33B60" w:rsidP="001D43C9">
            <w:r w:rsidRPr="00971667">
              <w:t>-que tendrá lo pequeño-</w:t>
            </w:r>
          </w:p>
          <w:p w14:paraId="7185C90D" w14:textId="77777777" w:rsidR="00E33B60" w:rsidRPr="00971667" w:rsidRDefault="00E33B60" w:rsidP="001D43C9">
            <w:r w:rsidRPr="00971667">
              <w:t>cuando vienen los Magos a adorar?</w:t>
            </w:r>
          </w:p>
          <w:p w14:paraId="347EDCE0" w14:textId="77777777" w:rsidR="00E33B60" w:rsidRPr="00971667" w:rsidRDefault="00E33B60" w:rsidP="001D43C9"/>
          <w:p w14:paraId="01EC5F9C" w14:textId="77777777" w:rsidR="00E33B60" w:rsidRPr="00971667" w:rsidRDefault="00E33B60" w:rsidP="001D43C9">
            <w:r w:rsidRPr="00971667">
              <w:t>¿Qué tendrá lo pequeño? ¿qué tendrá,</w:t>
            </w:r>
          </w:p>
          <w:p w14:paraId="641C9C2A" w14:textId="77777777" w:rsidR="00E33B60" w:rsidRPr="00971667" w:rsidRDefault="00E33B60" w:rsidP="001D43C9">
            <w:r w:rsidRPr="00971667">
              <w:t>cuando Jesús ensalza la humildad?</w:t>
            </w:r>
          </w:p>
          <w:p w14:paraId="389FF5D1" w14:textId="77777777" w:rsidR="00E33B60" w:rsidRPr="00971667" w:rsidRDefault="00E33B60" w:rsidP="001D43C9">
            <w:r w:rsidRPr="00971667">
              <w:t>¿qué tendrá lo pequeño</w:t>
            </w:r>
          </w:p>
          <w:p w14:paraId="6BA61563" w14:textId="77777777" w:rsidR="00E33B60" w:rsidRPr="00971667" w:rsidRDefault="00E33B60" w:rsidP="001D43C9">
            <w:proofErr w:type="spellStart"/>
            <w:r w:rsidRPr="00971667">
              <w:t>si</w:t>
            </w:r>
            <w:proofErr w:type="spellEnd"/>
            <w:r w:rsidRPr="00971667">
              <w:t xml:space="preserve"> escoge Nazaret para habitar?</w:t>
            </w:r>
          </w:p>
          <w:p w14:paraId="5D8F5539" w14:textId="77777777" w:rsidR="00E33B60" w:rsidRPr="00971667" w:rsidRDefault="00E33B60" w:rsidP="001D43C9"/>
          <w:p w14:paraId="5EC55907" w14:textId="77777777" w:rsidR="00E33B60" w:rsidRPr="00971667" w:rsidRDefault="00E33B60" w:rsidP="001D43C9">
            <w:r w:rsidRPr="00971667">
              <w:t>¿Qué tendrá lo pequeño? ¿qué tendrá</w:t>
            </w:r>
          </w:p>
          <w:p w14:paraId="53F53BE8" w14:textId="77777777" w:rsidR="00E33B60" w:rsidRPr="00971667" w:rsidRDefault="00E33B60" w:rsidP="001D43C9">
            <w:r w:rsidRPr="00971667">
              <w:t>cuando Dios se hace carne y se hace pan?</w:t>
            </w:r>
          </w:p>
          <w:p w14:paraId="02080F5F" w14:textId="77777777" w:rsidR="00E33B60" w:rsidRPr="00971667" w:rsidRDefault="00E33B60" w:rsidP="001D43C9">
            <w:r w:rsidRPr="00971667">
              <w:t>¿qué tendrá lo pequeño</w:t>
            </w:r>
          </w:p>
          <w:p w14:paraId="0A426C0F" w14:textId="77777777" w:rsidR="00E33B60" w:rsidRPr="00971667" w:rsidRDefault="00E33B60" w:rsidP="001D43C9">
            <w:r w:rsidRPr="00971667">
              <w:t>cuando baja al pesebre y al altar?</w:t>
            </w:r>
          </w:p>
          <w:p w14:paraId="313825F0" w14:textId="77777777" w:rsidR="00E33B60" w:rsidRPr="00971667" w:rsidRDefault="00E33B60" w:rsidP="001D43C9"/>
          <w:p w14:paraId="52143248" w14:textId="77777777" w:rsidR="00E33B60" w:rsidRPr="00971667" w:rsidRDefault="00E33B60" w:rsidP="001D43C9">
            <w:r w:rsidRPr="00971667">
              <w:t>¿Qué tendrá lo pequeño? ¿qué tendrá,</w:t>
            </w:r>
          </w:p>
          <w:p w14:paraId="6BD9D765" w14:textId="77777777" w:rsidR="00E33B60" w:rsidRPr="00971667" w:rsidRDefault="00E33B60" w:rsidP="001D43C9">
            <w:r w:rsidRPr="00971667">
              <w:t>pues al Reino de Dios se puede entrar</w:t>
            </w:r>
          </w:p>
          <w:p w14:paraId="1F29411E" w14:textId="77777777" w:rsidR="00E33B60" w:rsidRPr="00971667" w:rsidRDefault="00E33B60" w:rsidP="001D43C9">
            <w:r w:rsidRPr="00971667">
              <w:t>-qué tendrá lo pequeño-</w:t>
            </w:r>
          </w:p>
          <w:p w14:paraId="0CB3E675" w14:textId="77777777" w:rsidR="00E33B60" w:rsidRPr="00960B63" w:rsidRDefault="00E33B60" w:rsidP="001D43C9">
            <w:proofErr w:type="spellStart"/>
            <w:r w:rsidRPr="00971667">
              <w:t>si</w:t>
            </w:r>
            <w:proofErr w:type="spellEnd"/>
            <w:r w:rsidRPr="00971667">
              <w:t xml:space="preserve"> os hacéis como niños de verdad?</w:t>
            </w:r>
          </w:p>
        </w:tc>
      </w:tr>
    </w:tbl>
    <w:p w14:paraId="1F8C4918" w14:textId="4D61773A" w:rsidR="007B60B0" w:rsidRPr="00960B63" w:rsidRDefault="007B60B0" w:rsidP="001E7F8D">
      <w:pPr>
        <w:pStyle w:val="Ttulo2"/>
      </w:pPr>
      <w:r>
        <w:lastRenderedPageBreak/>
        <w:t>Que tu Palabra nos cambie el corazón</w:t>
      </w:r>
      <w:r w:rsidRPr="00960B63">
        <w:tab/>
        <w:t>(</w:t>
      </w:r>
      <w:r w:rsidR="00790B4C">
        <w:t>Re</w:t>
      </w:r>
      <w:r w:rsidRPr="00960B63">
        <w:t>)</w:t>
      </w:r>
      <w:bookmarkEnd w:id="278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7B60B0" w:rsidRPr="00960B63" w14:paraId="2CDE93F8" w14:textId="77777777" w:rsidTr="00721CAF">
        <w:tc>
          <w:tcPr>
            <w:tcW w:w="7143" w:type="dxa"/>
            <w:tcBorders>
              <w:bottom w:val="single" w:sz="4" w:space="0" w:color="auto"/>
            </w:tcBorders>
          </w:tcPr>
          <w:p w14:paraId="7614E1E1" w14:textId="61D037E0" w:rsidR="007B60B0" w:rsidRDefault="007B60B0" w:rsidP="007B60B0">
            <w:pPr>
              <w:pStyle w:val="Estribillo"/>
            </w:pPr>
            <w:r>
              <w:t xml:space="preserve">         </w:t>
            </w:r>
            <w:proofErr w:type="gramStart"/>
            <w:r>
              <w:t>Re        Sol</w:t>
            </w:r>
            <w:proofErr w:type="gramEnd"/>
            <w:r>
              <w:t xml:space="preserve">           Re</w:t>
            </w:r>
          </w:p>
          <w:p w14:paraId="4C526F51" w14:textId="1F21C1FC" w:rsidR="007B60B0" w:rsidRDefault="007B60B0" w:rsidP="007B60B0">
            <w:pPr>
              <w:pStyle w:val="Estribillo"/>
            </w:pPr>
            <w:r>
              <w:t>Que tu palabra nos cambie el corazón,</w:t>
            </w:r>
          </w:p>
          <w:p w14:paraId="2ECF77BE" w14:textId="35855D74" w:rsidR="007B60B0" w:rsidRDefault="007B60B0" w:rsidP="007B60B0">
            <w:pPr>
              <w:pStyle w:val="Estribillo"/>
            </w:pPr>
            <w:r>
              <w:t xml:space="preserve">         Sim       </w:t>
            </w:r>
            <w:proofErr w:type="spellStart"/>
            <w:r>
              <w:t>Mim</w:t>
            </w:r>
            <w:proofErr w:type="spellEnd"/>
            <w:r>
              <w:t xml:space="preserve">           La</w:t>
            </w:r>
          </w:p>
          <w:p w14:paraId="2690846F" w14:textId="512FB8C0" w:rsidR="007B60B0" w:rsidRDefault="007B60B0" w:rsidP="007B60B0">
            <w:pPr>
              <w:pStyle w:val="Estribillo"/>
            </w:pPr>
            <w:r>
              <w:t>que tu palabra nos cambie el corazón.</w:t>
            </w:r>
          </w:p>
          <w:p w14:paraId="113552DF" w14:textId="27D7F61B" w:rsidR="007B60B0" w:rsidRDefault="007B60B0" w:rsidP="007B60B0">
            <w:pPr>
              <w:pStyle w:val="Estribillo"/>
            </w:pPr>
            <w:r>
              <w:t xml:space="preserve">              Sim         </w:t>
            </w:r>
            <w:proofErr w:type="spellStart"/>
            <w:r>
              <w:t>Fa#m</w:t>
            </w:r>
            <w:proofErr w:type="spellEnd"/>
          </w:p>
          <w:p w14:paraId="45B8DF7F" w14:textId="39FFEAA7" w:rsidR="007B60B0" w:rsidRDefault="007B60B0" w:rsidP="007B60B0">
            <w:pPr>
              <w:pStyle w:val="Estribillo"/>
            </w:pPr>
            <w:r>
              <w:t xml:space="preserve">Transforma en </w:t>
            </w:r>
            <w:r w:rsidRPr="00376E85">
              <w:rPr>
                <w:u w:val="single"/>
              </w:rPr>
              <w:t>nieve el</w:t>
            </w:r>
            <w:r>
              <w:t xml:space="preserve"> carbón</w:t>
            </w:r>
          </w:p>
          <w:p w14:paraId="6062E499" w14:textId="7D6B8FC6" w:rsidR="007B60B0" w:rsidRDefault="007B60B0" w:rsidP="007B60B0">
            <w:pPr>
              <w:pStyle w:val="Estribillo"/>
            </w:pPr>
            <w:r>
              <w:t xml:space="preserve">           Sol      Re</w:t>
            </w:r>
          </w:p>
          <w:p w14:paraId="4CE8BD23" w14:textId="16B976AD" w:rsidR="007B60B0" w:rsidRDefault="007B60B0" w:rsidP="007B60B0">
            <w:pPr>
              <w:pStyle w:val="Estribillo"/>
            </w:pPr>
            <w:r>
              <w:t>de nuestro gris corazón.</w:t>
            </w:r>
          </w:p>
          <w:p w14:paraId="44196029" w14:textId="5759513F" w:rsidR="007B60B0" w:rsidRDefault="007B60B0" w:rsidP="007B60B0">
            <w:pPr>
              <w:pStyle w:val="Estribillo"/>
            </w:pPr>
            <w:r>
              <w:t xml:space="preserve">         Sim       Sol       </w:t>
            </w:r>
            <w:proofErr w:type="gramStart"/>
            <w:r>
              <w:t>La  Re</w:t>
            </w:r>
            <w:proofErr w:type="gramEnd"/>
          </w:p>
          <w:p w14:paraId="6AFE39EA" w14:textId="6CBDB017" w:rsidR="007B60B0" w:rsidRDefault="007B60B0" w:rsidP="007B60B0">
            <w:pPr>
              <w:pStyle w:val="Estribillo"/>
            </w:pPr>
            <w:r>
              <w:t>Que tu palabra nos cambie el cora</w:t>
            </w:r>
            <w:r w:rsidRPr="00376E85">
              <w:rPr>
                <w:u w:val="double"/>
              </w:rPr>
              <w:t>zón</w:t>
            </w:r>
            <w:r>
              <w:t>.</w:t>
            </w:r>
          </w:p>
          <w:p w14:paraId="3600C3E3" w14:textId="77777777" w:rsidR="007B60B0" w:rsidRDefault="007B60B0" w:rsidP="007B60B0"/>
          <w:p w14:paraId="5667BB4C" w14:textId="73F7DBC8" w:rsidR="007B60B0" w:rsidRDefault="007B60B0" w:rsidP="007B60B0">
            <w:r>
              <w:t xml:space="preserve">         Rem       </w:t>
            </w:r>
            <w:proofErr w:type="spellStart"/>
            <w:r>
              <w:t>Sib</w:t>
            </w:r>
            <w:proofErr w:type="spellEnd"/>
            <w:r>
              <w:t xml:space="preserve">        Rem </w:t>
            </w:r>
          </w:p>
          <w:p w14:paraId="648938A9" w14:textId="114618BF" w:rsidR="007B60B0" w:rsidRDefault="007B60B0" w:rsidP="007B60B0">
            <w:r>
              <w:t>Que tu pala</w:t>
            </w:r>
            <w:r w:rsidRPr="00376E85">
              <w:rPr>
                <w:u w:val="double"/>
              </w:rPr>
              <w:t>bra</w:t>
            </w:r>
            <w:r>
              <w:t xml:space="preserve"> sea como la linterna,</w:t>
            </w:r>
          </w:p>
          <w:p w14:paraId="7F4F945E" w14:textId="05121B3F" w:rsidR="007B60B0" w:rsidRDefault="007B60B0" w:rsidP="007B60B0">
            <w:r>
              <w:t xml:space="preserve">          </w:t>
            </w:r>
            <w:proofErr w:type="spellStart"/>
            <w:r>
              <w:t>Solm</w:t>
            </w:r>
            <w:proofErr w:type="spellEnd"/>
            <w:r>
              <w:t xml:space="preserve">     Do        Fa</w:t>
            </w:r>
          </w:p>
          <w:p w14:paraId="2AFBC659" w14:textId="05661C57" w:rsidR="007B60B0" w:rsidRDefault="007B60B0" w:rsidP="007B60B0">
            <w:r>
              <w:t>que nos enseñe por dónde caminar,</w:t>
            </w:r>
          </w:p>
          <w:p w14:paraId="7DD1A3E4" w14:textId="21A9FD83" w:rsidR="007B60B0" w:rsidRDefault="007B60B0" w:rsidP="007B60B0">
            <w:r>
              <w:t xml:space="preserve">          </w:t>
            </w:r>
            <w:proofErr w:type="spellStart"/>
            <w:r>
              <w:t>Sib</w:t>
            </w:r>
            <w:proofErr w:type="spellEnd"/>
            <w:r>
              <w:t xml:space="preserve">      Do         Fa       Rem</w:t>
            </w:r>
          </w:p>
          <w:p w14:paraId="0B4B28A8" w14:textId="2C6A1C6F" w:rsidR="007B60B0" w:rsidRDefault="007B60B0" w:rsidP="007B60B0">
            <w:r>
              <w:t>y transfor</w:t>
            </w:r>
            <w:r w:rsidRPr="00376E85">
              <w:rPr>
                <w:u w:val="single"/>
              </w:rPr>
              <w:t>mar</w:t>
            </w:r>
            <w:r>
              <w:t xml:space="preserve"> el dolor en una suave canción</w:t>
            </w:r>
          </w:p>
          <w:p w14:paraId="5D636A4E" w14:textId="3D23F9A7" w:rsidR="007B60B0" w:rsidRDefault="007B60B0" w:rsidP="007B60B0">
            <w:r>
              <w:t xml:space="preserve">        Mi                La</w:t>
            </w:r>
          </w:p>
          <w:p w14:paraId="49F211CB" w14:textId="77777777" w:rsidR="007B60B0" w:rsidRDefault="007B60B0" w:rsidP="007B60B0">
            <w:r>
              <w:t>Para llevar al mundo tu calor.</w:t>
            </w:r>
          </w:p>
          <w:p w14:paraId="66A18251" w14:textId="77777777" w:rsidR="007B60B0" w:rsidRDefault="007B60B0" w:rsidP="007B60B0"/>
          <w:p w14:paraId="7DDD1FAF" w14:textId="582CB19F" w:rsidR="007B60B0" w:rsidRDefault="007B60B0" w:rsidP="007B60B0">
            <w:r>
              <w:t>Que tu palabra sea como la comida,</w:t>
            </w:r>
          </w:p>
          <w:p w14:paraId="2715731D" w14:textId="7B2BBE33" w:rsidR="007B60B0" w:rsidRDefault="007B60B0" w:rsidP="007B60B0">
            <w:r>
              <w:t>que nos sostenga y nos haga vivir.</w:t>
            </w:r>
          </w:p>
          <w:p w14:paraId="7CEDE0CB" w14:textId="77777777" w:rsidR="007B60B0" w:rsidRDefault="007B60B0" w:rsidP="007B60B0">
            <w:r>
              <w:t>El pan para compartir, la fuerza para vivir.</w:t>
            </w:r>
          </w:p>
          <w:p w14:paraId="4CD5D3F7" w14:textId="65A1EB58" w:rsidR="007B60B0" w:rsidRDefault="007B60B0" w:rsidP="007B60B0">
            <w:r>
              <w:t>Palabra: pan que Dios va a repartir.</w:t>
            </w:r>
          </w:p>
          <w:p w14:paraId="522E77CC" w14:textId="77777777" w:rsidR="007B60B0" w:rsidRDefault="007B60B0" w:rsidP="007B60B0"/>
          <w:p w14:paraId="42318D43" w14:textId="7F8DCE73" w:rsidR="007B60B0" w:rsidRDefault="007B60B0" w:rsidP="007B60B0">
            <w:r>
              <w:t>Que tu palabra sea la Buena Noticia</w:t>
            </w:r>
          </w:p>
          <w:p w14:paraId="020517B7" w14:textId="014928D1" w:rsidR="007B60B0" w:rsidRDefault="007B60B0" w:rsidP="007B60B0">
            <w:r>
              <w:t>que todo el mundo sueña con escuchar.</w:t>
            </w:r>
          </w:p>
          <w:p w14:paraId="186B68D4" w14:textId="5002DC79" w:rsidR="007B60B0" w:rsidRDefault="007B60B0" w:rsidP="007B60B0">
            <w:r>
              <w:t>Palabra para salvar, palabra para curar,</w:t>
            </w:r>
          </w:p>
          <w:p w14:paraId="63DCE8DF" w14:textId="6BA139F9" w:rsidR="007B60B0" w:rsidRPr="00960B63" w:rsidRDefault="007B60B0" w:rsidP="007B60B0">
            <w:r>
              <w:t>Palabra con poder que nos puede cambiar.</w:t>
            </w:r>
          </w:p>
        </w:tc>
      </w:tr>
    </w:tbl>
    <w:p w14:paraId="5714B9C6" w14:textId="77777777" w:rsidR="001877FC" w:rsidRDefault="001877FC" w:rsidP="001877FC">
      <w:bookmarkStart w:id="280" w:name="_Toc181822981"/>
    </w:p>
    <w:p w14:paraId="1CB93ECA" w14:textId="77777777" w:rsidR="004D7C9D" w:rsidRDefault="004D7C9D" w:rsidP="001877FC"/>
    <w:p w14:paraId="338E3097" w14:textId="56C4CDB7" w:rsidR="007B60B0" w:rsidRPr="00960B63" w:rsidRDefault="00790B4C" w:rsidP="001E7F8D">
      <w:pPr>
        <w:pStyle w:val="Ttulo2"/>
      </w:pPr>
      <w:r>
        <w:t>Quédate con nosotros</w:t>
      </w:r>
      <w:r w:rsidR="007B60B0" w:rsidRPr="00960B63">
        <w:tab/>
        <w:t>(</w:t>
      </w:r>
      <w:proofErr w:type="spellStart"/>
      <w:r>
        <w:t>Mim</w:t>
      </w:r>
      <w:proofErr w:type="spellEnd"/>
      <w:r w:rsidR="007B60B0" w:rsidRPr="00960B63">
        <w:t>)</w:t>
      </w:r>
      <w:bookmarkEnd w:id="280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790B4C" w:rsidRPr="00960B63" w14:paraId="7F06C2A9" w14:textId="77777777" w:rsidTr="00721CAF">
        <w:tc>
          <w:tcPr>
            <w:tcW w:w="7143" w:type="dxa"/>
            <w:tcBorders>
              <w:bottom w:val="single" w:sz="4" w:space="0" w:color="auto"/>
            </w:tcBorders>
          </w:tcPr>
          <w:p w14:paraId="77D0A12E" w14:textId="77777777" w:rsidR="00790B4C" w:rsidRPr="00971667" w:rsidRDefault="00790B4C" w:rsidP="00790B4C">
            <w:pPr>
              <w:pStyle w:val="Estribillo"/>
            </w:pPr>
            <w:proofErr w:type="spellStart"/>
            <w:proofErr w:type="gramStart"/>
            <w:r w:rsidRPr="00971667">
              <w:t>Mim</w:t>
            </w:r>
            <w:proofErr w:type="spellEnd"/>
            <w:r w:rsidRPr="00971667">
              <w:t xml:space="preserve">  Re</w:t>
            </w:r>
            <w:proofErr w:type="gramEnd"/>
            <w:r w:rsidRPr="00971667">
              <w:t xml:space="preserve"> </w:t>
            </w:r>
            <w:proofErr w:type="spellStart"/>
            <w:r w:rsidRPr="00971667">
              <w:t>Mim</w:t>
            </w:r>
            <w:proofErr w:type="spellEnd"/>
            <w:r w:rsidRPr="00971667">
              <w:t xml:space="preserve">   Do</w:t>
            </w:r>
          </w:p>
          <w:p w14:paraId="19C4594D" w14:textId="77777777" w:rsidR="00790B4C" w:rsidRPr="00971667" w:rsidRDefault="00790B4C" w:rsidP="00790B4C">
            <w:pPr>
              <w:pStyle w:val="Estribillo"/>
            </w:pPr>
            <w:r w:rsidRPr="00971667">
              <w:rPr>
                <w:u w:val="double"/>
              </w:rPr>
              <w:t>Qué</w:t>
            </w:r>
            <w:r w:rsidRPr="00971667">
              <w:t>date con nosotros,</w:t>
            </w:r>
          </w:p>
          <w:p w14:paraId="1CA28E8E" w14:textId="77777777" w:rsidR="00790B4C" w:rsidRPr="00971667" w:rsidRDefault="00790B4C" w:rsidP="00790B4C">
            <w:pPr>
              <w:pStyle w:val="Estribillo"/>
            </w:pPr>
            <w:r w:rsidRPr="00971667">
              <w:t xml:space="preserve">   Lam          </w:t>
            </w:r>
            <w:proofErr w:type="spellStart"/>
            <w:r w:rsidRPr="00971667">
              <w:t>Mim</w:t>
            </w:r>
            <w:proofErr w:type="spellEnd"/>
            <w:r w:rsidRPr="00971667">
              <w:t xml:space="preserve">    Re   </w:t>
            </w:r>
            <w:proofErr w:type="spellStart"/>
            <w:r w:rsidRPr="00971667">
              <w:t>Mim</w:t>
            </w:r>
            <w:proofErr w:type="spellEnd"/>
          </w:p>
          <w:p w14:paraId="23439E2D" w14:textId="77777777" w:rsidR="00790B4C" w:rsidRPr="00971667" w:rsidRDefault="00790B4C" w:rsidP="00790B4C">
            <w:pPr>
              <w:pStyle w:val="Estribillo"/>
            </w:pPr>
            <w:r w:rsidRPr="00971667">
              <w:t xml:space="preserve">la </w:t>
            </w:r>
            <w:r w:rsidRPr="00971667">
              <w:rPr>
                <w:u w:val="single"/>
              </w:rPr>
              <w:t>tarde</w:t>
            </w:r>
            <w:r w:rsidRPr="00971667">
              <w:t xml:space="preserve"> está cayendo; quédate.</w:t>
            </w:r>
          </w:p>
          <w:p w14:paraId="7417EDD9" w14:textId="77777777" w:rsidR="00790B4C" w:rsidRPr="001877FC" w:rsidRDefault="00790B4C" w:rsidP="00790B4C">
            <w:pPr>
              <w:rPr>
                <w:sz w:val="18"/>
                <w:szCs w:val="20"/>
              </w:rPr>
            </w:pPr>
          </w:p>
          <w:p w14:paraId="550CA54D" w14:textId="77777777" w:rsidR="00790B4C" w:rsidRPr="001104E9" w:rsidRDefault="00790B4C" w:rsidP="00790B4C">
            <w:pPr>
              <w:rPr>
                <w:lang w:val="en-US"/>
              </w:rPr>
            </w:pPr>
            <w:r w:rsidRPr="00971667">
              <w:t xml:space="preserve"> </w:t>
            </w:r>
            <w:r w:rsidRPr="001104E9">
              <w:rPr>
                <w:lang w:val="en-US"/>
              </w:rPr>
              <w:t>Mim       Re    Sol   Do      Re     Mim</w:t>
            </w:r>
          </w:p>
          <w:p w14:paraId="612E6465" w14:textId="77777777" w:rsidR="00790B4C" w:rsidRPr="00971667" w:rsidRDefault="00790B4C" w:rsidP="00790B4C">
            <w:r w:rsidRPr="00971667">
              <w:t>¿Cómo te encontra</w:t>
            </w:r>
            <w:r w:rsidRPr="00971667">
              <w:rPr>
                <w:u w:val="double"/>
              </w:rPr>
              <w:t>remos</w:t>
            </w:r>
            <w:r w:rsidRPr="00971667">
              <w:t xml:space="preserve"> al declinar el día,</w:t>
            </w:r>
          </w:p>
          <w:p w14:paraId="4BCE6656" w14:textId="77777777" w:rsidR="00790B4C" w:rsidRPr="00971667" w:rsidRDefault="00790B4C" w:rsidP="00790B4C">
            <w:r w:rsidRPr="00971667">
              <w:t xml:space="preserve">        </w:t>
            </w:r>
            <w:proofErr w:type="gramStart"/>
            <w:r w:rsidRPr="00971667">
              <w:t>Re                   Sol</w:t>
            </w:r>
            <w:proofErr w:type="gramEnd"/>
          </w:p>
          <w:p w14:paraId="4838BD72" w14:textId="77777777" w:rsidR="00790B4C" w:rsidRPr="00971667" w:rsidRDefault="00790B4C" w:rsidP="00790B4C">
            <w:r w:rsidRPr="00971667">
              <w:t>si tu camino no es nuestro ca</w:t>
            </w:r>
            <w:r w:rsidRPr="00971667">
              <w:rPr>
                <w:u w:val="single"/>
              </w:rPr>
              <w:t>mino</w:t>
            </w:r>
            <w:r w:rsidRPr="00971667">
              <w:t>?</w:t>
            </w:r>
          </w:p>
          <w:p w14:paraId="43C88DD7" w14:textId="77777777" w:rsidR="00790B4C" w:rsidRPr="00971667" w:rsidRDefault="00790B4C" w:rsidP="00790B4C">
            <w:r w:rsidRPr="00971667">
              <w:t xml:space="preserve">  </w:t>
            </w:r>
            <w:proofErr w:type="spellStart"/>
            <w:r w:rsidRPr="00971667">
              <w:t>Mim</w:t>
            </w:r>
            <w:proofErr w:type="spellEnd"/>
            <w:r w:rsidRPr="00971667">
              <w:t xml:space="preserve">         Re                      Do</w:t>
            </w:r>
          </w:p>
          <w:p w14:paraId="7FF63942" w14:textId="77777777" w:rsidR="00790B4C" w:rsidRPr="00971667" w:rsidRDefault="00790B4C" w:rsidP="00790B4C">
            <w:r w:rsidRPr="00971667">
              <w:t>Detente con nosotros; la mesa está servida,</w:t>
            </w:r>
          </w:p>
          <w:p w14:paraId="23FF961C" w14:textId="77777777" w:rsidR="00790B4C" w:rsidRPr="00971667" w:rsidRDefault="00790B4C" w:rsidP="00790B4C">
            <w:r w:rsidRPr="00971667">
              <w:t xml:space="preserve">            Sim          Si7       </w:t>
            </w:r>
            <w:proofErr w:type="spellStart"/>
            <w:r w:rsidRPr="00971667">
              <w:t>Mim</w:t>
            </w:r>
            <w:proofErr w:type="spellEnd"/>
          </w:p>
          <w:p w14:paraId="1F2E70D6" w14:textId="77777777" w:rsidR="00790B4C" w:rsidRPr="00971667" w:rsidRDefault="00790B4C" w:rsidP="00790B4C">
            <w:r w:rsidRPr="00971667">
              <w:t>caliente el pan, y envejecido el vino.</w:t>
            </w:r>
          </w:p>
          <w:p w14:paraId="53AB9237" w14:textId="77777777" w:rsidR="00790B4C" w:rsidRPr="00971667" w:rsidRDefault="00790B4C" w:rsidP="00790B4C"/>
          <w:p w14:paraId="781524F7" w14:textId="77777777" w:rsidR="00790B4C" w:rsidRPr="00971667" w:rsidRDefault="00790B4C" w:rsidP="00790B4C">
            <w:r w:rsidRPr="00971667">
              <w:t>¿Cómo sabremos que eres un hombre entre los hombres</w:t>
            </w:r>
          </w:p>
          <w:p w14:paraId="5E380187" w14:textId="77777777" w:rsidR="00790B4C" w:rsidRPr="00971667" w:rsidRDefault="00790B4C" w:rsidP="00790B4C">
            <w:r w:rsidRPr="00971667">
              <w:t>si no compartes nuestra mesa humilde?</w:t>
            </w:r>
          </w:p>
          <w:p w14:paraId="259F842B" w14:textId="77777777" w:rsidR="00790B4C" w:rsidRPr="00971667" w:rsidRDefault="00790B4C" w:rsidP="00790B4C">
            <w:r w:rsidRPr="00971667">
              <w:t>Repártenos tu Cuerpo y el gozo irá alejando</w:t>
            </w:r>
          </w:p>
          <w:p w14:paraId="739E1D37" w14:textId="77777777" w:rsidR="00790B4C" w:rsidRPr="00971667" w:rsidRDefault="00790B4C" w:rsidP="00790B4C">
            <w:r w:rsidRPr="00971667">
              <w:t>la oscuridad que pesa sobre el hombre.</w:t>
            </w:r>
          </w:p>
          <w:p w14:paraId="13D3BEA5" w14:textId="77777777" w:rsidR="00790B4C" w:rsidRPr="00971667" w:rsidRDefault="00790B4C" w:rsidP="00790B4C"/>
          <w:p w14:paraId="3D457691" w14:textId="77777777" w:rsidR="00790B4C" w:rsidRPr="00971667" w:rsidRDefault="00790B4C" w:rsidP="00790B4C">
            <w:r w:rsidRPr="00971667">
              <w:t>Vimos romper el día sobre tu hermoso rostro</w:t>
            </w:r>
          </w:p>
          <w:p w14:paraId="2CE25C1D" w14:textId="77777777" w:rsidR="00790B4C" w:rsidRPr="00971667" w:rsidRDefault="00790B4C" w:rsidP="00790B4C">
            <w:r w:rsidRPr="00971667">
              <w:t>y al sol abrirse paso por tu frente.</w:t>
            </w:r>
          </w:p>
          <w:p w14:paraId="02F48A4C" w14:textId="77777777" w:rsidR="00790B4C" w:rsidRPr="00971667" w:rsidRDefault="00790B4C" w:rsidP="00790B4C">
            <w:r w:rsidRPr="00971667">
              <w:t>Que el viento de la noche no apague el fuego</w:t>
            </w:r>
          </w:p>
          <w:p w14:paraId="70EAE958" w14:textId="7A6A3D34" w:rsidR="00790B4C" w:rsidRPr="00960B63" w:rsidRDefault="00790B4C" w:rsidP="00790B4C">
            <w:r w:rsidRPr="00971667">
              <w:t>vivo que nos dejó tu paso en la mañana.</w:t>
            </w:r>
          </w:p>
        </w:tc>
      </w:tr>
    </w:tbl>
    <w:p w14:paraId="09295A66" w14:textId="77777777" w:rsidR="00941055" w:rsidRDefault="00941055" w:rsidP="00941055">
      <w:bookmarkStart w:id="281" w:name="_Toc181823027"/>
      <w:bookmarkStart w:id="282" w:name="_Toc181822982"/>
    </w:p>
    <w:p w14:paraId="1165AFD6" w14:textId="77777777" w:rsidR="00941055" w:rsidRDefault="00941055" w:rsidP="00941055"/>
    <w:p w14:paraId="5D9B6559" w14:textId="77777777" w:rsidR="00941055" w:rsidRDefault="00941055" w:rsidP="00941055"/>
    <w:p w14:paraId="55016ED6" w14:textId="77777777" w:rsidR="00941055" w:rsidRDefault="00941055" w:rsidP="00941055"/>
    <w:p w14:paraId="7F0D7719" w14:textId="77777777" w:rsidR="00941055" w:rsidRDefault="00941055" w:rsidP="00941055"/>
    <w:p w14:paraId="70B7C6F1" w14:textId="77777777" w:rsidR="00941055" w:rsidRDefault="00941055" w:rsidP="00941055"/>
    <w:p w14:paraId="3FDCF74F" w14:textId="77777777" w:rsidR="00941055" w:rsidRDefault="00941055" w:rsidP="00941055"/>
    <w:p w14:paraId="76A00CAB" w14:textId="77777777" w:rsidR="00941055" w:rsidRDefault="00941055" w:rsidP="00941055"/>
    <w:p w14:paraId="3972ED40" w14:textId="1DA2C9ED" w:rsidR="00E33B60" w:rsidRPr="00960B63" w:rsidRDefault="00E33B60" w:rsidP="00E33B60">
      <w:pPr>
        <w:pStyle w:val="Ttulo2"/>
      </w:pPr>
      <w:r>
        <w:lastRenderedPageBreak/>
        <w:t>Quién nos separará</w:t>
      </w:r>
      <w:r w:rsidRPr="00960B63">
        <w:tab/>
        <w:t>(</w:t>
      </w:r>
      <w:r>
        <w:t>Re</w:t>
      </w:r>
      <w:r w:rsidRPr="00960B63">
        <w:t>)</w:t>
      </w:r>
      <w:bookmarkEnd w:id="281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E33B60" w:rsidRPr="00960B63" w14:paraId="268D1AE5" w14:textId="77777777" w:rsidTr="006E0670">
        <w:tc>
          <w:tcPr>
            <w:tcW w:w="7143" w:type="dxa"/>
            <w:tcBorders>
              <w:bottom w:val="single" w:sz="4" w:space="0" w:color="auto"/>
            </w:tcBorders>
          </w:tcPr>
          <w:p w14:paraId="09048F30" w14:textId="77777777" w:rsidR="00E33B60" w:rsidRDefault="00E33B60" w:rsidP="006E0670">
            <w:r>
              <w:t xml:space="preserve">Re          La Sim Sol    </w:t>
            </w:r>
            <w:proofErr w:type="spellStart"/>
            <w:r>
              <w:t>Fa#m</w:t>
            </w:r>
            <w:proofErr w:type="spellEnd"/>
          </w:p>
          <w:p w14:paraId="0EF5DD3D" w14:textId="77777777" w:rsidR="00E33B60" w:rsidRDefault="00E33B60" w:rsidP="006E0670">
            <w:r>
              <w:t>Quién nos sepa</w:t>
            </w:r>
            <w:r w:rsidRPr="0016334C">
              <w:rPr>
                <w:u w:val="double"/>
              </w:rPr>
              <w:t>ra</w:t>
            </w:r>
            <w:r>
              <w:t>rá de su amor,</w:t>
            </w:r>
          </w:p>
          <w:p w14:paraId="09351480" w14:textId="77777777" w:rsidR="00E33B60" w:rsidRDefault="00E33B60" w:rsidP="006E0670">
            <w:proofErr w:type="spellStart"/>
            <w:r>
              <w:t>Mim</w:t>
            </w:r>
            <w:proofErr w:type="spellEnd"/>
            <w:r>
              <w:t xml:space="preserve">       Sim   Sol        La</w:t>
            </w:r>
          </w:p>
          <w:p w14:paraId="546033D6" w14:textId="77777777" w:rsidR="00E33B60" w:rsidRDefault="00E33B60" w:rsidP="006E0670">
            <w:r>
              <w:t>la tribulación, quizá la espada.</w:t>
            </w:r>
          </w:p>
          <w:p w14:paraId="09B18192" w14:textId="77777777" w:rsidR="00E33B60" w:rsidRDefault="00E33B60" w:rsidP="006E0670">
            <w:r>
              <w:t xml:space="preserve">Sim         </w:t>
            </w:r>
            <w:proofErr w:type="spellStart"/>
            <w:r>
              <w:t>Fa#m</w:t>
            </w:r>
            <w:proofErr w:type="spellEnd"/>
            <w:r>
              <w:t xml:space="preserve"> Sol       Re</w:t>
            </w:r>
          </w:p>
          <w:p w14:paraId="79C475EF" w14:textId="77777777" w:rsidR="00E33B60" w:rsidRDefault="00E33B60" w:rsidP="006E0670">
            <w:r w:rsidRPr="0016334C">
              <w:rPr>
                <w:u w:val="single"/>
              </w:rPr>
              <w:t>Ni muer</w:t>
            </w:r>
            <w:r>
              <w:t>te o vida nos separará</w:t>
            </w:r>
          </w:p>
          <w:p w14:paraId="00ED3F00" w14:textId="77777777" w:rsidR="00E33B60" w:rsidRDefault="00E33B60" w:rsidP="006E0670">
            <w:proofErr w:type="spellStart"/>
            <w:r>
              <w:t>Mim</w:t>
            </w:r>
            <w:proofErr w:type="spellEnd"/>
            <w:r>
              <w:t xml:space="preserve">         Sim Sol Re La</w:t>
            </w:r>
          </w:p>
          <w:p w14:paraId="28968924" w14:textId="77777777" w:rsidR="00E33B60" w:rsidRDefault="00E33B60" w:rsidP="006E0670">
            <w:r>
              <w:t>del Amor de Cristo, Señor.</w:t>
            </w:r>
          </w:p>
          <w:p w14:paraId="3217EF04" w14:textId="77777777" w:rsidR="00E33B60" w:rsidRDefault="00E33B60" w:rsidP="006E0670">
            <w:r>
              <w:t xml:space="preserve"> </w:t>
            </w:r>
          </w:p>
          <w:p w14:paraId="5B392FA0" w14:textId="77777777" w:rsidR="00E33B60" w:rsidRDefault="00E33B60" w:rsidP="006E0670">
            <w:r>
              <w:t>Quién nos separará de su bondad,</w:t>
            </w:r>
          </w:p>
          <w:p w14:paraId="3BE4F40A" w14:textId="77777777" w:rsidR="00E33B60" w:rsidRDefault="00E33B60" w:rsidP="006E0670">
            <w:r>
              <w:t>la persecución, quizá el dolor.</w:t>
            </w:r>
          </w:p>
          <w:p w14:paraId="5972FCCC" w14:textId="77777777" w:rsidR="00E33B60" w:rsidRDefault="00E33B60" w:rsidP="006E0670">
            <w:r>
              <w:t>Ningún poder nos separará</w:t>
            </w:r>
          </w:p>
          <w:p w14:paraId="2B58FDCB" w14:textId="77777777" w:rsidR="00E33B60" w:rsidRDefault="00E33B60" w:rsidP="006E0670">
            <w:r>
              <w:t>del amor de Cristo, Señor.</w:t>
            </w:r>
          </w:p>
          <w:p w14:paraId="100D2CDD" w14:textId="77777777" w:rsidR="00E33B60" w:rsidRDefault="00E33B60" w:rsidP="006E0670">
            <w:r>
              <w:t xml:space="preserve"> </w:t>
            </w:r>
          </w:p>
          <w:p w14:paraId="647EE523" w14:textId="77777777" w:rsidR="00E33B60" w:rsidRDefault="00E33B60" w:rsidP="006E0670">
            <w:r>
              <w:t>Quién nos separará de su alegría,</w:t>
            </w:r>
          </w:p>
          <w:p w14:paraId="73295B29" w14:textId="77777777" w:rsidR="00E33B60" w:rsidRDefault="00E33B60" w:rsidP="006E0670">
            <w:r>
              <w:t>quién podrá apartarnos de su perdón.</w:t>
            </w:r>
          </w:p>
          <w:p w14:paraId="149B1FDF" w14:textId="77777777" w:rsidR="00E33B60" w:rsidRDefault="00E33B60" w:rsidP="006E0670">
            <w:r>
              <w:t>Nadie en el mundo nos separará</w:t>
            </w:r>
          </w:p>
          <w:p w14:paraId="1E2257C0" w14:textId="77777777" w:rsidR="00E33B60" w:rsidRPr="00960B63" w:rsidRDefault="00E33B60" w:rsidP="006E0670">
            <w:r>
              <w:t>de la Vida en Cristo, Señor.</w:t>
            </w:r>
          </w:p>
        </w:tc>
      </w:tr>
    </w:tbl>
    <w:p w14:paraId="021CA987" w14:textId="6E51D242" w:rsidR="004F5C72" w:rsidRPr="00960B63" w:rsidRDefault="004F5C72" w:rsidP="001E7F8D">
      <w:pPr>
        <w:pStyle w:val="Ttulo2"/>
      </w:pPr>
      <w:r>
        <w:t>Quiero ser pan</w:t>
      </w:r>
      <w:r w:rsidRPr="00960B63">
        <w:tab/>
        <w:t>(</w:t>
      </w:r>
      <w:r>
        <w:t>Re</w:t>
      </w:r>
      <w:r w:rsidRPr="00960B63">
        <w:t>)</w:t>
      </w:r>
      <w:bookmarkEnd w:id="282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4F5C72" w:rsidRPr="00960B63" w14:paraId="3A3E3F26" w14:textId="77777777" w:rsidTr="00D66F3D">
        <w:tc>
          <w:tcPr>
            <w:tcW w:w="7143" w:type="dxa"/>
            <w:tcBorders>
              <w:bottom w:val="single" w:sz="4" w:space="0" w:color="auto"/>
            </w:tcBorders>
          </w:tcPr>
          <w:p w14:paraId="5AFBF65A" w14:textId="77777777" w:rsidR="004F5C72" w:rsidRDefault="004F5C72" w:rsidP="004F5C72">
            <w:r>
              <w:t xml:space="preserve">   Re             La7          Sim      </w:t>
            </w:r>
            <w:proofErr w:type="spellStart"/>
            <w:r>
              <w:t>Fa#m</w:t>
            </w:r>
            <w:proofErr w:type="spellEnd"/>
          </w:p>
          <w:p w14:paraId="444339B9" w14:textId="0C788A65" w:rsidR="004F5C72" w:rsidRDefault="004F5C72" w:rsidP="004F5C72">
            <w:r>
              <w:t xml:space="preserve">Es joven </w:t>
            </w:r>
            <w:r w:rsidRPr="00405A39">
              <w:rPr>
                <w:u w:val="single"/>
              </w:rPr>
              <w:t>el</w:t>
            </w:r>
            <w:r>
              <w:t xml:space="preserve"> que espera, el que sabe caminar,</w:t>
            </w:r>
          </w:p>
          <w:p w14:paraId="1B8BA265" w14:textId="35CF8FB1" w:rsidR="004F5C72" w:rsidRDefault="004F5C72" w:rsidP="004F5C72">
            <w:r>
              <w:t xml:space="preserve">       Sol          Re           Mi7           La7</w:t>
            </w:r>
          </w:p>
          <w:p w14:paraId="4E831DB7" w14:textId="0761EAC2" w:rsidR="004F5C72" w:rsidRDefault="004F5C72" w:rsidP="004F5C72">
            <w:r>
              <w:t xml:space="preserve">el que lucha por el </w:t>
            </w:r>
            <w:r w:rsidRPr="00405A39">
              <w:rPr>
                <w:u w:val="double"/>
              </w:rPr>
              <w:t>Rei</w:t>
            </w:r>
            <w:r>
              <w:t>no sin volver la vista atrás.</w:t>
            </w:r>
          </w:p>
          <w:p w14:paraId="2A91C89F" w14:textId="12F2E0C3" w:rsidR="004F5C72" w:rsidRDefault="004F5C72" w:rsidP="004F5C72">
            <w:r>
              <w:t xml:space="preserve">       Re           La7          Sim          </w:t>
            </w:r>
            <w:proofErr w:type="spellStart"/>
            <w:r>
              <w:t>Fa#m</w:t>
            </w:r>
            <w:proofErr w:type="spellEnd"/>
          </w:p>
          <w:p w14:paraId="6380CCD8" w14:textId="5277D271" w:rsidR="004F5C72" w:rsidRDefault="004F5C72" w:rsidP="004F5C72">
            <w:r>
              <w:t>El que da su mano a otro, el que sabe transformar,</w:t>
            </w:r>
          </w:p>
          <w:p w14:paraId="22682B3E" w14:textId="5DA52F64" w:rsidR="004F5C72" w:rsidRDefault="004F5C72" w:rsidP="004F5C72">
            <w:r>
              <w:t xml:space="preserve">          Sol          Re           Mi7          La7</w:t>
            </w:r>
          </w:p>
          <w:p w14:paraId="7770A970" w14:textId="2517F648" w:rsidR="004F5C72" w:rsidRDefault="004F5C72" w:rsidP="004F5C72">
            <w:r>
              <w:t>el que es pan para los pobres, defendiendo la verdad.</w:t>
            </w:r>
          </w:p>
          <w:p w14:paraId="4067968C" w14:textId="07B74F0E" w:rsidR="004F5C72" w:rsidRDefault="004F5C72" w:rsidP="004F5C72">
            <w:pPr>
              <w:pStyle w:val="Estribillo"/>
            </w:pPr>
            <w:r>
              <w:t xml:space="preserve">           Re           La            Sim</w:t>
            </w:r>
          </w:p>
          <w:p w14:paraId="57783A40" w14:textId="59D11B35" w:rsidR="004F5C72" w:rsidRDefault="004F5C72" w:rsidP="004F5C72">
            <w:pPr>
              <w:pStyle w:val="Estribillo"/>
            </w:pPr>
            <w:r w:rsidRPr="00405A39">
              <w:rPr>
                <w:u w:val="double"/>
              </w:rPr>
              <w:t>Quie</w:t>
            </w:r>
            <w:r>
              <w:t>ro ser pan, para el hambre ser el pan,</w:t>
            </w:r>
          </w:p>
          <w:p w14:paraId="6FCB9405" w14:textId="0A0202A2" w:rsidR="004F5C72" w:rsidRDefault="004F5C72" w:rsidP="004F5C72">
            <w:pPr>
              <w:pStyle w:val="Estribillo"/>
            </w:pPr>
            <w:r>
              <w:t xml:space="preserve">      </w:t>
            </w:r>
            <w:proofErr w:type="spellStart"/>
            <w:r>
              <w:t>Fa#m</w:t>
            </w:r>
            <w:proofErr w:type="spellEnd"/>
            <w:r>
              <w:t xml:space="preserve">            Sol     </w:t>
            </w:r>
            <w:proofErr w:type="spellStart"/>
            <w:r>
              <w:t>Mim</w:t>
            </w:r>
            <w:proofErr w:type="spellEnd"/>
            <w:r>
              <w:t xml:space="preserve">              La7</w:t>
            </w:r>
          </w:p>
          <w:p w14:paraId="0F6A5837" w14:textId="100D6614" w:rsidR="004F5C72" w:rsidRDefault="004F5C72" w:rsidP="004F5C72">
            <w:pPr>
              <w:pStyle w:val="Estribillo"/>
            </w:pPr>
            <w:r>
              <w:t>de mi pueblo y constru</w:t>
            </w:r>
            <w:r w:rsidRPr="00405A39">
              <w:rPr>
                <w:u w:val="single"/>
              </w:rPr>
              <w:t>ir</w:t>
            </w:r>
            <w:r>
              <w:t xml:space="preserve"> el escándalo de compartir.</w:t>
            </w:r>
            <w:r w:rsidR="00405A39">
              <w:t xml:space="preserve"> (bis)</w:t>
            </w:r>
          </w:p>
          <w:p w14:paraId="7DC6F3B8" w14:textId="77777777" w:rsidR="004F5C72" w:rsidRDefault="004F5C72" w:rsidP="004F5C72"/>
          <w:p w14:paraId="6C56E5D5" w14:textId="1AFA56F3" w:rsidR="004F5C72" w:rsidRDefault="004F5C72" w:rsidP="004F5C72">
            <w:r>
              <w:t>Es joven el que arriesga, el que sabe caminar,</w:t>
            </w:r>
          </w:p>
          <w:p w14:paraId="3320A5D0" w14:textId="10E65A42" w:rsidR="004F5C72" w:rsidRDefault="004F5C72" w:rsidP="004F5C72">
            <w:r>
              <w:t>el que siempre pregunta sin volver la vista atrás.</w:t>
            </w:r>
          </w:p>
          <w:p w14:paraId="7F2EDCC7" w14:textId="70214F5E" w:rsidR="004F5C72" w:rsidRDefault="004F5C72" w:rsidP="004F5C72">
            <w:r>
              <w:t>El que sabe hacer historia, el que sabe transformar,</w:t>
            </w:r>
          </w:p>
          <w:p w14:paraId="6C1F6ABF" w14:textId="48EECE98" w:rsidR="004F5C72" w:rsidRDefault="004F5C72" w:rsidP="004F5C72">
            <w:r>
              <w:t>el que es voz de los pequeños, defendiendo la verdad.</w:t>
            </w:r>
          </w:p>
          <w:p w14:paraId="0C4F02A6" w14:textId="77777777" w:rsidR="004F5C72" w:rsidRDefault="004F5C72" w:rsidP="004F5C72"/>
          <w:p w14:paraId="06D85255" w14:textId="20DBD8CD" w:rsidR="004F5C72" w:rsidRDefault="004F5C72" w:rsidP="004F5C72">
            <w:r>
              <w:t>El que sigue a Jesús pobre, el que sabe caminar,</w:t>
            </w:r>
          </w:p>
          <w:p w14:paraId="7EEFA8FB" w14:textId="2D18E4B3" w:rsidR="004F5C72" w:rsidRDefault="004F5C72" w:rsidP="004F5C72">
            <w:r>
              <w:t>el que apoya la justicia sin volver la vista atrás.</w:t>
            </w:r>
          </w:p>
          <w:p w14:paraId="202DEEBC" w14:textId="1003A961" w:rsidR="004F5C72" w:rsidRDefault="004F5C72" w:rsidP="004F5C72">
            <w:r>
              <w:t>El que vive siempre abierto, el que sabe transformar,</w:t>
            </w:r>
          </w:p>
          <w:p w14:paraId="77F983B2" w14:textId="778596C5" w:rsidR="004F5C72" w:rsidRPr="00960B63" w:rsidRDefault="004F5C72" w:rsidP="004F5C72">
            <w:r>
              <w:t>el que canta con los otros, defendiendo la verdad.</w:t>
            </w:r>
          </w:p>
        </w:tc>
      </w:tr>
    </w:tbl>
    <w:p w14:paraId="6494A645" w14:textId="2252C6EC" w:rsidR="007B60B0" w:rsidRPr="00960B63" w:rsidRDefault="004F4E85" w:rsidP="001E7F8D">
      <w:pPr>
        <w:pStyle w:val="Ttulo2"/>
      </w:pPr>
      <w:bookmarkStart w:id="283" w:name="_Toc181822983"/>
      <w:r>
        <w:t>Resucitó, aleluya</w:t>
      </w:r>
      <w:r w:rsidR="007B60B0" w:rsidRPr="00960B63">
        <w:tab/>
        <w:t>(</w:t>
      </w:r>
      <w:proofErr w:type="spellStart"/>
      <w:r>
        <w:t>Mim</w:t>
      </w:r>
      <w:proofErr w:type="spellEnd"/>
      <w:r w:rsidR="007B60B0" w:rsidRPr="00960B63">
        <w:t>)</w:t>
      </w:r>
      <w:bookmarkEnd w:id="283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4F4E85" w:rsidRPr="00960B63" w14:paraId="7761C088" w14:textId="77777777" w:rsidTr="00721CAF">
        <w:tc>
          <w:tcPr>
            <w:tcW w:w="7143" w:type="dxa"/>
            <w:tcBorders>
              <w:bottom w:val="single" w:sz="4" w:space="0" w:color="auto"/>
            </w:tcBorders>
          </w:tcPr>
          <w:p w14:paraId="3DE9A8AA" w14:textId="0943966B" w:rsidR="004F4E85" w:rsidRPr="00971667" w:rsidRDefault="004F4E85" w:rsidP="004F4E85">
            <w:pPr>
              <w:pStyle w:val="Estribillo"/>
            </w:pPr>
            <w:r w:rsidRPr="00971667">
              <w:t xml:space="preserve">      </w:t>
            </w:r>
            <w:proofErr w:type="spellStart"/>
            <w:r w:rsidRPr="00971667">
              <w:t>Mim</w:t>
            </w:r>
            <w:proofErr w:type="spellEnd"/>
            <w:r w:rsidRPr="00971667">
              <w:t xml:space="preserve">       Re        Do       Si</w:t>
            </w:r>
            <w:r>
              <w:t>7</w:t>
            </w:r>
          </w:p>
          <w:p w14:paraId="47F859F3" w14:textId="77777777" w:rsidR="004F4E85" w:rsidRPr="00971667" w:rsidRDefault="004F4E85" w:rsidP="004F4E85">
            <w:pPr>
              <w:pStyle w:val="Estribillo"/>
            </w:pPr>
            <w:r w:rsidRPr="00971667">
              <w:rPr>
                <w:u w:val="double"/>
              </w:rPr>
              <w:t>Resuci</w:t>
            </w:r>
            <w:r w:rsidRPr="00971667">
              <w:t>tó, re</w:t>
            </w:r>
            <w:r w:rsidRPr="00971667">
              <w:rPr>
                <w:u w:val="single"/>
              </w:rPr>
              <w:t>su</w:t>
            </w:r>
            <w:r w:rsidRPr="00971667">
              <w:t xml:space="preserve">citó, resucitó, aleluya. </w:t>
            </w:r>
          </w:p>
          <w:p w14:paraId="1D9F911A" w14:textId="00EE443E" w:rsidR="004F4E85" w:rsidRPr="00971667" w:rsidRDefault="004F4E85" w:rsidP="004F4E85">
            <w:pPr>
              <w:pStyle w:val="Estribillo"/>
            </w:pPr>
            <w:r w:rsidRPr="00971667">
              <w:t xml:space="preserve">     </w:t>
            </w:r>
            <w:proofErr w:type="spellStart"/>
            <w:r w:rsidRPr="00971667">
              <w:t>Mim</w:t>
            </w:r>
            <w:proofErr w:type="spellEnd"/>
            <w:r w:rsidRPr="00971667">
              <w:t xml:space="preserve">      Re       Do        Si</w:t>
            </w:r>
            <w:r>
              <w:t>7</w:t>
            </w:r>
          </w:p>
          <w:p w14:paraId="0D8E5369" w14:textId="77777777" w:rsidR="004F4E85" w:rsidRPr="00971667" w:rsidRDefault="004F4E85" w:rsidP="004F4E85">
            <w:pPr>
              <w:pStyle w:val="Estribillo"/>
            </w:pPr>
            <w:r w:rsidRPr="00971667">
              <w:t>Aleluya, aleluya, aleluya, resucitó.</w:t>
            </w:r>
          </w:p>
          <w:p w14:paraId="2822A921" w14:textId="77777777" w:rsidR="004F4E85" w:rsidRPr="00971667" w:rsidRDefault="004F4E85" w:rsidP="004F4E85"/>
          <w:p w14:paraId="54BF237D" w14:textId="77777777" w:rsidR="004F4E85" w:rsidRPr="00971667" w:rsidRDefault="004F4E85" w:rsidP="004F4E85">
            <w:r w:rsidRPr="00971667">
              <w:t xml:space="preserve">   </w:t>
            </w:r>
            <w:proofErr w:type="spellStart"/>
            <w:r w:rsidRPr="00971667">
              <w:t>Mim</w:t>
            </w:r>
            <w:proofErr w:type="spellEnd"/>
            <w:r w:rsidRPr="00971667">
              <w:t xml:space="preserve">                    Re</w:t>
            </w:r>
          </w:p>
          <w:p w14:paraId="43C15DB5" w14:textId="77777777" w:rsidR="004F4E85" w:rsidRPr="00971667" w:rsidRDefault="004F4E85" w:rsidP="004F4E85">
            <w:r w:rsidRPr="00971667">
              <w:rPr>
                <w:u w:val="double"/>
              </w:rPr>
              <w:t>La</w:t>
            </w:r>
            <w:r w:rsidRPr="00971667">
              <w:t xml:space="preserve"> muerte, ¿dónde está la muer</w:t>
            </w:r>
            <w:r w:rsidRPr="00971667">
              <w:rPr>
                <w:u w:val="single"/>
              </w:rPr>
              <w:t>te</w:t>
            </w:r>
            <w:r w:rsidRPr="00971667">
              <w:t xml:space="preserve">?, </w:t>
            </w:r>
          </w:p>
          <w:p w14:paraId="6C34C6C9" w14:textId="4FBCA8EF" w:rsidR="004F4E85" w:rsidRPr="00971667" w:rsidRDefault="004F4E85" w:rsidP="004F4E85">
            <w:r w:rsidRPr="00971667">
              <w:t xml:space="preserve">               Do                    Si</w:t>
            </w:r>
            <w:r>
              <w:t>7</w:t>
            </w:r>
          </w:p>
          <w:p w14:paraId="3FBB0BA6" w14:textId="77777777" w:rsidR="004F4E85" w:rsidRPr="00971667" w:rsidRDefault="004F4E85" w:rsidP="004F4E85">
            <w:r w:rsidRPr="00971667">
              <w:t>¿dónde está mi muerte?, ¿dónde su victoria?</w:t>
            </w:r>
          </w:p>
          <w:p w14:paraId="05BAB840" w14:textId="77777777" w:rsidR="004F4E85" w:rsidRPr="00971667" w:rsidRDefault="004F4E85" w:rsidP="004F4E85"/>
          <w:p w14:paraId="673B13AA" w14:textId="77777777" w:rsidR="004F4E85" w:rsidRPr="00971667" w:rsidRDefault="004F4E85" w:rsidP="004F4E85">
            <w:r w:rsidRPr="00971667">
              <w:t>Gracias sean dadas al Padre,</w:t>
            </w:r>
          </w:p>
          <w:p w14:paraId="606E453C" w14:textId="77777777" w:rsidR="004F4E85" w:rsidRPr="00971667" w:rsidRDefault="004F4E85" w:rsidP="004F4E85">
            <w:r w:rsidRPr="00971667">
              <w:t>que nos pasó a su reino, donde se vive de amor.</w:t>
            </w:r>
          </w:p>
          <w:p w14:paraId="0162FEE5" w14:textId="77777777" w:rsidR="004F4E85" w:rsidRPr="00971667" w:rsidRDefault="004F4E85" w:rsidP="004F4E85"/>
          <w:p w14:paraId="4DD9407A" w14:textId="77777777" w:rsidR="004F4E85" w:rsidRPr="00971667" w:rsidRDefault="004F4E85" w:rsidP="004F4E85">
            <w:r w:rsidRPr="00971667">
              <w:t>Alegría, alegría, hermanos,</w:t>
            </w:r>
          </w:p>
          <w:p w14:paraId="228B6562" w14:textId="77777777" w:rsidR="004F4E85" w:rsidRPr="00971667" w:rsidRDefault="004F4E85" w:rsidP="004F4E85">
            <w:r w:rsidRPr="00971667">
              <w:t>que si hoy nos queremos es que resucitó.</w:t>
            </w:r>
          </w:p>
          <w:p w14:paraId="58BD3678" w14:textId="77777777" w:rsidR="004F4E85" w:rsidRPr="00971667" w:rsidRDefault="004F4E85" w:rsidP="004F4E85"/>
          <w:p w14:paraId="6DDF7993" w14:textId="77777777" w:rsidR="004F4E85" w:rsidRPr="00971667" w:rsidRDefault="004F4E85" w:rsidP="004F4E85">
            <w:r w:rsidRPr="00971667">
              <w:t>Si con Él morimos con Él vivimos,</w:t>
            </w:r>
          </w:p>
          <w:p w14:paraId="35BB8ECB" w14:textId="3147F064" w:rsidR="004F4E85" w:rsidRPr="00960B63" w:rsidRDefault="004F4E85" w:rsidP="004F4E85">
            <w:r w:rsidRPr="00971667">
              <w:t>con Él cantamos: aleluya.</w:t>
            </w:r>
          </w:p>
        </w:tc>
      </w:tr>
    </w:tbl>
    <w:p w14:paraId="20D5B764" w14:textId="77777777" w:rsidR="00941055" w:rsidRDefault="00941055" w:rsidP="00941055">
      <w:bookmarkStart w:id="284" w:name="_Toc181823028"/>
      <w:bookmarkStart w:id="285" w:name="_Toc181822984"/>
    </w:p>
    <w:p w14:paraId="57330247" w14:textId="77777777" w:rsidR="00941055" w:rsidRDefault="00941055" w:rsidP="00941055"/>
    <w:p w14:paraId="0D3031E6" w14:textId="77777777" w:rsidR="00941055" w:rsidRDefault="00941055" w:rsidP="00941055"/>
    <w:p w14:paraId="4C74F50C" w14:textId="164CF167" w:rsidR="00E33B60" w:rsidRPr="00960B63" w:rsidRDefault="00E33B60" w:rsidP="00E33B60">
      <w:pPr>
        <w:pStyle w:val="Ttulo2"/>
      </w:pPr>
      <w:r>
        <w:lastRenderedPageBreak/>
        <w:t>Se acerca tu Navidad</w:t>
      </w:r>
      <w:r w:rsidRPr="00960B63">
        <w:tab/>
        <w:t>(</w:t>
      </w:r>
      <w:r>
        <w:t>Do</w:t>
      </w:r>
      <w:r w:rsidRPr="00960B63">
        <w:t>)</w:t>
      </w:r>
      <w:bookmarkEnd w:id="284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E33B60" w:rsidRPr="00960B63" w14:paraId="121F142A" w14:textId="77777777" w:rsidTr="00175D41">
        <w:tc>
          <w:tcPr>
            <w:tcW w:w="7143" w:type="dxa"/>
            <w:tcBorders>
              <w:bottom w:val="single" w:sz="4" w:space="0" w:color="auto"/>
            </w:tcBorders>
          </w:tcPr>
          <w:p w14:paraId="3DE99DD5" w14:textId="77777777" w:rsidR="00E33B60" w:rsidRPr="00971667" w:rsidRDefault="00E33B60" w:rsidP="00175D41">
            <w:pPr>
              <w:pStyle w:val="Estribillo"/>
            </w:pPr>
            <w:r w:rsidRPr="00971667">
              <w:t xml:space="preserve">    Do       Do7        Fa           </w:t>
            </w:r>
            <w:proofErr w:type="spellStart"/>
            <w:r w:rsidRPr="00971667">
              <w:t>Fam</w:t>
            </w:r>
            <w:proofErr w:type="spellEnd"/>
          </w:p>
          <w:p w14:paraId="4658D15D" w14:textId="77777777" w:rsidR="00E33B60" w:rsidRPr="00971667" w:rsidRDefault="00E33B60" w:rsidP="00175D41">
            <w:pPr>
              <w:pStyle w:val="Estribillo"/>
            </w:pPr>
            <w:r w:rsidRPr="00971667">
              <w:rPr>
                <w:u w:val="double"/>
              </w:rPr>
              <w:t>Se a</w:t>
            </w:r>
            <w:r w:rsidRPr="00971667">
              <w:t xml:space="preserve">cerca tu Navidad, Señor, y yo te </w:t>
            </w:r>
            <w:r w:rsidRPr="00971667">
              <w:rPr>
                <w:u w:val="single"/>
              </w:rPr>
              <w:t>quie</w:t>
            </w:r>
            <w:r w:rsidRPr="00971667">
              <w:t>ro.</w:t>
            </w:r>
          </w:p>
          <w:p w14:paraId="5864C695" w14:textId="77777777" w:rsidR="00E33B60" w:rsidRPr="00971667" w:rsidRDefault="00E33B60" w:rsidP="00175D41">
            <w:pPr>
              <w:pStyle w:val="Estribillo"/>
            </w:pPr>
            <w:r w:rsidRPr="00971667">
              <w:t>Do              Sol        Sol7           Do</w:t>
            </w:r>
          </w:p>
          <w:p w14:paraId="2D232E40" w14:textId="77777777" w:rsidR="00E33B60" w:rsidRPr="00971667" w:rsidRDefault="00E33B60" w:rsidP="00175D41">
            <w:pPr>
              <w:pStyle w:val="Estribillo"/>
            </w:pPr>
            <w:r w:rsidRPr="00971667">
              <w:t>Ya está aquí tu Navidad, está cuajando el hielo. (última: bis)</w:t>
            </w:r>
          </w:p>
          <w:p w14:paraId="39B22B36" w14:textId="77777777" w:rsidR="00E33B60" w:rsidRPr="00971667" w:rsidRDefault="00E33B60" w:rsidP="00175D41"/>
          <w:p w14:paraId="033087EB" w14:textId="77777777" w:rsidR="00E33B60" w:rsidRPr="00971667" w:rsidRDefault="00E33B60" w:rsidP="00175D41">
            <w:r w:rsidRPr="00971667">
              <w:t>Do         Sol   Fa          Do</w:t>
            </w:r>
          </w:p>
          <w:p w14:paraId="77DAF8EA" w14:textId="77777777" w:rsidR="00E33B60" w:rsidRPr="00971667" w:rsidRDefault="00E33B60" w:rsidP="00175D41">
            <w:r w:rsidRPr="00971667">
              <w:t>Y yo me pregunto: ¿</w:t>
            </w:r>
            <w:r w:rsidRPr="00971667">
              <w:rPr>
                <w:u w:val="single"/>
              </w:rPr>
              <w:t>dónde</w:t>
            </w:r>
            <w:r w:rsidRPr="00971667">
              <w:t xml:space="preserve"> nacerá?</w:t>
            </w:r>
          </w:p>
          <w:p w14:paraId="268C3235" w14:textId="77777777" w:rsidR="00E33B60" w:rsidRPr="00971667" w:rsidRDefault="00E33B60" w:rsidP="00175D41">
            <w:r w:rsidRPr="00971667">
              <w:t xml:space="preserve">              Sol                 Fa                   Do</w:t>
            </w:r>
          </w:p>
          <w:p w14:paraId="6B6ED5C5" w14:textId="77777777" w:rsidR="00E33B60" w:rsidRPr="00971667" w:rsidRDefault="00E33B60" w:rsidP="00175D41">
            <w:r w:rsidRPr="00971667">
              <w:t>es negro el asfalto, hay ruidos y coches, turrón y champán.</w:t>
            </w:r>
          </w:p>
          <w:p w14:paraId="160BE174" w14:textId="77777777" w:rsidR="00E33B60" w:rsidRPr="00790E4F" w:rsidRDefault="00E33B60" w:rsidP="00175D41">
            <w:pPr>
              <w:rPr>
                <w:lang w:val="en-US"/>
              </w:rPr>
            </w:pPr>
            <w:r w:rsidRPr="00971667">
              <w:t xml:space="preserve">  </w:t>
            </w:r>
            <w:r w:rsidRPr="00790E4F">
              <w:rPr>
                <w:lang w:val="en-US"/>
              </w:rPr>
              <w:t>Do7     Fa     Sol           Do Mim    Lam</w:t>
            </w:r>
          </w:p>
          <w:p w14:paraId="60D4CE6B" w14:textId="77777777" w:rsidR="00E33B60" w:rsidRPr="00971667" w:rsidRDefault="00E33B60" w:rsidP="00175D41">
            <w:r w:rsidRPr="00971667">
              <w:t>Pero este año, Señor, tú ya no tienes portal,</w:t>
            </w:r>
          </w:p>
          <w:p w14:paraId="5EFFD050" w14:textId="77777777" w:rsidR="00E33B60" w:rsidRPr="00971667" w:rsidRDefault="00E33B60" w:rsidP="00175D41">
            <w:r w:rsidRPr="00971667">
              <w:t xml:space="preserve">      Rem       Sol       Do</w:t>
            </w:r>
          </w:p>
          <w:p w14:paraId="16E7670E" w14:textId="77777777" w:rsidR="00E33B60" w:rsidRPr="00971667" w:rsidRDefault="00E33B60" w:rsidP="00175D41">
            <w:r w:rsidRPr="00971667">
              <w:t>qué estrella tu noche abrirá.</w:t>
            </w:r>
          </w:p>
          <w:p w14:paraId="46693D55" w14:textId="77777777" w:rsidR="00E33B60" w:rsidRPr="001104E9" w:rsidRDefault="00E33B60" w:rsidP="00175D41">
            <w:pPr>
              <w:rPr>
                <w:lang w:val="en-US"/>
              </w:rPr>
            </w:pPr>
            <w:r w:rsidRPr="00971667">
              <w:t xml:space="preserve">    </w:t>
            </w:r>
            <w:r w:rsidRPr="001104E9">
              <w:rPr>
                <w:lang w:val="en-US"/>
              </w:rPr>
              <w:t>Do</w:t>
            </w:r>
            <w:proofErr w:type="gramStart"/>
            <w:r w:rsidRPr="001104E9">
              <w:rPr>
                <w:lang w:val="en-US"/>
              </w:rPr>
              <w:t>7  Fa</w:t>
            </w:r>
            <w:proofErr w:type="gramEnd"/>
            <w:r w:rsidRPr="001104E9">
              <w:rPr>
                <w:lang w:val="en-US"/>
              </w:rPr>
              <w:t xml:space="preserve">      Sol          Do Mim    Lam   Rem      Sol</w:t>
            </w:r>
          </w:p>
          <w:p w14:paraId="4E62B707" w14:textId="77777777" w:rsidR="00E33B60" w:rsidRPr="00971667" w:rsidRDefault="00E33B60" w:rsidP="00175D41">
            <w:r w:rsidRPr="00971667">
              <w:t>Qué mensajero de paz la buena nueva traerá en esta Navi</w:t>
            </w:r>
            <w:r w:rsidRPr="00971667">
              <w:rPr>
                <w:u w:val="double"/>
              </w:rPr>
              <w:t>dad</w:t>
            </w:r>
            <w:r w:rsidRPr="00971667">
              <w:t>.</w:t>
            </w:r>
          </w:p>
          <w:p w14:paraId="3C145685" w14:textId="77777777" w:rsidR="00E33B60" w:rsidRPr="00971667" w:rsidRDefault="00E33B60" w:rsidP="00175D41"/>
          <w:p w14:paraId="7347F106" w14:textId="77777777" w:rsidR="00E33B60" w:rsidRPr="00971667" w:rsidRDefault="00E33B60" w:rsidP="00175D41">
            <w:r w:rsidRPr="00971667">
              <w:t>Y yo me pregunto: ¿dónde nacerá?</w:t>
            </w:r>
          </w:p>
          <w:p w14:paraId="29F662AD" w14:textId="77777777" w:rsidR="00E33B60" w:rsidRPr="00971667" w:rsidRDefault="00E33B60" w:rsidP="00175D41">
            <w:r w:rsidRPr="00971667">
              <w:t>Yo puedo ofrecerte mis cosas, mi mundo; querrás nada más.</w:t>
            </w:r>
          </w:p>
          <w:p w14:paraId="6C34451C" w14:textId="77777777" w:rsidR="00E33B60" w:rsidRPr="00971667" w:rsidRDefault="00E33B60" w:rsidP="00175D41">
            <w:r w:rsidRPr="00971667">
              <w:t>Mas nos conoces, Señor, por eso sabrás</w:t>
            </w:r>
          </w:p>
          <w:p w14:paraId="2C4C4134" w14:textId="77777777" w:rsidR="00E33B60" w:rsidRPr="00971667" w:rsidRDefault="00E33B60" w:rsidP="00175D41">
            <w:r w:rsidRPr="00971667">
              <w:t>cómo te espera cada corazón.</w:t>
            </w:r>
          </w:p>
          <w:p w14:paraId="046E2F73" w14:textId="77777777" w:rsidR="00E33B60" w:rsidRPr="00960B63" w:rsidRDefault="00E33B60" w:rsidP="00175D41">
            <w:r w:rsidRPr="00971667">
              <w:t>Y en esta espera de amor encontrarás tu portal en esta Navidad.</w:t>
            </w:r>
          </w:p>
        </w:tc>
      </w:tr>
    </w:tbl>
    <w:p w14:paraId="1B394E6D" w14:textId="519E604E" w:rsidR="007B60B0" w:rsidRPr="00960B63" w:rsidRDefault="004F4E85" w:rsidP="001E7F8D">
      <w:pPr>
        <w:pStyle w:val="Ttulo2"/>
      </w:pPr>
      <w:r>
        <w:t>Si Dios a su mesa nos quiere sentar</w:t>
      </w:r>
      <w:r w:rsidR="007B60B0" w:rsidRPr="00960B63">
        <w:tab/>
        <w:t>(</w:t>
      </w:r>
      <w:r>
        <w:t>Do</w:t>
      </w:r>
      <w:r w:rsidR="007B60B0" w:rsidRPr="00960B63">
        <w:t>)</w:t>
      </w:r>
      <w:bookmarkEnd w:id="285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4F4E85" w:rsidRPr="00960B63" w14:paraId="247D8DF7" w14:textId="77777777" w:rsidTr="00721CAF">
        <w:tc>
          <w:tcPr>
            <w:tcW w:w="7143" w:type="dxa"/>
            <w:tcBorders>
              <w:bottom w:val="single" w:sz="4" w:space="0" w:color="auto"/>
            </w:tcBorders>
          </w:tcPr>
          <w:p w14:paraId="6A2F69C9" w14:textId="77777777" w:rsidR="004F4E85" w:rsidRPr="00971667" w:rsidRDefault="004F4E85" w:rsidP="004F4E85">
            <w:pPr>
              <w:pStyle w:val="Estribillo"/>
            </w:pPr>
            <w:r w:rsidRPr="00971667">
              <w:t xml:space="preserve">             Do           Fa    Do</w:t>
            </w:r>
          </w:p>
          <w:p w14:paraId="37FA38FC" w14:textId="77777777" w:rsidR="004F4E85" w:rsidRPr="00971667" w:rsidRDefault="004F4E85" w:rsidP="004F4E85">
            <w:pPr>
              <w:pStyle w:val="Estribillo"/>
            </w:pPr>
            <w:r w:rsidRPr="00971667">
              <w:rPr>
                <w:u w:val="double"/>
              </w:rPr>
              <w:t>Si Dios a su</w:t>
            </w:r>
            <w:r w:rsidRPr="00971667">
              <w:t xml:space="preserve"> mesa nos quiere sentar,</w:t>
            </w:r>
          </w:p>
          <w:p w14:paraId="1568E3C8" w14:textId="77777777" w:rsidR="004F4E85" w:rsidRPr="00971667" w:rsidRDefault="004F4E85" w:rsidP="004F4E85">
            <w:pPr>
              <w:pStyle w:val="Estribillo"/>
            </w:pPr>
            <w:r w:rsidRPr="00971667">
              <w:t xml:space="preserve">                         Fa      Do</w:t>
            </w:r>
          </w:p>
          <w:p w14:paraId="73F72707" w14:textId="77777777" w:rsidR="004F4E85" w:rsidRPr="00971667" w:rsidRDefault="004F4E85" w:rsidP="004F4E85">
            <w:pPr>
              <w:pStyle w:val="Estribillo"/>
            </w:pPr>
            <w:r w:rsidRPr="00971667">
              <w:t>los que compartimos el vino y el pan:</w:t>
            </w:r>
          </w:p>
          <w:p w14:paraId="6BA11A4C" w14:textId="77777777" w:rsidR="004F4E85" w:rsidRPr="00971667" w:rsidRDefault="004F4E85" w:rsidP="004F4E85">
            <w:pPr>
              <w:pStyle w:val="Estribillo"/>
            </w:pPr>
            <w:r w:rsidRPr="00971667">
              <w:t xml:space="preserve">                       Fa      Do</w:t>
            </w:r>
          </w:p>
          <w:p w14:paraId="1E7ABF09" w14:textId="77777777" w:rsidR="004F4E85" w:rsidRPr="00971667" w:rsidRDefault="004F4E85" w:rsidP="004F4E85">
            <w:pPr>
              <w:pStyle w:val="Estribillo"/>
            </w:pPr>
            <w:r w:rsidRPr="00971667">
              <w:t>de la misma casa y fami</w:t>
            </w:r>
            <w:r w:rsidRPr="00971667">
              <w:rPr>
                <w:u w:val="single"/>
              </w:rPr>
              <w:t>lia</w:t>
            </w:r>
            <w:r w:rsidRPr="00971667">
              <w:t xml:space="preserve"> seremos,</w:t>
            </w:r>
          </w:p>
          <w:p w14:paraId="65FF859F" w14:textId="77777777" w:rsidR="004F4E85" w:rsidRPr="00971667" w:rsidRDefault="004F4E85" w:rsidP="004F4E85">
            <w:pPr>
              <w:pStyle w:val="Estribillo"/>
            </w:pPr>
            <w:r w:rsidRPr="00971667">
              <w:t xml:space="preserve">            Sol              Do</w:t>
            </w:r>
          </w:p>
          <w:p w14:paraId="16B61E4C" w14:textId="77777777" w:rsidR="004F4E85" w:rsidRPr="00971667" w:rsidRDefault="004F4E85" w:rsidP="004F4E85">
            <w:pPr>
              <w:pStyle w:val="Estribillo"/>
            </w:pPr>
            <w:proofErr w:type="spellStart"/>
            <w:r w:rsidRPr="00971667">
              <w:t>si</w:t>
            </w:r>
            <w:proofErr w:type="spellEnd"/>
            <w:r w:rsidRPr="00971667">
              <w:t xml:space="preserve"> juntos comemos y juntos bebemos. (bis)</w:t>
            </w:r>
          </w:p>
          <w:p w14:paraId="63B514E9" w14:textId="77777777" w:rsidR="004F4E85" w:rsidRDefault="004F4E85" w:rsidP="004F4E85"/>
          <w:p w14:paraId="0571E455" w14:textId="77777777" w:rsidR="00941055" w:rsidRPr="00971667" w:rsidRDefault="00941055" w:rsidP="004F4E85"/>
          <w:p w14:paraId="34F01D8A" w14:textId="77777777" w:rsidR="004F4E85" w:rsidRPr="00971667" w:rsidRDefault="004F4E85" w:rsidP="004F4E85">
            <w:r w:rsidRPr="00971667">
              <w:t>Do                    Sol</w:t>
            </w:r>
          </w:p>
          <w:p w14:paraId="7AAA0A60" w14:textId="77777777" w:rsidR="004F4E85" w:rsidRPr="00971667" w:rsidRDefault="004F4E85" w:rsidP="004F4E85">
            <w:r w:rsidRPr="00971667">
              <w:t xml:space="preserve">Los que </w:t>
            </w:r>
            <w:r w:rsidRPr="00971667">
              <w:rPr>
                <w:u w:val="double"/>
              </w:rPr>
              <w:t>co</w:t>
            </w:r>
            <w:r w:rsidRPr="00971667">
              <w:t>men de este pan</w:t>
            </w:r>
          </w:p>
          <w:p w14:paraId="685CFD82" w14:textId="77777777" w:rsidR="004F4E85" w:rsidRPr="00971667" w:rsidRDefault="004F4E85" w:rsidP="004F4E85">
            <w:r w:rsidRPr="00971667">
              <w:t xml:space="preserve">                        Do</w:t>
            </w:r>
          </w:p>
          <w:p w14:paraId="52764F26" w14:textId="77777777" w:rsidR="004F4E85" w:rsidRPr="00971667" w:rsidRDefault="004F4E85" w:rsidP="004F4E85">
            <w:r w:rsidRPr="00971667">
              <w:t xml:space="preserve">otro hambre </w:t>
            </w:r>
            <w:r w:rsidRPr="00971667">
              <w:rPr>
                <w:u w:val="single"/>
              </w:rPr>
              <w:t>no han</w:t>
            </w:r>
            <w:r w:rsidRPr="00971667">
              <w:t xml:space="preserve"> de tener,</w:t>
            </w:r>
          </w:p>
          <w:p w14:paraId="1FC7465D" w14:textId="77777777" w:rsidR="004F4E85" w:rsidRPr="00971667" w:rsidRDefault="004F4E85" w:rsidP="004F4E85">
            <w:r w:rsidRPr="00971667">
              <w:t xml:space="preserve">                      Sol</w:t>
            </w:r>
          </w:p>
          <w:p w14:paraId="3AE3244B" w14:textId="77777777" w:rsidR="004F4E85" w:rsidRPr="00971667" w:rsidRDefault="004F4E85" w:rsidP="004F4E85">
            <w:r w:rsidRPr="00971667">
              <w:t>los que beben de este vino</w:t>
            </w:r>
          </w:p>
          <w:p w14:paraId="36F4282A" w14:textId="77777777" w:rsidR="004F4E85" w:rsidRPr="00971667" w:rsidRDefault="004F4E85" w:rsidP="004F4E85">
            <w:r w:rsidRPr="00971667">
              <w:t xml:space="preserve">                    Do</w:t>
            </w:r>
          </w:p>
          <w:p w14:paraId="4FB5A1B5" w14:textId="77777777" w:rsidR="004F4E85" w:rsidRPr="00971667" w:rsidRDefault="004F4E85" w:rsidP="004F4E85">
            <w:proofErr w:type="gramStart"/>
            <w:r w:rsidRPr="00971667">
              <w:t>nunca jamás</w:t>
            </w:r>
            <w:proofErr w:type="gramEnd"/>
            <w:r w:rsidRPr="00971667">
              <w:t xml:space="preserve"> tendrán sed.</w:t>
            </w:r>
          </w:p>
          <w:p w14:paraId="06097D6A" w14:textId="77777777" w:rsidR="004F4E85" w:rsidRPr="00971667" w:rsidRDefault="004F4E85" w:rsidP="004F4E85"/>
          <w:p w14:paraId="351D0B1F" w14:textId="77777777" w:rsidR="004F4E85" w:rsidRPr="00971667" w:rsidRDefault="004F4E85" w:rsidP="004F4E85">
            <w:r w:rsidRPr="00971667">
              <w:t>Unidos en la alegría,</w:t>
            </w:r>
          </w:p>
          <w:p w14:paraId="36408645" w14:textId="77777777" w:rsidR="004F4E85" w:rsidRPr="00971667" w:rsidRDefault="004F4E85" w:rsidP="004F4E85">
            <w:r w:rsidRPr="00971667">
              <w:t>unidos en el trabajo,</w:t>
            </w:r>
          </w:p>
          <w:p w14:paraId="646BCF05" w14:textId="77777777" w:rsidR="004F4E85" w:rsidRPr="00971667" w:rsidRDefault="004F4E85" w:rsidP="004F4E85">
            <w:r w:rsidRPr="00971667">
              <w:t>unidos en el dolor,</w:t>
            </w:r>
          </w:p>
          <w:p w14:paraId="16F1D75F" w14:textId="77777777" w:rsidR="004F4E85" w:rsidRPr="00971667" w:rsidRDefault="004F4E85" w:rsidP="004F4E85">
            <w:r w:rsidRPr="00971667">
              <w:t>unidos en el descanso.</w:t>
            </w:r>
          </w:p>
          <w:p w14:paraId="56E02835" w14:textId="77777777" w:rsidR="004F4E85" w:rsidRPr="00971667" w:rsidRDefault="004F4E85" w:rsidP="004F4E85"/>
          <w:p w14:paraId="70736B24" w14:textId="77777777" w:rsidR="004F4E85" w:rsidRPr="00971667" w:rsidRDefault="004F4E85" w:rsidP="004F4E85">
            <w:r w:rsidRPr="00971667">
              <w:t>Dios que nos reparte el pan</w:t>
            </w:r>
          </w:p>
          <w:p w14:paraId="16E247E1" w14:textId="77777777" w:rsidR="004F4E85" w:rsidRPr="00971667" w:rsidRDefault="004F4E85" w:rsidP="004F4E85">
            <w:r w:rsidRPr="00971667">
              <w:t>bien claro está lo que quiere:</w:t>
            </w:r>
          </w:p>
          <w:p w14:paraId="01EC49B3" w14:textId="77777777" w:rsidR="004F4E85" w:rsidRPr="00971667" w:rsidRDefault="004F4E85" w:rsidP="004F4E85">
            <w:r w:rsidRPr="00971667">
              <w:t>que compartamos el nuestro</w:t>
            </w:r>
          </w:p>
          <w:p w14:paraId="60D40C07" w14:textId="77777777" w:rsidR="004F4E85" w:rsidRPr="00971667" w:rsidRDefault="004F4E85" w:rsidP="004F4E85">
            <w:r w:rsidRPr="00971667">
              <w:t>con aquéllos que no tienen.</w:t>
            </w:r>
          </w:p>
          <w:p w14:paraId="41DE44A2" w14:textId="77777777" w:rsidR="004F4E85" w:rsidRPr="00971667" w:rsidRDefault="004F4E85" w:rsidP="004F4E85"/>
          <w:p w14:paraId="06FBCE67" w14:textId="77777777" w:rsidR="004F4E85" w:rsidRPr="00971667" w:rsidRDefault="004F4E85" w:rsidP="004F4E85">
            <w:r w:rsidRPr="00971667">
              <w:t>Con los que no tienen vino</w:t>
            </w:r>
          </w:p>
          <w:p w14:paraId="0529E6D7" w14:textId="77777777" w:rsidR="004F4E85" w:rsidRPr="00971667" w:rsidRDefault="004F4E85" w:rsidP="004F4E85">
            <w:r w:rsidRPr="00971667">
              <w:t>y los que no tienen pan.</w:t>
            </w:r>
          </w:p>
          <w:p w14:paraId="33897A08" w14:textId="77777777" w:rsidR="004F4E85" w:rsidRPr="00971667" w:rsidRDefault="004F4E85" w:rsidP="004F4E85">
            <w:r w:rsidRPr="00971667">
              <w:t>Dios quiere que demostremos</w:t>
            </w:r>
          </w:p>
          <w:p w14:paraId="00825EDA" w14:textId="3C1B5A06" w:rsidR="004F4E85" w:rsidRPr="00960B63" w:rsidRDefault="004F4E85" w:rsidP="004F4E85">
            <w:r w:rsidRPr="00971667">
              <w:t>nuestra solidaridad.</w:t>
            </w:r>
          </w:p>
        </w:tc>
      </w:tr>
    </w:tbl>
    <w:p w14:paraId="2A048882" w14:textId="77777777" w:rsidR="00941055" w:rsidRDefault="00941055" w:rsidP="00941055">
      <w:bookmarkStart w:id="286" w:name="_Toc181822985"/>
    </w:p>
    <w:p w14:paraId="2860B25D" w14:textId="77777777" w:rsidR="00941055" w:rsidRDefault="00941055" w:rsidP="00941055"/>
    <w:p w14:paraId="5E4DE671" w14:textId="77777777" w:rsidR="00941055" w:rsidRDefault="00941055" w:rsidP="00941055"/>
    <w:p w14:paraId="51586D8F" w14:textId="77777777" w:rsidR="00941055" w:rsidRDefault="00941055" w:rsidP="00941055"/>
    <w:p w14:paraId="716EDCE4" w14:textId="77777777" w:rsidR="00941055" w:rsidRDefault="00941055" w:rsidP="00941055"/>
    <w:p w14:paraId="5D1F9957" w14:textId="77777777" w:rsidR="00941055" w:rsidRDefault="00941055" w:rsidP="00941055"/>
    <w:p w14:paraId="7EA7B058" w14:textId="77777777" w:rsidR="00941055" w:rsidRDefault="00941055" w:rsidP="00941055"/>
    <w:p w14:paraId="19562154" w14:textId="77777777" w:rsidR="00941055" w:rsidRDefault="00941055" w:rsidP="00941055"/>
    <w:p w14:paraId="62E33FC0" w14:textId="77777777" w:rsidR="00941055" w:rsidRDefault="00941055" w:rsidP="00941055"/>
    <w:p w14:paraId="4D4576A8" w14:textId="6A35B8EF" w:rsidR="007B60B0" w:rsidRPr="00960B63" w:rsidRDefault="004F4E85" w:rsidP="001E7F8D">
      <w:pPr>
        <w:pStyle w:val="Ttulo2"/>
      </w:pPr>
      <w:r>
        <w:lastRenderedPageBreak/>
        <w:t>Si me falta el amor</w:t>
      </w:r>
      <w:r w:rsidR="007B60B0" w:rsidRPr="00960B63">
        <w:tab/>
        <w:t>(</w:t>
      </w:r>
      <w:r w:rsidR="000B69A4">
        <w:t>L</w:t>
      </w:r>
      <w:r w:rsidR="007B60B0">
        <w:t>a</w:t>
      </w:r>
      <w:r w:rsidR="007B60B0" w:rsidRPr="00960B63">
        <w:t>)</w:t>
      </w:r>
      <w:bookmarkEnd w:id="286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7B60B0" w:rsidRPr="00960B63" w14:paraId="1CF6F4C0" w14:textId="77777777" w:rsidTr="00721CAF">
        <w:tc>
          <w:tcPr>
            <w:tcW w:w="7143" w:type="dxa"/>
            <w:tcBorders>
              <w:bottom w:val="single" w:sz="4" w:space="0" w:color="auto"/>
            </w:tcBorders>
          </w:tcPr>
          <w:p w14:paraId="7FD9A162" w14:textId="6447C6EE" w:rsidR="004F4E85" w:rsidRDefault="004F4E85" w:rsidP="004F4E85">
            <w:r>
              <w:t>La                     Mi        La</w:t>
            </w:r>
          </w:p>
          <w:p w14:paraId="5B112DB4" w14:textId="340249B4" w:rsidR="004F4E85" w:rsidRDefault="004F4E85" w:rsidP="004F4E85">
            <w:r>
              <w:t>Aunque yo dominara las lenguas arcanas</w:t>
            </w:r>
          </w:p>
          <w:p w14:paraId="3D132B08" w14:textId="29A39C0B" w:rsidR="004F4E85" w:rsidRDefault="004F4E85" w:rsidP="004F4E85">
            <w:r>
              <w:t xml:space="preserve">                                               Mi</w:t>
            </w:r>
          </w:p>
          <w:p w14:paraId="2366A72D" w14:textId="56D25AA0" w:rsidR="004F4E85" w:rsidRDefault="004F4E85" w:rsidP="004F4E85">
            <w:r>
              <w:t>y el lenguaje del cielo del cielo supiera expresar</w:t>
            </w:r>
            <w:r w:rsidR="000B69A4">
              <w:t>,</w:t>
            </w:r>
          </w:p>
          <w:p w14:paraId="7CB6DFD5" w14:textId="13652AD9" w:rsidR="00C76BA9" w:rsidRDefault="004F4E85" w:rsidP="00C76BA9">
            <w:r>
              <w:t xml:space="preserve">    Re               </w:t>
            </w:r>
            <w:r w:rsidR="00C76BA9">
              <w:t xml:space="preserve">        </w:t>
            </w:r>
            <w:r>
              <w:t>La</w:t>
            </w:r>
            <w:r w:rsidR="00C76BA9">
              <w:t xml:space="preserve">         Mi        La</w:t>
            </w:r>
          </w:p>
          <w:p w14:paraId="014D0D20" w14:textId="1D27D9D5" w:rsidR="004F4E85" w:rsidRDefault="004F4E85" w:rsidP="004F4E85">
            <w:r>
              <w:t>sola</w:t>
            </w:r>
            <w:r w:rsidRPr="00C76BA9">
              <w:rPr>
                <w:u w:val="single"/>
              </w:rPr>
              <w:t>mente serí</w:t>
            </w:r>
            <w:r>
              <w:t>a una hueca campana</w:t>
            </w:r>
            <w:r w:rsidR="00C76BA9">
              <w:t xml:space="preserve"> </w:t>
            </w:r>
            <w:r>
              <w:t xml:space="preserve">si me falta el </w:t>
            </w:r>
            <w:r w:rsidRPr="00C76BA9">
              <w:rPr>
                <w:u w:val="double"/>
              </w:rPr>
              <w:t>a</w:t>
            </w:r>
            <w:r>
              <w:t>mor.</w:t>
            </w:r>
          </w:p>
          <w:p w14:paraId="03FD47B1" w14:textId="77777777" w:rsidR="004F4E85" w:rsidRDefault="004F4E85" w:rsidP="004F4E85"/>
          <w:p w14:paraId="765DE38D" w14:textId="77777777" w:rsidR="00BE4C8A" w:rsidRDefault="004F4E85" w:rsidP="00BE4C8A">
            <w:pPr>
              <w:pStyle w:val="Estribillo"/>
            </w:pPr>
            <w:r>
              <w:t xml:space="preserve">                Mi</w:t>
            </w:r>
            <w:r w:rsidR="00BE4C8A">
              <w:t xml:space="preserve">                 La</w:t>
            </w:r>
          </w:p>
          <w:p w14:paraId="3EE41C43" w14:textId="35EF79A3" w:rsidR="004F4E85" w:rsidRDefault="004F4E85" w:rsidP="004F4E85">
            <w:pPr>
              <w:pStyle w:val="Estribillo"/>
            </w:pPr>
            <w:r>
              <w:t>Si me falta el amor</w:t>
            </w:r>
            <w:r w:rsidR="00BE4C8A">
              <w:t xml:space="preserve"> </w:t>
            </w:r>
            <w:r>
              <w:t xml:space="preserve">no me </w:t>
            </w:r>
            <w:r w:rsidRPr="0015749D">
              <w:rPr>
                <w:u w:val="single"/>
              </w:rPr>
              <w:t>sir</w:t>
            </w:r>
            <w:r>
              <w:t>ve de nada</w:t>
            </w:r>
            <w:r w:rsidR="000B69A4">
              <w:t>,</w:t>
            </w:r>
          </w:p>
          <w:p w14:paraId="501D07F0" w14:textId="10A0A124" w:rsidR="004F4E85" w:rsidRDefault="004F4E85" w:rsidP="004F4E85">
            <w:pPr>
              <w:pStyle w:val="Estribillo"/>
            </w:pPr>
            <w:r>
              <w:t xml:space="preserve">                Mi       La</w:t>
            </w:r>
          </w:p>
          <w:p w14:paraId="04C6549D" w14:textId="0932BE78" w:rsidR="004F4E85" w:rsidRDefault="004F4E85" w:rsidP="004F4E85">
            <w:pPr>
              <w:pStyle w:val="Estribillo"/>
            </w:pPr>
            <w:proofErr w:type="spellStart"/>
            <w:r>
              <w:t>si</w:t>
            </w:r>
            <w:proofErr w:type="spellEnd"/>
            <w:r>
              <w:t xml:space="preserve"> me falta el a</w:t>
            </w:r>
            <w:r w:rsidRPr="0015749D">
              <w:rPr>
                <w:u w:val="double"/>
              </w:rPr>
              <w:t>mor</w:t>
            </w:r>
            <w:r>
              <w:t xml:space="preserve"> nada soy. (bis)</w:t>
            </w:r>
          </w:p>
          <w:p w14:paraId="47A8B705" w14:textId="77777777" w:rsidR="004F4E85" w:rsidRDefault="004F4E85" w:rsidP="004F4E85"/>
          <w:p w14:paraId="2E820632" w14:textId="77777777" w:rsidR="004F4E85" w:rsidRDefault="004F4E85" w:rsidP="004F4E85">
            <w:r>
              <w:t xml:space="preserve">Aunque </w:t>
            </w:r>
            <w:proofErr w:type="gramStart"/>
            <w:r>
              <w:t>todos mis bienes pasara</w:t>
            </w:r>
            <w:proofErr w:type="gramEnd"/>
            <w:r>
              <w:t xml:space="preserve"> a los pobres</w:t>
            </w:r>
          </w:p>
          <w:p w14:paraId="4D347BAA" w14:textId="5B4E9A3F" w:rsidR="004F4E85" w:rsidRDefault="000B69A4" w:rsidP="004F4E85">
            <w:r>
              <w:t>y</w:t>
            </w:r>
            <w:r w:rsidR="004F4E85">
              <w:t xml:space="preserve"> mi cuerpo en el fuego quisiera inmolar</w:t>
            </w:r>
            <w:r>
              <w:t>,</w:t>
            </w:r>
          </w:p>
          <w:p w14:paraId="48CA6BBF" w14:textId="1088C565" w:rsidR="004F4E85" w:rsidRDefault="000B69A4" w:rsidP="004F4E85">
            <w:r>
              <w:t>t</w:t>
            </w:r>
            <w:r w:rsidR="004F4E85">
              <w:t>odo aquello sería una inútil hazaña</w:t>
            </w:r>
            <w:r w:rsidR="00C76BA9">
              <w:t xml:space="preserve"> </w:t>
            </w:r>
            <w:r>
              <w:t>s</w:t>
            </w:r>
            <w:r w:rsidR="004F4E85">
              <w:t>i me falta el amor</w:t>
            </w:r>
            <w:r>
              <w:t>.</w:t>
            </w:r>
          </w:p>
          <w:p w14:paraId="189465B7" w14:textId="77777777" w:rsidR="004F4E85" w:rsidRDefault="004F4E85" w:rsidP="004F4E85"/>
          <w:p w14:paraId="100EE377" w14:textId="77777777" w:rsidR="004F4E85" w:rsidRDefault="004F4E85" w:rsidP="004F4E85">
            <w:r>
              <w:t>Aunque yo revelara los grandes misterios</w:t>
            </w:r>
          </w:p>
          <w:p w14:paraId="263918BC" w14:textId="0640D85B" w:rsidR="004F4E85" w:rsidRDefault="000B69A4" w:rsidP="004F4E85">
            <w:r>
              <w:t>y</w:t>
            </w:r>
            <w:r w:rsidR="004F4E85">
              <w:t xml:space="preserve"> mi fe las montañas pudiera mover</w:t>
            </w:r>
            <w:r>
              <w:t>,</w:t>
            </w:r>
          </w:p>
          <w:p w14:paraId="7CE5F50D" w14:textId="0776DAE6" w:rsidR="007B60B0" w:rsidRPr="00960B63" w:rsidRDefault="000B69A4" w:rsidP="00C76BA9">
            <w:r>
              <w:t>n</w:t>
            </w:r>
            <w:r w:rsidR="004F4E85">
              <w:t>o tendría valor ni me sirve de nada</w:t>
            </w:r>
            <w:r w:rsidR="00C76BA9">
              <w:t xml:space="preserve"> </w:t>
            </w:r>
            <w:r>
              <w:t>s</w:t>
            </w:r>
            <w:r w:rsidR="004F4E85">
              <w:t>i me falta el amor</w:t>
            </w:r>
            <w:r>
              <w:t>.</w:t>
            </w:r>
          </w:p>
        </w:tc>
      </w:tr>
    </w:tbl>
    <w:p w14:paraId="0B4E3865" w14:textId="2EBF1B96" w:rsidR="004F4E85" w:rsidRPr="00960B63" w:rsidRDefault="000B69A4" w:rsidP="001E7F8D">
      <w:pPr>
        <w:pStyle w:val="Ttulo2"/>
      </w:pPr>
      <w:bookmarkStart w:id="287" w:name="_Toc181822986"/>
      <w:r>
        <w:t>Sois la semilla</w:t>
      </w:r>
      <w:r w:rsidR="004F4E85" w:rsidRPr="00960B63">
        <w:tab/>
        <w:t>(</w:t>
      </w:r>
      <w:r>
        <w:t>Do</w:t>
      </w:r>
      <w:r w:rsidR="004F4E85" w:rsidRPr="00960B63">
        <w:t>)</w:t>
      </w:r>
      <w:bookmarkEnd w:id="287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0B69A4" w:rsidRPr="00960B63" w14:paraId="7D851B7D" w14:textId="77777777" w:rsidTr="00721CAF">
        <w:tc>
          <w:tcPr>
            <w:tcW w:w="7143" w:type="dxa"/>
            <w:tcBorders>
              <w:bottom w:val="single" w:sz="4" w:space="0" w:color="auto"/>
            </w:tcBorders>
          </w:tcPr>
          <w:p w14:paraId="5C16636A" w14:textId="77777777" w:rsidR="000B69A4" w:rsidRPr="00971667" w:rsidRDefault="000B69A4" w:rsidP="000B69A4">
            <w:r w:rsidRPr="00971667">
              <w:t>Do        Sol       Lam</w:t>
            </w:r>
          </w:p>
          <w:p w14:paraId="61F0B7FE" w14:textId="77777777" w:rsidR="000B69A4" w:rsidRPr="00971667" w:rsidRDefault="000B69A4" w:rsidP="000B69A4">
            <w:r w:rsidRPr="00971667">
              <w:t>Sois la semilla que ha de crecer,</w:t>
            </w:r>
          </w:p>
          <w:p w14:paraId="6ACF66FC" w14:textId="77777777" w:rsidR="000B69A4" w:rsidRPr="00971667" w:rsidRDefault="000B69A4" w:rsidP="000B69A4">
            <w:r w:rsidRPr="00971667">
              <w:t xml:space="preserve">       Rem                 Sol</w:t>
            </w:r>
          </w:p>
          <w:p w14:paraId="31AEB7FA" w14:textId="77777777" w:rsidR="000B69A4" w:rsidRPr="00971667" w:rsidRDefault="000B69A4" w:rsidP="000B69A4">
            <w:r w:rsidRPr="00971667">
              <w:t>sois es</w:t>
            </w:r>
            <w:r w:rsidRPr="00971667">
              <w:rPr>
                <w:u w:val="double"/>
              </w:rPr>
              <w:t>tre</w:t>
            </w:r>
            <w:r w:rsidRPr="00971667">
              <w:t>lla que ha de brillar,</w:t>
            </w:r>
          </w:p>
          <w:p w14:paraId="16D4B0FD" w14:textId="77777777" w:rsidR="000B69A4" w:rsidRPr="00971667" w:rsidRDefault="000B69A4" w:rsidP="000B69A4">
            <w:r w:rsidRPr="00971667">
              <w:t>Do       Sol        Lam      Fa</w:t>
            </w:r>
          </w:p>
          <w:p w14:paraId="7896921A" w14:textId="77777777" w:rsidR="000B69A4" w:rsidRPr="00971667" w:rsidRDefault="000B69A4" w:rsidP="000B69A4">
            <w:r w:rsidRPr="00971667">
              <w:t xml:space="preserve">sois levadura, sois </w:t>
            </w:r>
            <w:r w:rsidRPr="00971667">
              <w:rPr>
                <w:u w:val="single"/>
              </w:rPr>
              <w:t>grano</w:t>
            </w:r>
            <w:r w:rsidRPr="00971667">
              <w:t xml:space="preserve"> de sal,</w:t>
            </w:r>
          </w:p>
          <w:p w14:paraId="436FF87D" w14:textId="77777777" w:rsidR="000B69A4" w:rsidRPr="00971667" w:rsidRDefault="000B69A4" w:rsidP="000B69A4">
            <w:r w:rsidRPr="00971667">
              <w:t xml:space="preserve">  Do         Sol       Do </w:t>
            </w:r>
            <w:proofErr w:type="gramStart"/>
            <w:r w:rsidRPr="00971667">
              <w:t xml:space="preserve">   (</w:t>
            </w:r>
            <w:proofErr w:type="gramEnd"/>
            <w:r w:rsidRPr="00971667">
              <w:t>Sol)</w:t>
            </w:r>
          </w:p>
          <w:p w14:paraId="399CB5CB" w14:textId="77777777" w:rsidR="000B69A4" w:rsidRPr="00971667" w:rsidRDefault="000B69A4" w:rsidP="000B69A4">
            <w:r w:rsidRPr="00971667">
              <w:t>antorcha que ha de alumbrar.</w:t>
            </w:r>
          </w:p>
          <w:p w14:paraId="5BDBFBA8" w14:textId="77777777" w:rsidR="000B69A4" w:rsidRPr="00971667" w:rsidRDefault="000B69A4" w:rsidP="000B69A4">
            <w:r w:rsidRPr="00971667">
              <w:t>Sois la mañana que vuelve a nacer,</w:t>
            </w:r>
          </w:p>
          <w:p w14:paraId="215254F8" w14:textId="77777777" w:rsidR="000B69A4" w:rsidRPr="00971667" w:rsidRDefault="000B69A4" w:rsidP="000B69A4">
            <w:r w:rsidRPr="00971667">
              <w:t>sois espiga que empieza a granar.</w:t>
            </w:r>
          </w:p>
          <w:p w14:paraId="6E926803" w14:textId="77777777" w:rsidR="000B69A4" w:rsidRPr="00971667" w:rsidRDefault="000B69A4" w:rsidP="000B69A4">
            <w:r w:rsidRPr="00971667">
              <w:t>Sois aguijón y caricia a la vez,</w:t>
            </w:r>
          </w:p>
          <w:p w14:paraId="01AD2498" w14:textId="77777777" w:rsidR="000B69A4" w:rsidRPr="00971667" w:rsidRDefault="000B69A4" w:rsidP="000B69A4">
            <w:r w:rsidRPr="00971667">
              <w:t>testigos que voy a enviar.</w:t>
            </w:r>
          </w:p>
          <w:p w14:paraId="3A3C24E5" w14:textId="77777777" w:rsidR="000B69A4" w:rsidRPr="00971667" w:rsidRDefault="000B69A4" w:rsidP="000B69A4">
            <w:pPr>
              <w:pStyle w:val="Estribillo"/>
            </w:pPr>
            <w:r w:rsidRPr="00971667">
              <w:t>Sol         Do            Fa             Do</w:t>
            </w:r>
          </w:p>
          <w:p w14:paraId="306025A2" w14:textId="77777777" w:rsidR="000B69A4" w:rsidRPr="00971667" w:rsidRDefault="000B69A4" w:rsidP="000B69A4">
            <w:pPr>
              <w:pStyle w:val="Estribillo"/>
            </w:pPr>
            <w:r w:rsidRPr="00971667">
              <w:t>Id, amigos, por el mundo, anun</w:t>
            </w:r>
            <w:r w:rsidRPr="00971667">
              <w:rPr>
                <w:u w:val="single"/>
              </w:rPr>
              <w:t>cian</w:t>
            </w:r>
            <w:r w:rsidRPr="00971667">
              <w:t>do el amor,</w:t>
            </w:r>
          </w:p>
          <w:p w14:paraId="7390736B" w14:textId="77777777" w:rsidR="000B69A4" w:rsidRPr="00971667" w:rsidRDefault="000B69A4" w:rsidP="000B69A4">
            <w:pPr>
              <w:pStyle w:val="Estribillo"/>
            </w:pPr>
            <w:r w:rsidRPr="00971667">
              <w:t>Rem              Lam   Sol               Do</w:t>
            </w:r>
          </w:p>
          <w:p w14:paraId="07A8B939" w14:textId="77777777" w:rsidR="000B69A4" w:rsidRPr="00971667" w:rsidRDefault="000B69A4" w:rsidP="000B69A4">
            <w:pPr>
              <w:pStyle w:val="Estribillo"/>
            </w:pPr>
            <w:r w:rsidRPr="00971667">
              <w:t>mensajeros de la vida, de la paz y el perdón.</w:t>
            </w:r>
          </w:p>
          <w:p w14:paraId="6ED6822A" w14:textId="77777777" w:rsidR="000B69A4" w:rsidRPr="00971667" w:rsidRDefault="000B69A4" w:rsidP="000B69A4">
            <w:pPr>
              <w:pStyle w:val="Estribillo"/>
            </w:pPr>
            <w:r w:rsidRPr="00971667">
              <w:t>Sol          Do           Fa           Do</w:t>
            </w:r>
          </w:p>
          <w:p w14:paraId="364C89E2" w14:textId="77777777" w:rsidR="000B69A4" w:rsidRPr="00971667" w:rsidRDefault="000B69A4" w:rsidP="000B69A4">
            <w:pPr>
              <w:pStyle w:val="Estribillo"/>
            </w:pPr>
            <w:r w:rsidRPr="00971667">
              <w:t>Sed, amigos, los testigos de mi Resurrección.</w:t>
            </w:r>
          </w:p>
          <w:p w14:paraId="31526A0F" w14:textId="77777777" w:rsidR="000B69A4" w:rsidRPr="00971667" w:rsidRDefault="000B69A4" w:rsidP="000B69A4">
            <w:pPr>
              <w:pStyle w:val="Estribillo"/>
            </w:pPr>
            <w:r w:rsidRPr="00971667">
              <w:t>Rem               Lam     Sol            Do</w:t>
            </w:r>
          </w:p>
          <w:p w14:paraId="41BB9BD0" w14:textId="77777777" w:rsidR="000B69A4" w:rsidRPr="00971667" w:rsidRDefault="000B69A4" w:rsidP="000B69A4">
            <w:pPr>
              <w:pStyle w:val="Estribillo"/>
            </w:pPr>
            <w:r w:rsidRPr="00971667">
              <w:t>Id llevando mi presencia, con vosotros es</w:t>
            </w:r>
            <w:r w:rsidRPr="00971667">
              <w:rPr>
                <w:u w:val="double"/>
              </w:rPr>
              <w:t>toy</w:t>
            </w:r>
            <w:r w:rsidRPr="00971667">
              <w:t>.</w:t>
            </w:r>
          </w:p>
          <w:p w14:paraId="555556A6" w14:textId="77777777" w:rsidR="000B69A4" w:rsidRPr="00971667" w:rsidRDefault="000B69A4" w:rsidP="000B69A4"/>
          <w:p w14:paraId="45EA0136" w14:textId="77777777" w:rsidR="000B69A4" w:rsidRPr="00971667" w:rsidRDefault="000B69A4" w:rsidP="000B69A4">
            <w:r w:rsidRPr="00971667">
              <w:t>Sois una llama que ha de encender</w:t>
            </w:r>
          </w:p>
          <w:p w14:paraId="3D3D4577" w14:textId="77777777" w:rsidR="000B69A4" w:rsidRPr="00971667" w:rsidRDefault="000B69A4" w:rsidP="000B69A4">
            <w:r w:rsidRPr="00971667">
              <w:t>resplandores de fe y caridad.</w:t>
            </w:r>
          </w:p>
          <w:p w14:paraId="729EBFB1" w14:textId="77777777" w:rsidR="000B69A4" w:rsidRPr="00971667" w:rsidRDefault="000B69A4" w:rsidP="000B69A4">
            <w:r w:rsidRPr="00971667">
              <w:t>Sois los pastores que han de guiar</w:t>
            </w:r>
          </w:p>
          <w:p w14:paraId="4F2CE4DB" w14:textId="77777777" w:rsidR="000B69A4" w:rsidRPr="00971667" w:rsidRDefault="000B69A4" w:rsidP="000B69A4">
            <w:r w:rsidRPr="00971667">
              <w:t>al mundo por sendas de paz.</w:t>
            </w:r>
          </w:p>
          <w:p w14:paraId="085493A2" w14:textId="77777777" w:rsidR="000B69A4" w:rsidRPr="00971667" w:rsidRDefault="000B69A4" w:rsidP="000B69A4"/>
          <w:p w14:paraId="2FB05ACF" w14:textId="77777777" w:rsidR="000B69A4" w:rsidRPr="00971667" w:rsidRDefault="000B69A4" w:rsidP="000B69A4">
            <w:r w:rsidRPr="00971667">
              <w:t>Sois los amigos que quise escoger,</w:t>
            </w:r>
          </w:p>
          <w:p w14:paraId="1B989071" w14:textId="77777777" w:rsidR="000B69A4" w:rsidRPr="00971667" w:rsidRDefault="000B69A4" w:rsidP="000B69A4">
            <w:r w:rsidRPr="00971667">
              <w:t>sois palabra que intento gritar.</w:t>
            </w:r>
          </w:p>
          <w:p w14:paraId="46E9FF57" w14:textId="77777777" w:rsidR="000B69A4" w:rsidRPr="00971667" w:rsidRDefault="000B69A4" w:rsidP="000B69A4">
            <w:r w:rsidRPr="00971667">
              <w:t>Sois reino nuevo que empieza a engendrar</w:t>
            </w:r>
          </w:p>
          <w:p w14:paraId="19F5809A" w14:textId="77777777" w:rsidR="000B69A4" w:rsidRPr="00971667" w:rsidRDefault="000B69A4" w:rsidP="000B69A4">
            <w:r w:rsidRPr="00971667">
              <w:t>justicia, amor y verdad.</w:t>
            </w:r>
          </w:p>
          <w:p w14:paraId="7A535F2C" w14:textId="77777777" w:rsidR="000B69A4" w:rsidRDefault="000B69A4" w:rsidP="000B69A4"/>
          <w:p w14:paraId="1189CF05" w14:textId="77777777" w:rsidR="004D7C9D" w:rsidRPr="00971667" w:rsidRDefault="004D7C9D" w:rsidP="000B69A4"/>
          <w:p w14:paraId="4D2030EE" w14:textId="77777777" w:rsidR="000B69A4" w:rsidRPr="00971667" w:rsidRDefault="000B69A4" w:rsidP="000B69A4">
            <w:r w:rsidRPr="00971667">
              <w:t>Sois fuego y savia que vine a traer,</w:t>
            </w:r>
          </w:p>
          <w:p w14:paraId="67020B9A" w14:textId="77777777" w:rsidR="000B69A4" w:rsidRPr="00971667" w:rsidRDefault="000B69A4" w:rsidP="000B69A4">
            <w:r w:rsidRPr="00971667">
              <w:t>sois la ola que agita la mar.</w:t>
            </w:r>
          </w:p>
          <w:p w14:paraId="5483F76C" w14:textId="77777777" w:rsidR="000B69A4" w:rsidRPr="00971667" w:rsidRDefault="000B69A4" w:rsidP="000B69A4">
            <w:r w:rsidRPr="00971667">
              <w:t>La levadura pequeña de ayer</w:t>
            </w:r>
          </w:p>
          <w:p w14:paraId="65B7DA53" w14:textId="77777777" w:rsidR="000B69A4" w:rsidRPr="00971667" w:rsidRDefault="000B69A4" w:rsidP="000B69A4">
            <w:r w:rsidRPr="00971667">
              <w:t>fermenta la masa del pan.</w:t>
            </w:r>
          </w:p>
          <w:p w14:paraId="593F982A" w14:textId="77777777" w:rsidR="000B69A4" w:rsidRPr="001877FC" w:rsidRDefault="000B69A4" w:rsidP="000B69A4">
            <w:pPr>
              <w:rPr>
                <w:sz w:val="18"/>
                <w:szCs w:val="20"/>
              </w:rPr>
            </w:pPr>
          </w:p>
          <w:p w14:paraId="77BD6051" w14:textId="77777777" w:rsidR="000B69A4" w:rsidRPr="00971667" w:rsidRDefault="000B69A4" w:rsidP="000B69A4">
            <w:r w:rsidRPr="00971667">
              <w:t>Una ciudad no se puede esconder,</w:t>
            </w:r>
          </w:p>
          <w:p w14:paraId="3724F432" w14:textId="77777777" w:rsidR="000B69A4" w:rsidRPr="00971667" w:rsidRDefault="000B69A4" w:rsidP="000B69A4">
            <w:r w:rsidRPr="00971667">
              <w:t>ni los montes se han de ocultar.</w:t>
            </w:r>
            <w:r w:rsidRPr="00971667">
              <w:tab/>
            </w:r>
          </w:p>
          <w:p w14:paraId="1FB8E3E1" w14:textId="77777777" w:rsidR="000B69A4" w:rsidRPr="00971667" w:rsidRDefault="000B69A4" w:rsidP="000B69A4">
            <w:r w:rsidRPr="00971667">
              <w:t>En vuestras obras que buscan el bien</w:t>
            </w:r>
          </w:p>
          <w:p w14:paraId="52D62CE4" w14:textId="130AEDAE" w:rsidR="000B69A4" w:rsidRPr="00960B63" w:rsidRDefault="000B69A4" w:rsidP="000B69A4">
            <w:r w:rsidRPr="00971667">
              <w:t>los hombres al Padre verán.</w:t>
            </w:r>
          </w:p>
        </w:tc>
      </w:tr>
    </w:tbl>
    <w:p w14:paraId="27965D61" w14:textId="77777777" w:rsidR="00941055" w:rsidRDefault="00941055" w:rsidP="00941055">
      <w:bookmarkStart w:id="288" w:name="_Toc181822989"/>
      <w:bookmarkStart w:id="289" w:name="_Toc181822987"/>
    </w:p>
    <w:p w14:paraId="3AAB7437" w14:textId="77777777" w:rsidR="00941055" w:rsidRDefault="00941055" w:rsidP="00941055"/>
    <w:p w14:paraId="0319AF1D" w14:textId="77777777" w:rsidR="00941055" w:rsidRDefault="00941055" w:rsidP="00941055"/>
    <w:p w14:paraId="649C4C45" w14:textId="24568E1B" w:rsidR="00E33B60" w:rsidRPr="00960B63" w:rsidRDefault="00E33B60" w:rsidP="00E33B60">
      <w:pPr>
        <w:pStyle w:val="Ttulo2"/>
      </w:pPr>
      <w:r>
        <w:lastRenderedPageBreak/>
        <w:t>Somos un pueblo que camina</w:t>
      </w:r>
      <w:r w:rsidRPr="00960B63">
        <w:tab/>
        <w:t>(</w:t>
      </w:r>
      <w:r>
        <w:t>La</w:t>
      </w:r>
      <w:r w:rsidRPr="00960B63">
        <w:t>)</w:t>
      </w: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E33B60" w:rsidRPr="00960B63" w14:paraId="6EC1ECAA" w14:textId="77777777" w:rsidTr="0034747A">
        <w:tc>
          <w:tcPr>
            <w:tcW w:w="7143" w:type="dxa"/>
            <w:tcBorders>
              <w:bottom w:val="single" w:sz="4" w:space="0" w:color="auto"/>
            </w:tcBorders>
          </w:tcPr>
          <w:p w14:paraId="5B26D6F2" w14:textId="77777777" w:rsidR="00E33B60" w:rsidRPr="00971667" w:rsidRDefault="00E33B60" w:rsidP="0034747A">
            <w:pPr>
              <w:pStyle w:val="Estribillo"/>
            </w:pPr>
            <w:r w:rsidRPr="00971667">
              <w:t xml:space="preserve">La       Do#7         </w:t>
            </w:r>
            <w:proofErr w:type="spellStart"/>
            <w:r w:rsidRPr="00971667">
              <w:t>Fa#m</w:t>
            </w:r>
            <w:proofErr w:type="spellEnd"/>
          </w:p>
          <w:p w14:paraId="7C10E09F" w14:textId="77777777" w:rsidR="00E33B60" w:rsidRPr="00971667" w:rsidRDefault="00E33B60" w:rsidP="0034747A">
            <w:pPr>
              <w:pStyle w:val="Estribillo"/>
            </w:pPr>
            <w:r w:rsidRPr="00971667">
              <w:t>Somos un pueblo que camina</w:t>
            </w:r>
          </w:p>
          <w:p w14:paraId="2E862461" w14:textId="77777777" w:rsidR="00E33B60" w:rsidRPr="00971667" w:rsidRDefault="00E33B60" w:rsidP="0034747A">
            <w:pPr>
              <w:pStyle w:val="Estribillo"/>
            </w:pPr>
            <w:r w:rsidRPr="00971667">
              <w:t xml:space="preserve">             Re      Sim         Mi</w:t>
            </w:r>
          </w:p>
          <w:p w14:paraId="6B2E7760" w14:textId="77777777" w:rsidR="00E33B60" w:rsidRPr="00971667" w:rsidRDefault="00E33B60" w:rsidP="0034747A">
            <w:pPr>
              <w:pStyle w:val="Estribillo"/>
            </w:pPr>
            <w:r w:rsidRPr="00971667">
              <w:rPr>
                <w:u w:val="double"/>
              </w:rPr>
              <w:t>y juntos</w:t>
            </w:r>
            <w:r w:rsidRPr="00971667">
              <w:t xml:space="preserve"> caminando podremos alcanzar</w:t>
            </w:r>
          </w:p>
          <w:p w14:paraId="70A68B6B" w14:textId="77777777" w:rsidR="00E33B60" w:rsidRPr="00971667" w:rsidRDefault="00E33B60" w:rsidP="0034747A">
            <w:pPr>
              <w:pStyle w:val="Estribillo"/>
            </w:pPr>
            <w:r w:rsidRPr="00971667">
              <w:t xml:space="preserve">La      </w:t>
            </w:r>
            <w:proofErr w:type="spellStart"/>
            <w:r w:rsidRPr="00971667">
              <w:t>Fa#m</w:t>
            </w:r>
            <w:proofErr w:type="spellEnd"/>
            <w:r w:rsidRPr="00971667">
              <w:t xml:space="preserve">           </w:t>
            </w:r>
            <w:proofErr w:type="spellStart"/>
            <w:r w:rsidRPr="00971667">
              <w:t>Do#m</w:t>
            </w:r>
            <w:proofErr w:type="spellEnd"/>
          </w:p>
          <w:p w14:paraId="403F774A" w14:textId="77777777" w:rsidR="00E33B60" w:rsidRPr="00971667" w:rsidRDefault="00E33B60" w:rsidP="0034747A">
            <w:pPr>
              <w:pStyle w:val="Estribillo"/>
            </w:pPr>
            <w:r w:rsidRPr="00971667">
              <w:rPr>
                <w:u w:val="single"/>
              </w:rPr>
              <w:t>otra ciudad</w:t>
            </w:r>
            <w:r w:rsidRPr="00971667">
              <w:t xml:space="preserve"> que no se acaba</w:t>
            </w:r>
          </w:p>
          <w:p w14:paraId="5DD02F9E" w14:textId="77777777" w:rsidR="00E33B60" w:rsidRPr="00971667" w:rsidRDefault="00E33B60" w:rsidP="0034747A">
            <w:pPr>
              <w:pStyle w:val="Estribillo"/>
            </w:pPr>
            <w:r w:rsidRPr="00971667">
              <w:t xml:space="preserve">    </w:t>
            </w:r>
            <w:proofErr w:type="spellStart"/>
            <w:r w:rsidRPr="00971667">
              <w:t>Fa#m</w:t>
            </w:r>
            <w:proofErr w:type="spellEnd"/>
            <w:r w:rsidRPr="00971667">
              <w:t xml:space="preserve">         Sim       Mi           La</w:t>
            </w:r>
          </w:p>
          <w:p w14:paraId="16BFA328" w14:textId="77777777" w:rsidR="00E33B60" w:rsidRPr="00971667" w:rsidRDefault="00E33B60" w:rsidP="0034747A">
            <w:pPr>
              <w:pStyle w:val="Estribillo"/>
            </w:pPr>
            <w:r w:rsidRPr="00971667">
              <w:t>sin penas ni tristezas, ciudad de eternidad.</w:t>
            </w:r>
          </w:p>
          <w:p w14:paraId="50E2F871" w14:textId="77777777" w:rsidR="00E33B60" w:rsidRPr="00971667" w:rsidRDefault="00E33B60" w:rsidP="0034747A"/>
          <w:p w14:paraId="2E61E8C2" w14:textId="77777777" w:rsidR="00E33B60" w:rsidRPr="00971667" w:rsidRDefault="00E33B60" w:rsidP="0034747A">
            <w:r w:rsidRPr="00971667">
              <w:t>La         Re              La</w:t>
            </w:r>
          </w:p>
          <w:p w14:paraId="7D2B2EEB" w14:textId="77777777" w:rsidR="00E33B60" w:rsidRPr="00971667" w:rsidRDefault="00E33B60" w:rsidP="0034747A">
            <w:r w:rsidRPr="00971667">
              <w:t>Sufren los hombres, mis hermanos,</w:t>
            </w:r>
          </w:p>
          <w:p w14:paraId="7CB3E268" w14:textId="77777777" w:rsidR="00E33B60" w:rsidRPr="00971667" w:rsidRDefault="00E33B60" w:rsidP="0034747A">
            <w:r w:rsidRPr="00971667">
              <w:t xml:space="preserve">   Re              La         Mi          La</w:t>
            </w:r>
          </w:p>
          <w:p w14:paraId="1C01A57F" w14:textId="77777777" w:rsidR="00E33B60" w:rsidRPr="00971667" w:rsidRDefault="00E33B60" w:rsidP="0034747A">
            <w:r w:rsidRPr="00971667">
              <w:t xml:space="preserve">buscando entre las piedras la parte </w:t>
            </w:r>
            <w:r w:rsidRPr="00971667">
              <w:rPr>
                <w:u w:val="double"/>
              </w:rPr>
              <w:t>de</w:t>
            </w:r>
            <w:r w:rsidRPr="00971667">
              <w:t xml:space="preserve"> su pan.</w:t>
            </w:r>
          </w:p>
          <w:p w14:paraId="0636BA67" w14:textId="77777777" w:rsidR="00E33B60" w:rsidRPr="00971667" w:rsidRDefault="00E33B60" w:rsidP="0034747A">
            <w:r w:rsidRPr="00971667">
              <w:t xml:space="preserve">Mi         </w:t>
            </w:r>
            <w:proofErr w:type="spellStart"/>
            <w:r w:rsidRPr="00971667">
              <w:t>Fa#m</w:t>
            </w:r>
            <w:proofErr w:type="spellEnd"/>
            <w:r w:rsidRPr="00971667">
              <w:t xml:space="preserve">        Mi</w:t>
            </w:r>
          </w:p>
          <w:p w14:paraId="7C99BCE8" w14:textId="77777777" w:rsidR="00E33B60" w:rsidRPr="00971667" w:rsidRDefault="00E33B60" w:rsidP="0034747A">
            <w:r w:rsidRPr="00971667">
              <w:t>Sufren los hombres oprimidos,</w:t>
            </w:r>
          </w:p>
          <w:p w14:paraId="30F11907" w14:textId="77777777" w:rsidR="00E33B60" w:rsidRPr="00971667" w:rsidRDefault="00E33B60" w:rsidP="0034747A">
            <w:r w:rsidRPr="00971667">
              <w:t xml:space="preserve">    </w:t>
            </w:r>
            <w:proofErr w:type="spellStart"/>
            <w:r w:rsidRPr="00971667">
              <w:t>Fa#m</w:t>
            </w:r>
            <w:proofErr w:type="spellEnd"/>
            <w:r w:rsidRPr="00971667">
              <w:t xml:space="preserve">           Mi        Sim         Mi</w:t>
            </w:r>
          </w:p>
          <w:p w14:paraId="2C59E80D" w14:textId="77777777" w:rsidR="00E33B60" w:rsidRPr="00971667" w:rsidRDefault="00E33B60" w:rsidP="0034747A">
            <w:r w:rsidRPr="00971667">
              <w:t>los hombres que no tienen ni paz ni libertad.</w:t>
            </w:r>
          </w:p>
          <w:p w14:paraId="102811A5" w14:textId="77777777" w:rsidR="00E33B60" w:rsidRPr="00971667" w:rsidRDefault="00E33B60" w:rsidP="0034747A">
            <w:r w:rsidRPr="00971667">
              <w:t xml:space="preserve">La         Re              </w:t>
            </w:r>
            <w:proofErr w:type="spellStart"/>
            <w:r w:rsidRPr="00971667">
              <w:t>Do#m</w:t>
            </w:r>
            <w:proofErr w:type="spellEnd"/>
          </w:p>
          <w:p w14:paraId="6C398F07" w14:textId="77777777" w:rsidR="00E33B60" w:rsidRPr="00971667" w:rsidRDefault="00E33B60" w:rsidP="0034747A">
            <w:r w:rsidRPr="00971667">
              <w:t>Sufren los hombres, mis hermanos,</w:t>
            </w:r>
          </w:p>
          <w:p w14:paraId="7730E033" w14:textId="77777777" w:rsidR="00E33B60" w:rsidRPr="00971667" w:rsidRDefault="00E33B60" w:rsidP="0034747A">
            <w:r w:rsidRPr="00971667">
              <w:t xml:space="preserve">    </w:t>
            </w:r>
            <w:proofErr w:type="spellStart"/>
            <w:r w:rsidRPr="00971667">
              <w:t>Fa#m</w:t>
            </w:r>
            <w:proofErr w:type="spellEnd"/>
            <w:r w:rsidRPr="00971667">
              <w:t xml:space="preserve">          </w:t>
            </w:r>
            <w:proofErr w:type="gramStart"/>
            <w:r w:rsidRPr="00971667">
              <w:t xml:space="preserve">Re          </w:t>
            </w:r>
            <w:proofErr w:type="spellStart"/>
            <w:r w:rsidRPr="00971667">
              <w:t>Fa</w:t>
            </w:r>
            <w:proofErr w:type="gramEnd"/>
            <w:r w:rsidRPr="00971667">
              <w:t>#m</w:t>
            </w:r>
            <w:proofErr w:type="spellEnd"/>
            <w:r w:rsidRPr="00971667">
              <w:t xml:space="preserve">      Mi</w:t>
            </w:r>
          </w:p>
          <w:p w14:paraId="2915EAA8" w14:textId="77777777" w:rsidR="00E33B60" w:rsidRPr="00971667" w:rsidRDefault="00E33B60" w:rsidP="0034747A">
            <w:proofErr w:type="spellStart"/>
            <w:r w:rsidRPr="00971667">
              <w:t>mas</w:t>
            </w:r>
            <w:proofErr w:type="spellEnd"/>
            <w:r w:rsidRPr="00971667">
              <w:t xml:space="preserve"> tu vienes con ellos, y en ti alcan</w:t>
            </w:r>
            <w:r w:rsidRPr="00971667">
              <w:rPr>
                <w:u w:val="single"/>
              </w:rPr>
              <w:t>za</w:t>
            </w:r>
            <w:r w:rsidRPr="00971667">
              <w:t>rán</w:t>
            </w:r>
          </w:p>
          <w:p w14:paraId="48D7F8B0" w14:textId="77777777" w:rsidR="00E33B60" w:rsidRPr="00971667" w:rsidRDefault="00E33B60" w:rsidP="0034747A">
            <w:r w:rsidRPr="00971667">
              <w:t xml:space="preserve">La      Re             </w:t>
            </w:r>
            <w:proofErr w:type="spellStart"/>
            <w:r w:rsidRPr="00971667">
              <w:t>Do#m</w:t>
            </w:r>
            <w:proofErr w:type="spellEnd"/>
          </w:p>
          <w:p w14:paraId="206C409F" w14:textId="77777777" w:rsidR="00E33B60" w:rsidRPr="00971667" w:rsidRDefault="00E33B60" w:rsidP="0034747A">
            <w:r w:rsidRPr="00971667">
              <w:t>otra ciudad que no se acaba,</w:t>
            </w:r>
          </w:p>
          <w:p w14:paraId="73F7CE94" w14:textId="77777777" w:rsidR="00E33B60" w:rsidRPr="00971667" w:rsidRDefault="00E33B60" w:rsidP="0034747A">
            <w:r w:rsidRPr="00971667">
              <w:t xml:space="preserve">    </w:t>
            </w:r>
            <w:proofErr w:type="spellStart"/>
            <w:r w:rsidRPr="00971667">
              <w:t>Fa#m</w:t>
            </w:r>
            <w:proofErr w:type="spellEnd"/>
            <w:r w:rsidRPr="00971667">
              <w:t xml:space="preserve">         Sim       Mi           La</w:t>
            </w:r>
          </w:p>
          <w:p w14:paraId="04BCF429" w14:textId="77777777" w:rsidR="00E33B60" w:rsidRPr="00971667" w:rsidRDefault="00E33B60" w:rsidP="0034747A">
            <w:r w:rsidRPr="00971667">
              <w:t>sin penas ni tristezas, ciudad de eternidad.</w:t>
            </w:r>
          </w:p>
          <w:p w14:paraId="5FEF8E0D" w14:textId="77777777" w:rsidR="00E33B60" w:rsidRDefault="00E33B60" w:rsidP="0034747A"/>
          <w:p w14:paraId="04297BAB" w14:textId="77777777" w:rsidR="00E33B60" w:rsidRDefault="00E33B60" w:rsidP="0034747A"/>
          <w:p w14:paraId="4679F4A9" w14:textId="77777777" w:rsidR="00E33B60" w:rsidRDefault="00E33B60" w:rsidP="0034747A"/>
          <w:p w14:paraId="4FABD14F" w14:textId="77777777" w:rsidR="00E33B60" w:rsidRDefault="00E33B60" w:rsidP="0034747A"/>
          <w:p w14:paraId="0D899C58" w14:textId="77777777" w:rsidR="00E33B60" w:rsidRDefault="00E33B60" w:rsidP="0034747A"/>
          <w:p w14:paraId="733F8ADF" w14:textId="77777777" w:rsidR="00E33B60" w:rsidRDefault="00E33B60" w:rsidP="0034747A"/>
          <w:p w14:paraId="67BF81F9" w14:textId="77777777" w:rsidR="00E33B60" w:rsidRDefault="00E33B60" w:rsidP="0034747A"/>
          <w:p w14:paraId="38EA1C20" w14:textId="77777777" w:rsidR="00E33B60" w:rsidRDefault="00E33B60" w:rsidP="0034747A"/>
          <w:p w14:paraId="0845DC55" w14:textId="77777777" w:rsidR="00E33B60" w:rsidRPr="00971667" w:rsidRDefault="00E33B60" w:rsidP="0034747A">
            <w:r w:rsidRPr="00971667">
              <w:t>Somos un pueblo que camina,</w:t>
            </w:r>
          </w:p>
          <w:p w14:paraId="7B226126" w14:textId="77777777" w:rsidR="00E33B60" w:rsidRPr="00971667" w:rsidRDefault="00E33B60" w:rsidP="0034747A">
            <w:r w:rsidRPr="00971667">
              <w:t>que marcha por el mundo buscando otra ciudad.</w:t>
            </w:r>
          </w:p>
          <w:p w14:paraId="70F5D873" w14:textId="77777777" w:rsidR="00E33B60" w:rsidRPr="00971667" w:rsidRDefault="00E33B60" w:rsidP="0034747A">
            <w:r w:rsidRPr="00971667">
              <w:t>Somos errantes peregrinos</w:t>
            </w:r>
          </w:p>
          <w:p w14:paraId="227DB87A" w14:textId="77777777" w:rsidR="00E33B60" w:rsidRPr="00971667" w:rsidRDefault="00E33B60" w:rsidP="0034747A">
            <w:r w:rsidRPr="00971667">
              <w:t>en busca de un destino, destino de unidad,</w:t>
            </w:r>
          </w:p>
          <w:p w14:paraId="4C1AEE2C" w14:textId="77777777" w:rsidR="00E33B60" w:rsidRPr="00971667" w:rsidRDefault="00E33B60" w:rsidP="0034747A">
            <w:r w:rsidRPr="00971667">
              <w:t>siempre seremos caminantes,</w:t>
            </w:r>
          </w:p>
          <w:p w14:paraId="402FDD42" w14:textId="77777777" w:rsidR="00E33B60" w:rsidRPr="00971667" w:rsidRDefault="00E33B60" w:rsidP="0034747A">
            <w:r w:rsidRPr="00971667">
              <w:t>pues sólo caminando podremos alcanzar</w:t>
            </w:r>
          </w:p>
          <w:p w14:paraId="07480D90" w14:textId="77777777" w:rsidR="00E33B60" w:rsidRPr="00971667" w:rsidRDefault="00E33B60" w:rsidP="0034747A">
            <w:r w:rsidRPr="00971667">
              <w:t>otra ciudad que no se acaba,</w:t>
            </w:r>
          </w:p>
          <w:p w14:paraId="723D05F5" w14:textId="77777777" w:rsidR="00E33B60" w:rsidRPr="00971667" w:rsidRDefault="00E33B60" w:rsidP="0034747A">
            <w:r w:rsidRPr="00971667">
              <w:t>sin penas ni tristezas, ciudad de eternidad.</w:t>
            </w:r>
          </w:p>
          <w:p w14:paraId="2A1A6E22" w14:textId="77777777" w:rsidR="00E33B60" w:rsidRPr="00971667" w:rsidRDefault="00E33B60" w:rsidP="0034747A"/>
          <w:p w14:paraId="52FFD801" w14:textId="77777777" w:rsidR="00E33B60" w:rsidRPr="00971667" w:rsidRDefault="00E33B60" w:rsidP="0034747A">
            <w:r w:rsidRPr="00971667">
              <w:t>Danos valor para la lucha,</w:t>
            </w:r>
          </w:p>
          <w:p w14:paraId="3C0E8D68" w14:textId="77777777" w:rsidR="00E33B60" w:rsidRPr="00971667" w:rsidRDefault="00E33B60" w:rsidP="0034747A">
            <w:r w:rsidRPr="00971667">
              <w:t>valor en las tristezas, valor en nuestro afán.</w:t>
            </w:r>
          </w:p>
          <w:p w14:paraId="1553AFF7" w14:textId="77777777" w:rsidR="00E33B60" w:rsidRPr="00971667" w:rsidRDefault="00E33B60" w:rsidP="0034747A">
            <w:r w:rsidRPr="00971667">
              <w:t>Danos la luz de tu Palabra</w:t>
            </w:r>
          </w:p>
          <w:p w14:paraId="469260C2" w14:textId="77777777" w:rsidR="00E33B60" w:rsidRPr="00971667" w:rsidRDefault="00E33B60" w:rsidP="0034747A">
            <w:r w:rsidRPr="00971667">
              <w:t>que guía nuestros pasos en este caminar.</w:t>
            </w:r>
          </w:p>
          <w:p w14:paraId="7896DDFF" w14:textId="77777777" w:rsidR="00E33B60" w:rsidRPr="00971667" w:rsidRDefault="00E33B60" w:rsidP="0034747A">
            <w:r w:rsidRPr="00971667">
              <w:t>Marcha, Señor, junto a nosotros,</w:t>
            </w:r>
          </w:p>
          <w:p w14:paraId="4ECF7293" w14:textId="77777777" w:rsidR="00E33B60" w:rsidRPr="00971667" w:rsidRDefault="00E33B60" w:rsidP="0034747A">
            <w:r w:rsidRPr="00971667">
              <w:t>pues sólo en tu presencia podremos alcanzar</w:t>
            </w:r>
          </w:p>
          <w:p w14:paraId="076B63D2" w14:textId="77777777" w:rsidR="00E33B60" w:rsidRPr="00971667" w:rsidRDefault="00E33B60" w:rsidP="0034747A">
            <w:r w:rsidRPr="00971667">
              <w:t>otra ciudad que no se acaba,</w:t>
            </w:r>
          </w:p>
          <w:p w14:paraId="3DE130C7" w14:textId="77777777" w:rsidR="00E33B60" w:rsidRPr="00971667" w:rsidRDefault="00E33B60" w:rsidP="0034747A">
            <w:r w:rsidRPr="00971667">
              <w:t>sin penas ni tristezas, ciudad de eternidad.</w:t>
            </w:r>
          </w:p>
          <w:p w14:paraId="031912B2" w14:textId="77777777" w:rsidR="00E33B60" w:rsidRPr="00971667" w:rsidRDefault="00E33B60" w:rsidP="0034747A"/>
          <w:p w14:paraId="73EEE651" w14:textId="77777777" w:rsidR="00E33B60" w:rsidRPr="00971667" w:rsidRDefault="00E33B60" w:rsidP="0034747A">
            <w:r w:rsidRPr="00971667">
              <w:t>Dura se hace nuestra marcha,</w:t>
            </w:r>
          </w:p>
          <w:p w14:paraId="2F069F59" w14:textId="77777777" w:rsidR="00E33B60" w:rsidRPr="00971667" w:rsidRDefault="00E33B60" w:rsidP="0034747A">
            <w:r w:rsidRPr="00971667">
              <w:t>andando entre las sombras de tanta oscuridad.</w:t>
            </w:r>
          </w:p>
          <w:p w14:paraId="2C1BF5B8" w14:textId="77777777" w:rsidR="00E33B60" w:rsidRPr="00971667" w:rsidRDefault="00E33B60" w:rsidP="0034747A">
            <w:r w:rsidRPr="00971667">
              <w:t>Todos los cuerpos, desgastados,</w:t>
            </w:r>
          </w:p>
          <w:p w14:paraId="47AE6C42" w14:textId="77777777" w:rsidR="00E33B60" w:rsidRPr="00971667" w:rsidRDefault="00E33B60" w:rsidP="0034747A">
            <w:r w:rsidRPr="00971667">
              <w:t>ya sienten el cansancio de tanto caminar.</w:t>
            </w:r>
          </w:p>
          <w:p w14:paraId="097C06B5" w14:textId="77777777" w:rsidR="00E33B60" w:rsidRPr="00971667" w:rsidRDefault="00E33B60" w:rsidP="0034747A">
            <w:r w:rsidRPr="00971667">
              <w:t>Pero tenemos la esperanza</w:t>
            </w:r>
          </w:p>
          <w:p w14:paraId="761A025A" w14:textId="77777777" w:rsidR="00E33B60" w:rsidRPr="00971667" w:rsidRDefault="00E33B60" w:rsidP="0034747A">
            <w:r w:rsidRPr="00971667">
              <w:t>de que nuestras fatigas al fin alcanzarán</w:t>
            </w:r>
          </w:p>
          <w:p w14:paraId="5ED9242A" w14:textId="77777777" w:rsidR="00E33B60" w:rsidRPr="00971667" w:rsidRDefault="00E33B60" w:rsidP="0034747A">
            <w:r w:rsidRPr="00971667">
              <w:t>otra ciudad que no se acaba,</w:t>
            </w:r>
          </w:p>
          <w:p w14:paraId="4B4D47A2" w14:textId="77777777" w:rsidR="00E33B60" w:rsidRPr="00960B63" w:rsidRDefault="00E33B60" w:rsidP="0034747A">
            <w:r w:rsidRPr="00971667">
              <w:t>sin penas ni tristezas, ciudad de eternidad.</w:t>
            </w:r>
          </w:p>
        </w:tc>
      </w:tr>
    </w:tbl>
    <w:p w14:paraId="20A1154B" w14:textId="77777777" w:rsidR="00E33B60" w:rsidRDefault="00E33B60" w:rsidP="00E33B60"/>
    <w:p w14:paraId="5EBAA880" w14:textId="77777777" w:rsidR="00E33B60" w:rsidRDefault="00E33B60" w:rsidP="00E33B60"/>
    <w:p w14:paraId="39DF1091" w14:textId="77777777" w:rsidR="00E33B60" w:rsidRDefault="00E33B60" w:rsidP="00E33B60"/>
    <w:p w14:paraId="3D8B4AE4" w14:textId="77777777" w:rsidR="00E33B60" w:rsidRDefault="00E33B60" w:rsidP="00E33B60"/>
    <w:p w14:paraId="23C4D9DB" w14:textId="77777777" w:rsidR="00E33B60" w:rsidRDefault="00E33B60" w:rsidP="00E33B60"/>
    <w:p w14:paraId="51E675E8" w14:textId="77777777" w:rsidR="00E33B60" w:rsidRDefault="00E33B60" w:rsidP="00E33B60"/>
    <w:p w14:paraId="11462CD6" w14:textId="77777777" w:rsidR="00E33B60" w:rsidRDefault="00E33B60" w:rsidP="00E33B60"/>
    <w:p w14:paraId="4C32C244" w14:textId="77777777" w:rsidR="00E33B60" w:rsidRDefault="00E33B60" w:rsidP="00E33B60"/>
    <w:p w14:paraId="57BAAAE6" w14:textId="77777777" w:rsidR="00E33B60" w:rsidRPr="00960B63" w:rsidRDefault="00E33B60" w:rsidP="00E33B60">
      <w:pPr>
        <w:pStyle w:val="Ttulo2"/>
      </w:pPr>
      <w:bookmarkStart w:id="290" w:name="_Toc181822988"/>
      <w:r>
        <w:lastRenderedPageBreak/>
        <w:t>Tan cerca de mí</w:t>
      </w:r>
      <w:r w:rsidRPr="00960B63">
        <w:tab/>
        <w:t>(</w:t>
      </w:r>
      <w:r>
        <w:t>Do</w:t>
      </w:r>
      <w:r w:rsidRPr="00960B63">
        <w:t>)</w:t>
      </w:r>
      <w:bookmarkEnd w:id="290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E33B60" w:rsidRPr="00960B63" w14:paraId="118035B4" w14:textId="77777777" w:rsidTr="007C034C">
        <w:tc>
          <w:tcPr>
            <w:tcW w:w="7143" w:type="dxa"/>
            <w:tcBorders>
              <w:bottom w:val="single" w:sz="4" w:space="0" w:color="auto"/>
            </w:tcBorders>
          </w:tcPr>
          <w:p w14:paraId="2F3B2B13" w14:textId="77777777" w:rsidR="00E33B60" w:rsidRPr="00971667" w:rsidRDefault="00E33B60" w:rsidP="007C034C">
            <w:pPr>
              <w:pStyle w:val="Estribillo"/>
            </w:pPr>
            <w:proofErr w:type="gramStart"/>
            <w:r w:rsidRPr="00971667">
              <w:t>Do  Fa</w:t>
            </w:r>
            <w:proofErr w:type="gramEnd"/>
            <w:r w:rsidRPr="00971667">
              <w:t xml:space="preserve">       </w:t>
            </w:r>
            <w:proofErr w:type="gramStart"/>
            <w:r w:rsidRPr="00971667">
              <w:t>Do  Fa</w:t>
            </w:r>
            <w:proofErr w:type="gramEnd"/>
            <w:r w:rsidRPr="00971667">
              <w:t xml:space="preserve">           Sol</w:t>
            </w:r>
          </w:p>
          <w:p w14:paraId="0BF03280" w14:textId="77777777" w:rsidR="00E33B60" w:rsidRPr="00971667" w:rsidRDefault="00E33B60" w:rsidP="007C034C">
            <w:pPr>
              <w:pStyle w:val="Estribillo"/>
            </w:pPr>
            <w:r w:rsidRPr="00971667">
              <w:t>Tan cer</w:t>
            </w:r>
            <w:r w:rsidRPr="00971667">
              <w:rPr>
                <w:u w:val="double"/>
              </w:rPr>
              <w:t>ca</w:t>
            </w:r>
            <w:r w:rsidRPr="00971667">
              <w:t xml:space="preserve"> de mí, tan cerca de mí</w:t>
            </w:r>
          </w:p>
          <w:p w14:paraId="18CE0DA0" w14:textId="77777777" w:rsidR="00E33B60" w:rsidRPr="001104E9" w:rsidRDefault="00E33B60" w:rsidP="007C034C">
            <w:pPr>
              <w:pStyle w:val="Estribillo"/>
              <w:rPr>
                <w:lang w:val="en-US"/>
              </w:rPr>
            </w:pPr>
            <w:proofErr w:type="gramStart"/>
            <w:r w:rsidRPr="001104E9">
              <w:rPr>
                <w:lang w:val="en-US"/>
              </w:rPr>
              <w:t>Do  Do</w:t>
            </w:r>
            <w:proofErr w:type="gramEnd"/>
            <w:r w:rsidRPr="001104E9">
              <w:rPr>
                <w:lang w:val="en-US"/>
              </w:rPr>
              <w:t xml:space="preserve">7      Fa      </w:t>
            </w:r>
            <w:proofErr w:type="gramStart"/>
            <w:r w:rsidRPr="001104E9">
              <w:rPr>
                <w:lang w:val="en-US"/>
              </w:rPr>
              <w:t>Fam  Do</w:t>
            </w:r>
            <w:proofErr w:type="gramEnd"/>
            <w:r w:rsidRPr="001104E9">
              <w:rPr>
                <w:lang w:val="en-US"/>
              </w:rPr>
              <w:t xml:space="preserve"> Sol        Do</w:t>
            </w:r>
          </w:p>
          <w:p w14:paraId="33ED84A6" w14:textId="77777777" w:rsidR="00E33B60" w:rsidRPr="00971667" w:rsidRDefault="00E33B60" w:rsidP="007C034C">
            <w:pPr>
              <w:pStyle w:val="Estribillo"/>
            </w:pPr>
            <w:r w:rsidRPr="00971667">
              <w:t>que has</w:t>
            </w:r>
            <w:r w:rsidRPr="00971667">
              <w:rPr>
                <w:u w:val="single"/>
              </w:rPr>
              <w:t>ta</w:t>
            </w:r>
            <w:r w:rsidRPr="00971667">
              <w:t xml:space="preserve"> lo puedo tocar, Jesús está aquí. </w:t>
            </w:r>
          </w:p>
          <w:p w14:paraId="3A069FC2" w14:textId="77777777" w:rsidR="00E33B60" w:rsidRPr="00971667" w:rsidRDefault="00E33B60" w:rsidP="007C034C"/>
          <w:p w14:paraId="2B2BABF2" w14:textId="77777777" w:rsidR="00E33B60" w:rsidRPr="00971667" w:rsidRDefault="00E33B60" w:rsidP="007C034C">
            <w:r w:rsidRPr="00971667">
              <w:t>Do       Fa              Do</w:t>
            </w:r>
          </w:p>
          <w:p w14:paraId="45702DEB" w14:textId="77777777" w:rsidR="00E33B60" w:rsidRPr="00971667" w:rsidRDefault="00E33B60" w:rsidP="007C034C">
            <w:r w:rsidRPr="00971667">
              <w:t xml:space="preserve">Míralo paseando entre </w:t>
            </w:r>
            <w:r w:rsidRPr="00971667">
              <w:rPr>
                <w:u w:val="double"/>
              </w:rPr>
              <w:t>la</w:t>
            </w:r>
            <w:r w:rsidRPr="00971667">
              <w:t xml:space="preserve"> gente </w:t>
            </w:r>
          </w:p>
          <w:p w14:paraId="7B9E6363" w14:textId="77777777" w:rsidR="00E33B60" w:rsidRPr="00971667" w:rsidRDefault="00E33B60" w:rsidP="007C034C">
            <w:r w:rsidRPr="00971667">
              <w:t>Fa          Sol         Do</w:t>
            </w:r>
          </w:p>
          <w:p w14:paraId="0657D710" w14:textId="77777777" w:rsidR="00E33B60" w:rsidRPr="00971667" w:rsidRDefault="00E33B60" w:rsidP="007C034C">
            <w:r w:rsidRPr="00971667">
              <w:t>caminan</w:t>
            </w:r>
            <w:r w:rsidRPr="00971667">
              <w:rPr>
                <w:u w:val="single"/>
              </w:rPr>
              <w:t>do</w:t>
            </w:r>
            <w:r w:rsidRPr="00971667">
              <w:t xml:space="preserve"> entre la multitud,</w:t>
            </w:r>
          </w:p>
          <w:p w14:paraId="72E22B4B" w14:textId="77777777" w:rsidR="00E33B60" w:rsidRPr="00971667" w:rsidRDefault="00E33B60" w:rsidP="007C034C">
            <w:r w:rsidRPr="00971667">
              <w:t>Rem          Sol Do            Lam</w:t>
            </w:r>
          </w:p>
          <w:p w14:paraId="69A3DC12" w14:textId="77777777" w:rsidR="00E33B60" w:rsidRPr="00971667" w:rsidRDefault="00E33B60" w:rsidP="007C034C">
            <w:r w:rsidRPr="00971667">
              <w:t xml:space="preserve">muchos no lo ven porque ciegos van, </w:t>
            </w:r>
          </w:p>
          <w:p w14:paraId="4E3E9A3F" w14:textId="77777777" w:rsidR="00E33B60" w:rsidRPr="00971667" w:rsidRDefault="00E33B60" w:rsidP="007C034C">
            <w:r w:rsidRPr="00971667">
              <w:t xml:space="preserve">Rem      </w:t>
            </w:r>
            <w:proofErr w:type="gramStart"/>
            <w:r w:rsidRPr="00971667">
              <w:t>Re          Sol</w:t>
            </w:r>
            <w:proofErr w:type="gramEnd"/>
          </w:p>
          <w:p w14:paraId="52B03874" w14:textId="77777777" w:rsidR="00E33B60" w:rsidRPr="00971667" w:rsidRDefault="00E33B60" w:rsidP="007C034C">
            <w:r w:rsidRPr="00971667">
              <w:t xml:space="preserve">ocupados sin saber mirar. </w:t>
            </w:r>
          </w:p>
          <w:p w14:paraId="4D72A49D" w14:textId="77777777" w:rsidR="00E33B60" w:rsidRPr="00971667" w:rsidRDefault="00E33B60" w:rsidP="007C034C"/>
          <w:p w14:paraId="4221F925" w14:textId="77777777" w:rsidR="00E33B60" w:rsidRPr="00971667" w:rsidRDefault="00E33B60" w:rsidP="007C034C">
            <w:r w:rsidRPr="00971667">
              <w:t xml:space="preserve">Le hablaré sin miedo al oído, </w:t>
            </w:r>
          </w:p>
          <w:p w14:paraId="2C5FDFAD" w14:textId="77777777" w:rsidR="00E33B60" w:rsidRPr="00971667" w:rsidRDefault="00E33B60" w:rsidP="007C034C">
            <w:r w:rsidRPr="00971667">
              <w:t xml:space="preserve">le contaré las cosas que hay en mí, </w:t>
            </w:r>
          </w:p>
          <w:p w14:paraId="7514C484" w14:textId="77777777" w:rsidR="00E33B60" w:rsidRPr="00971667" w:rsidRDefault="00E33B60" w:rsidP="007C034C">
            <w:r w:rsidRPr="00971667">
              <w:t xml:space="preserve">y que sólo a Él le interesarán, </w:t>
            </w:r>
          </w:p>
          <w:p w14:paraId="38C3DF89" w14:textId="77777777" w:rsidR="00E33B60" w:rsidRPr="00971667" w:rsidRDefault="00E33B60" w:rsidP="007C034C">
            <w:r w:rsidRPr="00971667">
              <w:t xml:space="preserve">Él es más que un mito para mí. </w:t>
            </w:r>
          </w:p>
          <w:p w14:paraId="4D634DAE" w14:textId="77777777" w:rsidR="00E33B60" w:rsidRPr="00971667" w:rsidRDefault="00E33B60" w:rsidP="007C034C"/>
          <w:p w14:paraId="75A7EDEA" w14:textId="77777777" w:rsidR="00E33B60" w:rsidRPr="00971667" w:rsidRDefault="00E33B60" w:rsidP="007C034C">
            <w:r w:rsidRPr="00971667">
              <w:t xml:space="preserve">Miro a los hombres, mis hermanos, </w:t>
            </w:r>
          </w:p>
          <w:p w14:paraId="465F24D1" w14:textId="77777777" w:rsidR="00E33B60" w:rsidRPr="00971667" w:rsidRDefault="00E33B60" w:rsidP="007C034C">
            <w:r w:rsidRPr="00971667">
              <w:t xml:space="preserve">y veo que Jesús está allí, </w:t>
            </w:r>
          </w:p>
          <w:p w14:paraId="4B1434AD" w14:textId="77777777" w:rsidR="00E33B60" w:rsidRPr="00971667" w:rsidRDefault="00E33B60" w:rsidP="007C034C">
            <w:r w:rsidRPr="00971667">
              <w:t xml:space="preserve">y con ellos yo, quiero compartir, </w:t>
            </w:r>
          </w:p>
          <w:p w14:paraId="6135A703" w14:textId="77777777" w:rsidR="00E33B60" w:rsidRPr="00971667" w:rsidRDefault="00E33B60" w:rsidP="007C034C">
            <w:r w:rsidRPr="00971667">
              <w:t xml:space="preserve">todo lo que tengo y lo que soy. </w:t>
            </w:r>
          </w:p>
          <w:p w14:paraId="625519F2" w14:textId="77777777" w:rsidR="00E33B60" w:rsidRPr="00971667" w:rsidRDefault="00E33B60" w:rsidP="007C034C"/>
          <w:p w14:paraId="75D13C6A" w14:textId="77777777" w:rsidR="00E33B60" w:rsidRPr="00971667" w:rsidRDefault="00E33B60" w:rsidP="007C034C">
            <w:r w:rsidRPr="00971667">
              <w:t xml:space="preserve">No busques a Cristo en lo alto, </w:t>
            </w:r>
          </w:p>
          <w:p w14:paraId="7707B719" w14:textId="77777777" w:rsidR="00E33B60" w:rsidRPr="00971667" w:rsidRDefault="00E33B60" w:rsidP="007C034C">
            <w:r w:rsidRPr="00971667">
              <w:t>ni tampoco en la oscuridad,</w:t>
            </w:r>
          </w:p>
          <w:p w14:paraId="7E083F60" w14:textId="77777777" w:rsidR="00E33B60" w:rsidRPr="00971667" w:rsidRDefault="00E33B60" w:rsidP="007C034C">
            <w:r w:rsidRPr="00971667">
              <w:t>muy cerca de ti, en tu corazón,</w:t>
            </w:r>
          </w:p>
          <w:p w14:paraId="1D744B79" w14:textId="77777777" w:rsidR="00E33B60" w:rsidRPr="00960B63" w:rsidRDefault="00E33B60" w:rsidP="007C034C">
            <w:r w:rsidRPr="00971667">
              <w:t xml:space="preserve">puedes alabar a tu Señor. </w:t>
            </w:r>
          </w:p>
        </w:tc>
      </w:tr>
    </w:tbl>
    <w:p w14:paraId="7E98FE92" w14:textId="77777777" w:rsidR="00E33B60" w:rsidRDefault="00E33B60" w:rsidP="00E33B60">
      <w:bookmarkStart w:id="291" w:name="_Toc181822990"/>
    </w:p>
    <w:p w14:paraId="4E6B327B" w14:textId="77777777" w:rsidR="00E33B60" w:rsidRDefault="00E33B60" w:rsidP="00E33B60"/>
    <w:bookmarkEnd w:id="291"/>
    <w:p w14:paraId="017C73E0" w14:textId="77777777" w:rsidR="00E33B60" w:rsidRDefault="00E33B60" w:rsidP="00E33B60"/>
    <w:p w14:paraId="6637ED6C" w14:textId="77777777" w:rsidR="001877FC" w:rsidRPr="00960B63" w:rsidRDefault="001877FC" w:rsidP="001E7F8D">
      <w:pPr>
        <w:pStyle w:val="Ttulo2"/>
      </w:pPr>
      <w:r>
        <w:t>Tanto amó Dios al mundo</w:t>
      </w:r>
      <w:r w:rsidRPr="00960B63">
        <w:tab/>
        <w:t>(</w:t>
      </w:r>
      <w:r>
        <w:t>Mi</w:t>
      </w:r>
      <w:r w:rsidRPr="00960B63">
        <w:t>)</w:t>
      </w:r>
      <w:bookmarkEnd w:id="288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1877FC" w:rsidRPr="00960B63" w14:paraId="2C0E7ADB" w14:textId="77777777" w:rsidTr="00334123">
        <w:tc>
          <w:tcPr>
            <w:tcW w:w="7143" w:type="dxa"/>
            <w:tcBorders>
              <w:bottom w:val="single" w:sz="4" w:space="0" w:color="auto"/>
            </w:tcBorders>
          </w:tcPr>
          <w:p w14:paraId="0A9C3CAD" w14:textId="77777777" w:rsidR="001877FC" w:rsidRDefault="001877FC" w:rsidP="00334123">
            <w:r>
              <w:t xml:space="preserve">       Mi         Si7</w:t>
            </w:r>
          </w:p>
          <w:p w14:paraId="26D076AA" w14:textId="77777777" w:rsidR="001877FC" w:rsidRDefault="001877FC" w:rsidP="00334123">
            <w:r w:rsidRPr="003C408D">
              <w:rPr>
                <w:u w:val="double"/>
              </w:rPr>
              <w:t>Tan</w:t>
            </w:r>
            <w:r>
              <w:t>to amó Dios al mundo</w:t>
            </w:r>
          </w:p>
          <w:p w14:paraId="26652BFB" w14:textId="77777777" w:rsidR="001877FC" w:rsidRDefault="001877FC" w:rsidP="00334123">
            <w:r>
              <w:t xml:space="preserve">         La      Lam       </w:t>
            </w:r>
            <w:proofErr w:type="gramStart"/>
            <w:r>
              <w:t>Mi  Si</w:t>
            </w:r>
            <w:proofErr w:type="gramEnd"/>
            <w:r>
              <w:t>7</w:t>
            </w:r>
          </w:p>
          <w:p w14:paraId="1254F5F5" w14:textId="77777777" w:rsidR="001877FC" w:rsidRDefault="001877FC" w:rsidP="00334123">
            <w:r>
              <w:t xml:space="preserve">que entregó a su </w:t>
            </w:r>
            <w:r w:rsidRPr="003C408D">
              <w:rPr>
                <w:u w:val="single"/>
              </w:rPr>
              <w:t>Hi</w:t>
            </w:r>
            <w:r>
              <w:t>jo por amor</w:t>
            </w:r>
          </w:p>
          <w:p w14:paraId="606C6D34" w14:textId="77777777" w:rsidR="001877FC" w:rsidRDefault="001877FC" w:rsidP="00334123">
            <w:r>
              <w:t xml:space="preserve">     Mi              Si7</w:t>
            </w:r>
          </w:p>
          <w:p w14:paraId="3AA63C62" w14:textId="77777777" w:rsidR="001877FC" w:rsidRDefault="001877FC" w:rsidP="00334123">
            <w:r>
              <w:t>para que todo el que crea en él</w:t>
            </w:r>
          </w:p>
          <w:p w14:paraId="166742F0" w14:textId="77777777" w:rsidR="001877FC" w:rsidRDefault="001877FC" w:rsidP="00334123">
            <w:r>
              <w:t xml:space="preserve">     La         Lam         Mi Si7</w:t>
            </w:r>
          </w:p>
          <w:p w14:paraId="127FA1AB" w14:textId="77777777" w:rsidR="001877FC" w:rsidRDefault="001877FC" w:rsidP="00334123">
            <w:r>
              <w:t>no perezca sino tenga vida eterna.</w:t>
            </w:r>
          </w:p>
          <w:p w14:paraId="4569E49A" w14:textId="77777777" w:rsidR="001877FC" w:rsidRPr="001877FC" w:rsidRDefault="001877FC" w:rsidP="00334123">
            <w:pPr>
              <w:rPr>
                <w:sz w:val="16"/>
                <w:szCs w:val="18"/>
              </w:rPr>
            </w:pPr>
          </w:p>
          <w:p w14:paraId="0A73CCBA" w14:textId="77777777" w:rsidR="001877FC" w:rsidRDefault="001877FC" w:rsidP="00334123">
            <w:pPr>
              <w:pStyle w:val="Estribillo"/>
            </w:pPr>
            <w:r>
              <w:t xml:space="preserve">             Mi               </w:t>
            </w:r>
            <w:proofErr w:type="spellStart"/>
            <w:r>
              <w:t>Do#m</w:t>
            </w:r>
            <w:proofErr w:type="spellEnd"/>
            <w:r>
              <w:t xml:space="preserve">        La     Si7</w:t>
            </w:r>
          </w:p>
          <w:p w14:paraId="1781BAD0" w14:textId="77777777" w:rsidR="001877FC" w:rsidRDefault="001877FC" w:rsidP="00334123">
            <w:pPr>
              <w:pStyle w:val="Estribillo"/>
            </w:pPr>
            <w:r>
              <w:t>Da gloria al Padre, gloria al Hijo y al Espíritu Santo,</w:t>
            </w:r>
          </w:p>
          <w:p w14:paraId="66E87CBA" w14:textId="77777777" w:rsidR="001877FC" w:rsidRDefault="001877FC" w:rsidP="00334123">
            <w:pPr>
              <w:pStyle w:val="Estribillo"/>
            </w:pPr>
            <w:r>
              <w:t xml:space="preserve">            Mi      La           Si7</w:t>
            </w:r>
          </w:p>
          <w:p w14:paraId="0005CA22" w14:textId="77777777" w:rsidR="001877FC" w:rsidRDefault="001877FC" w:rsidP="00334123">
            <w:pPr>
              <w:pStyle w:val="Estribillo"/>
            </w:pPr>
            <w:r w:rsidRPr="003C408D">
              <w:rPr>
                <w:u w:val="double"/>
              </w:rPr>
              <w:t>al</w:t>
            </w:r>
            <w:r>
              <w:t xml:space="preserve"> Dios que es, que </w:t>
            </w:r>
            <w:r w:rsidRPr="003C408D">
              <w:rPr>
                <w:u w:val="single"/>
              </w:rPr>
              <w:t>e</w:t>
            </w:r>
            <w:r>
              <w:t>ra y que vendrá.</w:t>
            </w:r>
          </w:p>
          <w:p w14:paraId="792836AA" w14:textId="77777777" w:rsidR="001877FC" w:rsidRDefault="001877FC" w:rsidP="00334123">
            <w:pPr>
              <w:pStyle w:val="Estribillo"/>
            </w:pPr>
            <w:r>
              <w:t xml:space="preserve">             Mi               </w:t>
            </w:r>
            <w:proofErr w:type="spellStart"/>
            <w:r>
              <w:t>Do#m</w:t>
            </w:r>
            <w:proofErr w:type="spellEnd"/>
            <w:r>
              <w:t xml:space="preserve">        La     Si7</w:t>
            </w:r>
          </w:p>
          <w:p w14:paraId="16C6206E" w14:textId="77777777" w:rsidR="001877FC" w:rsidRDefault="001877FC" w:rsidP="00334123">
            <w:pPr>
              <w:pStyle w:val="Estribillo"/>
            </w:pPr>
            <w:r>
              <w:t>Da gloria al Padre, gloria al Hijo y al Espíritu Santo,</w:t>
            </w:r>
          </w:p>
          <w:p w14:paraId="49D6E95D" w14:textId="77777777" w:rsidR="001877FC" w:rsidRDefault="001877FC" w:rsidP="00334123">
            <w:pPr>
              <w:pStyle w:val="Estribillo"/>
            </w:pPr>
            <w:r>
              <w:t xml:space="preserve">         Mi          La         Si7</w:t>
            </w:r>
          </w:p>
          <w:p w14:paraId="54C3609D" w14:textId="77777777" w:rsidR="001877FC" w:rsidRDefault="001877FC" w:rsidP="00334123">
            <w:pPr>
              <w:pStyle w:val="Estribillo"/>
            </w:pPr>
            <w:r>
              <w:t>es el misterio de la Santa Trinidad.</w:t>
            </w:r>
          </w:p>
          <w:p w14:paraId="665E39FB" w14:textId="77777777" w:rsidR="001877FC" w:rsidRDefault="001877FC" w:rsidP="00334123">
            <w:pPr>
              <w:pStyle w:val="Estribillo"/>
            </w:pPr>
            <w:r>
              <w:t xml:space="preserve">     Mi </w:t>
            </w:r>
            <w:proofErr w:type="spellStart"/>
            <w:r>
              <w:t>Do#m</w:t>
            </w:r>
            <w:proofErr w:type="spellEnd"/>
            <w:r>
              <w:t xml:space="preserve">    La Si7     Mi</w:t>
            </w:r>
          </w:p>
          <w:p w14:paraId="47E32EF2" w14:textId="77777777" w:rsidR="001877FC" w:rsidRDefault="001877FC" w:rsidP="00334123">
            <w:pPr>
              <w:pStyle w:val="Estribillo"/>
            </w:pPr>
            <w:proofErr w:type="gramStart"/>
            <w:r>
              <w:t xml:space="preserve">Aleluya,   aleluya,   </w:t>
            </w:r>
            <w:proofErr w:type="gramEnd"/>
            <w:r>
              <w:t>aleluya.</w:t>
            </w:r>
          </w:p>
          <w:p w14:paraId="718CCECE" w14:textId="77777777" w:rsidR="001877FC" w:rsidRPr="001877FC" w:rsidRDefault="001877FC" w:rsidP="00334123">
            <w:pPr>
              <w:rPr>
                <w:sz w:val="16"/>
                <w:szCs w:val="18"/>
              </w:rPr>
            </w:pPr>
          </w:p>
          <w:p w14:paraId="41E6AD52" w14:textId="77777777" w:rsidR="001877FC" w:rsidRDefault="001877FC" w:rsidP="00334123">
            <w:r>
              <w:t>Porque Dios no envió a su hijo</w:t>
            </w:r>
          </w:p>
          <w:p w14:paraId="4993FFA0" w14:textId="77777777" w:rsidR="001877FC" w:rsidRDefault="001877FC" w:rsidP="00334123">
            <w:r>
              <w:t>para condenar al mundo pecador,</w:t>
            </w:r>
          </w:p>
          <w:p w14:paraId="4DC278FD" w14:textId="77777777" w:rsidR="001877FC" w:rsidRDefault="001877FC" w:rsidP="00334123">
            <w:r>
              <w:t>sino que para que el mundo</w:t>
            </w:r>
          </w:p>
          <w:p w14:paraId="38A84FE9" w14:textId="77777777" w:rsidR="001877FC" w:rsidRPr="00960B63" w:rsidRDefault="001877FC" w:rsidP="00334123">
            <w:r>
              <w:t xml:space="preserve">se </w:t>
            </w:r>
            <w:proofErr w:type="gramStart"/>
            <w:r>
              <w:t>salvara</w:t>
            </w:r>
            <w:proofErr w:type="gramEnd"/>
            <w:r>
              <w:t xml:space="preserve"> por Cristo Redentor.</w:t>
            </w:r>
          </w:p>
        </w:tc>
      </w:tr>
    </w:tbl>
    <w:p w14:paraId="570A18F1" w14:textId="77777777" w:rsidR="00941055" w:rsidRDefault="00941055" w:rsidP="00941055">
      <w:bookmarkStart w:id="292" w:name="_Toc181822991"/>
      <w:bookmarkEnd w:id="289"/>
    </w:p>
    <w:p w14:paraId="6400859B" w14:textId="77777777" w:rsidR="00941055" w:rsidRDefault="00941055" w:rsidP="00941055"/>
    <w:p w14:paraId="49D118EF" w14:textId="77777777" w:rsidR="00941055" w:rsidRDefault="00941055" w:rsidP="00941055"/>
    <w:p w14:paraId="21DE5C9F" w14:textId="77777777" w:rsidR="00941055" w:rsidRDefault="00941055" w:rsidP="00941055"/>
    <w:p w14:paraId="294087C5" w14:textId="77777777" w:rsidR="00941055" w:rsidRDefault="00941055" w:rsidP="00941055"/>
    <w:p w14:paraId="37367CB3" w14:textId="77777777" w:rsidR="00941055" w:rsidRDefault="00941055" w:rsidP="00941055"/>
    <w:p w14:paraId="5CBF5543" w14:textId="77777777" w:rsidR="00941055" w:rsidRDefault="00941055" w:rsidP="00941055"/>
    <w:p w14:paraId="4658DE23" w14:textId="77777777" w:rsidR="00941055" w:rsidRPr="00960B63" w:rsidRDefault="00941055" w:rsidP="00941055">
      <w:pPr>
        <w:pStyle w:val="Ttulo2"/>
      </w:pPr>
      <w:bookmarkStart w:id="293" w:name="_Toc181823029"/>
      <w:r>
        <w:lastRenderedPageBreak/>
        <w:t>Tomad, comed</w:t>
      </w:r>
      <w:r w:rsidRPr="00960B63">
        <w:tab/>
        <w:t>(</w:t>
      </w:r>
      <w:r>
        <w:t>Re</w:t>
      </w:r>
      <w:r w:rsidRPr="00960B63">
        <w:t>)</w:t>
      </w:r>
      <w:bookmarkEnd w:id="293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941055" w:rsidRPr="00960B63" w14:paraId="182A6BA8" w14:textId="77777777" w:rsidTr="00475C0D">
        <w:tc>
          <w:tcPr>
            <w:tcW w:w="7143" w:type="dxa"/>
            <w:tcBorders>
              <w:bottom w:val="single" w:sz="4" w:space="0" w:color="auto"/>
            </w:tcBorders>
          </w:tcPr>
          <w:p w14:paraId="5A4ECC57" w14:textId="77777777" w:rsidR="00941055" w:rsidRDefault="00941055" w:rsidP="00475C0D">
            <w:r>
              <w:t>Re          Mi     La            Re</w:t>
            </w:r>
          </w:p>
          <w:p w14:paraId="1C020777" w14:textId="77777777" w:rsidR="00941055" w:rsidRDefault="00941055" w:rsidP="00475C0D">
            <w:r>
              <w:t xml:space="preserve">Quiero alcanzar el cielo con tus </w:t>
            </w:r>
            <w:r w:rsidRPr="00837FF4">
              <w:rPr>
                <w:u w:val="double"/>
              </w:rPr>
              <w:t>pa</w:t>
            </w:r>
            <w:r>
              <w:t>sos,</w:t>
            </w:r>
          </w:p>
          <w:p w14:paraId="14E51C40" w14:textId="77777777" w:rsidR="00941055" w:rsidRDefault="00941055" w:rsidP="00475C0D">
            <w:r>
              <w:t>Re         Mi     La           Re</w:t>
            </w:r>
          </w:p>
          <w:p w14:paraId="347989AF" w14:textId="77777777" w:rsidR="00941055" w:rsidRDefault="00941055" w:rsidP="00475C0D">
            <w:r>
              <w:t>quiero abrazar la vida con tus manos,</w:t>
            </w:r>
          </w:p>
          <w:p w14:paraId="35A3CE86" w14:textId="77777777" w:rsidR="00941055" w:rsidRDefault="00941055" w:rsidP="00475C0D">
            <w:r>
              <w:t xml:space="preserve">Re       Mi           La          </w:t>
            </w:r>
            <w:proofErr w:type="gramStart"/>
            <w:r>
              <w:t xml:space="preserve">Re   </w:t>
            </w:r>
            <w:proofErr w:type="spellStart"/>
            <w:r>
              <w:t>Fa</w:t>
            </w:r>
            <w:proofErr w:type="gramEnd"/>
            <w:r>
              <w:t>#m</w:t>
            </w:r>
            <w:proofErr w:type="spellEnd"/>
          </w:p>
          <w:p w14:paraId="2BC765A3" w14:textId="3DF875F6" w:rsidR="00A62447" w:rsidRDefault="00941055" w:rsidP="00475C0D">
            <w:r>
              <w:t xml:space="preserve">decir al mundo con tu </w:t>
            </w:r>
            <w:r w:rsidRPr="00837FF4">
              <w:rPr>
                <w:u w:val="single"/>
              </w:rPr>
              <w:t>voz</w:t>
            </w:r>
            <w:r>
              <w:t xml:space="preserve"> hasta morir</w:t>
            </w:r>
          </w:p>
          <w:p w14:paraId="17072089" w14:textId="1C596012" w:rsidR="00941055" w:rsidRDefault="00941055" w:rsidP="00475C0D">
            <w:r>
              <w:t xml:space="preserve">    Sim              Si7       Mi</w:t>
            </w:r>
          </w:p>
          <w:p w14:paraId="0777EAE9" w14:textId="77777777" w:rsidR="00941055" w:rsidRDefault="00941055" w:rsidP="00475C0D">
            <w:r>
              <w:t>que todo un Cielo es sólo para mí.</w:t>
            </w:r>
          </w:p>
          <w:p w14:paraId="1E7B9688" w14:textId="77777777" w:rsidR="00941055" w:rsidRDefault="00941055" w:rsidP="00475C0D"/>
          <w:p w14:paraId="064AA77E" w14:textId="77777777" w:rsidR="00941055" w:rsidRDefault="00941055" w:rsidP="00475C0D">
            <w:r>
              <w:t>Quiero estrenar mis ojos en tus brazos,</w:t>
            </w:r>
          </w:p>
          <w:p w14:paraId="79083635" w14:textId="77777777" w:rsidR="00941055" w:rsidRDefault="00941055" w:rsidP="00475C0D">
            <w:r>
              <w:t>quiero besar el suelo con tus labios,</w:t>
            </w:r>
          </w:p>
          <w:p w14:paraId="4B147A40" w14:textId="77777777" w:rsidR="00941055" w:rsidRDefault="00941055" w:rsidP="00475C0D">
            <w:r>
              <w:t>borrar la noche y dar a la herida cicatriz,</w:t>
            </w:r>
          </w:p>
          <w:p w14:paraId="6BA2D1C6" w14:textId="77777777" w:rsidR="00941055" w:rsidRDefault="00941055" w:rsidP="00475C0D">
            <w:r>
              <w:t>quiero empezar de nuevo solo en ti.</w:t>
            </w:r>
          </w:p>
          <w:p w14:paraId="605681AE" w14:textId="77777777" w:rsidR="00941055" w:rsidRDefault="00941055" w:rsidP="00475C0D"/>
          <w:p w14:paraId="71B9C7A6" w14:textId="77777777" w:rsidR="00941055" w:rsidRDefault="00941055" w:rsidP="00475C0D">
            <w:pPr>
              <w:pStyle w:val="Estribillo"/>
            </w:pPr>
            <w:r>
              <w:t xml:space="preserve">  La </w:t>
            </w:r>
            <w:proofErr w:type="spellStart"/>
            <w:r>
              <w:t>Do#m</w:t>
            </w:r>
            <w:proofErr w:type="spellEnd"/>
            <w:r>
              <w:t xml:space="preserve"> </w:t>
            </w:r>
            <w:proofErr w:type="spellStart"/>
            <w:r>
              <w:t>Fa#m</w:t>
            </w:r>
            <w:proofErr w:type="spellEnd"/>
          </w:p>
          <w:p w14:paraId="7F2D2A88" w14:textId="77777777" w:rsidR="00941055" w:rsidRDefault="00941055" w:rsidP="00475C0D">
            <w:pPr>
              <w:pStyle w:val="Estribillo"/>
            </w:pPr>
            <w:r>
              <w:t xml:space="preserve">Tomad, </w:t>
            </w:r>
            <w:r w:rsidRPr="00837FF4">
              <w:rPr>
                <w:u w:val="single"/>
              </w:rPr>
              <w:t>co</w:t>
            </w:r>
            <w:r>
              <w:t>med,</w:t>
            </w:r>
          </w:p>
          <w:p w14:paraId="02C58DBC" w14:textId="77777777" w:rsidR="00941055" w:rsidRDefault="00941055" w:rsidP="00475C0D">
            <w:pPr>
              <w:pStyle w:val="Estribillo"/>
            </w:pPr>
            <w:r>
              <w:t xml:space="preserve">     Re         Sim            Mi</w:t>
            </w:r>
          </w:p>
          <w:p w14:paraId="5AB60B18" w14:textId="68441F61" w:rsidR="00A62447" w:rsidRDefault="00941055" w:rsidP="00475C0D">
            <w:pPr>
              <w:pStyle w:val="Estribillo"/>
            </w:pPr>
            <w:r>
              <w:t>me entrego por amor hasta el final.</w:t>
            </w:r>
          </w:p>
          <w:p w14:paraId="41E24628" w14:textId="07DA3F2B" w:rsidR="00941055" w:rsidRDefault="00941055" w:rsidP="00475C0D">
            <w:pPr>
              <w:pStyle w:val="Estribillo"/>
            </w:pPr>
            <w:r>
              <w:t xml:space="preserve">  Re Mi7 </w:t>
            </w:r>
            <w:proofErr w:type="spellStart"/>
            <w:r>
              <w:t>Fa#m</w:t>
            </w:r>
            <w:proofErr w:type="spellEnd"/>
          </w:p>
          <w:p w14:paraId="20AA5369" w14:textId="77777777" w:rsidR="00941055" w:rsidRDefault="00941055" w:rsidP="00475C0D">
            <w:pPr>
              <w:pStyle w:val="Estribillo"/>
            </w:pPr>
            <w:r w:rsidRPr="00837FF4">
              <w:rPr>
                <w:u w:val="double"/>
              </w:rPr>
              <w:t>To</w:t>
            </w:r>
            <w:r>
              <w:t>mad, bebed,</w:t>
            </w:r>
          </w:p>
          <w:p w14:paraId="414EA5AE" w14:textId="77777777" w:rsidR="00941055" w:rsidRDefault="00941055" w:rsidP="00475C0D">
            <w:pPr>
              <w:pStyle w:val="Estribillo"/>
            </w:pPr>
            <w:r>
              <w:t xml:space="preserve">   Sol                        Mi</w:t>
            </w:r>
          </w:p>
          <w:p w14:paraId="0136E971" w14:textId="7C1D1B30" w:rsidR="00941055" w:rsidRDefault="00941055" w:rsidP="00475C0D">
            <w:pPr>
              <w:pStyle w:val="Estribillo"/>
            </w:pPr>
            <w:r>
              <w:t>el Cielo entero sabe a Vino y Pan.</w:t>
            </w:r>
          </w:p>
          <w:p w14:paraId="32A656BD" w14:textId="77777777" w:rsidR="00941055" w:rsidRDefault="00941055" w:rsidP="00475C0D">
            <w:pPr>
              <w:pStyle w:val="Estribillo"/>
            </w:pPr>
          </w:p>
          <w:p w14:paraId="325A5D77" w14:textId="77777777" w:rsidR="00941055" w:rsidRDefault="00941055" w:rsidP="00475C0D">
            <w:pPr>
              <w:pStyle w:val="Estribillo"/>
            </w:pPr>
            <w:r>
              <w:t xml:space="preserve">  La </w:t>
            </w:r>
            <w:proofErr w:type="spellStart"/>
            <w:r>
              <w:t>Do#m</w:t>
            </w:r>
            <w:proofErr w:type="spellEnd"/>
            <w:r>
              <w:t xml:space="preserve"> </w:t>
            </w:r>
            <w:proofErr w:type="spellStart"/>
            <w:r>
              <w:t>Fa#m</w:t>
            </w:r>
            <w:proofErr w:type="spellEnd"/>
          </w:p>
          <w:p w14:paraId="4FC0642D" w14:textId="77777777" w:rsidR="00941055" w:rsidRDefault="00941055" w:rsidP="00475C0D">
            <w:pPr>
              <w:pStyle w:val="Estribillo"/>
            </w:pPr>
            <w:r>
              <w:t>Tomad, comed,</w:t>
            </w:r>
          </w:p>
          <w:p w14:paraId="22CFEE8D" w14:textId="77777777" w:rsidR="00941055" w:rsidRDefault="00941055" w:rsidP="00475C0D">
            <w:pPr>
              <w:pStyle w:val="Estribillo"/>
            </w:pPr>
            <w:r>
              <w:t xml:space="preserve">     Re         Sim            Mi</w:t>
            </w:r>
          </w:p>
          <w:p w14:paraId="1DFF4B13" w14:textId="57B0F469" w:rsidR="00941055" w:rsidRDefault="00941055" w:rsidP="00475C0D">
            <w:pPr>
              <w:pStyle w:val="Estribillo"/>
            </w:pPr>
            <w:r>
              <w:t>me entrego por amor hasta el final.</w:t>
            </w:r>
          </w:p>
          <w:p w14:paraId="65EFE60D" w14:textId="77777777" w:rsidR="00941055" w:rsidRDefault="00941055" w:rsidP="00475C0D">
            <w:pPr>
              <w:pStyle w:val="Estribillo"/>
            </w:pPr>
            <w:r>
              <w:t xml:space="preserve">  Re Mi7 </w:t>
            </w:r>
            <w:proofErr w:type="spellStart"/>
            <w:r>
              <w:t>Fa#m</w:t>
            </w:r>
            <w:proofErr w:type="spellEnd"/>
          </w:p>
          <w:p w14:paraId="3F596BDF" w14:textId="77777777" w:rsidR="00941055" w:rsidRDefault="00941055" w:rsidP="00475C0D">
            <w:pPr>
              <w:pStyle w:val="Estribillo"/>
            </w:pPr>
            <w:r>
              <w:t>Tomad, bebed,</w:t>
            </w:r>
          </w:p>
          <w:p w14:paraId="648C1A1C" w14:textId="77777777" w:rsidR="00941055" w:rsidRDefault="00941055" w:rsidP="00475C0D">
            <w:pPr>
              <w:pStyle w:val="Estribillo"/>
            </w:pPr>
            <w:r>
              <w:t xml:space="preserve">   Re           Mi            La</w:t>
            </w:r>
          </w:p>
          <w:p w14:paraId="6DD284AD" w14:textId="6B756F8B" w:rsidR="00941055" w:rsidRDefault="00941055" w:rsidP="00475C0D">
            <w:pPr>
              <w:pStyle w:val="Estribillo"/>
            </w:pPr>
            <w:r>
              <w:t>el Cielo entero sabe a Vino y Pan.</w:t>
            </w:r>
          </w:p>
          <w:p w14:paraId="4038DF41" w14:textId="77777777" w:rsidR="00941055" w:rsidRDefault="00941055" w:rsidP="00475C0D"/>
          <w:p w14:paraId="096A3008" w14:textId="77777777" w:rsidR="00941055" w:rsidRDefault="00941055" w:rsidP="00475C0D"/>
          <w:p w14:paraId="60D98492" w14:textId="77777777" w:rsidR="00941055" w:rsidRDefault="00941055" w:rsidP="00475C0D">
            <w:r>
              <w:t>Quiero pisar tu huella en cada espacio,</w:t>
            </w:r>
          </w:p>
          <w:p w14:paraId="13BFCB94" w14:textId="77777777" w:rsidR="00941055" w:rsidRDefault="00941055" w:rsidP="00475C0D">
            <w:r>
              <w:t>quiero buscar, mirarte en todos lados,</w:t>
            </w:r>
          </w:p>
          <w:p w14:paraId="3FF1ADE1" w14:textId="77777777" w:rsidR="00941055" w:rsidRDefault="00941055" w:rsidP="00475C0D">
            <w:r>
              <w:t>perder la vida hoy y ganarla toda en Ti,</w:t>
            </w:r>
          </w:p>
          <w:p w14:paraId="35A864A9" w14:textId="77777777" w:rsidR="00941055" w:rsidRPr="00960B63" w:rsidRDefault="00941055" w:rsidP="00475C0D">
            <w:r>
              <w:t>quiero empezar y terminar por Ti.</w:t>
            </w:r>
          </w:p>
        </w:tc>
      </w:tr>
    </w:tbl>
    <w:p w14:paraId="2DAB1129" w14:textId="0A97A5BA" w:rsidR="004F4E85" w:rsidRPr="00960B63" w:rsidRDefault="000B69A4" w:rsidP="001E7F8D">
      <w:pPr>
        <w:pStyle w:val="Ttulo2"/>
      </w:pPr>
      <w:r>
        <w:t>Tengo que gritar</w:t>
      </w:r>
      <w:r w:rsidR="004F4E85" w:rsidRPr="00960B63">
        <w:tab/>
        <w:t>(</w:t>
      </w:r>
      <w:r>
        <w:t>Lam cej</w:t>
      </w:r>
      <w:r w:rsidR="00941055">
        <w:t>5</w:t>
      </w:r>
      <w:r w:rsidR="004F4E85" w:rsidRPr="00960B63">
        <w:t>)</w:t>
      </w:r>
      <w:bookmarkEnd w:id="292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0B69A4" w:rsidRPr="00960B63" w14:paraId="14CF48F1" w14:textId="77777777" w:rsidTr="00721CAF">
        <w:tc>
          <w:tcPr>
            <w:tcW w:w="7143" w:type="dxa"/>
            <w:tcBorders>
              <w:bottom w:val="single" w:sz="4" w:space="0" w:color="auto"/>
            </w:tcBorders>
          </w:tcPr>
          <w:p w14:paraId="7BC3D44A" w14:textId="77777777" w:rsidR="000B69A4" w:rsidRPr="00971667" w:rsidRDefault="000B69A4" w:rsidP="000B69A4">
            <w:pPr>
              <w:pStyle w:val="Estribillo"/>
            </w:pPr>
            <w:r w:rsidRPr="00971667">
              <w:t>Lam               Do</w:t>
            </w:r>
          </w:p>
          <w:p w14:paraId="22B41CD0" w14:textId="77777777" w:rsidR="000B69A4" w:rsidRPr="00971667" w:rsidRDefault="000B69A4" w:rsidP="000B69A4">
            <w:pPr>
              <w:pStyle w:val="Estribillo"/>
            </w:pPr>
            <w:r w:rsidRPr="00971667">
              <w:t xml:space="preserve">Tengo que </w:t>
            </w:r>
            <w:r w:rsidRPr="00971667">
              <w:rPr>
                <w:u w:val="double"/>
              </w:rPr>
              <w:t>gri</w:t>
            </w:r>
            <w:r w:rsidRPr="00971667">
              <w:t>tar, tengo que arriesgar,</w:t>
            </w:r>
          </w:p>
          <w:p w14:paraId="72C209D6" w14:textId="77777777" w:rsidR="000B69A4" w:rsidRPr="00971667" w:rsidRDefault="000B69A4" w:rsidP="000B69A4">
            <w:pPr>
              <w:pStyle w:val="Estribillo"/>
            </w:pPr>
            <w:r w:rsidRPr="00971667">
              <w:t xml:space="preserve">       Sol         Do</w:t>
            </w:r>
          </w:p>
          <w:p w14:paraId="19005260" w14:textId="77777777" w:rsidR="000B69A4" w:rsidRPr="00971667" w:rsidRDefault="000B69A4" w:rsidP="000B69A4">
            <w:pPr>
              <w:pStyle w:val="Estribillo"/>
            </w:pPr>
            <w:r w:rsidRPr="00971667">
              <w:t xml:space="preserve">¡ay de mí si </w:t>
            </w:r>
            <w:r w:rsidRPr="00971667">
              <w:rPr>
                <w:u w:val="single"/>
              </w:rPr>
              <w:t>no lo</w:t>
            </w:r>
            <w:r w:rsidRPr="00971667">
              <w:t xml:space="preserve"> hago!</w:t>
            </w:r>
          </w:p>
          <w:p w14:paraId="3C64FBA0" w14:textId="77777777" w:rsidR="000B69A4" w:rsidRPr="00971667" w:rsidRDefault="000B69A4" w:rsidP="000B69A4">
            <w:pPr>
              <w:pStyle w:val="Estribillo"/>
            </w:pPr>
            <w:r w:rsidRPr="00971667">
              <w:t xml:space="preserve"> Sol      Do          Sol       Do</w:t>
            </w:r>
          </w:p>
          <w:p w14:paraId="0915FF4C" w14:textId="77777777" w:rsidR="000B69A4" w:rsidRPr="00971667" w:rsidRDefault="000B69A4" w:rsidP="000B69A4">
            <w:pPr>
              <w:pStyle w:val="Estribillo"/>
            </w:pPr>
            <w:r w:rsidRPr="00971667">
              <w:t>¿Cómo escapar de Ti? ¿Cómo no hablar,</w:t>
            </w:r>
          </w:p>
          <w:p w14:paraId="2BEFB5BE" w14:textId="77777777" w:rsidR="000B69A4" w:rsidRPr="00971667" w:rsidRDefault="000B69A4" w:rsidP="000B69A4">
            <w:pPr>
              <w:pStyle w:val="Estribillo"/>
            </w:pPr>
            <w:r w:rsidRPr="00971667">
              <w:t xml:space="preserve">      Mi           Lam</w:t>
            </w:r>
          </w:p>
          <w:p w14:paraId="261BF72B" w14:textId="77777777" w:rsidR="000B69A4" w:rsidRPr="00971667" w:rsidRDefault="000B69A4" w:rsidP="000B69A4">
            <w:pPr>
              <w:pStyle w:val="Estribillo"/>
            </w:pPr>
            <w:r w:rsidRPr="00971667">
              <w:t>si tu voz me quema dentro?</w:t>
            </w:r>
          </w:p>
          <w:p w14:paraId="19E5E87E" w14:textId="77777777" w:rsidR="000B69A4" w:rsidRPr="00971667" w:rsidRDefault="000B69A4" w:rsidP="000B69A4">
            <w:pPr>
              <w:pStyle w:val="Estribillo"/>
            </w:pPr>
          </w:p>
          <w:p w14:paraId="2414E245" w14:textId="77777777" w:rsidR="000B69A4" w:rsidRPr="00971667" w:rsidRDefault="000B69A4" w:rsidP="000B69A4">
            <w:pPr>
              <w:pStyle w:val="Estribillo"/>
            </w:pPr>
            <w:r w:rsidRPr="00971667">
              <w:t>Tengo que andar, tengo que luchar,</w:t>
            </w:r>
          </w:p>
          <w:p w14:paraId="50394942" w14:textId="77777777" w:rsidR="000B69A4" w:rsidRPr="00971667" w:rsidRDefault="000B69A4" w:rsidP="000B69A4">
            <w:pPr>
              <w:pStyle w:val="Estribillo"/>
            </w:pPr>
            <w:r w:rsidRPr="00971667">
              <w:t>¡ay de mí si no lo hago!</w:t>
            </w:r>
          </w:p>
          <w:p w14:paraId="40BC3ACC" w14:textId="77777777" w:rsidR="000B69A4" w:rsidRPr="00971667" w:rsidRDefault="000B69A4" w:rsidP="000B69A4">
            <w:pPr>
              <w:pStyle w:val="Estribillo"/>
            </w:pPr>
            <w:r w:rsidRPr="00971667">
              <w:t>¿Cómo escapar de Ti? ¿Cómo no hablar,</w:t>
            </w:r>
          </w:p>
          <w:p w14:paraId="10288B70" w14:textId="77777777" w:rsidR="000B69A4" w:rsidRPr="00971667" w:rsidRDefault="000B69A4" w:rsidP="000B69A4">
            <w:pPr>
              <w:pStyle w:val="Estribillo"/>
            </w:pPr>
            <w:r w:rsidRPr="00971667">
              <w:t>si tu voz me quema dentro?</w:t>
            </w:r>
          </w:p>
          <w:p w14:paraId="7E7A0DAB" w14:textId="77777777" w:rsidR="000B69A4" w:rsidRPr="00971667" w:rsidRDefault="000B69A4" w:rsidP="000B69A4"/>
          <w:p w14:paraId="2B6B4BFD" w14:textId="77777777" w:rsidR="000B69A4" w:rsidRPr="00971667" w:rsidRDefault="000B69A4" w:rsidP="000B69A4">
            <w:r w:rsidRPr="00971667">
              <w:t>Lam             Do               Sol             Do</w:t>
            </w:r>
          </w:p>
          <w:p w14:paraId="4E4EEDEB" w14:textId="77777777" w:rsidR="000B69A4" w:rsidRPr="00971667" w:rsidRDefault="000B69A4" w:rsidP="000B69A4">
            <w:r w:rsidRPr="00971667">
              <w:t xml:space="preserve">Antes </w:t>
            </w:r>
            <w:r w:rsidRPr="00971667">
              <w:rPr>
                <w:u w:val="double"/>
              </w:rPr>
              <w:t>que</w:t>
            </w:r>
            <w:r w:rsidRPr="00971667">
              <w:t xml:space="preserve"> te formaras dentro del vientre de tu </w:t>
            </w:r>
            <w:r w:rsidRPr="00971667">
              <w:rPr>
                <w:u w:val="single"/>
              </w:rPr>
              <w:t>ma</w:t>
            </w:r>
            <w:r w:rsidRPr="00971667">
              <w:t>dre,</w:t>
            </w:r>
          </w:p>
          <w:p w14:paraId="450A3560" w14:textId="77777777" w:rsidR="000B69A4" w:rsidRPr="00971667" w:rsidRDefault="000B69A4" w:rsidP="000B69A4">
            <w:r w:rsidRPr="00971667">
              <w:t>Sol            Lam           Mi            Lam</w:t>
            </w:r>
          </w:p>
          <w:p w14:paraId="33AE7805" w14:textId="77777777" w:rsidR="000B69A4" w:rsidRPr="00971667" w:rsidRDefault="000B69A4" w:rsidP="000B69A4">
            <w:r w:rsidRPr="00971667">
              <w:t>antes que tú nacieras te conocía y te consagré,</w:t>
            </w:r>
          </w:p>
          <w:p w14:paraId="473F30FB" w14:textId="3DD652F4" w:rsidR="000B69A4" w:rsidRPr="00971667" w:rsidRDefault="00124C3B" w:rsidP="000B69A4">
            <w:r>
              <w:t xml:space="preserve">Lam            </w:t>
            </w:r>
            <w:r w:rsidR="000B69A4" w:rsidRPr="00971667">
              <w:t>Do            Sol               Do</w:t>
            </w:r>
          </w:p>
          <w:p w14:paraId="5E46ECDE" w14:textId="77777777" w:rsidR="000B69A4" w:rsidRPr="00971667" w:rsidRDefault="000B69A4" w:rsidP="000B69A4">
            <w:r w:rsidRPr="00971667">
              <w:t>para ser mi profeta en las naciones, yo te escogí,</w:t>
            </w:r>
          </w:p>
          <w:p w14:paraId="61F9D8C3" w14:textId="77777777" w:rsidR="000B69A4" w:rsidRPr="00971667" w:rsidRDefault="000B69A4" w:rsidP="000B69A4">
            <w:r w:rsidRPr="00971667">
              <w:t>Sol             Lam              Mi            Lam</w:t>
            </w:r>
          </w:p>
          <w:p w14:paraId="48FDA20E" w14:textId="77777777" w:rsidR="000B69A4" w:rsidRPr="00971667" w:rsidRDefault="000B69A4" w:rsidP="000B69A4">
            <w:r w:rsidRPr="00971667">
              <w:t>irás donde te envíe, y lo que te mande proclamarás.</w:t>
            </w:r>
          </w:p>
          <w:p w14:paraId="453EDE88" w14:textId="77777777" w:rsidR="000B69A4" w:rsidRPr="00971667" w:rsidRDefault="000B69A4" w:rsidP="000B69A4"/>
          <w:p w14:paraId="51E4A043" w14:textId="77777777" w:rsidR="000B69A4" w:rsidRPr="00971667" w:rsidRDefault="000B69A4" w:rsidP="000B69A4">
            <w:r w:rsidRPr="00971667">
              <w:t>No temas arriesgarte porque contigo Yo estaré.</w:t>
            </w:r>
          </w:p>
          <w:p w14:paraId="4AE503E1" w14:textId="77777777" w:rsidR="000B69A4" w:rsidRPr="00971667" w:rsidRDefault="000B69A4" w:rsidP="000B69A4">
            <w:r w:rsidRPr="00971667">
              <w:t>No temas anunciarme porque en tu boca yo hablaré.</w:t>
            </w:r>
          </w:p>
          <w:p w14:paraId="4ED2AAE6" w14:textId="77777777" w:rsidR="000B69A4" w:rsidRPr="00971667" w:rsidRDefault="000B69A4" w:rsidP="000B69A4">
            <w:r w:rsidRPr="00971667">
              <w:t>Te encargo hoy mi pueblo para arrancar y derribar,</w:t>
            </w:r>
          </w:p>
          <w:p w14:paraId="16BE1243" w14:textId="02F3236F" w:rsidR="000B69A4" w:rsidRPr="00960B63" w:rsidRDefault="000B69A4" w:rsidP="000B69A4">
            <w:r w:rsidRPr="00971667">
              <w:t>para edificar destruirás y plantarás.</w:t>
            </w:r>
          </w:p>
        </w:tc>
      </w:tr>
    </w:tbl>
    <w:p w14:paraId="44E12F16" w14:textId="219918F1" w:rsidR="004F4E85" w:rsidRPr="00960B63" w:rsidRDefault="000B69A4" w:rsidP="001E7F8D">
      <w:pPr>
        <w:pStyle w:val="Ttulo2"/>
      </w:pPr>
      <w:bookmarkStart w:id="294" w:name="_Toc181822992"/>
      <w:r>
        <w:lastRenderedPageBreak/>
        <w:t>Todos unidos</w:t>
      </w:r>
      <w:r w:rsidR="004F4E85" w:rsidRPr="00960B63">
        <w:tab/>
        <w:t>(</w:t>
      </w:r>
      <w:r>
        <w:t>Do cej2</w:t>
      </w:r>
      <w:r w:rsidR="004F4E85" w:rsidRPr="00960B63">
        <w:t>)</w:t>
      </w:r>
      <w:bookmarkEnd w:id="294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0B69A4" w:rsidRPr="00960B63" w14:paraId="3D115DA5" w14:textId="77777777" w:rsidTr="00721CAF">
        <w:tc>
          <w:tcPr>
            <w:tcW w:w="7143" w:type="dxa"/>
            <w:tcBorders>
              <w:bottom w:val="single" w:sz="4" w:space="0" w:color="auto"/>
            </w:tcBorders>
          </w:tcPr>
          <w:p w14:paraId="6EB50B4E" w14:textId="77777777" w:rsidR="000B69A4" w:rsidRPr="00971667" w:rsidRDefault="000B69A4" w:rsidP="000B69A4">
            <w:r w:rsidRPr="00971667">
              <w:t>Do     Lam      Rem           Sol</w:t>
            </w:r>
          </w:p>
          <w:p w14:paraId="327F91CB" w14:textId="77777777" w:rsidR="000B69A4" w:rsidRPr="00971667" w:rsidRDefault="000B69A4" w:rsidP="000B69A4">
            <w:r w:rsidRPr="00971667">
              <w:t xml:space="preserve">Todos unidos formando un solo </w:t>
            </w:r>
            <w:r w:rsidRPr="00971667">
              <w:rPr>
                <w:u w:val="double"/>
              </w:rPr>
              <w:t>cuerpo</w:t>
            </w:r>
            <w:r w:rsidRPr="00971667">
              <w:t>,</w:t>
            </w:r>
          </w:p>
          <w:p w14:paraId="6308E64C" w14:textId="77777777" w:rsidR="000B69A4" w:rsidRPr="00971667" w:rsidRDefault="000B69A4" w:rsidP="000B69A4">
            <w:r w:rsidRPr="00971667">
              <w:t xml:space="preserve">   Do               </w:t>
            </w:r>
            <w:proofErr w:type="spellStart"/>
            <w:r w:rsidRPr="00971667">
              <w:t>Mim</w:t>
            </w:r>
            <w:proofErr w:type="spellEnd"/>
            <w:r w:rsidRPr="00971667">
              <w:t xml:space="preserve">      Sol Sol7</w:t>
            </w:r>
          </w:p>
          <w:p w14:paraId="6777CB5F" w14:textId="77777777" w:rsidR="000B69A4" w:rsidRPr="00971667" w:rsidRDefault="000B69A4" w:rsidP="000B69A4">
            <w:r w:rsidRPr="00971667">
              <w:t>un pueblo que en la Pascua nació;</w:t>
            </w:r>
          </w:p>
          <w:p w14:paraId="79C1EC93" w14:textId="77777777" w:rsidR="000B69A4" w:rsidRPr="00971667" w:rsidRDefault="000B69A4" w:rsidP="000B69A4">
            <w:r w:rsidRPr="00971667">
              <w:t>Do          Mi        Fa         Sol</w:t>
            </w:r>
          </w:p>
          <w:p w14:paraId="1F9DC747" w14:textId="77777777" w:rsidR="000B69A4" w:rsidRPr="00971667" w:rsidRDefault="000B69A4" w:rsidP="000B69A4">
            <w:r w:rsidRPr="00971667">
              <w:t>miembros de Cristo en sangre redimidos,</w:t>
            </w:r>
          </w:p>
          <w:p w14:paraId="02F2BCA6" w14:textId="77777777" w:rsidR="000B69A4" w:rsidRPr="00971667" w:rsidRDefault="000B69A4" w:rsidP="000B69A4">
            <w:r w:rsidRPr="00971667">
              <w:t xml:space="preserve"> Do         Sol      Do</w:t>
            </w:r>
          </w:p>
          <w:p w14:paraId="353BD537" w14:textId="77777777" w:rsidR="000B69A4" w:rsidRPr="00971667" w:rsidRDefault="000B69A4" w:rsidP="000B69A4">
            <w:r w:rsidRPr="00971667">
              <w:t xml:space="preserve">Iglesia </w:t>
            </w:r>
            <w:r w:rsidRPr="00971667">
              <w:rPr>
                <w:u w:val="single"/>
              </w:rPr>
              <w:t>pe</w:t>
            </w:r>
            <w:r w:rsidRPr="00971667">
              <w:t>regrina de Dios.</w:t>
            </w:r>
          </w:p>
          <w:p w14:paraId="536F7F91" w14:textId="77777777" w:rsidR="000B69A4" w:rsidRPr="00971667" w:rsidRDefault="000B69A4" w:rsidP="000B69A4"/>
          <w:p w14:paraId="777DAD52" w14:textId="77777777" w:rsidR="000B69A4" w:rsidRPr="00971667" w:rsidRDefault="000B69A4" w:rsidP="000B69A4">
            <w:r w:rsidRPr="00971667">
              <w:t>Vive en nosotros la fuerza del Espíritu</w:t>
            </w:r>
          </w:p>
          <w:p w14:paraId="2B6F2637" w14:textId="77777777" w:rsidR="000B69A4" w:rsidRPr="00971667" w:rsidRDefault="000B69A4" w:rsidP="000B69A4">
            <w:r w:rsidRPr="00971667">
              <w:t>que el Hijo desde el Padre envió,</w:t>
            </w:r>
          </w:p>
          <w:p w14:paraId="6219D688" w14:textId="77777777" w:rsidR="000B69A4" w:rsidRPr="00971667" w:rsidRDefault="000B69A4" w:rsidP="000B69A4">
            <w:r w:rsidRPr="00971667">
              <w:t>Él nos conduce, nos guía y alimenta,</w:t>
            </w:r>
          </w:p>
          <w:p w14:paraId="14481559" w14:textId="77777777" w:rsidR="000B69A4" w:rsidRPr="00971667" w:rsidRDefault="000B69A4" w:rsidP="000B69A4">
            <w:r w:rsidRPr="00971667">
              <w:t>Iglesia peregrina de Dios.</w:t>
            </w:r>
          </w:p>
          <w:p w14:paraId="2C67A710" w14:textId="77777777" w:rsidR="000B69A4" w:rsidRPr="00971667" w:rsidRDefault="000B69A4" w:rsidP="000B69A4"/>
          <w:p w14:paraId="1F80DF57" w14:textId="77777777" w:rsidR="000B69A4" w:rsidRPr="00971667" w:rsidRDefault="000B69A4" w:rsidP="000B69A4">
            <w:pPr>
              <w:pStyle w:val="Estribillo"/>
            </w:pPr>
            <w:r w:rsidRPr="00971667">
              <w:t>Sol                  Do</w:t>
            </w:r>
          </w:p>
          <w:p w14:paraId="2E04CDDF" w14:textId="77777777" w:rsidR="000B69A4" w:rsidRPr="00971667" w:rsidRDefault="000B69A4" w:rsidP="000B69A4">
            <w:pPr>
              <w:pStyle w:val="Estribillo"/>
            </w:pPr>
            <w:r w:rsidRPr="00971667">
              <w:t>Somos en la tierra semilla de otro reino,</w:t>
            </w:r>
          </w:p>
          <w:p w14:paraId="095A9F82" w14:textId="77777777" w:rsidR="000B69A4" w:rsidRPr="00971667" w:rsidRDefault="000B69A4" w:rsidP="000B69A4">
            <w:pPr>
              <w:pStyle w:val="Estribillo"/>
            </w:pPr>
            <w:r w:rsidRPr="00971667">
              <w:t>Fa                   Sol</w:t>
            </w:r>
          </w:p>
          <w:p w14:paraId="74A5FA3E" w14:textId="77777777" w:rsidR="000B69A4" w:rsidRPr="00971667" w:rsidRDefault="000B69A4" w:rsidP="000B69A4">
            <w:pPr>
              <w:pStyle w:val="Estribillo"/>
            </w:pPr>
            <w:r w:rsidRPr="00971667">
              <w:t>somos testi</w:t>
            </w:r>
            <w:r w:rsidRPr="00971667">
              <w:rPr>
                <w:u w:val="single"/>
              </w:rPr>
              <w:t>mo</w:t>
            </w:r>
            <w:r w:rsidRPr="00971667">
              <w:t>nio de amor.</w:t>
            </w:r>
          </w:p>
          <w:p w14:paraId="1E7E0952" w14:textId="77777777" w:rsidR="000B69A4" w:rsidRPr="00971667" w:rsidRDefault="000B69A4" w:rsidP="000B69A4">
            <w:pPr>
              <w:pStyle w:val="Estribillo"/>
            </w:pPr>
            <w:r w:rsidRPr="00971667">
              <w:t xml:space="preserve">Rem          Fa        Do            </w:t>
            </w:r>
            <w:proofErr w:type="spellStart"/>
            <w:r w:rsidRPr="00971667">
              <w:t>Mim</w:t>
            </w:r>
            <w:proofErr w:type="spellEnd"/>
          </w:p>
          <w:p w14:paraId="64385EBC" w14:textId="77777777" w:rsidR="000B69A4" w:rsidRPr="00971667" w:rsidRDefault="000B69A4" w:rsidP="000B69A4">
            <w:pPr>
              <w:pStyle w:val="Estribillo"/>
            </w:pPr>
            <w:r w:rsidRPr="00971667">
              <w:t>Paz para las guerras y luz entre las sombras</w:t>
            </w:r>
          </w:p>
          <w:p w14:paraId="61974B3B" w14:textId="77777777" w:rsidR="000B69A4" w:rsidRPr="00971667" w:rsidRDefault="000B69A4" w:rsidP="000B69A4">
            <w:pPr>
              <w:pStyle w:val="Estribillo"/>
            </w:pPr>
            <w:r w:rsidRPr="00971667">
              <w:t xml:space="preserve"> Do         Sol      Do </w:t>
            </w:r>
            <w:proofErr w:type="gramStart"/>
            <w:r w:rsidRPr="00971667">
              <w:t xml:space="preserve">   (</w:t>
            </w:r>
            <w:proofErr w:type="gramEnd"/>
            <w:r w:rsidRPr="00971667">
              <w:t>Do7)</w:t>
            </w:r>
          </w:p>
          <w:p w14:paraId="042DF6B8" w14:textId="77777777" w:rsidR="000B69A4" w:rsidRPr="00971667" w:rsidRDefault="000B69A4" w:rsidP="000B69A4">
            <w:pPr>
              <w:pStyle w:val="Estribillo"/>
            </w:pPr>
            <w:r w:rsidRPr="00971667">
              <w:t xml:space="preserve">Iglesia peregrina de </w:t>
            </w:r>
            <w:r w:rsidRPr="00971667">
              <w:rPr>
                <w:u w:val="double"/>
              </w:rPr>
              <w:t>Dios</w:t>
            </w:r>
            <w:r w:rsidRPr="00971667">
              <w:t>. (bis)</w:t>
            </w:r>
          </w:p>
          <w:p w14:paraId="362B746F" w14:textId="77777777" w:rsidR="000B69A4" w:rsidRPr="00971667" w:rsidRDefault="000B69A4" w:rsidP="000B69A4"/>
          <w:p w14:paraId="3C1E8E7B" w14:textId="77777777" w:rsidR="000B69A4" w:rsidRPr="00971667" w:rsidRDefault="000B69A4" w:rsidP="000B69A4">
            <w:r w:rsidRPr="00971667">
              <w:t>Rugen tormentas y a veces nuestra barca</w:t>
            </w:r>
          </w:p>
          <w:p w14:paraId="7B4CDB72" w14:textId="77777777" w:rsidR="000B69A4" w:rsidRPr="00971667" w:rsidRDefault="000B69A4" w:rsidP="000B69A4">
            <w:r w:rsidRPr="00971667">
              <w:t>parece que ha perdido el timón.</w:t>
            </w:r>
          </w:p>
          <w:p w14:paraId="4E8BB1A7" w14:textId="77777777" w:rsidR="000B69A4" w:rsidRPr="00971667" w:rsidRDefault="000B69A4" w:rsidP="000B69A4">
            <w:r w:rsidRPr="00971667">
              <w:t>Miras con miedo, no tienes confianza,</w:t>
            </w:r>
          </w:p>
          <w:p w14:paraId="602B3CA4" w14:textId="77777777" w:rsidR="000B69A4" w:rsidRPr="00971667" w:rsidRDefault="000B69A4" w:rsidP="000B69A4">
            <w:r w:rsidRPr="00971667">
              <w:t>Iglesia peregrina de Dios.</w:t>
            </w:r>
          </w:p>
          <w:p w14:paraId="75C24BC6" w14:textId="77777777" w:rsidR="000B69A4" w:rsidRPr="00971667" w:rsidRDefault="000B69A4" w:rsidP="000B69A4"/>
          <w:p w14:paraId="39E1CFDC" w14:textId="77777777" w:rsidR="000B69A4" w:rsidRPr="00971667" w:rsidRDefault="000B69A4" w:rsidP="000B69A4">
            <w:r w:rsidRPr="00971667">
              <w:t>Una esperanza nos llena de alegría;</w:t>
            </w:r>
          </w:p>
          <w:p w14:paraId="26EFF82D" w14:textId="77777777" w:rsidR="000B69A4" w:rsidRPr="00971667" w:rsidRDefault="000B69A4" w:rsidP="000B69A4">
            <w:r w:rsidRPr="00971667">
              <w:t>presencia que el Señor prometió.</w:t>
            </w:r>
          </w:p>
          <w:p w14:paraId="5F10943D" w14:textId="77777777" w:rsidR="000B69A4" w:rsidRPr="00971667" w:rsidRDefault="000B69A4" w:rsidP="000B69A4">
            <w:r w:rsidRPr="00971667">
              <w:t>Vamos cantando, El viene con nosotros,</w:t>
            </w:r>
          </w:p>
          <w:p w14:paraId="1A13C35A" w14:textId="77777777" w:rsidR="000B69A4" w:rsidRDefault="000B69A4" w:rsidP="000B69A4">
            <w:r w:rsidRPr="00971667">
              <w:t>Iglesia peregrina de Dios.</w:t>
            </w:r>
          </w:p>
          <w:p w14:paraId="328E7A9D" w14:textId="77777777" w:rsidR="00E87EF4" w:rsidRPr="00971667" w:rsidRDefault="00E87EF4" w:rsidP="000B69A4"/>
          <w:p w14:paraId="14D2EC58" w14:textId="77777777" w:rsidR="000B69A4" w:rsidRPr="00971667" w:rsidRDefault="000B69A4" w:rsidP="000B69A4">
            <w:r w:rsidRPr="00971667">
              <w:t>Todos nacidos en un solo bautismo,</w:t>
            </w:r>
          </w:p>
          <w:p w14:paraId="7AC1BB9D" w14:textId="77777777" w:rsidR="000B69A4" w:rsidRPr="00971667" w:rsidRDefault="000B69A4" w:rsidP="000B69A4">
            <w:r w:rsidRPr="00971667">
              <w:t>unidos en la misma comunión.</w:t>
            </w:r>
          </w:p>
          <w:p w14:paraId="75477975" w14:textId="77777777" w:rsidR="000B69A4" w:rsidRPr="00971667" w:rsidRDefault="000B69A4" w:rsidP="000B69A4">
            <w:r w:rsidRPr="00971667">
              <w:t>Todos viviendo en una misma casa,</w:t>
            </w:r>
          </w:p>
          <w:p w14:paraId="520B6E6C" w14:textId="77777777" w:rsidR="000B69A4" w:rsidRPr="00971667" w:rsidRDefault="000B69A4" w:rsidP="000B69A4">
            <w:r w:rsidRPr="00971667">
              <w:t>Iglesia peregrina de Dios.</w:t>
            </w:r>
          </w:p>
          <w:p w14:paraId="1B97F4E3" w14:textId="77777777" w:rsidR="000B69A4" w:rsidRPr="00971667" w:rsidRDefault="000B69A4" w:rsidP="000B69A4"/>
          <w:p w14:paraId="2F9A5F2A" w14:textId="77777777" w:rsidR="000B69A4" w:rsidRPr="00971667" w:rsidRDefault="000B69A4" w:rsidP="000B69A4">
            <w:r w:rsidRPr="00971667">
              <w:t>Todos prendidos en una misma suerte,</w:t>
            </w:r>
          </w:p>
          <w:p w14:paraId="504198A9" w14:textId="77777777" w:rsidR="000B69A4" w:rsidRPr="00971667" w:rsidRDefault="000B69A4" w:rsidP="000B69A4">
            <w:r w:rsidRPr="00971667">
              <w:t>ligados a la misma salvación</w:t>
            </w:r>
          </w:p>
          <w:p w14:paraId="7F8A7364" w14:textId="77777777" w:rsidR="000B69A4" w:rsidRPr="00971667" w:rsidRDefault="000B69A4" w:rsidP="000B69A4">
            <w:r w:rsidRPr="00971667">
              <w:t>somos un cuerpo y Cristo es la Cabeza</w:t>
            </w:r>
          </w:p>
          <w:p w14:paraId="0DD84666" w14:textId="2F33F5BC" w:rsidR="000B69A4" w:rsidRPr="00960B63" w:rsidRDefault="000B69A4" w:rsidP="001877FC">
            <w:r w:rsidRPr="00971667">
              <w:t>Iglesia peregrina de Dios.</w:t>
            </w:r>
          </w:p>
        </w:tc>
      </w:tr>
    </w:tbl>
    <w:p w14:paraId="0586F513" w14:textId="1BBD9AB2" w:rsidR="004F4E85" w:rsidRPr="00960B63" w:rsidRDefault="004540CC" w:rsidP="001E7F8D">
      <w:pPr>
        <w:pStyle w:val="Ttulo2"/>
      </w:pPr>
      <w:bookmarkStart w:id="295" w:name="_Toc181822993"/>
      <w:r>
        <w:t>Tomado de la mano</w:t>
      </w:r>
      <w:r w:rsidR="004F4E85" w:rsidRPr="00960B63">
        <w:tab/>
        <w:t>(</w:t>
      </w:r>
      <w:r>
        <w:t>Sol</w:t>
      </w:r>
      <w:r w:rsidR="004F4E85" w:rsidRPr="00960B63">
        <w:t>)</w:t>
      </w:r>
      <w:bookmarkEnd w:id="295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4540CC" w:rsidRPr="00960B63" w14:paraId="029D33B4" w14:textId="77777777" w:rsidTr="00721CAF">
        <w:tc>
          <w:tcPr>
            <w:tcW w:w="7143" w:type="dxa"/>
            <w:tcBorders>
              <w:bottom w:val="single" w:sz="4" w:space="0" w:color="auto"/>
            </w:tcBorders>
          </w:tcPr>
          <w:p w14:paraId="1C435509" w14:textId="77777777" w:rsidR="004540CC" w:rsidRPr="00971667" w:rsidRDefault="004540CC" w:rsidP="004540CC">
            <w:pPr>
              <w:pStyle w:val="Estribillo"/>
            </w:pPr>
            <w:r w:rsidRPr="00971667">
              <w:t xml:space="preserve">  Sol        Do                 Re</w:t>
            </w:r>
          </w:p>
          <w:p w14:paraId="5E21EA72" w14:textId="77777777" w:rsidR="004540CC" w:rsidRPr="00971667" w:rsidRDefault="004540CC" w:rsidP="004540CC">
            <w:pPr>
              <w:pStyle w:val="Estribillo"/>
            </w:pPr>
            <w:r w:rsidRPr="00971667">
              <w:t>Tomado de la mano, con Jesús yo voy,</w:t>
            </w:r>
          </w:p>
          <w:p w14:paraId="562C0FBF" w14:textId="77777777" w:rsidR="004540CC" w:rsidRPr="00971667" w:rsidRDefault="004540CC" w:rsidP="004540CC">
            <w:pPr>
              <w:pStyle w:val="Estribillo"/>
            </w:pPr>
            <w:r w:rsidRPr="00971667">
              <w:t xml:space="preserve">              Sim                     </w:t>
            </w:r>
            <w:proofErr w:type="spellStart"/>
            <w:r w:rsidRPr="00971667">
              <w:t>Mim</w:t>
            </w:r>
            <w:proofErr w:type="spellEnd"/>
          </w:p>
          <w:p w14:paraId="736507A6" w14:textId="77777777" w:rsidR="004540CC" w:rsidRPr="00971667" w:rsidRDefault="004540CC" w:rsidP="004540CC">
            <w:pPr>
              <w:pStyle w:val="Estribillo"/>
            </w:pPr>
            <w:r w:rsidRPr="00971667">
              <w:t xml:space="preserve">le </w:t>
            </w:r>
            <w:r w:rsidRPr="00971667">
              <w:rPr>
                <w:u w:val="single"/>
              </w:rPr>
              <w:t>si</w:t>
            </w:r>
            <w:r w:rsidRPr="00971667">
              <w:t>go como oveja que encontró al Pastor.</w:t>
            </w:r>
          </w:p>
          <w:p w14:paraId="05E34F6A" w14:textId="77777777" w:rsidR="004540CC" w:rsidRPr="00971667" w:rsidRDefault="004540CC" w:rsidP="004540CC">
            <w:pPr>
              <w:pStyle w:val="Estribillo"/>
            </w:pPr>
            <w:r w:rsidRPr="00971667">
              <w:t xml:space="preserve">             Do                 Re</w:t>
            </w:r>
          </w:p>
          <w:p w14:paraId="7C6A3C64" w14:textId="77777777" w:rsidR="004540CC" w:rsidRPr="00971667" w:rsidRDefault="004540CC" w:rsidP="004540CC">
            <w:pPr>
              <w:pStyle w:val="Estribillo"/>
            </w:pPr>
            <w:r w:rsidRPr="00971667">
              <w:t>Tomado de la mano, con Jesús yo voy,</w:t>
            </w:r>
          </w:p>
          <w:p w14:paraId="129BD2F3" w14:textId="77777777" w:rsidR="004540CC" w:rsidRPr="00971667" w:rsidRDefault="004540CC" w:rsidP="004540CC">
            <w:pPr>
              <w:pStyle w:val="Estribillo"/>
            </w:pPr>
            <w:r w:rsidRPr="00971667">
              <w:t xml:space="preserve">          Sol</w:t>
            </w:r>
          </w:p>
          <w:p w14:paraId="7EF86940" w14:textId="77777777" w:rsidR="004540CC" w:rsidRPr="00971667" w:rsidRDefault="004540CC" w:rsidP="004540CC">
            <w:pPr>
              <w:pStyle w:val="Estribillo"/>
            </w:pPr>
            <w:r w:rsidRPr="00971667">
              <w:t>adon</w:t>
            </w:r>
            <w:r w:rsidRPr="00971667">
              <w:rPr>
                <w:u w:val="double"/>
              </w:rPr>
              <w:t>de Él</w:t>
            </w:r>
            <w:r w:rsidRPr="00971667">
              <w:t xml:space="preserve"> va. (bis)</w:t>
            </w:r>
          </w:p>
          <w:p w14:paraId="1AEAA634" w14:textId="77777777" w:rsidR="004540CC" w:rsidRPr="00971667" w:rsidRDefault="004540CC" w:rsidP="004540CC"/>
          <w:p w14:paraId="36F6C65F" w14:textId="77777777" w:rsidR="004540CC" w:rsidRPr="00971667" w:rsidRDefault="004540CC" w:rsidP="004540CC">
            <w:r w:rsidRPr="00971667">
              <w:t xml:space="preserve">     Do             Re         Sim           </w:t>
            </w:r>
            <w:proofErr w:type="spellStart"/>
            <w:r w:rsidRPr="00971667">
              <w:t>Mim</w:t>
            </w:r>
            <w:proofErr w:type="spellEnd"/>
          </w:p>
          <w:p w14:paraId="34250E2B" w14:textId="77777777" w:rsidR="004540CC" w:rsidRPr="00971667" w:rsidRDefault="004540CC" w:rsidP="004540CC">
            <w:r w:rsidRPr="00971667">
              <w:t xml:space="preserve">Si Jesús me dice: “Amigo, </w:t>
            </w:r>
            <w:r w:rsidRPr="00971667">
              <w:rPr>
                <w:u w:val="single"/>
              </w:rPr>
              <w:t>de</w:t>
            </w:r>
            <w:r w:rsidRPr="00971667">
              <w:t>ja todo y ven conmigo,</w:t>
            </w:r>
          </w:p>
          <w:p w14:paraId="0C9D516E" w14:textId="77777777" w:rsidR="004540CC" w:rsidRPr="00971667" w:rsidRDefault="004540CC" w:rsidP="004540CC">
            <w:r w:rsidRPr="00971667">
              <w:t xml:space="preserve">      Do             </w:t>
            </w:r>
            <w:proofErr w:type="gramStart"/>
            <w:r w:rsidRPr="00971667">
              <w:t>Re           Sol</w:t>
            </w:r>
            <w:proofErr w:type="gramEnd"/>
          </w:p>
          <w:p w14:paraId="0A499938" w14:textId="77777777" w:rsidR="004540CC" w:rsidRPr="00971667" w:rsidRDefault="004540CC" w:rsidP="004540CC">
            <w:r w:rsidRPr="00971667">
              <w:t>donde to</w:t>
            </w:r>
            <w:r w:rsidRPr="00971667">
              <w:rPr>
                <w:u w:val="double"/>
              </w:rPr>
              <w:t>do es</w:t>
            </w:r>
            <w:r w:rsidRPr="00971667">
              <w:t xml:space="preserve"> </w:t>
            </w:r>
            <w:proofErr w:type="gramStart"/>
            <w:r w:rsidRPr="00971667">
              <w:t>más hermoso y más feliz</w:t>
            </w:r>
            <w:proofErr w:type="gramEnd"/>
            <w:r w:rsidRPr="00971667">
              <w:t>".</w:t>
            </w:r>
          </w:p>
          <w:p w14:paraId="4487ABEC" w14:textId="77777777" w:rsidR="004540CC" w:rsidRPr="00971667" w:rsidRDefault="004540CC" w:rsidP="004540CC">
            <w:r w:rsidRPr="00971667">
              <w:t>Si Jesús me dice: “Amigo, deja todo y ven conmigo”,</w:t>
            </w:r>
          </w:p>
          <w:p w14:paraId="2574884A" w14:textId="23DB4784" w:rsidR="004540CC" w:rsidRPr="00960B63" w:rsidRDefault="004540CC" w:rsidP="004540CC">
            <w:r w:rsidRPr="00971667">
              <w:t>yo mi mano pondré en la suya e iré con Él.</w:t>
            </w:r>
          </w:p>
        </w:tc>
      </w:tr>
    </w:tbl>
    <w:p w14:paraId="4502ACFA" w14:textId="77777777" w:rsidR="001877FC" w:rsidRDefault="001877FC" w:rsidP="001877FC">
      <w:bookmarkStart w:id="296" w:name="_Toc181822994"/>
    </w:p>
    <w:p w14:paraId="6AFFE152" w14:textId="77777777" w:rsidR="001877FC" w:rsidRDefault="001877FC" w:rsidP="001877FC"/>
    <w:p w14:paraId="7AFE80E7" w14:textId="77777777" w:rsidR="001877FC" w:rsidRDefault="001877FC" w:rsidP="001877FC"/>
    <w:p w14:paraId="097BDE24" w14:textId="77777777" w:rsidR="001877FC" w:rsidRDefault="001877FC" w:rsidP="001877FC"/>
    <w:p w14:paraId="64EA3FD6" w14:textId="77777777" w:rsidR="004D7C9D" w:rsidRDefault="004D7C9D" w:rsidP="001877FC"/>
    <w:p w14:paraId="283F65C1" w14:textId="77777777" w:rsidR="001877FC" w:rsidRDefault="001877FC" w:rsidP="001877FC"/>
    <w:p w14:paraId="6C9D5B36" w14:textId="77777777" w:rsidR="001877FC" w:rsidRDefault="001877FC" w:rsidP="001877FC"/>
    <w:p w14:paraId="63D526CA" w14:textId="7766FCF1" w:rsidR="004F4E85" w:rsidRPr="00960B63" w:rsidRDefault="004540CC" w:rsidP="001E7F8D">
      <w:pPr>
        <w:pStyle w:val="Ttulo2"/>
      </w:pPr>
      <w:r>
        <w:lastRenderedPageBreak/>
        <w:t>Tú eres capaz</w:t>
      </w:r>
      <w:r w:rsidR="004F4E85" w:rsidRPr="00960B63">
        <w:tab/>
        <w:t>(</w:t>
      </w:r>
      <w:r>
        <w:t>Sol cej3</w:t>
      </w:r>
      <w:r w:rsidR="004F4E85" w:rsidRPr="00960B63">
        <w:t>)</w:t>
      </w:r>
      <w:bookmarkEnd w:id="296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4540CC" w:rsidRPr="00960B63" w14:paraId="7D281538" w14:textId="77777777" w:rsidTr="00721CAF">
        <w:tc>
          <w:tcPr>
            <w:tcW w:w="7143" w:type="dxa"/>
            <w:tcBorders>
              <w:bottom w:val="single" w:sz="4" w:space="0" w:color="auto"/>
            </w:tcBorders>
          </w:tcPr>
          <w:p w14:paraId="792B05F6" w14:textId="77777777" w:rsidR="004540CC" w:rsidRPr="00971667" w:rsidRDefault="004540CC" w:rsidP="004540CC">
            <w:r w:rsidRPr="00971667">
              <w:t>Sol               Re</w:t>
            </w:r>
          </w:p>
          <w:p w14:paraId="0290B325" w14:textId="77777777" w:rsidR="004540CC" w:rsidRPr="00971667" w:rsidRDefault="004540CC" w:rsidP="004540CC">
            <w:r w:rsidRPr="00971667">
              <w:t xml:space="preserve">Yo te prometo que no te voy a </w:t>
            </w:r>
            <w:r w:rsidRPr="00971667">
              <w:rPr>
                <w:u w:val="double"/>
              </w:rPr>
              <w:t>dar</w:t>
            </w:r>
          </w:p>
          <w:p w14:paraId="043540D3" w14:textId="77777777" w:rsidR="004540CC" w:rsidRPr="00971667" w:rsidRDefault="004540CC" w:rsidP="004540CC">
            <w:r w:rsidRPr="00971667">
              <w:t xml:space="preserve">        Lam           </w:t>
            </w:r>
            <w:proofErr w:type="spellStart"/>
            <w:r w:rsidRPr="00971667">
              <w:t>Mim</w:t>
            </w:r>
            <w:proofErr w:type="spellEnd"/>
          </w:p>
          <w:p w14:paraId="0A04A2D8" w14:textId="77777777" w:rsidR="004540CC" w:rsidRPr="00971667" w:rsidRDefault="004540CC" w:rsidP="004540CC">
            <w:r w:rsidRPr="00971667">
              <w:t>Ninguna prueba que no puedas soportar.</w:t>
            </w:r>
          </w:p>
          <w:p w14:paraId="6EE7E7D0" w14:textId="77777777" w:rsidR="004540CC" w:rsidRPr="00971667" w:rsidRDefault="004540CC" w:rsidP="004540CC">
            <w:r w:rsidRPr="00971667">
              <w:t xml:space="preserve">         Do          Re</w:t>
            </w:r>
          </w:p>
          <w:p w14:paraId="51B4FFB7" w14:textId="77777777" w:rsidR="004540CC" w:rsidRPr="00971667" w:rsidRDefault="004540CC" w:rsidP="004540CC">
            <w:r w:rsidRPr="00971667">
              <w:t>Yo te prometo que te voy a acompañar</w:t>
            </w:r>
          </w:p>
          <w:p w14:paraId="27C2EAAC" w14:textId="77777777" w:rsidR="004540CC" w:rsidRPr="00971667" w:rsidRDefault="004540CC" w:rsidP="004540CC">
            <w:r w:rsidRPr="00971667">
              <w:t xml:space="preserve">        Sim          </w:t>
            </w:r>
            <w:proofErr w:type="spellStart"/>
            <w:r w:rsidRPr="00971667">
              <w:t>Mim</w:t>
            </w:r>
            <w:proofErr w:type="spellEnd"/>
            <w:r w:rsidRPr="00971667">
              <w:t xml:space="preserve">              Sol</w:t>
            </w:r>
          </w:p>
          <w:p w14:paraId="7BB17E21" w14:textId="77777777" w:rsidR="004540CC" w:rsidRPr="00971667" w:rsidRDefault="004540CC" w:rsidP="004540CC">
            <w:r w:rsidRPr="00971667">
              <w:t>Y en adelante triun</w:t>
            </w:r>
            <w:r w:rsidRPr="00971667">
              <w:rPr>
                <w:u w:val="single"/>
              </w:rPr>
              <w:t>fador</w:t>
            </w:r>
            <w:r w:rsidRPr="00971667">
              <w:t xml:space="preserve"> siempre serás.</w:t>
            </w:r>
          </w:p>
          <w:p w14:paraId="6340BA49" w14:textId="77777777" w:rsidR="004540CC" w:rsidRPr="001877FC" w:rsidRDefault="004540CC" w:rsidP="004540CC">
            <w:pPr>
              <w:rPr>
                <w:sz w:val="18"/>
                <w:szCs w:val="20"/>
              </w:rPr>
            </w:pPr>
          </w:p>
          <w:p w14:paraId="165450A8" w14:textId="77777777" w:rsidR="001877FC" w:rsidRPr="00971667" w:rsidRDefault="00535422" w:rsidP="001877FC">
            <w:pPr>
              <w:pStyle w:val="Estribillo"/>
            </w:pPr>
            <w:r>
              <w:t>Sol</w:t>
            </w:r>
            <w:r w:rsidR="004540CC" w:rsidRPr="00971667">
              <w:t xml:space="preserve">                Re</w:t>
            </w:r>
            <w:r w:rsidR="001877FC">
              <w:t xml:space="preserve">             </w:t>
            </w:r>
            <w:r w:rsidR="001877FC" w:rsidRPr="00971667">
              <w:t xml:space="preserve">  </w:t>
            </w:r>
            <w:proofErr w:type="spellStart"/>
            <w:r w:rsidR="001877FC" w:rsidRPr="00971667">
              <w:t>Mim</w:t>
            </w:r>
            <w:proofErr w:type="spellEnd"/>
            <w:r w:rsidR="001877FC" w:rsidRPr="00971667">
              <w:t xml:space="preserve">       Sim</w:t>
            </w:r>
          </w:p>
          <w:p w14:paraId="25CA4450" w14:textId="33F514F6" w:rsidR="004540CC" w:rsidRPr="00971667" w:rsidRDefault="004540CC" w:rsidP="004540CC">
            <w:pPr>
              <w:pStyle w:val="Estribillo"/>
            </w:pPr>
            <w:r w:rsidRPr="00971667">
              <w:t>Tú eres ca</w:t>
            </w:r>
            <w:r w:rsidRPr="00971667">
              <w:rPr>
                <w:u w:val="single"/>
              </w:rPr>
              <w:t>paz</w:t>
            </w:r>
            <w:r w:rsidRPr="00971667">
              <w:t xml:space="preserve"> de seguir adelante,</w:t>
            </w:r>
            <w:r w:rsidR="001877FC">
              <w:t xml:space="preserve"> </w:t>
            </w:r>
            <w:r w:rsidRPr="00971667">
              <w:t>capaz de llegar a tu meta</w:t>
            </w:r>
          </w:p>
          <w:p w14:paraId="5BAB7EFD" w14:textId="6D980BFA" w:rsidR="004540CC" w:rsidRPr="00971667" w:rsidRDefault="004540CC" w:rsidP="004540CC">
            <w:pPr>
              <w:pStyle w:val="Estribillo"/>
            </w:pPr>
            <w:r w:rsidRPr="00971667">
              <w:t xml:space="preserve">      Do            La</w:t>
            </w:r>
            <w:r w:rsidR="00535422">
              <w:t>m</w:t>
            </w:r>
            <w:r w:rsidRPr="00971667">
              <w:t xml:space="preserve">     Re</w:t>
            </w:r>
          </w:p>
          <w:p w14:paraId="5D338627" w14:textId="77777777" w:rsidR="004540CC" w:rsidRPr="00971667" w:rsidRDefault="004540CC" w:rsidP="004540CC">
            <w:pPr>
              <w:pStyle w:val="Estribillo"/>
            </w:pPr>
            <w:r w:rsidRPr="00971667">
              <w:t>Yo te hi</w:t>
            </w:r>
            <w:r w:rsidRPr="00971667">
              <w:rPr>
                <w:u w:val="double"/>
              </w:rPr>
              <w:t>ce</w:t>
            </w:r>
            <w:r w:rsidRPr="00971667">
              <w:t>, yo te conozco y sé</w:t>
            </w:r>
          </w:p>
          <w:p w14:paraId="659CE542" w14:textId="0A656105" w:rsidR="001877FC" w:rsidRPr="00971667" w:rsidRDefault="004540CC" w:rsidP="001877FC">
            <w:pPr>
              <w:pStyle w:val="Estribillo"/>
            </w:pPr>
            <w:r w:rsidRPr="00971667">
              <w:t xml:space="preserve">     Re7   Sol      Re</w:t>
            </w:r>
            <w:r w:rsidR="001877FC">
              <w:t xml:space="preserve">             </w:t>
            </w:r>
            <w:r w:rsidR="001877FC" w:rsidRPr="00971667">
              <w:t xml:space="preserve">  </w:t>
            </w:r>
            <w:proofErr w:type="spellStart"/>
            <w:r w:rsidR="001877FC" w:rsidRPr="00971667">
              <w:t>Mim</w:t>
            </w:r>
            <w:proofErr w:type="spellEnd"/>
            <w:r w:rsidR="001877FC" w:rsidRPr="00971667">
              <w:t xml:space="preserve">      </w:t>
            </w:r>
            <w:r w:rsidR="001877FC">
              <w:t xml:space="preserve"> </w:t>
            </w:r>
            <w:r w:rsidR="001877FC" w:rsidRPr="00971667">
              <w:t>Sim</w:t>
            </w:r>
          </w:p>
          <w:p w14:paraId="4DABA2BC" w14:textId="6B47E6D9" w:rsidR="004540CC" w:rsidRPr="00971667" w:rsidRDefault="001877FC" w:rsidP="004540CC">
            <w:pPr>
              <w:pStyle w:val="Estribillo"/>
            </w:pPr>
            <w:r>
              <w:t>q</w:t>
            </w:r>
            <w:r w:rsidR="004540CC" w:rsidRPr="00971667">
              <w:t>ue eres capaz de seguir adelante,</w:t>
            </w:r>
            <w:r>
              <w:t xml:space="preserve"> </w:t>
            </w:r>
            <w:r w:rsidR="004540CC" w:rsidRPr="00971667">
              <w:t>capaz de llegar a tu meta,</w:t>
            </w:r>
          </w:p>
          <w:p w14:paraId="4C8EF03F" w14:textId="787059D2" w:rsidR="004540CC" w:rsidRPr="00971667" w:rsidRDefault="004540CC" w:rsidP="004540CC">
            <w:pPr>
              <w:pStyle w:val="Estribillo"/>
            </w:pPr>
            <w:r w:rsidRPr="00971667">
              <w:t xml:space="preserve">      Do            La</w:t>
            </w:r>
            <w:r w:rsidR="00535422">
              <w:t>m</w:t>
            </w:r>
            <w:r w:rsidRPr="00971667">
              <w:t xml:space="preserve">     Re Re7</w:t>
            </w:r>
          </w:p>
          <w:p w14:paraId="22A37495" w14:textId="77777777" w:rsidR="004540CC" w:rsidRPr="00971667" w:rsidRDefault="004540CC" w:rsidP="004540CC">
            <w:pPr>
              <w:pStyle w:val="Estribillo"/>
            </w:pPr>
            <w:r w:rsidRPr="00971667">
              <w:t>Yo te hice, yo te conozco a ti.</w:t>
            </w:r>
          </w:p>
          <w:p w14:paraId="73BC4DD8" w14:textId="77777777" w:rsidR="004540CC" w:rsidRPr="00971667" w:rsidRDefault="004540CC" w:rsidP="004540CC"/>
          <w:p w14:paraId="1A034FE2" w14:textId="77777777" w:rsidR="004540CC" w:rsidRPr="00971667" w:rsidRDefault="004540CC" w:rsidP="004540CC">
            <w:r w:rsidRPr="00971667">
              <w:t>Tú debes saber que con mi amor has de contar</w:t>
            </w:r>
          </w:p>
          <w:p w14:paraId="0C1C40AF" w14:textId="77777777" w:rsidR="004540CC" w:rsidRPr="00971667" w:rsidRDefault="004540CC" w:rsidP="004540CC">
            <w:r w:rsidRPr="00971667">
              <w:t>Y muy valiente te habrás de comportar.</w:t>
            </w:r>
          </w:p>
          <w:p w14:paraId="32EA3A2A" w14:textId="77777777" w:rsidR="004540CC" w:rsidRPr="00971667" w:rsidRDefault="004540CC" w:rsidP="004540CC">
            <w:r w:rsidRPr="00971667">
              <w:t>Has de saber que conmigo triunfarás</w:t>
            </w:r>
          </w:p>
          <w:p w14:paraId="5EC626C3" w14:textId="77777777" w:rsidR="004540CC" w:rsidRPr="00971667" w:rsidRDefault="004540CC" w:rsidP="004540CC">
            <w:r w:rsidRPr="00971667">
              <w:t>Y, si te esfuerzas, esta lucha ganarás.</w:t>
            </w:r>
          </w:p>
          <w:p w14:paraId="72C9E7F2" w14:textId="77777777" w:rsidR="004540CC" w:rsidRPr="00971667" w:rsidRDefault="004540CC" w:rsidP="004540CC"/>
          <w:p w14:paraId="62FDD289" w14:textId="41AF821D" w:rsidR="004540CC" w:rsidRPr="002F550C" w:rsidRDefault="004540CC" w:rsidP="001877FC">
            <w:pPr>
              <w:pStyle w:val="Estribillo2"/>
            </w:pPr>
            <w:r w:rsidRPr="002F550C">
              <w:t xml:space="preserve">Sol             Re    </w:t>
            </w:r>
            <w:r w:rsidR="00BE4C8A" w:rsidRPr="002F550C">
              <w:t xml:space="preserve">  </w:t>
            </w:r>
            <w:proofErr w:type="spellStart"/>
            <w:r w:rsidRPr="002F550C">
              <w:t>Mim</w:t>
            </w:r>
            <w:proofErr w:type="spellEnd"/>
            <w:r w:rsidRPr="002F550C">
              <w:t xml:space="preserve">          Sim</w:t>
            </w:r>
          </w:p>
          <w:p w14:paraId="54F3BF54" w14:textId="77777777" w:rsidR="00BE4C8A" w:rsidRDefault="004540CC" w:rsidP="001877FC">
            <w:pPr>
              <w:pStyle w:val="Estribillo2"/>
            </w:pPr>
            <w:r w:rsidRPr="00971667">
              <w:t>Fui yo quien te desaté, fui yo quien te llamó,</w:t>
            </w:r>
          </w:p>
          <w:p w14:paraId="22F1E083" w14:textId="14BC8435" w:rsidR="00BE4C8A" w:rsidRPr="00BE4C8A" w:rsidRDefault="00BE4C8A" w:rsidP="001877FC">
            <w:pPr>
              <w:pStyle w:val="Estribillo2"/>
            </w:pPr>
            <w:r w:rsidRPr="00BE4C8A">
              <w:t>Do                 Sol</w:t>
            </w:r>
          </w:p>
          <w:p w14:paraId="3E82C370" w14:textId="28DA2CC1" w:rsidR="004540CC" w:rsidRPr="00971667" w:rsidRDefault="004540CC" w:rsidP="001877FC">
            <w:pPr>
              <w:pStyle w:val="Estribillo2"/>
            </w:pPr>
            <w:r w:rsidRPr="00971667">
              <w:t>tengo un plan para ti,</w:t>
            </w:r>
          </w:p>
          <w:p w14:paraId="39906838" w14:textId="77777777" w:rsidR="004540CC" w:rsidRPr="00971667" w:rsidRDefault="004540CC" w:rsidP="001877FC">
            <w:pPr>
              <w:pStyle w:val="Estribillo2"/>
            </w:pPr>
            <w:r w:rsidRPr="00971667">
              <w:t>Do                                        Re</w:t>
            </w:r>
          </w:p>
          <w:p w14:paraId="73FAFF96" w14:textId="77777777" w:rsidR="004540CC" w:rsidRPr="00971667" w:rsidRDefault="004540CC" w:rsidP="001877FC">
            <w:pPr>
              <w:pStyle w:val="Estribillo2"/>
            </w:pPr>
            <w:r w:rsidRPr="00971667">
              <w:t>Tengo un mundo que se abre nuevo ante tus ojos.</w:t>
            </w:r>
          </w:p>
          <w:p w14:paraId="7F2C1620" w14:textId="77777777" w:rsidR="004540CC" w:rsidRPr="00971667" w:rsidRDefault="004540CC" w:rsidP="001877FC">
            <w:pPr>
              <w:pStyle w:val="Estribillo2"/>
            </w:pPr>
            <w:r w:rsidRPr="00971667">
              <w:t>Do              Sol    Do               Re</w:t>
            </w:r>
          </w:p>
          <w:p w14:paraId="5959B48C" w14:textId="77777777" w:rsidR="004540CC" w:rsidRPr="00971667" w:rsidRDefault="004540CC" w:rsidP="001877FC">
            <w:pPr>
              <w:pStyle w:val="Estribillo2"/>
            </w:pPr>
            <w:r w:rsidRPr="00971667">
              <w:t>No estés triste más, levanta tus ojos a mí.</w:t>
            </w:r>
          </w:p>
          <w:p w14:paraId="6170407D" w14:textId="77777777" w:rsidR="004540CC" w:rsidRPr="00971667" w:rsidRDefault="004540CC" w:rsidP="001877FC">
            <w:pPr>
              <w:pStyle w:val="Estribillo2"/>
            </w:pPr>
            <w:r w:rsidRPr="00971667">
              <w:t>Do          Re   Do           Re Re7</w:t>
            </w:r>
          </w:p>
          <w:p w14:paraId="2A66EF40" w14:textId="77777777" w:rsidR="004540CC" w:rsidRPr="00971667" w:rsidRDefault="004540CC" w:rsidP="001877FC">
            <w:pPr>
              <w:pStyle w:val="Estribillo2"/>
            </w:pPr>
            <w:r w:rsidRPr="00971667">
              <w:t>Yo soy tu Señor, Yo soy tu Pastor.</w:t>
            </w:r>
          </w:p>
          <w:p w14:paraId="49F53D0C" w14:textId="77777777" w:rsidR="004540CC" w:rsidRPr="00971667" w:rsidRDefault="004540CC" w:rsidP="001877FC">
            <w:pPr>
              <w:pStyle w:val="Estribillo2"/>
            </w:pPr>
            <w:r w:rsidRPr="00971667">
              <w:t>Do             Re    Do                        Re</w:t>
            </w:r>
          </w:p>
          <w:p w14:paraId="6033C42F" w14:textId="77777777" w:rsidR="004540CC" w:rsidRPr="00971667" w:rsidRDefault="004540CC" w:rsidP="001877FC">
            <w:pPr>
              <w:pStyle w:val="Estribillo2"/>
            </w:pPr>
            <w:r w:rsidRPr="00971667">
              <w:t>Deja de mirar atrás, lo que ha quedado allí es mío.</w:t>
            </w:r>
          </w:p>
          <w:p w14:paraId="3CFA1C36" w14:textId="77777777" w:rsidR="004540CC" w:rsidRPr="00971667" w:rsidRDefault="004540CC" w:rsidP="001877FC">
            <w:pPr>
              <w:pStyle w:val="Estribillo2"/>
            </w:pPr>
            <w:r w:rsidRPr="00971667">
              <w:t>Do                                                     Re</w:t>
            </w:r>
          </w:p>
          <w:p w14:paraId="621914FD" w14:textId="77777777" w:rsidR="004540CC" w:rsidRPr="00971667" w:rsidRDefault="004540CC" w:rsidP="001877FC">
            <w:pPr>
              <w:pStyle w:val="Estribillo2"/>
            </w:pPr>
            <w:r w:rsidRPr="00971667">
              <w:t>Yo soy tu presente y pasado, el Dios de lo que ha de venir.</w:t>
            </w:r>
          </w:p>
          <w:p w14:paraId="774711C9" w14:textId="77777777" w:rsidR="004540CC" w:rsidRPr="00971667" w:rsidRDefault="004540CC" w:rsidP="001877FC">
            <w:pPr>
              <w:pStyle w:val="Estribillo2"/>
            </w:pPr>
            <w:r w:rsidRPr="00971667">
              <w:t>Do                 Re   Do                 Re</w:t>
            </w:r>
          </w:p>
          <w:p w14:paraId="7C825117" w14:textId="77777777" w:rsidR="004540CC" w:rsidRPr="00971667" w:rsidRDefault="004540CC" w:rsidP="001877FC">
            <w:pPr>
              <w:pStyle w:val="Estribillo2"/>
            </w:pPr>
            <w:r w:rsidRPr="00971667">
              <w:t>Mío eres, de nadie más. Mío eres, de nadie más.</w:t>
            </w:r>
          </w:p>
          <w:p w14:paraId="2E6DCFF9" w14:textId="77777777" w:rsidR="004540CC" w:rsidRPr="00971667" w:rsidRDefault="004540CC" w:rsidP="001877FC">
            <w:pPr>
              <w:pStyle w:val="Estribillo2"/>
            </w:pPr>
            <w:r w:rsidRPr="00971667">
              <w:t xml:space="preserve">   Do                                           Re   Re7</w:t>
            </w:r>
          </w:p>
          <w:p w14:paraId="45D05D99" w14:textId="77777777" w:rsidR="004540CC" w:rsidRPr="00971667" w:rsidRDefault="004540CC" w:rsidP="001877FC">
            <w:pPr>
              <w:pStyle w:val="Estribillo2"/>
            </w:pPr>
            <w:r w:rsidRPr="00971667">
              <w:t>Tu nombre está en mi boca y tu vida está en mis manos.</w:t>
            </w:r>
          </w:p>
          <w:p w14:paraId="65A37DC3" w14:textId="77777777" w:rsidR="004540CC" w:rsidRPr="00971667" w:rsidRDefault="004540CC" w:rsidP="004540CC"/>
          <w:p w14:paraId="7EFD6B38" w14:textId="77777777" w:rsidR="004540CC" w:rsidRPr="00971667" w:rsidRDefault="004540CC" w:rsidP="004540CC">
            <w:r w:rsidRPr="00971667">
              <w:t xml:space="preserve">           </w:t>
            </w:r>
            <w:proofErr w:type="gramStart"/>
            <w:r w:rsidRPr="00971667">
              <w:t>Sol  Do</w:t>
            </w:r>
            <w:proofErr w:type="gramEnd"/>
            <w:r w:rsidRPr="00971667">
              <w:t xml:space="preserve">         Sol Do          Sol</w:t>
            </w:r>
          </w:p>
          <w:p w14:paraId="033E03E5" w14:textId="5B073010" w:rsidR="004540CC" w:rsidRPr="00960B63" w:rsidRDefault="004540CC" w:rsidP="004540CC">
            <w:r w:rsidRPr="00971667">
              <w:t>Que eres capaz. Yo vivo en ti. Yo estoy contigo.</w:t>
            </w:r>
          </w:p>
        </w:tc>
      </w:tr>
    </w:tbl>
    <w:p w14:paraId="0B0D4069" w14:textId="6DA59334" w:rsidR="00FB5928" w:rsidRPr="00960B63" w:rsidRDefault="00FB5928" w:rsidP="001E7F8D">
      <w:pPr>
        <w:pStyle w:val="Ttulo2"/>
      </w:pPr>
      <w:bookmarkStart w:id="297" w:name="_Toc181822995"/>
      <w:r>
        <w:t>Tú eres el Dios que nos salva</w:t>
      </w:r>
      <w:r w:rsidRPr="00960B63">
        <w:tab/>
        <w:t>(</w:t>
      </w:r>
      <w:r>
        <w:t>Re</w:t>
      </w:r>
      <w:r w:rsidRPr="00960B63">
        <w:t>)</w:t>
      </w:r>
      <w:bookmarkEnd w:id="297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FB5928" w:rsidRPr="00960B63" w14:paraId="579CA64C" w14:textId="77777777" w:rsidTr="00D66F3D">
        <w:tc>
          <w:tcPr>
            <w:tcW w:w="7143" w:type="dxa"/>
            <w:tcBorders>
              <w:bottom w:val="single" w:sz="4" w:space="0" w:color="auto"/>
            </w:tcBorders>
          </w:tcPr>
          <w:p w14:paraId="166CAAC1" w14:textId="77777777" w:rsidR="00FB5928" w:rsidRPr="00971667" w:rsidRDefault="00FB5928" w:rsidP="00D66F3D">
            <w:r w:rsidRPr="00971667">
              <w:t xml:space="preserve">   Re                   </w:t>
            </w:r>
            <w:proofErr w:type="spellStart"/>
            <w:r w:rsidRPr="00971667">
              <w:t>Mim</w:t>
            </w:r>
            <w:proofErr w:type="spellEnd"/>
            <w:r w:rsidRPr="00971667">
              <w:t xml:space="preserve">       La             </w:t>
            </w:r>
            <w:proofErr w:type="gramStart"/>
            <w:r w:rsidRPr="00971667">
              <w:t>Re  Re</w:t>
            </w:r>
            <w:proofErr w:type="gramEnd"/>
            <w:r w:rsidRPr="00971667">
              <w:t>7</w:t>
            </w:r>
          </w:p>
          <w:p w14:paraId="61DF60D7" w14:textId="77777777" w:rsidR="00FB5928" w:rsidRPr="00971667" w:rsidRDefault="00FB5928" w:rsidP="00D66F3D">
            <w:r w:rsidRPr="00971667">
              <w:rPr>
                <w:u w:val="double"/>
              </w:rPr>
              <w:t>Tú</w:t>
            </w:r>
            <w:r w:rsidRPr="00971667">
              <w:t xml:space="preserve"> eres el Dios que nos salva, la luz que nos ilumina,</w:t>
            </w:r>
          </w:p>
          <w:p w14:paraId="5192F0D2" w14:textId="77777777" w:rsidR="00FB5928" w:rsidRPr="00971667" w:rsidRDefault="00FB5928" w:rsidP="00D66F3D">
            <w:r w:rsidRPr="00971667">
              <w:t xml:space="preserve">   Sol             Re         </w:t>
            </w:r>
            <w:proofErr w:type="spellStart"/>
            <w:proofErr w:type="gramStart"/>
            <w:r w:rsidRPr="00971667">
              <w:t>Mim</w:t>
            </w:r>
            <w:proofErr w:type="spellEnd"/>
            <w:r w:rsidRPr="00971667">
              <w:t xml:space="preserve">  La</w:t>
            </w:r>
            <w:proofErr w:type="gramEnd"/>
            <w:r w:rsidRPr="00971667">
              <w:t xml:space="preserve">         Re</w:t>
            </w:r>
            <w:proofErr w:type="gramStart"/>
            <w:r w:rsidRPr="00971667">
              <w:t xml:space="preserve">   (</w:t>
            </w:r>
            <w:proofErr w:type="gramEnd"/>
            <w:r w:rsidRPr="00971667">
              <w:t>Re7)</w:t>
            </w:r>
          </w:p>
          <w:p w14:paraId="0D2D8487" w14:textId="77777777" w:rsidR="00FB5928" w:rsidRPr="00971667" w:rsidRDefault="00FB5928" w:rsidP="00D66F3D">
            <w:r w:rsidRPr="00971667">
              <w:t xml:space="preserve">la mano que nos </w:t>
            </w:r>
            <w:r w:rsidRPr="00971667">
              <w:rPr>
                <w:u w:val="single"/>
              </w:rPr>
              <w:t>sos</w:t>
            </w:r>
            <w:r w:rsidRPr="00971667">
              <w:t>tiene y el techo que nos cobija (bis).</w:t>
            </w:r>
          </w:p>
          <w:p w14:paraId="2641F986" w14:textId="77777777" w:rsidR="00FB5928" w:rsidRPr="00971667" w:rsidRDefault="00FB5928" w:rsidP="00D66F3D"/>
          <w:p w14:paraId="258C99E6" w14:textId="77777777" w:rsidR="001877FC" w:rsidRPr="00971667" w:rsidRDefault="00FB5928" w:rsidP="001877FC">
            <w:pPr>
              <w:pStyle w:val="Estribillo"/>
            </w:pPr>
            <w:r w:rsidRPr="00971667">
              <w:t xml:space="preserve">   </w:t>
            </w:r>
            <w:proofErr w:type="gramStart"/>
            <w:r w:rsidRPr="00971667">
              <w:t>Re    Sol</w:t>
            </w:r>
            <w:proofErr w:type="gramEnd"/>
            <w:r w:rsidRPr="00971667">
              <w:t xml:space="preserve">        La</w:t>
            </w:r>
            <w:r w:rsidR="001877FC">
              <w:t xml:space="preserve">   </w:t>
            </w:r>
            <w:r w:rsidR="001877FC" w:rsidRPr="00971667">
              <w:t>Sol      Re       La Re</w:t>
            </w:r>
          </w:p>
          <w:p w14:paraId="5C44068F" w14:textId="39BC41D0" w:rsidR="00FB5928" w:rsidRPr="00971667" w:rsidRDefault="00FB5928" w:rsidP="00D66F3D">
            <w:pPr>
              <w:pStyle w:val="Estribillo"/>
            </w:pPr>
            <w:r w:rsidRPr="00971667">
              <w:rPr>
                <w:u w:val="double"/>
              </w:rPr>
              <w:t>Te</w:t>
            </w:r>
            <w:r w:rsidRPr="00971667">
              <w:t xml:space="preserve"> damos </w:t>
            </w:r>
            <w:r w:rsidRPr="00971667">
              <w:rPr>
                <w:u w:val="single"/>
              </w:rPr>
              <w:t>gra</w:t>
            </w:r>
            <w:r w:rsidRPr="00971667">
              <w:t>cias, Señor,</w:t>
            </w:r>
            <w:r w:rsidR="001877FC">
              <w:t xml:space="preserve"> </w:t>
            </w:r>
            <w:r w:rsidRPr="00971667">
              <w:t>te damos gracias, Señor. (bis)</w:t>
            </w:r>
          </w:p>
          <w:p w14:paraId="38BC9290" w14:textId="77777777" w:rsidR="00FB5928" w:rsidRPr="00971667" w:rsidRDefault="00FB5928" w:rsidP="00D66F3D"/>
          <w:p w14:paraId="354F6665" w14:textId="77777777" w:rsidR="00FB5928" w:rsidRPr="00971667" w:rsidRDefault="00FB5928" w:rsidP="00D66F3D">
            <w:r w:rsidRPr="00971667">
              <w:t>Te damos gracias, Señor, porque has depuesto la ira,</w:t>
            </w:r>
          </w:p>
          <w:p w14:paraId="4218007E" w14:textId="77777777" w:rsidR="00FB5928" w:rsidRPr="00971667" w:rsidRDefault="00FB5928" w:rsidP="00D66F3D">
            <w:r w:rsidRPr="00971667">
              <w:t>y has detenido ante el pueblo la mano que lo castiga (bis).</w:t>
            </w:r>
          </w:p>
          <w:p w14:paraId="2DD7A669" w14:textId="77777777" w:rsidR="00FB5928" w:rsidRPr="00971667" w:rsidRDefault="00FB5928" w:rsidP="00D66F3D"/>
          <w:p w14:paraId="4517CC4E" w14:textId="77777777" w:rsidR="00FB5928" w:rsidRPr="00971667" w:rsidRDefault="00FB5928" w:rsidP="00D66F3D">
            <w:r w:rsidRPr="00971667">
              <w:t>Y sacaremos con gozo del manantial de la Vida</w:t>
            </w:r>
          </w:p>
          <w:p w14:paraId="3D05B516" w14:textId="77777777" w:rsidR="00FB5928" w:rsidRPr="00971667" w:rsidRDefault="00FB5928" w:rsidP="00D66F3D">
            <w:r w:rsidRPr="00971667">
              <w:t>las aguas que dan al hombre la fuerza que resucita (bis).</w:t>
            </w:r>
          </w:p>
          <w:p w14:paraId="1F00E449" w14:textId="77777777" w:rsidR="00FB5928" w:rsidRPr="00971667" w:rsidRDefault="00FB5928" w:rsidP="00D66F3D"/>
          <w:p w14:paraId="00428F74" w14:textId="77777777" w:rsidR="00FB5928" w:rsidRPr="00971667" w:rsidRDefault="00FB5928" w:rsidP="00D66F3D">
            <w:r w:rsidRPr="00971667">
              <w:t>Entonces proclamaremos: ¡cantadle con alegría!</w:t>
            </w:r>
          </w:p>
          <w:p w14:paraId="1485FAD5" w14:textId="77777777" w:rsidR="00FB5928" w:rsidRPr="00971667" w:rsidRDefault="00FB5928" w:rsidP="00D66F3D">
            <w:r w:rsidRPr="00971667">
              <w:t>¡El nombre de Dios es grande, su caridad infinita! (bis).</w:t>
            </w:r>
          </w:p>
          <w:p w14:paraId="72F47EDD" w14:textId="77777777" w:rsidR="00FB5928" w:rsidRPr="00971667" w:rsidRDefault="00FB5928" w:rsidP="00D66F3D"/>
          <w:p w14:paraId="28B3E96A" w14:textId="77777777" w:rsidR="00FB5928" w:rsidRPr="00971667" w:rsidRDefault="00FB5928" w:rsidP="00D66F3D">
            <w:r w:rsidRPr="00971667">
              <w:t>¡Que alabe al Señor la tierra! Contadle sus maravillas.</w:t>
            </w:r>
          </w:p>
          <w:p w14:paraId="190E609A" w14:textId="77777777" w:rsidR="00FB5928" w:rsidRPr="00960B63" w:rsidRDefault="00FB5928" w:rsidP="00D66F3D">
            <w:r w:rsidRPr="00971667">
              <w:t>¡Qué grande en medio del pueblo el Dios que nos justifica! (bis).</w:t>
            </w:r>
          </w:p>
        </w:tc>
      </w:tr>
    </w:tbl>
    <w:p w14:paraId="05C30BEC" w14:textId="6C5B9376" w:rsidR="004F4E85" w:rsidRPr="00960B63" w:rsidRDefault="007C73D1" w:rsidP="001E7F8D">
      <w:pPr>
        <w:pStyle w:val="Ttulo2"/>
      </w:pPr>
      <w:bookmarkStart w:id="298" w:name="_Toc181822996"/>
      <w:r>
        <w:lastRenderedPageBreak/>
        <w:t xml:space="preserve">Tú </w:t>
      </w:r>
      <w:r w:rsidR="00FB5928">
        <w:t>nos dijiste que la muerte</w:t>
      </w:r>
      <w:r w:rsidR="004F4E85" w:rsidRPr="00960B63">
        <w:tab/>
        <w:t>(</w:t>
      </w:r>
      <w:r>
        <w:t>Re</w:t>
      </w:r>
      <w:r w:rsidR="004F4E85" w:rsidRPr="00960B63">
        <w:t>)</w:t>
      </w:r>
      <w:bookmarkEnd w:id="298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7C73D1" w:rsidRPr="00960B63" w14:paraId="5756C4AB" w14:textId="77777777" w:rsidTr="00721CAF">
        <w:tc>
          <w:tcPr>
            <w:tcW w:w="7143" w:type="dxa"/>
            <w:tcBorders>
              <w:bottom w:val="single" w:sz="4" w:space="0" w:color="auto"/>
            </w:tcBorders>
          </w:tcPr>
          <w:p w14:paraId="7623BBFA" w14:textId="20170CA9" w:rsidR="00F30CB9" w:rsidRDefault="00F30CB9" w:rsidP="00F30CB9">
            <w:r>
              <w:t xml:space="preserve">Sol      </w:t>
            </w:r>
            <w:proofErr w:type="gramStart"/>
            <w:r>
              <w:t>Re           Sol</w:t>
            </w:r>
            <w:proofErr w:type="gramEnd"/>
            <w:r>
              <w:t xml:space="preserve">               Sol7      Do</w:t>
            </w:r>
          </w:p>
          <w:p w14:paraId="53EF6BB7" w14:textId="77777777" w:rsidR="00F30CB9" w:rsidRDefault="00F30CB9" w:rsidP="00F30CB9">
            <w:r w:rsidRPr="00B6624E">
              <w:rPr>
                <w:u w:val="double"/>
              </w:rPr>
              <w:t>Tú</w:t>
            </w:r>
            <w:r>
              <w:t xml:space="preserve"> nos dijiste que la muerte no es el final del camino,</w:t>
            </w:r>
          </w:p>
          <w:p w14:paraId="23043C1A" w14:textId="1EFC57C6" w:rsidR="00F30CB9" w:rsidRDefault="00F30CB9" w:rsidP="00F30CB9">
            <w:r>
              <w:t xml:space="preserve">             Dom      Sol   Re7                  Sol</w:t>
            </w:r>
          </w:p>
          <w:p w14:paraId="74826525" w14:textId="0DE7C27C" w:rsidR="00F30CB9" w:rsidRDefault="00F30CB9" w:rsidP="00F30CB9">
            <w:proofErr w:type="gramStart"/>
            <w:r w:rsidRPr="00B6624E">
              <w:t>que</w:t>
            </w:r>
            <w:proofErr w:type="gramEnd"/>
            <w:r w:rsidRPr="00B6624E">
              <w:t xml:space="preserve"> aunque mori</w:t>
            </w:r>
            <w:r>
              <w:t>mos no somos carne de un ciego destino.</w:t>
            </w:r>
          </w:p>
          <w:p w14:paraId="496F2305" w14:textId="7E5584BF" w:rsidR="00F30CB9" w:rsidRDefault="00F30CB9" w:rsidP="00F30CB9">
            <w:r>
              <w:t xml:space="preserve">         Re7          Sol               Sol7      Do</w:t>
            </w:r>
          </w:p>
          <w:p w14:paraId="479F43EB" w14:textId="77777777" w:rsidR="00F30CB9" w:rsidRDefault="00F30CB9" w:rsidP="00F30CB9">
            <w:r>
              <w:t>Tú nos hiciste, tuyos somos, nuestro destino es vi</w:t>
            </w:r>
            <w:r w:rsidRPr="00B6624E">
              <w:rPr>
                <w:u w:val="single"/>
              </w:rPr>
              <w:t>vir</w:t>
            </w:r>
          </w:p>
          <w:p w14:paraId="43FD64B0" w14:textId="766349E0" w:rsidR="00F30CB9" w:rsidRDefault="00F30CB9" w:rsidP="00F30CB9">
            <w:r>
              <w:t>Do                Sol   Re7              Sol (Sol7)</w:t>
            </w:r>
          </w:p>
          <w:p w14:paraId="6B0C975D" w14:textId="5A161D52" w:rsidR="00F30CB9" w:rsidRDefault="00F30CB9" w:rsidP="00F30CB9">
            <w:r>
              <w:t>siendo felices contigo, sin padecer ni morir (</w:t>
            </w:r>
            <w:proofErr w:type="gramStart"/>
            <w:r>
              <w:t>bis )</w:t>
            </w:r>
            <w:proofErr w:type="gramEnd"/>
            <w:r>
              <w:t>.</w:t>
            </w:r>
          </w:p>
          <w:p w14:paraId="5D17CC69" w14:textId="77777777" w:rsidR="00F30CB9" w:rsidRDefault="00F30CB9" w:rsidP="00F30CB9"/>
          <w:p w14:paraId="7509BB46" w14:textId="77777777" w:rsidR="00F30CB9" w:rsidRDefault="00F30CB9" w:rsidP="00F30CB9">
            <w:r>
              <w:t>Cuando la pena nos alcanza por un hermano perdido,</w:t>
            </w:r>
          </w:p>
          <w:p w14:paraId="1162522F" w14:textId="77777777" w:rsidR="00F30CB9" w:rsidRDefault="00F30CB9" w:rsidP="00F30CB9">
            <w:r>
              <w:t>cuando el adiós dolorido busca en la fe su esperanza,</w:t>
            </w:r>
          </w:p>
          <w:p w14:paraId="03F7A254" w14:textId="77777777" w:rsidR="00F30CB9" w:rsidRDefault="00F30CB9" w:rsidP="00F30CB9">
            <w:r>
              <w:t>en tu palabra confiamos, con la certeza que Tú</w:t>
            </w:r>
          </w:p>
          <w:p w14:paraId="4E1B2E68" w14:textId="77B6A661" w:rsidR="00F30CB9" w:rsidRDefault="00F30CB9" w:rsidP="00F30CB9">
            <w:r>
              <w:t>ya le has devuelto a la vida, ya le has llevado a la luz (bis).</w:t>
            </w:r>
          </w:p>
          <w:p w14:paraId="03D026F9" w14:textId="77777777" w:rsidR="00F30CB9" w:rsidRDefault="00F30CB9" w:rsidP="00F30CB9"/>
          <w:p w14:paraId="6373D41B" w14:textId="77777777" w:rsidR="00F30CB9" w:rsidRDefault="00F30CB9" w:rsidP="00F30CB9">
            <w:r>
              <w:t>Cuando, Señor, resucitaste, todos vencimos contigo,</w:t>
            </w:r>
          </w:p>
          <w:p w14:paraId="6D9CEBBE" w14:textId="77777777" w:rsidR="00F30CB9" w:rsidRDefault="00F30CB9" w:rsidP="00F30CB9">
            <w:r>
              <w:t>nos regalaste la vida como en Betania al amigo.</w:t>
            </w:r>
          </w:p>
          <w:p w14:paraId="380CD35B" w14:textId="77777777" w:rsidR="00F30CB9" w:rsidRDefault="00F30CB9" w:rsidP="00F30CB9">
            <w:r>
              <w:t>Si caminamos a tu lado, no va a faltarnos tu amor,</w:t>
            </w:r>
          </w:p>
          <w:p w14:paraId="26AD099E" w14:textId="1E3BC8C4" w:rsidR="007C73D1" w:rsidRPr="00960B63" w:rsidRDefault="00F30CB9" w:rsidP="00F30CB9">
            <w:r>
              <w:t>porque muriendo vivimos vida más clara y mejor (bis).</w:t>
            </w:r>
          </w:p>
        </w:tc>
      </w:tr>
    </w:tbl>
    <w:p w14:paraId="542732AE" w14:textId="77777777" w:rsidR="008D551A" w:rsidRPr="00960B63" w:rsidRDefault="008D551A" w:rsidP="001E7F8D">
      <w:pPr>
        <w:pStyle w:val="Ttulo2"/>
      </w:pPr>
      <w:bookmarkStart w:id="299" w:name="_Toc181822999"/>
      <w:bookmarkStart w:id="300" w:name="_Toc181822998"/>
      <w:r>
        <w:t>Una tarde en la playa</w:t>
      </w:r>
      <w:r w:rsidRPr="00960B63">
        <w:tab/>
        <w:t>(</w:t>
      </w:r>
      <w:r>
        <w:t>Re cej2</w:t>
      </w:r>
      <w:r w:rsidRPr="00960B63">
        <w:t>)</w:t>
      </w: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8D551A" w:rsidRPr="00960B63" w14:paraId="5AACEA90" w14:textId="77777777" w:rsidTr="00861782">
        <w:tc>
          <w:tcPr>
            <w:tcW w:w="7143" w:type="dxa"/>
            <w:tcBorders>
              <w:bottom w:val="single" w:sz="4" w:space="0" w:color="auto"/>
            </w:tcBorders>
          </w:tcPr>
          <w:p w14:paraId="7ED01FE3" w14:textId="77777777" w:rsidR="008D551A" w:rsidRPr="00971667" w:rsidRDefault="008D551A" w:rsidP="00861782">
            <w:r w:rsidRPr="00971667">
              <w:t xml:space="preserve">Re              </w:t>
            </w:r>
            <w:proofErr w:type="spellStart"/>
            <w:r>
              <w:t>Mim</w:t>
            </w:r>
            <w:proofErr w:type="spellEnd"/>
            <w:r w:rsidRPr="00971667">
              <w:t xml:space="preserve">      La               Re</w:t>
            </w:r>
          </w:p>
          <w:p w14:paraId="11645023" w14:textId="77777777" w:rsidR="008D551A" w:rsidRPr="00971667" w:rsidRDefault="008D551A" w:rsidP="00861782">
            <w:r w:rsidRPr="00971667">
              <w:rPr>
                <w:u w:val="single"/>
              </w:rPr>
              <w:t>Una</w:t>
            </w:r>
            <w:r w:rsidRPr="00971667">
              <w:t xml:space="preserve"> tarde en la playa, mirando ponerse el </w:t>
            </w:r>
            <w:r w:rsidRPr="00971667">
              <w:rPr>
                <w:u w:val="double"/>
              </w:rPr>
              <w:t>sol</w:t>
            </w:r>
            <w:r w:rsidRPr="00971667">
              <w:t>,</w:t>
            </w:r>
          </w:p>
          <w:p w14:paraId="50630E2E" w14:textId="77777777" w:rsidR="008D551A" w:rsidRPr="00971667" w:rsidRDefault="008D551A" w:rsidP="00861782">
            <w:r w:rsidRPr="00971667">
              <w:t xml:space="preserve">Sim   </w:t>
            </w:r>
            <w:proofErr w:type="spellStart"/>
            <w:r w:rsidRPr="00971667">
              <w:t>Fa#m</w:t>
            </w:r>
            <w:proofErr w:type="spellEnd"/>
            <w:r w:rsidRPr="00971667">
              <w:t xml:space="preserve">        Sol            </w:t>
            </w:r>
            <w:proofErr w:type="gramStart"/>
            <w:r w:rsidRPr="00971667">
              <w:t>La  La</w:t>
            </w:r>
            <w:proofErr w:type="gramEnd"/>
            <w:r w:rsidRPr="00971667">
              <w:t>7</w:t>
            </w:r>
          </w:p>
          <w:p w14:paraId="0323CEC9" w14:textId="77777777" w:rsidR="008D551A" w:rsidRPr="00971667" w:rsidRDefault="008D551A" w:rsidP="00861782">
            <w:r w:rsidRPr="00971667">
              <w:t xml:space="preserve">admirado quedé de la grandeza de Dios. </w:t>
            </w:r>
          </w:p>
          <w:p w14:paraId="0FC0A0DB" w14:textId="77777777" w:rsidR="008D551A" w:rsidRPr="00971667" w:rsidRDefault="008D551A" w:rsidP="00861782">
            <w:r w:rsidRPr="00971667">
              <w:t xml:space="preserve">Re                </w:t>
            </w:r>
            <w:proofErr w:type="spellStart"/>
            <w:r>
              <w:t>Mim</w:t>
            </w:r>
            <w:proofErr w:type="spellEnd"/>
            <w:r w:rsidRPr="00971667">
              <w:t xml:space="preserve">       La             Re</w:t>
            </w:r>
          </w:p>
          <w:p w14:paraId="6BE7AF00" w14:textId="77777777" w:rsidR="008D551A" w:rsidRPr="00971667" w:rsidRDefault="008D551A" w:rsidP="00861782">
            <w:r w:rsidRPr="00971667">
              <w:t>El que creó a los hombres y este mundo les dio,</w:t>
            </w:r>
          </w:p>
          <w:p w14:paraId="323181BF" w14:textId="77777777" w:rsidR="008D551A" w:rsidRPr="00971667" w:rsidRDefault="008D551A" w:rsidP="00861782">
            <w:r w:rsidRPr="00971667">
              <w:t xml:space="preserve">Sim              </w:t>
            </w:r>
            <w:proofErr w:type="spellStart"/>
            <w:r w:rsidRPr="00971667">
              <w:t>Fa#m</w:t>
            </w:r>
            <w:proofErr w:type="spellEnd"/>
            <w:r w:rsidRPr="00971667">
              <w:t xml:space="preserve">     Sol           </w:t>
            </w:r>
            <w:proofErr w:type="gramStart"/>
            <w:r w:rsidRPr="00971667">
              <w:t>La  La</w:t>
            </w:r>
            <w:proofErr w:type="gramEnd"/>
            <w:r w:rsidRPr="00971667">
              <w:t>7</w:t>
            </w:r>
          </w:p>
          <w:p w14:paraId="304B41D9" w14:textId="77777777" w:rsidR="008D551A" w:rsidRPr="00971667" w:rsidRDefault="008D551A" w:rsidP="00861782">
            <w:r w:rsidRPr="00971667">
              <w:t xml:space="preserve">por sus obras creí en Él, pero me pregunté: </w:t>
            </w:r>
          </w:p>
          <w:p w14:paraId="5229E3EB" w14:textId="77777777" w:rsidR="008D551A" w:rsidRPr="00971667" w:rsidRDefault="008D551A" w:rsidP="00861782"/>
          <w:p w14:paraId="2C199027" w14:textId="77777777" w:rsidR="008D551A" w:rsidRPr="00971667" w:rsidRDefault="008D551A" w:rsidP="00861782">
            <w:pPr>
              <w:pStyle w:val="Estribillo"/>
            </w:pPr>
            <w:r w:rsidRPr="00971667">
              <w:t xml:space="preserve">         Sol               La           Re               Sim</w:t>
            </w:r>
          </w:p>
          <w:p w14:paraId="6BBC0394" w14:textId="77777777" w:rsidR="008D551A" w:rsidRPr="00971667" w:rsidRDefault="008D551A" w:rsidP="00861782">
            <w:pPr>
              <w:pStyle w:val="Estribillo"/>
            </w:pPr>
            <w:r w:rsidRPr="00971667">
              <w:t xml:space="preserve">Oh, oh, ¿dónde, </w:t>
            </w:r>
            <w:proofErr w:type="gramStart"/>
            <w:r w:rsidRPr="00971667">
              <w:t>dónde está Dios?</w:t>
            </w:r>
            <w:proofErr w:type="gramEnd"/>
            <w:r w:rsidRPr="00971667">
              <w:t xml:space="preserve"> </w:t>
            </w:r>
            <w:r w:rsidRPr="00971667">
              <w:rPr>
                <w:u w:val="single"/>
              </w:rPr>
              <w:t>Sé</w:t>
            </w:r>
            <w:r w:rsidRPr="00971667">
              <w:t xml:space="preserve"> que todo lo ha hecho Él. </w:t>
            </w:r>
          </w:p>
          <w:p w14:paraId="26E235AF" w14:textId="77777777" w:rsidR="008D551A" w:rsidRPr="00971667" w:rsidRDefault="008D551A" w:rsidP="00861782">
            <w:pPr>
              <w:pStyle w:val="Estribillo"/>
            </w:pPr>
            <w:r w:rsidRPr="00971667">
              <w:t xml:space="preserve">      Sol               La         Re</w:t>
            </w:r>
          </w:p>
          <w:p w14:paraId="4F324A39" w14:textId="77777777" w:rsidR="008D551A" w:rsidRPr="00971667" w:rsidRDefault="008D551A" w:rsidP="00861782">
            <w:pPr>
              <w:pStyle w:val="Estribillo"/>
            </w:pPr>
            <w:r>
              <w:t>¿</w:t>
            </w:r>
            <w:r w:rsidRPr="00971667">
              <w:t>Pero</w:t>
            </w:r>
            <w:r>
              <w:t xml:space="preserve"> </w:t>
            </w:r>
            <w:r w:rsidRPr="00971667">
              <w:t xml:space="preserve">dónde, dónde está Él?, no </w:t>
            </w:r>
            <w:r w:rsidRPr="00971667">
              <w:rPr>
                <w:u w:val="double"/>
              </w:rPr>
              <w:t>lo</w:t>
            </w:r>
            <w:r w:rsidRPr="00971667">
              <w:t xml:space="preserve"> sé. </w:t>
            </w:r>
          </w:p>
          <w:p w14:paraId="2458D4F9" w14:textId="77777777" w:rsidR="008D551A" w:rsidRPr="00971667" w:rsidRDefault="008D551A" w:rsidP="00861782">
            <w:r w:rsidRPr="00971667">
              <w:t>Y comencé a buscar a los hombres que hablaban de Él.</w:t>
            </w:r>
          </w:p>
          <w:p w14:paraId="7EEF1617" w14:textId="77777777" w:rsidR="008D551A" w:rsidRPr="00971667" w:rsidRDefault="008D551A" w:rsidP="00861782">
            <w:r w:rsidRPr="00971667">
              <w:t xml:space="preserve">Está aquí, está allá. </w:t>
            </w:r>
            <w:proofErr w:type="gramStart"/>
            <w:r w:rsidRPr="00971667">
              <w:t>Miré</w:t>
            </w:r>
            <w:proofErr w:type="gramEnd"/>
            <w:r w:rsidRPr="00971667">
              <w:t xml:space="preserve"> pero no vi nada. </w:t>
            </w:r>
          </w:p>
          <w:p w14:paraId="352F750E" w14:textId="77777777" w:rsidR="008D551A" w:rsidRPr="00971667" w:rsidRDefault="008D551A" w:rsidP="00861782">
            <w:r w:rsidRPr="00971667">
              <w:t>Entonces, tristemente, a la playa regresé.</w:t>
            </w:r>
          </w:p>
          <w:p w14:paraId="78AA67EF" w14:textId="77777777" w:rsidR="008D551A" w:rsidRPr="00971667" w:rsidRDefault="008D551A" w:rsidP="00861782">
            <w:r w:rsidRPr="00971667">
              <w:t xml:space="preserve">Vi a un niño jugar en la arena y me acerqué. </w:t>
            </w:r>
          </w:p>
          <w:p w14:paraId="3C623176" w14:textId="77777777" w:rsidR="008D551A" w:rsidRPr="00971667" w:rsidRDefault="008D551A" w:rsidP="00861782"/>
          <w:p w14:paraId="1E105C9A" w14:textId="77777777" w:rsidR="008D551A" w:rsidRPr="00971667" w:rsidRDefault="008D551A" w:rsidP="00861782">
            <w:pPr>
              <w:pStyle w:val="Estribillo"/>
            </w:pPr>
            <w:r w:rsidRPr="00971667">
              <w:t xml:space="preserve">Oh, oh, ¿dónde, </w:t>
            </w:r>
            <w:proofErr w:type="gramStart"/>
            <w:r w:rsidRPr="00971667">
              <w:t>dónde está Dios?</w:t>
            </w:r>
            <w:proofErr w:type="gramEnd"/>
            <w:r w:rsidRPr="00971667">
              <w:t xml:space="preserve"> Sé que todo lo ha hecho Él. </w:t>
            </w:r>
          </w:p>
          <w:p w14:paraId="74BD4686" w14:textId="77777777" w:rsidR="008D551A" w:rsidRPr="00971667" w:rsidRDefault="008D551A" w:rsidP="00861782">
            <w:pPr>
              <w:pStyle w:val="Estribillo"/>
            </w:pPr>
            <w:r>
              <w:t>¿</w:t>
            </w:r>
            <w:r w:rsidRPr="00971667">
              <w:t>Pero</w:t>
            </w:r>
            <w:r>
              <w:t xml:space="preserve"> </w:t>
            </w:r>
            <w:r w:rsidRPr="00971667">
              <w:t>dónde, dónde está Él?, no lo sé.</w:t>
            </w:r>
          </w:p>
          <w:p w14:paraId="1C4786EE" w14:textId="77777777" w:rsidR="008D551A" w:rsidRPr="00971667" w:rsidRDefault="008D551A" w:rsidP="00861782"/>
          <w:p w14:paraId="7F1022DC" w14:textId="77777777" w:rsidR="008D551A" w:rsidRPr="00971667" w:rsidRDefault="008D551A" w:rsidP="00861782">
            <w:r w:rsidRPr="00971667">
              <w:t xml:space="preserve">El niño, sonriendo, me dijo: "Yo lo encontré. </w:t>
            </w:r>
          </w:p>
          <w:p w14:paraId="2916604A" w14:textId="77777777" w:rsidR="008D551A" w:rsidRPr="00971667" w:rsidRDefault="008D551A" w:rsidP="00861782">
            <w:r w:rsidRPr="00971667">
              <w:t xml:space="preserve">Vive dentro de mí, desde que en Él creí". </w:t>
            </w:r>
          </w:p>
          <w:p w14:paraId="5A78AEDA" w14:textId="77777777" w:rsidR="008D551A" w:rsidRPr="00971667" w:rsidRDefault="008D551A" w:rsidP="00861782">
            <w:r w:rsidRPr="00971667">
              <w:t xml:space="preserve">Y allí mismo, en la arena, un largo rato lloré </w:t>
            </w:r>
          </w:p>
          <w:p w14:paraId="62D8D555" w14:textId="77777777" w:rsidR="008D551A" w:rsidRPr="00971667" w:rsidRDefault="008D551A" w:rsidP="00861782">
            <w:r w:rsidRPr="00971667">
              <w:t xml:space="preserve">destruyendo mi yo, hasta que nació Él. </w:t>
            </w:r>
          </w:p>
          <w:p w14:paraId="337D0C8D" w14:textId="77777777" w:rsidR="008D551A" w:rsidRPr="00971667" w:rsidRDefault="008D551A" w:rsidP="00861782"/>
          <w:p w14:paraId="5F573B90" w14:textId="77777777" w:rsidR="008D551A" w:rsidRPr="00971667" w:rsidRDefault="008D551A" w:rsidP="00861782">
            <w:pPr>
              <w:pStyle w:val="Estribillo"/>
            </w:pPr>
            <w:r w:rsidRPr="00971667">
              <w:t xml:space="preserve">Y hoy Dios vive dentro de mí. Sé que Él vive dentro de mí </w:t>
            </w:r>
          </w:p>
          <w:p w14:paraId="3094E1F3" w14:textId="77777777" w:rsidR="008D551A" w:rsidRPr="00960B63" w:rsidRDefault="008D551A" w:rsidP="00861782">
            <w:pPr>
              <w:pStyle w:val="Estribillo"/>
            </w:pPr>
            <w:r w:rsidRPr="00971667">
              <w:t>desde que, como el niño aquél, en Él creí. (bis)</w:t>
            </w:r>
          </w:p>
        </w:tc>
      </w:tr>
    </w:tbl>
    <w:p w14:paraId="22546D7C" w14:textId="77777777" w:rsidR="001877FC" w:rsidRPr="00960B63" w:rsidRDefault="001877FC" w:rsidP="001E7F8D">
      <w:pPr>
        <w:pStyle w:val="Ttulo2"/>
      </w:pPr>
      <w:r>
        <w:t>Victoria, tú reinarás</w:t>
      </w:r>
      <w:r w:rsidRPr="00960B63">
        <w:tab/>
        <w:t>(</w:t>
      </w:r>
      <w:r>
        <w:t>La cej3</w:t>
      </w:r>
      <w:r w:rsidRPr="00960B63">
        <w:t>)</w:t>
      </w:r>
      <w:bookmarkEnd w:id="299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1877FC" w:rsidRPr="00960B63" w14:paraId="5B24F2DC" w14:textId="77777777" w:rsidTr="00FC0673">
        <w:tc>
          <w:tcPr>
            <w:tcW w:w="7143" w:type="dxa"/>
            <w:tcBorders>
              <w:bottom w:val="single" w:sz="4" w:space="0" w:color="auto"/>
            </w:tcBorders>
          </w:tcPr>
          <w:p w14:paraId="792620CB" w14:textId="46EBDE47" w:rsidR="001877FC" w:rsidRPr="00971667" w:rsidRDefault="001877FC" w:rsidP="001877FC">
            <w:pPr>
              <w:pStyle w:val="Estribillo"/>
            </w:pPr>
            <w:r w:rsidRPr="00971667">
              <w:t xml:space="preserve">   La             Re</w:t>
            </w:r>
            <w:r>
              <w:t xml:space="preserve">   </w:t>
            </w:r>
            <w:r w:rsidRPr="00971667">
              <w:t xml:space="preserve">   </w:t>
            </w:r>
            <w:r>
              <w:t xml:space="preserve"> </w:t>
            </w:r>
            <w:r w:rsidRPr="00971667">
              <w:t>Mi                La</w:t>
            </w:r>
          </w:p>
          <w:p w14:paraId="4D54B7B7" w14:textId="6549D8E4" w:rsidR="001877FC" w:rsidRPr="00971667" w:rsidRDefault="001877FC" w:rsidP="00FC0673">
            <w:pPr>
              <w:pStyle w:val="Estribillo"/>
            </w:pPr>
            <w:r w:rsidRPr="00971667">
              <w:t>Victoria, tú reinarás.</w:t>
            </w:r>
            <w:r>
              <w:t xml:space="preserve"> </w:t>
            </w:r>
            <w:r w:rsidRPr="00971667">
              <w:t>Oh</w:t>
            </w:r>
            <w:r>
              <w:t>,</w:t>
            </w:r>
            <w:r w:rsidRPr="00971667">
              <w:t xml:space="preserve"> Cruz, tú nos salvarás</w:t>
            </w:r>
            <w:r>
              <w:t>.</w:t>
            </w:r>
          </w:p>
          <w:p w14:paraId="4618C584" w14:textId="77777777" w:rsidR="001877FC" w:rsidRPr="00971667" w:rsidRDefault="001877FC" w:rsidP="00FC0673"/>
          <w:p w14:paraId="3F5E3138" w14:textId="77777777" w:rsidR="001877FC" w:rsidRPr="00971667" w:rsidRDefault="001877FC" w:rsidP="00FC0673">
            <w:r w:rsidRPr="00971667">
              <w:t xml:space="preserve">   La  </w:t>
            </w:r>
            <w:r>
              <w:t xml:space="preserve">           Sim     Mi</w:t>
            </w:r>
            <w:r w:rsidRPr="00971667">
              <w:t xml:space="preserve">             </w:t>
            </w:r>
            <w:r>
              <w:t xml:space="preserve">  </w:t>
            </w:r>
            <w:r w:rsidRPr="00971667">
              <w:t>La</w:t>
            </w:r>
          </w:p>
          <w:p w14:paraId="1B930A23" w14:textId="77777777" w:rsidR="001877FC" w:rsidRPr="00971667" w:rsidRDefault="001877FC" w:rsidP="00FC0673">
            <w:r w:rsidRPr="00971667">
              <w:t>El Verbo en ti clavado, muriendo, nos rescató;</w:t>
            </w:r>
          </w:p>
          <w:p w14:paraId="72F89D8E" w14:textId="77777777" w:rsidR="001877FC" w:rsidRPr="00971667" w:rsidRDefault="001877FC" w:rsidP="00FC0673">
            <w:r w:rsidRPr="00971667">
              <w:t xml:space="preserve">  </w:t>
            </w:r>
            <w:r>
              <w:t xml:space="preserve">            </w:t>
            </w:r>
            <w:r w:rsidRPr="00971667">
              <w:t xml:space="preserve">Sim </w:t>
            </w:r>
            <w:r>
              <w:t xml:space="preserve">       </w:t>
            </w:r>
            <w:r w:rsidRPr="00971667">
              <w:t xml:space="preserve">Mi      </w:t>
            </w:r>
            <w:r>
              <w:t xml:space="preserve">      </w:t>
            </w:r>
            <w:r w:rsidRPr="00971667">
              <w:t>La</w:t>
            </w:r>
          </w:p>
          <w:p w14:paraId="46C13D4F" w14:textId="77777777" w:rsidR="001877FC" w:rsidRPr="00971667" w:rsidRDefault="001877FC" w:rsidP="00FC0673">
            <w:r w:rsidRPr="00971667">
              <w:t>de ti, madero santo, nos viene la redención.</w:t>
            </w:r>
          </w:p>
          <w:p w14:paraId="7E59C8C0" w14:textId="77777777" w:rsidR="001877FC" w:rsidRPr="00971667" w:rsidRDefault="001877FC" w:rsidP="00FC0673"/>
          <w:p w14:paraId="557771C6" w14:textId="77777777" w:rsidR="001877FC" w:rsidRPr="00971667" w:rsidRDefault="001877FC" w:rsidP="00FC0673">
            <w:r w:rsidRPr="00971667">
              <w:t>Extiende por el mundo tu reino de salvación.</w:t>
            </w:r>
          </w:p>
          <w:p w14:paraId="625494DD" w14:textId="77777777" w:rsidR="001877FC" w:rsidRPr="00971667" w:rsidRDefault="001877FC" w:rsidP="00FC0673">
            <w:r w:rsidRPr="00971667">
              <w:t>¡Oh Cruz fecunda, fuente de vida y bendición!</w:t>
            </w:r>
          </w:p>
          <w:p w14:paraId="6445CF7C" w14:textId="77777777" w:rsidR="001877FC" w:rsidRPr="00971667" w:rsidRDefault="001877FC" w:rsidP="00FC0673">
            <w:r w:rsidRPr="00971667">
              <w:t>La gloria por los siglos a Cristo libertador,</w:t>
            </w:r>
          </w:p>
          <w:p w14:paraId="6535C720" w14:textId="77777777" w:rsidR="001877FC" w:rsidRPr="00960B63" w:rsidRDefault="001877FC" w:rsidP="00FC0673">
            <w:r w:rsidRPr="00971667">
              <w:t>su cruz nos lleva al cielo, la tierra de promisión.</w:t>
            </w:r>
          </w:p>
        </w:tc>
      </w:tr>
    </w:tbl>
    <w:p w14:paraId="2A5C5140" w14:textId="77777777" w:rsidR="001877FC" w:rsidRDefault="001877FC" w:rsidP="001877FC">
      <w:bookmarkStart w:id="301" w:name="_Toc181823000"/>
      <w:bookmarkEnd w:id="300"/>
    </w:p>
    <w:p w14:paraId="04151258" w14:textId="77777777" w:rsidR="008D551A" w:rsidRDefault="008D551A" w:rsidP="001877FC"/>
    <w:p w14:paraId="7AA8101E" w14:textId="77777777" w:rsidR="008D551A" w:rsidRDefault="008D551A" w:rsidP="001877FC"/>
    <w:p w14:paraId="412CC40B" w14:textId="5D1283EF" w:rsidR="004F4E85" w:rsidRPr="00960B63" w:rsidRDefault="0039461D" w:rsidP="001E7F8D">
      <w:pPr>
        <w:pStyle w:val="Ttulo2"/>
      </w:pPr>
      <w:r>
        <w:lastRenderedPageBreak/>
        <w:t>Volar</w:t>
      </w:r>
      <w:r w:rsidR="004F4E85" w:rsidRPr="00960B63">
        <w:tab/>
        <w:t>(</w:t>
      </w:r>
      <w:r>
        <w:t>Do</w:t>
      </w:r>
      <w:r w:rsidR="00A06ED6">
        <w:t xml:space="preserve"> cej2</w:t>
      </w:r>
      <w:r w:rsidR="004F4E85" w:rsidRPr="00960B63">
        <w:t>)</w:t>
      </w:r>
      <w:bookmarkEnd w:id="301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39461D" w:rsidRPr="00960B63" w14:paraId="0D249366" w14:textId="77777777" w:rsidTr="00721CAF">
        <w:tc>
          <w:tcPr>
            <w:tcW w:w="7143" w:type="dxa"/>
            <w:tcBorders>
              <w:bottom w:val="single" w:sz="4" w:space="0" w:color="auto"/>
            </w:tcBorders>
          </w:tcPr>
          <w:p w14:paraId="1594AC10" w14:textId="77777777" w:rsidR="0039461D" w:rsidRPr="00971667" w:rsidRDefault="0039461D" w:rsidP="0039461D">
            <w:r w:rsidRPr="00971667">
              <w:t xml:space="preserve">Do                   Sol </w:t>
            </w:r>
            <w:proofErr w:type="spellStart"/>
            <w:r w:rsidRPr="00971667">
              <w:t>Fa</w:t>
            </w:r>
            <w:proofErr w:type="spellEnd"/>
            <w:r w:rsidRPr="00971667">
              <w:t xml:space="preserve">                 Sol</w:t>
            </w:r>
          </w:p>
          <w:p w14:paraId="0399B1FD" w14:textId="77777777" w:rsidR="0039461D" w:rsidRPr="00971667" w:rsidRDefault="0039461D" w:rsidP="0039461D">
            <w:r w:rsidRPr="00971667">
              <w:t xml:space="preserve">Unos dicen que no se </w:t>
            </w:r>
            <w:r w:rsidRPr="00971667">
              <w:rPr>
                <w:u w:val="single"/>
              </w:rPr>
              <w:t>o</w:t>
            </w:r>
            <w:r w:rsidRPr="00971667">
              <w:t>ye, que no sabemos gritar;</w:t>
            </w:r>
          </w:p>
          <w:p w14:paraId="3A4DF806" w14:textId="77777777" w:rsidR="0039461D" w:rsidRPr="00971667" w:rsidRDefault="0039461D" w:rsidP="0039461D">
            <w:r w:rsidRPr="00971667">
              <w:t xml:space="preserve">Do       </w:t>
            </w:r>
            <w:proofErr w:type="spellStart"/>
            <w:r w:rsidRPr="00971667">
              <w:t>Mim</w:t>
            </w:r>
            <w:proofErr w:type="spellEnd"/>
            <w:r w:rsidRPr="00971667">
              <w:t xml:space="preserve">     Lam Fa                     Sol Sol7</w:t>
            </w:r>
          </w:p>
          <w:p w14:paraId="5C30D219" w14:textId="77777777" w:rsidR="0039461D" w:rsidRPr="00971667" w:rsidRDefault="0039461D" w:rsidP="0039461D">
            <w:r w:rsidRPr="00971667">
              <w:t>que no merece la pe</w:t>
            </w:r>
            <w:r w:rsidRPr="00971667">
              <w:rPr>
                <w:u w:val="double"/>
              </w:rPr>
              <w:t>na</w:t>
            </w:r>
            <w:r w:rsidRPr="00971667">
              <w:t xml:space="preserve"> luchar por nuestro ideal.</w:t>
            </w:r>
          </w:p>
          <w:p w14:paraId="57F8F3B4" w14:textId="77777777" w:rsidR="0039461D" w:rsidRPr="00971667" w:rsidRDefault="0039461D" w:rsidP="0039461D">
            <w:r w:rsidRPr="00971667">
              <w:t xml:space="preserve">Do                   Sol   </w:t>
            </w:r>
            <w:proofErr w:type="spellStart"/>
            <w:r w:rsidRPr="00971667">
              <w:t>Fa</w:t>
            </w:r>
            <w:proofErr w:type="spellEnd"/>
            <w:r w:rsidRPr="00971667">
              <w:t xml:space="preserve">                  Sol</w:t>
            </w:r>
          </w:p>
          <w:p w14:paraId="04AA2C71" w14:textId="77777777" w:rsidR="0039461D" w:rsidRPr="00971667" w:rsidRDefault="0039461D" w:rsidP="0039461D">
            <w:r w:rsidRPr="00971667">
              <w:t>Dicen que son sólo palabras, nos limitamos a hablar,</w:t>
            </w:r>
          </w:p>
          <w:p w14:paraId="0F779BAF" w14:textId="77777777" w:rsidR="0039461D" w:rsidRPr="00971667" w:rsidRDefault="0039461D" w:rsidP="0039461D">
            <w:r w:rsidRPr="00971667">
              <w:t xml:space="preserve">Do          </w:t>
            </w:r>
            <w:proofErr w:type="spellStart"/>
            <w:r w:rsidRPr="00971667">
              <w:t>Mim</w:t>
            </w:r>
            <w:proofErr w:type="spellEnd"/>
            <w:r w:rsidRPr="00971667">
              <w:t xml:space="preserve">      Lam        Fa                     Sol Sol7</w:t>
            </w:r>
          </w:p>
          <w:p w14:paraId="7A9C37A0" w14:textId="77777777" w:rsidR="0039461D" w:rsidRPr="00971667" w:rsidRDefault="0039461D" w:rsidP="0039461D">
            <w:r w:rsidRPr="00971667">
              <w:t>que entre decir y llegar a hacer nos queda mucho que andar.</w:t>
            </w:r>
          </w:p>
          <w:p w14:paraId="560EF806" w14:textId="77777777" w:rsidR="0039461D" w:rsidRPr="00971667" w:rsidRDefault="0039461D" w:rsidP="0039461D"/>
          <w:p w14:paraId="174DE49C" w14:textId="77777777" w:rsidR="0039461D" w:rsidRPr="00971667" w:rsidRDefault="0039461D" w:rsidP="0039461D">
            <w:pPr>
              <w:pStyle w:val="Estribillo"/>
            </w:pPr>
            <w:r w:rsidRPr="00971667">
              <w:t xml:space="preserve">                Do          Sol         Lam</w:t>
            </w:r>
          </w:p>
          <w:p w14:paraId="2247F3C3" w14:textId="77777777" w:rsidR="0039461D" w:rsidRPr="00971667" w:rsidRDefault="0039461D" w:rsidP="0039461D">
            <w:pPr>
              <w:pStyle w:val="Estribillo"/>
            </w:pPr>
            <w:r w:rsidRPr="00971667">
              <w:t xml:space="preserve">Ven conmigo a </w:t>
            </w:r>
            <w:r w:rsidRPr="00971667">
              <w:rPr>
                <w:u w:val="double"/>
              </w:rPr>
              <w:t>volar</w:t>
            </w:r>
            <w:r w:rsidRPr="00971667">
              <w:t xml:space="preserve"> y a en</w:t>
            </w:r>
            <w:r w:rsidRPr="00971667">
              <w:rPr>
                <w:u w:val="single"/>
              </w:rPr>
              <w:t>se</w:t>
            </w:r>
            <w:r w:rsidRPr="00971667">
              <w:t>ñar a los demás</w:t>
            </w:r>
          </w:p>
          <w:p w14:paraId="0DA9FDC4" w14:textId="77777777" w:rsidR="0039461D" w:rsidRPr="00971667" w:rsidRDefault="0039461D" w:rsidP="0039461D">
            <w:pPr>
              <w:pStyle w:val="Estribillo"/>
            </w:pPr>
            <w:r w:rsidRPr="00971667">
              <w:t xml:space="preserve">             </w:t>
            </w:r>
            <w:proofErr w:type="spellStart"/>
            <w:r w:rsidRPr="00971667">
              <w:t>Mim</w:t>
            </w:r>
            <w:proofErr w:type="spellEnd"/>
            <w:r w:rsidRPr="00971667">
              <w:t xml:space="preserve">           Fa               </w:t>
            </w:r>
            <w:proofErr w:type="spellStart"/>
            <w:r w:rsidRPr="00971667">
              <w:t>Fam</w:t>
            </w:r>
            <w:proofErr w:type="spellEnd"/>
          </w:p>
          <w:p w14:paraId="4D7903C5" w14:textId="77777777" w:rsidR="0039461D" w:rsidRPr="00971667" w:rsidRDefault="0039461D" w:rsidP="0039461D">
            <w:pPr>
              <w:pStyle w:val="Estribillo"/>
            </w:pPr>
            <w:r w:rsidRPr="00971667">
              <w:t>que hay algo más dentro de ti, que hay algo más,</w:t>
            </w:r>
          </w:p>
          <w:p w14:paraId="369285EB" w14:textId="77777777" w:rsidR="0039461D" w:rsidRPr="00971667" w:rsidRDefault="0039461D" w:rsidP="0039461D">
            <w:pPr>
              <w:pStyle w:val="Estribillo"/>
            </w:pPr>
            <w:r w:rsidRPr="00971667">
              <w:t xml:space="preserve">                     Sol</w:t>
            </w:r>
          </w:p>
          <w:p w14:paraId="2E284AAF" w14:textId="0347CC9E" w:rsidR="0039461D" w:rsidRPr="007F5311" w:rsidRDefault="0039461D" w:rsidP="0039461D">
            <w:pPr>
              <w:pStyle w:val="Estribillo"/>
            </w:pPr>
            <w:r w:rsidRPr="00971667">
              <w:t>que Cristo te hace vivir.</w:t>
            </w:r>
          </w:p>
          <w:p w14:paraId="5E0048A1" w14:textId="744378E6" w:rsidR="001877FC" w:rsidRPr="00971667" w:rsidRDefault="001877FC" w:rsidP="001877FC">
            <w:pPr>
              <w:pStyle w:val="Estribillo"/>
            </w:pPr>
            <w:r w:rsidRPr="00971667">
              <w:t xml:space="preserve">             Do          </w:t>
            </w:r>
            <w:r>
              <w:t xml:space="preserve"> </w:t>
            </w:r>
            <w:r w:rsidRPr="00971667">
              <w:t>Sol         Lam</w:t>
            </w:r>
          </w:p>
          <w:p w14:paraId="30BCB9E9" w14:textId="2C0D6A64" w:rsidR="001877FC" w:rsidRPr="00971667" w:rsidRDefault="001877FC" w:rsidP="001877FC">
            <w:pPr>
              <w:pStyle w:val="Estribillo"/>
            </w:pPr>
            <w:r w:rsidRPr="00971667">
              <w:t>Y volar, y volar para enseñar a los demás</w:t>
            </w:r>
          </w:p>
          <w:p w14:paraId="5334FDD4" w14:textId="77777777" w:rsidR="001877FC" w:rsidRPr="00971667" w:rsidRDefault="001877FC" w:rsidP="001877FC">
            <w:pPr>
              <w:pStyle w:val="Estribillo"/>
            </w:pPr>
            <w:r w:rsidRPr="00971667">
              <w:t xml:space="preserve">             </w:t>
            </w:r>
            <w:proofErr w:type="spellStart"/>
            <w:r w:rsidRPr="00971667">
              <w:t>Mim</w:t>
            </w:r>
            <w:proofErr w:type="spellEnd"/>
            <w:r w:rsidRPr="00971667">
              <w:t xml:space="preserve">           Fa               </w:t>
            </w:r>
            <w:proofErr w:type="spellStart"/>
            <w:r w:rsidRPr="00971667">
              <w:t>Fam</w:t>
            </w:r>
            <w:proofErr w:type="spellEnd"/>
          </w:p>
          <w:p w14:paraId="32FA9438" w14:textId="77777777" w:rsidR="001877FC" w:rsidRPr="00971667" w:rsidRDefault="001877FC" w:rsidP="001877FC">
            <w:pPr>
              <w:pStyle w:val="Estribillo"/>
            </w:pPr>
            <w:r w:rsidRPr="00971667">
              <w:t>que hay algo más dentro de ti, que hay algo más,</w:t>
            </w:r>
          </w:p>
          <w:p w14:paraId="5214F8E4" w14:textId="77777777" w:rsidR="001877FC" w:rsidRPr="00971667" w:rsidRDefault="001877FC" w:rsidP="001877FC">
            <w:pPr>
              <w:pStyle w:val="Estribillo"/>
            </w:pPr>
            <w:r w:rsidRPr="00971667">
              <w:t xml:space="preserve">                     Sol</w:t>
            </w:r>
          </w:p>
          <w:p w14:paraId="099D26C9" w14:textId="34B98EE9" w:rsidR="001877FC" w:rsidRPr="007F5311" w:rsidRDefault="001877FC" w:rsidP="001877FC">
            <w:pPr>
              <w:pStyle w:val="Estribillo"/>
            </w:pPr>
            <w:r w:rsidRPr="00971667">
              <w:t>que Cristo te hace vivir.</w:t>
            </w:r>
          </w:p>
          <w:p w14:paraId="5AC5EBE5" w14:textId="77777777" w:rsidR="0039461D" w:rsidRPr="007F5311" w:rsidRDefault="0039461D" w:rsidP="0039461D"/>
          <w:p w14:paraId="75F7A59A" w14:textId="77777777" w:rsidR="0039461D" w:rsidRPr="007F5311" w:rsidRDefault="0039461D" w:rsidP="0039461D">
            <w:r w:rsidRPr="007F5311">
              <w:t xml:space="preserve">             Do </w:t>
            </w:r>
            <w:proofErr w:type="spellStart"/>
            <w:r w:rsidRPr="007F5311">
              <w:t>Mim</w:t>
            </w:r>
            <w:proofErr w:type="spellEnd"/>
            <w:r w:rsidRPr="007F5311">
              <w:t xml:space="preserve">      Lam         Fa          Sol</w:t>
            </w:r>
          </w:p>
          <w:p w14:paraId="3898F6FD" w14:textId="77777777" w:rsidR="0039461D" w:rsidRPr="00971667" w:rsidRDefault="0039461D" w:rsidP="0039461D">
            <w:r w:rsidRPr="00971667">
              <w:t>Y volar, y volar como un pájaro, sin miedo al fracaso,</w:t>
            </w:r>
          </w:p>
          <w:p w14:paraId="5F480D11" w14:textId="77777777" w:rsidR="0039461D" w:rsidRPr="00971667" w:rsidRDefault="0039461D" w:rsidP="0039461D">
            <w:r w:rsidRPr="00971667">
              <w:t xml:space="preserve">Do        </w:t>
            </w:r>
            <w:proofErr w:type="spellStart"/>
            <w:r w:rsidRPr="00971667">
              <w:t>Mim</w:t>
            </w:r>
            <w:proofErr w:type="spellEnd"/>
            <w:r w:rsidRPr="00971667">
              <w:t xml:space="preserve">        </w:t>
            </w:r>
            <w:proofErr w:type="gramStart"/>
            <w:r w:rsidRPr="00971667">
              <w:t>Lam  Fa</w:t>
            </w:r>
            <w:proofErr w:type="gramEnd"/>
            <w:r w:rsidRPr="00971667">
              <w:t xml:space="preserve">                Sol Fa# Fa</w:t>
            </w:r>
          </w:p>
          <w:p w14:paraId="6A2A381D" w14:textId="77777777" w:rsidR="0039461D" w:rsidRPr="00971667" w:rsidRDefault="0039461D" w:rsidP="0039461D">
            <w:r w:rsidRPr="00971667">
              <w:t>que no distingue fronteras donde se deba frenar.</w:t>
            </w:r>
          </w:p>
          <w:p w14:paraId="70B7A2CC" w14:textId="77777777" w:rsidR="0039461D" w:rsidRPr="00971667" w:rsidRDefault="0039461D" w:rsidP="0039461D">
            <w:r w:rsidRPr="00971667">
              <w:t xml:space="preserve">                         Sol Fa# Fa       Sol     Do Sol</w:t>
            </w:r>
          </w:p>
          <w:p w14:paraId="4FED6C63" w14:textId="77777777" w:rsidR="0039461D" w:rsidRPr="00971667" w:rsidRDefault="0039461D" w:rsidP="0039461D">
            <w:r w:rsidRPr="00971667">
              <w:t>Para él no hay cielo con nubes, pues sólo busca volar.</w:t>
            </w:r>
          </w:p>
          <w:p w14:paraId="6263EA9A" w14:textId="77777777" w:rsidR="0039461D" w:rsidRPr="00971667" w:rsidRDefault="0039461D" w:rsidP="0039461D">
            <w:r w:rsidRPr="00971667">
              <w:t xml:space="preserve">Do                    Sol </w:t>
            </w:r>
            <w:proofErr w:type="spellStart"/>
            <w:r w:rsidRPr="00971667">
              <w:t>Fa</w:t>
            </w:r>
            <w:proofErr w:type="spellEnd"/>
            <w:r w:rsidRPr="00971667">
              <w:t xml:space="preserve">               Sol</w:t>
            </w:r>
          </w:p>
          <w:p w14:paraId="2E2C1194" w14:textId="77777777" w:rsidR="0039461D" w:rsidRPr="00971667" w:rsidRDefault="0039461D" w:rsidP="0039461D">
            <w:r w:rsidRPr="00971667">
              <w:t>Vuela rápido hacia lo alto y no te quedes atrás:</w:t>
            </w:r>
          </w:p>
          <w:p w14:paraId="6BAB295D" w14:textId="77777777" w:rsidR="0039461D" w:rsidRPr="00971667" w:rsidRDefault="0039461D" w:rsidP="0039461D">
            <w:r w:rsidRPr="00971667">
              <w:t xml:space="preserve">Do     </w:t>
            </w:r>
            <w:proofErr w:type="spellStart"/>
            <w:r w:rsidRPr="00971667">
              <w:t>Mim</w:t>
            </w:r>
            <w:proofErr w:type="spellEnd"/>
            <w:r w:rsidRPr="00971667">
              <w:t xml:space="preserve">     </w:t>
            </w:r>
            <w:proofErr w:type="gramStart"/>
            <w:r w:rsidRPr="00971667">
              <w:t>Lam  Fa</w:t>
            </w:r>
            <w:proofErr w:type="gramEnd"/>
            <w:r w:rsidRPr="00971667">
              <w:t xml:space="preserve">                   Sol Sol7</w:t>
            </w:r>
          </w:p>
          <w:p w14:paraId="205EC362" w14:textId="77777777" w:rsidR="0039461D" w:rsidRDefault="0039461D" w:rsidP="0039461D">
            <w:r w:rsidRPr="00971667">
              <w:t>anunciaremos a todos quién nos ama de verdad.</w:t>
            </w:r>
          </w:p>
          <w:p w14:paraId="2955EB38" w14:textId="77777777" w:rsidR="00E87EF4" w:rsidRPr="00971667" w:rsidRDefault="00E87EF4" w:rsidP="0039461D"/>
          <w:p w14:paraId="6E7A3DF9" w14:textId="77777777" w:rsidR="0039461D" w:rsidRPr="00971667" w:rsidRDefault="0039461D" w:rsidP="0039461D">
            <w:r w:rsidRPr="00971667">
              <w:t xml:space="preserve">Do                 Sol    </w:t>
            </w:r>
            <w:proofErr w:type="spellStart"/>
            <w:r w:rsidRPr="00971667">
              <w:t>Fa</w:t>
            </w:r>
            <w:proofErr w:type="spellEnd"/>
            <w:r w:rsidRPr="00971667">
              <w:t xml:space="preserve">                   Sol</w:t>
            </w:r>
          </w:p>
          <w:p w14:paraId="62A85C36" w14:textId="77777777" w:rsidR="0039461D" w:rsidRPr="00971667" w:rsidRDefault="0039461D" w:rsidP="0039461D">
            <w:r w:rsidRPr="00971667">
              <w:t>Vamos, y no tengas miedo. Sabes que Él te cuidará,</w:t>
            </w:r>
          </w:p>
          <w:p w14:paraId="6FE66D0A" w14:textId="77777777" w:rsidR="0039461D" w:rsidRPr="00971667" w:rsidRDefault="0039461D" w:rsidP="0039461D">
            <w:r w:rsidRPr="00971667">
              <w:t xml:space="preserve">Do         </w:t>
            </w:r>
            <w:proofErr w:type="spellStart"/>
            <w:r w:rsidRPr="00971667">
              <w:t>Mim</w:t>
            </w:r>
            <w:proofErr w:type="spellEnd"/>
            <w:r w:rsidRPr="00971667">
              <w:t xml:space="preserve">           Lam   Fa                Sol</w:t>
            </w:r>
          </w:p>
          <w:p w14:paraId="75F20846" w14:textId="77777777" w:rsidR="0039461D" w:rsidRPr="00971667" w:rsidRDefault="0039461D" w:rsidP="0039461D">
            <w:r w:rsidRPr="00971667">
              <w:t>que Él nos quiere como a hijos. Debemos gritarlo ya.</w:t>
            </w:r>
          </w:p>
          <w:p w14:paraId="61345825" w14:textId="77777777" w:rsidR="0039461D" w:rsidRPr="00971667" w:rsidRDefault="0039461D" w:rsidP="0039461D"/>
          <w:p w14:paraId="302660E1" w14:textId="7E1FC6A6" w:rsidR="0039461D" w:rsidRPr="00971667" w:rsidRDefault="0039461D" w:rsidP="0039461D">
            <w:pPr>
              <w:pStyle w:val="Estribillo"/>
            </w:pPr>
            <w:r w:rsidRPr="00971667">
              <w:t>Ven conmigo a volar y a enseñar a los demás</w:t>
            </w:r>
            <w:r w:rsidR="0010432F">
              <w:t>…</w:t>
            </w:r>
          </w:p>
          <w:p w14:paraId="4B5F5E9F" w14:textId="77777777" w:rsidR="0039461D" w:rsidRPr="00971667" w:rsidRDefault="0039461D" w:rsidP="0039461D"/>
          <w:p w14:paraId="24BDCD29" w14:textId="77777777" w:rsidR="0039461D" w:rsidRPr="00971667" w:rsidRDefault="0039461D" w:rsidP="0039461D">
            <w:r w:rsidRPr="00971667">
              <w:t xml:space="preserve">Fa              Sol   Do      </w:t>
            </w:r>
            <w:proofErr w:type="spellStart"/>
            <w:r w:rsidRPr="00971667">
              <w:t>Mim</w:t>
            </w:r>
            <w:proofErr w:type="spellEnd"/>
            <w:r w:rsidRPr="00971667">
              <w:t xml:space="preserve">            Lam</w:t>
            </w:r>
          </w:p>
          <w:p w14:paraId="207457BE" w14:textId="77777777" w:rsidR="0039461D" w:rsidRPr="00971667" w:rsidRDefault="0039461D" w:rsidP="0039461D">
            <w:r w:rsidRPr="00971667">
              <w:t>Predicaremos al mundo que por esto hay que luchar,</w:t>
            </w:r>
          </w:p>
          <w:p w14:paraId="2A56D031" w14:textId="78C6A56B" w:rsidR="0039461D" w:rsidRPr="00971667" w:rsidRDefault="005656A8" w:rsidP="0039461D">
            <w:r>
              <w:t>Fa</w:t>
            </w:r>
            <w:r w:rsidR="0039461D" w:rsidRPr="00971667">
              <w:t xml:space="preserve">                 </w:t>
            </w:r>
            <w:r>
              <w:t xml:space="preserve">Sol    </w:t>
            </w:r>
            <w:proofErr w:type="spellStart"/>
            <w:r w:rsidR="0039461D" w:rsidRPr="00971667">
              <w:t>Fa</w:t>
            </w:r>
            <w:proofErr w:type="spellEnd"/>
            <w:r w:rsidR="0039461D" w:rsidRPr="00971667">
              <w:t xml:space="preserve">                  Sol Sol7</w:t>
            </w:r>
          </w:p>
          <w:p w14:paraId="5F7DBC2B" w14:textId="77777777" w:rsidR="0039461D" w:rsidRPr="00971667" w:rsidRDefault="0039461D" w:rsidP="0039461D">
            <w:r w:rsidRPr="00971667">
              <w:t>que no podemos guardarnos nuestra alegría de amar.</w:t>
            </w:r>
          </w:p>
          <w:p w14:paraId="75A8ABB0" w14:textId="77777777" w:rsidR="0039461D" w:rsidRPr="00971667" w:rsidRDefault="0039461D" w:rsidP="0039461D">
            <w:r w:rsidRPr="00971667">
              <w:t xml:space="preserve">Do           </w:t>
            </w:r>
            <w:proofErr w:type="spellStart"/>
            <w:r w:rsidRPr="00971667">
              <w:t>Mim</w:t>
            </w:r>
            <w:proofErr w:type="spellEnd"/>
            <w:r w:rsidRPr="00971667">
              <w:t xml:space="preserve">            Fa                    Sol</w:t>
            </w:r>
          </w:p>
          <w:p w14:paraId="62CF789F" w14:textId="77777777" w:rsidR="0039461D" w:rsidRPr="00971667" w:rsidRDefault="0039461D" w:rsidP="0039461D">
            <w:r w:rsidRPr="00971667">
              <w:t>Sal afuera y mira a lo alto: hay mucho que conquistar,</w:t>
            </w:r>
          </w:p>
          <w:p w14:paraId="4C534500" w14:textId="77777777" w:rsidR="0039461D" w:rsidRPr="00971667" w:rsidRDefault="0039461D" w:rsidP="0039461D">
            <w:r w:rsidRPr="00971667">
              <w:t xml:space="preserve">Do                   </w:t>
            </w:r>
            <w:proofErr w:type="spellStart"/>
            <w:r w:rsidRPr="00971667">
              <w:t>Mim</w:t>
            </w:r>
            <w:proofErr w:type="spellEnd"/>
            <w:r w:rsidRPr="00971667">
              <w:t xml:space="preserve">     Fa        Sol      La</w:t>
            </w:r>
          </w:p>
          <w:p w14:paraId="318AF7A7" w14:textId="77777777" w:rsidR="0039461D" w:rsidRPr="00971667" w:rsidRDefault="0039461D" w:rsidP="0039461D">
            <w:r w:rsidRPr="00971667">
              <w:t>no hay fronteras que paren ya el amor universal.</w:t>
            </w:r>
          </w:p>
          <w:p w14:paraId="3B4B95AA" w14:textId="77777777" w:rsidR="0039461D" w:rsidRPr="00971667" w:rsidRDefault="0039461D" w:rsidP="0039461D"/>
          <w:p w14:paraId="6D69C12B" w14:textId="4F5F8AA9" w:rsidR="0039461D" w:rsidRPr="00960B63" w:rsidRDefault="0039461D" w:rsidP="0039461D">
            <w:pPr>
              <w:pStyle w:val="Estribillo"/>
            </w:pPr>
            <w:r w:rsidRPr="00971667">
              <w:t>Ven conmigo a volar y a enseñar a los demás</w:t>
            </w:r>
            <w:r w:rsidR="0010432F">
              <w:t>…</w:t>
            </w:r>
          </w:p>
        </w:tc>
      </w:tr>
    </w:tbl>
    <w:p w14:paraId="707F4305" w14:textId="77777777" w:rsidR="00123359" w:rsidRDefault="00123359" w:rsidP="00123359">
      <w:bookmarkStart w:id="302" w:name="_Toc181823001"/>
    </w:p>
    <w:p w14:paraId="455BC7D4" w14:textId="77777777" w:rsidR="00123359" w:rsidRDefault="00123359" w:rsidP="00123359"/>
    <w:p w14:paraId="47252703" w14:textId="77777777" w:rsidR="00123359" w:rsidRDefault="00123359" w:rsidP="00123359"/>
    <w:p w14:paraId="1239FDA8" w14:textId="77777777" w:rsidR="00123359" w:rsidRDefault="00123359" w:rsidP="00123359"/>
    <w:p w14:paraId="7A22AA02" w14:textId="77777777" w:rsidR="00123359" w:rsidRDefault="00123359" w:rsidP="00123359"/>
    <w:p w14:paraId="17E8956E" w14:textId="77777777" w:rsidR="008D551A" w:rsidRDefault="008D551A" w:rsidP="00123359"/>
    <w:p w14:paraId="37C7D7A9" w14:textId="77777777" w:rsidR="00123359" w:rsidRDefault="00123359" w:rsidP="00123359"/>
    <w:p w14:paraId="5DCCBF6E" w14:textId="77777777" w:rsidR="00123359" w:rsidRDefault="00123359" w:rsidP="00123359"/>
    <w:p w14:paraId="2041B61F" w14:textId="77777777" w:rsidR="00123359" w:rsidRDefault="00123359" w:rsidP="00123359"/>
    <w:p w14:paraId="24792277" w14:textId="77777777" w:rsidR="00123359" w:rsidRDefault="00123359" w:rsidP="00123359"/>
    <w:p w14:paraId="6D31E516" w14:textId="77777777" w:rsidR="00123359" w:rsidRDefault="00123359" w:rsidP="00123359"/>
    <w:p w14:paraId="46F06B38" w14:textId="77777777" w:rsidR="00123359" w:rsidRDefault="00123359" w:rsidP="00123359"/>
    <w:p w14:paraId="229F64C5" w14:textId="77777777" w:rsidR="00123359" w:rsidRDefault="00123359" w:rsidP="00123359"/>
    <w:p w14:paraId="39416939" w14:textId="77777777" w:rsidR="00123359" w:rsidRDefault="00123359" w:rsidP="00123359"/>
    <w:p w14:paraId="35EA22A9" w14:textId="77777777" w:rsidR="00123359" w:rsidRDefault="00123359" w:rsidP="00123359"/>
    <w:p w14:paraId="2E7752A7" w14:textId="77777777" w:rsidR="00123359" w:rsidRDefault="00123359" w:rsidP="00123359"/>
    <w:p w14:paraId="4F375E6F" w14:textId="4F93B478" w:rsidR="004F4E85" w:rsidRPr="00960B63" w:rsidRDefault="00AD2A0D" w:rsidP="001E7F8D">
      <w:pPr>
        <w:pStyle w:val="Ttulo2"/>
      </w:pPr>
      <w:r>
        <w:lastRenderedPageBreak/>
        <w:t>Yo soy el pan de vida</w:t>
      </w:r>
      <w:r w:rsidR="004F4E85" w:rsidRPr="00960B63">
        <w:tab/>
        <w:t>(</w:t>
      </w:r>
      <w:r>
        <w:t>Sol</w:t>
      </w:r>
      <w:r w:rsidR="004F4E85" w:rsidRPr="00960B63">
        <w:t>)</w:t>
      </w:r>
      <w:bookmarkEnd w:id="302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AD2A0D" w:rsidRPr="00960B63" w14:paraId="0C90FA18" w14:textId="77777777" w:rsidTr="00721CAF">
        <w:tc>
          <w:tcPr>
            <w:tcW w:w="7143" w:type="dxa"/>
            <w:tcBorders>
              <w:bottom w:val="single" w:sz="4" w:space="0" w:color="auto"/>
            </w:tcBorders>
          </w:tcPr>
          <w:p w14:paraId="4368D4A5" w14:textId="77777777" w:rsidR="00AD2A0D" w:rsidRPr="00971667" w:rsidRDefault="00AD2A0D" w:rsidP="00AD2A0D">
            <w:r w:rsidRPr="00971667">
              <w:t>Sol              Sim</w:t>
            </w:r>
          </w:p>
          <w:p w14:paraId="27B2849A" w14:textId="77777777" w:rsidR="00AD2A0D" w:rsidRPr="00971667" w:rsidRDefault="00AD2A0D" w:rsidP="00AD2A0D">
            <w:r w:rsidRPr="00971667">
              <w:t xml:space="preserve">Yo soy el </w:t>
            </w:r>
            <w:r w:rsidRPr="00971667">
              <w:rPr>
                <w:u w:val="double"/>
              </w:rPr>
              <w:t>pan</w:t>
            </w:r>
            <w:r w:rsidRPr="00971667">
              <w:t xml:space="preserve"> de vida.</w:t>
            </w:r>
          </w:p>
          <w:p w14:paraId="0695C670" w14:textId="77777777" w:rsidR="00AD2A0D" w:rsidRPr="00971667" w:rsidRDefault="00AD2A0D" w:rsidP="00AD2A0D">
            <w:r w:rsidRPr="00971667">
              <w:t xml:space="preserve">       Do                   Re</w:t>
            </w:r>
          </w:p>
          <w:p w14:paraId="3AEA7CE5" w14:textId="7D862C71" w:rsidR="00AD2A0D" w:rsidRPr="00971667" w:rsidRDefault="00AD2A0D" w:rsidP="00AD2A0D">
            <w:r w:rsidRPr="00971667">
              <w:t xml:space="preserve">El que viene a </w:t>
            </w:r>
            <w:r w:rsidR="00463DF0" w:rsidRPr="00971667">
              <w:t>mí</w:t>
            </w:r>
            <w:r w:rsidRPr="00971667">
              <w:t xml:space="preserve"> no tendrá hambre,</w:t>
            </w:r>
          </w:p>
          <w:p w14:paraId="50C63E99" w14:textId="77777777" w:rsidR="00AD2A0D" w:rsidRPr="00971667" w:rsidRDefault="00AD2A0D" w:rsidP="00AD2A0D">
            <w:r w:rsidRPr="00971667">
              <w:t xml:space="preserve">       Sol     Sim          Do</w:t>
            </w:r>
          </w:p>
          <w:p w14:paraId="605C5284" w14:textId="6A5A60A7" w:rsidR="00AD2A0D" w:rsidRPr="00971667" w:rsidRDefault="00AD2A0D" w:rsidP="00AD2A0D">
            <w:r w:rsidRPr="00971667">
              <w:t xml:space="preserve">el que </w:t>
            </w:r>
            <w:r w:rsidRPr="00971667">
              <w:rPr>
                <w:u w:val="single"/>
              </w:rPr>
              <w:t>cree</w:t>
            </w:r>
            <w:r w:rsidRPr="00971667">
              <w:t xml:space="preserve"> en </w:t>
            </w:r>
            <w:r w:rsidR="00463DF0" w:rsidRPr="00971667">
              <w:t>mí</w:t>
            </w:r>
            <w:r w:rsidRPr="00971667">
              <w:t xml:space="preserve"> no tendrá sed.</w:t>
            </w:r>
          </w:p>
          <w:p w14:paraId="50D6711D" w14:textId="77777777" w:rsidR="00AD2A0D" w:rsidRPr="00971667" w:rsidRDefault="00AD2A0D" w:rsidP="00AD2A0D">
            <w:r w:rsidRPr="00971667">
              <w:t>Sol           Do       Lam          Re</w:t>
            </w:r>
          </w:p>
          <w:p w14:paraId="4DBE333C" w14:textId="77777777" w:rsidR="00AD2A0D" w:rsidRPr="00971667" w:rsidRDefault="00AD2A0D" w:rsidP="00AD2A0D">
            <w:r w:rsidRPr="00971667">
              <w:t>Nadie viene a mi si mi padre no le atrae.</w:t>
            </w:r>
          </w:p>
          <w:p w14:paraId="14C06C80" w14:textId="77777777" w:rsidR="00AD2A0D" w:rsidRPr="00971667" w:rsidRDefault="00AD2A0D" w:rsidP="00AD2A0D"/>
          <w:p w14:paraId="2ABF3A8D" w14:textId="49B641A0" w:rsidR="00BE4C8A" w:rsidRPr="00971667" w:rsidRDefault="00AD2A0D" w:rsidP="00BE4C8A">
            <w:pPr>
              <w:pStyle w:val="Estribillo"/>
            </w:pPr>
            <w:r w:rsidRPr="00971667">
              <w:t xml:space="preserve">        Sol </w:t>
            </w:r>
            <w:proofErr w:type="gramStart"/>
            <w:r w:rsidRPr="00971667">
              <w:t>Re Sol</w:t>
            </w:r>
            <w:proofErr w:type="gramEnd"/>
            <w:r w:rsidR="00BE4C8A" w:rsidRPr="00971667">
              <w:t xml:space="preserve">        Do La7 Re</w:t>
            </w:r>
          </w:p>
          <w:p w14:paraId="2F90CA0A" w14:textId="1FEB8E4F" w:rsidR="00AD2A0D" w:rsidRPr="00971667" w:rsidRDefault="00AD2A0D" w:rsidP="00AD2A0D">
            <w:pPr>
              <w:pStyle w:val="Estribillo"/>
            </w:pPr>
            <w:r w:rsidRPr="00971667">
              <w:rPr>
                <w:u w:val="double"/>
              </w:rPr>
              <w:t>Yo</w:t>
            </w:r>
            <w:r w:rsidRPr="00971667">
              <w:t xml:space="preserve"> le resucitaré</w:t>
            </w:r>
            <w:r w:rsidR="00BE4C8A">
              <w:t>, y</w:t>
            </w:r>
            <w:r w:rsidRPr="00971667">
              <w:t>o le resucitaré</w:t>
            </w:r>
            <w:r w:rsidR="00BE4C8A">
              <w:t>,</w:t>
            </w:r>
          </w:p>
          <w:p w14:paraId="1FC64920" w14:textId="0F607A7C" w:rsidR="00BE4C8A" w:rsidRPr="00971667" w:rsidRDefault="00AD2A0D" w:rsidP="00BE4C8A">
            <w:pPr>
              <w:pStyle w:val="Estribillo"/>
            </w:pPr>
            <w:r w:rsidRPr="00971667">
              <w:t xml:space="preserve">        Sol </w:t>
            </w:r>
            <w:r w:rsidR="00BE4C8A">
              <w:t xml:space="preserve">  </w:t>
            </w:r>
            <w:r w:rsidRPr="00971667">
              <w:t>Do</w:t>
            </w:r>
            <w:r w:rsidR="00BE4C8A" w:rsidRPr="00971667">
              <w:t xml:space="preserve"> </w:t>
            </w:r>
            <w:proofErr w:type="gramStart"/>
            <w:r w:rsidR="00BE4C8A" w:rsidRPr="00971667">
              <w:t>Lam  Sol</w:t>
            </w:r>
            <w:proofErr w:type="gramEnd"/>
            <w:r w:rsidR="00BE4C8A" w:rsidRPr="00971667">
              <w:t xml:space="preserve"> </w:t>
            </w:r>
            <w:proofErr w:type="gramStart"/>
            <w:r w:rsidR="00BE4C8A" w:rsidRPr="00971667">
              <w:t>Re Sol</w:t>
            </w:r>
            <w:proofErr w:type="gramEnd"/>
          </w:p>
          <w:p w14:paraId="09ACE18A" w14:textId="75B0EECE" w:rsidR="00AD2A0D" w:rsidRPr="00971667" w:rsidRDefault="00BE4C8A" w:rsidP="00AD2A0D">
            <w:pPr>
              <w:pStyle w:val="Estribillo"/>
            </w:pPr>
            <w:r>
              <w:t>y</w:t>
            </w:r>
            <w:r w:rsidR="00AD2A0D" w:rsidRPr="00971667">
              <w:t>o le re</w:t>
            </w:r>
            <w:r w:rsidR="00AD2A0D" w:rsidRPr="00971667">
              <w:rPr>
                <w:u w:val="single"/>
              </w:rPr>
              <w:t>su</w:t>
            </w:r>
            <w:r w:rsidR="00AD2A0D" w:rsidRPr="00971667">
              <w:t>citaré</w:t>
            </w:r>
            <w:r>
              <w:t xml:space="preserve"> e</w:t>
            </w:r>
            <w:r w:rsidR="00AD2A0D" w:rsidRPr="00971667">
              <w:t>n el día final.</w:t>
            </w:r>
          </w:p>
          <w:p w14:paraId="48552495" w14:textId="77777777" w:rsidR="00AD2A0D" w:rsidRDefault="00AD2A0D" w:rsidP="00AD2A0D"/>
          <w:p w14:paraId="05695609" w14:textId="77777777" w:rsidR="00AD2A0D" w:rsidRPr="00971667" w:rsidRDefault="00AD2A0D" w:rsidP="00AD2A0D">
            <w:r w:rsidRPr="00971667">
              <w:t>El pan que yo os daré</w:t>
            </w:r>
          </w:p>
          <w:p w14:paraId="35163E29" w14:textId="77777777" w:rsidR="00AD2A0D" w:rsidRPr="00971667" w:rsidRDefault="00AD2A0D" w:rsidP="00AD2A0D">
            <w:r w:rsidRPr="00971667">
              <w:t>es mi cuerpo, vida del mundo.</w:t>
            </w:r>
          </w:p>
          <w:p w14:paraId="315B68C9" w14:textId="77777777" w:rsidR="00AD2A0D" w:rsidRPr="00971667" w:rsidRDefault="00AD2A0D" w:rsidP="00AD2A0D">
            <w:r w:rsidRPr="00971667">
              <w:t>El que come mi carne</w:t>
            </w:r>
          </w:p>
          <w:p w14:paraId="1ACFC236" w14:textId="77777777" w:rsidR="00AD2A0D" w:rsidRPr="00971667" w:rsidRDefault="00AD2A0D" w:rsidP="00AD2A0D">
            <w:r w:rsidRPr="00971667">
              <w:t>tendrá vida eterna, tendrá vida eterna.</w:t>
            </w:r>
          </w:p>
          <w:p w14:paraId="2F5A4744" w14:textId="77777777" w:rsidR="00AD2A0D" w:rsidRDefault="00AD2A0D" w:rsidP="00AD2A0D"/>
          <w:p w14:paraId="66DF001E" w14:textId="77777777" w:rsidR="00890546" w:rsidRDefault="00890546" w:rsidP="00AD2A0D"/>
          <w:p w14:paraId="356CD7A4" w14:textId="77777777" w:rsidR="00AD2A0D" w:rsidRPr="00971667" w:rsidRDefault="00AD2A0D" w:rsidP="00AD2A0D">
            <w:r w:rsidRPr="00971667">
              <w:t>Si no coméis la carne</w:t>
            </w:r>
          </w:p>
          <w:p w14:paraId="2B99838C" w14:textId="77777777" w:rsidR="00AD2A0D" w:rsidRPr="00971667" w:rsidRDefault="00AD2A0D" w:rsidP="00AD2A0D">
            <w:r w:rsidRPr="00971667">
              <w:t>del hijo del hombre</w:t>
            </w:r>
          </w:p>
          <w:p w14:paraId="3B586AF3" w14:textId="77777777" w:rsidR="00AD2A0D" w:rsidRPr="00971667" w:rsidRDefault="00AD2A0D" w:rsidP="00AD2A0D">
            <w:r w:rsidRPr="00971667">
              <w:t>y no bebéis su sangre,</w:t>
            </w:r>
          </w:p>
          <w:p w14:paraId="4A0BC4FE" w14:textId="77777777" w:rsidR="00AD2A0D" w:rsidRPr="00971667" w:rsidRDefault="00AD2A0D" w:rsidP="00AD2A0D">
            <w:r w:rsidRPr="00971667">
              <w:t>no tendréis vida en vosotros, no tendréis vida en vosotros.</w:t>
            </w:r>
          </w:p>
          <w:p w14:paraId="40912083" w14:textId="77777777" w:rsidR="00AD2A0D" w:rsidRDefault="00AD2A0D" w:rsidP="00AD2A0D"/>
          <w:p w14:paraId="1A990C12" w14:textId="77777777" w:rsidR="00AD2A0D" w:rsidRPr="00971667" w:rsidRDefault="00AD2A0D" w:rsidP="00AD2A0D">
            <w:r w:rsidRPr="00971667">
              <w:t>Yo soy la Resurrección,</w:t>
            </w:r>
          </w:p>
          <w:p w14:paraId="7C70D724" w14:textId="77777777" w:rsidR="00AD2A0D" w:rsidRPr="00971667" w:rsidRDefault="00AD2A0D" w:rsidP="00AD2A0D">
            <w:r w:rsidRPr="00971667">
              <w:t>yo soy la Vida.</w:t>
            </w:r>
          </w:p>
          <w:p w14:paraId="0FFA80A9" w14:textId="36366FB5" w:rsidR="00AD2A0D" w:rsidRPr="00971667" w:rsidRDefault="00AD2A0D" w:rsidP="00AD2A0D">
            <w:r w:rsidRPr="00971667">
              <w:t>Qui</w:t>
            </w:r>
            <w:r w:rsidR="008D551A">
              <w:t>é</w:t>
            </w:r>
            <w:r w:rsidRPr="00971667">
              <w:t>n cree en m</w:t>
            </w:r>
            <w:r w:rsidR="008D551A">
              <w:t>í</w:t>
            </w:r>
          </w:p>
          <w:p w14:paraId="18267B2F" w14:textId="77777777" w:rsidR="00AD2A0D" w:rsidRDefault="00AD2A0D" w:rsidP="00AD2A0D">
            <w:proofErr w:type="spellStart"/>
            <w:r w:rsidRPr="00971667">
              <w:t>aún</w:t>
            </w:r>
            <w:proofErr w:type="spellEnd"/>
            <w:r w:rsidRPr="00971667">
              <w:t xml:space="preserve"> cuando muera tendrá vida Eterna.</w:t>
            </w:r>
          </w:p>
          <w:p w14:paraId="1CD94DF7" w14:textId="77777777" w:rsidR="00526B21" w:rsidRDefault="00526B21" w:rsidP="00AD2A0D"/>
          <w:p w14:paraId="061F8E06" w14:textId="412E0096" w:rsidR="00AD2A0D" w:rsidRPr="00971667" w:rsidRDefault="00AD2A0D" w:rsidP="00AD2A0D">
            <w:r w:rsidRPr="00971667">
              <w:t>Sí, Señor, yo creo</w:t>
            </w:r>
          </w:p>
          <w:p w14:paraId="03983654" w14:textId="77777777" w:rsidR="00AD2A0D" w:rsidRPr="00971667" w:rsidRDefault="00AD2A0D" w:rsidP="00AD2A0D">
            <w:r w:rsidRPr="00971667">
              <w:t>que tú eres el Cristo.</w:t>
            </w:r>
          </w:p>
          <w:p w14:paraId="0168E632" w14:textId="77777777" w:rsidR="00AD2A0D" w:rsidRPr="00971667" w:rsidRDefault="00AD2A0D" w:rsidP="00AD2A0D">
            <w:r w:rsidRPr="00971667">
              <w:t>El hijo de Dios</w:t>
            </w:r>
          </w:p>
          <w:p w14:paraId="1A2EB2E0" w14:textId="3053D00D" w:rsidR="00AD2A0D" w:rsidRPr="00960B63" w:rsidRDefault="00AD2A0D" w:rsidP="00AD2A0D">
            <w:r w:rsidRPr="00971667">
              <w:t>que ha venido al mundo, que ha venido al mundo.</w:t>
            </w:r>
          </w:p>
        </w:tc>
      </w:tr>
    </w:tbl>
    <w:p w14:paraId="4CE5B550" w14:textId="1774DADA" w:rsidR="00463DF0" w:rsidRPr="00960B63" w:rsidRDefault="00463DF0" w:rsidP="00463DF0">
      <w:pPr>
        <w:pStyle w:val="Ttulo2"/>
      </w:pPr>
      <w:r>
        <w:t>Siempre en ti</w:t>
      </w:r>
      <w:r w:rsidRPr="00960B63">
        <w:tab/>
        <w:t>(</w:t>
      </w:r>
      <w:r>
        <w:t>Mi</w:t>
      </w:r>
      <w:r w:rsidRPr="00960B63">
        <w:t>)</w:t>
      </w: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463DF0" w:rsidRPr="00960B63" w14:paraId="17D20AC5" w14:textId="77777777" w:rsidTr="00F1446B">
        <w:tc>
          <w:tcPr>
            <w:tcW w:w="7143" w:type="dxa"/>
            <w:tcBorders>
              <w:bottom w:val="single" w:sz="4" w:space="0" w:color="auto"/>
            </w:tcBorders>
          </w:tcPr>
          <w:p w14:paraId="1B34E0CF" w14:textId="3098B2DD" w:rsidR="00463DF0" w:rsidRDefault="00463DF0" w:rsidP="00463DF0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             Mi                 Si </w:t>
            </w:r>
          </w:p>
          <w:p w14:paraId="239E7752" w14:textId="23414D08" w:rsidR="00463DF0" w:rsidRPr="00463DF0" w:rsidRDefault="00463DF0" w:rsidP="00463DF0">
            <w:r w:rsidRPr="00463DF0">
              <w:rPr>
                <w:b/>
                <w:bCs/>
              </w:rPr>
              <w:t>Nos llamas, Señor, nos llenas de vida,</w:t>
            </w:r>
          </w:p>
          <w:p w14:paraId="454FB2F4" w14:textId="696CDE1F" w:rsidR="00463DF0" w:rsidRDefault="00463DF0" w:rsidP="00463DF0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             </w:t>
            </w:r>
            <w:proofErr w:type="spellStart"/>
            <w:r>
              <w:rPr>
                <w:b/>
                <w:bCs/>
              </w:rPr>
              <w:t>Do#m</w:t>
            </w:r>
            <w:proofErr w:type="spellEnd"/>
            <w:r>
              <w:rPr>
                <w:b/>
                <w:bCs/>
              </w:rPr>
              <w:t xml:space="preserve">                    La</w:t>
            </w:r>
          </w:p>
          <w:p w14:paraId="11544DEC" w14:textId="7F88FC9B" w:rsidR="00463DF0" w:rsidRPr="00463DF0" w:rsidRDefault="00463DF0" w:rsidP="00463DF0">
            <w:r w:rsidRPr="00463DF0">
              <w:rPr>
                <w:b/>
                <w:bCs/>
              </w:rPr>
              <w:t>aquí nuestros corazones laten junto a ti.</w:t>
            </w:r>
          </w:p>
          <w:p w14:paraId="2D0683C3" w14:textId="349AE6C9" w:rsidR="00463DF0" w:rsidRDefault="00463DF0" w:rsidP="00463DF0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             Mi               Si </w:t>
            </w:r>
          </w:p>
          <w:p w14:paraId="6A3E14FF" w14:textId="131BE96C" w:rsidR="00463DF0" w:rsidRPr="00463DF0" w:rsidRDefault="00463DF0" w:rsidP="00463DF0">
            <w:r w:rsidRPr="00463DF0">
              <w:rPr>
                <w:b/>
                <w:bCs/>
              </w:rPr>
              <w:t>Nos colmas de amor y con tu presencia</w:t>
            </w:r>
          </w:p>
          <w:p w14:paraId="7E2F14FE" w14:textId="63FF2BD4" w:rsidR="00463DF0" w:rsidRDefault="00463DF0" w:rsidP="00463DF0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             </w:t>
            </w:r>
            <w:proofErr w:type="spellStart"/>
            <w:r>
              <w:rPr>
                <w:b/>
                <w:bCs/>
              </w:rPr>
              <w:t>Do#m</w:t>
            </w:r>
            <w:proofErr w:type="spellEnd"/>
            <w:r>
              <w:rPr>
                <w:b/>
                <w:bCs/>
              </w:rPr>
              <w:t xml:space="preserve">                Si</w:t>
            </w:r>
          </w:p>
          <w:p w14:paraId="6AB878AA" w14:textId="4954E7AE" w:rsidR="00463DF0" w:rsidRPr="00463DF0" w:rsidRDefault="00463DF0" w:rsidP="00463DF0">
            <w:r w:rsidRPr="00463DF0">
              <w:rPr>
                <w:b/>
                <w:bCs/>
              </w:rPr>
              <w:t>la noche transformas en aurora, Señor.</w:t>
            </w:r>
          </w:p>
          <w:p w14:paraId="20C736BE" w14:textId="384C63E1" w:rsidR="00463DF0" w:rsidRDefault="00463DF0" w:rsidP="00463DF0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         </w:t>
            </w:r>
            <w:proofErr w:type="spellStart"/>
            <w:r>
              <w:rPr>
                <w:b/>
                <w:bCs/>
              </w:rPr>
              <w:t>Do#m</w:t>
            </w:r>
            <w:proofErr w:type="spellEnd"/>
            <w:r>
              <w:rPr>
                <w:b/>
                <w:bCs/>
              </w:rPr>
              <w:t xml:space="preserve">   Si             </w:t>
            </w:r>
            <w:proofErr w:type="gramStart"/>
            <w:r>
              <w:rPr>
                <w:b/>
                <w:bCs/>
              </w:rPr>
              <w:t>La  Si</w:t>
            </w:r>
            <w:proofErr w:type="gramEnd"/>
          </w:p>
          <w:p w14:paraId="41F9FF87" w14:textId="09230D70" w:rsidR="00463DF0" w:rsidRPr="00463DF0" w:rsidRDefault="00463DF0" w:rsidP="00463DF0">
            <w:r w:rsidRPr="00463DF0">
              <w:rPr>
                <w:b/>
                <w:bCs/>
              </w:rPr>
              <w:t>Nos haces uno en ti, siempre en ti.</w:t>
            </w:r>
          </w:p>
          <w:p w14:paraId="24BFABBD" w14:textId="77777777" w:rsidR="00463DF0" w:rsidRDefault="00463DF0" w:rsidP="00463DF0"/>
          <w:p w14:paraId="170D1D69" w14:textId="4F18333A" w:rsidR="00463DF0" w:rsidRDefault="00463DF0" w:rsidP="00463DF0">
            <w:r>
              <w:t xml:space="preserve">La                      </w:t>
            </w:r>
            <w:proofErr w:type="spellStart"/>
            <w:r>
              <w:t>Do#m</w:t>
            </w:r>
            <w:proofErr w:type="spellEnd"/>
          </w:p>
          <w:p w14:paraId="2ECCBBDB" w14:textId="02872E70" w:rsidR="00463DF0" w:rsidRPr="00463DF0" w:rsidRDefault="00463DF0" w:rsidP="00463DF0">
            <w:r w:rsidRPr="00463DF0">
              <w:t>Tú nos llamas ante tu altar</w:t>
            </w:r>
          </w:p>
          <w:p w14:paraId="3C10EB14" w14:textId="6CA89AAF" w:rsidR="00463DF0" w:rsidRDefault="00463DF0" w:rsidP="00463DF0">
            <w:r>
              <w:t xml:space="preserve">      Mi                       Si</w:t>
            </w:r>
          </w:p>
          <w:p w14:paraId="7F4F83EA" w14:textId="1CE94536" w:rsidR="00463DF0" w:rsidRPr="00463DF0" w:rsidRDefault="00463DF0" w:rsidP="00463DF0">
            <w:r w:rsidRPr="00463DF0">
              <w:t>y nos muestras cómo amar de verdad.</w:t>
            </w:r>
          </w:p>
          <w:p w14:paraId="497E9524" w14:textId="77777777" w:rsidR="00463DF0" w:rsidRDefault="00463DF0" w:rsidP="00463DF0">
            <w:r>
              <w:t xml:space="preserve">La                      </w:t>
            </w:r>
            <w:proofErr w:type="spellStart"/>
            <w:r>
              <w:t>Do#m</w:t>
            </w:r>
            <w:proofErr w:type="spellEnd"/>
          </w:p>
          <w:p w14:paraId="2884B387" w14:textId="455E7843" w:rsidR="00463DF0" w:rsidRPr="00463DF0" w:rsidRDefault="00463DF0" w:rsidP="00463DF0">
            <w:r w:rsidRPr="00463DF0">
              <w:t>Cuando me tropiezo al andar</w:t>
            </w:r>
          </w:p>
          <w:p w14:paraId="1EE4A4E8" w14:textId="6013C85D" w:rsidR="00463DF0" w:rsidRDefault="00463DF0" w:rsidP="00463DF0">
            <w:r>
              <w:t xml:space="preserve">      Mi                La              Si</w:t>
            </w:r>
          </w:p>
          <w:p w14:paraId="76BF2912" w14:textId="073F511E" w:rsidR="00463DF0" w:rsidRDefault="00463DF0" w:rsidP="00463DF0">
            <w:r w:rsidRPr="00463DF0">
              <w:t>tú me tiendes la mano y yo vuelvo a caminar.</w:t>
            </w:r>
          </w:p>
          <w:p w14:paraId="75A0D03F" w14:textId="77777777" w:rsidR="00463DF0" w:rsidRDefault="00463DF0" w:rsidP="00463DF0"/>
          <w:p w14:paraId="2DD8F17C" w14:textId="77777777" w:rsidR="00463DF0" w:rsidRPr="00463DF0" w:rsidRDefault="00463DF0" w:rsidP="00463DF0">
            <w:r w:rsidRPr="00463DF0">
              <w:t>Toma nuestras vidas Señor,</w:t>
            </w:r>
          </w:p>
          <w:p w14:paraId="76B4DF90" w14:textId="77777777" w:rsidR="00463DF0" w:rsidRPr="00463DF0" w:rsidRDefault="00463DF0" w:rsidP="00463DF0">
            <w:r w:rsidRPr="00463DF0">
              <w:t>tu palabra llega al corazón.</w:t>
            </w:r>
          </w:p>
          <w:p w14:paraId="13F18D07" w14:textId="77777777" w:rsidR="00463DF0" w:rsidRPr="00463DF0" w:rsidRDefault="00463DF0" w:rsidP="00463DF0">
            <w:r w:rsidRPr="00463DF0">
              <w:t>Quiero con tus ojos mirar</w:t>
            </w:r>
          </w:p>
          <w:p w14:paraId="0D552DFD" w14:textId="51C8602C" w:rsidR="00463DF0" w:rsidRPr="00960B63" w:rsidRDefault="00463DF0" w:rsidP="00463DF0">
            <w:r w:rsidRPr="00463DF0">
              <w:t>y creer que morir en ti es resucitar.</w:t>
            </w:r>
          </w:p>
        </w:tc>
      </w:tr>
    </w:tbl>
    <w:p w14:paraId="222413D2" w14:textId="77777777" w:rsidR="003947B1" w:rsidRDefault="003947B1" w:rsidP="00960B63"/>
    <w:p w14:paraId="5C7153F2" w14:textId="77777777" w:rsidR="00E33B60" w:rsidRDefault="00E33B60" w:rsidP="00960B63"/>
    <w:p w14:paraId="6077EC04" w14:textId="77777777" w:rsidR="00E33B60" w:rsidRDefault="00E33B60" w:rsidP="00960B63"/>
    <w:p w14:paraId="7BFFDF6E" w14:textId="77777777" w:rsidR="00E33B60" w:rsidRDefault="00E33B60" w:rsidP="00960B63"/>
    <w:p w14:paraId="482BB51D" w14:textId="77777777" w:rsidR="00E33B60" w:rsidRDefault="00E33B60" w:rsidP="00960B63"/>
    <w:p w14:paraId="3C03D39A" w14:textId="77777777" w:rsidR="002F2E17" w:rsidRDefault="002F2E17" w:rsidP="00960B63">
      <w:pPr>
        <w:sectPr w:rsidR="002F2E17" w:rsidSect="002F550C">
          <w:headerReference w:type="even" r:id="rId121"/>
          <w:headerReference w:type="default" r:id="rId122"/>
          <w:footerReference w:type="default" r:id="rId123"/>
          <w:type w:val="continuous"/>
          <w:pgSz w:w="16838" w:h="11906" w:orient="landscape"/>
          <w:pgMar w:top="1418" w:right="1134" w:bottom="1418" w:left="1134" w:header="709" w:footer="709" w:gutter="0"/>
          <w:cols w:num="2" w:space="708"/>
          <w:docGrid w:linePitch="360"/>
        </w:sectPr>
      </w:pPr>
    </w:p>
    <w:p w14:paraId="34670663" w14:textId="77777777" w:rsidR="003947B1" w:rsidRDefault="003947B1" w:rsidP="00960B63"/>
    <w:p w14:paraId="659DE49C" w14:textId="77777777" w:rsidR="003947B1" w:rsidRDefault="003947B1" w:rsidP="00960B63">
      <w:pPr>
        <w:sectPr w:rsidR="003947B1" w:rsidSect="002F550C">
          <w:type w:val="continuous"/>
          <w:pgSz w:w="16838" w:h="11906" w:orient="landscape"/>
          <w:pgMar w:top="1418" w:right="1134" w:bottom="1418" w:left="1134" w:header="709" w:footer="709" w:gutter="0"/>
          <w:cols w:space="708"/>
          <w:docGrid w:linePitch="360"/>
        </w:sectPr>
      </w:pPr>
    </w:p>
    <w:p w14:paraId="3E9458DD" w14:textId="5F2A9CEC" w:rsidR="003947B1" w:rsidRDefault="00266E3F" w:rsidP="00960B63">
      <w:r>
        <w:rPr>
          <w:noProof/>
        </w:rPr>
        <w:lastRenderedPageBreak/>
        <w:drawing>
          <wp:anchor distT="0" distB="0" distL="114300" distR="114300" simplePos="0" relativeHeight="251654656" behindDoc="0" locked="0" layoutInCell="1" allowOverlap="1" wp14:anchorId="7921CC07" wp14:editId="0CA6B156">
            <wp:simplePos x="0" y="0"/>
            <wp:positionH relativeFrom="column">
              <wp:posOffset>129359</wp:posOffset>
            </wp:positionH>
            <wp:positionV relativeFrom="paragraph">
              <wp:posOffset>3175</wp:posOffset>
            </wp:positionV>
            <wp:extent cx="5459095" cy="5759450"/>
            <wp:effectExtent l="0" t="0" r="8255" b="0"/>
            <wp:wrapNone/>
            <wp:docPr id="491243028" name="Imagen 12" descr="Diagram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1243028" name="Imagen 12" descr="Diagrama&#10;&#10;Descripción generada automáticamente"/>
                    <pic:cNvPicPr>
                      <a:picLocks noChangeAspect="1" noChangeArrowheads="1"/>
                    </pic:cNvPicPr>
                  </pic:nvPicPr>
                  <pic:blipFill>
                    <a:blip r:embed="rId1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9095" cy="575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AC631CC" w14:textId="77777777" w:rsidR="00EB6410" w:rsidRDefault="00EB6410" w:rsidP="00EB6410"/>
    <w:p w14:paraId="207155DF" w14:textId="77777777" w:rsidR="00EB6410" w:rsidRDefault="00EB6410" w:rsidP="00EB6410"/>
    <w:p w14:paraId="36F8221B" w14:textId="77777777" w:rsidR="00EB6410" w:rsidRDefault="00EB6410" w:rsidP="00EB6410"/>
    <w:p w14:paraId="68413455" w14:textId="77777777" w:rsidR="00EB6410" w:rsidRDefault="00EB6410" w:rsidP="00EB6410"/>
    <w:p w14:paraId="28818882" w14:textId="77777777" w:rsidR="00EB6410" w:rsidRDefault="00EB6410" w:rsidP="00EB6410"/>
    <w:p w14:paraId="0C5E9EB9" w14:textId="77777777" w:rsidR="00EB6410" w:rsidRDefault="00EB6410" w:rsidP="00EB6410"/>
    <w:p w14:paraId="24FBDB3A" w14:textId="77777777" w:rsidR="00EB6410" w:rsidRDefault="00EB6410" w:rsidP="00EB6410"/>
    <w:p w14:paraId="6D160680" w14:textId="77777777" w:rsidR="00EB6410" w:rsidRDefault="00EB6410" w:rsidP="00EB6410"/>
    <w:p w14:paraId="010452D1" w14:textId="77777777" w:rsidR="00EB6410" w:rsidRDefault="00EB6410" w:rsidP="00EB6410"/>
    <w:p w14:paraId="1DE9C836" w14:textId="77777777" w:rsidR="00EB6410" w:rsidRDefault="00EB6410" w:rsidP="00EB6410"/>
    <w:p w14:paraId="2CB28082" w14:textId="77777777" w:rsidR="00EB6410" w:rsidRDefault="00EB6410" w:rsidP="00EB6410"/>
    <w:p w14:paraId="56F8C5BE" w14:textId="65148476" w:rsidR="00EB6410" w:rsidRDefault="00EB6410" w:rsidP="00EB6410"/>
    <w:p w14:paraId="20C6E94C" w14:textId="77777777" w:rsidR="00EB6410" w:rsidRDefault="00EB6410" w:rsidP="00EB6410"/>
    <w:p w14:paraId="09F0CD8C" w14:textId="77777777" w:rsidR="00EB6410" w:rsidRDefault="00EB6410" w:rsidP="00EB6410"/>
    <w:p w14:paraId="760A2B87" w14:textId="77777777" w:rsidR="00EB6410" w:rsidRDefault="00EB6410" w:rsidP="00EB6410"/>
    <w:p w14:paraId="7F34D8AB" w14:textId="77777777" w:rsidR="00EB6410" w:rsidRDefault="00EB6410" w:rsidP="00EB6410"/>
    <w:p w14:paraId="736FB413" w14:textId="77777777" w:rsidR="007C41BA" w:rsidRDefault="007C41BA" w:rsidP="00EB6410"/>
    <w:p w14:paraId="2EBE1C49" w14:textId="77777777" w:rsidR="007C41BA" w:rsidRDefault="007C41BA" w:rsidP="00EB6410"/>
    <w:p w14:paraId="682A4CF4" w14:textId="77777777" w:rsidR="007C41BA" w:rsidRDefault="007C41BA" w:rsidP="00EB6410"/>
    <w:p w14:paraId="097F4A17" w14:textId="77777777" w:rsidR="007C41BA" w:rsidRDefault="007C41BA" w:rsidP="00EB6410"/>
    <w:p w14:paraId="3FB47B74" w14:textId="77777777" w:rsidR="00EB6410" w:rsidRDefault="00EB6410" w:rsidP="00EB6410"/>
    <w:p w14:paraId="09F0D63A" w14:textId="77777777" w:rsidR="00EB6410" w:rsidRDefault="00EB6410" w:rsidP="00EB6410"/>
    <w:p w14:paraId="775734AD" w14:textId="77777777" w:rsidR="00EB6410" w:rsidRDefault="00EB6410" w:rsidP="00EB6410"/>
    <w:p w14:paraId="678CC73B" w14:textId="77777777" w:rsidR="00EB6410" w:rsidRDefault="00EB6410" w:rsidP="00EB6410"/>
    <w:p w14:paraId="1EC42257" w14:textId="77777777" w:rsidR="00EB6410" w:rsidRDefault="00EB6410" w:rsidP="00EB6410"/>
    <w:p w14:paraId="65661967" w14:textId="77777777" w:rsidR="00EB6410" w:rsidRDefault="00EB6410" w:rsidP="00EB6410"/>
    <w:p w14:paraId="18E96E4B" w14:textId="77777777" w:rsidR="00EB6410" w:rsidRDefault="00EB6410" w:rsidP="00EB6410"/>
    <w:p w14:paraId="4E38FFF9" w14:textId="77777777" w:rsidR="00EB6410" w:rsidRDefault="00EB6410" w:rsidP="00EB6410"/>
    <w:p w14:paraId="7BC0CD4B" w14:textId="77777777" w:rsidR="00EB6410" w:rsidRPr="00EB6410" w:rsidRDefault="00EB6410" w:rsidP="00EB6410"/>
    <w:p w14:paraId="53129676" w14:textId="30B34893" w:rsidR="00B825F7" w:rsidRDefault="000D2CB9" w:rsidP="002E3521">
      <w:pPr>
        <w:pStyle w:val="Ttulo1"/>
      </w:pPr>
      <w:bookmarkStart w:id="303" w:name="_Toc181823030"/>
      <w:bookmarkStart w:id="304" w:name="_Toc183532366"/>
      <w:r w:rsidRPr="00971667">
        <w:t>Despedida</w:t>
      </w:r>
      <w:bookmarkEnd w:id="303"/>
      <w:bookmarkEnd w:id="304"/>
      <w:r w:rsidR="00B825F7">
        <w:br w:type="page"/>
      </w:r>
    </w:p>
    <w:p w14:paraId="1CB1B4C4" w14:textId="77777777" w:rsidR="007F5601" w:rsidRDefault="007F5601" w:rsidP="001E7F8D">
      <w:pPr>
        <w:pStyle w:val="Ttulo2"/>
        <w:sectPr w:rsidR="007F5601" w:rsidSect="002F550C">
          <w:headerReference w:type="default" r:id="rId125"/>
          <w:footerReference w:type="default" r:id="rId126"/>
          <w:pgSz w:w="16838" w:h="11906" w:orient="landscape"/>
          <w:pgMar w:top="1418" w:right="1134" w:bottom="1418" w:left="1134" w:header="709" w:footer="709" w:gutter="0"/>
          <w:cols w:space="708"/>
          <w:docGrid w:linePitch="360"/>
        </w:sectPr>
      </w:pPr>
    </w:p>
    <w:p w14:paraId="0B1BCF87" w14:textId="564DCEE0" w:rsidR="00B825F7" w:rsidRPr="00960B63" w:rsidRDefault="00A7030F" w:rsidP="001E7F8D">
      <w:pPr>
        <w:pStyle w:val="Ttulo2"/>
      </w:pPr>
      <w:bookmarkStart w:id="305" w:name="_Toc181823031"/>
      <w:r>
        <w:lastRenderedPageBreak/>
        <w:t>Anunciaremos tu Reino, Señor</w:t>
      </w:r>
      <w:r w:rsidR="00B825F7" w:rsidRPr="00960B63">
        <w:tab/>
        <w:t>(</w:t>
      </w:r>
      <w:r>
        <w:t>Re</w:t>
      </w:r>
      <w:r w:rsidR="00B825F7">
        <w:t>m</w:t>
      </w:r>
      <w:r w:rsidR="00B825F7" w:rsidRPr="00960B63">
        <w:t>)</w:t>
      </w:r>
      <w:bookmarkEnd w:id="305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A7030F" w:rsidRPr="00960B63" w14:paraId="207E46F5" w14:textId="77777777" w:rsidTr="007F5601">
        <w:tc>
          <w:tcPr>
            <w:tcW w:w="7143" w:type="dxa"/>
            <w:tcBorders>
              <w:bottom w:val="single" w:sz="4" w:space="0" w:color="auto"/>
            </w:tcBorders>
          </w:tcPr>
          <w:p w14:paraId="028C328A" w14:textId="77777777" w:rsidR="00A7030F" w:rsidRPr="00971667" w:rsidRDefault="00A7030F" w:rsidP="00A7030F">
            <w:pPr>
              <w:pStyle w:val="Estribillo"/>
            </w:pPr>
            <w:r w:rsidRPr="00971667">
              <w:t xml:space="preserve">       Rem      Do       Rem</w:t>
            </w:r>
          </w:p>
          <w:p w14:paraId="577B7B59" w14:textId="77777777" w:rsidR="00A7030F" w:rsidRPr="00971667" w:rsidRDefault="00A7030F" w:rsidP="00A7030F">
            <w:pPr>
              <w:pStyle w:val="Estribillo"/>
            </w:pPr>
            <w:r w:rsidRPr="00971667">
              <w:rPr>
                <w:u w:val="double"/>
              </w:rPr>
              <w:t>Anuncia</w:t>
            </w:r>
            <w:r w:rsidRPr="00971667">
              <w:t>remos tu Reino, Señor,</w:t>
            </w:r>
          </w:p>
          <w:p w14:paraId="3737ED69" w14:textId="77777777" w:rsidR="00A7030F" w:rsidRPr="00971667" w:rsidRDefault="00A7030F" w:rsidP="00A7030F">
            <w:pPr>
              <w:pStyle w:val="Estribillo"/>
            </w:pPr>
            <w:r w:rsidRPr="00971667">
              <w:t xml:space="preserve">   Sol      Do      Rem</w:t>
            </w:r>
          </w:p>
          <w:p w14:paraId="779BAB16" w14:textId="77777777" w:rsidR="00A7030F" w:rsidRPr="00971667" w:rsidRDefault="00A7030F" w:rsidP="00A7030F">
            <w:pPr>
              <w:pStyle w:val="Estribillo"/>
            </w:pPr>
            <w:r w:rsidRPr="00971667">
              <w:rPr>
                <w:u w:val="single"/>
              </w:rPr>
              <w:t>tu</w:t>
            </w:r>
            <w:r w:rsidRPr="00971667">
              <w:t xml:space="preserve"> Reino, Señor, tu Reino.</w:t>
            </w:r>
          </w:p>
          <w:p w14:paraId="29FF51F2" w14:textId="77777777" w:rsidR="00A7030F" w:rsidRPr="00971667" w:rsidRDefault="00A7030F" w:rsidP="00A7030F"/>
          <w:p w14:paraId="42F77A92" w14:textId="77777777" w:rsidR="00A7030F" w:rsidRPr="00971667" w:rsidRDefault="00A7030F" w:rsidP="00A7030F">
            <w:r w:rsidRPr="00971667">
              <w:t>Rem          Do   Rem               Do      Rem</w:t>
            </w:r>
          </w:p>
          <w:p w14:paraId="2B25FBB9" w14:textId="77777777" w:rsidR="00A7030F" w:rsidRPr="00971667" w:rsidRDefault="00A7030F" w:rsidP="00A7030F">
            <w:r w:rsidRPr="00971667">
              <w:rPr>
                <w:u w:val="double"/>
              </w:rPr>
              <w:t>Reino</w:t>
            </w:r>
            <w:r w:rsidRPr="00971667">
              <w:t xml:space="preserve"> de paz y </w:t>
            </w:r>
            <w:r w:rsidRPr="00971667">
              <w:rPr>
                <w:u w:val="single"/>
              </w:rPr>
              <w:t>jus</w:t>
            </w:r>
            <w:r w:rsidRPr="00971667">
              <w:t>ticia; Reino de vida y verdad.</w:t>
            </w:r>
          </w:p>
          <w:p w14:paraId="6B36A306" w14:textId="77777777" w:rsidR="00A7030F" w:rsidRPr="00971667" w:rsidRDefault="00A7030F" w:rsidP="00A7030F">
            <w:r w:rsidRPr="00971667">
              <w:t xml:space="preserve">   Sol      Do      Rem</w:t>
            </w:r>
          </w:p>
          <w:p w14:paraId="2A190D93" w14:textId="77777777" w:rsidR="00A7030F" w:rsidRPr="00971667" w:rsidRDefault="00A7030F" w:rsidP="00A7030F">
            <w:r w:rsidRPr="00971667">
              <w:t>Tu Reino, Señor, tu Reino.</w:t>
            </w:r>
          </w:p>
          <w:p w14:paraId="1E2A8590" w14:textId="77777777" w:rsidR="00A7030F" w:rsidRPr="00971667" w:rsidRDefault="00A7030F" w:rsidP="00A7030F"/>
          <w:p w14:paraId="6052B1E3" w14:textId="77777777" w:rsidR="00A7030F" w:rsidRPr="00971667" w:rsidRDefault="00A7030F" w:rsidP="00A7030F">
            <w:r w:rsidRPr="00971667">
              <w:t>Reino de amor y de gracia; Reino que habita en nosotros.</w:t>
            </w:r>
          </w:p>
          <w:p w14:paraId="5F7F43BB" w14:textId="77777777" w:rsidR="00A7030F" w:rsidRPr="00971667" w:rsidRDefault="00A7030F" w:rsidP="00A7030F">
            <w:r w:rsidRPr="00971667">
              <w:t>Tu Reino, Señor, tu Reino.</w:t>
            </w:r>
          </w:p>
          <w:p w14:paraId="305636D9" w14:textId="77777777" w:rsidR="00A7030F" w:rsidRPr="00971667" w:rsidRDefault="00A7030F" w:rsidP="00A7030F"/>
          <w:p w14:paraId="7682FB78" w14:textId="77777777" w:rsidR="00A7030F" w:rsidRPr="00971667" w:rsidRDefault="00A7030F" w:rsidP="00A7030F">
            <w:r w:rsidRPr="00971667">
              <w:t>Reino que sufre violencia; Reino que no es de este mundo.</w:t>
            </w:r>
          </w:p>
          <w:p w14:paraId="19F6263A" w14:textId="77777777" w:rsidR="00A7030F" w:rsidRPr="00971667" w:rsidRDefault="00A7030F" w:rsidP="00A7030F">
            <w:r w:rsidRPr="00971667">
              <w:t>Tu Reino, Señor, tu Reino.</w:t>
            </w:r>
          </w:p>
          <w:p w14:paraId="13254DD3" w14:textId="77777777" w:rsidR="00A7030F" w:rsidRPr="00971667" w:rsidRDefault="00A7030F" w:rsidP="00A7030F"/>
          <w:p w14:paraId="19274776" w14:textId="77777777" w:rsidR="00A7030F" w:rsidRPr="00971667" w:rsidRDefault="00A7030F" w:rsidP="00A7030F">
            <w:r w:rsidRPr="00971667">
              <w:t>Reino que ya ha comenzado; Reino que no tendrá fin.</w:t>
            </w:r>
          </w:p>
          <w:p w14:paraId="2A9E931B" w14:textId="12ED2900" w:rsidR="00A7030F" w:rsidRPr="00960B63" w:rsidRDefault="00A7030F" w:rsidP="00A7030F">
            <w:r w:rsidRPr="00971667">
              <w:t>Tu Reino, Señor, tu Reino.</w:t>
            </w:r>
          </w:p>
        </w:tc>
      </w:tr>
    </w:tbl>
    <w:p w14:paraId="1EA78BF5" w14:textId="5F75A38A" w:rsidR="00A7030F" w:rsidRPr="00960B63" w:rsidRDefault="00FB31BB" w:rsidP="001E7F8D">
      <w:pPr>
        <w:pStyle w:val="Ttulo2"/>
      </w:pPr>
      <w:bookmarkStart w:id="306" w:name="_Toc181823033"/>
      <w:r>
        <w:t>Gracias, Señor</w:t>
      </w:r>
      <w:r w:rsidR="00A7030F" w:rsidRPr="00960B63">
        <w:tab/>
        <w:t>(</w:t>
      </w:r>
      <w:r w:rsidR="0069667F">
        <w:t>Do</w:t>
      </w:r>
      <w:r w:rsidR="00A7030F" w:rsidRPr="00960B63">
        <w:t>)</w:t>
      </w:r>
      <w:bookmarkEnd w:id="306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A7030F" w:rsidRPr="00960B63" w14:paraId="49A968FA" w14:textId="77777777" w:rsidTr="007F5601">
        <w:tc>
          <w:tcPr>
            <w:tcW w:w="7143" w:type="dxa"/>
            <w:tcBorders>
              <w:bottom w:val="single" w:sz="4" w:space="0" w:color="auto"/>
            </w:tcBorders>
          </w:tcPr>
          <w:p w14:paraId="5FAD506C" w14:textId="56F51CC1" w:rsidR="00B234D0" w:rsidRDefault="00B234D0" w:rsidP="00B234D0">
            <w:r>
              <w:t>Do         Lam           Fa        Do</w:t>
            </w:r>
          </w:p>
          <w:p w14:paraId="16F3364C" w14:textId="14AA6E2E" w:rsidR="00B234D0" w:rsidRDefault="00B234D0" w:rsidP="00B234D0">
            <w:r>
              <w:t xml:space="preserve">Gracias, Señor, </w:t>
            </w:r>
            <w:r w:rsidRPr="00B77F25">
              <w:rPr>
                <w:u w:val="double"/>
              </w:rPr>
              <w:t>por la al</w:t>
            </w:r>
            <w:r>
              <w:t>fombra de hier</w:t>
            </w:r>
            <w:r w:rsidRPr="00B77F25">
              <w:t>ba</w:t>
            </w:r>
          </w:p>
          <w:p w14:paraId="0B76CD24" w14:textId="3B65BAF9" w:rsidR="00B234D0" w:rsidRDefault="00B234D0" w:rsidP="00B234D0">
            <w:r>
              <w:t xml:space="preserve">    Fa      </w:t>
            </w:r>
            <w:proofErr w:type="gramStart"/>
            <w:r>
              <w:t>Lam  Fa</w:t>
            </w:r>
            <w:proofErr w:type="gramEnd"/>
            <w:r>
              <w:t xml:space="preserve"> Sol    Do</w:t>
            </w:r>
          </w:p>
          <w:p w14:paraId="67A89526" w14:textId="77777777" w:rsidR="00B234D0" w:rsidRDefault="00B234D0" w:rsidP="00B234D0">
            <w:r>
              <w:t xml:space="preserve">que pisa mi pie, </w:t>
            </w:r>
            <w:proofErr w:type="gramStart"/>
            <w:r>
              <w:t>gracias</w:t>
            </w:r>
            <w:proofErr w:type="gramEnd"/>
            <w:r>
              <w:t xml:space="preserve"> Señor.</w:t>
            </w:r>
          </w:p>
          <w:p w14:paraId="496EC00D" w14:textId="0EA00C14" w:rsidR="00B234D0" w:rsidRDefault="00B234D0" w:rsidP="00B234D0">
            <w:r>
              <w:t>Fa                 Do    Fa               Do</w:t>
            </w:r>
          </w:p>
          <w:p w14:paraId="38CA861E" w14:textId="2CFC12A4" w:rsidR="00B234D0" w:rsidRDefault="00B234D0" w:rsidP="00B234D0">
            <w:r w:rsidRPr="00B77F25">
              <w:rPr>
                <w:u w:val="single"/>
              </w:rPr>
              <w:t>Por la miel</w:t>
            </w:r>
            <w:r>
              <w:t xml:space="preserve"> de la abeja, por el canto del ave,</w:t>
            </w:r>
          </w:p>
          <w:p w14:paraId="4C880D1B" w14:textId="66CA6620" w:rsidR="00B234D0" w:rsidRDefault="00B234D0" w:rsidP="00B234D0">
            <w:r>
              <w:t>Lam           Do         Fa       Sol</w:t>
            </w:r>
          </w:p>
          <w:p w14:paraId="1A6BA758" w14:textId="7DBCCA3D" w:rsidR="00B234D0" w:rsidRDefault="00B234D0" w:rsidP="00B234D0">
            <w:r>
              <w:t>por las cosas bellas que mis ojos ven.</w:t>
            </w:r>
          </w:p>
          <w:p w14:paraId="2EFF88FA" w14:textId="68D789A4" w:rsidR="00B234D0" w:rsidRDefault="00B234D0" w:rsidP="00B234D0">
            <w:r>
              <w:t xml:space="preserve">Fa       Do       Sol      Do    </w:t>
            </w:r>
          </w:p>
          <w:p w14:paraId="1C36A687" w14:textId="3264D4F4" w:rsidR="00B234D0" w:rsidRDefault="00B234D0" w:rsidP="00B234D0">
            <w:r>
              <w:t>Por la espiga, el fruto la flor, gracias, Señor,</w:t>
            </w:r>
          </w:p>
          <w:p w14:paraId="779F5C5C" w14:textId="41EAAEE0" w:rsidR="00B234D0" w:rsidRDefault="00B234D0" w:rsidP="00B234D0">
            <w:r>
              <w:t>Fa     Do       Sol        Do</w:t>
            </w:r>
          </w:p>
          <w:p w14:paraId="37A73507" w14:textId="77777777" w:rsidR="00B234D0" w:rsidRDefault="00B234D0" w:rsidP="00B234D0">
            <w:r>
              <w:t>por el aire, la luz y el calor.</w:t>
            </w:r>
          </w:p>
          <w:p w14:paraId="2AE4583F" w14:textId="77777777" w:rsidR="00B234D0" w:rsidRDefault="00B234D0" w:rsidP="00B234D0"/>
          <w:p w14:paraId="151A2FFF" w14:textId="1C789D51" w:rsidR="00B234D0" w:rsidRDefault="00B234D0" w:rsidP="00B234D0">
            <w:pPr>
              <w:pStyle w:val="Estribillo"/>
            </w:pPr>
            <w:r>
              <w:t xml:space="preserve">    Do     Fa                       Do</w:t>
            </w:r>
          </w:p>
          <w:p w14:paraId="28B00B93" w14:textId="63439DC5" w:rsidR="00B234D0" w:rsidRDefault="00B234D0" w:rsidP="00B234D0">
            <w:pPr>
              <w:pStyle w:val="Estribillo"/>
            </w:pPr>
            <w:r>
              <w:t>Oh, buen Se</w:t>
            </w:r>
            <w:r w:rsidRPr="00432B4A">
              <w:rPr>
                <w:u w:val="single"/>
              </w:rPr>
              <w:t>ñor</w:t>
            </w:r>
            <w:r>
              <w:t>, no soy digno de merecer</w:t>
            </w:r>
          </w:p>
          <w:p w14:paraId="04B8DA40" w14:textId="5B328FF8" w:rsidR="00B234D0" w:rsidRDefault="00B234D0" w:rsidP="00B234D0">
            <w:pPr>
              <w:pStyle w:val="Estribillo"/>
            </w:pPr>
            <w:r>
              <w:t xml:space="preserve">                </w:t>
            </w:r>
            <w:proofErr w:type="gramStart"/>
            <w:r>
              <w:t>Sol  Fa</w:t>
            </w:r>
            <w:proofErr w:type="gramEnd"/>
            <w:r>
              <w:t xml:space="preserve">         Do</w:t>
            </w:r>
          </w:p>
          <w:p w14:paraId="4299868B" w14:textId="0907C1D8" w:rsidR="00B234D0" w:rsidRDefault="00B234D0" w:rsidP="00B234D0">
            <w:pPr>
              <w:pStyle w:val="Estribillo"/>
            </w:pPr>
            <w:r>
              <w:t>este nuevo amanecer, gracias, Señor</w:t>
            </w:r>
          </w:p>
          <w:p w14:paraId="16CB4C4E" w14:textId="7448F41A" w:rsidR="00B234D0" w:rsidRDefault="00B234D0" w:rsidP="00B234D0">
            <w:pPr>
              <w:pStyle w:val="Estribillo"/>
            </w:pPr>
            <w:r>
              <w:t xml:space="preserve">           Fa                      Do  </w:t>
            </w:r>
          </w:p>
          <w:p w14:paraId="103AFC98" w14:textId="3DC9F655" w:rsidR="00B234D0" w:rsidRDefault="00B234D0" w:rsidP="00B234D0">
            <w:pPr>
              <w:pStyle w:val="Estribillo"/>
            </w:pPr>
            <w:r>
              <w:t>Oh, buen Señor, este canto de juventud</w:t>
            </w:r>
          </w:p>
          <w:p w14:paraId="41F905CC" w14:textId="7359FC11" w:rsidR="00B234D0" w:rsidRDefault="00B234D0" w:rsidP="00B234D0">
            <w:pPr>
              <w:pStyle w:val="Estribillo"/>
            </w:pPr>
            <w:r>
              <w:t xml:space="preserve">                   Sol</w:t>
            </w:r>
          </w:p>
          <w:p w14:paraId="09602DE4" w14:textId="5E27FE27" w:rsidR="00B234D0" w:rsidRDefault="00B234D0" w:rsidP="00B234D0">
            <w:pPr>
              <w:pStyle w:val="Estribillo"/>
            </w:pPr>
            <w:r>
              <w:t>son versos de gratitud,</w:t>
            </w:r>
          </w:p>
          <w:p w14:paraId="49CD41F2" w14:textId="498CA353" w:rsidR="00B234D0" w:rsidRDefault="00B234D0" w:rsidP="00B234D0">
            <w:pPr>
              <w:pStyle w:val="Estribillo"/>
            </w:pPr>
            <w:r>
              <w:t xml:space="preserve">Fa      Do        </w:t>
            </w:r>
            <w:proofErr w:type="gramStart"/>
            <w:r>
              <w:t>Sol  Fa</w:t>
            </w:r>
            <w:proofErr w:type="gramEnd"/>
            <w:r>
              <w:t xml:space="preserve">      Do        Sol</w:t>
            </w:r>
          </w:p>
          <w:p w14:paraId="6267AAA4" w14:textId="71640D63" w:rsidR="00B234D0" w:rsidRDefault="00B234D0" w:rsidP="00B234D0">
            <w:pPr>
              <w:pStyle w:val="Estribillo"/>
            </w:pPr>
            <w:r>
              <w:t xml:space="preserve">a ti, Jesús, mi </w:t>
            </w:r>
            <w:r w:rsidRPr="00432B4A">
              <w:rPr>
                <w:u w:val="double"/>
              </w:rPr>
              <w:t>Se</w:t>
            </w:r>
            <w:r>
              <w:t xml:space="preserve">ñor, a ti, Jesús, mi Señor.  </w:t>
            </w:r>
          </w:p>
          <w:p w14:paraId="3E0A4B97" w14:textId="77777777" w:rsidR="00B234D0" w:rsidRDefault="00B234D0" w:rsidP="00B234D0"/>
          <w:p w14:paraId="00164DC7" w14:textId="66EB26D4" w:rsidR="00B234D0" w:rsidRDefault="00B234D0" w:rsidP="00B234D0">
            <w:r>
              <w:t>Gracias, Señor, por el pan de la vida,</w:t>
            </w:r>
          </w:p>
          <w:p w14:paraId="46D564CC" w14:textId="5DBF5CA4" w:rsidR="00B234D0" w:rsidRDefault="00B234D0" w:rsidP="00B234D0">
            <w:r>
              <w:t>por tus heridas, gracias, Señor.</w:t>
            </w:r>
          </w:p>
          <w:p w14:paraId="1FA6B7CF" w14:textId="64B71DDE" w:rsidR="00B234D0" w:rsidRDefault="00B234D0" w:rsidP="00B234D0">
            <w:r>
              <w:t>Por el sueño del hombre que al fin quiere paz,</w:t>
            </w:r>
          </w:p>
          <w:p w14:paraId="72DFE869" w14:textId="6001C9E1" w:rsidR="00B234D0" w:rsidRDefault="00B234D0" w:rsidP="00B234D0">
            <w:r>
              <w:t>por los sentimientos de la humanidad.</w:t>
            </w:r>
          </w:p>
          <w:p w14:paraId="4E73D414" w14:textId="1560693D" w:rsidR="00B234D0" w:rsidRDefault="00B234D0" w:rsidP="00B234D0">
            <w:r>
              <w:t>Por la vida, el gozo y el amor, gracias, Señor,</w:t>
            </w:r>
          </w:p>
          <w:p w14:paraId="1CB0E762" w14:textId="13C8B79C" w:rsidR="00A7030F" w:rsidRPr="00960B63" w:rsidRDefault="00B234D0" w:rsidP="00B234D0">
            <w:r>
              <w:t>por el pan, la salud, y el perdón.</w:t>
            </w:r>
          </w:p>
        </w:tc>
      </w:tr>
    </w:tbl>
    <w:p w14:paraId="525A882B" w14:textId="34C533A5" w:rsidR="00A7030F" w:rsidRPr="00960B63" w:rsidRDefault="0069667F" w:rsidP="001E7F8D">
      <w:pPr>
        <w:pStyle w:val="Ttulo2"/>
      </w:pPr>
      <w:bookmarkStart w:id="307" w:name="_Toc181823034"/>
      <w:r>
        <w:t>Hoy el Señor resucitó</w:t>
      </w:r>
      <w:r w:rsidR="00A7030F" w:rsidRPr="00960B63">
        <w:tab/>
        <w:t>(</w:t>
      </w:r>
      <w:r>
        <w:t>Do cej2</w:t>
      </w:r>
      <w:r w:rsidR="00A7030F" w:rsidRPr="00960B63">
        <w:t>)</w:t>
      </w:r>
      <w:bookmarkEnd w:id="307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69667F" w:rsidRPr="00960B63" w14:paraId="49126142" w14:textId="77777777" w:rsidTr="007F5601">
        <w:tc>
          <w:tcPr>
            <w:tcW w:w="7143" w:type="dxa"/>
            <w:tcBorders>
              <w:bottom w:val="single" w:sz="4" w:space="0" w:color="auto"/>
            </w:tcBorders>
          </w:tcPr>
          <w:p w14:paraId="6A82FFBB" w14:textId="77777777" w:rsidR="0069667F" w:rsidRPr="00971667" w:rsidRDefault="0069667F" w:rsidP="0069667F">
            <w:r w:rsidRPr="00971667">
              <w:t xml:space="preserve">         Do                                 Sol</w:t>
            </w:r>
          </w:p>
          <w:p w14:paraId="3E99A431" w14:textId="77777777" w:rsidR="0069667F" w:rsidRPr="00971667" w:rsidRDefault="0069667F" w:rsidP="0069667F">
            <w:r w:rsidRPr="00971667">
              <w:rPr>
                <w:u w:val="double"/>
              </w:rPr>
              <w:t>Hoy</w:t>
            </w:r>
            <w:r w:rsidRPr="00971667">
              <w:t xml:space="preserve"> el Se</w:t>
            </w:r>
            <w:r w:rsidRPr="00971667">
              <w:rPr>
                <w:u w:val="single"/>
              </w:rPr>
              <w:t>ñor</w:t>
            </w:r>
            <w:r w:rsidRPr="00971667">
              <w:t xml:space="preserve"> resucitó y de la muerte nos salvó.</w:t>
            </w:r>
          </w:p>
          <w:p w14:paraId="273CCB90" w14:textId="77777777" w:rsidR="0069667F" w:rsidRPr="00971667" w:rsidRDefault="0069667F" w:rsidP="0069667F"/>
          <w:p w14:paraId="625A0C08" w14:textId="77777777" w:rsidR="0069667F" w:rsidRPr="001104E9" w:rsidRDefault="0069667F" w:rsidP="0069667F">
            <w:pPr>
              <w:pStyle w:val="Estribillo"/>
              <w:rPr>
                <w:lang w:val="en-US"/>
              </w:rPr>
            </w:pPr>
            <w:r w:rsidRPr="00971667">
              <w:t xml:space="preserve">   </w:t>
            </w:r>
            <w:r w:rsidRPr="001104E9">
              <w:rPr>
                <w:lang w:val="en-US"/>
              </w:rPr>
              <w:t xml:space="preserve">Do     Do7     </w:t>
            </w:r>
            <w:proofErr w:type="gramStart"/>
            <w:r w:rsidRPr="001104E9">
              <w:rPr>
                <w:lang w:val="en-US"/>
              </w:rPr>
              <w:t>Fa  Fam</w:t>
            </w:r>
            <w:proofErr w:type="gramEnd"/>
            <w:r w:rsidRPr="001104E9">
              <w:rPr>
                <w:lang w:val="en-US"/>
              </w:rPr>
              <w:t xml:space="preserve">         Do    Sol Do</w:t>
            </w:r>
          </w:p>
          <w:p w14:paraId="338C7C01" w14:textId="77777777" w:rsidR="0069667F" w:rsidRPr="00971667" w:rsidRDefault="0069667F" w:rsidP="0069667F">
            <w:pPr>
              <w:pStyle w:val="Estribillo"/>
            </w:pPr>
            <w:r w:rsidRPr="00971667">
              <w:t>Alegría y paz, hermanos, que el Señor resucitó.</w:t>
            </w:r>
          </w:p>
          <w:p w14:paraId="2F7DF7D3" w14:textId="77777777" w:rsidR="0069667F" w:rsidRPr="00971667" w:rsidRDefault="0069667F" w:rsidP="0069667F"/>
          <w:p w14:paraId="0E991BBE" w14:textId="77777777" w:rsidR="0069667F" w:rsidRPr="00971667" w:rsidRDefault="0069667F" w:rsidP="0069667F">
            <w:r w:rsidRPr="00971667">
              <w:t>Sobre la cruz Cristo venció y el sufrimiento iluminó.</w:t>
            </w:r>
          </w:p>
          <w:p w14:paraId="22CA0372" w14:textId="77777777" w:rsidR="0069667F" w:rsidRPr="00971667" w:rsidRDefault="0069667F" w:rsidP="0069667F"/>
          <w:p w14:paraId="3AF2E177" w14:textId="77777777" w:rsidR="0069667F" w:rsidRPr="00971667" w:rsidRDefault="0069667F" w:rsidP="0069667F">
            <w:r w:rsidRPr="00971667">
              <w:t>El pueblo en Él vida encontró, la esclavitud ya terminó.</w:t>
            </w:r>
          </w:p>
          <w:p w14:paraId="12C05CCA" w14:textId="77777777" w:rsidR="0069667F" w:rsidRPr="00971667" w:rsidRDefault="0069667F" w:rsidP="0069667F"/>
          <w:p w14:paraId="78B45A97" w14:textId="77777777" w:rsidR="0069667F" w:rsidRPr="00971667" w:rsidRDefault="0069667F" w:rsidP="0069667F">
            <w:r w:rsidRPr="00971667">
              <w:t>La luz de Dios en Él brilló, la nueva vida nos llenó.</w:t>
            </w:r>
          </w:p>
          <w:p w14:paraId="3A044F50" w14:textId="77777777" w:rsidR="0069667F" w:rsidRPr="00971667" w:rsidRDefault="0069667F" w:rsidP="0069667F"/>
          <w:p w14:paraId="52637EA9" w14:textId="77777777" w:rsidR="0069667F" w:rsidRPr="00971667" w:rsidRDefault="0069667F" w:rsidP="0069667F">
            <w:r w:rsidRPr="00971667">
              <w:t>Marchad a unir la tierra en paz con vuestro gozo y vuestro amor.</w:t>
            </w:r>
          </w:p>
          <w:p w14:paraId="4DFF07FD" w14:textId="77777777" w:rsidR="0069667F" w:rsidRPr="00971667" w:rsidRDefault="0069667F" w:rsidP="0069667F"/>
          <w:p w14:paraId="7626C9A3" w14:textId="4BE252A5" w:rsidR="0069667F" w:rsidRPr="00960B63" w:rsidRDefault="0069667F" w:rsidP="0069667F">
            <w:r w:rsidRPr="00971667">
              <w:t>Todos cantad: ¡Aleluya! Todos gritad: ¡Aleluya!</w:t>
            </w:r>
          </w:p>
        </w:tc>
      </w:tr>
    </w:tbl>
    <w:p w14:paraId="2F10886B" w14:textId="69400BA2" w:rsidR="00A7030F" w:rsidRPr="00960B63" w:rsidRDefault="0069667F" w:rsidP="001E7F8D">
      <w:pPr>
        <w:pStyle w:val="Ttulo2"/>
      </w:pPr>
      <w:bookmarkStart w:id="308" w:name="_Toc181823035"/>
      <w:r>
        <w:lastRenderedPageBreak/>
        <w:t>Hoy, Señor, te damos gracias</w:t>
      </w:r>
      <w:r w:rsidR="00A7030F" w:rsidRPr="00960B63">
        <w:tab/>
        <w:t>(</w:t>
      </w:r>
      <w:r w:rsidR="00A7030F">
        <w:t>Mi</w:t>
      </w:r>
      <w:r w:rsidR="00A7030F" w:rsidRPr="00960B63">
        <w:t>)</w:t>
      </w:r>
      <w:bookmarkEnd w:id="308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69667F" w:rsidRPr="00960B63" w14:paraId="5AAF86AA" w14:textId="77777777" w:rsidTr="007F5601">
        <w:tc>
          <w:tcPr>
            <w:tcW w:w="7143" w:type="dxa"/>
            <w:tcBorders>
              <w:bottom w:val="single" w:sz="4" w:space="0" w:color="auto"/>
            </w:tcBorders>
          </w:tcPr>
          <w:p w14:paraId="3B142DBE" w14:textId="77777777" w:rsidR="0069667F" w:rsidRPr="00971667" w:rsidRDefault="0069667F" w:rsidP="0069667F">
            <w:pPr>
              <w:pStyle w:val="Estribillo"/>
            </w:pPr>
            <w:r w:rsidRPr="00971667">
              <w:t xml:space="preserve">       Mi</w:t>
            </w:r>
          </w:p>
          <w:p w14:paraId="102BADBD" w14:textId="77777777" w:rsidR="0069667F" w:rsidRPr="00971667" w:rsidRDefault="0069667F" w:rsidP="0069667F">
            <w:pPr>
              <w:pStyle w:val="Estribillo"/>
            </w:pPr>
            <w:r w:rsidRPr="00971667">
              <w:rPr>
                <w:u w:val="double"/>
              </w:rPr>
              <w:t>Hoy</w:t>
            </w:r>
            <w:r w:rsidRPr="00971667">
              <w:t xml:space="preserve">, Señor, te damos gracias </w:t>
            </w:r>
          </w:p>
          <w:p w14:paraId="76B4EBB9" w14:textId="77777777" w:rsidR="0069667F" w:rsidRPr="00971667" w:rsidRDefault="0069667F" w:rsidP="0069667F">
            <w:pPr>
              <w:pStyle w:val="Estribillo"/>
            </w:pPr>
            <w:r w:rsidRPr="00971667">
              <w:t xml:space="preserve">       Si7                  Mi</w:t>
            </w:r>
          </w:p>
          <w:p w14:paraId="15C3FDAA" w14:textId="77777777" w:rsidR="0069667F" w:rsidRPr="00971667" w:rsidRDefault="0069667F" w:rsidP="0069667F">
            <w:pPr>
              <w:pStyle w:val="Estribillo"/>
            </w:pPr>
            <w:r w:rsidRPr="00971667">
              <w:t xml:space="preserve">por la vida, la tierra y el sol. </w:t>
            </w:r>
          </w:p>
          <w:p w14:paraId="1AE71423" w14:textId="77777777" w:rsidR="0069667F" w:rsidRPr="00971667" w:rsidRDefault="0069667F" w:rsidP="0069667F">
            <w:pPr>
              <w:pStyle w:val="Estribillo"/>
            </w:pPr>
            <w:r w:rsidRPr="00971667">
              <w:t xml:space="preserve">                        La</w:t>
            </w:r>
          </w:p>
          <w:p w14:paraId="2DFC5117" w14:textId="77777777" w:rsidR="0069667F" w:rsidRPr="00971667" w:rsidRDefault="0069667F" w:rsidP="0069667F">
            <w:pPr>
              <w:pStyle w:val="Estribillo"/>
            </w:pPr>
            <w:r w:rsidRPr="00971667">
              <w:t>Hoy, Señor, queremos can</w:t>
            </w:r>
            <w:r w:rsidRPr="00971667">
              <w:rPr>
                <w:u w:val="single"/>
              </w:rPr>
              <w:t>tar</w:t>
            </w:r>
          </w:p>
          <w:p w14:paraId="43BFB90B" w14:textId="77777777" w:rsidR="0069667F" w:rsidRPr="00971667" w:rsidRDefault="0069667F" w:rsidP="0069667F">
            <w:pPr>
              <w:pStyle w:val="Estribillo"/>
            </w:pPr>
            <w:r w:rsidRPr="00971667">
              <w:t xml:space="preserve">        Mi    Si7    Mi</w:t>
            </w:r>
          </w:p>
          <w:p w14:paraId="2D2AC519" w14:textId="77777777" w:rsidR="0069667F" w:rsidRPr="00971667" w:rsidRDefault="0069667F" w:rsidP="0069667F">
            <w:pPr>
              <w:pStyle w:val="Estribillo"/>
            </w:pPr>
            <w:r w:rsidRPr="00971667">
              <w:t xml:space="preserve">las grandezas de tu amor. </w:t>
            </w:r>
          </w:p>
          <w:p w14:paraId="5CD80B59" w14:textId="77777777" w:rsidR="0069667F" w:rsidRPr="00971667" w:rsidRDefault="0069667F" w:rsidP="0069667F"/>
          <w:p w14:paraId="6738492B" w14:textId="77777777" w:rsidR="0069667F" w:rsidRPr="00971667" w:rsidRDefault="0069667F" w:rsidP="0069667F">
            <w:r w:rsidRPr="00971667">
              <w:t xml:space="preserve">         Mi        La         Mi</w:t>
            </w:r>
          </w:p>
          <w:p w14:paraId="755BEFC7" w14:textId="77777777" w:rsidR="0069667F" w:rsidRPr="00971667" w:rsidRDefault="0069667F" w:rsidP="0069667F">
            <w:r w:rsidRPr="00971667">
              <w:t xml:space="preserve">Gracias, Padre, mi vida es tu vida, </w:t>
            </w:r>
          </w:p>
          <w:p w14:paraId="630A9A7B" w14:textId="77777777" w:rsidR="0069667F" w:rsidRPr="00971667" w:rsidRDefault="0069667F" w:rsidP="0069667F">
            <w:r w:rsidRPr="00971667">
              <w:t xml:space="preserve">    La              Mi</w:t>
            </w:r>
          </w:p>
          <w:p w14:paraId="28D53DD2" w14:textId="77777777" w:rsidR="0069667F" w:rsidRPr="00971667" w:rsidRDefault="0069667F" w:rsidP="0069667F">
            <w:r w:rsidRPr="00971667">
              <w:t>tus manos amasan mi ba</w:t>
            </w:r>
            <w:r w:rsidRPr="00971667">
              <w:rPr>
                <w:u w:val="double"/>
              </w:rPr>
              <w:t>rro</w:t>
            </w:r>
            <w:r w:rsidRPr="00971667">
              <w:t xml:space="preserve">, </w:t>
            </w:r>
          </w:p>
          <w:p w14:paraId="17B172AA" w14:textId="77777777" w:rsidR="0069667F" w:rsidRPr="00971667" w:rsidRDefault="0069667F" w:rsidP="0069667F">
            <w:r w:rsidRPr="00971667">
              <w:t xml:space="preserve">               Mi7      La</w:t>
            </w:r>
          </w:p>
          <w:p w14:paraId="0D88A147" w14:textId="77777777" w:rsidR="0069667F" w:rsidRPr="00971667" w:rsidRDefault="0069667F" w:rsidP="0069667F">
            <w:r w:rsidRPr="00971667">
              <w:t>mi alma es tu aliento divi</w:t>
            </w:r>
            <w:r w:rsidRPr="00971667">
              <w:rPr>
                <w:u w:val="single"/>
              </w:rPr>
              <w:t>no</w:t>
            </w:r>
            <w:r w:rsidRPr="00971667">
              <w:t xml:space="preserve">, </w:t>
            </w:r>
          </w:p>
          <w:p w14:paraId="4D9FD923" w14:textId="77777777" w:rsidR="0069667F" w:rsidRPr="00971667" w:rsidRDefault="0069667F" w:rsidP="0069667F">
            <w:r w:rsidRPr="00971667">
              <w:t xml:space="preserve">      Mi          Si7    Mi</w:t>
            </w:r>
          </w:p>
          <w:p w14:paraId="085A0456" w14:textId="77777777" w:rsidR="0069667F" w:rsidRPr="00971667" w:rsidRDefault="0069667F" w:rsidP="0069667F">
            <w:r w:rsidRPr="00971667">
              <w:t>tu sonrisa en mis ojos está.</w:t>
            </w:r>
          </w:p>
          <w:p w14:paraId="00650AF2" w14:textId="77777777" w:rsidR="0069667F" w:rsidRPr="00971667" w:rsidRDefault="0069667F" w:rsidP="0069667F"/>
          <w:p w14:paraId="3F61A621" w14:textId="77777777" w:rsidR="0069667F" w:rsidRPr="00971667" w:rsidRDefault="0069667F" w:rsidP="0069667F">
            <w:r w:rsidRPr="00971667">
              <w:t>Gracias, Padre, Tú guías mis pasos,</w:t>
            </w:r>
          </w:p>
          <w:p w14:paraId="202F0D05" w14:textId="77777777" w:rsidR="0069667F" w:rsidRPr="00971667" w:rsidRDefault="0069667F" w:rsidP="0069667F">
            <w:r w:rsidRPr="00971667">
              <w:t>Tú eres la luz y el camino,</w:t>
            </w:r>
          </w:p>
          <w:p w14:paraId="48133030" w14:textId="77777777" w:rsidR="0069667F" w:rsidRPr="00971667" w:rsidRDefault="0069667F" w:rsidP="0069667F">
            <w:r w:rsidRPr="00971667">
              <w:t>conduces a Ti mi destino,</w:t>
            </w:r>
          </w:p>
          <w:p w14:paraId="232C8432" w14:textId="77777777" w:rsidR="0069667F" w:rsidRPr="00971667" w:rsidRDefault="0069667F" w:rsidP="0069667F">
            <w:r w:rsidRPr="00971667">
              <w:t>como llevas los ríos al mar.</w:t>
            </w:r>
          </w:p>
          <w:p w14:paraId="7DD83512" w14:textId="77777777" w:rsidR="0069667F" w:rsidRPr="00971667" w:rsidRDefault="0069667F" w:rsidP="0069667F"/>
          <w:p w14:paraId="6A78FB9B" w14:textId="77777777" w:rsidR="0069667F" w:rsidRPr="00971667" w:rsidRDefault="0069667F" w:rsidP="0069667F">
            <w:r w:rsidRPr="00971667">
              <w:t>Gracias, Padre, me hiciste a tu imagen,</w:t>
            </w:r>
          </w:p>
          <w:p w14:paraId="3E59641E" w14:textId="77777777" w:rsidR="0069667F" w:rsidRPr="00971667" w:rsidRDefault="0069667F" w:rsidP="0069667F">
            <w:r w:rsidRPr="00971667">
              <w:t>y quieres que siga tu ejemplo</w:t>
            </w:r>
          </w:p>
          <w:p w14:paraId="0662A194" w14:textId="77777777" w:rsidR="0069667F" w:rsidRPr="00971667" w:rsidRDefault="0069667F" w:rsidP="0069667F">
            <w:r w:rsidRPr="00971667">
              <w:t>brindando mi amor al hermano,</w:t>
            </w:r>
          </w:p>
          <w:p w14:paraId="284E30B6" w14:textId="10DD539B" w:rsidR="0069667F" w:rsidRPr="00960B63" w:rsidRDefault="0069667F" w:rsidP="0069667F">
            <w:r w:rsidRPr="00971667">
              <w:t>construyendo un mundo de paz.</w:t>
            </w:r>
          </w:p>
        </w:tc>
      </w:tr>
    </w:tbl>
    <w:p w14:paraId="7694C1CC" w14:textId="77777777" w:rsidR="007609AC" w:rsidRDefault="007609AC" w:rsidP="007609AC">
      <w:bookmarkStart w:id="309" w:name="_Toc181823036"/>
    </w:p>
    <w:p w14:paraId="0E98BA96" w14:textId="77777777" w:rsidR="007609AC" w:rsidRDefault="007609AC" w:rsidP="007609AC"/>
    <w:p w14:paraId="2EC928E9" w14:textId="77777777" w:rsidR="007609AC" w:rsidRDefault="007609AC" w:rsidP="007609AC"/>
    <w:p w14:paraId="6C5A8B75" w14:textId="77777777" w:rsidR="007609AC" w:rsidRDefault="007609AC" w:rsidP="007609AC"/>
    <w:p w14:paraId="4276C592" w14:textId="3DD6DACD" w:rsidR="00A7030F" w:rsidRPr="00960B63" w:rsidRDefault="0069667F" w:rsidP="001E7F8D">
      <w:pPr>
        <w:pStyle w:val="Ttulo2"/>
      </w:pPr>
      <w:r>
        <w:t>Lo que hemos visto y oído</w:t>
      </w:r>
      <w:r w:rsidR="00A7030F" w:rsidRPr="00960B63">
        <w:tab/>
        <w:t>(</w:t>
      </w:r>
      <w:r>
        <w:t>Sol</w:t>
      </w:r>
      <w:r w:rsidR="00A7030F" w:rsidRPr="00960B63">
        <w:t>)</w:t>
      </w:r>
      <w:bookmarkEnd w:id="309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69667F" w:rsidRPr="00960B63" w14:paraId="74F7CC7D" w14:textId="77777777" w:rsidTr="007F5601">
        <w:tc>
          <w:tcPr>
            <w:tcW w:w="7143" w:type="dxa"/>
            <w:tcBorders>
              <w:bottom w:val="single" w:sz="4" w:space="0" w:color="auto"/>
            </w:tcBorders>
          </w:tcPr>
          <w:p w14:paraId="7E86EB40" w14:textId="77777777" w:rsidR="0069667F" w:rsidRPr="00971667" w:rsidRDefault="0069667F" w:rsidP="007227D6">
            <w:pPr>
              <w:pStyle w:val="Estribillo"/>
            </w:pPr>
            <w:r w:rsidRPr="00971667">
              <w:t xml:space="preserve">       Sol   Do      Sol             Do        Re</w:t>
            </w:r>
          </w:p>
          <w:p w14:paraId="18FBE72B" w14:textId="77777777" w:rsidR="0069667F" w:rsidRPr="00971667" w:rsidRDefault="0069667F" w:rsidP="007227D6">
            <w:pPr>
              <w:pStyle w:val="Estribillo"/>
            </w:pPr>
            <w:r w:rsidRPr="00971667">
              <w:t>Lo que hemos visto y oído, lo vivido ante el altar,</w:t>
            </w:r>
          </w:p>
          <w:p w14:paraId="12E02C46" w14:textId="77777777" w:rsidR="0069667F" w:rsidRPr="00971667" w:rsidRDefault="0069667F" w:rsidP="007227D6">
            <w:pPr>
              <w:pStyle w:val="Estribillo"/>
            </w:pPr>
            <w:r w:rsidRPr="00971667">
              <w:t xml:space="preserve">  Sol   Do          Sol        Do           Re</w:t>
            </w:r>
          </w:p>
          <w:p w14:paraId="3D0F3021" w14:textId="77777777" w:rsidR="0069667F" w:rsidRPr="00971667" w:rsidRDefault="0069667F" w:rsidP="007227D6">
            <w:pPr>
              <w:pStyle w:val="Estribillo"/>
            </w:pPr>
            <w:r w:rsidRPr="00971667">
              <w:t xml:space="preserve">a todos nuestros </w:t>
            </w:r>
            <w:r w:rsidRPr="00971667">
              <w:rPr>
                <w:u w:val="double"/>
              </w:rPr>
              <w:t>her</w:t>
            </w:r>
            <w:r w:rsidRPr="00971667">
              <w:t>manos lo tenemos que llevar.</w:t>
            </w:r>
          </w:p>
          <w:p w14:paraId="0AB62C65" w14:textId="77777777" w:rsidR="0069667F" w:rsidRPr="00971667" w:rsidRDefault="0069667F" w:rsidP="007227D6">
            <w:pPr>
              <w:pStyle w:val="Estribillo"/>
            </w:pPr>
            <w:r w:rsidRPr="00971667">
              <w:t xml:space="preserve">       Sol   Do      Sol   Do   </w:t>
            </w:r>
            <w:proofErr w:type="gramStart"/>
            <w:r w:rsidRPr="00971667">
              <w:t>Sol  Re</w:t>
            </w:r>
            <w:proofErr w:type="gramEnd"/>
            <w:r w:rsidRPr="00971667">
              <w:t xml:space="preserve">        Sol</w:t>
            </w:r>
          </w:p>
          <w:p w14:paraId="38F68039" w14:textId="77777777" w:rsidR="0069667F" w:rsidRDefault="0069667F" w:rsidP="007227D6">
            <w:pPr>
              <w:pStyle w:val="Estribillo"/>
            </w:pPr>
            <w:r w:rsidRPr="00971667">
              <w:t xml:space="preserve">Lo que hemos visto y oído, </w:t>
            </w:r>
            <w:r w:rsidRPr="00971667">
              <w:rPr>
                <w:u w:val="single"/>
              </w:rPr>
              <w:t>lo</w:t>
            </w:r>
            <w:r w:rsidRPr="00971667">
              <w:t xml:space="preserve"> vivido ante el altar.</w:t>
            </w:r>
          </w:p>
          <w:p w14:paraId="5342B21E" w14:textId="77777777" w:rsidR="007227D6" w:rsidRDefault="007227D6" w:rsidP="0069667F"/>
          <w:p w14:paraId="35E910DB" w14:textId="4794DD9E" w:rsidR="007227D6" w:rsidRDefault="007227D6" w:rsidP="007227D6">
            <w:r>
              <w:t>Sol       Do          Sol</w:t>
            </w:r>
          </w:p>
          <w:p w14:paraId="49386C43" w14:textId="58717D3F" w:rsidR="007227D6" w:rsidRDefault="007227D6" w:rsidP="007227D6">
            <w:r>
              <w:t xml:space="preserve">Es Cristo </w:t>
            </w:r>
            <w:r w:rsidRPr="00432B4A">
              <w:rPr>
                <w:u w:val="single"/>
              </w:rPr>
              <w:t>quien</w:t>
            </w:r>
            <w:r>
              <w:t xml:space="preserve"> nos envía:</w:t>
            </w:r>
          </w:p>
          <w:p w14:paraId="149E23DA" w14:textId="0C27B5BE" w:rsidR="007227D6" w:rsidRDefault="007227D6" w:rsidP="007227D6">
            <w:r>
              <w:t xml:space="preserve">   Do    </w:t>
            </w:r>
            <w:proofErr w:type="gramStart"/>
            <w:r>
              <w:t>Re       Sol</w:t>
            </w:r>
            <w:proofErr w:type="gramEnd"/>
          </w:p>
          <w:p w14:paraId="11D2300D" w14:textId="77777777" w:rsidR="007227D6" w:rsidRDefault="007227D6" w:rsidP="007227D6">
            <w:r>
              <w:t>testigos de la ver</w:t>
            </w:r>
            <w:r w:rsidRPr="00432B4A">
              <w:rPr>
                <w:u w:val="double"/>
              </w:rPr>
              <w:t>dad</w:t>
            </w:r>
            <w:r>
              <w:t>,</w:t>
            </w:r>
          </w:p>
          <w:p w14:paraId="478A0BA2" w14:textId="1B0CA48D" w:rsidR="007227D6" w:rsidRDefault="007227D6" w:rsidP="007227D6">
            <w:r>
              <w:t xml:space="preserve">   </w:t>
            </w:r>
            <w:proofErr w:type="spellStart"/>
            <w:r>
              <w:t>Mim</w:t>
            </w:r>
            <w:proofErr w:type="spellEnd"/>
            <w:r>
              <w:t xml:space="preserve">   Do     Sol</w:t>
            </w:r>
          </w:p>
          <w:p w14:paraId="15ED2670" w14:textId="77777777" w:rsidR="007227D6" w:rsidRDefault="007227D6" w:rsidP="007227D6">
            <w:r>
              <w:t>profetas y misioneros,</w:t>
            </w:r>
          </w:p>
          <w:p w14:paraId="45E84F55" w14:textId="29A1A890" w:rsidR="007227D6" w:rsidRDefault="007227D6" w:rsidP="007227D6">
            <w:r>
              <w:t xml:space="preserve">        Do          Re</w:t>
            </w:r>
          </w:p>
          <w:p w14:paraId="7C385601" w14:textId="77777777" w:rsidR="007227D6" w:rsidRDefault="007227D6" w:rsidP="007227D6">
            <w:r>
              <w:t>constructores de la paz.</w:t>
            </w:r>
          </w:p>
          <w:p w14:paraId="2AC50B0C" w14:textId="77777777" w:rsidR="007227D6" w:rsidRDefault="007227D6" w:rsidP="007227D6"/>
          <w:p w14:paraId="29D71C90" w14:textId="77777777" w:rsidR="007227D6" w:rsidRDefault="007227D6" w:rsidP="007227D6">
            <w:r>
              <w:t>Peregrinos sin fronteras</w:t>
            </w:r>
          </w:p>
          <w:p w14:paraId="1E885237" w14:textId="77777777" w:rsidR="007227D6" w:rsidRDefault="007227D6" w:rsidP="007227D6">
            <w:r>
              <w:t>de una patria universal,</w:t>
            </w:r>
          </w:p>
          <w:p w14:paraId="5C5C8348" w14:textId="77777777" w:rsidR="007227D6" w:rsidRDefault="007227D6" w:rsidP="007227D6">
            <w:r>
              <w:t>esperamos la venida</w:t>
            </w:r>
          </w:p>
          <w:p w14:paraId="064BF82C" w14:textId="77777777" w:rsidR="007227D6" w:rsidRDefault="007227D6" w:rsidP="007227D6">
            <w:r>
              <w:t>del Señor que volverá.</w:t>
            </w:r>
          </w:p>
          <w:p w14:paraId="5F2A23D6" w14:textId="77777777" w:rsidR="007227D6" w:rsidRDefault="007227D6" w:rsidP="007227D6"/>
          <w:p w14:paraId="2B7C553A" w14:textId="6445A725" w:rsidR="007227D6" w:rsidRDefault="007227D6" w:rsidP="007227D6">
            <w:r>
              <w:t>Caminamos por el mundo</w:t>
            </w:r>
          </w:p>
          <w:p w14:paraId="5BDE501C" w14:textId="77777777" w:rsidR="007227D6" w:rsidRDefault="007227D6" w:rsidP="007227D6">
            <w:r>
              <w:t>con la fuerza que él nos da,</w:t>
            </w:r>
          </w:p>
          <w:p w14:paraId="7AB42B4B" w14:textId="4F1176EF" w:rsidR="007227D6" w:rsidRDefault="007227D6" w:rsidP="007227D6">
            <w:r>
              <w:t>el señor glorificado</w:t>
            </w:r>
          </w:p>
          <w:p w14:paraId="618636F9" w14:textId="6CEDD660" w:rsidR="007227D6" w:rsidRPr="00960B63" w:rsidRDefault="007227D6" w:rsidP="007227D6">
            <w:r>
              <w:t>la noche iluminará.</w:t>
            </w:r>
          </w:p>
        </w:tc>
      </w:tr>
    </w:tbl>
    <w:p w14:paraId="1A262A8B" w14:textId="77777777" w:rsidR="007609AC" w:rsidRDefault="007609AC" w:rsidP="007609AC">
      <w:bookmarkStart w:id="310" w:name="_Toc181823037"/>
    </w:p>
    <w:p w14:paraId="016A8EFC" w14:textId="77777777" w:rsidR="007609AC" w:rsidRDefault="007609AC" w:rsidP="007609AC"/>
    <w:p w14:paraId="338C70DB" w14:textId="77777777" w:rsidR="007609AC" w:rsidRDefault="007609AC" w:rsidP="007609AC"/>
    <w:p w14:paraId="6EE79C87" w14:textId="77777777" w:rsidR="007609AC" w:rsidRDefault="007609AC" w:rsidP="007609AC"/>
    <w:p w14:paraId="57249958" w14:textId="77777777" w:rsidR="007609AC" w:rsidRDefault="007609AC" w:rsidP="007609AC"/>
    <w:p w14:paraId="6B687D2F" w14:textId="77777777" w:rsidR="007609AC" w:rsidRDefault="007609AC" w:rsidP="007609AC"/>
    <w:p w14:paraId="616CD60A" w14:textId="68A4ED08" w:rsidR="00A7030F" w:rsidRPr="00960B63" w:rsidRDefault="0069667F" w:rsidP="001E7F8D">
      <w:pPr>
        <w:pStyle w:val="Ttulo2"/>
      </w:pPr>
      <w:r>
        <w:lastRenderedPageBreak/>
        <w:t>Por ti, mi Dios</w:t>
      </w:r>
      <w:r w:rsidR="00A7030F" w:rsidRPr="00960B63">
        <w:tab/>
        <w:t>(</w:t>
      </w:r>
      <w:r>
        <w:t>La</w:t>
      </w:r>
      <w:r w:rsidR="00A7030F" w:rsidRPr="00960B63">
        <w:t>)</w:t>
      </w:r>
      <w:bookmarkEnd w:id="310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69667F" w:rsidRPr="00960B63" w14:paraId="12DAD02F" w14:textId="77777777" w:rsidTr="007F5601">
        <w:tc>
          <w:tcPr>
            <w:tcW w:w="7143" w:type="dxa"/>
            <w:tcBorders>
              <w:bottom w:val="single" w:sz="4" w:space="0" w:color="auto"/>
            </w:tcBorders>
          </w:tcPr>
          <w:p w14:paraId="324F8C7D" w14:textId="77777777" w:rsidR="0069667F" w:rsidRPr="00971667" w:rsidRDefault="0069667F" w:rsidP="0069667F">
            <w:pPr>
              <w:pStyle w:val="Estribillo"/>
            </w:pPr>
            <w:r w:rsidRPr="00971667">
              <w:t xml:space="preserve">    La     Re       Sim   Mi</w:t>
            </w:r>
          </w:p>
          <w:p w14:paraId="30CD6C61" w14:textId="77777777" w:rsidR="0069667F" w:rsidRPr="00971667" w:rsidRDefault="0069667F" w:rsidP="0069667F">
            <w:pPr>
              <w:pStyle w:val="Estribillo"/>
            </w:pPr>
            <w:r w:rsidRPr="00971667">
              <w:rPr>
                <w:u w:val="double"/>
              </w:rPr>
              <w:t>Por</w:t>
            </w:r>
            <w:r w:rsidRPr="00971667">
              <w:t xml:space="preserve"> ti, mi Dios, </w:t>
            </w:r>
            <w:r w:rsidRPr="00971667">
              <w:rPr>
                <w:u w:val="single"/>
              </w:rPr>
              <w:t>can</w:t>
            </w:r>
            <w:r w:rsidRPr="00971667">
              <w:t>tando voy</w:t>
            </w:r>
          </w:p>
          <w:p w14:paraId="53C39E54" w14:textId="77777777" w:rsidR="0069667F" w:rsidRPr="00971667" w:rsidRDefault="0069667F" w:rsidP="0069667F">
            <w:pPr>
              <w:pStyle w:val="Estribillo"/>
            </w:pPr>
            <w:r w:rsidRPr="00971667">
              <w:t xml:space="preserve">      Re      La        Mi      La</w:t>
            </w:r>
          </w:p>
          <w:p w14:paraId="129DD53C" w14:textId="77777777" w:rsidR="0069667F" w:rsidRPr="00971667" w:rsidRDefault="0069667F" w:rsidP="0069667F">
            <w:pPr>
              <w:pStyle w:val="Estribillo"/>
            </w:pPr>
            <w:r w:rsidRPr="00971667">
              <w:t>la alegría de ser tu testigo, Señor.</w:t>
            </w:r>
          </w:p>
          <w:p w14:paraId="4C0A14AB" w14:textId="77777777" w:rsidR="0069667F" w:rsidRPr="00971667" w:rsidRDefault="0069667F" w:rsidP="0069667F"/>
          <w:p w14:paraId="39C7D4F7" w14:textId="77777777" w:rsidR="0069667F" w:rsidRPr="00971667" w:rsidRDefault="0069667F" w:rsidP="0069667F">
            <w:r w:rsidRPr="00971667">
              <w:t xml:space="preserve">   Lam        Rem       Lam</w:t>
            </w:r>
          </w:p>
          <w:p w14:paraId="4241D056" w14:textId="77777777" w:rsidR="0069667F" w:rsidRPr="00971667" w:rsidRDefault="0069667F" w:rsidP="0069667F">
            <w:r w:rsidRPr="00971667">
              <w:t xml:space="preserve">Me mandas que cante con toda mi </w:t>
            </w:r>
            <w:r w:rsidRPr="00971667">
              <w:rPr>
                <w:u w:val="double"/>
              </w:rPr>
              <w:t>voz</w:t>
            </w:r>
            <w:r w:rsidRPr="00971667">
              <w:t>,</w:t>
            </w:r>
          </w:p>
          <w:p w14:paraId="71E24D74" w14:textId="77777777" w:rsidR="0069667F" w:rsidRPr="00971667" w:rsidRDefault="0069667F" w:rsidP="0069667F">
            <w:r w:rsidRPr="00971667">
              <w:t xml:space="preserve">   Do                   Rem      Lam</w:t>
            </w:r>
          </w:p>
          <w:p w14:paraId="11C24FA8" w14:textId="77777777" w:rsidR="0069667F" w:rsidRPr="00971667" w:rsidRDefault="0069667F" w:rsidP="0069667F">
            <w:r w:rsidRPr="00971667">
              <w:t>no sé cómo cantar tu mensaje de amor;</w:t>
            </w:r>
          </w:p>
          <w:p w14:paraId="6676A4E3" w14:textId="77777777" w:rsidR="0069667F" w:rsidRPr="00971667" w:rsidRDefault="0069667F" w:rsidP="0069667F">
            <w:r w:rsidRPr="00971667">
              <w:t xml:space="preserve">    Rem           Lam         Rem     Lam</w:t>
            </w:r>
          </w:p>
          <w:p w14:paraId="70A095E4" w14:textId="77777777" w:rsidR="0069667F" w:rsidRPr="00971667" w:rsidRDefault="0069667F" w:rsidP="0069667F">
            <w:r w:rsidRPr="00971667">
              <w:t>los hombres me preguntan cuál es mi misión,</w:t>
            </w:r>
          </w:p>
          <w:p w14:paraId="5BA34E94" w14:textId="77777777" w:rsidR="0069667F" w:rsidRPr="00971667" w:rsidRDefault="0069667F" w:rsidP="0069667F">
            <w:r w:rsidRPr="00971667">
              <w:t xml:space="preserve">    Do       Mi   Lam</w:t>
            </w:r>
          </w:p>
          <w:p w14:paraId="230A5C42" w14:textId="77777777" w:rsidR="0069667F" w:rsidRPr="00971667" w:rsidRDefault="0069667F" w:rsidP="0069667F">
            <w:r w:rsidRPr="00971667">
              <w:t xml:space="preserve">les digo: testigo </w:t>
            </w:r>
            <w:r w:rsidRPr="00971667">
              <w:rPr>
                <w:u w:val="single"/>
              </w:rPr>
              <w:t>soy</w:t>
            </w:r>
            <w:r w:rsidRPr="00971667">
              <w:t>.</w:t>
            </w:r>
          </w:p>
          <w:p w14:paraId="5F82174F" w14:textId="77777777" w:rsidR="0069667F" w:rsidRPr="00971667" w:rsidRDefault="0069667F" w:rsidP="0069667F"/>
          <w:p w14:paraId="1CC5088B" w14:textId="77777777" w:rsidR="0069667F" w:rsidRPr="00971667" w:rsidRDefault="0069667F" w:rsidP="0069667F">
            <w:r w:rsidRPr="00971667">
              <w:t>Es fuego tu palabra que mi boca quemó,</w:t>
            </w:r>
          </w:p>
          <w:p w14:paraId="4DE583FA" w14:textId="77777777" w:rsidR="0069667F" w:rsidRPr="00971667" w:rsidRDefault="0069667F" w:rsidP="0069667F">
            <w:r w:rsidRPr="00971667">
              <w:t>mis labios ya son llamas y ceniza mi voz,</w:t>
            </w:r>
          </w:p>
          <w:p w14:paraId="7904F299" w14:textId="77777777" w:rsidR="0069667F" w:rsidRPr="00971667" w:rsidRDefault="0069667F" w:rsidP="0069667F">
            <w:r w:rsidRPr="00971667">
              <w:t>da miedo proclamarla, pero tú me dices:</w:t>
            </w:r>
          </w:p>
          <w:p w14:paraId="275C1693" w14:textId="4DDBBD2F" w:rsidR="0069667F" w:rsidRPr="00960B63" w:rsidRDefault="0069667F" w:rsidP="0069667F">
            <w:r w:rsidRPr="00971667">
              <w:t>no temas, contigo estoy.</w:t>
            </w:r>
          </w:p>
        </w:tc>
      </w:tr>
    </w:tbl>
    <w:p w14:paraId="2FEAC5E7" w14:textId="77777777" w:rsidR="00EA539D" w:rsidRDefault="00EA539D" w:rsidP="00EA539D">
      <w:bookmarkStart w:id="311" w:name="_Toc181823038"/>
    </w:p>
    <w:p w14:paraId="3B04ACDD" w14:textId="77777777" w:rsidR="00EA539D" w:rsidRDefault="00EA539D" w:rsidP="00EA539D"/>
    <w:p w14:paraId="6B1662FA" w14:textId="77777777" w:rsidR="00EA539D" w:rsidRDefault="00EA539D" w:rsidP="00EA539D"/>
    <w:p w14:paraId="1DF29D5D" w14:textId="77777777" w:rsidR="00EA539D" w:rsidRDefault="00EA539D" w:rsidP="00EA539D"/>
    <w:p w14:paraId="311F212E" w14:textId="77777777" w:rsidR="00EA539D" w:rsidRDefault="00EA539D" w:rsidP="00EA539D"/>
    <w:p w14:paraId="081F86A0" w14:textId="77777777" w:rsidR="00EA539D" w:rsidRDefault="00EA539D" w:rsidP="00EA539D"/>
    <w:p w14:paraId="0CAD13C6" w14:textId="77777777" w:rsidR="00EA539D" w:rsidRDefault="00EA539D" w:rsidP="00EA539D"/>
    <w:p w14:paraId="29D0E91D" w14:textId="77777777" w:rsidR="00EA539D" w:rsidRDefault="00EA539D" w:rsidP="00EA539D"/>
    <w:p w14:paraId="61E43CCF" w14:textId="77777777" w:rsidR="00EA539D" w:rsidRDefault="00EA539D" w:rsidP="00EA539D"/>
    <w:p w14:paraId="20F5C982" w14:textId="77777777" w:rsidR="00EA539D" w:rsidRDefault="00EA539D" w:rsidP="00EA539D"/>
    <w:p w14:paraId="0E6D5FA1" w14:textId="77777777" w:rsidR="00EA539D" w:rsidRDefault="00EA539D" w:rsidP="00EA539D"/>
    <w:p w14:paraId="63710D31" w14:textId="77777777" w:rsidR="00EA539D" w:rsidRDefault="00EA539D" w:rsidP="00EA539D"/>
    <w:p w14:paraId="32E5F029" w14:textId="77777777" w:rsidR="00EA539D" w:rsidRDefault="00EA539D" w:rsidP="00EA539D"/>
    <w:p w14:paraId="6F715930" w14:textId="5D7A17AA" w:rsidR="00A7030F" w:rsidRPr="00960B63" w:rsidRDefault="00C524B2" w:rsidP="001E7F8D">
      <w:pPr>
        <w:pStyle w:val="Ttulo2"/>
      </w:pPr>
      <w:r>
        <w:t>Que sea mi vida la sal</w:t>
      </w:r>
      <w:r w:rsidR="00A7030F" w:rsidRPr="00960B63">
        <w:tab/>
        <w:t>(</w:t>
      </w:r>
      <w:r w:rsidR="007609AC">
        <w:t>Do</w:t>
      </w:r>
      <w:r w:rsidR="00A7030F" w:rsidRPr="00960B63">
        <w:t>)</w:t>
      </w:r>
      <w:bookmarkEnd w:id="311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A7030F" w:rsidRPr="00960B63" w14:paraId="040B0F0F" w14:textId="77777777" w:rsidTr="007F5601">
        <w:tc>
          <w:tcPr>
            <w:tcW w:w="7143" w:type="dxa"/>
            <w:tcBorders>
              <w:bottom w:val="single" w:sz="4" w:space="0" w:color="auto"/>
            </w:tcBorders>
          </w:tcPr>
          <w:p w14:paraId="24F03A64" w14:textId="6BAF896C" w:rsidR="00C524B2" w:rsidRDefault="00C524B2" w:rsidP="00C524B2">
            <w:r>
              <w:t>Do        Sol7        Do</w:t>
            </w:r>
          </w:p>
          <w:p w14:paraId="2EFCC75A" w14:textId="4837E42D" w:rsidR="00C524B2" w:rsidRDefault="00C524B2" w:rsidP="00C524B2">
            <w:r>
              <w:t>El que me sigue en la vi</w:t>
            </w:r>
            <w:r w:rsidRPr="00C504B0">
              <w:rPr>
                <w:u w:val="double"/>
              </w:rPr>
              <w:t>da</w:t>
            </w:r>
          </w:p>
          <w:p w14:paraId="327883F0" w14:textId="65848EEC" w:rsidR="00C524B2" w:rsidRDefault="00C524B2" w:rsidP="00C524B2">
            <w:r>
              <w:t>Fa                 Do</w:t>
            </w:r>
          </w:p>
          <w:p w14:paraId="546A6986" w14:textId="3CEE2DE6" w:rsidR="00C524B2" w:rsidRDefault="00C524B2" w:rsidP="00C524B2">
            <w:r>
              <w:t>sal de la tierra será,</w:t>
            </w:r>
          </w:p>
          <w:p w14:paraId="115F23A2" w14:textId="5CC61254" w:rsidR="00C524B2" w:rsidRDefault="00C524B2" w:rsidP="00C524B2">
            <w:r>
              <w:t>Mi                   Lam</w:t>
            </w:r>
          </w:p>
          <w:p w14:paraId="09E6AB30" w14:textId="4A65D6D6" w:rsidR="00C524B2" w:rsidRDefault="00C524B2" w:rsidP="00C524B2">
            <w:proofErr w:type="spellStart"/>
            <w:r>
              <w:t>mas</w:t>
            </w:r>
            <w:proofErr w:type="spellEnd"/>
            <w:r>
              <w:t xml:space="preserve"> si la sal se adul</w:t>
            </w:r>
            <w:r w:rsidRPr="00C504B0">
              <w:rPr>
                <w:u w:val="single"/>
              </w:rPr>
              <w:t>te</w:t>
            </w:r>
            <w:r>
              <w:t>ra</w:t>
            </w:r>
          </w:p>
          <w:p w14:paraId="7141FFCA" w14:textId="71FDFC46" w:rsidR="00C524B2" w:rsidRDefault="00C524B2" w:rsidP="00C524B2">
            <w:r>
              <w:t>Do          Fa     Sol</w:t>
            </w:r>
          </w:p>
          <w:p w14:paraId="0BFEE0CC" w14:textId="77777777" w:rsidR="00C524B2" w:rsidRDefault="00C524B2" w:rsidP="00C524B2">
            <w:r>
              <w:t>los hombres la pisarán.</w:t>
            </w:r>
          </w:p>
          <w:p w14:paraId="36CBBB8B" w14:textId="77777777" w:rsidR="00C524B2" w:rsidRDefault="00C524B2" w:rsidP="00C524B2"/>
          <w:p w14:paraId="4C02A1B0" w14:textId="24781150" w:rsidR="00C524B2" w:rsidRDefault="00057EE6" w:rsidP="00C524B2">
            <w:pPr>
              <w:pStyle w:val="Estribillo"/>
            </w:pPr>
            <w:r>
              <w:t xml:space="preserve">    </w:t>
            </w:r>
            <w:r w:rsidR="00C524B2">
              <w:t>D</w:t>
            </w:r>
            <w:r>
              <w:t>o</w:t>
            </w:r>
            <w:r w:rsidR="00C524B2">
              <w:t xml:space="preserve"> </w:t>
            </w:r>
            <w:r>
              <w:t xml:space="preserve">    Lam</w:t>
            </w:r>
            <w:r w:rsidR="00C524B2">
              <w:t xml:space="preserve"> </w:t>
            </w:r>
            <w:r>
              <w:t xml:space="preserve">    </w:t>
            </w:r>
            <w:r w:rsidR="00C524B2">
              <w:t>D</w:t>
            </w:r>
            <w:r>
              <w:t>o</w:t>
            </w:r>
          </w:p>
          <w:p w14:paraId="1C01C3E4" w14:textId="3B1F746D" w:rsidR="00C524B2" w:rsidRDefault="00C524B2" w:rsidP="00C524B2">
            <w:pPr>
              <w:pStyle w:val="Estribillo"/>
            </w:pPr>
            <w:r>
              <w:t xml:space="preserve">Que sea mi vida la </w:t>
            </w:r>
            <w:r w:rsidRPr="00C504B0">
              <w:rPr>
                <w:u w:val="double"/>
              </w:rPr>
              <w:t>sal</w:t>
            </w:r>
            <w:r>
              <w:t>,</w:t>
            </w:r>
          </w:p>
          <w:p w14:paraId="0AC4CB56" w14:textId="2A771C90" w:rsidR="00C524B2" w:rsidRDefault="00057EE6" w:rsidP="00C524B2">
            <w:pPr>
              <w:pStyle w:val="Estribillo"/>
            </w:pPr>
            <w:r>
              <w:t xml:space="preserve">    Lam</w:t>
            </w:r>
            <w:r w:rsidR="00C524B2">
              <w:t xml:space="preserve"> </w:t>
            </w:r>
            <w:r>
              <w:t xml:space="preserve">           </w:t>
            </w:r>
            <w:proofErr w:type="spellStart"/>
            <w:r>
              <w:t>Mim</w:t>
            </w:r>
            <w:proofErr w:type="spellEnd"/>
          </w:p>
          <w:p w14:paraId="3AB95CFD" w14:textId="7B411342" w:rsidR="00C524B2" w:rsidRDefault="00C524B2" w:rsidP="00C524B2">
            <w:pPr>
              <w:pStyle w:val="Estribillo"/>
            </w:pPr>
            <w:r>
              <w:t>que sea mi vida la luz.</w:t>
            </w:r>
          </w:p>
          <w:p w14:paraId="743118F8" w14:textId="271FF556" w:rsidR="00C524B2" w:rsidRDefault="00057EE6" w:rsidP="00C524B2">
            <w:pPr>
              <w:pStyle w:val="Estribillo"/>
            </w:pPr>
            <w:r>
              <w:t>Fa</w:t>
            </w:r>
            <w:r w:rsidR="00C524B2">
              <w:t xml:space="preserve"> </w:t>
            </w:r>
            <w:r>
              <w:t xml:space="preserve">     Do</w:t>
            </w:r>
            <w:r w:rsidR="00C524B2">
              <w:t xml:space="preserve"> </w:t>
            </w:r>
            <w:r>
              <w:t xml:space="preserve">   </w:t>
            </w:r>
            <w:proofErr w:type="spellStart"/>
            <w:r>
              <w:t>Mim</w:t>
            </w:r>
            <w:proofErr w:type="spellEnd"/>
            <w:r w:rsidR="00C524B2">
              <w:t xml:space="preserve"> </w:t>
            </w:r>
            <w:r>
              <w:t xml:space="preserve">    Lam</w:t>
            </w:r>
          </w:p>
          <w:p w14:paraId="1A97D1BD" w14:textId="57F6830A" w:rsidR="00C524B2" w:rsidRDefault="00C524B2" w:rsidP="00C524B2">
            <w:pPr>
              <w:pStyle w:val="Estribillo"/>
            </w:pPr>
            <w:r w:rsidRPr="00C504B0">
              <w:rPr>
                <w:u w:val="single"/>
              </w:rPr>
              <w:t>Sal</w:t>
            </w:r>
            <w:r>
              <w:t xml:space="preserve"> que sala, luz que brilla,</w:t>
            </w:r>
          </w:p>
          <w:p w14:paraId="4D560C03" w14:textId="1A208D66" w:rsidR="00C524B2" w:rsidRDefault="00057EE6" w:rsidP="00C524B2">
            <w:pPr>
              <w:pStyle w:val="Estribillo"/>
            </w:pPr>
            <w:r>
              <w:t>Fa</w:t>
            </w:r>
            <w:r w:rsidR="00C524B2">
              <w:t xml:space="preserve"> </w:t>
            </w:r>
            <w:r>
              <w:t xml:space="preserve">   </w:t>
            </w:r>
            <w:r w:rsidR="00C524B2">
              <w:t>S</w:t>
            </w:r>
            <w:r>
              <w:t>ol</w:t>
            </w:r>
            <w:r w:rsidR="00C524B2">
              <w:t xml:space="preserve">7 </w:t>
            </w:r>
            <w:r>
              <w:t xml:space="preserve">      </w:t>
            </w:r>
            <w:r w:rsidR="00C524B2">
              <w:t>D</w:t>
            </w:r>
            <w:r>
              <w:t>o</w:t>
            </w:r>
          </w:p>
          <w:p w14:paraId="7917AC73" w14:textId="4C8EE4F3" w:rsidR="00C524B2" w:rsidRDefault="00C524B2" w:rsidP="00C524B2">
            <w:pPr>
              <w:pStyle w:val="Estribillo"/>
            </w:pPr>
            <w:r>
              <w:t>sal y fuego es Jesús. (bis)</w:t>
            </w:r>
          </w:p>
          <w:p w14:paraId="661B4CDB" w14:textId="77777777" w:rsidR="00C524B2" w:rsidRDefault="00C524B2" w:rsidP="00C524B2"/>
          <w:p w14:paraId="6628BA25" w14:textId="40606D16" w:rsidR="00C524B2" w:rsidRDefault="00C524B2" w:rsidP="00C524B2">
            <w:r>
              <w:t>Que brille así vuestra luz</w:t>
            </w:r>
          </w:p>
          <w:p w14:paraId="437A061E" w14:textId="7259EF92" w:rsidR="00C524B2" w:rsidRDefault="00C524B2" w:rsidP="00C524B2">
            <w:r>
              <w:t>ante los hombres del mundo,</w:t>
            </w:r>
          </w:p>
          <w:p w14:paraId="3B497D39" w14:textId="77777777" w:rsidR="00C524B2" w:rsidRDefault="00C524B2" w:rsidP="00C524B2">
            <w:r>
              <w:t>que palpen las buenas obras</w:t>
            </w:r>
          </w:p>
          <w:p w14:paraId="3267E880" w14:textId="77777777" w:rsidR="00A7030F" w:rsidRDefault="00C524B2" w:rsidP="00C524B2">
            <w:r>
              <w:t>de lo externo a lo profundo.</w:t>
            </w:r>
          </w:p>
          <w:p w14:paraId="19BB606B" w14:textId="77777777" w:rsidR="00C524B2" w:rsidRDefault="00C524B2" w:rsidP="00C524B2"/>
          <w:p w14:paraId="446E9B00" w14:textId="77777777" w:rsidR="00C524B2" w:rsidRDefault="00C524B2" w:rsidP="00C524B2">
            <w:r>
              <w:t>Sois como la luz del mundo</w:t>
            </w:r>
          </w:p>
          <w:p w14:paraId="623D1654" w14:textId="77777777" w:rsidR="00C524B2" w:rsidRDefault="00C524B2" w:rsidP="00C524B2">
            <w:r>
              <w:t>que a la ciudad alumbra,</w:t>
            </w:r>
          </w:p>
          <w:p w14:paraId="5C8E91B8" w14:textId="77777777" w:rsidR="00C524B2" w:rsidRDefault="00C524B2" w:rsidP="00C524B2">
            <w:r>
              <w:t>éste se pone en la cima</w:t>
            </w:r>
          </w:p>
          <w:p w14:paraId="6A777687" w14:textId="0F1CAAEB" w:rsidR="00C524B2" w:rsidRPr="00960B63" w:rsidRDefault="00C524B2" w:rsidP="00C524B2">
            <w:r>
              <w:t>donde el monte se encumbra.</w:t>
            </w:r>
          </w:p>
        </w:tc>
      </w:tr>
    </w:tbl>
    <w:p w14:paraId="070A7E30" w14:textId="77777777" w:rsidR="00EA539D" w:rsidRDefault="00EA539D" w:rsidP="00EA539D">
      <w:bookmarkStart w:id="312" w:name="_Toc181823039"/>
    </w:p>
    <w:p w14:paraId="197960FF" w14:textId="77777777" w:rsidR="00EA539D" w:rsidRDefault="00EA539D" w:rsidP="00EA539D"/>
    <w:p w14:paraId="487860B2" w14:textId="77777777" w:rsidR="00EA539D" w:rsidRDefault="00EA539D" w:rsidP="00EA539D"/>
    <w:p w14:paraId="44E022D3" w14:textId="77777777" w:rsidR="00EA539D" w:rsidRDefault="00EA539D" w:rsidP="00EA539D"/>
    <w:p w14:paraId="0E79D9F4" w14:textId="3A3B1111" w:rsidR="00A7030F" w:rsidRPr="00960B63" w:rsidRDefault="0069667F" w:rsidP="001E7F8D">
      <w:pPr>
        <w:pStyle w:val="Ttulo2"/>
      </w:pPr>
      <w:r>
        <w:lastRenderedPageBreak/>
        <w:t>Vaso nuevo</w:t>
      </w:r>
      <w:r w:rsidR="00A7030F" w:rsidRPr="00960B63">
        <w:tab/>
        <w:t>(</w:t>
      </w:r>
      <w:r>
        <w:t>Do cej2</w:t>
      </w:r>
      <w:r w:rsidR="00A7030F" w:rsidRPr="00960B63">
        <w:t>)</w:t>
      </w:r>
      <w:bookmarkEnd w:id="312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69667F" w:rsidRPr="00960B63" w14:paraId="04209A65" w14:textId="77777777" w:rsidTr="007F5601">
        <w:tc>
          <w:tcPr>
            <w:tcW w:w="7143" w:type="dxa"/>
            <w:tcBorders>
              <w:bottom w:val="single" w:sz="4" w:space="0" w:color="auto"/>
            </w:tcBorders>
          </w:tcPr>
          <w:p w14:paraId="3978A57B" w14:textId="77777777" w:rsidR="0069667F" w:rsidRPr="00971667" w:rsidRDefault="0069667F" w:rsidP="0069667F">
            <w:r w:rsidRPr="00971667">
              <w:tab/>
              <w:t>Do                        Rem Sol7</w:t>
            </w:r>
          </w:p>
          <w:p w14:paraId="64713746" w14:textId="77777777" w:rsidR="0069667F" w:rsidRPr="00971667" w:rsidRDefault="0069667F" w:rsidP="0069667F">
            <w:r w:rsidRPr="00971667">
              <w:t xml:space="preserve">Gracias quiero darte por amarme. </w:t>
            </w:r>
          </w:p>
          <w:p w14:paraId="66625F3B" w14:textId="77777777" w:rsidR="0069667F" w:rsidRPr="00971667" w:rsidRDefault="0069667F" w:rsidP="0069667F">
            <w:r w:rsidRPr="00971667">
              <w:t xml:space="preserve">Rem                       </w:t>
            </w:r>
            <w:proofErr w:type="gramStart"/>
            <w:r w:rsidRPr="00971667">
              <w:t>Do  Sol</w:t>
            </w:r>
            <w:proofErr w:type="gramEnd"/>
            <w:r w:rsidRPr="00971667">
              <w:t xml:space="preserve"> Do</w:t>
            </w:r>
          </w:p>
          <w:p w14:paraId="66EC3C5D" w14:textId="77777777" w:rsidR="0069667F" w:rsidRPr="00971667" w:rsidRDefault="0069667F" w:rsidP="0069667F">
            <w:r w:rsidRPr="00971667">
              <w:t xml:space="preserve">Gracias quiero darte yo a Ti, Señor. </w:t>
            </w:r>
          </w:p>
          <w:p w14:paraId="0FD4A523" w14:textId="77777777" w:rsidR="0069667F" w:rsidRPr="00971667" w:rsidRDefault="0069667F" w:rsidP="0069667F">
            <w:r w:rsidRPr="00971667">
              <w:t xml:space="preserve">          Do7    Fa         </w:t>
            </w:r>
            <w:proofErr w:type="spellStart"/>
            <w:r w:rsidRPr="00971667">
              <w:t>Fam</w:t>
            </w:r>
            <w:proofErr w:type="spellEnd"/>
          </w:p>
          <w:p w14:paraId="6BCFF206" w14:textId="77777777" w:rsidR="0069667F" w:rsidRPr="00971667" w:rsidRDefault="0069667F" w:rsidP="0069667F">
            <w:r w:rsidRPr="00971667">
              <w:t xml:space="preserve">Hoy </w:t>
            </w:r>
            <w:r w:rsidRPr="00971667">
              <w:rPr>
                <w:u w:val="single"/>
              </w:rPr>
              <w:t>soy</w:t>
            </w:r>
            <w:r w:rsidRPr="00971667">
              <w:t xml:space="preserve"> feliz porque te conocí.</w:t>
            </w:r>
          </w:p>
          <w:p w14:paraId="2384C6DE" w14:textId="77777777" w:rsidR="0069667F" w:rsidRPr="00971667" w:rsidRDefault="0069667F" w:rsidP="0069667F">
            <w:r w:rsidRPr="00971667">
              <w:t>Do           Sol           Do</w:t>
            </w:r>
          </w:p>
          <w:p w14:paraId="37CE01B3" w14:textId="77777777" w:rsidR="0069667F" w:rsidRPr="00971667" w:rsidRDefault="0069667F" w:rsidP="0069667F">
            <w:r w:rsidRPr="00971667">
              <w:t>Gracias por amar</w:t>
            </w:r>
            <w:r w:rsidRPr="00971667">
              <w:rPr>
                <w:u w:val="double"/>
              </w:rPr>
              <w:t>me</w:t>
            </w:r>
            <w:r w:rsidRPr="00971667">
              <w:t xml:space="preserve"> a mí también. </w:t>
            </w:r>
          </w:p>
          <w:p w14:paraId="7523FBB4" w14:textId="77777777" w:rsidR="0069667F" w:rsidRPr="00971667" w:rsidRDefault="0069667F" w:rsidP="0069667F"/>
          <w:p w14:paraId="007C13C4" w14:textId="77777777" w:rsidR="0069667F" w:rsidRPr="00971667" w:rsidRDefault="0069667F" w:rsidP="0069667F">
            <w:pPr>
              <w:pStyle w:val="Estribillo"/>
            </w:pPr>
            <w:r w:rsidRPr="00971667">
              <w:t>Do                     Sol</w:t>
            </w:r>
          </w:p>
          <w:p w14:paraId="330F04EB" w14:textId="77777777" w:rsidR="0069667F" w:rsidRPr="00971667" w:rsidRDefault="0069667F" w:rsidP="0069667F">
            <w:pPr>
              <w:pStyle w:val="Estribillo"/>
            </w:pPr>
            <w:r w:rsidRPr="00971667">
              <w:rPr>
                <w:u w:val="double"/>
              </w:rPr>
              <w:t>Yo</w:t>
            </w:r>
            <w:r w:rsidRPr="00971667">
              <w:t xml:space="preserve"> quiero ser, Señor, amado </w:t>
            </w:r>
          </w:p>
          <w:p w14:paraId="623C867C" w14:textId="77777777" w:rsidR="0069667F" w:rsidRPr="00971667" w:rsidRDefault="0069667F" w:rsidP="0069667F">
            <w:pPr>
              <w:pStyle w:val="Estribillo"/>
            </w:pPr>
            <w:r w:rsidRPr="00971667">
              <w:t xml:space="preserve">        Fa                 Do</w:t>
            </w:r>
          </w:p>
          <w:p w14:paraId="47002398" w14:textId="77777777" w:rsidR="0069667F" w:rsidRPr="00971667" w:rsidRDefault="0069667F" w:rsidP="0069667F">
            <w:pPr>
              <w:pStyle w:val="Estribillo"/>
            </w:pPr>
            <w:r w:rsidRPr="00971667">
              <w:t xml:space="preserve">como el barro en manos del alfarero. </w:t>
            </w:r>
          </w:p>
          <w:p w14:paraId="6B624699" w14:textId="77777777" w:rsidR="0069667F" w:rsidRPr="00971667" w:rsidRDefault="0069667F" w:rsidP="0069667F">
            <w:pPr>
              <w:pStyle w:val="Estribillo"/>
            </w:pPr>
            <w:r w:rsidRPr="00971667">
              <w:t xml:space="preserve">            Do7        Fa   </w:t>
            </w:r>
            <w:proofErr w:type="spellStart"/>
            <w:r w:rsidRPr="00971667">
              <w:t>Fam</w:t>
            </w:r>
            <w:proofErr w:type="spellEnd"/>
          </w:p>
          <w:p w14:paraId="343B4741" w14:textId="77777777" w:rsidR="0069667F" w:rsidRPr="00971667" w:rsidRDefault="0069667F" w:rsidP="0069667F">
            <w:pPr>
              <w:pStyle w:val="Estribillo"/>
            </w:pPr>
            <w:r w:rsidRPr="00971667">
              <w:t xml:space="preserve">Toma mi vida, hazla </w:t>
            </w:r>
            <w:r w:rsidRPr="00971667">
              <w:rPr>
                <w:u w:val="single"/>
              </w:rPr>
              <w:t>de</w:t>
            </w:r>
            <w:r w:rsidRPr="00971667">
              <w:t xml:space="preserve"> nuevo.</w:t>
            </w:r>
          </w:p>
          <w:p w14:paraId="61296333" w14:textId="77777777" w:rsidR="0069667F" w:rsidRPr="00971667" w:rsidRDefault="0069667F" w:rsidP="0069667F">
            <w:pPr>
              <w:pStyle w:val="Estribillo"/>
            </w:pPr>
            <w:r w:rsidRPr="00971667">
              <w:t xml:space="preserve">          Do Sol      Do</w:t>
            </w:r>
          </w:p>
          <w:p w14:paraId="0BCF8C86" w14:textId="77777777" w:rsidR="0069667F" w:rsidRPr="00971667" w:rsidRDefault="0069667F" w:rsidP="0069667F">
            <w:pPr>
              <w:pStyle w:val="Estribillo"/>
            </w:pPr>
            <w:r w:rsidRPr="00971667">
              <w:t xml:space="preserve">Yo quiero ser un vaso nuevo. </w:t>
            </w:r>
          </w:p>
          <w:p w14:paraId="344EA0DC" w14:textId="77777777" w:rsidR="0069667F" w:rsidRPr="00971667" w:rsidRDefault="0069667F" w:rsidP="0069667F"/>
          <w:p w14:paraId="477DE9E5" w14:textId="77777777" w:rsidR="0069667F" w:rsidRPr="00971667" w:rsidRDefault="0069667F" w:rsidP="0069667F">
            <w:r w:rsidRPr="00971667">
              <w:t>Te conocí y te amé.</w:t>
            </w:r>
          </w:p>
          <w:p w14:paraId="4482C517" w14:textId="77777777" w:rsidR="0069667F" w:rsidRPr="00971667" w:rsidRDefault="0069667F" w:rsidP="0069667F">
            <w:r w:rsidRPr="00971667">
              <w:t>Te pedí perdón y me escuchaste.</w:t>
            </w:r>
          </w:p>
          <w:p w14:paraId="67CFE775" w14:textId="77777777" w:rsidR="0069667F" w:rsidRPr="00971667" w:rsidRDefault="0069667F" w:rsidP="0069667F">
            <w:r w:rsidRPr="00971667">
              <w:t>Si te ofendí, perdóname, Señor,</w:t>
            </w:r>
          </w:p>
          <w:p w14:paraId="73AB0D0D" w14:textId="2DEF671F" w:rsidR="0069667F" w:rsidRPr="00960B63" w:rsidRDefault="0069667F" w:rsidP="0069667F">
            <w:r w:rsidRPr="00971667">
              <w:t>pues te amo y nunca te olvidaré.</w:t>
            </w:r>
          </w:p>
        </w:tc>
      </w:tr>
    </w:tbl>
    <w:p w14:paraId="7F3D3CAA" w14:textId="77777777" w:rsidR="00EA539D" w:rsidRDefault="00EA539D" w:rsidP="00EA539D">
      <w:bookmarkStart w:id="313" w:name="_Toc181823040"/>
    </w:p>
    <w:p w14:paraId="02B160B1" w14:textId="77777777" w:rsidR="00EA539D" w:rsidRDefault="00EA539D" w:rsidP="00EA539D"/>
    <w:p w14:paraId="7DE4DA5D" w14:textId="77777777" w:rsidR="00EA539D" w:rsidRDefault="00EA539D" w:rsidP="00EA539D"/>
    <w:p w14:paraId="71CFD31B" w14:textId="65A4D2F0" w:rsidR="00A7030F" w:rsidRPr="00960B63" w:rsidRDefault="0069667F" w:rsidP="001E7F8D">
      <w:pPr>
        <w:pStyle w:val="Ttulo2"/>
      </w:pPr>
      <w:r>
        <w:t>Vive tu amor en mí</w:t>
      </w:r>
      <w:r w:rsidR="00A7030F" w:rsidRPr="00960B63">
        <w:tab/>
        <w:t>(</w:t>
      </w:r>
      <w:r>
        <w:t>Re</w:t>
      </w:r>
      <w:r w:rsidR="00A7030F" w:rsidRPr="00960B63">
        <w:t>)</w:t>
      </w:r>
      <w:bookmarkEnd w:id="313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69667F" w:rsidRPr="00960B63" w14:paraId="2BFDD9AD" w14:textId="77777777" w:rsidTr="007F5601">
        <w:tc>
          <w:tcPr>
            <w:tcW w:w="7143" w:type="dxa"/>
            <w:tcBorders>
              <w:bottom w:val="single" w:sz="4" w:space="0" w:color="auto"/>
            </w:tcBorders>
          </w:tcPr>
          <w:p w14:paraId="480073DD" w14:textId="77777777" w:rsidR="0069667F" w:rsidRPr="00971667" w:rsidRDefault="0069667F" w:rsidP="0069667F">
            <w:pPr>
              <w:pStyle w:val="Estribillo"/>
            </w:pPr>
            <w:r w:rsidRPr="00971667">
              <w:t>Re       La             Sim       Sol           Re</w:t>
            </w:r>
          </w:p>
          <w:p w14:paraId="5469B921" w14:textId="77777777" w:rsidR="0069667F" w:rsidRPr="00971667" w:rsidRDefault="0069667F" w:rsidP="0069667F">
            <w:pPr>
              <w:pStyle w:val="Estribillo"/>
            </w:pPr>
            <w:r w:rsidRPr="00971667">
              <w:rPr>
                <w:u w:val="double"/>
              </w:rPr>
              <w:t>Vive</w:t>
            </w:r>
            <w:r w:rsidRPr="00971667">
              <w:t xml:space="preserve"> tu amor en mí y en cada nota de mi canción.</w:t>
            </w:r>
          </w:p>
          <w:p w14:paraId="76F00AA4" w14:textId="77777777" w:rsidR="0069667F" w:rsidRPr="00971667" w:rsidRDefault="0069667F" w:rsidP="0069667F">
            <w:pPr>
              <w:pStyle w:val="Estribillo"/>
            </w:pPr>
            <w:r w:rsidRPr="00971667">
              <w:t xml:space="preserve">           La           Sim    Sol   Re</w:t>
            </w:r>
          </w:p>
          <w:p w14:paraId="71D525BE" w14:textId="77777777" w:rsidR="0069667F" w:rsidRPr="00971667" w:rsidRDefault="0069667F" w:rsidP="0069667F">
            <w:pPr>
              <w:pStyle w:val="Estribillo"/>
            </w:pPr>
            <w:r w:rsidRPr="00971667">
              <w:t xml:space="preserve">Siento </w:t>
            </w:r>
            <w:r w:rsidRPr="00971667">
              <w:rPr>
                <w:u w:val="single"/>
              </w:rPr>
              <w:t>que</w:t>
            </w:r>
            <w:r w:rsidRPr="00971667">
              <w:t xml:space="preserve"> vuelo cuando vas cerca de mí.</w:t>
            </w:r>
          </w:p>
          <w:p w14:paraId="1915E715" w14:textId="77777777" w:rsidR="0069667F" w:rsidRPr="00971667" w:rsidRDefault="0069667F" w:rsidP="0069667F">
            <w:pPr>
              <w:pStyle w:val="Estribillo"/>
            </w:pPr>
            <w:r w:rsidRPr="00971667">
              <w:t xml:space="preserve">         La            Sim          Sol</w:t>
            </w:r>
          </w:p>
          <w:p w14:paraId="784ECA3F" w14:textId="77777777" w:rsidR="0069667F" w:rsidRPr="00971667" w:rsidRDefault="0069667F" w:rsidP="0069667F">
            <w:pPr>
              <w:pStyle w:val="Estribillo"/>
            </w:pPr>
            <w:r w:rsidRPr="00971667">
              <w:t>Vive tu amor en mí y a todos quiero gritar que</w:t>
            </w:r>
          </w:p>
          <w:p w14:paraId="01B1C6E1" w14:textId="77777777" w:rsidR="0069667F" w:rsidRPr="00971667" w:rsidRDefault="0069667F" w:rsidP="0069667F">
            <w:pPr>
              <w:pStyle w:val="Estribillo"/>
            </w:pPr>
            <w:r w:rsidRPr="00971667">
              <w:t xml:space="preserve">Re      La       Sim Sol         Re        La     </w:t>
            </w:r>
            <w:proofErr w:type="gramStart"/>
            <w:r w:rsidRPr="00971667">
              <w:t>Sim  Sol</w:t>
            </w:r>
            <w:proofErr w:type="gramEnd"/>
          </w:p>
          <w:p w14:paraId="1C27601C" w14:textId="77777777" w:rsidR="0069667F" w:rsidRPr="00971667" w:rsidRDefault="0069667F" w:rsidP="0069667F">
            <w:pPr>
              <w:pStyle w:val="Estribillo"/>
            </w:pPr>
            <w:r w:rsidRPr="00971667">
              <w:t>vale la pena vivir (vale la pena), vale la pena vivir.</w:t>
            </w:r>
          </w:p>
          <w:p w14:paraId="2D9ED8C2" w14:textId="77777777" w:rsidR="0069667F" w:rsidRPr="00971667" w:rsidRDefault="0069667F" w:rsidP="0069667F"/>
          <w:p w14:paraId="41EE5900" w14:textId="77777777" w:rsidR="0069667F" w:rsidRPr="00971667" w:rsidRDefault="0069667F" w:rsidP="0069667F">
            <w:r w:rsidRPr="00971667">
              <w:t xml:space="preserve">Sim   La        </w:t>
            </w:r>
            <w:proofErr w:type="gramStart"/>
            <w:r w:rsidRPr="00971667">
              <w:t>Re  Sim</w:t>
            </w:r>
            <w:proofErr w:type="gramEnd"/>
            <w:r w:rsidRPr="00971667">
              <w:t xml:space="preserve"> La    </w:t>
            </w:r>
            <w:proofErr w:type="gramStart"/>
            <w:r w:rsidRPr="00971667">
              <w:t>Re  Sim</w:t>
            </w:r>
            <w:proofErr w:type="gramEnd"/>
            <w:r w:rsidRPr="00971667">
              <w:t xml:space="preserve"> La        Re      Si7</w:t>
            </w:r>
          </w:p>
          <w:p w14:paraId="6FD93CA0" w14:textId="77777777" w:rsidR="0069667F" w:rsidRPr="00971667" w:rsidRDefault="0069667F" w:rsidP="0069667F">
            <w:r w:rsidRPr="00971667">
              <w:t xml:space="preserve">Hoy vuelvo a sentir en cada dolor la gracia que Tú </w:t>
            </w:r>
            <w:r w:rsidRPr="00971667">
              <w:rPr>
                <w:u w:val="single"/>
              </w:rPr>
              <w:t>só</w:t>
            </w:r>
            <w:r w:rsidRPr="00971667">
              <w:t>lo das.</w:t>
            </w:r>
          </w:p>
          <w:p w14:paraId="7BF7A7FA" w14:textId="77777777" w:rsidR="0069667F" w:rsidRPr="00971667" w:rsidRDefault="0069667F" w:rsidP="0069667F">
            <w:r w:rsidRPr="00971667">
              <w:t xml:space="preserve">     </w:t>
            </w:r>
            <w:proofErr w:type="spellStart"/>
            <w:r w:rsidRPr="00971667">
              <w:t>Mim</w:t>
            </w:r>
            <w:proofErr w:type="spellEnd"/>
            <w:r w:rsidRPr="00971667">
              <w:t xml:space="preserve">              Do           La            Re</w:t>
            </w:r>
          </w:p>
          <w:p w14:paraId="66F42AB6" w14:textId="77777777" w:rsidR="0069667F" w:rsidRPr="00971667" w:rsidRDefault="0069667F" w:rsidP="0069667F">
            <w:r w:rsidRPr="00971667">
              <w:t xml:space="preserve">Eres Tú la luz que pondrá de nuevo paz </w:t>
            </w:r>
            <w:r w:rsidRPr="00971667">
              <w:rPr>
                <w:u w:val="double"/>
              </w:rPr>
              <w:t>en mi</w:t>
            </w:r>
            <w:r w:rsidRPr="00971667">
              <w:t xml:space="preserve"> corazón.</w:t>
            </w:r>
          </w:p>
          <w:p w14:paraId="401782ED" w14:textId="77777777" w:rsidR="0069667F" w:rsidRPr="00971667" w:rsidRDefault="0069667F" w:rsidP="0069667F"/>
          <w:p w14:paraId="61068CC5" w14:textId="77777777" w:rsidR="0069667F" w:rsidRPr="00971667" w:rsidRDefault="0069667F" w:rsidP="0069667F">
            <w:r w:rsidRPr="00971667">
              <w:t>Vuelvo a descubrir que no importa si las cosas que hago grandes son,</w:t>
            </w:r>
          </w:p>
          <w:p w14:paraId="4CE29869" w14:textId="53535721" w:rsidR="0069667F" w:rsidRPr="00960B63" w:rsidRDefault="0069667F" w:rsidP="0069667F">
            <w:r w:rsidRPr="00971667">
              <w:t>porque quedará de mi vida al final sólo el amor.</w:t>
            </w:r>
          </w:p>
        </w:tc>
      </w:tr>
    </w:tbl>
    <w:p w14:paraId="34A56909" w14:textId="77777777" w:rsidR="00F52A59" w:rsidRDefault="00F52A59" w:rsidP="00F52A59"/>
    <w:p w14:paraId="687072B5" w14:textId="77777777" w:rsidR="007F5601" w:rsidRDefault="007F5601" w:rsidP="00F52A59">
      <w:pPr>
        <w:sectPr w:rsidR="007F5601" w:rsidSect="002F550C">
          <w:headerReference w:type="default" r:id="rId127"/>
          <w:footerReference w:type="default" r:id="rId128"/>
          <w:type w:val="continuous"/>
          <w:pgSz w:w="16838" w:h="11906" w:orient="landscape"/>
          <w:pgMar w:top="1418" w:right="1134" w:bottom="1418" w:left="1134" w:header="709" w:footer="709" w:gutter="0"/>
          <w:cols w:num="2" w:space="708"/>
          <w:docGrid w:linePitch="360"/>
        </w:sectPr>
      </w:pPr>
    </w:p>
    <w:p w14:paraId="0B231432" w14:textId="77777777" w:rsidR="00F52A59" w:rsidRPr="00971667" w:rsidRDefault="00F52A59" w:rsidP="00F52A59"/>
    <w:p w14:paraId="5BCA8825" w14:textId="77777777" w:rsidR="00F52A59" w:rsidRPr="00971667" w:rsidRDefault="00F52A59" w:rsidP="00F52A59">
      <w:pPr>
        <w:sectPr w:rsidR="00F52A59" w:rsidRPr="00971667" w:rsidSect="002F550C">
          <w:type w:val="continuous"/>
          <w:pgSz w:w="16838" w:h="11906" w:orient="landscape"/>
          <w:pgMar w:top="1418" w:right="1134" w:bottom="1418" w:left="1134" w:header="709" w:footer="709" w:gutter="0"/>
          <w:cols w:space="708"/>
          <w:docGrid w:linePitch="360"/>
        </w:sectPr>
      </w:pPr>
    </w:p>
    <w:p w14:paraId="23BE3E30" w14:textId="77777777" w:rsidR="00AB6BBA" w:rsidRDefault="00AB6BBA" w:rsidP="00EB6410">
      <w:r>
        <w:lastRenderedPageBreak/>
        <w:br w:type="page"/>
      </w:r>
    </w:p>
    <w:p w14:paraId="42DD95DD" w14:textId="4A4DBFA7" w:rsidR="00EB6410" w:rsidRDefault="00266E3F" w:rsidP="00EB6410">
      <w:r>
        <w:rPr>
          <w:noProof/>
        </w:rPr>
        <w:lastRenderedPageBreak/>
        <w:drawing>
          <wp:anchor distT="0" distB="0" distL="114300" distR="114300" simplePos="0" relativeHeight="251656704" behindDoc="0" locked="0" layoutInCell="1" allowOverlap="1" wp14:anchorId="15C4AE85" wp14:editId="4AF87C5F">
            <wp:simplePos x="0" y="0"/>
            <wp:positionH relativeFrom="column">
              <wp:posOffset>977900</wp:posOffset>
            </wp:positionH>
            <wp:positionV relativeFrom="paragraph">
              <wp:posOffset>3175</wp:posOffset>
            </wp:positionV>
            <wp:extent cx="4831715" cy="5759450"/>
            <wp:effectExtent l="0" t="0" r="6985" b="0"/>
            <wp:wrapNone/>
            <wp:docPr id="285228272" name="Imagen 13" descr="Dibujo de personaje amarillo&#10;&#10;Descripción generada automáticamente con confianza m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5228272" name="Imagen 13" descr="Dibujo de personaje amarillo&#10;&#10;Descripción generada automáticamente con confianza media"/>
                    <pic:cNvPicPr>
                      <a:picLocks noChangeAspect="1" noChangeArrowheads="1"/>
                    </pic:cNvPicPr>
                  </pic:nvPicPr>
                  <pic:blipFill>
                    <a:blip r:embed="rId1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1715" cy="575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9CB299C" w14:textId="77777777" w:rsidR="00EB6410" w:rsidRDefault="00EB6410" w:rsidP="00EB6410"/>
    <w:p w14:paraId="120815D9" w14:textId="77777777" w:rsidR="00EB6410" w:rsidRDefault="00EB6410" w:rsidP="00EB6410"/>
    <w:p w14:paraId="5B3AE6F2" w14:textId="77777777" w:rsidR="00EB6410" w:rsidRDefault="00EB6410" w:rsidP="00EB6410"/>
    <w:p w14:paraId="7DBAA5D5" w14:textId="77777777" w:rsidR="00EB6410" w:rsidRDefault="00EB6410" w:rsidP="00EB6410"/>
    <w:p w14:paraId="7C78C700" w14:textId="77777777" w:rsidR="00EB6410" w:rsidRDefault="00EB6410" w:rsidP="00EB6410"/>
    <w:p w14:paraId="4077371F" w14:textId="77777777" w:rsidR="00EB6410" w:rsidRDefault="00EB6410" w:rsidP="00EB6410"/>
    <w:p w14:paraId="388A7E4C" w14:textId="7C560548" w:rsidR="00EB6410" w:rsidRDefault="00EB6410" w:rsidP="00EB6410"/>
    <w:p w14:paraId="341C01E0" w14:textId="77777777" w:rsidR="00EB6410" w:rsidRDefault="00EB6410" w:rsidP="00EB6410"/>
    <w:p w14:paraId="3180C72B" w14:textId="77777777" w:rsidR="00EB6410" w:rsidRDefault="00EB6410" w:rsidP="00EB6410"/>
    <w:p w14:paraId="34657977" w14:textId="77777777" w:rsidR="00EB6410" w:rsidRDefault="00EB6410" w:rsidP="00EB6410"/>
    <w:p w14:paraId="33F19097" w14:textId="77777777" w:rsidR="00EB6410" w:rsidRDefault="00EB6410" w:rsidP="00EB6410"/>
    <w:p w14:paraId="5544B9D6" w14:textId="77777777" w:rsidR="00EB6410" w:rsidRDefault="00EB6410" w:rsidP="00EB6410"/>
    <w:p w14:paraId="489A1D6F" w14:textId="77777777" w:rsidR="00EB6410" w:rsidRDefault="00EB6410" w:rsidP="00EB6410"/>
    <w:p w14:paraId="5B680B3B" w14:textId="77777777" w:rsidR="00EB6410" w:rsidRDefault="00EB6410" w:rsidP="00EB6410"/>
    <w:p w14:paraId="4183C374" w14:textId="77777777" w:rsidR="00EB6410" w:rsidRDefault="00EB6410" w:rsidP="00EB6410"/>
    <w:p w14:paraId="76EE1DFE" w14:textId="77777777" w:rsidR="00EB6410" w:rsidRDefault="00EB6410" w:rsidP="00EB6410"/>
    <w:p w14:paraId="280185D9" w14:textId="77777777" w:rsidR="00EB6410" w:rsidRDefault="00EB6410" w:rsidP="00EB6410"/>
    <w:p w14:paraId="5D7890F3" w14:textId="77777777" w:rsidR="00EB6410" w:rsidRDefault="00EB6410" w:rsidP="00EB6410"/>
    <w:p w14:paraId="755DA02D" w14:textId="77777777" w:rsidR="00EB6410" w:rsidRDefault="00EB6410" w:rsidP="00EB6410"/>
    <w:p w14:paraId="23D6DFC0" w14:textId="77777777" w:rsidR="00EB6410" w:rsidRDefault="00EB6410" w:rsidP="00EB6410"/>
    <w:p w14:paraId="055296E7" w14:textId="77777777" w:rsidR="00EB6410" w:rsidRDefault="00EB6410" w:rsidP="00EB6410"/>
    <w:p w14:paraId="52981B8C" w14:textId="77777777" w:rsidR="007C41BA" w:rsidRDefault="007C41BA" w:rsidP="00EB6410"/>
    <w:p w14:paraId="47D289DA" w14:textId="77777777" w:rsidR="007C41BA" w:rsidRDefault="007C41BA" w:rsidP="00EB6410"/>
    <w:p w14:paraId="47B98214" w14:textId="77777777" w:rsidR="007C41BA" w:rsidRDefault="007C41BA" w:rsidP="00EB6410"/>
    <w:p w14:paraId="0D7BC68E" w14:textId="77777777" w:rsidR="007C41BA" w:rsidRDefault="007C41BA" w:rsidP="00EB6410"/>
    <w:p w14:paraId="4C73E0B4" w14:textId="77777777" w:rsidR="00EB6410" w:rsidRDefault="00EB6410" w:rsidP="00EB6410"/>
    <w:p w14:paraId="1480297E" w14:textId="77777777" w:rsidR="00EB6410" w:rsidRDefault="00EB6410" w:rsidP="00EB6410"/>
    <w:p w14:paraId="13C480EC" w14:textId="77777777" w:rsidR="00EB6410" w:rsidRDefault="00EB6410" w:rsidP="00EB6410"/>
    <w:p w14:paraId="74928F69" w14:textId="77777777" w:rsidR="00EB6410" w:rsidRPr="00EB6410" w:rsidRDefault="00EB6410" w:rsidP="00EB6410"/>
    <w:p w14:paraId="3F7533CD" w14:textId="5B5DE79F" w:rsidR="00DA62C8" w:rsidRDefault="000D2CB9" w:rsidP="005B241A">
      <w:pPr>
        <w:pStyle w:val="Ttulo1"/>
      </w:pPr>
      <w:bookmarkStart w:id="314" w:name="_Toc181823041"/>
      <w:bookmarkStart w:id="315" w:name="_Toc183532367"/>
      <w:r w:rsidRPr="00971667">
        <w:t>María</w:t>
      </w:r>
      <w:bookmarkEnd w:id="314"/>
      <w:bookmarkEnd w:id="315"/>
      <w:r w:rsidR="00DA62C8">
        <w:br w:type="page"/>
      </w:r>
    </w:p>
    <w:p w14:paraId="37DA5ADF" w14:textId="77777777" w:rsidR="00B95CB7" w:rsidRDefault="00B95CB7" w:rsidP="001E7F8D">
      <w:pPr>
        <w:pStyle w:val="Ttulo2"/>
        <w:sectPr w:rsidR="00B95CB7" w:rsidSect="002F550C">
          <w:headerReference w:type="even" r:id="rId130"/>
          <w:headerReference w:type="default" r:id="rId131"/>
          <w:footerReference w:type="default" r:id="rId132"/>
          <w:pgSz w:w="16838" w:h="11906" w:orient="landscape"/>
          <w:pgMar w:top="1418" w:right="1134" w:bottom="1418" w:left="1134" w:header="709" w:footer="709" w:gutter="0"/>
          <w:cols w:space="708"/>
          <w:docGrid w:linePitch="360"/>
        </w:sectPr>
      </w:pPr>
    </w:p>
    <w:p w14:paraId="6B95B7F2" w14:textId="2E53A373" w:rsidR="00DA62C8" w:rsidRPr="00960B63" w:rsidRDefault="00DA62C8" w:rsidP="001E7F8D">
      <w:pPr>
        <w:pStyle w:val="Ttulo2"/>
      </w:pPr>
      <w:bookmarkStart w:id="316" w:name="_Toc181823042"/>
      <w:r>
        <w:lastRenderedPageBreak/>
        <w:t>A ti que eres el signo</w:t>
      </w:r>
      <w:r w:rsidRPr="00960B63">
        <w:tab/>
        <w:t>(</w:t>
      </w:r>
      <w:r>
        <w:t>Do</w:t>
      </w:r>
      <w:r w:rsidRPr="00960B63">
        <w:t>)</w:t>
      </w:r>
      <w:bookmarkEnd w:id="316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DA62C8" w:rsidRPr="00960B63" w14:paraId="0DA15C09" w14:textId="77777777" w:rsidTr="00B95CB7">
        <w:tc>
          <w:tcPr>
            <w:tcW w:w="7143" w:type="dxa"/>
            <w:tcBorders>
              <w:bottom w:val="single" w:sz="4" w:space="0" w:color="auto"/>
            </w:tcBorders>
          </w:tcPr>
          <w:p w14:paraId="3253D11A" w14:textId="77777777" w:rsidR="00DA62C8" w:rsidRPr="00971667" w:rsidRDefault="00DA62C8" w:rsidP="00DA62C8">
            <w:pPr>
              <w:pStyle w:val="Estribillo"/>
            </w:pPr>
            <w:r w:rsidRPr="00971667">
              <w:t xml:space="preserve">  Do                              Sol</w:t>
            </w:r>
          </w:p>
          <w:p w14:paraId="5489B114" w14:textId="77777777" w:rsidR="00DA62C8" w:rsidRPr="00971667" w:rsidRDefault="00DA62C8" w:rsidP="00DA62C8">
            <w:pPr>
              <w:pStyle w:val="Estribillo"/>
            </w:pPr>
            <w:r w:rsidRPr="00971667">
              <w:rPr>
                <w:u w:val="double"/>
              </w:rPr>
              <w:t>A</w:t>
            </w:r>
            <w:r w:rsidRPr="00971667">
              <w:t xml:space="preserve"> ti, que eres el signo de la fe abierta.</w:t>
            </w:r>
          </w:p>
          <w:p w14:paraId="415B35EA" w14:textId="77777777" w:rsidR="00DA62C8" w:rsidRPr="00971667" w:rsidRDefault="00DA62C8" w:rsidP="00DA62C8">
            <w:pPr>
              <w:pStyle w:val="Estribillo"/>
            </w:pPr>
            <w:r w:rsidRPr="00971667">
              <w:t xml:space="preserve">                                Do     Do7</w:t>
            </w:r>
          </w:p>
          <w:p w14:paraId="63303031" w14:textId="77777777" w:rsidR="00DA62C8" w:rsidRPr="00971667" w:rsidRDefault="00DA62C8" w:rsidP="00DA62C8">
            <w:pPr>
              <w:pStyle w:val="Estribillo"/>
            </w:pPr>
            <w:r w:rsidRPr="00971667">
              <w:t>A ti, vida, dulzura y esperanza nuestra.</w:t>
            </w:r>
          </w:p>
          <w:p w14:paraId="4AB5AE01" w14:textId="77777777" w:rsidR="00DA62C8" w:rsidRPr="00971667" w:rsidRDefault="00DA62C8" w:rsidP="00DA62C8">
            <w:pPr>
              <w:pStyle w:val="Estribillo"/>
            </w:pPr>
            <w:r w:rsidRPr="00971667">
              <w:t xml:space="preserve">  Fa                          Do</w:t>
            </w:r>
          </w:p>
          <w:p w14:paraId="36E12CE9" w14:textId="77777777" w:rsidR="00DA62C8" w:rsidRPr="00971667" w:rsidRDefault="00DA62C8" w:rsidP="00DA62C8">
            <w:pPr>
              <w:pStyle w:val="Estribillo"/>
            </w:pPr>
            <w:r w:rsidRPr="00971667">
              <w:t>A ti vuelve los ojos to</w:t>
            </w:r>
            <w:r w:rsidRPr="00971667">
              <w:rPr>
                <w:u w:val="single"/>
              </w:rPr>
              <w:t>da</w:t>
            </w:r>
            <w:r w:rsidRPr="00971667">
              <w:t xml:space="preserve"> la Iglesia</w:t>
            </w:r>
          </w:p>
          <w:p w14:paraId="7784CA99" w14:textId="77777777" w:rsidR="00DA62C8" w:rsidRPr="00971667" w:rsidRDefault="00DA62C8" w:rsidP="00DA62C8">
            <w:pPr>
              <w:pStyle w:val="Estribillo"/>
            </w:pPr>
            <w:r w:rsidRPr="00971667">
              <w:t xml:space="preserve">  Sol           Do    Sol      Do</w:t>
            </w:r>
          </w:p>
          <w:p w14:paraId="3C5D3543" w14:textId="77777777" w:rsidR="00DA62C8" w:rsidRPr="00971667" w:rsidRDefault="00DA62C8" w:rsidP="00DA62C8">
            <w:pPr>
              <w:pStyle w:val="Estribillo"/>
            </w:pPr>
            <w:r w:rsidRPr="00971667">
              <w:t>A ti vuelve los ojos, Virgen María.</w:t>
            </w:r>
          </w:p>
          <w:p w14:paraId="5ED1118C" w14:textId="77777777" w:rsidR="00DA62C8" w:rsidRPr="00971667" w:rsidRDefault="00DA62C8" w:rsidP="00DA62C8">
            <w:r w:rsidRPr="00971667">
              <w:t>Do                                 Sol</w:t>
            </w:r>
          </w:p>
          <w:p w14:paraId="159B0945" w14:textId="77777777" w:rsidR="00DA62C8" w:rsidRPr="00971667" w:rsidRDefault="00DA62C8" w:rsidP="00DA62C8">
            <w:r w:rsidRPr="00971667">
              <w:t>Nacida en el misterio de Cristo Redentor,</w:t>
            </w:r>
          </w:p>
          <w:p w14:paraId="77BF54A2" w14:textId="77777777" w:rsidR="00DA62C8" w:rsidRPr="00971667" w:rsidRDefault="00DA62C8" w:rsidP="00DA62C8">
            <w:r w:rsidRPr="00971667">
              <w:t xml:space="preserve">                  Do       Sol         Do</w:t>
            </w:r>
          </w:p>
          <w:p w14:paraId="021ED061" w14:textId="77777777" w:rsidR="00DA62C8" w:rsidRPr="00971667" w:rsidRDefault="00DA62C8" w:rsidP="00DA62C8">
            <w:r w:rsidRPr="00971667">
              <w:t>crecida en la esperanza, madura en el amor.</w:t>
            </w:r>
          </w:p>
          <w:p w14:paraId="732CC0B9" w14:textId="77777777" w:rsidR="00DA62C8" w:rsidRPr="00971667" w:rsidRDefault="00DA62C8" w:rsidP="00DA62C8">
            <w:r w:rsidRPr="00971667">
              <w:t xml:space="preserve">         Sol         Do</w:t>
            </w:r>
          </w:p>
          <w:p w14:paraId="16EA6EDA" w14:textId="77777777" w:rsidR="00DA62C8" w:rsidRPr="00971667" w:rsidRDefault="00DA62C8" w:rsidP="00DA62C8">
            <w:r w:rsidRPr="00971667">
              <w:t>Eres peregrina de la fe.</w:t>
            </w:r>
          </w:p>
          <w:p w14:paraId="3AAB4C21" w14:textId="77777777" w:rsidR="00DA62C8" w:rsidRPr="00971667" w:rsidRDefault="00DA62C8" w:rsidP="00DA62C8"/>
          <w:p w14:paraId="58946AE6" w14:textId="77777777" w:rsidR="00DA62C8" w:rsidRPr="00971667" w:rsidRDefault="00DA62C8" w:rsidP="00DA62C8">
            <w:r w:rsidRPr="00971667">
              <w:t>Eres en nuestra tierra la nueva humanidad,</w:t>
            </w:r>
          </w:p>
          <w:p w14:paraId="50D5DC62" w14:textId="77777777" w:rsidR="00DA62C8" w:rsidRPr="00971667" w:rsidRDefault="00DA62C8" w:rsidP="00DA62C8">
            <w:r w:rsidRPr="00971667">
              <w:t>caminas con la Iglesia, promueves la unidad.</w:t>
            </w:r>
          </w:p>
          <w:p w14:paraId="37748BD8" w14:textId="77777777" w:rsidR="00DA62C8" w:rsidRPr="00971667" w:rsidRDefault="00DA62C8" w:rsidP="00DA62C8">
            <w:r w:rsidRPr="00971667">
              <w:t>Eres peregrina de la fe.</w:t>
            </w:r>
          </w:p>
          <w:p w14:paraId="0D25BB0F" w14:textId="77777777" w:rsidR="00DA62C8" w:rsidRPr="00971667" w:rsidRDefault="00DA62C8" w:rsidP="00DA62C8"/>
          <w:p w14:paraId="7B85DCE7" w14:textId="77777777" w:rsidR="00DA62C8" w:rsidRPr="00971667" w:rsidRDefault="00DA62C8" w:rsidP="00DA62C8">
            <w:r w:rsidRPr="00971667">
              <w:t>Proclamas la grandeza del Dios liberador,</w:t>
            </w:r>
          </w:p>
          <w:p w14:paraId="59787B6F" w14:textId="77777777" w:rsidR="00DA62C8" w:rsidRPr="00971667" w:rsidRDefault="00DA62C8" w:rsidP="00DA62C8">
            <w:r w:rsidRPr="00971667">
              <w:t>apoyas al humilde en su liberación.</w:t>
            </w:r>
          </w:p>
          <w:p w14:paraId="35154FC1" w14:textId="7E24325A" w:rsidR="00DA62C8" w:rsidRPr="00960B63" w:rsidRDefault="00DA62C8" w:rsidP="00DA62C8">
            <w:r w:rsidRPr="00971667">
              <w:t>Eres peregrina de la fe.</w:t>
            </w:r>
          </w:p>
        </w:tc>
      </w:tr>
    </w:tbl>
    <w:p w14:paraId="1DF5E758" w14:textId="1D2ED3A7" w:rsidR="00DA62C8" w:rsidRPr="00960B63" w:rsidRDefault="00B771AE" w:rsidP="001E7F8D">
      <w:pPr>
        <w:pStyle w:val="Ttulo2"/>
      </w:pPr>
      <w:bookmarkStart w:id="317" w:name="_Toc181823043"/>
      <w:r>
        <w:t>Ave María</w:t>
      </w:r>
      <w:r w:rsidR="00DA62C8" w:rsidRPr="00960B63">
        <w:tab/>
        <w:t>(</w:t>
      </w:r>
      <w:r w:rsidR="00155507">
        <w:t>Sol cej2</w:t>
      </w:r>
      <w:r w:rsidR="00DA62C8" w:rsidRPr="00960B63">
        <w:t>)</w:t>
      </w:r>
      <w:bookmarkEnd w:id="317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DA62C8" w:rsidRPr="00960B63" w14:paraId="3575E15B" w14:textId="77777777" w:rsidTr="00B95CB7">
        <w:tc>
          <w:tcPr>
            <w:tcW w:w="7143" w:type="dxa"/>
            <w:tcBorders>
              <w:bottom w:val="single" w:sz="4" w:space="0" w:color="auto"/>
            </w:tcBorders>
          </w:tcPr>
          <w:p w14:paraId="7F3CAC17" w14:textId="0508FCDA" w:rsidR="0054791D" w:rsidRDefault="0054791D" w:rsidP="00B771AE">
            <w:r>
              <w:t xml:space="preserve">Sol                    </w:t>
            </w:r>
            <w:proofErr w:type="spellStart"/>
            <w:r>
              <w:t>Mim</w:t>
            </w:r>
            <w:proofErr w:type="spellEnd"/>
            <w:r>
              <w:t xml:space="preserve">       Do           Re</w:t>
            </w:r>
          </w:p>
          <w:p w14:paraId="5F793228" w14:textId="42422971" w:rsidR="00B771AE" w:rsidRDefault="00B771AE" w:rsidP="00B771AE">
            <w:r w:rsidRPr="00C77F75">
              <w:rPr>
                <w:u w:val="single"/>
              </w:rPr>
              <w:t>Por</w:t>
            </w:r>
            <w:r>
              <w:t xml:space="preserve"> tu sonrisa ante un Ángel una tarde en Nazaret,</w:t>
            </w:r>
          </w:p>
          <w:p w14:paraId="50D2189B" w14:textId="3DC6F9B8" w:rsidR="0054791D" w:rsidRDefault="0054791D" w:rsidP="00B771AE">
            <w:r>
              <w:t xml:space="preserve">      Lam        Re</w:t>
            </w:r>
          </w:p>
          <w:p w14:paraId="6FA2FABF" w14:textId="44D8EB92" w:rsidR="00B771AE" w:rsidRDefault="00B771AE" w:rsidP="00B771AE">
            <w:r>
              <w:t>Ave Marí</w:t>
            </w:r>
            <w:r w:rsidRPr="00C77F75">
              <w:rPr>
                <w:u w:val="double"/>
              </w:rPr>
              <w:t>a</w:t>
            </w:r>
            <w:r>
              <w:t>, Ave María.</w:t>
            </w:r>
          </w:p>
          <w:p w14:paraId="74404D00" w14:textId="227EF8F7" w:rsidR="0054791D" w:rsidRDefault="0054791D" w:rsidP="0054791D">
            <w:r>
              <w:t xml:space="preserve">Sol               </w:t>
            </w:r>
            <w:proofErr w:type="spellStart"/>
            <w:r>
              <w:t>Mim</w:t>
            </w:r>
            <w:proofErr w:type="spellEnd"/>
            <w:r>
              <w:t xml:space="preserve">        Do          Re</w:t>
            </w:r>
          </w:p>
          <w:p w14:paraId="6FBB4B6C" w14:textId="77777777" w:rsidR="00B771AE" w:rsidRDefault="00B771AE" w:rsidP="00B771AE">
            <w:r>
              <w:t>Por decir sí confiando en la llama de tu fe,</w:t>
            </w:r>
          </w:p>
          <w:p w14:paraId="0EF1C324" w14:textId="77777777" w:rsidR="0054791D" w:rsidRDefault="0054791D" w:rsidP="0054791D">
            <w:r>
              <w:t xml:space="preserve">      Lam        Re</w:t>
            </w:r>
          </w:p>
          <w:p w14:paraId="7F4971BB" w14:textId="77777777" w:rsidR="00B771AE" w:rsidRDefault="00B771AE" w:rsidP="00B771AE">
            <w:r>
              <w:t>Ave María, Ave María.</w:t>
            </w:r>
          </w:p>
          <w:p w14:paraId="2EAF5807" w14:textId="77777777" w:rsidR="00B771AE" w:rsidRDefault="00B771AE" w:rsidP="00B771AE"/>
          <w:p w14:paraId="06AB279B" w14:textId="5F1655CD" w:rsidR="00696EA4" w:rsidRDefault="00696EA4" w:rsidP="00B771AE">
            <w:pPr>
              <w:pStyle w:val="Estribillo"/>
            </w:pPr>
            <w:r>
              <w:t xml:space="preserve">      Do         </w:t>
            </w:r>
            <w:proofErr w:type="spellStart"/>
            <w:r>
              <w:t>Mim</w:t>
            </w:r>
            <w:proofErr w:type="spellEnd"/>
          </w:p>
          <w:p w14:paraId="17D0D6E4" w14:textId="01DFED9C" w:rsidR="00B771AE" w:rsidRDefault="00B771AE" w:rsidP="00B771AE">
            <w:pPr>
              <w:pStyle w:val="Estribillo"/>
            </w:pPr>
            <w:r>
              <w:t>Ave María, Ave Marí</w:t>
            </w:r>
            <w:r w:rsidRPr="00C77F75">
              <w:rPr>
                <w:u w:val="single"/>
              </w:rPr>
              <w:t>a</w:t>
            </w:r>
            <w:r>
              <w:t>.</w:t>
            </w:r>
          </w:p>
          <w:p w14:paraId="7F8F88CA" w14:textId="209766AB" w:rsidR="00696EA4" w:rsidRDefault="00696EA4" w:rsidP="00B771AE">
            <w:pPr>
              <w:pStyle w:val="Estribillo"/>
            </w:pPr>
            <w:r>
              <w:t xml:space="preserve">      </w:t>
            </w:r>
            <w:proofErr w:type="gramStart"/>
            <w:r>
              <w:t>Re          Sol</w:t>
            </w:r>
            <w:proofErr w:type="gramEnd"/>
          </w:p>
          <w:p w14:paraId="10035BFF" w14:textId="6F1B260C" w:rsidR="00B771AE" w:rsidRDefault="00B771AE" w:rsidP="00B771AE">
            <w:pPr>
              <w:pStyle w:val="Estribillo"/>
            </w:pPr>
            <w:r>
              <w:t>Ave María te canta</w:t>
            </w:r>
            <w:r w:rsidRPr="00C77F75">
              <w:rPr>
                <w:u w:val="double"/>
              </w:rPr>
              <w:t>ré</w:t>
            </w:r>
            <w:r>
              <w:t>. (bis)</w:t>
            </w:r>
          </w:p>
          <w:p w14:paraId="02D4E070" w14:textId="77777777" w:rsidR="00B771AE" w:rsidRDefault="00B771AE" w:rsidP="00B771AE"/>
          <w:p w14:paraId="7359C0D0" w14:textId="32AD8D8E" w:rsidR="00B771AE" w:rsidRDefault="00B771AE" w:rsidP="00B771AE">
            <w:r>
              <w:t>Por ayudar con cariño a tu prima Isabel,</w:t>
            </w:r>
          </w:p>
          <w:p w14:paraId="5546DE80" w14:textId="77777777" w:rsidR="00B771AE" w:rsidRDefault="00B771AE" w:rsidP="00B771AE">
            <w:r>
              <w:t>Ave María, Ave María.</w:t>
            </w:r>
          </w:p>
          <w:p w14:paraId="03346313" w14:textId="77777777" w:rsidR="00B771AE" w:rsidRDefault="00B771AE" w:rsidP="00B771AE">
            <w:r>
              <w:t>Por el camino en la vida de la mano de José,</w:t>
            </w:r>
          </w:p>
          <w:p w14:paraId="0BC9827C" w14:textId="77777777" w:rsidR="00B771AE" w:rsidRDefault="00B771AE" w:rsidP="00B771AE">
            <w:r>
              <w:t>Ave María, Ave María.</w:t>
            </w:r>
          </w:p>
          <w:p w14:paraId="0F11A549" w14:textId="77777777" w:rsidR="00B771AE" w:rsidRDefault="00B771AE" w:rsidP="00B771AE"/>
          <w:p w14:paraId="1B5EE7C9" w14:textId="77777777" w:rsidR="00B771AE" w:rsidRDefault="00B771AE" w:rsidP="00B771AE">
            <w:r>
              <w:t>Por esa senda difícil que te lleva hasta Belén,</w:t>
            </w:r>
          </w:p>
          <w:p w14:paraId="22EED447" w14:textId="77777777" w:rsidR="00B771AE" w:rsidRDefault="00B771AE" w:rsidP="00B771AE">
            <w:r>
              <w:t>Ave María, Ave María.</w:t>
            </w:r>
          </w:p>
          <w:p w14:paraId="6BE60B0E" w14:textId="77777777" w:rsidR="00B771AE" w:rsidRDefault="00B771AE" w:rsidP="00B771AE">
            <w:r>
              <w:t>Y tu mirada serena si no te reciben bien,</w:t>
            </w:r>
          </w:p>
          <w:p w14:paraId="734316DD" w14:textId="77777777" w:rsidR="00B771AE" w:rsidRDefault="00B771AE" w:rsidP="00B771AE">
            <w:r>
              <w:t>Ave María, Ave María.</w:t>
            </w:r>
          </w:p>
          <w:p w14:paraId="087A3A0C" w14:textId="77777777" w:rsidR="00B771AE" w:rsidRDefault="00B771AE" w:rsidP="00B771AE"/>
          <w:p w14:paraId="3A9AD9D4" w14:textId="77777777" w:rsidR="00B771AE" w:rsidRDefault="00B771AE" w:rsidP="00B771AE">
            <w:r>
              <w:t>Por dar luz a Jesús, nuestro Dios, nuestro Emmanuel,</w:t>
            </w:r>
          </w:p>
          <w:p w14:paraId="61A36637" w14:textId="77777777" w:rsidR="00B771AE" w:rsidRDefault="00B771AE" w:rsidP="00B771AE">
            <w:r>
              <w:t>Ave María, Ave María.</w:t>
            </w:r>
          </w:p>
          <w:p w14:paraId="01AF9FB6" w14:textId="77777777" w:rsidR="00B771AE" w:rsidRDefault="00B771AE" w:rsidP="00B771AE">
            <w:r>
              <w:t>Por dar la cena a pastores, y a Reyes Magos también,</w:t>
            </w:r>
          </w:p>
          <w:p w14:paraId="498EAEF5" w14:textId="77777777" w:rsidR="00B771AE" w:rsidRDefault="00B771AE" w:rsidP="00B771AE">
            <w:r>
              <w:t>Ave María, Ave María.</w:t>
            </w:r>
          </w:p>
          <w:p w14:paraId="5ED2E1E8" w14:textId="77777777" w:rsidR="00B771AE" w:rsidRDefault="00B771AE" w:rsidP="00B771AE"/>
          <w:p w14:paraId="45CA7998" w14:textId="4A2CB599" w:rsidR="00B771AE" w:rsidRDefault="00B771AE" w:rsidP="00B771AE">
            <w:r>
              <w:t>Por ser valiente en Egipto refugiada con valor,</w:t>
            </w:r>
          </w:p>
          <w:p w14:paraId="03A7A08D" w14:textId="77777777" w:rsidR="00B771AE" w:rsidRDefault="00B771AE" w:rsidP="00B771AE">
            <w:r>
              <w:t>Ave María, Ave María.</w:t>
            </w:r>
          </w:p>
          <w:p w14:paraId="3900609D" w14:textId="77777777" w:rsidR="00B771AE" w:rsidRDefault="00B771AE" w:rsidP="00B771AE">
            <w:r>
              <w:t>Por los tres días buscando a Jesús que se marchó,</w:t>
            </w:r>
          </w:p>
          <w:p w14:paraId="5E8736D5" w14:textId="77777777" w:rsidR="00B771AE" w:rsidRDefault="00B771AE" w:rsidP="00B771AE">
            <w:r>
              <w:t>Ave María, Ave María.</w:t>
            </w:r>
          </w:p>
          <w:p w14:paraId="00956DEB" w14:textId="77777777" w:rsidR="00B771AE" w:rsidRDefault="00B771AE" w:rsidP="00B771AE"/>
          <w:p w14:paraId="1C16E053" w14:textId="77777777" w:rsidR="00B771AE" w:rsidRDefault="00B771AE" w:rsidP="00B771AE">
            <w:r>
              <w:t>Por el viacrucis de sangre, por la fuerza de tu amor,</w:t>
            </w:r>
          </w:p>
          <w:p w14:paraId="34A89A55" w14:textId="77777777" w:rsidR="00B771AE" w:rsidRDefault="00B771AE" w:rsidP="00B771AE">
            <w:r>
              <w:t>Ave María, Ave María.</w:t>
            </w:r>
          </w:p>
          <w:p w14:paraId="7BB0D12C" w14:textId="77777777" w:rsidR="00B771AE" w:rsidRDefault="00B771AE" w:rsidP="00B771AE">
            <w:r>
              <w:t>Por ser la madre de todos con valor en la Pasión,</w:t>
            </w:r>
          </w:p>
          <w:p w14:paraId="49558CD4" w14:textId="77777777" w:rsidR="00B771AE" w:rsidRDefault="00B771AE" w:rsidP="00B771AE">
            <w:r>
              <w:t>Ave María, Ave María.</w:t>
            </w:r>
          </w:p>
          <w:p w14:paraId="5DF4C269" w14:textId="77777777" w:rsidR="00B771AE" w:rsidRDefault="00B771AE" w:rsidP="00B771AE"/>
          <w:p w14:paraId="5F36CDA9" w14:textId="77777777" w:rsidR="00B771AE" w:rsidRDefault="00B771AE" w:rsidP="00B771AE">
            <w:r>
              <w:t>Por el abrazo a tu hijo lleno de resurrección,</w:t>
            </w:r>
          </w:p>
          <w:p w14:paraId="547CAA94" w14:textId="77777777" w:rsidR="00B771AE" w:rsidRDefault="00B771AE" w:rsidP="00B771AE">
            <w:r>
              <w:t>Ave María, Ave María.</w:t>
            </w:r>
          </w:p>
          <w:p w14:paraId="65F82EEF" w14:textId="77777777" w:rsidR="00B771AE" w:rsidRDefault="00B771AE" w:rsidP="00B771AE">
            <w:r>
              <w:t>Por ser Pilar en la Iglesia y estar en el corazón,</w:t>
            </w:r>
          </w:p>
          <w:p w14:paraId="7DB8CBF8" w14:textId="14B6992E" w:rsidR="00B771AE" w:rsidRPr="00960B63" w:rsidRDefault="00B771AE" w:rsidP="00B771AE">
            <w:r>
              <w:t>Ave María, Ave María.</w:t>
            </w:r>
          </w:p>
        </w:tc>
      </w:tr>
    </w:tbl>
    <w:p w14:paraId="314D9FCE" w14:textId="4F5B1508" w:rsidR="00BA4454" w:rsidRPr="00960B63" w:rsidRDefault="00BA4454" w:rsidP="001E7F8D">
      <w:pPr>
        <w:pStyle w:val="Ttulo2"/>
      </w:pPr>
      <w:bookmarkStart w:id="318" w:name="_Toc181823044"/>
      <w:r w:rsidRPr="00BA4454">
        <w:lastRenderedPageBreak/>
        <w:t>Dulce muchacha humilde de Palestina</w:t>
      </w:r>
      <w:r w:rsidRPr="00960B63">
        <w:tab/>
        <w:t>(</w:t>
      </w:r>
      <w:r>
        <w:t>Do</w:t>
      </w:r>
      <w:r w:rsidR="007704EE">
        <w:t xml:space="preserve"> cej2</w:t>
      </w:r>
      <w:r w:rsidRPr="00960B63">
        <w:t>)</w:t>
      </w:r>
      <w:bookmarkEnd w:id="318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BA4454" w:rsidRPr="00960B63" w14:paraId="78DCFAD6" w14:textId="77777777" w:rsidTr="00D66F3D">
        <w:tc>
          <w:tcPr>
            <w:tcW w:w="7143" w:type="dxa"/>
            <w:tcBorders>
              <w:bottom w:val="single" w:sz="4" w:space="0" w:color="auto"/>
            </w:tcBorders>
          </w:tcPr>
          <w:p w14:paraId="097AF54C" w14:textId="0C659F94" w:rsidR="00BA4454" w:rsidRDefault="00BA4454" w:rsidP="00D66F3D">
            <w:bookmarkStart w:id="319" w:name="_Hlk179735032"/>
            <w:r>
              <w:t>Do</w:t>
            </w:r>
          </w:p>
          <w:p w14:paraId="2FA67415" w14:textId="77777777" w:rsidR="00BA4454" w:rsidRDefault="00BA4454" w:rsidP="00D66F3D">
            <w:r>
              <w:t>Dulce muchacha humilde de Palestina,</w:t>
            </w:r>
          </w:p>
          <w:p w14:paraId="4D7D48A4" w14:textId="6526D329" w:rsidR="00BA4454" w:rsidRDefault="00BA4454" w:rsidP="00D66F3D">
            <w:r>
              <w:t>Fa             Sol7             Do   Do7</w:t>
            </w:r>
          </w:p>
          <w:p w14:paraId="119E54AB" w14:textId="1FB39874" w:rsidR="00BA4454" w:rsidRDefault="00BA4454" w:rsidP="00D66F3D">
            <w:r>
              <w:t xml:space="preserve">a ti </w:t>
            </w:r>
            <w:r w:rsidR="00A372ED">
              <w:t>por</w:t>
            </w:r>
            <w:r>
              <w:t xml:space="preserve"> madre </w:t>
            </w:r>
            <w:r w:rsidR="00A372ED">
              <w:t xml:space="preserve">suya </w:t>
            </w:r>
            <w:r>
              <w:t>Dios te eligió.</w:t>
            </w:r>
          </w:p>
          <w:p w14:paraId="4DDAAAC8" w14:textId="1FF64343" w:rsidR="00BA4454" w:rsidRDefault="00BA4454" w:rsidP="00D66F3D">
            <w:r>
              <w:t>Fa                                  Do</w:t>
            </w:r>
          </w:p>
          <w:p w14:paraId="5F4216AF" w14:textId="77777777" w:rsidR="00BA4454" w:rsidRDefault="00BA4454" w:rsidP="00D66F3D">
            <w:r w:rsidRPr="009F3420">
              <w:rPr>
                <w:u w:val="single"/>
              </w:rPr>
              <w:t>Y</w:t>
            </w:r>
            <w:r>
              <w:t xml:space="preserve"> cuando desde el cielo te mandó un ángel,</w:t>
            </w:r>
          </w:p>
          <w:p w14:paraId="306E7C46" w14:textId="01EC3487" w:rsidR="00BA4454" w:rsidRDefault="00BA4454" w:rsidP="00D66F3D">
            <w:r>
              <w:t xml:space="preserve">       La7            Rem</w:t>
            </w:r>
          </w:p>
          <w:p w14:paraId="7C62DEA3" w14:textId="77777777" w:rsidR="00BA4454" w:rsidRDefault="00BA4454" w:rsidP="00D66F3D">
            <w:r>
              <w:t>para pedir tu consentimiento,</w:t>
            </w:r>
          </w:p>
          <w:p w14:paraId="727949F8" w14:textId="5F80280F" w:rsidR="00BA4454" w:rsidRDefault="00BA4454" w:rsidP="00BA4454">
            <w:r>
              <w:t xml:space="preserve">        Sol7               Do</w:t>
            </w:r>
            <w:proofErr w:type="gramStart"/>
            <w:r>
              <w:t xml:space="preserve">   (</w:t>
            </w:r>
            <w:proofErr w:type="gramEnd"/>
            <w:r>
              <w:t>Do7)</w:t>
            </w:r>
          </w:p>
          <w:p w14:paraId="1AB5B8BA" w14:textId="528DC075" w:rsidR="00BA4454" w:rsidRDefault="00BA4454" w:rsidP="00D66F3D">
            <w:r>
              <w:t>tú le dijiste: “Tu escla</w:t>
            </w:r>
            <w:r w:rsidRPr="009F3420">
              <w:rPr>
                <w:u w:val="double"/>
              </w:rPr>
              <w:t>va</w:t>
            </w:r>
            <w:r>
              <w:t xml:space="preserve"> soy” (bis)</w:t>
            </w:r>
            <w:r w:rsidR="00471374">
              <w:t>.</w:t>
            </w:r>
          </w:p>
          <w:p w14:paraId="0BA54441" w14:textId="77777777" w:rsidR="00BA4454" w:rsidRDefault="00BA4454" w:rsidP="00D66F3D"/>
          <w:p w14:paraId="20254C7C" w14:textId="08BB11C4" w:rsidR="00BA4454" w:rsidRDefault="00BA4454" w:rsidP="00D66F3D">
            <w:r>
              <w:t>Fue tu materna espera luz de esperanza</w:t>
            </w:r>
          </w:p>
          <w:p w14:paraId="0B1EA6E7" w14:textId="77777777" w:rsidR="00BA4454" w:rsidRDefault="00BA4454" w:rsidP="00D66F3D">
            <w:r>
              <w:t>hasta que el pequeñito nació en Belén,</w:t>
            </w:r>
          </w:p>
          <w:p w14:paraId="729AE133" w14:textId="77777777" w:rsidR="00BA4454" w:rsidRDefault="00BA4454" w:rsidP="00D66F3D">
            <w:r>
              <w:t>y llegaron los pobres y peregrinos</w:t>
            </w:r>
          </w:p>
          <w:p w14:paraId="6C52D395" w14:textId="77777777" w:rsidR="00BA4454" w:rsidRDefault="00BA4454" w:rsidP="00D66F3D">
            <w:r>
              <w:t>para adorarlo y él sonreía.</w:t>
            </w:r>
          </w:p>
          <w:p w14:paraId="142F5195" w14:textId="13DE28BB" w:rsidR="00BA4454" w:rsidRDefault="00BA4454" w:rsidP="00D66F3D">
            <w:r>
              <w:t>Dios con nosotros, el Emmanuel (</w:t>
            </w:r>
            <w:r w:rsidR="00471374">
              <w:t>bis</w:t>
            </w:r>
            <w:r>
              <w:t>)</w:t>
            </w:r>
            <w:r w:rsidR="00471374">
              <w:t>.</w:t>
            </w:r>
          </w:p>
          <w:p w14:paraId="62483F8E" w14:textId="77777777" w:rsidR="00BA4454" w:rsidRDefault="00BA4454" w:rsidP="00D66F3D"/>
          <w:p w14:paraId="17C0865F" w14:textId="4AB6156E" w:rsidR="00BA4454" w:rsidRDefault="00471374" w:rsidP="00BA4454">
            <w:pPr>
              <w:pStyle w:val="Estribillo"/>
            </w:pPr>
            <w:r>
              <w:t>Sol</w:t>
            </w:r>
            <w:r w:rsidR="00BA4454">
              <w:t xml:space="preserve">7 </w:t>
            </w:r>
            <w:r>
              <w:t xml:space="preserve">                      </w:t>
            </w:r>
            <w:proofErr w:type="gramStart"/>
            <w:r>
              <w:t>Do</w:t>
            </w:r>
            <w:r w:rsidR="00BA4454">
              <w:t xml:space="preserve"> </w:t>
            </w:r>
            <w:r>
              <w:t xml:space="preserve"> Do</w:t>
            </w:r>
            <w:proofErr w:type="gramEnd"/>
            <w:r w:rsidR="00BA4454">
              <w:t>7</w:t>
            </w:r>
          </w:p>
          <w:p w14:paraId="240B69A9" w14:textId="71263D1D" w:rsidR="00BA4454" w:rsidRDefault="00BA4454" w:rsidP="00BA4454">
            <w:pPr>
              <w:pStyle w:val="Estribillo"/>
            </w:pPr>
            <w:r>
              <w:t>Por eso voy a darte mi corazón</w:t>
            </w:r>
            <w:r w:rsidR="00906032">
              <w:t>,</w:t>
            </w:r>
          </w:p>
          <w:p w14:paraId="43F775A3" w14:textId="7D1A1131" w:rsidR="00BA4454" w:rsidRDefault="00BA4454" w:rsidP="00BA4454">
            <w:pPr>
              <w:pStyle w:val="Estribillo"/>
            </w:pPr>
            <w:r>
              <w:t>F</w:t>
            </w:r>
            <w:r w:rsidR="00471374">
              <w:t>a</w:t>
            </w:r>
            <w:r>
              <w:t xml:space="preserve"> </w:t>
            </w:r>
            <w:r w:rsidR="00471374">
              <w:t xml:space="preserve">            Do</w:t>
            </w:r>
            <w:r>
              <w:t xml:space="preserve"> </w:t>
            </w:r>
            <w:r w:rsidR="00471374">
              <w:t xml:space="preserve">       Lam</w:t>
            </w:r>
          </w:p>
          <w:p w14:paraId="0F2ADB1B" w14:textId="77777777" w:rsidR="00BA4454" w:rsidRDefault="00BA4454" w:rsidP="00BA4454">
            <w:pPr>
              <w:pStyle w:val="Estribillo"/>
            </w:pPr>
            <w:r>
              <w:t>y, cantan</w:t>
            </w:r>
            <w:r w:rsidRPr="009F3420">
              <w:rPr>
                <w:u w:val="single"/>
              </w:rPr>
              <w:t>do, re</w:t>
            </w:r>
            <w:r>
              <w:t>petiré tu nombre:</w:t>
            </w:r>
          </w:p>
          <w:p w14:paraId="2E974676" w14:textId="4A1A5776" w:rsidR="00BA4454" w:rsidRDefault="00471374" w:rsidP="00BA4454">
            <w:pPr>
              <w:pStyle w:val="Estribillo"/>
            </w:pPr>
            <w:r>
              <w:t xml:space="preserve">  Re</w:t>
            </w:r>
            <w:r w:rsidR="00BA4454">
              <w:t xml:space="preserve">m </w:t>
            </w:r>
            <w:r>
              <w:t>Sol</w:t>
            </w:r>
            <w:r w:rsidR="00BA4454">
              <w:t xml:space="preserve">7 </w:t>
            </w:r>
            <w:r>
              <w:t xml:space="preserve">  </w:t>
            </w:r>
            <w:proofErr w:type="gramStart"/>
            <w:r>
              <w:t>Do</w:t>
            </w:r>
            <w:r w:rsidR="00BA4454">
              <w:t xml:space="preserve"> </w:t>
            </w:r>
            <w:r>
              <w:t xml:space="preserve"> </w:t>
            </w:r>
            <w:r w:rsidR="00BA4454">
              <w:t>(</w:t>
            </w:r>
            <w:proofErr w:type="gramEnd"/>
            <w:r>
              <w:t>Do</w:t>
            </w:r>
            <w:r w:rsidR="00BA4454">
              <w:t>7)</w:t>
            </w:r>
          </w:p>
          <w:p w14:paraId="6FBD4E4B" w14:textId="6F9A2FD8" w:rsidR="00BA4454" w:rsidRDefault="00BA4454" w:rsidP="00BA4454">
            <w:pPr>
              <w:pStyle w:val="Estribillo"/>
            </w:pPr>
            <w:r>
              <w:t>María de Na</w:t>
            </w:r>
            <w:r w:rsidRPr="009F3420">
              <w:rPr>
                <w:u w:val="double"/>
              </w:rPr>
              <w:t>za</w:t>
            </w:r>
            <w:r>
              <w:t>ret (</w:t>
            </w:r>
            <w:r w:rsidR="00471374">
              <w:t>bis</w:t>
            </w:r>
            <w:r>
              <w:t>)</w:t>
            </w:r>
            <w:r w:rsidR="00471374">
              <w:t>.</w:t>
            </w:r>
          </w:p>
          <w:p w14:paraId="384FE146" w14:textId="77777777" w:rsidR="00BA4454" w:rsidRDefault="00BA4454" w:rsidP="00D66F3D"/>
          <w:p w14:paraId="392A2F31" w14:textId="77777777" w:rsidR="00BA4454" w:rsidRDefault="00BA4454" w:rsidP="00D66F3D">
            <w:r>
              <w:t>En aquel tallercito de carpintero</w:t>
            </w:r>
          </w:p>
          <w:p w14:paraId="49B985B1" w14:textId="77777777" w:rsidR="00BA4454" w:rsidRDefault="00BA4454" w:rsidP="00D66F3D">
            <w:r>
              <w:t>Dios aprendió el oficio del buen José.</w:t>
            </w:r>
          </w:p>
          <w:p w14:paraId="3367717E" w14:textId="77777777" w:rsidR="00BA4454" w:rsidRDefault="00BA4454" w:rsidP="00D66F3D">
            <w:r>
              <w:t>Y tú, yendo y viniendo de la cocina,</w:t>
            </w:r>
          </w:p>
          <w:p w14:paraId="6B9C243E" w14:textId="77777777" w:rsidR="00BA4454" w:rsidRDefault="00BA4454" w:rsidP="00D66F3D">
            <w:r>
              <w:t>guardabas cosas dentro del alma,</w:t>
            </w:r>
          </w:p>
          <w:p w14:paraId="5A0E6947" w14:textId="040F8604" w:rsidR="00BA4454" w:rsidRDefault="00BA4454" w:rsidP="00D66F3D">
            <w:r>
              <w:t>que te sirvieran para despué</w:t>
            </w:r>
            <w:r w:rsidR="00D43BEB">
              <w:t>s (bis).</w:t>
            </w:r>
          </w:p>
          <w:p w14:paraId="22D10755" w14:textId="77777777" w:rsidR="00BA4454" w:rsidRDefault="00BA4454" w:rsidP="00D66F3D"/>
          <w:p w14:paraId="35FEDD76" w14:textId="77777777" w:rsidR="00E87EF4" w:rsidRDefault="00E87EF4" w:rsidP="00D66F3D"/>
          <w:p w14:paraId="7D453018" w14:textId="77777777" w:rsidR="00E87EF4" w:rsidRDefault="00E87EF4" w:rsidP="00D66F3D"/>
          <w:p w14:paraId="001288DD" w14:textId="77777777" w:rsidR="00E87EF4" w:rsidRDefault="00E87EF4" w:rsidP="00D66F3D"/>
          <w:p w14:paraId="5F9A4033" w14:textId="77777777" w:rsidR="00BA4454" w:rsidRDefault="00BA4454" w:rsidP="00D66F3D">
            <w:r>
              <w:t>Viendo morir a tu hijo sobre el calvario,</w:t>
            </w:r>
          </w:p>
          <w:p w14:paraId="2F043DA8" w14:textId="77777777" w:rsidR="00BA4454" w:rsidRDefault="00BA4454" w:rsidP="00D66F3D">
            <w:r>
              <w:t>te hiciste nuestra madre junto a la cruz,</w:t>
            </w:r>
          </w:p>
          <w:p w14:paraId="0204E556" w14:textId="77777777" w:rsidR="00BA4454" w:rsidRDefault="00BA4454" w:rsidP="00D66F3D">
            <w:r>
              <w:t>y quedaste esperando porque sabías</w:t>
            </w:r>
          </w:p>
          <w:p w14:paraId="7AE91945" w14:textId="77777777" w:rsidR="00BA4454" w:rsidRDefault="00BA4454" w:rsidP="00D66F3D">
            <w:r>
              <w:t>que volvería resucitado</w:t>
            </w:r>
          </w:p>
          <w:p w14:paraId="14985397" w14:textId="3A519259" w:rsidR="00BA4454" w:rsidRDefault="00BA4454" w:rsidP="00D66F3D">
            <w:r>
              <w:t>de entre los muertos, tu buen Jesús</w:t>
            </w:r>
            <w:r w:rsidR="00D43BEB">
              <w:t xml:space="preserve"> (bis).</w:t>
            </w:r>
          </w:p>
          <w:p w14:paraId="43137FE1" w14:textId="77777777" w:rsidR="00BA4454" w:rsidRDefault="00BA4454" w:rsidP="00D66F3D"/>
          <w:p w14:paraId="131CF262" w14:textId="77777777" w:rsidR="00BA4454" w:rsidRDefault="00BA4454" w:rsidP="00D66F3D">
            <w:r>
              <w:t>Ahora, que en cuerpo y alma estás en el cielo,</w:t>
            </w:r>
          </w:p>
          <w:p w14:paraId="1A724537" w14:textId="77777777" w:rsidR="00BA4454" w:rsidRDefault="00BA4454" w:rsidP="00D66F3D">
            <w:r>
              <w:t>sentimos tu plegaria junto al Señor,</w:t>
            </w:r>
          </w:p>
          <w:p w14:paraId="3F08C6B8" w14:textId="77777777" w:rsidR="00BA4454" w:rsidRDefault="00BA4454" w:rsidP="00D66F3D">
            <w:r>
              <w:t>y que vas caminando con el que sufre,</w:t>
            </w:r>
          </w:p>
          <w:p w14:paraId="52731511" w14:textId="77777777" w:rsidR="00BA4454" w:rsidRDefault="00BA4454" w:rsidP="00D66F3D">
            <w:r>
              <w:t>con el que llora, con el que sueña</w:t>
            </w:r>
          </w:p>
          <w:p w14:paraId="40402BCC" w14:textId="71FF67E5" w:rsidR="00BA4454" w:rsidRPr="00960B63" w:rsidRDefault="00BA4454" w:rsidP="00D66F3D">
            <w:r>
              <w:t>con la justicia, con el amor</w:t>
            </w:r>
            <w:r w:rsidR="00D43BEB">
              <w:t xml:space="preserve"> (bis).</w:t>
            </w:r>
          </w:p>
        </w:tc>
      </w:tr>
    </w:tbl>
    <w:p w14:paraId="6D4A8687" w14:textId="6B1CBBE2" w:rsidR="00DA62C8" w:rsidRPr="00960B63" w:rsidRDefault="00B771AE" w:rsidP="001E7F8D">
      <w:pPr>
        <w:pStyle w:val="Ttulo2"/>
      </w:pPr>
      <w:bookmarkStart w:id="320" w:name="_Toc181823045"/>
      <w:bookmarkEnd w:id="319"/>
      <w:r>
        <w:t>Fuente de paz y de fidelidad</w:t>
      </w:r>
      <w:r w:rsidR="00DA62C8" w:rsidRPr="00960B63">
        <w:tab/>
        <w:t>(</w:t>
      </w:r>
      <w:r>
        <w:t>Lam</w:t>
      </w:r>
      <w:r w:rsidR="00DA62C8" w:rsidRPr="00960B63">
        <w:t>)</w:t>
      </w:r>
      <w:bookmarkEnd w:id="320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DA62C8" w:rsidRPr="00960B63" w14:paraId="2F70B4D8" w14:textId="77777777" w:rsidTr="00B95CB7">
        <w:tc>
          <w:tcPr>
            <w:tcW w:w="7143" w:type="dxa"/>
            <w:tcBorders>
              <w:bottom w:val="single" w:sz="4" w:space="0" w:color="auto"/>
            </w:tcBorders>
          </w:tcPr>
          <w:p w14:paraId="75F9B2AC" w14:textId="76313030" w:rsidR="00977DBA" w:rsidRPr="00D7319D" w:rsidRDefault="00977DBA" w:rsidP="00977DBA">
            <w:r w:rsidRPr="00D7319D">
              <w:t xml:space="preserve">Lam             </w:t>
            </w:r>
            <w:proofErr w:type="spellStart"/>
            <w:r w:rsidRPr="00D7319D">
              <w:t>Mim</w:t>
            </w:r>
            <w:proofErr w:type="spellEnd"/>
            <w:r w:rsidRPr="00D7319D">
              <w:t xml:space="preserve">           Rem      Sol Lam</w:t>
            </w:r>
          </w:p>
          <w:p w14:paraId="0748587D" w14:textId="5EB5D7FA" w:rsidR="00977DBA" w:rsidRDefault="00977DBA" w:rsidP="00977DBA">
            <w:r w:rsidRPr="00BF1CCB">
              <w:rPr>
                <w:u w:val="double"/>
              </w:rPr>
              <w:t>Fuente</w:t>
            </w:r>
            <w:r>
              <w:t xml:space="preserve"> de paz y de fidelidad, Virgen María.</w:t>
            </w:r>
          </w:p>
          <w:p w14:paraId="7D776B61" w14:textId="62B1B7D3" w:rsidR="00977DBA" w:rsidRDefault="00977DBA" w:rsidP="00977DBA">
            <w:r>
              <w:t xml:space="preserve">Lam             </w:t>
            </w:r>
            <w:proofErr w:type="spellStart"/>
            <w:r>
              <w:t>Mim</w:t>
            </w:r>
            <w:proofErr w:type="spellEnd"/>
            <w:r>
              <w:t xml:space="preserve">                 </w:t>
            </w:r>
            <w:r w:rsidRPr="00D7319D">
              <w:t>Rem      Sol Lam</w:t>
            </w:r>
          </w:p>
          <w:p w14:paraId="695F5C60" w14:textId="6D30198C" w:rsidR="00977DBA" w:rsidRDefault="00977DBA" w:rsidP="00977DBA">
            <w:r>
              <w:t>Dios se fijó en Ti por tu humildad, Virgen María.</w:t>
            </w:r>
          </w:p>
          <w:p w14:paraId="1DFD1B3D" w14:textId="38E8B278" w:rsidR="00977DBA" w:rsidRDefault="00977DBA" w:rsidP="00977DBA">
            <w:r>
              <w:t xml:space="preserve">Fa            </w:t>
            </w:r>
            <w:proofErr w:type="gramStart"/>
            <w:r w:rsidR="00F61FF9">
              <w:t>Sol</w:t>
            </w:r>
            <w:r>
              <w:t xml:space="preserve">  Fa</w:t>
            </w:r>
            <w:proofErr w:type="gramEnd"/>
            <w:r>
              <w:t xml:space="preserve">                 Rem        Mi</w:t>
            </w:r>
          </w:p>
          <w:p w14:paraId="444F37F3" w14:textId="3C4E52DD" w:rsidR="00977DBA" w:rsidRDefault="00977DBA" w:rsidP="00977DBA">
            <w:r>
              <w:t xml:space="preserve">Elegida del Señor, </w:t>
            </w:r>
            <w:r w:rsidRPr="00BF1CCB">
              <w:rPr>
                <w:u w:val="single"/>
              </w:rPr>
              <w:t>siem</w:t>
            </w:r>
            <w:r>
              <w:t>pre dócil a su voz en el amor.</w:t>
            </w:r>
          </w:p>
          <w:p w14:paraId="23EE41B8" w14:textId="77777777" w:rsidR="00977DBA" w:rsidRDefault="00977DBA" w:rsidP="00977DBA"/>
          <w:p w14:paraId="2E223C6C" w14:textId="5C7ED5DB" w:rsidR="00977DBA" w:rsidRDefault="00703C80" w:rsidP="00977DBA">
            <w:pPr>
              <w:pStyle w:val="Estribillo"/>
            </w:pPr>
            <w:r>
              <w:t>L</w:t>
            </w:r>
            <w:r w:rsidR="00977DBA">
              <w:t xml:space="preserve">am               </w:t>
            </w:r>
            <w:proofErr w:type="spellStart"/>
            <w:r w:rsidR="00977DBA">
              <w:t>Mim</w:t>
            </w:r>
            <w:proofErr w:type="spellEnd"/>
          </w:p>
          <w:p w14:paraId="7274B839" w14:textId="412FC0DF" w:rsidR="00977DBA" w:rsidRDefault="00977DBA" w:rsidP="00977DBA">
            <w:pPr>
              <w:pStyle w:val="Estribillo"/>
            </w:pPr>
            <w:r w:rsidRPr="00BA58FA">
              <w:rPr>
                <w:u w:val="double"/>
              </w:rPr>
              <w:t>Há</w:t>
            </w:r>
            <w:r>
              <w:t>gase, Señor, en mí tu voluntad,</w:t>
            </w:r>
          </w:p>
          <w:p w14:paraId="02CC5D5E" w14:textId="3797AF8A" w:rsidR="00977DBA" w:rsidRDefault="00977DBA" w:rsidP="00977DBA">
            <w:pPr>
              <w:pStyle w:val="Estribillo"/>
            </w:pPr>
            <w:r>
              <w:t xml:space="preserve">    Fa    </w:t>
            </w:r>
            <w:r w:rsidR="00703C80">
              <w:t xml:space="preserve">              </w:t>
            </w:r>
            <w:r>
              <w:t>Do</w:t>
            </w:r>
          </w:p>
          <w:p w14:paraId="75269FF5" w14:textId="77777777" w:rsidR="00977DBA" w:rsidRDefault="00977DBA" w:rsidP="00977DBA">
            <w:pPr>
              <w:pStyle w:val="Estribillo"/>
            </w:pPr>
            <w:r w:rsidRPr="00167587">
              <w:t>há</w:t>
            </w:r>
            <w:r>
              <w:t>gase en mí según tu Palabra,</w:t>
            </w:r>
          </w:p>
          <w:p w14:paraId="65D37EC7" w14:textId="70E4DFE4" w:rsidR="00977DBA" w:rsidRDefault="00977DBA" w:rsidP="00977DBA">
            <w:pPr>
              <w:pStyle w:val="Estribillo"/>
            </w:pPr>
            <w:r>
              <w:t>Rem                       Lam</w:t>
            </w:r>
          </w:p>
          <w:p w14:paraId="7DB3841D" w14:textId="77777777" w:rsidR="00977DBA" w:rsidRDefault="00977DBA" w:rsidP="00977DBA">
            <w:pPr>
              <w:pStyle w:val="Estribillo"/>
            </w:pPr>
            <w:r>
              <w:t>con María unimos nuestras voces al cantar:</w:t>
            </w:r>
          </w:p>
          <w:p w14:paraId="6AE034FC" w14:textId="576E8B45" w:rsidR="00977DBA" w:rsidRDefault="00977DBA" w:rsidP="00977DBA">
            <w:pPr>
              <w:pStyle w:val="Estribillo"/>
            </w:pPr>
            <w:r>
              <w:t>Fa        Mi           Lam Sol Fa</w:t>
            </w:r>
          </w:p>
          <w:p w14:paraId="365D897B" w14:textId="4BFAF426" w:rsidR="00977DBA" w:rsidRDefault="00977DBA" w:rsidP="00977DBA">
            <w:pPr>
              <w:pStyle w:val="Estribillo"/>
            </w:pPr>
            <w:r>
              <w:t>Hágase, Señor, tu volun</w:t>
            </w:r>
            <w:r w:rsidRPr="00167587">
              <w:rPr>
                <w:u w:val="single"/>
              </w:rPr>
              <w:t>tad</w:t>
            </w:r>
            <w:r>
              <w:t xml:space="preserve"> en mí.</w:t>
            </w:r>
          </w:p>
          <w:p w14:paraId="3D6FF6BF" w14:textId="1A36CEF9" w:rsidR="00977DBA" w:rsidRDefault="00977DBA" w:rsidP="00977DBA">
            <w:pPr>
              <w:pStyle w:val="Estribillo"/>
            </w:pPr>
            <w:r>
              <w:t>Fa        Mi           Lam</w:t>
            </w:r>
          </w:p>
          <w:p w14:paraId="0B59C6AC" w14:textId="43AED7AF" w:rsidR="00977DBA" w:rsidRDefault="00977DBA" w:rsidP="00977DBA">
            <w:pPr>
              <w:pStyle w:val="Estribillo"/>
            </w:pPr>
            <w:r>
              <w:t>Hágase, Señor, tu voluntad.</w:t>
            </w:r>
          </w:p>
          <w:p w14:paraId="7859011E" w14:textId="77777777" w:rsidR="00977DBA" w:rsidRDefault="00977DBA" w:rsidP="00977DBA"/>
          <w:p w14:paraId="16C0F194" w14:textId="6913B3CE" w:rsidR="00977DBA" w:rsidRDefault="00977DBA" w:rsidP="00977DBA">
            <w:r>
              <w:t>Llena de amor, de luz y sencillez, Virgen María.</w:t>
            </w:r>
          </w:p>
          <w:p w14:paraId="7C610F07" w14:textId="77777777" w:rsidR="00977DBA" w:rsidRDefault="00977DBA" w:rsidP="00977DBA">
            <w:r>
              <w:t>guía mis pies, Maestra de la Fe, Virgen María.</w:t>
            </w:r>
          </w:p>
          <w:p w14:paraId="5F17CF18" w14:textId="49D23DAD" w:rsidR="00DA62C8" w:rsidRPr="00960B63" w:rsidRDefault="00977DBA" w:rsidP="00977DBA">
            <w:r>
              <w:t>Cambia nuestro corazón por tu fiel intercesión ante el Señor.</w:t>
            </w:r>
          </w:p>
        </w:tc>
      </w:tr>
    </w:tbl>
    <w:p w14:paraId="4681C5D0" w14:textId="501E9E6F" w:rsidR="00DA62C8" w:rsidRPr="00960B63" w:rsidRDefault="00DE09FA" w:rsidP="001E7F8D">
      <w:pPr>
        <w:pStyle w:val="Ttulo2"/>
      </w:pPr>
      <w:bookmarkStart w:id="321" w:name="_Toc181823046"/>
      <w:r>
        <w:lastRenderedPageBreak/>
        <w:t>Hágase</w:t>
      </w:r>
      <w:r w:rsidR="00DA62C8" w:rsidRPr="00960B63">
        <w:tab/>
        <w:t>(</w:t>
      </w:r>
      <w:r>
        <w:t>Do</w:t>
      </w:r>
      <w:r w:rsidR="007B3763">
        <w:t xml:space="preserve"> cej2</w:t>
      </w:r>
      <w:r w:rsidR="00DA62C8" w:rsidRPr="00960B63">
        <w:t>)</w:t>
      </w:r>
      <w:bookmarkEnd w:id="321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DE09FA" w:rsidRPr="00960B63" w14:paraId="280480E7" w14:textId="77777777" w:rsidTr="00B95CB7">
        <w:tc>
          <w:tcPr>
            <w:tcW w:w="7143" w:type="dxa"/>
            <w:tcBorders>
              <w:bottom w:val="single" w:sz="4" w:space="0" w:color="auto"/>
            </w:tcBorders>
          </w:tcPr>
          <w:p w14:paraId="135E7D42" w14:textId="38890EE2" w:rsidR="00DE09FA" w:rsidRPr="00971667" w:rsidRDefault="00DE09FA" w:rsidP="00DE09FA">
            <w:r w:rsidRPr="00971667">
              <w:t xml:space="preserve">            Do                          Lam</w:t>
            </w:r>
          </w:p>
          <w:p w14:paraId="2AF7F776" w14:textId="63AE809E" w:rsidR="00DE09FA" w:rsidRPr="00971667" w:rsidRDefault="00DE09FA" w:rsidP="00DE09FA">
            <w:r w:rsidRPr="00971667">
              <w:rPr>
                <w:i/>
                <w:u w:val="double"/>
              </w:rPr>
              <w:t>Ga</w:t>
            </w:r>
            <w:r w:rsidRPr="00971667">
              <w:rPr>
                <w:i/>
              </w:rPr>
              <w:t>briel, el ángel, me saludó</w:t>
            </w:r>
            <w:r w:rsidR="00E1671F" w:rsidRPr="00971667">
              <w:rPr>
                <w:i/>
              </w:rPr>
              <w:t xml:space="preserve">: </w:t>
            </w:r>
            <w:r w:rsidR="00E1671F" w:rsidRPr="00971667">
              <w:t>“</w:t>
            </w:r>
            <w:r w:rsidRPr="00971667">
              <w:t>¡Ho</w:t>
            </w:r>
            <w:r w:rsidRPr="00971667">
              <w:rPr>
                <w:u w:val="single"/>
              </w:rPr>
              <w:t>la</w:t>
            </w:r>
            <w:r w:rsidRPr="00971667">
              <w:t>, María! ¿qué tal estás?”</w:t>
            </w:r>
          </w:p>
          <w:p w14:paraId="05DD4356" w14:textId="77777777" w:rsidR="00DE09FA" w:rsidRPr="00971667" w:rsidRDefault="00DE09FA" w:rsidP="00DE09FA">
            <w:r w:rsidRPr="00971667">
              <w:t xml:space="preserve">           Fa        Sol             Do</w:t>
            </w:r>
          </w:p>
          <w:p w14:paraId="146CE913" w14:textId="77777777" w:rsidR="00DE09FA" w:rsidRPr="00971667" w:rsidRDefault="00DE09FA" w:rsidP="00DE09FA">
            <w:r w:rsidRPr="00971667">
              <w:t>“Yo aquí jugando, ¿Y tú?” “Yo aquí volando.</w:t>
            </w:r>
          </w:p>
          <w:p w14:paraId="31364589" w14:textId="77777777" w:rsidR="00DE09FA" w:rsidRPr="00971667" w:rsidRDefault="00DE09FA" w:rsidP="00DE09FA">
            <w:r w:rsidRPr="00971667">
              <w:t xml:space="preserve">             Do                            Lam</w:t>
            </w:r>
          </w:p>
          <w:p w14:paraId="0A166520" w14:textId="77777777" w:rsidR="00DE09FA" w:rsidRPr="00971667" w:rsidRDefault="00DE09FA" w:rsidP="00DE09FA">
            <w:r w:rsidRPr="00971667">
              <w:t>Traigo un mensaje del Padre Dios: serás la madre del Salvador.</w:t>
            </w:r>
          </w:p>
          <w:p w14:paraId="183233A0" w14:textId="77777777" w:rsidR="00DE09FA" w:rsidRPr="00971667" w:rsidRDefault="00DE09FA" w:rsidP="00DE09FA">
            <w:r w:rsidRPr="00971667">
              <w:t xml:space="preserve">         </w:t>
            </w:r>
            <w:proofErr w:type="gramStart"/>
            <w:r w:rsidRPr="00971667">
              <w:t>Fa  Sol</w:t>
            </w:r>
            <w:proofErr w:type="gramEnd"/>
            <w:r w:rsidRPr="00971667">
              <w:t xml:space="preserve">         Do </w:t>
            </w:r>
            <w:proofErr w:type="gramStart"/>
            <w:r w:rsidRPr="00971667">
              <w:t xml:space="preserve">   (</w:t>
            </w:r>
            <w:proofErr w:type="gramEnd"/>
            <w:r w:rsidRPr="00971667">
              <w:t>Sol)</w:t>
            </w:r>
          </w:p>
          <w:p w14:paraId="58F3410A" w14:textId="77777777" w:rsidR="00DE09FA" w:rsidRPr="00971667" w:rsidRDefault="00DE09FA" w:rsidP="00DE09FA">
            <w:r w:rsidRPr="00971667">
              <w:t>¿Cómo lo ves?” “Cosas de Dios”.</w:t>
            </w:r>
          </w:p>
          <w:p w14:paraId="0712F427" w14:textId="77777777" w:rsidR="00DE09FA" w:rsidRPr="00971667" w:rsidRDefault="00DE09FA" w:rsidP="00DE09FA"/>
          <w:p w14:paraId="7D2D35A2" w14:textId="77777777" w:rsidR="00DE09FA" w:rsidRPr="00971667" w:rsidRDefault="00DE09FA" w:rsidP="00DE09FA">
            <w:pPr>
              <w:pStyle w:val="Estribillo"/>
            </w:pPr>
            <w:r w:rsidRPr="00971667">
              <w:t xml:space="preserve">         Do                 Lam</w:t>
            </w:r>
          </w:p>
          <w:p w14:paraId="4A6F9444" w14:textId="77777777" w:rsidR="00DE09FA" w:rsidRPr="00971667" w:rsidRDefault="00DE09FA" w:rsidP="00DE09FA">
            <w:pPr>
              <w:pStyle w:val="Estribillo"/>
            </w:pPr>
            <w:r w:rsidRPr="00971667">
              <w:rPr>
                <w:u w:val="double"/>
              </w:rPr>
              <w:t>Y</w:t>
            </w:r>
            <w:r w:rsidRPr="00971667">
              <w:t xml:space="preserve"> dije “¡</w:t>
            </w:r>
            <w:r w:rsidRPr="00971667">
              <w:rPr>
                <w:u w:val="single"/>
              </w:rPr>
              <w:t>há</w:t>
            </w:r>
            <w:r w:rsidRPr="00971667">
              <w:t>gase!”, y dije “¡hágase!</w:t>
            </w:r>
          </w:p>
          <w:p w14:paraId="3597DDD4" w14:textId="77777777" w:rsidR="00DE09FA" w:rsidRPr="00971667" w:rsidRDefault="00DE09FA" w:rsidP="00DE09FA">
            <w:pPr>
              <w:pStyle w:val="Estribillo"/>
            </w:pPr>
            <w:r w:rsidRPr="00971667">
              <w:t xml:space="preserve">           Fa Sol          Do</w:t>
            </w:r>
          </w:p>
          <w:p w14:paraId="1E25E1CA" w14:textId="77777777" w:rsidR="00DE09FA" w:rsidRPr="00971667" w:rsidRDefault="00DE09FA" w:rsidP="00DE09FA">
            <w:pPr>
              <w:pStyle w:val="Estribillo"/>
            </w:pPr>
            <w:r w:rsidRPr="00971667">
              <w:t>de Dios me fío, me cae muy bien.”</w:t>
            </w:r>
          </w:p>
          <w:p w14:paraId="2E53B8B5" w14:textId="77777777" w:rsidR="00DE09FA" w:rsidRPr="00971667" w:rsidRDefault="00DE09FA" w:rsidP="00DE09FA">
            <w:pPr>
              <w:pStyle w:val="Estribillo"/>
            </w:pPr>
            <w:r w:rsidRPr="00971667">
              <w:t xml:space="preserve">         Do               Lam</w:t>
            </w:r>
          </w:p>
          <w:p w14:paraId="5CE1C5AE" w14:textId="77777777" w:rsidR="00DE09FA" w:rsidRPr="00971667" w:rsidRDefault="00DE09FA" w:rsidP="00DE09FA">
            <w:pPr>
              <w:pStyle w:val="Estribillo"/>
            </w:pPr>
            <w:r w:rsidRPr="00971667">
              <w:t>Y dije “¡hágase!”, dije “¡hágase!</w:t>
            </w:r>
          </w:p>
          <w:p w14:paraId="5C697A74" w14:textId="77777777" w:rsidR="00DE09FA" w:rsidRPr="00971667" w:rsidRDefault="00DE09FA" w:rsidP="00DE09FA">
            <w:pPr>
              <w:pStyle w:val="Estribillo"/>
            </w:pPr>
            <w:r w:rsidRPr="00971667">
              <w:t xml:space="preserve">           Fa   Sol          Do</w:t>
            </w:r>
          </w:p>
          <w:p w14:paraId="7B8E9559" w14:textId="558B909A" w:rsidR="00DE09FA" w:rsidRPr="00960B63" w:rsidRDefault="00DE09FA" w:rsidP="00E1671F">
            <w:pPr>
              <w:pStyle w:val="Estribillo"/>
            </w:pPr>
            <w:r w:rsidRPr="00971667">
              <w:t>en Dios confío, todo irá muy bien.”</w:t>
            </w:r>
          </w:p>
        </w:tc>
      </w:tr>
    </w:tbl>
    <w:p w14:paraId="749B8CBE" w14:textId="6596863F" w:rsidR="00DA62C8" w:rsidRPr="00960B63" w:rsidRDefault="00DE09FA" w:rsidP="001E7F8D">
      <w:pPr>
        <w:pStyle w:val="Ttulo2"/>
      </w:pPr>
      <w:bookmarkStart w:id="322" w:name="_Toc441223849"/>
      <w:bookmarkStart w:id="323" w:name="_Toc181823047"/>
      <w:r w:rsidRPr="00971667">
        <w:t>Himno a Nuestra Señora de la Almudena</w:t>
      </w:r>
      <w:bookmarkEnd w:id="322"/>
      <w:r w:rsidR="00DA62C8" w:rsidRPr="00960B63">
        <w:tab/>
        <w:t>(</w:t>
      </w:r>
      <w:r w:rsidR="00DA62C8">
        <w:t>Re</w:t>
      </w:r>
      <w:r w:rsidR="00DA62C8" w:rsidRPr="00960B63">
        <w:t>)</w:t>
      </w:r>
      <w:bookmarkEnd w:id="323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DE09FA" w:rsidRPr="00960B63" w14:paraId="759A11DB" w14:textId="77777777" w:rsidTr="00B95CB7">
        <w:tc>
          <w:tcPr>
            <w:tcW w:w="7143" w:type="dxa"/>
            <w:tcBorders>
              <w:bottom w:val="single" w:sz="4" w:space="0" w:color="auto"/>
            </w:tcBorders>
          </w:tcPr>
          <w:p w14:paraId="4D8E9C89" w14:textId="77777777" w:rsidR="00DE09FA" w:rsidRPr="00971667" w:rsidRDefault="00DE09FA" w:rsidP="00DE09FA">
            <w:pPr>
              <w:pStyle w:val="Estribillo"/>
            </w:pPr>
            <w:r w:rsidRPr="00971667">
              <w:t xml:space="preserve">         Re             </w:t>
            </w:r>
            <w:proofErr w:type="spellStart"/>
            <w:r w:rsidRPr="00971667">
              <w:t>Mim</w:t>
            </w:r>
            <w:proofErr w:type="spellEnd"/>
          </w:p>
          <w:p w14:paraId="73180750" w14:textId="77777777" w:rsidR="00DE09FA" w:rsidRPr="00971667" w:rsidRDefault="00DE09FA" w:rsidP="00DE09FA">
            <w:pPr>
              <w:pStyle w:val="Estribillo"/>
            </w:pPr>
            <w:r w:rsidRPr="00971667">
              <w:rPr>
                <w:u w:val="double"/>
              </w:rPr>
              <w:t>Salve</w:t>
            </w:r>
            <w:r w:rsidRPr="00971667">
              <w:t>, Señora, de tez morena,</w:t>
            </w:r>
          </w:p>
          <w:p w14:paraId="7BDD7634" w14:textId="77777777" w:rsidR="00DE09FA" w:rsidRPr="00971667" w:rsidRDefault="00DE09FA" w:rsidP="00DE09FA">
            <w:pPr>
              <w:pStyle w:val="Estribillo"/>
            </w:pPr>
            <w:r w:rsidRPr="00971667">
              <w:t xml:space="preserve">         La             Re</w:t>
            </w:r>
          </w:p>
          <w:p w14:paraId="7A0CA9B0" w14:textId="77777777" w:rsidR="00DE09FA" w:rsidRPr="00971667" w:rsidRDefault="00DE09FA" w:rsidP="00DE09FA">
            <w:pPr>
              <w:pStyle w:val="Estribillo"/>
            </w:pPr>
            <w:r w:rsidRPr="00971667">
              <w:t>Virgen y Madre del Redentor,</w:t>
            </w:r>
          </w:p>
          <w:p w14:paraId="52D6CE6E" w14:textId="77777777" w:rsidR="00DE09FA" w:rsidRPr="00971667" w:rsidRDefault="00DE09FA" w:rsidP="00DE09FA">
            <w:pPr>
              <w:pStyle w:val="Estribillo"/>
            </w:pPr>
            <w:r w:rsidRPr="00971667">
              <w:t xml:space="preserve">        Re7           Sol</w:t>
            </w:r>
          </w:p>
          <w:p w14:paraId="15BA37CB" w14:textId="77777777" w:rsidR="00DE09FA" w:rsidRPr="00971667" w:rsidRDefault="00DE09FA" w:rsidP="00DE09FA">
            <w:pPr>
              <w:pStyle w:val="Estribillo"/>
            </w:pPr>
            <w:r w:rsidRPr="00971667">
              <w:t xml:space="preserve">Santa María de </w:t>
            </w:r>
            <w:r w:rsidRPr="00971667">
              <w:rPr>
                <w:u w:val="single"/>
              </w:rPr>
              <w:t>la</w:t>
            </w:r>
            <w:r w:rsidRPr="00971667">
              <w:t xml:space="preserve"> Almudena,</w:t>
            </w:r>
          </w:p>
          <w:p w14:paraId="23FB1474" w14:textId="77777777" w:rsidR="00DE09FA" w:rsidRPr="00971667" w:rsidRDefault="00DE09FA" w:rsidP="00DE09FA">
            <w:pPr>
              <w:pStyle w:val="Estribillo"/>
            </w:pPr>
            <w:proofErr w:type="spellStart"/>
            <w:r w:rsidRPr="00971667">
              <w:t>Solm</w:t>
            </w:r>
            <w:proofErr w:type="spellEnd"/>
            <w:r w:rsidRPr="00971667">
              <w:t xml:space="preserve">      Re     La7       Re</w:t>
            </w:r>
          </w:p>
          <w:p w14:paraId="724C7856" w14:textId="77777777" w:rsidR="00DE09FA" w:rsidRPr="00971667" w:rsidRDefault="00DE09FA" w:rsidP="00DE09FA">
            <w:pPr>
              <w:pStyle w:val="Estribillo"/>
            </w:pPr>
            <w:r w:rsidRPr="00971667">
              <w:t>Reina del cielo, Madre de amor (bis).</w:t>
            </w:r>
          </w:p>
          <w:p w14:paraId="7AB15F0B" w14:textId="77777777" w:rsidR="00DE09FA" w:rsidRDefault="00DE09FA" w:rsidP="00DE09FA"/>
          <w:p w14:paraId="08865EB8" w14:textId="77777777" w:rsidR="00E87EF4" w:rsidRDefault="00E87EF4" w:rsidP="00DE09FA"/>
          <w:p w14:paraId="592AF3F2" w14:textId="77777777" w:rsidR="00E87EF4" w:rsidRDefault="00E87EF4" w:rsidP="00DE09FA"/>
          <w:p w14:paraId="700BFCCA" w14:textId="77777777" w:rsidR="00E87EF4" w:rsidRDefault="00E87EF4" w:rsidP="00DE09FA"/>
          <w:p w14:paraId="7E34191E" w14:textId="77777777" w:rsidR="00E87EF4" w:rsidRDefault="00E87EF4" w:rsidP="00DE09FA"/>
          <w:p w14:paraId="4FFD4263" w14:textId="77777777" w:rsidR="00E87EF4" w:rsidRPr="00971667" w:rsidRDefault="00E87EF4" w:rsidP="00DE09FA"/>
          <w:p w14:paraId="0198271B" w14:textId="77777777" w:rsidR="00DE09FA" w:rsidRPr="00971667" w:rsidRDefault="00DE09FA" w:rsidP="00DE09FA">
            <w:r w:rsidRPr="00971667">
              <w:t xml:space="preserve">           Fa#                 Sim</w:t>
            </w:r>
          </w:p>
          <w:p w14:paraId="4520DEE5" w14:textId="77777777" w:rsidR="00DE09FA" w:rsidRPr="00971667" w:rsidRDefault="00DE09FA" w:rsidP="00DE09FA">
            <w:r w:rsidRPr="00971667">
              <w:t>Tú que estuviste o</w:t>
            </w:r>
            <w:r w:rsidRPr="00971667">
              <w:rPr>
                <w:u w:val="double"/>
              </w:rPr>
              <w:t>cul</w:t>
            </w:r>
            <w:r w:rsidRPr="00971667">
              <w:t>ta en los muros</w:t>
            </w:r>
          </w:p>
          <w:p w14:paraId="1913D7DA" w14:textId="77777777" w:rsidR="00DE09FA" w:rsidRPr="00971667" w:rsidRDefault="00DE09FA" w:rsidP="00DE09FA">
            <w:r w:rsidRPr="00971667">
              <w:t xml:space="preserve">           La             Re</w:t>
            </w:r>
          </w:p>
          <w:p w14:paraId="294C9146" w14:textId="77777777" w:rsidR="00DE09FA" w:rsidRPr="00971667" w:rsidRDefault="00DE09FA" w:rsidP="00DE09FA">
            <w:r w:rsidRPr="00971667">
              <w:t>de este querido y viejo Madrid,</w:t>
            </w:r>
          </w:p>
          <w:p w14:paraId="796E046A" w14:textId="77777777" w:rsidR="00DE09FA" w:rsidRPr="00971667" w:rsidRDefault="00DE09FA" w:rsidP="00DE09FA">
            <w:r w:rsidRPr="00971667">
              <w:t xml:space="preserve">           Si7           </w:t>
            </w:r>
            <w:proofErr w:type="spellStart"/>
            <w:r w:rsidRPr="00971667">
              <w:t>Mim</w:t>
            </w:r>
            <w:proofErr w:type="spellEnd"/>
          </w:p>
          <w:p w14:paraId="0CAC5C7C" w14:textId="77777777" w:rsidR="00DE09FA" w:rsidRPr="00971667" w:rsidRDefault="00DE09FA" w:rsidP="00DE09FA">
            <w:r w:rsidRPr="00971667">
              <w:t xml:space="preserve">hoy resplandeces ante tu </w:t>
            </w:r>
            <w:r w:rsidRPr="00971667">
              <w:rPr>
                <w:u w:val="single"/>
              </w:rPr>
              <w:t>pue</w:t>
            </w:r>
            <w:r w:rsidRPr="00971667">
              <w:t>blo</w:t>
            </w:r>
          </w:p>
          <w:p w14:paraId="4B64ABD5" w14:textId="77777777" w:rsidR="00DE09FA" w:rsidRPr="00971667" w:rsidRDefault="00DE09FA" w:rsidP="00DE09FA">
            <w:r w:rsidRPr="00971667">
              <w:t xml:space="preserve">         </w:t>
            </w:r>
            <w:proofErr w:type="gramStart"/>
            <w:r w:rsidRPr="00971667">
              <w:t>Sim  Fa</w:t>
            </w:r>
            <w:proofErr w:type="gramEnd"/>
            <w:r w:rsidRPr="00971667">
              <w:t>#         Sim La</w:t>
            </w:r>
          </w:p>
          <w:p w14:paraId="7020D95A" w14:textId="77777777" w:rsidR="00DE09FA" w:rsidRPr="00971667" w:rsidRDefault="00DE09FA" w:rsidP="00DE09FA">
            <w:r w:rsidRPr="00971667">
              <w:t>que te venera y espera en ti.</w:t>
            </w:r>
          </w:p>
          <w:p w14:paraId="373F3CC5" w14:textId="77777777" w:rsidR="00DE09FA" w:rsidRPr="00971667" w:rsidRDefault="00DE09FA" w:rsidP="00DE09FA"/>
          <w:p w14:paraId="100B1AC6" w14:textId="77777777" w:rsidR="00DE09FA" w:rsidRPr="00971667" w:rsidRDefault="00DE09FA" w:rsidP="00DE09FA">
            <w:r w:rsidRPr="00971667">
              <w:t>Bajo tu manto, Virgen sencilla,</w:t>
            </w:r>
          </w:p>
          <w:p w14:paraId="150EE32B" w14:textId="77777777" w:rsidR="00DE09FA" w:rsidRPr="00971667" w:rsidRDefault="00DE09FA" w:rsidP="00DE09FA">
            <w:r w:rsidRPr="00971667">
              <w:t>Buscan tus hijos la protección.</w:t>
            </w:r>
          </w:p>
          <w:p w14:paraId="772D95CD" w14:textId="77777777" w:rsidR="00DE09FA" w:rsidRPr="00971667" w:rsidRDefault="00DE09FA" w:rsidP="00DE09FA">
            <w:r w:rsidRPr="00971667">
              <w:t>Tú eres patrona de nuestra villa,</w:t>
            </w:r>
          </w:p>
          <w:p w14:paraId="0E733A8E" w14:textId="2AD8C79E" w:rsidR="00DE09FA" w:rsidRPr="00960B63" w:rsidRDefault="00DE09FA" w:rsidP="00DE09FA">
            <w:r w:rsidRPr="00971667">
              <w:t>Madre amorosa, templo de Dios.</w:t>
            </w:r>
          </w:p>
        </w:tc>
      </w:tr>
    </w:tbl>
    <w:p w14:paraId="07A38766" w14:textId="17182340" w:rsidR="00DA62C8" w:rsidRPr="00960B63" w:rsidRDefault="00BF1ADB" w:rsidP="001E7F8D">
      <w:pPr>
        <w:pStyle w:val="Ttulo2"/>
      </w:pPr>
      <w:bookmarkStart w:id="324" w:name="_Toc181823048"/>
      <w:r>
        <w:t>Junto a ti, María</w:t>
      </w:r>
      <w:r w:rsidR="00DA62C8" w:rsidRPr="00960B63">
        <w:tab/>
        <w:t>(</w:t>
      </w:r>
      <w:r w:rsidR="00DA62C8">
        <w:t>Re</w:t>
      </w:r>
      <w:r w:rsidR="00DA62C8" w:rsidRPr="00960B63">
        <w:t>)</w:t>
      </w:r>
      <w:bookmarkEnd w:id="324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DA62C8" w:rsidRPr="00960B63" w14:paraId="104AAC7E" w14:textId="77777777" w:rsidTr="00B95CB7">
        <w:tc>
          <w:tcPr>
            <w:tcW w:w="7143" w:type="dxa"/>
            <w:tcBorders>
              <w:bottom w:val="single" w:sz="4" w:space="0" w:color="auto"/>
            </w:tcBorders>
          </w:tcPr>
          <w:p w14:paraId="191405AE" w14:textId="61233264" w:rsidR="00BF1ADB" w:rsidRDefault="00BF1ADB" w:rsidP="00BF1ADB">
            <w:r>
              <w:t xml:space="preserve">Re            La           Sim           </w:t>
            </w:r>
            <w:proofErr w:type="spellStart"/>
            <w:r>
              <w:t>Fa#m</w:t>
            </w:r>
            <w:proofErr w:type="spellEnd"/>
          </w:p>
          <w:p w14:paraId="302AA9F8" w14:textId="22A8883E" w:rsidR="00BF1ADB" w:rsidRDefault="00BF1ADB" w:rsidP="00BF1ADB">
            <w:r>
              <w:t xml:space="preserve">Junto a ti, </w:t>
            </w:r>
            <w:r w:rsidRPr="00B01D89">
              <w:rPr>
                <w:u w:val="single"/>
              </w:rPr>
              <w:t>Ma</w:t>
            </w:r>
            <w:r>
              <w:t>ría, como un niño quiero estar,</w:t>
            </w:r>
          </w:p>
          <w:p w14:paraId="6FC76D0D" w14:textId="10A4A607" w:rsidR="00BF1ADB" w:rsidRDefault="00BF1ADB" w:rsidP="00BF1ADB">
            <w:r>
              <w:t xml:space="preserve">Sol           Re          </w:t>
            </w:r>
            <w:proofErr w:type="spellStart"/>
            <w:r>
              <w:t>Mim</w:t>
            </w:r>
            <w:proofErr w:type="spellEnd"/>
            <w:r>
              <w:t xml:space="preserve">          La</w:t>
            </w:r>
          </w:p>
          <w:p w14:paraId="50AF8362" w14:textId="2E624188" w:rsidR="00BF1ADB" w:rsidRDefault="00BF1ADB" w:rsidP="00BF1ADB">
            <w:r>
              <w:t xml:space="preserve">tómame en tus </w:t>
            </w:r>
            <w:r w:rsidRPr="007A3356">
              <w:rPr>
                <w:u w:val="double"/>
              </w:rPr>
              <w:t>bra</w:t>
            </w:r>
            <w:r>
              <w:t>zos, guíame en tu caminar.</w:t>
            </w:r>
          </w:p>
          <w:p w14:paraId="62528C98" w14:textId="12C89942" w:rsidR="00BF1ADB" w:rsidRDefault="00BF1ADB" w:rsidP="00BF1ADB">
            <w:r>
              <w:t xml:space="preserve">Re             La               Sim       </w:t>
            </w:r>
            <w:proofErr w:type="spellStart"/>
            <w:r>
              <w:t>Fa#m</w:t>
            </w:r>
            <w:proofErr w:type="spellEnd"/>
          </w:p>
          <w:p w14:paraId="5CBE4E52" w14:textId="0A78BD0D" w:rsidR="00BF1ADB" w:rsidRDefault="00BF1ADB" w:rsidP="00BF1ADB">
            <w:r>
              <w:t>Quiero que me eduques, que me enseñes a rezar,</w:t>
            </w:r>
          </w:p>
          <w:p w14:paraId="0BCF979A" w14:textId="21DDFFCF" w:rsidR="00BF1ADB" w:rsidRDefault="00BF1ADB" w:rsidP="00BF1ADB">
            <w:r>
              <w:t xml:space="preserve">Sol          Re          </w:t>
            </w:r>
            <w:proofErr w:type="spellStart"/>
            <w:r>
              <w:t>Mim</w:t>
            </w:r>
            <w:proofErr w:type="spellEnd"/>
            <w:r>
              <w:t xml:space="preserve"> La7 Re</w:t>
            </w:r>
            <w:proofErr w:type="gramStart"/>
            <w:r>
              <w:t xml:space="preserve">   (</w:t>
            </w:r>
            <w:proofErr w:type="gramEnd"/>
            <w:r>
              <w:t>La)</w:t>
            </w:r>
          </w:p>
          <w:p w14:paraId="35F7B36E" w14:textId="54F94981" w:rsidR="00BF1ADB" w:rsidRDefault="00BF1ADB" w:rsidP="00BF1ADB">
            <w:r>
              <w:t>hazme transparente, lléname de paz.</w:t>
            </w:r>
          </w:p>
          <w:p w14:paraId="7AAB5D8C" w14:textId="77777777" w:rsidR="00BF1ADB" w:rsidRDefault="00BF1ADB" w:rsidP="00BF1ADB"/>
          <w:p w14:paraId="1B30B4DB" w14:textId="3F73B01A" w:rsidR="00BF1ADB" w:rsidRDefault="00BF1ADB" w:rsidP="00BF1ADB">
            <w:pPr>
              <w:pStyle w:val="Estribillo"/>
            </w:pPr>
            <w:r>
              <w:t xml:space="preserve">Re </w:t>
            </w:r>
            <w:proofErr w:type="gramStart"/>
            <w:r>
              <w:t>La  Sim</w:t>
            </w:r>
            <w:proofErr w:type="gramEnd"/>
            <w:r>
              <w:t xml:space="preserve"> </w:t>
            </w:r>
            <w:proofErr w:type="spellStart"/>
            <w:r>
              <w:t>Fa#m</w:t>
            </w:r>
            <w:proofErr w:type="spellEnd"/>
            <w:r>
              <w:t xml:space="preserve"> Sol Re </w:t>
            </w:r>
            <w:proofErr w:type="spellStart"/>
            <w:r>
              <w:t>Mim</w:t>
            </w:r>
            <w:proofErr w:type="spellEnd"/>
            <w:r>
              <w:t xml:space="preserve"> La7</w:t>
            </w:r>
          </w:p>
          <w:p w14:paraId="3696E5BD" w14:textId="711AFCC8" w:rsidR="00BF1ADB" w:rsidRDefault="00BF1ADB" w:rsidP="00BF1ADB">
            <w:pPr>
              <w:pStyle w:val="Estribillo"/>
            </w:pPr>
            <w:r>
              <w:t xml:space="preserve">Madre, </w:t>
            </w:r>
            <w:proofErr w:type="gramStart"/>
            <w:r w:rsidRPr="00B01D89">
              <w:rPr>
                <w:u w:val="single"/>
              </w:rPr>
              <w:t>Ma</w:t>
            </w:r>
            <w:r>
              <w:t xml:space="preserve">dre,   </w:t>
            </w:r>
            <w:proofErr w:type="gramEnd"/>
            <w:r>
              <w:t>Madre, Madre,</w:t>
            </w:r>
          </w:p>
          <w:p w14:paraId="143E12A4" w14:textId="01793152" w:rsidR="00BF1ADB" w:rsidRDefault="00BF1ADB" w:rsidP="00BF1ADB">
            <w:pPr>
              <w:pStyle w:val="Estribillo"/>
            </w:pPr>
            <w:r>
              <w:t xml:space="preserve">Re </w:t>
            </w:r>
            <w:proofErr w:type="gramStart"/>
            <w:r>
              <w:t>La  Sim</w:t>
            </w:r>
            <w:proofErr w:type="gramEnd"/>
            <w:r>
              <w:t xml:space="preserve"> </w:t>
            </w:r>
            <w:proofErr w:type="spellStart"/>
            <w:r>
              <w:t>Fa#m</w:t>
            </w:r>
            <w:proofErr w:type="spellEnd"/>
            <w:r>
              <w:t xml:space="preserve"> Sol Re </w:t>
            </w:r>
            <w:proofErr w:type="spellStart"/>
            <w:r>
              <w:t>Mim</w:t>
            </w:r>
            <w:proofErr w:type="spellEnd"/>
            <w:r>
              <w:t xml:space="preserve"> La7 Re</w:t>
            </w:r>
          </w:p>
          <w:p w14:paraId="32F9F6C1" w14:textId="1F0861C8" w:rsidR="00BF1ADB" w:rsidRDefault="00BF1ADB" w:rsidP="00BF1ADB">
            <w:pPr>
              <w:pStyle w:val="Estribillo"/>
            </w:pPr>
            <w:r>
              <w:t xml:space="preserve">Madre, </w:t>
            </w:r>
            <w:proofErr w:type="gramStart"/>
            <w:r>
              <w:t xml:space="preserve">Madre,   </w:t>
            </w:r>
            <w:proofErr w:type="gramEnd"/>
            <w:r>
              <w:t>Madre, Ma</w:t>
            </w:r>
            <w:r w:rsidRPr="00B01D89">
              <w:rPr>
                <w:u w:val="double"/>
              </w:rPr>
              <w:t>dre</w:t>
            </w:r>
            <w:r>
              <w:t>.</w:t>
            </w:r>
          </w:p>
          <w:p w14:paraId="3A7C07DB" w14:textId="77777777" w:rsidR="00BF1ADB" w:rsidRDefault="00BF1ADB" w:rsidP="00BF1ADB"/>
          <w:p w14:paraId="75BECE73" w14:textId="5A3856ED" w:rsidR="00BF1ADB" w:rsidRDefault="00BF1ADB" w:rsidP="00BF1ADB">
            <w:r>
              <w:t>Gracias, madre mía, por llevarnos a Jesús,</w:t>
            </w:r>
          </w:p>
          <w:p w14:paraId="75095999" w14:textId="3E6BA065" w:rsidR="00BF1ADB" w:rsidRDefault="00BF1ADB" w:rsidP="00BF1ADB">
            <w:r>
              <w:t>Haznos más humildes, tan sencillos como tú.</w:t>
            </w:r>
          </w:p>
          <w:p w14:paraId="7FCDBB0A" w14:textId="73E138BD" w:rsidR="00BF1ADB" w:rsidRDefault="00BF1ADB" w:rsidP="00BF1ADB">
            <w:r>
              <w:t>Gracias, madre mía, por abrir mi corazón,</w:t>
            </w:r>
          </w:p>
          <w:p w14:paraId="278E11B9" w14:textId="23F46458" w:rsidR="00DA62C8" w:rsidRPr="00960B63" w:rsidRDefault="00BF1ADB" w:rsidP="00BF1ADB">
            <w:r>
              <w:t>porque nos congregas y nos das tú amor.</w:t>
            </w:r>
          </w:p>
        </w:tc>
      </w:tr>
    </w:tbl>
    <w:p w14:paraId="79DC9663" w14:textId="77777777" w:rsidR="00EA539D" w:rsidRDefault="00EA539D" w:rsidP="00EA539D">
      <w:bookmarkStart w:id="325" w:name="_Toc181823049"/>
    </w:p>
    <w:p w14:paraId="748BD87B" w14:textId="0F84EF4A" w:rsidR="00DA62C8" w:rsidRPr="00960B63" w:rsidRDefault="005F3F4D" w:rsidP="001E7F8D">
      <w:pPr>
        <w:pStyle w:val="Ttulo2"/>
      </w:pPr>
      <w:r>
        <w:lastRenderedPageBreak/>
        <w:t>La Virgen sueña caminos</w:t>
      </w:r>
      <w:r w:rsidR="00DA62C8" w:rsidRPr="00960B63">
        <w:tab/>
        <w:t>(</w:t>
      </w:r>
      <w:r>
        <w:t>Mi</w:t>
      </w:r>
      <w:r w:rsidR="00DA62C8" w:rsidRPr="00960B63">
        <w:t>)</w:t>
      </w:r>
      <w:bookmarkEnd w:id="325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5F3F4D" w:rsidRPr="00960B63" w14:paraId="05C85FF2" w14:textId="77777777" w:rsidTr="00B95CB7">
        <w:tc>
          <w:tcPr>
            <w:tcW w:w="7143" w:type="dxa"/>
            <w:tcBorders>
              <w:bottom w:val="single" w:sz="4" w:space="0" w:color="auto"/>
            </w:tcBorders>
          </w:tcPr>
          <w:p w14:paraId="099989F8" w14:textId="77777777" w:rsidR="005F3F4D" w:rsidRPr="00971667" w:rsidRDefault="005F3F4D" w:rsidP="005F3F4D">
            <w:r w:rsidRPr="00971667">
              <w:t xml:space="preserve">   Mi     La        Mi                 Si7</w:t>
            </w:r>
          </w:p>
          <w:p w14:paraId="624EA078" w14:textId="77777777" w:rsidR="005F3F4D" w:rsidRPr="00971667" w:rsidRDefault="005F3F4D" w:rsidP="005F3F4D">
            <w:r w:rsidRPr="00971667">
              <w:rPr>
                <w:u w:val="double"/>
              </w:rPr>
              <w:t>La</w:t>
            </w:r>
            <w:r w:rsidRPr="00971667">
              <w:t xml:space="preserve"> Virgen sueña caminos, está a la espera;</w:t>
            </w:r>
          </w:p>
          <w:p w14:paraId="7D6F1054" w14:textId="77777777" w:rsidR="005F3F4D" w:rsidRPr="00971667" w:rsidRDefault="005F3F4D" w:rsidP="005F3F4D">
            <w:r w:rsidRPr="00971667">
              <w:t xml:space="preserve">   La                 Mi      Si7       Mi</w:t>
            </w:r>
          </w:p>
          <w:p w14:paraId="28D26692" w14:textId="77777777" w:rsidR="005F3F4D" w:rsidRPr="00971667" w:rsidRDefault="005F3F4D" w:rsidP="005F3F4D">
            <w:r w:rsidRPr="00971667">
              <w:t xml:space="preserve">la </w:t>
            </w:r>
            <w:r w:rsidRPr="00971667">
              <w:rPr>
                <w:u w:val="single"/>
              </w:rPr>
              <w:t>Vir</w:t>
            </w:r>
            <w:r w:rsidRPr="00971667">
              <w:t>gen sabe que el niño, está muy cerca.</w:t>
            </w:r>
          </w:p>
          <w:p w14:paraId="2AB5B2DA" w14:textId="77777777" w:rsidR="005F3F4D" w:rsidRPr="00971667" w:rsidRDefault="005F3F4D" w:rsidP="005F3F4D">
            <w:r w:rsidRPr="00971667">
              <w:t xml:space="preserve">                              Si7 </w:t>
            </w:r>
          </w:p>
          <w:p w14:paraId="179B176F" w14:textId="77777777" w:rsidR="005F3F4D" w:rsidRPr="00971667" w:rsidRDefault="005F3F4D" w:rsidP="005F3F4D">
            <w:r w:rsidRPr="00971667">
              <w:t>De Nazaret a Belén hay una senda,</w:t>
            </w:r>
          </w:p>
          <w:p w14:paraId="33DEC6AE" w14:textId="77777777" w:rsidR="005F3F4D" w:rsidRPr="00971667" w:rsidRDefault="005F3F4D" w:rsidP="005F3F4D">
            <w:r w:rsidRPr="00971667">
              <w:t xml:space="preserve">    La               Mi       Si7      Mi</w:t>
            </w:r>
          </w:p>
          <w:p w14:paraId="0478D463" w14:textId="77777777" w:rsidR="005F3F4D" w:rsidRPr="00971667" w:rsidRDefault="005F3F4D" w:rsidP="005F3F4D">
            <w:r w:rsidRPr="00971667">
              <w:t>por ella van los que creen en las promesas.</w:t>
            </w:r>
          </w:p>
          <w:p w14:paraId="2A787EE8" w14:textId="77777777" w:rsidR="005F3F4D" w:rsidRPr="00971667" w:rsidRDefault="005F3F4D" w:rsidP="005F3F4D"/>
          <w:p w14:paraId="6BA952CF" w14:textId="77777777" w:rsidR="005F3F4D" w:rsidRPr="00971667" w:rsidRDefault="005F3F4D" w:rsidP="005F3F4D">
            <w:pPr>
              <w:pStyle w:val="Estribillo"/>
            </w:pPr>
            <w:r w:rsidRPr="00971667">
              <w:t xml:space="preserve">          Mi                          Si7 </w:t>
            </w:r>
          </w:p>
          <w:p w14:paraId="59DAC8CE" w14:textId="77777777" w:rsidR="005F3F4D" w:rsidRPr="00971667" w:rsidRDefault="005F3F4D" w:rsidP="005F3F4D">
            <w:pPr>
              <w:pStyle w:val="Estribillo"/>
            </w:pPr>
            <w:r w:rsidRPr="00971667">
              <w:t>Los que soñáis y esperáis la bue</w:t>
            </w:r>
            <w:r w:rsidRPr="00971667">
              <w:rPr>
                <w:u w:val="single"/>
              </w:rPr>
              <w:t>na</w:t>
            </w:r>
            <w:r w:rsidRPr="00971667">
              <w:t xml:space="preserve"> nueva</w:t>
            </w:r>
          </w:p>
          <w:p w14:paraId="39567F8C" w14:textId="77777777" w:rsidR="005F3F4D" w:rsidRPr="00971667" w:rsidRDefault="005F3F4D" w:rsidP="005F3F4D">
            <w:pPr>
              <w:pStyle w:val="Estribillo"/>
            </w:pPr>
            <w:r w:rsidRPr="00971667">
              <w:t xml:space="preserve"> La                  Mi          Si7       Mi</w:t>
            </w:r>
          </w:p>
          <w:p w14:paraId="4667E93D" w14:textId="77777777" w:rsidR="005F3F4D" w:rsidRPr="00971667" w:rsidRDefault="005F3F4D" w:rsidP="005F3F4D">
            <w:pPr>
              <w:pStyle w:val="Estribillo"/>
            </w:pPr>
            <w:r w:rsidRPr="00971667">
              <w:t xml:space="preserve">abrid las puertas al </w:t>
            </w:r>
            <w:r w:rsidRPr="00971667">
              <w:rPr>
                <w:u w:val="double"/>
              </w:rPr>
              <w:t>niño</w:t>
            </w:r>
            <w:r w:rsidRPr="00971667">
              <w:t>, que está muy cerca.</w:t>
            </w:r>
          </w:p>
          <w:p w14:paraId="1B6B98A9" w14:textId="77777777" w:rsidR="005F3F4D" w:rsidRPr="00971667" w:rsidRDefault="005F3F4D" w:rsidP="005F3F4D">
            <w:pPr>
              <w:pStyle w:val="Estribillo"/>
            </w:pPr>
            <w:r w:rsidRPr="00971667">
              <w:t xml:space="preserve">         La      Mi           Si7    Mi</w:t>
            </w:r>
          </w:p>
          <w:p w14:paraId="09CC5A86" w14:textId="77777777" w:rsidR="005F3F4D" w:rsidRPr="00971667" w:rsidRDefault="005F3F4D" w:rsidP="005F3F4D">
            <w:pPr>
              <w:pStyle w:val="Estribillo"/>
            </w:pPr>
            <w:r w:rsidRPr="00971667">
              <w:t>El Señor cerca está, Él viene con la paz.</w:t>
            </w:r>
          </w:p>
          <w:p w14:paraId="7FB972F5" w14:textId="77777777" w:rsidR="005F3F4D" w:rsidRPr="00971667" w:rsidRDefault="005F3F4D" w:rsidP="005F3F4D">
            <w:pPr>
              <w:pStyle w:val="Estribillo"/>
            </w:pPr>
            <w:r w:rsidRPr="00971667">
              <w:t xml:space="preserve">         La      Mi          Si7   Mi</w:t>
            </w:r>
          </w:p>
          <w:p w14:paraId="087C2E9F" w14:textId="77777777" w:rsidR="005F3F4D" w:rsidRPr="00971667" w:rsidRDefault="005F3F4D" w:rsidP="005F3F4D">
            <w:pPr>
              <w:pStyle w:val="Estribillo"/>
            </w:pPr>
            <w:r w:rsidRPr="00971667">
              <w:t>El Señor cerca está, Él trae la verdad.</w:t>
            </w:r>
          </w:p>
          <w:p w14:paraId="1F1548EE" w14:textId="77777777" w:rsidR="005F3F4D" w:rsidRPr="00971667" w:rsidRDefault="005F3F4D" w:rsidP="005F3F4D"/>
          <w:p w14:paraId="0E9B8AA9" w14:textId="77777777" w:rsidR="005F3F4D" w:rsidRPr="00971667" w:rsidRDefault="005F3F4D" w:rsidP="005F3F4D">
            <w:r w:rsidRPr="00971667">
              <w:t>En estos días del año, el pueblo espera</w:t>
            </w:r>
          </w:p>
          <w:p w14:paraId="002331B7" w14:textId="77777777" w:rsidR="005F3F4D" w:rsidRPr="00971667" w:rsidRDefault="005F3F4D" w:rsidP="005F3F4D">
            <w:r w:rsidRPr="00971667">
              <w:t>que venga pronto el Mesías a nuestra tierra.</w:t>
            </w:r>
          </w:p>
          <w:p w14:paraId="6136F56C" w14:textId="77777777" w:rsidR="005F3F4D" w:rsidRPr="00971667" w:rsidRDefault="005F3F4D" w:rsidP="005F3F4D">
            <w:r w:rsidRPr="00971667">
              <w:t>En la ciudad de Belén, llama a las puertas,</w:t>
            </w:r>
          </w:p>
          <w:p w14:paraId="14721611" w14:textId="77777777" w:rsidR="005F3F4D" w:rsidRPr="00971667" w:rsidRDefault="005F3F4D" w:rsidP="005F3F4D">
            <w:r w:rsidRPr="00971667">
              <w:t>preguntan en las posadas y no hay repuesta.</w:t>
            </w:r>
          </w:p>
          <w:p w14:paraId="77C54644" w14:textId="77777777" w:rsidR="005F3F4D" w:rsidRPr="00971667" w:rsidRDefault="005F3F4D" w:rsidP="005F3F4D"/>
          <w:p w14:paraId="66259277" w14:textId="77777777" w:rsidR="005F3F4D" w:rsidRPr="00971667" w:rsidRDefault="005F3F4D" w:rsidP="005F3F4D">
            <w:r w:rsidRPr="00971667">
              <w:t>La tarde ya lo sospecha. Está alerta.</w:t>
            </w:r>
          </w:p>
          <w:p w14:paraId="4A70D17F" w14:textId="77777777" w:rsidR="005F3F4D" w:rsidRPr="00971667" w:rsidRDefault="005F3F4D" w:rsidP="005F3F4D">
            <w:r w:rsidRPr="00971667">
              <w:t>El sol le dice a la luna que no se duerma.</w:t>
            </w:r>
          </w:p>
          <w:p w14:paraId="6521CF0C" w14:textId="77777777" w:rsidR="005F3F4D" w:rsidRPr="00971667" w:rsidRDefault="005F3F4D" w:rsidP="005F3F4D">
            <w:r w:rsidRPr="00971667">
              <w:t>A la ciudad de Belén, vendrá una estrella.</w:t>
            </w:r>
          </w:p>
          <w:p w14:paraId="33FCD6C7" w14:textId="5D10FE5D" w:rsidR="005F3F4D" w:rsidRPr="00960B63" w:rsidRDefault="005F3F4D" w:rsidP="005F3F4D">
            <w:r w:rsidRPr="00971667">
              <w:t>Vendrá con todo el que quiera cruzar fronteras.</w:t>
            </w:r>
          </w:p>
        </w:tc>
      </w:tr>
    </w:tbl>
    <w:p w14:paraId="32A0C91F" w14:textId="77777777" w:rsidR="00EA539D" w:rsidRDefault="00EA539D" w:rsidP="00EA539D">
      <w:bookmarkStart w:id="326" w:name="_Toc181823050"/>
    </w:p>
    <w:p w14:paraId="41B803A8" w14:textId="77777777" w:rsidR="00EA539D" w:rsidRDefault="00EA539D" w:rsidP="00EA539D"/>
    <w:p w14:paraId="4B889D38" w14:textId="77777777" w:rsidR="00EA539D" w:rsidRDefault="00EA539D" w:rsidP="00EA539D"/>
    <w:p w14:paraId="2A3E86EA" w14:textId="77777777" w:rsidR="00EA539D" w:rsidRDefault="00EA539D" w:rsidP="00EA539D"/>
    <w:p w14:paraId="73157D9C" w14:textId="2EB00AF3" w:rsidR="00DA62C8" w:rsidRPr="00960B63" w:rsidRDefault="005F3F4D" w:rsidP="001E7F8D">
      <w:pPr>
        <w:pStyle w:val="Ttulo2"/>
      </w:pPr>
      <w:r>
        <w:t>Madre de todos los hombres</w:t>
      </w:r>
      <w:r w:rsidR="00DA62C8" w:rsidRPr="00960B63">
        <w:tab/>
        <w:t>(</w:t>
      </w:r>
      <w:r>
        <w:t>Lam cej3</w:t>
      </w:r>
      <w:r w:rsidR="00DA62C8" w:rsidRPr="00960B63">
        <w:t>)</w:t>
      </w:r>
      <w:bookmarkEnd w:id="326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5F3F4D" w:rsidRPr="00960B63" w14:paraId="577D42C3" w14:textId="77777777" w:rsidTr="00B95CB7">
        <w:tc>
          <w:tcPr>
            <w:tcW w:w="7143" w:type="dxa"/>
            <w:tcBorders>
              <w:bottom w:val="single" w:sz="4" w:space="0" w:color="auto"/>
            </w:tcBorders>
          </w:tcPr>
          <w:p w14:paraId="31C2861D" w14:textId="77777777" w:rsidR="005F3F4D" w:rsidRPr="00971667" w:rsidRDefault="005F3F4D" w:rsidP="005F3F4D">
            <w:pPr>
              <w:pStyle w:val="Estribillo"/>
            </w:pPr>
            <w:r w:rsidRPr="00971667">
              <w:t>Lam      Mi        Lam        Rem         Lam Sol Lam</w:t>
            </w:r>
          </w:p>
          <w:p w14:paraId="0E9FC448" w14:textId="77777777" w:rsidR="005F3F4D" w:rsidRPr="00971667" w:rsidRDefault="005F3F4D" w:rsidP="005F3F4D">
            <w:pPr>
              <w:pStyle w:val="Estribillo"/>
            </w:pPr>
            <w:r w:rsidRPr="00971667">
              <w:t>Madre de todos los hombres, en</w:t>
            </w:r>
            <w:r w:rsidRPr="00971667">
              <w:rPr>
                <w:u w:val="single"/>
              </w:rPr>
              <w:t>séña</w:t>
            </w:r>
            <w:r w:rsidRPr="00971667">
              <w:t>nos a decir "</w:t>
            </w:r>
            <w:r w:rsidRPr="00971667">
              <w:rPr>
                <w:u w:val="double"/>
              </w:rPr>
              <w:t>a</w:t>
            </w:r>
            <w:r w:rsidRPr="00971667">
              <w:t>mén".</w:t>
            </w:r>
          </w:p>
          <w:p w14:paraId="2239A50C" w14:textId="77777777" w:rsidR="005F3F4D" w:rsidRPr="00971667" w:rsidRDefault="005F3F4D" w:rsidP="005F3F4D"/>
          <w:p w14:paraId="187D7B41" w14:textId="77777777" w:rsidR="005F3F4D" w:rsidRPr="00971667" w:rsidRDefault="005F3F4D" w:rsidP="005F3F4D">
            <w:r w:rsidRPr="00971667">
              <w:t>Do                        Mi</w:t>
            </w:r>
          </w:p>
          <w:p w14:paraId="20EE2171" w14:textId="77777777" w:rsidR="005F3F4D" w:rsidRPr="00971667" w:rsidRDefault="005F3F4D" w:rsidP="005F3F4D">
            <w:r w:rsidRPr="00971667">
              <w:t>Cuando la noche se a</w:t>
            </w:r>
            <w:r w:rsidRPr="00971667">
              <w:rPr>
                <w:u w:val="single"/>
              </w:rPr>
              <w:t>cerca</w:t>
            </w:r>
            <w:r w:rsidRPr="00971667">
              <w:t xml:space="preserve"> y se oscu</w:t>
            </w:r>
            <w:r w:rsidRPr="00971667">
              <w:rPr>
                <w:u w:val="double"/>
              </w:rPr>
              <w:t>rece</w:t>
            </w:r>
            <w:r w:rsidRPr="00971667">
              <w:t xml:space="preserve"> la fe.</w:t>
            </w:r>
          </w:p>
          <w:p w14:paraId="6A85A1B2" w14:textId="77777777" w:rsidR="005F3F4D" w:rsidRPr="00971667" w:rsidRDefault="005F3F4D" w:rsidP="005F3F4D"/>
          <w:p w14:paraId="23992BF7" w14:textId="77777777" w:rsidR="005F3F4D" w:rsidRPr="00971667" w:rsidRDefault="005F3F4D" w:rsidP="005F3F4D">
            <w:r w:rsidRPr="00971667">
              <w:t>Cuando el dolor nos oprime y la ilusión ya no brilla.</w:t>
            </w:r>
          </w:p>
          <w:p w14:paraId="463877B3" w14:textId="77777777" w:rsidR="005F3F4D" w:rsidRPr="00971667" w:rsidRDefault="005F3F4D" w:rsidP="005F3F4D"/>
          <w:p w14:paraId="7F54E71D" w14:textId="77777777" w:rsidR="005F3F4D" w:rsidRPr="00971667" w:rsidRDefault="005F3F4D" w:rsidP="005F3F4D">
            <w:r w:rsidRPr="00971667">
              <w:t>Cuando aparece la luz y nos sentimos felices.</w:t>
            </w:r>
          </w:p>
          <w:p w14:paraId="7733429C" w14:textId="77777777" w:rsidR="005F3F4D" w:rsidRPr="00971667" w:rsidRDefault="005F3F4D" w:rsidP="005F3F4D"/>
          <w:p w14:paraId="1A80BA71" w14:textId="048F5D47" w:rsidR="005F3F4D" w:rsidRPr="00960B63" w:rsidRDefault="005F3F4D" w:rsidP="005F3F4D">
            <w:r w:rsidRPr="00971667">
              <w:t>Cuando nos llegue la muerte y Tú nos lleves al cielo.</w:t>
            </w:r>
          </w:p>
        </w:tc>
      </w:tr>
    </w:tbl>
    <w:p w14:paraId="7B771824" w14:textId="3188F07E" w:rsidR="00DA62C8" w:rsidRPr="00960B63" w:rsidRDefault="005F3F4D" w:rsidP="001E7F8D">
      <w:pPr>
        <w:pStyle w:val="Ttulo2"/>
      </w:pPr>
      <w:bookmarkStart w:id="327" w:name="_Toc181823051"/>
      <w:r>
        <w:t>María de Nazaret</w:t>
      </w:r>
      <w:r w:rsidR="00DA62C8" w:rsidRPr="00960B63">
        <w:tab/>
        <w:t>(</w:t>
      </w:r>
      <w:r>
        <w:t>Do cej5</w:t>
      </w:r>
      <w:r w:rsidR="00DA62C8" w:rsidRPr="00960B63">
        <w:t>)</w:t>
      </w:r>
      <w:bookmarkEnd w:id="327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B95CB7" w:rsidRPr="00960B63" w14:paraId="6E9140D6" w14:textId="77777777" w:rsidTr="00B95CB7">
        <w:tc>
          <w:tcPr>
            <w:tcW w:w="7143" w:type="dxa"/>
            <w:tcBorders>
              <w:bottom w:val="single" w:sz="4" w:space="0" w:color="auto"/>
            </w:tcBorders>
          </w:tcPr>
          <w:p w14:paraId="188E55E9" w14:textId="77777777" w:rsidR="00B95CB7" w:rsidRPr="00D7319D" w:rsidRDefault="00B95CB7" w:rsidP="005F3F4D">
            <w:r w:rsidRPr="00D7319D">
              <w:t>Do                 Lam         Fa      Sol   Do</w:t>
            </w:r>
          </w:p>
          <w:p w14:paraId="2782875D" w14:textId="77777777" w:rsidR="00B95CB7" w:rsidRDefault="00B95CB7" w:rsidP="005F3F4D">
            <w:r>
              <w:t xml:space="preserve">Primavera, luz del cielo, todo </w:t>
            </w:r>
            <w:r w:rsidRPr="00AA4DF9">
              <w:rPr>
                <w:u w:val="single"/>
              </w:rPr>
              <w:t>cre</w:t>
            </w:r>
            <w:r>
              <w:t>ce y yo también.</w:t>
            </w:r>
          </w:p>
          <w:p w14:paraId="558FCBB5" w14:textId="77777777" w:rsidR="00B95CB7" w:rsidRDefault="00B95CB7" w:rsidP="005F3F4D">
            <w:r>
              <w:t>Do                 Lam           Fa     Sol Do</w:t>
            </w:r>
          </w:p>
          <w:p w14:paraId="0886BF31" w14:textId="77777777" w:rsidR="00B95CB7" w:rsidRDefault="00B95CB7" w:rsidP="005F3F4D">
            <w:r>
              <w:t>Primavera, todo es fiesta, por María de Nazaret.</w:t>
            </w:r>
          </w:p>
          <w:p w14:paraId="34616583" w14:textId="77777777" w:rsidR="00B95CB7" w:rsidRDefault="00B95CB7" w:rsidP="005F3F4D">
            <w:r>
              <w:t xml:space="preserve">        Fa           Do      Fa             Do</w:t>
            </w:r>
          </w:p>
          <w:p w14:paraId="17801A99" w14:textId="77777777" w:rsidR="00B95CB7" w:rsidRDefault="00B95CB7" w:rsidP="005F3F4D">
            <w:r w:rsidRPr="00AA4DF9">
              <w:rPr>
                <w:u w:val="double"/>
              </w:rPr>
              <w:t>Hay mil</w:t>
            </w:r>
            <w:r>
              <w:t xml:space="preserve"> nombres de María por todo sitio y lugar.</w:t>
            </w:r>
          </w:p>
          <w:p w14:paraId="2889286A" w14:textId="77777777" w:rsidR="00B95CB7" w:rsidRDefault="00B95CB7" w:rsidP="005F3F4D">
            <w:r>
              <w:t xml:space="preserve">      Fa           Do             Rem             Sol7</w:t>
            </w:r>
          </w:p>
          <w:p w14:paraId="30E03344" w14:textId="77777777" w:rsidR="00B95CB7" w:rsidRDefault="00B95CB7" w:rsidP="005F3F4D">
            <w:r>
              <w:t>Es la reina de mil fiestas, madre que invita a bailar.</w:t>
            </w:r>
          </w:p>
          <w:p w14:paraId="241B797E" w14:textId="77777777" w:rsidR="00B95CB7" w:rsidRDefault="00B95CB7" w:rsidP="005F3F4D"/>
          <w:p w14:paraId="4D109CAE" w14:textId="77777777" w:rsidR="00B95CB7" w:rsidRPr="006849BA" w:rsidRDefault="00B95CB7" w:rsidP="005F3F4D">
            <w:pPr>
              <w:pStyle w:val="Estribillo"/>
            </w:pPr>
            <w:r w:rsidRPr="006849BA">
              <w:t xml:space="preserve">  Do     Lam       Fa            Sol   Do</w:t>
            </w:r>
          </w:p>
          <w:p w14:paraId="1157AB1C" w14:textId="77777777" w:rsidR="00B95CB7" w:rsidRDefault="00B95CB7" w:rsidP="005F3F4D">
            <w:pPr>
              <w:pStyle w:val="Estribillo"/>
            </w:pPr>
            <w:r w:rsidRPr="00A6035A">
              <w:rPr>
                <w:u w:val="single"/>
              </w:rPr>
              <w:t>Ma</w:t>
            </w:r>
            <w:r>
              <w:t>rí</w:t>
            </w:r>
            <w:r w:rsidRPr="00A6035A">
              <w:rPr>
                <w:u w:val="double"/>
              </w:rPr>
              <w:t>a</w:t>
            </w:r>
            <w:r>
              <w:t>, María, para dar de lo que tengo.</w:t>
            </w:r>
          </w:p>
          <w:p w14:paraId="6B4C1A3A" w14:textId="77777777" w:rsidR="00B95CB7" w:rsidRPr="006849BA" w:rsidRDefault="00B95CB7" w:rsidP="005F3F4D">
            <w:pPr>
              <w:pStyle w:val="Estribillo"/>
            </w:pPr>
            <w:r w:rsidRPr="006849BA">
              <w:t xml:space="preserve">  Do     Lam       Fa               Sol   Do</w:t>
            </w:r>
          </w:p>
          <w:p w14:paraId="619700BB" w14:textId="77777777" w:rsidR="00B95CB7" w:rsidRDefault="00B95CB7" w:rsidP="005F3F4D">
            <w:pPr>
              <w:pStyle w:val="Estribillo"/>
            </w:pPr>
            <w:r>
              <w:t>María, María, para siempre estar contento.</w:t>
            </w:r>
          </w:p>
          <w:p w14:paraId="7903E1DE" w14:textId="77777777" w:rsidR="00B95CB7" w:rsidRPr="006849BA" w:rsidRDefault="00B95CB7" w:rsidP="005F3F4D">
            <w:pPr>
              <w:pStyle w:val="Estribillo"/>
            </w:pPr>
            <w:r w:rsidRPr="006849BA">
              <w:t xml:space="preserve">  Do     Lam          Fa           Sol   Do</w:t>
            </w:r>
          </w:p>
          <w:p w14:paraId="24FCFCFB" w14:textId="77777777" w:rsidR="00B95CB7" w:rsidRDefault="00B95CB7" w:rsidP="005F3F4D">
            <w:pPr>
              <w:pStyle w:val="Estribillo"/>
            </w:pPr>
            <w:r>
              <w:t>María, María, ser fiesta en cada momento.</w:t>
            </w:r>
          </w:p>
          <w:p w14:paraId="1882026D" w14:textId="77777777" w:rsidR="00B95CB7" w:rsidRPr="006849BA" w:rsidRDefault="00B95CB7" w:rsidP="005F3F4D">
            <w:pPr>
              <w:pStyle w:val="Estribillo"/>
            </w:pPr>
            <w:r w:rsidRPr="006849BA">
              <w:t xml:space="preserve">  Do     Lam         Fa            Sol    Do</w:t>
            </w:r>
          </w:p>
          <w:p w14:paraId="744847BC" w14:textId="4EA3CFE3" w:rsidR="00B95CB7" w:rsidRPr="00960B63" w:rsidRDefault="00B95CB7" w:rsidP="00B95CB7">
            <w:pPr>
              <w:pStyle w:val="Estribillo"/>
            </w:pPr>
            <w:r>
              <w:t>María, María, con su risa estoy despierto.</w:t>
            </w:r>
          </w:p>
        </w:tc>
      </w:tr>
    </w:tbl>
    <w:p w14:paraId="62DE5677" w14:textId="77777777" w:rsidR="00EA539D" w:rsidRDefault="00EA539D" w:rsidP="00EA539D">
      <w:bookmarkStart w:id="328" w:name="_Toc181823052"/>
    </w:p>
    <w:p w14:paraId="557139E4" w14:textId="3BCA81B2" w:rsidR="00DA62C8" w:rsidRPr="00960B63" w:rsidRDefault="005F3F4D" w:rsidP="001E7F8D">
      <w:pPr>
        <w:pStyle w:val="Ttulo2"/>
      </w:pPr>
      <w:r>
        <w:lastRenderedPageBreak/>
        <w:t>María, la madre buena</w:t>
      </w:r>
      <w:r w:rsidR="00DA62C8" w:rsidRPr="00960B63">
        <w:tab/>
        <w:t>(</w:t>
      </w:r>
      <w:r>
        <w:t>Lam cej2</w:t>
      </w:r>
      <w:r w:rsidR="00DA62C8" w:rsidRPr="00960B63">
        <w:t>)</w:t>
      </w:r>
      <w:bookmarkEnd w:id="328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5F3F4D" w:rsidRPr="00960B63" w14:paraId="2C9686B9" w14:textId="77777777" w:rsidTr="00B95CB7">
        <w:tc>
          <w:tcPr>
            <w:tcW w:w="7143" w:type="dxa"/>
            <w:tcBorders>
              <w:bottom w:val="single" w:sz="4" w:space="0" w:color="auto"/>
            </w:tcBorders>
          </w:tcPr>
          <w:p w14:paraId="58CCD369" w14:textId="77777777" w:rsidR="005F3F4D" w:rsidRPr="00971667" w:rsidRDefault="005F3F4D" w:rsidP="005F3F4D">
            <w:r w:rsidRPr="00971667">
              <w:t xml:space="preserve">       Lam                   Rem</w:t>
            </w:r>
          </w:p>
          <w:p w14:paraId="44D74B12" w14:textId="77777777" w:rsidR="005F3F4D" w:rsidRPr="00971667" w:rsidRDefault="005F3F4D" w:rsidP="005F3F4D">
            <w:r w:rsidRPr="00971667">
              <w:rPr>
                <w:u w:val="double"/>
              </w:rPr>
              <w:t>Tan</w:t>
            </w:r>
            <w:r w:rsidRPr="00971667">
              <w:t>tas cosas en la vida nos ofrecen plenitud,</w:t>
            </w:r>
          </w:p>
          <w:p w14:paraId="1267C8E9" w14:textId="77777777" w:rsidR="005F3F4D" w:rsidRPr="00971667" w:rsidRDefault="005F3F4D" w:rsidP="005F3F4D">
            <w:r w:rsidRPr="00971667">
              <w:t xml:space="preserve">     Sol                         Do</w:t>
            </w:r>
          </w:p>
          <w:p w14:paraId="32933E2E" w14:textId="77777777" w:rsidR="005F3F4D" w:rsidRPr="00971667" w:rsidRDefault="005F3F4D" w:rsidP="005F3F4D">
            <w:r w:rsidRPr="00971667">
              <w:t xml:space="preserve">y no son más que mentiras que </w:t>
            </w:r>
            <w:r w:rsidRPr="00971667">
              <w:rPr>
                <w:u w:val="single"/>
              </w:rPr>
              <w:t>desgas</w:t>
            </w:r>
            <w:r w:rsidRPr="00971667">
              <w:t>tan la inquietud.</w:t>
            </w:r>
          </w:p>
          <w:p w14:paraId="55C532A4" w14:textId="77777777" w:rsidR="005F3F4D" w:rsidRPr="00971667" w:rsidRDefault="005F3F4D" w:rsidP="005F3F4D">
            <w:r w:rsidRPr="00971667">
              <w:t xml:space="preserve">          Lam                      Rem</w:t>
            </w:r>
          </w:p>
          <w:p w14:paraId="0934A5CF" w14:textId="77777777" w:rsidR="005F3F4D" w:rsidRPr="00971667" w:rsidRDefault="005F3F4D" w:rsidP="005F3F4D">
            <w:r w:rsidRPr="00971667">
              <w:t>Tú has llenado mi existencia al quererme de verdad.</w:t>
            </w:r>
          </w:p>
          <w:p w14:paraId="43C99CB6" w14:textId="77777777" w:rsidR="005F3F4D" w:rsidRPr="00971667" w:rsidRDefault="005F3F4D" w:rsidP="005F3F4D">
            <w:r w:rsidRPr="00971667">
              <w:t xml:space="preserve">      Fa                       Mi</w:t>
            </w:r>
          </w:p>
          <w:p w14:paraId="288DD9E5" w14:textId="77777777" w:rsidR="005F3F4D" w:rsidRPr="00971667" w:rsidRDefault="005F3F4D" w:rsidP="005F3F4D">
            <w:r w:rsidRPr="00971667">
              <w:t>Yo quisiera madre buena amarte más.</w:t>
            </w:r>
          </w:p>
          <w:p w14:paraId="64ECEF9F" w14:textId="77777777" w:rsidR="005F3F4D" w:rsidRPr="00971667" w:rsidRDefault="005F3F4D" w:rsidP="005F3F4D">
            <w:r w:rsidRPr="00971667">
              <w:t xml:space="preserve">     Lam                    Rem</w:t>
            </w:r>
          </w:p>
          <w:p w14:paraId="70B180E6" w14:textId="77777777" w:rsidR="005F3F4D" w:rsidRPr="00971667" w:rsidRDefault="005F3F4D" w:rsidP="005F3F4D">
            <w:r w:rsidRPr="00971667">
              <w:t>En silencio escuchabas la palabra de Jesús</w:t>
            </w:r>
          </w:p>
          <w:p w14:paraId="64AAE519" w14:textId="77777777" w:rsidR="005F3F4D" w:rsidRPr="00971667" w:rsidRDefault="005F3F4D" w:rsidP="005F3F4D">
            <w:r w:rsidRPr="00971667">
              <w:t xml:space="preserve">       Sol                  Do</w:t>
            </w:r>
          </w:p>
          <w:p w14:paraId="0B23DF81" w14:textId="77777777" w:rsidR="005F3F4D" w:rsidRPr="00971667" w:rsidRDefault="005F3F4D" w:rsidP="005F3F4D">
            <w:r w:rsidRPr="00971667">
              <w:t>Y la hacías pan de vida meditando en tu interior.</w:t>
            </w:r>
          </w:p>
          <w:p w14:paraId="7A420F28" w14:textId="77777777" w:rsidR="005F3F4D" w:rsidRPr="00971667" w:rsidRDefault="005F3F4D" w:rsidP="005F3F4D">
            <w:r w:rsidRPr="00971667">
              <w:t xml:space="preserve">     Lam                      Rem</w:t>
            </w:r>
          </w:p>
          <w:p w14:paraId="534C73AE" w14:textId="77777777" w:rsidR="005F3F4D" w:rsidRPr="00971667" w:rsidRDefault="005F3F4D" w:rsidP="005F3F4D">
            <w:r w:rsidRPr="00971667">
              <w:t>La semilla que ha caído ya germina, ya está en flor.</w:t>
            </w:r>
          </w:p>
          <w:p w14:paraId="36FEC7AF" w14:textId="77777777" w:rsidR="005F3F4D" w:rsidRPr="00971667" w:rsidRDefault="005F3F4D" w:rsidP="005F3F4D">
            <w:r w:rsidRPr="00971667">
              <w:t xml:space="preserve">       Fa                     Mi</w:t>
            </w:r>
          </w:p>
          <w:p w14:paraId="673F4682" w14:textId="77777777" w:rsidR="005F3F4D" w:rsidRPr="00971667" w:rsidRDefault="005F3F4D" w:rsidP="005F3F4D">
            <w:r w:rsidRPr="00971667">
              <w:t>Con el corazón en fiesta cantaré.</w:t>
            </w:r>
          </w:p>
          <w:p w14:paraId="0180E370" w14:textId="77777777" w:rsidR="005F3F4D" w:rsidRPr="00971667" w:rsidRDefault="005F3F4D" w:rsidP="005F3F4D"/>
          <w:p w14:paraId="48A1FCFB" w14:textId="77777777" w:rsidR="005F3F4D" w:rsidRPr="00E75A7B" w:rsidRDefault="005F3F4D" w:rsidP="005F3F4D">
            <w:pPr>
              <w:pStyle w:val="Estribillo"/>
              <w:rPr>
                <w:lang w:val="en-US"/>
              </w:rPr>
            </w:pPr>
            <w:r w:rsidRPr="00E75A7B">
              <w:rPr>
                <w:lang w:val="en-US"/>
              </w:rPr>
              <w:t xml:space="preserve">Do    </w:t>
            </w:r>
            <w:proofErr w:type="gramStart"/>
            <w:r w:rsidRPr="00E75A7B">
              <w:rPr>
                <w:lang w:val="en-US"/>
              </w:rPr>
              <w:t>Rem  Fa</w:t>
            </w:r>
            <w:proofErr w:type="gramEnd"/>
            <w:r w:rsidRPr="00E75A7B">
              <w:rPr>
                <w:lang w:val="en-US"/>
              </w:rPr>
              <w:t xml:space="preserve">    Do Sol</w:t>
            </w:r>
          </w:p>
          <w:p w14:paraId="0972F2FE" w14:textId="77777777" w:rsidR="005F3F4D" w:rsidRPr="00E75A7B" w:rsidRDefault="005F3F4D" w:rsidP="005F3F4D">
            <w:pPr>
              <w:pStyle w:val="Estribillo"/>
              <w:rPr>
                <w:lang w:val="en-US"/>
              </w:rPr>
            </w:pPr>
            <w:r w:rsidRPr="00E75A7B">
              <w:rPr>
                <w:lang w:val="en-US"/>
              </w:rPr>
              <w:t xml:space="preserve">Ave </w:t>
            </w:r>
            <w:r w:rsidRPr="00E75A7B">
              <w:rPr>
                <w:u w:val="single"/>
                <w:lang w:val="en-US"/>
              </w:rPr>
              <w:t>Ma</w:t>
            </w:r>
            <w:r w:rsidRPr="00E75A7B">
              <w:rPr>
                <w:lang w:val="en-US"/>
              </w:rPr>
              <w:t>ría, Ave Marí</w:t>
            </w:r>
            <w:r w:rsidRPr="00E75A7B">
              <w:rPr>
                <w:u w:val="double"/>
                <w:lang w:val="en-US"/>
              </w:rPr>
              <w:t>a</w:t>
            </w:r>
            <w:r w:rsidRPr="00E75A7B">
              <w:rPr>
                <w:lang w:val="en-US"/>
              </w:rPr>
              <w:t>.</w:t>
            </w:r>
          </w:p>
          <w:p w14:paraId="19E0B5FE" w14:textId="77777777" w:rsidR="005F3F4D" w:rsidRPr="001104E9" w:rsidRDefault="005F3F4D" w:rsidP="005F3F4D">
            <w:pPr>
              <w:pStyle w:val="Estribillo"/>
              <w:rPr>
                <w:lang w:val="en-US"/>
              </w:rPr>
            </w:pPr>
            <w:r w:rsidRPr="001104E9">
              <w:rPr>
                <w:lang w:val="en-US"/>
              </w:rPr>
              <w:t xml:space="preserve">Do    </w:t>
            </w:r>
            <w:proofErr w:type="gramStart"/>
            <w:r w:rsidRPr="001104E9">
              <w:rPr>
                <w:lang w:val="en-US"/>
              </w:rPr>
              <w:t>Rem  Fa</w:t>
            </w:r>
            <w:proofErr w:type="gramEnd"/>
            <w:r w:rsidRPr="001104E9">
              <w:rPr>
                <w:lang w:val="en-US"/>
              </w:rPr>
              <w:t xml:space="preserve">    Do Sol Do</w:t>
            </w:r>
          </w:p>
          <w:p w14:paraId="5CB2A232" w14:textId="77777777" w:rsidR="005F3F4D" w:rsidRPr="00971667" w:rsidRDefault="005F3F4D" w:rsidP="005F3F4D">
            <w:pPr>
              <w:pStyle w:val="Estribillo"/>
            </w:pPr>
            <w:r w:rsidRPr="00971667">
              <w:t>Ave María, Ave María.</w:t>
            </w:r>
          </w:p>
          <w:p w14:paraId="4C053899" w14:textId="77777777" w:rsidR="005F3F4D" w:rsidRPr="00971667" w:rsidRDefault="005F3F4D" w:rsidP="005F3F4D"/>
          <w:p w14:paraId="7F5916A7" w14:textId="77777777" w:rsidR="005F3F4D" w:rsidRPr="00971667" w:rsidRDefault="005F3F4D" w:rsidP="005F3F4D">
            <w:r w:rsidRPr="00971667">
              <w:t>Desde que yo era muy niño has estado junto a mí</w:t>
            </w:r>
          </w:p>
          <w:p w14:paraId="17C6F30A" w14:textId="77777777" w:rsidR="005F3F4D" w:rsidRPr="00971667" w:rsidRDefault="005F3F4D" w:rsidP="005F3F4D">
            <w:r w:rsidRPr="00971667">
              <w:t>Y guiado de tu mano aprendí a decir sí.</w:t>
            </w:r>
          </w:p>
          <w:p w14:paraId="46668F8A" w14:textId="77777777" w:rsidR="005F3F4D" w:rsidRPr="00971667" w:rsidRDefault="005F3F4D" w:rsidP="005F3F4D">
            <w:r w:rsidRPr="00971667">
              <w:t>Al calor de tu existencia nunca se apagó mi fe</w:t>
            </w:r>
          </w:p>
          <w:p w14:paraId="679D70DB" w14:textId="77777777" w:rsidR="005F3F4D" w:rsidRPr="00971667" w:rsidRDefault="005F3F4D" w:rsidP="005F3F4D">
            <w:r w:rsidRPr="00971667">
              <w:t>Y en la noche más oscura fuiste luz.</w:t>
            </w:r>
          </w:p>
          <w:p w14:paraId="1DFF6597" w14:textId="77777777" w:rsidR="005F3F4D" w:rsidRPr="00971667" w:rsidRDefault="005F3F4D" w:rsidP="005F3F4D">
            <w:r w:rsidRPr="00971667">
              <w:t>No me dejes madre mía. Ven conmigo al caminar.</w:t>
            </w:r>
          </w:p>
          <w:p w14:paraId="69E91823" w14:textId="77777777" w:rsidR="005F3F4D" w:rsidRPr="00971667" w:rsidRDefault="005F3F4D" w:rsidP="005F3F4D">
            <w:r w:rsidRPr="00971667">
              <w:t>Quiero compartir mi vida y crear fraternidad.</w:t>
            </w:r>
          </w:p>
          <w:p w14:paraId="2E4FDF17" w14:textId="77777777" w:rsidR="005F3F4D" w:rsidRPr="00971667" w:rsidRDefault="005F3F4D" w:rsidP="005F3F4D">
            <w:r w:rsidRPr="00971667">
              <w:t>Muchas cosas en nosotros son el fruto de la fe.</w:t>
            </w:r>
          </w:p>
          <w:p w14:paraId="73C6CC3F" w14:textId="492E502B" w:rsidR="005F3F4D" w:rsidRPr="00960B63" w:rsidRDefault="005F3F4D" w:rsidP="005F3F4D">
            <w:r w:rsidRPr="00971667">
              <w:t>La plegaria más sencilla cantaré.</w:t>
            </w:r>
          </w:p>
        </w:tc>
      </w:tr>
    </w:tbl>
    <w:p w14:paraId="0B600B78" w14:textId="77777777" w:rsidR="00EA539D" w:rsidRDefault="00EA539D" w:rsidP="00EA539D">
      <w:bookmarkStart w:id="329" w:name="_Toc181823053"/>
    </w:p>
    <w:p w14:paraId="25BB282C" w14:textId="3864BAD3" w:rsidR="00DA62C8" w:rsidRPr="00960B63" w:rsidRDefault="005F3F4D" w:rsidP="001E7F8D">
      <w:pPr>
        <w:pStyle w:val="Ttulo2"/>
      </w:pPr>
      <w:r>
        <w:t>María, madre nuestra</w:t>
      </w:r>
      <w:r w:rsidR="00DA62C8" w:rsidRPr="00960B63">
        <w:tab/>
        <w:t>(</w:t>
      </w:r>
      <w:r>
        <w:t>Do</w:t>
      </w:r>
      <w:r w:rsidR="00DA62C8" w:rsidRPr="00960B63">
        <w:t>)</w:t>
      </w:r>
      <w:bookmarkEnd w:id="329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5F3F4D" w:rsidRPr="00960B63" w14:paraId="75832798" w14:textId="77777777" w:rsidTr="00B95CB7">
        <w:tc>
          <w:tcPr>
            <w:tcW w:w="7143" w:type="dxa"/>
            <w:tcBorders>
              <w:bottom w:val="single" w:sz="4" w:space="0" w:color="auto"/>
            </w:tcBorders>
          </w:tcPr>
          <w:p w14:paraId="433823BB" w14:textId="77777777" w:rsidR="005F3F4D" w:rsidRPr="00971667" w:rsidRDefault="005F3F4D" w:rsidP="005F3F4D">
            <w:r w:rsidRPr="00971667">
              <w:t xml:space="preserve">  Do         Sol    </w:t>
            </w:r>
            <w:proofErr w:type="spellStart"/>
            <w:r w:rsidRPr="00971667">
              <w:t>Fa</w:t>
            </w:r>
            <w:proofErr w:type="spellEnd"/>
            <w:r w:rsidRPr="00971667">
              <w:t xml:space="preserve">        </w:t>
            </w:r>
            <w:proofErr w:type="gramStart"/>
            <w:r w:rsidRPr="00971667">
              <w:t>Sol  Do</w:t>
            </w:r>
            <w:proofErr w:type="gramEnd"/>
          </w:p>
          <w:p w14:paraId="5BBFA070" w14:textId="77777777" w:rsidR="005F3F4D" w:rsidRPr="00971667" w:rsidRDefault="005F3F4D" w:rsidP="005F3F4D">
            <w:r w:rsidRPr="00971667">
              <w:rPr>
                <w:u w:val="double"/>
              </w:rPr>
              <w:t>Ma</w:t>
            </w:r>
            <w:r w:rsidRPr="00971667">
              <w:t xml:space="preserve">ría, </w:t>
            </w:r>
            <w:r w:rsidRPr="00971667">
              <w:rPr>
                <w:u w:val="single"/>
              </w:rPr>
              <w:t>ma</w:t>
            </w:r>
            <w:r w:rsidRPr="00971667">
              <w:t xml:space="preserve">dre nuestra, flor de juventud, </w:t>
            </w:r>
          </w:p>
          <w:p w14:paraId="617ACAEB" w14:textId="77777777" w:rsidR="005F3F4D" w:rsidRPr="00971667" w:rsidRDefault="005F3F4D" w:rsidP="005F3F4D">
            <w:r w:rsidRPr="00971667">
              <w:t xml:space="preserve">             Sol </w:t>
            </w:r>
            <w:proofErr w:type="spellStart"/>
            <w:r w:rsidRPr="00971667">
              <w:t>Fa</w:t>
            </w:r>
            <w:proofErr w:type="spellEnd"/>
            <w:r w:rsidRPr="00971667">
              <w:t xml:space="preserve">    </w:t>
            </w:r>
            <w:proofErr w:type="gramStart"/>
            <w:r w:rsidRPr="00971667">
              <w:t>Sol  Do</w:t>
            </w:r>
            <w:proofErr w:type="gramEnd"/>
          </w:p>
          <w:p w14:paraId="3EC7783B" w14:textId="77777777" w:rsidR="005F3F4D" w:rsidRPr="00971667" w:rsidRDefault="005F3F4D" w:rsidP="005F3F4D">
            <w:r w:rsidRPr="00971667">
              <w:t xml:space="preserve">camino de mi vida, esa eres tú. </w:t>
            </w:r>
          </w:p>
          <w:p w14:paraId="055C47A1" w14:textId="77777777" w:rsidR="005F3F4D" w:rsidRPr="00971667" w:rsidRDefault="005F3F4D" w:rsidP="005F3F4D">
            <w:r w:rsidRPr="00971667">
              <w:t xml:space="preserve">          Sol </w:t>
            </w:r>
            <w:proofErr w:type="spellStart"/>
            <w:r w:rsidRPr="00971667">
              <w:t>Fa</w:t>
            </w:r>
            <w:proofErr w:type="spellEnd"/>
            <w:r w:rsidRPr="00971667">
              <w:t xml:space="preserve">         Sol           Do</w:t>
            </w:r>
          </w:p>
          <w:p w14:paraId="403496F2" w14:textId="77777777" w:rsidR="005F3F4D" w:rsidRPr="00971667" w:rsidRDefault="005F3F4D" w:rsidP="005F3F4D">
            <w:r w:rsidRPr="00971667">
              <w:t xml:space="preserve">Eres la mañana, el despertar de una ilusión, </w:t>
            </w:r>
          </w:p>
          <w:p w14:paraId="3C8FA93E" w14:textId="77777777" w:rsidR="005F3F4D" w:rsidRPr="00971667" w:rsidRDefault="005F3F4D" w:rsidP="005F3F4D">
            <w:r w:rsidRPr="00971667">
              <w:t xml:space="preserve">          </w:t>
            </w:r>
            <w:proofErr w:type="gramStart"/>
            <w:r w:rsidRPr="00971667">
              <w:t xml:space="preserve">Sol  </w:t>
            </w:r>
            <w:proofErr w:type="spellStart"/>
            <w:r w:rsidRPr="00971667">
              <w:t>Fa</w:t>
            </w:r>
            <w:proofErr w:type="spellEnd"/>
            <w:proofErr w:type="gramEnd"/>
            <w:r w:rsidRPr="00971667">
              <w:t xml:space="preserve">          Sol   Do</w:t>
            </w:r>
          </w:p>
          <w:p w14:paraId="6E5C7581" w14:textId="77777777" w:rsidR="005F3F4D" w:rsidRPr="00971667" w:rsidRDefault="005F3F4D" w:rsidP="005F3F4D">
            <w:r w:rsidRPr="00971667">
              <w:t xml:space="preserve">eres la belleza de una puesta de sol. </w:t>
            </w:r>
          </w:p>
          <w:p w14:paraId="6C14C8BA" w14:textId="77777777" w:rsidR="005F3F4D" w:rsidRPr="00971667" w:rsidRDefault="005F3F4D" w:rsidP="005F3F4D"/>
          <w:p w14:paraId="746572F1" w14:textId="77777777" w:rsidR="005F3F4D" w:rsidRPr="00971667" w:rsidRDefault="005F3F4D" w:rsidP="005F3F4D">
            <w:pPr>
              <w:pStyle w:val="Estribillo"/>
            </w:pPr>
            <w:r w:rsidRPr="00971667">
              <w:t xml:space="preserve">    Fa            Sol   Do       Mi       Lam</w:t>
            </w:r>
          </w:p>
          <w:p w14:paraId="72F76CA0" w14:textId="77777777" w:rsidR="005F3F4D" w:rsidRPr="00971667" w:rsidRDefault="005F3F4D" w:rsidP="005F3F4D">
            <w:pPr>
              <w:pStyle w:val="Estribillo"/>
            </w:pPr>
            <w:r w:rsidRPr="00971667">
              <w:t>Sin ti el mundo se</w:t>
            </w:r>
            <w:r w:rsidRPr="00971667">
              <w:rPr>
                <w:u w:val="single"/>
              </w:rPr>
              <w:t>ría</w:t>
            </w:r>
            <w:r w:rsidRPr="00971667">
              <w:t xml:space="preserve"> como un paisaje sin luz, </w:t>
            </w:r>
          </w:p>
          <w:p w14:paraId="190F37AE" w14:textId="77777777" w:rsidR="005F3F4D" w:rsidRPr="00971667" w:rsidRDefault="005F3F4D" w:rsidP="005F3F4D">
            <w:pPr>
              <w:pStyle w:val="Estribillo"/>
            </w:pPr>
            <w:r w:rsidRPr="00971667">
              <w:t xml:space="preserve">   Fa              Sol           </w:t>
            </w:r>
            <w:proofErr w:type="gramStart"/>
            <w:r w:rsidRPr="00971667">
              <w:t>Do  Do</w:t>
            </w:r>
            <w:proofErr w:type="gramEnd"/>
            <w:r w:rsidRPr="00971667">
              <w:t>7</w:t>
            </w:r>
          </w:p>
          <w:p w14:paraId="77D7C3EE" w14:textId="77777777" w:rsidR="005F3F4D" w:rsidRPr="00971667" w:rsidRDefault="005F3F4D" w:rsidP="005F3F4D">
            <w:pPr>
              <w:pStyle w:val="Estribillo"/>
            </w:pPr>
            <w:r w:rsidRPr="00971667">
              <w:t xml:space="preserve">un </w:t>
            </w:r>
            <w:r w:rsidRPr="00971667">
              <w:rPr>
                <w:u w:val="double"/>
              </w:rPr>
              <w:t>día</w:t>
            </w:r>
            <w:r w:rsidRPr="00971667">
              <w:t xml:space="preserve"> sin sol, un rostro sin sonrisa. </w:t>
            </w:r>
          </w:p>
          <w:p w14:paraId="2B848ABB" w14:textId="77777777" w:rsidR="005F3F4D" w:rsidRPr="00971667" w:rsidRDefault="005F3F4D" w:rsidP="005F3F4D">
            <w:pPr>
              <w:pStyle w:val="Estribillo"/>
            </w:pPr>
            <w:r w:rsidRPr="00971667">
              <w:t xml:space="preserve">    Fa    Sol      Do Mi Lam</w:t>
            </w:r>
          </w:p>
          <w:p w14:paraId="16CAF8C9" w14:textId="77777777" w:rsidR="005F3F4D" w:rsidRPr="00971667" w:rsidRDefault="005F3F4D" w:rsidP="005F3F4D">
            <w:pPr>
              <w:pStyle w:val="Estribillo"/>
            </w:pPr>
            <w:r w:rsidRPr="00971667">
              <w:t xml:space="preserve">Sin ti, María no habría luz, </w:t>
            </w:r>
          </w:p>
          <w:p w14:paraId="03B6EA20" w14:textId="77777777" w:rsidR="005F3F4D" w:rsidRPr="00971667" w:rsidRDefault="005F3F4D" w:rsidP="005F3F4D">
            <w:pPr>
              <w:pStyle w:val="Estribillo"/>
            </w:pPr>
            <w:r w:rsidRPr="00971667">
              <w:t xml:space="preserve">    Fa      Sol         Do</w:t>
            </w:r>
          </w:p>
          <w:p w14:paraId="1B407C75" w14:textId="77777777" w:rsidR="005F3F4D" w:rsidRPr="00971667" w:rsidRDefault="005F3F4D" w:rsidP="005F3F4D">
            <w:pPr>
              <w:pStyle w:val="Estribillo"/>
            </w:pPr>
            <w:r w:rsidRPr="00971667">
              <w:t>sin ti no habría una sonrisa.</w:t>
            </w:r>
          </w:p>
          <w:p w14:paraId="13F35C23" w14:textId="77777777" w:rsidR="005F3F4D" w:rsidRPr="00971667" w:rsidRDefault="005F3F4D" w:rsidP="005F3F4D"/>
          <w:p w14:paraId="7A227710" w14:textId="77777777" w:rsidR="005F3F4D" w:rsidRPr="00971667" w:rsidRDefault="005F3F4D" w:rsidP="005F3F4D">
            <w:r w:rsidRPr="00971667">
              <w:t xml:space="preserve">Soy como una barca sin remos en el mar </w:t>
            </w:r>
          </w:p>
          <w:p w14:paraId="173EA48A" w14:textId="77777777" w:rsidR="005F3F4D" w:rsidRPr="00971667" w:rsidRDefault="005F3F4D" w:rsidP="005F3F4D">
            <w:r w:rsidRPr="00971667">
              <w:t xml:space="preserve">que va por la marea buscando su amistad. </w:t>
            </w:r>
          </w:p>
          <w:p w14:paraId="593B0232" w14:textId="77777777" w:rsidR="005F3F4D" w:rsidRPr="00971667" w:rsidRDefault="005F3F4D" w:rsidP="005F3F4D">
            <w:r w:rsidRPr="00971667">
              <w:t xml:space="preserve">Soy como un camino al anochecer, </w:t>
            </w:r>
          </w:p>
          <w:p w14:paraId="1800E5F8" w14:textId="47D01D9E" w:rsidR="005F3F4D" w:rsidRPr="00960B63" w:rsidRDefault="005F3F4D" w:rsidP="005F3F4D">
            <w:r w:rsidRPr="00971667">
              <w:t>que busca en el silencio los pasos de tu ayer.</w:t>
            </w:r>
          </w:p>
        </w:tc>
      </w:tr>
    </w:tbl>
    <w:p w14:paraId="0DF61D94" w14:textId="77777777" w:rsidR="00EA539D" w:rsidRDefault="00EA539D" w:rsidP="00EA539D">
      <w:bookmarkStart w:id="330" w:name="_Toc181823054"/>
    </w:p>
    <w:p w14:paraId="46A31D66" w14:textId="77777777" w:rsidR="00EA539D" w:rsidRDefault="00EA539D" w:rsidP="00EA539D"/>
    <w:p w14:paraId="29C58125" w14:textId="77777777" w:rsidR="00EA539D" w:rsidRDefault="00EA539D" w:rsidP="00EA539D"/>
    <w:p w14:paraId="165CA00F" w14:textId="77777777" w:rsidR="00EA539D" w:rsidRDefault="00EA539D" w:rsidP="00EA539D"/>
    <w:p w14:paraId="798BF272" w14:textId="77777777" w:rsidR="00EA539D" w:rsidRDefault="00EA539D" w:rsidP="00EA539D"/>
    <w:p w14:paraId="3A4DE70F" w14:textId="77777777" w:rsidR="00EA539D" w:rsidRDefault="00EA539D" w:rsidP="00EA539D"/>
    <w:p w14:paraId="52722BDF" w14:textId="77777777" w:rsidR="00EA539D" w:rsidRDefault="00EA539D" w:rsidP="00EA539D"/>
    <w:p w14:paraId="74378B33" w14:textId="77777777" w:rsidR="00EA539D" w:rsidRDefault="00EA539D" w:rsidP="00EA539D"/>
    <w:p w14:paraId="770807FB" w14:textId="77777777" w:rsidR="00EA539D" w:rsidRDefault="00EA539D" w:rsidP="00EA539D"/>
    <w:p w14:paraId="4392DD84" w14:textId="54DBC3DF" w:rsidR="00DA62C8" w:rsidRPr="00960B63" w:rsidRDefault="005F3F4D" w:rsidP="001E7F8D">
      <w:pPr>
        <w:pStyle w:val="Ttulo2"/>
      </w:pPr>
      <w:r>
        <w:lastRenderedPageBreak/>
        <w:t>María, María</w:t>
      </w:r>
      <w:r w:rsidR="00DA62C8" w:rsidRPr="00960B63">
        <w:tab/>
        <w:t>(</w:t>
      </w:r>
      <w:r w:rsidR="00DA62C8">
        <w:t>Re</w:t>
      </w:r>
      <w:r w:rsidR="00DA62C8" w:rsidRPr="00960B63">
        <w:t>)</w:t>
      </w:r>
      <w:bookmarkEnd w:id="330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DA62C8" w:rsidRPr="00960B63" w14:paraId="2D05382D" w14:textId="77777777" w:rsidTr="00B95CB7">
        <w:tc>
          <w:tcPr>
            <w:tcW w:w="7143" w:type="dxa"/>
            <w:tcBorders>
              <w:bottom w:val="single" w:sz="4" w:space="0" w:color="auto"/>
            </w:tcBorders>
          </w:tcPr>
          <w:p w14:paraId="7A5C9C0F" w14:textId="53F2D34E" w:rsidR="005F3F4D" w:rsidRDefault="005F3F4D" w:rsidP="005F3F4D">
            <w:r>
              <w:t xml:space="preserve">          Re               La</w:t>
            </w:r>
          </w:p>
          <w:p w14:paraId="4DDBEC1A" w14:textId="5C663681" w:rsidR="005F3F4D" w:rsidRDefault="005F3F4D" w:rsidP="005F3F4D">
            <w:r>
              <w:t xml:space="preserve">Cuando la vida es una </w:t>
            </w:r>
            <w:r w:rsidRPr="00622182">
              <w:rPr>
                <w:u w:val="single"/>
              </w:rPr>
              <w:t>bo</w:t>
            </w:r>
            <w:r>
              <w:t>da triste</w:t>
            </w:r>
          </w:p>
          <w:p w14:paraId="782B64AB" w14:textId="00A15CC9" w:rsidR="005F3F4D" w:rsidRDefault="005F3F4D" w:rsidP="005F3F4D">
            <w:r>
              <w:t xml:space="preserve">          Sol                      Re</w:t>
            </w:r>
            <w:r w:rsidR="0034614B">
              <w:t xml:space="preserve">        Sim</w:t>
            </w:r>
          </w:p>
          <w:p w14:paraId="48213F87" w14:textId="635CBF7F" w:rsidR="005F3F4D" w:rsidRDefault="005F3F4D" w:rsidP="005F3F4D">
            <w:r>
              <w:t xml:space="preserve">donde se acaba el </w:t>
            </w:r>
            <w:r w:rsidRPr="0034614B">
              <w:rPr>
                <w:u w:val="double"/>
              </w:rPr>
              <w:t>vi</w:t>
            </w:r>
            <w:r>
              <w:t>no, allí estás tú, María.</w:t>
            </w:r>
          </w:p>
          <w:p w14:paraId="3E8F0B4A" w14:textId="2FF6D861" w:rsidR="005F3F4D" w:rsidRDefault="005F3F4D" w:rsidP="005F3F4D">
            <w:r>
              <w:t xml:space="preserve">         Re                   La</w:t>
            </w:r>
          </w:p>
          <w:p w14:paraId="10B0E948" w14:textId="77777777" w:rsidR="005F3F4D" w:rsidRDefault="005F3F4D" w:rsidP="005F3F4D">
            <w:r>
              <w:t>Para que todo se convierta en fiesta</w:t>
            </w:r>
          </w:p>
          <w:p w14:paraId="6DF22900" w14:textId="32015918" w:rsidR="005F3F4D" w:rsidRDefault="005F3F4D" w:rsidP="005F3F4D">
            <w:r>
              <w:t xml:space="preserve">            Sol                    Re</w:t>
            </w:r>
          </w:p>
          <w:p w14:paraId="62D5F9F1" w14:textId="1B201D59" w:rsidR="005F3F4D" w:rsidRDefault="005F3F4D" w:rsidP="005F3F4D">
            <w:r>
              <w:t>tú nos traes a tu Hijo, aquí estás tú, María.</w:t>
            </w:r>
          </w:p>
          <w:p w14:paraId="1F97EE20" w14:textId="622D28CD" w:rsidR="005F3F4D" w:rsidRDefault="005F3F4D" w:rsidP="005F3F4D">
            <w:r>
              <w:t xml:space="preserve"> </w:t>
            </w:r>
            <w:proofErr w:type="spellStart"/>
            <w:r>
              <w:t>Mim</w:t>
            </w:r>
            <w:proofErr w:type="spellEnd"/>
            <w:r>
              <w:t xml:space="preserve">       La         Re Sim</w:t>
            </w:r>
          </w:p>
          <w:p w14:paraId="2296FEC5" w14:textId="77777777" w:rsidR="005F3F4D" w:rsidRDefault="005F3F4D" w:rsidP="005F3F4D">
            <w:r>
              <w:t>Ayúdanos a ser vino mejor,</w:t>
            </w:r>
          </w:p>
          <w:p w14:paraId="15B88770" w14:textId="2A4FBD3D" w:rsidR="005F3F4D" w:rsidRDefault="005F3F4D" w:rsidP="005F3F4D">
            <w:r>
              <w:t xml:space="preserve"> </w:t>
            </w:r>
            <w:proofErr w:type="spellStart"/>
            <w:r>
              <w:t>Mim</w:t>
            </w:r>
            <w:proofErr w:type="spellEnd"/>
            <w:r>
              <w:t xml:space="preserve">            </w:t>
            </w:r>
            <w:r w:rsidR="00622182">
              <w:t>Re</w:t>
            </w:r>
            <w:r>
              <w:t xml:space="preserve">            La </w:t>
            </w:r>
          </w:p>
          <w:p w14:paraId="63308C2E" w14:textId="77777777" w:rsidR="005F3F4D" w:rsidRDefault="005F3F4D" w:rsidP="005F3F4D">
            <w:r>
              <w:t>agua y tristeza cambien en canción.</w:t>
            </w:r>
          </w:p>
          <w:p w14:paraId="587EBF43" w14:textId="77777777" w:rsidR="005F3F4D" w:rsidRDefault="005F3F4D" w:rsidP="005F3F4D"/>
          <w:p w14:paraId="117C6587" w14:textId="5D14724E" w:rsidR="005F3F4D" w:rsidRDefault="005F3F4D" w:rsidP="005F3F4D">
            <w:pPr>
              <w:pStyle w:val="Estribillo"/>
            </w:pPr>
            <w:r>
              <w:t xml:space="preserve">Re       </w:t>
            </w:r>
            <w:proofErr w:type="gramStart"/>
            <w:r>
              <w:t>Sim  Sol</w:t>
            </w:r>
            <w:proofErr w:type="gramEnd"/>
            <w:r>
              <w:t xml:space="preserve">      La          Re      Sim</w:t>
            </w:r>
          </w:p>
          <w:p w14:paraId="6C4FAD01" w14:textId="19462D82" w:rsidR="005F3F4D" w:rsidRDefault="005F3F4D" w:rsidP="005F3F4D">
            <w:pPr>
              <w:pStyle w:val="Estribillo"/>
            </w:pPr>
            <w:r w:rsidRPr="00622182">
              <w:rPr>
                <w:u w:val="double"/>
              </w:rPr>
              <w:t>Ma</w:t>
            </w:r>
            <w:r>
              <w:t xml:space="preserve">ría, María, </w:t>
            </w:r>
            <w:r w:rsidRPr="00622182">
              <w:rPr>
                <w:u w:val="single"/>
              </w:rPr>
              <w:t>tú</w:t>
            </w:r>
            <w:r>
              <w:t xml:space="preserve"> nos regalas tu alegría, María,</w:t>
            </w:r>
          </w:p>
          <w:p w14:paraId="47ACEBB6" w14:textId="319B982A" w:rsidR="005F3F4D" w:rsidRDefault="005F3F4D" w:rsidP="005F3F4D">
            <w:pPr>
              <w:pStyle w:val="Estribillo"/>
            </w:pPr>
            <w:proofErr w:type="spellStart"/>
            <w:r>
              <w:t>Mim</w:t>
            </w:r>
            <w:proofErr w:type="spellEnd"/>
            <w:r>
              <w:t xml:space="preserve">       La       Re        Sim                </w:t>
            </w:r>
          </w:p>
          <w:p w14:paraId="4FDB71C5" w14:textId="00D87133" w:rsidR="005F3F4D" w:rsidRDefault="005F3F4D" w:rsidP="005F3F4D">
            <w:pPr>
              <w:pStyle w:val="Estribillo"/>
            </w:pPr>
            <w:r>
              <w:t>tú nos ayudas a sentir tu alegría,</w:t>
            </w:r>
          </w:p>
          <w:p w14:paraId="30A86570" w14:textId="50C9F069" w:rsidR="005F3F4D" w:rsidRDefault="005F3F4D" w:rsidP="005F3F4D">
            <w:pPr>
              <w:pStyle w:val="Estribillo"/>
            </w:pPr>
            <w:proofErr w:type="spellStart"/>
            <w:r>
              <w:t>Mim</w:t>
            </w:r>
            <w:proofErr w:type="spellEnd"/>
            <w:r>
              <w:t xml:space="preserve">       La         </w:t>
            </w:r>
            <w:proofErr w:type="spellStart"/>
            <w:r>
              <w:t>Fa#m</w:t>
            </w:r>
            <w:proofErr w:type="spellEnd"/>
            <w:r>
              <w:t xml:space="preserve">        Sim</w:t>
            </w:r>
          </w:p>
          <w:p w14:paraId="47484F7B" w14:textId="3A65EE78" w:rsidR="005F3F4D" w:rsidRDefault="005F3F4D" w:rsidP="005F3F4D">
            <w:pPr>
              <w:pStyle w:val="Estribillo"/>
            </w:pPr>
            <w:r>
              <w:t>fuerza de Dios es el amor que te guía</w:t>
            </w:r>
          </w:p>
          <w:p w14:paraId="3C1DFAB3" w14:textId="4A7A367C" w:rsidR="005F3F4D" w:rsidRDefault="005F3F4D" w:rsidP="005F3F4D">
            <w:pPr>
              <w:pStyle w:val="Estribillo"/>
            </w:pPr>
            <w:proofErr w:type="spellStart"/>
            <w:r>
              <w:t>Mim</w:t>
            </w:r>
            <w:proofErr w:type="spellEnd"/>
            <w:r>
              <w:t xml:space="preserve">        Sol         La</w:t>
            </w:r>
          </w:p>
          <w:p w14:paraId="652776C6" w14:textId="3486104A" w:rsidR="005F3F4D" w:rsidRDefault="005F3F4D" w:rsidP="005F3F4D">
            <w:pPr>
              <w:pStyle w:val="Estribillo"/>
            </w:pPr>
            <w:r>
              <w:t>y ahora queremos compartir.</w:t>
            </w:r>
          </w:p>
          <w:p w14:paraId="36046A4A" w14:textId="77777777" w:rsidR="005F3F4D" w:rsidRDefault="005F3F4D" w:rsidP="005F3F4D"/>
          <w:p w14:paraId="68835816" w14:textId="1FB24DE2" w:rsidR="005F3F4D" w:rsidRDefault="005F3F4D" w:rsidP="005F3F4D">
            <w:r>
              <w:t>Cuando la vida es una cruz pesada,</w:t>
            </w:r>
          </w:p>
          <w:p w14:paraId="0857BB3F" w14:textId="5E5F7671" w:rsidR="005F3F4D" w:rsidRDefault="005F3F4D" w:rsidP="005F3F4D">
            <w:r>
              <w:t>espinas y cansancios, allí estás tú, María.</w:t>
            </w:r>
          </w:p>
          <w:p w14:paraId="28B723EC" w14:textId="77777777" w:rsidR="005F3F4D" w:rsidRDefault="005F3F4D" w:rsidP="005F3F4D">
            <w:r>
              <w:t>Para que todo se convierta en vida</w:t>
            </w:r>
          </w:p>
          <w:p w14:paraId="6D0AD3BA" w14:textId="06701A50" w:rsidR="005F3F4D" w:rsidRDefault="005F3F4D" w:rsidP="005F3F4D">
            <w:r>
              <w:t>mantén nuestra esperanza, aquí estás tú, María.</w:t>
            </w:r>
          </w:p>
          <w:p w14:paraId="5369813A" w14:textId="77777777" w:rsidR="005F3F4D" w:rsidRDefault="005F3F4D" w:rsidP="005F3F4D">
            <w:r>
              <w:t>Ayúdanos a dar vida y amor</w:t>
            </w:r>
          </w:p>
          <w:p w14:paraId="4791D04C" w14:textId="1F677158" w:rsidR="005F3F4D" w:rsidRDefault="005F3F4D" w:rsidP="005F3F4D">
            <w:r>
              <w:t>a gente que se apaga en su dolor.</w:t>
            </w:r>
          </w:p>
          <w:p w14:paraId="3FF0C85B" w14:textId="77777777" w:rsidR="005F3F4D" w:rsidRDefault="005F3F4D" w:rsidP="005F3F4D"/>
          <w:p w14:paraId="182333B9" w14:textId="77777777" w:rsidR="00EA539D" w:rsidRDefault="00EA539D" w:rsidP="005F3F4D"/>
          <w:p w14:paraId="75EBF4F5" w14:textId="77777777" w:rsidR="00EA539D" w:rsidRDefault="00EA539D" w:rsidP="005F3F4D"/>
          <w:p w14:paraId="341C21C3" w14:textId="77777777" w:rsidR="00EA539D" w:rsidRDefault="00EA539D" w:rsidP="005F3F4D"/>
          <w:p w14:paraId="030A74DB" w14:textId="77777777" w:rsidR="00EA539D" w:rsidRDefault="00EA539D" w:rsidP="005F3F4D"/>
          <w:p w14:paraId="0FE6C910" w14:textId="499D4EE0" w:rsidR="005F3F4D" w:rsidRDefault="005F3F4D" w:rsidP="005F3F4D">
            <w:r>
              <w:t>Cuando la vida se llena de estrellas</w:t>
            </w:r>
          </w:p>
          <w:p w14:paraId="022AD6D6" w14:textId="06E07A50" w:rsidR="005F3F4D" w:rsidRDefault="005F3F4D" w:rsidP="005F3F4D">
            <w:r>
              <w:t>y el mundo es una fiesta, aquí estás tú, María.</w:t>
            </w:r>
          </w:p>
          <w:p w14:paraId="40807DF9" w14:textId="77777777" w:rsidR="005F3F4D" w:rsidRDefault="005F3F4D" w:rsidP="005F3F4D">
            <w:r>
              <w:t>Madre sencilla, luz de nuestra casa,</w:t>
            </w:r>
          </w:p>
          <w:p w14:paraId="33230E80" w14:textId="019C41D7" w:rsidR="005F3F4D" w:rsidRDefault="005F3F4D" w:rsidP="005F3F4D">
            <w:r>
              <w:t>tú nos traes a tu hijo y aquí estás tú, María.</w:t>
            </w:r>
          </w:p>
          <w:p w14:paraId="2F811006" w14:textId="762567CE" w:rsidR="005F3F4D" w:rsidRDefault="005F3F4D" w:rsidP="005F3F4D">
            <w:r>
              <w:t>Ayúdanos a ser los de Jesús,</w:t>
            </w:r>
          </w:p>
          <w:p w14:paraId="7448EEFC" w14:textId="140C3570" w:rsidR="00DA62C8" w:rsidRPr="00960B63" w:rsidRDefault="005F3F4D" w:rsidP="005F3F4D">
            <w:r>
              <w:t>que seamos siempre fuego como tú.</w:t>
            </w:r>
          </w:p>
        </w:tc>
      </w:tr>
    </w:tbl>
    <w:p w14:paraId="66455CD1" w14:textId="795CE51B" w:rsidR="00DA62C8" w:rsidRPr="00960B63" w:rsidRDefault="009D2E74" w:rsidP="001E7F8D">
      <w:pPr>
        <w:pStyle w:val="Ttulo2"/>
      </w:pPr>
      <w:bookmarkStart w:id="331" w:name="_Toc181823055"/>
      <w:r>
        <w:t>María, mírame</w:t>
      </w:r>
      <w:r w:rsidR="00DA62C8" w:rsidRPr="00960B63">
        <w:tab/>
        <w:t>(</w:t>
      </w:r>
      <w:r>
        <w:t>Sol</w:t>
      </w:r>
      <w:r w:rsidR="00DA62C8" w:rsidRPr="00960B63">
        <w:t>)</w:t>
      </w:r>
      <w:bookmarkEnd w:id="331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9D2E74" w:rsidRPr="00960B63" w14:paraId="304C111B" w14:textId="77777777" w:rsidTr="00B95CB7">
        <w:tc>
          <w:tcPr>
            <w:tcW w:w="7143" w:type="dxa"/>
            <w:tcBorders>
              <w:bottom w:val="single" w:sz="4" w:space="0" w:color="auto"/>
            </w:tcBorders>
          </w:tcPr>
          <w:p w14:paraId="7F07251B" w14:textId="0AFA8726" w:rsidR="009D2E74" w:rsidRPr="00B070A9" w:rsidRDefault="009D43BD" w:rsidP="009D2E74">
            <w:pPr>
              <w:pStyle w:val="Estribillo"/>
              <w:rPr>
                <w:lang w:val="en-US"/>
              </w:rPr>
            </w:pPr>
            <w:r w:rsidRPr="00B070A9">
              <w:rPr>
                <w:lang w:val="en-US"/>
              </w:rPr>
              <w:t xml:space="preserve">Do </w:t>
            </w:r>
            <w:r w:rsidR="009D2E74" w:rsidRPr="00B070A9">
              <w:rPr>
                <w:lang w:val="en-US"/>
              </w:rPr>
              <w:t xml:space="preserve">Sol Do     </w:t>
            </w:r>
            <w:r w:rsidR="00FC0D03" w:rsidRPr="00B070A9">
              <w:rPr>
                <w:lang w:val="en-US"/>
              </w:rPr>
              <w:t xml:space="preserve"> </w:t>
            </w:r>
            <w:r w:rsidR="009D2E74" w:rsidRPr="00B070A9">
              <w:rPr>
                <w:lang w:val="en-US"/>
              </w:rPr>
              <w:t>Sol    Lam    Fa</w:t>
            </w:r>
          </w:p>
          <w:p w14:paraId="502773A5" w14:textId="77777777" w:rsidR="009D2E74" w:rsidRPr="00971667" w:rsidRDefault="009D2E74" w:rsidP="009D2E74">
            <w:pPr>
              <w:pStyle w:val="Estribillo"/>
            </w:pPr>
            <w:r w:rsidRPr="00971667">
              <w:t>María, mírame, Ma</w:t>
            </w:r>
            <w:r w:rsidRPr="00971667">
              <w:rPr>
                <w:u w:val="single"/>
              </w:rPr>
              <w:t>rí</w:t>
            </w:r>
            <w:r w:rsidRPr="00971667">
              <w:t xml:space="preserve">a, mírame, </w:t>
            </w:r>
          </w:p>
          <w:p w14:paraId="148C5E15" w14:textId="77777777" w:rsidR="009D2E74" w:rsidRPr="00971667" w:rsidRDefault="009D2E74" w:rsidP="009D2E74">
            <w:pPr>
              <w:pStyle w:val="Estribillo"/>
            </w:pPr>
            <w:r w:rsidRPr="00971667">
              <w:t xml:space="preserve">         Do           Fa          Sol</w:t>
            </w:r>
          </w:p>
          <w:p w14:paraId="6801F6A3" w14:textId="77777777" w:rsidR="009D2E74" w:rsidRPr="00971667" w:rsidRDefault="009D2E74" w:rsidP="009D2E74">
            <w:pPr>
              <w:pStyle w:val="Estribillo"/>
            </w:pPr>
            <w:r w:rsidRPr="00971667">
              <w:t>si tú me miras, Él también me mirará.</w:t>
            </w:r>
          </w:p>
          <w:p w14:paraId="2E5FAF18" w14:textId="77777777" w:rsidR="009D2E74" w:rsidRPr="00971667" w:rsidRDefault="009D2E74" w:rsidP="009D2E74">
            <w:pPr>
              <w:pStyle w:val="Estribillo"/>
            </w:pPr>
            <w:r w:rsidRPr="00971667">
              <w:t xml:space="preserve">           Lam     Fa         Do</w:t>
            </w:r>
          </w:p>
          <w:p w14:paraId="27CD0A6E" w14:textId="77777777" w:rsidR="009D2E74" w:rsidRPr="00971667" w:rsidRDefault="009D2E74" w:rsidP="009D2E74">
            <w:pPr>
              <w:pStyle w:val="Estribillo"/>
            </w:pPr>
            <w:r w:rsidRPr="00971667">
              <w:t xml:space="preserve">Madre mía, mírame, de la mano llévame, </w:t>
            </w:r>
          </w:p>
          <w:p w14:paraId="0015E838" w14:textId="77777777" w:rsidR="009D2E74" w:rsidRPr="00971667" w:rsidRDefault="009D2E74" w:rsidP="009D2E74">
            <w:pPr>
              <w:pStyle w:val="Estribillo"/>
            </w:pPr>
            <w:r w:rsidRPr="00971667">
              <w:t>Fa           Do          Sol          Do</w:t>
            </w:r>
          </w:p>
          <w:p w14:paraId="637A600B" w14:textId="77777777" w:rsidR="009D2E74" w:rsidRPr="00971667" w:rsidRDefault="009D2E74" w:rsidP="009D2E74">
            <w:pPr>
              <w:pStyle w:val="Estribillo"/>
            </w:pPr>
            <w:r w:rsidRPr="00971667">
              <w:t xml:space="preserve">muy cerca de Él, que ahí </w:t>
            </w:r>
            <w:r w:rsidRPr="00971667">
              <w:rPr>
                <w:u w:val="double"/>
              </w:rPr>
              <w:t>me</w:t>
            </w:r>
            <w:r w:rsidRPr="00971667">
              <w:t xml:space="preserve"> quiero quedar.</w:t>
            </w:r>
          </w:p>
          <w:p w14:paraId="68C36C92" w14:textId="77777777" w:rsidR="009D2E74" w:rsidRPr="00971667" w:rsidRDefault="009D2E74" w:rsidP="009D2E74"/>
          <w:p w14:paraId="2C291E11" w14:textId="77777777" w:rsidR="009D2E74" w:rsidRPr="00971667" w:rsidRDefault="009D2E74" w:rsidP="009D2E74">
            <w:r w:rsidRPr="00971667">
              <w:t xml:space="preserve">            </w:t>
            </w:r>
            <w:proofErr w:type="spellStart"/>
            <w:r w:rsidRPr="00971667">
              <w:t>Mim</w:t>
            </w:r>
            <w:proofErr w:type="spellEnd"/>
            <w:r w:rsidRPr="00971667">
              <w:t xml:space="preserve">       Lam</w:t>
            </w:r>
          </w:p>
          <w:p w14:paraId="407343C6" w14:textId="77777777" w:rsidR="009D2E74" w:rsidRPr="00971667" w:rsidRDefault="009D2E74" w:rsidP="009D2E74">
            <w:r w:rsidRPr="00971667">
              <w:t>María, cúbreme con tu man</w:t>
            </w:r>
            <w:r w:rsidRPr="00971667">
              <w:rPr>
                <w:u w:val="double"/>
              </w:rPr>
              <w:t>to</w:t>
            </w:r>
          </w:p>
          <w:p w14:paraId="20FBD55A" w14:textId="77777777" w:rsidR="009D2E74" w:rsidRPr="00971667" w:rsidRDefault="009D2E74" w:rsidP="009D2E74">
            <w:r w:rsidRPr="00971667">
              <w:t xml:space="preserve">          Fa   Sol       </w:t>
            </w:r>
            <w:proofErr w:type="gramStart"/>
            <w:r w:rsidRPr="00971667">
              <w:t>Do  Do</w:t>
            </w:r>
            <w:proofErr w:type="gramEnd"/>
            <w:r w:rsidRPr="00971667">
              <w:t>7</w:t>
            </w:r>
          </w:p>
          <w:p w14:paraId="7834B00A" w14:textId="77777777" w:rsidR="009D2E74" w:rsidRPr="00971667" w:rsidRDefault="009D2E74" w:rsidP="009D2E74">
            <w:r w:rsidRPr="00971667">
              <w:t>que tengo mie</w:t>
            </w:r>
            <w:r w:rsidRPr="00971667">
              <w:rPr>
                <w:u w:val="single"/>
              </w:rPr>
              <w:t>do</w:t>
            </w:r>
            <w:r w:rsidRPr="00971667">
              <w:t>, no sé rezar.</w:t>
            </w:r>
          </w:p>
          <w:p w14:paraId="18526160" w14:textId="77777777" w:rsidR="009D2E74" w:rsidRPr="00971667" w:rsidRDefault="009D2E74" w:rsidP="009D2E74">
            <w:r w:rsidRPr="00971667">
              <w:t xml:space="preserve">            Fa   Sol      Lam</w:t>
            </w:r>
          </w:p>
          <w:p w14:paraId="2B6E6F86" w14:textId="77777777" w:rsidR="009D2E74" w:rsidRPr="00971667" w:rsidRDefault="009D2E74" w:rsidP="009D2E74">
            <w:r w:rsidRPr="00971667">
              <w:t>Que por tus ojos misericordiosos</w:t>
            </w:r>
          </w:p>
          <w:p w14:paraId="46B944BE" w14:textId="77777777" w:rsidR="009D2E74" w:rsidRPr="00971667" w:rsidRDefault="009D2E74" w:rsidP="009D2E74">
            <w:r w:rsidRPr="00971667">
              <w:t xml:space="preserve">          Do      Sol       Do</w:t>
            </w:r>
          </w:p>
          <w:p w14:paraId="4C8EF76D" w14:textId="77777777" w:rsidR="009D2E74" w:rsidRPr="00971667" w:rsidRDefault="009D2E74" w:rsidP="009D2E74">
            <w:r w:rsidRPr="00971667">
              <w:t>tendré la fuerza, tendré la paz.</w:t>
            </w:r>
          </w:p>
          <w:p w14:paraId="23B6F89A" w14:textId="77777777" w:rsidR="009D2E74" w:rsidRPr="00971667" w:rsidRDefault="009D2E74" w:rsidP="009D2E74"/>
          <w:p w14:paraId="3D6BE3EB" w14:textId="77777777" w:rsidR="009D2E74" w:rsidRPr="00971667" w:rsidRDefault="009D2E74" w:rsidP="009D2E74">
            <w:r w:rsidRPr="00971667">
              <w:t>Madre, consuélame de mis penas,</w:t>
            </w:r>
          </w:p>
          <w:p w14:paraId="6F137C25" w14:textId="77777777" w:rsidR="009D2E74" w:rsidRPr="00971667" w:rsidRDefault="009D2E74" w:rsidP="009D2E74">
            <w:r w:rsidRPr="00971667">
              <w:t>es que no quiero ofenderle más.</w:t>
            </w:r>
          </w:p>
          <w:p w14:paraId="598E861C" w14:textId="77777777" w:rsidR="009D2E74" w:rsidRPr="00971667" w:rsidRDefault="009D2E74" w:rsidP="009D2E74">
            <w:r w:rsidRPr="00971667">
              <w:t>Que por tus ojos misericordiosos</w:t>
            </w:r>
          </w:p>
          <w:p w14:paraId="4BBBC4F3" w14:textId="77777777" w:rsidR="009D2E74" w:rsidRPr="00971667" w:rsidRDefault="009D2E74" w:rsidP="009D2E74">
            <w:r w:rsidRPr="00971667">
              <w:t>quiero ir al cielo y verlos ya.</w:t>
            </w:r>
          </w:p>
          <w:p w14:paraId="7D7F83E0" w14:textId="77777777" w:rsidR="009D2E74" w:rsidRPr="00971667" w:rsidRDefault="009D2E74" w:rsidP="009D2E74"/>
          <w:p w14:paraId="1FF33445" w14:textId="77777777" w:rsidR="009D2E74" w:rsidRPr="00971667" w:rsidRDefault="009D2E74" w:rsidP="009D2E74">
            <w:r w:rsidRPr="00971667">
              <w:t>Fa            Do     Sol   Do</w:t>
            </w:r>
          </w:p>
          <w:p w14:paraId="0E06A747" w14:textId="5028F356" w:rsidR="009D2E74" w:rsidRPr="00960B63" w:rsidRDefault="009D2E74" w:rsidP="009D2E74">
            <w:r w:rsidRPr="00971667">
              <w:t>En tus brazos quiero descansar.</w:t>
            </w:r>
          </w:p>
        </w:tc>
      </w:tr>
    </w:tbl>
    <w:p w14:paraId="71390921" w14:textId="4FA2F65B" w:rsidR="00DA62C8" w:rsidRPr="00960B63" w:rsidRDefault="00EB7447" w:rsidP="001E7F8D">
      <w:pPr>
        <w:pStyle w:val="Ttulo2"/>
      </w:pPr>
      <w:bookmarkStart w:id="332" w:name="_Toc181823056"/>
      <w:r>
        <w:lastRenderedPageBreak/>
        <w:t>María, música de Dios</w:t>
      </w:r>
      <w:r w:rsidR="00DA62C8" w:rsidRPr="00960B63">
        <w:tab/>
        <w:t>(</w:t>
      </w:r>
      <w:r w:rsidR="00B10646">
        <w:t>Do cej2</w:t>
      </w:r>
      <w:r w:rsidR="00DA62C8" w:rsidRPr="00960B63">
        <w:t>)</w:t>
      </w:r>
      <w:bookmarkEnd w:id="332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EB7447" w:rsidRPr="00960B63" w14:paraId="5154372B" w14:textId="77777777" w:rsidTr="00B95CB7">
        <w:tc>
          <w:tcPr>
            <w:tcW w:w="7143" w:type="dxa"/>
            <w:tcBorders>
              <w:bottom w:val="single" w:sz="4" w:space="0" w:color="auto"/>
            </w:tcBorders>
          </w:tcPr>
          <w:p w14:paraId="25BAF94D" w14:textId="081C6C99" w:rsidR="00EB7447" w:rsidRPr="00B10646" w:rsidRDefault="00B10646" w:rsidP="00EB7447">
            <w:pPr>
              <w:rPr>
                <w:lang w:val="en-US"/>
              </w:rPr>
            </w:pPr>
            <w:r w:rsidRPr="00B10646">
              <w:rPr>
                <w:lang w:val="en-US"/>
              </w:rPr>
              <w:t xml:space="preserve">Do </w:t>
            </w:r>
            <w:r w:rsidR="00EB7447" w:rsidRPr="00B10646">
              <w:rPr>
                <w:lang w:val="en-US"/>
              </w:rPr>
              <w:t xml:space="preserve">          </w:t>
            </w:r>
            <w:r w:rsidRPr="00B10646">
              <w:rPr>
                <w:lang w:val="en-US"/>
              </w:rPr>
              <w:t>Rem</w:t>
            </w:r>
            <w:r w:rsidR="00EB7447" w:rsidRPr="00B10646">
              <w:rPr>
                <w:lang w:val="en-US"/>
              </w:rPr>
              <w:t xml:space="preserve"> </w:t>
            </w:r>
            <w:r w:rsidRPr="00B10646">
              <w:rPr>
                <w:lang w:val="en-US"/>
              </w:rPr>
              <w:t>Sol</w:t>
            </w:r>
            <w:r w:rsidR="00EB7447" w:rsidRPr="00B10646">
              <w:rPr>
                <w:lang w:val="en-US"/>
              </w:rPr>
              <w:t xml:space="preserve">        </w:t>
            </w:r>
            <w:r w:rsidRPr="00B10646">
              <w:rPr>
                <w:lang w:val="en-US"/>
              </w:rPr>
              <w:t>Do</w:t>
            </w:r>
            <w:r w:rsidR="00EB7447" w:rsidRPr="00B10646">
              <w:rPr>
                <w:lang w:val="en-US"/>
              </w:rPr>
              <w:t xml:space="preserve"> </w:t>
            </w:r>
            <w:r>
              <w:rPr>
                <w:lang w:val="en-US"/>
              </w:rPr>
              <w:t>M</w:t>
            </w:r>
            <w:r w:rsidR="00EB7447" w:rsidRPr="00B10646">
              <w:rPr>
                <w:lang w:val="en-US"/>
              </w:rPr>
              <w:t xml:space="preserve">im </w:t>
            </w:r>
            <w:r>
              <w:rPr>
                <w:lang w:val="en-US"/>
              </w:rPr>
              <w:t>La</w:t>
            </w:r>
            <w:r w:rsidR="00EB7447" w:rsidRPr="00B10646">
              <w:rPr>
                <w:lang w:val="en-US"/>
              </w:rPr>
              <w:t>m</w:t>
            </w:r>
          </w:p>
          <w:p w14:paraId="10FAC4F5" w14:textId="77777777" w:rsidR="00EB7447" w:rsidRPr="00971667" w:rsidRDefault="00EB7447" w:rsidP="00EB7447">
            <w:r w:rsidRPr="00971667">
              <w:rPr>
                <w:u w:val="double"/>
              </w:rPr>
              <w:t>Me</w:t>
            </w:r>
            <w:r w:rsidRPr="00971667">
              <w:t xml:space="preserve"> quedé sin voz con que cantar</w:t>
            </w:r>
          </w:p>
          <w:p w14:paraId="7F62B781" w14:textId="0F0C5017" w:rsidR="00EB7447" w:rsidRPr="00971667" w:rsidRDefault="00EB7447" w:rsidP="00EB7447">
            <w:r w:rsidRPr="00971667">
              <w:t xml:space="preserve">            </w:t>
            </w:r>
            <w:r w:rsidR="00B10646">
              <w:t>Re</w:t>
            </w:r>
            <w:r w:rsidRPr="00971667">
              <w:t xml:space="preserve">m </w:t>
            </w:r>
            <w:r w:rsidR="00B10646">
              <w:t>Fa</w:t>
            </w:r>
            <w:r w:rsidRPr="00971667">
              <w:t xml:space="preserve">             </w:t>
            </w:r>
            <w:r w:rsidR="00B10646">
              <w:t>Sol</w:t>
            </w:r>
          </w:p>
          <w:p w14:paraId="0926BB2A" w14:textId="77777777" w:rsidR="00EB7447" w:rsidRPr="00971667" w:rsidRDefault="00EB7447" w:rsidP="00EB7447">
            <w:r w:rsidRPr="00971667">
              <w:t>y mi alma vacía dormía en seque</w:t>
            </w:r>
            <w:r w:rsidRPr="00971667">
              <w:rPr>
                <w:u w:val="single"/>
              </w:rPr>
              <w:t>dad</w:t>
            </w:r>
          </w:p>
          <w:p w14:paraId="009FCBE6" w14:textId="4E9E5048" w:rsidR="00B10646" w:rsidRPr="00B10646" w:rsidRDefault="00B10646" w:rsidP="00B10646">
            <w:r w:rsidRPr="00B10646">
              <w:t xml:space="preserve">Do           </w:t>
            </w:r>
            <w:proofErr w:type="gramStart"/>
            <w:r w:rsidRPr="00B10646">
              <w:t>Rem  Sol</w:t>
            </w:r>
            <w:proofErr w:type="gramEnd"/>
            <w:r w:rsidRPr="00B10646">
              <w:t xml:space="preserve">              Do    </w:t>
            </w:r>
            <w:proofErr w:type="spellStart"/>
            <w:r w:rsidRPr="00B10646">
              <w:t>Mim</w:t>
            </w:r>
            <w:proofErr w:type="spellEnd"/>
          </w:p>
          <w:p w14:paraId="0FDC0FBB" w14:textId="454FD4BA" w:rsidR="00EB7447" w:rsidRPr="00971667" w:rsidRDefault="00EB7447" w:rsidP="00EB7447">
            <w:r w:rsidRPr="00971667">
              <w:t xml:space="preserve">y pensé para mí: </w:t>
            </w:r>
            <w:r w:rsidR="00622182">
              <w:t>“</w:t>
            </w:r>
            <w:r w:rsidRPr="00971667">
              <w:t>me pondré en sus manos</w:t>
            </w:r>
          </w:p>
          <w:p w14:paraId="521B4CA2" w14:textId="11134E75" w:rsidR="00B10646" w:rsidRPr="00971667" w:rsidRDefault="00B10646" w:rsidP="00B10646">
            <w:r>
              <w:t>La</w:t>
            </w:r>
            <w:r w:rsidR="00EB7447" w:rsidRPr="00971667">
              <w:t>m</w:t>
            </w:r>
            <w:r w:rsidRPr="00971667">
              <w:t xml:space="preserve">   </w:t>
            </w:r>
            <w:r>
              <w:t xml:space="preserve">   Re</w:t>
            </w:r>
            <w:r w:rsidRPr="00971667">
              <w:t xml:space="preserve">m </w:t>
            </w:r>
            <w:r>
              <w:t>Fa</w:t>
            </w:r>
            <w:r w:rsidRPr="00971667">
              <w:t xml:space="preserve">             </w:t>
            </w:r>
            <w:r>
              <w:t xml:space="preserve">     Sol La</w:t>
            </w:r>
          </w:p>
          <w:p w14:paraId="20104BA1" w14:textId="77777777" w:rsidR="00EB7447" w:rsidRPr="00971667" w:rsidRDefault="00EB7447" w:rsidP="00EB7447">
            <w:r w:rsidRPr="00971667">
              <w:t>manos de madre, me dejaré en su amor.”</w:t>
            </w:r>
          </w:p>
          <w:p w14:paraId="2C3225D9" w14:textId="77777777" w:rsidR="00EB7447" w:rsidRPr="00971667" w:rsidRDefault="00EB7447" w:rsidP="00EB7447">
            <w:pPr>
              <w:pStyle w:val="Estribillo"/>
            </w:pPr>
          </w:p>
          <w:p w14:paraId="35D244E4" w14:textId="7DC2F05A" w:rsidR="00B10646" w:rsidRDefault="00B10646" w:rsidP="00EB7447">
            <w:pPr>
              <w:pStyle w:val="Estribillo"/>
            </w:pPr>
            <w:r>
              <w:t xml:space="preserve">Re      </w:t>
            </w:r>
            <w:proofErr w:type="gramStart"/>
            <w:r>
              <w:t>Sim  Sol</w:t>
            </w:r>
            <w:proofErr w:type="gramEnd"/>
            <w:r>
              <w:t xml:space="preserve">   La        Re</w:t>
            </w:r>
          </w:p>
          <w:p w14:paraId="07BF0842" w14:textId="77777777" w:rsidR="00EB7447" w:rsidRPr="00971667" w:rsidRDefault="00EB7447" w:rsidP="00EB7447">
            <w:pPr>
              <w:pStyle w:val="Estribillo"/>
            </w:pPr>
            <w:r w:rsidRPr="00971667">
              <w:rPr>
                <w:u w:val="double"/>
              </w:rPr>
              <w:t>Y Tú</w:t>
            </w:r>
            <w:r w:rsidRPr="00971667">
              <w:t>, María, hazme música de Dios.</w:t>
            </w:r>
          </w:p>
          <w:p w14:paraId="70833027" w14:textId="46FFE5EC" w:rsidR="00B10646" w:rsidRDefault="00B10646" w:rsidP="00B10646">
            <w:pPr>
              <w:pStyle w:val="Estribillo"/>
            </w:pPr>
            <w:r>
              <w:t xml:space="preserve">Re      </w:t>
            </w:r>
            <w:proofErr w:type="gramStart"/>
            <w:r>
              <w:t>Sim  Sol</w:t>
            </w:r>
            <w:proofErr w:type="gramEnd"/>
            <w:r>
              <w:t xml:space="preserve">   La     Re            Sim</w:t>
            </w:r>
          </w:p>
          <w:p w14:paraId="638B2C56" w14:textId="77777777" w:rsidR="00EB7447" w:rsidRPr="00971667" w:rsidRDefault="00EB7447" w:rsidP="00EB7447">
            <w:pPr>
              <w:pStyle w:val="Estribillo"/>
            </w:pPr>
            <w:r w:rsidRPr="00971667">
              <w:t>Y Tú, María, anima Tú las cuerdas de mi alma.</w:t>
            </w:r>
          </w:p>
          <w:p w14:paraId="14DAC84B" w14:textId="6797C3F3" w:rsidR="00B10646" w:rsidRDefault="00B10646" w:rsidP="00EB7447">
            <w:pPr>
              <w:pStyle w:val="Estribillo"/>
            </w:pPr>
            <w:r>
              <w:t xml:space="preserve">Sol </w:t>
            </w:r>
            <w:proofErr w:type="gramStart"/>
            <w:r>
              <w:t>La  Sol</w:t>
            </w:r>
            <w:proofErr w:type="gramEnd"/>
            <w:r>
              <w:t xml:space="preserve"> Re (La)</w:t>
            </w:r>
          </w:p>
          <w:p w14:paraId="02DFB94B" w14:textId="2DC600CD" w:rsidR="00EB7447" w:rsidRPr="00971667" w:rsidRDefault="00EB7447" w:rsidP="00EB7447">
            <w:pPr>
              <w:pStyle w:val="Estribillo"/>
            </w:pPr>
            <w:r w:rsidRPr="00971667">
              <w:rPr>
                <w:u w:val="single"/>
              </w:rPr>
              <w:t>A</w:t>
            </w:r>
            <w:r w:rsidRPr="00971667">
              <w:t>leluya, Amén. (bis)</w:t>
            </w:r>
          </w:p>
          <w:p w14:paraId="5BD42D5D" w14:textId="77777777" w:rsidR="00EB7447" w:rsidRPr="00971667" w:rsidRDefault="00EB7447" w:rsidP="00EB7447"/>
          <w:p w14:paraId="75DD2EB0" w14:textId="77777777" w:rsidR="00EB7447" w:rsidRPr="00971667" w:rsidRDefault="00EB7447" w:rsidP="00EB7447">
            <w:r w:rsidRPr="00971667">
              <w:t>María, acompaña tú mi caminar.</w:t>
            </w:r>
          </w:p>
          <w:p w14:paraId="415507FB" w14:textId="77777777" w:rsidR="00EB7447" w:rsidRPr="00971667" w:rsidRDefault="00EB7447" w:rsidP="00EB7447">
            <w:r w:rsidRPr="00971667">
              <w:t>Yo solo no puedo. Ayúdame a andar.</w:t>
            </w:r>
          </w:p>
          <w:p w14:paraId="761FED57" w14:textId="77777777" w:rsidR="00EB7447" w:rsidRPr="00971667" w:rsidRDefault="00EB7447" w:rsidP="00EB7447">
            <w:r w:rsidRPr="00971667">
              <w:t>y pensé para mí</w:t>
            </w:r>
            <w:proofErr w:type="gramStart"/>
            <w:r w:rsidRPr="00971667">
              <w:t>: ”me</w:t>
            </w:r>
            <w:proofErr w:type="gramEnd"/>
            <w:r w:rsidRPr="00971667">
              <w:t xml:space="preserve"> pondré en sus manos</w:t>
            </w:r>
          </w:p>
          <w:p w14:paraId="34202C67" w14:textId="41E1158C" w:rsidR="00EB7447" w:rsidRPr="00960B63" w:rsidRDefault="00EB7447" w:rsidP="00EB7447">
            <w:r w:rsidRPr="00971667">
              <w:t>manos de madre, me dejaré en su amor.”</w:t>
            </w:r>
          </w:p>
        </w:tc>
      </w:tr>
    </w:tbl>
    <w:p w14:paraId="63794C94" w14:textId="77777777" w:rsidR="00EA539D" w:rsidRDefault="00EA539D" w:rsidP="00EA539D">
      <w:bookmarkStart w:id="333" w:name="_Toc181823057"/>
    </w:p>
    <w:p w14:paraId="534A9A75" w14:textId="77777777" w:rsidR="00EA539D" w:rsidRDefault="00EA539D" w:rsidP="00EA539D"/>
    <w:p w14:paraId="5708A4BC" w14:textId="77777777" w:rsidR="00EA539D" w:rsidRDefault="00EA539D" w:rsidP="00EA539D"/>
    <w:p w14:paraId="79FA1966" w14:textId="77777777" w:rsidR="00EA539D" w:rsidRDefault="00EA539D" w:rsidP="00EA539D"/>
    <w:p w14:paraId="3553FAC3" w14:textId="77777777" w:rsidR="00EA539D" w:rsidRDefault="00EA539D" w:rsidP="00EA539D"/>
    <w:p w14:paraId="1C54DC1E" w14:textId="77777777" w:rsidR="00EA539D" w:rsidRDefault="00EA539D" w:rsidP="00EA539D"/>
    <w:p w14:paraId="0AB5ADCE" w14:textId="77777777" w:rsidR="00EA539D" w:rsidRDefault="00EA539D" w:rsidP="00EA539D"/>
    <w:p w14:paraId="0CEE39A3" w14:textId="77777777" w:rsidR="00EA539D" w:rsidRDefault="00EA539D" w:rsidP="00EA539D"/>
    <w:p w14:paraId="07CBC141" w14:textId="77777777" w:rsidR="00EA539D" w:rsidRDefault="00EA539D" w:rsidP="00EA539D"/>
    <w:p w14:paraId="51ABA314" w14:textId="77777777" w:rsidR="00EA539D" w:rsidRDefault="00EA539D" w:rsidP="00EA539D"/>
    <w:p w14:paraId="410E0BDB" w14:textId="77777777" w:rsidR="00EA539D" w:rsidRDefault="00EA539D" w:rsidP="00EA539D"/>
    <w:p w14:paraId="26D55EF7" w14:textId="4331AAFC" w:rsidR="00DA62C8" w:rsidRPr="00960B63" w:rsidRDefault="00F95264" w:rsidP="001E7F8D">
      <w:pPr>
        <w:pStyle w:val="Ttulo2"/>
      </w:pPr>
      <w:r>
        <w:t>Mujer fuerte</w:t>
      </w:r>
      <w:r w:rsidR="00DA62C8" w:rsidRPr="00960B63">
        <w:tab/>
        <w:t>(</w:t>
      </w:r>
      <w:r w:rsidR="00DA62C8">
        <w:t>Re</w:t>
      </w:r>
      <w:r>
        <w:t xml:space="preserve"> cej2</w:t>
      </w:r>
      <w:r w:rsidR="00DA62C8" w:rsidRPr="00960B63">
        <w:t>)</w:t>
      </w:r>
      <w:bookmarkEnd w:id="333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B95CB7" w:rsidRPr="00960B63" w14:paraId="04493FC6" w14:textId="77777777" w:rsidTr="00B95CB7">
        <w:tc>
          <w:tcPr>
            <w:tcW w:w="7143" w:type="dxa"/>
            <w:tcBorders>
              <w:bottom w:val="single" w:sz="4" w:space="0" w:color="auto"/>
            </w:tcBorders>
          </w:tcPr>
          <w:p w14:paraId="21946C41" w14:textId="77777777" w:rsidR="00B95CB7" w:rsidRPr="00971667" w:rsidRDefault="00B95CB7" w:rsidP="00F95264">
            <w:pPr>
              <w:pStyle w:val="Estribillo"/>
            </w:pPr>
            <w:r w:rsidRPr="00971667">
              <w:t xml:space="preserve">   </w:t>
            </w:r>
            <w:proofErr w:type="gramStart"/>
            <w:r w:rsidRPr="00971667">
              <w:t xml:space="preserve">Re         </w:t>
            </w:r>
            <w:proofErr w:type="spellStart"/>
            <w:r w:rsidRPr="00971667">
              <w:t>Fa</w:t>
            </w:r>
            <w:proofErr w:type="gramEnd"/>
            <w:r w:rsidRPr="00971667">
              <w:t>#m</w:t>
            </w:r>
            <w:proofErr w:type="spellEnd"/>
            <w:r w:rsidRPr="00971667">
              <w:t xml:space="preserve">         Sim</w:t>
            </w:r>
          </w:p>
          <w:p w14:paraId="5609AFDC" w14:textId="77777777" w:rsidR="00B95CB7" w:rsidRPr="00971667" w:rsidRDefault="00B95CB7" w:rsidP="00F95264">
            <w:pPr>
              <w:pStyle w:val="Estribillo"/>
            </w:pPr>
            <w:r w:rsidRPr="00971667">
              <w:rPr>
                <w:u w:val="double"/>
              </w:rPr>
              <w:t>Can</w:t>
            </w:r>
            <w:r w:rsidRPr="00971667">
              <w:t>temos al Se</w:t>
            </w:r>
            <w:r w:rsidRPr="00971667">
              <w:rPr>
                <w:u w:val="single"/>
              </w:rPr>
              <w:t>ñor</w:t>
            </w:r>
            <w:r w:rsidRPr="00971667">
              <w:t xml:space="preserve"> un canto nuevo,</w:t>
            </w:r>
          </w:p>
          <w:p w14:paraId="4CAC783E" w14:textId="77777777" w:rsidR="00B95CB7" w:rsidRPr="00971667" w:rsidRDefault="00B95CB7" w:rsidP="00F95264">
            <w:pPr>
              <w:pStyle w:val="Estribillo"/>
            </w:pPr>
            <w:r w:rsidRPr="00971667">
              <w:t xml:space="preserve">   Sol          La</w:t>
            </w:r>
          </w:p>
          <w:p w14:paraId="0F8DBCE4" w14:textId="77777777" w:rsidR="00B95CB7" w:rsidRPr="00971667" w:rsidRDefault="00B95CB7" w:rsidP="00F95264">
            <w:pPr>
              <w:pStyle w:val="Estribillo"/>
            </w:pPr>
            <w:r w:rsidRPr="00971667">
              <w:t>un canto a la mujer</w:t>
            </w:r>
          </w:p>
          <w:p w14:paraId="4B942C8D" w14:textId="77777777" w:rsidR="00B95CB7" w:rsidRPr="00971667" w:rsidRDefault="00B95CB7" w:rsidP="00F95264">
            <w:pPr>
              <w:pStyle w:val="Estribillo"/>
            </w:pPr>
            <w:r w:rsidRPr="00971667">
              <w:t xml:space="preserve">   </w:t>
            </w:r>
            <w:proofErr w:type="gramStart"/>
            <w:r w:rsidRPr="00971667">
              <w:t xml:space="preserve">Re               </w:t>
            </w:r>
            <w:proofErr w:type="spellStart"/>
            <w:r w:rsidRPr="00971667">
              <w:t>Fa</w:t>
            </w:r>
            <w:proofErr w:type="gramEnd"/>
            <w:r w:rsidRPr="00971667">
              <w:t>#m</w:t>
            </w:r>
            <w:proofErr w:type="spellEnd"/>
            <w:r w:rsidRPr="00971667">
              <w:t xml:space="preserve">   Fa#        Sim</w:t>
            </w:r>
          </w:p>
          <w:p w14:paraId="0E7E0022" w14:textId="77777777" w:rsidR="00B95CB7" w:rsidRPr="00971667" w:rsidRDefault="00B95CB7" w:rsidP="00F95264">
            <w:pPr>
              <w:pStyle w:val="Estribillo"/>
            </w:pPr>
            <w:r w:rsidRPr="00971667">
              <w:t>porque ella es el pilar de nuestra historia,</w:t>
            </w:r>
          </w:p>
          <w:p w14:paraId="12D7C2D7" w14:textId="77777777" w:rsidR="00B95CB7" w:rsidRPr="00971667" w:rsidRDefault="00B95CB7" w:rsidP="00F95264">
            <w:pPr>
              <w:pStyle w:val="Estribillo"/>
            </w:pPr>
            <w:r w:rsidRPr="00971667">
              <w:t xml:space="preserve">   </w:t>
            </w:r>
            <w:proofErr w:type="spellStart"/>
            <w:proofErr w:type="gramStart"/>
            <w:r w:rsidRPr="00971667">
              <w:t>Mim</w:t>
            </w:r>
            <w:proofErr w:type="spellEnd"/>
            <w:r w:rsidRPr="00971667">
              <w:t xml:space="preserve">  La</w:t>
            </w:r>
            <w:proofErr w:type="gramEnd"/>
            <w:r w:rsidRPr="00971667">
              <w:t xml:space="preserve">    Re</w:t>
            </w:r>
          </w:p>
          <w:p w14:paraId="7A5A6534" w14:textId="77777777" w:rsidR="00B95CB7" w:rsidRPr="00971667" w:rsidRDefault="00B95CB7" w:rsidP="00F95264">
            <w:pPr>
              <w:pStyle w:val="Estribillo"/>
            </w:pPr>
            <w:r w:rsidRPr="00971667">
              <w:t>la roca de la fe.</w:t>
            </w:r>
          </w:p>
          <w:p w14:paraId="78E97772" w14:textId="77777777" w:rsidR="00B95CB7" w:rsidRPr="00971667" w:rsidRDefault="00B95CB7" w:rsidP="00F95264"/>
          <w:p w14:paraId="2F983E7C" w14:textId="77777777" w:rsidR="00B95CB7" w:rsidRPr="00971667" w:rsidRDefault="00B95CB7" w:rsidP="00F95264">
            <w:r w:rsidRPr="00971667">
              <w:t xml:space="preserve">      </w:t>
            </w:r>
            <w:proofErr w:type="gramStart"/>
            <w:r w:rsidRPr="00971667">
              <w:t>Re     Sol</w:t>
            </w:r>
            <w:proofErr w:type="gramEnd"/>
            <w:r w:rsidRPr="00971667">
              <w:t xml:space="preserve">          Re</w:t>
            </w:r>
          </w:p>
          <w:p w14:paraId="7EA1EE70" w14:textId="77777777" w:rsidR="00B95CB7" w:rsidRPr="00971667" w:rsidRDefault="00B95CB7" w:rsidP="00F95264">
            <w:r w:rsidRPr="00971667">
              <w:t>Una mujer quisiste que sirviera</w:t>
            </w:r>
          </w:p>
          <w:p w14:paraId="25454543" w14:textId="77777777" w:rsidR="00B95CB7" w:rsidRPr="00971667" w:rsidRDefault="00B95CB7" w:rsidP="00F95264">
            <w:r w:rsidRPr="00971667">
              <w:t xml:space="preserve">           Sim     Mi7           La</w:t>
            </w:r>
          </w:p>
          <w:p w14:paraId="6D7ED781" w14:textId="77777777" w:rsidR="00B95CB7" w:rsidRPr="00971667" w:rsidRDefault="00B95CB7" w:rsidP="00F95264">
            <w:r w:rsidRPr="00971667">
              <w:t>para ahuyentar las sombras de la noche.</w:t>
            </w:r>
          </w:p>
          <w:p w14:paraId="361E6A99" w14:textId="77777777" w:rsidR="00B95CB7" w:rsidRPr="00971667" w:rsidRDefault="00B95CB7" w:rsidP="00F95264">
            <w:r w:rsidRPr="00971667">
              <w:t xml:space="preserve">      </w:t>
            </w:r>
            <w:proofErr w:type="gramStart"/>
            <w:r w:rsidRPr="00971667">
              <w:t>Re      Fa</w:t>
            </w:r>
            <w:proofErr w:type="gramEnd"/>
            <w:r w:rsidRPr="00971667">
              <w:t>#          Sim</w:t>
            </w:r>
          </w:p>
          <w:p w14:paraId="47EC3770" w14:textId="77777777" w:rsidR="00B95CB7" w:rsidRPr="00971667" w:rsidRDefault="00B95CB7" w:rsidP="00F95264">
            <w:r w:rsidRPr="00971667">
              <w:t>Una mujer nos tra</w:t>
            </w:r>
            <w:r w:rsidRPr="00971667">
              <w:rPr>
                <w:u w:val="single"/>
              </w:rPr>
              <w:t>jo</w:t>
            </w:r>
            <w:r w:rsidRPr="00971667">
              <w:t xml:space="preserve"> luz al mundo,</w:t>
            </w:r>
          </w:p>
          <w:p w14:paraId="4C17A4F2" w14:textId="77777777" w:rsidR="00B95CB7" w:rsidRPr="00971667" w:rsidRDefault="00B95CB7" w:rsidP="00F95264">
            <w:r w:rsidRPr="00971667">
              <w:t xml:space="preserve">         </w:t>
            </w:r>
            <w:proofErr w:type="spellStart"/>
            <w:r w:rsidRPr="00971667">
              <w:t>Mim</w:t>
            </w:r>
            <w:proofErr w:type="spellEnd"/>
            <w:r w:rsidRPr="00971667">
              <w:t xml:space="preserve">    La             Re</w:t>
            </w:r>
          </w:p>
          <w:p w14:paraId="421FA8E9" w14:textId="77777777" w:rsidR="00B95CB7" w:rsidRPr="00971667" w:rsidRDefault="00B95CB7" w:rsidP="00F95264">
            <w:r w:rsidRPr="00971667">
              <w:t xml:space="preserve">por ella Dios bajó a ver </w:t>
            </w:r>
            <w:r w:rsidRPr="00971667">
              <w:rPr>
                <w:u w:val="double"/>
              </w:rPr>
              <w:t>a</w:t>
            </w:r>
            <w:r w:rsidRPr="00971667">
              <w:t xml:space="preserve"> los hombres.</w:t>
            </w:r>
          </w:p>
          <w:p w14:paraId="539FDA0B" w14:textId="77777777" w:rsidR="00B95CB7" w:rsidRPr="00971667" w:rsidRDefault="00B95CB7" w:rsidP="00F95264"/>
          <w:p w14:paraId="367CCB50" w14:textId="77777777" w:rsidR="00B95CB7" w:rsidRPr="00971667" w:rsidRDefault="00B95CB7" w:rsidP="00F95264">
            <w:r w:rsidRPr="00971667">
              <w:t>Es la mujer María siempre virgen,</w:t>
            </w:r>
          </w:p>
          <w:p w14:paraId="6C908471" w14:textId="77777777" w:rsidR="00B95CB7" w:rsidRPr="00971667" w:rsidRDefault="00B95CB7" w:rsidP="00F95264">
            <w:r w:rsidRPr="00971667">
              <w:t>mujer fuerte probada en los dolores.</w:t>
            </w:r>
          </w:p>
          <w:p w14:paraId="7F35CEB8" w14:textId="77777777" w:rsidR="00B95CB7" w:rsidRPr="00971667" w:rsidRDefault="00B95CB7" w:rsidP="00F95264">
            <w:r w:rsidRPr="00971667">
              <w:t>El poderoso Dios quiso encerrarse</w:t>
            </w:r>
          </w:p>
          <w:p w14:paraId="4008428B" w14:textId="4E4869CB" w:rsidR="00B95CB7" w:rsidRPr="00960B63" w:rsidRDefault="00B95CB7" w:rsidP="00F95264">
            <w:r w:rsidRPr="00971667">
              <w:t>en nuestra hermana y madre de los hombres.</w:t>
            </w:r>
          </w:p>
        </w:tc>
      </w:tr>
    </w:tbl>
    <w:p w14:paraId="699118D8" w14:textId="77777777" w:rsidR="00EA539D" w:rsidRDefault="00EA539D" w:rsidP="00EA539D">
      <w:bookmarkStart w:id="334" w:name="_Toc181823058"/>
    </w:p>
    <w:p w14:paraId="710827FF" w14:textId="77777777" w:rsidR="00EA539D" w:rsidRDefault="00EA539D" w:rsidP="00EA539D"/>
    <w:p w14:paraId="719062C9" w14:textId="77777777" w:rsidR="00EA539D" w:rsidRDefault="00EA539D" w:rsidP="00EA539D"/>
    <w:p w14:paraId="01460845" w14:textId="77777777" w:rsidR="00EA539D" w:rsidRDefault="00EA539D" w:rsidP="00EA539D"/>
    <w:p w14:paraId="0A286CF1" w14:textId="77777777" w:rsidR="00EA539D" w:rsidRDefault="00EA539D" w:rsidP="00EA539D"/>
    <w:p w14:paraId="1E03F157" w14:textId="77777777" w:rsidR="00EA539D" w:rsidRDefault="00EA539D" w:rsidP="00EA539D"/>
    <w:p w14:paraId="1270ABC8" w14:textId="77777777" w:rsidR="00EA539D" w:rsidRDefault="00EA539D" w:rsidP="00EA539D"/>
    <w:p w14:paraId="0DD25D63" w14:textId="77777777" w:rsidR="00EA539D" w:rsidRDefault="00EA539D" w:rsidP="00EA539D"/>
    <w:p w14:paraId="181FF584" w14:textId="77777777" w:rsidR="00EA539D" w:rsidRDefault="00EA539D" w:rsidP="00EA539D"/>
    <w:p w14:paraId="09203E37" w14:textId="52E9ACA5" w:rsidR="00DA62C8" w:rsidRPr="00960B63" w:rsidRDefault="00F95264" w:rsidP="001E7F8D">
      <w:pPr>
        <w:pStyle w:val="Ttulo2"/>
      </w:pPr>
      <w:r>
        <w:lastRenderedPageBreak/>
        <w:t>Quiero caminar contigo, María</w:t>
      </w:r>
      <w:r w:rsidR="00DA62C8" w:rsidRPr="00960B63">
        <w:tab/>
        <w:t>(</w:t>
      </w:r>
      <w:r w:rsidR="00DA62C8">
        <w:t>Re</w:t>
      </w:r>
      <w:r w:rsidR="00DA62C8" w:rsidRPr="00960B63">
        <w:t>)</w:t>
      </w:r>
      <w:bookmarkEnd w:id="334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DA62C8" w:rsidRPr="00960B63" w14:paraId="45604EA7" w14:textId="77777777" w:rsidTr="00B95CB7">
        <w:tc>
          <w:tcPr>
            <w:tcW w:w="7143" w:type="dxa"/>
            <w:tcBorders>
              <w:bottom w:val="single" w:sz="4" w:space="0" w:color="auto"/>
            </w:tcBorders>
          </w:tcPr>
          <w:p w14:paraId="2697C112" w14:textId="3C33D880" w:rsidR="00F95264" w:rsidRDefault="00F95264" w:rsidP="00F95264">
            <w:proofErr w:type="gramStart"/>
            <w:r>
              <w:t>R</w:t>
            </w:r>
            <w:r w:rsidR="00C65A78">
              <w:t>e</w:t>
            </w:r>
            <w:r>
              <w:t xml:space="preserve">                       </w:t>
            </w:r>
            <w:r w:rsidR="00C65A78">
              <w:t xml:space="preserve"> </w:t>
            </w:r>
            <w:r>
              <w:t>S</w:t>
            </w:r>
            <w:r w:rsidR="00C65A78">
              <w:t>ol</w:t>
            </w:r>
            <w:proofErr w:type="gramEnd"/>
          </w:p>
          <w:p w14:paraId="26D69DFE" w14:textId="2C056F8E" w:rsidR="00F95264" w:rsidRDefault="00F95264" w:rsidP="00F95264">
            <w:r>
              <w:t>Quiero cami</w:t>
            </w:r>
            <w:r w:rsidRPr="006E6E8C">
              <w:rPr>
                <w:u w:val="single"/>
              </w:rPr>
              <w:t>nar</w:t>
            </w:r>
            <w:r>
              <w:t xml:space="preserve"> contigo</w:t>
            </w:r>
            <w:r w:rsidR="00C65A78">
              <w:t>,</w:t>
            </w:r>
            <w:r>
              <w:t xml:space="preserve"> </w:t>
            </w:r>
            <w:r w:rsidRPr="006E6E8C">
              <w:rPr>
                <w:u w:val="double"/>
              </w:rPr>
              <w:t>Ma</w:t>
            </w:r>
            <w:r>
              <w:t>ría</w:t>
            </w:r>
            <w:r w:rsidR="00C65A78">
              <w:t>,</w:t>
            </w:r>
          </w:p>
          <w:p w14:paraId="1277D392" w14:textId="1C804628" w:rsidR="00F95264" w:rsidRDefault="00F95264" w:rsidP="00F95264">
            <w:proofErr w:type="gramStart"/>
            <w:r>
              <w:t>R</w:t>
            </w:r>
            <w:r w:rsidR="00C65A78">
              <w:t>e</w:t>
            </w:r>
            <w:r>
              <w:t xml:space="preserve">                          </w:t>
            </w:r>
            <w:r w:rsidR="00C65A78">
              <w:t xml:space="preserve">   </w:t>
            </w:r>
            <w:r>
              <w:t>S</w:t>
            </w:r>
            <w:r w:rsidR="00C65A78">
              <w:t>ol</w:t>
            </w:r>
            <w:proofErr w:type="gramEnd"/>
          </w:p>
          <w:p w14:paraId="19FC47A8" w14:textId="14D00A88" w:rsidR="00F95264" w:rsidRDefault="00C65A78" w:rsidP="00F95264">
            <w:r>
              <w:t>p</w:t>
            </w:r>
            <w:r w:rsidR="00F95264">
              <w:t>ues t</w:t>
            </w:r>
            <w:r w:rsidR="006E6E8C">
              <w:t>ú</w:t>
            </w:r>
            <w:r w:rsidR="00F95264">
              <w:t xml:space="preserve"> eres mi Madre</w:t>
            </w:r>
            <w:r>
              <w:t>,</w:t>
            </w:r>
            <w:r w:rsidR="00F95264">
              <w:t xml:space="preserve"> eres mi guía</w:t>
            </w:r>
            <w:r>
              <w:t>.</w:t>
            </w:r>
          </w:p>
          <w:p w14:paraId="7E55B3AC" w14:textId="10D0BC47" w:rsidR="00F95264" w:rsidRDefault="00F95264" w:rsidP="00F95264">
            <w:r>
              <w:t>L</w:t>
            </w:r>
            <w:r w:rsidR="00C65A78">
              <w:t>a</w:t>
            </w:r>
            <w:r>
              <w:t xml:space="preserve">                   </w:t>
            </w:r>
            <w:r w:rsidR="00C65A78">
              <w:t xml:space="preserve">          </w:t>
            </w:r>
            <w:r>
              <w:t>S</w:t>
            </w:r>
            <w:r w:rsidR="00C65A78">
              <w:t>ol</w:t>
            </w:r>
          </w:p>
          <w:p w14:paraId="38DABDCD" w14:textId="6A243927" w:rsidR="00F95264" w:rsidRDefault="00F95264" w:rsidP="00F95264">
            <w:r>
              <w:t>T</w:t>
            </w:r>
            <w:r w:rsidR="00C65A78">
              <w:t>ú</w:t>
            </w:r>
            <w:r>
              <w:t xml:space="preserve"> eres para m</w:t>
            </w:r>
            <w:r w:rsidR="00C65A78">
              <w:t>í</w:t>
            </w:r>
            <w:r>
              <w:t xml:space="preserve"> el m</w:t>
            </w:r>
            <w:r w:rsidR="00C65A78">
              <w:t>á</w:t>
            </w:r>
            <w:r>
              <w:t>s grande ejemplo</w:t>
            </w:r>
          </w:p>
          <w:p w14:paraId="3AB0461A" w14:textId="43A30432" w:rsidR="00F95264" w:rsidRDefault="00F95264" w:rsidP="00F95264">
            <w:r>
              <w:t xml:space="preserve">        R</w:t>
            </w:r>
            <w:r w:rsidR="00C65A78">
              <w:t>e</w:t>
            </w:r>
            <w:r>
              <w:t xml:space="preserve">           L</w:t>
            </w:r>
            <w:r w:rsidR="00C65A78">
              <w:t>a</w:t>
            </w:r>
          </w:p>
          <w:p w14:paraId="177E2B1D" w14:textId="77777777" w:rsidR="00F95264" w:rsidRDefault="00F95264" w:rsidP="00F95264">
            <w:r>
              <w:t>de santidad, de humildad.</w:t>
            </w:r>
          </w:p>
          <w:p w14:paraId="5E48BEF1" w14:textId="77777777" w:rsidR="00F95264" w:rsidRDefault="00F95264" w:rsidP="00F95264"/>
          <w:p w14:paraId="3D83FFF8" w14:textId="69F04CBA" w:rsidR="00F95264" w:rsidRDefault="00F95264" w:rsidP="00F95264">
            <w:r>
              <w:t>Quiero caminar contigo</w:t>
            </w:r>
            <w:r w:rsidR="00C65A78">
              <w:t>,</w:t>
            </w:r>
            <w:r>
              <w:t xml:space="preserve"> María</w:t>
            </w:r>
            <w:r w:rsidR="00C65A78">
              <w:t>,</w:t>
            </w:r>
          </w:p>
          <w:p w14:paraId="0BFFB480" w14:textId="4FDD3B07" w:rsidR="00F95264" w:rsidRDefault="00C65A78" w:rsidP="00F95264">
            <w:r>
              <w:t>n</w:t>
            </w:r>
            <w:r w:rsidR="00F95264">
              <w:t>o solo un momento, todos los días</w:t>
            </w:r>
            <w:r>
              <w:t>.</w:t>
            </w:r>
          </w:p>
          <w:p w14:paraId="6BBC3916" w14:textId="752E6A95" w:rsidR="00F95264" w:rsidRDefault="00F95264" w:rsidP="00F95264">
            <w:r>
              <w:t>Necesito tu amor de Madre</w:t>
            </w:r>
            <w:r w:rsidR="00C65A78">
              <w:t>,</w:t>
            </w:r>
          </w:p>
          <w:p w14:paraId="2EE6EFBD" w14:textId="1233FFF4" w:rsidR="00F95264" w:rsidRDefault="00C65A78" w:rsidP="00F95264">
            <w:r>
              <w:t>t</w:t>
            </w:r>
            <w:r w:rsidR="00F95264">
              <w:t>u intercesión ante el Señor</w:t>
            </w:r>
          </w:p>
          <w:p w14:paraId="6C87EB1E" w14:textId="77777777" w:rsidR="00F95264" w:rsidRDefault="00F95264" w:rsidP="00F95264"/>
          <w:p w14:paraId="01123375" w14:textId="2EBCF359" w:rsidR="00C65A78" w:rsidRDefault="00F95264" w:rsidP="00C65A78">
            <w:pPr>
              <w:pStyle w:val="Estribillo"/>
            </w:pPr>
            <w:r>
              <w:t xml:space="preserve">         </w:t>
            </w:r>
            <w:proofErr w:type="gramStart"/>
            <w:r>
              <w:t>R</w:t>
            </w:r>
            <w:r w:rsidR="00C65A78">
              <w:t>e     Sol</w:t>
            </w:r>
            <w:proofErr w:type="gramEnd"/>
            <w:r w:rsidR="00C65A78">
              <w:t xml:space="preserve">        Re    La</w:t>
            </w:r>
          </w:p>
          <w:p w14:paraId="26A2721B" w14:textId="69A85035" w:rsidR="00C65A78" w:rsidRDefault="00F95264" w:rsidP="00C65A78">
            <w:pPr>
              <w:pStyle w:val="Estribillo"/>
            </w:pPr>
            <w:r w:rsidRPr="00AC65F4">
              <w:rPr>
                <w:u w:val="double"/>
              </w:rPr>
              <w:t>Gu</w:t>
            </w:r>
            <w:r w:rsidR="00C65A78" w:rsidRPr="00AC65F4">
              <w:rPr>
                <w:u w:val="double"/>
              </w:rPr>
              <w:t>í</w:t>
            </w:r>
            <w:r>
              <w:t>a mis pasos</w:t>
            </w:r>
            <w:r w:rsidR="00C65A78">
              <w:t xml:space="preserve">, </w:t>
            </w:r>
            <w:r w:rsidR="00C65A78" w:rsidRPr="00512198">
              <w:rPr>
                <w:u w:val="single"/>
              </w:rPr>
              <w:t>llé</w:t>
            </w:r>
            <w:r w:rsidR="00C65A78">
              <w:t>vame al cielo.</w:t>
            </w:r>
          </w:p>
          <w:p w14:paraId="2F9BE86E" w14:textId="3B004F84" w:rsidR="00C65A78" w:rsidRDefault="00F95264" w:rsidP="00C65A78">
            <w:pPr>
              <w:pStyle w:val="Estribillo"/>
            </w:pPr>
            <w:r>
              <w:t xml:space="preserve">        S</w:t>
            </w:r>
            <w:r w:rsidR="00C65A78">
              <w:t>i</w:t>
            </w:r>
            <w:r>
              <w:t>m</w:t>
            </w:r>
            <w:r w:rsidR="00C65A78">
              <w:t xml:space="preserve">   Sol      </w:t>
            </w:r>
            <w:r w:rsidR="00AE7A6B">
              <w:t xml:space="preserve">Re </w:t>
            </w:r>
            <w:r w:rsidR="00C65A78">
              <w:t>La</w:t>
            </w:r>
          </w:p>
          <w:p w14:paraId="71969899" w14:textId="7919DFA9" w:rsidR="00F95264" w:rsidRDefault="00F95264" w:rsidP="00C65A78">
            <w:pPr>
              <w:pStyle w:val="Estribillo"/>
            </w:pPr>
            <w:r>
              <w:t>Bajo tu manto</w:t>
            </w:r>
            <w:r w:rsidR="00C65A78">
              <w:t xml:space="preserve"> n</w:t>
            </w:r>
            <w:r>
              <w:t>o tengo miedo</w:t>
            </w:r>
            <w:r w:rsidR="00C65A78">
              <w:t>.</w:t>
            </w:r>
          </w:p>
          <w:p w14:paraId="0F60B57A" w14:textId="7D9BB431" w:rsidR="00C65A78" w:rsidRDefault="00F95264" w:rsidP="00C65A78">
            <w:pPr>
              <w:pStyle w:val="Estribillo"/>
            </w:pPr>
            <w:r>
              <w:t xml:space="preserve">         </w:t>
            </w:r>
            <w:proofErr w:type="gramStart"/>
            <w:r>
              <w:t>R</w:t>
            </w:r>
            <w:r w:rsidR="00C65A78">
              <w:t>e      Sol</w:t>
            </w:r>
            <w:proofErr w:type="gramEnd"/>
            <w:r w:rsidR="00C65A78">
              <w:t xml:space="preserve">   </w:t>
            </w:r>
            <w:proofErr w:type="gramStart"/>
            <w:r w:rsidR="00C65A78">
              <w:t>Re  La</w:t>
            </w:r>
            <w:proofErr w:type="gramEnd"/>
          </w:p>
          <w:p w14:paraId="4140C221" w14:textId="595CC298" w:rsidR="00F95264" w:rsidRDefault="00F95264" w:rsidP="00C65A78">
            <w:pPr>
              <w:pStyle w:val="Estribillo"/>
            </w:pPr>
            <w:r>
              <w:t>Llena de gracia</w:t>
            </w:r>
            <w:r w:rsidR="00C65A78">
              <w:t xml:space="preserve">, </w:t>
            </w:r>
            <w:r>
              <w:t>Ave María</w:t>
            </w:r>
            <w:r w:rsidR="00C65A78">
              <w:t>.</w:t>
            </w:r>
          </w:p>
          <w:p w14:paraId="3E8819E0" w14:textId="2F4246B4" w:rsidR="00C65A78" w:rsidRDefault="00F95264" w:rsidP="00C65A78">
            <w:pPr>
              <w:pStyle w:val="Estribillo"/>
            </w:pPr>
            <w:r>
              <w:t xml:space="preserve">           S</w:t>
            </w:r>
            <w:r w:rsidR="00C65A78">
              <w:t>i</w:t>
            </w:r>
            <w:r>
              <w:t>m</w:t>
            </w:r>
            <w:r w:rsidR="00C65A78">
              <w:t xml:space="preserve">    La      Re</w:t>
            </w:r>
          </w:p>
          <w:p w14:paraId="46633839" w14:textId="68A9E95B" w:rsidR="00F95264" w:rsidRDefault="00F95264" w:rsidP="00C65A78">
            <w:pPr>
              <w:pStyle w:val="Estribillo"/>
            </w:pPr>
            <w:r>
              <w:t>Hoy yo te ofrezco</w:t>
            </w:r>
            <w:r w:rsidR="00C65A78">
              <w:t xml:space="preserve"> </w:t>
            </w:r>
            <w:r>
              <w:t>toda mi vida</w:t>
            </w:r>
            <w:r w:rsidR="00512198">
              <w:t>.</w:t>
            </w:r>
          </w:p>
          <w:p w14:paraId="6770CE14" w14:textId="77777777" w:rsidR="00F95264" w:rsidRDefault="00F95264" w:rsidP="00F95264"/>
          <w:p w14:paraId="3A1BC47C" w14:textId="79C67636" w:rsidR="00F95264" w:rsidRDefault="00F95264" w:rsidP="00F95264">
            <w:r>
              <w:t>Quiero caminar contigo</w:t>
            </w:r>
            <w:r w:rsidR="00C65A78">
              <w:t>,</w:t>
            </w:r>
            <w:r>
              <w:t xml:space="preserve"> María</w:t>
            </w:r>
            <w:r w:rsidR="00C65A78">
              <w:t>,</w:t>
            </w:r>
          </w:p>
          <w:p w14:paraId="564D904D" w14:textId="1FC23DB8" w:rsidR="00F95264" w:rsidRDefault="00F95264" w:rsidP="00F95264">
            <w:r>
              <w:t>Madre en el dolor y en la alegría</w:t>
            </w:r>
            <w:r w:rsidR="00C65A78">
              <w:t>.</w:t>
            </w:r>
          </w:p>
          <w:p w14:paraId="78A5D035" w14:textId="63B9685F" w:rsidR="00F95264" w:rsidRDefault="00F95264" w:rsidP="00F95264">
            <w:r>
              <w:t>T</w:t>
            </w:r>
            <w:r w:rsidR="00C65A78">
              <w:t>ú</w:t>
            </w:r>
            <w:r>
              <w:t xml:space="preserve"> que fuiste fiel hasta el extremo</w:t>
            </w:r>
            <w:r w:rsidR="00C65A78">
              <w:t>,</w:t>
            </w:r>
          </w:p>
          <w:p w14:paraId="0C317339" w14:textId="4AD20CB4" w:rsidR="00F95264" w:rsidRDefault="00C65A78" w:rsidP="00F95264">
            <w:r>
              <w:t>f</w:t>
            </w:r>
            <w:r w:rsidR="00F95264">
              <w:t>iel en la cruz, fiel a Jesús</w:t>
            </w:r>
            <w:r>
              <w:t>.</w:t>
            </w:r>
          </w:p>
          <w:p w14:paraId="601E0FD2" w14:textId="77777777" w:rsidR="00F95264" w:rsidRDefault="00F95264" w:rsidP="00F95264"/>
          <w:p w14:paraId="6C70781F" w14:textId="259790D8" w:rsidR="00C65A78" w:rsidRDefault="00F95264" w:rsidP="00C65A78">
            <w:pPr>
              <w:pStyle w:val="Estribillo2"/>
            </w:pPr>
            <w:proofErr w:type="spellStart"/>
            <w:r>
              <w:t>M</w:t>
            </w:r>
            <w:r w:rsidR="006E6E8C">
              <w:t>i</w:t>
            </w:r>
            <w:r>
              <w:t>m</w:t>
            </w:r>
            <w:proofErr w:type="spellEnd"/>
            <w:r w:rsidR="00C65A78">
              <w:t xml:space="preserve">                     Sim               La</w:t>
            </w:r>
          </w:p>
          <w:p w14:paraId="028B4ADB" w14:textId="089F9053" w:rsidR="00F95264" w:rsidRDefault="00F95264" w:rsidP="00C65A78">
            <w:pPr>
              <w:pStyle w:val="Estribillo2"/>
            </w:pPr>
            <w:r>
              <w:t>Celestial princesa,</w:t>
            </w:r>
            <w:r w:rsidR="00C65A78">
              <w:t xml:space="preserve"> </w:t>
            </w:r>
            <w:r>
              <w:t>mírame con compasión</w:t>
            </w:r>
          </w:p>
          <w:p w14:paraId="1C11A8B0" w14:textId="474AF83B" w:rsidR="00C65A78" w:rsidRDefault="00F95264" w:rsidP="00C65A78">
            <w:pPr>
              <w:pStyle w:val="Estribillo2"/>
            </w:pPr>
            <w:r>
              <w:t>S</w:t>
            </w:r>
            <w:r w:rsidR="00C65A78">
              <w:t>ol                        La</w:t>
            </w:r>
          </w:p>
          <w:p w14:paraId="34FF68B2" w14:textId="097DBB6B" w:rsidR="00DA62C8" w:rsidRPr="00960B63" w:rsidRDefault="00F95264" w:rsidP="000F7B94">
            <w:pPr>
              <w:pStyle w:val="Estribillo2"/>
            </w:pPr>
            <w:r>
              <w:t>Hoy te doy mi alma,</w:t>
            </w:r>
            <w:r w:rsidR="00C65A78">
              <w:t xml:space="preserve"> </w:t>
            </w:r>
            <w:r>
              <w:t>vida y corazón</w:t>
            </w:r>
            <w:r w:rsidR="00C65A78">
              <w:t>.</w:t>
            </w:r>
          </w:p>
        </w:tc>
      </w:tr>
    </w:tbl>
    <w:p w14:paraId="31E61371" w14:textId="77777777" w:rsidR="000F7B94" w:rsidRPr="00960B63" w:rsidRDefault="000F7B94" w:rsidP="001E7F8D">
      <w:pPr>
        <w:pStyle w:val="Ttulo2"/>
      </w:pPr>
      <w:bookmarkStart w:id="335" w:name="_Toc181823060"/>
      <w:bookmarkStart w:id="336" w:name="_Toc181823059"/>
      <w:r>
        <w:t>Salve, Madre</w:t>
      </w:r>
      <w:r w:rsidRPr="00960B63">
        <w:tab/>
        <w:t>(</w:t>
      </w:r>
      <w:r>
        <w:t>La</w:t>
      </w:r>
      <w:r w:rsidRPr="00960B63">
        <w:t>)</w:t>
      </w:r>
      <w:bookmarkEnd w:id="335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0F7B94" w:rsidRPr="00960B63" w14:paraId="4D62195E" w14:textId="77777777" w:rsidTr="00C36428">
        <w:tc>
          <w:tcPr>
            <w:tcW w:w="7143" w:type="dxa"/>
            <w:tcBorders>
              <w:bottom w:val="single" w:sz="4" w:space="0" w:color="auto"/>
            </w:tcBorders>
          </w:tcPr>
          <w:p w14:paraId="6284A326" w14:textId="77777777" w:rsidR="000F7B94" w:rsidRDefault="000F7B94" w:rsidP="00C36428">
            <w:r>
              <w:t xml:space="preserve">La       </w:t>
            </w:r>
            <w:proofErr w:type="spellStart"/>
            <w:r>
              <w:t>Fa#m</w:t>
            </w:r>
            <w:proofErr w:type="spellEnd"/>
            <w:r>
              <w:t xml:space="preserve">       Re             Mi La</w:t>
            </w:r>
          </w:p>
          <w:p w14:paraId="1573E57D" w14:textId="77777777" w:rsidR="000F7B94" w:rsidRDefault="000F7B94" w:rsidP="00C36428">
            <w:r>
              <w:t>Salve, Ma</w:t>
            </w:r>
            <w:r w:rsidRPr="00DA7A25">
              <w:rPr>
                <w:u w:val="double"/>
              </w:rPr>
              <w:t>dre</w:t>
            </w:r>
            <w:r>
              <w:t>, en la tierra de mis amores</w:t>
            </w:r>
          </w:p>
          <w:p w14:paraId="1A37A97B" w14:textId="77777777" w:rsidR="000F7B94" w:rsidRDefault="000F7B94" w:rsidP="00C36428">
            <w:r>
              <w:t xml:space="preserve">    </w:t>
            </w:r>
            <w:proofErr w:type="spellStart"/>
            <w:r>
              <w:t>Do#m</w:t>
            </w:r>
            <w:proofErr w:type="spellEnd"/>
            <w:r>
              <w:t xml:space="preserve"> </w:t>
            </w:r>
            <w:proofErr w:type="spellStart"/>
            <w:r>
              <w:t>Fa#</w:t>
            </w:r>
            <w:proofErr w:type="gramStart"/>
            <w:r>
              <w:t>m</w:t>
            </w:r>
            <w:proofErr w:type="spellEnd"/>
            <w:r>
              <w:t xml:space="preserve">  Mi</w:t>
            </w:r>
            <w:proofErr w:type="gramEnd"/>
            <w:r>
              <w:t xml:space="preserve">     Si7          Mi</w:t>
            </w:r>
          </w:p>
          <w:p w14:paraId="646D8895" w14:textId="77777777" w:rsidR="000F7B94" w:rsidRDefault="000F7B94" w:rsidP="00C36428">
            <w:r>
              <w:t>te saludan los cantos que alza el amor.</w:t>
            </w:r>
          </w:p>
          <w:p w14:paraId="591D9F1C" w14:textId="77777777" w:rsidR="000F7B94" w:rsidRDefault="000F7B94" w:rsidP="00C36428">
            <w:r>
              <w:t xml:space="preserve">La       Re       La     </w:t>
            </w:r>
            <w:proofErr w:type="spellStart"/>
            <w:r>
              <w:t>Fa#m</w:t>
            </w:r>
            <w:proofErr w:type="spellEnd"/>
            <w:r>
              <w:t xml:space="preserve"> Sim    Mi Do#7</w:t>
            </w:r>
          </w:p>
          <w:p w14:paraId="606DCCFC" w14:textId="77777777" w:rsidR="000F7B94" w:rsidRDefault="000F7B94" w:rsidP="00C36428">
            <w:r>
              <w:t>Reina de nuestras almas, flor de las flores,</w:t>
            </w:r>
          </w:p>
          <w:p w14:paraId="6F5DDB40" w14:textId="77777777" w:rsidR="000F7B94" w:rsidRDefault="000F7B94" w:rsidP="00C36428">
            <w:proofErr w:type="spellStart"/>
            <w:r>
              <w:t>Fa#m</w:t>
            </w:r>
            <w:proofErr w:type="spellEnd"/>
            <w:r>
              <w:t xml:space="preserve">     Do#7 </w:t>
            </w:r>
            <w:proofErr w:type="spellStart"/>
            <w:r>
              <w:t>Fa#</w:t>
            </w:r>
            <w:proofErr w:type="gramStart"/>
            <w:r>
              <w:t>m</w:t>
            </w:r>
            <w:proofErr w:type="spellEnd"/>
            <w:r>
              <w:t xml:space="preserve">  Mi</w:t>
            </w:r>
            <w:proofErr w:type="gramEnd"/>
            <w:r>
              <w:t xml:space="preserve"> La       Re       Mi</w:t>
            </w:r>
          </w:p>
          <w:p w14:paraId="7EB1222E" w14:textId="77777777" w:rsidR="000F7B94" w:rsidRDefault="000F7B94" w:rsidP="00C36428">
            <w:r>
              <w:t>muestra aquí de tus glorias los resplandores,</w:t>
            </w:r>
          </w:p>
          <w:p w14:paraId="6C792955" w14:textId="77777777" w:rsidR="000F7B94" w:rsidRDefault="000F7B94" w:rsidP="00C36428">
            <w:r>
              <w:t>La        La7       Re     Mi La Mi La</w:t>
            </w:r>
          </w:p>
          <w:p w14:paraId="7F338DFF" w14:textId="77777777" w:rsidR="000F7B94" w:rsidRDefault="000F7B94" w:rsidP="00C36428">
            <w:r>
              <w:t>que en el cielo tan sólo te aman mejor.</w:t>
            </w:r>
          </w:p>
          <w:p w14:paraId="77DB7408" w14:textId="77777777" w:rsidR="000F7B94" w:rsidRDefault="000F7B94" w:rsidP="00C36428"/>
          <w:p w14:paraId="38FF559C" w14:textId="77777777" w:rsidR="000F7B94" w:rsidRPr="00885503" w:rsidRDefault="000F7B94" w:rsidP="00C36428">
            <w:pPr>
              <w:rPr>
                <w:lang w:val="en-US"/>
              </w:rPr>
            </w:pPr>
            <w:proofErr w:type="spellStart"/>
            <w:r w:rsidRPr="00885503">
              <w:rPr>
                <w:lang w:val="en-US"/>
              </w:rPr>
              <w:t>Fa#m</w:t>
            </w:r>
            <w:proofErr w:type="spellEnd"/>
            <w:r w:rsidRPr="00885503">
              <w:rPr>
                <w:lang w:val="en-US"/>
              </w:rPr>
              <w:t xml:space="preserve">   </w:t>
            </w:r>
            <w:proofErr w:type="spellStart"/>
            <w:r w:rsidRPr="00885503">
              <w:rPr>
                <w:lang w:val="en-US"/>
              </w:rPr>
              <w:t>Do#m</w:t>
            </w:r>
            <w:proofErr w:type="spellEnd"/>
            <w:r w:rsidRPr="00885503">
              <w:rPr>
                <w:lang w:val="en-US"/>
              </w:rPr>
              <w:t xml:space="preserve">   </w:t>
            </w:r>
            <w:proofErr w:type="spellStart"/>
            <w:r w:rsidRPr="00885503">
              <w:rPr>
                <w:lang w:val="en-US"/>
              </w:rPr>
              <w:t>Fa#m</w:t>
            </w:r>
            <w:proofErr w:type="spellEnd"/>
            <w:r w:rsidRPr="00885503">
              <w:rPr>
                <w:lang w:val="en-US"/>
              </w:rPr>
              <w:t xml:space="preserve">   </w:t>
            </w:r>
            <w:proofErr w:type="spellStart"/>
            <w:r w:rsidRPr="00885503">
              <w:rPr>
                <w:lang w:val="en-US"/>
              </w:rPr>
              <w:t>Do#m</w:t>
            </w:r>
            <w:proofErr w:type="spellEnd"/>
          </w:p>
          <w:p w14:paraId="36842182" w14:textId="77777777" w:rsidR="000F7B94" w:rsidRDefault="000F7B94" w:rsidP="00C36428">
            <w:r>
              <w:t>Virgen Santa, Virgen pura,</w:t>
            </w:r>
          </w:p>
          <w:p w14:paraId="060637EB" w14:textId="77777777" w:rsidR="000F7B94" w:rsidRDefault="000F7B94" w:rsidP="00C36428">
            <w:proofErr w:type="spellStart"/>
            <w:r>
              <w:t>Fa#m</w:t>
            </w:r>
            <w:proofErr w:type="spellEnd"/>
            <w:r>
              <w:t xml:space="preserve">    Mi           La</w:t>
            </w:r>
          </w:p>
          <w:p w14:paraId="379BF4FC" w14:textId="77777777" w:rsidR="000F7B94" w:rsidRDefault="000F7B94" w:rsidP="00C36428">
            <w:r>
              <w:t>vida, es</w:t>
            </w:r>
            <w:r w:rsidRPr="00DA7A25">
              <w:rPr>
                <w:u w:val="single"/>
              </w:rPr>
              <w:t>pe</w:t>
            </w:r>
            <w:r>
              <w:t>ranza y dulzura</w:t>
            </w:r>
          </w:p>
          <w:p w14:paraId="75122D61" w14:textId="77777777" w:rsidR="000F7B94" w:rsidRDefault="000F7B94" w:rsidP="00C36428">
            <w:r>
              <w:t>Sim             Re    La</w:t>
            </w:r>
          </w:p>
          <w:p w14:paraId="5563C72A" w14:textId="77777777" w:rsidR="000F7B94" w:rsidRDefault="000F7B94" w:rsidP="00C36428">
            <w:r>
              <w:t>del alma que en Ti confía.</w:t>
            </w:r>
          </w:p>
          <w:p w14:paraId="6FDC89DF" w14:textId="77777777" w:rsidR="000F7B94" w:rsidRDefault="000F7B94" w:rsidP="00C36428">
            <w:r>
              <w:t xml:space="preserve">Mi       La    Mi    </w:t>
            </w:r>
            <w:proofErr w:type="spellStart"/>
            <w:r>
              <w:t>Do#m</w:t>
            </w:r>
            <w:proofErr w:type="spellEnd"/>
          </w:p>
          <w:p w14:paraId="7AA21443" w14:textId="77777777" w:rsidR="000F7B94" w:rsidRDefault="000F7B94" w:rsidP="00C36428">
            <w:r>
              <w:t>Madre de Dios, Madre mía,</w:t>
            </w:r>
          </w:p>
          <w:p w14:paraId="36F0500B" w14:textId="77777777" w:rsidR="000F7B94" w:rsidRDefault="000F7B94" w:rsidP="00C36428">
            <w:r>
              <w:t>La       Mi          La</w:t>
            </w:r>
          </w:p>
          <w:p w14:paraId="3C3B79A8" w14:textId="77777777" w:rsidR="000F7B94" w:rsidRDefault="000F7B94" w:rsidP="00C36428">
            <w:r>
              <w:t>mientras mi vida alentare,</w:t>
            </w:r>
          </w:p>
          <w:p w14:paraId="50B6FCB2" w14:textId="77777777" w:rsidR="000F7B94" w:rsidRDefault="000F7B94" w:rsidP="00C36428">
            <w:r>
              <w:t xml:space="preserve">     Mi           La</w:t>
            </w:r>
          </w:p>
          <w:p w14:paraId="17090A44" w14:textId="77777777" w:rsidR="000F7B94" w:rsidRDefault="000F7B94" w:rsidP="00C36428">
            <w:r>
              <w:t>todo mi amor para Ti.</w:t>
            </w:r>
          </w:p>
          <w:p w14:paraId="50DB7EC3" w14:textId="77777777" w:rsidR="000F7B94" w:rsidRDefault="000F7B94" w:rsidP="00C36428">
            <w:r>
              <w:t xml:space="preserve">           </w:t>
            </w:r>
            <w:proofErr w:type="spellStart"/>
            <w:r>
              <w:t>Do#m</w:t>
            </w:r>
            <w:proofErr w:type="spellEnd"/>
            <w:r>
              <w:t xml:space="preserve">       Re La</w:t>
            </w:r>
          </w:p>
          <w:p w14:paraId="0F9AD130" w14:textId="77777777" w:rsidR="000F7B94" w:rsidRDefault="000F7B94" w:rsidP="00C36428">
            <w:r>
              <w:t>Mas si mi amor te olvidare,</w:t>
            </w:r>
          </w:p>
          <w:p w14:paraId="4157E9D1" w14:textId="77777777" w:rsidR="000F7B94" w:rsidRPr="00885503" w:rsidRDefault="000F7B94" w:rsidP="00C36428">
            <w:pPr>
              <w:rPr>
                <w:lang w:val="en-US"/>
              </w:rPr>
            </w:pPr>
            <w:proofErr w:type="spellStart"/>
            <w:r w:rsidRPr="00885503">
              <w:rPr>
                <w:lang w:val="en-US"/>
              </w:rPr>
              <w:t>Fa#</w:t>
            </w:r>
            <w:proofErr w:type="gramStart"/>
            <w:r w:rsidRPr="00885503">
              <w:rPr>
                <w:lang w:val="en-US"/>
              </w:rPr>
              <w:t>m</w:t>
            </w:r>
            <w:proofErr w:type="spellEnd"/>
            <w:r w:rsidRPr="00885503">
              <w:rPr>
                <w:lang w:val="en-US"/>
              </w:rPr>
              <w:t xml:space="preserve">  </w:t>
            </w:r>
            <w:proofErr w:type="spellStart"/>
            <w:r w:rsidRPr="00885503">
              <w:rPr>
                <w:lang w:val="en-US"/>
              </w:rPr>
              <w:t>Do</w:t>
            </w:r>
            <w:proofErr w:type="gramEnd"/>
            <w:r w:rsidRPr="00885503">
              <w:rPr>
                <w:lang w:val="en-US"/>
              </w:rPr>
              <w:t>#m</w:t>
            </w:r>
            <w:proofErr w:type="spellEnd"/>
            <w:r w:rsidRPr="00885503">
              <w:rPr>
                <w:lang w:val="en-US"/>
              </w:rPr>
              <w:t xml:space="preserve"> </w:t>
            </w:r>
            <w:proofErr w:type="spellStart"/>
            <w:r w:rsidRPr="00885503">
              <w:rPr>
                <w:lang w:val="en-US"/>
              </w:rPr>
              <w:t>Fa#</w:t>
            </w:r>
            <w:proofErr w:type="gramStart"/>
            <w:r w:rsidRPr="00885503">
              <w:rPr>
                <w:lang w:val="en-US"/>
              </w:rPr>
              <w:t>m</w:t>
            </w:r>
            <w:proofErr w:type="spellEnd"/>
            <w:r w:rsidRPr="00885503">
              <w:rPr>
                <w:lang w:val="en-US"/>
              </w:rPr>
              <w:t xml:space="preserve">  </w:t>
            </w:r>
            <w:proofErr w:type="spellStart"/>
            <w:r w:rsidRPr="00885503">
              <w:rPr>
                <w:lang w:val="en-US"/>
              </w:rPr>
              <w:t>Do</w:t>
            </w:r>
            <w:proofErr w:type="gramEnd"/>
            <w:r w:rsidRPr="00885503">
              <w:rPr>
                <w:lang w:val="en-US"/>
              </w:rPr>
              <w:t>#m</w:t>
            </w:r>
            <w:proofErr w:type="spellEnd"/>
            <w:r w:rsidRPr="00885503">
              <w:rPr>
                <w:lang w:val="en-US"/>
              </w:rPr>
              <w:t xml:space="preserve"> </w:t>
            </w:r>
          </w:p>
          <w:p w14:paraId="64B1C66C" w14:textId="77777777" w:rsidR="000F7B94" w:rsidRDefault="000F7B94" w:rsidP="00C36428">
            <w:r>
              <w:t>Madre mía, Madre mía,</w:t>
            </w:r>
          </w:p>
          <w:p w14:paraId="131612BA" w14:textId="77777777" w:rsidR="000F7B94" w:rsidRDefault="000F7B94" w:rsidP="00C36428">
            <w:proofErr w:type="spellStart"/>
            <w:r>
              <w:t>Fa#m</w:t>
            </w:r>
            <w:proofErr w:type="spellEnd"/>
            <w:r>
              <w:t xml:space="preserve">   Mi             La</w:t>
            </w:r>
          </w:p>
          <w:p w14:paraId="50D915DA" w14:textId="77777777" w:rsidR="000F7B94" w:rsidRDefault="000F7B94" w:rsidP="00C36428">
            <w:proofErr w:type="spellStart"/>
            <w:r>
              <w:t>mas</w:t>
            </w:r>
            <w:proofErr w:type="spellEnd"/>
            <w:r>
              <w:t xml:space="preserve"> si mi amor te olvidare,</w:t>
            </w:r>
          </w:p>
          <w:p w14:paraId="33283373" w14:textId="77777777" w:rsidR="000F7B94" w:rsidRDefault="000F7B94" w:rsidP="00C36428">
            <w:r>
              <w:t>Mi         La</w:t>
            </w:r>
          </w:p>
          <w:p w14:paraId="284A81CB" w14:textId="77777777" w:rsidR="000F7B94" w:rsidRPr="00960B63" w:rsidRDefault="000F7B94" w:rsidP="00C36428">
            <w:r>
              <w:t>Tú no te olvides de mí.</w:t>
            </w:r>
          </w:p>
        </w:tc>
      </w:tr>
    </w:tbl>
    <w:p w14:paraId="1AB63C47" w14:textId="67C1629E" w:rsidR="00DA62C8" w:rsidRPr="00960B63" w:rsidRDefault="00D41698" w:rsidP="001E7F8D">
      <w:pPr>
        <w:pStyle w:val="Ttulo2"/>
      </w:pPr>
      <w:r>
        <w:lastRenderedPageBreak/>
        <w:t>Reina del Cielo</w:t>
      </w:r>
      <w:r w:rsidR="00DA62C8" w:rsidRPr="00960B63">
        <w:tab/>
        <w:t>(</w:t>
      </w:r>
      <w:r>
        <w:t>Do cej2</w:t>
      </w:r>
      <w:r w:rsidR="00DA62C8" w:rsidRPr="00960B63">
        <w:t>)</w:t>
      </w:r>
      <w:bookmarkEnd w:id="336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D41698" w:rsidRPr="00960B63" w14:paraId="354F2C87" w14:textId="77777777" w:rsidTr="00B95CB7">
        <w:tc>
          <w:tcPr>
            <w:tcW w:w="7143" w:type="dxa"/>
            <w:tcBorders>
              <w:bottom w:val="single" w:sz="4" w:space="0" w:color="auto"/>
            </w:tcBorders>
          </w:tcPr>
          <w:p w14:paraId="43D8045A" w14:textId="77777777" w:rsidR="00D41698" w:rsidRPr="00971667" w:rsidRDefault="00D41698" w:rsidP="00D41698">
            <w:r w:rsidRPr="00971667">
              <w:t xml:space="preserve">          Do      Fa   Do</w:t>
            </w:r>
          </w:p>
          <w:p w14:paraId="512BD9BE" w14:textId="77777777" w:rsidR="00D41698" w:rsidRPr="00971667" w:rsidRDefault="00D41698" w:rsidP="00D41698">
            <w:r w:rsidRPr="00971667">
              <w:rPr>
                <w:u w:val="double"/>
              </w:rPr>
              <w:t>Re</w:t>
            </w:r>
            <w:r w:rsidRPr="00971667">
              <w:t>ina del Cielo, alégrate, aleluya,</w:t>
            </w:r>
          </w:p>
          <w:p w14:paraId="1A4D4131" w14:textId="77777777" w:rsidR="00D41698" w:rsidRPr="00971667" w:rsidRDefault="00D41698" w:rsidP="00D41698">
            <w:r w:rsidRPr="00971667">
              <w:t xml:space="preserve">                             Fa       Do        Sol</w:t>
            </w:r>
          </w:p>
          <w:p w14:paraId="20CAAF3F" w14:textId="77777777" w:rsidR="00D41698" w:rsidRPr="00971667" w:rsidRDefault="00D41698" w:rsidP="00D41698">
            <w:r w:rsidRPr="00971667">
              <w:t>porque el Señor, a quien mere</w:t>
            </w:r>
            <w:r w:rsidRPr="00971667">
              <w:rPr>
                <w:u w:val="single"/>
              </w:rPr>
              <w:t>cis</w:t>
            </w:r>
            <w:r w:rsidRPr="00971667">
              <w:t>te llevar, aleluya,</w:t>
            </w:r>
          </w:p>
          <w:p w14:paraId="1AB1D171" w14:textId="77777777" w:rsidR="00D41698" w:rsidRPr="00790E4F" w:rsidRDefault="00D41698" w:rsidP="00D41698">
            <w:pPr>
              <w:rPr>
                <w:lang w:val="en-US"/>
              </w:rPr>
            </w:pPr>
            <w:r w:rsidRPr="00971667">
              <w:t xml:space="preserve">      </w:t>
            </w:r>
            <w:r w:rsidRPr="00790E4F">
              <w:rPr>
                <w:lang w:val="en-US"/>
              </w:rPr>
              <w:t>Do    Fa       Do      Sol Do Do7</w:t>
            </w:r>
          </w:p>
          <w:p w14:paraId="32BC8F74" w14:textId="77777777" w:rsidR="00D41698" w:rsidRPr="00971667" w:rsidRDefault="00D41698" w:rsidP="00D41698">
            <w:r w:rsidRPr="00971667">
              <w:t>resucitó, según su palabra, aleluya.</w:t>
            </w:r>
          </w:p>
          <w:p w14:paraId="06D81FD9" w14:textId="77777777" w:rsidR="00D41698" w:rsidRPr="00971667" w:rsidRDefault="00D41698" w:rsidP="00D41698">
            <w:r w:rsidRPr="00971667">
              <w:t>Fa                   Do       Sol Do</w:t>
            </w:r>
          </w:p>
          <w:p w14:paraId="5C3340F0" w14:textId="2C4A7EFB" w:rsidR="00D41698" w:rsidRPr="00960B63" w:rsidRDefault="00D41698" w:rsidP="00D41698">
            <w:r w:rsidRPr="00971667">
              <w:t>Ruega al Señor por nosotros, aleluya.</w:t>
            </w:r>
          </w:p>
        </w:tc>
      </w:tr>
    </w:tbl>
    <w:p w14:paraId="5BA5CB14" w14:textId="42168C8D" w:rsidR="004A3884" w:rsidRPr="00960B63" w:rsidRDefault="004A3884" w:rsidP="001E7F8D">
      <w:pPr>
        <w:pStyle w:val="Ttulo2"/>
      </w:pPr>
      <w:bookmarkStart w:id="337" w:name="_Toc181823061"/>
      <w:r>
        <w:t>Salve, Regina</w:t>
      </w:r>
      <w:r w:rsidRPr="00960B63">
        <w:tab/>
        <w:t>(</w:t>
      </w:r>
      <w:r>
        <w:t>Re</w:t>
      </w:r>
      <w:r w:rsidR="00632F01">
        <w:t xml:space="preserve"> cej2</w:t>
      </w:r>
      <w:r w:rsidRPr="00960B63">
        <w:t>)</w:t>
      </w:r>
      <w:bookmarkEnd w:id="337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4A3884" w:rsidRPr="00960B63" w14:paraId="1E4FF03D" w14:textId="77777777" w:rsidTr="00D66F3D">
        <w:tc>
          <w:tcPr>
            <w:tcW w:w="7143" w:type="dxa"/>
            <w:tcBorders>
              <w:bottom w:val="single" w:sz="4" w:space="0" w:color="auto"/>
            </w:tcBorders>
          </w:tcPr>
          <w:p w14:paraId="4DDD979F" w14:textId="01C67F2D" w:rsidR="004A3884" w:rsidRDefault="004A3884" w:rsidP="004A3884">
            <w:pPr>
              <w:pStyle w:val="Estribillo"/>
            </w:pPr>
            <w:r>
              <w:t xml:space="preserve">Re    </w:t>
            </w:r>
            <w:r w:rsidR="00BE2F61">
              <w:t xml:space="preserve"> </w:t>
            </w:r>
            <w:r>
              <w:t xml:space="preserve">  La    </w:t>
            </w:r>
            <w:proofErr w:type="gramStart"/>
            <w:r>
              <w:t xml:space="preserve">Sol  </w:t>
            </w:r>
            <w:proofErr w:type="spellStart"/>
            <w:r>
              <w:t>Mim</w:t>
            </w:r>
            <w:proofErr w:type="spellEnd"/>
            <w:proofErr w:type="gramEnd"/>
            <w:r>
              <w:t xml:space="preserve">       Re </w:t>
            </w:r>
          </w:p>
          <w:p w14:paraId="490E8BAC" w14:textId="3709A3A9" w:rsidR="004A3884" w:rsidRDefault="004A3884" w:rsidP="004A3884">
            <w:pPr>
              <w:pStyle w:val="Estribillo"/>
            </w:pPr>
            <w:r>
              <w:t>Salve</w:t>
            </w:r>
            <w:r w:rsidR="00BE2F61">
              <w:t>,</w:t>
            </w:r>
            <w:r>
              <w:t xml:space="preserve"> Regina, madre de miseri</w:t>
            </w:r>
            <w:r w:rsidRPr="009A258B">
              <w:rPr>
                <w:u w:val="single"/>
              </w:rPr>
              <w:t>cor</w:t>
            </w:r>
            <w:r>
              <w:t>dia,</w:t>
            </w:r>
          </w:p>
          <w:p w14:paraId="4E112850" w14:textId="724F4334" w:rsidR="004A3884" w:rsidRDefault="004A3884" w:rsidP="004A3884">
            <w:pPr>
              <w:pStyle w:val="Estribillo"/>
            </w:pPr>
            <w:r>
              <w:t xml:space="preserve">          La              Sol</w:t>
            </w:r>
            <w:r w:rsidR="00771660">
              <w:t xml:space="preserve">      Re</w:t>
            </w:r>
          </w:p>
          <w:p w14:paraId="0344754F" w14:textId="2857DF8C" w:rsidR="004A3884" w:rsidRDefault="004A3884" w:rsidP="004A3884">
            <w:pPr>
              <w:pStyle w:val="Estribillo"/>
            </w:pPr>
            <w:r>
              <w:t xml:space="preserve">vida y </w:t>
            </w:r>
            <w:r w:rsidRPr="009A258B">
              <w:rPr>
                <w:u w:val="double"/>
              </w:rPr>
              <w:t>dul</w:t>
            </w:r>
            <w:r>
              <w:t>zura, esperanza nuestra,</w:t>
            </w:r>
            <w:r w:rsidR="00771660">
              <w:t xml:space="preserve"> Salve,</w:t>
            </w:r>
          </w:p>
          <w:p w14:paraId="74550EEB" w14:textId="630C27B1" w:rsidR="004A3884" w:rsidRDefault="004A3884" w:rsidP="004A3884">
            <w:pPr>
              <w:pStyle w:val="Estribillo"/>
            </w:pPr>
            <w:r>
              <w:t xml:space="preserve">   </w:t>
            </w:r>
            <w:r w:rsidR="00BE2F61">
              <w:t xml:space="preserve"> </w:t>
            </w:r>
            <w:r>
              <w:t xml:space="preserve">     La </w:t>
            </w:r>
          </w:p>
          <w:p w14:paraId="7E2A488D" w14:textId="645BA1C4" w:rsidR="004A3884" w:rsidRDefault="004A3884" w:rsidP="004A3884">
            <w:pPr>
              <w:pStyle w:val="Estribillo"/>
            </w:pPr>
            <w:r>
              <w:t>Salve</w:t>
            </w:r>
            <w:r w:rsidR="00BE2F61">
              <w:t>,</w:t>
            </w:r>
            <w:r>
              <w:t xml:space="preserve"> Regina. (bis)</w:t>
            </w:r>
          </w:p>
          <w:p w14:paraId="372E51D1" w14:textId="77777777" w:rsidR="004A3884" w:rsidRDefault="004A3884" w:rsidP="004A3884"/>
          <w:p w14:paraId="07059DDD" w14:textId="15E43DBF" w:rsidR="004A3884" w:rsidRDefault="004A3884" w:rsidP="004A3884">
            <w:r>
              <w:t xml:space="preserve">Re      </w:t>
            </w:r>
            <w:proofErr w:type="spellStart"/>
            <w:r w:rsidR="00771660">
              <w:t>Mi</w:t>
            </w:r>
            <w:r>
              <w:t>m</w:t>
            </w:r>
            <w:proofErr w:type="spellEnd"/>
            <w:r>
              <w:t xml:space="preserve">            </w:t>
            </w:r>
            <w:r w:rsidR="00771660">
              <w:t>La</w:t>
            </w:r>
            <w:r>
              <w:t xml:space="preserve">              </w:t>
            </w:r>
            <w:r w:rsidR="00771660">
              <w:t>Re</w:t>
            </w:r>
          </w:p>
          <w:p w14:paraId="7D85E014" w14:textId="39512AA9" w:rsidR="004A3884" w:rsidRDefault="004A3884" w:rsidP="004A3884">
            <w:r w:rsidRPr="00661C06">
              <w:rPr>
                <w:u w:val="single"/>
              </w:rPr>
              <w:t>A</w:t>
            </w:r>
            <w:r>
              <w:t xml:space="preserve"> ti llamamos los desterrados hijos de Eva</w:t>
            </w:r>
            <w:r w:rsidR="00204EAC">
              <w:t>.</w:t>
            </w:r>
          </w:p>
          <w:p w14:paraId="13F25355" w14:textId="5FBD3F89" w:rsidR="004A3884" w:rsidRDefault="004A3884" w:rsidP="004A3884">
            <w:r>
              <w:t xml:space="preserve">          </w:t>
            </w:r>
            <w:proofErr w:type="spellStart"/>
            <w:r>
              <w:t>F</w:t>
            </w:r>
            <w:r w:rsidR="00771660">
              <w:t>a</w:t>
            </w:r>
            <w:r>
              <w:t>#m</w:t>
            </w:r>
            <w:proofErr w:type="spellEnd"/>
            <w:r>
              <w:t xml:space="preserve">      </w:t>
            </w:r>
            <w:r w:rsidR="00771660">
              <w:t>Sol</w:t>
            </w:r>
            <w:r w:rsidR="00204EAC">
              <w:t xml:space="preserve"> </w:t>
            </w:r>
            <w:proofErr w:type="spellStart"/>
            <w:r w:rsidR="00204EAC">
              <w:t>Mim</w:t>
            </w:r>
            <w:proofErr w:type="spellEnd"/>
            <w:r w:rsidR="00204EAC">
              <w:t xml:space="preserve">                La</w:t>
            </w:r>
          </w:p>
          <w:p w14:paraId="3C6281FD" w14:textId="5035330B" w:rsidR="004A3884" w:rsidRDefault="00204EAC" w:rsidP="004A3884">
            <w:r>
              <w:t>A</w:t>
            </w:r>
            <w:r w:rsidR="004A3884">
              <w:t xml:space="preserve"> ti sus</w:t>
            </w:r>
            <w:r w:rsidR="004A3884" w:rsidRPr="00661C06">
              <w:rPr>
                <w:u w:val="double"/>
              </w:rPr>
              <w:t>pi</w:t>
            </w:r>
            <w:r w:rsidR="004A3884">
              <w:t>ramos, llorando en este valle de lágrimas</w:t>
            </w:r>
            <w:r w:rsidR="00771660">
              <w:t>.</w:t>
            </w:r>
          </w:p>
          <w:p w14:paraId="1068A9C9" w14:textId="104F5B50" w:rsidR="00586704" w:rsidRDefault="00586704" w:rsidP="00586704">
            <w:r>
              <w:t xml:space="preserve">Re      </w:t>
            </w:r>
            <w:proofErr w:type="spellStart"/>
            <w:r>
              <w:t>Mim</w:t>
            </w:r>
            <w:proofErr w:type="spellEnd"/>
            <w:r>
              <w:t xml:space="preserve">      La              </w:t>
            </w:r>
            <w:r w:rsidR="00204EAC">
              <w:t xml:space="preserve">      </w:t>
            </w:r>
            <w:r>
              <w:t>Re</w:t>
            </w:r>
          </w:p>
          <w:p w14:paraId="6454F79F" w14:textId="49002EE7" w:rsidR="004A3884" w:rsidRDefault="004A3884" w:rsidP="004A3884">
            <w:r>
              <w:t>Abogada nuestra</w:t>
            </w:r>
            <w:r w:rsidR="00771660">
              <w:t>,</w:t>
            </w:r>
            <w:r>
              <w:t xml:space="preserve"> vuelve a nosotros tus ojos</w:t>
            </w:r>
            <w:r w:rsidR="00771660">
              <w:t>,</w:t>
            </w:r>
          </w:p>
          <w:p w14:paraId="5626F92C" w14:textId="1EAA70C7" w:rsidR="00204EAC" w:rsidRDefault="00586704" w:rsidP="00204EAC">
            <w:r>
              <w:t xml:space="preserve">          </w:t>
            </w:r>
            <w:r w:rsidR="00204EAC">
              <w:t xml:space="preserve">              </w:t>
            </w:r>
            <w:proofErr w:type="spellStart"/>
            <w:r>
              <w:t>Fa#m</w:t>
            </w:r>
            <w:proofErr w:type="spellEnd"/>
            <w:r>
              <w:t xml:space="preserve">      Sol</w:t>
            </w:r>
            <w:r w:rsidR="00204EAC">
              <w:t xml:space="preserve"> </w:t>
            </w:r>
            <w:proofErr w:type="spellStart"/>
            <w:r w:rsidR="00204EAC">
              <w:t>Mim</w:t>
            </w:r>
            <w:proofErr w:type="spellEnd"/>
            <w:r w:rsidR="00204EAC">
              <w:t xml:space="preserve">             </w:t>
            </w:r>
            <w:r w:rsidR="00632F01">
              <w:t xml:space="preserve"> </w:t>
            </w:r>
            <w:r w:rsidR="00204EAC">
              <w:t xml:space="preserve">  La</w:t>
            </w:r>
          </w:p>
          <w:p w14:paraId="2793B30D" w14:textId="0CAE882A" w:rsidR="004A3884" w:rsidRDefault="004A3884" w:rsidP="004A3884">
            <w:r>
              <w:t>muéstranos tras este destierro</w:t>
            </w:r>
            <w:r w:rsidR="00771660">
              <w:t xml:space="preserve"> </w:t>
            </w:r>
            <w:r>
              <w:t>el fruto</w:t>
            </w:r>
            <w:r w:rsidR="00204EAC">
              <w:t xml:space="preserve"> </w:t>
            </w:r>
            <w:r>
              <w:t>de tu vientre</w:t>
            </w:r>
            <w:r w:rsidR="00632F01">
              <w:t>,</w:t>
            </w:r>
            <w:r>
              <w:t xml:space="preserve"> Jesús</w:t>
            </w:r>
            <w:r w:rsidR="00771660">
              <w:t>.</w:t>
            </w:r>
          </w:p>
          <w:p w14:paraId="6848D489" w14:textId="77777777" w:rsidR="004A3884" w:rsidRDefault="004A3884" w:rsidP="004A3884"/>
          <w:p w14:paraId="3D375984" w14:textId="298220DB" w:rsidR="004A3884" w:rsidRDefault="004A3884" w:rsidP="00586704">
            <w:pPr>
              <w:pStyle w:val="Estribillo"/>
            </w:pPr>
            <w:r>
              <w:t>Salve</w:t>
            </w:r>
            <w:r w:rsidR="00771660">
              <w:t>,</w:t>
            </w:r>
            <w:r>
              <w:t xml:space="preserve"> Regina, madre de misericordia</w:t>
            </w:r>
            <w:r w:rsidR="00771660">
              <w:t>,</w:t>
            </w:r>
          </w:p>
          <w:p w14:paraId="43F9CE0E" w14:textId="77777777" w:rsidR="00771660" w:rsidRDefault="004A3884" w:rsidP="00586704">
            <w:pPr>
              <w:pStyle w:val="Estribillo"/>
            </w:pPr>
            <w:r>
              <w:t>oh</w:t>
            </w:r>
            <w:r w:rsidR="00771660">
              <w:t>,</w:t>
            </w:r>
            <w:r>
              <w:t xml:space="preserve"> clemente, oh</w:t>
            </w:r>
            <w:r w:rsidR="00771660">
              <w:t>,</w:t>
            </w:r>
            <w:r>
              <w:t xml:space="preserve"> pía</w:t>
            </w:r>
            <w:r w:rsidR="00771660">
              <w:t xml:space="preserve">, </w:t>
            </w:r>
            <w:r>
              <w:t>oh</w:t>
            </w:r>
            <w:r w:rsidR="00771660">
              <w:t>,</w:t>
            </w:r>
            <w:r>
              <w:t xml:space="preserve"> dulce </w:t>
            </w:r>
            <w:r w:rsidR="00771660">
              <w:t>V</w:t>
            </w:r>
            <w:r>
              <w:t>irgen</w:t>
            </w:r>
            <w:r w:rsidR="00771660">
              <w:t xml:space="preserve"> </w:t>
            </w:r>
            <w:r>
              <w:t>María</w:t>
            </w:r>
            <w:r w:rsidR="00771660">
              <w:t>,</w:t>
            </w:r>
          </w:p>
          <w:p w14:paraId="09D0611A" w14:textId="234BADCC" w:rsidR="004A3884" w:rsidRDefault="004A3884" w:rsidP="00586704">
            <w:pPr>
              <w:pStyle w:val="Estribillo"/>
            </w:pPr>
            <w:r>
              <w:t>Salve</w:t>
            </w:r>
            <w:r w:rsidR="00BE2F61">
              <w:t>,</w:t>
            </w:r>
            <w:r>
              <w:t xml:space="preserve"> </w:t>
            </w:r>
            <w:r w:rsidR="00BE2F61">
              <w:t>R</w:t>
            </w:r>
            <w:r>
              <w:t>egina</w:t>
            </w:r>
            <w:r w:rsidR="00771660">
              <w:t>.</w:t>
            </w:r>
          </w:p>
          <w:p w14:paraId="27316402" w14:textId="77777777" w:rsidR="0000255D" w:rsidRDefault="0000255D" w:rsidP="00586704">
            <w:pPr>
              <w:pStyle w:val="Estribillo"/>
            </w:pPr>
          </w:p>
          <w:p w14:paraId="5508AD7D" w14:textId="4BCD3E61" w:rsidR="003F3276" w:rsidRDefault="003F3276" w:rsidP="00586704">
            <w:pPr>
              <w:pStyle w:val="Estribillo"/>
            </w:pPr>
            <w:r>
              <w:t xml:space="preserve">Re       La    Sol </w:t>
            </w:r>
            <w:proofErr w:type="spellStart"/>
            <w:r>
              <w:t>Mim</w:t>
            </w:r>
            <w:proofErr w:type="spellEnd"/>
            <w:r>
              <w:t xml:space="preserve"> Re</w:t>
            </w:r>
          </w:p>
          <w:p w14:paraId="026CADB0" w14:textId="60AC2F5A" w:rsidR="003F3276" w:rsidRPr="00960B63" w:rsidRDefault="003F3276" w:rsidP="00586704">
            <w:pPr>
              <w:pStyle w:val="Estribillo"/>
            </w:pPr>
            <w:r>
              <w:t>Salve, Regina, Salve.</w:t>
            </w:r>
          </w:p>
        </w:tc>
      </w:tr>
    </w:tbl>
    <w:p w14:paraId="0BFD55BC" w14:textId="2CD32AAF" w:rsidR="00DA62C8" w:rsidRPr="00960B63" w:rsidRDefault="00455CD8" w:rsidP="001E7F8D">
      <w:pPr>
        <w:pStyle w:val="Ttulo2"/>
      </w:pPr>
      <w:bookmarkStart w:id="338" w:name="_Toc181823062"/>
      <w:r>
        <w:t>Santa María del Camino</w:t>
      </w:r>
      <w:r w:rsidR="00DA62C8" w:rsidRPr="00960B63">
        <w:tab/>
        <w:t>(</w:t>
      </w:r>
      <w:r>
        <w:t>Do</w:t>
      </w:r>
      <w:r w:rsidR="00DA62C8" w:rsidRPr="00960B63">
        <w:t>)</w:t>
      </w:r>
      <w:bookmarkEnd w:id="338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455CD8" w:rsidRPr="00960B63" w14:paraId="65C6691C" w14:textId="77777777" w:rsidTr="00B95CB7">
        <w:tc>
          <w:tcPr>
            <w:tcW w:w="7143" w:type="dxa"/>
            <w:tcBorders>
              <w:bottom w:val="single" w:sz="4" w:space="0" w:color="auto"/>
            </w:tcBorders>
          </w:tcPr>
          <w:p w14:paraId="532AB8A9" w14:textId="77777777" w:rsidR="00455CD8" w:rsidRPr="00971667" w:rsidRDefault="00455CD8" w:rsidP="00455CD8">
            <w:r w:rsidRPr="00971667">
              <w:t>Do                   Fa Do Sol            Do</w:t>
            </w:r>
          </w:p>
          <w:p w14:paraId="28FB0EC0" w14:textId="77777777" w:rsidR="00455CD8" w:rsidRPr="00971667" w:rsidRDefault="00455CD8" w:rsidP="00455CD8">
            <w:r w:rsidRPr="00971667">
              <w:t xml:space="preserve">Mientras recorres </w:t>
            </w:r>
            <w:r w:rsidRPr="00971667">
              <w:rPr>
                <w:u w:val="double"/>
              </w:rPr>
              <w:t>la</w:t>
            </w:r>
            <w:r w:rsidRPr="00971667">
              <w:t xml:space="preserve"> vida tú nunca solo estás,</w:t>
            </w:r>
          </w:p>
          <w:p w14:paraId="4271B00B" w14:textId="77777777" w:rsidR="00455CD8" w:rsidRPr="001104E9" w:rsidRDefault="00455CD8" w:rsidP="00455CD8">
            <w:pPr>
              <w:rPr>
                <w:lang w:val="en-US"/>
              </w:rPr>
            </w:pPr>
            <w:r w:rsidRPr="001104E9">
              <w:rPr>
                <w:lang w:val="en-US"/>
              </w:rPr>
              <w:t>Fa               Do Lam Rem   Sol Do</w:t>
            </w:r>
          </w:p>
          <w:p w14:paraId="1E7B7D1A" w14:textId="77777777" w:rsidR="00455CD8" w:rsidRPr="00971667" w:rsidRDefault="00455CD8" w:rsidP="00455CD8">
            <w:r w:rsidRPr="00971667">
              <w:t xml:space="preserve">contigo por el </w:t>
            </w:r>
            <w:r w:rsidRPr="00971667">
              <w:rPr>
                <w:u w:val="single"/>
              </w:rPr>
              <w:t>ca</w:t>
            </w:r>
            <w:r w:rsidRPr="00971667">
              <w:t>mino Santa María va.</w:t>
            </w:r>
          </w:p>
          <w:p w14:paraId="027AFF87" w14:textId="77777777" w:rsidR="00455CD8" w:rsidRPr="00971667" w:rsidRDefault="00455CD8" w:rsidP="00455CD8"/>
          <w:p w14:paraId="43A9908B" w14:textId="77777777" w:rsidR="00455CD8" w:rsidRPr="001104E9" w:rsidRDefault="00455CD8" w:rsidP="00455CD8">
            <w:pPr>
              <w:pStyle w:val="Estribillo"/>
              <w:rPr>
                <w:lang w:val="en-US"/>
              </w:rPr>
            </w:pPr>
            <w:r w:rsidRPr="001104E9">
              <w:rPr>
                <w:lang w:val="en-US"/>
              </w:rPr>
              <w:t>Fa                  Do        Sol          Do</w:t>
            </w:r>
            <w:proofErr w:type="gramStart"/>
            <w:r w:rsidRPr="001104E9">
              <w:rPr>
                <w:lang w:val="en-US"/>
              </w:rPr>
              <w:t xml:space="preserve">   (</w:t>
            </w:r>
            <w:proofErr w:type="gramEnd"/>
            <w:r w:rsidRPr="001104E9">
              <w:rPr>
                <w:lang w:val="en-US"/>
              </w:rPr>
              <w:t>Do7)</w:t>
            </w:r>
          </w:p>
          <w:p w14:paraId="5B1B0EAC" w14:textId="77777777" w:rsidR="00455CD8" w:rsidRPr="00971667" w:rsidRDefault="00455CD8" w:rsidP="00455CD8">
            <w:pPr>
              <w:pStyle w:val="Estribillo"/>
            </w:pPr>
            <w:r w:rsidRPr="00971667">
              <w:t>Ven con noso</w:t>
            </w:r>
            <w:r w:rsidRPr="00971667">
              <w:rPr>
                <w:u w:val="single"/>
              </w:rPr>
              <w:t>tros</w:t>
            </w:r>
            <w:r w:rsidRPr="00971667">
              <w:t xml:space="preserve"> al caminar, ¡Santa María, </w:t>
            </w:r>
            <w:r w:rsidRPr="00971667">
              <w:rPr>
                <w:u w:val="double"/>
              </w:rPr>
              <w:t>ven</w:t>
            </w:r>
            <w:r w:rsidRPr="00971667">
              <w:t>! (bis)</w:t>
            </w:r>
          </w:p>
          <w:p w14:paraId="380EB5BA" w14:textId="77777777" w:rsidR="00455CD8" w:rsidRPr="00971667" w:rsidRDefault="00455CD8" w:rsidP="00455CD8"/>
          <w:p w14:paraId="275E60DC" w14:textId="77777777" w:rsidR="00455CD8" w:rsidRPr="00971667" w:rsidRDefault="00455CD8" w:rsidP="00455CD8">
            <w:r w:rsidRPr="00971667">
              <w:t>Aunque te digan algunos que nada puede cambiar,</w:t>
            </w:r>
          </w:p>
          <w:p w14:paraId="6AB6ABEA" w14:textId="77777777" w:rsidR="00455CD8" w:rsidRPr="00971667" w:rsidRDefault="00455CD8" w:rsidP="00455CD8">
            <w:r w:rsidRPr="00971667">
              <w:t>lucha por un mundo nuevo, lucha por la verdad.</w:t>
            </w:r>
          </w:p>
          <w:p w14:paraId="7CEE2199" w14:textId="77777777" w:rsidR="00455CD8" w:rsidRPr="00971667" w:rsidRDefault="00455CD8" w:rsidP="00455CD8"/>
          <w:p w14:paraId="568BD282" w14:textId="77777777" w:rsidR="00455CD8" w:rsidRPr="00971667" w:rsidRDefault="00455CD8" w:rsidP="00455CD8">
            <w:r w:rsidRPr="00971667">
              <w:t>Si por el mundo los hombres sin conocerse van,</w:t>
            </w:r>
          </w:p>
          <w:p w14:paraId="10CEBA1B" w14:textId="4D179CAB" w:rsidR="00455CD8" w:rsidRPr="00960B63" w:rsidRDefault="00455CD8" w:rsidP="00455CD8">
            <w:r w:rsidRPr="00971667">
              <w:t>no niegues nunca tu mano al que contigo está.</w:t>
            </w:r>
          </w:p>
        </w:tc>
      </w:tr>
    </w:tbl>
    <w:p w14:paraId="7D3C35DC" w14:textId="77777777" w:rsidR="00E87EF4" w:rsidRDefault="00E87EF4" w:rsidP="00E87EF4">
      <w:bookmarkStart w:id="339" w:name="_Toc181823063"/>
    </w:p>
    <w:p w14:paraId="26E786B9" w14:textId="77777777" w:rsidR="00E87EF4" w:rsidRDefault="00E87EF4" w:rsidP="00E87EF4"/>
    <w:p w14:paraId="4FF43C8F" w14:textId="77777777" w:rsidR="00E87EF4" w:rsidRDefault="00E87EF4" w:rsidP="00E87EF4"/>
    <w:p w14:paraId="1807F32F" w14:textId="77777777" w:rsidR="00E87EF4" w:rsidRDefault="00E87EF4" w:rsidP="00E87EF4"/>
    <w:p w14:paraId="36ED5E91" w14:textId="77777777" w:rsidR="00E87EF4" w:rsidRDefault="00E87EF4" w:rsidP="00E87EF4"/>
    <w:p w14:paraId="05C3209D" w14:textId="77777777" w:rsidR="00E87EF4" w:rsidRDefault="00E87EF4" w:rsidP="00E87EF4"/>
    <w:p w14:paraId="2BFAF092" w14:textId="77777777" w:rsidR="00E87EF4" w:rsidRDefault="00E87EF4" w:rsidP="00E87EF4"/>
    <w:p w14:paraId="7259CC6E" w14:textId="77777777" w:rsidR="00E87EF4" w:rsidRDefault="00E87EF4" w:rsidP="00E87EF4"/>
    <w:p w14:paraId="420351D4" w14:textId="77777777" w:rsidR="00E87EF4" w:rsidRDefault="00E87EF4" w:rsidP="00E87EF4"/>
    <w:p w14:paraId="155CA75B" w14:textId="77777777" w:rsidR="00E87EF4" w:rsidRDefault="00E87EF4" w:rsidP="00E87EF4"/>
    <w:p w14:paraId="7CACECFA" w14:textId="77777777" w:rsidR="00E87EF4" w:rsidRDefault="00E87EF4" w:rsidP="00E87EF4"/>
    <w:p w14:paraId="150742B6" w14:textId="77777777" w:rsidR="00E87EF4" w:rsidRDefault="00E87EF4" w:rsidP="00E87EF4"/>
    <w:p w14:paraId="6724BAA4" w14:textId="77777777" w:rsidR="00E87EF4" w:rsidRDefault="00E87EF4" w:rsidP="00E87EF4"/>
    <w:p w14:paraId="59AC5C82" w14:textId="77777777" w:rsidR="00E87EF4" w:rsidRDefault="00E87EF4" w:rsidP="00E87EF4"/>
    <w:p w14:paraId="37473A9F" w14:textId="77777777" w:rsidR="00E87EF4" w:rsidRDefault="00E87EF4" w:rsidP="00E87EF4"/>
    <w:p w14:paraId="05472412" w14:textId="77777777" w:rsidR="00E87EF4" w:rsidRDefault="00E87EF4" w:rsidP="00E87EF4"/>
    <w:p w14:paraId="516B3DA4" w14:textId="77777777" w:rsidR="00E87EF4" w:rsidRDefault="00E87EF4" w:rsidP="00E87EF4"/>
    <w:p w14:paraId="10D54163" w14:textId="77777777" w:rsidR="00E87EF4" w:rsidRDefault="00E87EF4" w:rsidP="00E87EF4"/>
    <w:p w14:paraId="07BB4612" w14:textId="44B8B673" w:rsidR="00DA62C8" w:rsidRPr="00960B63" w:rsidRDefault="00455CD8" w:rsidP="001E7F8D">
      <w:pPr>
        <w:pStyle w:val="Ttulo2"/>
      </w:pPr>
      <w:r>
        <w:lastRenderedPageBreak/>
        <w:t>Siempre estuviste aquí</w:t>
      </w:r>
      <w:r w:rsidR="00DA62C8" w:rsidRPr="00960B63">
        <w:tab/>
        <w:t>(</w:t>
      </w:r>
      <w:proofErr w:type="spellStart"/>
      <w:r>
        <w:t>Sib</w:t>
      </w:r>
      <w:proofErr w:type="spellEnd"/>
      <w:r w:rsidR="00DA62C8" w:rsidRPr="00960B63">
        <w:t>)</w:t>
      </w:r>
      <w:bookmarkEnd w:id="339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455CD8" w:rsidRPr="00960B63" w14:paraId="46847A81" w14:textId="77777777" w:rsidTr="00B95CB7">
        <w:tc>
          <w:tcPr>
            <w:tcW w:w="7143" w:type="dxa"/>
            <w:tcBorders>
              <w:bottom w:val="single" w:sz="4" w:space="0" w:color="auto"/>
            </w:tcBorders>
          </w:tcPr>
          <w:p w14:paraId="54071534" w14:textId="139EE94A" w:rsidR="00455CD8" w:rsidRPr="00790E4F" w:rsidRDefault="00455CD8" w:rsidP="00BB59AB">
            <w:pPr>
              <w:pStyle w:val="Estribillo2"/>
              <w:rPr>
                <w:lang w:val="en-US"/>
              </w:rPr>
            </w:pPr>
            <w:r w:rsidRPr="00455CD8">
              <w:rPr>
                <w:lang w:val="en-US"/>
              </w:rPr>
              <w:t xml:space="preserve">    </w:t>
            </w:r>
            <w:r w:rsidRPr="00790E4F">
              <w:rPr>
                <w:lang w:val="en-US"/>
              </w:rPr>
              <w:t xml:space="preserve">Sib-Fa-Do     </w:t>
            </w:r>
            <w:proofErr w:type="spellStart"/>
            <w:r w:rsidRPr="00790E4F">
              <w:rPr>
                <w:lang w:val="en-US"/>
              </w:rPr>
              <w:t>Sib-Fa-Do</w:t>
            </w:r>
            <w:proofErr w:type="spellEnd"/>
          </w:p>
          <w:p w14:paraId="2EC53B77" w14:textId="22D0A4A9" w:rsidR="00455CD8" w:rsidRPr="00971667" w:rsidRDefault="00455CD8" w:rsidP="00BB59AB">
            <w:pPr>
              <w:pStyle w:val="Estribillo2"/>
            </w:pPr>
            <w:proofErr w:type="gramStart"/>
            <w:r w:rsidRPr="00971667">
              <w:t>Almu</w:t>
            </w:r>
            <w:r w:rsidRPr="00DA7A25">
              <w:rPr>
                <w:u w:val="single"/>
              </w:rPr>
              <w:t>de</w:t>
            </w:r>
            <w:r w:rsidRPr="00971667">
              <w:t xml:space="preserve">na,   </w:t>
            </w:r>
            <w:proofErr w:type="gramEnd"/>
            <w:r w:rsidRPr="00971667">
              <w:t xml:space="preserve">  Almudena</w:t>
            </w:r>
            <w:r w:rsidR="00BB59AB">
              <w:t>,</w:t>
            </w:r>
          </w:p>
          <w:p w14:paraId="5F871A52" w14:textId="77777777" w:rsidR="00455CD8" w:rsidRPr="003658A2" w:rsidRDefault="00455CD8" w:rsidP="00BB59AB">
            <w:pPr>
              <w:pStyle w:val="Estribillo2"/>
            </w:pPr>
            <w:r w:rsidRPr="003658A2">
              <w:t xml:space="preserve">    </w:t>
            </w:r>
            <w:proofErr w:type="spellStart"/>
            <w:r w:rsidRPr="003658A2">
              <w:t>Sib</w:t>
            </w:r>
            <w:proofErr w:type="spellEnd"/>
            <w:r w:rsidRPr="003658A2">
              <w:t xml:space="preserve">-Fa-Do     </w:t>
            </w:r>
            <w:proofErr w:type="spellStart"/>
            <w:r w:rsidRPr="003658A2">
              <w:t>Sib</w:t>
            </w:r>
            <w:proofErr w:type="spellEnd"/>
            <w:r w:rsidRPr="003658A2">
              <w:t>-Fa-Do</w:t>
            </w:r>
          </w:p>
          <w:p w14:paraId="5D09B0AD" w14:textId="5896255F" w:rsidR="00455CD8" w:rsidRPr="00971667" w:rsidRDefault="00455CD8" w:rsidP="00BB59AB">
            <w:pPr>
              <w:pStyle w:val="Estribillo2"/>
            </w:pPr>
            <w:proofErr w:type="gramStart"/>
            <w:r w:rsidRPr="00971667">
              <w:t xml:space="preserve">Almudena,   </w:t>
            </w:r>
            <w:proofErr w:type="gramEnd"/>
            <w:r w:rsidRPr="00971667">
              <w:t xml:space="preserve">  Almudena</w:t>
            </w:r>
            <w:r w:rsidR="00BB59AB">
              <w:t>.</w:t>
            </w:r>
          </w:p>
          <w:p w14:paraId="57CBC479" w14:textId="77777777" w:rsidR="00455CD8" w:rsidRPr="00971667" w:rsidRDefault="00455CD8" w:rsidP="00455CD8"/>
          <w:p w14:paraId="3F3D37D0" w14:textId="77777777" w:rsidR="00455CD8" w:rsidRPr="00971667" w:rsidRDefault="00455CD8" w:rsidP="00455CD8">
            <w:r w:rsidRPr="00971667">
              <w:t>Do</w:t>
            </w:r>
          </w:p>
          <w:p w14:paraId="2A9308F2" w14:textId="77777777" w:rsidR="00455CD8" w:rsidRPr="00971667" w:rsidRDefault="00455CD8" w:rsidP="00455CD8">
            <w:r w:rsidRPr="00971667">
              <w:t>Aunque surjan murallas en mi corazón</w:t>
            </w:r>
          </w:p>
          <w:p w14:paraId="65CAF258" w14:textId="77777777" w:rsidR="00455CD8" w:rsidRPr="00971667" w:rsidRDefault="00455CD8" w:rsidP="00455CD8">
            <w:r w:rsidRPr="00971667">
              <w:t xml:space="preserve">                       </w:t>
            </w:r>
            <w:proofErr w:type="spellStart"/>
            <w:proofErr w:type="gramStart"/>
            <w:r w:rsidRPr="00971667">
              <w:t>Sib</w:t>
            </w:r>
            <w:proofErr w:type="spellEnd"/>
            <w:r w:rsidRPr="00971667">
              <w:t xml:space="preserve">  Sol</w:t>
            </w:r>
            <w:proofErr w:type="gramEnd"/>
          </w:p>
          <w:p w14:paraId="35C01048" w14:textId="77777777" w:rsidR="00455CD8" w:rsidRPr="00971667" w:rsidRDefault="00455CD8" w:rsidP="00455CD8">
            <w:r w:rsidRPr="00971667">
              <w:t>y escondida parezca mi fe</w:t>
            </w:r>
          </w:p>
          <w:p w14:paraId="243D6CBB" w14:textId="77777777" w:rsidR="00455CD8" w:rsidRPr="00971667" w:rsidRDefault="00455CD8" w:rsidP="00455CD8">
            <w:r w:rsidRPr="00971667">
              <w:t xml:space="preserve">          Fa       Do          Fa       Do</w:t>
            </w:r>
          </w:p>
          <w:p w14:paraId="6380FBDA" w14:textId="77777777" w:rsidR="00455CD8" w:rsidRPr="00971667" w:rsidRDefault="00455CD8" w:rsidP="00455CD8">
            <w:r w:rsidRPr="00F02441">
              <w:rPr>
                <w:u w:val="double"/>
              </w:rPr>
              <w:t>siempre estuvis</w:t>
            </w:r>
            <w:r w:rsidRPr="00F02441">
              <w:rPr>
                <w:u w:val="single"/>
              </w:rPr>
              <w:t>te a</w:t>
            </w:r>
            <w:r w:rsidRPr="00971667">
              <w:t>quí, Madre, cerca de mí</w:t>
            </w:r>
          </w:p>
          <w:p w14:paraId="664AC3B1" w14:textId="77777777" w:rsidR="00455CD8" w:rsidRPr="00971667" w:rsidRDefault="00455CD8" w:rsidP="00455CD8">
            <w:r w:rsidRPr="00971667">
              <w:t>Fa                 Sol</w:t>
            </w:r>
          </w:p>
          <w:p w14:paraId="5D4253E9" w14:textId="77777777" w:rsidR="00455CD8" w:rsidRPr="00971667" w:rsidRDefault="00455CD8" w:rsidP="00455CD8">
            <w:r w:rsidRPr="00971667">
              <w:t>para mantenerme en pie.</w:t>
            </w:r>
          </w:p>
          <w:p w14:paraId="549A0017" w14:textId="77777777" w:rsidR="00455CD8" w:rsidRPr="00971667" w:rsidRDefault="00455CD8" w:rsidP="00455CD8"/>
          <w:p w14:paraId="78B0BD2A" w14:textId="77777777" w:rsidR="00455CD8" w:rsidRPr="00971667" w:rsidRDefault="00455CD8" w:rsidP="00455CD8">
            <w:r w:rsidRPr="00971667">
              <w:t>Aprendiendo contigo cómo recorrer</w:t>
            </w:r>
          </w:p>
          <w:p w14:paraId="2F55DCC9" w14:textId="77777777" w:rsidR="00455CD8" w:rsidRPr="00971667" w:rsidRDefault="00455CD8" w:rsidP="00455CD8">
            <w:r w:rsidRPr="00971667">
              <w:t>el Camino que es Vida en Jesús,</w:t>
            </w:r>
          </w:p>
          <w:p w14:paraId="0C03CD7C" w14:textId="77777777" w:rsidR="00455CD8" w:rsidRPr="00971667" w:rsidRDefault="00455CD8" w:rsidP="00455CD8">
            <w:r w:rsidRPr="00971667">
              <w:t>siempre estuviste aquí, Madre, cerca de mí</w:t>
            </w:r>
          </w:p>
          <w:p w14:paraId="08EEC5F2" w14:textId="77777777" w:rsidR="00455CD8" w:rsidRPr="00971667" w:rsidRDefault="00455CD8" w:rsidP="00455CD8">
            <w:r w:rsidRPr="00971667">
              <w:t>Juntos seguimos su Luz.</w:t>
            </w:r>
          </w:p>
          <w:p w14:paraId="4B2C9BB9" w14:textId="77777777" w:rsidR="00455CD8" w:rsidRPr="00971667" w:rsidRDefault="00455CD8" w:rsidP="00455CD8"/>
          <w:p w14:paraId="16102F2F" w14:textId="77777777" w:rsidR="00455CD8" w:rsidRPr="00971667" w:rsidRDefault="00455CD8" w:rsidP="00455CD8">
            <w:pPr>
              <w:pStyle w:val="Estribillo"/>
            </w:pPr>
            <w:r w:rsidRPr="00971667">
              <w:t>Fa                   Do</w:t>
            </w:r>
          </w:p>
          <w:p w14:paraId="05EED9DF" w14:textId="77777777" w:rsidR="00455CD8" w:rsidRPr="00971667" w:rsidRDefault="00455CD8" w:rsidP="00455CD8">
            <w:pPr>
              <w:pStyle w:val="Estribillo"/>
            </w:pPr>
            <w:r w:rsidRPr="00971667">
              <w:t>Y haremos lo que nos diga</w:t>
            </w:r>
          </w:p>
          <w:p w14:paraId="3728F18A" w14:textId="77777777" w:rsidR="00455CD8" w:rsidRPr="00971667" w:rsidRDefault="00455CD8" w:rsidP="00455CD8">
            <w:pPr>
              <w:pStyle w:val="Estribillo"/>
            </w:pPr>
            <w:r w:rsidRPr="00971667">
              <w:t>Fa       Sol       Do</w:t>
            </w:r>
          </w:p>
          <w:p w14:paraId="38C71772" w14:textId="77777777" w:rsidR="00455CD8" w:rsidRPr="00971667" w:rsidRDefault="00455CD8" w:rsidP="00455CD8">
            <w:pPr>
              <w:pStyle w:val="Estribillo"/>
            </w:pPr>
            <w:proofErr w:type="spellStart"/>
            <w:r w:rsidRPr="00971667">
              <w:t>como</w:t>
            </w:r>
            <w:proofErr w:type="spellEnd"/>
            <w:r w:rsidRPr="00971667">
              <w:t xml:space="preserve"> nos recuerdas tú</w:t>
            </w:r>
          </w:p>
          <w:p w14:paraId="48DB41DC" w14:textId="1ED30336" w:rsidR="00455CD8" w:rsidRPr="00971667" w:rsidRDefault="00455CD8" w:rsidP="00455CD8">
            <w:pPr>
              <w:pStyle w:val="Estribillo"/>
            </w:pPr>
            <w:r w:rsidRPr="00971667">
              <w:t>Fa       Sol      Do</w:t>
            </w:r>
            <w:r w:rsidR="00C57A6B">
              <w:t xml:space="preserve"> Lam</w:t>
            </w:r>
          </w:p>
          <w:p w14:paraId="1E7A7FC6" w14:textId="77777777" w:rsidR="00455CD8" w:rsidRPr="00971667" w:rsidRDefault="00455CD8" w:rsidP="00455CD8">
            <w:pPr>
              <w:pStyle w:val="Estribillo"/>
            </w:pPr>
            <w:r w:rsidRPr="00971667">
              <w:t>llevando Buenas Noticias:</w:t>
            </w:r>
          </w:p>
          <w:p w14:paraId="5C848327" w14:textId="77777777" w:rsidR="00455CD8" w:rsidRPr="00971667" w:rsidRDefault="00455CD8" w:rsidP="00455CD8">
            <w:pPr>
              <w:pStyle w:val="Estribillo"/>
            </w:pPr>
            <w:proofErr w:type="spellStart"/>
            <w:r w:rsidRPr="00971667">
              <w:t>Sib</w:t>
            </w:r>
            <w:proofErr w:type="spellEnd"/>
            <w:r w:rsidRPr="00971667">
              <w:t xml:space="preserve">    Fa           Do</w:t>
            </w:r>
            <w:r w:rsidRPr="00971667">
              <w:br/>
              <w:t xml:space="preserve">La Palabra que es </w:t>
            </w:r>
            <w:r w:rsidRPr="00F02441">
              <w:rPr>
                <w:u w:val="double"/>
              </w:rPr>
              <w:t>Jesús</w:t>
            </w:r>
            <w:r w:rsidRPr="00971667">
              <w:t>.</w:t>
            </w:r>
          </w:p>
          <w:p w14:paraId="707DDB6F" w14:textId="77777777" w:rsidR="00455CD8" w:rsidRPr="00971667" w:rsidRDefault="00455CD8" w:rsidP="00455CD8">
            <w:pPr>
              <w:pStyle w:val="Estribillo"/>
            </w:pPr>
          </w:p>
          <w:p w14:paraId="275829A9" w14:textId="77777777" w:rsidR="00455CD8" w:rsidRPr="00971667" w:rsidRDefault="00455CD8" w:rsidP="00455CD8">
            <w:pPr>
              <w:pStyle w:val="Estribillo"/>
            </w:pPr>
            <w:r w:rsidRPr="00971667">
              <w:t>En tus brazos hoy, María,</w:t>
            </w:r>
          </w:p>
          <w:p w14:paraId="7C430771" w14:textId="77777777" w:rsidR="00455CD8" w:rsidRPr="00971667" w:rsidRDefault="00455CD8" w:rsidP="00455CD8">
            <w:pPr>
              <w:pStyle w:val="Estribillo"/>
            </w:pPr>
            <w:r w:rsidRPr="00971667">
              <w:t>la Luz queremos llevar</w:t>
            </w:r>
          </w:p>
          <w:p w14:paraId="32816C18" w14:textId="77777777" w:rsidR="00455CD8" w:rsidRPr="00971667" w:rsidRDefault="00455CD8" w:rsidP="00455CD8">
            <w:pPr>
              <w:pStyle w:val="Estribillo"/>
            </w:pPr>
            <w:r w:rsidRPr="00971667">
              <w:t>viviendo con alegría</w:t>
            </w:r>
          </w:p>
          <w:p w14:paraId="2A1C99E1" w14:textId="77777777" w:rsidR="00455CD8" w:rsidRPr="00971667" w:rsidRDefault="00455CD8" w:rsidP="00455CD8">
            <w:pPr>
              <w:pStyle w:val="Estribillo"/>
            </w:pPr>
            <w:r w:rsidRPr="00971667">
              <w:t>nuestra fe que Luz nos da.</w:t>
            </w:r>
          </w:p>
          <w:p w14:paraId="26481951" w14:textId="77777777" w:rsidR="00455CD8" w:rsidRDefault="00455CD8" w:rsidP="00455CD8">
            <w:pPr>
              <w:pStyle w:val="Estribillo"/>
            </w:pPr>
          </w:p>
          <w:p w14:paraId="37000454" w14:textId="479CE1CF" w:rsidR="00455CD8" w:rsidRPr="00971667" w:rsidRDefault="00455CD8" w:rsidP="00BB59AB">
            <w:pPr>
              <w:pStyle w:val="Estribillo2"/>
            </w:pPr>
            <w:r w:rsidRPr="00971667">
              <w:t>Almudena, Almudena</w:t>
            </w:r>
            <w:r w:rsidR="00BB59AB">
              <w:t>,</w:t>
            </w:r>
          </w:p>
          <w:p w14:paraId="16B2E46F" w14:textId="688F8C4D" w:rsidR="00455CD8" w:rsidRPr="00971667" w:rsidRDefault="00455CD8" w:rsidP="00BB59AB">
            <w:pPr>
              <w:pStyle w:val="Estribillo2"/>
            </w:pPr>
            <w:r w:rsidRPr="00971667">
              <w:t>Almudena, Almudena</w:t>
            </w:r>
            <w:r w:rsidR="00BB59AB">
              <w:t>.</w:t>
            </w:r>
          </w:p>
          <w:p w14:paraId="67F22899" w14:textId="77777777" w:rsidR="00455CD8" w:rsidRPr="00971667" w:rsidRDefault="00455CD8" w:rsidP="00455CD8"/>
          <w:p w14:paraId="08601995" w14:textId="77777777" w:rsidR="00455CD8" w:rsidRPr="00971667" w:rsidRDefault="00455CD8" w:rsidP="00455CD8">
            <w:r w:rsidRPr="00971667">
              <w:t>Vivo tiempos complejos de sombra y dolor,</w:t>
            </w:r>
          </w:p>
          <w:p w14:paraId="69C2315C" w14:textId="77777777" w:rsidR="00455CD8" w:rsidRPr="00971667" w:rsidRDefault="00455CD8" w:rsidP="00455CD8">
            <w:r w:rsidRPr="00971667">
              <w:t>mil murallas para separar;</w:t>
            </w:r>
          </w:p>
          <w:p w14:paraId="59EC7428" w14:textId="77777777" w:rsidR="00455CD8" w:rsidRPr="00971667" w:rsidRDefault="00455CD8" w:rsidP="00455CD8">
            <w:r w:rsidRPr="00971667">
              <w:t>La ciudad es Babel, difícil de entender,</w:t>
            </w:r>
          </w:p>
          <w:p w14:paraId="5F310549" w14:textId="77777777" w:rsidR="00455CD8" w:rsidRPr="00971667" w:rsidRDefault="00455CD8" w:rsidP="00455CD8">
            <w:r w:rsidRPr="00971667">
              <w:t>exclusión y soledad.</w:t>
            </w:r>
          </w:p>
          <w:p w14:paraId="76A4AACA" w14:textId="77777777" w:rsidR="00455CD8" w:rsidRPr="00971667" w:rsidRDefault="00455CD8" w:rsidP="00455CD8"/>
          <w:p w14:paraId="26390F74" w14:textId="77777777" w:rsidR="00455CD8" w:rsidRPr="00971667" w:rsidRDefault="00455CD8" w:rsidP="00455CD8">
            <w:r w:rsidRPr="00971667">
              <w:t>Tú, María, que velas por esta ciudad</w:t>
            </w:r>
          </w:p>
          <w:p w14:paraId="7612A995" w14:textId="77777777" w:rsidR="00455CD8" w:rsidRPr="00971667" w:rsidRDefault="00455CD8" w:rsidP="00455CD8">
            <w:r w:rsidRPr="00971667">
              <w:t>y a tus hijos cuidas con amor,</w:t>
            </w:r>
          </w:p>
          <w:p w14:paraId="4500AE2B" w14:textId="77777777" w:rsidR="00455CD8" w:rsidRPr="00971667" w:rsidRDefault="00455CD8" w:rsidP="00455CD8">
            <w:r w:rsidRPr="00971667">
              <w:t>dinos cómo llegar y mil puentes tender</w:t>
            </w:r>
          </w:p>
          <w:p w14:paraId="462676F8" w14:textId="77777777" w:rsidR="00455CD8" w:rsidRPr="00971667" w:rsidRDefault="00455CD8" w:rsidP="00455CD8">
            <w:r w:rsidRPr="00971667">
              <w:t>a los que lejos están.</w:t>
            </w:r>
          </w:p>
          <w:p w14:paraId="6E2C67D4" w14:textId="77777777" w:rsidR="00455CD8" w:rsidRPr="00971667" w:rsidRDefault="00455CD8" w:rsidP="00455CD8"/>
          <w:p w14:paraId="38981685" w14:textId="0602502A" w:rsidR="00455CD8" w:rsidRPr="00971667" w:rsidRDefault="00455CD8" w:rsidP="00455CD8">
            <w:pPr>
              <w:pStyle w:val="Estribillo"/>
            </w:pPr>
            <w:r w:rsidRPr="00971667">
              <w:t>Y haremos lo que nos diga</w:t>
            </w:r>
            <w:r w:rsidR="00BB59AB">
              <w:t>…</w:t>
            </w:r>
          </w:p>
          <w:p w14:paraId="21D0884C" w14:textId="77777777" w:rsidR="00455CD8" w:rsidRPr="00971667" w:rsidRDefault="00455CD8" w:rsidP="00455CD8"/>
          <w:p w14:paraId="02797CD8" w14:textId="77777777" w:rsidR="00455CD8" w:rsidRPr="003658A2" w:rsidRDefault="00455CD8" w:rsidP="00455CD8">
            <w:r w:rsidRPr="003658A2">
              <w:t xml:space="preserve">      </w:t>
            </w:r>
            <w:proofErr w:type="spellStart"/>
            <w:r w:rsidRPr="003658A2">
              <w:t>Sib</w:t>
            </w:r>
            <w:proofErr w:type="spellEnd"/>
            <w:r w:rsidRPr="003658A2">
              <w:t xml:space="preserve">                Do             </w:t>
            </w:r>
            <w:proofErr w:type="spellStart"/>
            <w:r w:rsidRPr="003658A2">
              <w:t>Sib</w:t>
            </w:r>
            <w:proofErr w:type="spellEnd"/>
            <w:r w:rsidRPr="003658A2">
              <w:t>-Fa-Do</w:t>
            </w:r>
          </w:p>
          <w:p w14:paraId="09B726DD" w14:textId="77777777" w:rsidR="00455CD8" w:rsidRPr="00971667" w:rsidRDefault="00455CD8" w:rsidP="00455CD8">
            <w:r w:rsidRPr="00971667">
              <w:t>Madre de la Almudena que cuidas Madrid, guíanos</w:t>
            </w:r>
          </w:p>
          <w:p w14:paraId="525AAF33" w14:textId="77777777" w:rsidR="00455CD8" w:rsidRPr="00971667" w:rsidRDefault="00455CD8" w:rsidP="00455CD8">
            <w:r w:rsidRPr="00971667">
              <w:t xml:space="preserve">       </w:t>
            </w:r>
            <w:proofErr w:type="spellStart"/>
            <w:r w:rsidRPr="00971667">
              <w:t>Sib</w:t>
            </w:r>
            <w:proofErr w:type="spellEnd"/>
            <w:r w:rsidRPr="00971667">
              <w:t xml:space="preserve">       Sol        </w:t>
            </w:r>
            <w:proofErr w:type="spellStart"/>
            <w:r w:rsidRPr="00971667">
              <w:t>Mim</w:t>
            </w:r>
            <w:proofErr w:type="spellEnd"/>
            <w:r w:rsidRPr="00971667">
              <w:t xml:space="preserve">      Lam</w:t>
            </w:r>
          </w:p>
          <w:p w14:paraId="7C0009DC" w14:textId="77777777" w:rsidR="00455CD8" w:rsidRPr="00971667" w:rsidRDefault="00455CD8" w:rsidP="00455CD8">
            <w:r w:rsidRPr="00971667">
              <w:t>Que sintamos tu amor, que vivamos la fe,</w:t>
            </w:r>
          </w:p>
          <w:p w14:paraId="288745BE" w14:textId="77777777" w:rsidR="00455CD8" w:rsidRPr="00971667" w:rsidRDefault="00455CD8" w:rsidP="00455CD8">
            <w:r w:rsidRPr="00971667">
              <w:t xml:space="preserve">       Re7              Sol</w:t>
            </w:r>
          </w:p>
          <w:p w14:paraId="688B5792" w14:textId="77777777" w:rsidR="00455CD8" w:rsidRPr="00971667" w:rsidRDefault="00455CD8" w:rsidP="00455CD8">
            <w:r w:rsidRPr="00971667">
              <w:t>Para hacer una nueva ciudad,</w:t>
            </w:r>
          </w:p>
          <w:p w14:paraId="44AB7C2B" w14:textId="77777777" w:rsidR="00455CD8" w:rsidRPr="00971667" w:rsidRDefault="00455CD8" w:rsidP="00455CD8">
            <w:r w:rsidRPr="00971667">
              <w:t xml:space="preserve">       </w:t>
            </w:r>
            <w:proofErr w:type="spellStart"/>
            <w:r w:rsidRPr="00971667">
              <w:t>Sib</w:t>
            </w:r>
            <w:proofErr w:type="spellEnd"/>
            <w:r w:rsidRPr="00971667">
              <w:t xml:space="preserve">             Sol</w:t>
            </w:r>
          </w:p>
          <w:p w14:paraId="01C74854" w14:textId="77777777" w:rsidR="00455CD8" w:rsidRPr="00971667" w:rsidRDefault="00455CD8" w:rsidP="00455CD8">
            <w:r w:rsidRPr="00971667">
              <w:t>Donde unidos podamos estar.</w:t>
            </w:r>
          </w:p>
          <w:p w14:paraId="7264C89C" w14:textId="77777777" w:rsidR="00455CD8" w:rsidRPr="00971667" w:rsidRDefault="00455CD8" w:rsidP="00455CD8"/>
          <w:p w14:paraId="1F70EEF4" w14:textId="0624AA10" w:rsidR="00455CD8" w:rsidRPr="00971667" w:rsidRDefault="00455CD8" w:rsidP="00455CD8">
            <w:pPr>
              <w:pStyle w:val="Estribillo"/>
            </w:pPr>
            <w:r w:rsidRPr="00971667">
              <w:t>Y haremos lo que nos diga</w:t>
            </w:r>
            <w:r w:rsidR="00BB59AB">
              <w:t>…</w:t>
            </w:r>
          </w:p>
          <w:p w14:paraId="78E57643" w14:textId="77777777" w:rsidR="00455CD8" w:rsidRPr="00971667" w:rsidRDefault="00455CD8" w:rsidP="00455CD8">
            <w:pPr>
              <w:pStyle w:val="Estribillo"/>
            </w:pPr>
          </w:p>
          <w:p w14:paraId="15F6CF38" w14:textId="66065876" w:rsidR="00455CD8" w:rsidRPr="00971667" w:rsidRDefault="00455CD8" w:rsidP="00BB59AB">
            <w:pPr>
              <w:pStyle w:val="Estribillo2"/>
            </w:pPr>
            <w:r w:rsidRPr="00971667">
              <w:t>Almudena, Almudena</w:t>
            </w:r>
            <w:r w:rsidR="00BB59AB">
              <w:t>,</w:t>
            </w:r>
          </w:p>
          <w:p w14:paraId="367BCD6C" w14:textId="1C7C95B0" w:rsidR="00455CD8" w:rsidRPr="00960B63" w:rsidRDefault="00455CD8" w:rsidP="00BB59AB">
            <w:pPr>
              <w:pStyle w:val="Estribillo2"/>
            </w:pPr>
            <w:r w:rsidRPr="00971667">
              <w:t>Almudena, Almudena</w:t>
            </w:r>
            <w:r w:rsidR="00BB59AB">
              <w:t>.</w:t>
            </w:r>
          </w:p>
        </w:tc>
      </w:tr>
    </w:tbl>
    <w:p w14:paraId="528D75DB" w14:textId="77777777" w:rsidR="00E87EF4" w:rsidRDefault="00E87EF4" w:rsidP="00E87EF4">
      <w:bookmarkStart w:id="340" w:name="_Toc181823064"/>
    </w:p>
    <w:p w14:paraId="1E34A06C" w14:textId="77777777" w:rsidR="00E87EF4" w:rsidRDefault="00E87EF4" w:rsidP="00E87EF4"/>
    <w:p w14:paraId="1FFD9FB7" w14:textId="77777777" w:rsidR="00E87EF4" w:rsidRDefault="00E87EF4" w:rsidP="00E87EF4"/>
    <w:p w14:paraId="2713EF3A" w14:textId="77777777" w:rsidR="00E87EF4" w:rsidRDefault="00E87EF4" w:rsidP="00E87EF4"/>
    <w:p w14:paraId="635C91A2" w14:textId="078348D3" w:rsidR="00DA62C8" w:rsidRPr="00960B63" w:rsidRDefault="00B73FBA" w:rsidP="001E7F8D">
      <w:pPr>
        <w:pStyle w:val="Ttulo2"/>
      </w:pPr>
      <w:r>
        <w:lastRenderedPageBreak/>
        <w:t>Unidos a todos los pueblos</w:t>
      </w:r>
      <w:r w:rsidR="00DA62C8" w:rsidRPr="00960B63">
        <w:tab/>
        <w:t>(</w:t>
      </w:r>
      <w:r w:rsidR="00DA62C8">
        <w:t>Re</w:t>
      </w:r>
      <w:r w:rsidR="00DA62C8" w:rsidRPr="00960B63">
        <w:t>)</w:t>
      </w:r>
      <w:bookmarkEnd w:id="340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DA62C8" w:rsidRPr="00960B63" w14:paraId="08EFF97F" w14:textId="77777777" w:rsidTr="00B95CB7">
        <w:tc>
          <w:tcPr>
            <w:tcW w:w="7143" w:type="dxa"/>
            <w:tcBorders>
              <w:bottom w:val="single" w:sz="4" w:space="0" w:color="auto"/>
            </w:tcBorders>
          </w:tcPr>
          <w:p w14:paraId="0F48A106" w14:textId="3DE338BD" w:rsidR="00504311" w:rsidRDefault="00504311" w:rsidP="00504311">
            <w:r>
              <w:t xml:space="preserve">   S</w:t>
            </w:r>
            <w:r w:rsidR="00D31D18">
              <w:t>ol</w:t>
            </w:r>
            <w:r>
              <w:t xml:space="preserve">        </w:t>
            </w:r>
            <w:proofErr w:type="gramStart"/>
            <w:r>
              <w:t>R</w:t>
            </w:r>
            <w:r w:rsidR="00D31D18">
              <w:t>e</w:t>
            </w:r>
            <w:r>
              <w:t xml:space="preserve"> </w:t>
            </w:r>
            <w:r w:rsidR="00D31D18">
              <w:t xml:space="preserve">           </w:t>
            </w:r>
            <w:r>
              <w:t>S</w:t>
            </w:r>
            <w:r w:rsidR="00D31D18">
              <w:t>ol</w:t>
            </w:r>
            <w:proofErr w:type="gramEnd"/>
          </w:p>
          <w:p w14:paraId="705627D0" w14:textId="77777777" w:rsidR="00504311" w:rsidRDefault="00504311" w:rsidP="00504311">
            <w:r>
              <w:t xml:space="preserve">Yo canto al Señor porque es </w:t>
            </w:r>
            <w:r w:rsidRPr="00670559">
              <w:rPr>
                <w:u w:val="single"/>
              </w:rPr>
              <w:t>gran</w:t>
            </w:r>
            <w:r>
              <w:t>de,</w:t>
            </w:r>
          </w:p>
          <w:p w14:paraId="34423F17" w14:textId="4E802DFA" w:rsidR="00504311" w:rsidRDefault="00504311" w:rsidP="00504311">
            <w:r>
              <w:t xml:space="preserve">    D</w:t>
            </w:r>
            <w:r w:rsidR="00D31D18">
              <w:t>o</w:t>
            </w:r>
            <w:r>
              <w:t xml:space="preserve">          </w:t>
            </w:r>
            <w:proofErr w:type="gramStart"/>
            <w:r>
              <w:t>R</w:t>
            </w:r>
            <w:r w:rsidR="00D31D18">
              <w:t>e</w:t>
            </w:r>
            <w:r>
              <w:t xml:space="preserve">          S</w:t>
            </w:r>
            <w:r w:rsidR="00D31D18">
              <w:t>ol</w:t>
            </w:r>
            <w:proofErr w:type="gramEnd"/>
          </w:p>
          <w:p w14:paraId="6C7B17D1" w14:textId="77777777" w:rsidR="00504311" w:rsidRDefault="00504311" w:rsidP="00504311">
            <w:r>
              <w:t xml:space="preserve">me alegro en el Dios que me </w:t>
            </w:r>
            <w:r w:rsidRPr="00670559">
              <w:rPr>
                <w:u w:val="double"/>
              </w:rPr>
              <w:t>salva</w:t>
            </w:r>
            <w:r>
              <w:t>.</w:t>
            </w:r>
          </w:p>
          <w:p w14:paraId="494D8B2F" w14:textId="45C17EE6" w:rsidR="00504311" w:rsidRDefault="00504311" w:rsidP="00504311">
            <w:r>
              <w:t xml:space="preserve">  D</w:t>
            </w:r>
            <w:r w:rsidR="00D31D18">
              <w:t>o</w:t>
            </w:r>
            <w:r>
              <w:t xml:space="preserve">      </w:t>
            </w:r>
            <w:r w:rsidR="00D31D18">
              <w:t xml:space="preserve"> </w:t>
            </w:r>
            <w:r>
              <w:t>R</w:t>
            </w:r>
            <w:r w:rsidR="00D31D18">
              <w:t>e</w:t>
            </w:r>
            <w:r>
              <w:t xml:space="preserve">        </w:t>
            </w:r>
            <w:proofErr w:type="spellStart"/>
            <w:r>
              <w:t>M</w:t>
            </w:r>
            <w:r w:rsidR="00D31D18">
              <w:t>i</w:t>
            </w:r>
            <w:r>
              <w:t>m</w:t>
            </w:r>
            <w:proofErr w:type="spellEnd"/>
          </w:p>
          <w:p w14:paraId="3EE17765" w14:textId="77777777" w:rsidR="00504311" w:rsidRDefault="00504311" w:rsidP="00504311">
            <w:r>
              <w:t>Feliz me dirán las naciones,</w:t>
            </w:r>
          </w:p>
          <w:p w14:paraId="6AAE380D" w14:textId="49388A68" w:rsidR="00504311" w:rsidRDefault="00504311" w:rsidP="00504311">
            <w:r>
              <w:t xml:space="preserve">   S</w:t>
            </w:r>
            <w:r w:rsidR="00D31D18">
              <w:t>ol</w:t>
            </w:r>
            <w:r>
              <w:t xml:space="preserve">      L</w:t>
            </w:r>
            <w:r w:rsidR="00D31D18">
              <w:t>a</w:t>
            </w:r>
            <w:r>
              <w:t>7     R</w:t>
            </w:r>
            <w:r w:rsidR="00D31D18">
              <w:t>e</w:t>
            </w:r>
            <w:r>
              <w:t xml:space="preserve"> </w:t>
            </w:r>
            <w:r w:rsidR="00D31D18">
              <w:t xml:space="preserve">  </w:t>
            </w:r>
            <w:r>
              <w:t>R</w:t>
            </w:r>
            <w:r w:rsidR="00D31D18">
              <w:t>e</w:t>
            </w:r>
            <w:r>
              <w:t>7</w:t>
            </w:r>
          </w:p>
          <w:p w14:paraId="38A94D2C" w14:textId="77777777" w:rsidR="00504311" w:rsidRDefault="00504311" w:rsidP="00504311">
            <w:r>
              <w:t>en mí descansó su mirada.</w:t>
            </w:r>
          </w:p>
          <w:p w14:paraId="520273E4" w14:textId="77777777" w:rsidR="00504311" w:rsidRDefault="00504311" w:rsidP="00504311"/>
          <w:p w14:paraId="744D404F" w14:textId="6E37DE73" w:rsidR="00504311" w:rsidRDefault="00504311" w:rsidP="00504311">
            <w:pPr>
              <w:pStyle w:val="Estribillo"/>
            </w:pPr>
            <w:r>
              <w:t xml:space="preserve"> Sol     Do        Sol</w:t>
            </w:r>
          </w:p>
          <w:p w14:paraId="52A91241" w14:textId="77777777" w:rsidR="00504311" w:rsidRDefault="00504311" w:rsidP="00504311">
            <w:pPr>
              <w:pStyle w:val="Estribillo"/>
            </w:pPr>
            <w:r>
              <w:t xml:space="preserve">Unidos a todos los </w:t>
            </w:r>
            <w:r w:rsidRPr="00102CEF">
              <w:rPr>
                <w:u w:val="double"/>
              </w:rPr>
              <w:t>pue</w:t>
            </w:r>
            <w:r>
              <w:t>blos,</w:t>
            </w:r>
          </w:p>
          <w:p w14:paraId="3B2E35AF" w14:textId="63873650" w:rsidR="00504311" w:rsidRDefault="00504311" w:rsidP="00504311">
            <w:pPr>
              <w:pStyle w:val="Estribillo"/>
            </w:pPr>
            <w:r>
              <w:t xml:space="preserve">   Do       Sol          </w:t>
            </w:r>
            <w:proofErr w:type="gramStart"/>
            <w:r>
              <w:t>Re Sol</w:t>
            </w:r>
            <w:proofErr w:type="gramEnd"/>
          </w:p>
          <w:p w14:paraId="76CE4DE4" w14:textId="77777777" w:rsidR="00504311" w:rsidRDefault="00504311" w:rsidP="00504311">
            <w:pPr>
              <w:pStyle w:val="Estribillo"/>
            </w:pPr>
            <w:r>
              <w:t>can</w:t>
            </w:r>
            <w:r w:rsidRPr="00102CEF">
              <w:rPr>
                <w:u w:val="single"/>
              </w:rPr>
              <w:t>tamos al</w:t>
            </w:r>
            <w:r>
              <w:t xml:space="preserve"> Dios que nos salva.</w:t>
            </w:r>
          </w:p>
          <w:p w14:paraId="638F236E" w14:textId="77777777" w:rsidR="00504311" w:rsidRDefault="00504311" w:rsidP="00504311"/>
          <w:p w14:paraId="46994FE6" w14:textId="77777777" w:rsidR="00504311" w:rsidRDefault="00504311" w:rsidP="00504311">
            <w:r>
              <w:t>El hizo en mí obras grandes,</w:t>
            </w:r>
          </w:p>
          <w:p w14:paraId="029B1807" w14:textId="77777777" w:rsidR="00504311" w:rsidRDefault="00504311" w:rsidP="00504311">
            <w:r>
              <w:t>su amor es más fuerte que el tiempo,</w:t>
            </w:r>
          </w:p>
          <w:p w14:paraId="12F5867C" w14:textId="77777777" w:rsidR="00504311" w:rsidRDefault="00504311" w:rsidP="00504311">
            <w:r>
              <w:t>triunfó sobre el mal de este mundo,</w:t>
            </w:r>
          </w:p>
          <w:p w14:paraId="7034F087" w14:textId="77777777" w:rsidR="00504311" w:rsidRDefault="00504311" w:rsidP="00504311">
            <w:r>
              <w:t>derriba a los hombres soberbios.</w:t>
            </w:r>
          </w:p>
          <w:p w14:paraId="39FC65B4" w14:textId="77777777" w:rsidR="00504311" w:rsidRDefault="00504311" w:rsidP="00504311"/>
          <w:p w14:paraId="22D66B35" w14:textId="77777777" w:rsidR="00504311" w:rsidRDefault="00504311" w:rsidP="00504311">
            <w:r>
              <w:t>No quiere el poder de unos pocos,</w:t>
            </w:r>
          </w:p>
          <w:p w14:paraId="16DB884E" w14:textId="77777777" w:rsidR="00504311" w:rsidRDefault="00504311" w:rsidP="00504311">
            <w:r>
              <w:t>del polvo a los pobres levanta,</w:t>
            </w:r>
          </w:p>
          <w:p w14:paraId="7F08C6B7" w14:textId="77777777" w:rsidR="00504311" w:rsidRDefault="00504311" w:rsidP="00504311">
            <w:r>
              <w:t>dio pan a los pobres hambrientos,</w:t>
            </w:r>
          </w:p>
          <w:p w14:paraId="0EBC4508" w14:textId="77777777" w:rsidR="00504311" w:rsidRDefault="00504311" w:rsidP="00504311">
            <w:r>
              <w:t>dejando a los ricos sin nada.</w:t>
            </w:r>
          </w:p>
          <w:p w14:paraId="67B102C5" w14:textId="77777777" w:rsidR="00504311" w:rsidRDefault="00504311" w:rsidP="00504311"/>
          <w:p w14:paraId="0CC4289F" w14:textId="77777777" w:rsidR="00504311" w:rsidRDefault="00504311" w:rsidP="00504311">
            <w:r>
              <w:t>Libera a todos los hombres,</w:t>
            </w:r>
          </w:p>
          <w:p w14:paraId="5C570233" w14:textId="77777777" w:rsidR="00504311" w:rsidRDefault="00504311" w:rsidP="00504311">
            <w:r>
              <w:t>cumpliendo la eterna promesa,</w:t>
            </w:r>
          </w:p>
          <w:p w14:paraId="10FC3F57" w14:textId="77777777" w:rsidR="00504311" w:rsidRDefault="00504311" w:rsidP="00504311">
            <w:r>
              <w:t>que hizo en favor de su pueblo,</w:t>
            </w:r>
          </w:p>
          <w:p w14:paraId="714BEDD5" w14:textId="381693CB" w:rsidR="00DA62C8" w:rsidRPr="00960B63" w:rsidRDefault="00504311" w:rsidP="00504311">
            <w:r>
              <w:t>los pueblos de toda la tierra.</w:t>
            </w:r>
          </w:p>
        </w:tc>
      </w:tr>
    </w:tbl>
    <w:p w14:paraId="13CD4BEB" w14:textId="77777777" w:rsidR="00E87EF4" w:rsidRDefault="00E87EF4" w:rsidP="00E87EF4">
      <w:bookmarkStart w:id="341" w:name="_Toc181823065"/>
    </w:p>
    <w:p w14:paraId="738FF179" w14:textId="77777777" w:rsidR="00E87EF4" w:rsidRDefault="00E87EF4" w:rsidP="00E87EF4"/>
    <w:p w14:paraId="01C2F1CD" w14:textId="77777777" w:rsidR="00E87EF4" w:rsidRDefault="00E87EF4" w:rsidP="00E87EF4"/>
    <w:p w14:paraId="79432D03" w14:textId="0A770A28" w:rsidR="00DA62C8" w:rsidRPr="00960B63" w:rsidRDefault="00B73FBA" w:rsidP="001E7F8D">
      <w:pPr>
        <w:pStyle w:val="Ttulo2"/>
      </w:pPr>
      <w:r>
        <w:t>Yo cantaré</w:t>
      </w:r>
      <w:r w:rsidR="00DA62C8" w:rsidRPr="00960B63">
        <w:tab/>
        <w:t>(</w:t>
      </w:r>
      <w:r w:rsidR="00DA62C8">
        <w:t>Re</w:t>
      </w:r>
      <w:r w:rsidR="00DA62C8" w:rsidRPr="00960B63">
        <w:t>)</w:t>
      </w:r>
      <w:bookmarkEnd w:id="341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B73FBA" w:rsidRPr="00960B63" w14:paraId="4F68C68A" w14:textId="77777777" w:rsidTr="00B95CB7">
        <w:tc>
          <w:tcPr>
            <w:tcW w:w="7143" w:type="dxa"/>
            <w:tcBorders>
              <w:bottom w:val="single" w:sz="4" w:space="0" w:color="auto"/>
            </w:tcBorders>
          </w:tcPr>
          <w:p w14:paraId="49CEC9BD" w14:textId="41524F12" w:rsidR="00B73FBA" w:rsidRPr="00971667" w:rsidRDefault="006B1630" w:rsidP="006B1630">
            <w:pPr>
              <w:pStyle w:val="Estribillo"/>
            </w:pPr>
            <w:r>
              <w:t xml:space="preserve">   </w:t>
            </w:r>
            <w:proofErr w:type="gramStart"/>
            <w:r w:rsidRPr="00971667">
              <w:t xml:space="preserve">Re  </w:t>
            </w:r>
            <w:r>
              <w:t xml:space="preserve"> </w:t>
            </w:r>
            <w:proofErr w:type="spellStart"/>
            <w:r w:rsidRPr="00971667">
              <w:t>Fa</w:t>
            </w:r>
            <w:proofErr w:type="gramEnd"/>
            <w:r w:rsidRPr="00971667">
              <w:t>#m</w:t>
            </w:r>
            <w:proofErr w:type="spellEnd"/>
            <w:r w:rsidRPr="00971667">
              <w:t xml:space="preserve">  </w:t>
            </w:r>
            <w:r>
              <w:t xml:space="preserve">  </w:t>
            </w:r>
            <w:r w:rsidRPr="00971667">
              <w:t xml:space="preserve">Sol  </w:t>
            </w:r>
            <w:r>
              <w:t xml:space="preserve">        </w:t>
            </w:r>
            <w:r w:rsidRPr="00971667">
              <w:t>La</w:t>
            </w:r>
          </w:p>
          <w:p w14:paraId="1D1E40C9" w14:textId="77777777" w:rsidR="00B73FBA" w:rsidRPr="00971667" w:rsidRDefault="00B73FBA" w:rsidP="00B73FBA">
            <w:pPr>
              <w:pStyle w:val="Estribillo"/>
            </w:pPr>
            <w:r w:rsidRPr="00971667">
              <w:rPr>
                <w:u w:val="double"/>
              </w:rPr>
              <w:t>Yo</w:t>
            </w:r>
            <w:r w:rsidRPr="00971667">
              <w:t xml:space="preserve"> canta</w:t>
            </w:r>
            <w:r w:rsidRPr="00971667">
              <w:rPr>
                <w:u w:val="single"/>
              </w:rPr>
              <w:t>ré</w:t>
            </w:r>
            <w:r w:rsidRPr="00971667">
              <w:t xml:space="preserve"> al Señor un himno grande,</w:t>
            </w:r>
          </w:p>
          <w:p w14:paraId="3E22F669" w14:textId="2CA7405C" w:rsidR="006B1630" w:rsidRPr="00971667" w:rsidRDefault="006B1630" w:rsidP="006B1630">
            <w:pPr>
              <w:pStyle w:val="Estribillo"/>
            </w:pPr>
            <w:r>
              <w:t xml:space="preserve">   </w:t>
            </w:r>
            <w:proofErr w:type="gramStart"/>
            <w:r w:rsidRPr="00971667">
              <w:t xml:space="preserve">Re  </w:t>
            </w:r>
            <w:r>
              <w:t xml:space="preserve"> </w:t>
            </w:r>
            <w:proofErr w:type="spellStart"/>
            <w:r w:rsidRPr="00971667">
              <w:t>Fa</w:t>
            </w:r>
            <w:proofErr w:type="gramEnd"/>
            <w:r w:rsidRPr="00971667">
              <w:t>#m</w:t>
            </w:r>
            <w:proofErr w:type="spellEnd"/>
            <w:r w:rsidRPr="00971667">
              <w:t xml:space="preserve">  </w:t>
            </w:r>
            <w:r>
              <w:t xml:space="preserve">  </w:t>
            </w:r>
            <w:r w:rsidRPr="00971667">
              <w:t xml:space="preserve">Sol  </w:t>
            </w:r>
            <w:r>
              <w:t xml:space="preserve">      </w:t>
            </w:r>
            <w:r w:rsidRPr="00971667">
              <w:t>La</w:t>
            </w:r>
          </w:p>
          <w:p w14:paraId="2CA832CA" w14:textId="437CD82B" w:rsidR="00B73FBA" w:rsidRPr="00971667" w:rsidRDefault="00B73FBA" w:rsidP="00B73FBA">
            <w:pPr>
              <w:pStyle w:val="Estribillo"/>
            </w:pPr>
            <w:r w:rsidRPr="00971667">
              <w:t>yo cantaré al Señor una canción. (bis)</w:t>
            </w:r>
          </w:p>
          <w:p w14:paraId="4BB14C12" w14:textId="77777777" w:rsidR="00B73FBA" w:rsidRDefault="00B73FBA" w:rsidP="00B73FBA"/>
          <w:p w14:paraId="600F298C" w14:textId="124556BE" w:rsidR="006B1630" w:rsidRPr="00971667" w:rsidRDefault="006B1630" w:rsidP="00B73FBA">
            <w:proofErr w:type="gramStart"/>
            <w:r w:rsidRPr="00971667">
              <w:t xml:space="preserve">Re  </w:t>
            </w:r>
            <w:r>
              <w:t xml:space="preserve">             </w:t>
            </w:r>
            <w:proofErr w:type="spellStart"/>
            <w:r w:rsidRPr="00971667">
              <w:t>Fa</w:t>
            </w:r>
            <w:proofErr w:type="gramEnd"/>
            <w:r w:rsidRPr="00971667">
              <w:t>#m</w:t>
            </w:r>
            <w:proofErr w:type="spellEnd"/>
            <w:r w:rsidRPr="00971667">
              <w:t xml:space="preserve">  </w:t>
            </w:r>
            <w:r>
              <w:t xml:space="preserve">        </w:t>
            </w:r>
            <w:r w:rsidRPr="00971667">
              <w:t xml:space="preserve">Sol  </w:t>
            </w:r>
            <w:r>
              <w:t xml:space="preserve">      </w:t>
            </w:r>
            <w:r w:rsidRPr="00971667">
              <w:t>La</w:t>
            </w:r>
          </w:p>
          <w:p w14:paraId="6BC01C76" w14:textId="77777777" w:rsidR="00B73FBA" w:rsidRPr="00971667" w:rsidRDefault="00B73FBA" w:rsidP="00B73FBA">
            <w:r w:rsidRPr="00971667">
              <w:t xml:space="preserve">Mi alma se engrandece, mi alma canta al Señor. (bis) </w:t>
            </w:r>
          </w:p>
          <w:p w14:paraId="3D5E51FA" w14:textId="3E7B89DD" w:rsidR="006B1630" w:rsidRDefault="006B1630" w:rsidP="00B73FBA">
            <w:r>
              <w:t xml:space="preserve">   </w:t>
            </w:r>
            <w:proofErr w:type="gramStart"/>
            <w:r w:rsidRPr="00971667">
              <w:t xml:space="preserve">Re  </w:t>
            </w:r>
            <w:r>
              <w:t xml:space="preserve">     </w:t>
            </w:r>
            <w:proofErr w:type="spellStart"/>
            <w:r w:rsidRPr="00971667">
              <w:t>Fa</w:t>
            </w:r>
            <w:proofErr w:type="gramEnd"/>
            <w:r w:rsidRPr="00971667">
              <w:t>#m</w:t>
            </w:r>
            <w:proofErr w:type="spellEnd"/>
            <w:r w:rsidRPr="00971667">
              <w:t xml:space="preserve">  </w:t>
            </w:r>
            <w:r>
              <w:t xml:space="preserve">      </w:t>
            </w:r>
            <w:r w:rsidRPr="00971667">
              <w:t xml:space="preserve">Sol  </w:t>
            </w:r>
            <w:r>
              <w:t xml:space="preserve">   </w:t>
            </w:r>
            <w:r w:rsidRPr="00971667">
              <w:t>La</w:t>
            </w:r>
          </w:p>
          <w:p w14:paraId="4410D779" w14:textId="50829A17" w:rsidR="00B73FBA" w:rsidRPr="00971667" w:rsidRDefault="00B73FBA" w:rsidP="00B73FBA">
            <w:r w:rsidRPr="00971667">
              <w:t>Proclama mi alma la grandeza de Dios,</w:t>
            </w:r>
          </w:p>
          <w:p w14:paraId="3DE48F26" w14:textId="0246909F" w:rsidR="006B1630" w:rsidRDefault="006B1630" w:rsidP="006B1630">
            <w:r>
              <w:t xml:space="preserve">    </w:t>
            </w:r>
            <w:proofErr w:type="gramStart"/>
            <w:r w:rsidRPr="00971667">
              <w:t xml:space="preserve">Re  </w:t>
            </w:r>
            <w:r>
              <w:t xml:space="preserve">       </w:t>
            </w:r>
            <w:proofErr w:type="spellStart"/>
            <w:r w:rsidRPr="00971667">
              <w:t>Fa</w:t>
            </w:r>
            <w:proofErr w:type="gramEnd"/>
            <w:r w:rsidRPr="00971667">
              <w:t>#m</w:t>
            </w:r>
            <w:proofErr w:type="spellEnd"/>
            <w:r w:rsidRPr="00971667">
              <w:t xml:space="preserve">  </w:t>
            </w:r>
            <w:r>
              <w:t xml:space="preserve">    </w:t>
            </w:r>
            <w:r w:rsidRPr="00971667">
              <w:t xml:space="preserve">Sol  </w:t>
            </w:r>
            <w:r>
              <w:t xml:space="preserve">         </w:t>
            </w:r>
            <w:r w:rsidRPr="00971667">
              <w:t>La</w:t>
            </w:r>
          </w:p>
          <w:p w14:paraId="5527197E" w14:textId="77777777" w:rsidR="00B73FBA" w:rsidRPr="00971667" w:rsidRDefault="00B73FBA" w:rsidP="00B73FBA">
            <w:r w:rsidRPr="00971667">
              <w:t>se alegra mi espíritu en Dios, mi salvador.</w:t>
            </w:r>
          </w:p>
          <w:p w14:paraId="3E16F2B3" w14:textId="165BFEB2" w:rsidR="006B1630" w:rsidRDefault="006B1630" w:rsidP="006B1630">
            <w:proofErr w:type="gramStart"/>
            <w:r w:rsidRPr="00971667">
              <w:t xml:space="preserve">Re </w:t>
            </w:r>
            <w:r>
              <w:t xml:space="preserve">        </w:t>
            </w:r>
            <w:r w:rsidRPr="00971667">
              <w:t xml:space="preserve"> </w:t>
            </w:r>
            <w:proofErr w:type="spellStart"/>
            <w:r w:rsidRPr="00971667">
              <w:t>Fa</w:t>
            </w:r>
            <w:proofErr w:type="gramEnd"/>
            <w:r w:rsidRPr="00971667">
              <w:t>#m</w:t>
            </w:r>
            <w:proofErr w:type="spellEnd"/>
            <w:r w:rsidRPr="00971667">
              <w:t xml:space="preserve"> Sol  </w:t>
            </w:r>
            <w:r>
              <w:t xml:space="preserve">   </w:t>
            </w:r>
            <w:r w:rsidRPr="00971667">
              <w:t>La</w:t>
            </w:r>
            <w:r>
              <w:t xml:space="preserve">        </w:t>
            </w:r>
            <w:proofErr w:type="gramStart"/>
            <w:r w:rsidRPr="00971667">
              <w:t>Re</w:t>
            </w:r>
            <w:r>
              <w:t xml:space="preserve">     </w:t>
            </w:r>
            <w:proofErr w:type="spellStart"/>
            <w:r w:rsidRPr="00971667">
              <w:t>Fa</w:t>
            </w:r>
            <w:proofErr w:type="gramEnd"/>
            <w:r w:rsidRPr="00971667">
              <w:t>#</w:t>
            </w:r>
            <w:proofErr w:type="gramStart"/>
            <w:r w:rsidRPr="00971667">
              <w:t>m</w:t>
            </w:r>
            <w:proofErr w:type="spellEnd"/>
            <w:r>
              <w:t xml:space="preserve">  </w:t>
            </w:r>
            <w:r w:rsidRPr="00971667">
              <w:t>Sol</w:t>
            </w:r>
            <w:proofErr w:type="gramEnd"/>
          </w:p>
          <w:p w14:paraId="5809DD20" w14:textId="719A5A79" w:rsidR="00B73FBA" w:rsidRPr="00971667" w:rsidRDefault="00B73FBA" w:rsidP="00B73FBA">
            <w:r w:rsidRPr="00971667">
              <w:t xml:space="preserve">Porque ha mirado la </w:t>
            </w:r>
            <w:r w:rsidR="0090295A">
              <w:t>humildad</w:t>
            </w:r>
            <w:r w:rsidRPr="00971667">
              <w:t xml:space="preserve"> de su sierva,</w:t>
            </w:r>
          </w:p>
          <w:p w14:paraId="5F0B1941" w14:textId="5DCDE171" w:rsidR="006B1630" w:rsidRDefault="006B1630" w:rsidP="006B1630">
            <w:r>
              <w:t xml:space="preserve">        </w:t>
            </w:r>
            <w:r w:rsidRPr="00971667">
              <w:t>La</w:t>
            </w:r>
            <w:r>
              <w:t xml:space="preserve">        </w:t>
            </w:r>
            <w:proofErr w:type="gramStart"/>
            <w:r w:rsidRPr="00971667">
              <w:t xml:space="preserve">Re  </w:t>
            </w:r>
            <w:r>
              <w:t xml:space="preserve">    </w:t>
            </w:r>
            <w:proofErr w:type="spellStart"/>
            <w:r w:rsidRPr="00971667">
              <w:t>Fa</w:t>
            </w:r>
            <w:proofErr w:type="gramEnd"/>
            <w:r w:rsidRPr="00971667">
              <w:t>#</w:t>
            </w:r>
            <w:proofErr w:type="gramStart"/>
            <w:r w:rsidRPr="00971667">
              <w:t>m</w:t>
            </w:r>
            <w:proofErr w:type="spellEnd"/>
            <w:r w:rsidRPr="00971667">
              <w:t xml:space="preserve">  Sol</w:t>
            </w:r>
            <w:proofErr w:type="gramEnd"/>
            <w:r w:rsidRPr="00971667">
              <w:t xml:space="preserve">  La</w:t>
            </w:r>
          </w:p>
          <w:p w14:paraId="0D74F31D" w14:textId="5BDFAE60" w:rsidR="00B73FBA" w:rsidRPr="00971667" w:rsidRDefault="00B73FBA" w:rsidP="00B73FBA">
            <w:r w:rsidRPr="00971667">
              <w:t xml:space="preserve">la </w:t>
            </w:r>
            <w:r w:rsidR="00432D3B">
              <w:t>humildad</w:t>
            </w:r>
            <w:r w:rsidR="00432D3B" w:rsidRPr="00971667">
              <w:t xml:space="preserve"> </w:t>
            </w:r>
            <w:r w:rsidRPr="00971667">
              <w:t>de su sierva.</w:t>
            </w:r>
          </w:p>
          <w:p w14:paraId="7707D86E" w14:textId="0933FC9E" w:rsidR="006B1630" w:rsidRDefault="00914ED5" w:rsidP="006B1630">
            <w:r>
              <w:t xml:space="preserve">    </w:t>
            </w:r>
            <w:proofErr w:type="gramStart"/>
            <w:r w:rsidR="006B1630" w:rsidRPr="00971667">
              <w:t xml:space="preserve">Re  </w:t>
            </w:r>
            <w:r>
              <w:t xml:space="preserve">   </w:t>
            </w:r>
            <w:proofErr w:type="spellStart"/>
            <w:r w:rsidR="006B1630" w:rsidRPr="00971667">
              <w:t>Fa</w:t>
            </w:r>
            <w:proofErr w:type="gramEnd"/>
            <w:r w:rsidR="006B1630" w:rsidRPr="00971667">
              <w:t>#m</w:t>
            </w:r>
            <w:proofErr w:type="spellEnd"/>
            <w:r w:rsidR="006B1630" w:rsidRPr="00971667">
              <w:t xml:space="preserve"> Sol  </w:t>
            </w:r>
            <w:r>
              <w:t xml:space="preserve">            </w:t>
            </w:r>
            <w:r w:rsidR="006B1630" w:rsidRPr="00971667">
              <w:t>La</w:t>
            </w:r>
          </w:p>
          <w:p w14:paraId="5A9F54E2" w14:textId="77777777" w:rsidR="00B73FBA" w:rsidRPr="00971667" w:rsidRDefault="00B73FBA" w:rsidP="00B73FBA">
            <w:r w:rsidRPr="00971667">
              <w:t>¡Cantad conmigo las grandezas de Dios!</w:t>
            </w:r>
          </w:p>
          <w:p w14:paraId="7A519843" w14:textId="55A6BB95" w:rsidR="00914ED5" w:rsidRDefault="00914ED5" w:rsidP="00914ED5">
            <w:r>
              <w:t xml:space="preserve"> </w:t>
            </w:r>
            <w:proofErr w:type="gramStart"/>
            <w:r w:rsidRPr="00971667">
              <w:t xml:space="preserve">Re  </w:t>
            </w:r>
            <w:r>
              <w:t xml:space="preserve">        </w:t>
            </w:r>
            <w:proofErr w:type="spellStart"/>
            <w:r w:rsidRPr="00971667">
              <w:t>Fa</w:t>
            </w:r>
            <w:proofErr w:type="gramEnd"/>
            <w:r w:rsidRPr="00971667">
              <w:t>#</w:t>
            </w:r>
            <w:proofErr w:type="gramStart"/>
            <w:r w:rsidRPr="00971667">
              <w:t>m</w:t>
            </w:r>
            <w:proofErr w:type="spellEnd"/>
            <w:r w:rsidRPr="00971667">
              <w:t xml:space="preserve"> </w:t>
            </w:r>
            <w:r>
              <w:t xml:space="preserve"> </w:t>
            </w:r>
            <w:r w:rsidRPr="00971667">
              <w:t>Sol</w:t>
            </w:r>
            <w:proofErr w:type="gramEnd"/>
            <w:r w:rsidRPr="00971667">
              <w:t xml:space="preserve">  </w:t>
            </w:r>
            <w:r>
              <w:t xml:space="preserve">        </w:t>
            </w:r>
            <w:r w:rsidRPr="00971667">
              <w:t>La</w:t>
            </w:r>
          </w:p>
          <w:p w14:paraId="2122CEEB" w14:textId="2D884888" w:rsidR="00B73FBA" w:rsidRPr="00960B63" w:rsidRDefault="00B73FBA" w:rsidP="00B73FBA">
            <w:r w:rsidRPr="00971667">
              <w:t>¡Todas las naciones alabad al Señor!</w:t>
            </w:r>
          </w:p>
        </w:tc>
      </w:tr>
    </w:tbl>
    <w:p w14:paraId="04E177CB" w14:textId="77777777" w:rsidR="00DA62C8" w:rsidRDefault="00DA62C8" w:rsidP="00F52A59"/>
    <w:p w14:paraId="4EDCF115" w14:textId="77777777" w:rsidR="00B95CB7" w:rsidRDefault="00B95CB7" w:rsidP="00F52A59">
      <w:pPr>
        <w:sectPr w:rsidR="00B95CB7" w:rsidSect="002F550C">
          <w:headerReference w:type="even" r:id="rId133"/>
          <w:headerReference w:type="default" r:id="rId134"/>
          <w:footerReference w:type="default" r:id="rId135"/>
          <w:type w:val="continuous"/>
          <w:pgSz w:w="16838" w:h="11906" w:orient="landscape"/>
          <w:pgMar w:top="1418" w:right="1134" w:bottom="1418" w:left="1134" w:header="709" w:footer="709" w:gutter="0"/>
          <w:cols w:num="2" w:space="708"/>
          <w:docGrid w:linePitch="360"/>
        </w:sectPr>
      </w:pPr>
    </w:p>
    <w:p w14:paraId="1872DE73" w14:textId="77777777" w:rsidR="00F52A59" w:rsidRPr="00971667" w:rsidRDefault="00F52A59" w:rsidP="00F52A59"/>
    <w:p w14:paraId="09CC90C3" w14:textId="77777777" w:rsidR="00F52A59" w:rsidRPr="00971667" w:rsidRDefault="00F52A59" w:rsidP="00F52A59">
      <w:pPr>
        <w:sectPr w:rsidR="00F52A59" w:rsidRPr="00971667" w:rsidSect="002F550C">
          <w:type w:val="continuous"/>
          <w:pgSz w:w="16838" w:h="11906" w:orient="landscape"/>
          <w:pgMar w:top="1418" w:right="1134" w:bottom="1418" w:left="1134" w:header="709" w:footer="709" w:gutter="0"/>
          <w:cols w:space="708"/>
          <w:docGrid w:linePitch="360"/>
        </w:sectPr>
      </w:pPr>
    </w:p>
    <w:p w14:paraId="46B20CA5" w14:textId="3866A0D5" w:rsidR="00EB6410" w:rsidRDefault="00266E3F" w:rsidP="00EB6410">
      <w:r>
        <w:rPr>
          <w:noProof/>
        </w:rPr>
        <w:lastRenderedPageBreak/>
        <w:drawing>
          <wp:anchor distT="0" distB="0" distL="114300" distR="114300" simplePos="0" relativeHeight="251658752" behindDoc="0" locked="0" layoutInCell="1" allowOverlap="1" wp14:anchorId="4CBE4736" wp14:editId="38BF3B07">
            <wp:simplePos x="0" y="0"/>
            <wp:positionH relativeFrom="column">
              <wp:posOffset>-3810</wp:posOffset>
            </wp:positionH>
            <wp:positionV relativeFrom="paragraph">
              <wp:posOffset>-1270</wp:posOffset>
            </wp:positionV>
            <wp:extent cx="6950582" cy="4953000"/>
            <wp:effectExtent l="0" t="0" r="3175" b="0"/>
            <wp:wrapNone/>
            <wp:docPr id="1020352389" name="Imagen 14" descr="Imagen que contiene Calendari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0352389" name="Imagen 14" descr="Imagen que contiene Calendario&#10;&#10;Descripción generada automáticamente"/>
                    <pic:cNvPicPr>
                      <a:picLocks noChangeAspect="1" noChangeArrowheads="1"/>
                    </pic:cNvPicPr>
                  </pic:nvPicPr>
                  <pic:blipFill>
                    <a:blip r:embed="rId1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54931" cy="49560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79BF134" w14:textId="77777777" w:rsidR="00EB6410" w:rsidRDefault="00EB6410" w:rsidP="00EB6410"/>
    <w:p w14:paraId="74813ADE" w14:textId="77777777" w:rsidR="00EB6410" w:rsidRDefault="00EB6410" w:rsidP="00EB6410"/>
    <w:p w14:paraId="1CBC54D5" w14:textId="77777777" w:rsidR="00EB6410" w:rsidRDefault="00EB6410" w:rsidP="00EB6410"/>
    <w:p w14:paraId="000F1E5D" w14:textId="77777777" w:rsidR="00EB6410" w:rsidRDefault="00EB6410" w:rsidP="00EB6410"/>
    <w:p w14:paraId="5F0C84FD" w14:textId="77777777" w:rsidR="00EB6410" w:rsidRDefault="00EB6410" w:rsidP="00EB6410"/>
    <w:p w14:paraId="7E56C862" w14:textId="77777777" w:rsidR="00EB6410" w:rsidRDefault="00EB6410" w:rsidP="00EB6410"/>
    <w:p w14:paraId="62524359" w14:textId="77777777" w:rsidR="00EB6410" w:rsidRDefault="00EB6410" w:rsidP="00EB6410"/>
    <w:p w14:paraId="08EE8EF8" w14:textId="257FF1A9" w:rsidR="00EB6410" w:rsidRDefault="00EB6410" w:rsidP="00EB6410"/>
    <w:p w14:paraId="42EF6735" w14:textId="77777777" w:rsidR="00EB6410" w:rsidRDefault="00EB6410" w:rsidP="00EB6410"/>
    <w:p w14:paraId="75572F0C" w14:textId="77777777" w:rsidR="00EB6410" w:rsidRDefault="00EB6410" w:rsidP="00EB6410"/>
    <w:p w14:paraId="2CB4D48C" w14:textId="77777777" w:rsidR="00EB6410" w:rsidRDefault="00EB6410" w:rsidP="00EB6410"/>
    <w:p w14:paraId="304ADBFF" w14:textId="77777777" w:rsidR="00EB6410" w:rsidRDefault="00EB6410" w:rsidP="00EB6410"/>
    <w:p w14:paraId="42E69702" w14:textId="77777777" w:rsidR="00EB6410" w:rsidRDefault="00EB6410" w:rsidP="00EB6410"/>
    <w:p w14:paraId="233C0B9C" w14:textId="77777777" w:rsidR="00EB6410" w:rsidRDefault="00EB6410" w:rsidP="00EB6410"/>
    <w:p w14:paraId="51961804" w14:textId="77777777" w:rsidR="00EB6410" w:rsidRDefault="00EB6410" w:rsidP="00EB6410"/>
    <w:p w14:paraId="06244213" w14:textId="77777777" w:rsidR="00EB6410" w:rsidRDefault="00EB6410" w:rsidP="00EB6410"/>
    <w:p w14:paraId="3807869B" w14:textId="77777777" w:rsidR="00EB6410" w:rsidRDefault="00EB6410" w:rsidP="00EB6410"/>
    <w:p w14:paraId="13C3A886" w14:textId="77777777" w:rsidR="00EB6410" w:rsidRDefault="00EB6410" w:rsidP="00EB6410"/>
    <w:p w14:paraId="7EA7927A" w14:textId="77777777" w:rsidR="007C41BA" w:rsidRDefault="007C41BA" w:rsidP="00EB6410"/>
    <w:p w14:paraId="316FA615" w14:textId="77777777" w:rsidR="007C41BA" w:rsidRDefault="007C41BA" w:rsidP="00EB6410"/>
    <w:p w14:paraId="6592E233" w14:textId="77777777" w:rsidR="007C41BA" w:rsidRDefault="007C41BA" w:rsidP="00EB6410"/>
    <w:p w14:paraId="4C87D325" w14:textId="77777777" w:rsidR="007C41BA" w:rsidRDefault="007C41BA" w:rsidP="00EB6410"/>
    <w:p w14:paraId="5424E9B4" w14:textId="77777777" w:rsidR="00EB6410" w:rsidRDefault="00EB6410" w:rsidP="00EB6410"/>
    <w:p w14:paraId="2726941B" w14:textId="77777777" w:rsidR="00EB6410" w:rsidRDefault="00EB6410" w:rsidP="00EB6410"/>
    <w:p w14:paraId="0E0C9100" w14:textId="77777777" w:rsidR="00EB6410" w:rsidRDefault="00EB6410" w:rsidP="00EB6410"/>
    <w:p w14:paraId="13236187" w14:textId="77777777" w:rsidR="00EB6410" w:rsidRDefault="00EB6410" w:rsidP="00EB6410"/>
    <w:p w14:paraId="4F61382E" w14:textId="77777777" w:rsidR="00EB6410" w:rsidRDefault="00EB6410" w:rsidP="00EB6410"/>
    <w:p w14:paraId="5FB52921" w14:textId="77777777" w:rsidR="00EB6410" w:rsidRDefault="00EB6410" w:rsidP="00EB6410"/>
    <w:p w14:paraId="43F7D0D2" w14:textId="77777777" w:rsidR="00EB6410" w:rsidRPr="00EB6410" w:rsidRDefault="00EB6410" w:rsidP="00EB6410"/>
    <w:p w14:paraId="53E71D79" w14:textId="470965CC" w:rsidR="006A4768" w:rsidRDefault="000D2CB9" w:rsidP="00FE204D">
      <w:pPr>
        <w:pStyle w:val="Ttulo1"/>
      </w:pPr>
      <w:bookmarkStart w:id="342" w:name="_Toc181823066"/>
      <w:bookmarkStart w:id="343" w:name="_Toc183532368"/>
      <w:r w:rsidRPr="00971667">
        <w:t>Espíritu</w:t>
      </w:r>
      <w:r w:rsidR="00602D0F">
        <w:t xml:space="preserve"> Santo</w:t>
      </w:r>
      <w:bookmarkEnd w:id="342"/>
      <w:bookmarkEnd w:id="343"/>
      <w:r w:rsidR="006A4768">
        <w:br w:type="page"/>
      </w:r>
    </w:p>
    <w:p w14:paraId="5689107A" w14:textId="77777777" w:rsidR="00B95CB7" w:rsidRDefault="00B95CB7" w:rsidP="001E7F8D">
      <w:pPr>
        <w:pStyle w:val="Ttulo2"/>
        <w:sectPr w:rsidR="00B95CB7" w:rsidSect="002F550C">
          <w:headerReference w:type="default" r:id="rId137"/>
          <w:footerReference w:type="default" r:id="rId138"/>
          <w:pgSz w:w="16838" w:h="11906" w:orient="landscape"/>
          <w:pgMar w:top="1418" w:right="1134" w:bottom="1418" w:left="1134" w:header="709" w:footer="709" w:gutter="0"/>
          <w:cols w:space="708"/>
          <w:docGrid w:linePitch="360"/>
        </w:sectPr>
      </w:pPr>
    </w:p>
    <w:p w14:paraId="178E0305" w14:textId="203FD330" w:rsidR="006A4768" w:rsidRPr="00960B63" w:rsidRDefault="006A4768" w:rsidP="001E7F8D">
      <w:pPr>
        <w:pStyle w:val="Ttulo2"/>
      </w:pPr>
      <w:bookmarkStart w:id="344" w:name="_Toc181823067"/>
      <w:r>
        <w:lastRenderedPageBreak/>
        <w:t>Bendigamos al Señor</w:t>
      </w:r>
      <w:r w:rsidRPr="00960B63">
        <w:tab/>
        <w:t>(</w:t>
      </w:r>
      <w:r w:rsidR="00B920F8">
        <w:t>Mi cej1</w:t>
      </w:r>
      <w:r w:rsidRPr="00960B63">
        <w:t>)</w:t>
      </w:r>
      <w:bookmarkEnd w:id="344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6A4768" w:rsidRPr="00960B63" w14:paraId="019632FE" w14:textId="77777777" w:rsidTr="00B95CB7">
        <w:tc>
          <w:tcPr>
            <w:tcW w:w="7143" w:type="dxa"/>
            <w:tcBorders>
              <w:bottom w:val="single" w:sz="4" w:space="0" w:color="auto"/>
            </w:tcBorders>
          </w:tcPr>
          <w:p w14:paraId="227A614D" w14:textId="6FFD86B7" w:rsidR="006A4768" w:rsidRPr="00971667" w:rsidRDefault="006A4768" w:rsidP="006A4768">
            <w:r>
              <w:t xml:space="preserve">     </w:t>
            </w:r>
            <w:r w:rsidR="00B920F8">
              <w:t xml:space="preserve">Mi </w:t>
            </w:r>
            <w:r w:rsidRPr="00971667">
              <w:t xml:space="preserve">                     </w:t>
            </w:r>
            <w:proofErr w:type="spellStart"/>
            <w:r w:rsidR="00B920F8">
              <w:t>Do#m</w:t>
            </w:r>
            <w:proofErr w:type="spellEnd"/>
          </w:p>
          <w:p w14:paraId="4BF38D41" w14:textId="77777777" w:rsidR="006A4768" w:rsidRPr="00971667" w:rsidRDefault="006A4768" w:rsidP="006A4768">
            <w:r w:rsidRPr="00971667">
              <w:t>Bendigamos al Señor, Dios de toda creación,</w:t>
            </w:r>
          </w:p>
          <w:p w14:paraId="597EDEFD" w14:textId="3AE1B3C8" w:rsidR="006A4768" w:rsidRPr="00971667" w:rsidRDefault="006A4768" w:rsidP="006A4768">
            <w:r w:rsidRPr="00971667">
              <w:t xml:space="preserve">      </w:t>
            </w:r>
            <w:r w:rsidR="00B920F8">
              <w:t>La</w:t>
            </w:r>
            <w:r w:rsidRPr="00971667">
              <w:t xml:space="preserve">         </w:t>
            </w:r>
            <w:proofErr w:type="spellStart"/>
            <w:r w:rsidR="00B920F8">
              <w:t>Fa#</w:t>
            </w:r>
            <w:r w:rsidRPr="00971667">
              <w:t>m</w:t>
            </w:r>
            <w:proofErr w:type="spellEnd"/>
            <w:r w:rsidRPr="00971667">
              <w:t xml:space="preserve">     </w:t>
            </w:r>
            <w:r w:rsidR="008F24BF">
              <w:t xml:space="preserve"> </w:t>
            </w:r>
            <w:r w:rsidR="00B920F8">
              <w:t>Si</w:t>
            </w:r>
          </w:p>
          <w:p w14:paraId="733D6AB8" w14:textId="77777777" w:rsidR="006A4768" w:rsidRPr="00971667" w:rsidRDefault="006A4768" w:rsidP="006A4768">
            <w:r w:rsidRPr="00971667">
              <w:t>por habernos regalado su a</w:t>
            </w:r>
            <w:r w:rsidRPr="00971667">
              <w:rPr>
                <w:u w:val="double"/>
              </w:rPr>
              <w:t>mor</w:t>
            </w:r>
            <w:r w:rsidRPr="00971667">
              <w:t>.</w:t>
            </w:r>
          </w:p>
          <w:p w14:paraId="16341ABE" w14:textId="2A0A8C9E" w:rsidR="006A4768" w:rsidRPr="00971667" w:rsidRDefault="006A4768" w:rsidP="006A4768">
            <w:r w:rsidRPr="00971667">
              <w:t xml:space="preserve">      </w:t>
            </w:r>
            <w:proofErr w:type="spellStart"/>
            <w:r w:rsidR="00B920F8">
              <w:t>Sol#</w:t>
            </w:r>
            <w:r w:rsidR="008F24BF">
              <w:t>m</w:t>
            </w:r>
            <w:proofErr w:type="spellEnd"/>
            <w:r w:rsidRPr="00971667">
              <w:t xml:space="preserve">                 </w:t>
            </w:r>
            <w:proofErr w:type="spellStart"/>
            <w:r w:rsidR="00B920F8">
              <w:t>Do#</w:t>
            </w:r>
            <w:r w:rsidRPr="00971667">
              <w:t>m</w:t>
            </w:r>
            <w:proofErr w:type="spellEnd"/>
          </w:p>
          <w:p w14:paraId="67F2B546" w14:textId="77777777" w:rsidR="006A4768" w:rsidRPr="00971667" w:rsidRDefault="006A4768" w:rsidP="006A4768">
            <w:r w:rsidRPr="00971667">
              <w:t>Su bondad y su perdón, y su gran fidelidad</w:t>
            </w:r>
          </w:p>
          <w:p w14:paraId="65213EDB" w14:textId="08FDD8CB" w:rsidR="006A4768" w:rsidRPr="00971667" w:rsidRDefault="006A4768" w:rsidP="006A4768">
            <w:r w:rsidRPr="00971667">
              <w:t xml:space="preserve">        </w:t>
            </w:r>
            <w:r w:rsidR="00B920F8">
              <w:t>La</w:t>
            </w:r>
            <w:r w:rsidRPr="00971667">
              <w:t xml:space="preserve">            </w:t>
            </w:r>
            <w:r w:rsidR="00B920F8">
              <w:t>Si</w:t>
            </w:r>
            <w:r w:rsidRPr="00971667">
              <w:t xml:space="preserve">         </w:t>
            </w:r>
            <w:proofErr w:type="gramStart"/>
            <w:r w:rsidR="00B920F8">
              <w:t>Mi</w:t>
            </w:r>
            <w:r w:rsidR="008F24BF">
              <w:t xml:space="preserve"> </w:t>
            </w:r>
            <w:r w:rsidRPr="00971667">
              <w:t xml:space="preserve"> </w:t>
            </w:r>
            <w:r w:rsidR="00B920F8">
              <w:t>Mi</w:t>
            </w:r>
            <w:proofErr w:type="gramEnd"/>
            <w:r w:rsidRPr="00971667">
              <w:t>7</w:t>
            </w:r>
          </w:p>
          <w:p w14:paraId="47753E23" w14:textId="77777777" w:rsidR="006A4768" w:rsidRPr="00971667" w:rsidRDefault="006A4768" w:rsidP="006A4768">
            <w:r w:rsidRPr="00971667">
              <w:t>por los si</w:t>
            </w:r>
            <w:r w:rsidRPr="00971667">
              <w:rPr>
                <w:u w:val="single"/>
              </w:rPr>
              <w:t>glos</w:t>
            </w:r>
            <w:r w:rsidRPr="00971667">
              <w:t xml:space="preserve"> de los siglos durarán.</w:t>
            </w:r>
          </w:p>
          <w:p w14:paraId="77DD91BD" w14:textId="77777777" w:rsidR="006A4768" w:rsidRPr="00971667" w:rsidRDefault="006A4768" w:rsidP="006A4768"/>
          <w:p w14:paraId="0A2CF560" w14:textId="413C4A2E" w:rsidR="006A4768" w:rsidRPr="00971667" w:rsidRDefault="006A4768" w:rsidP="006A4768">
            <w:pPr>
              <w:pStyle w:val="Estribillo"/>
            </w:pPr>
            <w:r w:rsidRPr="00971667">
              <w:t xml:space="preserve">     </w:t>
            </w:r>
            <w:r w:rsidR="00B920F8">
              <w:t>La</w:t>
            </w:r>
            <w:r w:rsidRPr="00971667">
              <w:t xml:space="preserve">        </w:t>
            </w:r>
            <w:r w:rsidR="00B920F8">
              <w:t>Si</w:t>
            </w:r>
            <w:r w:rsidRPr="00971667">
              <w:t xml:space="preserve">         </w:t>
            </w:r>
            <w:r w:rsidR="00B920F8">
              <w:t>Mi</w:t>
            </w:r>
            <w:r w:rsidRPr="00971667">
              <w:t xml:space="preserve">      </w:t>
            </w:r>
            <w:r w:rsidR="00B920F8">
              <w:t xml:space="preserve"> </w:t>
            </w:r>
            <w:proofErr w:type="spellStart"/>
            <w:r w:rsidR="00B920F8">
              <w:t>Do#</w:t>
            </w:r>
            <w:r w:rsidRPr="00971667">
              <w:t>m</w:t>
            </w:r>
            <w:proofErr w:type="spellEnd"/>
          </w:p>
          <w:p w14:paraId="79CE2522" w14:textId="77777777" w:rsidR="006A4768" w:rsidRPr="00971667" w:rsidRDefault="006A4768" w:rsidP="006A4768">
            <w:pPr>
              <w:pStyle w:val="Estribillo"/>
            </w:pPr>
            <w:r w:rsidRPr="00971667">
              <w:t xml:space="preserve">El Espíritu de Dios hoy está </w:t>
            </w:r>
            <w:r w:rsidRPr="00971667">
              <w:rPr>
                <w:u w:val="double"/>
              </w:rPr>
              <w:t>sobre</w:t>
            </w:r>
            <w:r w:rsidRPr="00971667">
              <w:t xml:space="preserve"> mí,</w:t>
            </w:r>
          </w:p>
          <w:p w14:paraId="74739191" w14:textId="49FC3405" w:rsidR="006A4768" w:rsidRPr="00971667" w:rsidRDefault="00B920F8" w:rsidP="006A4768">
            <w:pPr>
              <w:pStyle w:val="Estribillo"/>
            </w:pPr>
            <w:r>
              <w:t>La</w:t>
            </w:r>
            <w:r w:rsidR="006A4768" w:rsidRPr="00971667">
              <w:t xml:space="preserve">                  </w:t>
            </w:r>
            <w:r>
              <w:t>Si</w:t>
            </w:r>
            <w:r w:rsidR="006A4768" w:rsidRPr="00971667">
              <w:t xml:space="preserve">              </w:t>
            </w:r>
            <w:proofErr w:type="gramStart"/>
            <w:r>
              <w:t xml:space="preserve">Mi </w:t>
            </w:r>
            <w:r w:rsidR="006A4768" w:rsidRPr="00971667">
              <w:t xml:space="preserve"> </w:t>
            </w:r>
            <w:r>
              <w:t>Mi</w:t>
            </w:r>
            <w:proofErr w:type="gramEnd"/>
            <w:r w:rsidR="006A4768" w:rsidRPr="00971667">
              <w:t>7</w:t>
            </w:r>
          </w:p>
          <w:p w14:paraId="10A47093" w14:textId="77777777" w:rsidR="006A4768" w:rsidRPr="00971667" w:rsidRDefault="006A4768" w:rsidP="006A4768">
            <w:pPr>
              <w:pStyle w:val="Estribillo"/>
            </w:pPr>
            <w:r w:rsidRPr="00971667">
              <w:t>Él es quien me ha ungido para proclamar</w:t>
            </w:r>
          </w:p>
          <w:p w14:paraId="0F7F657D" w14:textId="1713A724" w:rsidR="006A4768" w:rsidRPr="00971667" w:rsidRDefault="00B920F8" w:rsidP="006A4768">
            <w:pPr>
              <w:pStyle w:val="Estribillo"/>
            </w:pPr>
            <w:r>
              <w:t>La</w:t>
            </w:r>
            <w:r w:rsidR="006A4768" w:rsidRPr="00971667">
              <w:t xml:space="preserve">       </w:t>
            </w:r>
            <w:r>
              <w:t>Si</w:t>
            </w:r>
            <w:r w:rsidR="006A4768" w:rsidRPr="00971667">
              <w:t xml:space="preserve">              </w:t>
            </w:r>
            <w:r>
              <w:t>Mi</w:t>
            </w:r>
            <w:r w:rsidR="006A4768" w:rsidRPr="00971667">
              <w:t xml:space="preserve"> </w:t>
            </w:r>
            <w:proofErr w:type="spellStart"/>
            <w:r>
              <w:t>Do#</w:t>
            </w:r>
            <w:r w:rsidR="006A4768" w:rsidRPr="00971667">
              <w:t>m</w:t>
            </w:r>
            <w:proofErr w:type="spellEnd"/>
          </w:p>
          <w:p w14:paraId="256514B9" w14:textId="77777777" w:rsidR="006A4768" w:rsidRPr="00971667" w:rsidRDefault="006A4768" w:rsidP="006A4768">
            <w:pPr>
              <w:pStyle w:val="Estribillo"/>
            </w:pPr>
            <w:r w:rsidRPr="00971667">
              <w:t xml:space="preserve">la buena </w:t>
            </w:r>
            <w:r w:rsidRPr="00971667">
              <w:rPr>
                <w:u w:val="single"/>
              </w:rPr>
              <w:t>nueva</w:t>
            </w:r>
            <w:r w:rsidRPr="00971667">
              <w:t xml:space="preserve"> a los más pobres,</w:t>
            </w:r>
          </w:p>
          <w:p w14:paraId="31D8CC68" w14:textId="06B3B1AC" w:rsidR="006A4768" w:rsidRPr="00535C6B" w:rsidRDefault="00B920F8" w:rsidP="006A4768">
            <w:pPr>
              <w:pStyle w:val="Estribillo"/>
            </w:pPr>
            <w:r w:rsidRPr="00535C6B">
              <w:t xml:space="preserve"> La</w:t>
            </w:r>
            <w:r w:rsidR="006A4768" w:rsidRPr="00535C6B">
              <w:t xml:space="preserve">                  </w:t>
            </w:r>
            <w:r w:rsidRPr="00535C6B">
              <w:t>Si</w:t>
            </w:r>
          </w:p>
          <w:p w14:paraId="65268B65" w14:textId="707C7D7E" w:rsidR="006A4768" w:rsidRPr="00535C6B" w:rsidRDefault="006A4768" w:rsidP="006A4768">
            <w:pPr>
              <w:pStyle w:val="Estribillo"/>
            </w:pPr>
            <w:r w:rsidRPr="00535C6B">
              <w:t>(</w:t>
            </w:r>
            <w:r w:rsidR="00B920F8" w:rsidRPr="00535C6B">
              <w:t>La</w:t>
            </w:r>
            <w:r w:rsidRPr="00535C6B">
              <w:t xml:space="preserve">       </w:t>
            </w:r>
            <w:r w:rsidR="00B920F8" w:rsidRPr="00535C6B">
              <w:t>Si</w:t>
            </w:r>
            <w:r w:rsidRPr="00535C6B">
              <w:t xml:space="preserve">         </w:t>
            </w:r>
            <w:r w:rsidR="00B920F8" w:rsidRPr="00535C6B">
              <w:t>Mi</w:t>
            </w:r>
            <w:r w:rsidR="00666351" w:rsidRPr="00535C6B">
              <w:t xml:space="preserve"> </w:t>
            </w:r>
            <w:r w:rsidR="00BD241D" w:rsidRPr="00535C6B">
              <w:t xml:space="preserve">    </w:t>
            </w:r>
            <w:proofErr w:type="gramStart"/>
            <w:r w:rsidR="00BD241D" w:rsidRPr="00535C6B">
              <w:t xml:space="preserve">  </w:t>
            </w:r>
            <w:r w:rsidRPr="00535C6B">
              <w:t>)</w:t>
            </w:r>
            <w:proofErr w:type="gramEnd"/>
          </w:p>
          <w:p w14:paraId="12BE84D3" w14:textId="77777777" w:rsidR="006A4768" w:rsidRPr="00971667" w:rsidRDefault="006A4768" w:rsidP="006A4768">
            <w:pPr>
              <w:pStyle w:val="Estribillo"/>
            </w:pPr>
            <w:r w:rsidRPr="00971667">
              <w:t>la gracia de su salvación (bis).</w:t>
            </w:r>
          </w:p>
          <w:p w14:paraId="31FA520B" w14:textId="77777777" w:rsidR="006A4768" w:rsidRPr="00971667" w:rsidRDefault="006A4768" w:rsidP="006A4768"/>
          <w:p w14:paraId="6B2A3D18" w14:textId="77777777" w:rsidR="006A4768" w:rsidRPr="00971667" w:rsidRDefault="006A4768" w:rsidP="006A4768">
            <w:r w:rsidRPr="00971667">
              <w:t>Enviados con poder y en el nombre de Jesús</w:t>
            </w:r>
          </w:p>
          <w:p w14:paraId="4E76BE66" w14:textId="77777777" w:rsidR="006A4768" w:rsidRPr="00971667" w:rsidRDefault="006A4768" w:rsidP="006A4768">
            <w:r w:rsidRPr="00971667">
              <w:t>a sanar a los enfermos del dolor,</w:t>
            </w:r>
          </w:p>
          <w:p w14:paraId="3C73327C" w14:textId="77777777" w:rsidR="006A4768" w:rsidRPr="00971667" w:rsidRDefault="006A4768" w:rsidP="006A4768">
            <w:r w:rsidRPr="00971667">
              <w:t>a los ciegos dar visión, a los pobres la verdad</w:t>
            </w:r>
          </w:p>
          <w:p w14:paraId="2A649A50" w14:textId="77777777" w:rsidR="006A4768" w:rsidRPr="00971667" w:rsidRDefault="006A4768" w:rsidP="006A4768">
            <w:r w:rsidRPr="00971667">
              <w:t>y a los presos y oprimidos libertad.</w:t>
            </w:r>
          </w:p>
          <w:p w14:paraId="7080ABAD" w14:textId="77777777" w:rsidR="006A4768" w:rsidRPr="00971667" w:rsidRDefault="006A4768" w:rsidP="006A4768"/>
          <w:p w14:paraId="13470A08" w14:textId="77777777" w:rsidR="006A4768" w:rsidRPr="00971667" w:rsidRDefault="006A4768" w:rsidP="006A4768">
            <w:r w:rsidRPr="00971667">
              <w:t>Con la fuerza de su amor y de la Resurrección</w:t>
            </w:r>
          </w:p>
          <w:p w14:paraId="275883E3" w14:textId="77777777" w:rsidR="006A4768" w:rsidRPr="00971667" w:rsidRDefault="006A4768" w:rsidP="006A4768">
            <w:r w:rsidRPr="00971667">
              <w:t>anunciamos: “llega ya la salvación”.</w:t>
            </w:r>
          </w:p>
          <w:p w14:paraId="09C87109" w14:textId="77777777" w:rsidR="006A4768" w:rsidRPr="00971667" w:rsidRDefault="006A4768" w:rsidP="006A4768">
            <w:r w:rsidRPr="00971667">
              <w:t>Que ni el miedo ni el temor, ni la duda o la opresión</w:t>
            </w:r>
          </w:p>
          <w:p w14:paraId="3E168918" w14:textId="69A52A61" w:rsidR="006A4768" w:rsidRPr="00960B63" w:rsidRDefault="006A4768" w:rsidP="006A4768">
            <w:r w:rsidRPr="00971667">
              <w:t>borrarán la paz de nuestro corazón.</w:t>
            </w:r>
          </w:p>
        </w:tc>
      </w:tr>
    </w:tbl>
    <w:p w14:paraId="7AE0F814" w14:textId="77777777" w:rsidR="00CE0616" w:rsidRDefault="00CE0616" w:rsidP="00CE0616">
      <w:bookmarkStart w:id="345" w:name="_Toc181823068"/>
    </w:p>
    <w:p w14:paraId="07DDC5E3" w14:textId="77777777" w:rsidR="00CE0616" w:rsidRDefault="00CE0616" w:rsidP="00CE0616"/>
    <w:p w14:paraId="4BB0850F" w14:textId="77777777" w:rsidR="00CE0616" w:rsidRDefault="00CE0616" w:rsidP="00CE0616"/>
    <w:p w14:paraId="51EFBB2C" w14:textId="0DCFE06A" w:rsidR="001877FC" w:rsidRPr="00960B63" w:rsidRDefault="001877FC" w:rsidP="001E7F8D">
      <w:pPr>
        <w:pStyle w:val="Ttulo2"/>
      </w:pPr>
      <w:r>
        <w:t>El Espíritu de Dios (33)</w:t>
      </w:r>
      <w:r w:rsidRPr="00960B63">
        <w:tab/>
        <w:t>(</w:t>
      </w:r>
      <w:r>
        <w:t>Do</w:t>
      </w:r>
      <w:r w:rsidRPr="00960B63">
        <w:t>)</w:t>
      </w:r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1877FC" w:rsidRPr="00960B63" w14:paraId="0B09BB5C" w14:textId="77777777" w:rsidTr="00334123">
        <w:tc>
          <w:tcPr>
            <w:tcW w:w="7143" w:type="dxa"/>
            <w:tcBorders>
              <w:bottom w:val="single" w:sz="4" w:space="0" w:color="auto"/>
            </w:tcBorders>
          </w:tcPr>
          <w:p w14:paraId="74EC57FB" w14:textId="77777777" w:rsidR="001877FC" w:rsidRPr="00971667" w:rsidRDefault="001877FC" w:rsidP="00334123">
            <w:r w:rsidRPr="00971667">
              <w:t xml:space="preserve">     Do        Fa           Do</w:t>
            </w:r>
          </w:p>
          <w:p w14:paraId="29F81F96" w14:textId="77777777" w:rsidR="001877FC" w:rsidRPr="00971667" w:rsidRDefault="001877FC" w:rsidP="00334123">
            <w:r w:rsidRPr="00971667">
              <w:t>El Espíritu de Dios está dentro de mí</w:t>
            </w:r>
          </w:p>
          <w:p w14:paraId="2EE08A72" w14:textId="77777777" w:rsidR="001877FC" w:rsidRPr="00971667" w:rsidRDefault="001877FC" w:rsidP="00334123">
            <w:r w:rsidRPr="00971667">
              <w:t xml:space="preserve">       Do          Fa              </w:t>
            </w:r>
            <w:proofErr w:type="spellStart"/>
            <w:r w:rsidRPr="00971667">
              <w:t>Mim</w:t>
            </w:r>
            <w:proofErr w:type="spellEnd"/>
          </w:p>
          <w:p w14:paraId="772BFFCB" w14:textId="77777777" w:rsidR="001877FC" w:rsidRPr="00971667" w:rsidRDefault="001877FC" w:rsidP="00334123">
            <w:r w:rsidRPr="00971667">
              <w:t>Y me empuja con la fuerza de un volcán</w:t>
            </w:r>
          </w:p>
          <w:p w14:paraId="6E00FA6A" w14:textId="77777777" w:rsidR="001877FC" w:rsidRPr="00971667" w:rsidRDefault="001877FC" w:rsidP="00334123">
            <w:r w:rsidRPr="00971667">
              <w:t xml:space="preserve">     Fa             Mi         Lam         Fa</w:t>
            </w:r>
          </w:p>
          <w:p w14:paraId="3693B576" w14:textId="77777777" w:rsidR="001877FC" w:rsidRPr="00971667" w:rsidRDefault="001877FC" w:rsidP="00334123">
            <w:r w:rsidRPr="00971667">
              <w:t>a gritar</w:t>
            </w:r>
            <w:r w:rsidRPr="00E600C6">
              <w:t>les que las</w:t>
            </w:r>
            <w:r w:rsidRPr="00971667">
              <w:t xml:space="preserve"> cosas no debie</w:t>
            </w:r>
            <w:r w:rsidRPr="00E600C6">
              <w:rPr>
                <w:u w:val="single"/>
              </w:rPr>
              <w:t>ran</w:t>
            </w:r>
            <w:r w:rsidRPr="00971667">
              <w:t xml:space="preserve"> ser así</w:t>
            </w:r>
          </w:p>
          <w:p w14:paraId="5BA53A92" w14:textId="77777777" w:rsidR="001877FC" w:rsidRPr="00971667" w:rsidRDefault="001877FC" w:rsidP="00334123">
            <w:r w:rsidRPr="00971667">
              <w:t xml:space="preserve">         Do         Sol         Do</w:t>
            </w:r>
          </w:p>
          <w:p w14:paraId="6CC4D08C" w14:textId="77777777" w:rsidR="001877FC" w:rsidRPr="00971667" w:rsidRDefault="001877FC" w:rsidP="00334123">
            <w:r w:rsidRPr="00971667">
              <w:t>y que el reino del amor empie</w:t>
            </w:r>
            <w:r w:rsidRPr="00E600C6">
              <w:rPr>
                <w:u w:val="double"/>
              </w:rPr>
              <w:t>za</w:t>
            </w:r>
            <w:r w:rsidRPr="00971667">
              <w:t xml:space="preserve"> ya.</w:t>
            </w:r>
          </w:p>
          <w:p w14:paraId="55817F12" w14:textId="77777777" w:rsidR="001877FC" w:rsidRPr="00971667" w:rsidRDefault="001877FC" w:rsidP="00334123"/>
          <w:p w14:paraId="63F4CB40" w14:textId="77777777" w:rsidR="001877FC" w:rsidRPr="00971667" w:rsidRDefault="001877FC" w:rsidP="00334123">
            <w:r w:rsidRPr="00971667">
              <w:t>Que los ciegos vean el sol, que sientan su calor,</w:t>
            </w:r>
          </w:p>
          <w:p w14:paraId="41263DCD" w14:textId="77777777" w:rsidR="001877FC" w:rsidRPr="00971667" w:rsidRDefault="001877FC" w:rsidP="00334123">
            <w:r w:rsidRPr="00971667">
              <w:t>que los pobres hagan fiesta, el mundo es nuestro hogar,</w:t>
            </w:r>
          </w:p>
          <w:p w14:paraId="731DBC5C" w14:textId="77777777" w:rsidR="001877FC" w:rsidRPr="00971667" w:rsidRDefault="001877FC" w:rsidP="00334123">
            <w:r w:rsidRPr="00971667">
              <w:t>libertad al oprimido, para todos el perdón,</w:t>
            </w:r>
          </w:p>
          <w:p w14:paraId="56CFFBEC" w14:textId="77777777" w:rsidR="001877FC" w:rsidRPr="00971667" w:rsidRDefault="001877FC" w:rsidP="00334123">
            <w:r w:rsidRPr="00971667">
              <w:t>inauguro un nuevo mundo, el reino del corazón.</w:t>
            </w:r>
          </w:p>
          <w:p w14:paraId="04007929" w14:textId="77777777" w:rsidR="001877FC" w:rsidRPr="00971667" w:rsidRDefault="001877FC" w:rsidP="00334123"/>
          <w:p w14:paraId="2134C701" w14:textId="77777777" w:rsidR="001877FC" w:rsidRPr="00971667" w:rsidRDefault="001877FC" w:rsidP="00334123">
            <w:r w:rsidRPr="00971667">
              <w:t>Hay comida para todos, música sin fin,</w:t>
            </w:r>
          </w:p>
          <w:p w14:paraId="00C3322E" w14:textId="77777777" w:rsidR="001877FC" w:rsidRPr="00971667" w:rsidRDefault="001877FC" w:rsidP="00334123">
            <w:r w:rsidRPr="00971667">
              <w:t>juega el niño con la cobra y el león,</w:t>
            </w:r>
          </w:p>
          <w:p w14:paraId="5B68C6C2" w14:textId="77777777" w:rsidR="001877FC" w:rsidRPr="00971667" w:rsidRDefault="001877FC" w:rsidP="00334123">
            <w:r w:rsidRPr="00971667">
              <w:t>y la gente ya no muere, ya se terminó el dolor,</w:t>
            </w:r>
          </w:p>
          <w:p w14:paraId="5D9DD538" w14:textId="77777777" w:rsidR="001877FC" w:rsidRPr="00960B63" w:rsidRDefault="001877FC" w:rsidP="00334123">
            <w:r w:rsidRPr="00971667">
              <w:t>ese es el reino que anuncio, ese es el reino de Dios.</w:t>
            </w:r>
          </w:p>
        </w:tc>
      </w:tr>
    </w:tbl>
    <w:p w14:paraId="085BA755" w14:textId="77777777" w:rsidR="00CE0616" w:rsidRDefault="00CE0616" w:rsidP="00CE0616"/>
    <w:p w14:paraId="757BBDC7" w14:textId="77777777" w:rsidR="00CE0616" w:rsidRDefault="00CE0616" w:rsidP="00CE0616"/>
    <w:p w14:paraId="6DB62979" w14:textId="77777777" w:rsidR="00CE0616" w:rsidRDefault="00CE0616" w:rsidP="00CE0616"/>
    <w:p w14:paraId="475B5406" w14:textId="77777777" w:rsidR="00CE0616" w:rsidRDefault="00CE0616" w:rsidP="00CE0616"/>
    <w:p w14:paraId="1A116AB2" w14:textId="77777777" w:rsidR="00CE0616" w:rsidRDefault="00CE0616" w:rsidP="00CE0616"/>
    <w:p w14:paraId="3AEA211A" w14:textId="77777777" w:rsidR="00CE0616" w:rsidRDefault="00CE0616" w:rsidP="00CE0616"/>
    <w:p w14:paraId="27A9AED7" w14:textId="77777777" w:rsidR="00CE0616" w:rsidRDefault="00CE0616" w:rsidP="00CE0616"/>
    <w:p w14:paraId="640B6003" w14:textId="77777777" w:rsidR="00CE0616" w:rsidRDefault="00CE0616" w:rsidP="00CE0616"/>
    <w:p w14:paraId="7BA2920D" w14:textId="77777777" w:rsidR="00CE0616" w:rsidRDefault="00CE0616" w:rsidP="00CE0616"/>
    <w:p w14:paraId="2D9FC5C8" w14:textId="77777777" w:rsidR="00CE0616" w:rsidRDefault="00CE0616" w:rsidP="00CE0616"/>
    <w:p w14:paraId="12D19DF2" w14:textId="77777777" w:rsidR="00CE0616" w:rsidRDefault="00CE0616" w:rsidP="00CE0616"/>
    <w:p w14:paraId="6DCD0E50" w14:textId="77777777" w:rsidR="00CE0616" w:rsidRDefault="00CE0616" w:rsidP="00CE0616"/>
    <w:p w14:paraId="32291F62" w14:textId="77777777" w:rsidR="00CE0616" w:rsidRDefault="00CE0616" w:rsidP="00CE0616"/>
    <w:p w14:paraId="557A1549" w14:textId="18798122" w:rsidR="006A4768" w:rsidRPr="00960B63" w:rsidRDefault="006A4768" w:rsidP="001E7F8D">
      <w:pPr>
        <w:pStyle w:val="Ttulo2"/>
      </w:pPr>
      <w:r>
        <w:lastRenderedPageBreak/>
        <w:t xml:space="preserve">El </w:t>
      </w:r>
      <w:r w:rsidRPr="001E7F8D">
        <w:t>Señor</w:t>
      </w:r>
      <w:r>
        <w:t xml:space="preserve"> os dará su Espíritu Santo</w:t>
      </w:r>
      <w:r w:rsidRPr="00960B63">
        <w:tab/>
        <w:t>(</w:t>
      </w:r>
      <w:r>
        <w:t>Sim</w:t>
      </w:r>
      <w:r w:rsidRPr="00960B63">
        <w:t>)</w:t>
      </w:r>
      <w:bookmarkEnd w:id="345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6A4768" w:rsidRPr="00960B63" w14:paraId="48F5F4BB" w14:textId="77777777" w:rsidTr="00B95CB7">
        <w:tc>
          <w:tcPr>
            <w:tcW w:w="7143" w:type="dxa"/>
            <w:tcBorders>
              <w:bottom w:val="single" w:sz="4" w:space="0" w:color="auto"/>
            </w:tcBorders>
          </w:tcPr>
          <w:p w14:paraId="16D224E6" w14:textId="77777777" w:rsidR="006A4768" w:rsidRPr="00971667" w:rsidRDefault="006A4768" w:rsidP="006A4768">
            <w:pPr>
              <w:pStyle w:val="Estribillo"/>
            </w:pPr>
            <w:r w:rsidRPr="00971667">
              <w:t xml:space="preserve">     Sim              La     Sim</w:t>
            </w:r>
          </w:p>
          <w:p w14:paraId="16DE5630" w14:textId="77777777" w:rsidR="006A4768" w:rsidRPr="00971667" w:rsidRDefault="006A4768" w:rsidP="006A4768">
            <w:pPr>
              <w:pStyle w:val="Estribillo"/>
            </w:pPr>
            <w:r w:rsidRPr="00971667">
              <w:t>El Señor os dará su Espíritu Santo.</w:t>
            </w:r>
          </w:p>
          <w:p w14:paraId="6A9D1F9D" w14:textId="48FDAAA9" w:rsidR="006A4768" w:rsidRPr="00971667" w:rsidRDefault="006A4768" w:rsidP="006A4768">
            <w:pPr>
              <w:pStyle w:val="Estribillo"/>
            </w:pPr>
            <w:proofErr w:type="gramStart"/>
            <w:r w:rsidRPr="00971667">
              <w:t>Re      Sol</w:t>
            </w:r>
            <w:proofErr w:type="gramEnd"/>
            <w:r w:rsidRPr="00971667">
              <w:t xml:space="preserve">   La          Re</w:t>
            </w:r>
          </w:p>
          <w:p w14:paraId="28D2C25F" w14:textId="77777777" w:rsidR="006A4768" w:rsidRPr="00971667" w:rsidRDefault="006A4768" w:rsidP="006A4768">
            <w:pPr>
              <w:pStyle w:val="Estribillo"/>
            </w:pPr>
            <w:r w:rsidRPr="00971667">
              <w:t>Ya no te</w:t>
            </w:r>
            <w:r w:rsidRPr="00607EC5">
              <w:rPr>
                <w:u w:val="single"/>
              </w:rPr>
              <w:t>mái</w:t>
            </w:r>
            <w:r w:rsidRPr="001508C8">
              <w:rPr>
                <w:u w:val="single"/>
              </w:rPr>
              <w:t>s a</w:t>
            </w:r>
            <w:r w:rsidRPr="00971667">
              <w:t>brid el corazón,</w:t>
            </w:r>
          </w:p>
          <w:p w14:paraId="2BB3298A" w14:textId="77777777" w:rsidR="00694FA3" w:rsidRPr="00693E35" w:rsidRDefault="00694FA3" w:rsidP="00694FA3">
            <w:pPr>
              <w:pStyle w:val="Estribillo"/>
            </w:pPr>
            <w:r w:rsidRPr="00693E35">
              <w:t xml:space="preserve">Fa#   Sim </w:t>
            </w:r>
            <w:proofErr w:type="spellStart"/>
            <w:r w:rsidRPr="00693E35">
              <w:t>Mim</w:t>
            </w:r>
            <w:proofErr w:type="spellEnd"/>
            <w:r w:rsidRPr="00693E35">
              <w:t xml:space="preserve">      Fa#7</w:t>
            </w:r>
          </w:p>
          <w:p w14:paraId="5C45F13F" w14:textId="022FB47C" w:rsidR="006A4768" w:rsidRPr="00971667" w:rsidRDefault="006A4768" w:rsidP="006A4768">
            <w:pPr>
              <w:pStyle w:val="Estribillo"/>
            </w:pPr>
            <w:r w:rsidRPr="00971667">
              <w:t>derramará todo su amor.</w:t>
            </w:r>
          </w:p>
          <w:p w14:paraId="16D972E4" w14:textId="77777777" w:rsidR="00694FA3" w:rsidRPr="00971667" w:rsidRDefault="00694FA3" w:rsidP="00694FA3">
            <w:pPr>
              <w:pStyle w:val="Estribillo"/>
            </w:pPr>
            <w:r w:rsidRPr="00971667">
              <w:t xml:space="preserve">     Sim              La     Sim</w:t>
            </w:r>
          </w:p>
          <w:p w14:paraId="2F1941A3" w14:textId="77777777" w:rsidR="00694FA3" w:rsidRPr="00971667" w:rsidRDefault="00694FA3" w:rsidP="00694FA3">
            <w:pPr>
              <w:pStyle w:val="Estribillo"/>
            </w:pPr>
            <w:r w:rsidRPr="00971667">
              <w:t>El Señor os dará su Espíritu Santo.</w:t>
            </w:r>
          </w:p>
          <w:p w14:paraId="76F7D584" w14:textId="50778109" w:rsidR="00694FA3" w:rsidRPr="00971667" w:rsidRDefault="00694FA3" w:rsidP="00694FA3">
            <w:pPr>
              <w:pStyle w:val="Estribillo"/>
            </w:pPr>
            <w:proofErr w:type="gramStart"/>
            <w:r w:rsidRPr="00971667">
              <w:t>Re      Sol</w:t>
            </w:r>
            <w:proofErr w:type="gramEnd"/>
            <w:r w:rsidRPr="00971667">
              <w:t xml:space="preserve">   La          Re</w:t>
            </w:r>
          </w:p>
          <w:p w14:paraId="1CC717D9" w14:textId="77777777" w:rsidR="00694FA3" w:rsidRPr="00971667" w:rsidRDefault="00694FA3" w:rsidP="00694FA3">
            <w:pPr>
              <w:pStyle w:val="Estribillo"/>
            </w:pPr>
            <w:r w:rsidRPr="00971667">
              <w:t>Ya no temáis abrid el corazón,</w:t>
            </w:r>
          </w:p>
          <w:p w14:paraId="2F5C5BDB" w14:textId="36681DD5" w:rsidR="00694FA3" w:rsidRPr="00694FA3" w:rsidRDefault="00694FA3" w:rsidP="00694FA3">
            <w:pPr>
              <w:pStyle w:val="Estribillo"/>
            </w:pPr>
            <w:r>
              <w:t>Fa#</w:t>
            </w:r>
            <w:r w:rsidRPr="00694FA3">
              <w:t xml:space="preserve">   </w:t>
            </w:r>
            <w:r>
              <w:t>S</w:t>
            </w:r>
            <w:r w:rsidRPr="00694FA3">
              <w:t>im Fa#      Sim</w:t>
            </w:r>
          </w:p>
          <w:p w14:paraId="72E4D889" w14:textId="74C0C269" w:rsidR="00694FA3" w:rsidRPr="00971667" w:rsidRDefault="00694FA3" w:rsidP="00694FA3">
            <w:pPr>
              <w:pStyle w:val="Estribillo"/>
            </w:pPr>
            <w:r w:rsidRPr="00971667">
              <w:t>derramará todo su a</w:t>
            </w:r>
            <w:r w:rsidRPr="00607EC5">
              <w:rPr>
                <w:u w:val="double"/>
              </w:rPr>
              <w:t>mor</w:t>
            </w:r>
            <w:r w:rsidRPr="00971667">
              <w:t>.</w:t>
            </w:r>
          </w:p>
          <w:p w14:paraId="41C0A728" w14:textId="77777777" w:rsidR="00694FA3" w:rsidRDefault="00694FA3" w:rsidP="006A4768"/>
          <w:p w14:paraId="29F19FC1" w14:textId="77777777" w:rsidR="006A4768" w:rsidRPr="00971667" w:rsidRDefault="006A4768" w:rsidP="006A4768">
            <w:r w:rsidRPr="00971667">
              <w:t>Sim          La             Sim</w:t>
            </w:r>
          </w:p>
          <w:p w14:paraId="358A8A4E" w14:textId="77777777" w:rsidR="006A4768" w:rsidRPr="00971667" w:rsidRDefault="006A4768" w:rsidP="006A4768">
            <w:r w:rsidRPr="00971667">
              <w:t>Él transformará hoy vuestra vi</w:t>
            </w:r>
            <w:r w:rsidRPr="00D249BF">
              <w:rPr>
                <w:u w:val="double"/>
              </w:rPr>
              <w:t>da</w:t>
            </w:r>
            <w:r w:rsidRPr="00971667">
              <w:t>.</w:t>
            </w:r>
          </w:p>
          <w:p w14:paraId="1EE89EFD" w14:textId="77777777" w:rsidR="006A4768" w:rsidRPr="00971667" w:rsidRDefault="006A4768" w:rsidP="006A4768">
            <w:r w:rsidRPr="00971667">
              <w:t xml:space="preserve">     Re    La           Re</w:t>
            </w:r>
          </w:p>
          <w:p w14:paraId="5D2822C8" w14:textId="77777777" w:rsidR="006A4768" w:rsidRPr="00971667" w:rsidRDefault="006A4768" w:rsidP="006A4768">
            <w:r w:rsidRPr="00971667">
              <w:t>Os dará la fuerza para amar,</w:t>
            </w:r>
          </w:p>
          <w:p w14:paraId="67CB2872" w14:textId="77777777" w:rsidR="006A4768" w:rsidRPr="00971667" w:rsidRDefault="006A4768" w:rsidP="006A4768">
            <w:r w:rsidRPr="00971667">
              <w:t xml:space="preserve">      Si7              </w:t>
            </w:r>
            <w:proofErr w:type="spellStart"/>
            <w:r w:rsidRPr="00971667">
              <w:t>Mim</w:t>
            </w:r>
            <w:proofErr w:type="spellEnd"/>
            <w:r w:rsidRPr="00971667">
              <w:t xml:space="preserve">    La         </w:t>
            </w:r>
            <w:proofErr w:type="gramStart"/>
            <w:r w:rsidRPr="00971667">
              <w:t>Re Fa</w:t>
            </w:r>
            <w:proofErr w:type="gramEnd"/>
            <w:r w:rsidRPr="00971667">
              <w:t>#</w:t>
            </w:r>
          </w:p>
          <w:p w14:paraId="77DB9CCA" w14:textId="77777777" w:rsidR="006A4768" w:rsidRPr="00971667" w:rsidRDefault="006A4768" w:rsidP="006A4768">
            <w:r w:rsidRPr="00971667">
              <w:t>no per</w:t>
            </w:r>
            <w:r w:rsidRPr="00D249BF">
              <w:rPr>
                <w:u w:val="single"/>
              </w:rPr>
              <w:t>dáis vuestra es</w:t>
            </w:r>
            <w:r w:rsidRPr="00971667">
              <w:t>peranza: Él os salvará.</w:t>
            </w:r>
          </w:p>
          <w:p w14:paraId="3F1AE97E" w14:textId="77777777" w:rsidR="006A4768" w:rsidRPr="00971667" w:rsidRDefault="006A4768" w:rsidP="006A4768">
            <w:r w:rsidRPr="00971667">
              <w:t>Sim          La           Sim</w:t>
            </w:r>
          </w:p>
          <w:p w14:paraId="067C6736" w14:textId="77777777" w:rsidR="006A4768" w:rsidRPr="00971667" w:rsidRDefault="006A4768" w:rsidP="006A4768">
            <w:r w:rsidRPr="00971667">
              <w:t>Él transformará todas las penas</w:t>
            </w:r>
          </w:p>
          <w:p w14:paraId="6D902D53" w14:textId="77777777" w:rsidR="006A4768" w:rsidRPr="00971667" w:rsidRDefault="006A4768" w:rsidP="006A4768">
            <w:r w:rsidRPr="00971667">
              <w:t xml:space="preserve">       Re    La      Re</w:t>
            </w:r>
          </w:p>
          <w:p w14:paraId="4F27B785" w14:textId="77777777" w:rsidR="006A4768" w:rsidRPr="00971667" w:rsidRDefault="006A4768" w:rsidP="006A4768">
            <w:r w:rsidRPr="00971667">
              <w:t>Como a hijos os acogerá</w:t>
            </w:r>
          </w:p>
          <w:p w14:paraId="41B85896" w14:textId="77777777" w:rsidR="006A4768" w:rsidRPr="00971667" w:rsidRDefault="006A4768" w:rsidP="006A4768">
            <w:r w:rsidRPr="00971667">
              <w:t xml:space="preserve">      Si7          </w:t>
            </w:r>
            <w:proofErr w:type="spellStart"/>
            <w:r w:rsidRPr="00971667">
              <w:t>Mim</w:t>
            </w:r>
            <w:proofErr w:type="spellEnd"/>
            <w:r w:rsidRPr="00971667">
              <w:t xml:space="preserve">   La        </w:t>
            </w:r>
            <w:proofErr w:type="gramStart"/>
            <w:r w:rsidRPr="00971667">
              <w:t>Re Fa</w:t>
            </w:r>
            <w:proofErr w:type="gramEnd"/>
            <w:r w:rsidRPr="00971667">
              <w:t>#</w:t>
            </w:r>
          </w:p>
          <w:p w14:paraId="582B4237" w14:textId="77777777" w:rsidR="006A4768" w:rsidRPr="00971667" w:rsidRDefault="006A4768" w:rsidP="006A4768">
            <w:r w:rsidRPr="00971667">
              <w:t>Abrid vuestros corazones a la libertad.</w:t>
            </w:r>
          </w:p>
          <w:p w14:paraId="0E981C03" w14:textId="77777777" w:rsidR="006A4768" w:rsidRPr="00971667" w:rsidRDefault="006A4768" w:rsidP="006A4768"/>
          <w:p w14:paraId="7C77655F" w14:textId="77777777" w:rsidR="006A4768" w:rsidRPr="00971667" w:rsidRDefault="006A4768" w:rsidP="006A4768">
            <w:r w:rsidRPr="00971667">
              <w:t>Fortalecerá todo cansancio</w:t>
            </w:r>
          </w:p>
          <w:p w14:paraId="0B78D5E4" w14:textId="77777777" w:rsidR="006A4768" w:rsidRPr="00971667" w:rsidRDefault="006A4768" w:rsidP="006A4768">
            <w:proofErr w:type="spellStart"/>
            <w:r w:rsidRPr="00971667">
              <w:t>si</w:t>
            </w:r>
            <w:proofErr w:type="spellEnd"/>
            <w:r w:rsidRPr="00971667">
              <w:t xml:space="preserve"> al orar dejáis que os dé su paz.</w:t>
            </w:r>
          </w:p>
          <w:p w14:paraId="35B2405B" w14:textId="77777777" w:rsidR="006A4768" w:rsidRPr="00971667" w:rsidRDefault="006A4768" w:rsidP="006A4768">
            <w:r w:rsidRPr="00971667">
              <w:t>Brotara vuestra alabanza. Él os hablará.</w:t>
            </w:r>
          </w:p>
          <w:p w14:paraId="125BA333" w14:textId="77777777" w:rsidR="006A4768" w:rsidRPr="00971667" w:rsidRDefault="006A4768" w:rsidP="006A4768">
            <w:r w:rsidRPr="00971667">
              <w:t>Os inundará de un nuevo gozo</w:t>
            </w:r>
          </w:p>
          <w:p w14:paraId="6090A195" w14:textId="77777777" w:rsidR="006A4768" w:rsidRPr="00971667" w:rsidRDefault="006A4768" w:rsidP="006A4768">
            <w:r w:rsidRPr="00971667">
              <w:t>con el don de la fraternidad.</w:t>
            </w:r>
          </w:p>
          <w:p w14:paraId="56CE71F0" w14:textId="2793CAF7" w:rsidR="006A4768" w:rsidRPr="00960B63" w:rsidRDefault="006A4768" w:rsidP="006A4768">
            <w:r w:rsidRPr="00971667">
              <w:t>Abrid vuestros corazones a la libertad.</w:t>
            </w:r>
          </w:p>
        </w:tc>
      </w:tr>
    </w:tbl>
    <w:p w14:paraId="296D0B49" w14:textId="77777777" w:rsidR="00C86BB2" w:rsidRDefault="00C86BB2" w:rsidP="00C86BB2">
      <w:bookmarkStart w:id="346" w:name="_Toc181822801"/>
      <w:bookmarkStart w:id="347" w:name="_Toc181823069"/>
    </w:p>
    <w:p w14:paraId="6F30D82A" w14:textId="177CCA64" w:rsidR="00234D4F" w:rsidRPr="00960B63" w:rsidRDefault="00234D4F" w:rsidP="001E7F8D">
      <w:pPr>
        <w:pStyle w:val="Ttulo2"/>
      </w:pPr>
      <w:r>
        <w:t xml:space="preserve">Ven, Espíritu de Dios (Esprit </w:t>
      </w:r>
      <w:proofErr w:type="spellStart"/>
      <w:r>
        <w:t>createur</w:t>
      </w:r>
      <w:proofErr w:type="spellEnd"/>
      <w:r>
        <w:t>)</w:t>
      </w:r>
      <w:r w:rsidRPr="00960B63">
        <w:tab/>
        <w:t>(</w:t>
      </w:r>
      <w:r>
        <w:t>Fa</w:t>
      </w:r>
      <w:r w:rsidRPr="00960B63">
        <w:t>)</w:t>
      </w: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234D4F" w:rsidRPr="00960B63" w14:paraId="03B917D0" w14:textId="77777777" w:rsidTr="006E6A06">
        <w:tc>
          <w:tcPr>
            <w:tcW w:w="7143" w:type="dxa"/>
            <w:tcBorders>
              <w:bottom w:val="single" w:sz="4" w:space="0" w:color="auto"/>
            </w:tcBorders>
          </w:tcPr>
          <w:p w14:paraId="3FE1B560" w14:textId="77777777" w:rsidR="00234D4F" w:rsidRDefault="00234D4F" w:rsidP="006E6A06">
            <w:r>
              <w:t>Fa               Do             Rem         Fa</w:t>
            </w:r>
          </w:p>
          <w:p w14:paraId="50F806DB" w14:textId="77777777" w:rsidR="00234D4F" w:rsidRDefault="00234D4F" w:rsidP="006E6A06">
            <w:r>
              <w:t>Ven, Espíritu de Dios, en</w:t>
            </w:r>
            <w:r w:rsidRPr="00D546BC">
              <w:rPr>
                <w:u w:val="single"/>
              </w:rPr>
              <w:t>tra en</w:t>
            </w:r>
            <w:r>
              <w:t xml:space="preserve"> nuestro corazón,</w:t>
            </w:r>
          </w:p>
          <w:p w14:paraId="562BD760" w14:textId="77777777" w:rsidR="00234D4F" w:rsidRDefault="00234D4F" w:rsidP="006E6A06">
            <w:r>
              <w:t xml:space="preserve">       </w:t>
            </w:r>
            <w:proofErr w:type="spellStart"/>
            <w:r>
              <w:t>Sib</w:t>
            </w:r>
            <w:proofErr w:type="spellEnd"/>
            <w:r>
              <w:t xml:space="preserve">       Fa          Do</w:t>
            </w:r>
          </w:p>
          <w:p w14:paraId="6AF25337" w14:textId="77777777" w:rsidR="00234D4F" w:rsidRDefault="00234D4F" w:rsidP="006E6A06">
            <w:r>
              <w:t>Ven, Es</w:t>
            </w:r>
            <w:r w:rsidRPr="00D546BC">
              <w:rPr>
                <w:u w:val="double"/>
              </w:rPr>
              <w:t>píritu</w:t>
            </w:r>
            <w:r>
              <w:t>, y llénanos de ti.</w:t>
            </w:r>
          </w:p>
          <w:p w14:paraId="6D6F60E9" w14:textId="77777777" w:rsidR="00234D4F" w:rsidRDefault="00234D4F" w:rsidP="006E6A06">
            <w:r>
              <w:t xml:space="preserve">        Fa         Do             La        Rem</w:t>
            </w:r>
          </w:p>
          <w:p w14:paraId="64E5B544" w14:textId="77777777" w:rsidR="00234D4F" w:rsidRDefault="00234D4F" w:rsidP="006E6A06">
            <w:r>
              <w:t>Que tus dones nos inunden, que cantemos tu amor.</w:t>
            </w:r>
          </w:p>
          <w:p w14:paraId="5B67DDD3" w14:textId="77777777" w:rsidR="00234D4F" w:rsidRDefault="00234D4F" w:rsidP="006E6A06">
            <w:r>
              <w:t xml:space="preserve">       </w:t>
            </w:r>
            <w:proofErr w:type="spellStart"/>
            <w:r>
              <w:t>Sib</w:t>
            </w:r>
            <w:proofErr w:type="spellEnd"/>
            <w:r>
              <w:t xml:space="preserve">         Fa          </w:t>
            </w:r>
            <w:proofErr w:type="gramStart"/>
            <w:r>
              <w:t>Do  Do</w:t>
            </w:r>
            <w:proofErr w:type="gramEnd"/>
            <w:r>
              <w:t>7</w:t>
            </w:r>
          </w:p>
          <w:p w14:paraId="3AB5C59D" w14:textId="77777777" w:rsidR="00234D4F" w:rsidRDefault="00234D4F" w:rsidP="006E6A06">
            <w:r>
              <w:t>Ven, Espíritu, ven y transfórmanos.</w:t>
            </w:r>
          </w:p>
          <w:p w14:paraId="6A6AE955" w14:textId="77777777" w:rsidR="00234D4F" w:rsidRDefault="00234D4F" w:rsidP="006E6A06"/>
          <w:p w14:paraId="22863ECB" w14:textId="77777777" w:rsidR="00234D4F" w:rsidRPr="009C2E4B" w:rsidRDefault="00234D4F" w:rsidP="006E6A06">
            <w:pPr>
              <w:pStyle w:val="Estribillo"/>
            </w:pPr>
            <w:r w:rsidRPr="009C2E4B">
              <w:t xml:space="preserve">         Fa     Do           Rem</w:t>
            </w:r>
          </w:p>
          <w:p w14:paraId="1323AE37" w14:textId="77777777" w:rsidR="00234D4F" w:rsidRPr="009C2E4B" w:rsidRDefault="00234D4F" w:rsidP="006E6A06">
            <w:pPr>
              <w:pStyle w:val="Estribillo"/>
            </w:pPr>
            <w:r w:rsidRPr="009C2E4B">
              <w:t>Espíritu Santo, de Luz y creador,</w:t>
            </w:r>
          </w:p>
          <w:p w14:paraId="5ADF3DDC" w14:textId="77777777" w:rsidR="00234D4F" w:rsidRPr="009C2E4B" w:rsidRDefault="00234D4F" w:rsidP="006E6A06">
            <w:pPr>
              <w:pStyle w:val="Estribillo"/>
            </w:pPr>
            <w:r w:rsidRPr="009C2E4B">
              <w:t xml:space="preserve">        </w:t>
            </w:r>
            <w:proofErr w:type="spellStart"/>
            <w:r w:rsidRPr="009C2E4B">
              <w:t>Sib</w:t>
            </w:r>
            <w:proofErr w:type="spellEnd"/>
            <w:r w:rsidRPr="009C2E4B">
              <w:t xml:space="preserve">    Fa                  Do    Do7</w:t>
            </w:r>
          </w:p>
          <w:p w14:paraId="4154FE82" w14:textId="77777777" w:rsidR="00234D4F" w:rsidRPr="009C2E4B" w:rsidRDefault="00234D4F" w:rsidP="006E6A06">
            <w:pPr>
              <w:pStyle w:val="Estribillo"/>
            </w:pPr>
            <w:r w:rsidRPr="00ED1E0E">
              <w:rPr>
                <w:u w:val="double"/>
              </w:rPr>
              <w:t>De</w:t>
            </w:r>
            <w:r w:rsidRPr="009C2E4B">
              <w:t xml:space="preserve">vuélvenos el </w:t>
            </w:r>
            <w:r w:rsidRPr="00F21BCD">
              <w:rPr>
                <w:u w:val="single"/>
              </w:rPr>
              <w:t>go</w:t>
            </w:r>
            <w:r w:rsidRPr="009C2E4B">
              <w:t>zo en ti y la Esperanza.</w:t>
            </w:r>
          </w:p>
          <w:p w14:paraId="74B4960B" w14:textId="77777777" w:rsidR="00234D4F" w:rsidRPr="009C2E4B" w:rsidRDefault="00234D4F" w:rsidP="006E6A06">
            <w:pPr>
              <w:pStyle w:val="Estribillo"/>
            </w:pPr>
            <w:r w:rsidRPr="009C2E4B">
              <w:t xml:space="preserve">         Fa   Do         Rem</w:t>
            </w:r>
          </w:p>
          <w:p w14:paraId="4EED1583" w14:textId="77777777" w:rsidR="00234D4F" w:rsidRPr="009C2E4B" w:rsidRDefault="00234D4F" w:rsidP="006E6A06">
            <w:pPr>
              <w:pStyle w:val="Estribillo"/>
            </w:pPr>
            <w:r w:rsidRPr="009C2E4B">
              <w:t>Fortalécenos, y danos tu fuego,</w:t>
            </w:r>
          </w:p>
          <w:p w14:paraId="785F239E" w14:textId="77777777" w:rsidR="00234D4F" w:rsidRPr="009C2E4B" w:rsidRDefault="00234D4F" w:rsidP="006E6A06">
            <w:pPr>
              <w:pStyle w:val="Estribillo"/>
            </w:pPr>
            <w:r w:rsidRPr="009C2E4B">
              <w:t>Lam</w:t>
            </w:r>
            <w:r>
              <w:t xml:space="preserve">  </w:t>
            </w:r>
            <w:r w:rsidRPr="009C2E4B">
              <w:t xml:space="preserve">   </w:t>
            </w:r>
            <w:proofErr w:type="spellStart"/>
            <w:r w:rsidRPr="009C2E4B">
              <w:t>Sib</w:t>
            </w:r>
            <w:proofErr w:type="spellEnd"/>
            <w:r w:rsidRPr="009C2E4B">
              <w:t xml:space="preserve">   Do        Fa</w:t>
            </w:r>
          </w:p>
          <w:p w14:paraId="74E66D37" w14:textId="77777777" w:rsidR="00234D4F" w:rsidRPr="009C2E4B" w:rsidRDefault="00234D4F" w:rsidP="006E6A06">
            <w:pPr>
              <w:pStyle w:val="Estribillo"/>
            </w:pPr>
            <w:r w:rsidRPr="009C2E4B">
              <w:t>Para llevar a todos tu amor.</w:t>
            </w:r>
          </w:p>
          <w:p w14:paraId="46F8CAE5" w14:textId="77777777" w:rsidR="00234D4F" w:rsidRDefault="00234D4F" w:rsidP="006E6A06"/>
          <w:p w14:paraId="518C8D08" w14:textId="77777777" w:rsidR="00234D4F" w:rsidRDefault="00234D4F" w:rsidP="006E6A06">
            <w:r>
              <w:t>Danos fuerza para andar, del pecado lávanos,</w:t>
            </w:r>
          </w:p>
          <w:p w14:paraId="180B3D95" w14:textId="77777777" w:rsidR="00234D4F" w:rsidRDefault="00234D4F" w:rsidP="006E6A06">
            <w:r>
              <w:t>Ven, Espíritu, y llénanos de ti.</w:t>
            </w:r>
          </w:p>
          <w:p w14:paraId="02463029" w14:textId="77777777" w:rsidR="00234D4F" w:rsidRDefault="00234D4F" w:rsidP="006E6A06">
            <w:r>
              <w:t>Haz que sembremos la paz y vivir tu santidad.</w:t>
            </w:r>
          </w:p>
          <w:p w14:paraId="59B23CC1" w14:textId="77777777" w:rsidR="00234D4F" w:rsidRDefault="00234D4F" w:rsidP="006E6A06">
            <w:r>
              <w:t>Ven, Espíritu, ven y transfórmanos.</w:t>
            </w:r>
          </w:p>
          <w:p w14:paraId="25D1AA3C" w14:textId="77777777" w:rsidR="00234D4F" w:rsidRDefault="00234D4F" w:rsidP="006E6A06"/>
          <w:p w14:paraId="777C7C69" w14:textId="77777777" w:rsidR="00234D4F" w:rsidRDefault="00234D4F" w:rsidP="006E6A06">
            <w:r>
              <w:t>Danos fe y caridad, haz que amemos la verdad</w:t>
            </w:r>
          </w:p>
          <w:p w14:paraId="7DBDC652" w14:textId="77777777" w:rsidR="00234D4F" w:rsidRDefault="00234D4F" w:rsidP="006E6A06">
            <w:r>
              <w:t>Ven, Espíritu, y llénanos de ti.</w:t>
            </w:r>
          </w:p>
          <w:p w14:paraId="746E337E" w14:textId="77777777" w:rsidR="00234D4F" w:rsidRDefault="00234D4F" w:rsidP="006E6A06">
            <w:r>
              <w:t>Acogemos hoy tu luz, haznos templo de tu amor</w:t>
            </w:r>
          </w:p>
          <w:p w14:paraId="42BA64C8" w14:textId="77777777" w:rsidR="00234D4F" w:rsidRPr="00960B63" w:rsidRDefault="00234D4F" w:rsidP="006E6A06">
            <w:r>
              <w:t>Ven, Espíritu, ven y transfórmanos.</w:t>
            </w:r>
          </w:p>
        </w:tc>
      </w:tr>
    </w:tbl>
    <w:p w14:paraId="363EA518" w14:textId="77777777" w:rsidR="00234D4F" w:rsidRDefault="00234D4F" w:rsidP="00234D4F"/>
    <w:p w14:paraId="02856B0D" w14:textId="77777777" w:rsidR="00234D4F" w:rsidRDefault="00234D4F" w:rsidP="00234D4F"/>
    <w:p w14:paraId="6C51E11F" w14:textId="77777777" w:rsidR="00234D4F" w:rsidRDefault="00234D4F" w:rsidP="00234D4F"/>
    <w:p w14:paraId="6AC5DF7F" w14:textId="77777777" w:rsidR="00234D4F" w:rsidRDefault="00234D4F" w:rsidP="00234D4F"/>
    <w:p w14:paraId="05B21212" w14:textId="117AFCBD" w:rsidR="00234D4F" w:rsidRPr="00971667" w:rsidRDefault="00234D4F" w:rsidP="001E7F8D">
      <w:pPr>
        <w:pStyle w:val="Ttulo2"/>
      </w:pPr>
      <w:r w:rsidRPr="00971667">
        <w:lastRenderedPageBreak/>
        <w:t>Ven, Espíritu de Dios</w:t>
      </w:r>
      <w:r>
        <w:tab/>
        <w:t>(Lam)</w:t>
      </w:r>
      <w:bookmarkEnd w:id="346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234D4F" w:rsidRPr="00971667" w14:paraId="373108EC" w14:textId="77777777" w:rsidTr="006E6A06">
        <w:tc>
          <w:tcPr>
            <w:tcW w:w="7143" w:type="dxa"/>
            <w:tcBorders>
              <w:bottom w:val="single" w:sz="4" w:space="0" w:color="auto"/>
            </w:tcBorders>
          </w:tcPr>
          <w:p w14:paraId="1B6BF899" w14:textId="77777777" w:rsidR="00234D4F" w:rsidRPr="00971667" w:rsidRDefault="00234D4F" w:rsidP="006E6A06">
            <w:pPr>
              <w:pStyle w:val="Estribillo"/>
            </w:pPr>
            <w:r w:rsidRPr="00971667">
              <w:t xml:space="preserve">       Lam       Do          Sol</w:t>
            </w:r>
          </w:p>
          <w:p w14:paraId="182CBC52" w14:textId="77777777" w:rsidR="00234D4F" w:rsidRPr="00971667" w:rsidRDefault="00234D4F" w:rsidP="006E6A06">
            <w:pPr>
              <w:pStyle w:val="Estribillo"/>
            </w:pPr>
            <w:r w:rsidRPr="00971667">
              <w:t>Ven, Es</w:t>
            </w:r>
            <w:r w:rsidRPr="00971667">
              <w:rPr>
                <w:u w:val="double"/>
              </w:rPr>
              <w:t>píritu</w:t>
            </w:r>
            <w:r w:rsidRPr="00971667">
              <w:t xml:space="preserve"> de Dios, sobre mí,</w:t>
            </w:r>
          </w:p>
          <w:p w14:paraId="07415080" w14:textId="77777777" w:rsidR="00234D4F" w:rsidRPr="00971667" w:rsidRDefault="00234D4F" w:rsidP="006E6A06">
            <w:pPr>
              <w:pStyle w:val="Estribillo"/>
            </w:pPr>
            <w:r w:rsidRPr="00971667">
              <w:t xml:space="preserve">   Rem          Lam</w:t>
            </w:r>
          </w:p>
          <w:p w14:paraId="6FB9EAE4" w14:textId="77777777" w:rsidR="00234D4F" w:rsidRPr="00971667" w:rsidRDefault="00234D4F" w:rsidP="006E6A06">
            <w:pPr>
              <w:pStyle w:val="Estribillo"/>
            </w:pPr>
            <w:r w:rsidRPr="00971667">
              <w:t xml:space="preserve">me </w:t>
            </w:r>
            <w:r w:rsidRPr="00971667">
              <w:rPr>
                <w:u w:val="single"/>
              </w:rPr>
              <w:t>a</w:t>
            </w:r>
            <w:r w:rsidRPr="00971667">
              <w:t>bro a tu presencia,</w:t>
            </w:r>
          </w:p>
          <w:p w14:paraId="4A7531B7" w14:textId="77777777" w:rsidR="00234D4F" w:rsidRPr="00971667" w:rsidRDefault="00234D4F" w:rsidP="006E6A06">
            <w:pPr>
              <w:pStyle w:val="Estribillo"/>
            </w:pPr>
            <w:r w:rsidRPr="00971667">
              <w:t xml:space="preserve">      Fa     Do     Sol   Mi7</w:t>
            </w:r>
          </w:p>
          <w:p w14:paraId="0D010589" w14:textId="77777777" w:rsidR="00234D4F" w:rsidRPr="00971667" w:rsidRDefault="00234D4F" w:rsidP="006E6A06">
            <w:pPr>
              <w:pStyle w:val="Estribillo"/>
            </w:pPr>
            <w:proofErr w:type="gramStart"/>
            <w:r w:rsidRPr="00971667">
              <w:t xml:space="preserve">(  </w:t>
            </w:r>
            <w:proofErr w:type="gramEnd"/>
            <w:r w:rsidRPr="00971667">
              <w:t xml:space="preserve">   Fa     Do Sol Do  </w:t>
            </w:r>
            <w:proofErr w:type="gramStart"/>
            <w:r w:rsidRPr="00971667">
              <w:t xml:space="preserve">  )</w:t>
            </w:r>
            <w:proofErr w:type="gramEnd"/>
          </w:p>
          <w:p w14:paraId="7B3E1A41" w14:textId="77777777" w:rsidR="00234D4F" w:rsidRPr="00971667" w:rsidRDefault="00234D4F" w:rsidP="006E6A06">
            <w:pPr>
              <w:pStyle w:val="Estribillo"/>
            </w:pPr>
            <w:r w:rsidRPr="00971667">
              <w:t>cambiarás mi corazón. (bis)</w:t>
            </w:r>
          </w:p>
          <w:p w14:paraId="18822661" w14:textId="77777777" w:rsidR="00234D4F" w:rsidRPr="00971667" w:rsidRDefault="00234D4F" w:rsidP="006E6A06"/>
          <w:p w14:paraId="540706F7" w14:textId="77777777" w:rsidR="00234D4F" w:rsidRPr="00971667" w:rsidRDefault="00234D4F" w:rsidP="006E6A06">
            <w:r w:rsidRPr="00971667">
              <w:t xml:space="preserve">Lam           </w:t>
            </w:r>
            <w:proofErr w:type="gramStart"/>
            <w:r w:rsidRPr="00971667">
              <w:t>Sol  Rem</w:t>
            </w:r>
            <w:proofErr w:type="gramEnd"/>
            <w:r w:rsidRPr="00971667">
              <w:t xml:space="preserve">              Lam</w:t>
            </w:r>
          </w:p>
          <w:p w14:paraId="2CA3269F" w14:textId="77777777" w:rsidR="00234D4F" w:rsidRPr="00971667" w:rsidRDefault="00234D4F" w:rsidP="006E6A06">
            <w:r w:rsidRPr="00971667">
              <w:t>To</w:t>
            </w:r>
            <w:r w:rsidRPr="00971667">
              <w:rPr>
                <w:u w:val="double"/>
              </w:rPr>
              <w:t>ma</w:t>
            </w:r>
            <w:r w:rsidRPr="00971667">
              <w:t xml:space="preserve"> mi debilidad, toma todo lo que soy,</w:t>
            </w:r>
          </w:p>
          <w:p w14:paraId="0A0D6307" w14:textId="77777777" w:rsidR="00234D4F" w:rsidRPr="00971667" w:rsidRDefault="00234D4F" w:rsidP="006E6A06">
            <w:r w:rsidRPr="00971667">
              <w:t>Fa       Mi7         Do Lam Sol Rem Sol</w:t>
            </w:r>
          </w:p>
          <w:p w14:paraId="3E9CBF09" w14:textId="77777777" w:rsidR="00234D4F" w:rsidRPr="00971667" w:rsidRDefault="00234D4F" w:rsidP="006E6A06">
            <w:r w:rsidRPr="00971667">
              <w:t xml:space="preserve">pongo mi vida en tus manos, y </w:t>
            </w:r>
            <w:r w:rsidRPr="00971667">
              <w:rPr>
                <w:u w:val="single"/>
              </w:rPr>
              <w:t>mi</w:t>
            </w:r>
            <w:r w:rsidRPr="00971667">
              <w:t xml:space="preserve"> ser</w:t>
            </w:r>
          </w:p>
          <w:p w14:paraId="1E599EA7" w14:textId="77777777" w:rsidR="00234D4F" w:rsidRPr="00971667" w:rsidRDefault="00234D4F" w:rsidP="006E6A06"/>
          <w:p w14:paraId="6F283319" w14:textId="77777777" w:rsidR="00234D4F" w:rsidRPr="00971667" w:rsidRDefault="00234D4F" w:rsidP="006E6A06">
            <w:r w:rsidRPr="00971667">
              <w:t>Poco a poco llegarás a inundarme de tu luz,</w:t>
            </w:r>
          </w:p>
          <w:p w14:paraId="743D3C64" w14:textId="77777777" w:rsidR="00234D4F" w:rsidRPr="00971667" w:rsidRDefault="00234D4F" w:rsidP="006E6A06">
            <w:r w:rsidRPr="00971667">
              <w:t>tú cambiaras mi pasado, cantaré</w:t>
            </w:r>
          </w:p>
          <w:p w14:paraId="6C42C156" w14:textId="77777777" w:rsidR="00234D4F" w:rsidRPr="00971667" w:rsidRDefault="00234D4F" w:rsidP="006E6A06"/>
          <w:p w14:paraId="57FFE791" w14:textId="77777777" w:rsidR="00234D4F" w:rsidRPr="00971667" w:rsidRDefault="00234D4F" w:rsidP="006E6A06">
            <w:r w:rsidRPr="00971667">
              <w:t>Quiero ser signo de paz, quiero compartir mi ser,</w:t>
            </w:r>
          </w:p>
          <w:p w14:paraId="0F63921A" w14:textId="77777777" w:rsidR="00234D4F" w:rsidRPr="00971667" w:rsidRDefault="00234D4F" w:rsidP="006E6A06">
            <w:r w:rsidRPr="00971667">
              <w:t>yo necesito tu fuerza, tu valor.</w:t>
            </w:r>
          </w:p>
          <w:p w14:paraId="79E89C8D" w14:textId="77777777" w:rsidR="00234D4F" w:rsidRPr="00971667" w:rsidRDefault="00234D4F" w:rsidP="006E6A06"/>
          <w:p w14:paraId="6BCAB466" w14:textId="77777777" w:rsidR="00234D4F" w:rsidRPr="00971667" w:rsidRDefault="00234D4F" w:rsidP="006E6A06">
            <w:r w:rsidRPr="00971667">
              <w:t>Quiero proclamarte a ti, ser testigo de tu amor,</w:t>
            </w:r>
          </w:p>
          <w:p w14:paraId="002B9A1E" w14:textId="77777777" w:rsidR="00234D4F" w:rsidRDefault="00234D4F" w:rsidP="006E6A06">
            <w:r w:rsidRPr="00971667">
              <w:t>entra y transforma mi vida, ven a mí.</w:t>
            </w:r>
          </w:p>
          <w:p w14:paraId="34CE7E68" w14:textId="77777777" w:rsidR="00234D4F" w:rsidRDefault="00234D4F" w:rsidP="006E6A06"/>
          <w:p w14:paraId="1553E661" w14:textId="77777777" w:rsidR="00234D4F" w:rsidRDefault="00234D4F" w:rsidP="006E6A06"/>
          <w:p w14:paraId="4BA4FD7E" w14:textId="77777777" w:rsidR="00234D4F" w:rsidRDefault="00234D4F" w:rsidP="006E6A06"/>
          <w:p w14:paraId="22E61F85" w14:textId="77777777" w:rsidR="00234D4F" w:rsidRDefault="00234D4F" w:rsidP="006E6A06"/>
          <w:p w14:paraId="3AAB0F59" w14:textId="77777777" w:rsidR="00234D4F" w:rsidRDefault="00234D4F" w:rsidP="006E6A06"/>
          <w:p w14:paraId="63AB0E8C" w14:textId="77777777" w:rsidR="00234D4F" w:rsidRDefault="00234D4F" w:rsidP="006E6A06"/>
          <w:p w14:paraId="7E02A7D8" w14:textId="77777777" w:rsidR="00234D4F" w:rsidRDefault="00234D4F" w:rsidP="006E6A06"/>
          <w:p w14:paraId="5A778B8A" w14:textId="77777777" w:rsidR="00234D4F" w:rsidRPr="00971667" w:rsidRDefault="00234D4F" w:rsidP="006E6A06"/>
        </w:tc>
      </w:tr>
      <w:bookmarkEnd w:id="347"/>
    </w:tbl>
    <w:p w14:paraId="0172DB5D" w14:textId="77777777" w:rsidR="004D0A89" w:rsidRDefault="004D0A89" w:rsidP="004D0A89"/>
    <w:p w14:paraId="7EB5F4CA" w14:textId="77777777" w:rsidR="004D0A89" w:rsidRDefault="004D0A89" w:rsidP="004D0A89"/>
    <w:p w14:paraId="465BB72B" w14:textId="77777777" w:rsidR="004D0A89" w:rsidRDefault="004D0A89" w:rsidP="004D0A89"/>
    <w:p w14:paraId="4DA7F449" w14:textId="77777777" w:rsidR="004D0A89" w:rsidRDefault="004D0A89" w:rsidP="004D0A89"/>
    <w:p w14:paraId="7622CD24" w14:textId="77777777" w:rsidR="006A4768" w:rsidRDefault="006A4768" w:rsidP="00F52A59"/>
    <w:p w14:paraId="634A0CAF" w14:textId="77777777" w:rsidR="00B95CB7" w:rsidRDefault="00B95CB7" w:rsidP="00F52A59">
      <w:pPr>
        <w:sectPr w:rsidR="00B95CB7" w:rsidSect="002F550C">
          <w:headerReference w:type="default" r:id="rId139"/>
          <w:footerReference w:type="default" r:id="rId140"/>
          <w:type w:val="continuous"/>
          <w:pgSz w:w="16838" w:h="11906" w:orient="landscape"/>
          <w:pgMar w:top="1418" w:right="1134" w:bottom="1418" w:left="1134" w:header="709" w:footer="709" w:gutter="0"/>
          <w:cols w:num="2" w:space="708"/>
          <w:docGrid w:linePitch="360"/>
        </w:sectPr>
      </w:pPr>
    </w:p>
    <w:p w14:paraId="1BC5E366" w14:textId="77777777" w:rsidR="00F52A59" w:rsidRPr="00971667" w:rsidRDefault="00F52A59" w:rsidP="00F52A59"/>
    <w:p w14:paraId="11B186DD" w14:textId="77777777" w:rsidR="00F52A59" w:rsidRPr="00971667" w:rsidRDefault="00F52A59" w:rsidP="00F52A59">
      <w:pPr>
        <w:sectPr w:rsidR="00F52A59" w:rsidRPr="00971667" w:rsidSect="002F550C">
          <w:type w:val="continuous"/>
          <w:pgSz w:w="16838" w:h="11906" w:orient="landscape"/>
          <w:pgMar w:top="1418" w:right="1134" w:bottom="1418" w:left="1134" w:header="709" w:footer="709" w:gutter="0"/>
          <w:cols w:space="708"/>
          <w:docGrid w:linePitch="360"/>
        </w:sectPr>
      </w:pPr>
    </w:p>
    <w:p w14:paraId="1A3A2990" w14:textId="5B3A6BD4" w:rsidR="00EB6410" w:rsidRDefault="00EB6410" w:rsidP="00EB6410"/>
    <w:p w14:paraId="44593B53" w14:textId="6B478CD7" w:rsidR="00EB6410" w:rsidRDefault="00763059" w:rsidP="00EB6410">
      <w:r>
        <w:rPr>
          <w:noProof/>
        </w:rPr>
        <w:drawing>
          <wp:anchor distT="0" distB="0" distL="114300" distR="114300" simplePos="0" relativeHeight="251660800" behindDoc="0" locked="0" layoutInCell="1" allowOverlap="1" wp14:anchorId="7F4EA3F2" wp14:editId="09BCFC13">
            <wp:simplePos x="0" y="0"/>
            <wp:positionH relativeFrom="column">
              <wp:posOffset>85725</wp:posOffset>
            </wp:positionH>
            <wp:positionV relativeFrom="paragraph">
              <wp:posOffset>32295</wp:posOffset>
            </wp:positionV>
            <wp:extent cx="5921829" cy="5320648"/>
            <wp:effectExtent l="0" t="0" r="3175" b="0"/>
            <wp:wrapNone/>
            <wp:docPr id="1762123634" name="Imagen 17" descr="Diagram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2123634" name="Imagen 17" descr="Diagrama&#10;&#10;Descripción generada automáticamente"/>
                    <pic:cNvPicPr>
                      <a:picLocks noChangeAspect="1" noChangeArrowheads="1"/>
                    </pic:cNvPicPr>
                  </pic:nvPicPr>
                  <pic:blipFill>
                    <a:blip r:embed="rId1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1829" cy="53206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E45B9F8" w14:textId="77777777" w:rsidR="00EB6410" w:rsidRDefault="00EB6410" w:rsidP="00EB6410"/>
    <w:p w14:paraId="43FC1844" w14:textId="77777777" w:rsidR="00EB6410" w:rsidRDefault="00EB6410" w:rsidP="00EB6410"/>
    <w:p w14:paraId="393BB2E2" w14:textId="2CCC669F" w:rsidR="00EB6410" w:rsidRDefault="00EB6410" w:rsidP="00EB6410"/>
    <w:p w14:paraId="424A5B32" w14:textId="77777777" w:rsidR="00EB6410" w:rsidRDefault="00EB6410" w:rsidP="00EB6410"/>
    <w:p w14:paraId="399977DD" w14:textId="77777777" w:rsidR="00EB6410" w:rsidRDefault="00EB6410" w:rsidP="00EB6410"/>
    <w:p w14:paraId="4F9825F0" w14:textId="77777777" w:rsidR="00EB6410" w:rsidRDefault="00EB6410" w:rsidP="00EB6410"/>
    <w:p w14:paraId="1AF43B10" w14:textId="77777777" w:rsidR="00EB6410" w:rsidRDefault="00EB6410" w:rsidP="00EB6410"/>
    <w:p w14:paraId="268A843E" w14:textId="77777777" w:rsidR="00EB6410" w:rsidRDefault="00EB6410" w:rsidP="00EB6410"/>
    <w:p w14:paraId="2B00178A" w14:textId="77777777" w:rsidR="00EB6410" w:rsidRDefault="00EB6410" w:rsidP="00EB6410"/>
    <w:p w14:paraId="3D93DAE1" w14:textId="77777777" w:rsidR="00EB6410" w:rsidRDefault="00EB6410" w:rsidP="00EB6410"/>
    <w:p w14:paraId="6C40CA18" w14:textId="23D4201B" w:rsidR="00EB6410" w:rsidRDefault="00EB6410" w:rsidP="00EB6410"/>
    <w:p w14:paraId="0C95EB31" w14:textId="77777777" w:rsidR="00EB6410" w:rsidRDefault="00EB6410" w:rsidP="00EB6410"/>
    <w:p w14:paraId="6E6C5CA3" w14:textId="77777777" w:rsidR="00EB6410" w:rsidRDefault="00EB6410" w:rsidP="00EB6410"/>
    <w:p w14:paraId="4E2ACF00" w14:textId="77777777" w:rsidR="00EB6410" w:rsidRDefault="00EB6410" w:rsidP="00EB6410"/>
    <w:p w14:paraId="5B542185" w14:textId="77777777" w:rsidR="00EB6410" w:rsidRDefault="00EB6410" w:rsidP="00EB6410"/>
    <w:p w14:paraId="4596C215" w14:textId="77777777" w:rsidR="00EB6410" w:rsidRDefault="00EB6410" w:rsidP="00EB6410"/>
    <w:p w14:paraId="43A08681" w14:textId="77777777" w:rsidR="00EB6410" w:rsidRDefault="00EB6410" w:rsidP="00EB6410"/>
    <w:p w14:paraId="0054EBC4" w14:textId="77777777" w:rsidR="00EB6410" w:rsidRDefault="00EB6410" w:rsidP="00EB6410"/>
    <w:p w14:paraId="54E57D11" w14:textId="77777777" w:rsidR="00EB6410" w:rsidRDefault="00EB6410" w:rsidP="00EB6410"/>
    <w:p w14:paraId="02FBDE3B" w14:textId="77777777" w:rsidR="00EB6410" w:rsidRDefault="00EB6410" w:rsidP="00EB6410"/>
    <w:p w14:paraId="13893243" w14:textId="77777777" w:rsidR="00EB6410" w:rsidRDefault="00EB6410" w:rsidP="00EB6410"/>
    <w:p w14:paraId="11790647" w14:textId="77777777" w:rsidR="007C41BA" w:rsidRDefault="007C41BA" w:rsidP="00EB6410"/>
    <w:p w14:paraId="756842AC" w14:textId="77777777" w:rsidR="007C41BA" w:rsidRDefault="007C41BA" w:rsidP="00EB6410"/>
    <w:p w14:paraId="1CAD4EEA" w14:textId="77777777" w:rsidR="007C41BA" w:rsidRDefault="007C41BA" w:rsidP="00EB6410"/>
    <w:p w14:paraId="3DCC1B1B" w14:textId="77777777" w:rsidR="007C41BA" w:rsidRDefault="007C41BA" w:rsidP="00EB6410"/>
    <w:p w14:paraId="1159E9FE" w14:textId="77777777" w:rsidR="00EB6410" w:rsidRDefault="00EB6410" w:rsidP="00EB6410"/>
    <w:p w14:paraId="417281DA" w14:textId="77777777" w:rsidR="00EB6410" w:rsidRDefault="00EB6410" w:rsidP="00EB6410"/>
    <w:p w14:paraId="60EC5419" w14:textId="77777777" w:rsidR="00EB6410" w:rsidRPr="00EB6410" w:rsidRDefault="00EB6410" w:rsidP="00EB6410"/>
    <w:p w14:paraId="49D8B087" w14:textId="4D0B340E" w:rsidR="000950BD" w:rsidRDefault="000950BD" w:rsidP="00234D14">
      <w:pPr>
        <w:pStyle w:val="Ttulo1"/>
      </w:pPr>
      <w:bookmarkStart w:id="348" w:name="_Toc181823070"/>
      <w:bookmarkStart w:id="349" w:name="_Toc183532369"/>
      <w:r>
        <w:t>Navidad</w:t>
      </w:r>
      <w:bookmarkEnd w:id="348"/>
      <w:bookmarkEnd w:id="349"/>
      <w:r>
        <w:br w:type="page"/>
      </w:r>
    </w:p>
    <w:p w14:paraId="590896F0" w14:textId="77777777" w:rsidR="004D0A89" w:rsidRDefault="004D0A89" w:rsidP="001E7F8D">
      <w:pPr>
        <w:pStyle w:val="Ttulo2"/>
        <w:sectPr w:rsidR="004D0A89" w:rsidSect="002F550C">
          <w:headerReference w:type="default" r:id="rId142"/>
          <w:footerReference w:type="default" r:id="rId143"/>
          <w:pgSz w:w="16838" w:h="11906" w:orient="landscape"/>
          <w:pgMar w:top="1418" w:right="1134" w:bottom="1418" w:left="1134" w:header="709" w:footer="709" w:gutter="0"/>
          <w:cols w:space="708"/>
          <w:docGrid w:linePitch="360"/>
        </w:sectPr>
      </w:pPr>
    </w:p>
    <w:p w14:paraId="3C74DBDC" w14:textId="77777777" w:rsidR="00792A0D" w:rsidRPr="00960B63" w:rsidRDefault="00792A0D" w:rsidP="001E7F8D">
      <w:pPr>
        <w:pStyle w:val="Ttulo2"/>
      </w:pPr>
      <w:bookmarkStart w:id="350" w:name="_Toc181823071"/>
      <w:r w:rsidRPr="00960B63">
        <w:lastRenderedPageBreak/>
        <w:t xml:space="preserve">A Belén se va </w:t>
      </w:r>
      <w:r>
        <w:t>y se viene</w:t>
      </w:r>
      <w:r w:rsidRPr="00960B63">
        <w:tab/>
        <w:t>(</w:t>
      </w:r>
      <w:r>
        <w:t>Fa</w:t>
      </w:r>
      <w:r w:rsidRPr="00960B63">
        <w:t>)</w:t>
      </w:r>
      <w:bookmarkEnd w:id="350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792A0D" w:rsidRPr="00960B63" w14:paraId="3A05493B" w14:textId="77777777" w:rsidTr="004D0A89">
        <w:tc>
          <w:tcPr>
            <w:tcW w:w="7143" w:type="dxa"/>
            <w:tcBorders>
              <w:bottom w:val="single" w:sz="4" w:space="0" w:color="auto"/>
            </w:tcBorders>
          </w:tcPr>
          <w:p w14:paraId="6A2351B3" w14:textId="77777777" w:rsidR="00792A0D" w:rsidRPr="00971667" w:rsidRDefault="00792A0D" w:rsidP="00D66F3D">
            <w:pPr>
              <w:pStyle w:val="Estribillo"/>
            </w:pPr>
            <w:r w:rsidRPr="00971667">
              <w:t xml:space="preserve">    Fa             Do          Sol         Do</w:t>
            </w:r>
          </w:p>
          <w:p w14:paraId="68022481" w14:textId="77777777" w:rsidR="00792A0D" w:rsidRPr="00971667" w:rsidRDefault="00792A0D" w:rsidP="00D66F3D">
            <w:pPr>
              <w:pStyle w:val="Estribillo"/>
            </w:pPr>
            <w:r w:rsidRPr="00971667">
              <w:rPr>
                <w:u w:val="double"/>
              </w:rPr>
              <w:t>A</w:t>
            </w:r>
            <w:r w:rsidRPr="00971667">
              <w:t xml:space="preserve"> Belén se va y se viene por caminos de alegría,</w:t>
            </w:r>
          </w:p>
          <w:p w14:paraId="353F58F5" w14:textId="77777777" w:rsidR="00792A0D" w:rsidRPr="00971667" w:rsidRDefault="00792A0D" w:rsidP="00D66F3D">
            <w:pPr>
              <w:pStyle w:val="Estribillo"/>
            </w:pPr>
            <w:r w:rsidRPr="00971667">
              <w:t xml:space="preserve">       </w:t>
            </w:r>
            <w:proofErr w:type="gramStart"/>
            <w:r w:rsidRPr="00971667">
              <w:t>Re           Sol</w:t>
            </w:r>
            <w:proofErr w:type="gramEnd"/>
            <w:r w:rsidRPr="00971667">
              <w:t xml:space="preserve">             Re      Re7   </w:t>
            </w:r>
            <w:proofErr w:type="gramStart"/>
            <w:r w:rsidRPr="00971667">
              <w:t>Sol  Sol</w:t>
            </w:r>
            <w:proofErr w:type="gramEnd"/>
            <w:r w:rsidRPr="00971667">
              <w:t>7</w:t>
            </w:r>
          </w:p>
          <w:p w14:paraId="5A447EA7" w14:textId="77777777" w:rsidR="00792A0D" w:rsidRPr="00971667" w:rsidRDefault="00792A0D" w:rsidP="00D66F3D">
            <w:pPr>
              <w:pStyle w:val="Estribillo"/>
            </w:pPr>
            <w:r w:rsidRPr="00971667">
              <w:t>y Dios nace en cada hombre que se entrega a los demás.</w:t>
            </w:r>
          </w:p>
          <w:p w14:paraId="10BBA9BB" w14:textId="77777777" w:rsidR="00792A0D" w:rsidRPr="00971667" w:rsidRDefault="00792A0D" w:rsidP="00D66F3D">
            <w:pPr>
              <w:pStyle w:val="Estribillo"/>
            </w:pPr>
            <w:r w:rsidRPr="00971667">
              <w:t xml:space="preserve">    Do             Fa          Si7         </w:t>
            </w:r>
            <w:proofErr w:type="spellStart"/>
            <w:r w:rsidRPr="00971667">
              <w:t>Mim</w:t>
            </w:r>
            <w:proofErr w:type="spellEnd"/>
          </w:p>
          <w:p w14:paraId="0A6B3557" w14:textId="77777777" w:rsidR="00792A0D" w:rsidRPr="00971667" w:rsidRDefault="00792A0D" w:rsidP="00D66F3D">
            <w:pPr>
              <w:pStyle w:val="Estribillo"/>
            </w:pPr>
            <w:r w:rsidRPr="00971667">
              <w:t>A Be</w:t>
            </w:r>
            <w:r w:rsidRPr="00971667">
              <w:rPr>
                <w:u w:val="single"/>
              </w:rPr>
              <w:t>lén</w:t>
            </w:r>
            <w:r w:rsidRPr="00971667">
              <w:t xml:space="preserve"> se va y se viene por caminos de justicia,</w:t>
            </w:r>
          </w:p>
          <w:p w14:paraId="4DEA0C3E" w14:textId="77777777" w:rsidR="00792A0D" w:rsidRPr="00971667" w:rsidRDefault="00792A0D" w:rsidP="00D66F3D">
            <w:pPr>
              <w:pStyle w:val="Estribillo"/>
            </w:pPr>
            <w:r w:rsidRPr="00971667">
              <w:t xml:space="preserve">       La7           Rem             Do     Sol    Do</w:t>
            </w:r>
          </w:p>
          <w:p w14:paraId="26E484DC" w14:textId="77777777" w:rsidR="00792A0D" w:rsidRPr="00971667" w:rsidRDefault="00792A0D" w:rsidP="00D66F3D">
            <w:pPr>
              <w:pStyle w:val="Estribillo"/>
            </w:pPr>
            <w:r w:rsidRPr="00971667">
              <w:t>y en Belén nacen los hombres cuando aprenden a esperar.</w:t>
            </w:r>
          </w:p>
          <w:p w14:paraId="27C9B9B3" w14:textId="77777777" w:rsidR="00792A0D" w:rsidRPr="00971667" w:rsidRDefault="00792A0D" w:rsidP="00D66F3D">
            <w:r w:rsidRPr="00971667">
              <w:t xml:space="preserve"> </w:t>
            </w:r>
          </w:p>
          <w:p w14:paraId="00E5D056" w14:textId="77777777" w:rsidR="00792A0D" w:rsidRPr="00971667" w:rsidRDefault="00792A0D" w:rsidP="00D66F3D">
            <w:r w:rsidRPr="00971667">
              <w:t xml:space="preserve">       Dom        Sol        Dom    </w:t>
            </w:r>
            <w:proofErr w:type="gramStart"/>
            <w:r w:rsidRPr="00971667">
              <w:t>Re     Sol</w:t>
            </w:r>
            <w:proofErr w:type="gramEnd"/>
          </w:p>
          <w:p w14:paraId="0B763196" w14:textId="77777777" w:rsidR="00792A0D" w:rsidRPr="00971667" w:rsidRDefault="00792A0D" w:rsidP="00D66F3D">
            <w:r w:rsidRPr="00971667">
              <w:rPr>
                <w:u w:val="double"/>
              </w:rPr>
              <w:t>Lo</w:t>
            </w:r>
            <w:r w:rsidRPr="00971667">
              <w:t xml:space="preserve"> esperaban como rico y habitó entre la pobreza.</w:t>
            </w:r>
          </w:p>
          <w:p w14:paraId="5058FFC4" w14:textId="77777777" w:rsidR="00792A0D" w:rsidRPr="00971667" w:rsidRDefault="00792A0D" w:rsidP="00D66F3D">
            <w:r w:rsidRPr="00971667">
              <w:t xml:space="preserve">       Dom       Sol         </w:t>
            </w:r>
            <w:proofErr w:type="spellStart"/>
            <w:r w:rsidRPr="00971667">
              <w:t>Sol</w:t>
            </w:r>
            <w:proofErr w:type="spellEnd"/>
            <w:proofErr w:type="gramStart"/>
            <w:r w:rsidRPr="00971667">
              <w:t>#  Re</w:t>
            </w:r>
            <w:proofErr w:type="gramEnd"/>
            <w:r w:rsidRPr="00971667">
              <w:t>7      Sol</w:t>
            </w:r>
          </w:p>
          <w:p w14:paraId="0158D0FF" w14:textId="77777777" w:rsidR="00792A0D" w:rsidRPr="00971667" w:rsidRDefault="00792A0D" w:rsidP="00D66F3D">
            <w:r w:rsidRPr="00971667">
              <w:t>Lo esperaban poderoso y un pesebre fue su hogar.</w:t>
            </w:r>
          </w:p>
          <w:p w14:paraId="475666B5" w14:textId="77777777" w:rsidR="00792A0D" w:rsidRPr="00971667" w:rsidRDefault="00792A0D" w:rsidP="00D66F3D">
            <w:r w:rsidRPr="00971667">
              <w:t xml:space="preserve">    </w:t>
            </w:r>
            <w:proofErr w:type="spellStart"/>
            <w:r w:rsidRPr="00971667">
              <w:t>Fam</w:t>
            </w:r>
            <w:proofErr w:type="spellEnd"/>
            <w:r w:rsidRPr="00971667">
              <w:t xml:space="preserve">         Dom         Sol         Dom</w:t>
            </w:r>
          </w:p>
          <w:p w14:paraId="58AEFDB4" w14:textId="77777777" w:rsidR="00792A0D" w:rsidRPr="00971667" w:rsidRDefault="00792A0D" w:rsidP="00D66F3D">
            <w:r w:rsidRPr="00971667">
              <w:t>Espe</w:t>
            </w:r>
            <w:r w:rsidRPr="00971667">
              <w:rPr>
                <w:u w:val="single"/>
              </w:rPr>
              <w:t>ra</w:t>
            </w:r>
            <w:r w:rsidRPr="00971667">
              <w:t>ban un guerrero y fue paz toda su guerra.</w:t>
            </w:r>
          </w:p>
          <w:p w14:paraId="4C47C06D" w14:textId="77777777" w:rsidR="00792A0D" w:rsidRPr="00971667" w:rsidRDefault="00792A0D" w:rsidP="00D66F3D">
            <w:r w:rsidRPr="00971667">
              <w:t xml:space="preserve">       Do#          Dom        Sol           Do Do7</w:t>
            </w:r>
          </w:p>
          <w:p w14:paraId="77ADEDDC" w14:textId="77777777" w:rsidR="00792A0D" w:rsidRPr="00971667" w:rsidRDefault="00792A0D" w:rsidP="00D66F3D">
            <w:r w:rsidRPr="00971667">
              <w:t>Lo esperaban rey de reyes y servir fue su reinar.</w:t>
            </w:r>
          </w:p>
          <w:p w14:paraId="668B1013" w14:textId="77777777" w:rsidR="00792A0D" w:rsidRPr="00971667" w:rsidRDefault="00792A0D" w:rsidP="00D66F3D"/>
          <w:p w14:paraId="7FF48C2E" w14:textId="77777777" w:rsidR="00792A0D" w:rsidRPr="00971667" w:rsidRDefault="00792A0D" w:rsidP="00D66F3D">
            <w:r w:rsidRPr="00971667">
              <w:t>Lo esperaban sometido y quebró toda soberbia:</w:t>
            </w:r>
          </w:p>
          <w:p w14:paraId="63B2B466" w14:textId="77777777" w:rsidR="00792A0D" w:rsidRPr="00971667" w:rsidRDefault="00792A0D" w:rsidP="00D66F3D">
            <w:r w:rsidRPr="00971667">
              <w:t>denunció las opresiones, predicó la libertad.</w:t>
            </w:r>
          </w:p>
          <w:p w14:paraId="59BF9847" w14:textId="77777777" w:rsidR="00792A0D" w:rsidRPr="00971667" w:rsidRDefault="00792A0D" w:rsidP="00D66F3D">
            <w:r w:rsidRPr="00971667">
              <w:t>Lo esperaban silencioso: su palabra fue la puerta</w:t>
            </w:r>
          </w:p>
          <w:p w14:paraId="2641B2DD" w14:textId="77777777" w:rsidR="00792A0D" w:rsidRPr="00971667" w:rsidRDefault="00792A0D" w:rsidP="00D66F3D">
            <w:r w:rsidRPr="00971667">
              <w:t>por donde entran los que gritan con su vida la verdad.</w:t>
            </w:r>
          </w:p>
          <w:p w14:paraId="41777E4F" w14:textId="77777777" w:rsidR="00792A0D" w:rsidRPr="00971667" w:rsidRDefault="00792A0D" w:rsidP="00D66F3D">
            <w:r w:rsidRPr="00971667">
              <w:t xml:space="preserve"> </w:t>
            </w:r>
          </w:p>
          <w:p w14:paraId="2035751E" w14:textId="77777777" w:rsidR="00792A0D" w:rsidRPr="00971667" w:rsidRDefault="00792A0D" w:rsidP="00D66F3D">
            <w:r w:rsidRPr="00971667">
              <w:t>Navidad es un camino que no tiene pandereta</w:t>
            </w:r>
          </w:p>
          <w:p w14:paraId="3DDAC043" w14:textId="77777777" w:rsidR="00792A0D" w:rsidRPr="00971667" w:rsidRDefault="00792A0D" w:rsidP="00D66F3D">
            <w:r w:rsidRPr="00971667">
              <w:t>porque Dios resuena dentro de quien va en fraternidad.</w:t>
            </w:r>
          </w:p>
          <w:p w14:paraId="0C0EA54E" w14:textId="77777777" w:rsidR="00792A0D" w:rsidRPr="00971667" w:rsidRDefault="00792A0D" w:rsidP="00D66F3D">
            <w:r w:rsidRPr="00971667">
              <w:t>Navidad es el milagro de pararse en cada puerta</w:t>
            </w:r>
          </w:p>
          <w:p w14:paraId="28E86872" w14:textId="77777777" w:rsidR="00792A0D" w:rsidRPr="00971667" w:rsidRDefault="00792A0D" w:rsidP="00D66F3D">
            <w:r w:rsidRPr="00971667">
              <w:t>y saber si nuestro hermano necesita nuestro pan.</w:t>
            </w:r>
          </w:p>
          <w:p w14:paraId="76FB9F59" w14:textId="77777777" w:rsidR="00792A0D" w:rsidRPr="00971667" w:rsidRDefault="00792A0D" w:rsidP="00D66F3D">
            <w:r w:rsidRPr="00971667">
              <w:t xml:space="preserve"> </w:t>
            </w:r>
          </w:p>
          <w:p w14:paraId="2E1D138B" w14:textId="77777777" w:rsidR="00792A0D" w:rsidRPr="00971667" w:rsidRDefault="00792A0D" w:rsidP="00D66F3D">
            <w:r w:rsidRPr="00971667">
              <w:t>Navidad es un camino que no tiene más estrella</w:t>
            </w:r>
          </w:p>
          <w:p w14:paraId="2C8378DD" w14:textId="77777777" w:rsidR="00792A0D" w:rsidRPr="00971667" w:rsidRDefault="00792A0D" w:rsidP="00D66F3D">
            <w:r w:rsidRPr="00971667">
              <w:t>que alumbrar el extravío del que olvida a los demás.</w:t>
            </w:r>
          </w:p>
          <w:p w14:paraId="4AC0870F" w14:textId="77777777" w:rsidR="00792A0D" w:rsidRPr="00971667" w:rsidRDefault="00792A0D" w:rsidP="00D66F3D">
            <w:r w:rsidRPr="00971667">
              <w:t>Navidad es el milagro de llegar a la evidencia</w:t>
            </w:r>
          </w:p>
          <w:p w14:paraId="570A1CF2" w14:textId="77777777" w:rsidR="00792A0D" w:rsidRPr="00960B63" w:rsidRDefault="00792A0D" w:rsidP="00D66F3D">
            <w:r w:rsidRPr="00971667">
              <w:t>de que Dios sigue naciendo en quien vive sin hogar.</w:t>
            </w:r>
          </w:p>
        </w:tc>
      </w:tr>
    </w:tbl>
    <w:p w14:paraId="68730277" w14:textId="77777777" w:rsidR="00F423E6" w:rsidRPr="00960B63" w:rsidRDefault="00F423E6" w:rsidP="001E7F8D">
      <w:pPr>
        <w:pStyle w:val="Ttulo2"/>
      </w:pPr>
      <w:bookmarkStart w:id="351" w:name="_Toc181823083"/>
      <w:bookmarkStart w:id="352" w:name="_Toc181823072"/>
      <w:r>
        <w:t>Alegría, alegría, alegría</w:t>
      </w:r>
      <w:r w:rsidRPr="00960B63">
        <w:tab/>
        <w:t>(</w:t>
      </w:r>
      <w:r>
        <w:t>La</w:t>
      </w:r>
      <w:r w:rsidRPr="00960B63">
        <w:t>)</w:t>
      </w:r>
      <w:bookmarkEnd w:id="351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F423E6" w:rsidRPr="00960B63" w14:paraId="008CF94A" w14:textId="77777777" w:rsidTr="007E6425">
        <w:tc>
          <w:tcPr>
            <w:tcW w:w="7143" w:type="dxa"/>
            <w:tcBorders>
              <w:bottom w:val="single" w:sz="4" w:space="0" w:color="auto"/>
            </w:tcBorders>
          </w:tcPr>
          <w:p w14:paraId="1E55201D" w14:textId="77777777" w:rsidR="0077284E" w:rsidRDefault="00F423E6" w:rsidP="0077284E">
            <w:r>
              <w:t xml:space="preserve">     La</w:t>
            </w:r>
            <w:r w:rsidR="0077284E">
              <w:t xml:space="preserve">                        Mi           La</w:t>
            </w:r>
          </w:p>
          <w:p w14:paraId="531B612C" w14:textId="55A8C771" w:rsidR="00F423E6" w:rsidRDefault="00F423E6" w:rsidP="007E6425">
            <w:r>
              <w:t>Esta noche nace el Niño,</w:t>
            </w:r>
            <w:r w:rsidR="0077284E">
              <w:t xml:space="preserve"> </w:t>
            </w:r>
            <w:r>
              <w:t>yo no tengo que llevarle.</w:t>
            </w:r>
          </w:p>
          <w:p w14:paraId="6BD4B574" w14:textId="77777777" w:rsidR="0077284E" w:rsidRDefault="0077284E" w:rsidP="0077284E">
            <w:r>
              <w:t xml:space="preserve">                           Mi         La    La7</w:t>
            </w:r>
          </w:p>
          <w:p w14:paraId="773FF006" w14:textId="763EB439" w:rsidR="00F423E6" w:rsidRDefault="00F423E6" w:rsidP="007E6425">
            <w:r>
              <w:t>Le llevo mi corazón</w:t>
            </w:r>
            <w:r w:rsidR="0077284E">
              <w:t xml:space="preserve"> </w:t>
            </w:r>
            <w:r>
              <w:t>que le sirva de pañales.</w:t>
            </w:r>
          </w:p>
          <w:p w14:paraId="6AE8079E" w14:textId="77777777" w:rsidR="00F423E6" w:rsidRDefault="00F423E6" w:rsidP="007E6425"/>
          <w:p w14:paraId="7C2B6D26" w14:textId="77777777" w:rsidR="0077284E" w:rsidRDefault="00F423E6" w:rsidP="0077284E">
            <w:pPr>
              <w:pStyle w:val="Estribillo"/>
            </w:pPr>
            <w:r>
              <w:t xml:space="preserve">   Re                La</w:t>
            </w:r>
            <w:r w:rsidR="0077284E">
              <w:t xml:space="preserve">       Re                  La</w:t>
            </w:r>
          </w:p>
          <w:p w14:paraId="5129514F" w14:textId="41F1BB1A" w:rsidR="00F423E6" w:rsidRDefault="00F423E6" w:rsidP="007E6425">
            <w:pPr>
              <w:pStyle w:val="Estribillo"/>
            </w:pPr>
            <w:r>
              <w:t>Alegría, alegría, alegría.</w:t>
            </w:r>
            <w:r w:rsidR="0077284E">
              <w:t xml:space="preserve"> </w:t>
            </w:r>
            <w:r>
              <w:t>Alegría, alegría, y placer.</w:t>
            </w:r>
          </w:p>
          <w:p w14:paraId="5453976C" w14:textId="77777777" w:rsidR="0077284E" w:rsidRDefault="0077284E" w:rsidP="0077284E">
            <w:pPr>
              <w:pStyle w:val="Estribillo"/>
            </w:pPr>
            <w:r>
              <w:t xml:space="preserve">                                  Mi          La</w:t>
            </w:r>
            <w:proofErr w:type="gramStart"/>
            <w:r>
              <w:t xml:space="preserve">   (</w:t>
            </w:r>
            <w:proofErr w:type="gramEnd"/>
            <w:r>
              <w:t>La7)</w:t>
            </w:r>
          </w:p>
          <w:p w14:paraId="74ACCBE2" w14:textId="720E403E" w:rsidR="00F423E6" w:rsidRDefault="00F423E6" w:rsidP="007E6425">
            <w:pPr>
              <w:pStyle w:val="Estribillo"/>
            </w:pPr>
            <w:r>
              <w:t>Que esta noche nace el niño</w:t>
            </w:r>
            <w:r w:rsidR="0077284E">
              <w:t xml:space="preserve"> </w:t>
            </w:r>
            <w:r>
              <w:t>en el portal de Belén. (bis)</w:t>
            </w:r>
          </w:p>
          <w:p w14:paraId="24169164" w14:textId="77777777" w:rsidR="00F423E6" w:rsidRDefault="00F423E6" w:rsidP="007E6425"/>
          <w:p w14:paraId="432EE080" w14:textId="13F15495" w:rsidR="00F423E6" w:rsidRDefault="00F423E6" w:rsidP="007E6425">
            <w:r>
              <w:t>En el Portal de Belén</w:t>
            </w:r>
            <w:r w:rsidR="0077284E">
              <w:t xml:space="preserve"> </w:t>
            </w:r>
            <w:r>
              <w:t>hay estrellas, Sol y Luna.</w:t>
            </w:r>
          </w:p>
          <w:p w14:paraId="32EF59B5" w14:textId="29D985CF" w:rsidR="00F423E6" w:rsidRDefault="00F423E6" w:rsidP="007E6425">
            <w:r>
              <w:t>La Virgen y San José</w:t>
            </w:r>
            <w:r w:rsidR="0077284E">
              <w:t xml:space="preserve"> </w:t>
            </w:r>
            <w:r>
              <w:t>y el Niño que está en la cuna.</w:t>
            </w:r>
          </w:p>
          <w:p w14:paraId="23515018" w14:textId="77777777" w:rsidR="00F423E6" w:rsidRDefault="00F423E6" w:rsidP="007E6425"/>
          <w:p w14:paraId="5099C008" w14:textId="37857BC2" w:rsidR="00F423E6" w:rsidRDefault="00F423E6" w:rsidP="007E6425">
            <w:r>
              <w:t>La Virgen está lavando</w:t>
            </w:r>
            <w:r w:rsidR="0077284E">
              <w:t xml:space="preserve"> </w:t>
            </w:r>
            <w:r>
              <w:t>con un trozo de jabón,</w:t>
            </w:r>
          </w:p>
          <w:p w14:paraId="0FE57FA4" w14:textId="1BC73ACA" w:rsidR="00F423E6" w:rsidRDefault="00F423E6" w:rsidP="007E6425">
            <w:r>
              <w:t>se le han picado las manos,</w:t>
            </w:r>
            <w:r w:rsidR="0077284E">
              <w:t xml:space="preserve"> </w:t>
            </w:r>
            <w:r>
              <w:t>manos de mi corazón.</w:t>
            </w:r>
          </w:p>
          <w:p w14:paraId="725E5E10" w14:textId="77777777" w:rsidR="00F423E6" w:rsidRDefault="00F423E6" w:rsidP="007E6425"/>
          <w:p w14:paraId="50B1F982" w14:textId="074E1AC9" w:rsidR="00F423E6" w:rsidRDefault="00F423E6" w:rsidP="007E6425">
            <w:r>
              <w:t>Noche de frío y de nieve,</w:t>
            </w:r>
            <w:r w:rsidR="0077284E">
              <w:t xml:space="preserve"> </w:t>
            </w:r>
            <w:r>
              <w:t>el niño llora en la cuna.</w:t>
            </w:r>
          </w:p>
          <w:p w14:paraId="4CDABEDE" w14:textId="20810C42" w:rsidR="00F423E6" w:rsidRDefault="00F423E6" w:rsidP="007E6425">
            <w:r>
              <w:t>Los pastores lo han acostado,</w:t>
            </w:r>
            <w:r w:rsidR="0077284E">
              <w:t xml:space="preserve"> </w:t>
            </w:r>
            <w:r>
              <w:t>y ahora la Virgen lo acuna.</w:t>
            </w:r>
          </w:p>
          <w:p w14:paraId="7ED93B56" w14:textId="77777777" w:rsidR="00F423E6" w:rsidRDefault="00F423E6" w:rsidP="007E6425"/>
          <w:p w14:paraId="4A69A4BF" w14:textId="0FF08C84" w:rsidR="00F423E6" w:rsidRDefault="00F423E6" w:rsidP="007E6425">
            <w:r>
              <w:t>Los querubines del cielo</w:t>
            </w:r>
            <w:r w:rsidR="0077284E">
              <w:t xml:space="preserve"> </w:t>
            </w:r>
            <w:r>
              <w:t>hoy han bajado una estrella,</w:t>
            </w:r>
          </w:p>
          <w:p w14:paraId="6753450D" w14:textId="5A73C574" w:rsidR="00F423E6" w:rsidRPr="00960B63" w:rsidRDefault="00F423E6" w:rsidP="0077284E">
            <w:r>
              <w:t>para que alumbre la gruta</w:t>
            </w:r>
            <w:r w:rsidR="0077284E">
              <w:t xml:space="preserve"> </w:t>
            </w:r>
            <w:r>
              <w:t>y Jesús juegue con ella.</w:t>
            </w:r>
          </w:p>
        </w:tc>
      </w:tr>
    </w:tbl>
    <w:p w14:paraId="1AAAC856" w14:textId="77777777" w:rsidR="00E24D40" w:rsidRDefault="00E24D40" w:rsidP="00E24D40">
      <w:bookmarkStart w:id="353" w:name="_Toc181823085"/>
    </w:p>
    <w:p w14:paraId="0E1704DC" w14:textId="77777777" w:rsidR="00E24D40" w:rsidRDefault="00E24D40" w:rsidP="00E24D40"/>
    <w:p w14:paraId="4D5D4F3E" w14:textId="77777777" w:rsidR="00E24D40" w:rsidRDefault="00E24D40" w:rsidP="00E24D40"/>
    <w:p w14:paraId="5DBD0AA7" w14:textId="77777777" w:rsidR="00E24D40" w:rsidRDefault="00E24D40" w:rsidP="00E24D40"/>
    <w:p w14:paraId="3BA5F0B6" w14:textId="77777777" w:rsidR="00E24D40" w:rsidRDefault="00E24D40" w:rsidP="00E24D40"/>
    <w:p w14:paraId="54B89D19" w14:textId="77777777" w:rsidR="00E24D40" w:rsidRDefault="00E24D40" w:rsidP="00E24D40"/>
    <w:p w14:paraId="5B9DC127" w14:textId="77777777" w:rsidR="00E24D40" w:rsidRDefault="00E24D40" w:rsidP="00E24D40"/>
    <w:p w14:paraId="204F06DA" w14:textId="77777777" w:rsidR="00E24D40" w:rsidRDefault="00E24D40" w:rsidP="00E24D40"/>
    <w:p w14:paraId="69C6E959" w14:textId="77777777" w:rsidR="00E24D40" w:rsidRDefault="00E24D40" w:rsidP="00E24D40"/>
    <w:p w14:paraId="17640E14" w14:textId="77777777" w:rsidR="00E24D40" w:rsidRDefault="00E24D40" w:rsidP="00E24D40"/>
    <w:p w14:paraId="7E99538C" w14:textId="3E3BE41B" w:rsidR="00F423E6" w:rsidRPr="00960B63" w:rsidRDefault="00F423E6" w:rsidP="001E7F8D">
      <w:pPr>
        <w:pStyle w:val="Ttulo2"/>
      </w:pPr>
      <w:r>
        <w:lastRenderedPageBreak/>
        <w:t>Ay, del chiquirritín</w:t>
      </w:r>
      <w:r w:rsidRPr="00960B63">
        <w:tab/>
        <w:t>(</w:t>
      </w:r>
      <w:r w:rsidR="00EB668B">
        <w:t>Mi</w:t>
      </w:r>
      <w:r w:rsidRPr="00960B63">
        <w:t>)</w:t>
      </w:r>
      <w:bookmarkEnd w:id="353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F423E6" w:rsidRPr="00960B63" w14:paraId="437EB31E" w14:textId="77777777" w:rsidTr="00A8063C">
        <w:tc>
          <w:tcPr>
            <w:tcW w:w="7143" w:type="dxa"/>
            <w:tcBorders>
              <w:bottom w:val="single" w:sz="4" w:space="0" w:color="auto"/>
            </w:tcBorders>
          </w:tcPr>
          <w:p w14:paraId="5B27285B" w14:textId="77777777" w:rsidR="00F423E6" w:rsidRDefault="00F423E6" w:rsidP="00A8063C">
            <w:pPr>
              <w:pStyle w:val="Estribillo"/>
            </w:pPr>
            <w:r>
              <w:t>Mi</w:t>
            </w:r>
          </w:p>
          <w:p w14:paraId="084406B3" w14:textId="77777777" w:rsidR="00F423E6" w:rsidRDefault="00F423E6" w:rsidP="00A8063C">
            <w:pPr>
              <w:pStyle w:val="Estribillo"/>
            </w:pPr>
            <w:r>
              <w:t xml:space="preserve">Ay, del chiquirritín, </w:t>
            </w:r>
            <w:proofErr w:type="spellStart"/>
            <w:r>
              <w:t>chiquirriquitín</w:t>
            </w:r>
            <w:proofErr w:type="spellEnd"/>
            <w:r>
              <w:t>,</w:t>
            </w:r>
          </w:p>
          <w:p w14:paraId="34C1BA20" w14:textId="77777777" w:rsidR="00F423E6" w:rsidRDefault="00F423E6" w:rsidP="00A8063C">
            <w:pPr>
              <w:pStyle w:val="Estribillo"/>
            </w:pPr>
            <w:r>
              <w:t xml:space="preserve">               Si7</w:t>
            </w:r>
          </w:p>
          <w:p w14:paraId="070E20D7" w14:textId="77777777" w:rsidR="00F423E6" w:rsidRDefault="00F423E6" w:rsidP="00A8063C">
            <w:pPr>
              <w:pStyle w:val="Estribillo"/>
            </w:pPr>
            <w:r>
              <w:t>metidito entre pajas.</w:t>
            </w:r>
          </w:p>
          <w:p w14:paraId="440E88F5" w14:textId="77777777" w:rsidR="00F423E6" w:rsidRDefault="00F423E6" w:rsidP="00A8063C">
            <w:pPr>
              <w:pStyle w:val="Estribillo"/>
            </w:pPr>
          </w:p>
          <w:p w14:paraId="7CA90953" w14:textId="77777777" w:rsidR="00F423E6" w:rsidRDefault="00F423E6" w:rsidP="00A8063C">
            <w:pPr>
              <w:pStyle w:val="Estribillo"/>
            </w:pPr>
            <w:r>
              <w:t xml:space="preserve">Ay, del chiquirritín, </w:t>
            </w:r>
            <w:proofErr w:type="spellStart"/>
            <w:r>
              <w:t>chiquirriquitín</w:t>
            </w:r>
            <w:proofErr w:type="spellEnd"/>
            <w:r>
              <w:t>,</w:t>
            </w:r>
          </w:p>
          <w:p w14:paraId="7BD7ABB0" w14:textId="77777777" w:rsidR="00F423E6" w:rsidRDefault="00F423E6" w:rsidP="00A8063C">
            <w:pPr>
              <w:pStyle w:val="Estribillo"/>
            </w:pPr>
            <w:r>
              <w:t xml:space="preserve">                        Mi</w:t>
            </w:r>
          </w:p>
          <w:p w14:paraId="1BE26691" w14:textId="77777777" w:rsidR="00F423E6" w:rsidRDefault="00F423E6" w:rsidP="00A8063C">
            <w:pPr>
              <w:pStyle w:val="Estribillo"/>
            </w:pPr>
            <w:proofErr w:type="spellStart"/>
            <w:r>
              <w:t>queridín</w:t>
            </w:r>
            <w:proofErr w:type="spellEnd"/>
            <w:r>
              <w:t>, queridito del alma.</w:t>
            </w:r>
          </w:p>
          <w:p w14:paraId="5785843E" w14:textId="77777777" w:rsidR="00F423E6" w:rsidRDefault="00F423E6" w:rsidP="00A8063C"/>
          <w:p w14:paraId="382F27E0" w14:textId="77777777" w:rsidR="00F423E6" w:rsidRDefault="00F423E6" w:rsidP="00A8063C">
            <w:r>
              <w:t>Mi    La       Mi            Si7</w:t>
            </w:r>
          </w:p>
          <w:p w14:paraId="04197EB1" w14:textId="77777777" w:rsidR="00F423E6" w:rsidRDefault="00F423E6" w:rsidP="00A8063C">
            <w:r>
              <w:t>Por debajo del arco del portalito</w:t>
            </w:r>
          </w:p>
          <w:p w14:paraId="611DF642" w14:textId="77777777" w:rsidR="00F423E6" w:rsidRDefault="00F423E6" w:rsidP="00A8063C">
            <w:r>
              <w:t xml:space="preserve">                               Mi</w:t>
            </w:r>
          </w:p>
          <w:p w14:paraId="557D3763" w14:textId="77777777" w:rsidR="00F423E6" w:rsidRDefault="00F423E6" w:rsidP="00A8063C">
            <w:r>
              <w:t>se descubre a María, José y al niño.</w:t>
            </w:r>
          </w:p>
          <w:p w14:paraId="3FC2C302" w14:textId="77777777" w:rsidR="00F423E6" w:rsidRDefault="00F423E6" w:rsidP="00A8063C"/>
          <w:p w14:paraId="2DBFE8BD" w14:textId="77777777" w:rsidR="00F423E6" w:rsidRDefault="00F423E6" w:rsidP="00A8063C">
            <w:r>
              <w:t>Entre un buey y una mula Dios ha nacido</w:t>
            </w:r>
          </w:p>
          <w:p w14:paraId="3650594D" w14:textId="77777777" w:rsidR="00F423E6" w:rsidRPr="00960B63" w:rsidRDefault="00F423E6" w:rsidP="00A8063C">
            <w:r>
              <w:t>y en un pobre pesebre le han recogido.</w:t>
            </w:r>
          </w:p>
        </w:tc>
      </w:tr>
    </w:tbl>
    <w:p w14:paraId="4C9DA731" w14:textId="77777777" w:rsidR="00F423E6" w:rsidRPr="00960B63" w:rsidRDefault="00F423E6" w:rsidP="001E7F8D">
      <w:pPr>
        <w:pStyle w:val="Ttulo2"/>
      </w:pPr>
      <w:bookmarkStart w:id="354" w:name="_Toc181823084"/>
      <w:r>
        <w:t>Campana sobre campana</w:t>
      </w:r>
      <w:r w:rsidRPr="00960B63">
        <w:tab/>
        <w:t>(</w:t>
      </w:r>
      <w:r>
        <w:t>Do</w:t>
      </w:r>
      <w:r w:rsidRPr="00960B63">
        <w:t>)</w:t>
      </w:r>
      <w:bookmarkEnd w:id="354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F423E6" w:rsidRPr="00960B63" w14:paraId="7BAA0F59" w14:textId="77777777" w:rsidTr="006746AF">
        <w:tc>
          <w:tcPr>
            <w:tcW w:w="7143" w:type="dxa"/>
            <w:tcBorders>
              <w:bottom w:val="single" w:sz="4" w:space="0" w:color="auto"/>
            </w:tcBorders>
          </w:tcPr>
          <w:p w14:paraId="31662F05" w14:textId="77777777" w:rsidR="003E69DB" w:rsidRDefault="00F423E6" w:rsidP="003E69DB">
            <w:r>
              <w:t xml:space="preserve">Do               </w:t>
            </w:r>
            <w:proofErr w:type="gramStart"/>
            <w:r>
              <w:t>Sol</w:t>
            </w:r>
            <w:r w:rsidR="003E69DB">
              <w:t xml:space="preserve">  Sol</w:t>
            </w:r>
            <w:proofErr w:type="gramEnd"/>
            <w:r w:rsidR="003E69DB">
              <w:t>7            Do</w:t>
            </w:r>
          </w:p>
          <w:p w14:paraId="6868F701" w14:textId="0DBD766E" w:rsidR="00F423E6" w:rsidRDefault="00F423E6" w:rsidP="006746AF">
            <w:r>
              <w:t>Campana sobre campana</w:t>
            </w:r>
            <w:r w:rsidR="003E69DB">
              <w:t xml:space="preserve"> </w:t>
            </w:r>
            <w:r>
              <w:t>y sobre campana una,</w:t>
            </w:r>
          </w:p>
          <w:p w14:paraId="1A7D559F" w14:textId="77777777" w:rsidR="003E69DB" w:rsidRDefault="00F423E6" w:rsidP="003E69DB">
            <w:r>
              <w:t>Sol</w:t>
            </w:r>
            <w:r w:rsidR="003E69DB">
              <w:t xml:space="preserve">                  Sol7                Do</w:t>
            </w:r>
          </w:p>
          <w:p w14:paraId="18E9C481" w14:textId="42B01063" w:rsidR="00F423E6" w:rsidRDefault="00F423E6" w:rsidP="006746AF">
            <w:r>
              <w:t>asómate a la ventana</w:t>
            </w:r>
            <w:r w:rsidR="003E69DB">
              <w:t xml:space="preserve"> </w:t>
            </w:r>
            <w:r>
              <w:t>verás al niño en la cuna.</w:t>
            </w:r>
          </w:p>
          <w:p w14:paraId="5B24463A" w14:textId="77777777" w:rsidR="00F423E6" w:rsidRDefault="00F423E6" w:rsidP="006746AF"/>
          <w:p w14:paraId="0A1EB072" w14:textId="77777777" w:rsidR="003E69DB" w:rsidRDefault="00F423E6" w:rsidP="003E69DB">
            <w:pPr>
              <w:pStyle w:val="Estribillo"/>
            </w:pPr>
            <w:r>
              <w:t xml:space="preserve">  Fa                 Do</w:t>
            </w:r>
            <w:r w:rsidR="003E69DB">
              <w:t xml:space="preserve">       Fa          Do</w:t>
            </w:r>
          </w:p>
          <w:p w14:paraId="667F9F6E" w14:textId="165F6810" w:rsidR="00F423E6" w:rsidRDefault="00F423E6" w:rsidP="006746AF">
            <w:pPr>
              <w:pStyle w:val="Estribillo"/>
            </w:pPr>
            <w:r>
              <w:t>Belén, campanas de Belén,</w:t>
            </w:r>
            <w:r w:rsidR="003E69DB">
              <w:t xml:space="preserve"> </w:t>
            </w:r>
            <w:r>
              <w:t>que los ángeles tocan,</w:t>
            </w:r>
          </w:p>
          <w:p w14:paraId="49143546" w14:textId="77777777" w:rsidR="00F423E6" w:rsidRDefault="00F423E6" w:rsidP="006746AF">
            <w:pPr>
              <w:pStyle w:val="Estribillo"/>
            </w:pPr>
            <w:r>
              <w:t xml:space="preserve">     Sol7         Do</w:t>
            </w:r>
          </w:p>
          <w:p w14:paraId="274C9101" w14:textId="77777777" w:rsidR="00F423E6" w:rsidRDefault="00F423E6" w:rsidP="006746AF">
            <w:pPr>
              <w:pStyle w:val="Estribillo"/>
            </w:pPr>
            <w:r>
              <w:t>¿qué nuevas me traéis?</w:t>
            </w:r>
          </w:p>
          <w:p w14:paraId="3F638D49" w14:textId="77777777" w:rsidR="00F423E6" w:rsidRDefault="00F423E6" w:rsidP="006746AF"/>
          <w:p w14:paraId="323041C3" w14:textId="541CDED2" w:rsidR="003E69DB" w:rsidRDefault="00F423E6" w:rsidP="003E69DB">
            <w:pPr>
              <w:pStyle w:val="Estribillo2"/>
            </w:pPr>
            <w:r>
              <w:t>Do</w:t>
            </w:r>
            <w:r w:rsidR="003E69DB">
              <w:t xml:space="preserve">                     Re7   Sol        Do</w:t>
            </w:r>
          </w:p>
          <w:p w14:paraId="143E3F1D" w14:textId="6010CB28" w:rsidR="00F423E6" w:rsidRDefault="00F423E6" w:rsidP="006746AF">
            <w:pPr>
              <w:pStyle w:val="Estribillo2"/>
            </w:pPr>
            <w:r>
              <w:t>Recogido tu rebaño,</w:t>
            </w:r>
            <w:r w:rsidR="003E69DB">
              <w:t xml:space="preserve"> </w:t>
            </w:r>
            <w:r>
              <w:t>¿a dónde vas, pastorcillo?</w:t>
            </w:r>
          </w:p>
          <w:p w14:paraId="1D205D71" w14:textId="77777777" w:rsidR="003E69DB" w:rsidRDefault="003E69DB" w:rsidP="003E69DB">
            <w:pPr>
              <w:pStyle w:val="Estribillo2"/>
            </w:pPr>
            <w:r>
              <w:t xml:space="preserve">                            Re7     Sol    Do</w:t>
            </w:r>
          </w:p>
          <w:p w14:paraId="6B9DDAFD" w14:textId="2286F4F0" w:rsidR="00F423E6" w:rsidRDefault="00F423E6" w:rsidP="006746AF">
            <w:pPr>
              <w:pStyle w:val="Estribillo2"/>
            </w:pPr>
            <w:r>
              <w:t>Voy a llevar al portal</w:t>
            </w:r>
            <w:r w:rsidR="003E69DB">
              <w:t xml:space="preserve"> r</w:t>
            </w:r>
            <w:r>
              <w:t>equesón, manteca y vino.</w:t>
            </w:r>
          </w:p>
          <w:p w14:paraId="21E70A5B" w14:textId="77777777" w:rsidR="00F423E6" w:rsidRDefault="00F423E6" w:rsidP="006746AF"/>
          <w:p w14:paraId="37851502" w14:textId="77777777" w:rsidR="00F423E6" w:rsidRDefault="00F423E6" w:rsidP="006746AF">
            <w:pPr>
              <w:pStyle w:val="Estribillo"/>
            </w:pPr>
            <w:r>
              <w:t>Belén, campanas de Belén…</w:t>
            </w:r>
          </w:p>
          <w:p w14:paraId="0783C04D" w14:textId="77777777" w:rsidR="00F423E6" w:rsidRDefault="00F423E6" w:rsidP="006746AF"/>
          <w:p w14:paraId="78232B53" w14:textId="3A01186D" w:rsidR="00F423E6" w:rsidRDefault="00F423E6" w:rsidP="006746AF">
            <w:r>
              <w:t>Campana sobre campana</w:t>
            </w:r>
            <w:r w:rsidR="003E69DB">
              <w:t xml:space="preserve"> </w:t>
            </w:r>
            <w:r>
              <w:t>y sobre campana dos,</w:t>
            </w:r>
          </w:p>
          <w:p w14:paraId="17E3F85D" w14:textId="0B7C22E8" w:rsidR="00F423E6" w:rsidRDefault="00F423E6" w:rsidP="006746AF">
            <w:r>
              <w:t>asómate a la ventana</w:t>
            </w:r>
            <w:r w:rsidR="003E69DB">
              <w:t xml:space="preserve"> </w:t>
            </w:r>
            <w:r>
              <w:t>porque está naciendo Dios.</w:t>
            </w:r>
          </w:p>
          <w:p w14:paraId="1FBBB844" w14:textId="77777777" w:rsidR="00F423E6" w:rsidRDefault="00F423E6" w:rsidP="006746AF"/>
          <w:p w14:paraId="7F98D02E" w14:textId="77777777" w:rsidR="00F423E6" w:rsidRDefault="00F423E6" w:rsidP="006746AF">
            <w:pPr>
              <w:pStyle w:val="Estribillo"/>
            </w:pPr>
            <w:r>
              <w:t>Belén, campanas de Belén…</w:t>
            </w:r>
          </w:p>
          <w:p w14:paraId="24777FDB" w14:textId="77777777" w:rsidR="00F423E6" w:rsidRDefault="00F423E6" w:rsidP="006746AF"/>
          <w:p w14:paraId="59B15E82" w14:textId="0E5534A5" w:rsidR="00F423E6" w:rsidRDefault="00F423E6" w:rsidP="006746AF">
            <w:pPr>
              <w:pStyle w:val="Estribillo2"/>
            </w:pPr>
            <w:r>
              <w:t xml:space="preserve">Caminando a </w:t>
            </w:r>
            <w:proofErr w:type="gramStart"/>
            <w:r>
              <w:t>media noche</w:t>
            </w:r>
            <w:proofErr w:type="gramEnd"/>
            <w:r>
              <w:t>,</w:t>
            </w:r>
            <w:r w:rsidR="003E69DB">
              <w:t xml:space="preserve"> </w:t>
            </w:r>
            <w:r>
              <w:t>¿dónde caminas, pastor?</w:t>
            </w:r>
          </w:p>
          <w:p w14:paraId="432C0BD0" w14:textId="79896EE9" w:rsidR="00F423E6" w:rsidRDefault="00F423E6" w:rsidP="006746AF">
            <w:pPr>
              <w:pStyle w:val="Estribillo2"/>
            </w:pPr>
            <w:r>
              <w:t>Le llevo al niño que nace</w:t>
            </w:r>
            <w:r w:rsidR="003E69DB">
              <w:t xml:space="preserve"> </w:t>
            </w:r>
            <w:r>
              <w:t>como a Dios mi corazón.</w:t>
            </w:r>
          </w:p>
          <w:p w14:paraId="0BCE095A" w14:textId="77777777" w:rsidR="00F423E6" w:rsidRDefault="00F423E6" w:rsidP="006746AF"/>
          <w:p w14:paraId="7A496C8D" w14:textId="77777777" w:rsidR="00F423E6" w:rsidRDefault="00F423E6" w:rsidP="006746AF">
            <w:pPr>
              <w:pStyle w:val="Estribillo"/>
            </w:pPr>
            <w:r>
              <w:t>Belén, campanas de Belén…</w:t>
            </w:r>
          </w:p>
          <w:p w14:paraId="6DD65987" w14:textId="77777777" w:rsidR="00F423E6" w:rsidRDefault="00F423E6" w:rsidP="006746AF"/>
          <w:p w14:paraId="4525BE16" w14:textId="0E156F15" w:rsidR="00F423E6" w:rsidRDefault="00F423E6" w:rsidP="006746AF">
            <w:r>
              <w:t>Campana sobre campana</w:t>
            </w:r>
            <w:r w:rsidR="003E69DB">
              <w:t xml:space="preserve"> </w:t>
            </w:r>
            <w:r>
              <w:t>y sobre campana tres,</w:t>
            </w:r>
          </w:p>
          <w:p w14:paraId="40F46A98" w14:textId="7C76BD7C" w:rsidR="00F423E6" w:rsidRPr="00960B63" w:rsidRDefault="00F423E6" w:rsidP="003E69DB">
            <w:r>
              <w:t>asómate a la ventana</w:t>
            </w:r>
            <w:r w:rsidR="003E69DB">
              <w:t xml:space="preserve"> </w:t>
            </w:r>
            <w:r>
              <w:t>verás al niño nacer.</w:t>
            </w:r>
          </w:p>
        </w:tc>
      </w:tr>
    </w:tbl>
    <w:p w14:paraId="0CD363E4" w14:textId="7A1E57A9" w:rsidR="00792A0D" w:rsidRPr="00960B63" w:rsidRDefault="0011542D" w:rsidP="001E7F8D">
      <w:pPr>
        <w:pStyle w:val="Ttulo2"/>
      </w:pPr>
      <w:r>
        <w:t>Cantemos todos la Navidad</w:t>
      </w:r>
      <w:r w:rsidR="00792A0D" w:rsidRPr="00960B63">
        <w:tab/>
        <w:t>(</w:t>
      </w:r>
      <w:r w:rsidR="00E3197C">
        <w:t>Re</w:t>
      </w:r>
      <w:r w:rsidR="00792A0D" w:rsidRPr="00960B63">
        <w:t>)</w:t>
      </w:r>
      <w:bookmarkEnd w:id="352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11542D" w:rsidRPr="00960B63" w14:paraId="6DE6B13B" w14:textId="77777777" w:rsidTr="004D0A89">
        <w:tc>
          <w:tcPr>
            <w:tcW w:w="7143" w:type="dxa"/>
            <w:tcBorders>
              <w:bottom w:val="single" w:sz="4" w:space="0" w:color="auto"/>
            </w:tcBorders>
          </w:tcPr>
          <w:p w14:paraId="23EB645D" w14:textId="77777777" w:rsidR="002B7A4F" w:rsidRPr="00971667" w:rsidRDefault="0011542D" w:rsidP="002B7A4F">
            <w:pPr>
              <w:pStyle w:val="Estribillo"/>
            </w:pPr>
            <w:r w:rsidRPr="00971667">
              <w:t xml:space="preserve">         </w:t>
            </w:r>
            <w:proofErr w:type="gramStart"/>
            <w:r w:rsidRPr="00971667">
              <w:t>Re           Sol</w:t>
            </w:r>
            <w:proofErr w:type="gramEnd"/>
            <w:r w:rsidR="002B7A4F">
              <w:t xml:space="preserve">  </w:t>
            </w:r>
            <w:r w:rsidR="002B7A4F" w:rsidRPr="00971667">
              <w:t xml:space="preserve">          Re          La</w:t>
            </w:r>
          </w:p>
          <w:p w14:paraId="585F0E57" w14:textId="71D026C7" w:rsidR="0011542D" w:rsidRPr="00971667" w:rsidRDefault="0011542D" w:rsidP="0011542D">
            <w:pPr>
              <w:pStyle w:val="Estribillo"/>
            </w:pPr>
            <w:r w:rsidRPr="00971667">
              <w:t xml:space="preserve">Cantemos </w:t>
            </w:r>
            <w:r w:rsidRPr="00971667">
              <w:rPr>
                <w:u w:val="single"/>
              </w:rPr>
              <w:t>todos</w:t>
            </w:r>
            <w:r w:rsidRPr="00971667">
              <w:t xml:space="preserve"> la Navidad,</w:t>
            </w:r>
            <w:r w:rsidR="002B7A4F">
              <w:t xml:space="preserve"> </w:t>
            </w:r>
            <w:r w:rsidRPr="00971667">
              <w:t>Dios ha na</w:t>
            </w:r>
            <w:r w:rsidRPr="00971667">
              <w:rPr>
                <w:u w:val="double"/>
              </w:rPr>
              <w:t>ci</w:t>
            </w:r>
            <w:r w:rsidRPr="00971667">
              <w:t>do, ¡aleluya!</w:t>
            </w:r>
          </w:p>
          <w:p w14:paraId="4AA09532" w14:textId="77777777" w:rsidR="002B7A4F" w:rsidRPr="00971667" w:rsidRDefault="0011542D" w:rsidP="002B7A4F">
            <w:pPr>
              <w:pStyle w:val="Estribillo"/>
            </w:pPr>
            <w:r w:rsidRPr="00971667">
              <w:t xml:space="preserve">          </w:t>
            </w:r>
            <w:proofErr w:type="gramStart"/>
            <w:r w:rsidRPr="00971667">
              <w:t>Re           Sol</w:t>
            </w:r>
            <w:proofErr w:type="gramEnd"/>
            <w:r w:rsidR="002B7A4F">
              <w:t xml:space="preserve">  </w:t>
            </w:r>
            <w:r w:rsidR="002B7A4F" w:rsidRPr="00971667">
              <w:t xml:space="preserve">             Re    La     Re</w:t>
            </w:r>
          </w:p>
          <w:p w14:paraId="3752E530" w14:textId="5B885E64" w:rsidR="0011542D" w:rsidRPr="00971667" w:rsidRDefault="0011542D" w:rsidP="0011542D">
            <w:pPr>
              <w:pStyle w:val="Estribillo"/>
            </w:pPr>
            <w:r w:rsidRPr="00971667">
              <w:t>Su luz venció la oscuridad:</w:t>
            </w:r>
            <w:r w:rsidR="002B7A4F">
              <w:t xml:space="preserve"> </w:t>
            </w:r>
            <w:r w:rsidRPr="00971667">
              <w:t>Dios se hace hombre ¡aleluya!</w:t>
            </w:r>
          </w:p>
          <w:p w14:paraId="022F30BE" w14:textId="77777777" w:rsidR="0011542D" w:rsidRPr="00971667" w:rsidRDefault="0011542D" w:rsidP="0011542D"/>
          <w:p w14:paraId="676D9561" w14:textId="77777777" w:rsidR="0011542D" w:rsidRPr="00971667" w:rsidRDefault="0011542D" w:rsidP="0011542D">
            <w:r w:rsidRPr="00971667">
              <w:t xml:space="preserve">         Sol            Re           Mi            La</w:t>
            </w:r>
          </w:p>
          <w:p w14:paraId="72089875" w14:textId="77777777" w:rsidR="0011542D" w:rsidRPr="00971667" w:rsidRDefault="0011542D" w:rsidP="0011542D">
            <w:r w:rsidRPr="00971667">
              <w:t xml:space="preserve">Sobre la </w:t>
            </w:r>
            <w:r w:rsidRPr="00971667">
              <w:rPr>
                <w:u w:val="single"/>
              </w:rPr>
              <w:t>noche se</w:t>
            </w:r>
            <w:r w:rsidRPr="00971667">
              <w:t xml:space="preserve"> ve brillar una esperanza: es Navidad</w:t>
            </w:r>
          </w:p>
          <w:p w14:paraId="4ECDB8C3" w14:textId="77777777" w:rsidR="0011542D" w:rsidRPr="00971667" w:rsidRDefault="0011542D" w:rsidP="0011542D">
            <w:r w:rsidRPr="00971667">
              <w:t xml:space="preserve">           </w:t>
            </w:r>
            <w:proofErr w:type="gramStart"/>
            <w:r w:rsidRPr="00971667">
              <w:t>Re               Sol</w:t>
            </w:r>
            <w:proofErr w:type="gramEnd"/>
            <w:r w:rsidRPr="00971667">
              <w:t xml:space="preserve">            Re    La      Re</w:t>
            </w:r>
          </w:p>
          <w:p w14:paraId="4535FF36" w14:textId="77777777" w:rsidR="0011542D" w:rsidRPr="00971667" w:rsidRDefault="0011542D" w:rsidP="0011542D">
            <w:r w:rsidRPr="00971667">
              <w:t xml:space="preserve">La luz del Padre </w:t>
            </w:r>
            <w:r w:rsidRPr="00971667">
              <w:rPr>
                <w:u w:val="double"/>
              </w:rPr>
              <w:t>quie</w:t>
            </w:r>
            <w:r w:rsidRPr="00971667">
              <w:t>re anunciar paz a los hombres ¡aleluya!</w:t>
            </w:r>
          </w:p>
          <w:p w14:paraId="438C8373" w14:textId="77777777" w:rsidR="0011542D" w:rsidRPr="00971667" w:rsidRDefault="0011542D" w:rsidP="0011542D"/>
          <w:p w14:paraId="6CAA988E" w14:textId="422C5D2A" w:rsidR="0011542D" w:rsidRPr="00971667" w:rsidRDefault="0011542D" w:rsidP="0011542D">
            <w:r w:rsidRPr="00971667">
              <w:t>Junto a nosotros el Hijo está.</w:t>
            </w:r>
            <w:r w:rsidR="00512CDC">
              <w:t xml:space="preserve"> </w:t>
            </w:r>
            <w:r w:rsidRPr="00971667">
              <w:t>Nada tememos: es Navidad.</w:t>
            </w:r>
          </w:p>
          <w:p w14:paraId="3655A812" w14:textId="5FDEB3D0" w:rsidR="0011542D" w:rsidRPr="00971667" w:rsidRDefault="0011542D" w:rsidP="0011542D">
            <w:r w:rsidRPr="00971667">
              <w:t>Con un mensaje de libertad</w:t>
            </w:r>
            <w:r w:rsidR="00512CDC">
              <w:t xml:space="preserve"> </w:t>
            </w:r>
            <w:r w:rsidRPr="00971667">
              <w:t>viene a los hombre ¡aleluya!</w:t>
            </w:r>
          </w:p>
          <w:p w14:paraId="0F1D8984" w14:textId="77777777" w:rsidR="0011542D" w:rsidRPr="00971667" w:rsidRDefault="0011542D" w:rsidP="0011542D"/>
          <w:p w14:paraId="2E16AFE4" w14:textId="44AAC59C" w:rsidR="0011542D" w:rsidRPr="00971667" w:rsidRDefault="0011542D" w:rsidP="0011542D">
            <w:r w:rsidRPr="00971667">
              <w:t>Junto a nosotros quiere habitar</w:t>
            </w:r>
            <w:r w:rsidR="00512CDC">
              <w:t xml:space="preserve"> </w:t>
            </w:r>
            <w:r w:rsidRPr="00971667">
              <w:t>un Dios eterno: es Navidad.</w:t>
            </w:r>
          </w:p>
          <w:p w14:paraId="24ABCD10" w14:textId="4FE13878" w:rsidR="0011542D" w:rsidRPr="00960B63" w:rsidRDefault="0011542D" w:rsidP="00512CDC">
            <w:r w:rsidRPr="00971667">
              <w:t>En nuestra mesa, con nuestro pan,</w:t>
            </w:r>
            <w:r w:rsidR="00512CDC">
              <w:t xml:space="preserve"> </w:t>
            </w:r>
            <w:r w:rsidRPr="00971667">
              <w:t>Dios se hace hombre ¡aleluya!</w:t>
            </w:r>
          </w:p>
        </w:tc>
      </w:tr>
    </w:tbl>
    <w:p w14:paraId="739B0245" w14:textId="77777777" w:rsidR="00E24D40" w:rsidRDefault="00E24D40" w:rsidP="00E24D40">
      <w:bookmarkStart w:id="355" w:name="_Toc181823086"/>
      <w:bookmarkStart w:id="356" w:name="_Toc181823073"/>
    </w:p>
    <w:p w14:paraId="3F9D3203" w14:textId="747CD241" w:rsidR="00F423E6" w:rsidRPr="00960B63" w:rsidRDefault="00F423E6" w:rsidP="001E7F8D">
      <w:pPr>
        <w:pStyle w:val="Ttulo2"/>
      </w:pPr>
      <w:r>
        <w:lastRenderedPageBreak/>
        <w:t>Dime, niño</w:t>
      </w:r>
      <w:r w:rsidRPr="00960B63">
        <w:tab/>
        <w:t>(</w:t>
      </w:r>
      <w:r w:rsidR="003D0E02">
        <w:t>Sol</w:t>
      </w:r>
      <w:r w:rsidRPr="00960B63">
        <w:t>)</w:t>
      </w:r>
      <w:bookmarkEnd w:id="355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F423E6" w:rsidRPr="00960B63" w14:paraId="392518C7" w14:textId="77777777" w:rsidTr="00BE110C">
        <w:tc>
          <w:tcPr>
            <w:tcW w:w="7143" w:type="dxa"/>
            <w:tcBorders>
              <w:bottom w:val="single" w:sz="4" w:space="0" w:color="auto"/>
            </w:tcBorders>
          </w:tcPr>
          <w:p w14:paraId="6FBAC6F6" w14:textId="77777777" w:rsidR="002B7A4F" w:rsidRDefault="00F423E6" w:rsidP="002B7A4F">
            <w:r>
              <w:t xml:space="preserve">      Sol</w:t>
            </w:r>
            <w:r w:rsidR="002B7A4F">
              <w:t xml:space="preserve">                      Re7          Sol</w:t>
            </w:r>
          </w:p>
          <w:p w14:paraId="206CCC0A" w14:textId="78C10C65" w:rsidR="00F423E6" w:rsidRDefault="00F423E6" w:rsidP="00BE110C">
            <w:r>
              <w:t>Dime, niño, de quién eres</w:t>
            </w:r>
            <w:r w:rsidR="002B7A4F">
              <w:t xml:space="preserve"> </w:t>
            </w:r>
            <w:r>
              <w:t>todo vestidito de blanco. (bis)</w:t>
            </w:r>
          </w:p>
          <w:p w14:paraId="6E8C600D" w14:textId="1082CDAE" w:rsidR="002B7A4F" w:rsidRDefault="00F423E6" w:rsidP="002B7A4F">
            <w:r>
              <w:t xml:space="preserve">Do        </w:t>
            </w:r>
            <w:proofErr w:type="gramStart"/>
            <w:r>
              <w:t>Re       Sol</w:t>
            </w:r>
            <w:proofErr w:type="gramEnd"/>
            <w:r w:rsidR="002B7A4F">
              <w:t xml:space="preserve">       Re7      Sol</w:t>
            </w:r>
          </w:p>
          <w:p w14:paraId="37FB4FB3" w14:textId="6FCBCD08" w:rsidR="00F423E6" w:rsidRDefault="00F423E6" w:rsidP="00BE110C">
            <w:r>
              <w:t>Soy de la Virgen María</w:t>
            </w:r>
            <w:r w:rsidR="002B7A4F">
              <w:t xml:space="preserve"> </w:t>
            </w:r>
            <w:r>
              <w:t>y del Espíritu Santo. (bis)</w:t>
            </w:r>
          </w:p>
          <w:p w14:paraId="3F2D6A5B" w14:textId="77777777" w:rsidR="00F423E6" w:rsidRDefault="00F423E6" w:rsidP="00BE110C"/>
          <w:p w14:paraId="71DFDA3B" w14:textId="77777777" w:rsidR="002B7A4F" w:rsidRDefault="00F423E6" w:rsidP="002B7A4F">
            <w:pPr>
              <w:pStyle w:val="Estribillo"/>
            </w:pPr>
            <w:r>
              <w:t xml:space="preserve">  Sol</w:t>
            </w:r>
            <w:r w:rsidR="002B7A4F">
              <w:t xml:space="preserve">                    Re7            Sol</w:t>
            </w:r>
          </w:p>
          <w:p w14:paraId="50A7AC99" w14:textId="1FDF03D6" w:rsidR="00F423E6" w:rsidRDefault="00F423E6" w:rsidP="00BE110C">
            <w:pPr>
              <w:pStyle w:val="Estribillo"/>
            </w:pPr>
            <w:r>
              <w:t>Resuenen con alegría</w:t>
            </w:r>
            <w:r w:rsidR="002B7A4F">
              <w:t xml:space="preserve"> </w:t>
            </w:r>
            <w:r>
              <w:t>los cánticos de mi tierra</w:t>
            </w:r>
          </w:p>
          <w:p w14:paraId="37600448" w14:textId="77777777" w:rsidR="002B7A4F" w:rsidRDefault="00F423E6" w:rsidP="002B7A4F">
            <w:pPr>
              <w:pStyle w:val="Estribillo"/>
            </w:pPr>
            <w:r>
              <w:t xml:space="preserve">  Re              Do</w:t>
            </w:r>
            <w:r w:rsidR="002B7A4F">
              <w:t xml:space="preserve">          Re7            Sol</w:t>
            </w:r>
          </w:p>
          <w:p w14:paraId="7B730ABC" w14:textId="31B29A84" w:rsidR="00F423E6" w:rsidRDefault="00F423E6" w:rsidP="00BE110C">
            <w:pPr>
              <w:pStyle w:val="Estribillo"/>
            </w:pPr>
            <w:r>
              <w:t>y viva el niño de Dios</w:t>
            </w:r>
            <w:r w:rsidR="002B7A4F">
              <w:t xml:space="preserve"> </w:t>
            </w:r>
            <w:r>
              <w:t>que ha nacido en nochebuena. (bis)</w:t>
            </w:r>
          </w:p>
          <w:p w14:paraId="076FC6A3" w14:textId="77777777" w:rsidR="00F423E6" w:rsidRDefault="00F423E6" w:rsidP="00BE110C">
            <w:pPr>
              <w:pStyle w:val="Estribillo"/>
            </w:pPr>
          </w:p>
          <w:p w14:paraId="3D9EAF26" w14:textId="77777777" w:rsidR="002B7A4F" w:rsidRDefault="00F423E6" w:rsidP="002B7A4F">
            <w:pPr>
              <w:pStyle w:val="Estribillo"/>
            </w:pPr>
            <w:r>
              <w:t xml:space="preserve">   Sol              Re7</w:t>
            </w:r>
            <w:r w:rsidR="002B7A4F">
              <w:t xml:space="preserve">                          Sol</w:t>
            </w:r>
          </w:p>
          <w:p w14:paraId="0D51AFDD" w14:textId="31FE6D16" w:rsidR="00F423E6" w:rsidRDefault="00F423E6" w:rsidP="00BE110C">
            <w:pPr>
              <w:pStyle w:val="Estribillo"/>
            </w:pPr>
            <w:r>
              <w:t>La nochebuena se viene, tururú,</w:t>
            </w:r>
            <w:r w:rsidR="002B7A4F">
              <w:t xml:space="preserve"> </w:t>
            </w:r>
            <w:r>
              <w:t>la nochebuena se va.</w:t>
            </w:r>
          </w:p>
          <w:p w14:paraId="16B05C3A" w14:textId="77777777" w:rsidR="002B7A4F" w:rsidRDefault="00F423E6" w:rsidP="002B7A4F">
            <w:pPr>
              <w:pStyle w:val="Estribillo"/>
            </w:pPr>
            <w:r>
              <w:t xml:space="preserve">                  Re7</w:t>
            </w:r>
            <w:r w:rsidR="002B7A4F">
              <w:t xml:space="preserve">                          Sol</w:t>
            </w:r>
          </w:p>
          <w:p w14:paraId="541CBBFF" w14:textId="012815A8" w:rsidR="00F423E6" w:rsidRDefault="00F423E6" w:rsidP="00BE110C">
            <w:pPr>
              <w:pStyle w:val="Estribillo"/>
            </w:pPr>
            <w:r>
              <w:t>Y nosotros nos iremos, tururú,</w:t>
            </w:r>
            <w:r w:rsidR="002B7A4F">
              <w:t xml:space="preserve"> </w:t>
            </w:r>
            <w:r>
              <w:t>y no volveremos más.</w:t>
            </w:r>
          </w:p>
          <w:p w14:paraId="6D6516DA" w14:textId="77777777" w:rsidR="00F423E6" w:rsidRDefault="00F423E6" w:rsidP="00BE110C"/>
          <w:p w14:paraId="2E9543B3" w14:textId="4BF4D190" w:rsidR="00F423E6" w:rsidRDefault="00F423E6" w:rsidP="00BE110C">
            <w:r>
              <w:t>Dime, niño, de quién eres</w:t>
            </w:r>
            <w:r w:rsidR="002B7A4F">
              <w:t xml:space="preserve"> </w:t>
            </w:r>
            <w:r>
              <w:t>y si te llamas Jesús. (bis)</w:t>
            </w:r>
          </w:p>
          <w:p w14:paraId="1F664636" w14:textId="6630D906" w:rsidR="00F423E6" w:rsidRDefault="00F423E6" w:rsidP="00BE110C">
            <w:r>
              <w:t>Soy amor en el pesebre</w:t>
            </w:r>
            <w:r w:rsidR="002B7A4F">
              <w:t xml:space="preserve"> </w:t>
            </w:r>
            <w:r>
              <w:t>y sufrimiento en la cruz. (bis)</w:t>
            </w:r>
          </w:p>
          <w:p w14:paraId="31A03C2B" w14:textId="77777777" w:rsidR="00F423E6" w:rsidRDefault="00F423E6" w:rsidP="00BE110C"/>
          <w:p w14:paraId="50F70E3C" w14:textId="30578D3E" w:rsidR="00F423E6" w:rsidRDefault="00F423E6" w:rsidP="00BE110C">
            <w:r>
              <w:t>Dime, niño, por qué naces</w:t>
            </w:r>
            <w:r w:rsidR="002B7A4F">
              <w:t xml:space="preserve"> </w:t>
            </w:r>
            <w:r>
              <w:t>en un portalito tan pobre. (bis)</w:t>
            </w:r>
          </w:p>
          <w:p w14:paraId="19E3D12A" w14:textId="06A506D7" w:rsidR="00F423E6" w:rsidRDefault="00F423E6" w:rsidP="00BE110C">
            <w:r>
              <w:t>Vengo a redimir el mundo</w:t>
            </w:r>
            <w:r w:rsidR="002B7A4F">
              <w:t xml:space="preserve"> </w:t>
            </w:r>
            <w:r>
              <w:t>y a salvarlo de sus errores. (bis)</w:t>
            </w:r>
          </w:p>
          <w:p w14:paraId="53DBFB2B" w14:textId="77777777" w:rsidR="00F423E6" w:rsidRDefault="00F423E6" w:rsidP="00BE110C"/>
          <w:p w14:paraId="5477A4F5" w14:textId="2C397C18" w:rsidR="00F423E6" w:rsidRDefault="00F423E6" w:rsidP="00BE110C">
            <w:r>
              <w:t>Dime, niño, de quién eres</w:t>
            </w:r>
            <w:r w:rsidR="002B7A4F">
              <w:t xml:space="preserve"> </w:t>
            </w:r>
            <w:r>
              <w:t>todo vestidito de azul. (bis)</w:t>
            </w:r>
          </w:p>
          <w:p w14:paraId="5DA5B532" w14:textId="0F12017C" w:rsidR="00F423E6" w:rsidRPr="00960B63" w:rsidRDefault="00F423E6" w:rsidP="002B7A4F">
            <w:r>
              <w:t>Soy de la Virgen María</w:t>
            </w:r>
            <w:r w:rsidR="002B7A4F">
              <w:t xml:space="preserve"> </w:t>
            </w:r>
            <w:r>
              <w:t>y he de morir en la Cruz. (bis)</w:t>
            </w:r>
          </w:p>
        </w:tc>
      </w:tr>
    </w:tbl>
    <w:p w14:paraId="56D3BD0D" w14:textId="5C93BB13" w:rsidR="00792A0D" w:rsidRPr="00960B63" w:rsidRDefault="0011542D" w:rsidP="001E7F8D">
      <w:pPr>
        <w:pStyle w:val="Ttulo2"/>
      </w:pPr>
      <w:r w:rsidRPr="0011542D">
        <w:t>El niño Dios ha nacido en Belén</w:t>
      </w:r>
      <w:r w:rsidR="00792A0D" w:rsidRPr="00960B63">
        <w:tab/>
        <w:t>(</w:t>
      </w:r>
      <w:r w:rsidR="00FB488B">
        <w:t>Sol</w:t>
      </w:r>
      <w:r w:rsidR="00792A0D" w:rsidRPr="00960B63">
        <w:t>)</w:t>
      </w:r>
      <w:bookmarkEnd w:id="356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792A0D" w:rsidRPr="00960B63" w14:paraId="2672C5E1" w14:textId="77777777" w:rsidTr="004D0A89">
        <w:tc>
          <w:tcPr>
            <w:tcW w:w="7143" w:type="dxa"/>
            <w:tcBorders>
              <w:bottom w:val="single" w:sz="4" w:space="0" w:color="auto"/>
            </w:tcBorders>
          </w:tcPr>
          <w:p w14:paraId="31EFB1F2" w14:textId="324E0219" w:rsidR="00FB488B" w:rsidRPr="00305DC8" w:rsidRDefault="00FB488B" w:rsidP="00FB488B">
            <w:r w:rsidRPr="00305DC8">
              <w:t xml:space="preserve">Sol </w:t>
            </w:r>
            <w:proofErr w:type="gramStart"/>
            <w:r w:rsidRPr="00305DC8">
              <w:t>Do  Sol</w:t>
            </w:r>
            <w:proofErr w:type="gramEnd"/>
            <w:r w:rsidRPr="00305DC8">
              <w:t xml:space="preserve">  Do   Sol Do    Sol   </w:t>
            </w:r>
            <w:proofErr w:type="gramStart"/>
            <w:r w:rsidRPr="00305DC8">
              <w:t>Re       Sol</w:t>
            </w:r>
            <w:proofErr w:type="gramEnd"/>
            <w:r w:rsidRPr="00305DC8">
              <w:t xml:space="preserve"> </w:t>
            </w:r>
            <w:proofErr w:type="gramStart"/>
            <w:r w:rsidRPr="00305DC8">
              <w:t>Re Sol</w:t>
            </w:r>
            <w:proofErr w:type="gramEnd"/>
          </w:p>
          <w:p w14:paraId="6723CD25" w14:textId="2077D289" w:rsidR="00FB488B" w:rsidRDefault="00FB488B" w:rsidP="00FB488B">
            <w:r>
              <w:t>El Niño Dios ha nacido en Belén. ¡Aleluya! ¡Aleluya!</w:t>
            </w:r>
          </w:p>
          <w:p w14:paraId="238B5F0C" w14:textId="350FB8BA" w:rsidR="00FB488B" w:rsidRPr="00FB488B" w:rsidRDefault="00FB488B" w:rsidP="00FB488B">
            <w:r w:rsidRPr="00FB488B">
              <w:t xml:space="preserve">Sol Do  </w:t>
            </w:r>
            <w:r>
              <w:t xml:space="preserve"> </w:t>
            </w:r>
            <w:r w:rsidRPr="00FB488B">
              <w:t xml:space="preserve">Sol Do   Sol Do    Sol   </w:t>
            </w:r>
            <w:r>
              <w:t xml:space="preserve"> </w:t>
            </w:r>
            <w:proofErr w:type="gramStart"/>
            <w:r w:rsidRPr="00FB488B">
              <w:t xml:space="preserve">Re       </w:t>
            </w:r>
            <w:r>
              <w:t xml:space="preserve">      </w:t>
            </w:r>
            <w:r w:rsidRPr="00FB488B">
              <w:t>Sol</w:t>
            </w:r>
            <w:proofErr w:type="gramEnd"/>
          </w:p>
          <w:p w14:paraId="0D1309F6" w14:textId="1F06262F" w:rsidR="00FB488B" w:rsidRDefault="00FB488B" w:rsidP="00FB488B">
            <w:r>
              <w:t>Quiere nacer en nosotros también. ¡Aleluya! ¡Aleluya!</w:t>
            </w:r>
          </w:p>
          <w:p w14:paraId="2E71EC2C" w14:textId="77777777" w:rsidR="00FB488B" w:rsidRDefault="00FB488B" w:rsidP="00FB488B"/>
          <w:p w14:paraId="215DBDC8" w14:textId="77777777" w:rsidR="00C42E98" w:rsidRDefault="00C42E98" w:rsidP="00FB488B"/>
          <w:p w14:paraId="3BFA4279" w14:textId="77777777" w:rsidR="00C42E98" w:rsidRDefault="00C42E98" w:rsidP="00FB488B"/>
          <w:p w14:paraId="2442E32D" w14:textId="77777777" w:rsidR="00C42E98" w:rsidRDefault="00C42E98" w:rsidP="00FB488B"/>
          <w:p w14:paraId="0D569B57" w14:textId="28CE7AC9" w:rsidR="004410F4" w:rsidRDefault="004410F4" w:rsidP="00FB488B">
            <w:pPr>
              <w:pStyle w:val="Estribillo"/>
            </w:pPr>
            <w:r>
              <w:t xml:space="preserve">    Sol                    Re</w:t>
            </w:r>
          </w:p>
          <w:p w14:paraId="637E2A9A" w14:textId="217B2C13" w:rsidR="00FB488B" w:rsidRDefault="00FB488B" w:rsidP="00FB488B">
            <w:pPr>
              <w:pStyle w:val="Estribillo"/>
            </w:pPr>
            <w:r>
              <w:t>¡Aleluya</w:t>
            </w:r>
            <w:r w:rsidR="004410F4">
              <w:t>,</w:t>
            </w:r>
            <w:r>
              <w:t xml:space="preserve"> (aleluya)</w:t>
            </w:r>
            <w:r w:rsidR="004410F4">
              <w:t xml:space="preserve">! </w:t>
            </w:r>
            <w:r>
              <w:t>¡Aleluya (aleluya)!</w:t>
            </w:r>
          </w:p>
          <w:p w14:paraId="59D55696" w14:textId="5705B809" w:rsidR="004410F4" w:rsidRDefault="004410F4" w:rsidP="00FB488B">
            <w:pPr>
              <w:pStyle w:val="Estribillo"/>
            </w:pPr>
            <w:r>
              <w:t xml:space="preserve">                          Sol</w:t>
            </w:r>
          </w:p>
          <w:p w14:paraId="6554853E" w14:textId="4E920231" w:rsidR="00FB488B" w:rsidRDefault="00FB488B" w:rsidP="00FB488B">
            <w:pPr>
              <w:pStyle w:val="Estribillo"/>
            </w:pPr>
            <w:r>
              <w:t xml:space="preserve">¡Aleluya (aleluya)! </w:t>
            </w:r>
            <w:r w:rsidR="004410F4">
              <w:t>¡</w:t>
            </w:r>
            <w:r>
              <w:t>Aleluya!</w:t>
            </w:r>
          </w:p>
          <w:p w14:paraId="04BB5366" w14:textId="77777777" w:rsidR="004410F4" w:rsidRDefault="004410F4" w:rsidP="00FB488B"/>
          <w:p w14:paraId="6DA92FD5" w14:textId="4440CB12" w:rsidR="00FB488B" w:rsidRDefault="00FB488B" w:rsidP="00FB488B">
            <w:r>
              <w:t xml:space="preserve">Solo los pobres y humildes le ven. ¡Aleluya! ¡Aleluya! </w:t>
            </w:r>
          </w:p>
          <w:p w14:paraId="35220B6F" w14:textId="45529970" w:rsidR="00FB488B" w:rsidRDefault="00FB488B" w:rsidP="00FB488B">
            <w:r>
              <w:t>Solo el amor nos conduce hasta Él. ¡Aleluya! ¡Aleluya!</w:t>
            </w:r>
          </w:p>
          <w:p w14:paraId="761D6368" w14:textId="77777777" w:rsidR="00FB488B" w:rsidRDefault="00FB488B" w:rsidP="00FB488B"/>
          <w:p w14:paraId="131B0304" w14:textId="0B8D3089" w:rsidR="00FB488B" w:rsidRDefault="00FB488B" w:rsidP="00FB488B">
            <w:r>
              <w:t>Hay en los cielos mensajes de Paz. ¡Aleluya! ¡Aleluya!</w:t>
            </w:r>
          </w:p>
          <w:p w14:paraId="140888BF" w14:textId="021BAE3D" w:rsidR="00792A0D" w:rsidRPr="00960B63" w:rsidRDefault="00FB488B" w:rsidP="00FB488B">
            <w:r>
              <w:t>Para los hombres de fe y voluntad. ¡Aleluya! ¡Aleluya!</w:t>
            </w:r>
          </w:p>
        </w:tc>
      </w:tr>
    </w:tbl>
    <w:p w14:paraId="2F0C8B0A" w14:textId="3669207C" w:rsidR="00792A0D" w:rsidRPr="00960B63" w:rsidRDefault="00E3197C" w:rsidP="001E7F8D">
      <w:pPr>
        <w:pStyle w:val="Ttulo2"/>
      </w:pPr>
      <w:bookmarkStart w:id="357" w:name="_Toc181823074"/>
      <w:r>
        <w:t>El Señor nos ha nacido en Belén</w:t>
      </w:r>
      <w:r w:rsidR="00792A0D" w:rsidRPr="00960B63">
        <w:tab/>
        <w:t>(</w:t>
      </w:r>
      <w:proofErr w:type="spellStart"/>
      <w:r>
        <w:t>Mim</w:t>
      </w:r>
      <w:proofErr w:type="spellEnd"/>
      <w:r w:rsidR="00792A0D" w:rsidRPr="00960B63">
        <w:t>)</w:t>
      </w:r>
      <w:bookmarkEnd w:id="357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E3197C" w:rsidRPr="00960B63" w14:paraId="789350AB" w14:textId="77777777" w:rsidTr="004D0A89">
        <w:tc>
          <w:tcPr>
            <w:tcW w:w="7143" w:type="dxa"/>
            <w:tcBorders>
              <w:bottom w:val="single" w:sz="4" w:space="0" w:color="auto"/>
            </w:tcBorders>
          </w:tcPr>
          <w:p w14:paraId="3E6C7A7F" w14:textId="77777777" w:rsidR="00E3197C" w:rsidRPr="00971667" w:rsidRDefault="00E3197C" w:rsidP="00E3197C">
            <w:r w:rsidRPr="00971667">
              <w:t xml:space="preserve">     </w:t>
            </w:r>
            <w:proofErr w:type="spellStart"/>
            <w:r w:rsidRPr="00971667">
              <w:t>Mim</w:t>
            </w:r>
            <w:proofErr w:type="spellEnd"/>
            <w:r w:rsidRPr="00971667">
              <w:t xml:space="preserve">          Re        </w:t>
            </w:r>
            <w:proofErr w:type="spellStart"/>
            <w:r w:rsidRPr="00971667">
              <w:t>Mim</w:t>
            </w:r>
            <w:proofErr w:type="spellEnd"/>
          </w:p>
          <w:p w14:paraId="62A43D57" w14:textId="77777777" w:rsidR="00E3197C" w:rsidRPr="00971667" w:rsidRDefault="00E3197C" w:rsidP="00E3197C">
            <w:r w:rsidRPr="00971667">
              <w:t>El Señor nos ha na</w:t>
            </w:r>
            <w:r w:rsidRPr="00971667">
              <w:rPr>
                <w:u w:val="single"/>
              </w:rPr>
              <w:t>ci</w:t>
            </w:r>
            <w:r w:rsidRPr="00971667">
              <w:t>do en Belén,</w:t>
            </w:r>
          </w:p>
          <w:p w14:paraId="51D21F53" w14:textId="77777777" w:rsidR="00E3197C" w:rsidRPr="00971667" w:rsidRDefault="00E3197C" w:rsidP="00E3197C">
            <w:r w:rsidRPr="00971667">
              <w:t xml:space="preserve">                     Do     </w:t>
            </w:r>
            <w:proofErr w:type="spellStart"/>
            <w:r w:rsidRPr="00971667">
              <w:t>Mim</w:t>
            </w:r>
            <w:proofErr w:type="spellEnd"/>
          </w:p>
          <w:p w14:paraId="0508A280" w14:textId="77777777" w:rsidR="00E3197C" w:rsidRPr="00971667" w:rsidRDefault="00E3197C" w:rsidP="00E3197C">
            <w:r w:rsidRPr="00971667">
              <w:t>ha nacido en los que saben a</w:t>
            </w:r>
            <w:r w:rsidRPr="00971667">
              <w:rPr>
                <w:u w:val="double"/>
              </w:rPr>
              <w:t>mar</w:t>
            </w:r>
            <w:r w:rsidRPr="00971667">
              <w:t>.</w:t>
            </w:r>
          </w:p>
          <w:p w14:paraId="374EB8D4" w14:textId="77777777" w:rsidR="00E3197C" w:rsidRPr="00971667" w:rsidRDefault="00E3197C" w:rsidP="00E3197C"/>
          <w:p w14:paraId="62157CEC" w14:textId="77777777" w:rsidR="00E3197C" w:rsidRPr="00971667" w:rsidRDefault="00E3197C" w:rsidP="00E3197C">
            <w:pPr>
              <w:pStyle w:val="Estribillo"/>
            </w:pPr>
            <w:r w:rsidRPr="00971667">
              <w:t xml:space="preserve">       Sol                       Re</w:t>
            </w:r>
          </w:p>
          <w:p w14:paraId="6D6656C1" w14:textId="77777777" w:rsidR="00E3197C" w:rsidRPr="00971667" w:rsidRDefault="00E3197C" w:rsidP="00E3197C">
            <w:pPr>
              <w:pStyle w:val="Estribillo"/>
            </w:pPr>
            <w:r w:rsidRPr="00971667">
              <w:t xml:space="preserve">Porque </w:t>
            </w:r>
            <w:r w:rsidRPr="00971667">
              <w:rPr>
                <w:u w:val="single"/>
              </w:rPr>
              <w:t>Cristo</w:t>
            </w:r>
            <w:r w:rsidRPr="00971667">
              <w:t>, cuando viene a la tierra,</w:t>
            </w:r>
          </w:p>
          <w:p w14:paraId="0A1B0EF8" w14:textId="0484C629" w:rsidR="00E3197C" w:rsidRPr="00971667" w:rsidRDefault="00E3197C" w:rsidP="00E3197C">
            <w:pPr>
              <w:pStyle w:val="Estribillo"/>
            </w:pPr>
            <w:r w:rsidRPr="00971667">
              <w:t xml:space="preserve">                 </w:t>
            </w:r>
            <w:proofErr w:type="spellStart"/>
            <w:r w:rsidRPr="00971667">
              <w:t>Mim</w:t>
            </w:r>
            <w:proofErr w:type="spellEnd"/>
            <w:r w:rsidRPr="00971667">
              <w:t xml:space="preserve">         Do        Si   Si7</w:t>
            </w:r>
          </w:p>
          <w:p w14:paraId="4076591F" w14:textId="22ADADC0" w:rsidR="00E3197C" w:rsidRPr="005A768A" w:rsidRDefault="00E3197C" w:rsidP="00E3197C">
            <w:pPr>
              <w:pStyle w:val="Estribillo"/>
            </w:pPr>
            <w:r w:rsidRPr="00971667">
              <w:t xml:space="preserve">sólo nace </w:t>
            </w:r>
            <w:r w:rsidRPr="005A768A">
              <w:t>en los hombres que buscan la Paz.</w:t>
            </w:r>
          </w:p>
          <w:p w14:paraId="094464E0" w14:textId="77777777" w:rsidR="00C42E98" w:rsidRPr="005A768A" w:rsidRDefault="00C42E98" w:rsidP="00C42E98">
            <w:pPr>
              <w:pStyle w:val="Estribillo"/>
            </w:pPr>
            <w:r w:rsidRPr="005A768A">
              <w:t xml:space="preserve">       Sol                       Re</w:t>
            </w:r>
          </w:p>
          <w:p w14:paraId="1FDE8E37" w14:textId="77777777" w:rsidR="00C42E98" w:rsidRPr="00971667" w:rsidRDefault="00C42E98" w:rsidP="00C42E98">
            <w:pPr>
              <w:pStyle w:val="Estribillo"/>
            </w:pPr>
            <w:r w:rsidRPr="005A768A">
              <w:t>Porque Cristo, cuando viene a la</w:t>
            </w:r>
            <w:r w:rsidRPr="00971667">
              <w:t xml:space="preserve"> tierra,</w:t>
            </w:r>
          </w:p>
          <w:p w14:paraId="4FF357E7" w14:textId="1F46D08D" w:rsidR="00C42E98" w:rsidRPr="00971667" w:rsidRDefault="00C42E98" w:rsidP="00C42E98">
            <w:pPr>
              <w:pStyle w:val="Estribillo"/>
            </w:pPr>
            <w:r>
              <w:t xml:space="preserve"> </w:t>
            </w:r>
            <w:r w:rsidRPr="00971667">
              <w:t xml:space="preserve">                </w:t>
            </w:r>
            <w:proofErr w:type="spellStart"/>
            <w:r w:rsidRPr="00971667">
              <w:t>Mim</w:t>
            </w:r>
            <w:proofErr w:type="spellEnd"/>
            <w:r w:rsidRPr="00971667">
              <w:t xml:space="preserve">         Si7       </w:t>
            </w:r>
            <w:proofErr w:type="spellStart"/>
            <w:r w:rsidRPr="00971667">
              <w:t>Mim</w:t>
            </w:r>
            <w:proofErr w:type="spellEnd"/>
          </w:p>
          <w:p w14:paraId="1745D0F5" w14:textId="35B0ED8E" w:rsidR="00E3197C" w:rsidRDefault="00C42E98" w:rsidP="00C42E98">
            <w:pPr>
              <w:pStyle w:val="Estribillo"/>
            </w:pPr>
            <w:r w:rsidRPr="00971667">
              <w:t xml:space="preserve">sólo nace en los hombres que </w:t>
            </w:r>
            <w:r w:rsidRPr="00971667">
              <w:rPr>
                <w:u w:val="double"/>
              </w:rPr>
              <w:t>buscan</w:t>
            </w:r>
            <w:r w:rsidRPr="00971667">
              <w:t xml:space="preserve"> la Paz.</w:t>
            </w:r>
          </w:p>
          <w:p w14:paraId="0664468E" w14:textId="77777777" w:rsidR="00C42E98" w:rsidRPr="00971667" w:rsidRDefault="00C42E98" w:rsidP="00E3197C"/>
          <w:p w14:paraId="6C6E008C" w14:textId="11CA148D" w:rsidR="00E3197C" w:rsidRPr="00971667" w:rsidRDefault="00E3197C" w:rsidP="00E3197C">
            <w:r w:rsidRPr="00971667">
              <w:t>No busquéis al que ha nacido en Belén</w:t>
            </w:r>
          </w:p>
          <w:p w14:paraId="5317E7E1" w14:textId="110F546D" w:rsidR="00E3197C" w:rsidRPr="00971667" w:rsidRDefault="00E24D40" w:rsidP="00E3197C">
            <w:r>
              <w:t>e</w:t>
            </w:r>
            <w:r w:rsidR="00E3197C" w:rsidRPr="00971667">
              <w:t>n las armas de quien marcha a luchar.</w:t>
            </w:r>
          </w:p>
          <w:p w14:paraId="572787AA" w14:textId="77777777" w:rsidR="00E3197C" w:rsidRPr="00971667" w:rsidRDefault="00E3197C" w:rsidP="00E3197C"/>
          <w:p w14:paraId="228C784D" w14:textId="77777777" w:rsidR="00E3197C" w:rsidRPr="00971667" w:rsidRDefault="00E3197C" w:rsidP="00E3197C">
            <w:r w:rsidRPr="00971667">
              <w:t>No esperéis que Cristo venga a nacer</w:t>
            </w:r>
          </w:p>
          <w:p w14:paraId="01EFD8E6" w14:textId="77777777" w:rsidR="00E3197C" w:rsidRPr="00971667" w:rsidRDefault="00E3197C" w:rsidP="00E3197C">
            <w:r w:rsidRPr="00971667">
              <w:t>en aquel que no buscó la verdad.</w:t>
            </w:r>
          </w:p>
          <w:p w14:paraId="6960A87F" w14:textId="77777777" w:rsidR="00E3197C" w:rsidRPr="00971667" w:rsidRDefault="00E3197C" w:rsidP="00E3197C"/>
          <w:p w14:paraId="3C2D1224" w14:textId="77777777" w:rsidR="00E3197C" w:rsidRPr="00971667" w:rsidRDefault="00E3197C" w:rsidP="00E3197C">
            <w:r w:rsidRPr="00971667">
              <w:t>Cada día nacerá el Señor</w:t>
            </w:r>
          </w:p>
          <w:p w14:paraId="0F3ED58E" w14:textId="281DBF2E" w:rsidR="00E3197C" w:rsidRPr="00960B63" w:rsidRDefault="00E3197C" w:rsidP="00E3197C">
            <w:r w:rsidRPr="00971667">
              <w:t>en aquellos que comparten su pan.</w:t>
            </w:r>
          </w:p>
        </w:tc>
      </w:tr>
    </w:tbl>
    <w:p w14:paraId="12364A97" w14:textId="3D07B286" w:rsidR="00792A0D" w:rsidRPr="00960B63" w:rsidRDefault="00E3197C" w:rsidP="001E7F8D">
      <w:pPr>
        <w:pStyle w:val="Ttulo2"/>
      </w:pPr>
      <w:bookmarkStart w:id="358" w:name="_Toc181823075"/>
      <w:r>
        <w:lastRenderedPageBreak/>
        <w:t>El tamborilero</w:t>
      </w:r>
      <w:r w:rsidR="00792A0D" w:rsidRPr="00960B63">
        <w:tab/>
        <w:t>(</w:t>
      </w:r>
      <w:r w:rsidR="00792A0D">
        <w:t>Do</w:t>
      </w:r>
      <w:r w:rsidR="00792A0D" w:rsidRPr="00960B63">
        <w:t>)</w:t>
      </w:r>
      <w:bookmarkEnd w:id="358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E3197C" w:rsidRPr="00960B63" w14:paraId="4B9AF8B5" w14:textId="77777777" w:rsidTr="004D0A89">
        <w:tc>
          <w:tcPr>
            <w:tcW w:w="7143" w:type="dxa"/>
            <w:tcBorders>
              <w:bottom w:val="single" w:sz="4" w:space="0" w:color="auto"/>
            </w:tcBorders>
          </w:tcPr>
          <w:p w14:paraId="12D5759E" w14:textId="77777777" w:rsidR="00E3197C" w:rsidRPr="00971667" w:rsidRDefault="00E3197C" w:rsidP="00E3197C">
            <w:r w:rsidRPr="00971667">
              <w:t>Do            Fa        Do</w:t>
            </w:r>
          </w:p>
          <w:p w14:paraId="220DE64C" w14:textId="77777777" w:rsidR="00E3197C" w:rsidRPr="00971667" w:rsidRDefault="00E3197C" w:rsidP="00E3197C">
            <w:r w:rsidRPr="00971667">
              <w:rPr>
                <w:u w:val="double"/>
              </w:rPr>
              <w:t>El</w:t>
            </w:r>
            <w:r w:rsidRPr="00971667">
              <w:t xml:space="preserve"> camino que lleva a Belén</w:t>
            </w:r>
          </w:p>
          <w:p w14:paraId="0A48C63F" w14:textId="77777777" w:rsidR="00E3197C" w:rsidRPr="00971667" w:rsidRDefault="00E3197C" w:rsidP="00E3197C">
            <w:r w:rsidRPr="00971667">
              <w:t xml:space="preserve">                           Fa      Do</w:t>
            </w:r>
          </w:p>
          <w:p w14:paraId="24EA0570" w14:textId="77777777" w:rsidR="00E3197C" w:rsidRPr="00971667" w:rsidRDefault="00E3197C" w:rsidP="00E3197C">
            <w:r w:rsidRPr="00971667">
              <w:t>baja hasta el valle que la nieve cubrió.</w:t>
            </w:r>
          </w:p>
          <w:p w14:paraId="40DF71C4" w14:textId="77777777" w:rsidR="00E3197C" w:rsidRPr="00971667" w:rsidRDefault="00E3197C" w:rsidP="00E3197C">
            <w:r w:rsidRPr="00971667">
              <w:t>Sol</w:t>
            </w:r>
          </w:p>
          <w:p w14:paraId="571C46C1" w14:textId="77777777" w:rsidR="00E3197C" w:rsidRPr="00971667" w:rsidRDefault="00E3197C" w:rsidP="00E3197C">
            <w:r w:rsidRPr="00971667">
              <w:t>Los pastorcillos quieren ver a su rey</w:t>
            </w:r>
          </w:p>
          <w:p w14:paraId="72D33479" w14:textId="77777777" w:rsidR="00E3197C" w:rsidRPr="00971667" w:rsidRDefault="00E3197C" w:rsidP="00E3197C">
            <w:r w:rsidRPr="00971667">
              <w:t xml:space="preserve">           Do                      Fa</w:t>
            </w:r>
          </w:p>
          <w:p w14:paraId="2B910869" w14:textId="77777777" w:rsidR="00E3197C" w:rsidRPr="00971667" w:rsidRDefault="00E3197C" w:rsidP="00E3197C">
            <w:r w:rsidRPr="00971667">
              <w:t>Le traen regalos en su hu</w:t>
            </w:r>
            <w:r w:rsidRPr="00971667">
              <w:rPr>
                <w:u w:val="single"/>
              </w:rPr>
              <w:t>mil</w:t>
            </w:r>
            <w:r w:rsidRPr="00971667">
              <w:t>de zurrón</w:t>
            </w:r>
          </w:p>
          <w:p w14:paraId="75FC60C2" w14:textId="77777777" w:rsidR="00E3197C" w:rsidRPr="00E75A7B" w:rsidRDefault="00E3197C" w:rsidP="00E3197C">
            <w:pPr>
              <w:rPr>
                <w:lang w:val="en-US"/>
              </w:rPr>
            </w:pPr>
            <w:r w:rsidRPr="00971667">
              <w:t xml:space="preserve">        </w:t>
            </w:r>
            <w:r w:rsidRPr="00E75A7B">
              <w:rPr>
                <w:lang w:val="en-US"/>
              </w:rPr>
              <w:t>Do           Sol</w:t>
            </w:r>
          </w:p>
          <w:p w14:paraId="6E18F0A7" w14:textId="77777777" w:rsidR="00E3197C" w:rsidRPr="00E75A7B" w:rsidRDefault="00E3197C" w:rsidP="00E3197C">
            <w:pPr>
              <w:rPr>
                <w:lang w:val="en-US"/>
              </w:rPr>
            </w:pPr>
            <w:proofErr w:type="spellStart"/>
            <w:r w:rsidRPr="00E75A7B">
              <w:rPr>
                <w:lang w:val="en-US"/>
              </w:rPr>
              <w:t>Ropompompom</w:t>
            </w:r>
            <w:proofErr w:type="spellEnd"/>
            <w:r w:rsidRPr="00E75A7B">
              <w:rPr>
                <w:lang w:val="en-US"/>
              </w:rPr>
              <w:t xml:space="preserve">, </w:t>
            </w:r>
            <w:proofErr w:type="spellStart"/>
            <w:r w:rsidRPr="00E75A7B">
              <w:rPr>
                <w:lang w:val="en-US"/>
              </w:rPr>
              <w:t>ropompompom</w:t>
            </w:r>
            <w:proofErr w:type="spellEnd"/>
          </w:p>
          <w:p w14:paraId="4DD53260" w14:textId="77777777" w:rsidR="00E3197C" w:rsidRPr="001104E9" w:rsidRDefault="00E3197C" w:rsidP="00E3197C">
            <w:pPr>
              <w:rPr>
                <w:lang w:val="en-US"/>
              </w:rPr>
            </w:pPr>
            <w:r w:rsidRPr="001104E9">
              <w:rPr>
                <w:lang w:val="en-US"/>
              </w:rPr>
              <w:t xml:space="preserve">Do                 Fa       </w:t>
            </w:r>
            <w:proofErr w:type="gramStart"/>
            <w:r w:rsidRPr="001104E9">
              <w:rPr>
                <w:lang w:val="en-US"/>
              </w:rPr>
              <w:t>Do  Sol</w:t>
            </w:r>
            <w:proofErr w:type="gramEnd"/>
            <w:r w:rsidRPr="001104E9">
              <w:rPr>
                <w:lang w:val="en-US"/>
              </w:rPr>
              <w:t xml:space="preserve">     </w:t>
            </w:r>
            <w:proofErr w:type="gramStart"/>
            <w:r w:rsidRPr="001104E9">
              <w:rPr>
                <w:lang w:val="en-US"/>
              </w:rPr>
              <w:t>Do  (</w:t>
            </w:r>
            <w:proofErr w:type="gramEnd"/>
            <w:r w:rsidRPr="001104E9">
              <w:rPr>
                <w:lang w:val="en-US"/>
              </w:rPr>
              <w:t>Fa Do Sol Do Sol Do)</w:t>
            </w:r>
          </w:p>
          <w:p w14:paraId="06FA6286" w14:textId="77777777" w:rsidR="00E3197C" w:rsidRPr="00971667" w:rsidRDefault="00E3197C" w:rsidP="00E3197C">
            <w:r w:rsidRPr="00971667">
              <w:t>Ha nacido en el portal de Belén el Niño Dios</w:t>
            </w:r>
          </w:p>
          <w:p w14:paraId="4EA25365" w14:textId="77777777" w:rsidR="00E3197C" w:rsidRPr="00971667" w:rsidRDefault="00E3197C" w:rsidP="00E3197C"/>
          <w:p w14:paraId="446623AE" w14:textId="77777777" w:rsidR="00E3197C" w:rsidRPr="00971667" w:rsidRDefault="00E3197C" w:rsidP="00E3197C">
            <w:r w:rsidRPr="00971667">
              <w:t>Yo quisiera poner a tus pies</w:t>
            </w:r>
          </w:p>
          <w:p w14:paraId="1D73A9D2" w14:textId="77777777" w:rsidR="00E3197C" w:rsidRPr="00971667" w:rsidRDefault="00E3197C" w:rsidP="00E3197C">
            <w:r w:rsidRPr="00971667">
              <w:t>algún presente que te agrade, Señor.</w:t>
            </w:r>
          </w:p>
          <w:p w14:paraId="7946AE6F" w14:textId="77777777" w:rsidR="00E3197C" w:rsidRPr="00971667" w:rsidRDefault="00E3197C" w:rsidP="00E3197C">
            <w:r w:rsidRPr="00971667">
              <w:t>Mas tu ya sabes que soy pobre también</w:t>
            </w:r>
          </w:p>
          <w:p w14:paraId="279ECDAA" w14:textId="77777777" w:rsidR="00E3197C" w:rsidRPr="00971667" w:rsidRDefault="00E3197C" w:rsidP="00E3197C">
            <w:r w:rsidRPr="00971667">
              <w:t>Y no poseo más que un viejo tambor.</w:t>
            </w:r>
          </w:p>
          <w:p w14:paraId="1244B79F" w14:textId="77777777" w:rsidR="00E3197C" w:rsidRPr="00971667" w:rsidRDefault="00E3197C" w:rsidP="00E3197C">
            <w:proofErr w:type="spellStart"/>
            <w:r w:rsidRPr="00971667">
              <w:t>Ropompompom</w:t>
            </w:r>
            <w:proofErr w:type="spellEnd"/>
            <w:r w:rsidRPr="00971667">
              <w:t xml:space="preserve">, </w:t>
            </w:r>
            <w:proofErr w:type="spellStart"/>
            <w:r w:rsidRPr="00971667">
              <w:t>ropompompom</w:t>
            </w:r>
            <w:proofErr w:type="spellEnd"/>
          </w:p>
          <w:p w14:paraId="7144FF76" w14:textId="77777777" w:rsidR="00E3197C" w:rsidRPr="00971667" w:rsidRDefault="00E3197C" w:rsidP="00E3197C">
            <w:r w:rsidRPr="00971667">
              <w:t>En tu honor, frente al portal, cantaré con mi tambor</w:t>
            </w:r>
          </w:p>
          <w:p w14:paraId="7F09549D" w14:textId="77777777" w:rsidR="00E3197C" w:rsidRPr="00971667" w:rsidRDefault="00E3197C" w:rsidP="00E3197C"/>
          <w:p w14:paraId="240009E4" w14:textId="77777777" w:rsidR="00E3197C" w:rsidRPr="00971667" w:rsidRDefault="00E3197C" w:rsidP="00E3197C">
            <w:r w:rsidRPr="00971667">
              <w:t>El camino que lleva a Belén</w:t>
            </w:r>
          </w:p>
          <w:p w14:paraId="3088373C" w14:textId="77777777" w:rsidR="00E3197C" w:rsidRPr="00971667" w:rsidRDefault="00E3197C" w:rsidP="00E3197C">
            <w:r w:rsidRPr="00971667">
              <w:t>yo voy marcando con mi viejo tambor;</w:t>
            </w:r>
          </w:p>
          <w:p w14:paraId="74BBD69B" w14:textId="77777777" w:rsidR="00E3197C" w:rsidRPr="00971667" w:rsidRDefault="00E3197C" w:rsidP="00E3197C">
            <w:r w:rsidRPr="00971667">
              <w:t>nada mejor hay que yo pueda ofrecer,</w:t>
            </w:r>
          </w:p>
          <w:p w14:paraId="6524E208" w14:textId="77777777" w:rsidR="00E3197C" w:rsidRPr="00971667" w:rsidRDefault="00E3197C" w:rsidP="00E3197C">
            <w:r w:rsidRPr="00971667">
              <w:t>su ronco acento es un canto de amor</w:t>
            </w:r>
          </w:p>
          <w:p w14:paraId="53003222" w14:textId="77777777" w:rsidR="00E3197C" w:rsidRPr="00971667" w:rsidRDefault="00E3197C" w:rsidP="00E3197C">
            <w:proofErr w:type="spellStart"/>
            <w:r w:rsidRPr="00971667">
              <w:t>Ropompompom</w:t>
            </w:r>
            <w:proofErr w:type="spellEnd"/>
            <w:r w:rsidRPr="00971667">
              <w:t xml:space="preserve">, </w:t>
            </w:r>
            <w:proofErr w:type="spellStart"/>
            <w:r w:rsidRPr="00971667">
              <w:t>ropompompom</w:t>
            </w:r>
            <w:proofErr w:type="spellEnd"/>
          </w:p>
          <w:p w14:paraId="47D82F4A" w14:textId="49902B67" w:rsidR="00E3197C" w:rsidRPr="00960B63" w:rsidRDefault="00E3197C" w:rsidP="00E3197C">
            <w:r w:rsidRPr="00971667">
              <w:t>Cuando Dios me vio tocando ante Él, me sonrió.</w:t>
            </w:r>
          </w:p>
        </w:tc>
      </w:tr>
    </w:tbl>
    <w:p w14:paraId="268E2EFF" w14:textId="1226DED9" w:rsidR="00BF08E0" w:rsidRPr="00960B63" w:rsidRDefault="00BF08E0" w:rsidP="001E7F8D">
      <w:pPr>
        <w:pStyle w:val="Ttulo2"/>
      </w:pPr>
      <w:bookmarkStart w:id="359" w:name="_Toc181823076"/>
      <w:r>
        <w:t>Hoy en la tierra</w:t>
      </w:r>
      <w:r w:rsidRPr="00960B63">
        <w:tab/>
        <w:t>(</w:t>
      </w:r>
      <w:r w:rsidR="00866630">
        <w:t>Sol</w:t>
      </w:r>
      <w:r w:rsidRPr="00960B63">
        <w:t>)</w:t>
      </w:r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BF08E0" w:rsidRPr="00960B63" w14:paraId="7A2B0A40" w14:textId="77777777" w:rsidTr="006E6A06">
        <w:tc>
          <w:tcPr>
            <w:tcW w:w="7143" w:type="dxa"/>
            <w:tcBorders>
              <w:bottom w:val="single" w:sz="4" w:space="0" w:color="auto"/>
            </w:tcBorders>
          </w:tcPr>
          <w:p w14:paraId="57561E38" w14:textId="7746005C" w:rsidR="00E87359" w:rsidRDefault="00E87359" w:rsidP="00E87359">
            <w:pPr>
              <w:pStyle w:val="Estribillo"/>
            </w:pPr>
            <w:r>
              <w:t xml:space="preserve">Sol       </w:t>
            </w:r>
            <w:proofErr w:type="gramStart"/>
            <w:r>
              <w:t>Re     Sol</w:t>
            </w:r>
            <w:proofErr w:type="gramEnd"/>
            <w:r>
              <w:t xml:space="preserve">      Re</w:t>
            </w:r>
          </w:p>
          <w:p w14:paraId="1A75B4BE" w14:textId="30917584" w:rsidR="00BF08E0" w:rsidRDefault="00BF08E0" w:rsidP="00E87359">
            <w:pPr>
              <w:pStyle w:val="Estribillo"/>
            </w:pPr>
            <w:r w:rsidRPr="00BF08E0">
              <w:t xml:space="preserve">Hoy en la tierra nace el Amor, </w:t>
            </w:r>
          </w:p>
          <w:p w14:paraId="432A1F99" w14:textId="01C47110" w:rsidR="00E87359" w:rsidRDefault="00E87359" w:rsidP="00E87359">
            <w:pPr>
              <w:pStyle w:val="Estribillo"/>
            </w:pPr>
            <w:r>
              <w:t>Sol       Re    Do Sol Re</w:t>
            </w:r>
          </w:p>
          <w:p w14:paraId="4DE7963B" w14:textId="1DD23F4F" w:rsidR="00BF08E0" w:rsidRDefault="00BF08E0" w:rsidP="00E87359">
            <w:pPr>
              <w:pStyle w:val="Estribillo"/>
            </w:pPr>
            <w:r w:rsidRPr="00BF08E0">
              <w:t>hoy en la tierra nace Dios.</w:t>
            </w:r>
          </w:p>
          <w:p w14:paraId="39EDF54D" w14:textId="77777777" w:rsidR="00BF08E0" w:rsidRDefault="00BF08E0" w:rsidP="006E6A06"/>
          <w:p w14:paraId="483311EB" w14:textId="68BBB77A" w:rsidR="00E87359" w:rsidRPr="00C54893" w:rsidRDefault="00C01F15" w:rsidP="006E6A06">
            <w:r w:rsidRPr="00C54893">
              <w:t>Sol      Do     Sol</w:t>
            </w:r>
            <w:r w:rsidR="00C54893" w:rsidRPr="00C54893">
              <w:t xml:space="preserve">       </w:t>
            </w:r>
            <w:proofErr w:type="gramStart"/>
            <w:r w:rsidR="00C54893" w:rsidRPr="00C54893">
              <w:t>Re           Sol</w:t>
            </w:r>
            <w:proofErr w:type="gramEnd"/>
          </w:p>
          <w:p w14:paraId="366FF406" w14:textId="3E2C6532" w:rsidR="00BF08E0" w:rsidRDefault="00BF08E0" w:rsidP="006E6A06">
            <w:r w:rsidRPr="00BF08E0">
              <w:t>Alegría, paz y amor en la tierra a los hombres.</w:t>
            </w:r>
          </w:p>
          <w:p w14:paraId="7213BB39" w14:textId="39D38AB6" w:rsidR="00C54893" w:rsidRPr="00C54893" w:rsidRDefault="00C54893" w:rsidP="00C54893">
            <w:r w:rsidRPr="00C54893">
              <w:t xml:space="preserve">Sol      Do     Sol       </w:t>
            </w:r>
            <w:r>
              <w:t xml:space="preserve">   </w:t>
            </w:r>
            <w:proofErr w:type="gramStart"/>
            <w:r w:rsidRPr="00C54893">
              <w:t>Re         Sol</w:t>
            </w:r>
            <w:proofErr w:type="gramEnd"/>
          </w:p>
          <w:p w14:paraId="6949885C" w14:textId="6A434DA5" w:rsidR="00BF08E0" w:rsidRDefault="00BF08E0" w:rsidP="006E6A06">
            <w:r w:rsidRPr="00BF08E0">
              <w:t>Alegría, paz y amor</w:t>
            </w:r>
            <w:r>
              <w:t xml:space="preserve"> que</w:t>
            </w:r>
            <w:r w:rsidRPr="00BF08E0">
              <w:t xml:space="preserve"> esta noche nace Dios.</w:t>
            </w:r>
          </w:p>
          <w:p w14:paraId="5478B6BE" w14:textId="77777777" w:rsidR="00BF08E0" w:rsidRDefault="00BF08E0" w:rsidP="006E6A06"/>
          <w:p w14:paraId="4B254680" w14:textId="7EB98422" w:rsidR="006F1A44" w:rsidRDefault="006F1A44" w:rsidP="006F1A44">
            <w:r w:rsidRPr="00BF08E0">
              <w:t xml:space="preserve">Alegría, </w:t>
            </w:r>
            <w:r>
              <w:t xml:space="preserve">gozo y </w:t>
            </w:r>
            <w:r w:rsidRPr="00BF08E0">
              <w:t>paz en la tierra a los hombres.</w:t>
            </w:r>
          </w:p>
          <w:p w14:paraId="5907B7E8" w14:textId="77531000" w:rsidR="006F1A44" w:rsidRDefault="006F1A44" w:rsidP="006F1A44">
            <w:r w:rsidRPr="00BF08E0">
              <w:t xml:space="preserve">Alegría, </w:t>
            </w:r>
            <w:r>
              <w:t xml:space="preserve">gozo y </w:t>
            </w:r>
            <w:r w:rsidRPr="00BF08E0">
              <w:t xml:space="preserve">paz, </w:t>
            </w:r>
            <w:r>
              <w:t>que esta noche es Navidad</w:t>
            </w:r>
            <w:r w:rsidRPr="00BF08E0">
              <w:t>.</w:t>
            </w:r>
          </w:p>
          <w:p w14:paraId="2F1B2A83" w14:textId="77777777" w:rsidR="006F1A44" w:rsidRDefault="006F1A44" w:rsidP="006F1A44"/>
          <w:p w14:paraId="7A39705F" w14:textId="182719F2" w:rsidR="00BF08E0" w:rsidRDefault="00BF08E0" w:rsidP="006F1A44">
            <w:r w:rsidRPr="00BF08E0">
              <w:t>Alegría, paz y bien</w:t>
            </w:r>
            <w:r>
              <w:t xml:space="preserve"> </w:t>
            </w:r>
            <w:r w:rsidRPr="00BF08E0">
              <w:t>en la tierra a los hombres.</w:t>
            </w:r>
          </w:p>
          <w:p w14:paraId="182FBB24" w14:textId="2C55B2A7" w:rsidR="00BF08E0" w:rsidRPr="00960B63" w:rsidRDefault="00BF08E0" w:rsidP="006E6A06">
            <w:r w:rsidRPr="00BF08E0">
              <w:t xml:space="preserve">Alegría, paz y bien, </w:t>
            </w:r>
            <w:r>
              <w:t xml:space="preserve">que </w:t>
            </w:r>
            <w:r w:rsidRPr="00BF08E0">
              <w:t>hoy Dios nace en Belén.</w:t>
            </w:r>
          </w:p>
        </w:tc>
      </w:tr>
    </w:tbl>
    <w:p w14:paraId="527F9801" w14:textId="42F047C7" w:rsidR="00792A0D" w:rsidRPr="00960B63" w:rsidRDefault="008C507D" w:rsidP="001E7F8D">
      <w:pPr>
        <w:pStyle w:val="Ttulo2"/>
      </w:pPr>
      <w:r>
        <w:t>Los magos vienen de oriente</w:t>
      </w:r>
      <w:r w:rsidR="00792A0D" w:rsidRPr="00960B63">
        <w:tab/>
        <w:t>(</w:t>
      </w:r>
      <w:r w:rsidR="00792A0D">
        <w:t>Do</w:t>
      </w:r>
      <w:r w:rsidR="00792A0D" w:rsidRPr="00960B63">
        <w:t>)</w:t>
      </w:r>
      <w:bookmarkEnd w:id="359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8C507D" w:rsidRPr="00960B63" w14:paraId="3D763D19" w14:textId="77777777" w:rsidTr="004D0A89">
        <w:tc>
          <w:tcPr>
            <w:tcW w:w="7143" w:type="dxa"/>
            <w:tcBorders>
              <w:bottom w:val="single" w:sz="4" w:space="0" w:color="auto"/>
            </w:tcBorders>
          </w:tcPr>
          <w:p w14:paraId="0BAAE8C2" w14:textId="77777777" w:rsidR="008C507D" w:rsidRPr="00971667" w:rsidRDefault="008C507D" w:rsidP="008C507D">
            <w:pPr>
              <w:pStyle w:val="Estribillo"/>
            </w:pPr>
            <w:r w:rsidRPr="00971667">
              <w:t xml:space="preserve">    Do                                       Sol</w:t>
            </w:r>
          </w:p>
          <w:p w14:paraId="36B0239C" w14:textId="77777777" w:rsidR="008C507D" w:rsidRPr="00971667" w:rsidRDefault="008C507D" w:rsidP="008C507D">
            <w:pPr>
              <w:pStyle w:val="Estribillo"/>
            </w:pPr>
            <w:r w:rsidRPr="00971667">
              <w:t>Los Magos vie</w:t>
            </w:r>
            <w:r w:rsidRPr="00971667">
              <w:rPr>
                <w:u w:val="double"/>
              </w:rPr>
              <w:t>nen</w:t>
            </w:r>
            <w:r w:rsidRPr="00971667">
              <w:t xml:space="preserve"> de Oriente y van camino a Belén.</w:t>
            </w:r>
          </w:p>
          <w:p w14:paraId="1E52D5F1" w14:textId="77777777" w:rsidR="008C507D" w:rsidRPr="00971667" w:rsidRDefault="008C507D" w:rsidP="008C507D">
            <w:pPr>
              <w:pStyle w:val="Estribillo"/>
            </w:pPr>
            <w:r w:rsidRPr="00971667">
              <w:t xml:space="preserve"> Fa                         Do</w:t>
            </w:r>
          </w:p>
          <w:p w14:paraId="6AE62FDA" w14:textId="77777777" w:rsidR="008C507D" w:rsidRPr="00971667" w:rsidRDefault="008C507D" w:rsidP="008C507D">
            <w:pPr>
              <w:pStyle w:val="Estribillo"/>
            </w:pPr>
            <w:r w:rsidRPr="00971667">
              <w:t xml:space="preserve">Unamos nuestros caminos, </w:t>
            </w:r>
            <w:r w:rsidRPr="00971667">
              <w:rPr>
                <w:u w:val="single"/>
              </w:rPr>
              <w:t>bus</w:t>
            </w:r>
            <w:r w:rsidRPr="00971667">
              <w:t>quemos a nuestro Rey</w:t>
            </w:r>
          </w:p>
          <w:p w14:paraId="1BC6ABF8" w14:textId="77777777" w:rsidR="008C507D" w:rsidRPr="00971667" w:rsidRDefault="008C507D" w:rsidP="008C507D">
            <w:pPr>
              <w:pStyle w:val="Estribillo"/>
            </w:pPr>
            <w:r w:rsidRPr="00971667">
              <w:t xml:space="preserve">    Sol                          Do</w:t>
            </w:r>
          </w:p>
          <w:p w14:paraId="2FC0009E" w14:textId="77777777" w:rsidR="008C507D" w:rsidRPr="00971667" w:rsidRDefault="008C507D" w:rsidP="008C507D">
            <w:pPr>
              <w:pStyle w:val="Estribillo"/>
            </w:pPr>
            <w:r w:rsidRPr="00971667">
              <w:t>que le han visto las estrellas nacer.</w:t>
            </w:r>
          </w:p>
          <w:p w14:paraId="73E477B9" w14:textId="77777777" w:rsidR="008C507D" w:rsidRPr="00971667" w:rsidRDefault="008C507D" w:rsidP="008C507D"/>
          <w:p w14:paraId="1ED1FB9B" w14:textId="77777777" w:rsidR="008C507D" w:rsidRPr="00971667" w:rsidRDefault="008C507D" w:rsidP="008C507D">
            <w:r w:rsidRPr="00971667">
              <w:t>Do    Sol        Do    Fa          Do</w:t>
            </w:r>
          </w:p>
          <w:p w14:paraId="78AE2579" w14:textId="77777777" w:rsidR="008C507D" w:rsidRPr="00971667" w:rsidRDefault="008C507D" w:rsidP="008C507D">
            <w:r w:rsidRPr="00971667">
              <w:t>Busca siempre al Niño, busca sin cesar.</w:t>
            </w:r>
          </w:p>
          <w:p w14:paraId="4BE08DB0" w14:textId="77777777" w:rsidR="008C507D" w:rsidRPr="00971667" w:rsidRDefault="008C507D" w:rsidP="008C507D">
            <w:r w:rsidRPr="00971667">
              <w:t xml:space="preserve">   Fa                        Do</w:t>
            </w:r>
          </w:p>
          <w:p w14:paraId="00A88729" w14:textId="77777777" w:rsidR="008C507D" w:rsidRPr="00971667" w:rsidRDefault="008C507D" w:rsidP="008C507D">
            <w:r w:rsidRPr="00971667">
              <w:t xml:space="preserve">Si quieres tener su vida, </w:t>
            </w:r>
            <w:r w:rsidRPr="00971667">
              <w:rPr>
                <w:u w:val="single"/>
              </w:rPr>
              <w:t>si</w:t>
            </w:r>
            <w:r w:rsidRPr="00971667">
              <w:t xml:space="preserve"> luchas por la verdad,</w:t>
            </w:r>
          </w:p>
          <w:p w14:paraId="5C55EAC9" w14:textId="77777777" w:rsidR="008C507D" w:rsidRPr="00971667" w:rsidRDefault="008C507D" w:rsidP="008C507D">
            <w:r w:rsidRPr="00971667">
              <w:t xml:space="preserve">  Sol                       Do</w:t>
            </w:r>
          </w:p>
          <w:p w14:paraId="671D1861" w14:textId="77777777" w:rsidR="008C507D" w:rsidRPr="00971667" w:rsidRDefault="008C507D" w:rsidP="008C507D">
            <w:r w:rsidRPr="00971667">
              <w:t>verás cómo en tu cami</w:t>
            </w:r>
            <w:r w:rsidRPr="00971667">
              <w:rPr>
                <w:u w:val="double"/>
              </w:rPr>
              <w:t>no es</w:t>
            </w:r>
            <w:r w:rsidRPr="00971667">
              <w:t>tará.</w:t>
            </w:r>
          </w:p>
          <w:p w14:paraId="623D341A" w14:textId="77777777" w:rsidR="008C507D" w:rsidRPr="00971667" w:rsidRDefault="008C507D" w:rsidP="008C507D"/>
          <w:p w14:paraId="6104B4BE" w14:textId="77777777" w:rsidR="008C507D" w:rsidRPr="00971667" w:rsidRDefault="008C507D" w:rsidP="008C507D">
            <w:r w:rsidRPr="00971667">
              <w:t>Deja lo que tienes, marcha hacia Jesús.</w:t>
            </w:r>
          </w:p>
          <w:p w14:paraId="0C96BB10" w14:textId="77777777" w:rsidR="008C507D" w:rsidRPr="00971667" w:rsidRDefault="008C507D" w:rsidP="008C507D">
            <w:r w:rsidRPr="00971667">
              <w:t>La vida es tan sólo un paso, Belén sigue hasta la Cruz,</w:t>
            </w:r>
          </w:p>
          <w:p w14:paraId="0D9306B8" w14:textId="77777777" w:rsidR="008C507D" w:rsidRPr="00971667" w:rsidRDefault="008C507D" w:rsidP="008C507D">
            <w:r w:rsidRPr="00971667">
              <w:t>la noche ya nos presagia la luz.</w:t>
            </w:r>
          </w:p>
          <w:p w14:paraId="5C757345" w14:textId="77777777" w:rsidR="008C507D" w:rsidRPr="00971667" w:rsidRDefault="008C507D" w:rsidP="008C507D"/>
          <w:p w14:paraId="20D40146" w14:textId="77777777" w:rsidR="008C507D" w:rsidRPr="00971667" w:rsidRDefault="008C507D" w:rsidP="008C507D">
            <w:r w:rsidRPr="00971667">
              <w:t>Sigue caminando, ve sin descansar.</w:t>
            </w:r>
          </w:p>
          <w:p w14:paraId="0041A0CB" w14:textId="77777777" w:rsidR="008C507D" w:rsidRPr="00971667" w:rsidRDefault="008C507D" w:rsidP="008C507D">
            <w:r w:rsidRPr="00971667">
              <w:t>No temas si ya no brilla la estrella de tu verdad,</w:t>
            </w:r>
          </w:p>
          <w:p w14:paraId="03F73343" w14:textId="70C22E5C" w:rsidR="008C507D" w:rsidRPr="00960B63" w:rsidRDefault="008C507D" w:rsidP="008C507D">
            <w:r w:rsidRPr="00971667">
              <w:t>la luz de otro nuevo día vendrá.</w:t>
            </w:r>
          </w:p>
        </w:tc>
      </w:tr>
    </w:tbl>
    <w:p w14:paraId="681FA274" w14:textId="2AFE394A" w:rsidR="00F423E6" w:rsidRPr="00960B63" w:rsidRDefault="00F423E6" w:rsidP="001E7F8D">
      <w:pPr>
        <w:pStyle w:val="Ttulo2"/>
      </w:pPr>
      <w:bookmarkStart w:id="360" w:name="_Toc181823087"/>
      <w:bookmarkStart w:id="361" w:name="_Toc181823078"/>
      <w:bookmarkStart w:id="362" w:name="_Toc181823088"/>
      <w:r>
        <w:lastRenderedPageBreak/>
        <w:t>Nace el niño en un portal</w:t>
      </w:r>
      <w:r w:rsidRPr="00960B63">
        <w:tab/>
        <w:t>(</w:t>
      </w:r>
      <w:r w:rsidR="00634BA6">
        <w:t>Re</w:t>
      </w:r>
      <w:r w:rsidRPr="00960B63">
        <w:t>)</w:t>
      </w:r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F423E6" w:rsidRPr="00960B63" w14:paraId="1492D5A2" w14:textId="77777777" w:rsidTr="009A31F3">
        <w:tc>
          <w:tcPr>
            <w:tcW w:w="7143" w:type="dxa"/>
            <w:tcBorders>
              <w:bottom w:val="single" w:sz="4" w:space="0" w:color="auto"/>
            </w:tcBorders>
          </w:tcPr>
          <w:p w14:paraId="20A83813" w14:textId="77777777" w:rsidR="00F423E6" w:rsidRDefault="00F423E6" w:rsidP="00682CD2">
            <w:pPr>
              <w:pStyle w:val="Estribillo"/>
            </w:pPr>
            <w:proofErr w:type="gramStart"/>
            <w:r>
              <w:t>Re              Sol</w:t>
            </w:r>
            <w:proofErr w:type="gramEnd"/>
            <w:r>
              <w:t xml:space="preserve">   Re</w:t>
            </w:r>
          </w:p>
          <w:p w14:paraId="707BF502" w14:textId="77777777" w:rsidR="00F423E6" w:rsidRDefault="00F423E6" w:rsidP="00682CD2">
            <w:pPr>
              <w:pStyle w:val="Estribillo"/>
            </w:pPr>
            <w:r>
              <w:t>Nace el Niño en un portal,</w:t>
            </w:r>
          </w:p>
          <w:p w14:paraId="5E735233" w14:textId="77777777" w:rsidR="00F423E6" w:rsidRDefault="00F423E6" w:rsidP="00682CD2">
            <w:pPr>
              <w:pStyle w:val="Estribillo"/>
            </w:pPr>
            <w:r>
              <w:t xml:space="preserve">               La</w:t>
            </w:r>
          </w:p>
          <w:p w14:paraId="09254DC4" w14:textId="77777777" w:rsidR="00F423E6" w:rsidRDefault="00F423E6" w:rsidP="00682CD2">
            <w:pPr>
              <w:pStyle w:val="Estribillo"/>
            </w:pPr>
            <w:r>
              <w:t>Él nos trae la paz.</w:t>
            </w:r>
          </w:p>
          <w:p w14:paraId="77250681" w14:textId="77777777" w:rsidR="00F423E6" w:rsidRDefault="00F423E6" w:rsidP="00682CD2">
            <w:pPr>
              <w:pStyle w:val="Estribillo"/>
            </w:pPr>
            <w:proofErr w:type="gramStart"/>
            <w:r>
              <w:t>Re             Sol</w:t>
            </w:r>
            <w:proofErr w:type="gramEnd"/>
          </w:p>
          <w:p w14:paraId="62778CCE" w14:textId="77777777" w:rsidR="00F423E6" w:rsidRDefault="00F423E6" w:rsidP="00682CD2">
            <w:pPr>
              <w:pStyle w:val="Estribillo"/>
            </w:pPr>
            <w:r>
              <w:t>Él nos trae la Navidad,</w:t>
            </w:r>
          </w:p>
          <w:p w14:paraId="1F61A41D" w14:textId="77777777" w:rsidR="00F423E6" w:rsidRDefault="00F423E6" w:rsidP="00682CD2">
            <w:pPr>
              <w:pStyle w:val="Estribillo"/>
            </w:pPr>
            <w:r>
              <w:t xml:space="preserve">    Re      La    Re</w:t>
            </w:r>
          </w:p>
          <w:p w14:paraId="7FE1A7E0" w14:textId="77777777" w:rsidR="00F423E6" w:rsidRDefault="00F423E6" w:rsidP="00682CD2">
            <w:pPr>
              <w:pStyle w:val="Estribillo"/>
            </w:pPr>
            <w:r>
              <w:t>nos trae la felicidad.</w:t>
            </w:r>
          </w:p>
          <w:p w14:paraId="0EF23730" w14:textId="77777777" w:rsidR="00F423E6" w:rsidRDefault="00F423E6" w:rsidP="00682CD2"/>
          <w:p w14:paraId="7D3BD4D2" w14:textId="77777777" w:rsidR="00F423E6" w:rsidRDefault="00F423E6" w:rsidP="00682CD2">
            <w:r>
              <w:t xml:space="preserve">  Sol                 Re</w:t>
            </w:r>
          </w:p>
          <w:p w14:paraId="7B6078D1" w14:textId="77777777" w:rsidR="00F423E6" w:rsidRDefault="00F423E6" w:rsidP="00682CD2">
            <w:r>
              <w:t>Venid que es hoy Nochebuena,</w:t>
            </w:r>
          </w:p>
          <w:p w14:paraId="3F07E5EF" w14:textId="77777777" w:rsidR="00F423E6" w:rsidRDefault="00F423E6" w:rsidP="00682CD2">
            <w:r>
              <w:t xml:space="preserve">  Sol                Re</w:t>
            </w:r>
          </w:p>
          <w:p w14:paraId="2D0CCCFB" w14:textId="77777777" w:rsidR="00F423E6" w:rsidRDefault="00F423E6" w:rsidP="00682CD2">
            <w:r>
              <w:t>venid que es hoy Navidad.</w:t>
            </w:r>
          </w:p>
          <w:p w14:paraId="5F2073C7" w14:textId="77777777" w:rsidR="00F423E6" w:rsidRDefault="00F423E6" w:rsidP="00682CD2">
            <w:r>
              <w:t xml:space="preserve">       La               Fa#         Sim</w:t>
            </w:r>
          </w:p>
          <w:p w14:paraId="7B0674C7" w14:textId="77777777" w:rsidR="00F423E6" w:rsidRDefault="00F423E6" w:rsidP="00682CD2">
            <w:r>
              <w:t>Los pastores ya van caminando al portal:</w:t>
            </w:r>
          </w:p>
          <w:p w14:paraId="41BAEE2E" w14:textId="77777777" w:rsidR="00F423E6" w:rsidRDefault="00F423E6" w:rsidP="00682CD2">
            <w:r>
              <w:t xml:space="preserve">         Re           La7    Re</w:t>
            </w:r>
          </w:p>
          <w:p w14:paraId="3B50262A" w14:textId="77777777" w:rsidR="00F423E6" w:rsidRDefault="00F423E6" w:rsidP="00682CD2">
            <w:r>
              <w:t>Gloria a Dios y en la tierra paz. (bis)</w:t>
            </w:r>
          </w:p>
          <w:p w14:paraId="0CD4EFBA" w14:textId="77777777" w:rsidR="00F423E6" w:rsidRDefault="00F423E6" w:rsidP="009A31F3"/>
          <w:p w14:paraId="5FFD7D92" w14:textId="77777777" w:rsidR="00F423E6" w:rsidRDefault="00F423E6" w:rsidP="009A31F3">
            <w:r>
              <w:t>Los ángeles vienen cantando,</w:t>
            </w:r>
          </w:p>
          <w:p w14:paraId="1AC7436D" w14:textId="77777777" w:rsidR="00F423E6" w:rsidRDefault="00F423E6" w:rsidP="009A31F3">
            <w:r>
              <w:t>la estrella empieza a brillar</w:t>
            </w:r>
          </w:p>
          <w:p w14:paraId="697269F6" w14:textId="08A238C9" w:rsidR="00F423E6" w:rsidRDefault="00F423E6" w:rsidP="009A31F3">
            <w:r>
              <w:t xml:space="preserve">y las campanas no </w:t>
            </w:r>
            <w:r w:rsidR="007B0A3A">
              <w:t>dejan</w:t>
            </w:r>
            <w:r>
              <w:t xml:space="preserve"> de tocar:</w:t>
            </w:r>
          </w:p>
          <w:p w14:paraId="6557F980" w14:textId="77777777" w:rsidR="00F423E6" w:rsidRDefault="00F423E6" w:rsidP="009A31F3">
            <w:r>
              <w:t>Gloria a Dios y en la tierra paz.</w:t>
            </w:r>
          </w:p>
          <w:p w14:paraId="7B0B9C5B" w14:textId="77777777" w:rsidR="00F423E6" w:rsidRDefault="00F423E6" w:rsidP="009A31F3"/>
          <w:p w14:paraId="077A4EBD" w14:textId="77777777" w:rsidR="00F423E6" w:rsidRDefault="00F423E6" w:rsidP="009A31F3">
            <w:r>
              <w:t>María cuida a su niño,</w:t>
            </w:r>
          </w:p>
          <w:p w14:paraId="7A2B6FEA" w14:textId="77777777" w:rsidR="00F423E6" w:rsidRDefault="00F423E6" w:rsidP="009A31F3">
            <w:r>
              <w:t>José prepara el portal.</w:t>
            </w:r>
          </w:p>
          <w:p w14:paraId="6F715A3E" w14:textId="4CF088E6" w:rsidR="00F423E6" w:rsidRDefault="00F423E6" w:rsidP="009A31F3">
            <w:r>
              <w:t>Los pastores de rodillas adoran al zagal:</w:t>
            </w:r>
          </w:p>
          <w:p w14:paraId="6A9FEEA3" w14:textId="77777777" w:rsidR="00F423E6" w:rsidRPr="00960B63" w:rsidRDefault="00F423E6" w:rsidP="009A31F3">
            <w:r>
              <w:t>Gloria a Dios y en la tierra paz.</w:t>
            </w:r>
          </w:p>
        </w:tc>
      </w:tr>
    </w:tbl>
    <w:p w14:paraId="3CFE73C9" w14:textId="77777777" w:rsidR="004A67EA" w:rsidRDefault="004A67EA" w:rsidP="004A67EA"/>
    <w:p w14:paraId="22DABA1D" w14:textId="77777777" w:rsidR="004A67EA" w:rsidRDefault="004A67EA" w:rsidP="004A67EA"/>
    <w:p w14:paraId="1AE31EEC" w14:textId="77777777" w:rsidR="004A67EA" w:rsidRDefault="004A67EA" w:rsidP="004A67EA"/>
    <w:p w14:paraId="4CD3DE65" w14:textId="77777777" w:rsidR="004A67EA" w:rsidRDefault="004A67EA" w:rsidP="004A67EA"/>
    <w:p w14:paraId="457E52B1" w14:textId="5FD301F1" w:rsidR="004A67EA" w:rsidRPr="00960B63" w:rsidRDefault="004A67EA" w:rsidP="001E7F8D">
      <w:pPr>
        <w:pStyle w:val="Ttulo2"/>
      </w:pPr>
      <w:r>
        <w:t>Navidad, Navidad</w:t>
      </w:r>
      <w:r w:rsidRPr="00960B63">
        <w:tab/>
        <w:t>(</w:t>
      </w:r>
      <w:r>
        <w:t>Re</w:t>
      </w:r>
      <w:r w:rsidRPr="00960B63">
        <w:t>)</w:t>
      </w:r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4A67EA" w:rsidRPr="00960B63" w14:paraId="159DBFC7" w14:textId="77777777" w:rsidTr="008D6902">
        <w:tc>
          <w:tcPr>
            <w:tcW w:w="7143" w:type="dxa"/>
            <w:tcBorders>
              <w:bottom w:val="single" w:sz="4" w:space="0" w:color="auto"/>
            </w:tcBorders>
          </w:tcPr>
          <w:p w14:paraId="1A373A67" w14:textId="77777777" w:rsidR="004A67EA" w:rsidRDefault="004A67EA" w:rsidP="008D6902">
            <w:r>
              <w:t xml:space="preserve">         Re                   La7    Re</w:t>
            </w:r>
          </w:p>
          <w:p w14:paraId="53C83CAF" w14:textId="77777777" w:rsidR="004A67EA" w:rsidRDefault="004A67EA" w:rsidP="008D6902">
            <w:r>
              <w:t>Mientras haya en la tierra un niño feliz,</w:t>
            </w:r>
          </w:p>
          <w:p w14:paraId="43CCF96A" w14:textId="77777777" w:rsidR="004A67EA" w:rsidRDefault="004A67EA" w:rsidP="008D6902">
            <w:r>
              <w:t xml:space="preserve">                    Sim              La7</w:t>
            </w:r>
          </w:p>
          <w:p w14:paraId="29892A4E" w14:textId="77777777" w:rsidR="004A67EA" w:rsidRDefault="004A67EA" w:rsidP="008D6902">
            <w:r>
              <w:t>mientras haya una hoguera para compartir,</w:t>
            </w:r>
          </w:p>
          <w:p w14:paraId="0E28C12A" w14:textId="77777777" w:rsidR="004A67EA" w:rsidRDefault="004A67EA" w:rsidP="008D6902">
            <w:r>
              <w:t xml:space="preserve">         Re        La7          Sol      Re</w:t>
            </w:r>
          </w:p>
          <w:p w14:paraId="4C871F08" w14:textId="77777777" w:rsidR="004A67EA" w:rsidRDefault="004A67EA" w:rsidP="008D6902">
            <w:r>
              <w:t>mientras haya unas manos que trabajen en paz,</w:t>
            </w:r>
          </w:p>
          <w:p w14:paraId="76BE4746" w14:textId="77777777" w:rsidR="004A67EA" w:rsidRDefault="004A67EA" w:rsidP="008D6902">
            <w:r>
              <w:t xml:space="preserve">                             La7     Re</w:t>
            </w:r>
          </w:p>
          <w:p w14:paraId="7CC152AB" w14:textId="77777777" w:rsidR="004A67EA" w:rsidRDefault="004A67EA" w:rsidP="008D6902">
            <w:r>
              <w:t>mientras haya una estrella habrá Navidad.</w:t>
            </w:r>
          </w:p>
          <w:p w14:paraId="1F8D6F45" w14:textId="77777777" w:rsidR="004A67EA" w:rsidRDefault="004A67EA" w:rsidP="008D6902"/>
          <w:p w14:paraId="0FF27B5E" w14:textId="77777777" w:rsidR="004A67EA" w:rsidRDefault="004A67EA" w:rsidP="008D6902">
            <w:pPr>
              <w:pStyle w:val="Estribillo"/>
            </w:pPr>
            <w:r>
              <w:t xml:space="preserve">    Re       La7       Re          La7</w:t>
            </w:r>
          </w:p>
          <w:p w14:paraId="64737BB2" w14:textId="77777777" w:rsidR="004A67EA" w:rsidRDefault="004A67EA" w:rsidP="008D6902">
            <w:pPr>
              <w:pStyle w:val="Estribillo"/>
            </w:pPr>
            <w:r>
              <w:t>Navidad, navidad en la nieve y la arena,</w:t>
            </w:r>
          </w:p>
          <w:p w14:paraId="3D5D3E7F" w14:textId="77777777" w:rsidR="004A67EA" w:rsidRDefault="004A67EA" w:rsidP="008D6902">
            <w:pPr>
              <w:pStyle w:val="Estribillo"/>
            </w:pPr>
            <w:r>
              <w:t xml:space="preserve">    Re       La7       Re     La   Re</w:t>
            </w:r>
          </w:p>
          <w:p w14:paraId="3D335804" w14:textId="77777777" w:rsidR="004A67EA" w:rsidRDefault="004A67EA" w:rsidP="008D6902">
            <w:pPr>
              <w:pStyle w:val="Estribillo"/>
            </w:pPr>
            <w:r>
              <w:t>Navidad, navidad en la tierra y el mar. (bis)</w:t>
            </w:r>
          </w:p>
          <w:p w14:paraId="75C46F09" w14:textId="77777777" w:rsidR="004A67EA" w:rsidRDefault="004A67EA" w:rsidP="008D6902"/>
          <w:p w14:paraId="0BE4A775" w14:textId="77777777" w:rsidR="004A67EA" w:rsidRDefault="004A67EA" w:rsidP="008D6902">
            <w:r>
              <w:t>Mientras haya unos labios que hablen de amor,</w:t>
            </w:r>
          </w:p>
          <w:p w14:paraId="5DF8D84B" w14:textId="77777777" w:rsidR="004A67EA" w:rsidRDefault="004A67EA" w:rsidP="008D6902">
            <w:r>
              <w:t>mientras haya unas manos cuidando una flor,</w:t>
            </w:r>
          </w:p>
          <w:p w14:paraId="2E8E9634" w14:textId="77777777" w:rsidR="004A67EA" w:rsidRDefault="004A67EA" w:rsidP="008D6902">
            <w:r>
              <w:t>mientras haya un futuro hacia donde ir,</w:t>
            </w:r>
          </w:p>
          <w:p w14:paraId="2F252461" w14:textId="77777777" w:rsidR="004A67EA" w:rsidRDefault="004A67EA" w:rsidP="008D6902">
            <w:r>
              <w:t>mientras haya ternura habrá Navidad.</w:t>
            </w:r>
          </w:p>
          <w:p w14:paraId="3EF16EC3" w14:textId="77777777" w:rsidR="004A67EA" w:rsidRDefault="004A67EA" w:rsidP="008D6902"/>
          <w:p w14:paraId="4F32FA4B" w14:textId="77777777" w:rsidR="004A67EA" w:rsidRDefault="004A67EA" w:rsidP="008D6902">
            <w:r>
              <w:t>Mientras haya un vencido dispuesto a olvidar,</w:t>
            </w:r>
          </w:p>
          <w:p w14:paraId="71B8E5B6" w14:textId="77777777" w:rsidR="004A67EA" w:rsidRDefault="004A67EA" w:rsidP="008D6902">
            <w:r>
              <w:t>mientras haya un caído a quien levantar,</w:t>
            </w:r>
          </w:p>
          <w:p w14:paraId="5D51687B" w14:textId="77777777" w:rsidR="004A67EA" w:rsidRDefault="004A67EA" w:rsidP="008D6902">
            <w:r>
              <w:t>mientras haya una guerra y se duerma un cañón,</w:t>
            </w:r>
          </w:p>
          <w:p w14:paraId="17223025" w14:textId="77777777" w:rsidR="004A67EA" w:rsidRPr="00960B63" w:rsidRDefault="004A67EA" w:rsidP="008D6902">
            <w:r>
              <w:t>mientras cure un herido habrá Navidad.</w:t>
            </w:r>
          </w:p>
        </w:tc>
      </w:tr>
    </w:tbl>
    <w:p w14:paraId="7DE70B10" w14:textId="77777777" w:rsidR="004A67EA" w:rsidRDefault="004A67EA" w:rsidP="004A67EA"/>
    <w:p w14:paraId="0B29AE6B" w14:textId="77777777" w:rsidR="004A67EA" w:rsidRDefault="004A67EA" w:rsidP="004A67EA"/>
    <w:p w14:paraId="14A1E67F" w14:textId="77777777" w:rsidR="004A67EA" w:rsidRDefault="004A67EA" w:rsidP="004A67EA"/>
    <w:p w14:paraId="01CE6164" w14:textId="77777777" w:rsidR="004A67EA" w:rsidRDefault="004A67EA" w:rsidP="004A67EA"/>
    <w:p w14:paraId="34C4F013" w14:textId="77777777" w:rsidR="004A67EA" w:rsidRDefault="004A67EA" w:rsidP="004A67EA"/>
    <w:p w14:paraId="28D71C29" w14:textId="77777777" w:rsidR="004A67EA" w:rsidRDefault="004A67EA" w:rsidP="004A67EA"/>
    <w:p w14:paraId="06BEDDB3" w14:textId="77777777" w:rsidR="004A67EA" w:rsidRDefault="004A67EA" w:rsidP="004A67EA"/>
    <w:p w14:paraId="7055A329" w14:textId="77777777" w:rsidR="004A67EA" w:rsidRDefault="004A67EA" w:rsidP="004A67EA"/>
    <w:p w14:paraId="48F75DCB" w14:textId="7707B63C" w:rsidR="00F423E6" w:rsidRPr="00960B63" w:rsidRDefault="00F423E6" w:rsidP="001E7F8D">
      <w:pPr>
        <w:pStyle w:val="Ttulo2"/>
      </w:pPr>
      <w:r>
        <w:lastRenderedPageBreak/>
        <w:t>Navidad, es Navidad</w:t>
      </w:r>
      <w:r w:rsidRPr="00960B63">
        <w:tab/>
        <w:t>(</w:t>
      </w:r>
      <w:r>
        <w:t>Do</w:t>
      </w:r>
      <w:r w:rsidRPr="00960B63">
        <w:t>)</w:t>
      </w:r>
      <w:bookmarkEnd w:id="360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F423E6" w:rsidRPr="00960B63" w14:paraId="48ABD0AA" w14:textId="77777777" w:rsidTr="00A941DF">
        <w:tc>
          <w:tcPr>
            <w:tcW w:w="7143" w:type="dxa"/>
            <w:tcBorders>
              <w:bottom w:val="single" w:sz="4" w:space="0" w:color="auto"/>
            </w:tcBorders>
          </w:tcPr>
          <w:p w14:paraId="54D61660" w14:textId="77777777" w:rsidR="00F423E6" w:rsidRDefault="00F423E6" w:rsidP="00A941DF">
            <w:r>
              <w:t xml:space="preserve">Do          </w:t>
            </w:r>
            <w:proofErr w:type="spellStart"/>
            <w:r>
              <w:t>Mim</w:t>
            </w:r>
            <w:proofErr w:type="spellEnd"/>
          </w:p>
          <w:p w14:paraId="342554B7" w14:textId="77777777" w:rsidR="00F423E6" w:rsidRDefault="00F423E6" w:rsidP="00A941DF">
            <w:r>
              <w:t>Navidad, es Navidad,</w:t>
            </w:r>
          </w:p>
          <w:p w14:paraId="172FC347" w14:textId="77777777" w:rsidR="00F423E6" w:rsidRDefault="00F423E6" w:rsidP="00A941DF">
            <w:r>
              <w:t>Fa                 Do</w:t>
            </w:r>
          </w:p>
          <w:p w14:paraId="1E63499F" w14:textId="77777777" w:rsidR="00F423E6" w:rsidRDefault="00F423E6" w:rsidP="00A941DF">
            <w:r>
              <w:t>toda la tierra se alegra</w:t>
            </w:r>
          </w:p>
          <w:p w14:paraId="620C0F88" w14:textId="77777777" w:rsidR="00F423E6" w:rsidRDefault="00F423E6" w:rsidP="00A941DF">
            <w:r>
              <w:t>Fa         Sol     Do</w:t>
            </w:r>
          </w:p>
          <w:p w14:paraId="03BCCC25" w14:textId="77777777" w:rsidR="00F423E6" w:rsidRDefault="00F423E6" w:rsidP="00A941DF">
            <w:r>
              <w:t>y se entristece la mar.</w:t>
            </w:r>
          </w:p>
          <w:p w14:paraId="7CF064F4" w14:textId="77777777" w:rsidR="00F423E6" w:rsidRDefault="00F423E6" w:rsidP="00A941DF"/>
          <w:p w14:paraId="2D5DE9B7" w14:textId="77777777" w:rsidR="00F423E6" w:rsidRDefault="00F423E6" w:rsidP="00A941DF">
            <w:r>
              <w:t xml:space="preserve">Do           </w:t>
            </w:r>
            <w:proofErr w:type="spellStart"/>
            <w:r>
              <w:t>Mim</w:t>
            </w:r>
            <w:proofErr w:type="spellEnd"/>
          </w:p>
          <w:p w14:paraId="06DBDBBD" w14:textId="77777777" w:rsidR="00F423E6" w:rsidRDefault="00F423E6" w:rsidP="00A941DF">
            <w:r>
              <w:t>Marinero, ¿a dónde vas?</w:t>
            </w:r>
          </w:p>
          <w:p w14:paraId="3B89955C" w14:textId="77777777" w:rsidR="00F423E6" w:rsidRDefault="00F423E6" w:rsidP="00A941DF">
            <w:r>
              <w:t>Fa               Do</w:t>
            </w:r>
          </w:p>
          <w:p w14:paraId="2833D100" w14:textId="77777777" w:rsidR="00F423E6" w:rsidRDefault="00F423E6" w:rsidP="00A941DF">
            <w:r>
              <w:t>Deja tus redes y reza,</w:t>
            </w:r>
          </w:p>
          <w:p w14:paraId="66E5BA06" w14:textId="77777777" w:rsidR="00F423E6" w:rsidRDefault="00F423E6" w:rsidP="00A941DF">
            <w:r>
              <w:t>Fa        Sol      Do</w:t>
            </w:r>
            <w:proofErr w:type="gramStart"/>
            <w:r>
              <w:t xml:space="preserve">   (</w:t>
            </w:r>
            <w:proofErr w:type="gramEnd"/>
            <w:r>
              <w:t>Do7)</w:t>
            </w:r>
          </w:p>
          <w:p w14:paraId="161E6DE5" w14:textId="77777777" w:rsidR="00F423E6" w:rsidRDefault="00F423E6" w:rsidP="00A941DF">
            <w:r>
              <w:t>mira la estrella pasar.</w:t>
            </w:r>
          </w:p>
          <w:p w14:paraId="286AAB61" w14:textId="77777777" w:rsidR="00F423E6" w:rsidRPr="00693E35" w:rsidRDefault="00F423E6" w:rsidP="00A941DF"/>
          <w:p w14:paraId="2AD50E0C" w14:textId="77777777" w:rsidR="004A67EA" w:rsidRPr="004A67EA" w:rsidRDefault="00F423E6" w:rsidP="004A67EA">
            <w:pPr>
              <w:pStyle w:val="Estribillo"/>
            </w:pPr>
            <w:r w:rsidRPr="004A67EA">
              <w:t>Fa        Do</w:t>
            </w:r>
            <w:r w:rsidR="004A67EA" w:rsidRPr="004A67EA">
              <w:t xml:space="preserve">        Sol7                 Do7</w:t>
            </w:r>
          </w:p>
          <w:p w14:paraId="54A8C8D4" w14:textId="0B43D608" w:rsidR="00F423E6" w:rsidRPr="004A67EA" w:rsidRDefault="00F423E6" w:rsidP="00A941DF">
            <w:pPr>
              <w:pStyle w:val="Estribillo"/>
            </w:pPr>
            <w:r w:rsidRPr="004A67EA">
              <w:t>Marinero, marinero,</w:t>
            </w:r>
            <w:r w:rsidR="004A67EA" w:rsidRPr="004A67EA">
              <w:t xml:space="preserve"> </w:t>
            </w:r>
            <w:r>
              <w:t>haz de tu barca un altar.</w:t>
            </w:r>
          </w:p>
          <w:p w14:paraId="58411AC3" w14:textId="77777777" w:rsidR="004A67EA" w:rsidRPr="004A67EA" w:rsidRDefault="00F423E6" w:rsidP="004A67EA">
            <w:pPr>
              <w:pStyle w:val="Estribillo"/>
            </w:pPr>
            <w:r w:rsidRPr="004A67EA">
              <w:t>Fa        Do</w:t>
            </w:r>
            <w:r w:rsidR="004A67EA" w:rsidRPr="004A67EA">
              <w:t xml:space="preserve">        Sol7             Do</w:t>
            </w:r>
          </w:p>
          <w:p w14:paraId="3DFB79F8" w14:textId="49C75723" w:rsidR="00F423E6" w:rsidRPr="004A67EA" w:rsidRDefault="00F423E6" w:rsidP="00A941DF">
            <w:pPr>
              <w:pStyle w:val="Estribillo"/>
            </w:pPr>
            <w:r w:rsidRPr="004A67EA">
              <w:t>Marinero, marinero,</w:t>
            </w:r>
            <w:r w:rsidR="004A67EA" w:rsidRPr="004A67EA">
              <w:t xml:space="preserve"> </w:t>
            </w:r>
            <w:r>
              <w:t>porque llegó Navidad.</w:t>
            </w:r>
          </w:p>
          <w:p w14:paraId="73830452" w14:textId="77777777" w:rsidR="00F423E6" w:rsidRDefault="00F423E6" w:rsidP="00A941DF"/>
          <w:p w14:paraId="0449A6D8" w14:textId="77777777" w:rsidR="00F423E6" w:rsidRDefault="00F423E6" w:rsidP="00A941DF">
            <w:r>
              <w:t>Noches blancas de hospital,</w:t>
            </w:r>
          </w:p>
          <w:p w14:paraId="1892530F" w14:textId="77777777" w:rsidR="00F423E6" w:rsidRDefault="00F423E6" w:rsidP="00A941DF">
            <w:r>
              <w:t>dejad el llanto esta noche,</w:t>
            </w:r>
          </w:p>
          <w:p w14:paraId="40892ED5" w14:textId="77777777" w:rsidR="00F423E6" w:rsidRDefault="00F423E6" w:rsidP="00A941DF">
            <w:r>
              <w:t>el niño está por llegar.</w:t>
            </w:r>
          </w:p>
          <w:p w14:paraId="69D666AF" w14:textId="77777777" w:rsidR="00F423E6" w:rsidRDefault="00F423E6" w:rsidP="00A941DF"/>
          <w:p w14:paraId="612E4873" w14:textId="77777777" w:rsidR="00F423E6" w:rsidRDefault="00F423E6" w:rsidP="00A941DF">
            <w:r>
              <w:t>Caminante sin hogar,</w:t>
            </w:r>
          </w:p>
          <w:p w14:paraId="479E4DCD" w14:textId="77777777" w:rsidR="00F423E6" w:rsidRDefault="00F423E6" w:rsidP="00A941DF">
            <w:r>
              <w:t>ven a mi casa esta noche,</w:t>
            </w:r>
          </w:p>
          <w:p w14:paraId="1F1B8C23" w14:textId="77777777" w:rsidR="00F423E6" w:rsidRDefault="00F423E6" w:rsidP="00A941DF">
            <w:r>
              <w:t>que mañana Dios dirá.</w:t>
            </w:r>
          </w:p>
          <w:p w14:paraId="7EDBEC4F" w14:textId="77777777" w:rsidR="00F423E6" w:rsidRDefault="00F423E6" w:rsidP="00A941DF"/>
          <w:p w14:paraId="2DC4E665" w14:textId="09C2A37C" w:rsidR="00F423E6" w:rsidRDefault="00F423E6" w:rsidP="00A941DF">
            <w:pPr>
              <w:pStyle w:val="Estribillo"/>
            </w:pPr>
            <w:r>
              <w:t>Caminante, caminante,</w:t>
            </w:r>
            <w:r w:rsidR="004A67EA">
              <w:t xml:space="preserve"> </w:t>
            </w:r>
            <w:r>
              <w:t>deja tu alforja llenar.</w:t>
            </w:r>
          </w:p>
          <w:p w14:paraId="00EF8E0B" w14:textId="110F839C" w:rsidR="00F423E6" w:rsidRDefault="00F423E6" w:rsidP="00A941DF">
            <w:pPr>
              <w:pStyle w:val="Estribillo"/>
            </w:pPr>
            <w:r>
              <w:t>Caminante, caminante,</w:t>
            </w:r>
            <w:r w:rsidR="004A67EA">
              <w:t xml:space="preserve"> </w:t>
            </w:r>
            <w:r>
              <w:t>porque llego Navidad.</w:t>
            </w:r>
          </w:p>
          <w:p w14:paraId="0128E4D6" w14:textId="77777777" w:rsidR="00F423E6" w:rsidRDefault="00F423E6" w:rsidP="00A941DF"/>
          <w:p w14:paraId="18DF98FF" w14:textId="77777777" w:rsidR="00F423E6" w:rsidRDefault="00F423E6" w:rsidP="00A941DF">
            <w:r>
              <w:t>Ven soldado, vuelve ya,</w:t>
            </w:r>
          </w:p>
          <w:p w14:paraId="54FD36E7" w14:textId="77777777" w:rsidR="00F423E6" w:rsidRDefault="00F423E6" w:rsidP="00A941DF">
            <w:r>
              <w:t>para curar tus heridas,</w:t>
            </w:r>
          </w:p>
          <w:p w14:paraId="11301952" w14:textId="77777777" w:rsidR="00F423E6" w:rsidRDefault="00F423E6" w:rsidP="00A941DF">
            <w:r>
              <w:t>para prestarte la paz.</w:t>
            </w:r>
          </w:p>
          <w:p w14:paraId="5075F1EF" w14:textId="77777777" w:rsidR="00F423E6" w:rsidRDefault="00F423E6" w:rsidP="00A941DF">
            <w:r>
              <w:t>Navidad, es Navidad,</w:t>
            </w:r>
          </w:p>
          <w:p w14:paraId="57CF4F0A" w14:textId="77777777" w:rsidR="00F423E6" w:rsidRDefault="00F423E6" w:rsidP="00A941DF">
            <w:r>
              <w:t>toda la tierra se alegra</w:t>
            </w:r>
          </w:p>
          <w:p w14:paraId="47181E14" w14:textId="77777777" w:rsidR="00F423E6" w:rsidRDefault="00F423E6" w:rsidP="00A941DF">
            <w:r>
              <w:t>y se entristece la mar.</w:t>
            </w:r>
          </w:p>
          <w:p w14:paraId="0346D13E" w14:textId="77777777" w:rsidR="00F423E6" w:rsidRDefault="00F423E6" w:rsidP="00A941DF"/>
          <w:p w14:paraId="7E2CA19D" w14:textId="22035E0E" w:rsidR="00F423E6" w:rsidRDefault="00F423E6" w:rsidP="00A941DF">
            <w:pPr>
              <w:pStyle w:val="Estribillo"/>
            </w:pPr>
            <w:r>
              <w:t>Tú que escuchas mi mensaje,</w:t>
            </w:r>
            <w:r w:rsidR="004A67EA">
              <w:t xml:space="preserve"> </w:t>
            </w:r>
            <w:r>
              <w:t>haz en tu casa un altar,</w:t>
            </w:r>
          </w:p>
          <w:p w14:paraId="0458406A" w14:textId="7664DE01" w:rsidR="00F423E6" w:rsidRPr="00960B63" w:rsidRDefault="00F423E6" w:rsidP="004A67EA">
            <w:pPr>
              <w:pStyle w:val="Estribillo"/>
            </w:pPr>
            <w:r>
              <w:t>deja el odio y ven conmigo</w:t>
            </w:r>
            <w:r w:rsidR="004A67EA">
              <w:t xml:space="preserve"> </w:t>
            </w:r>
            <w:r>
              <w:t>porque llegó Navidad. (bis)</w:t>
            </w:r>
          </w:p>
        </w:tc>
      </w:tr>
    </w:tbl>
    <w:p w14:paraId="06B5A747" w14:textId="685663A8" w:rsidR="00F423E6" w:rsidRPr="00960B63" w:rsidRDefault="00F423E6" w:rsidP="001E7F8D">
      <w:pPr>
        <w:pStyle w:val="Ttulo2"/>
      </w:pPr>
      <w:bookmarkStart w:id="363" w:name="_Toc181823089"/>
      <w:bookmarkStart w:id="364" w:name="_Toc181823079"/>
      <w:bookmarkEnd w:id="361"/>
      <w:bookmarkEnd w:id="362"/>
      <w:r>
        <w:t>Noche de paz</w:t>
      </w:r>
      <w:r w:rsidRPr="00960B63">
        <w:tab/>
        <w:t>(</w:t>
      </w:r>
      <w:r w:rsidR="00A13672">
        <w:t>La</w:t>
      </w:r>
      <w:r w:rsidRPr="00960B63">
        <w:t>)</w:t>
      </w:r>
      <w:bookmarkEnd w:id="363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F423E6" w:rsidRPr="00960B63" w14:paraId="15392D61" w14:textId="77777777" w:rsidTr="00047C94">
        <w:tc>
          <w:tcPr>
            <w:tcW w:w="7143" w:type="dxa"/>
            <w:tcBorders>
              <w:bottom w:val="single" w:sz="4" w:space="0" w:color="auto"/>
            </w:tcBorders>
          </w:tcPr>
          <w:p w14:paraId="496DF781" w14:textId="77777777" w:rsidR="00E3061F" w:rsidRDefault="00F423E6" w:rsidP="00E3061F">
            <w:r>
              <w:t>La</w:t>
            </w:r>
            <w:r w:rsidR="00E3061F">
              <w:t xml:space="preserve">                           Mi7       La        La7</w:t>
            </w:r>
          </w:p>
          <w:p w14:paraId="5B95CFB8" w14:textId="749EAA8A" w:rsidR="00F423E6" w:rsidRDefault="00F423E6" w:rsidP="00047C94">
            <w:r>
              <w:t>Noche de paz, noche de Dios,</w:t>
            </w:r>
            <w:r w:rsidR="00E3061F">
              <w:t xml:space="preserve"> </w:t>
            </w:r>
            <w:r>
              <w:t>claro sol brilla ya,</w:t>
            </w:r>
          </w:p>
          <w:p w14:paraId="1D4EB258" w14:textId="77777777" w:rsidR="00F423E6" w:rsidRDefault="00F423E6" w:rsidP="00047C94">
            <w:r>
              <w:t>Re            La</w:t>
            </w:r>
          </w:p>
          <w:p w14:paraId="6F1C8E0B" w14:textId="77777777" w:rsidR="00F423E6" w:rsidRDefault="00F423E6" w:rsidP="00047C94">
            <w:r>
              <w:t xml:space="preserve">y los ángeles </w:t>
            </w:r>
            <w:proofErr w:type="gramStart"/>
            <w:r>
              <w:t>cantando</w:t>
            </w:r>
            <w:proofErr w:type="gramEnd"/>
            <w:r>
              <w:t xml:space="preserve"> están:</w:t>
            </w:r>
          </w:p>
          <w:p w14:paraId="35821F0D" w14:textId="77777777" w:rsidR="00F423E6" w:rsidRDefault="00F423E6" w:rsidP="00047C94">
            <w:r>
              <w:t>Re                       La</w:t>
            </w:r>
          </w:p>
          <w:p w14:paraId="5BEE14A8" w14:textId="77777777" w:rsidR="00F423E6" w:rsidRDefault="00F423E6" w:rsidP="00047C94">
            <w:r>
              <w:t>Gloria a Dios, gloria al Rey eternal.</w:t>
            </w:r>
          </w:p>
          <w:p w14:paraId="6AD74775" w14:textId="77777777" w:rsidR="00E3061F" w:rsidRDefault="00F423E6" w:rsidP="00E3061F">
            <w:r>
              <w:t xml:space="preserve">Mi      Mi7    </w:t>
            </w:r>
            <w:proofErr w:type="gramStart"/>
            <w:r>
              <w:t xml:space="preserve">La  </w:t>
            </w:r>
            <w:proofErr w:type="spellStart"/>
            <w:r>
              <w:t>Fa</w:t>
            </w:r>
            <w:proofErr w:type="gramEnd"/>
            <w:r>
              <w:t>#</w:t>
            </w:r>
            <w:proofErr w:type="gramStart"/>
            <w:r>
              <w:t>m</w:t>
            </w:r>
            <w:proofErr w:type="spellEnd"/>
            <w:r w:rsidR="00E3061F">
              <w:t xml:space="preserve">  La</w:t>
            </w:r>
            <w:proofErr w:type="gramEnd"/>
            <w:r w:rsidR="00E3061F">
              <w:t xml:space="preserve">      Mi7    La</w:t>
            </w:r>
          </w:p>
          <w:p w14:paraId="72AB2859" w14:textId="16DC6E53" w:rsidR="00F423E6" w:rsidRDefault="00F423E6" w:rsidP="00047C94">
            <w:r>
              <w:t xml:space="preserve">Duerme, Niño </w:t>
            </w:r>
            <w:proofErr w:type="gramStart"/>
            <w:r>
              <w:t>Jesús,</w:t>
            </w:r>
            <w:r w:rsidR="00E3061F">
              <w:t xml:space="preserve">   </w:t>
            </w:r>
            <w:proofErr w:type="gramEnd"/>
            <w:r w:rsidR="00E3061F">
              <w:t xml:space="preserve">   </w:t>
            </w:r>
            <w:r>
              <w:t>Duerme, Niño Jesús.</w:t>
            </w:r>
          </w:p>
          <w:p w14:paraId="2B37E2F5" w14:textId="77777777" w:rsidR="00F423E6" w:rsidRDefault="00F423E6" w:rsidP="00047C94"/>
          <w:p w14:paraId="237492BC" w14:textId="75A63692" w:rsidR="00F423E6" w:rsidRDefault="00F423E6" w:rsidP="00047C94">
            <w:r>
              <w:t>Noche de paz, noche de Dios,</w:t>
            </w:r>
            <w:r w:rsidR="00E3061F">
              <w:t xml:space="preserve"> </w:t>
            </w:r>
            <w:r>
              <w:t>al portal va el pastor</w:t>
            </w:r>
          </w:p>
          <w:p w14:paraId="4A2DEC05" w14:textId="77777777" w:rsidR="00F423E6" w:rsidRDefault="00F423E6" w:rsidP="00047C94">
            <w:r>
              <w:t>y entre pajas se encuentra al Señor,</w:t>
            </w:r>
          </w:p>
          <w:p w14:paraId="5EC45EB8" w14:textId="77777777" w:rsidR="00F423E6" w:rsidRDefault="00F423E6" w:rsidP="00047C94">
            <w:r>
              <w:t>es el Verbo que carne tomó.</w:t>
            </w:r>
          </w:p>
          <w:p w14:paraId="00D8E28E" w14:textId="0375000D" w:rsidR="00F423E6" w:rsidRDefault="00F423E6" w:rsidP="00047C94">
            <w:r>
              <w:t>Duerme, Niño Jesús,</w:t>
            </w:r>
            <w:r w:rsidR="00E3061F">
              <w:t xml:space="preserve"> </w:t>
            </w:r>
            <w:r>
              <w:t>duerme, Niño Jesús.</w:t>
            </w:r>
          </w:p>
          <w:p w14:paraId="1B78106B" w14:textId="77777777" w:rsidR="00F423E6" w:rsidRDefault="00F423E6" w:rsidP="00047C94"/>
          <w:p w14:paraId="608C4CB7" w14:textId="32D6B07C" w:rsidR="00F423E6" w:rsidRDefault="00F423E6" w:rsidP="00047C94">
            <w:r>
              <w:t>Noche de paz, noche de Dios,</w:t>
            </w:r>
            <w:r w:rsidR="00E3061F">
              <w:t xml:space="preserve"> </w:t>
            </w:r>
            <w:r>
              <w:t>nueva luz celestial</w:t>
            </w:r>
          </w:p>
          <w:p w14:paraId="0167F488" w14:textId="77777777" w:rsidR="00F423E6" w:rsidRDefault="00F423E6" w:rsidP="00047C94">
            <w:r>
              <w:t>floreció la feliz Navidad:</w:t>
            </w:r>
          </w:p>
          <w:p w14:paraId="0C1CB60A" w14:textId="77777777" w:rsidR="00F423E6" w:rsidRDefault="00F423E6" w:rsidP="00047C94">
            <w:proofErr w:type="spellStart"/>
            <w:r>
              <w:t>es</w:t>
            </w:r>
            <w:proofErr w:type="spellEnd"/>
            <w:r>
              <w:t xml:space="preserve"> Palabra y mensaje de paz.</w:t>
            </w:r>
          </w:p>
          <w:p w14:paraId="090AE3FB" w14:textId="5B8A8F55" w:rsidR="00F423E6" w:rsidRDefault="00F423E6" w:rsidP="00047C94">
            <w:r>
              <w:t>Duerme, Niño Jesús,</w:t>
            </w:r>
            <w:r w:rsidR="00E3061F">
              <w:t xml:space="preserve"> </w:t>
            </w:r>
            <w:r>
              <w:t>duerme, Niño Jesús.</w:t>
            </w:r>
          </w:p>
          <w:p w14:paraId="01D8BC80" w14:textId="77777777" w:rsidR="00F423E6" w:rsidRDefault="00F423E6" w:rsidP="00047C94"/>
          <w:p w14:paraId="698C73DB" w14:textId="58F5CE71" w:rsidR="00F423E6" w:rsidRDefault="00F423E6" w:rsidP="00047C94">
            <w:r>
              <w:t>Noche de paz, noche de Dios</w:t>
            </w:r>
            <w:r w:rsidR="00E3061F">
              <w:t xml:space="preserve">, </w:t>
            </w:r>
            <w:r>
              <w:t>viene Dios a salvar.</w:t>
            </w:r>
          </w:p>
          <w:p w14:paraId="4C4592C4" w14:textId="77777777" w:rsidR="00F423E6" w:rsidRDefault="00F423E6" w:rsidP="00047C94">
            <w:r>
              <w:t>Nochebuena que alumbra el amor,</w:t>
            </w:r>
          </w:p>
          <w:p w14:paraId="241C4CDC" w14:textId="77777777" w:rsidR="00F423E6" w:rsidRDefault="00F423E6" w:rsidP="00047C94">
            <w:r>
              <w:t>el misterio escondido de Dios.</w:t>
            </w:r>
          </w:p>
          <w:p w14:paraId="37C17F30" w14:textId="677FE312" w:rsidR="00F423E6" w:rsidRPr="00960B63" w:rsidRDefault="00F423E6" w:rsidP="00E3061F">
            <w:r>
              <w:t>Duerme, Niño Jesús,</w:t>
            </w:r>
            <w:r w:rsidR="00E3061F">
              <w:t xml:space="preserve"> </w:t>
            </w:r>
            <w:r>
              <w:t>duerme, Niño Jesús.</w:t>
            </w:r>
          </w:p>
        </w:tc>
      </w:tr>
    </w:tbl>
    <w:p w14:paraId="62630B84" w14:textId="77777777" w:rsidR="002A6647" w:rsidRDefault="002A6647" w:rsidP="002A6647"/>
    <w:p w14:paraId="0A4E8A64" w14:textId="0E6C0E08" w:rsidR="00792A0D" w:rsidRPr="00960B63" w:rsidRDefault="00AA329D" w:rsidP="001E7F8D">
      <w:pPr>
        <w:pStyle w:val="Ttulo2"/>
      </w:pPr>
      <w:r>
        <w:lastRenderedPageBreak/>
        <w:t>Nunca suenan las campanas</w:t>
      </w:r>
      <w:r w:rsidR="00792A0D" w:rsidRPr="00960B63">
        <w:tab/>
        <w:t>(</w:t>
      </w:r>
      <w:r w:rsidR="00335AE1">
        <w:t>Re</w:t>
      </w:r>
      <w:r w:rsidR="00792A0D" w:rsidRPr="00960B63">
        <w:t>)</w:t>
      </w:r>
      <w:bookmarkEnd w:id="364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792A0D" w:rsidRPr="00960B63" w14:paraId="1CEE18E9" w14:textId="77777777" w:rsidTr="004D0A89">
        <w:tc>
          <w:tcPr>
            <w:tcW w:w="7143" w:type="dxa"/>
            <w:tcBorders>
              <w:bottom w:val="single" w:sz="4" w:space="0" w:color="auto"/>
            </w:tcBorders>
          </w:tcPr>
          <w:p w14:paraId="35CA4492" w14:textId="0CC29D5B" w:rsidR="00335AE1" w:rsidRDefault="00335AE1" w:rsidP="00335AE1">
            <w:r>
              <w:t>Re                  La    La7                Re</w:t>
            </w:r>
          </w:p>
          <w:p w14:paraId="5F187775" w14:textId="5C8B7F86" w:rsidR="00335AE1" w:rsidRDefault="00335AE1" w:rsidP="00335AE1">
            <w:r>
              <w:t>Nunca suenan las campanas con tan dulce claridad</w:t>
            </w:r>
          </w:p>
          <w:p w14:paraId="48ABA5CF" w14:textId="54537A3D" w:rsidR="00335AE1" w:rsidRDefault="00335AE1" w:rsidP="00335AE1">
            <w:r>
              <w:t>Re7               Sol     Re        La     Re</w:t>
            </w:r>
          </w:p>
          <w:p w14:paraId="18AB7562" w14:textId="5DF9FD4C" w:rsidR="00335AE1" w:rsidRDefault="00335AE1" w:rsidP="00335AE1">
            <w:r>
              <w:t>como cantando las glorias de la eterna Navidad.</w:t>
            </w:r>
          </w:p>
          <w:p w14:paraId="139153B5" w14:textId="77777777" w:rsidR="00335AE1" w:rsidRDefault="00335AE1" w:rsidP="00335AE1"/>
          <w:p w14:paraId="3D4B39A1" w14:textId="77777777" w:rsidR="004C6022" w:rsidRDefault="00335AE1" w:rsidP="004C6022">
            <w:pPr>
              <w:pStyle w:val="Estribillo"/>
            </w:pPr>
            <w:r>
              <w:t>L</w:t>
            </w:r>
            <w:r w:rsidR="004C6022">
              <w:t>a</w:t>
            </w:r>
            <w:r>
              <w:t>7       R</w:t>
            </w:r>
            <w:r w:rsidR="004C6022">
              <w:t>e</w:t>
            </w:r>
            <w:r>
              <w:t xml:space="preserve">       L</w:t>
            </w:r>
            <w:r w:rsidR="004C6022">
              <w:t>a</w:t>
            </w:r>
            <w:r>
              <w:t>7     R</w:t>
            </w:r>
            <w:r w:rsidR="004C6022">
              <w:t>e   La7       Re       La7     Re</w:t>
            </w:r>
          </w:p>
          <w:p w14:paraId="38BF40AD" w14:textId="1B8BCD8F" w:rsidR="00335AE1" w:rsidRDefault="004C6022" w:rsidP="004C6022">
            <w:pPr>
              <w:pStyle w:val="Estribillo"/>
            </w:pPr>
            <w:r>
              <w:t>Es porque canta la noche feliz. Es porque canta la noche sin par</w:t>
            </w:r>
          </w:p>
          <w:p w14:paraId="0B9FF3C0" w14:textId="4CB38C06" w:rsidR="004C6022" w:rsidRDefault="004C6022" w:rsidP="004C6022">
            <w:pPr>
              <w:pStyle w:val="Estribillo"/>
            </w:pPr>
            <w:r>
              <w:t>Re</w:t>
            </w:r>
            <w:r w:rsidR="00335AE1">
              <w:t xml:space="preserve">7              </w:t>
            </w:r>
            <w:proofErr w:type="gramStart"/>
            <w:r w:rsidR="00335AE1">
              <w:t>S</w:t>
            </w:r>
            <w:r>
              <w:t>ol  La</w:t>
            </w:r>
            <w:proofErr w:type="gramEnd"/>
            <w:r>
              <w:t>7                    Re</w:t>
            </w:r>
          </w:p>
          <w:p w14:paraId="2C23D9B9" w14:textId="4363168D" w:rsidR="00335AE1" w:rsidRDefault="004C6022" w:rsidP="004C6022">
            <w:pPr>
              <w:pStyle w:val="Estribillo"/>
            </w:pPr>
            <w:r>
              <w:t>en que Dios ha nacido y en el mundo ha de reinar.</w:t>
            </w:r>
          </w:p>
          <w:p w14:paraId="7879A17F" w14:textId="77777777" w:rsidR="00335AE1" w:rsidRDefault="00335AE1" w:rsidP="00335AE1"/>
          <w:p w14:paraId="7FD9A100" w14:textId="5675FADC" w:rsidR="00335AE1" w:rsidRDefault="00335AE1" w:rsidP="00335AE1">
            <w:r>
              <w:t>Es la voz de las campanas eco de angélico son.</w:t>
            </w:r>
          </w:p>
          <w:p w14:paraId="09678731" w14:textId="4514B27F" w:rsidR="00335AE1" w:rsidRDefault="00335AE1" w:rsidP="00335AE1">
            <w:r>
              <w:t xml:space="preserve">Es </w:t>
            </w:r>
            <w:r w:rsidR="004C6022">
              <w:t>seráfico</w:t>
            </w:r>
            <w:r w:rsidR="006C5A46">
              <w:t xml:space="preserve"> </w:t>
            </w:r>
            <w:r>
              <w:t>destello de gloria y de redención.</w:t>
            </w:r>
          </w:p>
          <w:p w14:paraId="78A3B4AC" w14:textId="77777777" w:rsidR="00335AE1" w:rsidRDefault="00335AE1" w:rsidP="00335AE1"/>
          <w:p w14:paraId="7798F512" w14:textId="7433BF94" w:rsidR="00335AE1" w:rsidRDefault="00335AE1" w:rsidP="00335AE1">
            <w:r>
              <w:t>En todas partes se oye su dulce y claro sonar:</w:t>
            </w:r>
          </w:p>
          <w:p w14:paraId="021FE703" w14:textId="1FB5FE27" w:rsidR="00792A0D" w:rsidRPr="00960B63" w:rsidRDefault="00335AE1" w:rsidP="00335AE1">
            <w:r>
              <w:t>en las cumbres y en los valles y en la inmensidad del mar.</w:t>
            </w:r>
          </w:p>
        </w:tc>
      </w:tr>
    </w:tbl>
    <w:p w14:paraId="2CDB572B" w14:textId="69B0C61E" w:rsidR="00792A0D" w:rsidRPr="00960B63" w:rsidRDefault="00AA329D" w:rsidP="001E7F8D">
      <w:pPr>
        <w:pStyle w:val="Ttulo2"/>
      </w:pPr>
      <w:bookmarkStart w:id="365" w:name="_Toc181823080"/>
      <w:r>
        <w:t>Pastores, venid</w:t>
      </w:r>
      <w:r w:rsidR="00792A0D" w:rsidRPr="00960B63">
        <w:tab/>
        <w:t>(</w:t>
      </w:r>
      <w:r w:rsidR="00A13672">
        <w:t>Rem</w:t>
      </w:r>
      <w:r w:rsidR="00792A0D" w:rsidRPr="00960B63">
        <w:t>)</w:t>
      </w:r>
      <w:bookmarkEnd w:id="365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792A0D" w:rsidRPr="00960B63" w14:paraId="5C426ABB" w14:textId="77777777" w:rsidTr="004D0A89">
        <w:tc>
          <w:tcPr>
            <w:tcW w:w="7143" w:type="dxa"/>
            <w:tcBorders>
              <w:bottom w:val="single" w:sz="4" w:space="0" w:color="auto"/>
            </w:tcBorders>
          </w:tcPr>
          <w:p w14:paraId="4B0701A8" w14:textId="2430EF46" w:rsidR="00A94ABA" w:rsidRDefault="00A94ABA" w:rsidP="00A94ABA">
            <w:pPr>
              <w:pStyle w:val="Estribillo"/>
            </w:pPr>
            <w:r>
              <w:t>Rem</w:t>
            </w:r>
          </w:p>
          <w:p w14:paraId="66D77148" w14:textId="7505A417" w:rsidR="00A94ABA" w:rsidRDefault="00A94ABA" w:rsidP="00A94ABA">
            <w:pPr>
              <w:pStyle w:val="Estribillo"/>
            </w:pPr>
            <w:r>
              <w:t>Pastores</w:t>
            </w:r>
            <w:r w:rsidR="002A5B68">
              <w:t>,</w:t>
            </w:r>
            <w:r>
              <w:t xml:space="preserve"> venid, pastores</w:t>
            </w:r>
            <w:r w:rsidR="002A5B68">
              <w:t>,</w:t>
            </w:r>
            <w:r>
              <w:t xml:space="preserve"> llegad</w:t>
            </w:r>
          </w:p>
          <w:p w14:paraId="7EF99AAB" w14:textId="447BDF14" w:rsidR="000E7005" w:rsidRDefault="00A94ABA" w:rsidP="000E7005">
            <w:pPr>
              <w:pStyle w:val="Estribillo"/>
            </w:pPr>
            <w:r>
              <w:t xml:space="preserve">            La7               Rem</w:t>
            </w:r>
            <w:r w:rsidR="000E7005">
              <w:t xml:space="preserve">     </w:t>
            </w:r>
            <w:r w:rsidR="00FD4E81">
              <w:t xml:space="preserve">   </w:t>
            </w:r>
            <w:r w:rsidR="000E7005">
              <w:t xml:space="preserve"> La7    Rem</w:t>
            </w:r>
          </w:p>
          <w:p w14:paraId="353227CF" w14:textId="02D1C2E2" w:rsidR="00A94ABA" w:rsidRDefault="00A94ABA" w:rsidP="00A94ABA">
            <w:pPr>
              <w:pStyle w:val="Estribillo"/>
            </w:pPr>
            <w:r>
              <w:t>a adorar al Niño, a adorar al Niño</w:t>
            </w:r>
            <w:r w:rsidR="000E7005">
              <w:t xml:space="preserve"> </w:t>
            </w:r>
            <w:r>
              <w:t>que ha nacido ya.</w:t>
            </w:r>
          </w:p>
          <w:p w14:paraId="602DF6B5" w14:textId="77777777" w:rsidR="00A94ABA" w:rsidRDefault="00A94ABA" w:rsidP="00A94ABA"/>
          <w:p w14:paraId="5E5E54AB" w14:textId="7CEC969F" w:rsidR="00A94ABA" w:rsidRDefault="00A94ABA" w:rsidP="00A94ABA">
            <w:r>
              <w:t>Rem               La7                      Rem</w:t>
            </w:r>
          </w:p>
          <w:p w14:paraId="63E318EF" w14:textId="1B3C5BC4" w:rsidR="00A94ABA" w:rsidRDefault="00A94ABA" w:rsidP="00A94ABA">
            <w:r>
              <w:t>En el portal de Belén hay estrellas, sol y luna,</w:t>
            </w:r>
          </w:p>
          <w:p w14:paraId="1A40697C" w14:textId="120A46EF" w:rsidR="00A94ABA" w:rsidRDefault="00A94ABA" w:rsidP="00A94ABA">
            <w:r>
              <w:t xml:space="preserve">          Re7     </w:t>
            </w:r>
            <w:proofErr w:type="spellStart"/>
            <w:r>
              <w:t>Solm</w:t>
            </w:r>
            <w:proofErr w:type="spellEnd"/>
            <w:r>
              <w:t xml:space="preserve">    La7                 Rem</w:t>
            </w:r>
          </w:p>
          <w:p w14:paraId="341B79A9" w14:textId="77777777" w:rsidR="00A94ABA" w:rsidRDefault="00A94ABA" w:rsidP="00A94ABA">
            <w:r>
              <w:t>la Virgen y san José y el Niño que está en la cuna.</w:t>
            </w:r>
          </w:p>
          <w:p w14:paraId="1D172A67" w14:textId="77777777" w:rsidR="00A94ABA" w:rsidRDefault="00A94ABA" w:rsidP="00A94ABA"/>
          <w:p w14:paraId="4010E589" w14:textId="072CEA54" w:rsidR="00B71A50" w:rsidRDefault="00B71A50" w:rsidP="00A94ABA">
            <w:r>
              <w:t>Al Niño recién nacido todos le han traído algo.</w:t>
            </w:r>
          </w:p>
          <w:p w14:paraId="14A5C7CD" w14:textId="2B1516F0" w:rsidR="00B71A50" w:rsidRDefault="00B71A50" w:rsidP="00A94ABA">
            <w:r>
              <w:t>Yo le traigo el corazón, no encontré mejor regalo.</w:t>
            </w:r>
          </w:p>
          <w:p w14:paraId="44CA5F1E" w14:textId="77777777" w:rsidR="00B71A50" w:rsidRDefault="00B71A50" w:rsidP="00A94ABA"/>
          <w:p w14:paraId="1CC27B60" w14:textId="4E32A47E" w:rsidR="00A94ABA" w:rsidRDefault="00A94ABA" w:rsidP="00A94ABA">
            <w:r>
              <w:t>Ábreme tu pecho Niño, ábreme tu corazón,</w:t>
            </w:r>
          </w:p>
          <w:p w14:paraId="75ABD61F" w14:textId="60BEC897" w:rsidR="00792A0D" w:rsidRPr="00960B63" w:rsidRDefault="00A94ABA" w:rsidP="00A94ABA">
            <w:r>
              <w:t>que hace mucho frío afuera y en ti sólo hallo calor.</w:t>
            </w:r>
          </w:p>
        </w:tc>
      </w:tr>
    </w:tbl>
    <w:p w14:paraId="4FD16180" w14:textId="77777777" w:rsidR="002A6647" w:rsidRPr="00960B63" w:rsidRDefault="002A6647" w:rsidP="001E7F8D">
      <w:pPr>
        <w:pStyle w:val="Ttulo2"/>
      </w:pPr>
      <w:bookmarkStart w:id="366" w:name="_Toc181823081"/>
      <w:r>
        <w:t>Vivid la Navidad</w:t>
      </w:r>
      <w:r w:rsidRPr="00960B63">
        <w:tab/>
        <w:t>(</w:t>
      </w:r>
      <w:r>
        <w:t>Do</w:t>
      </w:r>
      <w:r w:rsidRPr="00960B63">
        <w:t>)</w:t>
      </w:r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2A6647" w:rsidRPr="00960B63" w14:paraId="408D6330" w14:textId="77777777" w:rsidTr="0016123E">
        <w:tc>
          <w:tcPr>
            <w:tcW w:w="7143" w:type="dxa"/>
            <w:tcBorders>
              <w:bottom w:val="single" w:sz="4" w:space="0" w:color="auto"/>
            </w:tcBorders>
          </w:tcPr>
          <w:p w14:paraId="2E964A23" w14:textId="77777777" w:rsidR="002A6647" w:rsidRDefault="002A6647" w:rsidP="0016123E">
            <w:r>
              <w:t xml:space="preserve">    Do                Fa                     Do</w:t>
            </w:r>
          </w:p>
          <w:p w14:paraId="56A6E400" w14:textId="77777777" w:rsidR="002A6647" w:rsidRDefault="002A6647" w:rsidP="0016123E">
            <w:r>
              <w:t>Navidad es tender una mano al que está más lejano,</w:t>
            </w:r>
          </w:p>
          <w:p w14:paraId="5B85B22F" w14:textId="77777777" w:rsidR="002A6647" w:rsidRDefault="002A6647" w:rsidP="0016123E">
            <w:r>
              <w:t xml:space="preserve">            Sol                 Do</w:t>
            </w:r>
          </w:p>
          <w:p w14:paraId="33119B47" w14:textId="77777777" w:rsidR="002A6647" w:rsidRDefault="002A6647" w:rsidP="0016123E">
            <w:r>
              <w:t>al que marginamos. Navidad es encuentro.</w:t>
            </w:r>
          </w:p>
          <w:p w14:paraId="457EC357" w14:textId="77777777" w:rsidR="002A6647" w:rsidRDefault="002A6647" w:rsidP="0016123E"/>
          <w:p w14:paraId="2B18C490" w14:textId="77777777" w:rsidR="002A6647" w:rsidRDefault="002A6647" w:rsidP="0016123E">
            <w:r>
              <w:t>Navidad es amar hasta a aquél que nos hace la pascua,</w:t>
            </w:r>
          </w:p>
          <w:p w14:paraId="703987A0" w14:textId="77777777" w:rsidR="002A6647" w:rsidRDefault="002A6647" w:rsidP="0016123E">
            <w:r>
              <w:t>superar el rencor: Navidad, si perdono.</w:t>
            </w:r>
          </w:p>
          <w:p w14:paraId="6A14F19E" w14:textId="77777777" w:rsidR="002A6647" w:rsidRDefault="002A6647" w:rsidP="0016123E"/>
          <w:p w14:paraId="40863B33" w14:textId="77777777" w:rsidR="002A6647" w:rsidRDefault="002A6647" w:rsidP="0016123E">
            <w:pPr>
              <w:pStyle w:val="Estribillo"/>
            </w:pPr>
            <w:r>
              <w:t xml:space="preserve">       Fa      Sol          Lam</w:t>
            </w:r>
          </w:p>
          <w:p w14:paraId="7899F694" w14:textId="77777777" w:rsidR="002A6647" w:rsidRDefault="002A6647" w:rsidP="0016123E">
            <w:pPr>
              <w:pStyle w:val="Estribillo"/>
            </w:pPr>
            <w:r>
              <w:t>Porque Alguien nace entre nosotros,</w:t>
            </w:r>
          </w:p>
          <w:p w14:paraId="459590EA" w14:textId="77777777" w:rsidR="002A6647" w:rsidRDefault="002A6647" w:rsidP="0016123E">
            <w:pPr>
              <w:pStyle w:val="Estribillo"/>
            </w:pPr>
            <w:r>
              <w:t xml:space="preserve">     Fa           Sol      </w:t>
            </w:r>
            <w:proofErr w:type="spellStart"/>
            <w:r>
              <w:t>Mim</w:t>
            </w:r>
            <w:proofErr w:type="spellEnd"/>
            <w:r>
              <w:t xml:space="preserve">            Lam</w:t>
            </w:r>
          </w:p>
          <w:p w14:paraId="15E5324F" w14:textId="77777777" w:rsidR="002A6647" w:rsidRDefault="002A6647" w:rsidP="0016123E">
            <w:pPr>
              <w:pStyle w:val="Estribillo"/>
            </w:pPr>
            <w:r>
              <w:t>nace también este año por mucho daño que hagamos,</w:t>
            </w:r>
          </w:p>
          <w:p w14:paraId="14C7B740" w14:textId="77777777" w:rsidR="002A6647" w:rsidRDefault="002A6647" w:rsidP="0016123E">
            <w:pPr>
              <w:pStyle w:val="Estribillo"/>
            </w:pPr>
            <w:r>
              <w:t xml:space="preserve">      Fa        Sol        Do</w:t>
            </w:r>
          </w:p>
          <w:p w14:paraId="4CCDCEB7" w14:textId="77777777" w:rsidR="002A6647" w:rsidRDefault="002A6647" w:rsidP="0016123E">
            <w:pPr>
              <w:pStyle w:val="Estribillo"/>
            </w:pPr>
            <w:r>
              <w:t>y nos grita: ¡vivid la Navidad!</w:t>
            </w:r>
          </w:p>
          <w:p w14:paraId="0E8032BA" w14:textId="77777777" w:rsidR="002A6647" w:rsidRDefault="002A6647" w:rsidP="0016123E">
            <w:pPr>
              <w:pStyle w:val="Estribillo"/>
            </w:pPr>
            <w:r>
              <w:t xml:space="preserve">   Fa         Sol         Do</w:t>
            </w:r>
          </w:p>
          <w:p w14:paraId="6726C0CA" w14:textId="77777777" w:rsidR="002A6647" w:rsidRDefault="002A6647" w:rsidP="0016123E">
            <w:pPr>
              <w:pStyle w:val="Estribillo"/>
            </w:pPr>
            <w:r>
              <w:t>¡Vivid la Navidad todo el año!</w:t>
            </w:r>
          </w:p>
          <w:p w14:paraId="54BF0090" w14:textId="77777777" w:rsidR="002A6647" w:rsidRDefault="002A6647" w:rsidP="0016123E"/>
          <w:p w14:paraId="3E8585D4" w14:textId="77777777" w:rsidR="002A6647" w:rsidRDefault="002A6647" w:rsidP="0016123E">
            <w:r>
              <w:t>Navidad es poner delante del "yo" un "nosotros",</w:t>
            </w:r>
          </w:p>
          <w:p w14:paraId="236BF6FA" w14:textId="77777777" w:rsidR="002A6647" w:rsidRDefault="002A6647" w:rsidP="0016123E">
            <w:r>
              <w:t>mis cosas son tuyas. Navidad, si comparto.</w:t>
            </w:r>
          </w:p>
          <w:p w14:paraId="7FEE89F1" w14:textId="77777777" w:rsidR="002A6647" w:rsidRDefault="002A6647" w:rsidP="0016123E">
            <w:r>
              <w:t>Navidad es tener los oídos atentos al otro</w:t>
            </w:r>
          </w:p>
          <w:p w14:paraId="7D2EDA6F" w14:textId="77777777" w:rsidR="002A6647" w:rsidRDefault="002A6647" w:rsidP="0016123E">
            <w:r>
              <w:t xml:space="preserve">que está </w:t>
            </w:r>
            <w:proofErr w:type="gramStart"/>
            <w:r>
              <w:t>llorando</w:t>
            </w:r>
            <w:proofErr w:type="gramEnd"/>
            <w:r>
              <w:t xml:space="preserve"> aunque no llore en alto.</w:t>
            </w:r>
          </w:p>
          <w:p w14:paraId="097EC625" w14:textId="77777777" w:rsidR="002A6647" w:rsidRDefault="002A6647" w:rsidP="0016123E"/>
          <w:p w14:paraId="5F84299E" w14:textId="77777777" w:rsidR="002A6647" w:rsidRDefault="002A6647" w:rsidP="0016123E">
            <w:r>
              <w:t>Navidad es luchar para que otros tengan también</w:t>
            </w:r>
          </w:p>
          <w:p w14:paraId="6C3D8ABB" w14:textId="77777777" w:rsidR="002A6647" w:rsidRDefault="002A6647" w:rsidP="0016123E">
            <w:r>
              <w:t>lo que yo tengo. Navidad es justicia.</w:t>
            </w:r>
          </w:p>
          <w:p w14:paraId="10001D33" w14:textId="77777777" w:rsidR="002A6647" w:rsidRDefault="002A6647" w:rsidP="0016123E">
            <w:r>
              <w:t>Navidad es amar, es encuentro, es perdón, es justicia</w:t>
            </w:r>
          </w:p>
          <w:p w14:paraId="6F6CEB57" w14:textId="77777777" w:rsidR="002A6647" w:rsidRPr="00960B63" w:rsidRDefault="002A6647" w:rsidP="0016123E">
            <w:r>
              <w:t>¡qué difícil es eso! Navidad, si lo intento.</w:t>
            </w:r>
          </w:p>
        </w:tc>
      </w:tr>
    </w:tbl>
    <w:p w14:paraId="5A0CA49A" w14:textId="77777777" w:rsidR="002A6647" w:rsidRDefault="002A6647" w:rsidP="002A6647"/>
    <w:p w14:paraId="33ABDFDC" w14:textId="77777777" w:rsidR="002A6647" w:rsidRDefault="002A6647" w:rsidP="002A6647"/>
    <w:p w14:paraId="1C2288C4" w14:textId="77777777" w:rsidR="002A6647" w:rsidRDefault="002A6647" w:rsidP="002A6647"/>
    <w:p w14:paraId="4A32223F" w14:textId="77777777" w:rsidR="002A6647" w:rsidRDefault="002A6647" w:rsidP="002A6647"/>
    <w:p w14:paraId="6540F365" w14:textId="77777777" w:rsidR="002A6647" w:rsidRDefault="002A6647" w:rsidP="002A6647"/>
    <w:p w14:paraId="7B05715B" w14:textId="0B230893" w:rsidR="00792A0D" w:rsidRPr="00960B63" w:rsidRDefault="00792A0D" w:rsidP="001E7F8D">
      <w:pPr>
        <w:pStyle w:val="Ttulo2"/>
      </w:pPr>
      <w:r>
        <w:lastRenderedPageBreak/>
        <w:t>V</w:t>
      </w:r>
      <w:r w:rsidR="001857A8">
        <w:t>enid, fieles todos</w:t>
      </w:r>
      <w:r w:rsidRPr="00960B63">
        <w:tab/>
        <w:t>(</w:t>
      </w:r>
      <w:r w:rsidR="00586C87">
        <w:t>Mi</w:t>
      </w:r>
      <w:r w:rsidRPr="00960B63">
        <w:t>)</w:t>
      </w:r>
      <w:bookmarkEnd w:id="366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582603" w:rsidRPr="00913AB7" w14:paraId="502D88BE" w14:textId="77777777" w:rsidTr="00535C6B">
        <w:tc>
          <w:tcPr>
            <w:tcW w:w="7143" w:type="dxa"/>
            <w:tcBorders>
              <w:bottom w:val="single" w:sz="4" w:space="0" w:color="auto"/>
            </w:tcBorders>
          </w:tcPr>
          <w:p w14:paraId="6AE180E4" w14:textId="1AFB8291" w:rsidR="00586C87" w:rsidRDefault="00586C87" w:rsidP="00586C87">
            <w:r w:rsidRPr="008136F5">
              <w:t xml:space="preserve">  </w:t>
            </w:r>
            <w:r>
              <w:t xml:space="preserve">Mi          Si     </w:t>
            </w:r>
            <w:proofErr w:type="gramStart"/>
            <w:r>
              <w:t xml:space="preserve">Mi  </w:t>
            </w:r>
            <w:r w:rsidR="0029230B">
              <w:t>La</w:t>
            </w:r>
            <w:proofErr w:type="gramEnd"/>
            <w:r>
              <w:t xml:space="preserve">  </w:t>
            </w:r>
            <w:r w:rsidR="0029230B">
              <w:t xml:space="preserve">  Mi </w:t>
            </w:r>
            <w:r>
              <w:t>Si</w:t>
            </w:r>
          </w:p>
          <w:p w14:paraId="681A8F14" w14:textId="77777777" w:rsidR="00586C87" w:rsidRDefault="00586C87" w:rsidP="00586C87">
            <w:r w:rsidRPr="00913AB7">
              <w:t>Venid, fieles todos,</w:t>
            </w:r>
            <w:r>
              <w:t xml:space="preserve"> </w:t>
            </w:r>
            <w:r w:rsidRPr="00913AB7">
              <w:t>entonando himnos</w:t>
            </w:r>
            <w:r>
              <w:t>.</w:t>
            </w:r>
          </w:p>
          <w:p w14:paraId="5DEFF3F7" w14:textId="77777777" w:rsidR="00586C87" w:rsidRDefault="00586C87" w:rsidP="00586C87">
            <w:r>
              <w:t xml:space="preserve">  </w:t>
            </w:r>
            <w:proofErr w:type="spellStart"/>
            <w:r>
              <w:t>Do#m</w:t>
            </w:r>
            <w:proofErr w:type="spellEnd"/>
            <w:r>
              <w:t xml:space="preserve">     Si         Fa#</w:t>
            </w:r>
            <w:proofErr w:type="gramStart"/>
            <w:r>
              <w:t>7  Si</w:t>
            </w:r>
            <w:proofErr w:type="gramEnd"/>
          </w:p>
          <w:p w14:paraId="596F34AE" w14:textId="77777777" w:rsidR="00586C87" w:rsidRPr="00913AB7" w:rsidRDefault="00586C87" w:rsidP="00586C87">
            <w:r w:rsidRPr="00913AB7">
              <w:t xml:space="preserve">Venid, jubilosos, a Belén </w:t>
            </w:r>
            <w:r>
              <w:t>venid</w:t>
            </w:r>
            <w:r w:rsidRPr="00913AB7">
              <w:t>.</w:t>
            </w:r>
          </w:p>
          <w:p w14:paraId="1A44CAE9" w14:textId="12AA8E1B" w:rsidR="00586C87" w:rsidRDefault="00586C87" w:rsidP="00586C87">
            <w:r>
              <w:t xml:space="preserve">Mi      La Mi </w:t>
            </w:r>
            <w:r w:rsidR="0029230B">
              <w:t xml:space="preserve">La </w:t>
            </w:r>
            <w:r>
              <w:t xml:space="preserve">          </w:t>
            </w:r>
            <w:r w:rsidR="0029230B">
              <w:t xml:space="preserve"> </w:t>
            </w:r>
            <w:r>
              <w:t>Si</w:t>
            </w:r>
          </w:p>
          <w:p w14:paraId="5C28FBFF" w14:textId="77777777" w:rsidR="00586C87" w:rsidRPr="00913AB7" w:rsidRDefault="00586C87" w:rsidP="00586C87">
            <w:r w:rsidRPr="00913AB7">
              <w:t>Hoy ha nacido</w:t>
            </w:r>
            <w:r>
              <w:t xml:space="preserve"> </w:t>
            </w:r>
            <w:r w:rsidRPr="00913AB7">
              <w:t>el Rey de los Cielos.</w:t>
            </w:r>
          </w:p>
          <w:p w14:paraId="2B585E0C" w14:textId="77777777" w:rsidR="00586C87" w:rsidRDefault="00586C87" w:rsidP="00586C87"/>
          <w:p w14:paraId="781CC839" w14:textId="753CE26D" w:rsidR="00586C87" w:rsidRDefault="00586C87" w:rsidP="00586C87">
            <w:pPr>
              <w:pStyle w:val="Estribillo"/>
            </w:pPr>
            <w:r>
              <w:t xml:space="preserve">  Mi                </w:t>
            </w:r>
            <w:r w:rsidR="00CC7985">
              <w:t xml:space="preserve">      La Mi </w:t>
            </w:r>
            <w:r>
              <w:t>Si</w:t>
            </w:r>
          </w:p>
          <w:p w14:paraId="033A390F" w14:textId="77777777" w:rsidR="00586C87" w:rsidRPr="00913AB7" w:rsidRDefault="00586C87" w:rsidP="00586C87">
            <w:pPr>
              <w:pStyle w:val="Estribillo"/>
            </w:pPr>
            <w:r>
              <w:t xml:space="preserve">Venid y </w:t>
            </w:r>
            <w:r w:rsidRPr="00913AB7">
              <w:t xml:space="preserve">adoremos, </w:t>
            </w:r>
            <w:r>
              <w:t xml:space="preserve">venid y </w:t>
            </w:r>
            <w:r w:rsidRPr="00913AB7">
              <w:t>adoremos,</w:t>
            </w:r>
          </w:p>
          <w:p w14:paraId="6BAB9BC9" w14:textId="77777777" w:rsidR="00586C87" w:rsidRDefault="00586C87" w:rsidP="00586C87">
            <w:pPr>
              <w:pStyle w:val="Estribillo"/>
            </w:pPr>
            <w:r>
              <w:t xml:space="preserve">  La       Si      </w:t>
            </w:r>
            <w:proofErr w:type="gramStart"/>
            <w:r>
              <w:t>Mi  Si</w:t>
            </w:r>
            <w:proofErr w:type="gramEnd"/>
            <w:r>
              <w:t xml:space="preserve">    Mi</w:t>
            </w:r>
          </w:p>
          <w:p w14:paraId="318455B9" w14:textId="77777777" w:rsidR="00586C87" w:rsidRPr="00913AB7" w:rsidRDefault="00586C87" w:rsidP="00586C87">
            <w:pPr>
              <w:pStyle w:val="Estribillo"/>
            </w:pPr>
            <w:r>
              <w:t xml:space="preserve">venid y </w:t>
            </w:r>
            <w:r w:rsidRPr="00913AB7">
              <w:t>adoremos</w:t>
            </w:r>
            <w:r>
              <w:t xml:space="preserve"> </w:t>
            </w:r>
            <w:r w:rsidRPr="00913AB7">
              <w:t>a nuestro Señor.</w:t>
            </w:r>
          </w:p>
          <w:p w14:paraId="3CD973BF" w14:textId="77777777" w:rsidR="00586C87" w:rsidRDefault="00586C87" w:rsidP="00586C87"/>
          <w:p w14:paraId="7D3A428C" w14:textId="77777777" w:rsidR="00586C87" w:rsidRPr="00913AB7" w:rsidRDefault="00586C87" w:rsidP="00586C87">
            <w:r w:rsidRPr="00913AB7">
              <w:t>Un ángel del Cielo</w:t>
            </w:r>
            <w:r>
              <w:t xml:space="preserve"> </w:t>
            </w:r>
            <w:r w:rsidRPr="00913AB7">
              <w:t>llama a los pastores;</w:t>
            </w:r>
          </w:p>
          <w:p w14:paraId="3F17DEBC" w14:textId="77777777" w:rsidR="00586C87" w:rsidRDefault="00586C87" w:rsidP="00586C87">
            <w:r>
              <w:t>pues</w:t>
            </w:r>
            <w:r w:rsidRPr="00913AB7">
              <w:t xml:space="preserve"> siempre el humilde</w:t>
            </w:r>
          </w:p>
          <w:p w14:paraId="11C89F1A" w14:textId="77777777" w:rsidR="00586C87" w:rsidRPr="00913AB7" w:rsidRDefault="00586C87" w:rsidP="00586C87">
            <w:r w:rsidRPr="00913AB7">
              <w:t>cerca está de Dios.</w:t>
            </w:r>
          </w:p>
          <w:p w14:paraId="588C62E3" w14:textId="77777777" w:rsidR="00586C87" w:rsidRDefault="00586C87" w:rsidP="00586C87">
            <w:r w:rsidRPr="00913AB7">
              <w:t xml:space="preserve">Vamos </w:t>
            </w:r>
            <w:r>
              <w:t xml:space="preserve">cantando </w:t>
            </w:r>
            <w:r w:rsidRPr="00913AB7">
              <w:t>himnos de alegría.</w:t>
            </w:r>
          </w:p>
          <w:p w14:paraId="1CBA9262" w14:textId="77777777" w:rsidR="00586C87" w:rsidRDefault="00586C87" w:rsidP="00586C87"/>
          <w:p w14:paraId="3C8E6D01" w14:textId="77777777" w:rsidR="00586C87" w:rsidRDefault="00586C87" w:rsidP="00586C87">
            <w:r>
              <w:t>Humildes pastores dejan su rebaño</w:t>
            </w:r>
          </w:p>
          <w:p w14:paraId="3EF88A11" w14:textId="77777777" w:rsidR="00586C87" w:rsidRDefault="00586C87" w:rsidP="00586C87">
            <w:r>
              <w:t>y van presurosos hasta el portal.</w:t>
            </w:r>
          </w:p>
          <w:p w14:paraId="5FD58BAF" w14:textId="77777777" w:rsidR="00586C87" w:rsidRDefault="00586C87" w:rsidP="00586C87">
            <w:r>
              <w:t>Los ángeles cantan:</w:t>
            </w:r>
          </w:p>
          <w:p w14:paraId="1E5CACCA" w14:textId="77777777" w:rsidR="00586C87" w:rsidRDefault="00586C87" w:rsidP="00586C87">
            <w:r>
              <w:t>“Gloria en las alturas”.</w:t>
            </w:r>
          </w:p>
          <w:p w14:paraId="645D90A8" w14:textId="77777777" w:rsidR="00586C87" w:rsidRDefault="00586C87" w:rsidP="00586C87"/>
          <w:p w14:paraId="74835D9C" w14:textId="77777777" w:rsidR="00586C87" w:rsidRDefault="00586C87" w:rsidP="00586C87">
            <w:r>
              <w:t>Su cuerpo de niño, desvalido y pobre,</w:t>
            </w:r>
          </w:p>
          <w:p w14:paraId="6EAB2F0B" w14:textId="77777777" w:rsidR="00586C87" w:rsidRDefault="00586C87" w:rsidP="00586C87">
            <w:r>
              <w:t>oculta la gloria del mismo Dios.</w:t>
            </w:r>
          </w:p>
          <w:p w14:paraId="20704597" w14:textId="77777777" w:rsidR="00535C6B" w:rsidRDefault="00586C87" w:rsidP="00586C87">
            <w:r>
              <w:t>Niño divino, esplendor del Padre.</w:t>
            </w:r>
          </w:p>
          <w:p w14:paraId="43D16910" w14:textId="79F711B5" w:rsidR="007E7BD8" w:rsidRPr="00693E35" w:rsidRDefault="007E7BD8" w:rsidP="00586C87"/>
        </w:tc>
      </w:tr>
      <w:tr w:rsidR="00582603" w:rsidRPr="00913AB7" w14:paraId="53DE6F3B" w14:textId="77777777" w:rsidTr="00535C6B">
        <w:tc>
          <w:tcPr>
            <w:tcW w:w="7143" w:type="dxa"/>
            <w:tcBorders>
              <w:top w:val="single" w:sz="4" w:space="0" w:color="auto"/>
              <w:bottom w:val="single" w:sz="4" w:space="0" w:color="auto"/>
            </w:tcBorders>
          </w:tcPr>
          <w:p w14:paraId="17E18044" w14:textId="63F1DD5E" w:rsidR="00586C87" w:rsidRDefault="00586C87" w:rsidP="00586C87">
            <w:proofErr w:type="spellStart"/>
            <w:r>
              <w:t>Adeste</w:t>
            </w:r>
            <w:proofErr w:type="spellEnd"/>
            <w:r>
              <w:t xml:space="preserve">, fideles, </w:t>
            </w:r>
            <w:proofErr w:type="spellStart"/>
            <w:r>
              <w:t>laeti</w:t>
            </w:r>
            <w:proofErr w:type="spellEnd"/>
            <w:r>
              <w:t xml:space="preserve"> </w:t>
            </w:r>
            <w:proofErr w:type="spellStart"/>
            <w:r>
              <w:t>triumphantes</w:t>
            </w:r>
            <w:proofErr w:type="spellEnd"/>
            <w:r>
              <w:t>,</w:t>
            </w:r>
          </w:p>
          <w:p w14:paraId="148D8197" w14:textId="77777777" w:rsidR="00586C87" w:rsidRDefault="00586C87" w:rsidP="00586C87">
            <w:proofErr w:type="spellStart"/>
            <w:r>
              <w:t>Venite</w:t>
            </w:r>
            <w:proofErr w:type="spellEnd"/>
            <w:r>
              <w:t xml:space="preserve">, </w:t>
            </w:r>
            <w:proofErr w:type="spellStart"/>
            <w:r>
              <w:t>venite</w:t>
            </w:r>
            <w:proofErr w:type="spellEnd"/>
            <w:r>
              <w:t xml:space="preserve">, in </w:t>
            </w:r>
            <w:proofErr w:type="spellStart"/>
            <w:r>
              <w:t>Bethlehem</w:t>
            </w:r>
            <w:proofErr w:type="spellEnd"/>
            <w:r>
              <w:t>.</w:t>
            </w:r>
          </w:p>
          <w:p w14:paraId="13AC6E4A" w14:textId="77777777" w:rsidR="00586C87" w:rsidRDefault="00586C87" w:rsidP="00586C87">
            <w:proofErr w:type="spellStart"/>
            <w:r>
              <w:t>Natum</w:t>
            </w:r>
            <w:proofErr w:type="spellEnd"/>
            <w:r>
              <w:t xml:space="preserve"> </w:t>
            </w:r>
            <w:proofErr w:type="spellStart"/>
            <w:r>
              <w:t>videte</w:t>
            </w:r>
            <w:proofErr w:type="spellEnd"/>
            <w:r>
              <w:t xml:space="preserve"> </w:t>
            </w:r>
            <w:proofErr w:type="spellStart"/>
            <w:r>
              <w:t>regem</w:t>
            </w:r>
            <w:proofErr w:type="spellEnd"/>
            <w:r>
              <w:t xml:space="preserve"> </w:t>
            </w:r>
            <w:proofErr w:type="spellStart"/>
            <w:r>
              <w:t>angelorum</w:t>
            </w:r>
            <w:proofErr w:type="spellEnd"/>
            <w:r>
              <w:t>.</w:t>
            </w:r>
          </w:p>
          <w:p w14:paraId="590FCF58" w14:textId="77777777" w:rsidR="00586C87" w:rsidRDefault="00586C87" w:rsidP="00586C87"/>
          <w:p w14:paraId="5BDD3B3D" w14:textId="77777777" w:rsidR="00586C87" w:rsidRDefault="00586C87" w:rsidP="00586C87">
            <w:pPr>
              <w:pStyle w:val="Estribillo"/>
            </w:pPr>
            <w:proofErr w:type="spellStart"/>
            <w:r>
              <w:t>Venite</w:t>
            </w:r>
            <w:proofErr w:type="spellEnd"/>
            <w:r>
              <w:t xml:space="preserve"> </w:t>
            </w:r>
            <w:proofErr w:type="spellStart"/>
            <w:r>
              <w:t>adoremus</w:t>
            </w:r>
            <w:proofErr w:type="spellEnd"/>
            <w:r>
              <w:t xml:space="preserve">, </w:t>
            </w:r>
            <w:proofErr w:type="spellStart"/>
            <w:r>
              <w:t>venite</w:t>
            </w:r>
            <w:proofErr w:type="spellEnd"/>
            <w:r>
              <w:t xml:space="preserve"> </w:t>
            </w:r>
            <w:proofErr w:type="spellStart"/>
            <w:r>
              <w:t>adoremus</w:t>
            </w:r>
            <w:proofErr w:type="spellEnd"/>
            <w:r>
              <w:t>,</w:t>
            </w:r>
          </w:p>
          <w:p w14:paraId="33BD9F9B" w14:textId="77777777" w:rsidR="00586C87" w:rsidRDefault="00586C87" w:rsidP="00586C87">
            <w:pPr>
              <w:pStyle w:val="Estribillo"/>
            </w:pPr>
            <w:proofErr w:type="spellStart"/>
            <w:r>
              <w:t>venite</w:t>
            </w:r>
            <w:proofErr w:type="spellEnd"/>
            <w:r>
              <w:t xml:space="preserve"> </w:t>
            </w:r>
            <w:proofErr w:type="spellStart"/>
            <w:r>
              <w:t>adoremus</w:t>
            </w:r>
            <w:proofErr w:type="spellEnd"/>
            <w:r>
              <w:t xml:space="preserve"> </w:t>
            </w:r>
            <w:proofErr w:type="spellStart"/>
            <w:r>
              <w:t>dominum</w:t>
            </w:r>
            <w:proofErr w:type="spellEnd"/>
            <w:r>
              <w:t>.</w:t>
            </w:r>
          </w:p>
          <w:p w14:paraId="0CA69DB4" w14:textId="77777777" w:rsidR="00535C6B" w:rsidRDefault="00535C6B" w:rsidP="00586C87"/>
          <w:p w14:paraId="12A9B020" w14:textId="4E3CC6E2" w:rsidR="00586C87" w:rsidRDefault="00586C87" w:rsidP="00586C87">
            <w:r>
              <w:t xml:space="preserve">En </w:t>
            </w:r>
            <w:proofErr w:type="spellStart"/>
            <w:r>
              <w:t>grege</w:t>
            </w:r>
            <w:proofErr w:type="spellEnd"/>
            <w:r>
              <w:t xml:space="preserve"> relicto, humiles </w:t>
            </w:r>
            <w:proofErr w:type="gramStart"/>
            <w:r>
              <w:t>ad cunas</w:t>
            </w:r>
            <w:proofErr w:type="gramEnd"/>
            <w:r>
              <w:t>.</w:t>
            </w:r>
          </w:p>
          <w:p w14:paraId="12D67194" w14:textId="77777777" w:rsidR="00586C87" w:rsidRDefault="00586C87" w:rsidP="00586C87">
            <w:proofErr w:type="spellStart"/>
            <w:r>
              <w:t>Vocati</w:t>
            </w:r>
            <w:proofErr w:type="spellEnd"/>
            <w:r>
              <w:t xml:space="preserve">, pastores, </w:t>
            </w:r>
            <w:proofErr w:type="spellStart"/>
            <w:r>
              <w:t>approperant</w:t>
            </w:r>
            <w:proofErr w:type="spellEnd"/>
            <w:r>
              <w:t>.</w:t>
            </w:r>
          </w:p>
          <w:p w14:paraId="47CFE5D9" w14:textId="77777777" w:rsidR="00586C87" w:rsidRDefault="00586C87" w:rsidP="00586C87">
            <w:r>
              <w:t xml:space="preserve">Et nos </w:t>
            </w:r>
            <w:proofErr w:type="spellStart"/>
            <w:r>
              <w:t>ovanti</w:t>
            </w:r>
            <w:proofErr w:type="spellEnd"/>
            <w:r>
              <w:t xml:space="preserve"> </w:t>
            </w:r>
            <w:proofErr w:type="spellStart"/>
            <w:r>
              <w:t>gradu</w:t>
            </w:r>
            <w:proofErr w:type="spellEnd"/>
            <w:r>
              <w:t xml:space="preserve"> </w:t>
            </w:r>
            <w:proofErr w:type="spellStart"/>
            <w:r>
              <w:t>festinemus</w:t>
            </w:r>
            <w:proofErr w:type="spellEnd"/>
            <w:r>
              <w:t>.</w:t>
            </w:r>
          </w:p>
          <w:p w14:paraId="0DB1A0AF" w14:textId="77777777" w:rsidR="00586C87" w:rsidRDefault="00586C87" w:rsidP="00586C87"/>
          <w:p w14:paraId="726E0DCC" w14:textId="77777777" w:rsidR="00586C87" w:rsidRDefault="00586C87" w:rsidP="00586C87">
            <w:proofErr w:type="spellStart"/>
            <w:r>
              <w:t>Aeterni</w:t>
            </w:r>
            <w:proofErr w:type="spellEnd"/>
            <w:r>
              <w:t xml:space="preserve"> </w:t>
            </w:r>
            <w:proofErr w:type="spellStart"/>
            <w:r>
              <w:t>Parentis</w:t>
            </w:r>
            <w:proofErr w:type="spellEnd"/>
            <w:r>
              <w:t xml:space="preserve"> </w:t>
            </w:r>
            <w:proofErr w:type="spellStart"/>
            <w:r>
              <w:t>splendorem</w:t>
            </w:r>
            <w:proofErr w:type="spellEnd"/>
            <w:r>
              <w:t xml:space="preserve"> aeternum.</w:t>
            </w:r>
          </w:p>
          <w:p w14:paraId="03143C1B" w14:textId="77777777" w:rsidR="00586C87" w:rsidRDefault="00586C87" w:rsidP="00586C87">
            <w:proofErr w:type="spellStart"/>
            <w:r>
              <w:t>Velatum</w:t>
            </w:r>
            <w:proofErr w:type="spellEnd"/>
            <w:r>
              <w:t xml:space="preserve"> </w:t>
            </w:r>
            <w:proofErr w:type="gramStart"/>
            <w:r>
              <w:t>sub carne</w:t>
            </w:r>
            <w:proofErr w:type="gramEnd"/>
            <w:r>
              <w:t xml:space="preserve"> </w:t>
            </w:r>
            <w:proofErr w:type="spellStart"/>
            <w:r>
              <w:t>videbimus</w:t>
            </w:r>
            <w:proofErr w:type="spellEnd"/>
            <w:r>
              <w:t>:</w:t>
            </w:r>
          </w:p>
          <w:p w14:paraId="01CED3C7" w14:textId="64C6570E" w:rsidR="00582603" w:rsidRDefault="00586C87" w:rsidP="00582603">
            <w:proofErr w:type="spellStart"/>
            <w:r w:rsidRPr="00693E35">
              <w:t>Deum</w:t>
            </w:r>
            <w:proofErr w:type="spellEnd"/>
            <w:r w:rsidRPr="00693E35">
              <w:t xml:space="preserve"> </w:t>
            </w:r>
            <w:proofErr w:type="spellStart"/>
            <w:r w:rsidRPr="00693E35">
              <w:t>infantem</w:t>
            </w:r>
            <w:proofErr w:type="spellEnd"/>
            <w:r w:rsidRPr="00693E35">
              <w:t xml:space="preserve">, </w:t>
            </w:r>
            <w:proofErr w:type="spellStart"/>
            <w:r w:rsidRPr="00693E35">
              <w:t>panis</w:t>
            </w:r>
            <w:proofErr w:type="spellEnd"/>
            <w:r w:rsidRPr="00693E35">
              <w:t xml:space="preserve"> in </w:t>
            </w:r>
            <w:proofErr w:type="spellStart"/>
            <w:r w:rsidRPr="00693E35">
              <w:t>volutum</w:t>
            </w:r>
            <w:proofErr w:type="spellEnd"/>
            <w:r w:rsidRPr="00693E35">
              <w:t>.</w:t>
            </w:r>
          </w:p>
        </w:tc>
      </w:tr>
    </w:tbl>
    <w:p w14:paraId="6BEDBDCE" w14:textId="4B68E58C" w:rsidR="00EF1197" w:rsidRPr="00960B63" w:rsidRDefault="00EF1197" w:rsidP="001E7F8D">
      <w:pPr>
        <w:pStyle w:val="Ttulo2"/>
      </w:pPr>
      <w:bookmarkStart w:id="367" w:name="_Toc181823090"/>
      <w:bookmarkStart w:id="368" w:name="_Toc181823082"/>
      <w:r>
        <w:t>Ya vienen los Reyes Magos</w:t>
      </w:r>
      <w:r w:rsidRPr="00960B63">
        <w:tab/>
        <w:t>(</w:t>
      </w:r>
      <w:r w:rsidR="00E25B7B">
        <w:t>Fa</w:t>
      </w:r>
      <w:r w:rsidRPr="00960B63">
        <w:t>)</w:t>
      </w:r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EF1197" w:rsidRPr="00960B63" w14:paraId="3FA1781B" w14:textId="77777777" w:rsidTr="006E6A06">
        <w:tc>
          <w:tcPr>
            <w:tcW w:w="7143" w:type="dxa"/>
            <w:tcBorders>
              <w:bottom w:val="single" w:sz="4" w:space="0" w:color="auto"/>
            </w:tcBorders>
          </w:tcPr>
          <w:p w14:paraId="5AEE168E" w14:textId="62A101E1" w:rsidR="00EF1197" w:rsidRDefault="00EF1197" w:rsidP="00EF1197">
            <w:r>
              <w:t>Fa</w:t>
            </w:r>
          </w:p>
          <w:p w14:paraId="5177B29B" w14:textId="70F4F32D" w:rsidR="00EF1197" w:rsidRDefault="00EF1197" w:rsidP="00EF1197">
            <w:r>
              <w:t>Ya vienen los Reyes Magos, ya vienen los Reyes Magos</w:t>
            </w:r>
          </w:p>
          <w:p w14:paraId="780BC078" w14:textId="53F22A77" w:rsidR="00EF1197" w:rsidRDefault="00EF1197" w:rsidP="00EF1197">
            <w:r>
              <w:t xml:space="preserve">              Rem</w:t>
            </w:r>
          </w:p>
          <w:p w14:paraId="75E3A577" w14:textId="77777777" w:rsidR="00EF1197" w:rsidRDefault="00EF1197" w:rsidP="00EF1197">
            <w:r>
              <w:t>caminito de Belén.</w:t>
            </w:r>
          </w:p>
          <w:p w14:paraId="6E4430F5" w14:textId="77777777" w:rsidR="00EF1197" w:rsidRDefault="00EF1197" w:rsidP="00EF1197"/>
          <w:p w14:paraId="394FB965" w14:textId="3C08ACFA" w:rsidR="00EF1197" w:rsidRDefault="00EF1197" w:rsidP="00EF1197">
            <w:pPr>
              <w:pStyle w:val="Estribillo"/>
            </w:pPr>
            <w:r>
              <w:t xml:space="preserve"> </w:t>
            </w:r>
            <w:proofErr w:type="spellStart"/>
            <w:r>
              <w:t>Sib</w:t>
            </w:r>
            <w:proofErr w:type="spellEnd"/>
            <w:r>
              <w:t xml:space="preserve">       Do</w:t>
            </w:r>
          </w:p>
          <w:p w14:paraId="42883893" w14:textId="6F6D611F" w:rsidR="00EF1197" w:rsidRDefault="00EF1197" w:rsidP="00EF1197">
            <w:pPr>
              <w:pStyle w:val="Estribillo"/>
            </w:pPr>
            <w:r>
              <w:t xml:space="preserve">Olé, olé, </w:t>
            </w:r>
            <w:proofErr w:type="spellStart"/>
            <w:r>
              <w:t>Olanda</w:t>
            </w:r>
            <w:proofErr w:type="spellEnd"/>
            <w:r>
              <w:t xml:space="preserve"> y olé</w:t>
            </w:r>
            <w:r w:rsidR="00535C6B">
              <w:t>,</w:t>
            </w:r>
          </w:p>
          <w:p w14:paraId="7EEF33EB" w14:textId="4A238BE6" w:rsidR="00EF1197" w:rsidRDefault="00EF1197" w:rsidP="00EF1197">
            <w:pPr>
              <w:pStyle w:val="Estribillo"/>
            </w:pPr>
            <w:r>
              <w:t xml:space="preserve">              Fa        Do7       Fa </w:t>
            </w:r>
          </w:p>
          <w:p w14:paraId="39A7BA61" w14:textId="51392F3E" w:rsidR="00EF1197" w:rsidRDefault="00535C6B" w:rsidP="00EF1197">
            <w:pPr>
              <w:pStyle w:val="Estribillo"/>
            </w:pPr>
            <w:proofErr w:type="spellStart"/>
            <w:r>
              <w:t>O</w:t>
            </w:r>
            <w:r w:rsidR="00EF1197">
              <w:t>landa</w:t>
            </w:r>
            <w:proofErr w:type="spellEnd"/>
            <w:r w:rsidR="00EF1197">
              <w:t xml:space="preserve"> ya se ve, ya se ve, ya se ve.</w:t>
            </w:r>
          </w:p>
          <w:p w14:paraId="72A5E663" w14:textId="77777777" w:rsidR="00EF1197" w:rsidRDefault="00EF1197" w:rsidP="00EF1197"/>
          <w:p w14:paraId="20DFEF44" w14:textId="1B06E613" w:rsidR="00EF1197" w:rsidRDefault="00EF1197" w:rsidP="00EF1197">
            <w:r>
              <w:t>Cargaditos de juguetes, cargaditos de juguetes</w:t>
            </w:r>
          </w:p>
          <w:p w14:paraId="4EFA94EE" w14:textId="77777777" w:rsidR="00EF1197" w:rsidRDefault="00EF1197" w:rsidP="00EF1197">
            <w:r>
              <w:t>para el Niño de Belén.</w:t>
            </w:r>
          </w:p>
          <w:p w14:paraId="283AB2FD" w14:textId="77777777" w:rsidR="00EF1197" w:rsidRDefault="00EF1197" w:rsidP="00EF1197"/>
          <w:p w14:paraId="6EF1B8DF" w14:textId="66932A07" w:rsidR="00EF1197" w:rsidRDefault="00EF1197" w:rsidP="00EF1197">
            <w:r>
              <w:t>La Virgen va caminando, la Virgen va caminando</w:t>
            </w:r>
          </w:p>
          <w:p w14:paraId="34A3E71D" w14:textId="77777777" w:rsidR="00EF1197" w:rsidRDefault="00EF1197" w:rsidP="00EF1197">
            <w:r>
              <w:t>caminito de Belén.</w:t>
            </w:r>
          </w:p>
          <w:p w14:paraId="6B3DFE16" w14:textId="77777777" w:rsidR="00EF1197" w:rsidRDefault="00EF1197" w:rsidP="00EF1197"/>
          <w:p w14:paraId="77416176" w14:textId="4B4F3D51" w:rsidR="00EF1197" w:rsidRDefault="00EF1197" w:rsidP="00EF1197">
            <w:r>
              <w:t>Como el camino es tan largo, como el camino es tan largo</w:t>
            </w:r>
          </w:p>
          <w:p w14:paraId="45E56588" w14:textId="77777777" w:rsidR="00EF1197" w:rsidRDefault="00EF1197" w:rsidP="00EF1197">
            <w:r>
              <w:t>pide el niño de beber.</w:t>
            </w:r>
          </w:p>
          <w:p w14:paraId="62E34F2E" w14:textId="77777777" w:rsidR="00EF1197" w:rsidRDefault="00EF1197" w:rsidP="00EF1197"/>
          <w:p w14:paraId="40A90596" w14:textId="619AF8A5" w:rsidR="00EF1197" w:rsidRDefault="00EF1197" w:rsidP="00EF1197">
            <w:r>
              <w:t>No pidas agua, mi vida, no pidas agua, mi vida.</w:t>
            </w:r>
          </w:p>
          <w:p w14:paraId="7C8DEDE7" w14:textId="1141C4BC" w:rsidR="00EF1197" w:rsidRDefault="00EF1197" w:rsidP="00EF1197">
            <w:r>
              <w:t>No pidas agua, mi bien.</w:t>
            </w:r>
          </w:p>
          <w:p w14:paraId="38E8E6BF" w14:textId="77777777" w:rsidR="00EF1197" w:rsidRDefault="00EF1197" w:rsidP="00EF1197"/>
          <w:p w14:paraId="333E6E18" w14:textId="218F4504" w:rsidR="00EF1197" w:rsidRDefault="00EF1197" w:rsidP="00EF1197">
            <w:r>
              <w:t>Que los ríos vienen turbios, que los ríos vienen turbios</w:t>
            </w:r>
          </w:p>
          <w:p w14:paraId="1A977648" w14:textId="04A3EF27" w:rsidR="00EF1197" w:rsidRPr="00960B63" w:rsidRDefault="00EF1197" w:rsidP="00EF1197">
            <w:r>
              <w:t>y no se puede beber.</w:t>
            </w:r>
          </w:p>
        </w:tc>
      </w:tr>
      <w:bookmarkEnd w:id="367"/>
    </w:tbl>
    <w:p w14:paraId="75899B5B" w14:textId="77777777" w:rsidR="00F423E6" w:rsidRPr="002A6647" w:rsidRDefault="00F423E6" w:rsidP="00F423E6">
      <w:pPr>
        <w:rPr>
          <w:sz w:val="2"/>
          <w:szCs w:val="2"/>
        </w:rPr>
        <w:sectPr w:rsidR="00F423E6" w:rsidRPr="002A6647" w:rsidSect="00F423E6">
          <w:headerReference w:type="default" r:id="rId144"/>
          <w:footerReference w:type="default" r:id="rId145"/>
          <w:pgSz w:w="16838" w:h="11906" w:orient="landscape"/>
          <w:pgMar w:top="1418" w:right="1134" w:bottom="1418" w:left="1134" w:header="709" w:footer="709" w:gutter="0"/>
          <w:cols w:num="2" w:space="708"/>
          <w:docGrid w:linePitch="360"/>
        </w:sectPr>
      </w:pPr>
    </w:p>
    <w:p w14:paraId="3B19F449" w14:textId="77777777" w:rsidR="00F423E6" w:rsidRPr="002A6647" w:rsidRDefault="00F423E6" w:rsidP="00F423E6">
      <w:pPr>
        <w:rPr>
          <w:sz w:val="2"/>
          <w:szCs w:val="2"/>
        </w:rPr>
      </w:pPr>
    </w:p>
    <w:p w14:paraId="6DBD62AB" w14:textId="77777777" w:rsidR="00F423E6" w:rsidRPr="00971667" w:rsidRDefault="00F423E6" w:rsidP="00F423E6">
      <w:pPr>
        <w:sectPr w:rsidR="00F423E6" w:rsidRPr="00971667" w:rsidSect="00F423E6">
          <w:headerReference w:type="even" r:id="rId146"/>
          <w:type w:val="continuous"/>
          <w:pgSz w:w="16838" w:h="11906" w:orient="landscape"/>
          <w:pgMar w:top="1418" w:right="1134" w:bottom="1418" w:left="1134" w:header="709" w:footer="709" w:gutter="0"/>
          <w:cols w:space="708"/>
          <w:docGrid w:linePitch="360"/>
        </w:sectPr>
      </w:pPr>
    </w:p>
    <w:p w14:paraId="157F2546" w14:textId="308529B5" w:rsidR="00F423E6" w:rsidRDefault="00F423E6" w:rsidP="00F423E6">
      <w:r>
        <w:rPr>
          <w:noProof/>
        </w:rPr>
        <w:lastRenderedPageBreak/>
        <w:drawing>
          <wp:anchor distT="0" distB="0" distL="114300" distR="114300" simplePos="0" relativeHeight="251670016" behindDoc="0" locked="0" layoutInCell="1" allowOverlap="1" wp14:anchorId="768C46D3" wp14:editId="299ED192">
            <wp:simplePos x="0" y="0"/>
            <wp:positionH relativeFrom="column">
              <wp:posOffset>-3810</wp:posOffset>
            </wp:positionH>
            <wp:positionV relativeFrom="paragraph">
              <wp:posOffset>-1270</wp:posOffset>
            </wp:positionV>
            <wp:extent cx="7067704" cy="5105400"/>
            <wp:effectExtent l="0" t="0" r="0" b="0"/>
            <wp:wrapNone/>
            <wp:docPr id="283205583" name="Imagen 16" descr="Diagram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3205583" name="Imagen 16" descr="Diagrama&#10;&#10;Descripción generada automáticamente"/>
                    <pic:cNvPicPr>
                      <a:picLocks noChangeAspect="1" noChangeArrowheads="1"/>
                    </pic:cNvPicPr>
                  </pic:nvPicPr>
                  <pic:blipFill>
                    <a:blip r:embed="rId1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71511" cy="5108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9C59850" w14:textId="77777777" w:rsidR="00F423E6" w:rsidRDefault="00F423E6" w:rsidP="00F423E6"/>
    <w:p w14:paraId="3C712382" w14:textId="77777777" w:rsidR="00F423E6" w:rsidRDefault="00F423E6" w:rsidP="00F423E6"/>
    <w:p w14:paraId="5B6C0206" w14:textId="77777777" w:rsidR="00F423E6" w:rsidRDefault="00F423E6" w:rsidP="00F423E6"/>
    <w:p w14:paraId="59968B2D" w14:textId="77777777" w:rsidR="00F423E6" w:rsidRDefault="00F423E6" w:rsidP="00F423E6"/>
    <w:p w14:paraId="7F6625DE" w14:textId="77777777" w:rsidR="00F423E6" w:rsidRDefault="00F423E6" w:rsidP="00F423E6"/>
    <w:p w14:paraId="0CC7C4C4" w14:textId="77777777" w:rsidR="00F423E6" w:rsidRDefault="00F423E6" w:rsidP="00F423E6"/>
    <w:p w14:paraId="66D44447" w14:textId="77777777" w:rsidR="00F423E6" w:rsidRDefault="00F423E6" w:rsidP="00F423E6"/>
    <w:p w14:paraId="784C5705" w14:textId="77777777" w:rsidR="00F423E6" w:rsidRDefault="00F423E6" w:rsidP="00F423E6"/>
    <w:p w14:paraId="23B344FE" w14:textId="77777777" w:rsidR="00F423E6" w:rsidRDefault="00F423E6" w:rsidP="00F423E6"/>
    <w:p w14:paraId="2F6A8696" w14:textId="77777777" w:rsidR="00F423E6" w:rsidRDefault="00F423E6" w:rsidP="00F423E6"/>
    <w:p w14:paraId="24B9F8D1" w14:textId="77777777" w:rsidR="00F423E6" w:rsidRDefault="00F423E6" w:rsidP="00F423E6"/>
    <w:p w14:paraId="0D8B38FB" w14:textId="77777777" w:rsidR="00F423E6" w:rsidRDefault="00F423E6" w:rsidP="00F423E6"/>
    <w:p w14:paraId="31159A80" w14:textId="77777777" w:rsidR="00F423E6" w:rsidRDefault="00F423E6" w:rsidP="00F423E6"/>
    <w:p w14:paraId="24D4E583" w14:textId="77777777" w:rsidR="00F423E6" w:rsidRDefault="00F423E6" w:rsidP="00F423E6"/>
    <w:p w14:paraId="1675913C" w14:textId="77777777" w:rsidR="00F423E6" w:rsidRDefault="00F423E6" w:rsidP="00F423E6"/>
    <w:p w14:paraId="37515894" w14:textId="77777777" w:rsidR="00F423E6" w:rsidRDefault="00F423E6" w:rsidP="00F423E6"/>
    <w:p w14:paraId="46BFFEEE" w14:textId="77777777" w:rsidR="00F423E6" w:rsidRDefault="00F423E6" w:rsidP="00F423E6"/>
    <w:p w14:paraId="4EA3D025" w14:textId="77777777" w:rsidR="00F423E6" w:rsidRDefault="00F423E6" w:rsidP="00F423E6"/>
    <w:p w14:paraId="7D74F38E" w14:textId="77777777" w:rsidR="00F423E6" w:rsidRDefault="00F423E6" w:rsidP="00F423E6"/>
    <w:p w14:paraId="0AB07FCE" w14:textId="77777777" w:rsidR="00F423E6" w:rsidRDefault="00F423E6" w:rsidP="00F423E6"/>
    <w:p w14:paraId="3023C6FF" w14:textId="77777777" w:rsidR="00F423E6" w:rsidRDefault="00F423E6" w:rsidP="00F423E6"/>
    <w:p w14:paraId="6795F136" w14:textId="77777777" w:rsidR="00F423E6" w:rsidRDefault="00F423E6" w:rsidP="00F423E6"/>
    <w:p w14:paraId="7E5396E1" w14:textId="77777777" w:rsidR="00F423E6" w:rsidRDefault="00F423E6" w:rsidP="00F423E6"/>
    <w:p w14:paraId="67D03603" w14:textId="77777777" w:rsidR="00F423E6" w:rsidRDefault="00F423E6" w:rsidP="00F423E6"/>
    <w:p w14:paraId="39B51018" w14:textId="77777777" w:rsidR="00F423E6" w:rsidRDefault="00F423E6" w:rsidP="00F423E6"/>
    <w:p w14:paraId="72373DFC" w14:textId="77777777" w:rsidR="00F423E6" w:rsidRDefault="00F423E6" w:rsidP="00F423E6"/>
    <w:p w14:paraId="4C51E182" w14:textId="77777777" w:rsidR="00F423E6" w:rsidRDefault="00F423E6" w:rsidP="00F423E6"/>
    <w:p w14:paraId="7C4526E4" w14:textId="77777777" w:rsidR="00F423E6" w:rsidRDefault="00F423E6" w:rsidP="00F423E6"/>
    <w:p w14:paraId="03F203E6" w14:textId="77777777" w:rsidR="00F423E6" w:rsidRPr="00EB6410" w:rsidRDefault="00F423E6" w:rsidP="00F423E6"/>
    <w:p w14:paraId="277CF1A5" w14:textId="3688D305" w:rsidR="00FB0E51" w:rsidRDefault="00EB6410" w:rsidP="00EE7666">
      <w:pPr>
        <w:pStyle w:val="Ttulo1"/>
      </w:pPr>
      <w:bookmarkStart w:id="369" w:name="_Toc181823091"/>
      <w:bookmarkStart w:id="370" w:name="_Toc183532370"/>
      <w:bookmarkEnd w:id="368"/>
      <w:r>
        <w:t>M</w:t>
      </w:r>
      <w:r w:rsidR="00FB0E51">
        <w:t>omentos especiales</w:t>
      </w:r>
      <w:bookmarkEnd w:id="369"/>
      <w:bookmarkEnd w:id="370"/>
    </w:p>
    <w:p w14:paraId="7C509E27" w14:textId="77777777" w:rsidR="00FB0E51" w:rsidRDefault="00FB0E51" w:rsidP="00FB0E51">
      <w:pPr>
        <w:sectPr w:rsidR="00FB0E51" w:rsidSect="002F550C">
          <w:headerReference w:type="even" r:id="rId148"/>
          <w:headerReference w:type="default" r:id="rId149"/>
          <w:footerReference w:type="even" r:id="rId150"/>
          <w:footerReference w:type="default" r:id="rId151"/>
          <w:pgSz w:w="16838" w:h="11906" w:orient="landscape"/>
          <w:pgMar w:top="1418" w:right="1134" w:bottom="1418" w:left="1134" w:header="709" w:footer="709" w:gutter="0"/>
          <w:cols w:space="708"/>
          <w:docGrid w:linePitch="360"/>
        </w:sectPr>
      </w:pPr>
    </w:p>
    <w:p w14:paraId="3742C0D1" w14:textId="77777777" w:rsidR="00C74B03" w:rsidRPr="00960B63" w:rsidRDefault="00C74B03" w:rsidP="003A0CC8">
      <w:pPr>
        <w:pStyle w:val="Ttulo2"/>
        <w:spacing w:before="0"/>
      </w:pPr>
      <w:bookmarkStart w:id="371" w:name="_Toc181823092"/>
      <w:r>
        <w:lastRenderedPageBreak/>
        <w:t>Cantemos al Amor de los amores</w:t>
      </w:r>
      <w:r w:rsidRPr="00960B63">
        <w:tab/>
        <w:t>(</w:t>
      </w:r>
      <w:r>
        <w:t>Re</w:t>
      </w:r>
      <w:r w:rsidRPr="00960B63">
        <w:t>)</w:t>
      </w:r>
      <w:bookmarkEnd w:id="371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C74B03" w:rsidRPr="00960B63" w14:paraId="57B34110" w14:textId="77777777" w:rsidTr="00741338">
        <w:tc>
          <w:tcPr>
            <w:tcW w:w="7143" w:type="dxa"/>
            <w:tcBorders>
              <w:bottom w:val="single" w:sz="4" w:space="0" w:color="auto"/>
            </w:tcBorders>
          </w:tcPr>
          <w:p w14:paraId="16EBEFE4" w14:textId="77777777" w:rsidR="00C74B03" w:rsidRDefault="00C74B03" w:rsidP="00741338">
            <w:r>
              <w:t xml:space="preserve">   Re        La7         Sim       Sol   </w:t>
            </w:r>
            <w:proofErr w:type="spellStart"/>
            <w:proofErr w:type="gramStart"/>
            <w:r>
              <w:t>Mim</w:t>
            </w:r>
            <w:proofErr w:type="spellEnd"/>
            <w:r>
              <w:t xml:space="preserve">  La</w:t>
            </w:r>
            <w:proofErr w:type="gramEnd"/>
            <w:r>
              <w:t>7</w:t>
            </w:r>
          </w:p>
          <w:p w14:paraId="745EA8C2" w14:textId="77777777" w:rsidR="00C74B03" w:rsidRDefault="00C74B03" w:rsidP="00741338">
            <w:r>
              <w:t xml:space="preserve">Cantemos al Amor de los amores, cantemos </w:t>
            </w:r>
            <w:r w:rsidRPr="00C74B03">
              <w:rPr>
                <w:u w:val="single"/>
              </w:rPr>
              <w:t>al</w:t>
            </w:r>
            <w:r>
              <w:t xml:space="preserve"> Señor.</w:t>
            </w:r>
          </w:p>
          <w:p w14:paraId="6E7D1DC0" w14:textId="77777777" w:rsidR="00C74B03" w:rsidRDefault="00C74B03" w:rsidP="00741338">
            <w:r>
              <w:t xml:space="preserve">Re     Sim </w:t>
            </w:r>
            <w:proofErr w:type="spellStart"/>
            <w:r>
              <w:t>Mim</w:t>
            </w:r>
            <w:proofErr w:type="spellEnd"/>
            <w:r>
              <w:t xml:space="preserve">    Sol       La7       Sim </w:t>
            </w:r>
            <w:proofErr w:type="spellStart"/>
            <w:r>
              <w:t>Fa#m</w:t>
            </w:r>
            <w:proofErr w:type="spellEnd"/>
            <w:r>
              <w:t xml:space="preserve"> </w:t>
            </w:r>
          </w:p>
          <w:p w14:paraId="50EB3194" w14:textId="77777777" w:rsidR="00C74B03" w:rsidRDefault="00C74B03" w:rsidP="00741338">
            <w:r>
              <w:t>Dios está aquí, venid, adoradores, adore</w:t>
            </w:r>
            <w:r w:rsidRPr="00C74B03">
              <w:rPr>
                <w:u w:val="double"/>
              </w:rPr>
              <w:t>mos</w:t>
            </w:r>
          </w:p>
          <w:p w14:paraId="69D9EB15" w14:textId="77777777" w:rsidR="00C74B03" w:rsidRDefault="00C74B03" w:rsidP="00741338">
            <w:r>
              <w:t xml:space="preserve">  Do#7        </w:t>
            </w:r>
            <w:proofErr w:type="spellStart"/>
            <w:r>
              <w:t>Fa#m</w:t>
            </w:r>
            <w:proofErr w:type="spellEnd"/>
            <w:r>
              <w:t xml:space="preserve"> La7</w:t>
            </w:r>
          </w:p>
          <w:p w14:paraId="681C692E" w14:textId="77777777" w:rsidR="00C74B03" w:rsidRDefault="00C74B03" w:rsidP="00741338">
            <w:r>
              <w:t>a Cristo Redentor.</w:t>
            </w:r>
          </w:p>
          <w:p w14:paraId="24FC00C6" w14:textId="77777777" w:rsidR="00C74B03" w:rsidRDefault="00C74B03" w:rsidP="00741338"/>
          <w:p w14:paraId="72B67774" w14:textId="77777777" w:rsidR="00C74B03" w:rsidRDefault="00C74B03" w:rsidP="00741338">
            <w:pPr>
              <w:pStyle w:val="Estribillo"/>
            </w:pPr>
            <w:r>
              <w:t xml:space="preserve">Re       Si7      </w:t>
            </w:r>
            <w:proofErr w:type="spellStart"/>
            <w:r>
              <w:t>Mim</w:t>
            </w:r>
            <w:proofErr w:type="spellEnd"/>
          </w:p>
          <w:p w14:paraId="5D11A0F0" w14:textId="77777777" w:rsidR="00C74B03" w:rsidRDefault="00C74B03" w:rsidP="00741338">
            <w:pPr>
              <w:pStyle w:val="Estribillo"/>
            </w:pPr>
            <w:r>
              <w:t>Gloria a Cristo Jesús,</w:t>
            </w:r>
          </w:p>
          <w:p w14:paraId="08580483" w14:textId="54AA4207" w:rsidR="00C74B03" w:rsidRDefault="00C74B03" w:rsidP="00741338">
            <w:pPr>
              <w:pStyle w:val="Estribillo"/>
            </w:pPr>
            <w:r>
              <w:t xml:space="preserve">   La7   Mi      Sim           La7</w:t>
            </w:r>
          </w:p>
          <w:p w14:paraId="33B1C997" w14:textId="57257FF2" w:rsidR="00C74B03" w:rsidRDefault="00C74B03" w:rsidP="00741338">
            <w:pPr>
              <w:pStyle w:val="Estribillo"/>
            </w:pPr>
            <w:r>
              <w:t>cielos y tierra, bendecid al Señor.</w:t>
            </w:r>
          </w:p>
          <w:p w14:paraId="468F81F1" w14:textId="77777777" w:rsidR="00C74B03" w:rsidRDefault="00C74B03" w:rsidP="00741338">
            <w:pPr>
              <w:pStyle w:val="Estribillo"/>
            </w:pPr>
            <w:r>
              <w:t xml:space="preserve">  Sol   La7      </w:t>
            </w:r>
            <w:proofErr w:type="gramStart"/>
            <w:r>
              <w:t>Re  Fa</w:t>
            </w:r>
            <w:proofErr w:type="gramEnd"/>
            <w:r>
              <w:t xml:space="preserve">#7      Sol Si7 </w:t>
            </w:r>
            <w:proofErr w:type="spellStart"/>
            <w:r>
              <w:t>Mim</w:t>
            </w:r>
            <w:proofErr w:type="spellEnd"/>
          </w:p>
          <w:p w14:paraId="0A78DD76" w14:textId="77777777" w:rsidR="00C74B03" w:rsidRDefault="00C74B03" w:rsidP="00741338">
            <w:pPr>
              <w:pStyle w:val="Estribillo"/>
            </w:pPr>
            <w:r w:rsidRPr="00C74B03">
              <w:rPr>
                <w:u w:val="double"/>
              </w:rPr>
              <w:t>Ho</w:t>
            </w:r>
            <w:r>
              <w:t>nor y Gloria a Ti, Rey de la Gloria.</w:t>
            </w:r>
          </w:p>
          <w:p w14:paraId="59D4A25A" w14:textId="77777777" w:rsidR="00C74B03" w:rsidRDefault="00C74B03" w:rsidP="00741338">
            <w:pPr>
              <w:pStyle w:val="Estribillo"/>
            </w:pPr>
            <w:r>
              <w:t xml:space="preserve">La7      </w:t>
            </w:r>
            <w:proofErr w:type="gramStart"/>
            <w:r>
              <w:t>Re  Sim</w:t>
            </w:r>
            <w:proofErr w:type="gramEnd"/>
            <w:r>
              <w:t xml:space="preserve">   </w:t>
            </w:r>
            <w:proofErr w:type="gramStart"/>
            <w:r>
              <w:t xml:space="preserve">Re  </w:t>
            </w:r>
            <w:proofErr w:type="spellStart"/>
            <w:r>
              <w:t>Mim</w:t>
            </w:r>
            <w:proofErr w:type="spellEnd"/>
            <w:proofErr w:type="gramEnd"/>
            <w:r>
              <w:t xml:space="preserve">  Re La7 Re</w:t>
            </w:r>
          </w:p>
          <w:p w14:paraId="4D653029" w14:textId="77777777" w:rsidR="00C74B03" w:rsidRDefault="00C74B03" w:rsidP="00741338">
            <w:pPr>
              <w:pStyle w:val="Estribillo"/>
            </w:pPr>
            <w:r>
              <w:t xml:space="preserve">Amor </w:t>
            </w:r>
            <w:r w:rsidRPr="00C74B03">
              <w:rPr>
                <w:u w:val="single"/>
              </w:rPr>
              <w:t>por</w:t>
            </w:r>
            <w:r>
              <w:t xml:space="preserve"> siempre a Ti, Dios del Amor.</w:t>
            </w:r>
          </w:p>
          <w:p w14:paraId="3DF56A17" w14:textId="77777777" w:rsidR="00C74B03" w:rsidRDefault="00C74B03" w:rsidP="00741338"/>
          <w:p w14:paraId="0AF3BBFE" w14:textId="77777777" w:rsidR="00C74B03" w:rsidRDefault="00C74B03" w:rsidP="00741338">
            <w:r>
              <w:t>Unamos nuestra voz a los cantares del coro Celestial.</w:t>
            </w:r>
          </w:p>
          <w:p w14:paraId="437FA543" w14:textId="77777777" w:rsidR="00C74B03" w:rsidRDefault="00C74B03" w:rsidP="00741338">
            <w:r>
              <w:t>Dios está aquí, al Dios de los altares alabemos</w:t>
            </w:r>
          </w:p>
          <w:p w14:paraId="12F3D8B4" w14:textId="77777777" w:rsidR="00C74B03" w:rsidRDefault="00C74B03" w:rsidP="00741338">
            <w:r>
              <w:t>con gozo angelical.</w:t>
            </w:r>
          </w:p>
          <w:p w14:paraId="2FCD314E" w14:textId="77777777" w:rsidR="00C74B03" w:rsidRDefault="00C74B03" w:rsidP="00741338"/>
          <w:p w14:paraId="6DE954DA" w14:textId="77777777" w:rsidR="00C74B03" w:rsidRDefault="00C74B03" w:rsidP="00741338">
            <w:r>
              <w:t>Cantemos al Amor de los amores, cantemos sin cesar.</w:t>
            </w:r>
          </w:p>
          <w:p w14:paraId="2B690F08" w14:textId="77777777" w:rsidR="00C74B03" w:rsidRDefault="00C74B03" w:rsidP="00741338">
            <w:r>
              <w:t>Dios está aquí, venid, adoradores, adoremos</w:t>
            </w:r>
          </w:p>
          <w:p w14:paraId="787265AB" w14:textId="77777777" w:rsidR="00C74B03" w:rsidRPr="00960B63" w:rsidRDefault="00C74B03" w:rsidP="00741338">
            <w:r>
              <w:t>a Cristo en el Altar.</w:t>
            </w:r>
          </w:p>
        </w:tc>
      </w:tr>
    </w:tbl>
    <w:p w14:paraId="42E4B146" w14:textId="77777777" w:rsidR="00653104" w:rsidRPr="00305DC8" w:rsidRDefault="00653104" w:rsidP="00653104">
      <w:bookmarkStart w:id="372" w:name="_Toc181822779"/>
      <w:bookmarkStart w:id="373" w:name="_Toc181823093"/>
    </w:p>
    <w:p w14:paraId="065C974B" w14:textId="77777777" w:rsidR="00653104" w:rsidRPr="00305DC8" w:rsidRDefault="00653104" w:rsidP="00653104"/>
    <w:p w14:paraId="03ED46C7" w14:textId="77777777" w:rsidR="00653104" w:rsidRPr="00305DC8" w:rsidRDefault="00653104" w:rsidP="00653104"/>
    <w:p w14:paraId="63004104" w14:textId="77777777" w:rsidR="00653104" w:rsidRPr="00305DC8" w:rsidRDefault="00653104" w:rsidP="00653104"/>
    <w:p w14:paraId="5D1986EB" w14:textId="77777777" w:rsidR="00653104" w:rsidRPr="00305DC8" w:rsidRDefault="00653104" w:rsidP="00653104"/>
    <w:p w14:paraId="0BC3CCDE" w14:textId="77777777" w:rsidR="00653104" w:rsidRPr="00305DC8" w:rsidRDefault="00653104" w:rsidP="00653104"/>
    <w:p w14:paraId="4B4248ED" w14:textId="77777777" w:rsidR="00653104" w:rsidRPr="00305DC8" w:rsidRDefault="00653104" w:rsidP="00653104"/>
    <w:p w14:paraId="69A60421" w14:textId="77777777" w:rsidR="00653104" w:rsidRPr="00305DC8" w:rsidRDefault="00653104" w:rsidP="00653104"/>
    <w:p w14:paraId="433278A7" w14:textId="21B54A00" w:rsidR="0021574B" w:rsidRPr="00790E4F" w:rsidRDefault="0021574B" w:rsidP="001E7F8D">
      <w:pPr>
        <w:pStyle w:val="Ttulo2"/>
        <w:rPr>
          <w:lang w:val="en-US"/>
        </w:rPr>
      </w:pPr>
      <w:r w:rsidRPr="00790E4F">
        <w:rPr>
          <w:lang w:val="en-US"/>
        </w:rPr>
        <w:t>Hosanna, hosanna, hosanna</w:t>
      </w:r>
      <w:r w:rsidRPr="00790E4F">
        <w:rPr>
          <w:lang w:val="en-US"/>
        </w:rPr>
        <w:tab/>
        <w:t>(Re cej1)</w:t>
      </w:r>
      <w:bookmarkEnd w:id="372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21574B" w:rsidRPr="00971667" w14:paraId="3D530081" w14:textId="77777777" w:rsidTr="006E6A06">
        <w:tc>
          <w:tcPr>
            <w:tcW w:w="7143" w:type="dxa"/>
            <w:tcBorders>
              <w:bottom w:val="single" w:sz="4" w:space="0" w:color="auto"/>
            </w:tcBorders>
          </w:tcPr>
          <w:p w14:paraId="024B7A62" w14:textId="77777777" w:rsidR="0021574B" w:rsidRPr="00971667" w:rsidRDefault="0021574B" w:rsidP="006E6A06">
            <w:pPr>
              <w:pStyle w:val="Estribillo"/>
            </w:pPr>
            <w:r w:rsidRPr="00790E4F">
              <w:rPr>
                <w:lang w:val="en-US"/>
              </w:rPr>
              <w:t xml:space="preserve"> </w:t>
            </w:r>
            <w:r w:rsidRPr="00971667">
              <w:t>Re                La Re</w:t>
            </w:r>
          </w:p>
          <w:p w14:paraId="24A2C1AB" w14:textId="77777777" w:rsidR="0021574B" w:rsidRPr="00971667" w:rsidRDefault="0021574B" w:rsidP="006E6A06">
            <w:pPr>
              <w:pStyle w:val="Estribillo"/>
            </w:pPr>
            <w:r w:rsidRPr="00971667">
              <w:t>¡Hosa</w:t>
            </w:r>
            <w:r w:rsidRPr="00971667">
              <w:rPr>
                <w:u w:val="double"/>
              </w:rPr>
              <w:t>nna</w:t>
            </w:r>
            <w:r w:rsidRPr="00971667">
              <w:t>, hosanna, hosanna,</w:t>
            </w:r>
          </w:p>
          <w:p w14:paraId="12EC7C37" w14:textId="77777777" w:rsidR="0021574B" w:rsidRPr="00971667" w:rsidRDefault="0021574B" w:rsidP="006E6A06">
            <w:pPr>
              <w:pStyle w:val="Estribillo"/>
            </w:pPr>
            <w:r w:rsidRPr="00971667">
              <w:t xml:space="preserve">  La </w:t>
            </w:r>
            <w:proofErr w:type="gramStart"/>
            <w:r w:rsidRPr="00971667">
              <w:t>Re    Sol</w:t>
            </w:r>
            <w:proofErr w:type="gramEnd"/>
            <w:r w:rsidRPr="00971667">
              <w:t xml:space="preserve">         La Re</w:t>
            </w:r>
          </w:p>
          <w:p w14:paraId="15661237" w14:textId="77777777" w:rsidR="0021574B" w:rsidRPr="00971667" w:rsidRDefault="0021574B" w:rsidP="006E6A06">
            <w:pPr>
              <w:pStyle w:val="Estribillo"/>
            </w:pPr>
            <w:r w:rsidRPr="00971667">
              <w:t>hosanna, ho</w:t>
            </w:r>
            <w:r w:rsidRPr="00971667">
              <w:rPr>
                <w:u w:val="single"/>
              </w:rPr>
              <w:t>sa</w:t>
            </w:r>
            <w:r w:rsidRPr="00971667">
              <w:t>nna en el cielo! (bis)</w:t>
            </w:r>
          </w:p>
          <w:p w14:paraId="07D57F5B" w14:textId="77777777" w:rsidR="0021574B" w:rsidRPr="00971667" w:rsidRDefault="0021574B" w:rsidP="006E6A06"/>
          <w:p w14:paraId="24838274" w14:textId="77777777" w:rsidR="0021574B" w:rsidRPr="00971667" w:rsidRDefault="0021574B" w:rsidP="006E6A06">
            <w:r w:rsidRPr="00971667">
              <w:t xml:space="preserve">   </w:t>
            </w:r>
            <w:proofErr w:type="gramStart"/>
            <w:r w:rsidRPr="00971667">
              <w:t>Re                         Sol</w:t>
            </w:r>
            <w:proofErr w:type="gramEnd"/>
            <w:r w:rsidRPr="00971667">
              <w:t xml:space="preserve">        Re     La Re</w:t>
            </w:r>
          </w:p>
          <w:p w14:paraId="64305F0D" w14:textId="77777777" w:rsidR="0021574B" w:rsidRPr="00971667" w:rsidRDefault="0021574B" w:rsidP="006E6A06">
            <w:r w:rsidRPr="00971667">
              <w:rPr>
                <w:u w:val="double"/>
              </w:rPr>
              <w:t>Al</w:t>
            </w:r>
            <w:r w:rsidRPr="00971667">
              <w:t xml:space="preserve"> tiempo de la Pascua se acercó a Jerusalén ¡hosanna!</w:t>
            </w:r>
          </w:p>
          <w:p w14:paraId="2EBB576E" w14:textId="77777777" w:rsidR="0021574B" w:rsidRPr="00971667" w:rsidRDefault="0021574B" w:rsidP="006E6A06">
            <w:r w:rsidRPr="00971667">
              <w:t xml:space="preserve">                              Sol            Re     La Re</w:t>
            </w:r>
          </w:p>
          <w:p w14:paraId="6415EB67" w14:textId="77777777" w:rsidR="0021574B" w:rsidRPr="00971667" w:rsidRDefault="0021574B" w:rsidP="006E6A06">
            <w:r w:rsidRPr="00971667">
              <w:t>Entró por las murallas, la ciudad se puso en pie ¡hosanna!</w:t>
            </w:r>
          </w:p>
          <w:p w14:paraId="37F4C375" w14:textId="77777777" w:rsidR="0021574B" w:rsidRPr="00971667" w:rsidRDefault="0021574B" w:rsidP="006E6A06">
            <w:r w:rsidRPr="00971667">
              <w:t xml:space="preserve">    Sol                               Re                   La</w:t>
            </w:r>
          </w:p>
          <w:p w14:paraId="43FB2EB4" w14:textId="77777777" w:rsidR="0021574B" w:rsidRPr="00971667" w:rsidRDefault="0021574B" w:rsidP="006E6A06">
            <w:r w:rsidRPr="00971667">
              <w:t>¡Ben</w:t>
            </w:r>
            <w:r w:rsidRPr="00971667">
              <w:rPr>
                <w:u w:val="single"/>
              </w:rPr>
              <w:t>dito</w:t>
            </w:r>
            <w:r w:rsidRPr="00971667">
              <w:t xml:space="preserve"> el que viene en nombre del Señor, en nombre del Señor!</w:t>
            </w:r>
          </w:p>
          <w:p w14:paraId="163B8902" w14:textId="77777777" w:rsidR="0021574B" w:rsidRPr="00971667" w:rsidRDefault="0021574B" w:rsidP="006E6A06"/>
          <w:p w14:paraId="0503CE7F" w14:textId="77777777" w:rsidR="0021574B" w:rsidRPr="00971667" w:rsidRDefault="0021574B" w:rsidP="006E6A06">
            <w:r w:rsidRPr="00971667">
              <w:t>Con himnos de alabanza despertó Jerusalén ¡hosanna!</w:t>
            </w:r>
          </w:p>
          <w:p w14:paraId="7E159D86" w14:textId="77777777" w:rsidR="0021574B" w:rsidRPr="00971667" w:rsidRDefault="0021574B" w:rsidP="006E6A06">
            <w:r w:rsidRPr="00971667">
              <w:t>Los niños por las plazas le aclamaban como rey ¡hosanna!</w:t>
            </w:r>
          </w:p>
          <w:p w14:paraId="1E491126" w14:textId="77777777" w:rsidR="0021574B" w:rsidRPr="00971667" w:rsidRDefault="0021574B" w:rsidP="006E6A06">
            <w:r w:rsidRPr="00971667">
              <w:t>¡Bendito el que viene en nombre del Señor, en nombre del Señor!</w:t>
            </w:r>
          </w:p>
          <w:p w14:paraId="74238ED5" w14:textId="77777777" w:rsidR="0021574B" w:rsidRPr="00971667" w:rsidRDefault="0021574B" w:rsidP="006E6A06"/>
          <w:p w14:paraId="132B6BC8" w14:textId="77777777" w:rsidR="0021574B" w:rsidRPr="00971667" w:rsidRDefault="0021574B" w:rsidP="006E6A06">
            <w:r w:rsidRPr="00971667">
              <w:t>Con salmos y con palmas recibieron al Señor ¡hosanna!</w:t>
            </w:r>
          </w:p>
          <w:p w14:paraId="03D28870" w14:textId="77777777" w:rsidR="0021574B" w:rsidRPr="00971667" w:rsidRDefault="0021574B" w:rsidP="006E6A06">
            <w:r w:rsidRPr="00971667">
              <w:t>Vestido de esperanza acudió el Pueblo de Dios ¡hosanna!</w:t>
            </w:r>
          </w:p>
          <w:p w14:paraId="3EC8EDAE" w14:textId="77777777" w:rsidR="0021574B" w:rsidRPr="00971667" w:rsidRDefault="0021574B" w:rsidP="006E6A06">
            <w:r w:rsidRPr="00971667">
              <w:t>¡Bendito el que viene en nombre del Señor, en nombre del Señor!</w:t>
            </w:r>
          </w:p>
        </w:tc>
      </w:tr>
    </w:tbl>
    <w:p w14:paraId="1A7BFB5B" w14:textId="77777777" w:rsidR="00653104" w:rsidRDefault="00653104" w:rsidP="00653104"/>
    <w:p w14:paraId="0918D273" w14:textId="77777777" w:rsidR="00653104" w:rsidRDefault="00653104" w:rsidP="00653104"/>
    <w:p w14:paraId="0A4DD76E" w14:textId="77777777" w:rsidR="00653104" w:rsidRDefault="00653104" w:rsidP="00653104"/>
    <w:p w14:paraId="40E3C3DC" w14:textId="77777777" w:rsidR="00653104" w:rsidRDefault="00653104" w:rsidP="00653104"/>
    <w:p w14:paraId="5FE20407" w14:textId="77777777" w:rsidR="00653104" w:rsidRDefault="00653104" w:rsidP="00653104"/>
    <w:p w14:paraId="207BB5DD" w14:textId="77777777" w:rsidR="00653104" w:rsidRDefault="00653104" w:rsidP="00653104"/>
    <w:p w14:paraId="29660B34" w14:textId="77777777" w:rsidR="00653104" w:rsidRDefault="00653104" w:rsidP="00653104"/>
    <w:p w14:paraId="09F40003" w14:textId="77777777" w:rsidR="00653104" w:rsidRDefault="00653104" w:rsidP="00653104"/>
    <w:p w14:paraId="5743D8CB" w14:textId="77777777" w:rsidR="00653104" w:rsidRDefault="00653104" w:rsidP="00653104"/>
    <w:p w14:paraId="2CE0C69C" w14:textId="77777777" w:rsidR="00653104" w:rsidRDefault="00653104" w:rsidP="00653104"/>
    <w:p w14:paraId="3CA0E887" w14:textId="77777777" w:rsidR="00653104" w:rsidRDefault="00653104" w:rsidP="00653104"/>
    <w:p w14:paraId="5A67B730" w14:textId="77777777" w:rsidR="00653104" w:rsidRDefault="00653104" w:rsidP="00653104"/>
    <w:p w14:paraId="6ED3C9D3" w14:textId="20F963F2" w:rsidR="00FB0E51" w:rsidRPr="00960B63" w:rsidRDefault="006209DC" w:rsidP="001E7F8D">
      <w:pPr>
        <w:pStyle w:val="Ttulo2"/>
      </w:pPr>
      <w:r>
        <w:lastRenderedPageBreak/>
        <w:t>Letanías</w:t>
      </w:r>
      <w:r w:rsidR="00FB0E51" w:rsidRPr="00960B63">
        <w:tab/>
        <w:t>(</w:t>
      </w:r>
      <w:r>
        <w:t>Lam cej1</w:t>
      </w:r>
      <w:r w:rsidR="00FB0E51" w:rsidRPr="00960B63">
        <w:t>)</w:t>
      </w:r>
      <w:bookmarkEnd w:id="373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36"/>
        <w:gridCol w:w="3207"/>
      </w:tblGrid>
      <w:tr w:rsidR="006209DC" w:rsidRPr="00960B63" w14:paraId="6AD61DDE" w14:textId="77777777" w:rsidTr="006209DC">
        <w:tc>
          <w:tcPr>
            <w:tcW w:w="3936" w:type="dxa"/>
          </w:tcPr>
          <w:p w14:paraId="1175E4DE" w14:textId="3999EBAE" w:rsidR="006209DC" w:rsidRDefault="006209DC" w:rsidP="006209DC">
            <w:r>
              <w:t>Lam    Sol7   Do</w:t>
            </w:r>
          </w:p>
          <w:p w14:paraId="2B46BB15" w14:textId="40B2410A" w:rsidR="006209DC" w:rsidRDefault="006209DC" w:rsidP="006209DC">
            <w:r>
              <w:t>Señor, ten piedad.</w:t>
            </w:r>
          </w:p>
          <w:p w14:paraId="5383E6E6" w14:textId="77777777" w:rsidR="006209DC" w:rsidRDefault="006209DC" w:rsidP="006209DC">
            <w:r>
              <w:t>Cristo, ten piedad.</w:t>
            </w:r>
          </w:p>
          <w:p w14:paraId="063DF055" w14:textId="77777777" w:rsidR="006209DC" w:rsidRDefault="006209DC" w:rsidP="006209DC">
            <w:r>
              <w:t>Señor, ten piedad.</w:t>
            </w:r>
          </w:p>
          <w:p w14:paraId="11399A24" w14:textId="77777777" w:rsidR="006209DC" w:rsidRDefault="006209DC" w:rsidP="006209DC"/>
          <w:p w14:paraId="47DF909F" w14:textId="56DFB8E4" w:rsidR="006209DC" w:rsidRDefault="006209DC" w:rsidP="006209DC">
            <w:r>
              <w:t>Do</w:t>
            </w:r>
          </w:p>
          <w:p w14:paraId="69DAFF76" w14:textId="579D47FD" w:rsidR="006209DC" w:rsidRDefault="006209DC" w:rsidP="006209DC">
            <w:r>
              <w:t>Santa María, Madre de Dios.</w:t>
            </w:r>
          </w:p>
          <w:p w14:paraId="5610202C" w14:textId="547D9CEE" w:rsidR="006209DC" w:rsidRDefault="006209DC" w:rsidP="006209DC">
            <w:r>
              <w:t>Lam</w:t>
            </w:r>
          </w:p>
          <w:p w14:paraId="11874E67" w14:textId="77777777" w:rsidR="006209DC" w:rsidRDefault="006209DC" w:rsidP="006209DC">
            <w:r>
              <w:t>San José.</w:t>
            </w:r>
          </w:p>
          <w:p w14:paraId="359A72A3" w14:textId="77777777" w:rsidR="00E5126F" w:rsidRDefault="00E5126F" w:rsidP="006209DC"/>
          <w:p w14:paraId="0ED7748D" w14:textId="77777777" w:rsidR="006209DC" w:rsidRDefault="006209DC" w:rsidP="006209DC">
            <w:r>
              <w:t>Santos Ángeles de Dios.</w:t>
            </w:r>
          </w:p>
          <w:p w14:paraId="7A9F025C" w14:textId="77777777" w:rsidR="006209DC" w:rsidRDefault="006209DC" w:rsidP="006209DC">
            <w:r>
              <w:t>San Juan Bautista.</w:t>
            </w:r>
          </w:p>
          <w:p w14:paraId="412A8C04" w14:textId="77777777" w:rsidR="006209DC" w:rsidRDefault="006209DC" w:rsidP="006209DC">
            <w:r>
              <w:t>San Miguel.</w:t>
            </w:r>
          </w:p>
          <w:p w14:paraId="184A5464" w14:textId="77777777" w:rsidR="006209DC" w:rsidRDefault="006209DC" w:rsidP="006209DC">
            <w:r>
              <w:t>Santos Pedro y Pablo.</w:t>
            </w:r>
          </w:p>
          <w:p w14:paraId="7694391F" w14:textId="77777777" w:rsidR="006209DC" w:rsidRDefault="006209DC" w:rsidP="006209DC">
            <w:r>
              <w:t>San Andrés.</w:t>
            </w:r>
          </w:p>
          <w:p w14:paraId="2F604E54" w14:textId="77777777" w:rsidR="006209DC" w:rsidRDefault="006209DC" w:rsidP="006209DC">
            <w:r>
              <w:t>San Juan.</w:t>
            </w:r>
          </w:p>
          <w:p w14:paraId="1CA9ADEE" w14:textId="77777777" w:rsidR="006209DC" w:rsidRDefault="006209DC" w:rsidP="006209DC">
            <w:r>
              <w:t>Santa María Magdalena.</w:t>
            </w:r>
          </w:p>
          <w:p w14:paraId="34824CE4" w14:textId="77777777" w:rsidR="006209DC" w:rsidRDefault="006209DC" w:rsidP="006209DC">
            <w:r>
              <w:t>San Esteban.</w:t>
            </w:r>
          </w:p>
          <w:p w14:paraId="05CCA0F9" w14:textId="77777777" w:rsidR="006209DC" w:rsidRDefault="006209DC" w:rsidP="006209DC">
            <w:r>
              <w:t>San Ignacio de Antioquía.</w:t>
            </w:r>
          </w:p>
          <w:p w14:paraId="16481147" w14:textId="77777777" w:rsidR="006209DC" w:rsidRDefault="006209DC" w:rsidP="006209DC">
            <w:r>
              <w:t>San Lorenzo.</w:t>
            </w:r>
          </w:p>
          <w:p w14:paraId="65CB99B2" w14:textId="77777777" w:rsidR="006209DC" w:rsidRDefault="006209DC" w:rsidP="006209DC">
            <w:r>
              <w:t>San Francisco de Asís.</w:t>
            </w:r>
          </w:p>
          <w:p w14:paraId="4ED437C0" w14:textId="77777777" w:rsidR="006209DC" w:rsidRDefault="006209DC" w:rsidP="006209DC">
            <w:r>
              <w:t>Santa Inés.</w:t>
            </w:r>
          </w:p>
          <w:p w14:paraId="3E6BA4C8" w14:textId="77777777" w:rsidR="006209DC" w:rsidRDefault="006209DC" w:rsidP="006209DC">
            <w:r>
              <w:t>San Gregorio.</w:t>
            </w:r>
          </w:p>
          <w:p w14:paraId="429D52F0" w14:textId="77777777" w:rsidR="006209DC" w:rsidRDefault="006209DC" w:rsidP="006209DC">
            <w:r>
              <w:t>San Agustín.</w:t>
            </w:r>
          </w:p>
          <w:p w14:paraId="2883A990" w14:textId="77777777" w:rsidR="006209DC" w:rsidRDefault="006209DC" w:rsidP="006209DC">
            <w:r>
              <w:t>San Basilio.</w:t>
            </w:r>
          </w:p>
          <w:p w14:paraId="5E0CD420" w14:textId="77777777" w:rsidR="006209DC" w:rsidRDefault="006209DC" w:rsidP="006209DC">
            <w:r>
              <w:t>San Francisco Javier.</w:t>
            </w:r>
          </w:p>
          <w:p w14:paraId="2D32AF29" w14:textId="77777777" w:rsidR="006209DC" w:rsidRDefault="006209DC" w:rsidP="006209DC">
            <w:r>
              <w:t>Santa Catalina de Siena.</w:t>
            </w:r>
          </w:p>
          <w:p w14:paraId="0C768214" w14:textId="77777777" w:rsidR="006209DC" w:rsidRDefault="006209DC" w:rsidP="006209DC">
            <w:r>
              <w:t>Santa Teresa de Jesús.</w:t>
            </w:r>
          </w:p>
          <w:p w14:paraId="3968E600" w14:textId="77777777" w:rsidR="006209DC" w:rsidRDefault="006209DC" w:rsidP="006209DC">
            <w:r>
              <w:t>San Juan de la Cruz.</w:t>
            </w:r>
          </w:p>
          <w:p w14:paraId="084C5257" w14:textId="77777777" w:rsidR="006209DC" w:rsidRDefault="006209DC" w:rsidP="006209DC">
            <w:r>
              <w:t>San Luis.</w:t>
            </w:r>
          </w:p>
          <w:p w14:paraId="72FF79E4" w14:textId="77777777" w:rsidR="006209DC" w:rsidRDefault="006209DC" w:rsidP="006209DC">
            <w:r>
              <w:t>Santos y Santas de Dios.</w:t>
            </w:r>
          </w:p>
          <w:p w14:paraId="27D0F772" w14:textId="77777777" w:rsidR="00E5126F" w:rsidRDefault="00E5126F" w:rsidP="006209DC"/>
          <w:p w14:paraId="78B23B3F" w14:textId="77777777" w:rsidR="00E5126F" w:rsidRDefault="00E5126F" w:rsidP="006209DC"/>
          <w:p w14:paraId="287250C2" w14:textId="77777777" w:rsidR="006209DC" w:rsidRDefault="006209DC" w:rsidP="006209DC">
            <w:r>
              <w:t>Muéstrate propicio,</w:t>
            </w:r>
          </w:p>
          <w:p w14:paraId="4490E311" w14:textId="77777777" w:rsidR="006209DC" w:rsidRDefault="006209DC" w:rsidP="006209DC">
            <w:r>
              <w:t>De todo pecado,</w:t>
            </w:r>
          </w:p>
          <w:p w14:paraId="0563CCAF" w14:textId="77777777" w:rsidR="006209DC" w:rsidRDefault="006209DC" w:rsidP="006209DC">
            <w:r>
              <w:t>De la muerte eterna,</w:t>
            </w:r>
          </w:p>
          <w:p w14:paraId="60B01051" w14:textId="77777777" w:rsidR="006209DC" w:rsidRDefault="006209DC" w:rsidP="006209DC">
            <w:r>
              <w:t>Por tu encarnación,</w:t>
            </w:r>
          </w:p>
          <w:p w14:paraId="5D6EDCD9" w14:textId="77777777" w:rsidR="006209DC" w:rsidRDefault="006209DC" w:rsidP="006209DC">
            <w:r>
              <w:t>Por tu muerte y resurrección,</w:t>
            </w:r>
          </w:p>
          <w:p w14:paraId="011B607B" w14:textId="77777777" w:rsidR="006209DC" w:rsidRDefault="006209DC" w:rsidP="006209DC">
            <w:r>
              <w:t>Por el envío del Espíritu Santo,</w:t>
            </w:r>
          </w:p>
          <w:p w14:paraId="1250F487" w14:textId="77777777" w:rsidR="006209DC" w:rsidRDefault="006209DC" w:rsidP="006209DC"/>
          <w:p w14:paraId="54FDCF1A" w14:textId="18AAAAB7" w:rsidR="00842E78" w:rsidRDefault="00842E78" w:rsidP="006209DC">
            <w:r>
              <w:t xml:space="preserve">  Do</w:t>
            </w:r>
          </w:p>
          <w:p w14:paraId="78C7C903" w14:textId="77777777" w:rsidR="006209DC" w:rsidRDefault="006209DC" w:rsidP="006209DC">
            <w:r>
              <w:t>Nosotros, que somos</w:t>
            </w:r>
          </w:p>
          <w:p w14:paraId="244CFE3C" w14:textId="22C8F079" w:rsidR="00842E78" w:rsidRDefault="00842E78" w:rsidP="006209DC">
            <w:r>
              <w:t xml:space="preserve">    Fa         Sol</w:t>
            </w:r>
          </w:p>
          <w:p w14:paraId="46C1881B" w14:textId="6663F8CF" w:rsidR="006209DC" w:rsidRDefault="006209DC" w:rsidP="006209DC">
            <w:r>
              <w:t>pecadores te decimos,</w:t>
            </w:r>
          </w:p>
          <w:p w14:paraId="3D28786A" w14:textId="77777777" w:rsidR="00842E78" w:rsidRDefault="00842E78" w:rsidP="006209DC"/>
          <w:p w14:paraId="0DDDE946" w14:textId="1B2031F0" w:rsidR="006209DC" w:rsidRDefault="006209DC" w:rsidP="006209DC">
            <w:r>
              <w:t>Para que santifiques</w:t>
            </w:r>
          </w:p>
          <w:p w14:paraId="098F4778" w14:textId="379C9A72" w:rsidR="006209DC" w:rsidRDefault="006209DC" w:rsidP="006209DC">
            <w:r>
              <w:t>esta fuente de agua viva,</w:t>
            </w:r>
          </w:p>
          <w:p w14:paraId="3588A0F0" w14:textId="77777777" w:rsidR="001639EC" w:rsidRDefault="001639EC" w:rsidP="006209DC"/>
          <w:p w14:paraId="08F5EF92" w14:textId="52738A2C" w:rsidR="006209DC" w:rsidRDefault="006209DC" w:rsidP="006209DC">
            <w:r>
              <w:t>Jesús,</w:t>
            </w:r>
          </w:p>
          <w:p w14:paraId="5AD5C80F" w14:textId="7444A835" w:rsidR="006209DC" w:rsidRPr="00960B63" w:rsidRDefault="006209DC" w:rsidP="006209DC">
            <w:r>
              <w:t>Hijo de Dios vivo.</w:t>
            </w:r>
          </w:p>
        </w:tc>
        <w:tc>
          <w:tcPr>
            <w:tcW w:w="3207" w:type="dxa"/>
          </w:tcPr>
          <w:p w14:paraId="1A771C60" w14:textId="6D335435" w:rsidR="006209DC" w:rsidRPr="0081720D" w:rsidRDefault="006209DC" w:rsidP="006209DC">
            <w:pPr>
              <w:rPr>
                <w:b/>
                <w:bCs/>
              </w:rPr>
            </w:pPr>
            <w:r w:rsidRPr="0081720D">
              <w:rPr>
                <w:b/>
                <w:bCs/>
              </w:rPr>
              <w:t>Lam    Sol7   Do</w:t>
            </w:r>
          </w:p>
          <w:p w14:paraId="46D6622A" w14:textId="67B15E2F" w:rsidR="006209DC" w:rsidRPr="0081720D" w:rsidRDefault="006209DC" w:rsidP="006209DC">
            <w:pPr>
              <w:rPr>
                <w:b/>
                <w:bCs/>
              </w:rPr>
            </w:pPr>
            <w:r w:rsidRPr="0081720D">
              <w:rPr>
                <w:b/>
                <w:bCs/>
              </w:rPr>
              <w:t>Señor, ten piedad.</w:t>
            </w:r>
          </w:p>
          <w:p w14:paraId="2980CC10" w14:textId="65325C94" w:rsidR="006209DC" w:rsidRPr="0081720D" w:rsidRDefault="006209DC" w:rsidP="006209DC">
            <w:pPr>
              <w:rPr>
                <w:b/>
                <w:bCs/>
              </w:rPr>
            </w:pPr>
            <w:r w:rsidRPr="0081720D">
              <w:rPr>
                <w:b/>
                <w:bCs/>
              </w:rPr>
              <w:t>Cristo, ten piedad.</w:t>
            </w:r>
          </w:p>
          <w:p w14:paraId="4D213D61" w14:textId="77777777" w:rsidR="006209DC" w:rsidRPr="0081720D" w:rsidRDefault="006209DC" w:rsidP="006209DC">
            <w:pPr>
              <w:rPr>
                <w:b/>
                <w:bCs/>
              </w:rPr>
            </w:pPr>
            <w:r w:rsidRPr="0081720D">
              <w:rPr>
                <w:b/>
                <w:bCs/>
              </w:rPr>
              <w:t>Señor, ten piedad.</w:t>
            </w:r>
          </w:p>
          <w:p w14:paraId="0F3C9B97" w14:textId="77777777" w:rsidR="006209DC" w:rsidRPr="0081720D" w:rsidRDefault="006209DC" w:rsidP="006209DC">
            <w:pPr>
              <w:rPr>
                <w:b/>
                <w:bCs/>
              </w:rPr>
            </w:pPr>
          </w:p>
          <w:p w14:paraId="2EAA5575" w14:textId="59314E8C" w:rsidR="006209DC" w:rsidRPr="0081720D" w:rsidRDefault="006209DC" w:rsidP="006209DC">
            <w:pPr>
              <w:rPr>
                <w:b/>
                <w:bCs/>
              </w:rPr>
            </w:pPr>
            <w:r w:rsidRPr="0081720D">
              <w:rPr>
                <w:b/>
                <w:bCs/>
              </w:rPr>
              <w:t>Sol7        Do</w:t>
            </w:r>
          </w:p>
          <w:p w14:paraId="2329B22B" w14:textId="7326B2E8" w:rsidR="006209DC" w:rsidRPr="0081720D" w:rsidRDefault="006209DC" w:rsidP="006209DC">
            <w:pPr>
              <w:rPr>
                <w:b/>
                <w:bCs/>
              </w:rPr>
            </w:pPr>
            <w:r w:rsidRPr="0081720D">
              <w:rPr>
                <w:b/>
                <w:bCs/>
              </w:rPr>
              <w:t>Ruega por nosotros.</w:t>
            </w:r>
          </w:p>
          <w:p w14:paraId="266F27E5" w14:textId="6C2D413D" w:rsidR="006209DC" w:rsidRPr="0081720D" w:rsidRDefault="006209DC" w:rsidP="006209DC">
            <w:pPr>
              <w:rPr>
                <w:b/>
                <w:bCs/>
              </w:rPr>
            </w:pPr>
            <w:r w:rsidRPr="0081720D">
              <w:rPr>
                <w:b/>
                <w:bCs/>
              </w:rPr>
              <w:t>Mi7         Lam</w:t>
            </w:r>
          </w:p>
          <w:p w14:paraId="11A4EBF3" w14:textId="539F2767" w:rsidR="006209DC" w:rsidRDefault="006209DC" w:rsidP="006209DC">
            <w:pPr>
              <w:rPr>
                <w:b/>
                <w:bCs/>
              </w:rPr>
            </w:pPr>
            <w:r w:rsidRPr="0081720D">
              <w:rPr>
                <w:b/>
                <w:bCs/>
              </w:rPr>
              <w:t>Ruega por nosotros.</w:t>
            </w:r>
          </w:p>
          <w:p w14:paraId="0C27A19A" w14:textId="77777777" w:rsidR="00E5126F" w:rsidRPr="0081720D" w:rsidRDefault="00E5126F" w:rsidP="006209DC">
            <w:pPr>
              <w:rPr>
                <w:b/>
                <w:bCs/>
              </w:rPr>
            </w:pPr>
          </w:p>
          <w:p w14:paraId="7EFC71F6" w14:textId="77777777" w:rsidR="006209DC" w:rsidRPr="0081720D" w:rsidRDefault="006209DC" w:rsidP="006209DC">
            <w:pPr>
              <w:rPr>
                <w:b/>
                <w:bCs/>
              </w:rPr>
            </w:pPr>
            <w:r w:rsidRPr="0081720D">
              <w:rPr>
                <w:b/>
                <w:bCs/>
              </w:rPr>
              <w:t>Ruega por nosotros.</w:t>
            </w:r>
          </w:p>
          <w:p w14:paraId="35ACDC69" w14:textId="77777777" w:rsidR="006209DC" w:rsidRPr="0081720D" w:rsidRDefault="006209DC" w:rsidP="006209DC">
            <w:pPr>
              <w:rPr>
                <w:b/>
                <w:bCs/>
              </w:rPr>
            </w:pPr>
            <w:r w:rsidRPr="0081720D">
              <w:rPr>
                <w:b/>
                <w:bCs/>
              </w:rPr>
              <w:t>Ruega por nosotros.</w:t>
            </w:r>
          </w:p>
          <w:p w14:paraId="43906D4E" w14:textId="77777777" w:rsidR="006209DC" w:rsidRPr="0081720D" w:rsidRDefault="006209DC" w:rsidP="006209DC">
            <w:pPr>
              <w:rPr>
                <w:b/>
                <w:bCs/>
              </w:rPr>
            </w:pPr>
            <w:r w:rsidRPr="0081720D">
              <w:rPr>
                <w:b/>
                <w:bCs/>
              </w:rPr>
              <w:t>Ruega por nosotros.</w:t>
            </w:r>
          </w:p>
          <w:p w14:paraId="16BE15EA" w14:textId="77777777" w:rsidR="006209DC" w:rsidRPr="0081720D" w:rsidRDefault="006209DC" w:rsidP="006209DC">
            <w:pPr>
              <w:rPr>
                <w:b/>
                <w:bCs/>
              </w:rPr>
            </w:pPr>
            <w:r w:rsidRPr="0081720D">
              <w:rPr>
                <w:b/>
                <w:bCs/>
              </w:rPr>
              <w:t>Rogad por nosotros.</w:t>
            </w:r>
          </w:p>
          <w:p w14:paraId="155B7DEA" w14:textId="77777777" w:rsidR="006209DC" w:rsidRPr="0081720D" w:rsidRDefault="006209DC" w:rsidP="006209DC">
            <w:pPr>
              <w:rPr>
                <w:b/>
                <w:bCs/>
              </w:rPr>
            </w:pPr>
            <w:r w:rsidRPr="0081720D">
              <w:rPr>
                <w:b/>
                <w:bCs/>
              </w:rPr>
              <w:t>Ruega por nosotros.</w:t>
            </w:r>
          </w:p>
          <w:p w14:paraId="71FA2D8E" w14:textId="77777777" w:rsidR="006209DC" w:rsidRPr="0081720D" w:rsidRDefault="006209DC" w:rsidP="006209DC">
            <w:pPr>
              <w:rPr>
                <w:b/>
                <w:bCs/>
              </w:rPr>
            </w:pPr>
            <w:r w:rsidRPr="0081720D">
              <w:rPr>
                <w:b/>
                <w:bCs/>
              </w:rPr>
              <w:t>Ruega por nosotros.</w:t>
            </w:r>
          </w:p>
          <w:p w14:paraId="25B29F97" w14:textId="77777777" w:rsidR="006209DC" w:rsidRPr="0081720D" w:rsidRDefault="006209DC" w:rsidP="006209DC">
            <w:pPr>
              <w:rPr>
                <w:b/>
                <w:bCs/>
              </w:rPr>
            </w:pPr>
            <w:r w:rsidRPr="0081720D">
              <w:rPr>
                <w:b/>
                <w:bCs/>
              </w:rPr>
              <w:t>Ruega por nosotros.</w:t>
            </w:r>
          </w:p>
          <w:p w14:paraId="50A13933" w14:textId="77777777" w:rsidR="006209DC" w:rsidRPr="0081720D" w:rsidRDefault="006209DC" w:rsidP="006209DC">
            <w:pPr>
              <w:rPr>
                <w:b/>
                <w:bCs/>
              </w:rPr>
            </w:pPr>
            <w:r w:rsidRPr="0081720D">
              <w:rPr>
                <w:b/>
                <w:bCs/>
              </w:rPr>
              <w:t>Ruega por nosotros.</w:t>
            </w:r>
          </w:p>
          <w:p w14:paraId="541C2F18" w14:textId="77777777" w:rsidR="006209DC" w:rsidRPr="0081720D" w:rsidRDefault="006209DC" w:rsidP="006209DC">
            <w:pPr>
              <w:rPr>
                <w:b/>
                <w:bCs/>
              </w:rPr>
            </w:pPr>
            <w:r w:rsidRPr="0081720D">
              <w:rPr>
                <w:b/>
                <w:bCs/>
              </w:rPr>
              <w:t>Ruega por nosotros.</w:t>
            </w:r>
          </w:p>
          <w:p w14:paraId="58479631" w14:textId="77777777" w:rsidR="006209DC" w:rsidRPr="0081720D" w:rsidRDefault="006209DC" w:rsidP="006209DC">
            <w:pPr>
              <w:rPr>
                <w:b/>
                <w:bCs/>
              </w:rPr>
            </w:pPr>
            <w:r w:rsidRPr="0081720D">
              <w:rPr>
                <w:b/>
                <w:bCs/>
              </w:rPr>
              <w:t>Ruega por nosotros.</w:t>
            </w:r>
          </w:p>
          <w:p w14:paraId="4D59B3E9" w14:textId="77777777" w:rsidR="006209DC" w:rsidRPr="0081720D" w:rsidRDefault="006209DC" w:rsidP="006209DC">
            <w:pPr>
              <w:rPr>
                <w:b/>
                <w:bCs/>
              </w:rPr>
            </w:pPr>
            <w:r w:rsidRPr="0081720D">
              <w:rPr>
                <w:b/>
                <w:bCs/>
              </w:rPr>
              <w:t>Ruega por nosotros.</w:t>
            </w:r>
          </w:p>
          <w:p w14:paraId="0557D0E2" w14:textId="77777777" w:rsidR="006209DC" w:rsidRPr="0081720D" w:rsidRDefault="006209DC" w:rsidP="006209DC">
            <w:pPr>
              <w:rPr>
                <w:b/>
                <w:bCs/>
              </w:rPr>
            </w:pPr>
            <w:r w:rsidRPr="0081720D">
              <w:rPr>
                <w:b/>
                <w:bCs/>
              </w:rPr>
              <w:t>Ruega por nosotros.</w:t>
            </w:r>
          </w:p>
          <w:p w14:paraId="14F51C69" w14:textId="77777777" w:rsidR="006209DC" w:rsidRPr="0081720D" w:rsidRDefault="006209DC" w:rsidP="006209DC">
            <w:pPr>
              <w:rPr>
                <w:b/>
                <w:bCs/>
              </w:rPr>
            </w:pPr>
            <w:r w:rsidRPr="0081720D">
              <w:rPr>
                <w:b/>
                <w:bCs/>
              </w:rPr>
              <w:t>Ruega por nosotros.</w:t>
            </w:r>
          </w:p>
          <w:p w14:paraId="1A4FA55D" w14:textId="77777777" w:rsidR="006209DC" w:rsidRPr="0081720D" w:rsidRDefault="006209DC" w:rsidP="006209DC">
            <w:pPr>
              <w:rPr>
                <w:b/>
                <w:bCs/>
              </w:rPr>
            </w:pPr>
            <w:r w:rsidRPr="0081720D">
              <w:rPr>
                <w:b/>
                <w:bCs/>
              </w:rPr>
              <w:t>Ruega por nosotros.</w:t>
            </w:r>
          </w:p>
          <w:p w14:paraId="7C87A39E" w14:textId="77777777" w:rsidR="006209DC" w:rsidRPr="0081720D" w:rsidRDefault="006209DC" w:rsidP="006209DC">
            <w:pPr>
              <w:rPr>
                <w:b/>
                <w:bCs/>
              </w:rPr>
            </w:pPr>
            <w:r w:rsidRPr="0081720D">
              <w:rPr>
                <w:b/>
                <w:bCs/>
              </w:rPr>
              <w:t>Ruega por nosotros.</w:t>
            </w:r>
          </w:p>
          <w:p w14:paraId="7A9CE57F" w14:textId="77777777" w:rsidR="006209DC" w:rsidRPr="0081720D" w:rsidRDefault="006209DC" w:rsidP="006209DC">
            <w:pPr>
              <w:rPr>
                <w:b/>
                <w:bCs/>
              </w:rPr>
            </w:pPr>
            <w:r w:rsidRPr="0081720D">
              <w:rPr>
                <w:b/>
                <w:bCs/>
              </w:rPr>
              <w:t>Ruega por nosotros.</w:t>
            </w:r>
          </w:p>
          <w:p w14:paraId="701D3823" w14:textId="77777777" w:rsidR="006209DC" w:rsidRPr="0081720D" w:rsidRDefault="006209DC" w:rsidP="006209DC">
            <w:pPr>
              <w:rPr>
                <w:b/>
                <w:bCs/>
              </w:rPr>
            </w:pPr>
            <w:r w:rsidRPr="0081720D">
              <w:rPr>
                <w:b/>
                <w:bCs/>
              </w:rPr>
              <w:t>Ruega por nosotros.</w:t>
            </w:r>
          </w:p>
          <w:p w14:paraId="2BFF926C" w14:textId="77777777" w:rsidR="006209DC" w:rsidRPr="0081720D" w:rsidRDefault="006209DC" w:rsidP="006209DC">
            <w:pPr>
              <w:rPr>
                <w:b/>
                <w:bCs/>
              </w:rPr>
            </w:pPr>
            <w:r w:rsidRPr="0081720D">
              <w:rPr>
                <w:b/>
                <w:bCs/>
              </w:rPr>
              <w:t>Ruega por nosotros.</w:t>
            </w:r>
          </w:p>
          <w:p w14:paraId="06A10EE2" w14:textId="77777777" w:rsidR="006209DC" w:rsidRPr="0081720D" w:rsidRDefault="006209DC" w:rsidP="006209DC">
            <w:pPr>
              <w:rPr>
                <w:b/>
                <w:bCs/>
              </w:rPr>
            </w:pPr>
            <w:r w:rsidRPr="0081720D">
              <w:rPr>
                <w:b/>
                <w:bCs/>
              </w:rPr>
              <w:t>Ruega por nosotros.</w:t>
            </w:r>
          </w:p>
          <w:p w14:paraId="6BC498D0" w14:textId="77777777" w:rsidR="006209DC" w:rsidRPr="0081720D" w:rsidRDefault="006209DC" w:rsidP="006209DC">
            <w:pPr>
              <w:rPr>
                <w:b/>
                <w:bCs/>
              </w:rPr>
            </w:pPr>
            <w:r w:rsidRPr="0081720D">
              <w:rPr>
                <w:b/>
                <w:bCs/>
              </w:rPr>
              <w:t>Ruega por nosotros.</w:t>
            </w:r>
          </w:p>
          <w:p w14:paraId="702763E9" w14:textId="77777777" w:rsidR="006209DC" w:rsidRDefault="006209DC" w:rsidP="006209DC">
            <w:pPr>
              <w:rPr>
                <w:b/>
                <w:bCs/>
              </w:rPr>
            </w:pPr>
            <w:r w:rsidRPr="0081720D">
              <w:rPr>
                <w:b/>
                <w:bCs/>
              </w:rPr>
              <w:t>Rogad por nosotros.</w:t>
            </w:r>
          </w:p>
          <w:p w14:paraId="34E0EAB3" w14:textId="77777777" w:rsidR="00E5126F" w:rsidRDefault="00E5126F" w:rsidP="006209DC">
            <w:pPr>
              <w:rPr>
                <w:b/>
                <w:bCs/>
              </w:rPr>
            </w:pPr>
          </w:p>
          <w:p w14:paraId="731082E3" w14:textId="77777777" w:rsidR="00E5126F" w:rsidRPr="0081720D" w:rsidRDefault="00E5126F" w:rsidP="006209DC">
            <w:pPr>
              <w:rPr>
                <w:b/>
                <w:bCs/>
              </w:rPr>
            </w:pPr>
          </w:p>
          <w:p w14:paraId="1935497E" w14:textId="77777777" w:rsidR="006209DC" w:rsidRPr="0081720D" w:rsidRDefault="006209DC" w:rsidP="006209DC">
            <w:pPr>
              <w:rPr>
                <w:b/>
                <w:bCs/>
              </w:rPr>
            </w:pPr>
            <w:r w:rsidRPr="0081720D">
              <w:rPr>
                <w:b/>
                <w:bCs/>
              </w:rPr>
              <w:t>…líbranos, Señor.</w:t>
            </w:r>
          </w:p>
          <w:p w14:paraId="2C513899" w14:textId="77777777" w:rsidR="006209DC" w:rsidRPr="0081720D" w:rsidRDefault="006209DC" w:rsidP="006209DC">
            <w:pPr>
              <w:rPr>
                <w:b/>
                <w:bCs/>
              </w:rPr>
            </w:pPr>
            <w:r w:rsidRPr="0081720D">
              <w:rPr>
                <w:b/>
                <w:bCs/>
              </w:rPr>
              <w:t>…líbranos, Señor.</w:t>
            </w:r>
          </w:p>
          <w:p w14:paraId="42F5068C" w14:textId="77777777" w:rsidR="006209DC" w:rsidRPr="0081720D" w:rsidRDefault="006209DC" w:rsidP="006209DC">
            <w:pPr>
              <w:rPr>
                <w:b/>
                <w:bCs/>
              </w:rPr>
            </w:pPr>
            <w:r w:rsidRPr="0081720D">
              <w:rPr>
                <w:b/>
                <w:bCs/>
              </w:rPr>
              <w:t>…líbranos, Señor.</w:t>
            </w:r>
          </w:p>
          <w:p w14:paraId="4D08EED8" w14:textId="77777777" w:rsidR="006209DC" w:rsidRPr="0081720D" w:rsidRDefault="006209DC" w:rsidP="006209DC">
            <w:pPr>
              <w:rPr>
                <w:b/>
                <w:bCs/>
              </w:rPr>
            </w:pPr>
            <w:r w:rsidRPr="0081720D">
              <w:rPr>
                <w:b/>
                <w:bCs/>
              </w:rPr>
              <w:t>…líbranos, Señor.</w:t>
            </w:r>
          </w:p>
          <w:p w14:paraId="6ABFA0F8" w14:textId="77777777" w:rsidR="006209DC" w:rsidRPr="0081720D" w:rsidRDefault="006209DC" w:rsidP="006209DC">
            <w:pPr>
              <w:rPr>
                <w:b/>
                <w:bCs/>
              </w:rPr>
            </w:pPr>
            <w:r w:rsidRPr="0081720D">
              <w:rPr>
                <w:b/>
                <w:bCs/>
              </w:rPr>
              <w:t>…líbranos, Señor.</w:t>
            </w:r>
          </w:p>
          <w:p w14:paraId="548F3564" w14:textId="77777777" w:rsidR="006209DC" w:rsidRPr="0081720D" w:rsidRDefault="006209DC" w:rsidP="006209DC">
            <w:pPr>
              <w:rPr>
                <w:b/>
                <w:bCs/>
              </w:rPr>
            </w:pPr>
            <w:r w:rsidRPr="0081720D">
              <w:rPr>
                <w:b/>
                <w:bCs/>
              </w:rPr>
              <w:t>…líbranos, Señor.</w:t>
            </w:r>
          </w:p>
          <w:p w14:paraId="15001B5E" w14:textId="77777777" w:rsidR="006209DC" w:rsidRPr="0081720D" w:rsidRDefault="006209DC" w:rsidP="006209DC">
            <w:pPr>
              <w:rPr>
                <w:b/>
                <w:bCs/>
              </w:rPr>
            </w:pPr>
          </w:p>
          <w:p w14:paraId="4233C160" w14:textId="4F712F15" w:rsidR="00842E78" w:rsidRPr="0081720D" w:rsidRDefault="00842E78" w:rsidP="006209DC">
            <w:pPr>
              <w:rPr>
                <w:b/>
                <w:bCs/>
              </w:rPr>
            </w:pPr>
            <w:r w:rsidRPr="0081720D">
              <w:rPr>
                <w:b/>
                <w:bCs/>
              </w:rPr>
              <w:t xml:space="preserve">  Do       Sol7</w:t>
            </w:r>
          </w:p>
          <w:p w14:paraId="5BA7B18C" w14:textId="77777777" w:rsidR="006209DC" w:rsidRPr="0081720D" w:rsidRDefault="006209DC" w:rsidP="006209DC">
            <w:pPr>
              <w:rPr>
                <w:b/>
                <w:bCs/>
              </w:rPr>
            </w:pPr>
            <w:r w:rsidRPr="0081720D">
              <w:rPr>
                <w:b/>
                <w:bCs/>
              </w:rPr>
              <w:t>Escucha, Señor,</w:t>
            </w:r>
          </w:p>
          <w:p w14:paraId="50C0D29C" w14:textId="063A8EC1" w:rsidR="00842E78" w:rsidRPr="0081720D" w:rsidRDefault="00842E78" w:rsidP="006209DC">
            <w:pPr>
              <w:rPr>
                <w:b/>
                <w:bCs/>
              </w:rPr>
            </w:pPr>
            <w:r w:rsidRPr="0081720D">
              <w:rPr>
                <w:b/>
                <w:bCs/>
              </w:rPr>
              <w:t xml:space="preserve">           Do</w:t>
            </w:r>
          </w:p>
          <w:p w14:paraId="4026970D" w14:textId="4428152A" w:rsidR="006209DC" w:rsidRPr="0081720D" w:rsidRDefault="006209DC" w:rsidP="006209DC">
            <w:pPr>
              <w:rPr>
                <w:b/>
                <w:bCs/>
              </w:rPr>
            </w:pPr>
            <w:r w:rsidRPr="0081720D">
              <w:rPr>
                <w:b/>
                <w:bCs/>
              </w:rPr>
              <w:t>nuestra oración.</w:t>
            </w:r>
          </w:p>
          <w:p w14:paraId="38EAC52C" w14:textId="77777777" w:rsidR="00842E78" w:rsidRPr="0081720D" w:rsidRDefault="00842E78" w:rsidP="006209DC">
            <w:pPr>
              <w:rPr>
                <w:b/>
                <w:bCs/>
              </w:rPr>
            </w:pPr>
          </w:p>
          <w:p w14:paraId="6359374D" w14:textId="0F833DE9" w:rsidR="006209DC" w:rsidRPr="0081720D" w:rsidRDefault="006209DC" w:rsidP="006209DC">
            <w:pPr>
              <w:rPr>
                <w:b/>
                <w:bCs/>
              </w:rPr>
            </w:pPr>
            <w:r w:rsidRPr="0081720D">
              <w:rPr>
                <w:b/>
                <w:bCs/>
              </w:rPr>
              <w:t>Escucha, Señor,</w:t>
            </w:r>
          </w:p>
          <w:p w14:paraId="237DA684" w14:textId="52C17959" w:rsidR="006209DC" w:rsidRPr="0081720D" w:rsidRDefault="006209DC" w:rsidP="006209DC">
            <w:pPr>
              <w:rPr>
                <w:b/>
                <w:bCs/>
              </w:rPr>
            </w:pPr>
            <w:r w:rsidRPr="0081720D">
              <w:rPr>
                <w:b/>
                <w:bCs/>
              </w:rPr>
              <w:t>nuestra oración.</w:t>
            </w:r>
          </w:p>
          <w:p w14:paraId="5327060E" w14:textId="77777777" w:rsidR="00842E78" w:rsidRPr="0081720D" w:rsidRDefault="00842E78" w:rsidP="006209DC">
            <w:pPr>
              <w:rPr>
                <w:b/>
                <w:bCs/>
              </w:rPr>
            </w:pPr>
          </w:p>
          <w:p w14:paraId="3D5D269B" w14:textId="219B054C" w:rsidR="006209DC" w:rsidRPr="0081720D" w:rsidRDefault="006209DC" w:rsidP="006209DC">
            <w:pPr>
              <w:rPr>
                <w:b/>
                <w:bCs/>
              </w:rPr>
            </w:pPr>
            <w:r w:rsidRPr="0081720D">
              <w:rPr>
                <w:b/>
                <w:bCs/>
              </w:rPr>
              <w:t>Escucha, Señor,</w:t>
            </w:r>
          </w:p>
          <w:p w14:paraId="0145B8FB" w14:textId="7DA851F5" w:rsidR="006209DC" w:rsidRPr="0081720D" w:rsidRDefault="006209DC" w:rsidP="006209DC">
            <w:pPr>
              <w:rPr>
                <w:b/>
                <w:bCs/>
              </w:rPr>
            </w:pPr>
            <w:r w:rsidRPr="0081720D">
              <w:rPr>
                <w:b/>
                <w:bCs/>
              </w:rPr>
              <w:t>nuestra oración.</w:t>
            </w:r>
          </w:p>
        </w:tc>
      </w:tr>
    </w:tbl>
    <w:p w14:paraId="00A09D1C" w14:textId="77777777" w:rsidR="00E5126F" w:rsidRDefault="00E5126F" w:rsidP="00E5126F">
      <w:bookmarkStart w:id="374" w:name="_Toc181823094"/>
    </w:p>
    <w:p w14:paraId="06CE4A2D" w14:textId="77777777" w:rsidR="00E5126F" w:rsidRDefault="00E5126F" w:rsidP="00E5126F"/>
    <w:p w14:paraId="30A7BFCA" w14:textId="77777777" w:rsidR="00E5126F" w:rsidRDefault="00E5126F" w:rsidP="00E5126F"/>
    <w:p w14:paraId="1C5643F7" w14:textId="77777777" w:rsidR="00E5126F" w:rsidRDefault="00E5126F" w:rsidP="00E5126F"/>
    <w:p w14:paraId="4B5FE354" w14:textId="77777777" w:rsidR="00E5126F" w:rsidRDefault="00E5126F" w:rsidP="00E5126F"/>
    <w:p w14:paraId="10203C80" w14:textId="77777777" w:rsidR="00E5126F" w:rsidRDefault="00E5126F" w:rsidP="00E5126F"/>
    <w:p w14:paraId="6C85AD72" w14:textId="77777777" w:rsidR="00E5126F" w:rsidRDefault="00E5126F" w:rsidP="00E5126F"/>
    <w:p w14:paraId="610F80E9" w14:textId="77777777" w:rsidR="00E5126F" w:rsidRDefault="00E5126F" w:rsidP="00E5126F"/>
    <w:p w14:paraId="3B901FF3" w14:textId="77777777" w:rsidR="00E5126F" w:rsidRDefault="00E5126F" w:rsidP="00E5126F"/>
    <w:p w14:paraId="16AD4BFF" w14:textId="77777777" w:rsidR="00E5126F" w:rsidRDefault="00E5126F" w:rsidP="00E5126F"/>
    <w:p w14:paraId="425B856F" w14:textId="77777777" w:rsidR="00E5126F" w:rsidRDefault="00E5126F" w:rsidP="00E5126F"/>
    <w:p w14:paraId="3CE9E2A9" w14:textId="77777777" w:rsidR="00E5126F" w:rsidRDefault="00E5126F" w:rsidP="00E5126F"/>
    <w:p w14:paraId="4004BBA2" w14:textId="77777777" w:rsidR="00E5126F" w:rsidRDefault="00E5126F" w:rsidP="00E5126F"/>
    <w:p w14:paraId="40EA8DD1" w14:textId="77777777" w:rsidR="00E5126F" w:rsidRDefault="00E5126F" w:rsidP="00E5126F"/>
    <w:p w14:paraId="5FDEED98" w14:textId="77777777" w:rsidR="00E5126F" w:rsidRDefault="00E5126F" w:rsidP="00E5126F"/>
    <w:p w14:paraId="72A7C363" w14:textId="77777777" w:rsidR="00E5126F" w:rsidRDefault="00E5126F" w:rsidP="00E5126F"/>
    <w:p w14:paraId="7CB380C7" w14:textId="33989BE0" w:rsidR="006209DC" w:rsidRPr="00960B63" w:rsidRDefault="005C5800" w:rsidP="001E7F8D">
      <w:pPr>
        <w:pStyle w:val="Ttulo2"/>
      </w:pPr>
      <w:r>
        <w:lastRenderedPageBreak/>
        <w:t>Pregón Pascual</w:t>
      </w:r>
      <w:r w:rsidR="006209DC" w:rsidRPr="00960B63">
        <w:tab/>
        <w:t>(</w:t>
      </w:r>
      <w:r>
        <w:t>La cej1</w:t>
      </w:r>
      <w:r w:rsidR="006209DC" w:rsidRPr="00960B63">
        <w:t>)</w:t>
      </w:r>
      <w:bookmarkEnd w:id="374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6209DC" w:rsidRPr="00960B63" w14:paraId="43D95D6B" w14:textId="77777777" w:rsidTr="00D66F3D">
        <w:tc>
          <w:tcPr>
            <w:tcW w:w="7143" w:type="dxa"/>
            <w:tcBorders>
              <w:bottom w:val="single" w:sz="4" w:space="0" w:color="auto"/>
            </w:tcBorders>
          </w:tcPr>
          <w:p w14:paraId="67C06CF6" w14:textId="07AAEC9C" w:rsidR="005C5800" w:rsidRDefault="005C5800" w:rsidP="005C5800">
            <w:r>
              <w:t xml:space="preserve"> La         Re           </w:t>
            </w:r>
            <w:proofErr w:type="gramStart"/>
            <w:r>
              <w:t>La  Re</w:t>
            </w:r>
            <w:proofErr w:type="gramEnd"/>
          </w:p>
          <w:p w14:paraId="5C20FC45" w14:textId="77777777" w:rsidR="005C5800" w:rsidRDefault="005C5800" w:rsidP="005C5800">
            <w:r w:rsidRPr="00631443">
              <w:rPr>
                <w:u w:val="double"/>
              </w:rPr>
              <w:t>E</w:t>
            </w:r>
            <w:r>
              <w:t>xulten los coros de los ángeles,</w:t>
            </w:r>
          </w:p>
          <w:p w14:paraId="787ADA46" w14:textId="5B806C9D" w:rsidR="005C5800" w:rsidRDefault="005C5800" w:rsidP="005C5800">
            <w:r>
              <w:t xml:space="preserve"> La           Re         La Mi</w:t>
            </w:r>
          </w:p>
          <w:p w14:paraId="1C14AF43" w14:textId="77777777" w:rsidR="005C5800" w:rsidRDefault="005C5800" w:rsidP="005C5800">
            <w:r>
              <w:t>exulten los ministros de Dios</w:t>
            </w:r>
          </w:p>
          <w:p w14:paraId="60944C51" w14:textId="171386C3" w:rsidR="005C5800" w:rsidRDefault="005C5800" w:rsidP="005C5800">
            <w:r>
              <w:t xml:space="preserve">      </w:t>
            </w:r>
            <w:proofErr w:type="spellStart"/>
            <w:r>
              <w:t>Fa#m</w:t>
            </w:r>
            <w:proofErr w:type="spellEnd"/>
            <w:r>
              <w:t xml:space="preserve">           </w:t>
            </w:r>
            <w:proofErr w:type="spellStart"/>
            <w:r>
              <w:t>Do#m</w:t>
            </w:r>
            <w:proofErr w:type="spellEnd"/>
            <w:r>
              <w:t xml:space="preserve">        Re</w:t>
            </w:r>
          </w:p>
          <w:p w14:paraId="3440BB5C" w14:textId="77777777" w:rsidR="005C5800" w:rsidRDefault="005C5800" w:rsidP="005C5800">
            <w:r>
              <w:t>y que suenen las trompetas de victoria</w:t>
            </w:r>
          </w:p>
          <w:p w14:paraId="32607C88" w14:textId="4A6F2244" w:rsidR="005C5800" w:rsidRDefault="005C5800" w:rsidP="005C5800">
            <w:r>
              <w:t xml:space="preserve">       La           Mi             La Mi</w:t>
            </w:r>
          </w:p>
          <w:p w14:paraId="3A964B84" w14:textId="77777777" w:rsidR="005C5800" w:rsidRDefault="005C5800" w:rsidP="005C5800">
            <w:r>
              <w:t xml:space="preserve">por el triunfo de Jesús, nuestro </w:t>
            </w:r>
            <w:r w:rsidRPr="00631443">
              <w:rPr>
                <w:u w:val="single"/>
              </w:rPr>
              <w:t>Se</w:t>
            </w:r>
            <w:r>
              <w:t>ñor.</w:t>
            </w:r>
          </w:p>
          <w:p w14:paraId="37DF6B1C" w14:textId="77777777" w:rsidR="005C5800" w:rsidRDefault="005C5800" w:rsidP="005C5800"/>
          <w:p w14:paraId="32DBE630" w14:textId="77777777" w:rsidR="005C5800" w:rsidRDefault="005C5800" w:rsidP="005C5800">
            <w:r>
              <w:t>La Iglesia también se alegrará</w:t>
            </w:r>
          </w:p>
          <w:p w14:paraId="391A941B" w14:textId="77777777" w:rsidR="005C5800" w:rsidRDefault="005C5800" w:rsidP="005C5800">
            <w:r>
              <w:t>revestida de tan brillante luz;</w:t>
            </w:r>
          </w:p>
          <w:p w14:paraId="4BB0B363" w14:textId="77777777" w:rsidR="005C5800" w:rsidRDefault="005C5800" w:rsidP="005C5800">
            <w:r>
              <w:t>que resuene este templo al aclamar</w:t>
            </w:r>
          </w:p>
          <w:p w14:paraId="54DEC62A" w14:textId="77777777" w:rsidR="005C5800" w:rsidRDefault="005C5800" w:rsidP="005C5800">
            <w:r>
              <w:t>nuestras voces cantando su bondad.</w:t>
            </w:r>
          </w:p>
          <w:p w14:paraId="1DC9BFC1" w14:textId="77777777" w:rsidR="005C5800" w:rsidRDefault="005C5800" w:rsidP="005C5800"/>
          <w:p w14:paraId="01651400" w14:textId="4A3E4B9D" w:rsidR="005C5800" w:rsidRDefault="005C5800" w:rsidP="005C5800">
            <w:pPr>
              <w:pStyle w:val="Estribillo"/>
            </w:pPr>
            <w:r>
              <w:t>La      Mi      Re      Mi</w:t>
            </w:r>
          </w:p>
          <w:p w14:paraId="1DBCF634" w14:textId="77777777" w:rsidR="005C5800" w:rsidRDefault="005C5800" w:rsidP="005C5800">
            <w:pPr>
              <w:pStyle w:val="Estribillo"/>
            </w:pPr>
            <w:r w:rsidRPr="00631443">
              <w:rPr>
                <w:u w:val="single"/>
              </w:rPr>
              <w:t>Glo</w:t>
            </w:r>
            <w:r>
              <w:t>ria, Gloria, Gloria, Gloria.</w:t>
            </w:r>
          </w:p>
          <w:p w14:paraId="753DF730" w14:textId="11F531DA" w:rsidR="005C5800" w:rsidRDefault="005C5800" w:rsidP="005C5800">
            <w:pPr>
              <w:pStyle w:val="Estribillo"/>
            </w:pPr>
            <w:r>
              <w:t>La      Mi      Re      Mi   La</w:t>
            </w:r>
          </w:p>
          <w:p w14:paraId="6540F105" w14:textId="77777777" w:rsidR="005C5800" w:rsidRDefault="005C5800" w:rsidP="005C5800">
            <w:pPr>
              <w:pStyle w:val="Estribillo"/>
            </w:pPr>
            <w:r>
              <w:t>Gloria, Gloria, Gloria, Glori</w:t>
            </w:r>
            <w:r w:rsidRPr="00631443">
              <w:rPr>
                <w:u w:val="double"/>
              </w:rPr>
              <w:t>a</w:t>
            </w:r>
            <w:r>
              <w:t>.</w:t>
            </w:r>
          </w:p>
          <w:p w14:paraId="010EE0F3" w14:textId="77777777" w:rsidR="005C5800" w:rsidRDefault="005C5800" w:rsidP="005C5800"/>
          <w:p w14:paraId="076B49BA" w14:textId="5FCE1BD7" w:rsidR="005C5800" w:rsidRDefault="005C5800" w:rsidP="005C5800">
            <w:r>
              <w:t>Ésta es la noche en que libraste</w:t>
            </w:r>
          </w:p>
          <w:p w14:paraId="39F8102E" w14:textId="77777777" w:rsidR="005C5800" w:rsidRDefault="005C5800" w:rsidP="005C5800">
            <w:r>
              <w:t>a tu pueblo del poder del Faraón.</w:t>
            </w:r>
          </w:p>
          <w:p w14:paraId="7C91839B" w14:textId="77777777" w:rsidR="005C5800" w:rsidRDefault="005C5800" w:rsidP="005C5800">
            <w:r>
              <w:t>Ésta es la noche en que cruzaban</w:t>
            </w:r>
          </w:p>
          <w:p w14:paraId="7572DBC6" w14:textId="77777777" w:rsidR="005C5800" w:rsidRDefault="005C5800" w:rsidP="005C5800">
            <w:r>
              <w:t>el Mar Rojo alabando a su Señor.</w:t>
            </w:r>
          </w:p>
          <w:p w14:paraId="632F63B3" w14:textId="77777777" w:rsidR="005C5800" w:rsidRDefault="005C5800" w:rsidP="005C5800"/>
          <w:p w14:paraId="52662E8B" w14:textId="06862468" w:rsidR="005C5800" w:rsidRDefault="005C5800" w:rsidP="005C5800">
            <w:r>
              <w:t>Ésta es la noche en que se rompen</w:t>
            </w:r>
          </w:p>
          <w:p w14:paraId="35146ED3" w14:textId="77777777" w:rsidR="005C5800" w:rsidRDefault="005C5800" w:rsidP="005C5800">
            <w:r>
              <w:t>las cadenas del pecado por Jesús.</w:t>
            </w:r>
          </w:p>
          <w:p w14:paraId="6BEC76CE" w14:textId="77777777" w:rsidR="005C5800" w:rsidRDefault="005C5800" w:rsidP="005C5800">
            <w:r>
              <w:t>Ésta es la noche en que Cristo</w:t>
            </w:r>
          </w:p>
          <w:p w14:paraId="6996BB17" w14:textId="77777777" w:rsidR="005C5800" w:rsidRDefault="005C5800" w:rsidP="005C5800">
            <w:r>
              <w:t>a la muerte con su muerte derrotó.</w:t>
            </w:r>
          </w:p>
          <w:p w14:paraId="5BCD5950" w14:textId="77777777" w:rsidR="005C5800" w:rsidRDefault="005C5800" w:rsidP="005C5800"/>
          <w:p w14:paraId="0993016B" w14:textId="57FE8F53" w:rsidR="005C5800" w:rsidRDefault="005C5800" w:rsidP="005C5800">
            <w:r>
              <w:t>Grande ha sido la ternura con tu pueblo,</w:t>
            </w:r>
          </w:p>
          <w:p w14:paraId="67AA1A78" w14:textId="77777777" w:rsidR="005C5800" w:rsidRDefault="005C5800" w:rsidP="005C5800">
            <w:r>
              <w:t>¡la locura incontenible de tu amor!</w:t>
            </w:r>
          </w:p>
          <w:p w14:paraId="03C65B11" w14:textId="77777777" w:rsidR="005C5800" w:rsidRDefault="005C5800" w:rsidP="005C5800">
            <w:r>
              <w:t>Entregaste a tu Hijo por nosotros,</w:t>
            </w:r>
          </w:p>
          <w:p w14:paraId="6BA05D1C" w14:textId="77777777" w:rsidR="005C5800" w:rsidRDefault="005C5800" w:rsidP="005C5800">
            <w:r>
              <w:t>¡nuestras culpas, ha pagado el Redentor!</w:t>
            </w:r>
          </w:p>
          <w:p w14:paraId="3B7B50FA" w14:textId="77777777" w:rsidR="005C5800" w:rsidRDefault="005C5800" w:rsidP="005C5800"/>
          <w:p w14:paraId="0220F562" w14:textId="6FE83D0F" w:rsidR="005C5800" w:rsidRDefault="005C5800" w:rsidP="005C5800">
            <w:r>
              <w:t>Las tinieblas del pecado y las tristezas</w:t>
            </w:r>
          </w:p>
          <w:p w14:paraId="45726DF8" w14:textId="77777777" w:rsidR="005C5800" w:rsidRDefault="005C5800" w:rsidP="005C5800">
            <w:r>
              <w:t>se disipan por el triunfo del Señor.</w:t>
            </w:r>
          </w:p>
          <w:p w14:paraId="51F193DE" w14:textId="77777777" w:rsidR="005C5800" w:rsidRDefault="005C5800" w:rsidP="005C5800">
            <w:r>
              <w:t>Cristo asciende victorioso del sepulcro,</w:t>
            </w:r>
          </w:p>
          <w:p w14:paraId="3BC29526" w14:textId="77777777" w:rsidR="005C5800" w:rsidRDefault="005C5800" w:rsidP="005C5800">
            <w:r>
              <w:t>¡es la noche que nos trae la salvación!</w:t>
            </w:r>
          </w:p>
          <w:p w14:paraId="5EAE2D6A" w14:textId="77777777" w:rsidR="005C5800" w:rsidRDefault="005C5800" w:rsidP="005C5800"/>
          <w:p w14:paraId="091145BE" w14:textId="77777777" w:rsidR="005C5800" w:rsidRDefault="005C5800" w:rsidP="005C5800"/>
          <w:p w14:paraId="0C97F96C" w14:textId="5B1128AD" w:rsidR="005C5800" w:rsidRDefault="005C5800" w:rsidP="005C5800">
            <w:r>
              <w:t>Que se alegre y se goce esta fiesta</w:t>
            </w:r>
          </w:p>
          <w:p w14:paraId="3D4868F2" w14:textId="77777777" w:rsidR="005C5800" w:rsidRDefault="005C5800" w:rsidP="005C5800">
            <w:r>
              <w:t>inundada de tanta claridad.</w:t>
            </w:r>
          </w:p>
          <w:p w14:paraId="1DEED50C" w14:textId="77777777" w:rsidR="005C5800" w:rsidRDefault="005C5800" w:rsidP="005C5800">
            <w:r>
              <w:t>Que se sienta libre de la oscuridad</w:t>
            </w:r>
          </w:p>
          <w:p w14:paraId="6E6FEB9F" w14:textId="77777777" w:rsidR="005C5800" w:rsidRDefault="005C5800" w:rsidP="005C5800">
            <w:r>
              <w:t>porque las tinieblas Él venció.</w:t>
            </w:r>
          </w:p>
          <w:p w14:paraId="0D7402A8" w14:textId="77777777" w:rsidR="005C5800" w:rsidRDefault="005C5800" w:rsidP="005C5800"/>
          <w:p w14:paraId="56AF30CA" w14:textId="405EBC8B" w:rsidR="005C5800" w:rsidRDefault="005C5800" w:rsidP="005C5800">
            <w:r>
              <w:t>Ésta es la noche tan dichosa</w:t>
            </w:r>
          </w:p>
          <w:p w14:paraId="19EFA34E" w14:textId="77777777" w:rsidR="005C5800" w:rsidRDefault="005C5800" w:rsidP="005C5800">
            <w:r>
              <w:t>que devuelve la alegría al corazón.</w:t>
            </w:r>
          </w:p>
          <w:p w14:paraId="1958ACB9" w14:textId="77777777" w:rsidR="005C5800" w:rsidRDefault="005C5800" w:rsidP="005C5800">
            <w:r>
              <w:t>Ésta es la noche como el día</w:t>
            </w:r>
          </w:p>
          <w:p w14:paraId="79E6F052" w14:textId="77777777" w:rsidR="005C5800" w:rsidRDefault="005C5800" w:rsidP="005C5800">
            <w:r>
              <w:t>en que Cristo, el Señor, resucitó.</w:t>
            </w:r>
          </w:p>
          <w:p w14:paraId="4A678243" w14:textId="77777777" w:rsidR="005C5800" w:rsidRDefault="005C5800" w:rsidP="005C5800"/>
          <w:p w14:paraId="2B39AADE" w14:textId="77777777" w:rsidR="005C5800" w:rsidRDefault="005C5800" w:rsidP="005C5800"/>
          <w:p w14:paraId="6A1D73B3" w14:textId="7FFD15C9" w:rsidR="005C5800" w:rsidRDefault="005C5800" w:rsidP="005C5800">
            <w:r>
              <w:t>A nosotros corresponde enaltecer</w:t>
            </w:r>
          </w:p>
          <w:p w14:paraId="06EC7E5C" w14:textId="77777777" w:rsidR="005C5800" w:rsidRDefault="005C5800" w:rsidP="005C5800">
            <w:r>
              <w:t>la grandeza y la bondad de nuestro Dios;</w:t>
            </w:r>
          </w:p>
          <w:p w14:paraId="39B84B37" w14:textId="77777777" w:rsidR="005C5800" w:rsidRDefault="005C5800" w:rsidP="005C5800">
            <w:r>
              <w:t>nos pasó de las tinieblas a la luz,</w:t>
            </w:r>
          </w:p>
          <w:p w14:paraId="6E2A54DE" w14:textId="77777777" w:rsidR="005C5800" w:rsidRDefault="005C5800" w:rsidP="005C5800">
            <w:r>
              <w:t>de la muerte a la vida sin final.</w:t>
            </w:r>
          </w:p>
          <w:p w14:paraId="2C3F6B88" w14:textId="77777777" w:rsidR="005C5800" w:rsidRDefault="005C5800" w:rsidP="005C5800"/>
          <w:p w14:paraId="6906CB52" w14:textId="5E5CE163" w:rsidR="005C5800" w:rsidRDefault="005C5800" w:rsidP="005C5800">
            <w:r>
              <w:t>Te rogamos que este cirio arda siempre</w:t>
            </w:r>
          </w:p>
          <w:p w14:paraId="44B30099" w14:textId="77777777" w:rsidR="005C5800" w:rsidRDefault="005C5800" w:rsidP="005C5800">
            <w:r>
              <w:t>hasta que llegue el lucero matinal.</w:t>
            </w:r>
          </w:p>
          <w:p w14:paraId="222AD86F" w14:textId="77777777" w:rsidR="005C5800" w:rsidRDefault="005C5800" w:rsidP="005C5800">
            <w:r>
              <w:t>Es Cristo, tu Hijo, victorioso,</w:t>
            </w:r>
          </w:p>
          <w:p w14:paraId="0D60563F" w14:textId="3AC9B152" w:rsidR="006209DC" w:rsidRPr="00960B63" w:rsidRDefault="005C5800" w:rsidP="005C5800">
            <w:r>
              <w:t>que sereno brillará en la eternidad.</w:t>
            </w:r>
          </w:p>
        </w:tc>
      </w:tr>
    </w:tbl>
    <w:p w14:paraId="23A25985" w14:textId="77777777" w:rsidR="00E5126F" w:rsidRDefault="00E5126F" w:rsidP="00E5126F">
      <w:bookmarkStart w:id="375" w:name="_Toc181823095"/>
    </w:p>
    <w:p w14:paraId="3C0C5805" w14:textId="77777777" w:rsidR="00E5126F" w:rsidRDefault="00E5126F" w:rsidP="00E5126F"/>
    <w:p w14:paraId="44B5508A" w14:textId="77777777" w:rsidR="00E87EF4" w:rsidRDefault="00E87EF4" w:rsidP="00E5126F"/>
    <w:p w14:paraId="5FC03CD4" w14:textId="77777777" w:rsidR="00E5126F" w:rsidRDefault="00E5126F" w:rsidP="00E5126F"/>
    <w:p w14:paraId="060E5D2E" w14:textId="77777777" w:rsidR="00E5126F" w:rsidRDefault="00E5126F" w:rsidP="00E5126F"/>
    <w:p w14:paraId="57EBA37F" w14:textId="77777777" w:rsidR="00653104" w:rsidRPr="00960B63" w:rsidRDefault="00653104" w:rsidP="001E7F8D">
      <w:pPr>
        <w:pStyle w:val="Ttulo2"/>
      </w:pPr>
      <w:r>
        <w:lastRenderedPageBreak/>
        <w:t>Secuencia de Pascua</w:t>
      </w:r>
      <w:r w:rsidRPr="00960B63">
        <w:tab/>
        <w:t>(</w:t>
      </w:r>
      <w:r>
        <w:t>Re</w:t>
      </w:r>
      <w:r w:rsidRPr="00960B63">
        <w:t>)</w:t>
      </w:r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653104" w:rsidRPr="00960B63" w14:paraId="05ED1F4A" w14:textId="77777777" w:rsidTr="006E6A06">
        <w:tc>
          <w:tcPr>
            <w:tcW w:w="7143" w:type="dxa"/>
            <w:tcBorders>
              <w:bottom w:val="single" w:sz="4" w:space="0" w:color="auto"/>
            </w:tcBorders>
          </w:tcPr>
          <w:p w14:paraId="05EC3108" w14:textId="77777777" w:rsidR="00653104" w:rsidRPr="00173A79" w:rsidRDefault="00653104" w:rsidP="006E6A06">
            <w:r w:rsidRPr="00173A79">
              <w:t xml:space="preserve"> Re      La      </w:t>
            </w:r>
            <w:proofErr w:type="gramStart"/>
            <w:r w:rsidRPr="00173A79">
              <w:t xml:space="preserve">Re      </w:t>
            </w:r>
            <w:r>
              <w:t xml:space="preserve">        </w:t>
            </w:r>
            <w:proofErr w:type="spellStart"/>
            <w:r>
              <w:t>Fa</w:t>
            </w:r>
            <w:proofErr w:type="gramEnd"/>
            <w:r>
              <w:t>#</w:t>
            </w:r>
            <w:proofErr w:type="gramStart"/>
            <w:r w:rsidRPr="00173A79">
              <w:t>m</w:t>
            </w:r>
            <w:proofErr w:type="spellEnd"/>
            <w:r w:rsidRPr="00173A79">
              <w:t xml:space="preserve">  </w:t>
            </w:r>
            <w:r>
              <w:t>La</w:t>
            </w:r>
            <w:proofErr w:type="gramEnd"/>
          </w:p>
          <w:p w14:paraId="5121B6FA" w14:textId="77777777" w:rsidR="00653104" w:rsidRDefault="00653104" w:rsidP="006E6A06">
            <w:r>
              <w:t>Ofrezcan los cristia</w:t>
            </w:r>
            <w:r w:rsidRPr="00705879">
              <w:rPr>
                <w:u w:val="double"/>
              </w:rPr>
              <w:t>nos</w:t>
            </w:r>
            <w:r>
              <w:t xml:space="preserve"> ofrendas de alabanza</w:t>
            </w:r>
          </w:p>
          <w:p w14:paraId="15758212" w14:textId="77777777" w:rsidR="00653104" w:rsidRPr="00173A79" w:rsidRDefault="00653104" w:rsidP="006E6A06">
            <w:r w:rsidRPr="00173A79">
              <w:t xml:space="preserve">  Sim          La         Sol   </w:t>
            </w:r>
            <w:proofErr w:type="spellStart"/>
            <w:r w:rsidRPr="00173A79">
              <w:t>Mim</w:t>
            </w:r>
            <w:proofErr w:type="spellEnd"/>
            <w:r w:rsidRPr="00173A79">
              <w:t xml:space="preserve">   La Re</w:t>
            </w:r>
          </w:p>
          <w:p w14:paraId="580B9992" w14:textId="77777777" w:rsidR="00653104" w:rsidRDefault="00653104" w:rsidP="006E6A06">
            <w:r>
              <w:t xml:space="preserve">a </w:t>
            </w:r>
            <w:r w:rsidRPr="00705879">
              <w:rPr>
                <w:u w:val="single"/>
              </w:rPr>
              <w:t>glo</w:t>
            </w:r>
            <w:r>
              <w:t>ria de la Víctima propicia de la Pascua.</w:t>
            </w:r>
          </w:p>
          <w:p w14:paraId="500F563F" w14:textId="77777777" w:rsidR="00653104" w:rsidRDefault="00653104" w:rsidP="006E6A06"/>
          <w:p w14:paraId="776C916A" w14:textId="77777777" w:rsidR="00653104" w:rsidRDefault="00653104" w:rsidP="006E6A06">
            <w:r>
              <w:t>Cordero sin pecado que a las ovejas salva,</w:t>
            </w:r>
          </w:p>
          <w:p w14:paraId="1B138A3E" w14:textId="77777777" w:rsidR="00653104" w:rsidRDefault="00653104" w:rsidP="006E6A06">
            <w:r>
              <w:t>a Dios y a los culpables unió con nueva alianza.</w:t>
            </w:r>
          </w:p>
          <w:p w14:paraId="57AB3461" w14:textId="77777777" w:rsidR="00653104" w:rsidRDefault="00653104" w:rsidP="006E6A06"/>
          <w:p w14:paraId="5E054E7E" w14:textId="77777777" w:rsidR="00653104" w:rsidRDefault="00653104" w:rsidP="006E6A06">
            <w:r>
              <w:t>Lucharon vida y muerte en singular batalla,</w:t>
            </w:r>
          </w:p>
          <w:p w14:paraId="0CA12F23" w14:textId="77777777" w:rsidR="00653104" w:rsidRDefault="00653104" w:rsidP="006E6A06">
            <w:r>
              <w:t>y, muerto el que es la vida, triunfante se levanta.</w:t>
            </w:r>
          </w:p>
          <w:p w14:paraId="1E9A12C1" w14:textId="77777777" w:rsidR="00653104" w:rsidRDefault="00653104" w:rsidP="006E6A06"/>
          <w:p w14:paraId="17CE4311" w14:textId="77777777" w:rsidR="00653104" w:rsidRDefault="00653104" w:rsidP="006E6A06">
            <w:r>
              <w:t xml:space="preserve">¿Qué has visto de camino, </w:t>
            </w:r>
            <w:proofErr w:type="gramStart"/>
            <w:r>
              <w:t>María, en la mañana?</w:t>
            </w:r>
            <w:proofErr w:type="gramEnd"/>
          </w:p>
          <w:p w14:paraId="5EEFAB8E" w14:textId="77777777" w:rsidR="00653104" w:rsidRDefault="00653104" w:rsidP="006E6A06">
            <w:r>
              <w:t>“A mi Señor glorioso, la tumba abandonada.</w:t>
            </w:r>
          </w:p>
          <w:p w14:paraId="2B955242" w14:textId="77777777" w:rsidR="00653104" w:rsidRDefault="00653104" w:rsidP="006E6A06"/>
          <w:p w14:paraId="1A81887E" w14:textId="77777777" w:rsidR="00653104" w:rsidRDefault="00653104" w:rsidP="006E6A06">
            <w:r>
              <w:t>Los ángeles testigos, sudarios y mortaja.</w:t>
            </w:r>
          </w:p>
          <w:p w14:paraId="765E0D6E" w14:textId="77777777" w:rsidR="00653104" w:rsidRDefault="00653104" w:rsidP="006E6A06">
            <w:r>
              <w:t xml:space="preserve">¡Resucitó de veras, mi amor y mi </w:t>
            </w:r>
            <w:proofErr w:type="gramStart"/>
            <w:r>
              <w:t>esperanza!.</w:t>
            </w:r>
            <w:proofErr w:type="gramEnd"/>
          </w:p>
          <w:p w14:paraId="113635FE" w14:textId="77777777" w:rsidR="00653104" w:rsidRDefault="00653104" w:rsidP="006E6A06"/>
          <w:p w14:paraId="67C1FCA8" w14:textId="77777777" w:rsidR="00653104" w:rsidRDefault="00653104" w:rsidP="006E6A06">
            <w:r>
              <w:t>Venid a Galilea, allí el Señor aguarda;</w:t>
            </w:r>
          </w:p>
          <w:p w14:paraId="18069964" w14:textId="77777777" w:rsidR="00653104" w:rsidRDefault="00653104" w:rsidP="006E6A06">
            <w:r>
              <w:t>allí veréis los suyos la gloria de la Pascua”.</w:t>
            </w:r>
          </w:p>
          <w:p w14:paraId="50375B6E" w14:textId="77777777" w:rsidR="00653104" w:rsidRDefault="00653104" w:rsidP="006E6A06"/>
          <w:p w14:paraId="76BB7D73" w14:textId="77777777" w:rsidR="00653104" w:rsidRDefault="00653104" w:rsidP="006E6A06">
            <w:r>
              <w:t>Primicia de los muertos, sabemos por tu gracia</w:t>
            </w:r>
          </w:p>
          <w:p w14:paraId="11C89399" w14:textId="77777777" w:rsidR="00653104" w:rsidRDefault="00653104" w:rsidP="006E6A06">
            <w:r>
              <w:t>que estás resucitado la muerte en ti no manda.</w:t>
            </w:r>
          </w:p>
          <w:p w14:paraId="56D320EF" w14:textId="77777777" w:rsidR="00653104" w:rsidRDefault="00653104" w:rsidP="006E6A06"/>
          <w:p w14:paraId="7CA34E2E" w14:textId="77777777" w:rsidR="00653104" w:rsidRDefault="00653104" w:rsidP="006E6A06">
            <w:r>
              <w:t>Rey vencedor, apiádate de la miseria humana</w:t>
            </w:r>
          </w:p>
          <w:p w14:paraId="1FFB475B" w14:textId="77777777" w:rsidR="00653104" w:rsidRPr="00960B63" w:rsidRDefault="00653104" w:rsidP="006E6A06">
            <w:r>
              <w:t>y da a tus fieles parte en tu victoria santa.</w:t>
            </w:r>
          </w:p>
        </w:tc>
      </w:tr>
    </w:tbl>
    <w:p w14:paraId="4C25FB3E" w14:textId="77777777" w:rsidR="00653104" w:rsidRDefault="00653104" w:rsidP="00653104"/>
    <w:p w14:paraId="5FEF8B53" w14:textId="77777777" w:rsidR="00653104" w:rsidRDefault="00653104" w:rsidP="00653104"/>
    <w:p w14:paraId="19EC4BCE" w14:textId="77777777" w:rsidR="00653104" w:rsidRDefault="00653104" w:rsidP="00653104"/>
    <w:p w14:paraId="37F413E7" w14:textId="77777777" w:rsidR="00653104" w:rsidRDefault="00653104" w:rsidP="00653104"/>
    <w:p w14:paraId="542C509D" w14:textId="77777777" w:rsidR="00653104" w:rsidRDefault="00653104" w:rsidP="00653104"/>
    <w:p w14:paraId="5D90FB40" w14:textId="77777777" w:rsidR="00653104" w:rsidRDefault="00653104" w:rsidP="00653104"/>
    <w:p w14:paraId="0D69154A" w14:textId="77777777" w:rsidR="00653104" w:rsidRDefault="00653104" w:rsidP="00653104"/>
    <w:p w14:paraId="40420B2A" w14:textId="77777777" w:rsidR="00653104" w:rsidRDefault="00653104" w:rsidP="00653104"/>
    <w:p w14:paraId="3473D9A2" w14:textId="77777777" w:rsidR="00653104" w:rsidRDefault="00653104" w:rsidP="00653104"/>
    <w:p w14:paraId="161E6987" w14:textId="77777777" w:rsidR="00653104" w:rsidRDefault="00653104" w:rsidP="00653104"/>
    <w:p w14:paraId="060F361B" w14:textId="77777777" w:rsidR="00653104" w:rsidRDefault="00653104" w:rsidP="00653104"/>
    <w:p w14:paraId="3589F1D8" w14:textId="77777777" w:rsidR="00653104" w:rsidRDefault="00653104" w:rsidP="00653104"/>
    <w:p w14:paraId="5FAF7DC4" w14:textId="77777777" w:rsidR="00653104" w:rsidRDefault="00653104" w:rsidP="00653104"/>
    <w:p w14:paraId="349C2740" w14:textId="77777777" w:rsidR="00653104" w:rsidRDefault="00653104" w:rsidP="00653104"/>
    <w:p w14:paraId="75F8C052" w14:textId="77777777" w:rsidR="00653104" w:rsidRDefault="00653104" w:rsidP="00653104"/>
    <w:p w14:paraId="3789C694" w14:textId="77777777" w:rsidR="00653104" w:rsidRDefault="00653104" w:rsidP="00653104"/>
    <w:p w14:paraId="32B2D5FA" w14:textId="77777777" w:rsidR="00653104" w:rsidRDefault="00653104" w:rsidP="00653104"/>
    <w:p w14:paraId="3533CF5A" w14:textId="77777777" w:rsidR="00653104" w:rsidRDefault="00653104" w:rsidP="00653104"/>
    <w:p w14:paraId="516D5029" w14:textId="77777777" w:rsidR="00653104" w:rsidRDefault="00653104" w:rsidP="00653104"/>
    <w:p w14:paraId="13F50780" w14:textId="77777777" w:rsidR="00653104" w:rsidRDefault="00653104" w:rsidP="00653104"/>
    <w:p w14:paraId="7CEE16A7" w14:textId="77777777" w:rsidR="00653104" w:rsidRDefault="00653104" w:rsidP="00653104"/>
    <w:p w14:paraId="6127322D" w14:textId="77777777" w:rsidR="00653104" w:rsidRDefault="00653104" w:rsidP="00653104"/>
    <w:p w14:paraId="641B6770" w14:textId="77777777" w:rsidR="00653104" w:rsidRDefault="00653104" w:rsidP="00653104"/>
    <w:p w14:paraId="0AD88AB0" w14:textId="77777777" w:rsidR="00653104" w:rsidRDefault="00653104" w:rsidP="00653104"/>
    <w:p w14:paraId="201D719E" w14:textId="77777777" w:rsidR="00653104" w:rsidRDefault="00653104" w:rsidP="00653104"/>
    <w:p w14:paraId="22C23E6F" w14:textId="77777777" w:rsidR="00653104" w:rsidRDefault="00653104" w:rsidP="00653104"/>
    <w:p w14:paraId="45F61F69" w14:textId="77777777" w:rsidR="00653104" w:rsidRDefault="00653104" w:rsidP="00653104"/>
    <w:p w14:paraId="749806F4" w14:textId="77777777" w:rsidR="00653104" w:rsidRDefault="00653104" w:rsidP="00653104"/>
    <w:p w14:paraId="15B30053" w14:textId="77777777" w:rsidR="00653104" w:rsidRDefault="00653104" w:rsidP="00653104"/>
    <w:p w14:paraId="6087B7B3" w14:textId="77777777" w:rsidR="00653104" w:rsidRDefault="00653104" w:rsidP="00653104"/>
    <w:p w14:paraId="6495011E" w14:textId="77777777" w:rsidR="00653104" w:rsidRDefault="00653104" w:rsidP="00653104"/>
    <w:p w14:paraId="3EA2756D" w14:textId="77777777" w:rsidR="00653104" w:rsidRDefault="00653104" w:rsidP="00653104"/>
    <w:p w14:paraId="3155F93C" w14:textId="77777777" w:rsidR="00653104" w:rsidRDefault="00653104" w:rsidP="00653104"/>
    <w:p w14:paraId="288E0658" w14:textId="77777777" w:rsidR="00653104" w:rsidRDefault="00653104" w:rsidP="00653104"/>
    <w:p w14:paraId="77A0CEA7" w14:textId="77777777" w:rsidR="00653104" w:rsidRDefault="00653104" w:rsidP="00653104"/>
    <w:p w14:paraId="7137CB6A" w14:textId="77777777" w:rsidR="00653104" w:rsidRDefault="00653104" w:rsidP="00653104"/>
    <w:p w14:paraId="48A61773" w14:textId="77777777" w:rsidR="00653104" w:rsidRDefault="00653104" w:rsidP="00653104"/>
    <w:p w14:paraId="4067B9FE" w14:textId="77777777" w:rsidR="00653104" w:rsidRDefault="00653104" w:rsidP="00653104"/>
    <w:p w14:paraId="3451EFBD" w14:textId="77777777" w:rsidR="00653104" w:rsidRDefault="00653104" w:rsidP="00653104"/>
    <w:p w14:paraId="767ED906" w14:textId="77777777" w:rsidR="00653104" w:rsidRDefault="00653104" w:rsidP="00653104"/>
    <w:p w14:paraId="6569A5EF" w14:textId="7E98EF6C" w:rsidR="00653104" w:rsidRPr="00960B63" w:rsidRDefault="00653104" w:rsidP="001E7F8D">
      <w:pPr>
        <w:pStyle w:val="Ttulo2"/>
      </w:pPr>
      <w:r>
        <w:lastRenderedPageBreak/>
        <w:t xml:space="preserve">Ven, Espíritu divino (Sec. de </w:t>
      </w:r>
      <w:proofErr w:type="spellStart"/>
      <w:r>
        <w:t>Pent</w:t>
      </w:r>
      <w:proofErr w:type="spellEnd"/>
      <w:r>
        <w:t>.)</w:t>
      </w:r>
      <w:r w:rsidRPr="00960B63">
        <w:tab/>
        <w:t>(</w:t>
      </w:r>
      <w:r>
        <w:t>Do</w:t>
      </w:r>
      <w:r w:rsidRPr="00960B63">
        <w:t>)</w:t>
      </w:r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653104" w:rsidRPr="00960B63" w14:paraId="1680EF73" w14:textId="77777777" w:rsidTr="006E6A06">
        <w:tc>
          <w:tcPr>
            <w:tcW w:w="7143" w:type="dxa"/>
            <w:tcBorders>
              <w:bottom w:val="single" w:sz="4" w:space="0" w:color="auto"/>
            </w:tcBorders>
          </w:tcPr>
          <w:p w14:paraId="210FB9C9" w14:textId="77777777" w:rsidR="00653104" w:rsidRPr="00297D58" w:rsidRDefault="00653104" w:rsidP="006E6A06">
            <w:pPr>
              <w:pStyle w:val="Estribillo"/>
              <w:rPr>
                <w:lang w:val="en-US"/>
              </w:rPr>
            </w:pPr>
            <w:r w:rsidRPr="00297D58">
              <w:rPr>
                <w:lang w:val="en-US"/>
              </w:rPr>
              <w:t xml:space="preserve">Do     </w:t>
            </w:r>
            <w:proofErr w:type="gramStart"/>
            <w:r w:rsidRPr="00297D58">
              <w:rPr>
                <w:lang w:val="en-US"/>
              </w:rPr>
              <w:t>Re  Sol</w:t>
            </w:r>
            <w:proofErr w:type="gramEnd"/>
            <w:r w:rsidRPr="00297D58">
              <w:rPr>
                <w:lang w:val="en-US"/>
              </w:rPr>
              <w:t xml:space="preserve"> Do     </w:t>
            </w:r>
            <w:proofErr w:type="gramStart"/>
            <w:r w:rsidRPr="00297D58">
              <w:rPr>
                <w:lang w:val="en-US"/>
              </w:rPr>
              <w:t>Re  Mim</w:t>
            </w:r>
            <w:proofErr w:type="gramEnd"/>
            <w:r w:rsidRPr="00297D58">
              <w:rPr>
                <w:lang w:val="en-US"/>
              </w:rPr>
              <w:t xml:space="preserve"> </w:t>
            </w:r>
            <w:r>
              <w:rPr>
                <w:lang w:val="en-US"/>
              </w:rPr>
              <w:t xml:space="preserve">Do     </w:t>
            </w:r>
            <w:proofErr w:type="gramStart"/>
            <w:r>
              <w:rPr>
                <w:lang w:val="en-US"/>
              </w:rPr>
              <w:t>Re  Sol</w:t>
            </w:r>
            <w:proofErr w:type="gramEnd"/>
            <w:r>
              <w:rPr>
                <w:lang w:val="en-US"/>
              </w:rPr>
              <w:t xml:space="preserve">  </w:t>
            </w:r>
            <w:proofErr w:type="gramStart"/>
            <w:r>
              <w:rPr>
                <w:lang w:val="en-US"/>
              </w:rPr>
              <w:t>Re  Do</w:t>
            </w:r>
            <w:proofErr w:type="gramEnd"/>
            <w:r>
              <w:rPr>
                <w:lang w:val="en-US"/>
              </w:rPr>
              <w:t xml:space="preserve">  Re</w:t>
            </w:r>
          </w:p>
          <w:p w14:paraId="73572670" w14:textId="77777777" w:rsidR="00653104" w:rsidRPr="00297D58" w:rsidRDefault="00653104" w:rsidP="006E6A06">
            <w:pPr>
              <w:pStyle w:val="Estribillo"/>
            </w:pPr>
            <w:r w:rsidRPr="00297D58">
              <w:t>Ven, Espí</w:t>
            </w:r>
            <w:r w:rsidRPr="000C6DAE">
              <w:rPr>
                <w:u w:val="double"/>
              </w:rPr>
              <w:t>ri</w:t>
            </w:r>
            <w:r w:rsidRPr="00297D58">
              <w:t>tu. Ven, Espíritu. Ven, Espí</w:t>
            </w:r>
            <w:r w:rsidRPr="000C6DAE">
              <w:rPr>
                <w:u w:val="single"/>
              </w:rPr>
              <w:t>ri</w:t>
            </w:r>
            <w:r w:rsidRPr="00297D58">
              <w:t>tu.</w:t>
            </w:r>
          </w:p>
          <w:p w14:paraId="716A8F65" w14:textId="77777777" w:rsidR="00653104" w:rsidRPr="00297D58" w:rsidRDefault="00653104" w:rsidP="006E6A06"/>
          <w:p w14:paraId="200C0782" w14:textId="77777777" w:rsidR="00653104" w:rsidRDefault="00653104" w:rsidP="006E6A06">
            <w:r>
              <w:t>Sol      Do     Re</w:t>
            </w:r>
          </w:p>
          <w:p w14:paraId="0888DCC6" w14:textId="77777777" w:rsidR="00653104" w:rsidRDefault="00653104" w:rsidP="006E6A06">
            <w:r w:rsidRPr="0040489D">
              <w:rPr>
                <w:u w:val="double"/>
              </w:rPr>
              <w:t>Ven</w:t>
            </w:r>
            <w:r w:rsidRPr="00297D58">
              <w:t>, espíritu divino,</w:t>
            </w:r>
            <w:r w:rsidRPr="00297D58">
              <w:br/>
            </w:r>
            <w:r>
              <w:t>Sol      Do           Re</w:t>
            </w:r>
          </w:p>
          <w:p w14:paraId="058A438B" w14:textId="77777777" w:rsidR="00653104" w:rsidRPr="00297D58" w:rsidRDefault="00653104" w:rsidP="006E6A06">
            <w:r w:rsidRPr="00297D58">
              <w:t>manda tu luz desde el cielo.</w:t>
            </w:r>
          </w:p>
          <w:p w14:paraId="244DD409" w14:textId="77777777" w:rsidR="00653104" w:rsidRDefault="00653104" w:rsidP="006E6A06">
            <w:r>
              <w:t xml:space="preserve">Si7               </w:t>
            </w:r>
            <w:proofErr w:type="spellStart"/>
            <w:r>
              <w:t>Mim</w:t>
            </w:r>
            <w:proofErr w:type="spellEnd"/>
          </w:p>
          <w:p w14:paraId="58CC1B02" w14:textId="77777777" w:rsidR="00653104" w:rsidRDefault="00653104" w:rsidP="006E6A06">
            <w:r w:rsidRPr="0040489D">
              <w:rPr>
                <w:u w:val="single"/>
              </w:rPr>
              <w:t>Padre</w:t>
            </w:r>
            <w:r w:rsidRPr="00297D58">
              <w:t xml:space="preserve"> amoroso del pobre,</w:t>
            </w:r>
            <w:r w:rsidRPr="00297D58">
              <w:br/>
            </w:r>
            <w:r>
              <w:t>Do                  Re</w:t>
            </w:r>
          </w:p>
          <w:p w14:paraId="29350F58" w14:textId="77777777" w:rsidR="00653104" w:rsidRPr="00297D58" w:rsidRDefault="00653104" w:rsidP="006E6A06">
            <w:r w:rsidRPr="00297D58">
              <w:t>don, en tus dones espléndido,</w:t>
            </w:r>
          </w:p>
          <w:p w14:paraId="739A60DB" w14:textId="77777777" w:rsidR="00653104" w:rsidRDefault="00653104" w:rsidP="006E6A06">
            <w:r>
              <w:t xml:space="preserve">Si7                 </w:t>
            </w:r>
            <w:proofErr w:type="spellStart"/>
            <w:proofErr w:type="gramStart"/>
            <w:r>
              <w:t>Mim</w:t>
            </w:r>
            <w:proofErr w:type="spellEnd"/>
            <w:r>
              <w:t xml:space="preserve">  Re</w:t>
            </w:r>
            <w:proofErr w:type="gramEnd"/>
            <w:r>
              <w:t xml:space="preserve">  Do</w:t>
            </w:r>
          </w:p>
          <w:p w14:paraId="0482B31D" w14:textId="77777777" w:rsidR="00653104" w:rsidRDefault="00653104" w:rsidP="006E6A06">
            <w:r w:rsidRPr="00297D58">
              <w:t>luz que penetra las almas,</w:t>
            </w:r>
            <w:r w:rsidRPr="00297D58">
              <w:br/>
            </w:r>
            <w:r>
              <w:t xml:space="preserve">                    Re</w:t>
            </w:r>
          </w:p>
          <w:p w14:paraId="251E1543" w14:textId="77777777" w:rsidR="00653104" w:rsidRPr="00297D58" w:rsidRDefault="00653104" w:rsidP="006E6A06">
            <w:r w:rsidRPr="00297D58">
              <w:t>fuente del mayor consuelo.</w:t>
            </w:r>
          </w:p>
          <w:p w14:paraId="0E2267E3" w14:textId="77777777" w:rsidR="00653104" w:rsidRDefault="00653104" w:rsidP="006E6A06"/>
          <w:p w14:paraId="58F819F3" w14:textId="77777777" w:rsidR="00653104" w:rsidRDefault="00653104" w:rsidP="006E6A06">
            <w:pPr>
              <w:pStyle w:val="Estribillo"/>
            </w:pPr>
            <w:r w:rsidRPr="00297D58">
              <w:t>Ven, Espíritu. Ven, Espíritu. Ven, Espíritu.</w:t>
            </w:r>
          </w:p>
          <w:p w14:paraId="410858BE" w14:textId="77777777" w:rsidR="00653104" w:rsidRDefault="00653104" w:rsidP="006E6A06">
            <w:pPr>
              <w:rPr>
                <w:b/>
              </w:rPr>
            </w:pPr>
          </w:p>
          <w:p w14:paraId="78414637" w14:textId="77777777" w:rsidR="00653104" w:rsidRPr="00297D58" w:rsidRDefault="00653104" w:rsidP="006E6A06">
            <w:r w:rsidRPr="00297D58">
              <w:t>Ven, dulce huésped del alma,</w:t>
            </w:r>
            <w:r w:rsidRPr="00297D58">
              <w:br/>
              <w:t>descanso de nuestro esfuerzo,</w:t>
            </w:r>
          </w:p>
          <w:p w14:paraId="7B2F99F9" w14:textId="77777777" w:rsidR="00653104" w:rsidRPr="00297D58" w:rsidRDefault="00653104" w:rsidP="006E6A06">
            <w:r w:rsidRPr="00297D58">
              <w:t>tregua en el duro trabajo,</w:t>
            </w:r>
            <w:r w:rsidRPr="00297D58">
              <w:br/>
              <w:t>brisa en las horas de fuego,</w:t>
            </w:r>
          </w:p>
          <w:p w14:paraId="6C32D82B" w14:textId="77777777" w:rsidR="00653104" w:rsidRPr="00297D58" w:rsidRDefault="00653104" w:rsidP="006E6A06">
            <w:r w:rsidRPr="00297D58">
              <w:t>gozo que enjuga las lágrimas</w:t>
            </w:r>
            <w:r w:rsidRPr="00297D58">
              <w:br/>
              <w:t>y reconforta en los duelos.</w:t>
            </w:r>
          </w:p>
          <w:p w14:paraId="759BED6B" w14:textId="77777777" w:rsidR="00653104" w:rsidRDefault="00653104" w:rsidP="006E6A06"/>
          <w:p w14:paraId="13DA489C" w14:textId="77777777" w:rsidR="00E87EF4" w:rsidRDefault="00E87EF4" w:rsidP="006E6A06"/>
          <w:p w14:paraId="1790A64E" w14:textId="77777777" w:rsidR="00E87EF4" w:rsidRDefault="00E87EF4" w:rsidP="006E6A06"/>
          <w:p w14:paraId="26BE1DE8" w14:textId="77777777" w:rsidR="00E87EF4" w:rsidRDefault="00E87EF4" w:rsidP="006E6A06"/>
          <w:p w14:paraId="2A423132" w14:textId="77777777" w:rsidR="00E87EF4" w:rsidRPr="00297D58" w:rsidRDefault="00E87EF4" w:rsidP="006E6A06"/>
          <w:p w14:paraId="79F00F30" w14:textId="77777777" w:rsidR="00653104" w:rsidRPr="00297D58" w:rsidRDefault="00653104" w:rsidP="006E6A06">
            <w:r w:rsidRPr="00297D58">
              <w:t>Entra hasta el fondo del alma,</w:t>
            </w:r>
            <w:r w:rsidRPr="00297D58">
              <w:br/>
              <w:t>divina luz, y enriquécenos.</w:t>
            </w:r>
          </w:p>
          <w:p w14:paraId="0983A53E" w14:textId="77777777" w:rsidR="00653104" w:rsidRDefault="00653104" w:rsidP="006E6A06">
            <w:pPr>
              <w:rPr>
                <w:b/>
              </w:rPr>
            </w:pPr>
            <w:r w:rsidRPr="00297D58">
              <w:t>Mira el vacío del hombre</w:t>
            </w:r>
            <w:r w:rsidRPr="00297D58">
              <w:br/>
              <w:t>si Tú le faltas por dentro.</w:t>
            </w:r>
          </w:p>
          <w:p w14:paraId="1A66F84B" w14:textId="77777777" w:rsidR="00653104" w:rsidRPr="00297D58" w:rsidRDefault="00653104" w:rsidP="006E6A06">
            <w:r w:rsidRPr="00297D58">
              <w:t>Mira el poder del pecado</w:t>
            </w:r>
            <w:r w:rsidRPr="00297D58">
              <w:br/>
              <w:t>cuando no envías tu aliento.</w:t>
            </w:r>
          </w:p>
          <w:p w14:paraId="7B5014A2" w14:textId="77777777" w:rsidR="00653104" w:rsidRPr="00297D58" w:rsidRDefault="00653104" w:rsidP="006E6A06"/>
          <w:p w14:paraId="4A347E51" w14:textId="77777777" w:rsidR="00653104" w:rsidRPr="00297D58" w:rsidRDefault="00653104" w:rsidP="006E6A06">
            <w:pPr>
              <w:pStyle w:val="Estribillo"/>
            </w:pPr>
            <w:r w:rsidRPr="00297D58">
              <w:t>Ven, Espíritu. Ven, Espíritu. Ven, Espíritu.</w:t>
            </w:r>
          </w:p>
          <w:p w14:paraId="5ADEBFD1" w14:textId="77777777" w:rsidR="00653104" w:rsidRPr="00297D58" w:rsidRDefault="00653104" w:rsidP="006E6A06"/>
          <w:p w14:paraId="2E719F53" w14:textId="77777777" w:rsidR="00653104" w:rsidRPr="00297D58" w:rsidRDefault="00653104" w:rsidP="006E6A06">
            <w:r w:rsidRPr="00297D58">
              <w:t>Riega la tierra en sequía,</w:t>
            </w:r>
            <w:r w:rsidRPr="00297D58">
              <w:br/>
              <w:t>sana el corazón enfermo,</w:t>
            </w:r>
          </w:p>
          <w:p w14:paraId="57FA0A4B" w14:textId="77777777" w:rsidR="00653104" w:rsidRPr="00297D58" w:rsidRDefault="00653104" w:rsidP="006E6A06">
            <w:r w:rsidRPr="00297D58">
              <w:t>lava las manchas, infunde</w:t>
            </w:r>
            <w:r w:rsidRPr="00297D58">
              <w:br/>
              <w:t>calor de vida en el hielo,</w:t>
            </w:r>
          </w:p>
          <w:p w14:paraId="2E69C29A" w14:textId="77777777" w:rsidR="00653104" w:rsidRDefault="00653104" w:rsidP="006E6A06">
            <w:pPr>
              <w:rPr>
                <w:b/>
              </w:rPr>
            </w:pPr>
            <w:r w:rsidRPr="00297D58">
              <w:t>doma el espíritu indómito,</w:t>
            </w:r>
            <w:r w:rsidRPr="00297D58">
              <w:br/>
              <w:t>guía al que tuerce el sendero.</w:t>
            </w:r>
          </w:p>
          <w:p w14:paraId="2A5B623E" w14:textId="77777777" w:rsidR="00653104" w:rsidRDefault="00653104" w:rsidP="006E6A06">
            <w:pPr>
              <w:rPr>
                <w:b/>
              </w:rPr>
            </w:pPr>
          </w:p>
          <w:p w14:paraId="0ED4A544" w14:textId="77777777" w:rsidR="00653104" w:rsidRPr="00297D58" w:rsidRDefault="00653104" w:rsidP="006E6A06">
            <w:r w:rsidRPr="00297D58">
              <w:t>Reparte tus siete dones</w:t>
            </w:r>
            <w:r w:rsidRPr="00297D58">
              <w:br/>
              <w:t>según la fe de tus siervos.</w:t>
            </w:r>
          </w:p>
          <w:p w14:paraId="0ED4D2C9" w14:textId="77777777" w:rsidR="00653104" w:rsidRPr="00297D58" w:rsidRDefault="00653104" w:rsidP="006E6A06">
            <w:r w:rsidRPr="00297D58">
              <w:t>Por tu bondad y tu gracia,</w:t>
            </w:r>
            <w:r w:rsidRPr="00297D58">
              <w:br/>
              <w:t>dale al esfuerzo su mérito,</w:t>
            </w:r>
          </w:p>
          <w:p w14:paraId="15A71B86" w14:textId="77777777" w:rsidR="00653104" w:rsidRPr="00297D58" w:rsidRDefault="00653104" w:rsidP="006E6A06">
            <w:r w:rsidRPr="00297D58">
              <w:t>salva al que busca salvarse</w:t>
            </w:r>
            <w:r w:rsidRPr="00297D58">
              <w:br/>
              <w:t>y danos tu gozo eterno.</w:t>
            </w:r>
          </w:p>
          <w:p w14:paraId="46D7A77D" w14:textId="77777777" w:rsidR="00653104" w:rsidRPr="00297D58" w:rsidRDefault="00653104" w:rsidP="006E6A06"/>
          <w:p w14:paraId="5A414F02" w14:textId="77777777" w:rsidR="00653104" w:rsidRPr="00960B63" w:rsidRDefault="00653104" w:rsidP="006E6A06">
            <w:r w:rsidRPr="00297D58">
              <w:t>Ven, Espíritu. Ven, Espíritu. Ven, Espíritu.</w:t>
            </w:r>
          </w:p>
        </w:tc>
      </w:tr>
    </w:tbl>
    <w:p w14:paraId="18958168" w14:textId="77777777" w:rsidR="00E5126F" w:rsidRDefault="00E5126F" w:rsidP="00E5126F">
      <w:bookmarkStart w:id="376" w:name="_Toc181823096"/>
      <w:bookmarkEnd w:id="375"/>
    </w:p>
    <w:p w14:paraId="63DFB58C" w14:textId="77777777" w:rsidR="00E5126F" w:rsidRDefault="00E5126F" w:rsidP="00E5126F"/>
    <w:p w14:paraId="1E37B746" w14:textId="77777777" w:rsidR="00E5126F" w:rsidRDefault="00E5126F" w:rsidP="00E5126F"/>
    <w:p w14:paraId="483F8E2D" w14:textId="77777777" w:rsidR="00E5126F" w:rsidRDefault="00E5126F" w:rsidP="00E5126F"/>
    <w:p w14:paraId="71FD336B" w14:textId="77777777" w:rsidR="00E5126F" w:rsidRDefault="00E5126F" w:rsidP="00E5126F"/>
    <w:p w14:paraId="3B276B89" w14:textId="77777777" w:rsidR="00E5126F" w:rsidRDefault="00E5126F" w:rsidP="00E5126F"/>
    <w:bookmarkEnd w:id="376"/>
    <w:p w14:paraId="2A863662" w14:textId="77777777" w:rsidR="00B976FB" w:rsidRDefault="00B976FB" w:rsidP="00FB0E51">
      <w:pPr>
        <w:sectPr w:rsidR="00B976FB" w:rsidSect="00FB0E51">
          <w:headerReference w:type="even" r:id="rId152"/>
          <w:headerReference w:type="default" r:id="rId153"/>
          <w:footerReference w:type="even" r:id="rId154"/>
          <w:footerReference w:type="default" r:id="rId155"/>
          <w:pgSz w:w="16838" w:h="11906" w:orient="landscape"/>
          <w:pgMar w:top="1418" w:right="1134" w:bottom="1418" w:left="1134" w:header="709" w:footer="709" w:gutter="0"/>
          <w:cols w:num="2" w:space="708"/>
          <w:docGrid w:linePitch="360"/>
        </w:sectPr>
      </w:pPr>
    </w:p>
    <w:p w14:paraId="170028FB" w14:textId="77777777" w:rsidR="00FB0E51" w:rsidRDefault="00FB0E51" w:rsidP="00FB0E51"/>
    <w:p w14:paraId="3C942FAD" w14:textId="77777777" w:rsidR="00FB0E51" w:rsidRDefault="00FB0E51" w:rsidP="00FB0E51"/>
    <w:p w14:paraId="4159AA5C" w14:textId="77777777" w:rsidR="00FB0E51" w:rsidRDefault="00FB0E51" w:rsidP="00FB0E51"/>
    <w:p w14:paraId="2C6871B0" w14:textId="77777777" w:rsidR="00FB0E51" w:rsidRDefault="00FB0E51" w:rsidP="00FB0E51">
      <w:pPr>
        <w:sectPr w:rsidR="00FB0E51" w:rsidSect="00FB0E51">
          <w:type w:val="continuous"/>
          <w:pgSz w:w="16838" w:h="11906" w:orient="landscape"/>
          <w:pgMar w:top="1418" w:right="1134" w:bottom="1418" w:left="1134" w:header="709" w:footer="709" w:gutter="0"/>
          <w:cols w:space="708"/>
          <w:docGrid w:linePitch="360"/>
        </w:sectPr>
      </w:pPr>
    </w:p>
    <w:p w14:paraId="4076E628" w14:textId="1E43DB93" w:rsidR="00FB0E51" w:rsidRPr="00FB0E51" w:rsidRDefault="00763059" w:rsidP="00FB0E51">
      <w:r>
        <w:rPr>
          <w:noProof/>
        </w:rPr>
        <w:lastRenderedPageBreak/>
        <w:drawing>
          <wp:anchor distT="0" distB="0" distL="114300" distR="114300" simplePos="0" relativeHeight="251664896" behindDoc="0" locked="0" layoutInCell="1" allowOverlap="1" wp14:anchorId="110A1BCA" wp14:editId="5373FFC6">
            <wp:simplePos x="0" y="0"/>
            <wp:positionH relativeFrom="column">
              <wp:posOffset>-1633</wp:posOffset>
            </wp:positionH>
            <wp:positionV relativeFrom="paragraph">
              <wp:posOffset>3084</wp:posOffset>
            </wp:positionV>
            <wp:extent cx="4812115" cy="5072743"/>
            <wp:effectExtent l="0" t="0" r="7620" b="0"/>
            <wp:wrapNone/>
            <wp:docPr id="560369142" name="Imagen 19" descr="Logotipo, Icon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0369142" name="Imagen 19" descr="Logotipo, Icono&#10;&#10;Descripción generada automáticamente"/>
                    <pic:cNvPicPr>
                      <a:picLocks noChangeAspect="1" noChangeArrowheads="1"/>
                    </pic:cNvPicPr>
                  </pic:nvPicPr>
                  <pic:blipFill>
                    <a:blip r:embed="rId1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4409" cy="5096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EC4B49C" w14:textId="77777777" w:rsidR="00EB6410" w:rsidRDefault="00EB6410" w:rsidP="00EB6410"/>
    <w:p w14:paraId="6B519451" w14:textId="77777777" w:rsidR="00EB6410" w:rsidRDefault="00EB6410" w:rsidP="00EB6410"/>
    <w:p w14:paraId="33B3EADA" w14:textId="77777777" w:rsidR="00EB6410" w:rsidRDefault="00EB6410" w:rsidP="00EB6410"/>
    <w:p w14:paraId="184577C0" w14:textId="77777777" w:rsidR="00EB6410" w:rsidRDefault="00EB6410" w:rsidP="00EB6410"/>
    <w:p w14:paraId="3C0FD053" w14:textId="77777777" w:rsidR="00EB6410" w:rsidRDefault="00EB6410" w:rsidP="00EB6410"/>
    <w:p w14:paraId="45B7D63F" w14:textId="77777777" w:rsidR="00EB6410" w:rsidRDefault="00EB6410" w:rsidP="00EB6410"/>
    <w:p w14:paraId="38A2FD6A" w14:textId="77777777" w:rsidR="00EB6410" w:rsidRDefault="00EB6410" w:rsidP="00EB6410"/>
    <w:p w14:paraId="5FE08CC5" w14:textId="29A79D22" w:rsidR="00EB6410" w:rsidRDefault="00EB6410" w:rsidP="00EB6410"/>
    <w:p w14:paraId="4485436C" w14:textId="77777777" w:rsidR="00EB6410" w:rsidRDefault="00EB6410" w:rsidP="00EB6410"/>
    <w:p w14:paraId="4778689D" w14:textId="77777777" w:rsidR="00EB6410" w:rsidRDefault="00EB6410" w:rsidP="00EB6410"/>
    <w:p w14:paraId="71523BD4" w14:textId="77777777" w:rsidR="00EB6410" w:rsidRDefault="00EB6410" w:rsidP="00EB6410"/>
    <w:p w14:paraId="7ACE2A53" w14:textId="77777777" w:rsidR="00EB6410" w:rsidRDefault="00EB6410" w:rsidP="00EB6410"/>
    <w:p w14:paraId="523AAB29" w14:textId="77777777" w:rsidR="00EB6410" w:rsidRDefault="00EB6410" w:rsidP="00EB6410"/>
    <w:p w14:paraId="2FC52B39" w14:textId="77777777" w:rsidR="00EB6410" w:rsidRDefault="00EB6410" w:rsidP="00EB6410"/>
    <w:p w14:paraId="3A17EFB1" w14:textId="77777777" w:rsidR="00EB6410" w:rsidRDefault="00EB6410" w:rsidP="00EB6410"/>
    <w:p w14:paraId="435325CD" w14:textId="77777777" w:rsidR="00EB6410" w:rsidRDefault="00EB6410" w:rsidP="00EB6410"/>
    <w:p w14:paraId="67DE14C5" w14:textId="77777777" w:rsidR="00EB6410" w:rsidRDefault="00EB6410" w:rsidP="00EB6410"/>
    <w:p w14:paraId="4DCFA79A" w14:textId="77777777" w:rsidR="00EB6410" w:rsidRDefault="00EB6410" w:rsidP="00EB6410"/>
    <w:p w14:paraId="325D9736" w14:textId="77777777" w:rsidR="00EB6410" w:rsidRDefault="00EB6410" w:rsidP="00EB6410"/>
    <w:p w14:paraId="4B7ECB68" w14:textId="77777777" w:rsidR="00EB6410" w:rsidRDefault="00EB6410" w:rsidP="00EB6410"/>
    <w:p w14:paraId="5A4E37FC" w14:textId="77777777" w:rsidR="00EB6410" w:rsidRDefault="00EB6410" w:rsidP="00EB6410"/>
    <w:p w14:paraId="05C6AB46" w14:textId="77777777" w:rsidR="00EB6410" w:rsidRDefault="00EB6410" w:rsidP="00EB6410"/>
    <w:p w14:paraId="31A53F0C" w14:textId="77777777" w:rsidR="00EB6410" w:rsidRDefault="00EB6410" w:rsidP="00EB6410"/>
    <w:p w14:paraId="1D62D759" w14:textId="77777777" w:rsidR="007C41BA" w:rsidRDefault="007C41BA" w:rsidP="00EB6410"/>
    <w:p w14:paraId="4580A88B" w14:textId="77777777" w:rsidR="007C41BA" w:rsidRDefault="007C41BA" w:rsidP="00EB6410"/>
    <w:p w14:paraId="5C864F4B" w14:textId="77777777" w:rsidR="007C41BA" w:rsidRDefault="007C41BA" w:rsidP="00EB6410"/>
    <w:p w14:paraId="2B70860E" w14:textId="77777777" w:rsidR="00EB6410" w:rsidRDefault="00EB6410" w:rsidP="00EB6410"/>
    <w:p w14:paraId="16D380A2" w14:textId="77777777" w:rsidR="00EB6410" w:rsidRDefault="00EB6410" w:rsidP="00EB6410"/>
    <w:p w14:paraId="4AFA8D82" w14:textId="77777777" w:rsidR="00EB6410" w:rsidRPr="00EB6410" w:rsidRDefault="00EB6410" w:rsidP="00EB6410"/>
    <w:p w14:paraId="1BF1E5D3" w14:textId="2113125A" w:rsidR="00DA5EED" w:rsidRPr="00971667" w:rsidRDefault="00DA5EED" w:rsidP="00206E0B">
      <w:pPr>
        <w:pStyle w:val="Ttulo1"/>
      </w:pPr>
      <w:bookmarkStart w:id="377" w:name="_Toc181823097"/>
      <w:bookmarkStart w:id="378" w:name="_Toc183532371"/>
      <w:r w:rsidRPr="00971667">
        <w:t xml:space="preserve">Cantos de </w:t>
      </w:r>
      <w:proofErr w:type="spellStart"/>
      <w:r w:rsidRPr="00971667">
        <w:t>Taizé</w:t>
      </w:r>
      <w:bookmarkEnd w:id="377"/>
      <w:bookmarkEnd w:id="378"/>
      <w:proofErr w:type="spellEnd"/>
    </w:p>
    <w:p w14:paraId="2A0A85E7" w14:textId="77777777" w:rsidR="00DA5EED" w:rsidRPr="00971667" w:rsidRDefault="00DA5EED" w:rsidP="00DA5EED">
      <w:pPr>
        <w:sectPr w:rsidR="00DA5EED" w:rsidRPr="00971667" w:rsidSect="002F550C">
          <w:headerReference w:type="default" r:id="rId157"/>
          <w:footerReference w:type="even" r:id="rId158"/>
          <w:footerReference w:type="default" r:id="rId159"/>
          <w:pgSz w:w="16838" w:h="11906" w:orient="landscape"/>
          <w:pgMar w:top="1418" w:right="1134" w:bottom="1418" w:left="1134" w:header="709" w:footer="709" w:gutter="0"/>
          <w:cols w:space="708"/>
          <w:docGrid w:linePitch="360"/>
        </w:sectPr>
      </w:pPr>
    </w:p>
    <w:p w14:paraId="5A6FF0D4" w14:textId="43DC45FF" w:rsidR="002358B7" w:rsidRPr="00971667" w:rsidRDefault="00E86C5D" w:rsidP="00BE0564">
      <w:pPr>
        <w:pStyle w:val="Ttulo2"/>
        <w:spacing w:before="0"/>
      </w:pPr>
      <w:bookmarkStart w:id="379" w:name="_Toc181823098"/>
      <w:r>
        <w:lastRenderedPageBreak/>
        <w:t xml:space="preserve">Mas tú sabes </w:t>
      </w:r>
      <w:r w:rsidR="00C1769A">
        <w:t>qué senda es para mí</w:t>
      </w:r>
      <w:r w:rsidR="00582603">
        <w:br/>
      </w:r>
      <w:r>
        <w:t>(</w:t>
      </w:r>
      <w:proofErr w:type="spellStart"/>
      <w:r>
        <w:t>Aber</w:t>
      </w:r>
      <w:proofErr w:type="spellEnd"/>
      <w:r>
        <w:t xml:space="preserve"> du </w:t>
      </w:r>
      <w:proofErr w:type="spellStart"/>
      <w:r>
        <w:t>weiß</w:t>
      </w:r>
      <w:r w:rsidR="002358B7">
        <w:t>t</w:t>
      </w:r>
      <w:proofErr w:type="spellEnd"/>
      <w:r w:rsidR="00653104" w:rsidRPr="00653104">
        <w:t xml:space="preserve"> den </w:t>
      </w:r>
      <w:proofErr w:type="spellStart"/>
      <w:r w:rsidR="00653104" w:rsidRPr="00653104">
        <w:t>Weg</w:t>
      </w:r>
      <w:proofErr w:type="spellEnd"/>
      <w:r w:rsidR="00653104" w:rsidRPr="00653104">
        <w:t xml:space="preserve"> </w:t>
      </w:r>
      <w:proofErr w:type="spellStart"/>
      <w:r w:rsidR="00653104" w:rsidRPr="00653104">
        <w:t>für</w:t>
      </w:r>
      <w:proofErr w:type="spellEnd"/>
      <w:r w:rsidR="00653104" w:rsidRPr="00653104">
        <w:t xml:space="preserve"> </w:t>
      </w:r>
      <w:proofErr w:type="spellStart"/>
      <w:r w:rsidR="00653104" w:rsidRPr="00653104">
        <w:t>mich</w:t>
      </w:r>
      <w:proofErr w:type="spellEnd"/>
      <w:r>
        <w:t>)</w:t>
      </w:r>
      <w:r>
        <w:tab/>
        <w:t>(Do cej4)</w:t>
      </w:r>
      <w:bookmarkEnd w:id="379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7"/>
      </w:tblGrid>
      <w:tr w:rsidR="002358B7" w:rsidRPr="004D20CC" w14:paraId="160AEA11" w14:textId="77777777" w:rsidTr="00582603">
        <w:tc>
          <w:tcPr>
            <w:tcW w:w="7147" w:type="dxa"/>
            <w:tcBorders>
              <w:bottom w:val="single" w:sz="4" w:space="0" w:color="auto"/>
            </w:tcBorders>
          </w:tcPr>
          <w:p w14:paraId="52C2440B" w14:textId="3CFB88CF" w:rsidR="00E86C5D" w:rsidRPr="00305DC8" w:rsidRDefault="00E86C5D" w:rsidP="00E86C5D">
            <w:r w:rsidRPr="00305DC8">
              <w:t xml:space="preserve">Do        </w:t>
            </w:r>
            <w:r w:rsidR="00461A82" w:rsidRPr="00305DC8">
              <w:t xml:space="preserve">  </w:t>
            </w:r>
            <w:r w:rsidRPr="00305DC8">
              <w:t>Sol</w:t>
            </w:r>
            <w:proofErr w:type="gramStart"/>
            <w:r w:rsidRPr="00305DC8">
              <w:t>7  Lam</w:t>
            </w:r>
            <w:proofErr w:type="gramEnd"/>
            <w:r w:rsidRPr="00305DC8">
              <w:t xml:space="preserve">      Sol       Do</w:t>
            </w:r>
          </w:p>
          <w:p w14:paraId="478B581D" w14:textId="2E20D797" w:rsidR="00E86C5D" w:rsidRDefault="00E86C5D" w:rsidP="00E86C5D">
            <w:r w:rsidRPr="00E86C5D">
              <w:t xml:space="preserve">Dios, </w:t>
            </w:r>
            <w:r w:rsidR="00461A82">
              <w:t>lleva</w:t>
            </w:r>
            <w:r>
              <w:t xml:space="preserve"> todos mis pensamientos </w:t>
            </w:r>
            <w:r w:rsidR="00461A82">
              <w:t>a</w:t>
            </w:r>
            <w:r>
              <w:t xml:space="preserve"> ti.</w:t>
            </w:r>
          </w:p>
          <w:p w14:paraId="63AE107B" w14:textId="6244A0B2" w:rsidR="00E86C5D" w:rsidRDefault="00E86C5D" w:rsidP="00E86C5D">
            <w:r>
              <w:t xml:space="preserve">   Fa      </w:t>
            </w:r>
            <w:proofErr w:type="spellStart"/>
            <w:r>
              <w:t>Mim</w:t>
            </w:r>
            <w:proofErr w:type="spellEnd"/>
            <w:r>
              <w:t xml:space="preserve">  </w:t>
            </w:r>
            <w:r w:rsidR="00936E02">
              <w:t xml:space="preserve"> </w:t>
            </w:r>
            <w:r>
              <w:t xml:space="preserve">Rem         </w:t>
            </w:r>
            <w:proofErr w:type="spellStart"/>
            <w:r>
              <w:t>Mim</w:t>
            </w:r>
            <w:proofErr w:type="spellEnd"/>
          </w:p>
          <w:p w14:paraId="5431EA1A" w14:textId="0E15991C" w:rsidR="00E86C5D" w:rsidRDefault="00E86C5D" w:rsidP="00E86C5D">
            <w:r>
              <w:t xml:space="preserve">Tú eres mi luz, </w:t>
            </w:r>
            <w:r w:rsidR="00936E02">
              <w:t>acuérdate de mí</w:t>
            </w:r>
            <w:r>
              <w:t>.</w:t>
            </w:r>
          </w:p>
          <w:p w14:paraId="525B69DA" w14:textId="381B49E3" w:rsidR="00E86C5D" w:rsidRPr="00305DC8" w:rsidRDefault="00E86C5D" w:rsidP="00E86C5D">
            <w:r w:rsidRPr="00305DC8">
              <w:t xml:space="preserve">  </w:t>
            </w:r>
            <w:r w:rsidR="001E6E30" w:rsidRPr="00305DC8">
              <w:t xml:space="preserve"> </w:t>
            </w:r>
            <w:r w:rsidRPr="00305DC8">
              <w:t xml:space="preserve">Do    Fa      </w:t>
            </w:r>
            <w:r w:rsidR="001E6E30" w:rsidRPr="00305DC8">
              <w:t xml:space="preserve"> </w:t>
            </w:r>
            <w:r w:rsidRPr="00305DC8">
              <w:t>Rem     Sol7    Do</w:t>
            </w:r>
          </w:p>
          <w:p w14:paraId="39804E5D" w14:textId="02FF462E" w:rsidR="00E86C5D" w:rsidRDefault="001E6E30" w:rsidP="00E86C5D">
            <w:r>
              <w:t>La misericordia</w:t>
            </w:r>
            <w:r w:rsidR="00E86C5D">
              <w:t xml:space="preserve"> encuentro sólo en Ti.</w:t>
            </w:r>
          </w:p>
          <w:p w14:paraId="3493458A" w14:textId="22776871" w:rsidR="00E86C5D" w:rsidRPr="00E86C5D" w:rsidRDefault="00E86C5D" w:rsidP="00E86C5D">
            <w:pPr>
              <w:rPr>
                <w:lang w:val="en-US"/>
              </w:rPr>
            </w:pPr>
            <w:r w:rsidRPr="00E86C5D">
              <w:rPr>
                <w:lang w:val="en-US"/>
              </w:rPr>
              <w:t>Lam   Rem    Mim   Fa Sol</w:t>
            </w:r>
            <w:r>
              <w:rPr>
                <w:lang w:val="en-US"/>
              </w:rPr>
              <w:t xml:space="preserve"> Do     </w:t>
            </w:r>
            <w:r w:rsidR="007367D2">
              <w:rPr>
                <w:lang w:val="en-US"/>
              </w:rPr>
              <w:t xml:space="preserve"> </w:t>
            </w:r>
            <w:r>
              <w:rPr>
                <w:lang w:val="en-US"/>
              </w:rPr>
              <w:t>Re                 Fa Do</w:t>
            </w:r>
          </w:p>
          <w:p w14:paraId="3290C803" w14:textId="4E976E83" w:rsidR="00E86C5D" w:rsidRPr="00E86C5D" w:rsidRDefault="00E86C5D" w:rsidP="00E86C5D">
            <w:r>
              <w:t xml:space="preserve">No comprendo tus caminos, </w:t>
            </w:r>
            <w:r w:rsidR="007367D2">
              <w:t>pero</w:t>
            </w:r>
            <w:r>
              <w:t xml:space="preserve"> tú sabes qué senda es para mí.</w:t>
            </w:r>
          </w:p>
          <w:p w14:paraId="344E5DB8" w14:textId="77777777" w:rsidR="00E86C5D" w:rsidRDefault="00E86C5D" w:rsidP="00E86C5D"/>
          <w:p w14:paraId="3A7659DC" w14:textId="77777777" w:rsidR="00E86C5D" w:rsidRPr="00E86C5D" w:rsidRDefault="00E86C5D" w:rsidP="00E86C5D">
            <w:pPr>
              <w:pStyle w:val="Estribillo2"/>
              <w:rPr>
                <w:lang w:val="en-US"/>
              </w:rPr>
            </w:pPr>
            <w:r w:rsidRPr="00E86C5D">
              <w:rPr>
                <w:lang w:val="en-US"/>
              </w:rPr>
              <w:t xml:space="preserve">Gott, </w:t>
            </w:r>
            <w:proofErr w:type="spellStart"/>
            <w:r w:rsidRPr="00E86C5D">
              <w:rPr>
                <w:lang w:val="en-US"/>
              </w:rPr>
              <w:t>laß</w:t>
            </w:r>
            <w:proofErr w:type="spellEnd"/>
            <w:r w:rsidRPr="00E86C5D">
              <w:rPr>
                <w:lang w:val="en-US"/>
              </w:rPr>
              <w:t xml:space="preserve"> </w:t>
            </w:r>
            <w:proofErr w:type="spellStart"/>
            <w:r w:rsidRPr="00E86C5D">
              <w:rPr>
                <w:lang w:val="en-US"/>
              </w:rPr>
              <w:t>meine</w:t>
            </w:r>
            <w:proofErr w:type="spellEnd"/>
            <w:r w:rsidRPr="00E86C5D">
              <w:rPr>
                <w:lang w:val="en-US"/>
              </w:rPr>
              <w:t xml:space="preserve"> Gedanken </w:t>
            </w:r>
            <w:proofErr w:type="spellStart"/>
            <w:r w:rsidRPr="00E86C5D">
              <w:rPr>
                <w:lang w:val="en-US"/>
              </w:rPr>
              <w:t>sich</w:t>
            </w:r>
            <w:proofErr w:type="spellEnd"/>
            <w:r w:rsidRPr="00E86C5D">
              <w:rPr>
                <w:lang w:val="en-US"/>
              </w:rPr>
              <w:t xml:space="preserve"> </w:t>
            </w:r>
            <w:proofErr w:type="spellStart"/>
            <w:r w:rsidRPr="00E86C5D">
              <w:rPr>
                <w:lang w:val="en-US"/>
              </w:rPr>
              <w:t>sammeln</w:t>
            </w:r>
            <w:proofErr w:type="spellEnd"/>
            <w:r w:rsidRPr="00E86C5D">
              <w:rPr>
                <w:lang w:val="en-US"/>
              </w:rPr>
              <w:t xml:space="preserve"> </w:t>
            </w:r>
            <w:proofErr w:type="spellStart"/>
            <w:r w:rsidRPr="00E86C5D">
              <w:rPr>
                <w:lang w:val="en-US"/>
              </w:rPr>
              <w:t>zu</w:t>
            </w:r>
            <w:proofErr w:type="spellEnd"/>
            <w:r w:rsidRPr="00E86C5D">
              <w:rPr>
                <w:lang w:val="en-US"/>
              </w:rPr>
              <w:t xml:space="preserve"> dir.</w:t>
            </w:r>
          </w:p>
          <w:p w14:paraId="76D49FBC" w14:textId="77777777" w:rsidR="00E86C5D" w:rsidRPr="00E86C5D" w:rsidRDefault="00E86C5D" w:rsidP="00E86C5D">
            <w:pPr>
              <w:pStyle w:val="Estribillo2"/>
              <w:rPr>
                <w:lang w:val="en-US"/>
              </w:rPr>
            </w:pPr>
            <w:r w:rsidRPr="00E86C5D">
              <w:rPr>
                <w:lang w:val="en-US"/>
              </w:rPr>
              <w:t xml:space="preserve">Bei </w:t>
            </w:r>
            <w:proofErr w:type="spellStart"/>
            <w:r w:rsidRPr="00E86C5D">
              <w:rPr>
                <w:lang w:val="en-US"/>
              </w:rPr>
              <w:t>dir</w:t>
            </w:r>
            <w:proofErr w:type="spellEnd"/>
            <w:r w:rsidRPr="00E86C5D">
              <w:rPr>
                <w:lang w:val="en-US"/>
              </w:rPr>
              <w:t xml:space="preserve"> </w:t>
            </w:r>
            <w:proofErr w:type="spellStart"/>
            <w:r w:rsidRPr="00E86C5D">
              <w:rPr>
                <w:lang w:val="en-US"/>
              </w:rPr>
              <w:t>ist</w:t>
            </w:r>
            <w:proofErr w:type="spellEnd"/>
            <w:r w:rsidRPr="00E86C5D">
              <w:rPr>
                <w:lang w:val="en-US"/>
              </w:rPr>
              <w:t xml:space="preserve"> das Licht, du </w:t>
            </w:r>
            <w:proofErr w:type="spellStart"/>
            <w:r w:rsidRPr="00E86C5D">
              <w:rPr>
                <w:lang w:val="en-US"/>
              </w:rPr>
              <w:t>vergißt</w:t>
            </w:r>
            <w:proofErr w:type="spellEnd"/>
            <w:r w:rsidRPr="00E86C5D">
              <w:rPr>
                <w:lang w:val="en-US"/>
              </w:rPr>
              <w:t xml:space="preserve"> </w:t>
            </w:r>
            <w:proofErr w:type="spellStart"/>
            <w:r w:rsidRPr="00E86C5D">
              <w:rPr>
                <w:lang w:val="en-US"/>
              </w:rPr>
              <w:t>mich</w:t>
            </w:r>
            <w:proofErr w:type="spellEnd"/>
            <w:r w:rsidRPr="00E86C5D">
              <w:rPr>
                <w:lang w:val="en-US"/>
              </w:rPr>
              <w:t xml:space="preserve"> </w:t>
            </w:r>
            <w:proofErr w:type="spellStart"/>
            <w:r w:rsidRPr="00E86C5D">
              <w:rPr>
                <w:lang w:val="en-US"/>
              </w:rPr>
              <w:t>nicht</w:t>
            </w:r>
            <w:proofErr w:type="spellEnd"/>
            <w:r w:rsidRPr="00E86C5D">
              <w:rPr>
                <w:lang w:val="en-US"/>
              </w:rPr>
              <w:t>.</w:t>
            </w:r>
          </w:p>
          <w:p w14:paraId="7AE88ABA" w14:textId="77777777" w:rsidR="00E86C5D" w:rsidRPr="00E86C5D" w:rsidRDefault="00E86C5D" w:rsidP="00E86C5D">
            <w:pPr>
              <w:pStyle w:val="Estribillo2"/>
              <w:rPr>
                <w:lang w:val="en-US"/>
              </w:rPr>
            </w:pPr>
            <w:r w:rsidRPr="00E86C5D">
              <w:rPr>
                <w:lang w:val="en-US"/>
              </w:rPr>
              <w:t xml:space="preserve">Bei </w:t>
            </w:r>
            <w:proofErr w:type="spellStart"/>
            <w:r w:rsidRPr="00E86C5D">
              <w:rPr>
                <w:lang w:val="en-US"/>
              </w:rPr>
              <w:t>dir</w:t>
            </w:r>
            <w:proofErr w:type="spellEnd"/>
            <w:r w:rsidRPr="00E86C5D">
              <w:rPr>
                <w:lang w:val="en-US"/>
              </w:rPr>
              <w:t xml:space="preserve"> </w:t>
            </w:r>
            <w:proofErr w:type="spellStart"/>
            <w:r w:rsidRPr="00E86C5D">
              <w:rPr>
                <w:lang w:val="en-US"/>
              </w:rPr>
              <w:t>ist</w:t>
            </w:r>
            <w:proofErr w:type="spellEnd"/>
            <w:r w:rsidRPr="00E86C5D">
              <w:rPr>
                <w:lang w:val="en-US"/>
              </w:rPr>
              <w:t xml:space="preserve"> die </w:t>
            </w:r>
            <w:proofErr w:type="spellStart"/>
            <w:r w:rsidRPr="00E86C5D">
              <w:rPr>
                <w:lang w:val="en-US"/>
              </w:rPr>
              <w:t>Hilfe</w:t>
            </w:r>
            <w:proofErr w:type="spellEnd"/>
            <w:r w:rsidRPr="00E86C5D">
              <w:rPr>
                <w:lang w:val="en-US"/>
              </w:rPr>
              <w:t xml:space="preserve">, </w:t>
            </w:r>
            <w:proofErr w:type="spellStart"/>
            <w:r w:rsidRPr="00E86C5D">
              <w:rPr>
                <w:lang w:val="en-US"/>
              </w:rPr>
              <w:t>bei</w:t>
            </w:r>
            <w:proofErr w:type="spellEnd"/>
            <w:r w:rsidRPr="00E86C5D">
              <w:rPr>
                <w:lang w:val="en-US"/>
              </w:rPr>
              <w:t xml:space="preserve"> </w:t>
            </w:r>
            <w:proofErr w:type="spellStart"/>
            <w:r w:rsidRPr="00E86C5D">
              <w:rPr>
                <w:lang w:val="en-US"/>
              </w:rPr>
              <w:t>dir</w:t>
            </w:r>
            <w:proofErr w:type="spellEnd"/>
            <w:r w:rsidRPr="00E86C5D">
              <w:rPr>
                <w:lang w:val="en-US"/>
              </w:rPr>
              <w:t xml:space="preserve"> </w:t>
            </w:r>
            <w:proofErr w:type="spellStart"/>
            <w:r w:rsidRPr="00E86C5D">
              <w:rPr>
                <w:lang w:val="en-US"/>
              </w:rPr>
              <w:t>ist</w:t>
            </w:r>
            <w:proofErr w:type="spellEnd"/>
            <w:r w:rsidRPr="00E86C5D">
              <w:rPr>
                <w:lang w:val="en-US"/>
              </w:rPr>
              <w:t xml:space="preserve"> die Geduld.</w:t>
            </w:r>
          </w:p>
          <w:p w14:paraId="517524A0" w14:textId="57CC355E" w:rsidR="002358B7" w:rsidRPr="00E86C5D" w:rsidRDefault="00E86C5D" w:rsidP="00E86C5D">
            <w:pPr>
              <w:pStyle w:val="Estribillo2"/>
              <w:rPr>
                <w:lang w:val="en-US"/>
              </w:rPr>
            </w:pPr>
            <w:r w:rsidRPr="00E86C5D">
              <w:rPr>
                <w:lang w:val="en-US"/>
              </w:rPr>
              <w:t xml:space="preserve">Ich </w:t>
            </w:r>
            <w:proofErr w:type="spellStart"/>
            <w:r w:rsidRPr="00E86C5D">
              <w:rPr>
                <w:lang w:val="en-US"/>
              </w:rPr>
              <w:t>verstehe</w:t>
            </w:r>
            <w:proofErr w:type="spellEnd"/>
            <w:r w:rsidRPr="00E86C5D">
              <w:rPr>
                <w:lang w:val="en-US"/>
              </w:rPr>
              <w:t xml:space="preserve"> </w:t>
            </w:r>
            <w:proofErr w:type="spellStart"/>
            <w:r w:rsidRPr="00E86C5D">
              <w:rPr>
                <w:lang w:val="en-US"/>
              </w:rPr>
              <w:t>deine</w:t>
            </w:r>
            <w:proofErr w:type="spellEnd"/>
            <w:r w:rsidRPr="00E86C5D">
              <w:rPr>
                <w:lang w:val="en-US"/>
              </w:rPr>
              <w:t xml:space="preserve"> Wege </w:t>
            </w:r>
            <w:proofErr w:type="spellStart"/>
            <w:r w:rsidRPr="00E86C5D">
              <w:rPr>
                <w:lang w:val="en-US"/>
              </w:rPr>
              <w:t>nicht</w:t>
            </w:r>
            <w:proofErr w:type="spellEnd"/>
            <w:r w:rsidRPr="00E86C5D">
              <w:rPr>
                <w:lang w:val="en-US"/>
              </w:rPr>
              <w:t xml:space="preserve">, </w:t>
            </w:r>
            <w:proofErr w:type="spellStart"/>
            <w:r w:rsidRPr="00E86C5D">
              <w:rPr>
                <w:lang w:val="en-US"/>
              </w:rPr>
              <w:t>aber</w:t>
            </w:r>
            <w:proofErr w:type="spellEnd"/>
            <w:r w:rsidRPr="00E86C5D">
              <w:rPr>
                <w:lang w:val="en-US"/>
              </w:rPr>
              <w:t xml:space="preserve"> du </w:t>
            </w:r>
            <w:proofErr w:type="spellStart"/>
            <w:r w:rsidRPr="00E86C5D">
              <w:rPr>
                <w:lang w:val="en-US"/>
              </w:rPr>
              <w:t>weißt</w:t>
            </w:r>
            <w:proofErr w:type="spellEnd"/>
            <w:r w:rsidRPr="00E86C5D">
              <w:rPr>
                <w:lang w:val="en-US"/>
              </w:rPr>
              <w:t xml:space="preserve"> den Weg für </w:t>
            </w:r>
            <w:proofErr w:type="spellStart"/>
            <w:r w:rsidRPr="00E86C5D">
              <w:rPr>
                <w:lang w:val="en-US"/>
              </w:rPr>
              <w:t>mich</w:t>
            </w:r>
            <w:r>
              <w:rPr>
                <w:lang w:val="en-US"/>
              </w:rPr>
              <w:t>.</w:t>
            </w:r>
            <w:proofErr w:type="spellEnd"/>
          </w:p>
        </w:tc>
      </w:tr>
    </w:tbl>
    <w:p w14:paraId="32E97BF9" w14:textId="77777777" w:rsidR="00582603" w:rsidRPr="00971667" w:rsidRDefault="00582603" w:rsidP="001E7F8D">
      <w:pPr>
        <w:pStyle w:val="Ttulo2"/>
      </w:pPr>
      <w:bookmarkStart w:id="380" w:name="_Toc181823099"/>
      <w:r>
        <w:t>Te adoramos</w:t>
      </w:r>
      <w:r>
        <w:br/>
        <w:t>(</w:t>
      </w:r>
      <w:proofErr w:type="spellStart"/>
      <w:r>
        <w:t>Adoramus</w:t>
      </w:r>
      <w:proofErr w:type="spellEnd"/>
      <w:r>
        <w:t xml:space="preserve"> te O </w:t>
      </w:r>
      <w:proofErr w:type="spellStart"/>
      <w:r>
        <w:t>Christe</w:t>
      </w:r>
      <w:proofErr w:type="spellEnd"/>
      <w:r>
        <w:t>)</w:t>
      </w:r>
      <w:r>
        <w:tab/>
        <w:t>(Fa cej2)</w:t>
      </w:r>
      <w:bookmarkEnd w:id="380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7"/>
      </w:tblGrid>
      <w:tr w:rsidR="00582603" w:rsidRPr="00F05AAD" w14:paraId="09954EF0" w14:textId="77777777" w:rsidTr="00D66F3D">
        <w:tc>
          <w:tcPr>
            <w:tcW w:w="9853" w:type="dxa"/>
            <w:tcBorders>
              <w:bottom w:val="single" w:sz="4" w:space="0" w:color="auto"/>
            </w:tcBorders>
          </w:tcPr>
          <w:p w14:paraId="573C14C0" w14:textId="77777777" w:rsidR="00582603" w:rsidRPr="00FE754F" w:rsidRDefault="00582603" w:rsidP="00D66F3D">
            <w:pPr>
              <w:rPr>
                <w:lang w:val="en-US"/>
              </w:rPr>
            </w:pPr>
            <w:proofErr w:type="gramStart"/>
            <w:r w:rsidRPr="00FE754F">
              <w:rPr>
                <w:lang w:val="en-US"/>
              </w:rPr>
              <w:t>F</w:t>
            </w:r>
            <w:r>
              <w:rPr>
                <w:lang w:val="en-US"/>
              </w:rPr>
              <w:t>a</w:t>
            </w:r>
            <w:r w:rsidRPr="00FE754F">
              <w:rPr>
                <w:lang w:val="en-US"/>
              </w:rPr>
              <w:t xml:space="preserve">  </w:t>
            </w:r>
            <w:r>
              <w:rPr>
                <w:lang w:val="en-US"/>
              </w:rPr>
              <w:t>Do</w:t>
            </w:r>
            <w:proofErr w:type="gramEnd"/>
            <w:r w:rsidRPr="00FE754F">
              <w:rPr>
                <w:lang w:val="en-US"/>
              </w:rPr>
              <w:t xml:space="preserve"> </w:t>
            </w:r>
            <w:r>
              <w:rPr>
                <w:lang w:val="en-US"/>
              </w:rPr>
              <w:t xml:space="preserve"> </w:t>
            </w:r>
            <w:proofErr w:type="gramStart"/>
            <w:r>
              <w:rPr>
                <w:lang w:val="en-US"/>
              </w:rPr>
              <w:t>Re</w:t>
            </w:r>
            <w:r w:rsidRPr="00FE754F">
              <w:rPr>
                <w:lang w:val="en-US"/>
              </w:rPr>
              <w:t xml:space="preserve">m  </w:t>
            </w:r>
            <w:proofErr w:type="spellStart"/>
            <w:r>
              <w:rPr>
                <w:lang w:val="en-US"/>
              </w:rPr>
              <w:t>Sol</w:t>
            </w:r>
            <w:r w:rsidRPr="00FE754F">
              <w:rPr>
                <w:lang w:val="en-US"/>
              </w:rPr>
              <w:t>m</w:t>
            </w:r>
            <w:proofErr w:type="spellEnd"/>
            <w:proofErr w:type="gramEnd"/>
            <w:r w:rsidRPr="00FE754F">
              <w:rPr>
                <w:lang w:val="en-US"/>
              </w:rPr>
              <w:t xml:space="preserve">     </w:t>
            </w:r>
            <w:r>
              <w:rPr>
                <w:lang w:val="en-US"/>
              </w:rPr>
              <w:t xml:space="preserve">    Do</w:t>
            </w:r>
            <w:r w:rsidRPr="00FE754F">
              <w:rPr>
                <w:lang w:val="en-US"/>
              </w:rPr>
              <w:t xml:space="preserve">       F</w:t>
            </w:r>
            <w:r>
              <w:rPr>
                <w:lang w:val="en-US"/>
              </w:rPr>
              <w:t>a</w:t>
            </w:r>
          </w:p>
          <w:p w14:paraId="36F4F8CB" w14:textId="77777777" w:rsidR="00582603" w:rsidRDefault="00582603" w:rsidP="00D66F3D">
            <w:r>
              <w:t>O_________</w:t>
            </w:r>
            <w:proofErr w:type="gramStart"/>
            <w:r>
              <w:t>_  Te</w:t>
            </w:r>
            <w:proofErr w:type="gramEnd"/>
            <w:r>
              <w:t xml:space="preserve"> adoramos, Cristo Jesús.</w:t>
            </w:r>
          </w:p>
          <w:p w14:paraId="7FBA0B4E" w14:textId="77777777" w:rsidR="004272BB" w:rsidRDefault="004272BB" w:rsidP="00D66F3D"/>
          <w:p w14:paraId="70A1C87D" w14:textId="4686FAE0" w:rsidR="00582603" w:rsidRPr="00F05AAD" w:rsidRDefault="00582603" w:rsidP="00D66F3D">
            <w:pPr>
              <w:pStyle w:val="Estribillo2"/>
            </w:pPr>
            <w:proofErr w:type="spellStart"/>
            <w:r w:rsidRPr="00FE754F">
              <w:t>Adoramus</w:t>
            </w:r>
            <w:proofErr w:type="spellEnd"/>
            <w:r w:rsidRPr="00FE754F">
              <w:t xml:space="preserve"> te O </w:t>
            </w:r>
            <w:proofErr w:type="spellStart"/>
            <w:r w:rsidRPr="00FE754F">
              <w:t>Christe</w:t>
            </w:r>
            <w:proofErr w:type="spellEnd"/>
            <w:r w:rsidRPr="00FE754F">
              <w:t>.</w:t>
            </w:r>
          </w:p>
        </w:tc>
      </w:tr>
    </w:tbl>
    <w:p w14:paraId="34EBBF6C" w14:textId="7E5630EE" w:rsidR="00F52A59" w:rsidRPr="00971667" w:rsidRDefault="003954C3" w:rsidP="001E7F8D">
      <w:pPr>
        <w:pStyle w:val="Ttulo2"/>
      </w:pPr>
      <w:bookmarkStart w:id="381" w:name="_Toc181823100"/>
      <w:r>
        <w:t>Levanto mi alma</w:t>
      </w:r>
      <w:r w:rsidR="00582603">
        <w:br/>
      </w:r>
      <w:r>
        <w:t xml:space="preserve">(Ad te </w:t>
      </w:r>
      <w:proofErr w:type="spellStart"/>
      <w:r>
        <w:t>Jesu</w:t>
      </w:r>
      <w:proofErr w:type="spellEnd"/>
      <w:r>
        <w:t xml:space="preserve"> </w:t>
      </w:r>
      <w:proofErr w:type="spellStart"/>
      <w:r>
        <w:t>Christe</w:t>
      </w:r>
      <w:proofErr w:type="spellEnd"/>
      <w:r>
        <w:t>)</w:t>
      </w:r>
      <w:r w:rsidR="002358B7">
        <w:tab/>
        <w:t>(</w:t>
      </w:r>
      <w:proofErr w:type="spellStart"/>
      <w:r w:rsidR="002358B7">
        <w:t>Solm</w:t>
      </w:r>
      <w:proofErr w:type="spellEnd"/>
      <w:r w:rsidR="002358B7">
        <w:t xml:space="preserve"> cej2)</w:t>
      </w:r>
      <w:bookmarkEnd w:id="381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7"/>
      </w:tblGrid>
      <w:tr w:rsidR="003954C3" w:rsidRPr="00971667" w14:paraId="1BEE568A" w14:textId="77777777" w:rsidTr="002358B7">
        <w:tc>
          <w:tcPr>
            <w:tcW w:w="9286" w:type="dxa"/>
            <w:tcBorders>
              <w:bottom w:val="single" w:sz="4" w:space="0" w:color="auto"/>
            </w:tcBorders>
          </w:tcPr>
          <w:p w14:paraId="6FEB47DE" w14:textId="054FD5E8" w:rsidR="003954C3" w:rsidRPr="003954C3" w:rsidRDefault="003954C3" w:rsidP="003954C3">
            <w:r w:rsidRPr="003954C3">
              <w:t xml:space="preserve">  </w:t>
            </w:r>
            <w:proofErr w:type="spellStart"/>
            <w:r w:rsidRPr="003954C3">
              <w:t>Solm</w:t>
            </w:r>
            <w:proofErr w:type="spellEnd"/>
            <w:r w:rsidRPr="003954C3">
              <w:t xml:space="preserve">     Rem        </w:t>
            </w:r>
            <w:proofErr w:type="spellStart"/>
            <w:r w:rsidRPr="003954C3">
              <w:t>Solm</w:t>
            </w:r>
            <w:proofErr w:type="spellEnd"/>
            <w:r w:rsidRPr="003954C3">
              <w:t xml:space="preserve">           Rem</w:t>
            </w:r>
          </w:p>
          <w:p w14:paraId="30310EF4" w14:textId="77777777" w:rsidR="003954C3" w:rsidRPr="00A40886" w:rsidRDefault="003954C3" w:rsidP="003954C3">
            <w:r w:rsidRPr="00A40886">
              <w:t>Levanto mi alma, te i</w:t>
            </w:r>
            <w:r>
              <w:t>nvoco a ti, oh, Cristo.</w:t>
            </w:r>
          </w:p>
          <w:p w14:paraId="6517717E" w14:textId="195EB257" w:rsidR="003954C3" w:rsidRPr="003954C3" w:rsidRDefault="003954C3" w:rsidP="003954C3">
            <w:proofErr w:type="spellStart"/>
            <w:r w:rsidRPr="003954C3">
              <w:t>Solm</w:t>
            </w:r>
            <w:proofErr w:type="spellEnd"/>
            <w:r w:rsidRPr="003954C3">
              <w:t xml:space="preserve">    Rem           </w:t>
            </w:r>
            <w:proofErr w:type="spellStart"/>
            <w:r w:rsidRPr="003954C3">
              <w:t>Solm</w:t>
            </w:r>
            <w:proofErr w:type="spellEnd"/>
            <w:r w:rsidRPr="003954C3">
              <w:t xml:space="preserve">   Rem</w:t>
            </w:r>
          </w:p>
          <w:p w14:paraId="4F69DA38" w14:textId="3D74F8C3" w:rsidR="003954C3" w:rsidRDefault="00B75121" w:rsidP="003954C3">
            <w:r>
              <w:t>E</w:t>
            </w:r>
            <w:r w:rsidR="003954C3">
              <w:t>res la Salvación, en ti esperamos</w:t>
            </w:r>
          </w:p>
          <w:p w14:paraId="2AE58251" w14:textId="77777777" w:rsidR="003954C3" w:rsidRDefault="003954C3" w:rsidP="003954C3"/>
          <w:p w14:paraId="446D6E51" w14:textId="6E4F48CE" w:rsidR="003954C3" w:rsidRPr="00A40886" w:rsidRDefault="003954C3" w:rsidP="002358B7">
            <w:pPr>
              <w:pStyle w:val="Estribillo2"/>
              <w:rPr>
                <w:lang w:val="en-US"/>
              </w:rPr>
            </w:pPr>
            <w:r w:rsidRPr="00A40886">
              <w:rPr>
                <w:lang w:val="en-US"/>
              </w:rPr>
              <w:t xml:space="preserve">Ad </w:t>
            </w:r>
            <w:proofErr w:type="spellStart"/>
            <w:r w:rsidRPr="00A40886">
              <w:rPr>
                <w:lang w:val="en-US"/>
              </w:rPr>
              <w:t>te</w:t>
            </w:r>
            <w:proofErr w:type="spellEnd"/>
            <w:r w:rsidRPr="00A40886">
              <w:rPr>
                <w:lang w:val="en-US"/>
              </w:rPr>
              <w:t xml:space="preserve"> Jesu Christe </w:t>
            </w:r>
            <w:proofErr w:type="spellStart"/>
            <w:r w:rsidRPr="00A40886">
              <w:rPr>
                <w:lang w:val="en-US"/>
              </w:rPr>
              <w:t>levavi</w:t>
            </w:r>
            <w:proofErr w:type="spellEnd"/>
            <w:r w:rsidRPr="00A40886">
              <w:rPr>
                <w:lang w:val="en-US"/>
              </w:rPr>
              <w:t xml:space="preserve"> anima </w:t>
            </w:r>
            <w:proofErr w:type="spellStart"/>
            <w:r w:rsidRPr="00A40886">
              <w:rPr>
                <w:lang w:val="en-US"/>
              </w:rPr>
              <w:t>meam</w:t>
            </w:r>
            <w:proofErr w:type="spellEnd"/>
            <w:r w:rsidRPr="00A40886">
              <w:rPr>
                <w:lang w:val="en-US"/>
              </w:rPr>
              <w:t>.</w:t>
            </w:r>
          </w:p>
          <w:p w14:paraId="271CEE4A" w14:textId="30920ED2" w:rsidR="003954C3" w:rsidRPr="00971667" w:rsidRDefault="003954C3" w:rsidP="002358B7">
            <w:pPr>
              <w:pStyle w:val="Estribillo2"/>
            </w:pPr>
            <w:proofErr w:type="spellStart"/>
            <w:r w:rsidRPr="00DC0527">
              <w:t>Salvator</w:t>
            </w:r>
            <w:proofErr w:type="spellEnd"/>
            <w:r w:rsidRPr="00DC0527">
              <w:t xml:space="preserve"> </w:t>
            </w:r>
            <w:proofErr w:type="spellStart"/>
            <w:r w:rsidRPr="00DC0527">
              <w:t>mundi</w:t>
            </w:r>
            <w:proofErr w:type="spellEnd"/>
            <w:r w:rsidRPr="00DC0527">
              <w:t xml:space="preserve">, in te </w:t>
            </w:r>
            <w:proofErr w:type="spellStart"/>
            <w:r w:rsidRPr="00DC0527">
              <w:t>speravi</w:t>
            </w:r>
            <w:proofErr w:type="spellEnd"/>
            <w:r w:rsidR="00E86C5D">
              <w:t>.</w:t>
            </w:r>
          </w:p>
        </w:tc>
      </w:tr>
    </w:tbl>
    <w:p w14:paraId="2FFD439B" w14:textId="3163E98E" w:rsidR="002358B7" w:rsidRPr="00971667" w:rsidRDefault="00E00E77" w:rsidP="001E7F8D">
      <w:pPr>
        <w:pStyle w:val="Ttulo2"/>
      </w:pPr>
      <w:bookmarkStart w:id="382" w:name="_Toc181823104"/>
      <w:r>
        <w:t>Aleluya 7</w:t>
      </w:r>
      <w:r>
        <w:tab/>
        <w:t>(Rem)</w:t>
      </w:r>
      <w:bookmarkEnd w:id="382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2358B7" w:rsidRPr="00971667" w14:paraId="353D30C4" w14:textId="77777777" w:rsidTr="007065A5">
        <w:tc>
          <w:tcPr>
            <w:tcW w:w="7143" w:type="dxa"/>
            <w:tcBorders>
              <w:bottom w:val="single" w:sz="4" w:space="0" w:color="auto"/>
            </w:tcBorders>
          </w:tcPr>
          <w:p w14:paraId="475CCA4C" w14:textId="7E680FDE" w:rsidR="00E00E77" w:rsidRPr="00FE754F" w:rsidRDefault="00E00E77" w:rsidP="00E00E77">
            <w:pPr>
              <w:rPr>
                <w:lang w:val="en-US"/>
              </w:rPr>
            </w:pPr>
            <w:r w:rsidRPr="00FE754F">
              <w:rPr>
                <w:lang w:val="en-US"/>
              </w:rPr>
              <w:t xml:space="preserve">   </w:t>
            </w:r>
            <w:r>
              <w:rPr>
                <w:lang w:val="en-US"/>
              </w:rPr>
              <w:t>Re</w:t>
            </w:r>
            <w:r w:rsidRPr="00FE754F">
              <w:rPr>
                <w:lang w:val="en-US"/>
              </w:rPr>
              <w:t xml:space="preserve">m   </w:t>
            </w:r>
            <w:r>
              <w:rPr>
                <w:lang w:val="en-US"/>
              </w:rPr>
              <w:t>Do</w:t>
            </w:r>
            <w:r w:rsidRPr="00FE754F">
              <w:rPr>
                <w:lang w:val="en-US"/>
              </w:rPr>
              <w:t xml:space="preserve"> F</w:t>
            </w:r>
            <w:r>
              <w:rPr>
                <w:lang w:val="en-US"/>
              </w:rPr>
              <w:t>a</w:t>
            </w:r>
            <w:r w:rsidRPr="00FE754F">
              <w:rPr>
                <w:lang w:val="en-US"/>
              </w:rPr>
              <w:t xml:space="preserve">       </w:t>
            </w:r>
            <w:r>
              <w:rPr>
                <w:lang w:val="en-US"/>
              </w:rPr>
              <w:t>Sib</w:t>
            </w:r>
            <w:r w:rsidRPr="00FE754F">
              <w:rPr>
                <w:lang w:val="en-US"/>
              </w:rPr>
              <w:t xml:space="preserve"> </w:t>
            </w:r>
            <w:r>
              <w:rPr>
                <w:lang w:val="en-US"/>
              </w:rPr>
              <w:t>Do</w:t>
            </w:r>
            <w:r w:rsidRPr="00FE754F">
              <w:rPr>
                <w:lang w:val="en-US"/>
              </w:rPr>
              <w:t xml:space="preserve"> F</w:t>
            </w:r>
            <w:r>
              <w:rPr>
                <w:lang w:val="en-US"/>
              </w:rPr>
              <w:t>a</w:t>
            </w:r>
          </w:p>
          <w:p w14:paraId="4DC9A7C4" w14:textId="65768FDF" w:rsidR="00E00E77" w:rsidRPr="00E00E77" w:rsidRDefault="00E00E77" w:rsidP="00E00E77">
            <w:r>
              <w:t>Aleluya</w:t>
            </w:r>
            <w:r w:rsidRPr="00E00E77">
              <w:t>, a</w:t>
            </w:r>
            <w:r>
              <w:t>leluya</w:t>
            </w:r>
            <w:r w:rsidRPr="00E00E77">
              <w:t>, a</w:t>
            </w:r>
            <w:r>
              <w:t>leluya</w:t>
            </w:r>
            <w:r w:rsidRPr="00E00E77">
              <w:t>.</w:t>
            </w:r>
          </w:p>
          <w:p w14:paraId="4C35E218" w14:textId="086DF87C" w:rsidR="00E00E77" w:rsidRPr="00634E42" w:rsidRDefault="00E00E77" w:rsidP="00E00E77">
            <w:r w:rsidRPr="00634E42">
              <w:t xml:space="preserve">   Rem   Do Fa       </w:t>
            </w:r>
            <w:proofErr w:type="spellStart"/>
            <w:r w:rsidRPr="00634E42">
              <w:t>Sib</w:t>
            </w:r>
            <w:proofErr w:type="spellEnd"/>
            <w:r w:rsidRPr="00634E42">
              <w:t xml:space="preserve"> Do Rem       La7</w:t>
            </w:r>
          </w:p>
          <w:p w14:paraId="725EADC4" w14:textId="65ED2CF2" w:rsidR="002358B7" w:rsidRPr="00971667" w:rsidRDefault="00E00E77" w:rsidP="00E00E77">
            <w:r>
              <w:t>Aleluya</w:t>
            </w:r>
            <w:r w:rsidRPr="00FE754F">
              <w:rPr>
                <w:lang w:val="en-US"/>
              </w:rPr>
              <w:t xml:space="preserve">, </w:t>
            </w:r>
            <w:r>
              <w:rPr>
                <w:lang w:val="en-US"/>
              </w:rPr>
              <w:t>a</w:t>
            </w:r>
            <w:proofErr w:type="spellStart"/>
            <w:r>
              <w:t>leluya</w:t>
            </w:r>
            <w:proofErr w:type="spellEnd"/>
            <w:r w:rsidRPr="00FE754F">
              <w:rPr>
                <w:lang w:val="en-US"/>
              </w:rPr>
              <w:t xml:space="preserve">, </w:t>
            </w:r>
            <w:r>
              <w:rPr>
                <w:lang w:val="en-US"/>
              </w:rPr>
              <w:t>a</w:t>
            </w:r>
            <w:proofErr w:type="spellStart"/>
            <w:r>
              <w:t>leluya</w:t>
            </w:r>
            <w:proofErr w:type="spellEnd"/>
            <w:r w:rsidRPr="00FE754F">
              <w:rPr>
                <w:lang w:val="en-US"/>
              </w:rPr>
              <w:t xml:space="preserve">.   </w:t>
            </w:r>
            <w:r>
              <w:rPr>
                <w:lang w:val="en-US"/>
              </w:rPr>
              <w:t xml:space="preserve">   </w:t>
            </w:r>
            <w:r w:rsidRPr="00FE754F">
              <w:rPr>
                <w:lang w:val="en-US"/>
              </w:rPr>
              <w:t>(</w:t>
            </w:r>
            <w:r>
              <w:t>Aleluya</w:t>
            </w:r>
            <w:r w:rsidRPr="00FE754F">
              <w:rPr>
                <w:lang w:val="en-US"/>
              </w:rPr>
              <w:t>)</w:t>
            </w:r>
          </w:p>
        </w:tc>
      </w:tr>
    </w:tbl>
    <w:p w14:paraId="1E72E065" w14:textId="6F86FFBC" w:rsidR="002358B7" w:rsidRPr="00971667" w:rsidRDefault="00C84B4A" w:rsidP="001E7F8D">
      <w:pPr>
        <w:pStyle w:val="Ttulo2"/>
      </w:pPr>
      <w:bookmarkStart w:id="383" w:name="_Toc181823105"/>
      <w:r>
        <w:t>Aleluya 11</w:t>
      </w:r>
      <w:r>
        <w:tab/>
        <w:t>(Sol cej1)</w:t>
      </w:r>
      <w:bookmarkEnd w:id="383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2358B7" w:rsidRPr="00971667" w14:paraId="0D77EF7F" w14:textId="77777777" w:rsidTr="007065A5">
        <w:tc>
          <w:tcPr>
            <w:tcW w:w="7143" w:type="dxa"/>
            <w:tcBorders>
              <w:bottom w:val="single" w:sz="4" w:space="0" w:color="auto"/>
            </w:tcBorders>
          </w:tcPr>
          <w:p w14:paraId="431F9047" w14:textId="32A6B300" w:rsidR="00C84B4A" w:rsidRPr="00634E42" w:rsidRDefault="00C84B4A" w:rsidP="00C84B4A">
            <w:r w:rsidRPr="00634E42">
              <w:t xml:space="preserve">Sol </w:t>
            </w:r>
            <w:proofErr w:type="gramStart"/>
            <w:r w:rsidRPr="00634E42">
              <w:t>Re Sol</w:t>
            </w:r>
            <w:proofErr w:type="gramEnd"/>
            <w:r w:rsidRPr="00634E42">
              <w:t xml:space="preserve"> </w:t>
            </w:r>
            <w:proofErr w:type="spellStart"/>
            <w:r w:rsidRPr="00634E42">
              <w:t>Sol</w:t>
            </w:r>
            <w:proofErr w:type="spellEnd"/>
            <w:r w:rsidRPr="00634E42">
              <w:t xml:space="preserve"> Re </w:t>
            </w:r>
            <w:proofErr w:type="spellStart"/>
            <w:r w:rsidRPr="00634E42">
              <w:t>Mim</w:t>
            </w:r>
            <w:proofErr w:type="spellEnd"/>
            <w:r w:rsidRPr="00634E42">
              <w:t xml:space="preserve"> Do Sol </w:t>
            </w:r>
            <w:proofErr w:type="spellStart"/>
            <w:r w:rsidRPr="00634E42">
              <w:t>Mim</w:t>
            </w:r>
            <w:proofErr w:type="spellEnd"/>
            <w:r w:rsidRPr="00634E42">
              <w:t xml:space="preserve"> Lam </w:t>
            </w:r>
            <w:proofErr w:type="gramStart"/>
            <w:r w:rsidRPr="00634E42">
              <w:t>Re Sol</w:t>
            </w:r>
            <w:proofErr w:type="gramEnd"/>
          </w:p>
          <w:p w14:paraId="55BB4CA3" w14:textId="24DF4D9E" w:rsidR="002358B7" w:rsidRPr="00971667" w:rsidRDefault="00C84B4A" w:rsidP="00C84B4A">
            <w:r w:rsidRPr="00FE754F">
              <w:t>(</w:t>
            </w:r>
            <w:proofErr w:type="gramStart"/>
            <w:r>
              <w:t>Aleluya</w:t>
            </w:r>
            <w:r w:rsidRPr="00FE754F">
              <w:t xml:space="preserve">) </w:t>
            </w:r>
            <w:r>
              <w:t xml:space="preserve"> Aleluya</w:t>
            </w:r>
            <w:proofErr w:type="gramEnd"/>
            <w:r w:rsidRPr="00FE754F">
              <w:t xml:space="preserve">, </w:t>
            </w:r>
            <w:r>
              <w:t xml:space="preserve">  </w:t>
            </w:r>
            <w:proofErr w:type="gramStart"/>
            <w:r w:rsidRPr="00634E42">
              <w:t>a</w:t>
            </w:r>
            <w:r>
              <w:t>leluya</w:t>
            </w:r>
            <w:r w:rsidRPr="00FE754F">
              <w:t xml:space="preserve">, </w:t>
            </w:r>
            <w:r>
              <w:t xml:space="preserve">  </w:t>
            </w:r>
            <w:proofErr w:type="gramEnd"/>
            <w:r w:rsidRPr="00634E42">
              <w:t>a</w:t>
            </w:r>
            <w:r>
              <w:t>leluya.</w:t>
            </w:r>
          </w:p>
        </w:tc>
      </w:tr>
    </w:tbl>
    <w:p w14:paraId="1C3B6845" w14:textId="6A387031" w:rsidR="002358B7" w:rsidRPr="00971667" w:rsidRDefault="00634E42" w:rsidP="001E7F8D">
      <w:pPr>
        <w:pStyle w:val="Ttulo2"/>
      </w:pPr>
      <w:bookmarkStart w:id="384" w:name="_Toc181823106"/>
      <w:r>
        <w:t>Aleluya 17</w:t>
      </w:r>
      <w:r>
        <w:tab/>
        <w:t>(</w:t>
      </w:r>
      <w:proofErr w:type="spellStart"/>
      <w:r>
        <w:t>Mim</w:t>
      </w:r>
      <w:proofErr w:type="spellEnd"/>
      <w:r>
        <w:t xml:space="preserve"> cej2)</w:t>
      </w:r>
      <w:bookmarkEnd w:id="384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2358B7" w:rsidRPr="00971667" w14:paraId="71309EAD" w14:textId="77777777" w:rsidTr="007065A5">
        <w:tc>
          <w:tcPr>
            <w:tcW w:w="7143" w:type="dxa"/>
            <w:tcBorders>
              <w:bottom w:val="single" w:sz="4" w:space="0" w:color="auto"/>
            </w:tcBorders>
          </w:tcPr>
          <w:p w14:paraId="5428DAB1" w14:textId="653E95FE" w:rsidR="00634E42" w:rsidRPr="00EA202B" w:rsidRDefault="00634E42" w:rsidP="00634E42">
            <w:proofErr w:type="spellStart"/>
            <w:r w:rsidRPr="00EA202B">
              <w:t>Mim</w:t>
            </w:r>
            <w:proofErr w:type="spellEnd"/>
            <w:r w:rsidRPr="00EA202B">
              <w:t xml:space="preserve"> Sim </w:t>
            </w:r>
            <w:proofErr w:type="spellStart"/>
            <w:proofErr w:type="gramStart"/>
            <w:r w:rsidRPr="00EA202B">
              <w:t>Mim</w:t>
            </w:r>
            <w:proofErr w:type="spellEnd"/>
            <w:r w:rsidRPr="00EA202B">
              <w:t xml:space="preserve">  Lam</w:t>
            </w:r>
            <w:proofErr w:type="gramEnd"/>
            <w:r w:rsidRPr="00EA202B">
              <w:t xml:space="preserve"> Sol </w:t>
            </w:r>
            <w:proofErr w:type="gramStart"/>
            <w:r w:rsidRPr="00EA202B">
              <w:t>Re  Sol</w:t>
            </w:r>
            <w:proofErr w:type="gramEnd"/>
            <w:r w:rsidRPr="00EA202B">
              <w:t xml:space="preserve"> Lam Sim Do Si</w:t>
            </w:r>
            <w:r w:rsidR="00F034E4" w:rsidRPr="00EA202B">
              <w:t>7</w:t>
            </w:r>
            <w:r w:rsidRPr="00EA202B">
              <w:t xml:space="preserve"> </w:t>
            </w:r>
            <w:proofErr w:type="spellStart"/>
            <w:proofErr w:type="gramStart"/>
            <w:r w:rsidRPr="00EA202B">
              <w:t>Mim</w:t>
            </w:r>
            <w:proofErr w:type="spellEnd"/>
            <w:r w:rsidRPr="00EA202B">
              <w:t xml:space="preserve">  (</w:t>
            </w:r>
            <w:proofErr w:type="gramEnd"/>
            <w:r w:rsidRPr="00EA202B">
              <w:t>Si7)</w:t>
            </w:r>
          </w:p>
          <w:p w14:paraId="0FCE1CB9" w14:textId="6A0E1695" w:rsidR="00634E42" w:rsidRPr="00971667" w:rsidRDefault="00634E42" w:rsidP="00634E42">
            <w:proofErr w:type="gramStart"/>
            <w:r>
              <w:t>Aleluya</w:t>
            </w:r>
            <w:r w:rsidRPr="00EA202B">
              <w:t xml:space="preserve">,   </w:t>
            </w:r>
            <w:proofErr w:type="gramEnd"/>
            <w:r w:rsidRPr="00EA202B">
              <w:t xml:space="preserve">  </w:t>
            </w:r>
            <w:proofErr w:type="gramStart"/>
            <w:r w:rsidRPr="00EA202B">
              <w:t>a</w:t>
            </w:r>
            <w:r>
              <w:t>leluya</w:t>
            </w:r>
            <w:r w:rsidRPr="00EA202B">
              <w:t xml:space="preserve">,   </w:t>
            </w:r>
            <w:proofErr w:type="gramEnd"/>
            <w:r w:rsidRPr="00EA202B">
              <w:t xml:space="preserve"> </w:t>
            </w:r>
            <w:proofErr w:type="gramStart"/>
            <w:r w:rsidRPr="00EA202B">
              <w:t>a</w:t>
            </w:r>
            <w:r>
              <w:t>leluya</w:t>
            </w:r>
            <w:r w:rsidRPr="00EA202B">
              <w:t xml:space="preserve">,   </w:t>
            </w:r>
            <w:proofErr w:type="gramEnd"/>
            <w:r w:rsidRPr="00EA202B">
              <w:t xml:space="preserve"> a</w:t>
            </w:r>
            <w:r>
              <w:t>leluya.</w:t>
            </w:r>
          </w:p>
        </w:tc>
      </w:tr>
    </w:tbl>
    <w:p w14:paraId="7256DFEB" w14:textId="153FD6B6" w:rsidR="002358B7" w:rsidRPr="00971667" w:rsidRDefault="00632E5B" w:rsidP="001E7F8D">
      <w:pPr>
        <w:pStyle w:val="Ttulo2"/>
      </w:pPr>
      <w:bookmarkStart w:id="385" w:name="_Toc181823107"/>
      <w:r>
        <w:t>Aleluya 22</w:t>
      </w:r>
      <w:r>
        <w:tab/>
        <w:t>(La cej3)</w:t>
      </w:r>
      <w:bookmarkEnd w:id="385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2358B7" w:rsidRPr="00971667" w14:paraId="63CA789A" w14:textId="77777777" w:rsidTr="007065A5">
        <w:tc>
          <w:tcPr>
            <w:tcW w:w="7143" w:type="dxa"/>
            <w:tcBorders>
              <w:bottom w:val="single" w:sz="4" w:space="0" w:color="auto"/>
            </w:tcBorders>
          </w:tcPr>
          <w:p w14:paraId="141B9EE9" w14:textId="3CAA73EE" w:rsidR="00632E5B" w:rsidRPr="00632E5B" w:rsidRDefault="00632E5B" w:rsidP="00632E5B">
            <w:r w:rsidRPr="00632E5B">
              <w:t xml:space="preserve">La Sol Sim </w:t>
            </w:r>
            <w:r>
              <w:t>La</w:t>
            </w:r>
            <w:r w:rsidRPr="00632E5B">
              <w:t xml:space="preserve">   </w:t>
            </w:r>
            <w:proofErr w:type="gramStart"/>
            <w:r>
              <w:t>Re</w:t>
            </w:r>
            <w:r w:rsidRPr="00632E5B">
              <w:t xml:space="preserve">  </w:t>
            </w:r>
            <w:proofErr w:type="spellStart"/>
            <w:r>
              <w:t>Mi</w:t>
            </w:r>
            <w:r w:rsidRPr="00632E5B">
              <w:t>m</w:t>
            </w:r>
            <w:proofErr w:type="spellEnd"/>
            <w:proofErr w:type="gramEnd"/>
            <w:r w:rsidRPr="00632E5B">
              <w:t xml:space="preserve"> </w:t>
            </w:r>
            <w:r>
              <w:t xml:space="preserve">Sim </w:t>
            </w:r>
            <w:proofErr w:type="spellStart"/>
            <w:r>
              <w:t>Mim</w:t>
            </w:r>
            <w:proofErr w:type="spellEnd"/>
            <w:r>
              <w:t xml:space="preserve"> La</w:t>
            </w:r>
          </w:p>
          <w:p w14:paraId="7C9463ED" w14:textId="2D023888" w:rsidR="00632E5B" w:rsidRPr="00971667" w:rsidRDefault="00632E5B" w:rsidP="00632E5B">
            <w:proofErr w:type="gramStart"/>
            <w:r>
              <w:t>Aleluya</w:t>
            </w:r>
            <w:r w:rsidRPr="00FE754F">
              <w:t xml:space="preserve">, </w:t>
            </w:r>
            <w:r>
              <w:t xml:space="preserve">  </w:t>
            </w:r>
            <w:proofErr w:type="gramEnd"/>
            <w:r w:rsidRPr="00632E5B">
              <w:t>a</w:t>
            </w:r>
            <w:r>
              <w:t>leluya</w:t>
            </w:r>
            <w:r w:rsidRPr="00FE754F">
              <w:t xml:space="preserve">, </w:t>
            </w:r>
            <w:r w:rsidRPr="00632E5B">
              <w:t>a</w:t>
            </w:r>
            <w:r>
              <w:t>leluya.</w:t>
            </w:r>
          </w:p>
        </w:tc>
      </w:tr>
    </w:tbl>
    <w:p w14:paraId="3566AC22" w14:textId="77777777" w:rsidR="006F7E00" w:rsidRPr="000334C2" w:rsidRDefault="006F7E00" w:rsidP="001E7F8D">
      <w:pPr>
        <w:pStyle w:val="Ttulo2"/>
      </w:pPr>
      <w:bookmarkStart w:id="386" w:name="_Toc181823101"/>
      <w:bookmarkStart w:id="387" w:name="_Toc181823108"/>
      <w:r>
        <w:t>Aleluya 94</w:t>
      </w:r>
      <w:r>
        <w:tab/>
        <w:t>(</w:t>
      </w:r>
      <w:proofErr w:type="spellStart"/>
      <w:r>
        <w:t>Fa#m</w:t>
      </w:r>
      <w:proofErr w:type="spellEnd"/>
      <w:r>
        <w:t xml:space="preserve"> cej1)</w:t>
      </w:r>
      <w:bookmarkEnd w:id="386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7"/>
      </w:tblGrid>
      <w:tr w:rsidR="006F7E00" w:rsidRPr="00971667" w14:paraId="5A8E66EC" w14:textId="77777777" w:rsidTr="006F7E00">
        <w:tc>
          <w:tcPr>
            <w:tcW w:w="7147" w:type="dxa"/>
            <w:tcBorders>
              <w:bottom w:val="single" w:sz="4" w:space="0" w:color="auto"/>
            </w:tcBorders>
          </w:tcPr>
          <w:p w14:paraId="3EE673F6" w14:textId="77777777" w:rsidR="006F7E00" w:rsidRDefault="006F7E00" w:rsidP="007B2AF6">
            <w:proofErr w:type="spellStart"/>
            <w:r>
              <w:t>Fa#m</w:t>
            </w:r>
            <w:proofErr w:type="spellEnd"/>
            <w:r>
              <w:t xml:space="preserve"> Mi </w:t>
            </w:r>
            <w:proofErr w:type="spellStart"/>
            <w:r>
              <w:t>Fa#</w:t>
            </w:r>
            <w:proofErr w:type="gramStart"/>
            <w:r>
              <w:t>m</w:t>
            </w:r>
            <w:proofErr w:type="spellEnd"/>
            <w:r>
              <w:t xml:space="preserve">  Mi</w:t>
            </w:r>
            <w:proofErr w:type="gramEnd"/>
            <w:r>
              <w:t xml:space="preserve"> </w:t>
            </w:r>
            <w:proofErr w:type="spellStart"/>
            <w:r>
              <w:t>Fa#</w:t>
            </w:r>
            <w:proofErr w:type="gramStart"/>
            <w:r>
              <w:t>m</w:t>
            </w:r>
            <w:proofErr w:type="spellEnd"/>
            <w:r>
              <w:t xml:space="preserve">  Sim</w:t>
            </w:r>
            <w:proofErr w:type="gramEnd"/>
            <w:r>
              <w:t xml:space="preserve"> </w:t>
            </w:r>
            <w:proofErr w:type="spellStart"/>
            <w:r>
              <w:t>Fa#m</w:t>
            </w:r>
            <w:proofErr w:type="spellEnd"/>
          </w:p>
          <w:p w14:paraId="29FB7584" w14:textId="77777777" w:rsidR="006F7E00" w:rsidRDefault="006F7E00" w:rsidP="007B2AF6">
            <w:proofErr w:type="gramStart"/>
            <w:r>
              <w:t>Aleluya,  aleluya,  aleluya</w:t>
            </w:r>
            <w:proofErr w:type="gramEnd"/>
            <w:r>
              <w:t>,</w:t>
            </w:r>
          </w:p>
          <w:p w14:paraId="2ED817EE" w14:textId="77777777" w:rsidR="006F7E00" w:rsidRDefault="006F7E00" w:rsidP="007B2AF6">
            <w:proofErr w:type="spellStart"/>
            <w:r>
              <w:t>Fa#m</w:t>
            </w:r>
            <w:proofErr w:type="spellEnd"/>
            <w:r>
              <w:t xml:space="preserve">           Mi </w:t>
            </w:r>
            <w:proofErr w:type="spellStart"/>
            <w:r>
              <w:t>Fa#m</w:t>
            </w:r>
            <w:proofErr w:type="spellEnd"/>
          </w:p>
          <w:p w14:paraId="331ACA2C" w14:textId="77777777" w:rsidR="006F7E00" w:rsidRDefault="006F7E00" w:rsidP="007B2AF6">
            <w:r>
              <w:t>Gloria a ti, Señor.</w:t>
            </w:r>
          </w:p>
          <w:p w14:paraId="25CAC31E" w14:textId="77777777" w:rsidR="006F7E00" w:rsidRDefault="006F7E00" w:rsidP="007B2AF6"/>
          <w:p w14:paraId="6EAC1429" w14:textId="77777777" w:rsidR="006F7E00" w:rsidRPr="00971667" w:rsidRDefault="006F7E00" w:rsidP="007B2AF6">
            <w:pPr>
              <w:pStyle w:val="Estribillo2"/>
            </w:pPr>
            <w:proofErr w:type="spellStart"/>
            <w:r w:rsidRPr="00634E42">
              <w:t>Alleluia</w:t>
            </w:r>
            <w:proofErr w:type="spellEnd"/>
            <w:r w:rsidRPr="00634E42">
              <w:t xml:space="preserve">, </w:t>
            </w:r>
            <w:proofErr w:type="spellStart"/>
            <w:r w:rsidRPr="00634E42">
              <w:t>Slava</w:t>
            </w:r>
            <w:proofErr w:type="spellEnd"/>
            <w:r w:rsidRPr="00634E42">
              <w:t xml:space="preserve"> </w:t>
            </w:r>
            <w:proofErr w:type="spellStart"/>
            <w:r w:rsidRPr="00634E42">
              <w:t>tiebie</w:t>
            </w:r>
            <w:proofErr w:type="spellEnd"/>
            <w:r w:rsidRPr="00634E42">
              <w:t xml:space="preserve"> </w:t>
            </w:r>
            <w:proofErr w:type="spellStart"/>
            <w:r w:rsidRPr="00634E42">
              <w:t>bože</w:t>
            </w:r>
            <w:proofErr w:type="spellEnd"/>
            <w:r w:rsidRPr="00634E42">
              <w:t>.</w:t>
            </w:r>
          </w:p>
        </w:tc>
      </w:tr>
    </w:tbl>
    <w:p w14:paraId="5642EB93" w14:textId="77777777" w:rsidR="006F7E00" w:rsidRPr="00971667" w:rsidRDefault="006F7E00" w:rsidP="001E7F8D">
      <w:pPr>
        <w:pStyle w:val="Ttulo2"/>
      </w:pPr>
      <w:bookmarkStart w:id="388" w:name="_Toc181823102"/>
      <w:r>
        <w:t>Aleluya 96</w:t>
      </w:r>
      <w:r>
        <w:tab/>
        <w:t>(</w:t>
      </w:r>
      <w:proofErr w:type="spellStart"/>
      <w:r>
        <w:t>Mim</w:t>
      </w:r>
      <w:proofErr w:type="spellEnd"/>
      <w:r>
        <w:t>)</w:t>
      </w:r>
      <w:bookmarkEnd w:id="388"/>
      <w:r>
        <w:tab/>
      </w: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7"/>
      </w:tblGrid>
      <w:tr w:rsidR="006F7E00" w:rsidRPr="00176E4B" w14:paraId="77CFAD36" w14:textId="77777777" w:rsidTr="006F7E00">
        <w:tc>
          <w:tcPr>
            <w:tcW w:w="7147" w:type="dxa"/>
            <w:tcBorders>
              <w:bottom w:val="single" w:sz="4" w:space="0" w:color="auto"/>
            </w:tcBorders>
          </w:tcPr>
          <w:p w14:paraId="60543FA4" w14:textId="77777777" w:rsidR="006F7E00" w:rsidRPr="00176E4B" w:rsidRDefault="006F7E00" w:rsidP="00E16A0D">
            <w:proofErr w:type="spellStart"/>
            <w:proofErr w:type="gramStart"/>
            <w:r w:rsidRPr="00176E4B">
              <w:t>Mim</w:t>
            </w:r>
            <w:proofErr w:type="spellEnd"/>
            <w:r w:rsidRPr="00176E4B">
              <w:t xml:space="preserve">  Si</w:t>
            </w:r>
            <w:proofErr w:type="gramEnd"/>
            <w:r w:rsidRPr="00176E4B">
              <w:t xml:space="preserve">7 </w:t>
            </w:r>
            <w:proofErr w:type="gramStart"/>
            <w:r w:rsidRPr="00176E4B">
              <w:t>Sol  Re</w:t>
            </w:r>
            <w:proofErr w:type="gramEnd"/>
            <w:r w:rsidRPr="00176E4B">
              <w:t xml:space="preserve">  Sol Re </w:t>
            </w:r>
            <w:proofErr w:type="spellStart"/>
            <w:r w:rsidRPr="00176E4B">
              <w:t>Mim</w:t>
            </w:r>
            <w:proofErr w:type="spellEnd"/>
            <w:r w:rsidRPr="00176E4B">
              <w:t xml:space="preserve"> </w:t>
            </w:r>
            <w:r>
              <w:t>La</w:t>
            </w:r>
            <w:r w:rsidRPr="00176E4B">
              <w:t xml:space="preserve">m </w:t>
            </w:r>
            <w:r>
              <w:t>Si</w:t>
            </w:r>
            <w:r w:rsidRPr="00176E4B">
              <w:t xml:space="preserve">7 </w:t>
            </w:r>
            <w:proofErr w:type="spellStart"/>
            <w:r>
              <w:t>Mi</w:t>
            </w:r>
            <w:r w:rsidRPr="00176E4B">
              <w:t>m</w:t>
            </w:r>
            <w:proofErr w:type="spellEnd"/>
          </w:p>
          <w:p w14:paraId="1B1A5D3C" w14:textId="77777777" w:rsidR="006F7E00" w:rsidRPr="00176E4B" w:rsidRDefault="006F7E00" w:rsidP="00E16A0D">
            <w:r w:rsidRPr="00176E4B">
              <w:t>Aleluya, aleluya, a______</w:t>
            </w:r>
            <w:r>
              <w:t>____</w:t>
            </w:r>
            <w:proofErr w:type="spellStart"/>
            <w:r w:rsidRPr="00176E4B">
              <w:t>leluya</w:t>
            </w:r>
            <w:proofErr w:type="spellEnd"/>
          </w:p>
          <w:p w14:paraId="5D77746D" w14:textId="77777777" w:rsidR="006F7E00" w:rsidRPr="00176E4B" w:rsidRDefault="006F7E00" w:rsidP="00E16A0D">
            <w:proofErr w:type="spellStart"/>
            <w:r w:rsidRPr="00176E4B">
              <w:t>Mim</w:t>
            </w:r>
            <w:proofErr w:type="spellEnd"/>
            <w:r w:rsidRPr="00176E4B">
              <w:t xml:space="preserve">         Sol Si7 Sol          Do </w:t>
            </w:r>
            <w:proofErr w:type="gramStart"/>
            <w:r w:rsidRPr="00176E4B">
              <w:t>Re  Do</w:t>
            </w:r>
            <w:proofErr w:type="gramEnd"/>
            <w:r w:rsidRPr="00176E4B">
              <w:t xml:space="preserve">       Lam   </w:t>
            </w:r>
            <w:proofErr w:type="gramStart"/>
            <w:r>
              <w:t>Sol  Re</w:t>
            </w:r>
            <w:proofErr w:type="gramEnd"/>
          </w:p>
          <w:p w14:paraId="4ABA6B30" w14:textId="77777777" w:rsidR="006F7E00" w:rsidRPr="00176E4B" w:rsidRDefault="006F7E00" w:rsidP="00E16A0D">
            <w:r>
              <w:t>Gloria a ti, Señor</w:t>
            </w:r>
            <w:r w:rsidRPr="00176E4B">
              <w:t xml:space="preserve">, </w:t>
            </w:r>
            <w:r>
              <w:t>gloria a ti, Señor</w:t>
            </w:r>
            <w:r w:rsidRPr="00176E4B">
              <w:t xml:space="preserve">, </w:t>
            </w:r>
            <w:r>
              <w:t>gloria a ti, Señor</w:t>
            </w:r>
            <w:r w:rsidRPr="00176E4B">
              <w:t>.</w:t>
            </w:r>
          </w:p>
          <w:p w14:paraId="6CAEF85C" w14:textId="77777777" w:rsidR="006F7E00" w:rsidRDefault="006F7E00" w:rsidP="00E16A0D"/>
          <w:p w14:paraId="0F7ADF28" w14:textId="77777777" w:rsidR="006F7E00" w:rsidRPr="00634E42" w:rsidRDefault="006F7E00" w:rsidP="00E16A0D">
            <w:pPr>
              <w:pStyle w:val="Estribillo2"/>
            </w:pPr>
            <w:proofErr w:type="spellStart"/>
            <w:r w:rsidRPr="00634E42">
              <w:t>Alleluia</w:t>
            </w:r>
            <w:proofErr w:type="spellEnd"/>
            <w:r w:rsidRPr="00634E42">
              <w:t xml:space="preserve">, </w:t>
            </w:r>
            <w:proofErr w:type="spellStart"/>
            <w:r w:rsidRPr="00634E42">
              <w:t>Slava</w:t>
            </w:r>
            <w:proofErr w:type="spellEnd"/>
            <w:r w:rsidRPr="00634E42">
              <w:t xml:space="preserve"> </w:t>
            </w:r>
            <w:proofErr w:type="spellStart"/>
            <w:r w:rsidRPr="00634E42">
              <w:t>tiebie</w:t>
            </w:r>
            <w:proofErr w:type="spellEnd"/>
            <w:r w:rsidRPr="00634E42">
              <w:t xml:space="preserve"> </w:t>
            </w:r>
            <w:proofErr w:type="spellStart"/>
            <w:r w:rsidRPr="00634E42">
              <w:t>bože</w:t>
            </w:r>
            <w:proofErr w:type="spellEnd"/>
            <w:r w:rsidRPr="00634E42">
              <w:t>.</w:t>
            </w:r>
          </w:p>
        </w:tc>
      </w:tr>
    </w:tbl>
    <w:p w14:paraId="31C38A9E" w14:textId="77777777" w:rsidR="006F7E00" w:rsidRPr="00971667" w:rsidRDefault="006F7E00" w:rsidP="001E7F8D">
      <w:pPr>
        <w:pStyle w:val="Ttulo2"/>
      </w:pPr>
      <w:bookmarkStart w:id="389" w:name="_Toc181823103"/>
      <w:r>
        <w:lastRenderedPageBreak/>
        <w:t>Aleluya 97</w:t>
      </w:r>
      <w:r>
        <w:tab/>
        <w:t>(</w:t>
      </w:r>
      <w:proofErr w:type="spellStart"/>
      <w:r>
        <w:t>Mim</w:t>
      </w:r>
      <w:proofErr w:type="spellEnd"/>
      <w:r>
        <w:t xml:space="preserve"> cej3)</w:t>
      </w:r>
      <w:bookmarkEnd w:id="389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7"/>
      </w:tblGrid>
      <w:tr w:rsidR="006F7E00" w:rsidRPr="00971667" w14:paraId="07E369EE" w14:textId="77777777" w:rsidTr="00326643">
        <w:tc>
          <w:tcPr>
            <w:tcW w:w="9286" w:type="dxa"/>
            <w:tcBorders>
              <w:bottom w:val="single" w:sz="4" w:space="0" w:color="auto"/>
            </w:tcBorders>
          </w:tcPr>
          <w:p w14:paraId="35A9A591" w14:textId="77777777" w:rsidR="006F7E00" w:rsidRPr="004108AE" w:rsidRDefault="006F7E00" w:rsidP="00326643">
            <w:pPr>
              <w:rPr>
                <w:lang w:val="en-US"/>
              </w:rPr>
            </w:pPr>
            <w:r w:rsidRPr="004108AE">
              <w:rPr>
                <w:lang w:val="en-US"/>
              </w:rPr>
              <w:t xml:space="preserve">Mim Re Sol </w:t>
            </w:r>
            <w:proofErr w:type="gramStart"/>
            <w:r w:rsidRPr="004108AE">
              <w:rPr>
                <w:lang w:val="en-US"/>
              </w:rPr>
              <w:t>Re  Mim</w:t>
            </w:r>
            <w:proofErr w:type="gramEnd"/>
            <w:r w:rsidRPr="004108AE">
              <w:rPr>
                <w:lang w:val="en-US"/>
              </w:rPr>
              <w:t xml:space="preserve">  </w:t>
            </w:r>
            <w:r>
              <w:rPr>
                <w:lang w:val="en-US"/>
              </w:rPr>
              <w:t>Sol La</w:t>
            </w:r>
            <w:r w:rsidRPr="004108AE">
              <w:rPr>
                <w:lang w:val="en-US"/>
              </w:rPr>
              <w:t xml:space="preserve">m </w:t>
            </w:r>
            <w:r>
              <w:rPr>
                <w:lang w:val="en-US"/>
              </w:rPr>
              <w:t>Mi</w:t>
            </w:r>
            <w:r w:rsidRPr="004108AE">
              <w:rPr>
                <w:lang w:val="en-US"/>
              </w:rPr>
              <w:t>m</w:t>
            </w:r>
          </w:p>
          <w:p w14:paraId="4841812B" w14:textId="77777777" w:rsidR="006F7E00" w:rsidRPr="00C96C19" w:rsidRDefault="006F7E00" w:rsidP="00326643">
            <w:proofErr w:type="gramStart"/>
            <w:r>
              <w:t>Aleluya</w:t>
            </w:r>
            <w:r w:rsidRPr="00C96C19">
              <w:t xml:space="preserve">, </w:t>
            </w:r>
            <w:r>
              <w:t xml:space="preserve"> aleluya</w:t>
            </w:r>
            <w:r w:rsidRPr="00C96C19">
              <w:t>,</w:t>
            </w:r>
            <w:r>
              <w:t xml:space="preserve"> </w:t>
            </w:r>
            <w:r w:rsidRPr="00C96C19">
              <w:t xml:space="preserve"> </w:t>
            </w:r>
            <w:r>
              <w:t>aleluya</w:t>
            </w:r>
            <w:proofErr w:type="gramEnd"/>
            <w:r w:rsidRPr="00C96C19">
              <w:t>,</w:t>
            </w:r>
          </w:p>
          <w:p w14:paraId="14053221" w14:textId="77777777" w:rsidR="006F7E00" w:rsidRPr="008D498C" w:rsidRDefault="006F7E00" w:rsidP="00326643">
            <w:proofErr w:type="spellStart"/>
            <w:r>
              <w:t>Mi</w:t>
            </w:r>
            <w:r w:rsidRPr="008D498C">
              <w:t>m</w:t>
            </w:r>
            <w:proofErr w:type="spellEnd"/>
            <w:r w:rsidRPr="008D498C">
              <w:t xml:space="preserve"> </w:t>
            </w:r>
            <w:proofErr w:type="gramStart"/>
            <w:r>
              <w:t>Re Sol</w:t>
            </w:r>
            <w:proofErr w:type="gramEnd"/>
            <w:r w:rsidRPr="008D498C">
              <w:t xml:space="preserve"> </w:t>
            </w:r>
            <w:proofErr w:type="gramStart"/>
            <w:r>
              <w:t xml:space="preserve">Re  </w:t>
            </w:r>
            <w:proofErr w:type="spellStart"/>
            <w:r>
              <w:t>Mi</w:t>
            </w:r>
            <w:r w:rsidRPr="008D498C">
              <w:t>m</w:t>
            </w:r>
            <w:proofErr w:type="spellEnd"/>
            <w:proofErr w:type="gramEnd"/>
          </w:p>
          <w:p w14:paraId="2660D7DC" w14:textId="77777777" w:rsidR="006F7E00" w:rsidRPr="008D498C" w:rsidRDefault="006F7E00" w:rsidP="00326643">
            <w:proofErr w:type="gramStart"/>
            <w:r>
              <w:t>aleluya</w:t>
            </w:r>
            <w:r w:rsidRPr="008D498C">
              <w:t xml:space="preserve">, </w:t>
            </w:r>
            <w:r>
              <w:t xml:space="preserve"> aleluya</w:t>
            </w:r>
            <w:proofErr w:type="gramEnd"/>
            <w:r w:rsidRPr="008D498C">
              <w:t>.</w:t>
            </w:r>
          </w:p>
          <w:p w14:paraId="6C45CB6A" w14:textId="77777777" w:rsidR="006F7E00" w:rsidRPr="00634E42" w:rsidRDefault="006F7E00" w:rsidP="00326643">
            <w:proofErr w:type="spellStart"/>
            <w:proofErr w:type="gramStart"/>
            <w:r w:rsidRPr="00634E42">
              <w:t>Mim</w:t>
            </w:r>
            <w:proofErr w:type="spellEnd"/>
            <w:r w:rsidRPr="00634E42">
              <w:t xml:space="preserve">  Lam</w:t>
            </w:r>
            <w:proofErr w:type="gramEnd"/>
            <w:r w:rsidRPr="00634E42">
              <w:t xml:space="preserve">   Re </w:t>
            </w:r>
            <w:proofErr w:type="spellStart"/>
            <w:r w:rsidRPr="00634E42">
              <w:t>Mim</w:t>
            </w:r>
            <w:proofErr w:type="spellEnd"/>
            <w:r w:rsidRPr="00634E42">
              <w:t xml:space="preserve">              Re </w:t>
            </w:r>
            <w:proofErr w:type="spellStart"/>
            <w:r w:rsidRPr="00634E42">
              <w:t>Mim</w:t>
            </w:r>
            <w:proofErr w:type="spellEnd"/>
          </w:p>
          <w:p w14:paraId="4C99A010" w14:textId="77777777" w:rsidR="006F7E00" w:rsidRPr="00C96C19" w:rsidRDefault="006F7E00" w:rsidP="00326643">
            <w:r>
              <w:t>Aleluya</w:t>
            </w:r>
            <w:r w:rsidRPr="00C96C19">
              <w:t xml:space="preserve">, </w:t>
            </w:r>
            <w:r>
              <w:t>aleluya</w:t>
            </w:r>
            <w:r w:rsidRPr="00C96C19">
              <w:t xml:space="preserve">. </w:t>
            </w:r>
            <w:r>
              <w:t>Gloria a ti, Señor.</w:t>
            </w:r>
          </w:p>
          <w:p w14:paraId="3C9E57B6" w14:textId="77777777" w:rsidR="006F7E00" w:rsidRPr="00E71B8B" w:rsidRDefault="006F7E00" w:rsidP="00326643">
            <w:pPr>
              <w:rPr>
                <w:lang w:val="en-US"/>
              </w:rPr>
            </w:pPr>
            <w:r w:rsidRPr="00E71B8B">
              <w:rPr>
                <w:lang w:val="en-US"/>
              </w:rPr>
              <w:t xml:space="preserve">Mim          Lam Mim </w:t>
            </w:r>
            <w:r>
              <w:rPr>
                <w:lang w:val="en-US"/>
              </w:rPr>
              <w:t>La</w:t>
            </w:r>
            <w:r w:rsidRPr="00E71B8B">
              <w:rPr>
                <w:lang w:val="en-US"/>
              </w:rPr>
              <w:t xml:space="preserve">m </w:t>
            </w:r>
            <w:proofErr w:type="gramStart"/>
            <w:r>
              <w:rPr>
                <w:lang w:val="en-US"/>
              </w:rPr>
              <w:t>Mi</w:t>
            </w:r>
            <w:r w:rsidRPr="00E71B8B">
              <w:rPr>
                <w:lang w:val="en-US"/>
              </w:rPr>
              <w:t xml:space="preserve">m  </w:t>
            </w:r>
            <w:r>
              <w:rPr>
                <w:lang w:val="en-US"/>
              </w:rPr>
              <w:t>Re</w:t>
            </w:r>
            <w:proofErr w:type="gramEnd"/>
            <w:r w:rsidRPr="00E71B8B">
              <w:rPr>
                <w:lang w:val="en-US"/>
              </w:rPr>
              <w:t xml:space="preserve"> </w:t>
            </w:r>
            <w:r>
              <w:rPr>
                <w:lang w:val="en-US"/>
              </w:rPr>
              <w:t xml:space="preserve"> Mi</w:t>
            </w:r>
            <w:r w:rsidRPr="00E71B8B">
              <w:rPr>
                <w:lang w:val="en-US"/>
              </w:rPr>
              <w:t>m</w:t>
            </w:r>
          </w:p>
          <w:p w14:paraId="2197A90D" w14:textId="77777777" w:rsidR="006F7E00" w:rsidRPr="004108AE" w:rsidRDefault="006F7E00" w:rsidP="00326643">
            <w:r>
              <w:t>Gloria a ti, Señor. Aleluya</w:t>
            </w:r>
            <w:r w:rsidRPr="00C96C19">
              <w:t xml:space="preserve">, </w:t>
            </w:r>
            <w:r>
              <w:t>aleluya</w:t>
            </w:r>
            <w:r w:rsidRPr="004108AE">
              <w:t>.</w:t>
            </w:r>
          </w:p>
          <w:p w14:paraId="523D1995" w14:textId="77777777" w:rsidR="006F7E00" w:rsidRPr="004108AE" w:rsidRDefault="006F7E00" w:rsidP="00326643"/>
          <w:p w14:paraId="0D0B5C5F" w14:textId="77777777" w:rsidR="006F7E00" w:rsidRPr="00176E4B" w:rsidRDefault="006F7E00" w:rsidP="00326643">
            <w:pPr>
              <w:pStyle w:val="Estribillo2"/>
              <w:rPr>
                <w:lang w:val="en-US"/>
              </w:rPr>
            </w:pPr>
            <w:proofErr w:type="spellStart"/>
            <w:r w:rsidRPr="00634E42">
              <w:t>Alleluia</w:t>
            </w:r>
            <w:proofErr w:type="spellEnd"/>
            <w:r w:rsidRPr="00634E42">
              <w:t xml:space="preserve">, </w:t>
            </w:r>
            <w:proofErr w:type="spellStart"/>
            <w:r w:rsidRPr="00634E42">
              <w:t>Slava</w:t>
            </w:r>
            <w:proofErr w:type="spellEnd"/>
            <w:r w:rsidRPr="00634E42">
              <w:t xml:space="preserve"> </w:t>
            </w:r>
            <w:proofErr w:type="spellStart"/>
            <w:r w:rsidRPr="00634E42">
              <w:t>tiebie</w:t>
            </w:r>
            <w:proofErr w:type="spellEnd"/>
            <w:r w:rsidRPr="00634E42">
              <w:t xml:space="preserve"> </w:t>
            </w:r>
            <w:proofErr w:type="spellStart"/>
            <w:r w:rsidRPr="00634E42">
              <w:t>bože</w:t>
            </w:r>
            <w:proofErr w:type="spellEnd"/>
            <w:r w:rsidRPr="00634E42">
              <w:t>.</w:t>
            </w:r>
          </w:p>
        </w:tc>
      </w:tr>
    </w:tbl>
    <w:p w14:paraId="2E6A0B6B" w14:textId="0BAF4EF2" w:rsidR="002358B7" w:rsidRPr="00971667" w:rsidRDefault="0044255F" w:rsidP="001E7F8D">
      <w:pPr>
        <w:pStyle w:val="Ttulo2"/>
      </w:pPr>
      <w:r>
        <w:t>Dichosos los pobres</w:t>
      </w:r>
      <w:r w:rsidR="00A300BF">
        <w:br/>
      </w:r>
      <w:r>
        <w:t>(</w:t>
      </w:r>
      <w:proofErr w:type="spellStart"/>
      <w:r>
        <w:t>Beati</w:t>
      </w:r>
      <w:proofErr w:type="spellEnd"/>
      <w:r>
        <w:t xml:space="preserve"> </w:t>
      </w:r>
      <w:proofErr w:type="spellStart"/>
      <w:r>
        <w:t>voi</w:t>
      </w:r>
      <w:proofErr w:type="spellEnd"/>
      <w:r>
        <w:t xml:space="preserve"> </w:t>
      </w:r>
      <w:proofErr w:type="spellStart"/>
      <w:r>
        <w:t>poveri</w:t>
      </w:r>
      <w:proofErr w:type="spellEnd"/>
      <w:r>
        <w:t>)</w:t>
      </w:r>
      <w:r>
        <w:tab/>
        <w:t>(La cej3)</w:t>
      </w:r>
      <w:bookmarkEnd w:id="387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7"/>
      </w:tblGrid>
      <w:tr w:rsidR="002358B7" w:rsidRPr="00971667" w14:paraId="27318BF4" w14:textId="77777777" w:rsidTr="002358B7">
        <w:tc>
          <w:tcPr>
            <w:tcW w:w="9286" w:type="dxa"/>
            <w:tcBorders>
              <w:bottom w:val="single" w:sz="4" w:space="0" w:color="auto"/>
            </w:tcBorders>
          </w:tcPr>
          <w:p w14:paraId="0C84B983" w14:textId="7CD51EC8" w:rsidR="0044255F" w:rsidRPr="00FE754F" w:rsidRDefault="0044255F" w:rsidP="0044255F">
            <w:r>
              <w:t>La   Mi</w:t>
            </w:r>
            <w:r w:rsidRPr="00FE754F">
              <w:t xml:space="preserve">      </w:t>
            </w:r>
            <w:r>
              <w:t>Re</w:t>
            </w:r>
            <w:r w:rsidRPr="00FE754F">
              <w:t xml:space="preserve"> </w:t>
            </w:r>
            <w:r>
              <w:t>La</w:t>
            </w:r>
            <w:r w:rsidRPr="00FE754F">
              <w:t xml:space="preserve">          </w:t>
            </w:r>
            <w:proofErr w:type="gramStart"/>
            <w:r>
              <w:t xml:space="preserve">Re  </w:t>
            </w:r>
            <w:r w:rsidRPr="00FE754F">
              <w:t xml:space="preserve">           </w:t>
            </w:r>
            <w:r>
              <w:t>Sol</w:t>
            </w:r>
            <w:proofErr w:type="gramEnd"/>
            <w:r w:rsidRPr="00FE754F">
              <w:t xml:space="preserve">     </w:t>
            </w:r>
            <w:r>
              <w:t xml:space="preserve">  Mi</w:t>
            </w:r>
          </w:p>
          <w:p w14:paraId="12771A13" w14:textId="77777777" w:rsidR="0044255F" w:rsidRDefault="0044255F" w:rsidP="0044255F">
            <w:r>
              <w:t>Dichosos los pobres, porque de ellos es el Reino del Cielo.</w:t>
            </w:r>
          </w:p>
          <w:p w14:paraId="12FF3840" w14:textId="77777777" w:rsidR="00F131AC" w:rsidRDefault="00F131AC" w:rsidP="0044255F"/>
          <w:p w14:paraId="16B13456" w14:textId="7733AE8D" w:rsidR="00F131AC" w:rsidRPr="00971667" w:rsidRDefault="00F131AC" w:rsidP="00F131AC">
            <w:pPr>
              <w:pStyle w:val="Estribillo2"/>
            </w:pPr>
            <w:proofErr w:type="spellStart"/>
            <w:r>
              <w:t>Beati</w:t>
            </w:r>
            <w:proofErr w:type="spellEnd"/>
            <w:r>
              <w:t xml:space="preserve"> </w:t>
            </w:r>
            <w:proofErr w:type="spellStart"/>
            <w:r>
              <w:t>voi</w:t>
            </w:r>
            <w:proofErr w:type="spellEnd"/>
            <w:r>
              <w:t xml:space="preserve"> </w:t>
            </w:r>
            <w:proofErr w:type="spellStart"/>
            <w:r>
              <w:t>poveri</w:t>
            </w:r>
            <w:proofErr w:type="spellEnd"/>
            <w:r>
              <w:t xml:space="preserve">, perché </w:t>
            </w:r>
            <w:proofErr w:type="spellStart"/>
            <w:r>
              <w:t>vostro</w:t>
            </w:r>
            <w:proofErr w:type="spellEnd"/>
            <w:r>
              <w:t xml:space="preserve"> è </w:t>
            </w:r>
            <w:proofErr w:type="spellStart"/>
            <w:r>
              <w:t>il</w:t>
            </w:r>
            <w:proofErr w:type="spellEnd"/>
            <w:r>
              <w:t xml:space="preserve"> </w:t>
            </w:r>
            <w:proofErr w:type="spellStart"/>
            <w:r>
              <w:t>regno</w:t>
            </w:r>
            <w:proofErr w:type="spellEnd"/>
            <w:r>
              <w:t xml:space="preserve"> de Dio.</w:t>
            </w:r>
          </w:p>
        </w:tc>
      </w:tr>
    </w:tbl>
    <w:p w14:paraId="1BF78734" w14:textId="08A2D488" w:rsidR="002358B7" w:rsidRPr="0044255F" w:rsidRDefault="0044255F" w:rsidP="001E7F8D">
      <w:pPr>
        <w:pStyle w:val="Ttulo2"/>
        <w:rPr>
          <w:lang w:val="en-US"/>
        </w:rPr>
      </w:pPr>
      <w:bookmarkStart w:id="390" w:name="_Toc181823109"/>
      <w:proofErr w:type="spellStart"/>
      <w:r w:rsidRPr="0044255F">
        <w:rPr>
          <w:lang w:val="en-US"/>
        </w:rPr>
        <w:t>Protégeme</w:t>
      </w:r>
      <w:proofErr w:type="spellEnd"/>
      <w:r w:rsidRPr="0044255F">
        <w:rPr>
          <w:lang w:val="en-US"/>
        </w:rPr>
        <w:t>, Dios</w:t>
      </w:r>
      <w:r w:rsidR="00A300BF">
        <w:rPr>
          <w:lang w:val="en-US"/>
        </w:rPr>
        <w:br/>
      </w:r>
      <w:r w:rsidRPr="0044255F">
        <w:rPr>
          <w:lang w:val="en-US"/>
        </w:rPr>
        <w:t>(</w:t>
      </w:r>
      <w:proofErr w:type="spellStart"/>
      <w:r w:rsidRPr="0044255F">
        <w:rPr>
          <w:lang w:val="en-US"/>
        </w:rPr>
        <w:t>Behüte</w:t>
      </w:r>
      <w:proofErr w:type="spellEnd"/>
      <w:r w:rsidRPr="0044255F">
        <w:rPr>
          <w:lang w:val="en-US"/>
        </w:rPr>
        <w:t xml:space="preserve"> </w:t>
      </w:r>
      <w:proofErr w:type="spellStart"/>
      <w:r w:rsidRPr="0044255F">
        <w:rPr>
          <w:lang w:val="en-US"/>
        </w:rPr>
        <w:t>mich</w:t>
      </w:r>
      <w:proofErr w:type="spellEnd"/>
      <w:r w:rsidRPr="0044255F">
        <w:rPr>
          <w:lang w:val="en-US"/>
        </w:rPr>
        <w:t>, Go</w:t>
      </w:r>
      <w:r>
        <w:rPr>
          <w:lang w:val="en-US"/>
        </w:rPr>
        <w:t>tt)</w:t>
      </w:r>
      <w:r>
        <w:rPr>
          <w:lang w:val="en-US"/>
        </w:rPr>
        <w:tab/>
        <w:t>(Do cej3)</w:t>
      </w:r>
      <w:bookmarkEnd w:id="390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2358B7" w:rsidRPr="004D20CC" w14:paraId="6049AB14" w14:textId="77777777" w:rsidTr="007065A5">
        <w:tc>
          <w:tcPr>
            <w:tcW w:w="7143" w:type="dxa"/>
            <w:tcBorders>
              <w:bottom w:val="single" w:sz="4" w:space="0" w:color="auto"/>
            </w:tcBorders>
          </w:tcPr>
          <w:p w14:paraId="431A8290" w14:textId="494D4EE2" w:rsidR="008533B0" w:rsidRPr="008533B0" w:rsidRDefault="008533B0" w:rsidP="0044255F">
            <w:pPr>
              <w:rPr>
                <w:lang w:val="en-US"/>
              </w:rPr>
            </w:pPr>
            <w:r w:rsidRPr="008533B0">
              <w:rPr>
                <w:lang w:val="en-US"/>
              </w:rPr>
              <w:t xml:space="preserve">   Do </w:t>
            </w:r>
            <w:proofErr w:type="gramStart"/>
            <w:r w:rsidRPr="008533B0">
              <w:rPr>
                <w:lang w:val="en-US"/>
              </w:rPr>
              <w:t>Sol  Mim</w:t>
            </w:r>
            <w:proofErr w:type="gramEnd"/>
            <w:r w:rsidRPr="008533B0">
              <w:rPr>
                <w:lang w:val="en-US"/>
              </w:rPr>
              <w:t xml:space="preserve">   Lam   Rem7   S</w:t>
            </w:r>
            <w:r>
              <w:rPr>
                <w:lang w:val="en-US"/>
              </w:rPr>
              <w:t>ol</w:t>
            </w:r>
          </w:p>
          <w:p w14:paraId="7E6D4793" w14:textId="61ACACB3" w:rsidR="0044255F" w:rsidRDefault="0044255F" w:rsidP="0044255F">
            <w:r w:rsidRPr="0044255F">
              <w:t>Protégeme, Dios. Yo confío e</w:t>
            </w:r>
            <w:r>
              <w:t>n Ti.</w:t>
            </w:r>
          </w:p>
          <w:p w14:paraId="5C0A9A2E" w14:textId="15979860" w:rsidR="0044255F" w:rsidRDefault="008533B0" w:rsidP="0044255F">
            <w:r>
              <w:t xml:space="preserve">     </w:t>
            </w:r>
            <w:proofErr w:type="spellStart"/>
            <w:r>
              <w:t>Mim</w:t>
            </w:r>
            <w:proofErr w:type="spellEnd"/>
            <w:r>
              <w:t xml:space="preserve">        Rem     Fa Do</w:t>
            </w:r>
          </w:p>
          <w:p w14:paraId="60B17E6C" w14:textId="5BD24B8E" w:rsidR="0044255F" w:rsidRDefault="00EA202B" w:rsidP="0044255F">
            <w:r w:rsidRPr="001E5518">
              <w:t xml:space="preserve">Me enseñas </w:t>
            </w:r>
            <w:r w:rsidR="001E5518" w:rsidRPr="001E5518">
              <w:t>cuál es e</w:t>
            </w:r>
            <w:r w:rsidR="001E5518">
              <w:t>l camino.</w:t>
            </w:r>
          </w:p>
          <w:p w14:paraId="55F3669F" w14:textId="267ABB39" w:rsidR="001E5518" w:rsidRPr="000F227E" w:rsidRDefault="008533B0" w:rsidP="0044255F">
            <w:r w:rsidRPr="000F227E">
              <w:t xml:space="preserve">    Sol    Lam Fa         Do Sol</w:t>
            </w:r>
          </w:p>
          <w:p w14:paraId="3425D6BE" w14:textId="13E8F33C" w:rsidR="001E5518" w:rsidRPr="001E5518" w:rsidRDefault="00172A2C" w:rsidP="0044255F">
            <w:r>
              <w:t>Tú eres mi gozo, tú mi</w:t>
            </w:r>
            <w:r w:rsidR="006972BC">
              <w:t xml:space="preserve"> </w:t>
            </w:r>
            <w:r>
              <w:t>alegría.</w:t>
            </w:r>
          </w:p>
          <w:p w14:paraId="11A5829D" w14:textId="77777777" w:rsidR="0044255F" w:rsidRPr="001E5518" w:rsidRDefault="0044255F" w:rsidP="0044255F"/>
          <w:p w14:paraId="3748ADAE" w14:textId="77777777" w:rsidR="0044255F" w:rsidRPr="00FE754F" w:rsidRDefault="0044255F" w:rsidP="00BE4972">
            <w:pPr>
              <w:pStyle w:val="Estribillo2"/>
              <w:rPr>
                <w:lang w:val="en-US"/>
              </w:rPr>
            </w:pPr>
            <w:proofErr w:type="spellStart"/>
            <w:r w:rsidRPr="00FE754F">
              <w:rPr>
                <w:lang w:val="en-US"/>
              </w:rPr>
              <w:t>Behüte</w:t>
            </w:r>
            <w:proofErr w:type="spellEnd"/>
            <w:r w:rsidRPr="00FE754F">
              <w:rPr>
                <w:lang w:val="en-US"/>
              </w:rPr>
              <w:t xml:space="preserve"> </w:t>
            </w:r>
            <w:proofErr w:type="spellStart"/>
            <w:r w:rsidRPr="00FE754F">
              <w:rPr>
                <w:lang w:val="en-US"/>
              </w:rPr>
              <w:t>mich</w:t>
            </w:r>
            <w:proofErr w:type="spellEnd"/>
            <w:r w:rsidRPr="00FE754F">
              <w:rPr>
                <w:lang w:val="en-US"/>
              </w:rPr>
              <w:t xml:space="preserve">, Gott, ich </w:t>
            </w:r>
            <w:proofErr w:type="spellStart"/>
            <w:r w:rsidRPr="00FE754F">
              <w:rPr>
                <w:lang w:val="en-US"/>
              </w:rPr>
              <w:t>vertraue</w:t>
            </w:r>
            <w:proofErr w:type="spellEnd"/>
            <w:r w:rsidRPr="00FE754F">
              <w:rPr>
                <w:lang w:val="en-US"/>
              </w:rPr>
              <w:t xml:space="preserve"> </w:t>
            </w:r>
            <w:proofErr w:type="spellStart"/>
            <w:r w:rsidRPr="00FE754F">
              <w:rPr>
                <w:lang w:val="en-US"/>
              </w:rPr>
              <w:t>dir</w:t>
            </w:r>
            <w:proofErr w:type="spellEnd"/>
            <w:r w:rsidRPr="00FE754F">
              <w:rPr>
                <w:lang w:val="en-US"/>
              </w:rPr>
              <w:t>,</w:t>
            </w:r>
          </w:p>
          <w:p w14:paraId="5FBFB9A9" w14:textId="77777777" w:rsidR="0044255F" w:rsidRPr="00FE754F" w:rsidRDefault="0044255F" w:rsidP="00BE4972">
            <w:pPr>
              <w:pStyle w:val="Estribillo2"/>
              <w:rPr>
                <w:lang w:val="en-US"/>
              </w:rPr>
            </w:pPr>
            <w:r w:rsidRPr="00FE754F">
              <w:rPr>
                <w:lang w:val="en-US"/>
              </w:rPr>
              <w:t xml:space="preserve">du </w:t>
            </w:r>
            <w:proofErr w:type="spellStart"/>
            <w:r w:rsidRPr="00FE754F">
              <w:rPr>
                <w:lang w:val="en-US"/>
              </w:rPr>
              <w:t>zeigst</w:t>
            </w:r>
            <w:proofErr w:type="spellEnd"/>
            <w:r w:rsidRPr="00FE754F">
              <w:rPr>
                <w:lang w:val="en-US"/>
              </w:rPr>
              <w:t xml:space="preserve"> mir den Weg </w:t>
            </w:r>
            <w:proofErr w:type="spellStart"/>
            <w:r w:rsidRPr="00FE754F">
              <w:rPr>
                <w:lang w:val="en-US"/>
              </w:rPr>
              <w:t>zum</w:t>
            </w:r>
            <w:proofErr w:type="spellEnd"/>
            <w:r w:rsidRPr="00FE754F">
              <w:rPr>
                <w:lang w:val="en-US"/>
              </w:rPr>
              <w:t xml:space="preserve"> Leben.</w:t>
            </w:r>
          </w:p>
          <w:p w14:paraId="59099944" w14:textId="67C72F87" w:rsidR="002358B7" w:rsidRPr="0044255F" w:rsidRDefault="0044255F" w:rsidP="00BE4972">
            <w:pPr>
              <w:pStyle w:val="Estribillo2"/>
              <w:rPr>
                <w:lang w:val="en-US"/>
              </w:rPr>
            </w:pPr>
            <w:r w:rsidRPr="00FE754F">
              <w:rPr>
                <w:lang w:val="en-US"/>
              </w:rPr>
              <w:t xml:space="preserve">Bei </w:t>
            </w:r>
            <w:proofErr w:type="spellStart"/>
            <w:r w:rsidRPr="00FE754F">
              <w:rPr>
                <w:lang w:val="en-US"/>
              </w:rPr>
              <w:t>dir</w:t>
            </w:r>
            <w:proofErr w:type="spellEnd"/>
            <w:r w:rsidRPr="00FE754F">
              <w:rPr>
                <w:lang w:val="en-US"/>
              </w:rPr>
              <w:t xml:space="preserve"> </w:t>
            </w:r>
            <w:proofErr w:type="spellStart"/>
            <w:r w:rsidRPr="00FE754F">
              <w:rPr>
                <w:lang w:val="en-US"/>
              </w:rPr>
              <w:t>eist</w:t>
            </w:r>
            <w:proofErr w:type="spellEnd"/>
            <w:r w:rsidRPr="00FE754F">
              <w:rPr>
                <w:lang w:val="en-US"/>
              </w:rPr>
              <w:t xml:space="preserve"> Freude, Freude in </w:t>
            </w:r>
            <w:proofErr w:type="spellStart"/>
            <w:r w:rsidRPr="00FE754F">
              <w:rPr>
                <w:lang w:val="en-US"/>
              </w:rPr>
              <w:t>Fülle</w:t>
            </w:r>
            <w:proofErr w:type="spellEnd"/>
            <w:r w:rsidRPr="00FE754F">
              <w:rPr>
                <w:lang w:val="en-US"/>
              </w:rPr>
              <w:t>.</w:t>
            </w:r>
          </w:p>
        </w:tc>
      </w:tr>
    </w:tbl>
    <w:p w14:paraId="6BACE84D" w14:textId="41F6B589" w:rsidR="002358B7" w:rsidRPr="00141AB7" w:rsidRDefault="00141AB7" w:rsidP="001E7F8D">
      <w:pPr>
        <w:pStyle w:val="Ttulo2"/>
      </w:pPr>
      <w:bookmarkStart w:id="391" w:name="_Toc181823110"/>
      <w:r w:rsidRPr="00141AB7">
        <w:t>Bendito el que viene</w:t>
      </w:r>
      <w:r w:rsidR="001E4CE3">
        <w:t xml:space="preserve"> (canon)</w:t>
      </w:r>
      <w:r w:rsidR="00A300BF">
        <w:br/>
      </w:r>
      <w:r w:rsidRPr="00141AB7">
        <w:t>(</w:t>
      </w:r>
      <w:r w:rsidR="00600DA6" w:rsidRPr="00141AB7">
        <w:t xml:space="preserve">Benedictus qui </w:t>
      </w:r>
      <w:proofErr w:type="spellStart"/>
      <w:r w:rsidR="00600DA6" w:rsidRPr="00141AB7">
        <w:t>venit</w:t>
      </w:r>
      <w:proofErr w:type="spellEnd"/>
      <w:r w:rsidRPr="00141AB7">
        <w:t>)</w:t>
      </w:r>
      <w:r w:rsidR="00600DA6" w:rsidRPr="00141AB7">
        <w:tab/>
        <w:t>(Rem cej2)</w:t>
      </w:r>
      <w:bookmarkEnd w:id="391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2358B7" w:rsidRPr="004D20CC" w14:paraId="0AD7FF46" w14:textId="77777777" w:rsidTr="007065A5">
        <w:tc>
          <w:tcPr>
            <w:tcW w:w="7143" w:type="dxa"/>
            <w:tcBorders>
              <w:bottom w:val="single" w:sz="4" w:space="0" w:color="auto"/>
            </w:tcBorders>
          </w:tcPr>
          <w:p w14:paraId="0420BD0F" w14:textId="019497BA" w:rsidR="00600DA6" w:rsidRPr="000F227E" w:rsidRDefault="00600DA6" w:rsidP="00600DA6">
            <w:r w:rsidRPr="000F227E">
              <w:t xml:space="preserve">Rem Do Fa    </w:t>
            </w:r>
            <w:proofErr w:type="spellStart"/>
            <w:r w:rsidRPr="000F227E">
              <w:t>Solm</w:t>
            </w:r>
            <w:proofErr w:type="spellEnd"/>
            <w:r w:rsidRPr="000F227E">
              <w:t xml:space="preserve"> La7 Rem Do Fa    </w:t>
            </w:r>
            <w:proofErr w:type="spellStart"/>
            <w:r w:rsidRPr="000F227E">
              <w:t>Solm</w:t>
            </w:r>
            <w:proofErr w:type="spellEnd"/>
            <w:r w:rsidRPr="000F227E">
              <w:t xml:space="preserve"> La7</w:t>
            </w:r>
          </w:p>
          <w:p w14:paraId="14ECD795" w14:textId="77777777" w:rsidR="00600DA6" w:rsidRPr="00BA3DF1" w:rsidRDefault="00600DA6" w:rsidP="00600DA6">
            <w:r w:rsidRPr="00BA3DF1">
              <w:t>Bendito el que viene, b</w:t>
            </w:r>
            <w:r>
              <w:t>endito el que viene,</w:t>
            </w:r>
          </w:p>
          <w:p w14:paraId="19DD475C" w14:textId="76E7E9FF" w:rsidR="00600DA6" w:rsidRPr="000F227E" w:rsidRDefault="00600DA6" w:rsidP="00600DA6">
            <w:r w:rsidRPr="000F227E">
              <w:t xml:space="preserve">Rem   Do Fa        </w:t>
            </w:r>
            <w:proofErr w:type="spellStart"/>
            <w:r w:rsidRPr="000F227E">
              <w:t>Solm</w:t>
            </w:r>
            <w:proofErr w:type="spellEnd"/>
            <w:r w:rsidRPr="000F227E">
              <w:t xml:space="preserve"> La7 Rem   Do Fa     </w:t>
            </w:r>
            <w:proofErr w:type="spellStart"/>
            <w:r w:rsidRPr="000F227E">
              <w:t>Solm</w:t>
            </w:r>
            <w:proofErr w:type="spellEnd"/>
            <w:r w:rsidRPr="000F227E">
              <w:t xml:space="preserve"> La7</w:t>
            </w:r>
          </w:p>
          <w:p w14:paraId="3E96C5D3" w14:textId="77777777" w:rsidR="00600DA6" w:rsidRPr="00BA3DF1" w:rsidRDefault="00600DA6" w:rsidP="00600DA6">
            <w:r w:rsidRPr="00BA3DF1">
              <w:t>en el nombre, en e</w:t>
            </w:r>
            <w:r>
              <w:t>l nombre, en el nombre del Señor.</w:t>
            </w:r>
          </w:p>
          <w:p w14:paraId="3F17839C" w14:textId="77777777" w:rsidR="00600DA6" w:rsidRPr="00600DA6" w:rsidRDefault="00600DA6" w:rsidP="00600DA6"/>
          <w:p w14:paraId="08AFBDC3" w14:textId="77777777" w:rsidR="00600DA6" w:rsidRPr="00FE754F" w:rsidRDefault="00600DA6" w:rsidP="00600DA6">
            <w:pPr>
              <w:pStyle w:val="Estribillo2"/>
              <w:rPr>
                <w:lang w:val="en-US"/>
              </w:rPr>
            </w:pPr>
            <w:r w:rsidRPr="00FE754F">
              <w:rPr>
                <w:lang w:val="en-US"/>
              </w:rPr>
              <w:t xml:space="preserve">Benedictus qui </w:t>
            </w:r>
            <w:proofErr w:type="spellStart"/>
            <w:r w:rsidRPr="00FE754F">
              <w:rPr>
                <w:lang w:val="en-US"/>
              </w:rPr>
              <w:t>venit</w:t>
            </w:r>
            <w:proofErr w:type="spellEnd"/>
            <w:r w:rsidRPr="00FE754F">
              <w:rPr>
                <w:lang w:val="en-US"/>
              </w:rPr>
              <w:t xml:space="preserve">, </w:t>
            </w:r>
            <w:proofErr w:type="spellStart"/>
            <w:r w:rsidRPr="00FE754F">
              <w:rPr>
                <w:lang w:val="en-US"/>
              </w:rPr>
              <w:t>benedictus</w:t>
            </w:r>
            <w:proofErr w:type="spellEnd"/>
            <w:r w:rsidRPr="00FE754F">
              <w:rPr>
                <w:lang w:val="en-US"/>
              </w:rPr>
              <w:t xml:space="preserve"> qui </w:t>
            </w:r>
            <w:proofErr w:type="spellStart"/>
            <w:r w:rsidRPr="00FE754F">
              <w:rPr>
                <w:lang w:val="en-US"/>
              </w:rPr>
              <w:t>venit</w:t>
            </w:r>
            <w:proofErr w:type="spellEnd"/>
            <w:r w:rsidRPr="00FE754F">
              <w:rPr>
                <w:lang w:val="en-US"/>
              </w:rPr>
              <w:t>,</w:t>
            </w:r>
          </w:p>
          <w:p w14:paraId="4BAEC568" w14:textId="75BC20F7" w:rsidR="00600DA6" w:rsidRPr="00600DA6" w:rsidRDefault="00600DA6" w:rsidP="00600DA6">
            <w:pPr>
              <w:pStyle w:val="Estribillo2"/>
              <w:rPr>
                <w:lang w:val="en-US"/>
              </w:rPr>
            </w:pPr>
            <w:r w:rsidRPr="00FE754F">
              <w:rPr>
                <w:lang w:val="en-US"/>
              </w:rPr>
              <w:t xml:space="preserve">in </w:t>
            </w:r>
            <w:proofErr w:type="spellStart"/>
            <w:r w:rsidRPr="00FE754F">
              <w:rPr>
                <w:lang w:val="en-US"/>
              </w:rPr>
              <w:t>nomine</w:t>
            </w:r>
            <w:proofErr w:type="spellEnd"/>
            <w:r w:rsidRPr="00FE754F">
              <w:rPr>
                <w:lang w:val="en-US"/>
              </w:rPr>
              <w:t xml:space="preserve">, in </w:t>
            </w:r>
            <w:proofErr w:type="spellStart"/>
            <w:r w:rsidRPr="00FE754F">
              <w:rPr>
                <w:lang w:val="en-US"/>
              </w:rPr>
              <w:t>nomine</w:t>
            </w:r>
            <w:proofErr w:type="spellEnd"/>
            <w:r w:rsidRPr="00FE754F">
              <w:rPr>
                <w:lang w:val="en-US"/>
              </w:rPr>
              <w:t xml:space="preserve">, in </w:t>
            </w:r>
            <w:proofErr w:type="spellStart"/>
            <w:r w:rsidRPr="00FE754F">
              <w:rPr>
                <w:lang w:val="en-US"/>
              </w:rPr>
              <w:t>nomine</w:t>
            </w:r>
            <w:proofErr w:type="spellEnd"/>
            <w:r w:rsidRPr="00FE754F">
              <w:rPr>
                <w:lang w:val="en-US"/>
              </w:rPr>
              <w:t xml:space="preserve"> Domini.</w:t>
            </w:r>
          </w:p>
        </w:tc>
      </w:tr>
    </w:tbl>
    <w:p w14:paraId="75965FC0" w14:textId="29FB0935" w:rsidR="002358B7" w:rsidRPr="00971667" w:rsidRDefault="00FE1E5B" w:rsidP="001E7F8D">
      <w:pPr>
        <w:pStyle w:val="Ttulo2"/>
      </w:pPr>
      <w:bookmarkStart w:id="392" w:name="_Toc181823112"/>
      <w:r>
        <w:t>Permaneced conmigo</w:t>
      </w:r>
      <w:r w:rsidR="00A300BF">
        <w:br/>
      </w:r>
      <w:r w:rsidR="00621184">
        <w:t>(</w:t>
      </w:r>
      <w:proofErr w:type="spellStart"/>
      <w:r w:rsidR="00DF03AE">
        <w:t>Bleibet</w:t>
      </w:r>
      <w:proofErr w:type="spellEnd"/>
      <w:r w:rsidR="00DF03AE">
        <w:t xml:space="preserve"> </w:t>
      </w:r>
      <w:proofErr w:type="spellStart"/>
      <w:r w:rsidR="00DF03AE">
        <w:t>hier</w:t>
      </w:r>
      <w:proofErr w:type="spellEnd"/>
      <w:r w:rsidR="00621184">
        <w:t>)</w:t>
      </w:r>
      <w:r w:rsidR="00621184">
        <w:tab/>
        <w:t>(Lam cej5)</w:t>
      </w:r>
      <w:bookmarkEnd w:id="392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2358B7" w:rsidRPr="004D20CC" w14:paraId="672EEAEB" w14:textId="77777777" w:rsidTr="007065A5">
        <w:tc>
          <w:tcPr>
            <w:tcW w:w="7143" w:type="dxa"/>
            <w:tcBorders>
              <w:bottom w:val="single" w:sz="4" w:space="0" w:color="auto"/>
            </w:tcBorders>
          </w:tcPr>
          <w:p w14:paraId="701B2F14" w14:textId="5BD62994" w:rsidR="00DF03AE" w:rsidRPr="00621184" w:rsidRDefault="00621184" w:rsidP="00DF03AE">
            <w:r w:rsidRPr="00621184">
              <w:t>La</w:t>
            </w:r>
            <w:r w:rsidR="00DF03AE" w:rsidRPr="00621184">
              <w:t xml:space="preserve">m    </w:t>
            </w:r>
            <w:r w:rsidRPr="00621184">
              <w:t>Re</w:t>
            </w:r>
            <w:r w:rsidR="00DF03AE" w:rsidRPr="00621184">
              <w:t xml:space="preserve">m    </w:t>
            </w:r>
            <w:r w:rsidRPr="00621184">
              <w:t>La</w:t>
            </w:r>
            <w:r w:rsidR="00DF03AE" w:rsidRPr="00621184">
              <w:t xml:space="preserve">m      </w:t>
            </w:r>
            <w:r w:rsidRPr="00621184">
              <w:t>Re</w:t>
            </w:r>
            <w:r w:rsidR="00DF03AE" w:rsidRPr="00621184">
              <w:t>m</w:t>
            </w:r>
          </w:p>
          <w:p w14:paraId="5DE9FD30" w14:textId="129A7762" w:rsidR="00DF03AE" w:rsidRPr="00621184" w:rsidRDefault="00621184" w:rsidP="00DF03AE">
            <w:r w:rsidRPr="00621184">
              <w:t>Permaneced conmigo y velad</w:t>
            </w:r>
            <w:r w:rsidR="00DF03AE" w:rsidRPr="00621184">
              <w:t>,</w:t>
            </w:r>
          </w:p>
          <w:p w14:paraId="74A2FC11" w14:textId="4D1BEF0D" w:rsidR="00DF03AE" w:rsidRPr="00621184" w:rsidRDefault="00621184" w:rsidP="00DF03AE">
            <w:r w:rsidRPr="00621184">
              <w:t xml:space="preserve">  La</w:t>
            </w:r>
            <w:r w:rsidR="00DF03AE" w:rsidRPr="00621184">
              <w:t xml:space="preserve">m </w:t>
            </w:r>
            <w:proofErr w:type="gramStart"/>
            <w:r w:rsidRPr="00621184">
              <w:t>Sol</w:t>
            </w:r>
            <w:r w:rsidR="00DF03AE" w:rsidRPr="00621184">
              <w:t xml:space="preserve">  </w:t>
            </w:r>
            <w:r w:rsidRPr="00621184">
              <w:t>Do</w:t>
            </w:r>
            <w:proofErr w:type="gramEnd"/>
            <w:r w:rsidR="00DF03AE" w:rsidRPr="00621184">
              <w:t xml:space="preserve"> </w:t>
            </w:r>
            <w:r w:rsidRPr="00621184">
              <w:t xml:space="preserve">Sol </w:t>
            </w:r>
            <w:r w:rsidR="00DF03AE" w:rsidRPr="00621184">
              <w:t xml:space="preserve">  </w:t>
            </w:r>
            <w:r w:rsidRPr="00621184">
              <w:t>La</w:t>
            </w:r>
            <w:r w:rsidR="00DF03AE" w:rsidRPr="00621184">
              <w:t xml:space="preserve">m   </w:t>
            </w:r>
            <w:r w:rsidRPr="00621184">
              <w:t>Re</w:t>
            </w:r>
            <w:r w:rsidR="00DF03AE" w:rsidRPr="00621184">
              <w:t xml:space="preserve">m </w:t>
            </w:r>
            <w:r w:rsidRPr="00621184">
              <w:t>Mi</w:t>
            </w:r>
            <w:r w:rsidR="00DF03AE" w:rsidRPr="00621184">
              <w:t>7</w:t>
            </w:r>
          </w:p>
          <w:p w14:paraId="2BAD0C04" w14:textId="5E82F529" w:rsidR="00DF03AE" w:rsidRPr="00DF03AE" w:rsidRDefault="00621184" w:rsidP="00DF03AE">
            <w:r>
              <w:t>velad esta noche, velad esta noche</w:t>
            </w:r>
            <w:r w:rsidR="00DF03AE" w:rsidRPr="00DF03AE">
              <w:t>.</w:t>
            </w:r>
          </w:p>
          <w:p w14:paraId="10EDAF54" w14:textId="77777777" w:rsidR="002358B7" w:rsidRDefault="002358B7" w:rsidP="00DF03AE"/>
          <w:p w14:paraId="6220424F" w14:textId="60BA7441" w:rsidR="00621184" w:rsidRDefault="00621184" w:rsidP="00DF03AE">
            <w:proofErr w:type="gramStart"/>
            <w:r>
              <w:t xml:space="preserve">( </w:t>
            </w:r>
            <w:r w:rsidRPr="00621184">
              <w:t>Velaré</w:t>
            </w:r>
            <w:proofErr w:type="gramEnd"/>
            <w:r w:rsidRPr="00621184">
              <w:t xml:space="preserve"> contigo, </w:t>
            </w:r>
            <w:proofErr w:type="gramStart"/>
            <w:r w:rsidRPr="00621184">
              <w:t>Señor,</w:t>
            </w:r>
            <w:r>
              <w:t xml:space="preserve">   </w:t>
            </w:r>
            <w:proofErr w:type="gramEnd"/>
            <w:r>
              <w:t xml:space="preserve">         </w:t>
            </w:r>
            <w:proofErr w:type="gramStart"/>
            <w:r>
              <w:t xml:space="preserve">  )</w:t>
            </w:r>
            <w:proofErr w:type="gramEnd"/>
          </w:p>
          <w:p w14:paraId="6C1A56A2" w14:textId="3A9FDAEA" w:rsidR="00621184" w:rsidRDefault="00621184" w:rsidP="00DF03AE">
            <w:proofErr w:type="gramStart"/>
            <w:r>
              <w:t>( mientras</w:t>
            </w:r>
            <w:proofErr w:type="gramEnd"/>
            <w:r>
              <w:t xml:space="preserve"> yo viva, mientras yo viva</w:t>
            </w:r>
            <w:proofErr w:type="gramStart"/>
            <w:r>
              <w:t>. )</w:t>
            </w:r>
            <w:proofErr w:type="gramEnd"/>
          </w:p>
          <w:p w14:paraId="3A499F25" w14:textId="77777777" w:rsidR="00621184" w:rsidRPr="00DF03AE" w:rsidRDefault="00621184" w:rsidP="00DF03AE"/>
          <w:p w14:paraId="782C3109" w14:textId="77777777" w:rsidR="00DF03AE" w:rsidRPr="00DF03AE" w:rsidRDefault="00DF03AE" w:rsidP="00DF03AE">
            <w:pPr>
              <w:pStyle w:val="Estribillo2"/>
              <w:rPr>
                <w:lang w:val="en-US"/>
              </w:rPr>
            </w:pPr>
            <w:proofErr w:type="spellStart"/>
            <w:r w:rsidRPr="00DF03AE">
              <w:rPr>
                <w:lang w:val="en-US"/>
              </w:rPr>
              <w:t>Bleibet</w:t>
            </w:r>
            <w:proofErr w:type="spellEnd"/>
            <w:r w:rsidRPr="00DF03AE">
              <w:rPr>
                <w:lang w:val="en-US"/>
              </w:rPr>
              <w:t xml:space="preserve"> </w:t>
            </w:r>
            <w:proofErr w:type="spellStart"/>
            <w:r w:rsidRPr="00DF03AE">
              <w:rPr>
                <w:lang w:val="en-US"/>
              </w:rPr>
              <w:t>hier</w:t>
            </w:r>
            <w:proofErr w:type="spellEnd"/>
            <w:r w:rsidRPr="00DF03AE">
              <w:rPr>
                <w:lang w:val="en-US"/>
              </w:rPr>
              <w:t xml:space="preserve"> und </w:t>
            </w:r>
            <w:proofErr w:type="spellStart"/>
            <w:r w:rsidRPr="00DF03AE">
              <w:rPr>
                <w:lang w:val="en-US"/>
              </w:rPr>
              <w:t>wachet</w:t>
            </w:r>
            <w:proofErr w:type="spellEnd"/>
            <w:r w:rsidRPr="00DF03AE">
              <w:rPr>
                <w:lang w:val="en-US"/>
              </w:rPr>
              <w:t xml:space="preserve"> </w:t>
            </w:r>
            <w:proofErr w:type="spellStart"/>
            <w:r w:rsidRPr="00DF03AE">
              <w:rPr>
                <w:lang w:val="en-US"/>
              </w:rPr>
              <w:t>mit</w:t>
            </w:r>
            <w:proofErr w:type="spellEnd"/>
            <w:r w:rsidRPr="00DF03AE">
              <w:rPr>
                <w:lang w:val="en-US"/>
              </w:rPr>
              <w:t xml:space="preserve"> mir.</w:t>
            </w:r>
          </w:p>
          <w:p w14:paraId="77A09988" w14:textId="1662E723" w:rsidR="00DF03AE" w:rsidRPr="00DF03AE" w:rsidRDefault="00DF03AE" w:rsidP="00DF03AE">
            <w:pPr>
              <w:pStyle w:val="Estribillo2"/>
              <w:rPr>
                <w:lang w:val="en-US"/>
              </w:rPr>
            </w:pPr>
            <w:proofErr w:type="spellStart"/>
            <w:r w:rsidRPr="00DF03AE">
              <w:rPr>
                <w:lang w:val="en-US"/>
              </w:rPr>
              <w:t>Wachet</w:t>
            </w:r>
            <w:proofErr w:type="spellEnd"/>
            <w:r w:rsidRPr="00DF03AE">
              <w:rPr>
                <w:lang w:val="en-US"/>
              </w:rPr>
              <w:t xml:space="preserve"> und </w:t>
            </w:r>
            <w:proofErr w:type="spellStart"/>
            <w:r w:rsidRPr="00DF03AE">
              <w:rPr>
                <w:lang w:val="en-US"/>
              </w:rPr>
              <w:t>betet</w:t>
            </w:r>
            <w:proofErr w:type="spellEnd"/>
            <w:r w:rsidRPr="00DF03AE">
              <w:rPr>
                <w:lang w:val="en-US"/>
              </w:rPr>
              <w:t xml:space="preserve">, </w:t>
            </w:r>
            <w:proofErr w:type="spellStart"/>
            <w:r w:rsidRPr="00DF03AE">
              <w:rPr>
                <w:lang w:val="en-US"/>
              </w:rPr>
              <w:t>wachet</w:t>
            </w:r>
            <w:proofErr w:type="spellEnd"/>
            <w:r w:rsidRPr="00DF03AE">
              <w:rPr>
                <w:lang w:val="en-US"/>
              </w:rPr>
              <w:t xml:space="preserve"> und </w:t>
            </w:r>
            <w:proofErr w:type="spellStart"/>
            <w:r w:rsidRPr="00DF03AE">
              <w:rPr>
                <w:lang w:val="en-US"/>
              </w:rPr>
              <w:t>betet</w:t>
            </w:r>
            <w:proofErr w:type="spellEnd"/>
            <w:r w:rsidRPr="00DF03AE">
              <w:rPr>
                <w:lang w:val="en-US"/>
              </w:rPr>
              <w:t>.</w:t>
            </w:r>
          </w:p>
        </w:tc>
      </w:tr>
    </w:tbl>
    <w:p w14:paraId="20AA0A35" w14:textId="77777777" w:rsidR="00656EC1" w:rsidRPr="00305DC8" w:rsidRDefault="00656EC1" w:rsidP="00656EC1">
      <w:pPr>
        <w:rPr>
          <w:lang w:val="en-US"/>
        </w:rPr>
      </w:pPr>
      <w:bookmarkStart w:id="393" w:name="_Toc181823111"/>
      <w:bookmarkStart w:id="394" w:name="_Toc181823113"/>
    </w:p>
    <w:p w14:paraId="42EB92F5" w14:textId="77777777" w:rsidR="00656EC1" w:rsidRPr="00305DC8" w:rsidRDefault="00656EC1" w:rsidP="00656EC1">
      <w:pPr>
        <w:rPr>
          <w:lang w:val="en-US"/>
        </w:rPr>
      </w:pPr>
    </w:p>
    <w:p w14:paraId="3A14D03D" w14:textId="77777777" w:rsidR="00656EC1" w:rsidRPr="00305DC8" w:rsidRDefault="00656EC1" w:rsidP="00656EC1">
      <w:pPr>
        <w:rPr>
          <w:lang w:val="en-US"/>
        </w:rPr>
      </w:pPr>
    </w:p>
    <w:p w14:paraId="411CD681" w14:textId="77777777" w:rsidR="00656EC1" w:rsidRPr="00305DC8" w:rsidRDefault="00656EC1" w:rsidP="00656EC1">
      <w:pPr>
        <w:rPr>
          <w:lang w:val="en-US"/>
        </w:rPr>
      </w:pPr>
    </w:p>
    <w:p w14:paraId="4FAD8E4E" w14:textId="77777777" w:rsidR="00656EC1" w:rsidRPr="00305DC8" w:rsidRDefault="00656EC1" w:rsidP="00656EC1">
      <w:pPr>
        <w:rPr>
          <w:lang w:val="en-US"/>
        </w:rPr>
      </w:pPr>
    </w:p>
    <w:p w14:paraId="3A99EFC3" w14:textId="77777777" w:rsidR="00656EC1" w:rsidRPr="00305DC8" w:rsidRDefault="00656EC1" w:rsidP="00656EC1">
      <w:pPr>
        <w:rPr>
          <w:lang w:val="en-US"/>
        </w:rPr>
      </w:pPr>
    </w:p>
    <w:p w14:paraId="301DA4E3" w14:textId="77777777" w:rsidR="00656EC1" w:rsidRPr="00305DC8" w:rsidRDefault="00656EC1" w:rsidP="00656EC1">
      <w:pPr>
        <w:rPr>
          <w:lang w:val="en-US"/>
        </w:rPr>
      </w:pPr>
    </w:p>
    <w:p w14:paraId="7242507A" w14:textId="77777777" w:rsidR="00656EC1" w:rsidRPr="00305DC8" w:rsidRDefault="00656EC1" w:rsidP="00656EC1">
      <w:pPr>
        <w:rPr>
          <w:lang w:val="en-US"/>
        </w:rPr>
      </w:pPr>
    </w:p>
    <w:p w14:paraId="73FAA00B" w14:textId="7B77093B" w:rsidR="00656EC1" w:rsidRPr="00971667" w:rsidRDefault="00656EC1" w:rsidP="001E7F8D">
      <w:pPr>
        <w:pStyle w:val="Ttulo2"/>
      </w:pPr>
      <w:r>
        <w:lastRenderedPageBreak/>
        <w:t>Bendecid al Señor</w:t>
      </w:r>
      <w:r>
        <w:br/>
        <w:t>(</w:t>
      </w:r>
      <w:proofErr w:type="spellStart"/>
      <w:r w:rsidRPr="00141AB7">
        <w:t>Bénissez</w:t>
      </w:r>
      <w:proofErr w:type="spellEnd"/>
      <w:r w:rsidRPr="00141AB7">
        <w:t xml:space="preserve"> le </w:t>
      </w:r>
      <w:proofErr w:type="spellStart"/>
      <w:r w:rsidRPr="00141AB7">
        <w:t>Seigneur</w:t>
      </w:r>
      <w:proofErr w:type="spellEnd"/>
      <w:r>
        <w:t>)</w:t>
      </w:r>
      <w:r>
        <w:tab/>
        <w:t>(Do cej2)</w:t>
      </w:r>
      <w:bookmarkEnd w:id="393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656EC1" w:rsidRPr="00971667" w14:paraId="33BCB8E9" w14:textId="77777777" w:rsidTr="006E6A06">
        <w:tc>
          <w:tcPr>
            <w:tcW w:w="7143" w:type="dxa"/>
            <w:tcBorders>
              <w:bottom w:val="single" w:sz="4" w:space="0" w:color="auto"/>
            </w:tcBorders>
          </w:tcPr>
          <w:p w14:paraId="70DAB39D" w14:textId="77777777" w:rsidR="00656EC1" w:rsidRPr="001B4809" w:rsidRDefault="00656EC1" w:rsidP="006E6A06">
            <w:r w:rsidRPr="005633A6">
              <w:t xml:space="preserve">    </w:t>
            </w:r>
            <w:r w:rsidRPr="001B4809">
              <w:t>Do    Sol         Lam</w:t>
            </w:r>
          </w:p>
          <w:p w14:paraId="1129845A" w14:textId="77777777" w:rsidR="00656EC1" w:rsidRDefault="00656EC1" w:rsidP="006E6A06">
            <w:r>
              <w:t>Criaturas todas del Señor:</w:t>
            </w:r>
          </w:p>
          <w:p w14:paraId="00C71CFB" w14:textId="77777777" w:rsidR="00656EC1" w:rsidRDefault="00656EC1" w:rsidP="006E6A06">
            <w:pPr>
              <w:pStyle w:val="Estribillo"/>
            </w:pPr>
            <w:r w:rsidRPr="00D66F3D">
              <w:t xml:space="preserve">      </w:t>
            </w:r>
            <w:proofErr w:type="gramStart"/>
            <w:r w:rsidRPr="00D66F3D">
              <w:t>Do  Fa</w:t>
            </w:r>
            <w:proofErr w:type="gramEnd"/>
            <w:r w:rsidRPr="00D66F3D">
              <w:t xml:space="preserve">   Sol</w:t>
            </w:r>
          </w:p>
          <w:p w14:paraId="71AF8A12" w14:textId="77777777" w:rsidR="00656EC1" w:rsidRPr="00141AB7" w:rsidRDefault="00656EC1" w:rsidP="006E6A06">
            <w:pPr>
              <w:pStyle w:val="Estribillo"/>
            </w:pPr>
            <w:r>
              <w:t>¡Bendecid al Señor</w:t>
            </w:r>
            <w:r w:rsidRPr="00141AB7">
              <w:t>!</w:t>
            </w:r>
          </w:p>
          <w:p w14:paraId="7650B9EA" w14:textId="77777777" w:rsidR="00656EC1" w:rsidRPr="00141AB7" w:rsidRDefault="00656EC1" w:rsidP="006E6A06">
            <w:r>
              <w:t xml:space="preserve">     Re</w:t>
            </w:r>
            <w:r w:rsidRPr="00141AB7">
              <w:t xml:space="preserve">m </w:t>
            </w:r>
            <w:r>
              <w:t xml:space="preserve">      La7</w:t>
            </w:r>
            <w:r w:rsidRPr="00141AB7">
              <w:t xml:space="preserve"> </w:t>
            </w:r>
            <w:r>
              <w:t xml:space="preserve">           Re</w:t>
            </w:r>
            <w:r w:rsidRPr="00141AB7">
              <w:t>m</w:t>
            </w:r>
          </w:p>
          <w:p w14:paraId="11F9489C" w14:textId="77777777" w:rsidR="00656EC1" w:rsidRDefault="00656EC1" w:rsidP="006E6A06">
            <w:r>
              <w:t>Ensalzadlo con himnos por los siglos.</w:t>
            </w:r>
          </w:p>
          <w:p w14:paraId="2363533A" w14:textId="77777777" w:rsidR="00656EC1" w:rsidRDefault="00656EC1" w:rsidP="006E6A06">
            <w:pPr>
              <w:pStyle w:val="Estribillo"/>
            </w:pPr>
            <w:r w:rsidRPr="00141AB7">
              <w:t xml:space="preserve">    </w:t>
            </w:r>
            <w:r>
              <w:t xml:space="preserve">  </w:t>
            </w:r>
            <w:proofErr w:type="gramStart"/>
            <w:r w:rsidRPr="00141AB7">
              <w:t>F</w:t>
            </w:r>
            <w:r>
              <w:t>a</w:t>
            </w:r>
            <w:r w:rsidRPr="00141AB7">
              <w:t xml:space="preserve">  </w:t>
            </w:r>
            <w:r>
              <w:t>Sol</w:t>
            </w:r>
            <w:proofErr w:type="gramEnd"/>
            <w:r w:rsidRPr="00141AB7">
              <w:t xml:space="preserve">  </w:t>
            </w:r>
            <w:r>
              <w:t>Do</w:t>
            </w:r>
          </w:p>
          <w:p w14:paraId="347CA7A5" w14:textId="77777777" w:rsidR="00656EC1" w:rsidRDefault="00656EC1" w:rsidP="006E6A06">
            <w:pPr>
              <w:pStyle w:val="Estribillo"/>
            </w:pPr>
            <w:r>
              <w:t>¡Bendecid al Señor</w:t>
            </w:r>
            <w:r w:rsidRPr="00141AB7">
              <w:t>!</w:t>
            </w:r>
          </w:p>
          <w:p w14:paraId="2D383B09" w14:textId="77777777" w:rsidR="00656EC1" w:rsidRPr="00141AB7" w:rsidRDefault="00656EC1" w:rsidP="006E6A06">
            <w:r w:rsidRPr="00141AB7">
              <w:t xml:space="preserve">Lam </w:t>
            </w:r>
            <w:r>
              <w:t xml:space="preserve">         </w:t>
            </w:r>
            <w:r w:rsidRPr="00141AB7">
              <w:t xml:space="preserve">Mi7 </w:t>
            </w:r>
            <w:r>
              <w:t xml:space="preserve">     </w:t>
            </w:r>
            <w:r w:rsidRPr="00141AB7">
              <w:t>Lam</w:t>
            </w:r>
          </w:p>
          <w:p w14:paraId="613D96CB" w14:textId="77777777" w:rsidR="00656EC1" w:rsidRDefault="00656EC1" w:rsidP="006E6A06">
            <w:r>
              <w:t>Cielos, bendecid al Señor.</w:t>
            </w:r>
          </w:p>
          <w:p w14:paraId="12CED160" w14:textId="77777777" w:rsidR="00656EC1" w:rsidRDefault="00656EC1" w:rsidP="006E6A06">
            <w:pPr>
              <w:pStyle w:val="Estribillo"/>
            </w:pPr>
            <w:r w:rsidRPr="00141AB7">
              <w:t xml:space="preserve">    </w:t>
            </w:r>
            <w:r>
              <w:t xml:space="preserve">  </w:t>
            </w:r>
            <w:proofErr w:type="gramStart"/>
            <w:r w:rsidRPr="00141AB7">
              <w:t>F</w:t>
            </w:r>
            <w:r>
              <w:t>a</w:t>
            </w:r>
            <w:r w:rsidRPr="00141AB7">
              <w:t xml:space="preserve">  </w:t>
            </w:r>
            <w:r>
              <w:t>Sol</w:t>
            </w:r>
            <w:proofErr w:type="gramEnd"/>
            <w:r w:rsidRPr="00141AB7">
              <w:t xml:space="preserve">  </w:t>
            </w:r>
            <w:r>
              <w:t>Do</w:t>
            </w:r>
            <w:r w:rsidRPr="00141AB7">
              <w:t xml:space="preserve">        </w:t>
            </w:r>
            <w:proofErr w:type="gramStart"/>
            <w:r w:rsidRPr="00141AB7">
              <w:t>F</w:t>
            </w:r>
            <w:r>
              <w:t>a</w:t>
            </w:r>
            <w:r w:rsidRPr="00141AB7">
              <w:t xml:space="preserve">  </w:t>
            </w:r>
            <w:r>
              <w:t>Sol</w:t>
            </w:r>
            <w:proofErr w:type="gramEnd"/>
            <w:r w:rsidRPr="00141AB7">
              <w:t xml:space="preserve">  </w:t>
            </w:r>
            <w:r>
              <w:t>Do</w:t>
            </w:r>
          </w:p>
          <w:p w14:paraId="23430B5F" w14:textId="77777777" w:rsidR="00656EC1" w:rsidRDefault="00656EC1" w:rsidP="006E6A06">
            <w:pPr>
              <w:pStyle w:val="Estribillo"/>
            </w:pPr>
            <w:r>
              <w:t>¡Bendecid al Señor, bendecid al Señor</w:t>
            </w:r>
            <w:r w:rsidRPr="00141AB7">
              <w:t>!</w:t>
            </w:r>
          </w:p>
          <w:p w14:paraId="5E17F787" w14:textId="77777777" w:rsidR="00656EC1" w:rsidRPr="00E87EF4" w:rsidRDefault="00656EC1" w:rsidP="006E6A06">
            <w:pPr>
              <w:rPr>
                <w:sz w:val="20"/>
                <w:szCs w:val="21"/>
              </w:rPr>
            </w:pPr>
          </w:p>
          <w:p w14:paraId="587FE2D6" w14:textId="77777777" w:rsidR="00656EC1" w:rsidRDefault="00656EC1" w:rsidP="006E6A06">
            <w:r>
              <w:t>Aguas del espacio, bendecid.</w:t>
            </w:r>
          </w:p>
          <w:p w14:paraId="3D2E220E" w14:textId="77777777" w:rsidR="00656EC1" w:rsidRDefault="00656EC1" w:rsidP="006E6A06">
            <w:r>
              <w:t>Ejércitos de Dios, bendecid.</w:t>
            </w:r>
          </w:p>
          <w:p w14:paraId="2DDD45A9" w14:textId="77777777" w:rsidR="00656EC1" w:rsidRDefault="00656EC1" w:rsidP="006E6A06">
            <w:r>
              <w:t>Sol y luna, bendecid.</w:t>
            </w:r>
          </w:p>
          <w:p w14:paraId="1CC61E51" w14:textId="77777777" w:rsidR="00656EC1" w:rsidRPr="00E87EF4" w:rsidRDefault="00656EC1" w:rsidP="006E6A06">
            <w:pPr>
              <w:rPr>
                <w:sz w:val="20"/>
                <w:szCs w:val="21"/>
              </w:rPr>
            </w:pPr>
          </w:p>
          <w:p w14:paraId="7785CC8F" w14:textId="77777777" w:rsidR="00656EC1" w:rsidRDefault="00656EC1" w:rsidP="006E6A06">
            <w:r>
              <w:t>Astros del cielos, bendecid.</w:t>
            </w:r>
          </w:p>
          <w:p w14:paraId="6305808F" w14:textId="77777777" w:rsidR="00656EC1" w:rsidRDefault="00656EC1" w:rsidP="006E6A06">
            <w:r>
              <w:t>Lluvia y rocío, bendecid.</w:t>
            </w:r>
          </w:p>
          <w:p w14:paraId="6521DC77" w14:textId="77777777" w:rsidR="00656EC1" w:rsidRDefault="00656EC1" w:rsidP="006E6A06">
            <w:r>
              <w:t>Vientos todos, bendecid.</w:t>
            </w:r>
          </w:p>
          <w:p w14:paraId="5F13BE5C" w14:textId="77777777" w:rsidR="00656EC1" w:rsidRDefault="00656EC1" w:rsidP="006E6A06"/>
          <w:p w14:paraId="137AB64D" w14:textId="77777777" w:rsidR="00656EC1" w:rsidRDefault="00656EC1" w:rsidP="006E6A06">
            <w:r>
              <w:t>Fuego y calor, bendecid.</w:t>
            </w:r>
          </w:p>
          <w:p w14:paraId="65B06A82" w14:textId="77777777" w:rsidR="00656EC1" w:rsidRDefault="00656EC1" w:rsidP="006E6A06">
            <w:r>
              <w:t>Fríos y heladas, bendecid.</w:t>
            </w:r>
          </w:p>
          <w:p w14:paraId="3BF2E275" w14:textId="77777777" w:rsidR="00656EC1" w:rsidRDefault="00656EC1" w:rsidP="006E6A06">
            <w:r>
              <w:t>Rocíos y nevadas, bendecid.</w:t>
            </w:r>
          </w:p>
          <w:p w14:paraId="6FE66530" w14:textId="77777777" w:rsidR="00656EC1" w:rsidRDefault="00656EC1" w:rsidP="006E6A06"/>
          <w:p w14:paraId="74C4D599" w14:textId="77777777" w:rsidR="00656EC1" w:rsidRDefault="00656EC1" w:rsidP="006E6A06">
            <w:r>
              <w:t>Témpanos y hielos, bendecid.</w:t>
            </w:r>
          </w:p>
          <w:p w14:paraId="3E4355D4" w14:textId="77777777" w:rsidR="00656EC1" w:rsidRDefault="00656EC1" w:rsidP="006E6A06">
            <w:r>
              <w:t>Escarchas y nieves, bendecid.</w:t>
            </w:r>
          </w:p>
          <w:p w14:paraId="38407A9C" w14:textId="77777777" w:rsidR="00656EC1" w:rsidRDefault="00656EC1" w:rsidP="006E6A06">
            <w:r>
              <w:t xml:space="preserve">Noche y día, bendecid.  </w:t>
            </w:r>
          </w:p>
          <w:p w14:paraId="1CAC8F49" w14:textId="77777777" w:rsidR="00656EC1" w:rsidRDefault="00656EC1" w:rsidP="006E6A06"/>
          <w:p w14:paraId="2301AA7B" w14:textId="77777777" w:rsidR="00656EC1" w:rsidRDefault="00656EC1" w:rsidP="006E6A06">
            <w:r>
              <w:t>Luz y tinieblas, bendecid.</w:t>
            </w:r>
          </w:p>
          <w:p w14:paraId="11F5E4B0" w14:textId="77777777" w:rsidR="00656EC1" w:rsidRDefault="00656EC1" w:rsidP="006E6A06">
            <w:r>
              <w:t>Rayos y nubes, bendecid.</w:t>
            </w:r>
          </w:p>
          <w:p w14:paraId="2152E9AA" w14:textId="77777777" w:rsidR="00656EC1" w:rsidRDefault="00656EC1" w:rsidP="006E6A06">
            <w:r>
              <w:t>Bendiga la tierra al Señor.</w:t>
            </w:r>
          </w:p>
          <w:p w14:paraId="5B1BE9D2" w14:textId="77777777" w:rsidR="00656EC1" w:rsidRDefault="00656EC1" w:rsidP="006E6A06">
            <w:r>
              <w:t>Montes y cumbres, bendecid.</w:t>
            </w:r>
          </w:p>
          <w:p w14:paraId="58E5F6C1" w14:textId="77777777" w:rsidR="00656EC1" w:rsidRDefault="00656EC1" w:rsidP="006E6A06">
            <w:r>
              <w:t>Manantiales, bendecid al Señor.</w:t>
            </w:r>
          </w:p>
          <w:p w14:paraId="09381F4F" w14:textId="77777777" w:rsidR="00656EC1" w:rsidRDefault="00656EC1" w:rsidP="006E6A06">
            <w:r>
              <w:t>Mares y ríos, bendecid.</w:t>
            </w:r>
          </w:p>
          <w:p w14:paraId="4915E155" w14:textId="77777777" w:rsidR="00656EC1" w:rsidRDefault="00656EC1" w:rsidP="006E6A06"/>
          <w:p w14:paraId="6772463B" w14:textId="77777777" w:rsidR="00656EC1" w:rsidRDefault="00656EC1" w:rsidP="006E6A06">
            <w:r>
              <w:t>Cetáceos y peces, bendecid.</w:t>
            </w:r>
          </w:p>
          <w:p w14:paraId="25FD22CC" w14:textId="77777777" w:rsidR="00656EC1" w:rsidRDefault="00656EC1" w:rsidP="006E6A06">
            <w:r>
              <w:t>Aves del cielo, bendecid.</w:t>
            </w:r>
          </w:p>
          <w:p w14:paraId="7B2CAC05" w14:textId="77777777" w:rsidR="00656EC1" w:rsidRDefault="00656EC1" w:rsidP="006E6A06">
            <w:r>
              <w:t>Fieras y ganados, bendecid.</w:t>
            </w:r>
          </w:p>
          <w:p w14:paraId="7BD039B1" w14:textId="77777777" w:rsidR="00656EC1" w:rsidRDefault="00656EC1" w:rsidP="006E6A06"/>
          <w:p w14:paraId="7E42417E" w14:textId="77777777" w:rsidR="00656EC1" w:rsidRDefault="00656EC1" w:rsidP="006E6A06">
            <w:r>
              <w:t>Hijos de los hombres, bendecid.</w:t>
            </w:r>
          </w:p>
          <w:p w14:paraId="4ED78B43" w14:textId="77777777" w:rsidR="00656EC1" w:rsidRDefault="00656EC1" w:rsidP="006E6A06">
            <w:r>
              <w:t>Bendiga Israel al Señor.</w:t>
            </w:r>
          </w:p>
          <w:p w14:paraId="3E06795C" w14:textId="77777777" w:rsidR="00656EC1" w:rsidRDefault="00656EC1" w:rsidP="006E6A06">
            <w:r>
              <w:t>Sacerdotes del Señor, bendecid.</w:t>
            </w:r>
          </w:p>
          <w:p w14:paraId="196A871B" w14:textId="77777777" w:rsidR="00656EC1" w:rsidRDefault="00656EC1" w:rsidP="006E6A06"/>
          <w:p w14:paraId="26CDD1A1" w14:textId="77777777" w:rsidR="00656EC1" w:rsidRDefault="00656EC1" w:rsidP="006E6A06">
            <w:r>
              <w:t>Siervos del Señor, bendecid.</w:t>
            </w:r>
          </w:p>
          <w:p w14:paraId="40EFD785" w14:textId="77777777" w:rsidR="00656EC1" w:rsidRDefault="00656EC1" w:rsidP="006E6A06">
            <w:r>
              <w:t>Santos y humildes de Dios.</w:t>
            </w:r>
          </w:p>
          <w:p w14:paraId="4C2BCE7A" w14:textId="77777777" w:rsidR="00656EC1" w:rsidRDefault="00656EC1" w:rsidP="006E6A06">
            <w:r>
              <w:t>Ensalzadlo con himnos por los siglos.</w:t>
            </w:r>
          </w:p>
          <w:p w14:paraId="479CEAE6" w14:textId="77777777" w:rsidR="00656EC1" w:rsidRDefault="00656EC1" w:rsidP="006E6A06"/>
          <w:p w14:paraId="69EC4574" w14:textId="77777777" w:rsidR="00656EC1" w:rsidRDefault="00656EC1" w:rsidP="006E6A06">
            <w:r>
              <w:t>Bendigamos al Padre creador.</w:t>
            </w:r>
          </w:p>
          <w:p w14:paraId="2831736B" w14:textId="77777777" w:rsidR="00656EC1" w:rsidRDefault="00656EC1" w:rsidP="006E6A06">
            <w:r>
              <w:t>Bendigamos al Hijo salvador.</w:t>
            </w:r>
          </w:p>
          <w:p w14:paraId="0C25A884" w14:textId="77777777" w:rsidR="00656EC1" w:rsidRDefault="00656EC1" w:rsidP="006E6A06">
            <w:r>
              <w:t>Y al Espíritu de Dios bendecid.</w:t>
            </w:r>
          </w:p>
          <w:p w14:paraId="1BBE7EDC" w14:textId="77777777" w:rsidR="00656EC1" w:rsidRDefault="00656EC1" w:rsidP="006E6A06"/>
          <w:p w14:paraId="76158C85" w14:textId="77777777" w:rsidR="00656EC1" w:rsidRPr="00971667" w:rsidRDefault="00656EC1" w:rsidP="006E6A06">
            <w:pPr>
              <w:pStyle w:val="Estribillo2"/>
            </w:pPr>
            <w:proofErr w:type="spellStart"/>
            <w:r w:rsidRPr="00141AB7">
              <w:t>Bénissez</w:t>
            </w:r>
            <w:proofErr w:type="spellEnd"/>
            <w:r w:rsidRPr="00141AB7">
              <w:t xml:space="preserve"> le </w:t>
            </w:r>
            <w:proofErr w:type="spellStart"/>
            <w:r w:rsidRPr="00141AB7">
              <w:t>Seigneur</w:t>
            </w:r>
            <w:proofErr w:type="spellEnd"/>
            <w:r w:rsidRPr="00141AB7">
              <w:t>!</w:t>
            </w:r>
          </w:p>
        </w:tc>
      </w:tr>
    </w:tbl>
    <w:p w14:paraId="2CD0BDCF" w14:textId="77777777" w:rsidR="006F7E00" w:rsidRPr="00971667" w:rsidRDefault="006F7E00" w:rsidP="001E7F8D">
      <w:pPr>
        <w:pStyle w:val="Ttulo2"/>
      </w:pPr>
      <w:bookmarkStart w:id="395" w:name="_Toc181823114"/>
      <w:r>
        <w:t>Dios es ternura</w:t>
      </w:r>
      <w:r>
        <w:br/>
        <w:t>(</w:t>
      </w:r>
      <w:proofErr w:type="spellStart"/>
      <w:r>
        <w:t>Bóg</w:t>
      </w:r>
      <w:proofErr w:type="spellEnd"/>
      <w:r>
        <w:t xml:space="preserve"> </w:t>
      </w:r>
      <w:proofErr w:type="spellStart"/>
      <w:r>
        <w:t>jest</w:t>
      </w:r>
      <w:proofErr w:type="spellEnd"/>
      <w:r>
        <w:t xml:space="preserve"> </w:t>
      </w:r>
      <w:proofErr w:type="spellStart"/>
      <w:r>
        <w:t>miłością</w:t>
      </w:r>
      <w:proofErr w:type="spellEnd"/>
      <w:r>
        <w:t>)</w:t>
      </w:r>
      <w:r>
        <w:tab/>
        <w:t>(Sol cej2)</w:t>
      </w:r>
      <w:bookmarkEnd w:id="395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6F7E00" w:rsidRPr="0019500F" w14:paraId="084B274E" w14:textId="77777777" w:rsidTr="006E6A06">
        <w:tc>
          <w:tcPr>
            <w:tcW w:w="7143" w:type="dxa"/>
            <w:tcBorders>
              <w:bottom w:val="single" w:sz="4" w:space="0" w:color="auto"/>
            </w:tcBorders>
          </w:tcPr>
          <w:p w14:paraId="5F0E7D3F" w14:textId="77777777" w:rsidR="006F7E00" w:rsidRPr="00FE754F" w:rsidRDefault="006F7E00" w:rsidP="006E6A06">
            <w:pPr>
              <w:rPr>
                <w:lang w:val="en-US"/>
              </w:rPr>
            </w:pPr>
            <w:proofErr w:type="gramStart"/>
            <w:r>
              <w:rPr>
                <w:lang w:val="en-US"/>
              </w:rPr>
              <w:t>Sol</w:t>
            </w:r>
            <w:r w:rsidRPr="00FE754F">
              <w:rPr>
                <w:lang w:val="en-US"/>
              </w:rPr>
              <w:t xml:space="preserve">  </w:t>
            </w:r>
            <w:r>
              <w:rPr>
                <w:lang w:val="en-US"/>
              </w:rPr>
              <w:t>Do</w:t>
            </w:r>
            <w:proofErr w:type="gramEnd"/>
            <w:r w:rsidRPr="00FE754F">
              <w:rPr>
                <w:lang w:val="en-US"/>
              </w:rPr>
              <w:t xml:space="preserve">    </w:t>
            </w:r>
            <w:r>
              <w:rPr>
                <w:lang w:val="en-US"/>
              </w:rPr>
              <w:t>Sol</w:t>
            </w:r>
            <w:r w:rsidRPr="00FE754F">
              <w:rPr>
                <w:lang w:val="en-US"/>
              </w:rPr>
              <w:t xml:space="preserve">   </w:t>
            </w:r>
            <w:r>
              <w:rPr>
                <w:lang w:val="en-US"/>
              </w:rPr>
              <w:t>Si</w:t>
            </w:r>
            <w:r w:rsidRPr="00FE754F">
              <w:rPr>
                <w:lang w:val="en-US"/>
              </w:rPr>
              <w:t xml:space="preserve">m          </w:t>
            </w:r>
            <w:proofErr w:type="gramStart"/>
            <w:r>
              <w:rPr>
                <w:lang w:val="en-US"/>
              </w:rPr>
              <w:t>Mi</w:t>
            </w:r>
            <w:r w:rsidRPr="00FE754F">
              <w:rPr>
                <w:lang w:val="en-US"/>
              </w:rPr>
              <w:t xml:space="preserve">m  </w:t>
            </w:r>
            <w:r>
              <w:rPr>
                <w:lang w:val="en-US"/>
              </w:rPr>
              <w:t>La</w:t>
            </w:r>
            <w:r w:rsidRPr="00FE754F">
              <w:rPr>
                <w:lang w:val="en-US"/>
              </w:rPr>
              <w:t>m</w:t>
            </w:r>
            <w:proofErr w:type="gramEnd"/>
            <w:r w:rsidRPr="00FE754F">
              <w:rPr>
                <w:lang w:val="en-US"/>
              </w:rPr>
              <w:t xml:space="preserve">        </w:t>
            </w:r>
            <w:r>
              <w:rPr>
                <w:lang w:val="en-US"/>
              </w:rPr>
              <w:t>Re</w:t>
            </w:r>
          </w:p>
          <w:p w14:paraId="49E7CBED" w14:textId="77777777" w:rsidR="006F7E00" w:rsidRPr="00FE754F" w:rsidRDefault="006F7E00" w:rsidP="006E6A06">
            <w:r w:rsidRPr="00FE754F">
              <w:t>Dios es ternura, Dios vive en ti, atrévete a amar.</w:t>
            </w:r>
          </w:p>
          <w:p w14:paraId="5C872E78" w14:textId="77777777" w:rsidR="006F7E00" w:rsidRPr="000F227E" w:rsidRDefault="006F7E00" w:rsidP="006E6A06">
            <w:proofErr w:type="gramStart"/>
            <w:r w:rsidRPr="000F227E">
              <w:t>Sol  Lam</w:t>
            </w:r>
            <w:proofErr w:type="gramEnd"/>
            <w:r w:rsidRPr="000F227E">
              <w:t xml:space="preserve">  Sol Re </w:t>
            </w:r>
            <w:proofErr w:type="spellStart"/>
            <w:r w:rsidRPr="000F227E">
              <w:t>Mim</w:t>
            </w:r>
            <w:proofErr w:type="spellEnd"/>
            <w:r w:rsidRPr="000F227E">
              <w:t xml:space="preserve">    Lam </w:t>
            </w:r>
            <w:proofErr w:type="gramStart"/>
            <w:r w:rsidRPr="000F227E">
              <w:t>Re    Sol</w:t>
            </w:r>
            <w:proofErr w:type="gramEnd"/>
          </w:p>
          <w:p w14:paraId="490E9699" w14:textId="77777777" w:rsidR="006F7E00" w:rsidRDefault="006F7E00" w:rsidP="006E6A06">
            <w:r w:rsidRPr="00FE754F">
              <w:t>Dios es ternura, no hay por qué temer.</w:t>
            </w:r>
          </w:p>
          <w:p w14:paraId="4FB43FBA" w14:textId="77777777" w:rsidR="006F7E00" w:rsidRDefault="006F7E00" w:rsidP="006E6A06"/>
          <w:p w14:paraId="50FD9BBC" w14:textId="77777777" w:rsidR="006F7E00" w:rsidRDefault="006F7E00" w:rsidP="006E6A06">
            <w:pPr>
              <w:pStyle w:val="Estribillo2"/>
            </w:pPr>
            <w:proofErr w:type="spellStart"/>
            <w:r>
              <w:t>Bóg</w:t>
            </w:r>
            <w:proofErr w:type="spellEnd"/>
            <w:r>
              <w:t xml:space="preserve"> </w:t>
            </w:r>
            <w:proofErr w:type="spellStart"/>
            <w:r>
              <w:t>jest</w:t>
            </w:r>
            <w:proofErr w:type="spellEnd"/>
            <w:r>
              <w:t xml:space="preserve"> </w:t>
            </w:r>
            <w:proofErr w:type="spellStart"/>
            <w:r>
              <w:t>miłością</w:t>
            </w:r>
            <w:proofErr w:type="spellEnd"/>
            <w:r>
              <w:t xml:space="preserve">, </w:t>
            </w:r>
            <w:proofErr w:type="spellStart"/>
            <w:r>
              <w:t>miejcie</w:t>
            </w:r>
            <w:proofErr w:type="spellEnd"/>
            <w:r>
              <w:t xml:space="preserve"> </w:t>
            </w:r>
            <w:proofErr w:type="spellStart"/>
            <w:r>
              <w:t>odwagę</w:t>
            </w:r>
            <w:proofErr w:type="spellEnd"/>
            <w:r>
              <w:t xml:space="preserve"> </w:t>
            </w:r>
            <w:proofErr w:type="spellStart"/>
            <w:r>
              <w:t>żyć</w:t>
            </w:r>
            <w:proofErr w:type="spellEnd"/>
            <w:r>
              <w:t xml:space="preserve"> </w:t>
            </w:r>
            <w:proofErr w:type="spellStart"/>
            <w:r>
              <w:t>dla</w:t>
            </w:r>
            <w:proofErr w:type="spellEnd"/>
            <w:r>
              <w:t xml:space="preserve"> </w:t>
            </w:r>
            <w:proofErr w:type="spellStart"/>
            <w:r>
              <w:t>miłości</w:t>
            </w:r>
            <w:proofErr w:type="spellEnd"/>
            <w:r>
              <w:t xml:space="preserve">, </w:t>
            </w:r>
          </w:p>
          <w:p w14:paraId="2C4C5AFB" w14:textId="77777777" w:rsidR="006F7E00" w:rsidRPr="0019500F" w:rsidRDefault="006F7E00" w:rsidP="006E6A06">
            <w:pPr>
              <w:pStyle w:val="Estribillo2"/>
            </w:pPr>
            <w:proofErr w:type="spellStart"/>
            <w:r w:rsidRPr="0019500F">
              <w:t>Bóg</w:t>
            </w:r>
            <w:proofErr w:type="spellEnd"/>
            <w:r w:rsidRPr="0019500F">
              <w:t xml:space="preserve"> </w:t>
            </w:r>
            <w:proofErr w:type="spellStart"/>
            <w:r w:rsidRPr="0019500F">
              <w:t>jest</w:t>
            </w:r>
            <w:proofErr w:type="spellEnd"/>
            <w:r w:rsidRPr="0019500F">
              <w:t xml:space="preserve"> </w:t>
            </w:r>
            <w:proofErr w:type="spellStart"/>
            <w:r>
              <w:t>m</w:t>
            </w:r>
            <w:r w:rsidRPr="0019500F">
              <w:t>iłością</w:t>
            </w:r>
            <w:proofErr w:type="spellEnd"/>
            <w:r w:rsidRPr="0019500F">
              <w:t xml:space="preserve">, nie </w:t>
            </w:r>
            <w:proofErr w:type="spellStart"/>
            <w:r w:rsidRPr="0019500F">
              <w:t>lękajcie</w:t>
            </w:r>
            <w:proofErr w:type="spellEnd"/>
            <w:r w:rsidRPr="0019500F">
              <w:t xml:space="preserve"> </w:t>
            </w:r>
            <w:proofErr w:type="spellStart"/>
            <w:r w:rsidRPr="0019500F">
              <w:t>się</w:t>
            </w:r>
            <w:proofErr w:type="spellEnd"/>
            <w:r w:rsidRPr="0019500F">
              <w:t>.</w:t>
            </w:r>
          </w:p>
        </w:tc>
      </w:tr>
    </w:tbl>
    <w:p w14:paraId="76F85485" w14:textId="312287B1" w:rsidR="002358B7" w:rsidRPr="00FE1E5B" w:rsidRDefault="002B23BF" w:rsidP="001E7F8D">
      <w:pPr>
        <w:pStyle w:val="Ttulo2"/>
        <w:rPr>
          <w:lang w:val="en-US"/>
        </w:rPr>
      </w:pPr>
      <w:r>
        <w:rPr>
          <w:lang w:val="en-US"/>
        </w:rPr>
        <w:lastRenderedPageBreak/>
        <w:t xml:space="preserve">Tengo sed de </w:t>
      </w:r>
      <w:proofErr w:type="spellStart"/>
      <w:r>
        <w:rPr>
          <w:lang w:val="en-US"/>
        </w:rPr>
        <w:t>ti</w:t>
      </w:r>
      <w:proofErr w:type="spellEnd"/>
      <w:r w:rsidR="00A300BF">
        <w:rPr>
          <w:lang w:val="en-US"/>
        </w:rPr>
        <w:br/>
      </w:r>
      <w:r w:rsidR="00FE1E5B" w:rsidRPr="00FE1E5B">
        <w:rPr>
          <w:lang w:val="en-US"/>
        </w:rPr>
        <w:t>(Bless the Lord</w:t>
      </w:r>
      <w:proofErr w:type="gramStart"/>
      <w:r w:rsidR="00FE1E5B" w:rsidRPr="00FE1E5B">
        <w:rPr>
          <w:lang w:val="en-US"/>
        </w:rPr>
        <w:t>)</w:t>
      </w:r>
      <w:r w:rsidR="002358B7" w:rsidRPr="00FE1E5B">
        <w:rPr>
          <w:lang w:val="en-US"/>
        </w:rPr>
        <w:t xml:space="preserve"> </w:t>
      </w:r>
      <w:r w:rsidR="00FE1E5B" w:rsidRPr="00FE1E5B">
        <w:rPr>
          <w:lang w:val="en-US"/>
        </w:rPr>
        <w:tab/>
        <w:t>(</w:t>
      </w:r>
      <w:proofErr w:type="gramEnd"/>
      <w:r w:rsidR="00FE1E5B" w:rsidRPr="00FE1E5B">
        <w:rPr>
          <w:lang w:val="en-US"/>
        </w:rPr>
        <w:t>Lam cej5)</w:t>
      </w:r>
      <w:bookmarkEnd w:id="394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2358B7" w:rsidRPr="004D20CC" w14:paraId="33BAE43C" w14:textId="77777777" w:rsidTr="007065A5">
        <w:tc>
          <w:tcPr>
            <w:tcW w:w="7143" w:type="dxa"/>
            <w:tcBorders>
              <w:bottom w:val="single" w:sz="4" w:space="0" w:color="auto"/>
            </w:tcBorders>
          </w:tcPr>
          <w:p w14:paraId="21DE25A2" w14:textId="0FF01B42" w:rsidR="00B41CA3" w:rsidRPr="00B41CA3" w:rsidRDefault="00B41CA3" w:rsidP="00B41CA3">
            <w:r>
              <w:t>La</w:t>
            </w:r>
            <w:r w:rsidRPr="00B41CA3">
              <w:t xml:space="preserve">m        </w:t>
            </w:r>
            <w:proofErr w:type="gramStart"/>
            <w:r>
              <w:t>Re</w:t>
            </w:r>
            <w:r w:rsidRPr="00B41CA3">
              <w:t xml:space="preserve">        </w:t>
            </w:r>
            <w:r>
              <w:t>La</w:t>
            </w:r>
            <w:r w:rsidRPr="00B41CA3">
              <w:t>m</w:t>
            </w:r>
            <w:proofErr w:type="gramEnd"/>
            <w:r w:rsidRPr="00B41CA3">
              <w:t xml:space="preserve">    F</w:t>
            </w:r>
            <w:r>
              <w:t>a</w:t>
            </w:r>
            <w:r w:rsidRPr="00B41CA3">
              <w:t xml:space="preserve">      </w:t>
            </w:r>
            <w:r>
              <w:t>Sol</w:t>
            </w:r>
            <w:r w:rsidRPr="00B41CA3">
              <w:t xml:space="preserve">   </w:t>
            </w:r>
            <w:r>
              <w:t>Do</w:t>
            </w:r>
            <w:r w:rsidRPr="00B41CA3">
              <w:t xml:space="preserve"> </w:t>
            </w:r>
            <w:r>
              <w:t>Mi</w:t>
            </w:r>
          </w:p>
          <w:p w14:paraId="39FBB888" w14:textId="14AACD20" w:rsidR="00FE1E5B" w:rsidRDefault="00D30957" w:rsidP="00FE1E5B">
            <w:r>
              <w:t>M</w:t>
            </w:r>
            <w:r w:rsidR="00367D77" w:rsidRPr="00367D77">
              <w:t xml:space="preserve">i alma </w:t>
            </w:r>
            <w:r>
              <w:t xml:space="preserve">bendice </w:t>
            </w:r>
            <w:r w:rsidR="00367D77">
              <w:t>al Señor,</w:t>
            </w:r>
            <w:r>
              <w:t xml:space="preserve"> a </w:t>
            </w:r>
            <w:r w:rsidR="00B41CA3">
              <w:t>É</w:t>
            </w:r>
            <w:r>
              <w:t>l y su</w:t>
            </w:r>
            <w:r w:rsidR="00367D77">
              <w:t xml:space="preserve"> santo nombre.</w:t>
            </w:r>
          </w:p>
          <w:p w14:paraId="70EEF500" w14:textId="690C26F2" w:rsidR="00B41CA3" w:rsidRPr="00B41CA3" w:rsidRDefault="00B41CA3" w:rsidP="00B41CA3">
            <w:r>
              <w:t>La</w:t>
            </w:r>
            <w:r w:rsidRPr="00B41CA3">
              <w:t xml:space="preserve">m        </w:t>
            </w:r>
            <w:r>
              <w:t xml:space="preserve"> </w:t>
            </w:r>
            <w:proofErr w:type="gramStart"/>
            <w:r>
              <w:t>Re</w:t>
            </w:r>
            <w:r w:rsidRPr="00B41CA3">
              <w:t xml:space="preserve">      </w:t>
            </w:r>
            <w:r>
              <w:t>La</w:t>
            </w:r>
            <w:r w:rsidRPr="00B41CA3">
              <w:t>m</w:t>
            </w:r>
            <w:proofErr w:type="gramEnd"/>
            <w:r w:rsidRPr="00B41CA3">
              <w:t xml:space="preserve">      F</w:t>
            </w:r>
            <w:r>
              <w:t>a</w:t>
            </w:r>
            <w:r w:rsidRPr="00B41CA3">
              <w:t xml:space="preserve">     </w:t>
            </w:r>
            <w:proofErr w:type="gramStart"/>
            <w:r>
              <w:t>Sol</w:t>
            </w:r>
            <w:r w:rsidRPr="00B41CA3">
              <w:t xml:space="preserve">  </w:t>
            </w:r>
            <w:r>
              <w:t>La</w:t>
            </w:r>
            <w:r w:rsidRPr="00B41CA3">
              <w:t>m</w:t>
            </w:r>
            <w:proofErr w:type="gramEnd"/>
          </w:p>
          <w:p w14:paraId="2D0B7D17" w14:textId="4255B4F4" w:rsidR="00367D77" w:rsidRDefault="00367D77" w:rsidP="00FE1E5B">
            <w:r>
              <w:t>M</w:t>
            </w:r>
            <w:r w:rsidRPr="00367D77">
              <w:t xml:space="preserve">i alma </w:t>
            </w:r>
            <w:r>
              <w:t>te alaba, Señor</w:t>
            </w:r>
            <w:r w:rsidR="00656EC1">
              <w:t>: n</w:t>
            </w:r>
            <w:r w:rsidR="00B41CA3">
              <w:t>os das la Salvación.</w:t>
            </w:r>
          </w:p>
          <w:p w14:paraId="1A98C259" w14:textId="77777777" w:rsidR="00FE1E5B" w:rsidRPr="00367D77" w:rsidRDefault="00FE1E5B" w:rsidP="00FE1E5B"/>
          <w:p w14:paraId="701F3BFE" w14:textId="059E8168" w:rsidR="00FE1E5B" w:rsidRDefault="00FE1E5B" w:rsidP="00FE1E5B">
            <w:proofErr w:type="gramStart"/>
            <w:r>
              <w:t xml:space="preserve">( </w:t>
            </w:r>
            <w:r w:rsidRPr="00FE1E5B">
              <w:t>Tengo</w:t>
            </w:r>
            <w:proofErr w:type="gramEnd"/>
            <w:r w:rsidRPr="00FE1E5B">
              <w:t xml:space="preserve"> sed de ti, o</w:t>
            </w:r>
            <w:r>
              <w:t>h, fuente del amor</w:t>
            </w:r>
            <w:proofErr w:type="gramStart"/>
            <w:r>
              <w:t>. )</w:t>
            </w:r>
            <w:proofErr w:type="gramEnd"/>
          </w:p>
          <w:p w14:paraId="4A0F1F8C" w14:textId="6BD00841" w:rsidR="00FE1E5B" w:rsidRPr="00FE1E5B" w:rsidRDefault="00FE1E5B" w:rsidP="00FE1E5B">
            <w:proofErr w:type="gramStart"/>
            <w:r>
              <w:t>( Tengo</w:t>
            </w:r>
            <w:proofErr w:type="gramEnd"/>
            <w:r>
              <w:t xml:space="preserve"> sed de ti, tu amor es libertad</w:t>
            </w:r>
            <w:proofErr w:type="gramStart"/>
            <w:r>
              <w:t>. )</w:t>
            </w:r>
            <w:proofErr w:type="gramEnd"/>
          </w:p>
          <w:p w14:paraId="7FD5C6B9" w14:textId="77777777" w:rsidR="00FE1E5B" w:rsidRPr="00FE1E5B" w:rsidRDefault="00FE1E5B" w:rsidP="00FE1E5B"/>
          <w:p w14:paraId="160AAFC4" w14:textId="77777777" w:rsidR="00FE1E5B" w:rsidRPr="00FE754F" w:rsidRDefault="00FE1E5B" w:rsidP="00FE1E5B">
            <w:pPr>
              <w:pStyle w:val="Estribillo2"/>
              <w:rPr>
                <w:lang w:val="en-US"/>
              </w:rPr>
            </w:pPr>
            <w:r w:rsidRPr="00FE754F">
              <w:rPr>
                <w:lang w:val="en-US"/>
              </w:rPr>
              <w:t>Bless the Lord, my soul, and bless God's holy name.</w:t>
            </w:r>
          </w:p>
          <w:p w14:paraId="274240C1" w14:textId="7EC546EF" w:rsidR="002358B7" w:rsidRPr="00FE1E5B" w:rsidRDefault="00FE1E5B" w:rsidP="00FE1E5B">
            <w:pPr>
              <w:pStyle w:val="Estribillo2"/>
              <w:rPr>
                <w:lang w:val="en-US"/>
              </w:rPr>
            </w:pPr>
            <w:r w:rsidRPr="00FE754F">
              <w:rPr>
                <w:lang w:val="en-US"/>
              </w:rPr>
              <w:t>Bless the Lord, my soul, who leads me into life.</w:t>
            </w:r>
          </w:p>
        </w:tc>
      </w:tr>
    </w:tbl>
    <w:p w14:paraId="3A9F5899" w14:textId="48F9D01E" w:rsidR="002358B7" w:rsidRPr="00971667" w:rsidRDefault="001C5C19" w:rsidP="001E7F8D">
      <w:pPr>
        <w:pStyle w:val="Ttulo2"/>
      </w:pPr>
      <w:bookmarkStart w:id="396" w:name="_Toc181823115"/>
      <w:r>
        <w:t>Dios te salve</w:t>
      </w:r>
      <w:r w:rsidR="00124641">
        <w:br/>
      </w:r>
      <w:r>
        <w:t>(</w:t>
      </w:r>
      <w:proofErr w:type="spellStart"/>
      <w:r w:rsidRPr="001C5C19">
        <w:t>Bogoroditse</w:t>
      </w:r>
      <w:proofErr w:type="spellEnd"/>
      <w:r w:rsidRPr="001C5C19">
        <w:t xml:space="preserve"> </w:t>
      </w:r>
      <w:proofErr w:type="spellStart"/>
      <w:r w:rsidRPr="001C5C19">
        <w:t>Dievo</w:t>
      </w:r>
      <w:proofErr w:type="spellEnd"/>
      <w:r>
        <w:t>)</w:t>
      </w:r>
      <w:r>
        <w:tab/>
        <w:t>(Sol)</w:t>
      </w:r>
      <w:bookmarkEnd w:id="396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7"/>
      </w:tblGrid>
      <w:tr w:rsidR="002358B7" w:rsidRPr="00EC7C26" w14:paraId="5FC31B24" w14:textId="77777777" w:rsidTr="002358B7">
        <w:tc>
          <w:tcPr>
            <w:tcW w:w="9286" w:type="dxa"/>
            <w:tcBorders>
              <w:bottom w:val="single" w:sz="4" w:space="0" w:color="auto"/>
            </w:tcBorders>
          </w:tcPr>
          <w:p w14:paraId="5C089C42" w14:textId="4DE4F60E" w:rsidR="00924705" w:rsidRPr="00B90563" w:rsidRDefault="00127B07" w:rsidP="00924705">
            <w:r w:rsidRPr="00B90563">
              <w:t xml:space="preserve">   </w:t>
            </w:r>
            <w:r w:rsidR="00B90563" w:rsidRPr="00B90563">
              <w:t xml:space="preserve">     </w:t>
            </w:r>
            <w:r w:rsidRPr="00B90563">
              <w:t xml:space="preserve">Sol  </w:t>
            </w:r>
            <w:r w:rsidR="00B90563" w:rsidRPr="00B90563">
              <w:t xml:space="preserve">   </w:t>
            </w:r>
            <w:r w:rsidRPr="00B90563">
              <w:t xml:space="preserve">Do </w:t>
            </w:r>
            <w:r w:rsidR="00B90563" w:rsidRPr="00B90563">
              <w:t xml:space="preserve">  </w:t>
            </w:r>
            <w:r w:rsidRPr="00B90563">
              <w:t>Sol</w:t>
            </w:r>
          </w:p>
          <w:p w14:paraId="12203934" w14:textId="77777777" w:rsidR="00B90563" w:rsidRDefault="00EC7C26" w:rsidP="00924705">
            <w:r w:rsidRPr="00EC7C26">
              <w:t xml:space="preserve">Dios te </w:t>
            </w:r>
            <w:r>
              <w:t>salve, alégrate, llena de gracia, el Señor</w:t>
            </w:r>
          </w:p>
          <w:p w14:paraId="087470E5" w14:textId="65EEAAF6" w:rsidR="00B90563" w:rsidRDefault="00B90563" w:rsidP="00924705">
            <w:r>
              <w:t xml:space="preserve">     </w:t>
            </w:r>
            <w:r w:rsidRPr="00B90563">
              <w:t xml:space="preserve">Do Sol </w:t>
            </w:r>
            <w:r>
              <w:t xml:space="preserve">       </w:t>
            </w:r>
            <w:r w:rsidRPr="00B90563">
              <w:t xml:space="preserve">Lam </w:t>
            </w:r>
            <w:r>
              <w:t xml:space="preserve">  </w:t>
            </w:r>
            <w:proofErr w:type="gramStart"/>
            <w:r w:rsidRPr="00B90563">
              <w:t>Re Sol</w:t>
            </w:r>
            <w:proofErr w:type="gramEnd"/>
          </w:p>
          <w:p w14:paraId="515F756E" w14:textId="793F322A" w:rsidR="00924705" w:rsidRPr="00EC7C26" w:rsidRDefault="00EC7C26" w:rsidP="00924705">
            <w:r>
              <w:t>es contigo, Virgen Madre de Dios.</w:t>
            </w:r>
          </w:p>
          <w:p w14:paraId="5628D48D" w14:textId="3F346F58" w:rsidR="00924705" w:rsidRPr="00FE754F" w:rsidRDefault="006C50DB" w:rsidP="00924705">
            <w:pPr>
              <w:rPr>
                <w:lang w:val="en-US"/>
              </w:rPr>
            </w:pPr>
            <w:proofErr w:type="gramStart"/>
            <w:r>
              <w:rPr>
                <w:lang w:val="en-US"/>
              </w:rPr>
              <w:t>Mi</w:t>
            </w:r>
            <w:r w:rsidR="00924705" w:rsidRPr="00FE754F">
              <w:rPr>
                <w:lang w:val="en-US"/>
              </w:rPr>
              <w:t xml:space="preserve">m  </w:t>
            </w:r>
            <w:r>
              <w:rPr>
                <w:lang w:val="en-US"/>
              </w:rPr>
              <w:t>Re</w:t>
            </w:r>
            <w:proofErr w:type="gramEnd"/>
            <w:r w:rsidR="00924705" w:rsidRPr="00FE754F">
              <w:rPr>
                <w:lang w:val="en-US"/>
              </w:rPr>
              <w:t xml:space="preserve"> </w:t>
            </w:r>
            <w:r>
              <w:rPr>
                <w:lang w:val="en-US"/>
              </w:rPr>
              <w:t>Sol</w:t>
            </w:r>
            <w:r w:rsidR="00924705" w:rsidRPr="00FE754F">
              <w:rPr>
                <w:lang w:val="en-US"/>
              </w:rPr>
              <w:t xml:space="preserve">  </w:t>
            </w:r>
            <w:r w:rsidR="00B90563">
              <w:rPr>
                <w:lang w:val="en-US"/>
              </w:rPr>
              <w:t xml:space="preserve"> </w:t>
            </w:r>
            <w:r>
              <w:rPr>
                <w:lang w:val="en-US"/>
              </w:rPr>
              <w:t>Do</w:t>
            </w:r>
            <w:r w:rsidR="00B90563">
              <w:rPr>
                <w:lang w:val="en-US"/>
              </w:rPr>
              <w:t xml:space="preserve"> </w:t>
            </w:r>
            <w:r>
              <w:rPr>
                <w:lang w:val="en-US"/>
              </w:rPr>
              <w:t>Mi</w:t>
            </w:r>
            <w:r w:rsidR="00924705" w:rsidRPr="00FE754F">
              <w:rPr>
                <w:lang w:val="en-US"/>
              </w:rPr>
              <w:t xml:space="preserve">m       </w:t>
            </w:r>
            <w:r>
              <w:rPr>
                <w:lang w:val="en-US"/>
              </w:rPr>
              <w:t>Re</w:t>
            </w:r>
            <w:r w:rsidR="00924705" w:rsidRPr="00FE754F">
              <w:rPr>
                <w:lang w:val="en-US"/>
              </w:rPr>
              <w:t xml:space="preserve"> </w:t>
            </w:r>
            <w:r>
              <w:rPr>
                <w:lang w:val="en-US"/>
              </w:rPr>
              <w:t>Sol</w:t>
            </w:r>
            <w:r w:rsidR="00924705" w:rsidRPr="00FE754F">
              <w:rPr>
                <w:lang w:val="en-US"/>
              </w:rPr>
              <w:t xml:space="preserve"> </w:t>
            </w:r>
            <w:r>
              <w:rPr>
                <w:lang w:val="en-US"/>
              </w:rPr>
              <w:t>Do</w:t>
            </w:r>
            <w:r w:rsidR="00924705" w:rsidRPr="00FE754F">
              <w:rPr>
                <w:lang w:val="en-US"/>
              </w:rPr>
              <w:t xml:space="preserve">         </w:t>
            </w:r>
            <w:r w:rsidR="00B90563">
              <w:rPr>
                <w:lang w:val="en-US"/>
              </w:rPr>
              <w:t xml:space="preserve"> </w:t>
            </w:r>
            <w:r>
              <w:rPr>
                <w:lang w:val="en-US"/>
              </w:rPr>
              <w:t>Sol</w:t>
            </w:r>
          </w:p>
          <w:p w14:paraId="29053F72" w14:textId="6919C77D" w:rsidR="00EC7C26" w:rsidRPr="00EC7C26" w:rsidRDefault="00EC7C26" w:rsidP="00924705">
            <w:r w:rsidRPr="00EC7C26">
              <w:t xml:space="preserve">Bendita eres, María, y </w:t>
            </w:r>
            <w:r>
              <w:t>bendito es el que tú darás a luz,</w:t>
            </w:r>
          </w:p>
          <w:p w14:paraId="7A2D241C" w14:textId="26D09368" w:rsidR="00924705" w:rsidRPr="000F227E" w:rsidRDefault="00924705" w:rsidP="00924705">
            <w:r w:rsidRPr="000F227E">
              <w:t xml:space="preserve">           </w:t>
            </w:r>
            <w:r w:rsidR="00B90563" w:rsidRPr="000F227E">
              <w:t xml:space="preserve">     </w:t>
            </w:r>
            <w:r w:rsidR="006C50DB" w:rsidRPr="000F227E">
              <w:t>Do</w:t>
            </w:r>
            <w:r w:rsidRPr="000F227E">
              <w:t xml:space="preserve">  </w:t>
            </w:r>
            <w:r w:rsidR="006C50DB" w:rsidRPr="000F227E">
              <w:t xml:space="preserve"> </w:t>
            </w:r>
            <w:r w:rsidR="00B90563" w:rsidRPr="000F227E">
              <w:t xml:space="preserve">  </w:t>
            </w:r>
            <w:proofErr w:type="gramStart"/>
            <w:r w:rsidR="006C50DB" w:rsidRPr="000F227E">
              <w:t>Sol</w:t>
            </w:r>
            <w:r w:rsidRPr="000F227E">
              <w:t xml:space="preserve">  </w:t>
            </w:r>
            <w:proofErr w:type="spellStart"/>
            <w:r w:rsidR="006C50DB" w:rsidRPr="000F227E">
              <w:t>Mi</w:t>
            </w:r>
            <w:r w:rsidRPr="000F227E">
              <w:t>m</w:t>
            </w:r>
            <w:proofErr w:type="spellEnd"/>
            <w:proofErr w:type="gramEnd"/>
            <w:r w:rsidRPr="000F227E">
              <w:t xml:space="preserve"> </w:t>
            </w:r>
            <w:proofErr w:type="gramStart"/>
            <w:r w:rsidR="006C50DB" w:rsidRPr="000F227E">
              <w:t>Re</w:t>
            </w:r>
            <w:r w:rsidRPr="000F227E">
              <w:t xml:space="preserve"> </w:t>
            </w:r>
            <w:r w:rsidR="00B90563" w:rsidRPr="000F227E">
              <w:t xml:space="preserve">    </w:t>
            </w:r>
            <w:r w:rsidR="006C50DB" w:rsidRPr="000F227E">
              <w:t>Sol</w:t>
            </w:r>
            <w:proofErr w:type="gramEnd"/>
          </w:p>
          <w:p w14:paraId="00F3520C" w14:textId="13D35016" w:rsidR="00EC7C26" w:rsidRDefault="00EC7C26" w:rsidP="00924705">
            <w:r>
              <w:t>Él será el salvador, Jesús, el</w:t>
            </w:r>
            <w:r w:rsidR="00B90563">
              <w:t xml:space="preserve"> hijo de Dios</w:t>
            </w:r>
            <w:r>
              <w:t>.</w:t>
            </w:r>
          </w:p>
          <w:p w14:paraId="1EEA93EF" w14:textId="77777777" w:rsidR="00924705" w:rsidRDefault="00924705" w:rsidP="00924705"/>
          <w:p w14:paraId="77928DA1" w14:textId="77777777" w:rsidR="00924705" w:rsidRPr="000F227E" w:rsidRDefault="00924705" w:rsidP="00924705">
            <w:pPr>
              <w:pStyle w:val="Estribillo2"/>
            </w:pPr>
            <w:proofErr w:type="spellStart"/>
            <w:r w:rsidRPr="000F227E">
              <w:t>Bogoroditse</w:t>
            </w:r>
            <w:proofErr w:type="spellEnd"/>
            <w:r w:rsidRPr="000F227E">
              <w:t xml:space="preserve"> </w:t>
            </w:r>
            <w:proofErr w:type="spellStart"/>
            <w:r w:rsidRPr="000F227E">
              <w:t>Dievo</w:t>
            </w:r>
            <w:proofErr w:type="spellEnd"/>
            <w:r w:rsidRPr="000F227E">
              <w:t xml:space="preserve">, </w:t>
            </w:r>
            <w:proofErr w:type="spellStart"/>
            <w:r w:rsidRPr="000F227E">
              <w:t>raduisia</w:t>
            </w:r>
            <w:proofErr w:type="spellEnd"/>
            <w:r w:rsidRPr="000F227E">
              <w:t xml:space="preserve">, </w:t>
            </w:r>
            <w:proofErr w:type="spellStart"/>
            <w:r w:rsidRPr="000F227E">
              <w:t>blagodatnaia</w:t>
            </w:r>
            <w:proofErr w:type="spellEnd"/>
            <w:r w:rsidRPr="000F227E">
              <w:t xml:space="preserve"> Marie, </w:t>
            </w:r>
            <w:proofErr w:type="spellStart"/>
            <w:r w:rsidRPr="000F227E">
              <w:t>Gospod</w:t>
            </w:r>
            <w:proofErr w:type="spellEnd"/>
            <w:r w:rsidRPr="000F227E">
              <w:t xml:space="preserve"> s </w:t>
            </w:r>
            <w:proofErr w:type="spellStart"/>
            <w:r w:rsidRPr="000F227E">
              <w:t>toboiu</w:t>
            </w:r>
            <w:proofErr w:type="spellEnd"/>
            <w:r w:rsidRPr="000F227E">
              <w:t>:</w:t>
            </w:r>
          </w:p>
          <w:p w14:paraId="3DEA56F3" w14:textId="77777777" w:rsidR="00924705" w:rsidRPr="000F227E" w:rsidRDefault="00924705" w:rsidP="00924705">
            <w:pPr>
              <w:pStyle w:val="Estribillo2"/>
            </w:pPr>
            <w:proofErr w:type="spellStart"/>
            <w:r w:rsidRPr="000F227E">
              <w:t>blagosloviena</w:t>
            </w:r>
            <w:proofErr w:type="spellEnd"/>
            <w:r w:rsidRPr="000F227E">
              <w:t xml:space="preserve"> </w:t>
            </w:r>
            <w:proofErr w:type="spellStart"/>
            <w:r w:rsidRPr="000F227E">
              <w:t>ty</w:t>
            </w:r>
            <w:proofErr w:type="spellEnd"/>
            <w:r w:rsidRPr="000F227E">
              <w:t xml:space="preserve"> v </w:t>
            </w:r>
            <w:proofErr w:type="spellStart"/>
            <w:r w:rsidRPr="000F227E">
              <w:t>ženah</w:t>
            </w:r>
            <w:proofErr w:type="spellEnd"/>
            <w:r w:rsidRPr="000F227E">
              <w:t xml:space="preserve">, i </w:t>
            </w:r>
            <w:proofErr w:type="spellStart"/>
            <w:r w:rsidRPr="000F227E">
              <w:t>blagoslovien</w:t>
            </w:r>
            <w:proofErr w:type="spellEnd"/>
            <w:r w:rsidRPr="000F227E">
              <w:t xml:space="preserve"> </w:t>
            </w:r>
            <w:proofErr w:type="spellStart"/>
            <w:r w:rsidRPr="000F227E">
              <w:t>plod</w:t>
            </w:r>
            <w:proofErr w:type="spellEnd"/>
            <w:r w:rsidRPr="000F227E">
              <w:t xml:space="preserve"> </w:t>
            </w:r>
            <w:proofErr w:type="spellStart"/>
            <w:r w:rsidRPr="000F227E">
              <w:t>tchrieva</w:t>
            </w:r>
            <w:proofErr w:type="spellEnd"/>
            <w:r w:rsidRPr="000F227E">
              <w:t xml:space="preserve"> </w:t>
            </w:r>
            <w:proofErr w:type="spellStart"/>
            <w:r w:rsidRPr="000F227E">
              <w:t>tvoiego</w:t>
            </w:r>
            <w:proofErr w:type="spellEnd"/>
            <w:r w:rsidRPr="000F227E">
              <w:t>,</w:t>
            </w:r>
          </w:p>
          <w:p w14:paraId="49E48B5C" w14:textId="14652C41" w:rsidR="00924705" w:rsidRPr="00EC7C26" w:rsidRDefault="00924705" w:rsidP="00924705">
            <w:pPr>
              <w:pStyle w:val="Estribillo2"/>
            </w:pPr>
            <w:proofErr w:type="spellStart"/>
            <w:r w:rsidRPr="00EC7C26">
              <w:t>iako</w:t>
            </w:r>
            <w:proofErr w:type="spellEnd"/>
            <w:r w:rsidRPr="00EC7C26">
              <w:t xml:space="preserve"> </w:t>
            </w:r>
            <w:proofErr w:type="spellStart"/>
            <w:r w:rsidRPr="00EC7C26">
              <w:t>Spasa</w:t>
            </w:r>
            <w:proofErr w:type="spellEnd"/>
            <w:r w:rsidRPr="00EC7C26">
              <w:t xml:space="preserve"> </w:t>
            </w:r>
            <w:proofErr w:type="spellStart"/>
            <w:r w:rsidRPr="00EC7C26">
              <w:t>rodila</w:t>
            </w:r>
            <w:proofErr w:type="spellEnd"/>
            <w:r w:rsidRPr="00EC7C26">
              <w:t xml:space="preserve"> </w:t>
            </w:r>
            <w:proofErr w:type="spellStart"/>
            <w:r w:rsidRPr="00EC7C26">
              <w:t>iesi</w:t>
            </w:r>
            <w:proofErr w:type="spellEnd"/>
            <w:r w:rsidRPr="00EC7C26">
              <w:t xml:space="preserve"> </w:t>
            </w:r>
            <w:proofErr w:type="spellStart"/>
            <w:r w:rsidRPr="00EC7C26">
              <w:t>duš</w:t>
            </w:r>
            <w:proofErr w:type="spellEnd"/>
            <w:r w:rsidRPr="00EC7C26">
              <w:t xml:space="preserve"> </w:t>
            </w:r>
            <w:proofErr w:type="spellStart"/>
            <w:r w:rsidRPr="00EC7C26">
              <w:t>naših</w:t>
            </w:r>
            <w:proofErr w:type="spellEnd"/>
            <w:r w:rsidRPr="00EC7C26">
              <w:t>.</w:t>
            </w:r>
          </w:p>
        </w:tc>
      </w:tr>
    </w:tbl>
    <w:p w14:paraId="142D7F2F" w14:textId="77777777" w:rsidR="006F7E00" w:rsidRDefault="006F7E00" w:rsidP="006F7E00">
      <w:bookmarkStart w:id="397" w:name="_Toc181823116"/>
    </w:p>
    <w:p w14:paraId="255C2F65" w14:textId="77777777" w:rsidR="006F7E00" w:rsidRDefault="006F7E00" w:rsidP="006F7E00"/>
    <w:p w14:paraId="1A4D00CA" w14:textId="77777777" w:rsidR="006F7E00" w:rsidRDefault="006F7E00" w:rsidP="006F7E00"/>
    <w:p w14:paraId="01FB418B" w14:textId="3A637287" w:rsidR="002358B7" w:rsidRPr="005E6CF7" w:rsidRDefault="005E6CF7" w:rsidP="001E7F8D">
      <w:pPr>
        <w:pStyle w:val="Ttulo2"/>
      </w:pPr>
      <w:r w:rsidRPr="005E6CF7">
        <w:t>Qué bueno es confiar en ti</w:t>
      </w:r>
      <w:r w:rsidR="00124641">
        <w:br/>
      </w:r>
      <w:r w:rsidR="00900766" w:rsidRPr="005E6CF7">
        <w:t>(</w:t>
      </w:r>
      <w:proofErr w:type="spellStart"/>
      <w:r w:rsidR="00900766" w:rsidRPr="005E6CF7">
        <w:t>Bonum</w:t>
      </w:r>
      <w:proofErr w:type="spellEnd"/>
      <w:r w:rsidR="00900766" w:rsidRPr="005E6CF7">
        <w:t xml:space="preserve"> </w:t>
      </w:r>
      <w:proofErr w:type="spellStart"/>
      <w:r w:rsidR="00900766" w:rsidRPr="005E6CF7">
        <w:t>est</w:t>
      </w:r>
      <w:proofErr w:type="spellEnd"/>
      <w:r w:rsidR="00900766" w:rsidRPr="005E6CF7">
        <w:t xml:space="preserve"> </w:t>
      </w:r>
      <w:proofErr w:type="spellStart"/>
      <w:r w:rsidR="00900766" w:rsidRPr="005E6CF7">
        <w:t>confidere</w:t>
      </w:r>
      <w:proofErr w:type="spellEnd"/>
      <w:r w:rsidR="00900766" w:rsidRPr="005E6CF7">
        <w:t>)</w:t>
      </w:r>
      <w:r w:rsidR="00900766" w:rsidRPr="005E6CF7">
        <w:tab/>
        <w:t>(Lam cej5)</w:t>
      </w:r>
      <w:bookmarkEnd w:id="397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2358B7" w:rsidRPr="004D20CC" w14:paraId="31891D6D" w14:textId="77777777" w:rsidTr="007065A5">
        <w:tc>
          <w:tcPr>
            <w:tcW w:w="7143" w:type="dxa"/>
            <w:tcBorders>
              <w:bottom w:val="single" w:sz="4" w:space="0" w:color="auto"/>
            </w:tcBorders>
          </w:tcPr>
          <w:p w14:paraId="3637FC12" w14:textId="7A48C4B0" w:rsidR="00900766" w:rsidRPr="000F227E" w:rsidRDefault="00A70BCB" w:rsidP="00900766">
            <w:r w:rsidRPr="000F227E">
              <w:t>La</w:t>
            </w:r>
            <w:r w:rsidR="00900766" w:rsidRPr="000F227E">
              <w:t xml:space="preserve">m        </w:t>
            </w:r>
            <w:r w:rsidRPr="000F227E">
              <w:t xml:space="preserve">     Mi</w:t>
            </w:r>
            <w:r w:rsidR="00900766" w:rsidRPr="000F227E">
              <w:t xml:space="preserve">      </w:t>
            </w:r>
            <w:r w:rsidRPr="000F227E">
              <w:t xml:space="preserve">      La</w:t>
            </w:r>
            <w:r w:rsidR="00900766" w:rsidRPr="000F227E">
              <w:t xml:space="preserve">m </w:t>
            </w:r>
            <w:r w:rsidRPr="000F227E">
              <w:t>Sol Do</w:t>
            </w:r>
          </w:p>
          <w:p w14:paraId="1CCE1E00" w14:textId="18682E75" w:rsidR="00900766" w:rsidRPr="00A70BCB" w:rsidRDefault="00A70BCB" w:rsidP="00900766">
            <w:r>
              <w:t>Qué b</w:t>
            </w:r>
            <w:r w:rsidRPr="00A70BCB">
              <w:t>ueno es confiar en ti, Señor Jesús</w:t>
            </w:r>
            <w:r>
              <w:t>,</w:t>
            </w:r>
          </w:p>
          <w:p w14:paraId="2A61A936" w14:textId="3F31A178" w:rsidR="00900766" w:rsidRPr="00FE754F" w:rsidRDefault="00A70BCB" w:rsidP="00900766">
            <w:pPr>
              <w:rPr>
                <w:lang w:val="en-US"/>
              </w:rPr>
            </w:pPr>
            <w:r>
              <w:rPr>
                <w:lang w:val="en-US"/>
              </w:rPr>
              <w:t>Re</w:t>
            </w:r>
            <w:r w:rsidR="00900766" w:rsidRPr="00FE754F">
              <w:rPr>
                <w:lang w:val="en-US"/>
              </w:rPr>
              <w:t xml:space="preserve">m </w:t>
            </w:r>
            <w:r>
              <w:rPr>
                <w:lang w:val="en-US"/>
              </w:rPr>
              <w:t>Sol</w:t>
            </w:r>
            <w:r w:rsidR="00900766" w:rsidRPr="00FE754F">
              <w:rPr>
                <w:lang w:val="en-US"/>
              </w:rPr>
              <w:t xml:space="preserve">   </w:t>
            </w:r>
            <w:r>
              <w:rPr>
                <w:lang w:val="en-US"/>
              </w:rPr>
              <w:t>Do Sol Lam</w:t>
            </w:r>
            <w:r w:rsidR="00900766" w:rsidRPr="00FE754F">
              <w:rPr>
                <w:lang w:val="en-US"/>
              </w:rPr>
              <w:t xml:space="preserve">  </w:t>
            </w:r>
            <w:r>
              <w:rPr>
                <w:lang w:val="en-US"/>
              </w:rPr>
              <w:t xml:space="preserve"> Re</w:t>
            </w:r>
            <w:r w:rsidR="00900766" w:rsidRPr="00FE754F">
              <w:rPr>
                <w:lang w:val="en-US"/>
              </w:rPr>
              <w:t xml:space="preserve">m </w:t>
            </w:r>
            <w:r>
              <w:rPr>
                <w:lang w:val="en-US"/>
              </w:rPr>
              <w:t>Mi</w:t>
            </w:r>
            <w:r w:rsidR="00900766" w:rsidRPr="00FE754F">
              <w:rPr>
                <w:lang w:val="en-US"/>
              </w:rPr>
              <w:t xml:space="preserve">m </w:t>
            </w:r>
            <w:r>
              <w:rPr>
                <w:lang w:val="en-US"/>
              </w:rPr>
              <w:t>La</w:t>
            </w:r>
            <w:r w:rsidR="00900766" w:rsidRPr="00FE754F">
              <w:rPr>
                <w:lang w:val="en-US"/>
              </w:rPr>
              <w:t>m</w:t>
            </w:r>
          </w:p>
          <w:p w14:paraId="7FA553D5" w14:textId="6C9AF991" w:rsidR="00900766" w:rsidRPr="00A70BCB" w:rsidRDefault="00A70BCB" w:rsidP="00900766">
            <w:r w:rsidRPr="00A70BCB">
              <w:t>bueno esperar en ti, Señor Jesús</w:t>
            </w:r>
            <w:r w:rsidR="00900766" w:rsidRPr="00A70BCB">
              <w:t>.</w:t>
            </w:r>
          </w:p>
          <w:p w14:paraId="2CFD00B3" w14:textId="77777777" w:rsidR="002358B7" w:rsidRDefault="002358B7" w:rsidP="00900766"/>
          <w:p w14:paraId="338FDFCA" w14:textId="5E561052" w:rsidR="00900766" w:rsidRPr="00900766" w:rsidRDefault="00900766" w:rsidP="006F7E00">
            <w:pPr>
              <w:pStyle w:val="Estribillo2"/>
              <w:rPr>
                <w:lang w:val="en-US"/>
              </w:rPr>
            </w:pPr>
            <w:r w:rsidRPr="00FE754F">
              <w:rPr>
                <w:lang w:val="en-US"/>
              </w:rPr>
              <w:t xml:space="preserve">Bonum </w:t>
            </w:r>
            <w:proofErr w:type="spellStart"/>
            <w:r w:rsidRPr="00FE754F">
              <w:rPr>
                <w:lang w:val="en-US"/>
              </w:rPr>
              <w:t>est</w:t>
            </w:r>
            <w:proofErr w:type="spellEnd"/>
            <w:r w:rsidRPr="00FE754F">
              <w:rPr>
                <w:lang w:val="en-US"/>
              </w:rPr>
              <w:t xml:space="preserve"> </w:t>
            </w:r>
            <w:proofErr w:type="spellStart"/>
            <w:r w:rsidRPr="00FE754F">
              <w:rPr>
                <w:lang w:val="en-US"/>
              </w:rPr>
              <w:t>confidere</w:t>
            </w:r>
            <w:proofErr w:type="spellEnd"/>
            <w:r w:rsidRPr="00FE754F">
              <w:rPr>
                <w:lang w:val="en-US"/>
              </w:rPr>
              <w:t xml:space="preserve"> in Domino,</w:t>
            </w:r>
            <w:r w:rsidR="006F7E00">
              <w:rPr>
                <w:lang w:val="en-US"/>
              </w:rPr>
              <w:t xml:space="preserve"> </w:t>
            </w:r>
            <w:r w:rsidRPr="00FE754F">
              <w:rPr>
                <w:lang w:val="en-US"/>
              </w:rPr>
              <w:t xml:space="preserve">bonum </w:t>
            </w:r>
            <w:proofErr w:type="spellStart"/>
            <w:r w:rsidRPr="00FE754F">
              <w:rPr>
                <w:lang w:val="en-US"/>
              </w:rPr>
              <w:t>sperare</w:t>
            </w:r>
            <w:proofErr w:type="spellEnd"/>
            <w:r w:rsidRPr="00FE754F">
              <w:rPr>
                <w:lang w:val="en-US"/>
              </w:rPr>
              <w:t xml:space="preserve"> in Domino.</w:t>
            </w:r>
          </w:p>
        </w:tc>
      </w:tr>
    </w:tbl>
    <w:p w14:paraId="0E7D6BA1" w14:textId="767946B8" w:rsidR="002358B7" w:rsidRPr="00971667" w:rsidRDefault="00492C0A" w:rsidP="001E7F8D">
      <w:pPr>
        <w:pStyle w:val="Ttulo2"/>
      </w:pPr>
      <w:bookmarkStart w:id="398" w:name="_Toc181823117"/>
      <w:r>
        <w:t>Cantaré al Señor</w:t>
      </w:r>
      <w:r w:rsidR="004272BB">
        <w:br/>
      </w:r>
      <w:r w:rsidR="005E6CF7">
        <w:t>(</w:t>
      </w:r>
      <w:proofErr w:type="spellStart"/>
      <w:r w:rsidR="005E6CF7">
        <w:t>Cantarei</w:t>
      </w:r>
      <w:proofErr w:type="spellEnd"/>
      <w:r w:rsidR="005E6CF7">
        <w:t xml:space="preserve"> </w:t>
      </w:r>
      <w:proofErr w:type="spellStart"/>
      <w:r w:rsidR="005E6CF7">
        <w:t>ao</w:t>
      </w:r>
      <w:proofErr w:type="spellEnd"/>
      <w:r w:rsidR="005E6CF7">
        <w:t xml:space="preserve"> </w:t>
      </w:r>
      <w:proofErr w:type="spellStart"/>
      <w:r w:rsidR="005E6CF7">
        <w:t>Senhor</w:t>
      </w:r>
      <w:proofErr w:type="spellEnd"/>
      <w:r w:rsidR="005E6CF7">
        <w:t>)</w:t>
      </w:r>
      <w:r w:rsidR="005E6CF7">
        <w:tab/>
        <w:t>(</w:t>
      </w:r>
      <w:proofErr w:type="spellStart"/>
      <w:r w:rsidR="005E6CF7">
        <w:t>Mim</w:t>
      </w:r>
      <w:proofErr w:type="spellEnd"/>
      <w:r w:rsidR="005E6CF7">
        <w:t>)</w:t>
      </w:r>
      <w:bookmarkEnd w:id="398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2358B7" w:rsidRPr="00971667" w14:paraId="7214E766" w14:textId="77777777" w:rsidTr="000A5455">
        <w:tc>
          <w:tcPr>
            <w:tcW w:w="7143" w:type="dxa"/>
            <w:tcBorders>
              <w:bottom w:val="single" w:sz="4" w:space="0" w:color="auto"/>
            </w:tcBorders>
          </w:tcPr>
          <w:p w14:paraId="7741844C" w14:textId="0E10B007" w:rsidR="005E6CF7" w:rsidRPr="00FE754F" w:rsidRDefault="005E6CF7" w:rsidP="005E6CF7">
            <w:r w:rsidRPr="00FE754F">
              <w:t xml:space="preserve">     </w:t>
            </w:r>
            <w:proofErr w:type="spellStart"/>
            <w:r w:rsidR="00FE6F76">
              <w:t>Mi</w:t>
            </w:r>
            <w:r w:rsidRPr="00FE754F">
              <w:t>m</w:t>
            </w:r>
            <w:proofErr w:type="spellEnd"/>
            <w:r w:rsidRPr="00FE754F">
              <w:t xml:space="preserve">     </w:t>
            </w:r>
            <w:r w:rsidR="00FE6F76">
              <w:t>Re</w:t>
            </w:r>
            <w:r w:rsidRPr="00FE754F">
              <w:t xml:space="preserve">     </w:t>
            </w:r>
            <w:r w:rsidR="00FE6F76">
              <w:t xml:space="preserve"> Do</w:t>
            </w:r>
            <w:r w:rsidRPr="00FE754F">
              <w:t xml:space="preserve">      </w:t>
            </w:r>
            <w:r w:rsidR="00FE6F76">
              <w:t>Re</w:t>
            </w:r>
          </w:p>
          <w:p w14:paraId="0D7E5668" w14:textId="413AC816" w:rsidR="005E6CF7" w:rsidRPr="005E6CF7" w:rsidRDefault="005E6CF7" w:rsidP="005E6CF7">
            <w:r w:rsidRPr="005E6CF7">
              <w:t>Cantaré al Señor con t</w:t>
            </w:r>
            <w:r>
              <w:t>odo mi ser,</w:t>
            </w:r>
          </w:p>
          <w:p w14:paraId="0D4887A1" w14:textId="134122CB" w:rsidR="005E6CF7" w:rsidRPr="000F227E" w:rsidRDefault="005E6CF7" w:rsidP="005E6CF7">
            <w:r w:rsidRPr="005E6CF7">
              <w:t xml:space="preserve">  </w:t>
            </w:r>
            <w:r w:rsidR="00FE6F76">
              <w:t xml:space="preserve"> </w:t>
            </w:r>
            <w:proofErr w:type="spellStart"/>
            <w:r w:rsidR="00FE6F76">
              <w:t>Mi</w:t>
            </w:r>
            <w:r w:rsidRPr="000F227E">
              <w:t>m</w:t>
            </w:r>
            <w:proofErr w:type="spellEnd"/>
            <w:r w:rsidRPr="000F227E">
              <w:t xml:space="preserve">    </w:t>
            </w:r>
            <w:r w:rsidR="00FE6F76" w:rsidRPr="000F227E">
              <w:t xml:space="preserve">  Do</w:t>
            </w:r>
            <w:r w:rsidRPr="000F227E">
              <w:t xml:space="preserve">   </w:t>
            </w:r>
            <w:r w:rsidR="00FE6F76" w:rsidRPr="000F227E">
              <w:t xml:space="preserve">     Sol</w:t>
            </w:r>
            <w:r w:rsidRPr="000F227E">
              <w:t xml:space="preserve">     </w:t>
            </w:r>
            <w:r w:rsidR="00FE6F76" w:rsidRPr="000F227E">
              <w:t xml:space="preserve"> La</w:t>
            </w:r>
            <w:r w:rsidRPr="000F227E">
              <w:t>m</w:t>
            </w:r>
          </w:p>
          <w:p w14:paraId="27AB14D5" w14:textId="020D298C" w:rsidR="005E6CF7" w:rsidRDefault="00FE6F76" w:rsidP="005E6CF7">
            <w:r>
              <w:t>alabando su gloria en Cristo Jesús.</w:t>
            </w:r>
          </w:p>
          <w:p w14:paraId="1939929A" w14:textId="4F61D15B" w:rsidR="005E6CF7" w:rsidRDefault="008F2E0B" w:rsidP="00FE6F76">
            <w:r>
              <w:t xml:space="preserve">   </w:t>
            </w:r>
            <w:r w:rsidR="00FE6F76">
              <w:t xml:space="preserve">    </w:t>
            </w:r>
            <w:r w:rsidR="005E6CF7" w:rsidRPr="00FE754F">
              <w:t xml:space="preserve">   </w:t>
            </w:r>
            <w:r w:rsidR="00FE6F76">
              <w:t xml:space="preserve">Do  </w:t>
            </w:r>
            <w:r w:rsidR="005E6CF7" w:rsidRPr="00FE754F">
              <w:t xml:space="preserve">   </w:t>
            </w:r>
            <w:r w:rsidR="00FE6F76">
              <w:t xml:space="preserve">    Lam       Re</w:t>
            </w:r>
          </w:p>
          <w:p w14:paraId="5AD6C689" w14:textId="4751C8BD" w:rsidR="00FE6F76" w:rsidRPr="00FE754F" w:rsidRDefault="00FE6F76" w:rsidP="005E6CF7">
            <w:r>
              <w:t>Porque en Dios encuentro mi alegría,</w:t>
            </w:r>
          </w:p>
          <w:p w14:paraId="6AA50B68" w14:textId="320DBA56" w:rsidR="00FE6F76" w:rsidRDefault="008F2E0B" w:rsidP="00FE6F76">
            <w:r>
              <w:t xml:space="preserve">   </w:t>
            </w:r>
            <w:r w:rsidR="005E6CF7" w:rsidRPr="00FE754F">
              <w:t xml:space="preserve">      </w:t>
            </w:r>
            <w:r w:rsidR="00FE6F76">
              <w:t xml:space="preserve"> Do</w:t>
            </w:r>
            <w:r w:rsidR="005E6CF7" w:rsidRPr="00FE754F">
              <w:t xml:space="preserve"> </w:t>
            </w:r>
            <w:r w:rsidR="00FE6F76">
              <w:t xml:space="preserve"> </w:t>
            </w:r>
            <w:r w:rsidR="005E6CF7" w:rsidRPr="00FE754F">
              <w:t xml:space="preserve">       </w:t>
            </w:r>
            <w:r w:rsidR="00FE6F76">
              <w:t>La</w:t>
            </w:r>
            <w:r w:rsidR="005E6CF7" w:rsidRPr="00FE754F">
              <w:t xml:space="preserve">m      </w:t>
            </w:r>
            <w:r w:rsidR="00FE6F76">
              <w:t xml:space="preserve"> Si</w:t>
            </w:r>
            <w:r w:rsidR="005E6CF7" w:rsidRPr="00FE754F">
              <w:t>7</w:t>
            </w:r>
          </w:p>
          <w:p w14:paraId="58B38805" w14:textId="20DE312C" w:rsidR="00FE6F76" w:rsidRPr="00FE754F" w:rsidRDefault="00FE6F76" w:rsidP="00FE6F76">
            <w:r>
              <w:t>porque en Dios encuentro mi alegría.</w:t>
            </w:r>
          </w:p>
          <w:p w14:paraId="39789767" w14:textId="77777777" w:rsidR="005E6CF7" w:rsidRDefault="005E6CF7" w:rsidP="005E6CF7"/>
          <w:p w14:paraId="75969E14" w14:textId="22D69B9C" w:rsidR="005E6CF7" w:rsidRPr="00FE754F" w:rsidRDefault="005E6CF7" w:rsidP="00FE6F76">
            <w:pPr>
              <w:pStyle w:val="Estribillo2"/>
            </w:pPr>
            <w:proofErr w:type="spellStart"/>
            <w:r w:rsidRPr="00FE754F">
              <w:t>Cantarei</w:t>
            </w:r>
            <w:proofErr w:type="spellEnd"/>
            <w:r w:rsidRPr="00FE754F">
              <w:t xml:space="preserve"> </w:t>
            </w:r>
            <w:proofErr w:type="spellStart"/>
            <w:r w:rsidRPr="00FE754F">
              <w:t>ao</w:t>
            </w:r>
            <w:proofErr w:type="spellEnd"/>
            <w:r w:rsidRPr="00FE754F">
              <w:t xml:space="preserve"> </w:t>
            </w:r>
            <w:proofErr w:type="spellStart"/>
            <w:r w:rsidRPr="00FE754F">
              <w:t>Senhor</w:t>
            </w:r>
            <w:proofErr w:type="spellEnd"/>
            <w:r w:rsidRPr="00FE754F">
              <w:t xml:space="preserve">, </w:t>
            </w:r>
            <w:proofErr w:type="spellStart"/>
            <w:r w:rsidRPr="00FE754F">
              <w:t>enquanto</w:t>
            </w:r>
            <w:proofErr w:type="spellEnd"/>
            <w:r w:rsidRPr="00FE754F">
              <w:t xml:space="preserve"> </w:t>
            </w:r>
            <w:proofErr w:type="spellStart"/>
            <w:r w:rsidRPr="00FE754F">
              <w:t>viver</w:t>
            </w:r>
            <w:proofErr w:type="spellEnd"/>
            <w:r w:rsidRPr="00FE754F">
              <w:t>;</w:t>
            </w:r>
          </w:p>
          <w:p w14:paraId="377700EE" w14:textId="77777777" w:rsidR="005E6CF7" w:rsidRPr="00FE754F" w:rsidRDefault="005E6CF7" w:rsidP="00FE6F76">
            <w:pPr>
              <w:pStyle w:val="Estribillo2"/>
            </w:pPr>
            <w:proofErr w:type="spellStart"/>
            <w:r w:rsidRPr="00FE754F">
              <w:t>louvarei</w:t>
            </w:r>
            <w:proofErr w:type="spellEnd"/>
            <w:r w:rsidRPr="00FE754F">
              <w:t xml:space="preserve"> o </w:t>
            </w:r>
            <w:proofErr w:type="spellStart"/>
            <w:r w:rsidRPr="00FE754F">
              <w:t>meu</w:t>
            </w:r>
            <w:proofErr w:type="spellEnd"/>
            <w:r w:rsidRPr="00FE754F">
              <w:t xml:space="preserve"> Deus </w:t>
            </w:r>
            <w:proofErr w:type="spellStart"/>
            <w:r w:rsidRPr="00FE754F">
              <w:t>enquanto</w:t>
            </w:r>
            <w:proofErr w:type="spellEnd"/>
            <w:r w:rsidRPr="00FE754F">
              <w:t xml:space="preserve"> existir.</w:t>
            </w:r>
          </w:p>
          <w:p w14:paraId="17E61DE0" w14:textId="3A345527" w:rsidR="005E6CF7" w:rsidRPr="00971667" w:rsidRDefault="005E6CF7" w:rsidP="006F7E00">
            <w:pPr>
              <w:pStyle w:val="Estribillo2"/>
            </w:pPr>
            <w:r w:rsidRPr="00FE754F">
              <w:t xml:space="preserve">Nele </w:t>
            </w:r>
            <w:proofErr w:type="spellStart"/>
            <w:r w:rsidRPr="00FE754F">
              <w:t>encontro</w:t>
            </w:r>
            <w:proofErr w:type="spellEnd"/>
            <w:r w:rsidRPr="00FE754F">
              <w:t xml:space="preserve"> a </w:t>
            </w:r>
            <w:proofErr w:type="spellStart"/>
            <w:r w:rsidRPr="00FE754F">
              <w:t>minha</w:t>
            </w:r>
            <w:proofErr w:type="spellEnd"/>
            <w:r w:rsidRPr="00FE754F">
              <w:t xml:space="preserve"> </w:t>
            </w:r>
            <w:proofErr w:type="spellStart"/>
            <w:r w:rsidRPr="00FE754F">
              <w:t>alegria</w:t>
            </w:r>
            <w:proofErr w:type="spellEnd"/>
            <w:r w:rsidRPr="00FE754F">
              <w:t>.</w:t>
            </w:r>
            <w:r w:rsidR="006F7E00">
              <w:t xml:space="preserve"> </w:t>
            </w:r>
            <w:r w:rsidRPr="00FE754F">
              <w:t xml:space="preserve">Nele </w:t>
            </w:r>
            <w:proofErr w:type="spellStart"/>
            <w:r w:rsidRPr="00FE754F">
              <w:t>encontro</w:t>
            </w:r>
            <w:proofErr w:type="spellEnd"/>
            <w:r w:rsidRPr="00FE754F">
              <w:t xml:space="preserve"> a </w:t>
            </w:r>
            <w:proofErr w:type="spellStart"/>
            <w:r w:rsidRPr="00FE754F">
              <w:t>minha</w:t>
            </w:r>
            <w:proofErr w:type="spellEnd"/>
            <w:r w:rsidRPr="00FE754F">
              <w:t xml:space="preserve"> </w:t>
            </w:r>
            <w:proofErr w:type="spellStart"/>
            <w:r w:rsidRPr="00FE754F">
              <w:t>alegria</w:t>
            </w:r>
            <w:proofErr w:type="spellEnd"/>
            <w:r w:rsidRPr="00FE754F">
              <w:t>.</w:t>
            </w:r>
          </w:p>
        </w:tc>
      </w:tr>
    </w:tbl>
    <w:p w14:paraId="38A31196" w14:textId="77777777" w:rsidR="00C7680A" w:rsidRPr="00971667" w:rsidRDefault="00C7680A" w:rsidP="001E7F8D">
      <w:pPr>
        <w:pStyle w:val="Ttulo2"/>
      </w:pPr>
      <w:bookmarkStart w:id="399" w:name="_Toc181823119"/>
      <w:bookmarkStart w:id="400" w:name="_Toc181823118"/>
      <w:r>
        <w:t>Tú, luz del mundo</w:t>
      </w:r>
      <w:r>
        <w:br/>
        <w:t>(</w:t>
      </w:r>
      <w:proofErr w:type="spellStart"/>
      <w:r>
        <w:t>Christe</w:t>
      </w:r>
      <w:proofErr w:type="spellEnd"/>
      <w:r>
        <w:t xml:space="preserve"> lux </w:t>
      </w:r>
      <w:proofErr w:type="spellStart"/>
      <w:r>
        <w:t>mundi</w:t>
      </w:r>
      <w:proofErr w:type="spellEnd"/>
      <w:r>
        <w:t>)</w:t>
      </w:r>
      <w:r>
        <w:tab/>
        <w:t>(Sim cej3)</w:t>
      </w:r>
      <w:bookmarkEnd w:id="399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C7680A" w:rsidRPr="00971667" w14:paraId="6CE92825" w14:textId="77777777" w:rsidTr="006E6A06">
        <w:tc>
          <w:tcPr>
            <w:tcW w:w="7143" w:type="dxa"/>
            <w:tcBorders>
              <w:bottom w:val="single" w:sz="4" w:space="0" w:color="auto"/>
            </w:tcBorders>
          </w:tcPr>
          <w:p w14:paraId="62E67FAE" w14:textId="77777777" w:rsidR="00C7680A" w:rsidRPr="00FE754F" w:rsidRDefault="00C7680A" w:rsidP="006E6A06">
            <w:pPr>
              <w:rPr>
                <w:lang w:val="en-US"/>
              </w:rPr>
            </w:pPr>
            <w:r>
              <w:rPr>
                <w:lang w:val="en-US"/>
              </w:rPr>
              <w:t>Si</w:t>
            </w:r>
            <w:r w:rsidRPr="00FE754F">
              <w:rPr>
                <w:lang w:val="en-US"/>
              </w:rPr>
              <w:t xml:space="preserve">m        </w:t>
            </w:r>
            <w:proofErr w:type="spellStart"/>
            <w:r w:rsidRPr="00FE754F">
              <w:rPr>
                <w:lang w:val="en-US"/>
              </w:rPr>
              <w:t>F</w:t>
            </w:r>
            <w:r>
              <w:rPr>
                <w:lang w:val="en-US"/>
              </w:rPr>
              <w:t>a</w:t>
            </w:r>
            <w:r w:rsidRPr="00FE754F">
              <w:rPr>
                <w:lang w:val="en-US"/>
              </w:rPr>
              <w:t>#m</w:t>
            </w:r>
            <w:proofErr w:type="spellEnd"/>
            <w:r>
              <w:rPr>
                <w:lang w:val="en-US"/>
              </w:rPr>
              <w:t xml:space="preserve"> Si</w:t>
            </w:r>
            <w:r w:rsidRPr="00FE754F">
              <w:rPr>
                <w:lang w:val="en-US"/>
              </w:rPr>
              <w:t xml:space="preserve">m </w:t>
            </w:r>
            <w:r>
              <w:rPr>
                <w:lang w:val="en-US"/>
              </w:rPr>
              <w:t xml:space="preserve">         </w:t>
            </w:r>
            <w:r w:rsidRPr="00FE754F">
              <w:rPr>
                <w:lang w:val="en-US"/>
              </w:rPr>
              <w:t xml:space="preserve">Em  </w:t>
            </w:r>
            <w:r>
              <w:rPr>
                <w:lang w:val="en-US"/>
              </w:rPr>
              <w:t xml:space="preserve">    </w:t>
            </w:r>
            <w:proofErr w:type="spellStart"/>
            <w:r w:rsidRPr="00FE754F">
              <w:rPr>
                <w:lang w:val="en-US"/>
              </w:rPr>
              <w:t>F</w:t>
            </w:r>
            <w:r>
              <w:rPr>
                <w:lang w:val="en-US"/>
              </w:rPr>
              <w:t>a</w:t>
            </w:r>
            <w:r w:rsidRPr="00FE754F">
              <w:rPr>
                <w:lang w:val="en-US"/>
              </w:rPr>
              <w:t>#m</w:t>
            </w:r>
            <w:proofErr w:type="spellEnd"/>
          </w:p>
          <w:p w14:paraId="3FBD2E65" w14:textId="77777777" w:rsidR="00C7680A" w:rsidRPr="00FE754F" w:rsidRDefault="00C7680A" w:rsidP="006E6A06">
            <w:r>
              <w:t>Tú, luz del mundo, aquel que vive en Ti</w:t>
            </w:r>
          </w:p>
          <w:p w14:paraId="57A9C004" w14:textId="77777777" w:rsidR="00C7680A" w:rsidRPr="009B0C0D" w:rsidRDefault="00C7680A" w:rsidP="006E6A06">
            <w:proofErr w:type="gramStart"/>
            <w:r w:rsidRPr="009B0C0D">
              <w:t>Re        Sol</w:t>
            </w:r>
            <w:proofErr w:type="gramEnd"/>
            <w:r w:rsidRPr="009B0C0D">
              <w:t xml:space="preserve">   La </w:t>
            </w:r>
            <w:proofErr w:type="spellStart"/>
            <w:r w:rsidRPr="009B0C0D">
              <w:t>Mim</w:t>
            </w:r>
            <w:proofErr w:type="spellEnd"/>
            <w:r w:rsidRPr="009B0C0D">
              <w:t xml:space="preserve"> </w:t>
            </w:r>
            <w:r>
              <w:t xml:space="preserve">      </w:t>
            </w:r>
            <w:r w:rsidRPr="009B0C0D">
              <w:t>Sim</w:t>
            </w:r>
            <w:r>
              <w:t xml:space="preserve"> </w:t>
            </w:r>
            <w:r w:rsidRPr="009B0C0D">
              <w:t>La</w:t>
            </w:r>
          </w:p>
          <w:p w14:paraId="263845CD" w14:textId="77777777" w:rsidR="00C7680A" w:rsidRDefault="00C7680A" w:rsidP="006E6A06">
            <w:r>
              <w:t>tendrá la luz de vida, luz de vida</w:t>
            </w:r>
            <w:r w:rsidRPr="00FE754F">
              <w:t>.</w:t>
            </w:r>
          </w:p>
          <w:p w14:paraId="57DA95F9" w14:textId="77777777" w:rsidR="00C7680A" w:rsidRDefault="00C7680A" w:rsidP="006E6A06"/>
          <w:p w14:paraId="77B85CC0" w14:textId="77777777" w:rsidR="00C7680A" w:rsidRPr="00FE754F" w:rsidRDefault="00C7680A" w:rsidP="006E6A06">
            <w:pPr>
              <w:pStyle w:val="Estribillo2"/>
            </w:pPr>
            <w:proofErr w:type="spellStart"/>
            <w:r w:rsidRPr="00FE754F">
              <w:t>Christe</w:t>
            </w:r>
            <w:proofErr w:type="spellEnd"/>
            <w:r w:rsidRPr="00FE754F">
              <w:t xml:space="preserve"> lux </w:t>
            </w:r>
            <w:proofErr w:type="spellStart"/>
            <w:r w:rsidRPr="00FE754F">
              <w:t>mundi</w:t>
            </w:r>
            <w:proofErr w:type="spellEnd"/>
            <w:r w:rsidRPr="00FE754F">
              <w:t xml:space="preserve">, qui </w:t>
            </w:r>
            <w:proofErr w:type="spellStart"/>
            <w:r w:rsidRPr="00FE754F">
              <w:t>sequitur</w:t>
            </w:r>
            <w:proofErr w:type="spellEnd"/>
            <w:r w:rsidRPr="00FE754F">
              <w:t xml:space="preserve"> te</w:t>
            </w:r>
          </w:p>
          <w:p w14:paraId="76CB3625" w14:textId="77777777" w:rsidR="00C7680A" w:rsidRPr="00971667" w:rsidRDefault="00C7680A" w:rsidP="006E6A06">
            <w:pPr>
              <w:pStyle w:val="Estribillo2"/>
            </w:pPr>
            <w:proofErr w:type="spellStart"/>
            <w:r w:rsidRPr="00FE754F">
              <w:t>habebit</w:t>
            </w:r>
            <w:proofErr w:type="spellEnd"/>
            <w:r w:rsidRPr="00FE754F">
              <w:t xml:space="preserve"> lumen vitae, lumen vitae.</w:t>
            </w:r>
          </w:p>
        </w:tc>
      </w:tr>
    </w:tbl>
    <w:p w14:paraId="6F4E5FF4" w14:textId="18F3F38C" w:rsidR="002358B7" w:rsidRPr="009B0C0D" w:rsidRDefault="009B0C0D" w:rsidP="001E7F8D">
      <w:pPr>
        <w:pStyle w:val="Ttulo2"/>
      </w:pPr>
      <w:r w:rsidRPr="009B0C0D">
        <w:lastRenderedPageBreak/>
        <w:t>Un canto nuevo</w:t>
      </w:r>
      <w:r w:rsidR="00124641">
        <w:br/>
      </w:r>
      <w:r w:rsidR="00492C0A" w:rsidRPr="009B0C0D">
        <w:t>(</w:t>
      </w:r>
      <w:proofErr w:type="spellStart"/>
      <w:r w:rsidR="00492C0A" w:rsidRPr="009B0C0D">
        <w:t>Cantate</w:t>
      </w:r>
      <w:proofErr w:type="spellEnd"/>
      <w:r w:rsidR="00492C0A" w:rsidRPr="009B0C0D">
        <w:t xml:space="preserve"> </w:t>
      </w:r>
      <w:r w:rsidR="00124641">
        <w:t>D</w:t>
      </w:r>
      <w:r w:rsidR="00492C0A" w:rsidRPr="009B0C0D">
        <w:t>omin</w:t>
      </w:r>
      <w:r w:rsidR="00124641">
        <w:t>o</w:t>
      </w:r>
      <w:r w:rsidR="00492C0A" w:rsidRPr="009B0C0D">
        <w:t xml:space="preserve"> </w:t>
      </w:r>
      <w:proofErr w:type="spellStart"/>
      <w:r w:rsidR="00492C0A" w:rsidRPr="009B0C0D">
        <w:t>canticum</w:t>
      </w:r>
      <w:proofErr w:type="spellEnd"/>
      <w:r w:rsidR="00492C0A" w:rsidRPr="009B0C0D">
        <w:t xml:space="preserve"> </w:t>
      </w:r>
      <w:proofErr w:type="spellStart"/>
      <w:r w:rsidR="00492C0A" w:rsidRPr="009B0C0D">
        <w:t>novum</w:t>
      </w:r>
      <w:proofErr w:type="spellEnd"/>
      <w:r w:rsidR="00492C0A" w:rsidRPr="009B0C0D">
        <w:t>)</w:t>
      </w:r>
      <w:r w:rsidR="00492C0A" w:rsidRPr="009B0C0D">
        <w:tab/>
        <w:t>(Sol)</w:t>
      </w:r>
      <w:bookmarkEnd w:id="400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2358B7" w:rsidRPr="00492C0A" w14:paraId="1DF84DBA" w14:textId="77777777" w:rsidTr="000A5455">
        <w:tc>
          <w:tcPr>
            <w:tcW w:w="7143" w:type="dxa"/>
            <w:tcBorders>
              <w:bottom w:val="single" w:sz="4" w:space="0" w:color="auto"/>
            </w:tcBorders>
          </w:tcPr>
          <w:p w14:paraId="1F7D61B9" w14:textId="5C50550D" w:rsidR="00492C0A" w:rsidRPr="00492C0A" w:rsidRDefault="00492C0A" w:rsidP="00492C0A">
            <w:r>
              <w:t>Sol               Do</w:t>
            </w:r>
            <w:r w:rsidRPr="00492C0A">
              <w:t xml:space="preserve">        </w:t>
            </w:r>
            <w:r>
              <w:t xml:space="preserve"> Re</w:t>
            </w:r>
          </w:p>
          <w:p w14:paraId="281ABF6A" w14:textId="7A2C9162" w:rsidR="00492C0A" w:rsidRPr="00492C0A" w:rsidRDefault="00492C0A" w:rsidP="00492C0A">
            <w:r w:rsidRPr="00492C0A">
              <w:t>Un canto nuevo cantadle al Señor,</w:t>
            </w:r>
          </w:p>
          <w:p w14:paraId="08095879" w14:textId="6CB5A2AC" w:rsidR="00492C0A" w:rsidRPr="00492C0A" w:rsidRDefault="00492C0A" w:rsidP="00492C0A">
            <w:r>
              <w:t xml:space="preserve">Sol       </w:t>
            </w:r>
            <w:proofErr w:type="gramStart"/>
            <w:r>
              <w:t>Do</w:t>
            </w:r>
            <w:r w:rsidRPr="00492C0A">
              <w:t xml:space="preserve">  </w:t>
            </w:r>
            <w:r>
              <w:t>Re</w:t>
            </w:r>
            <w:proofErr w:type="gramEnd"/>
          </w:p>
          <w:p w14:paraId="725EEE91" w14:textId="1DE970C5" w:rsidR="00492C0A" w:rsidRPr="00492C0A" w:rsidRDefault="00492C0A" w:rsidP="00492C0A">
            <w:r w:rsidRPr="00492C0A">
              <w:t>aleluya, aleluya</w:t>
            </w:r>
            <w:r>
              <w:t>.</w:t>
            </w:r>
          </w:p>
          <w:p w14:paraId="3646BB56" w14:textId="18785CC6" w:rsidR="00492C0A" w:rsidRPr="00492C0A" w:rsidRDefault="00492C0A" w:rsidP="00492C0A">
            <w:r>
              <w:t xml:space="preserve">   Sol            Do</w:t>
            </w:r>
            <w:r w:rsidRPr="00492C0A">
              <w:t xml:space="preserve">       </w:t>
            </w:r>
            <w:r>
              <w:t>Re</w:t>
            </w:r>
          </w:p>
          <w:p w14:paraId="0FF238BB" w14:textId="25E42651" w:rsidR="00492C0A" w:rsidRPr="00FE754F" w:rsidRDefault="00492C0A" w:rsidP="00492C0A">
            <w:r>
              <w:t>Un canto nuevo la tierra entera,</w:t>
            </w:r>
          </w:p>
          <w:p w14:paraId="5C8BE002" w14:textId="6C6B82E2" w:rsidR="00492C0A" w:rsidRPr="00492C0A" w:rsidRDefault="00492C0A" w:rsidP="00492C0A">
            <w:r>
              <w:t xml:space="preserve">Sol       </w:t>
            </w:r>
            <w:proofErr w:type="gramStart"/>
            <w:r>
              <w:t>Do</w:t>
            </w:r>
            <w:r w:rsidRPr="00492C0A">
              <w:t xml:space="preserve">  </w:t>
            </w:r>
            <w:r>
              <w:t>Re</w:t>
            </w:r>
            <w:proofErr w:type="gramEnd"/>
          </w:p>
          <w:p w14:paraId="17A460C8" w14:textId="73893263" w:rsidR="002358B7" w:rsidRPr="00492C0A" w:rsidRDefault="00492C0A" w:rsidP="00492C0A">
            <w:r w:rsidRPr="00492C0A">
              <w:t>aleluya, aleluya.</w:t>
            </w:r>
          </w:p>
          <w:p w14:paraId="5D7F1E31" w14:textId="77777777" w:rsidR="00492C0A" w:rsidRPr="00492C0A" w:rsidRDefault="00492C0A" w:rsidP="00492C0A"/>
          <w:p w14:paraId="142606B8" w14:textId="77777777" w:rsidR="00492C0A" w:rsidRPr="00FE754F" w:rsidRDefault="00492C0A" w:rsidP="00492C0A">
            <w:pPr>
              <w:pStyle w:val="Estribillo2"/>
              <w:rPr>
                <w:lang w:val="en-US"/>
              </w:rPr>
            </w:pPr>
            <w:r w:rsidRPr="00FE754F">
              <w:rPr>
                <w:lang w:val="en-US"/>
              </w:rPr>
              <w:t>Cantate Domino canticum novum.</w:t>
            </w:r>
          </w:p>
          <w:p w14:paraId="537827AA" w14:textId="77777777" w:rsidR="00492C0A" w:rsidRPr="00FE754F" w:rsidRDefault="00492C0A" w:rsidP="00492C0A">
            <w:pPr>
              <w:pStyle w:val="Estribillo2"/>
              <w:rPr>
                <w:lang w:val="en-US"/>
              </w:rPr>
            </w:pPr>
            <w:r w:rsidRPr="00FE754F">
              <w:rPr>
                <w:lang w:val="en-US"/>
              </w:rPr>
              <w:t>Alleluia, alleluia!</w:t>
            </w:r>
          </w:p>
          <w:p w14:paraId="00CB3684" w14:textId="77777777" w:rsidR="00492C0A" w:rsidRPr="00FE754F" w:rsidRDefault="00492C0A" w:rsidP="00492C0A">
            <w:pPr>
              <w:pStyle w:val="Estribillo2"/>
            </w:pPr>
            <w:proofErr w:type="spellStart"/>
            <w:r w:rsidRPr="00FE754F">
              <w:t>Cantate</w:t>
            </w:r>
            <w:proofErr w:type="spellEnd"/>
            <w:r w:rsidRPr="00FE754F">
              <w:t xml:space="preserve"> Domino </w:t>
            </w:r>
            <w:proofErr w:type="spellStart"/>
            <w:r w:rsidRPr="00FE754F">
              <w:t>omnis</w:t>
            </w:r>
            <w:proofErr w:type="spellEnd"/>
            <w:r w:rsidRPr="00FE754F">
              <w:t xml:space="preserve"> </w:t>
            </w:r>
            <w:proofErr w:type="spellStart"/>
            <w:r w:rsidRPr="00FE754F">
              <w:t>terra</w:t>
            </w:r>
            <w:proofErr w:type="spellEnd"/>
            <w:r w:rsidRPr="00FE754F">
              <w:t>.</w:t>
            </w:r>
          </w:p>
          <w:p w14:paraId="1B3366B7" w14:textId="42A392FC" w:rsidR="00492C0A" w:rsidRPr="00492C0A" w:rsidRDefault="00492C0A" w:rsidP="00492C0A">
            <w:pPr>
              <w:pStyle w:val="Estribillo2"/>
              <w:rPr>
                <w:lang w:val="en-US"/>
              </w:rPr>
            </w:pPr>
            <w:r w:rsidRPr="00FE754F">
              <w:rPr>
                <w:lang w:val="en-US"/>
              </w:rPr>
              <w:t>Alleluia, allelui</w:t>
            </w:r>
            <w:r>
              <w:rPr>
                <w:lang w:val="en-US"/>
              </w:rPr>
              <w:t>a.</w:t>
            </w:r>
          </w:p>
        </w:tc>
      </w:tr>
    </w:tbl>
    <w:p w14:paraId="35D33D1B" w14:textId="3AA6DD5C" w:rsidR="002358B7" w:rsidRPr="00971667" w:rsidRDefault="00936DDE" w:rsidP="001E7F8D">
      <w:pPr>
        <w:pStyle w:val="Ttulo2"/>
      </w:pPr>
      <w:bookmarkStart w:id="401" w:name="_Toc181823120"/>
      <w:r>
        <w:t>Dios de la vida</w:t>
      </w:r>
      <w:r w:rsidR="00213864">
        <w:br/>
      </w:r>
      <w:r w:rsidR="001606DE">
        <w:t>(</w:t>
      </w:r>
      <w:proofErr w:type="spellStart"/>
      <w:r w:rsidR="001606DE">
        <w:t>Christe</w:t>
      </w:r>
      <w:proofErr w:type="spellEnd"/>
      <w:r w:rsidR="001606DE">
        <w:t xml:space="preserve"> </w:t>
      </w:r>
      <w:proofErr w:type="spellStart"/>
      <w:r w:rsidR="001606DE">
        <w:t>Salvator</w:t>
      </w:r>
      <w:proofErr w:type="spellEnd"/>
      <w:r w:rsidR="001606DE">
        <w:t>)</w:t>
      </w:r>
      <w:r w:rsidR="001606DE">
        <w:tab/>
        <w:t>(Lam cej3)</w:t>
      </w:r>
      <w:bookmarkEnd w:id="401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2358B7" w:rsidRPr="00971667" w14:paraId="73BF5948" w14:textId="77777777" w:rsidTr="000A5455">
        <w:tc>
          <w:tcPr>
            <w:tcW w:w="7143" w:type="dxa"/>
            <w:tcBorders>
              <w:bottom w:val="single" w:sz="4" w:space="0" w:color="auto"/>
            </w:tcBorders>
          </w:tcPr>
          <w:p w14:paraId="45482C46" w14:textId="7816C8A7" w:rsidR="001606DE" w:rsidRPr="00FE754F" w:rsidRDefault="00D86FDE" w:rsidP="001606DE">
            <w:pPr>
              <w:rPr>
                <w:lang w:val="en-US"/>
              </w:rPr>
            </w:pPr>
            <w:r>
              <w:rPr>
                <w:lang w:val="en-US"/>
              </w:rPr>
              <w:t>La</w:t>
            </w:r>
            <w:r w:rsidR="001606DE" w:rsidRPr="00FE754F">
              <w:rPr>
                <w:lang w:val="en-US"/>
              </w:rPr>
              <w:t xml:space="preserve">m        </w:t>
            </w:r>
            <w:r>
              <w:rPr>
                <w:lang w:val="en-US"/>
              </w:rPr>
              <w:t>Re</w:t>
            </w:r>
            <w:r w:rsidR="001606DE" w:rsidRPr="00FE754F">
              <w:rPr>
                <w:lang w:val="en-US"/>
              </w:rPr>
              <w:t xml:space="preserve">m   </w:t>
            </w:r>
            <w:r>
              <w:rPr>
                <w:lang w:val="en-US"/>
              </w:rPr>
              <w:t>Sol</w:t>
            </w:r>
            <w:r w:rsidR="001606DE" w:rsidRPr="00FE754F">
              <w:rPr>
                <w:lang w:val="en-US"/>
              </w:rPr>
              <w:t xml:space="preserve">      </w:t>
            </w:r>
            <w:r>
              <w:rPr>
                <w:lang w:val="en-US"/>
              </w:rPr>
              <w:t>Do</w:t>
            </w:r>
            <w:r w:rsidR="001606DE" w:rsidRPr="00FE754F">
              <w:rPr>
                <w:lang w:val="en-US"/>
              </w:rPr>
              <w:t xml:space="preserve">     </w:t>
            </w:r>
            <w:r>
              <w:rPr>
                <w:lang w:val="en-US"/>
              </w:rPr>
              <w:t>La</w:t>
            </w:r>
            <w:r w:rsidR="001606DE" w:rsidRPr="00FE754F">
              <w:rPr>
                <w:lang w:val="en-US"/>
              </w:rPr>
              <w:t xml:space="preserve">m   </w:t>
            </w:r>
            <w:r>
              <w:rPr>
                <w:lang w:val="en-US"/>
              </w:rPr>
              <w:t xml:space="preserve"> </w:t>
            </w:r>
            <w:r w:rsidR="001606DE" w:rsidRPr="00FE754F">
              <w:rPr>
                <w:lang w:val="en-US"/>
              </w:rPr>
              <w:t>F</w:t>
            </w:r>
            <w:r>
              <w:rPr>
                <w:lang w:val="en-US"/>
              </w:rPr>
              <w:t>a</w:t>
            </w:r>
            <w:r w:rsidR="001606DE" w:rsidRPr="00FE754F">
              <w:rPr>
                <w:lang w:val="en-US"/>
              </w:rPr>
              <w:t xml:space="preserve">     </w:t>
            </w:r>
            <w:r>
              <w:rPr>
                <w:lang w:val="en-US"/>
              </w:rPr>
              <w:t>Sol Do</w:t>
            </w:r>
          </w:p>
          <w:p w14:paraId="2563B024" w14:textId="47DFB889" w:rsidR="002358B7" w:rsidRDefault="001606DE" w:rsidP="001606DE">
            <w:r>
              <w:t xml:space="preserve">Dios de la Vida, Hijo del Padre, </w:t>
            </w:r>
            <w:r w:rsidR="00697A87">
              <w:t>que tu paz nos venga</w:t>
            </w:r>
            <w:r w:rsidRPr="00FE754F">
              <w:t>.</w:t>
            </w:r>
          </w:p>
          <w:p w14:paraId="64F59BB2" w14:textId="77777777" w:rsidR="001606DE" w:rsidRDefault="001606DE" w:rsidP="001606DE"/>
          <w:p w14:paraId="72990770" w14:textId="6BF94C3E" w:rsidR="001606DE" w:rsidRPr="00971667" w:rsidRDefault="001606DE" w:rsidP="001606DE">
            <w:pPr>
              <w:pStyle w:val="Estribillo2"/>
            </w:pPr>
            <w:proofErr w:type="spellStart"/>
            <w:r w:rsidRPr="00FE754F">
              <w:t>Christe</w:t>
            </w:r>
            <w:proofErr w:type="spellEnd"/>
            <w:r w:rsidRPr="00FE754F">
              <w:t xml:space="preserve"> </w:t>
            </w:r>
            <w:proofErr w:type="spellStart"/>
            <w:r w:rsidRPr="00FE754F">
              <w:t>Salvator</w:t>
            </w:r>
            <w:proofErr w:type="spellEnd"/>
            <w:r w:rsidRPr="00FE754F">
              <w:t xml:space="preserve">, </w:t>
            </w:r>
            <w:proofErr w:type="spellStart"/>
            <w:r w:rsidRPr="00FE754F">
              <w:t>Filius</w:t>
            </w:r>
            <w:proofErr w:type="spellEnd"/>
            <w:r w:rsidRPr="00FE754F">
              <w:t xml:space="preserve"> </w:t>
            </w:r>
            <w:proofErr w:type="spellStart"/>
            <w:r w:rsidRPr="00FE754F">
              <w:t>Patris</w:t>
            </w:r>
            <w:proofErr w:type="spellEnd"/>
            <w:r w:rsidRPr="00FE754F">
              <w:t xml:space="preserve">, dona </w:t>
            </w:r>
            <w:proofErr w:type="spellStart"/>
            <w:r w:rsidRPr="00FE754F">
              <w:t>nobis</w:t>
            </w:r>
            <w:proofErr w:type="spellEnd"/>
            <w:r w:rsidRPr="00FE754F">
              <w:t xml:space="preserve"> </w:t>
            </w:r>
            <w:proofErr w:type="spellStart"/>
            <w:r w:rsidRPr="00FE754F">
              <w:t>pacem</w:t>
            </w:r>
            <w:proofErr w:type="spellEnd"/>
            <w:r w:rsidRPr="00FE754F">
              <w:t>.</w:t>
            </w:r>
          </w:p>
        </w:tc>
      </w:tr>
    </w:tbl>
    <w:p w14:paraId="5D13D18F" w14:textId="3ACDFFDA" w:rsidR="002358B7" w:rsidRPr="00971667" w:rsidRDefault="00422E31" w:rsidP="001E7F8D">
      <w:pPr>
        <w:pStyle w:val="Ttulo2"/>
      </w:pPr>
      <w:bookmarkStart w:id="402" w:name="_Toc181823121"/>
      <w:r>
        <w:t>Llénanos, Señor, de tu paz</w:t>
      </w:r>
      <w:r w:rsidR="00213864">
        <w:br/>
      </w:r>
      <w:r w:rsidR="00936DDE">
        <w:t>(</w:t>
      </w:r>
      <w:proofErr w:type="spellStart"/>
      <w:r w:rsidR="00936DDE">
        <w:t>Confitemini</w:t>
      </w:r>
      <w:proofErr w:type="spellEnd"/>
      <w:r w:rsidR="00936DDE">
        <w:t xml:space="preserve"> Domino)</w:t>
      </w:r>
      <w:r w:rsidR="00936DDE">
        <w:tab/>
        <w:t>(Do cej2)</w:t>
      </w:r>
      <w:bookmarkEnd w:id="402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2358B7" w:rsidRPr="00936DDE" w14:paraId="468F01BD" w14:textId="77777777" w:rsidTr="000A5455">
        <w:tc>
          <w:tcPr>
            <w:tcW w:w="7143" w:type="dxa"/>
            <w:tcBorders>
              <w:bottom w:val="single" w:sz="4" w:space="0" w:color="auto"/>
            </w:tcBorders>
          </w:tcPr>
          <w:p w14:paraId="3C63B7D7" w14:textId="44E2E199" w:rsidR="00936DDE" w:rsidRPr="00936DDE" w:rsidRDefault="00261768" w:rsidP="00936DDE">
            <w:r>
              <w:t>Do</w:t>
            </w:r>
            <w:r w:rsidR="00936DDE" w:rsidRPr="00936DDE">
              <w:t xml:space="preserve">          </w:t>
            </w:r>
            <w:r>
              <w:t xml:space="preserve">     La</w:t>
            </w:r>
            <w:r w:rsidR="00936DDE" w:rsidRPr="00936DDE">
              <w:t xml:space="preserve">m      </w:t>
            </w:r>
            <w:r>
              <w:t xml:space="preserve">  Do                  Sol</w:t>
            </w:r>
          </w:p>
          <w:p w14:paraId="58908A51" w14:textId="105603A0" w:rsidR="00936DDE" w:rsidRPr="00936DDE" w:rsidRDefault="00936DDE" w:rsidP="00936DDE">
            <w:r w:rsidRPr="00936DDE">
              <w:t>Llénanos, Señor, de tu paz, por</w:t>
            </w:r>
            <w:r>
              <w:t>que sólo Tú eres santo</w:t>
            </w:r>
            <w:r w:rsidRPr="00936DDE">
              <w:t>.</w:t>
            </w:r>
          </w:p>
          <w:p w14:paraId="3C17281B" w14:textId="3B46EB0F" w:rsidR="00936DDE" w:rsidRPr="000F227E" w:rsidRDefault="00261768" w:rsidP="00936DDE">
            <w:r w:rsidRPr="000F227E">
              <w:t>Re</w:t>
            </w:r>
            <w:r w:rsidR="00936DDE" w:rsidRPr="000F227E">
              <w:t xml:space="preserve">m          </w:t>
            </w:r>
            <w:r w:rsidRPr="000F227E">
              <w:t xml:space="preserve">    </w:t>
            </w:r>
            <w:proofErr w:type="spellStart"/>
            <w:r w:rsidRPr="000F227E">
              <w:t>Si</w:t>
            </w:r>
            <w:r w:rsidR="00936DDE" w:rsidRPr="000F227E">
              <w:t>b</w:t>
            </w:r>
            <w:proofErr w:type="spellEnd"/>
            <w:r w:rsidR="00936DDE" w:rsidRPr="000F227E">
              <w:t xml:space="preserve">      </w:t>
            </w:r>
            <w:r w:rsidRPr="000F227E">
              <w:t xml:space="preserve"> Re</w:t>
            </w:r>
            <w:r w:rsidR="00936DDE" w:rsidRPr="000F227E">
              <w:t xml:space="preserve">m </w:t>
            </w:r>
            <w:r w:rsidRPr="000F227E">
              <w:t>Sol Do</w:t>
            </w:r>
          </w:p>
          <w:p w14:paraId="5B851AEE" w14:textId="019BA33A" w:rsidR="002358B7" w:rsidRPr="00936DDE" w:rsidRDefault="00936DDE" w:rsidP="00936DDE">
            <w:r w:rsidRPr="00936DDE">
              <w:t xml:space="preserve">Llénanos, Señor, de tu paz, </w:t>
            </w:r>
            <w:r>
              <w:t>aleluya</w:t>
            </w:r>
            <w:r w:rsidRPr="00936DDE">
              <w:t>.</w:t>
            </w:r>
          </w:p>
          <w:p w14:paraId="61650592" w14:textId="77777777" w:rsidR="00936DDE" w:rsidRPr="00936DDE" w:rsidRDefault="00936DDE" w:rsidP="00936DDE"/>
          <w:p w14:paraId="67F23F5A" w14:textId="77777777" w:rsidR="00936DDE" w:rsidRPr="00936DDE" w:rsidRDefault="00936DDE" w:rsidP="00936DDE">
            <w:pPr>
              <w:pStyle w:val="Estribillo2"/>
              <w:rPr>
                <w:lang w:val="en-US"/>
              </w:rPr>
            </w:pPr>
            <w:proofErr w:type="spellStart"/>
            <w:r w:rsidRPr="00936DDE">
              <w:rPr>
                <w:lang w:val="en-US"/>
              </w:rPr>
              <w:t>Confitemini</w:t>
            </w:r>
            <w:proofErr w:type="spellEnd"/>
            <w:r w:rsidRPr="00936DDE">
              <w:rPr>
                <w:lang w:val="en-US"/>
              </w:rPr>
              <w:t xml:space="preserve"> Domino, quoniam bonus.</w:t>
            </w:r>
          </w:p>
          <w:p w14:paraId="2B6115D3" w14:textId="54C25C35" w:rsidR="00936DDE" w:rsidRPr="00936DDE" w:rsidRDefault="00936DDE" w:rsidP="00936DDE">
            <w:pPr>
              <w:pStyle w:val="Estribillo2"/>
              <w:rPr>
                <w:lang w:val="en-US"/>
              </w:rPr>
            </w:pPr>
            <w:proofErr w:type="spellStart"/>
            <w:r w:rsidRPr="00936DDE">
              <w:rPr>
                <w:lang w:val="en-US"/>
              </w:rPr>
              <w:t>Confitemini</w:t>
            </w:r>
            <w:proofErr w:type="spellEnd"/>
            <w:r w:rsidRPr="00936DDE">
              <w:rPr>
                <w:lang w:val="en-US"/>
              </w:rPr>
              <w:t xml:space="preserve"> Domino, alleluia.</w:t>
            </w:r>
          </w:p>
        </w:tc>
      </w:tr>
    </w:tbl>
    <w:p w14:paraId="2E556477" w14:textId="63F4ADAB" w:rsidR="002358B7" w:rsidRPr="00971667" w:rsidRDefault="00351046" w:rsidP="001E7F8D">
      <w:pPr>
        <w:pStyle w:val="Ttulo2"/>
      </w:pPr>
      <w:bookmarkStart w:id="403" w:name="_Toc181823122"/>
      <w:r>
        <w:t>Tu santa cruz</w:t>
      </w:r>
      <w:r w:rsidR="00213864">
        <w:br/>
      </w:r>
      <w:r w:rsidR="00CD2B3C">
        <w:t>(</w:t>
      </w:r>
      <w:proofErr w:type="spellStart"/>
      <w:r w:rsidR="00CD2B3C">
        <w:t>Crucem</w:t>
      </w:r>
      <w:proofErr w:type="spellEnd"/>
      <w:r w:rsidR="00CD2B3C">
        <w:t xml:space="preserve"> </w:t>
      </w:r>
      <w:proofErr w:type="spellStart"/>
      <w:r w:rsidR="00CD2B3C">
        <w:t>tuam</w:t>
      </w:r>
      <w:proofErr w:type="spellEnd"/>
      <w:r w:rsidR="00CD2B3C">
        <w:t>)</w:t>
      </w:r>
      <w:r w:rsidR="00CD2B3C">
        <w:tab/>
        <w:t>(Rem cej2)</w:t>
      </w:r>
      <w:bookmarkEnd w:id="403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2358B7" w:rsidRPr="00971667" w14:paraId="552C16D2" w14:textId="77777777" w:rsidTr="000A5455">
        <w:tc>
          <w:tcPr>
            <w:tcW w:w="7143" w:type="dxa"/>
            <w:tcBorders>
              <w:bottom w:val="single" w:sz="4" w:space="0" w:color="auto"/>
            </w:tcBorders>
          </w:tcPr>
          <w:p w14:paraId="64FCE094" w14:textId="7C79CEEE" w:rsidR="00CD2B3C" w:rsidRPr="00FE754F" w:rsidRDefault="00323DC0" w:rsidP="00CD2B3C">
            <w:pPr>
              <w:rPr>
                <w:lang w:val="en-US"/>
              </w:rPr>
            </w:pPr>
            <w:r>
              <w:rPr>
                <w:lang w:val="en-US"/>
              </w:rPr>
              <w:t>Re</w:t>
            </w:r>
            <w:r w:rsidR="00CD2B3C" w:rsidRPr="00FE754F">
              <w:rPr>
                <w:lang w:val="en-US"/>
              </w:rPr>
              <w:t xml:space="preserve">m   </w:t>
            </w:r>
            <w:r>
              <w:rPr>
                <w:lang w:val="en-US"/>
              </w:rPr>
              <w:t>La</w:t>
            </w:r>
            <w:r w:rsidR="00CD2B3C" w:rsidRPr="00FE754F">
              <w:rPr>
                <w:lang w:val="en-US"/>
              </w:rPr>
              <w:t xml:space="preserve"> </w:t>
            </w:r>
            <w:proofErr w:type="gramStart"/>
            <w:r>
              <w:rPr>
                <w:lang w:val="en-US"/>
              </w:rPr>
              <w:t>Re</w:t>
            </w:r>
            <w:r w:rsidR="00CD2B3C" w:rsidRPr="00FE754F">
              <w:rPr>
                <w:lang w:val="en-US"/>
              </w:rPr>
              <w:t xml:space="preserve">m </w:t>
            </w:r>
            <w:r>
              <w:rPr>
                <w:lang w:val="en-US"/>
              </w:rPr>
              <w:t xml:space="preserve"> La</w:t>
            </w:r>
            <w:r w:rsidR="00CD2B3C" w:rsidRPr="00FE754F">
              <w:rPr>
                <w:lang w:val="en-US"/>
              </w:rPr>
              <w:t>m</w:t>
            </w:r>
            <w:proofErr w:type="gramEnd"/>
            <w:r w:rsidR="00CD2B3C" w:rsidRPr="00FE754F">
              <w:rPr>
                <w:lang w:val="en-US"/>
              </w:rPr>
              <w:t xml:space="preserve"> </w:t>
            </w:r>
            <w:proofErr w:type="gramStart"/>
            <w:r>
              <w:rPr>
                <w:lang w:val="en-US"/>
              </w:rPr>
              <w:t>Sol</w:t>
            </w:r>
            <w:r w:rsidR="00CD2B3C" w:rsidRPr="00FE754F">
              <w:rPr>
                <w:lang w:val="en-US"/>
              </w:rPr>
              <w:t xml:space="preserve">m </w:t>
            </w:r>
            <w:r>
              <w:rPr>
                <w:lang w:val="en-US"/>
              </w:rPr>
              <w:t xml:space="preserve"> Do</w:t>
            </w:r>
            <w:proofErr w:type="gramEnd"/>
            <w:r w:rsidR="00CD2B3C" w:rsidRPr="00FE754F">
              <w:rPr>
                <w:lang w:val="en-US"/>
              </w:rPr>
              <w:t xml:space="preserve">   </w:t>
            </w:r>
            <w:r>
              <w:rPr>
                <w:lang w:val="en-US"/>
              </w:rPr>
              <w:t xml:space="preserve"> </w:t>
            </w:r>
            <w:r w:rsidR="00CD2B3C" w:rsidRPr="00FE754F">
              <w:rPr>
                <w:lang w:val="en-US"/>
              </w:rPr>
              <w:t>F</w:t>
            </w:r>
            <w:r>
              <w:rPr>
                <w:lang w:val="en-US"/>
              </w:rPr>
              <w:t>a</w:t>
            </w:r>
          </w:p>
          <w:p w14:paraId="54406C79" w14:textId="1B7B7F3B" w:rsidR="00CD2B3C" w:rsidRPr="00CD2B3C" w:rsidRDefault="00CD2B3C" w:rsidP="00CD2B3C">
            <w:r w:rsidRPr="00CD2B3C">
              <w:t>Tu santa cruz adoramos, oh, Señor</w:t>
            </w:r>
            <w:r w:rsidR="00323DC0">
              <w:t>.</w:t>
            </w:r>
          </w:p>
          <w:p w14:paraId="468E4E93" w14:textId="0B832A1B" w:rsidR="00CD2B3C" w:rsidRPr="00323DC0" w:rsidRDefault="00323DC0" w:rsidP="00CD2B3C">
            <w:r>
              <w:t>Re</w:t>
            </w:r>
            <w:r w:rsidR="00CD2B3C" w:rsidRPr="00323DC0">
              <w:t xml:space="preserve">    </w:t>
            </w:r>
            <w:proofErr w:type="spellStart"/>
            <w:r>
              <w:t>Sol</w:t>
            </w:r>
            <w:r w:rsidR="00CD2B3C" w:rsidRPr="00323DC0">
              <w:t>m</w:t>
            </w:r>
            <w:proofErr w:type="spellEnd"/>
            <w:r w:rsidR="00CD2B3C" w:rsidRPr="00323DC0">
              <w:t xml:space="preserve">   </w:t>
            </w:r>
            <w:proofErr w:type="gramStart"/>
            <w:r>
              <w:t>Do</w:t>
            </w:r>
            <w:r w:rsidR="00CD2B3C" w:rsidRPr="00323DC0">
              <w:t xml:space="preserve">  F</w:t>
            </w:r>
            <w:r>
              <w:t>a</w:t>
            </w:r>
            <w:proofErr w:type="gramEnd"/>
            <w:r w:rsidR="00CD2B3C" w:rsidRPr="00323DC0">
              <w:t xml:space="preserve">      </w:t>
            </w:r>
            <w:r>
              <w:t xml:space="preserve">    </w:t>
            </w:r>
            <w:proofErr w:type="spellStart"/>
            <w:r>
              <w:t>Sol</w:t>
            </w:r>
            <w:r w:rsidR="00CD2B3C" w:rsidRPr="00323DC0">
              <w:t>m</w:t>
            </w:r>
            <w:proofErr w:type="spellEnd"/>
            <w:r w:rsidR="00CD2B3C" w:rsidRPr="00323DC0">
              <w:t xml:space="preserve"> </w:t>
            </w:r>
            <w:r>
              <w:t>La</w:t>
            </w:r>
            <w:r w:rsidR="00CD2B3C" w:rsidRPr="00323DC0">
              <w:t xml:space="preserve">   </w:t>
            </w:r>
            <w:r>
              <w:t>Re</w:t>
            </w:r>
            <w:r w:rsidR="00CD2B3C" w:rsidRPr="00323DC0">
              <w:t>m</w:t>
            </w:r>
          </w:p>
          <w:p w14:paraId="7A7ADCAA" w14:textId="2A82A3EA" w:rsidR="00CD2B3C" w:rsidRPr="00CD2B3C" w:rsidRDefault="00323DC0" w:rsidP="00CD2B3C">
            <w:r>
              <w:t>T</w:t>
            </w:r>
            <w:r w:rsidR="00CD2B3C" w:rsidRPr="00CD2B3C">
              <w:t xml:space="preserve">e alabamos, </w:t>
            </w:r>
            <w:r w:rsidR="00CD2B3C">
              <w:t>Jesucristo, por tu resurrección.</w:t>
            </w:r>
          </w:p>
          <w:p w14:paraId="4B81B6CF" w14:textId="1E1D0C88" w:rsidR="00CD2B3C" w:rsidRPr="00CD2B3C" w:rsidRDefault="00323DC0" w:rsidP="00CD2B3C">
            <w:r>
              <w:t xml:space="preserve">Re </w:t>
            </w:r>
            <w:proofErr w:type="spellStart"/>
            <w:r>
              <w:t>Sol</w:t>
            </w:r>
            <w:r w:rsidR="00CD2B3C" w:rsidRPr="00CD2B3C">
              <w:t>m</w:t>
            </w:r>
            <w:proofErr w:type="spellEnd"/>
            <w:r w:rsidR="00CD2B3C" w:rsidRPr="00CD2B3C">
              <w:t xml:space="preserve"> </w:t>
            </w:r>
            <w:r>
              <w:t>Re</w:t>
            </w:r>
            <w:r w:rsidR="00CD2B3C" w:rsidRPr="00CD2B3C">
              <w:t xml:space="preserve">           </w:t>
            </w:r>
            <w:proofErr w:type="spellStart"/>
            <w:r>
              <w:t>Sol</w:t>
            </w:r>
            <w:r w:rsidR="00CD2B3C" w:rsidRPr="00CD2B3C">
              <w:t>m</w:t>
            </w:r>
            <w:proofErr w:type="spellEnd"/>
            <w:r w:rsidR="00CD2B3C" w:rsidRPr="00CD2B3C">
              <w:t xml:space="preserve"> </w:t>
            </w:r>
            <w:r>
              <w:t>Re</w:t>
            </w:r>
          </w:p>
          <w:p w14:paraId="4A4EF03A" w14:textId="6E3067D1" w:rsidR="00CD2B3C" w:rsidRPr="00CD2B3C" w:rsidRDefault="00CD2B3C" w:rsidP="00CD2B3C">
            <w:r w:rsidRPr="00CD2B3C">
              <w:t>Cantamos gloria</w:t>
            </w:r>
            <w:r w:rsidR="00E2766A">
              <w:t xml:space="preserve"> y </w:t>
            </w:r>
            <w:r w:rsidR="00E2766A" w:rsidRPr="00CD2B3C">
              <w:t>alabanza</w:t>
            </w:r>
            <w:r w:rsidRPr="00CD2B3C">
              <w:t>.</w:t>
            </w:r>
          </w:p>
          <w:p w14:paraId="73ADDDD1" w14:textId="77777777" w:rsidR="00323DC0" w:rsidRPr="00323DC0" w:rsidRDefault="00323DC0" w:rsidP="00323DC0">
            <w:r>
              <w:t>Re</w:t>
            </w:r>
            <w:r w:rsidRPr="00323DC0">
              <w:t xml:space="preserve">    </w:t>
            </w:r>
            <w:proofErr w:type="spellStart"/>
            <w:r>
              <w:t>Sol</w:t>
            </w:r>
            <w:r w:rsidRPr="00323DC0">
              <w:t>m</w:t>
            </w:r>
            <w:proofErr w:type="spellEnd"/>
            <w:r w:rsidRPr="00323DC0">
              <w:t xml:space="preserve">   </w:t>
            </w:r>
            <w:proofErr w:type="gramStart"/>
            <w:r>
              <w:t>Do</w:t>
            </w:r>
            <w:r w:rsidRPr="00323DC0">
              <w:t xml:space="preserve">  F</w:t>
            </w:r>
            <w:r>
              <w:t>a</w:t>
            </w:r>
            <w:proofErr w:type="gramEnd"/>
            <w:r w:rsidRPr="00323DC0">
              <w:t xml:space="preserve">      </w:t>
            </w:r>
            <w:r>
              <w:t xml:space="preserve">    </w:t>
            </w:r>
            <w:proofErr w:type="spellStart"/>
            <w:r>
              <w:t>Sol</w:t>
            </w:r>
            <w:r w:rsidRPr="00323DC0">
              <w:t>m</w:t>
            </w:r>
            <w:proofErr w:type="spellEnd"/>
            <w:r w:rsidRPr="00323DC0">
              <w:t xml:space="preserve"> </w:t>
            </w:r>
            <w:r>
              <w:t>La</w:t>
            </w:r>
            <w:r w:rsidRPr="00323DC0">
              <w:t xml:space="preserve">   </w:t>
            </w:r>
            <w:r>
              <w:t>Re</w:t>
            </w:r>
            <w:r w:rsidRPr="00323DC0">
              <w:t>m</w:t>
            </w:r>
          </w:p>
          <w:p w14:paraId="0FE860D5" w14:textId="7BE0BB1B" w:rsidR="002358B7" w:rsidRPr="00323DC0" w:rsidRDefault="00CD2B3C" w:rsidP="00CD2B3C">
            <w:r w:rsidRPr="00323DC0">
              <w:t>Te alabamos, Jesucristo, por tu resurrección.</w:t>
            </w:r>
          </w:p>
          <w:p w14:paraId="485AF003" w14:textId="77777777" w:rsidR="00CD2B3C" w:rsidRPr="00323DC0" w:rsidRDefault="00CD2B3C" w:rsidP="00CD2B3C"/>
          <w:p w14:paraId="2E51EB2E" w14:textId="77777777" w:rsidR="00CD2B3C" w:rsidRPr="00FE754F" w:rsidRDefault="00CD2B3C" w:rsidP="00CD2B3C">
            <w:pPr>
              <w:pStyle w:val="Estribillo2"/>
              <w:rPr>
                <w:lang w:val="en-US"/>
              </w:rPr>
            </w:pPr>
            <w:proofErr w:type="spellStart"/>
            <w:r w:rsidRPr="00FE754F">
              <w:rPr>
                <w:lang w:val="en-US"/>
              </w:rPr>
              <w:t>Crucem</w:t>
            </w:r>
            <w:proofErr w:type="spellEnd"/>
            <w:r w:rsidRPr="00FE754F">
              <w:rPr>
                <w:lang w:val="en-US"/>
              </w:rPr>
              <w:t xml:space="preserve"> </w:t>
            </w:r>
            <w:proofErr w:type="spellStart"/>
            <w:r w:rsidRPr="00FE754F">
              <w:rPr>
                <w:lang w:val="en-US"/>
              </w:rPr>
              <w:t>tuam</w:t>
            </w:r>
            <w:proofErr w:type="spellEnd"/>
            <w:r w:rsidRPr="00FE754F">
              <w:rPr>
                <w:lang w:val="en-US"/>
              </w:rPr>
              <w:t xml:space="preserve"> </w:t>
            </w:r>
            <w:proofErr w:type="spellStart"/>
            <w:r w:rsidRPr="00FE754F">
              <w:rPr>
                <w:lang w:val="en-US"/>
              </w:rPr>
              <w:t>adoramus</w:t>
            </w:r>
            <w:proofErr w:type="spellEnd"/>
            <w:r w:rsidRPr="00FE754F">
              <w:rPr>
                <w:lang w:val="en-US"/>
              </w:rPr>
              <w:t xml:space="preserve"> Domine,</w:t>
            </w:r>
          </w:p>
          <w:p w14:paraId="0CB742E2" w14:textId="77777777" w:rsidR="00CD2B3C" w:rsidRPr="00FE754F" w:rsidRDefault="00CD2B3C" w:rsidP="00CD2B3C">
            <w:pPr>
              <w:pStyle w:val="Estribillo2"/>
              <w:rPr>
                <w:lang w:val="en-US"/>
              </w:rPr>
            </w:pPr>
            <w:proofErr w:type="spellStart"/>
            <w:r w:rsidRPr="00FE754F">
              <w:rPr>
                <w:lang w:val="en-US"/>
              </w:rPr>
              <w:t>resurrectionem</w:t>
            </w:r>
            <w:proofErr w:type="spellEnd"/>
            <w:r w:rsidRPr="00FE754F">
              <w:rPr>
                <w:lang w:val="en-US"/>
              </w:rPr>
              <w:t xml:space="preserve"> </w:t>
            </w:r>
            <w:proofErr w:type="spellStart"/>
            <w:r w:rsidRPr="00FE754F">
              <w:rPr>
                <w:lang w:val="en-US"/>
              </w:rPr>
              <w:t>tuam</w:t>
            </w:r>
            <w:proofErr w:type="spellEnd"/>
            <w:r w:rsidRPr="00FE754F">
              <w:rPr>
                <w:lang w:val="en-US"/>
              </w:rPr>
              <w:t xml:space="preserve"> </w:t>
            </w:r>
            <w:proofErr w:type="spellStart"/>
            <w:r w:rsidRPr="00FE754F">
              <w:rPr>
                <w:lang w:val="en-US"/>
              </w:rPr>
              <w:t>laudamus</w:t>
            </w:r>
            <w:proofErr w:type="spellEnd"/>
            <w:r w:rsidRPr="00FE754F">
              <w:rPr>
                <w:lang w:val="en-US"/>
              </w:rPr>
              <w:t xml:space="preserve"> Domine.</w:t>
            </w:r>
          </w:p>
          <w:p w14:paraId="68FA0C67" w14:textId="77777777" w:rsidR="00CD2B3C" w:rsidRPr="00FE754F" w:rsidRDefault="00CD2B3C" w:rsidP="00CD2B3C">
            <w:pPr>
              <w:pStyle w:val="Estribillo2"/>
              <w:rPr>
                <w:lang w:val="en-US"/>
              </w:rPr>
            </w:pPr>
            <w:proofErr w:type="spellStart"/>
            <w:r w:rsidRPr="00FE754F">
              <w:rPr>
                <w:lang w:val="en-US"/>
              </w:rPr>
              <w:t>Laudamus</w:t>
            </w:r>
            <w:proofErr w:type="spellEnd"/>
            <w:r w:rsidRPr="00FE754F">
              <w:rPr>
                <w:lang w:val="en-US"/>
              </w:rPr>
              <w:t xml:space="preserve"> et </w:t>
            </w:r>
            <w:proofErr w:type="spellStart"/>
            <w:r w:rsidRPr="00FE754F">
              <w:rPr>
                <w:lang w:val="en-US"/>
              </w:rPr>
              <w:t>glorificamus</w:t>
            </w:r>
            <w:proofErr w:type="spellEnd"/>
            <w:r w:rsidRPr="00FE754F">
              <w:rPr>
                <w:lang w:val="en-US"/>
              </w:rPr>
              <w:t>.</w:t>
            </w:r>
          </w:p>
          <w:p w14:paraId="0DFA44BF" w14:textId="0009D478" w:rsidR="00CD2B3C" w:rsidRPr="00CD2B3C" w:rsidRDefault="00CD2B3C" w:rsidP="00CD2B3C">
            <w:pPr>
              <w:pStyle w:val="Estribillo2"/>
              <w:rPr>
                <w:lang w:val="en-US"/>
              </w:rPr>
            </w:pPr>
            <w:proofErr w:type="spellStart"/>
            <w:r w:rsidRPr="00FE754F">
              <w:rPr>
                <w:lang w:val="en-US"/>
              </w:rPr>
              <w:t>Resurrectionem</w:t>
            </w:r>
            <w:proofErr w:type="spellEnd"/>
            <w:r w:rsidRPr="00FE754F">
              <w:rPr>
                <w:lang w:val="en-US"/>
              </w:rPr>
              <w:t xml:space="preserve"> </w:t>
            </w:r>
            <w:proofErr w:type="spellStart"/>
            <w:r w:rsidRPr="00FE754F">
              <w:rPr>
                <w:lang w:val="en-US"/>
              </w:rPr>
              <w:t>tuam</w:t>
            </w:r>
            <w:proofErr w:type="spellEnd"/>
            <w:r w:rsidRPr="00FE754F">
              <w:rPr>
                <w:lang w:val="en-US"/>
              </w:rPr>
              <w:t xml:space="preserve"> </w:t>
            </w:r>
            <w:proofErr w:type="spellStart"/>
            <w:r w:rsidRPr="00FE754F">
              <w:rPr>
                <w:lang w:val="en-US"/>
              </w:rPr>
              <w:t>laudamus</w:t>
            </w:r>
            <w:proofErr w:type="spellEnd"/>
            <w:r w:rsidRPr="00FE754F">
              <w:rPr>
                <w:lang w:val="en-US"/>
              </w:rPr>
              <w:t xml:space="preserve"> Domine.</w:t>
            </w:r>
          </w:p>
        </w:tc>
      </w:tr>
    </w:tbl>
    <w:p w14:paraId="3AFDD449" w14:textId="75C96F8F" w:rsidR="002358B7" w:rsidRPr="00971667" w:rsidRDefault="00443611" w:rsidP="001E7F8D">
      <w:pPr>
        <w:pStyle w:val="Ttulo2"/>
      </w:pPr>
      <w:bookmarkStart w:id="404" w:name="_Toc181823123"/>
      <w:r>
        <w:t>Danos, Señor, la paz</w:t>
      </w:r>
      <w:r w:rsidR="00481A60">
        <w:t xml:space="preserve"> (canon)</w:t>
      </w:r>
      <w:r w:rsidR="00213864">
        <w:br/>
      </w:r>
      <w:r w:rsidR="00681FEC">
        <w:t xml:space="preserve">(Da </w:t>
      </w:r>
      <w:proofErr w:type="spellStart"/>
      <w:r w:rsidR="00681FEC">
        <w:t>pacem</w:t>
      </w:r>
      <w:proofErr w:type="spellEnd"/>
      <w:r w:rsidR="00681FEC">
        <w:t xml:space="preserve"> </w:t>
      </w:r>
      <w:proofErr w:type="spellStart"/>
      <w:r w:rsidR="00681FEC">
        <w:t>cordium</w:t>
      </w:r>
      <w:proofErr w:type="spellEnd"/>
      <w:r w:rsidR="00681FEC">
        <w:t>)</w:t>
      </w:r>
      <w:r w:rsidR="00681FEC">
        <w:tab/>
        <w:t>(Lam cej3)</w:t>
      </w:r>
      <w:bookmarkEnd w:id="404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7"/>
      </w:tblGrid>
      <w:tr w:rsidR="002358B7" w:rsidRPr="00971667" w14:paraId="64E79C1D" w14:textId="77777777" w:rsidTr="000A5455">
        <w:tc>
          <w:tcPr>
            <w:tcW w:w="8838" w:type="dxa"/>
            <w:tcBorders>
              <w:bottom w:val="single" w:sz="4" w:space="0" w:color="auto"/>
            </w:tcBorders>
          </w:tcPr>
          <w:p w14:paraId="4DD4DD31" w14:textId="77777777" w:rsidR="00E3573E" w:rsidRPr="000C0F7C" w:rsidRDefault="00681FEC" w:rsidP="00681FEC">
            <w:r w:rsidRPr="000C0F7C">
              <w:t xml:space="preserve">  </w:t>
            </w:r>
            <w:r w:rsidR="002721B6" w:rsidRPr="000C0F7C">
              <w:t>La</w:t>
            </w:r>
            <w:r w:rsidRPr="000C0F7C">
              <w:t xml:space="preserve">m       </w:t>
            </w:r>
            <w:r w:rsidR="002721B6" w:rsidRPr="000C0F7C">
              <w:t xml:space="preserve"> </w:t>
            </w:r>
            <w:r w:rsidR="00643030" w:rsidRPr="000C0F7C">
              <w:t xml:space="preserve">    </w:t>
            </w:r>
            <w:proofErr w:type="gramStart"/>
            <w:r w:rsidR="002721B6" w:rsidRPr="000C0F7C">
              <w:t>Re</w:t>
            </w:r>
            <w:r w:rsidRPr="000C0F7C">
              <w:t xml:space="preserve">   </w:t>
            </w:r>
            <w:r w:rsidR="00643030" w:rsidRPr="000C0F7C">
              <w:t xml:space="preserve">  </w:t>
            </w:r>
            <w:r w:rsidR="002721B6" w:rsidRPr="000C0F7C">
              <w:t>La</w:t>
            </w:r>
            <w:r w:rsidRPr="000C0F7C">
              <w:t>m</w:t>
            </w:r>
            <w:proofErr w:type="gramEnd"/>
            <w:r w:rsidRPr="000C0F7C">
              <w:t xml:space="preserve">        </w:t>
            </w:r>
            <w:r w:rsidR="00643030" w:rsidRPr="000C0F7C">
              <w:t xml:space="preserve">    </w:t>
            </w:r>
            <w:r w:rsidR="002721B6" w:rsidRPr="000C0F7C">
              <w:t>Re</w:t>
            </w:r>
            <w:r w:rsidRPr="000C0F7C">
              <w:t xml:space="preserve">  </w:t>
            </w:r>
            <w:r w:rsidR="00643030" w:rsidRPr="000C0F7C">
              <w:t xml:space="preserve"> </w:t>
            </w:r>
          </w:p>
          <w:p w14:paraId="37249465" w14:textId="77777777" w:rsidR="00E3573E" w:rsidRDefault="00681FEC" w:rsidP="00681FEC">
            <w:r w:rsidRPr="00FE754F">
              <w:t>Da</w:t>
            </w:r>
            <w:r w:rsidR="00643030">
              <w:t>nos, Señor, la paz</w:t>
            </w:r>
            <w:r w:rsidRPr="00FE754F">
              <w:t xml:space="preserve">. </w:t>
            </w:r>
            <w:r w:rsidR="00643030" w:rsidRPr="00FE754F">
              <w:t>Da</w:t>
            </w:r>
            <w:r w:rsidR="00643030">
              <w:t>nos, Señor, la paz</w:t>
            </w:r>
            <w:r w:rsidRPr="00FE754F">
              <w:t>.</w:t>
            </w:r>
          </w:p>
          <w:p w14:paraId="5370E16F" w14:textId="77777777" w:rsidR="00E3573E" w:rsidRPr="00B10646" w:rsidRDefault="00E3573E" w:rsidP="00E3573E">
            <w:r w:rsidRPr="000C0F7C">
              <w:t xml:space="preserve">   </w:t>
            </w:r>
            <w:r w:rsidRPr="00B10646">
              <w:t xml:space="preserve">Lam </w:t>
            </w:r>
            <w:proofErr w:type="gramStart"/>
            <w:r w:rsidRPr="00B10646">
              <w:t>Re Lam</w:t>
            </w:r>
            <w:proofErr w:type="gramEnd"/>
            <w:r w:rsidRPr="00B10646">
              <w:t xml:space="preserve"> </w:t>
            </w:r>
            <w:proofErr w:type="gramStart"/>
            <w:r w:rsidRPr="00B10646">
              <w:t>Re    Lam</w:t>
            </w:r>
            <w:proofErr w:type="gramEnd"/>
            <w:r w:rsidRPr="00B10646">
              <w:t xml:space="preserve"> </w:t>
            </w:r>
            <w:proofErr w:type="gramStart"/>
            <w:r w:rsidRPr="00B10646">
              <w:t>Re Lam</w:t>
            </w:r>
            <w:proofErr w:type="gramEnd"/>
            <w:r w:rsidRPr="00B10646">
              <w:t xml:space="preserve"> Re</w:t>
            </w:r>
          </w:p>
          <w:p w14:paraId="1C4BB5F0" w14:textId="193C3E09" w:rsidR="002358B7" w:rsidRDefault="00643030" w:rsidP="00681FEC">
            <w:r>
              <w:t xml:space="preserve">La </w:t>
            </w:r>
            <w:r w:rsidR="00681FEC">
              <w:t>p</w:t>
            </w:r>
            <w:r w:rsidR="00681FEC" w:rsidRPr="00643030">
              <w:t>a</w:t>
            </w:r>
            <w:r>
              <w:t>z</w:t>
            </w:r>
            <w:r w:rsidR="00681FEC" w:rsidRPr="00643030">
              <w:t xml:space="preserve">. </w:t>
            </w:r>
            <w:r w:rsidR="002721B6" w:rsidRPr="00643030">
              <w:t xml:space="preserve">    </w:t>
            </w:r>
            <w:r>
              <w:t xml:space="preserve">     La p</w:t>
            </w:r>
            <w:r w:rsidRPr="00643030">
              <w:t>a</w:t>
            </w:r>
            <w:r>
              <w:t>z.</w:t>
            </w:r>
          </w:p>
          <w:p w14:paraId="5F300740" w14:textId="77777777" w:rsidR="00643030" w:rsidRDefault="00643030" w:rsidP="00681FEC"/>
          <w:p w14:paraId="28F54869" w14:textId="5839430D" w:rsidR="00643030" w:rsidRPr="00971667" w:rsidRDefault="00643030" w:rsidP="00643030">
            <w:pPr>
              <w:pStyle w:val="Estribillo2"/>
            </w:pPr>
            <w:r w:rsidRPr="00FE754F">
              <w:t xml:space="preserve">Da </w:t>
            </w:r>
            <w:proofErr w:type="spellStart"/>
            <w:r w:rsidRPr="00FE754F">
              <w:t>pacem</w:t>
            </w:r>
            <w:proofErr w:type="spellEnd"/>
            <w:r w:rsidRPr="00FE754F">
              <w:t xml:space="preserve"> </w:t>
            </w:r>
            <w:proofErr w:type="spellStart"/>
            <w:r w:rsidRPr="00FE754F">
              <w:t>cordium</w:t>
            </w:r>
            <w:proofErr w:type="spellEnd"/>
            <w:r w:rsidRPr="00FE754F">
              <w:t xml:space="preserve">. Da </w:t>
            </w:r>
            <w:proofErr w:type="spellStart"/>
            <w:r w:rsidRPr="00FE754F">
              <w:t>pacem</w:t>
            </w:r>
            <w:proofErr w:type="spellEnd"/>
            <w:r w:rsidRPr="00FE754F">
              <w:t xml:space="preserve"> </w:t>
            </w:r>
            <w:proofErr w:type="spellStart"/>
            <w:r w:rsidRPr="00FE754F">
              <w:t>cordium</w:t>
            </w:r>
            <w:proofErr w:type="spellEnd"/>
            <w:r w:rsidRPr="00FE754F">
              <w:t xml:space="preserve">. </w:t>
            </w:r>
            <w:r>
              <w:t xml:space="preserve">Da </w:t>
            </w:r>
            <w:proofErr w:type="spellStart"/>
            <w:r>
              <w:t>p</w:t>
            </w:r>
            <w:r w:rsidRPr="000F227E">
              <w:t>acem</w:t>
            </w:r>
            <w:proofErr w:type="spellEnd"/>
            <w:r w:rsidRPr="000F227E">
              <w:t xml:space="preserve">. </w:t>
            </w:r>
            <w:r>
              <w:t>Da p</w:t>
            </w:r>
            <w:proofErr w:type="spellStart"/>
            <w:r w:rsidRPr="00FE754F">
              <w:rPr>
                <w:lang w:val="en-US"/>
              </w:rPr>
              <w:t>acem</w:t>
            </w:r>
            <w:proofErr w:type="spellEnd"/>
            <w:r>
              <w:rPr>
                <w:lang w:val="en-US"/>
              </w:rPr>
              <w:t>.</w:t>
            </w:r>
          </w:p>
        </w:tc>
      </w:tr>
    </w:tbl>
    <w:p w14:paraId="2F616F51" w14:textId="62F0DE6B" w:rsidR="002358B7" w:rsidRPr="00443611" w:rsidRDefault="00AB4BE5" w:rsidP="001E7F8D">
      <w:pPr>
        <w:pStyle w:val="Ttulo2"/>
      </w:pPr>
      <w:bookmarkStart w:id="405" w:name="_Toc181823124"/>
      <w:r>
        <w:t>Danos la paz, Señor</w:t>
      </w:r>
      <w:r w:rsidR="00213864">
        <w:br/>
      </w:r>
      <w:r w:rsidR="00443611" w:rsidRPr="00443611">
        <w:t xml:space="preserve">(Da </w:t>
      </w:r>
      <w:proofErr w:type="spellStart"/>
      <w:r w:rsidR="00443611" w:rsidRPr="00443611">
        <w:t>pacem</w:t>
      </w:r>
      <w:proofErr w:type="spellEnd"/>
      <w:r w:rsidR="00443611" w:rsidRPr="00443611">
        <w:t xml:space="preserve">… in </w:t>
      </w:r>
      <w:proofErr w:type="spellStart"/>
      <w:r w:rsidR="00443611" w:rsidRPr="00443611">
        <w:t>diebus</w:t>
      </w:r>
      <w:proofErr w:type="spellEnd"/>
      <w:r w:rsidR="00443611" w:rsidRPr="00443611">
        <w:t>)</w:t>
      </w:r>
      <w:r w:rsidR="00443611" w:rsidRPr="00443611">
        <w:tab/>
        <w:t>(Mi ce</w:t>
      </w:r>
      <w:r w:rsidR="00443611">
        <w:t>j3)</w:t>
      </w:r>
      <w:bookmarkEnd w:id="405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7"/>
      </w:tblGrid>
      <w:tr w:rsidR="002358B7" w:rsidRPr="00971667" w14:paraId="1C2BFDE8" w14:textId="77777777" w:rsidTr="000A5455">
        <w:tc>
          <w:tcPr>
            <w:tcW w:w="8838" w:type="dxa"/>
            <w:tcBorders>
              <w:bottom w:val="single" w:sz="4" w:space="0" w:color="auto"/>
            </w:tcBorders>
          </w:tcPr>
          <w:p w14:paraId="4AA52937" w14:textId="3A932A5E" w:rsidR="00443611" w:rsidRPr="00FE754F" w:rsidRDefault="00443611" w:rsidP="00443611">
            <w:r>
              <w:t>Mi Si</w:t>
            </w:r>
            <w:r w:rsidRPr="00FE754F">
              <w:t xml:space="preserve">    </w:t>
            </w:r>
            <w:r>
              <w:t>La</w:t>
            </w:r>
            <w:r w:rsidRPr="00FE754F">
              <w:t xml:space="preserve">   </w:t>
            </w:r>
            <w:r>
              <w:t xml:space="preserve">  </w:t>
            </w:r>
            <w:proofErr w:type="gramStart"/>
            <w:r>
              <w:t>Mi</w:t>
            </w:r>
            <w:r w:rsidRPr="00FE754F">
              <w:t xml:space="preserve">  </w:t>
            </w:r>
            <w:r>
              <w:t>Si</w:t>
            </w:r>
            <w:proofErr w:type="gramEnd"/>
            <w:r w:rsidRPr="00FE754F">
              <w:t xml:space="preserve">  </w:t>
            </w:r>
            <w:r>
              <w:t xml:space="preserve">  La</w:t>
            </w:r>
            <w:r w:rsidRPr="00FE754F">
              <w:t xml:space="preserve">     </w:t>
            </w:r>
            <w:r>
              <w:t xml:space="preserve">   Mi</w:t>
            </w:r>
            <w:r w:rsidRPr="00FE754F">
              <w:t xml:space="preserve">    </w:t>
            </w:r>
            <w:r>
              <w:t>Si</w:t>
            </w:r>
            <w:r w:rsidRPr="00FE754F">
              <w:t xml:space="preserve">       </w:t>
            </w:r>
            <w:proofErr w:type="gramStart"/>
            <w:r>
              <w:t>La  Mi</w:t>
            </w:r>
            <w:proofErr w:type="gramEnd"/>
            <w:r w:rsidRPr="00FE754F">
              <w:t xml:space="preserve">  </w:t>
            </w:r>
            <w:r>
              <w:t>Si La</w:t>
            </w:r>
          </w:p>
          <w:p w14:paraId="3D2AF600" w14:textId="58C7EDDB" w:rsidR="00443611" w:rsidRPr="00FE754F" w:rsidRDefault="00443611" w:rsidP="00443611">
            <w:r w:rsidRPr="00FE754F">
              <w:t>Da</w:t>
            </w:r>
            <w:r>
              <w:t>nos la paz, Señor. Ven, Cristo, y danos paz para nuestra vida</w:t>
            </w:r>
            <w:r w:rsidRPr="00FE754F">
              <w:t>.</w:t>
            </w:r>
          </w:p>
          <w:p w14:paraId="342C41BB" w14:textId="77777777" w:rsidR="00443611" w:rsidRPr="00FE754F" w:rsidRDefault="00443611" w:rsidP="00443611"/>
          <w:p w14:paraId="79B47CFD" w14:textId="7C3472EE" w:rsidR="002358B7" w:rsidRPr="00971667" w:rsidRDefault="00443611" w:rsidP="00443611">
            <w:pPr>
              <w:pStyle w:val="Estribillo2"/>
            </w:pPr>
            <w:r w:rsidRPr="00FE754F">
              <w:t xml:space="preserve">Da </w:t>
            </w:r>
            <w:proofErr w:type="spellStart"/>
            <w:r w:rsidRPr="00FE754F">
              <w:t>pacem</w:t>
            </w:r>
            <w:proofErr w:type="spellEnd"/>
            <w:r w:rsidRPr="00FE754F">
              <w:t xml:space="preserve"> Domine da </w:t>
            </w:r>
            <w:proofErr w:type="spellStart"/>
            <w:r w:rsidRPr="00FE754F">
              <w:t>pacem</w:t>
            </w:r>
            <w:proofErr w:type="spellEnd"/>
            <w:r w:rsidRPr="00FE754F">
              <w:t xml:space="preserve"> O </w:t>
            </w:r>
            <w:proofErr w:type="spellStart"/>
            <w:r w:rsidRPr="00FE754F">
              <w:t>Christe</w:t>
            </w:r>
            <w:proofErr w:type="spellEnd"/>
            <w:r w:rsidRPr="00FE754F">
              <w:t xml:space="preserve">, in </w:t>
            </w:r>
            <w:proofErr w:type="spellStart"/>
            <w:r w:rsidRPr="00FE754F">
              <w:t>diebus</w:t>
            </w:r>
            <w:proofErr w:type="spellEnd"/>
            <w:r w:rsidRPr="00FE754F">
              <w:t xml:space="preserve"> </w:t>
            </w:r>
            <w:proofErr w:type="spellStart"/>
            <w:r w:rsidRPr="00FE754F">
              <w:t>nostris</w:t>
            </w:r>
            <w:proofErr w:type="spellEnd"/>
            <w:r w:rsidRPr="00FE754F">
              <w:t>.</w:t>
            </w:r>
          </w:p>
        </w:tc>
      </w:tr>
    </w:tbl>
    <w:p w14:paraId="76062A65" w14:textId="3977EA52" w:rsidR="002358B7" w:rsidRPr="00971667" w:rsidRDefault="00AB4BE5" w:rsidP="001E7F8D">
      <w:pPr>
        <w:pStyle w:val="Ttulo2"/>
      </w:pPr>
      <w:bookmarkStart w:id="406" w:name="_Toc181823125"/>
      <w:r>
        <w:lastRenderedPageBreak/>
        <w:t>En nuestra oscuridad</w:t>
      </w:r>
      <w:r w:rsidR="00213864">
        <w:br/>
      </w:r>
      <w:r>
        <w:t xml:space="preserve">(Dans nos </w:t>
      </w:r>
      <w:proofErr w:type="spellStart"/>
      <w:r>
        <w:t>obscurités</w:t>
      </w:r>
      <w:proofErr w:type="spellEnd"/>
      <w:r>
        <w:t>)</w:t>
      </w:r>
      <w:r>
        <w:tab/>
        <w:t>(La cej2)</w:t>
      </w:r>
      <w:bookmarkEnd w:id="406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7"/>
      </w:tblGrid>
      <w:tr w:rsidR="002358B7" w:rsidRPr="00D43C63" w14:paraId="6675AE7A" w14:textId="77777777" w:rsidTr="000A5455">
        <w:tc>
          <w:tcPr>
            <w:tcW w:w="8838" w:type="dxa"/>
            <w:tcBorders>
              <w:bottom w:val="single" w:sz="4" w:space="0" w:color="auto"/>
            </w:tcBorders>
          </w:tcPr>
          <w:p w14:paraId="4FEFE158" w14:textId="32FF031A" w:rsidR="00AB4BE5" w:rsidRPr="00AB4BE5" w:rsidRDefault="00AB4BE5" w:rsidP="00AB4BE5">
            <w:r>
              <w:t xml:space="preserve">La7  </w:t>
            </w:r>
            <w:r w:rsidRPr="00AB4BE5">
              <w:t xml:space="preserve">            </w:t>
            </w:r>
            <w:r>
              <w:t>Re</w:t>
            </w:r>
            <w:r w:rsidRPr="00AB4BE5">
              <w:t xml:space="preserve">m    </w:t>
            </w:r>
            <w:r>
              <w:t xml:space="preserve">       La</w:t>
            </w:r>
            <w:r w:rsidRPr="00AB4BE5">
              <w:t xml:space="preserve"> </w:t>
            </w:r>
            <w:r>
              <w:t>Re</w:t>
            </w:r>
            <w:r w:rsidRPr="00AB4BE5">
              <w:t xml:space="preserve">m          </w:t>
            </w:r>
            <w:proofErr w:type="spellStart"/>
            <w:proofErr w:type="gramStart"/>
            <w:r>
              <w:t>Si</w:t>
            </w:r>
            <w:r w:rsidRPr="00AB4BE5">
              <w:t>b</w:t>
            </w:r>
            <w:proofErr w:type="spellEnd"/>
            <w:r w:rsidRPr="00AB4BE5">
              <w:t xml:space="preserve">  </w:t>
            </w:r>
            <w:r>
              <w:t>Do</w:t>
            </w:r>
            <w:proofErr w:type="gramEnd"/>
            <w:r>
              <w:t xml:space="preserve"> Fa</w:t>
            </w:r>
          </w:p>
          <w:p w14:paraId="40A4BE31" w14:textId="361A3003" w:rsidR="00AB4BE5" w:rsidRPr="00FE754F" w:rsidRDefault="00AB4BE5" w:rsidP="00AB4BE5">
            <w:r>
              <w:t>En nuestra oscuridad, enciende la llama de tu amor, Señor</w:t>
            </w:r>
            <w:r w:rsidRPr="00FE754F">
              <w:t>,</w:t>
            </w:r>
          </w:p>
          <w:p w14:paraId="0B2133BF" w14:textId="3780C1F4" w:rsidR="00AB4BE5" w:rsidRPr="00AB4BE5" w:rsidRDefault="00AB4BE5" w:rsidP="00AB4BE5">
            <w:r w:rsidRPr="00FE754F">
              <w:t xml:space="preserve">       </w:t>
            </w:r>
            <w:proofErr w:type="spellStart"/>
            <w:proofErr w:type="gramStart"/>
            <w:r>
              <w:t>Si</w:t>
            </w:r>
            <w:r w:rsidRPr="00AB4BE5">
              <w:t>b</w:t>
            </w:r>
            <w:proofErr w:type="spellEnd"/>
            <w:r w:rsidRPr="00AB4BE5">
              <w:t xml:space="preserve">  Fa</w:t>
            </w:r>
            <w:proofErr w:type="gramEnd"/>
            <w:r w:rsidRPr="00AB4BE5">
              <w:t xml:space="preserve"> Do</w:t>
            </w:r>
          </w:p>
          <w:p w14:paraId="13CAE6FA" w14:textId="027114D8" w:rsidR="00AB4BE5" w:rsidRPr="00AB4BE5" w:rsidRDefault="00AB4BE5" w:rsidP="00AB4BE5">
            <w:r w:rsidRPr="00AB4BE5">
              <w:t>de tu amor, Señor.</w:t>
            </w:r>
          </w:p>
          <w:p w14:paraId="6A0BCE53" w14:textId="56B375F0" w:rsidR="00AB4BE5" w:rsidRPr="000F227E" w:rsidRDefault="00AB4BE5" w:rsidP="00AB4BE5">
            <w:r w:rsidRPr="000F227E">
              <w:t xml:space="preserve">Fa          Rem-Lam7-Sib      </w:t>
            </w:r>
            <w:proofErr w:type="spellStart"/>
            <w:r w:rsidRPr="000F227E">
              <w:t>Solm</w:t>
            </w:r>
            <w:proofErr w:type="spellEnd"/>
            <w:r w:rsidRPr="000F227E">
              <w:t xml:space="preserve"> La          </w:t>
            </w:r>
            <w:proofErr w:type="gramStart"/>
            <w:r w:rsidRPr="000F227E">
              <w:t xml:space="preserve">Rem  </w:t>
            </w:r>
            <w:proofErr w:type="spellStart"/>
            <w:r w:rsidRPr="000F227E">
              <w:t>Solm</w:t>
            </w:r>
            <w:proofErr w:type="spellEnd"/>
            <w:proofErr w:type="gramEnd"/>
            <w:r w:rsidRPr="000F227E">
              <w:t xml:space="preserve"> La</w:t>
            </w:r>
          </w:p>
          <w:p w14:paraId="7EF34774" w14:textId="77777777" w:rsidR="00AB4BE5" w:rsidRPr="00FE754F" w:rsidRDefault="00AB4BE5" w:rsidP="00AB4BE5">
            <w:r>
              <w:t>En nuestra oscuridad, enciende la llama de tu amor, Señor</w:t>
            </w:r>
            <w:r w:rsidRPr="00FE754F">
              <w:t>,</w:t>
            </w:r>
          </w:p>
          <w:p w14:paraId="61A9F866" w14:textId="7DC00A04" w:rsidR="00AB4BE5" w:rsidRPr="00AB4BE5" w:rsidRDefault="00AB4BE5" w:rsidP="00AB4BE5">
            <w:r w:rsidRPr="00FE754F">
              <w:t xml:space="preserve">       </w:t>
            </w:r>
            <w:proofErr w:type="gramStart"/>
            <w:r>
              <w:t>Re</w:t>
            </w:r>
            <w:r w:rsidRPr="00AB4BE5">
              <w:t xml:space="preserve">m  </w:t>
            </w:r>
            <w:proofErr w:type="spellStart"/>
            <w:r>
              <w:t>Sol</w:t>
            </w:r>
            <w:r w:rsidRPr="00AB4BE5">
              <w:t>m</w:t>
            </w:r>
            <w:proofErr w:type="spellEnd"/>
            <w:proofErr w:type="gramEnd"/>
            <w:r>
              <w:t xml:space="preserve"> La</w:t>
            </w:r>
          </w:p>
          <w:p w14:paraId="011BED99" w14:textId="77777777" w:rsidR="00AB4BE5" w:rsidRPr="00AB4BE5" w:rsidRDefault="00AB4BE5" w:rsidP="00AB4BE5">
            <w:r w:rsidRPr="00AB4BE5">
              <w:t>de tu amor, Señor.</w:t>
            </w:r>
          </w:p>
          <w:p w14:paraId="3130CBD4" w14:textId="77777777" w:rsidR="002358B7" w:rsidRPr="00AB4BE5" w:rsidRDefault="002358B7" w:rsidP="00AB4BE5"/>
          <w:p w14:paraId="350540B9" w14:textId="77777777" w:rsidR="00AB4BE5" w:rsidRPr="00AB4BE5" w:rsidRDefault="00AB4BE5" w:rsidP="00AB4BE5">
            <w:pPr>
              <w:pStyle w:val="Estribillo2"/>
            </w:pPr>
            <w:r w:rsidRPr="00AB4BE5">
              <w:t xml:space="preserve">Dans nos </w:t>
            </w:r>
            <w:proofErr w:type="spellStart"/>
            <w:r w:rsidRPr="00AB4BE5">
              <w:t>obscurités</w:t>
            </w:r>
            <w:proofErr w:type="spellEnd"/>
            <w:r w:rsidRPr="00AB4BE5">
              <w:t xml:space="preserve">, </w:t>
            </w:r>
            <w:proofErr w:type="spellStart"/>
            <w:r w:rsidRPr="00AB4BE5">
              <w:t>allume</w:t>
            </w:r>
            <w:proofErr w:type="spellEnd"/>
            <w:r w:rsidRPr="00AB4BE5">
              <w:t xml:space="preserve"> le </w:t>
            </w:r>
            <w:proofErr w:type="spellStart"/>
            <w:r w:rsidRPr="00AB4BE5">
              <w:t>feu</w:t>
            </w:r>
            <w:proofErr w:type="spellEnd"/>
            <w:r w:rsidRPr="00AB4BE5">
              <w:t xml:space="preserve"> qui </w:t>
            </w:r>
            <w:proofErr w:type="spellStart"/>
            <w:r w:rsidRPr="00AB4BE5">
              <w:t>ne</w:t>
            </w:r>
            <w:proofErr w:type="spellEnd"/>
            <w:r w:rsidRPr="00AB4BE5">
              <w:t xml:space="preserve"> </w:t>
            </w:r>
            <w:proofErr w:type="spellStart"/>
            <w:r w:rsidRPr="00AB4BE5">
              <w:t>s’éteint</w:t>
            </w:r>
            <w:proofErr w:type="spellEnd"/>
            <w:r w:rsidRPr="00AB4BE5">
              <w:t xml:space="preserve"> </w:t>
            </w:r>
            <w:proofErr w:type="spellStart"/>
            <w:r w:rsidRPr="00AB4BE5">
              <w:t>jamais</w:t>
            </w:r>
            <w:proofErr w:type="spellEnd"/>
            <w:r w:rsidRPr="00AB4BE5">
              <w:t>,</w:t>
            </w:r>
          </w:p>
          <w:p w14:paraId="3CB30AED" w14:textId="77777777" w:rsidR="00AB4BE5" w:rsidRPr="00D43C63" w:rsidRDefault="00AB4BE5" w:rsidP="00AB4BE5">
            <w:pPr>
              <w:pStyle w:val="Estribillo2"/>
            </w:pPr>
            <w:r w:rsidRPr="00D43C63">
              <w:t xml:space="preserve">qui </w:t>
            </w:r>
            <w:proofErr w:type="spellStart"/>
            <w:r w:rsidRPr="00D43C63">
              <w:t>ne</w:t>
            </w:r>
            <w:proofErr w:type="spellEnd"/>
            <w:r w:rsidRPr="00D43C63">
              <w:t xml:space="preserve"> </w:t>
            </w:r>
            <w:proofErr w:type="spellStart"/>
            <w:r w:rsidRPr="00D43C63">
              <w:t>s’éteint</w:t>
            </w:r>
            <w:proofErr w:type="spellEnd"/>
            <w:r w:rsidRPr="00D43C63">
              <w:t xml:space="preserve"> </w:t>
            </w:r>
            <w:proofErr w:type="spellStart"/>
            <w:r w:rsidRPr="00D43C63">
              <w:t>jamais</w:t>
            </w:r>
            <w:proofErr w:type="spellEnd"/>
            <w:r w:rsidRPr="00D43C63">
              <w:t>.</w:t>
            </w:r>
          </w:p>
          <w:p w14:paraId="736EEF6C" w14:textId="77777777" w:rsidR="00AB4BE5" w:rsidRPr="00FE754F" w:rsidRDefault="00AB4BE5" w:rsidP="00AB4BE5">
            <w:pPr>
              <w:pStyle w:val="Estribillo2"/>
            </w:pPr>
            <w:r w:rsidRPr="00FE754F">
              <w:t xml:space="preserve">Dans nos </w:t>
            </w:r>
            <w:proofErr w:type="spellStart"/>
            <w:r w:rsidRPr="00FE754F">
              <w:t>obscurités</w:t>
            </w:r>
            <w:proofErr w:type="spellEnd"/>
            <w:r w:rsidRPr="00FE754F">
              <w:t xml:space="preserve">, </w:t>
            </w:r>
            <w:proofErr w:type="spellStart"/>
            <w:r w:rsidRPr="00FE754F">
              <w:t>allume</w:t>
            </w:r>
            <w:proofErr w:type="spellEnd"/>
            <w:r w:rsidRPr="00FE754F">
              <w:t xml:space="preserve"> le </w:t>
            </w:r>
            <w:proofErr w:type="spellStart"/>
            <w:r w:rsidRPr="00FE754F">
              <w:t>feu</w:t>
            </w:r>
            <w:proofErr w:type="spellEnd"/>
            <w:r w:rsidRPr="00FE754F">
              <w:t xml:space="preserve"> qui </w:t>
            </w:r>
            <w:proofErr w:type="spellStart"/>
            <w:r w:rsidRPr="00FE754F">
              <w:t>ne</w:t>
            </w:r>
            <w:proofErr w:type="spellEnd"/>
            <w:r w:rsidRPr="00FE754F">
              <w:t xml:space="preserve"> </w:t>
            </w:r>
            <w:proofErr w:type="spellStart"/>
            <w:r w:rsidRPr="00FE754F">
              <w:t>s’éteint</w:t>
            </w:r>
            <w:proofErr w:type="spellEnd"/>
            <w:r w:rsidRPr="00FE754F">
              <w:t xml:space="preserve"> </w:t>
            </w:r>
            <w:proofErr w:type="spellStart"/>
            <w:r w:rsidRPr="00FE754F">
              <w:t>jamais</w:t>
            </w:r>
            <w:proofErr w:type="spellEnd"/>
            <w:r w:rsidRPr="00FE754F">
              <w:t>,</w:t>
            </w:r>
          </w:p>
          <w:p w14:paraId="3B0914F4" w14:textId="3AB82108" w:rsidR="00AB4BE5" w:rsidRPr="00D43C63" w:rsidRDefault="00AB4BE5" w:rsidP="00AB4BE5">
            <w:pPr>
              <w:pStyle w:val="Estribillo2"/>
            </w:pPr>
            <w:r w:rsidRPr="00D43C63">
              <w:t xml:space="preserve">qui </w:t>
            </w:r>
            <w:proofErr w:type="spellStart"/>
            <w:r w:rsidRPr="00D43C63">
              <w:t>ne</w:t>
            </w:r>
            <w:proofErr w:type="spellEnd"/>
            <w:r w:rsidRPr="00D43C63">
              <w:t xml:space="preserve"> </w:t>
            </w:r>
            <w:proofErr w:type="spellStart"/>
            <w:r w:rsidRPr="00D43C63">
              <w:t>s’éteint</w:t>
            </w:r>
            <w:proofErr w:type="spellEnd"/>
            <w:r w:rsidRPr="00D43C63">
              <w:t xml:space="preserve"> </w:t>
            </w:r>
            <w:proofErr w:type="spellStart"/>
            <w:r w:rsidRPr="00D43C63">
              <w:t>jamais</w:t>
            </w:r>
            <w:proofErr w:type="spellEnd"/>
            <w:r w:rsidRPr="00D43C63">
              <w:t>.</w:t>
            </w:r>
          </w:p>
        </w:tc>
      </w:tr>
    </w:tbl>
    <w:p w14:paraId="0D79FACC" w14:textId="47441198" w:rsidR="002358B7" w:rsidRPr="00971667" w:rsidRDefault="00D43C63" w:rsidP="001E7F8D">
      <w:pPr>
        <w:pStyle w:val="Ttulo2"/>
      </w:pPr>
      <w:bookmarkStart w:id="407" w:name="_Toc181823126"/>
      <w:r>
        <w:t>De noche</w:t>
      </w:r>
      <w:r>
        <w:tab/>
        <w:t>(Lam cej5)</w:t>
      </w:r>
      <w:bookmarkEnd w:id="407"/>
      <w:r w:rsidR="002358B7">
        <w:t xml:space="preserve"> </w:t>
      </w: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7"/>
      </w:tblGrid>
      <w:tr w:rsidR="002358B7" w:rsidRPr="00971667" w14:paraId="25515E40" w14:textId="77777777" w:rsidTr="000A5455">
        <w:tc>
          <w:tcPr>
            <w:tcW w:w="8838" w:type="dxa"/>
            <w:tcBorders>
              <w:bottom w:val="single" w:sz="4" w:space="0" w:color="auto"/>
            </w:tcBorders>
          </w:tcPr>
          <w:p w14:paraId="2606072E" w14:textId="77777777" w:rsidR="001C77DA" w:rsidRPr="00FE754F" w:rsidRDefault="00D43C63" w:rsidP="001C77DA">
            <w:r w:rsidRPr="00FE754F">
              <w:t xml:space="preserve">   </w:t>
            </w:r>
            <w:r>
              <w:t>La</w:t>
            </w:r>
            <w:r w:rsidRPr="00FE754F">
              <w:t xml:space="preserve">m              </w:t>
            </w:r>
            <w:r>
              <w:t>Fa</w:t>
            </w:r>
            <w:r w:rsidR="001C77DA">
              <w:t xml:space="preserve">     </w:t>
            </w:r>
            <w:r w:rsidR="001C77DA" w:rsidRPr="00FE754F">
              <w:t xml:space="preserve">    </w:t>
            </w:r>
            <w:r w:rsidR="001C77DA">
              <w:t>Mi</w:t>
            </w:r>
            <w:r w:rsidR="001C77DA" w:rsidRPr="00FE754F">
              <w:t xml:space="preserve">m7      </w:t>
            </w:r>
            <w:r w:rsidR="001C77DA">
              <w:t>Re</w:t>
            </w:r>
            <w:r w:rsidR="001C77DA" w:rsidRPr="00FE754F">
              <w:t>m</w:t>
            </w:r>
            <w:r w:rsidR="001C77DA">
              <w:t>7</w:t>
            </w:r>
            <w:r w:rsidR="001C77DA" w:rsidRPr="00FE754F">
              <w:t xml:space="preserve">    </w:t>
            </w:r>
            <w:r w:rsidR="001C77DA">
              <w:t>Mi</w:t>
            </w:r>
            <w:r w:rsidR="001C77DA" w:rsidRPr="00FE754F">
              <w:t xml:space="preserve">sus4 </w:t>
            </w:r>
            <w:r w:rsidR="001C77DA">
              <w:t>Mi</w:t>
            </w:r>
          </w:p>
          <w:p w14:paraId="7C3FD85C" w14:textId="77777777" w:rsidR="001C77DA" w:rsidRPr="00FE754F" w:rsidRDefault="00D43C63" w:rsidP="001C77DA">
            <w:r w:rsidRPr="00FE754F">
              <w:t>De noche iremos, de noche,</w:t>
            </w:r>
            <w:r w:rsidR="001C77DA">
              <w:t xml:space="preserve"> </w:t>
            </w:r>
            <w:proofErr w:type="gramStart"/>
            <w:r w:rsidRPr="00FE754F">
              <w:t>que</w:t>
            </w:r>
            <w:proofErr w:type="gramEnd"/>
            <w:r w:rsidRPr="00FE754F">
              <w:t xml:space="preserve"> para encontrar la fuente,</w:t>
            </w:r>
            <w:r w:rsidRPr="00FE754F">
              <w:br/>
            </w:r>
            <w:r>
              <w:t>La</w:t>
            </w:r>
            <w:r w:rsidRPr="00FE754F">
              <w:t xml:space="preserve">m     </w:t>
            </w:r>
            <w:r>
              <w:t>Sol</w:t>
            </w:r>
            <w:r w:rsidRPr="00FE754F">
              <w:t xml:space="preserve">      </w:t>
            </w:r>
            <w:r>
              <w:t>Do</w:t>
            </w:r>
            <w:r w:rsidRPr="00FE754F">
              <w:t xml:space="preserve"> </w:t>
            </w:r>
            <w:r>
              <w:t>Mi</w:t>
            </w:r>
            <w:r w:rsidR="001C77DA">
              <w:t xml:space="preserve">   </w:t>
            </w:r>
            <w:r w:rsidR="001C77DA" w:rsidRPr="00FE754F">
              <w:t xml:space="preserve">        F</w:t>
            </w:r>
            <w:r w:rsidR="001C77DA">
              <w:t xml:space="preserve">a </w:t>
            </w:r>
            <w:r w:rsidR="001C77DA" w:rsidRPr="00FE754F">
              <w:t xml:space="preserve">      </w:t>
            </w:r>
            <w:r w:rsidR="001C77DA">
              <w:t>Mi</w:t>
            </w:r>
          </w:p>
          <w:p w14:paraId="1EEDD6AD" w14:textId="122FF3F1" w:rsidR="002358B7" w:rsidRPr="00971667" w:rsidRDefault="00D43C63" w:rsidP="00D43C63">
            <w:r w:rsidRPr="00FE754F">
              <w:t>sólo la sed nos alumbra,</w:t>
            </w:r>
            <w:r w:rsidR="001C77DA">
              <w:t xml:space="preserve"> </w:t>
            </w:r>
            <w:r w:rsidRPr="00FE754F">
              <w:t>sólo la sed nos alumbra.</w:t>
            </w:r>
          </w:p>
        </w:tc>
      </w:tr>
    </w:tbl>
    <w:p w14:paraId="60396DDF" w14:textId="7325DA08" w:rsidR="002358B7" w:rsidRPr="00971667" w:rsidRDefault="00C411A2" w:rsidP="001E7F8D">
      <w:pPr>
        <w:pStyle w:val="Ttulo2"/>
      </w:pPr>
      <w:bookmarkStart w:id="408" w:name="_Toc181823127"/>
      <w:r>
        <w:t>Despierta, tú, que duermes</w:t>
      </w:r>
      <w:r>
        <w:tab/>
        <w:t>(Do cej2)</w:t>
      </w:r>
      <w:bookmarkEnd w:id="408"/>
      <w:r w:rsidR="002358B7">
        <w:t xml:space="preserve"> </w:t>
      </w: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7"/>
      </w:tblGrid>
      <w:tr w:rsidR="002358B7" w:rsidRPr="00971667" w14:paraId="31298E51" w14:textId="77777777" w:rsidTr="000A5455">
        <w:tc>
          <w:tcPr>
            <w:tcW w:w="8838" w:type="dxa"/>
            <w:tcBorders>
              <w:bottom w:val="single" w:sz="4" w:space="0" w:color="auto"/>
            </w:tcBorders>
          </w:tcPr>
          <w:p w14:paraId="69B77722" w14:textId="428B4670" w:rsidR="00C411A2" w:rsidRPr="003B4FC8" w:rsidRDefault="00C411A2" w:rsidP="00C411A2">
            <w:pPr>
              <w:rPr>
                <w:lang w:val="en-US"/>
              </w:rPr>
            </w:pPr>
            <w:r w:rsidRPr="000C0F7C">
              <w:t xml:space="preserve">    </w:t>
            </w:r>
            <w:r w:rsidR="003B4FC8" w:rsidRPr="003B4FC8">
              <w:rPr>
                <w:lang w:val="en-US"/>
              </w:rPr>
              <w:t>Do</w:t>
            </w:r>
            <w:r w:rsidRPr="003B4FC8">
              <w:rPr>
                <w:lang w:val="en-US"/>
              </w:rPr>
              <w:t xml:space="preserve">      </w:t>
            </w:r>
            <w:r w:rsidR="003B4FC8" w:rsidRPr="003B4FC8">
              <w:rPr>
                <w:lang w:val="en-US"/>
              </w:rPr>
              <w:t>Sol</w:t>
            </w:r>
            <w:r w:rsidRPr="003B4FC8">
              <w:rPr>
                <w:lang w:val="en-US"/>
              </w:rPr>
              <w:t xml:space="preserve">    </w:t>
            </w:r>
            <w:r w:rsidR="003B4FC8" w:rsidRPr="003B4FC8">
              <w:rPr>
                <w:lang w:val="en-US"/>
              </w:rPr>
              <w:t>Do</w:t>
            </w:r>
            <w:r w:rsidRPr="003B4FC8">
              <w:rPr>
                <w:lang w:val="en-US"/>
              </w:rPr>
              <w:t xml:space="preserve">        </w:t>
            </w:r>
            <w:r w:rsidR="0038628C">
              <w:rPr>
                <w:lang w:val="en-US"/>
              </w:rPr>
              <w:t xml:space="preserve">    </w:t>
            </w:r>
            <w:r w:rsidRPr="003B4FC8">
              <w:rPr>
                <w:lang w:val="en-US"/>
              </w:rPr>
              <w:t xml:space="preserve"> </w:t>
            </w:r>
            <w:r w:rsidR="003B4FC8" w:rsidRPr="003B4FC8">
              <w:rPr>
                <w:lang w:val="en-US"/>
              </w:rPr>
              <w:t>Fa</w:t>
            </w:r>
            <w:r w:rsidRPr="003B4FC8">
              <w:rPr>
                <w:lang w:val="en-US"/>
              </w:rPr>
              <w:t xml:space="preserve">         </w:t>
            </w:r>
            <w:r w:rsidR="003B4FC8" w:rsidRPr="003B4FC8">
              <w:rPr>
                <w:lang w:val="en-US"/>
              </w:rPr>
              <w:t xml:space="preserve">  Do</w:t>
            </w:r>
            <w:r w:rsidRPr="003B4FC8">
              <w:rPr>
                <w:lang w:val="en-US"/>
              </w:rPr>
              <w:t xml:space="preserve">      </w:t>
            </w:r>
            <w:r w:rsidR="003B4FC8" w:rsidRPr="003B4FC8">
              <w:rPr>
                <w:lang w:val="en-US"/>
              </w:rPr>
              <w:t>S</w:t>
            </w:r>
            <w:r w:rsidR="003B4FC8">
              <w:rPr>
                <w:lang w:val="en-US"/>
              </w:rPr>
              <w:t>ol</w:t>
            </w:r>
          </w:p>
          <w:p w14:paraId="3E6235BC" w14:textId="0C4BD755" w:rsidR="00C411A2" w:rsidRDefault="00C411A2" w:rsidP="00C411A2">
            <w:r w:rsidRPr="00FE754F">
              <w:t xml:space="preserve">¡Despierta, tú que duermes! </w:t>
            </w:r>
            <w:r w:rsidR="0038628C">
              <w:t xml:space="preserve">    </w:t>
            </w:r>
            <w:r w:rsidRPr="00FE754F">
              <w:t>Levántate de entre los muertos,</w:t>
            </w:r>
          </w:p>
          <w:p w14:paraId="1C2C986A" w14:textId="1D127743" w:rsidR="0038628C" w:rsidRDefault="0038628C" w:rsidP="0038628C">
            <w:r>
              <w:t>(</w:t>
            </w:r>
            <w:proofErr w:type="spellStart"/>
            <w:r w:rsidR="005F10D8" w:rsidRPr="00FE754F">
              <w:t>brará</w:t>
            </w:r>
            <w:proofErr w:type="spellEnd"/>
            <w:r>
              <w:t xml:space="preserve">      </w:t>
            </w:r>
            <w:proofErr w:type="gramStart"/>
            <w:r>
              <w:t xml:space="preserve">   </w:t>
            </w:r>
            <w:r w:rsidRPr="00FE754F">
              <w:t>¡</w:t>
            </w:r>
            <w:proofErr w:type="gramEnd"/>
            <w:r w:rsidRPr="00FE754F">
              <w:t xml:space="preserve">Despierta, tú que duermes! </w:t>
            </w:r>
            <w:r>
              <w:t xml:space="preserve">          </w:t>
            </w:r>
            <w:proofErr w:type="gramStart"/>
            <w:r w:rsidRPr="00FE754F">
              <w:t>Levántate</w:t>
            </w:r>
            <w:r>
              <w:t xml:space="preserve"> )</w:t>
            </w:r>
            <w:proofErr w:type="gramEnd"/>
            <w:r w:rsidRPr="00FE754F">
              <w:t xml:space="preserve"> </w:t>
            </w:r>
          </w:p>
          <w:p w14:paraId="58B433BA" w14:textId="5AE8E325" w:rsidR="00C411A2" w:rsidRPr="00FE754F" w:rsidRDefault="00C411A2" w:rsidP="00C411A2">
            <w:r w:rsidRPr="00FE754F">
              <w:t xml:space="preserve"> </w:t>
            </w:r>
            <w:r w:rsidR="0038628C">
              <w:t xml:space="preserve">            </w:t>
            </w:r>
            <w:r w:rsidRPr="00FE754F">
              <w:t xml:space="preserve"> </w:t>
            </w:r>
            <w:r w:rsidR="003B4FC8">
              <w:t>Do</w:t>
            </w:r>
            <w:r w:rsidRPr="00FE754F">
              <w:t xml:space="preserve">         </w:t>
            </w:r>
            <w:r w:rsidR="003B4FC8">
              <w:t>Sol</w:t>
            </w:r>
            <w:r w:rsidRPr="00FE754F">
              <w:t xml:space="preserve">   F</w:t>
            </w:r>
            <w:r w:rsidR="003B4FC8">
              <w:t>a</w:t>
            </w:r>
            <w:r w:rsidRPr="00FE754F">
              <w:t xml:space="preserve">   </w:t>
            </w:r>
            <w:r w:rsidR="0038628C">
              <w:t xml:space="preserve"> </w:t>
            </w:r>
          </w:p>
          <w:p w14:paraId="5B23F195" w14:textId="77777777" w:rsidR="0038628C" w:rsidRDefault="0038628C" w:rsidP="00C411A2">
            <w:r>
              <w:t xml:space="preserve">            </w:t>
            </w:r>
            <w:r w:rsidR="00C411A2" w:rsidRPr="00FE754F">
              <w:t xml:space="preserve">y Cristo te alumbrará, </w:t>
            </w:r>
            <w:r>
              <w:t xml:space="preserve">  </w:t>
            </w:r>
          </w:p>
          <w:p w14:paraId="1293CED7" w14:textId="77777777" w:rsidR="0038628C" w:rsidRDefault="0038628C" w:rsidP="00C411A2">
            <w:r>
              <w:t>(</w:t>
            </w:r>
            <w:r w:rsidRPr="00FE754F">
              <w:t xml:space="preserve">de entre los </w:t>
            </w:r>
            <w:proofErr w:type="gramStart"/>
            <w:r w:rsidRPr="00FE754F">
              <w:t>muertos,</w:t>
            </w:r>
            <w:r>
              <w:t xml:space="preserve">   </w:t>
            </w:r>
            <w:proofErr w:type="gramEnd"/>
            <w:r>
              <w:t xml:space="preserve">    </w:t>
            </w:r>
            <w:r w:rsidRPr="00FE754F">
              <w:t>y Cristo</w:t>
            </w:r>
          </w:p>
          <w:p w14:paraId="1C77D0F3" w14:textId="704C70EE" w:rsidR="0038628C" w:rsidRPr="00FE754F" w:rsidRDefault="0038628C" w:rsidP="0038628C">
            <w:r>
              <w:t xml:space="preserve">  </w:t>
            </w:r>
            <w:r w:rsidR="005F10D8">
              <w:t xml:space="preserve"> </w:t>
            </w:r>
            <w:r>
              <w:t xml:space="preserve">       </w:t>
            </w:r>
            <w:r w:rsidRPr="00FE754F">
              <w:t xml:space="preserve"> </w:t>
            </w:r>
            <w:r>
              <w:t>Do</w:t>
            </w:r>
            <w:r w:rsidRPr="00FE754F">
              <w:t xml:space="preserve">         </w:t>
            </w:r>
            <w:r>
              <w:t xml:space="preserve">Fa </w:t>
            </w:r>
            <w:r w:rsidRPr="00FE754F">
              <w:t xml:space="preserve">   </w:t>
            </w:r>
            <w:r>
              <w:t>Sol</w:t>
            </w:r>
          </w:p>
          <w:p w14:paraId="257ED441" w14:textId="13A306E6" w:rsidR="0038628C" w:rsidRDefault="0038628C" w:rsidP="0038628C">
            <w:r>
              <w:t xml:space="preserve"> </w:t>
            </w:r>
            <w:r w:rsidR="005F10D8">
              <w:t xml:space="preserve"> </w:t>
            </w:r>
            <w:r>
              <w:t xml:space="preserve">       </w:t>
            </w:r>
            <w:r w:rsidRPr="00FE754F">
              <w:t>y Cristo te alumbrará.</w:t>
            </w:r>
          </w:p>
          <w:p w14:paraId="18FCB146" w14:textId="5E374F5A" w:rsidR="0038628C" w:rsidRPr="00971667" w:rsidRDefault="005F10D8" w:rsidP="00C411A2">
            <w:r>
              <w:t>(</w:t>
            </w:r>
            <w:r w:rsidR="0038628C" w:rsidRPr="00FE754F">
              <w:t xml:space="preserve">te </w:t>
            </w:r>
            <w:proofErr w:type="gramStart"/>
            <w:r w:rsidR="0038628C" w:rsidRPr="00FE754F">
              <w:t>alumbrará,</w:t>
            </w:r>
            <w:r w:rsidR="0038628C">
              <w:t xml:space="preserve">   </w:t>
            </w:r>
            <w:proofErr w:type="gramEnd"/>
            <w:r w:rsidR="0038628C">
              <w:t xml:space="preserve">        </w:t>
            </w:r>
            <w:r w:rsidR="0038628C" w:rsidRPr="00FE754F">
              <w:t xml:space="preserve"> y Cristo te alumbrará.</w:t>
            </w:r>
            <w:r>
              <w:t>)</w:t>
            </w:r>
          </w:p>
        </w:tc>
      </w:tr>
    </w:tbl>
    <w:p w14:paraId="259C2644" w14:textId="3BA71A9A" w:rsidR="002358B7" w:rsidRPr="00971667" w:rsidRDefault="00D746E9" w:rsidP="001E7F8D">
      <w:pPr>
        <w:pStyle w:val="Ttulo2"/>
      </w:pPr>
      <w:bookmarkStart w:id="409" w:name="_Toc181823128"/>
      <w:r>
        <w:t>Oh, Dios, tú, Dios mío</w:t>
      </w:r>
      <w:r w:rsidR="00481A60">
        <w:t xml:space="preserve"> (canon)</w:t>
      </w:r>
      <w:r w:rsidR="00213864">
        <w:br/>
      </w:r>
      <w:r>
        <w:t xml:space="preserve">(Deus, Deus </w:t>
      </w:r>
      <w:proofErr w:type="spellStart"/>
      <w:r>
        <w:t>meus</w:t>
      </w:r>
      <w:proofErr w:type="spellEnd"/>
      <w:r>
        <w:t>)</w:t>
      </w:r>
      <w:r w:rsidR="00A768E8">
        <w:tab/>
        <w:t>(</w:t>
      </w:r>
      <w:proofErr w:type="spellStart"/>
      <w:r w:rsidR="00A768E8">
        <w:t>Mim</w:t>
      </w:r>
      <w:proofErr w:type="spellEnd"/>
      <w:r w:rsidR="00A768E8">
        <w:t xml:space="preserve"> cej1)</w:t>
      </w:r>
      <w:bookmarkEnd w:id="409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7"/>
      </w:tblGrid>
      <w:tr w:rsidR="002358B7" w:rsidRPr="00971667" w14:paraId="287094B2" w14:textId="77777777" w:rsidTr="000A5455">
        <w:tc>
          <w:tcPr>
            <w:tcW w:w="8838" w:type="dxa"/>
            <w:tcBorders>
              <w:bottom w:val="single" w:sz="4" w:space="0" w:color="auto"/>
            </w:tcBorders>
          </w:tcPr>
          <w:p w14:paraId="49E2BCEB" w14:textId="18AA6A43" w:rsidR="00A768E8" w:rsidRPr="00BD3B02" w:rsidRDefault="000F227E" w:rsidP="00A768E8">
            <w:proofErr w:type="spellStart"/>
            <w:r w:rsidRPr="00BD3B02">
              <w:t>Mi</w:t>
            </w:r>
            <w:r w:rsidR="00A768E8" w:rsidRPr="00BD3B02">
              <w:t>m</w:t>
            </w:r>
            <w:proofErr w:type="spellEnd"/>
            <w:r w:rsidR="00A768E8" w:rsidRPr="00BD3B02">
              <w:t xml:space="preserve">  </w:t>
            </w:r>
            <w:r w:rsidRPr="00BD3B02">
              <w:t xml:space="preserve">   Do</w:t>
            </w:r>
            <w:r w:rsidR="00A768E8" w:rsidRPr="00BD3B02">
              <w:t xml:space="preserve">     </w:t>
            </w:r>
            <w:r w:rsidRPr="00BD3B02">
              <w:t xml:space="preserve">    La</w:t>
            </w:r>
            <w:r w:rsidR="00A768E8" w:rsidRPr="00BD3B02">
              <w:t>m-</w:t>
            </w:r>
            <w:r w:rsidRPr="00BD3B02">
              <w:t>Si</w:t>
            </w:r>
            <w:r w:rsidR="00A768E8" w:rsidRPr="00BD3B02">
              <w:t>7</w:t>
            </w:r>
          </w:p>
          <w:p w14:paraId="1A765D70" w14:textId="01EAB54D" w:rsidR="00A768E8" w:rsidRPr="000F227E" w:rsidRDefault="000F227E" w:rsidP="00A768E8">
            <w:r w:rsidRPr="000F227E">
              <w:t xml:space="preserve">Oh, Dios, </w:t>
            </w:r>
            <w:r>
              <w:t>tú, Dios mío</w:t>
            </w:r>
            <w:r w:rsidR="00A768E8" w:rsidRPr="000F227E">
              <w:t>,</w:t>
            </w:r>
          </w:p>
          <w:p w14:paraId="49EB51E7" w14:textId="1EE09723" w:rsidR="00A768E8" w:rsidRPr="00BD3B02" w:rsidRDefault="00A768E8" w:rsidP="00A768E8">
            <w:r w:rsidRPr="000F227E">
              <w:t xml:space="preserve">  </w:t>
            </w:r>
            <w:proofErr w:type="spellStart"/>
            <w:r w:rsidR="000F227E">
              <w:t>Mi</w:t>
            </w:r>
            <w:r w:rsidRPr="00BD3B02">
              <w:t>m</w:t>
            </w:r>
            <w:proofErr w:type="spellEnd"/>
            <w:r w:rsidRPr="00BD3B02">
              <w:t xml:space="preserve">       </w:t>
            </w:r>
            <w:r w:rsidR="000F227E" w:rsidRPr="00BD3B02">
              <w:t>Do</w:t>
            </w:r>
            <w:r w:rsidRPr="00BD3B02">
              <w:t xml:space="preserve">       </w:t>
            </w:r>
            <w:r w:rsidR="000F227E" w:rsidRPr="00BD3B02">
              <w:t xml:space="preserve">     La</w:t>
            </w:r>
            <w:r w:rsidRPr="00BD3B02">
              <w:t>m-</w:t>
            </w:r>
            <w:r w:rsidR="000F227E" w:rsidRPr="00BD3B02">
              <w:t>Si</w:t>
            </w:r>
            <w:r w:rsidRPr="00BD3B02">
              <w:t>7</w:t>
            </w:r>
          </w:p>
          <w:p w14:paraId="63B1D7F1" w14:textId="4B846A5F" w:rsidR="00A768E8" w:rsidRPr="000F227E" w:rsidRDefault="000F227E" w:rsidP="00A768E8">
            <w:r w:rsidRPr="000F227E">
              <w:t xml:space="preserve">de ti </w:t>
            </w:r>
            <w:r>
              <w:t>tengo</w:t>
            </w:r>
            <w:r w:rsidRPr="000F227E">
              <w:t xml:space="preserve"> sed</w:t>
            </w:r>
            <w:r>
              <w:t>, de ti</w:t>
            </w:r>
            <w:r w:rsidRPr="000F227E">
              <w:t xml:space="preserve"> mi alma</w:t>
            </w:r>
            <w:r w:rsidR="00A768E8" w:rsidRPr="000F227E">
              <w:t>.</w:t>
            </w:r>
          </w:p>
          <w:p w14:paraId="38B62E44" w14:textId="3FFD73DE" w:rsidR="00A768E8" w:rsidRPr="000F227E" w:rsidRDefault="00A768E8" w:rsidP="00A768E8">
            <w:r w:rsidRPr="000F227E">
              <w:t xml:space="preserve">    </w:t>
            </w:r>
            <w:r w:rsidR="000F227E">
              <w:t xml:space="preserve">  </w:t>
            </w:r>
            <w:proofErr w:type="spellStart"/>
            <w:r w:rsidR="000F227E">
              <w:t>Mi</w:t>
            </w:r>
            <w:r w:rsidRPr="000F227E">
              <w:t>m</w:t>
            </w:r>
            <w:proofErr w:type="spellEnd"/>
            <w:r w:rsidRPr="000F227E">
              <w:t xml:space="preserve">    </w:t>
            </w:r>
            <w:r w:rsidR="000F227E">
              <w:t>Do</w:t>
            </w:r>
            <w:r w:rsidRPr="000F227E">
              <w:t xml:space="preserve">    </w:t>
            </w:r>
            <w:r w:rsidR="000F227E">
              <w:t xml:space="preserve"> La</w:t>
            </w:r>
            <w:r w:rsidRPr="000F227E">
              <w:t xml:space="preserve">m </w:t>
            </w:r>
            <w:r w:rsidR="000F227E">
              <w:t>Si</w:t>
            </w:r>
            <w:r w:rsidRPr="000F227E">
              <w:t>7</w:t>
            </w:r>
          </w:p>
          <w:p w14:paraId="4019A7E4" w14:textId="64C0939A" w:rsidR="00A768E8" w:rsidRPr="000F227E" w:rsidRDefault="000F227E" w:rsidP="00A768E8">
            <w:r w:rsidRPr="000F227E">
              <w:t>Te bendeciré</w:t>
            </w:r>
            <w:r w:rsidR="00A768E8" w:rsidRPr="000F227E">
              <w:t xml:space="preserve">, </w:t>
            </w:r>
            <w:r>
              <w:t>t</w:t>
            </w:r>
            <w:r w:rsidRPr="000F227E">
              <w:t>e bendeciré</w:t>
            </w:r>
            <w:r w:rsidR="00A768E8" w:rsidRPr="000F227E">
              <w:t>,</w:t>
            </w:r>
          </w:p>
          <w:p w14:paraId="334AB0B8" w14:textId="2F5A7A06" w:rsidR="00A768E8" w:rsidRPr="00BD3B02" w:rsidRDefault="00A768E8" w:rsidP="00A768E8">
            <w:r w:rsidRPr="000F227E">
              <w:t xml:space="preserve">        </w:t>
            </w:r>
            <w:proofErr w:type="spellStart"/>
            <w:proofErr w:type="gramStart"/>
            <w:r w:rsidR="000F227E">
              <w:t>Mi</w:t>
            </w:r>
            <w:r w:rsidRPr="00BD3B02">
              <w:t>m</w:t>
            </w:r>
            <w:proofErr w:type="spellEnd"/>
            <w:r w:rsidRPr="00BD3B02">
              <w:t xml:space="preserve">  </w:t>
            </w:r>
            <w:r w:rsidR="000F227E" w:rsidRPr="00BD3B02">
              <w:t>Do</w:t>
            </w:r>
            <w:proofErr w:type="gramEnd"/>
            <w:r w:rsidRPr="00BD3B02">
              <w:t xml:space="preserve">   </w:t>
            </w:r>
            <w:r w:rsidR="000F227E" w:rsidRPr="00BD3B02">
              <w:t xml:space="preserve"> La</w:t>
            </w:r>
            <w:r w:rsidRPr="00BD3B02">
              <w:t xml:space="preserve">m   </w:t>
            </w:r>
            <w:r w:rsidR="000F227E" w:rsidRPr="00BD3B02">
              <w:t>Si</w:t>
            </w:r>
            <w:r w:rsidRPr="00BD3B02">
              <w:t>7</w:t>
            </w:r>
          </w:p>
          <w:p w14:paraId="785128C6" w14:textId="448EB50C" w:rsidR="002358B7" w:rsidRPr="000F227E" w:rsidRDefault="000F227E" w:rsidP="00A768E8">
            <w:r w:rsidRPr="000F227E">
              <w:t xml:space="preserve">toda mi vida </w:t>
            </w:r>
            <w:r>
              <w:t>t</w:t>
            </w:r>
            <w:r w:rsidRPr="000F227E">
              <w:t>e bendeciré</w:t>
            </w:r>
            <w:r w:rsidR="00A768E8" w:rsidRPr="000F227E">
              <w:t>.</w:t>
            </w:r>
          </w:p>
          <w:p w14:paraId="077DA392" w14:textId="77777777" w:rsidR="000F227E" w:rsidRPr="000F227E" w:rsidRDefault="000F227E" w:rsidP="00A768E8"/>
          <w:p w14:paraId="58A7387F" w14:textId="77777777" w:rsidR="000F227E" w:rsidRPr="00A536A1" w:rsidRDefault="000F227E" w:rsidP="000F227E">
            <w:pPr>
              <w:pStyle w:val="Estribillo2"/>
              <w:rPr>
                <w:lang w:val="en-US"/>
              </w:rPr>
            </w:pPr>
            <w:r w:rsidRPr="00A536A1">
              <w:rPr>
                <w:lang w:val="en-US"/>
              </w:rPr>
              <w:t>Deus, Deus meus,</w:t>
            </w:r>
          </w:p>
          <w:p w14:paraId="08238541" w14:textId="77777777" w:rsidR="000F227E" w:rsidRDefault="000F227E" w:rsidP="000F227E">
            <w:pPr>
              <w:pStyle w:val="Estribillo2"/>
              <w:rPr>
                <w:lang w:val="en-US"/>
              </w:rPr>
            </w:pPr>
            <w:proofErr w:type="spellStart"/>
            <w:r w:rsidRPr="00692104">
              <w:rPr>
                <w:lang w:val="en-US"/>
              </w:rPr>
              <w:t>sitivit</w:t>
            </w:r>
            <w:proofErr w:type="spellEnd"/>
            <w:r w:rsidRPr="00692104">
              <w:rPr>
                <w:lang w:val="en-US"/>
              </w:rPr>
              <w:t xml:space="preserve"> in </w:t>
            </w:r>
            <w:proofErr w:type="spellStart"/>
            <w:r w:rsidRPr="00692104">
              <w:rPr>
                <w:lang w:val="en-US"/>
              </w:rPr>
              <w:t>te</w:t>
            </w:r>
            <w:proofErr w:type="spellEnd"/>
            <w:r w:rsidRPr="00692104">
              <w:rPr>
                <w:lang w:val="en-US"/>
              </w:rPr>
              <w:t xml:space="preserve"> anima </w:t>
            </w:r>
            <w:proofErr w:type="spellStart"/>
            <w:r w:rsidRPr="00692104">
              <w:rPr>
                <w:lang w:val="en-US"/>
              </w:rPr>
              <w:t>m</w:t>
            </w:r>
            <w:r>
              <w:rPr>
                <w:lang w:val="en-US"/>
              </w:rPr>
              <w:t>ea</w:t>
            </w:r>
            <w:proofErr w:type="spellEnd"/>
            <w:r>
              <w:rPr>
                <w:lang w:val="en-US"/>
              </w:rPr>
              <w:t>.</w:t>
            </w:r>
          </w:p>
          <w:p w14:paraId="218FE152" w14:textId="77777777" w:rsidR="000F227E" w:rsidRDefault="000F227E" w:rsidP="000F227E">
            <w:pPr>
              <w:pStyle w:val="Estribillo2"/>
              <w:rPr>
                <w:lang w:val="en-US"/>
              </w:rPr>
            </w:pPr>
            <w:proofErr w:type="spellStart"/>
            <w:r>
              <w:rPr>
                <w:lang w:val="en-US"/>
              </w:rPr>
              <w:t>Benedicamte</w:t>
            </w:r>
            <w:proofErr w:type="spellEnd"/>
            <w:r>
              <w:rPr>
                <w:lang w:val="en-US"/>
              </w:rPr>
              <w:t xml:space="preserve">, </w:t>
            </w:r>
            <w:proofErr w:type="spellStart"/>
            <w:r>
              <w:rPr>
                <w:lang w:val="en-US"/>
              </w:rPr>
              <w:t>benedicamte</w:t>
            </w:r>
            <w:proofErr w:type="spellEnd"/>
            <w:r>
              <w:rPr>
                <w:lang w:val="en-US"/>
              </w:rPr>
              <w:t>,</w:t>
            </w:r>
          </w:p>
          <w:p w14:paraId="58935D56" w14:textId="757ACB98" w:rsidR="000F227E" w:rsidRPr="00971667" w:rsidRDefault="000F227E" w:rsidP="000F227E">
            <w:pPr>
              <w:pStyle w:val="Estribillo2"/>
            </w:pPr>
            <w:r>
              <w:rPr>
                <w:lang w:val="en-US"/>
              </w:rPr>
              <w:t xml:space="preserve">in vita </w:t>
            </w:r>
            <w:proofErr w:type="spellStart"/>
            <w:r>
              <w:rPr>
                <w:lang w:val="en-US"/>
              </w:rPr>
              <w:t>mea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benedicamte</w:t>
            </w:r>
            <w:proofErr w:type="spellEnd"/>
            <w:r>
              <w:rPr>
                <w:lang w:val="en-US"/>
              </w:rPr>
              <w:t>.</w:t>
            </w:r>
          </w:p>
        </w:tc>
      </w:tr>
    </w:tbl>
    <w:p w14:paraId="1E3FA875" w14:textId="0866FFD0" w:rsidR="002358B7" w:rsidRPr="00971667" w:rsidRDefault="005B0B88" w:rsidP="001E7F8D">
      <w:pPr>
        <w:pStyle w:val="Ttulo2"/>
      </w:pPr>
      <w:bookmarkStart w:id="410" w:name="_Toc181823129"/>
      <w:r>
        <w:t>Dios, que nos ama</w:t>
      </w:r>
      <w:r w:rsidR="00213864">
        <w:br/>
      </w:r>
      <w:r>
        <w:t>(</w:t>
      </w:r>
      <w:proofErr w:type="spellStart"/>
      <w:r>
        <w:t>Dieu</w:t>
      </w:r>
      <w:proofErr w:type="spellEnd"/>
      <w:r w:rsidR="002358B7">
        <w:t xml:space="preserve"> </w:t>
      </w:r>
      <w:proofErr w:type="spellStart"/>
      <w:r>
        <w:t>ne</w:t>
      </w:r>
      <w:proofErr w:type="spellEnd"/>
      <w:r>
        <w:t xml:space="preserve"> </w:t>
      </w:r>
      <w:proofErr w:type="spellStart"/>
      <w:r>
        <w:t>peut</w:t>
      </w:r>
      <w:proofErr w:type="spellEnd"/>
      <w:r>
        <w:t xml:space="preserve"> que </w:t>
      </w:r>
      <w:proofErr w:type="spellStart"/>
      <w:r>
        <w:t>donner</w:t>
      </w:r>
      <w:proofErr w:type="spellEnd"/>
      <w:r>
        <w:t>)</w:t>
      </w:r>
      <w:r>
        <w:tab/>
        <w:t>(Do cej2)</w:t>
      </w:r>
      <w:bookmarkEnd w:id="410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7"/>
      </w:tblGrid>
      <w:tr w:rsidR="002358B7" w:rsidRPr="00971667" w14:paraId="22627080" w14:textId="77777777" w:rsidTr="000A5455">
        <w:tc>
          <w:tcPr>
            <w:tcW w:w="8838" w:type="dxa"/>
            <w:tcBorders>
              <w:bottom w:val="single" w:sz="4" w:space="0" w:color="auto"/>
            </w:tcBorders>
          </w:tcPr>
          <w:p w14:paraId="4D9C238C" w14:textId="3E1084DB" w:rsidR="005B0B88" w:rsidRPr="00FE754F" w:rsidRDefault="009F6FF8" w:rsidP="005B0B88">
            <w:pPr>
              <w:rPr>
                <w:lang w:val="en-US"/>
              </w:rPr>
            </w:pPr>
            <w:proofErr w:type="gramStart"/>
            <w:r>
              <w:rPr>
                <w:lang w:val="en-US"/>
              </w:rPr>
              <w:t>Do</w:t>
            </w:r>
            <w:r w:rsidR="005B0B88" w:rsidRPr="00FE754F">
              <w:rPr>
                <w:lang w:val="en-US"/>
              </w:rPr>
              <w:t xml:space="preserve">  </w:t>
            </w:r>
            <w:r w:rsidR="00CD26EC">
              <w:rPr>
                <w:lang w:val="en-US"/>
              </w:rPr>
              <w:t>Rem</w:t>
            </w:r>
            <w:proofErr w:type="gramEnd"/>
            <w:r w:rsidR="00CD26EC">
              <w:rPr>
                <w:lang w:val="en-US"/>
              </w:rPr>
              <w:t xml:space="preserve"> Do</w:t>
            </w:r>
            <w:r w:rsidR="005B0B88" w:rsidRPr="00FE754F">
              <w:rPr>
                <w:lang w:val="en-US"/>
              </w:rPr>
              <w:t xml:space="preserve">      </w:t>
            </w:r>
            <w:r>
              <w:rPr>
                <w:lang w:val="en-US"/>
              </w:rPr>
              <w:t>Re</w:t>
            </w:r>
            <w:r w:rsidR="005B0B88" w:rsidRPr="00FE754F">
              <w:rPr>
                <w:lang w:val="en-US"/>
              </w:rPr>
              <w:t xml:space="preserve">m            </w:t>
            </w:r>
            <w:r>
              <w:rPr>
                <w:lang w:val="en-US"/>
              </w:rPr>
              <w:t xml:space="preserve"> Si</w:t>
            </w:r>
            <w:r w:rsidR="005B0B88" w:rsidRPr="00FE754F">
              <w:rPr>
                <w:lang w:val="en-US"/>
              </w:rPr>
              <w:t xml:space="preserve">b </w:t>
            </w:r>
            <w:r w:rsidR="00CD26EC">
              <w:rPr>
                <w:lang w:val="en-US"/>
              </w:rPr>
              <w:t xml:space="preserve">    </w:t>
            </w:r>
            <w:r>
              <w:rPr>
                <w:lang w:val="en-US"/>
              </w:rPr>
              <w:t>Re</w:t>
            </w:r>
            <w:r w:rsidR="005B0B88" w:rsidRPr="00FE754F">
              <w:rPr>
                <w:lang w:val="en-US"/>
              </w:rPr>
              <w:t>m</w:t>
            </w:r>
            <w:r>
              <w:rPr>
                <w:lang w:val="en-US"/>
              </w:rPr>
              <w:t xml:space="preserve">  </w:t>
            </w:r>
            <w:r w:rsidR="00CD26EC">
              <w:rPr>
                <w:lang w:val="en-US"/>
              </w:rPr>
              <w:t xml:space="preserve">        Sol</w:t>
            </w:r>
            <w:r w:rsidR="005B0B88" w:rsidRPr="00FE754F">
              <w:rPr>
                <w:lang w:val="en-US"/>
              </w:rPr>
              <w:t>m-</w:t>
            </w:r>
            <w:r w:rsidR="00CD26EC">
              <w:rPr>
                <w:lang w:val="en-US"/>
              </w:rPr>
              <w:t>Re</w:t>
            </w:r>
            <w:r w:rsidR="005B0B88" w:rsidRPr="00FE754F">
              <w:rPr>
                <w:lang w:val="en-US"/>
              </w:rPr>
              <w:t>m-</w:t>
            </w:r>
            <w:r w:rsidR="00CD26EC">
              <w:rPr>
                <w:lang w:val="en-US"/>
              </w:rPr>
              <w:t>Do</w:t>
            </w:r>
          </w:p>
          <w:p w14:paraId="0005EB0E" w14:textId="7E172FFB" w:rsidR="005B0B88" w:rsidRDefault="005B0B88" w:rsidP="005B0B88">
            <w:r w:rsidRPr="005B0B88">
              <w:t xml:space="preserve">Dios </w:t>
            </w:r>
            <w:r>
              <w:t>sólo puede darnos su amor, nuestro Dios que nos ama.</w:t>
            </w:r>
          </w:p>
          <w:p w14:paraId="4FBF7388" w14:textId="4916E080" w:rsidR="005B0B88" w:rsidRPr="00FE754F" w:rsidRDefault="005B0B88" w:rsidP="005B0B88">
            <w:pPr>
              <w:rPr>
                <w:lang w:val="en-US"/>
              </w:rPr>
            </w:pPr>
            <w:r w:rsidRPr="00BD3B02">
              <w:t xml:space="preserve">  </w:t>
            </w:r>
            <w:r w:rsidR="00CD26EC" w:rsidRPr="00CD26EC">
              <w:rPr>
                <w:lang w:val="en-US"/>
              </w:rPr>
              <w:t>Re</w:t>
            </w:r>
            <w:r w:rsidRPr="00FE754F">
              <w:rPr>
                <w:lang w:val="en-US"/>
              </w:rPr>
              <w:t xml:space="preserve">m </w:t>
            </w:r>
            <w:r w:rsidR="00CD26EC">
              <w:rPr>
                <w:lang w:val="en-US"/>
              </w:rPr>
              <w:t>La</w:t>
            </w:r>
            <w:r w:rsidRPr="00FE754F">
              <w:rPr>
                <w:lang w:val="en-US"/>
              </w:rPr>
              <w:t xml:space="preserve">m  </w:t>
            </w:r>
            <w:r w:rsidR="00CD26EC">
              <w:rPr>
                <w:lang w:val="en-US"/>
              </w:rPr>
              <w:t xml:space="preserve">  Re</w:t>
            </w:r>
            <w:r w:rsidRPr="00FE754F">
              <w:rPr>
                <w:lang w:val="en-US"/>
              </w:rPr>
              <w:t xml:space="preserve">m          </w:t>
            </w:r>
            <w:proofErr w:type="gramStart"/>
            <w:r w:rsidR="00CD26EC">
              <w:rPr>
                <w:lang w:val="en-US"/>
              </w:rPr>
              <w:t>La</w:t>
            </w:r>
            <w:r w:rsidRPr="00FE754F">
              <w:rPr>
                <w:lang w:val="en-US"/>
              </w:rPr>
              <w:t xml:space="preserve">m  </w:t>
            </w:r>
            <w:r w:rsidR="00CD26EC">
              <w:rPr>
                <w:lang w:val="en-US"/>
              </w:rPr>
              <w:t>Re</w:t>
            </w:r>
            <w:r w:rsidRPr="00FE754F">
              <w:rPr>
                <w:lang w:val="en-US"/>
              </w:rPr>
              <w:t>m</w:t>
            </w:r>
            <w:proofErr w:type="gramEnd"/>
            <w:r w:rsidRPr="00FE754F">
              <w:rPr>
                <w:lang w:val="en-US"/>
              </w:rPr>
              <w:t xml:space="preserve">         </w:t>
            </w:r>
            <w:r w:rsidR="00CD26EC">
              <w:rPr>
                <w:lang w:val="en-US"/>
              </w:rPr>
              <w:t xml:space="preserve"> La</w:t>
            </w:r>
            <w:r w:rsidRPr="00FE754F">
              <w:rPr>
                <w:lang w:val="en-US"/>
              </w:rPr>
              <w:t>m</w:t>
            </w:r>
          </w:p>
          <w:p w14:paraId="7EC017D2" w14:textId="3CBE7605" w:rsidR="005B0B88" w:rsidRPr="005B0B88" w:rsidRDefault="005B0B88" w:rsidP="005B0B88">
            <w:r w:rsidRPr="005B0B88">
              <w:t>O_______</w:t>
            </w:r>
            <w:r w:rsidR="00CD26EC">
              <w:t>_</w:t>
            </w:r>
            <w:proofErr w:type="gramStart"/>
            <w:r w:rsidR="00CD26EC">
              <w:t>_</w:t>
            </w:r>
            <w:r w:rsidRPr="005B0B88">
              <w:t xml:space="preserve">  (</w:t>
            </w:r>
            <w:proofErr w:type="gramEnd"/>
            <w:r w:rsidRPr="005B0B88">
              <w:t>Dios que nos ama) Dios que nos ama</w:t>
            </w:r>
            <w:r>
              <w:t>.</w:t>
            </w:r>
          </w:p>
          <w:p w14:paraId="2A5ED750" w14:textId="7CA2802A" w:rsidR="005B0B88" w:rsidRPr="00FE754F" w:rsidRDefault="005B0B88" w:rsidP="005B0B88">
            <w:pPr>
              <w:rPr>
                <w:lang w:val="en-US"/>
              </w:rPr>
            </w:pPr>
            <w:r w:rsidRPr="00BD3B02">
              <w:t xml:space="preserve">  </w:t>
            </w:r>
            <w:r w:rsidR="00CD26EC" w:rsidRPr="00CD26EC">
              <w:rPr>
                <w:lang w:val="en-US"/>
              </w:rPr>
              <w:t>Si</w:t>
            </w:r>
            <w:r w:rsidRPr="00FE754F">
              <w:rPr>
                <w:lang w:val="en-US"/>
              </w:rPr>
              <w:t xml:space="preserve">b </w:t>
            </w:r>
            <w:r w:rsidR="00CD26EC">
              <w:rPr>
                <w:lang w:val="en-US"/>
              </w:rPr>
              <w:t>Sol</w:t>
            </w:r>
            <w:r w:rsidRPr="00FE754F">
              <w:rPr>
                <w:lang w:val="en-US"/>
              </w:rPr>
              <w:t xml:space="preserve">m  </w:t>
            </w:r>
            <w:r w:rsidR="00CD26EC">
              <w:rPr>
                <w:lang w:val="en-US"/>
              </w:rPr>
              <w:t xml:space="preserve"> Do</w:t>
            </w:r>
            <w:r w:rsidRPr="00FE754F">
              <w:rPr>
                <w:lang w:val="en-US"/>
              </w:rPr>
              <w:t xml:space="preserve">          </w:t>
            </w:r>
            <w:proofErr w:type="spellStart"/>
            <w:proofErr w:type="gramStart"/>
            <w:r w:rsidR="00CD26EC">
              <w:rPr>
                <w:lang w:val="en-US"/>
              </w:rPr>
              <w:t>Solm</w:t>
            </w:r>
            <w:proofErr w:type="spellEnd"/>
            <w:r w:rsidRPr="00FE754F">
              <w:rPr>
                <w:lang w:val="en-US"/>
              </w:rPr>
              <w:t xml:space="preserve">  </w:t>
            </w:r>
            <w:r w:rsidR="00CD26EC">
              <w:rPr>
                <w:lang w:val="en-US"/>
              </w:rPr>
              <w:t>La</w:t>
            </w:r>
            <w:r w:rsidRPr="00FE754F">
              <w:rPr>
                <w:lang w:val="en-US"/>
              </w:rPr>
              <w:t>m</w:t>
            </w:r>
            <w:proofErr w:type="gramEnd"/>
            <w:r w:rsidRPr="00FE754F">
              <w:rPr>
                <w:lang w:val="en-US"/>
              </w:rPr>
              <w:t xml:space="preserve">         </w:t>
            </w:r>
            <w:r w:rsidR="00CD26EC">
              <w:rPr>
                <w:lang w:val="en-US"/>
              </w:rPr>
              <w:t>Si</w:t>
            </w:r>
            <w:r w:rsidRPr="00FE754F">
              <w:rPr>
                <w:lang w:val="en-US"/>
              </w:rPr>
              <w:t>b</w:t>
            </w:r>
          </w:p>
          <w:p w14:paraId="4B72CE81" w14:textId="67DC2E84" w:rsidR="002358B7" w:rsidRDefault="005B0B88" w:rsidP="005B0B88">
            <w:r w:rsidRPr="00FE754F">
              <w:t>O_______</w:t>
            </w:r>
            <w:r w:rsidR="00CD26EC">
              <w:t>_</w:t>
            </w:r>
            <w:proofErr w:type="gramStart"/>
            <w:r w:rsidR="00CD26EC">
              <w:t>_</w:t>
            </w:r>
            <w:r w:rsidRPr="00FE754F">
              <w:t xml:space="preserve">  (</w:t>
            </w:r>
            <w:proofErr w:type="gramEnd"/>
            <w:r>
              <w:t>Dios nos perdona</w:t>
            </w:r>
            <w:r w:rsidRPr="00FE754F">
              <w:t xml:space="preserve">) </w:t>
            </w:r>
            <w:r>
              <w:t>Dios nos perdona</w:t>
            </w:r>
            <w:r w:rsidRPr="00FE754F">
              <w:t>.</w:t>
            </w:r>
          </w:p>
          <w:p w14:paraId="6C3FB212" w14:textId="77777777" w:rsidR="005B0B88" w:rsidRDefault="005B0B88" w:rsidP="005B0B88"/>
          <w:p w14:paraId="1570E576" w14:textId="77777777" w:rsidR="005B0B88" w:rsidRPr="00EF626E" w:rsidRDefault="005B0B88" w:rsidP="00EF626E">
            <w:pPr>
              <w:pStyle w:val="Estribillo2"/>
            </w:pPr>
            <w:proofErr w:type="spellStart"/>
            <w:r w:rsidRPr="00EF626E">
              <w:t>Dieu</w:t>
            </w:r>
            <w:proofErr w:type="spellEnd"/>
            <w:r w:rsidRPr="00EF626E">
              <w:t xml:space="preserve"> </w:t>
            </w:r>
            <w:proofErr w:type="spellStart"/>
            <w:r w:rsidRPr="00EF626E">
              <w:t>ne</w:t>
            </w:r>
            <w:proofErr w:type="spellEnd"/>
            <w:r w:rsidRPr="00EF626E">
              <w:t xml:space="preserve"> </w:t>
            </w:r>
            <w:proofErr w:type="spellStart"/>
            <w:r w:rsidRPr="00EF626E">
              <w:t>peut</w:t>
            </w:r>
            <w:proofErr w:type="spellEnd"/>
            <w:r w:rsidRPr="00EF626E">
              <w:t xml:space="preserve"> que </w:t>
            </w:r>
            <w:proofErr w:type="spellStart"/>
            <w:r w:rsidRPr="00EF626E">
              <w:t>donner</w:t>
            </w:r>
            <w:proofErr w:type="spellEnd"/>
            <w:r w:rsidRPr="00EF626E">
              <w:t xml:space="preserve"> son </w:t>
            </w:r>
            <w:proofErr w:type="spellStart"/>
            <w:r w:rsidRPr="00EF626E">
              <w:t>amour</w:t>
            </w:r>
            <w:proofErr w:type="spellEnd"/>
            <w:r w:rsidRPr="00EF626E">
              <w:t xml:space="preserve">, </w:t>
            </w:r>
            <w:proofErr w:type="spellStart"/>
            <w:r w:rsidRPr="00EF626E">
              <w:t>notre</w:t>
            </w:r>
            <w:proofErr w:type="spellEnd"/>
            <w:r w:rsidRPr="00EF626E">
              <w:t xml:space="preserve"> </w:t>
            </w:r>
            <w:proofErr w:type="spellStart"/>
            <w:r w:rsidRPr="00EF626E">
              <w:t>Dieu</w:t>
            </w:r>
            <w:proofErr w:type="spellEnd"/>
            <w:r w:rsidRPr="00EF626E">
              <w:t xml:space="preserve"> </w:t>
            </w:r>
            <w:proofErr w:type="spellStart"/>
            <w:r w:rsidRPr="00EF626E">
              <w:t>est</w:t>
            </w:r>
            <w:proofErr w:type="spellEnd"/>
            <w:r w:rsidRPr="00EF626E">
              <w:t xml:space="preserve"> </w:t>
            </w:r>
            <w:proofErr w:type="spellStart"/>
            <w:r w:rsidRPr="00EF626E">
              <w:t>tendresse</w:t>
            </w:r>
            <w:proofErr w:type="spellEnd"/>
            <w:r w:rsidRPr="00EF626E">
              <w:t>!</w:t>
            </w:r>
          </w:p>
          <w:p w14:paraId="0435E82F" w14:textId="77777777" w:rsidR="005B0B88" w:rsidRPr="00EF626E" w:rsidRDefault="005B0B88" w:rsidP="00EF626E">
            <w:pPr>
              <w:pStyle w:val="Estribillo2"/>
            </w:pPr>
            <w:r w:rsidRPr="00EF626E">
              <w:t>O______</w:t>
            </w:r>
            <w:proofErr w:type="gramStart"/>
            <w:r w:rsidRPr="00EF626E">
              <w:t>_  (</w:t>
            </w:r>
            <w:proofErr w:type="spellStart"/>
            <w:proofErr w:type="gramEnd"/>
            <w:r w:rsidRPr="00EF626E">
              <w:t>Dieu</w:t>
            </w:r>
            <w:proofErr w:type="spellEnd"/>
            <w:r w:rsidRPr="00EF626E">
              <w:t xml:space="preserve"> </w:t>
            </w:r>
            <w:proofErr w:type="spellStart"/>
            <w:r w:rsidRPr="00EF626E">
              <w:t>est</w:t>
            </w:r>
            <w:proofErr w:type="spellEnd"/>
            <w:r w:rsidRPr="00EF626E">
              <w:t xml:space="preserve"> </w:t>
            </w:r>
            <w:proofErr w:type="spellStart"/>
            <w:r w:rsidRPr="00EF626E">
              <w:t>tendresse</w:t>
            </w:r>
            <w:proofErr w:type="spellEnd"/>
            <w:r w:rsidRPr="00EF626E">
              <w:t xml:space="preserve">) </w:t>
            </w:r>
            <w:proofErr w:type="spellStart"/>
            <w:r w:rsidRPr="00EF626E">
              <w:t>Dieu</w:t>
            </w:r>
            <w:proofErr w:type="spellEnd"/>
            <w:r w:rsidRPr="00EF626E">
              <w:t xml:space="preserve"> </w:t>
            </w:r>
            <w:proofErr w:type="spellStart"/>
            <w:r w:rsidRPr="00EF626E">
              <w:t>est</w:t>
            </w:r>
            <w:proofErr w:type="spellEnd"/>
            <w:r w:rsidRPr="00EF626E">
              <w:t xml:space="preserve"> </w:t>
            </w:r>
            <w:proofErr w:type="spellStart"/>
            <w:r w:rsidRPr="00EF626E">
              <w:t>tendresse</w:t>
            </w:r>
            <w:proofErr w:type="spellEnd"/>
            <w:r w:rsidRPr="00EF626E">
              <w:t>!</w:t>
            </w:r>
          </w:p>
          <w:p w14:paraId="77A22495" w14:textId="12427F37" w:rsidR="005B0B88" w:rsidRPr="00971667" w:rsidRDefault="005B0B88" w:rsidP="00EF626E">
            <w:pPr>
              <w:pStyle w:val="Estribillo2"/>
            </w:pPr>
            <w:r w:rsidRPr="00FE754F">
              <w:t>O______</w:t>
            </w:r>
            <w:proofErr w:type="gramStart"/>
            <w:r w:rsidRPr="00FE754F">
              <w:t>_  (</w:t>
            </w:r>
            <w:proofErr w:type="spellStart"/>
            <w:proofErr w:type="gramEnd"/>
            <w:r w:rsidRPr="00FE754F">
              <w:t>Dieu</w:t>
            </w:r>
            <w:proofErr w:type="spellEnd"/>
            <w:r w:rsidRPr="00FE754F">
              <w:t xml:space="preserve"> qui </w:t>
            </w:r>
            <w:proofErr w:type="spellStart"/>
            <w:r w:rsidRPr="00FE754F">
              <w:t>pardonne</w:t>
            </w:r>
            <w:proofErr w:type="spellEnd"/>
            <w:r w:rsidRPr="00FE754F">
              <w:t xml:space="preserve">) </w:t>
            </w:r>
            <w:proofErr w:type="spellStart"/>
            <w:r w:rsidRPr="00FE754F">
              <w:t>Dieu</w:t>
            </w:r>
            <w:proofErr w:type="spellEnd"/>
            <w:r w:rsidRPr="00FE754F">
              <w:t xml:space="preserve"> qui </w:t>
            </w:r>
            <w:proofErr w:type="spellStart"/>
            <w:r w:rsidRPr="00FE754F">
              <w:t>pardonne</w:t>
            </w:r>
            <w:proofErr w:type="spellEnd"/>
            <w:r w:rsidRPr="00FE754F">
              <w:t>.</w:t>
            </w:r>
          </w:p>
        </w:tc>
      </w:tr>
    </w:tbl>
    <w:p w14:paraId="74B7816D" w14:textId="77777777" w:rsidR="001C77DA" w:rsidRDefault="001C77DA" w:rsidP="001C77DA">
      <w:bookmarkStart w:id="411" w:name="_Toc181823130"/>
    </w:p>
    <w:p w14:paraId="208BCE53" w14:textId="77777777" w:rsidR="001C77DA" w:rsidRDefault="001C77DA" w:rsidP="001C77DA"/>
    <w:p w14:paraId="74D935F6" w14:textId="246FEBD8" w:rsidR="002358B7" w:rsidRPr="00971667" w:rsidRDefault="00BC42A1" w:rsidP="001E7F8D">
      <w:pPr>
        <w:pStyle w:val="Ttulo2"/>
      </w:pPr>
      <w:r>
        <w:lastRenderedPageBreak/>
        <w:t>Cristo es Espíritu y Dios</w:t>
      </w:r>
      <w:r w:rsidR="00213864">
        <w:br/>
      </w:r>
      <w:r w:rsidR="00EF626E">
        <w:t>(</w:t>
      </w:r>
      <w:proofErr w:type="spellStart"/>
      <w:r w:rsidR="00EF626E">
        <w:t>Dominus</w:t>
      </w:r>
      <w:proofErr w:type="spellEnd"/>
      <w:r w:rsidR="00EF626E">
        <w:t xml:space="preserve"> </w:t>
      </w:r>
      <w:proofErr w:type="spellStart"/>
      <w:r w:rsidR="00EF626E">
        <w:t>Spiritus</w:t>
      </w:r>
      <w:proofErr w:type="spellEnd"/>
      <w:r w:rsidR="00EF626E">
        <w:t xml:space="preserve"> </w:t>
      </w:r>
      <w:proofErr w:type="spellStart"/>
      <w:r w:rsidR="00EF626E">
        <w:t>est</w:t>
      </w:r>
      <w:proofErr w:type="spellEnd"/>
      <w:r w:rsidR="00EF626E">
        <w:t>)</w:t>
      </w:r>
      <w:r w:rsidR="00EF626E">
        <w:tab/>
        <w:t>(Lam)</w:t>
      </w:r>
      <w:bookmarkEnd w:id="411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7"/>
      </w:tblGrid>
      <w:tr w:rsidR="002358B7" w:rsidRPr="00971667" w14:paraId="0EE5A5CB" w14:textId="77777777" w:rsidTr="00A768E8">
        <w:tc>
          <w:tcPr>
            <w:tcW w:w="9286" w:type="dxa"/>
            <w:tcBorders>
              <w:bottom w:val="single" w:sz="4" w:space="0" w:color="auto"/>
            </w:tcBorders>
          </w:tcPr>
          <w:p w14:paraId="5DED576A" w14:textId="75BCDF01" w:rsidR="00EF626E" w:rsidRPr="00FE754F" w:rsidRDefault="00CF709A" w:rsidP="00EF626E">
            <w:pPr>
              <w:rPr>
                <w:lang w:val="en-US"/>
              </w:rPr>
            </w:pPr>
            <w:r>
              <w:rPr>
                <w:lang w:val="en-US"/>
              </w:rPr>
              <w:t>Lam Sol</w:t>
            </w:r>
            <w:r w:rsidR="00EF626E" w:rsidRPr="00FE754F">
              <w:rPr>
                <w:lang w:val="en-US"/>
              </w:rPr>
              <w:t xml:space="preserve">    </w:t>
            </w:r>
            <w:r>
              <w:rPr>
                <w:lang w:val="en-US"/>
              </w:rPr>
              <w:t xml:space="preserve"> </w:t>
            </w:r>
            <w:proofErr w:type="gramStart"/>
            <w:r>
              <w:rPr>
                <w:lang w:val="en-US"/>
              </w:rPr>
              <w:t>Do  Sol</w:t>
            </w:r>
            <w:proofErr w:type="gramEnd"/>
            <w:r w:rsidR="00EF626E" w:rsidRPr="00FE754F">
              <w:rPr>
                <w:lang w:val="en-US"/>
              </w:rPr>
              <w:t xml:space="preserve">  </w:t>
            </w:r>
            <w:r>
              <w:rPr>
                <w:lang w:val="en-US"/>
              </w:rPr>
              <w:t>Do</w:t>
            </w:r>
            <w:r w:rsidR="00EF626E" w:rsidRPr="00FE754F">
              <w:rPr>
                <w:lang w:val="en-US"/>
              </w:rPr>
              <w:t xml:space="preserve">     </w:t>
            </w:r>
            <w:r>
              <w:rPr>
                <w:lang w:val="en-US"/>
              </w:rPr>
              <w:t xml:space="preserve"> Re</w:t>
            </w:r>
            <w:r w:rsidR="00EF626E" w:rsidRPr="00FE754F">
              <w:rPr>
                <w:lang w:val="en-US"/>
              </w:rPr>
              <w:t xml:space="preserve">m    </w:t>
            </w:r>
            <w:r>
              <w:rPr>
                <w:lang w:val="en-US"/>
              </w:rPr>
              <w:t>Sol</w:t>
            </w:r>
            <w:r w:rsidR="00EF626E" w:rsidRPr="00FE754F">
              <w:rPr>
                <w:lang w:val="en-US"/>
              </w:rPr>
              <w:t xml:space="preserve">     </w:t>
            </w:r>
            <w:r>
              <w:rPr>
                <w:lang w:val="en-US"/>
              </w:rPr>
              <w:t>Do</w:t>
            </w:r>
            <w:r w:rsidR="00EF626E" w:rsidRPr="00FE754F">
              <w:rPr>
                <w:lang w:val="en-US"/>
              </w:rPr>
              <w:t xml:space="preserve"> </w:t>
            </w:r>
            <w:r>
              <w:rPr>
                <w:lang w:val="en-US"/>
              </w:rPr>
              <w:t xml:space="preserve">      La</w:t>
            </w:r>
            <w:r w:rsidR="00EF626E" w:rsidRPr="00FE754F">
              <w:rPr>
                <w:lang w:val="en-US"/>
              </w:rPr>
              <w:t>m</w:t>
            </w:r>
          </w:p>
          <w:p w14:paraId="2654EAB8" w14:textId="77777777" w:rsidR="00CF709A" w:rsidRDefault="00CF709A" w:rsidP="00EF626E">
            <w:r w:rsidRPr="00CF709A">
              <w:t xml:space="preserve">Cristo es </w:t>
            </w:r>
            <w:proofErr w:type="spellStart"/>
            <w:r w:rsidRPr="00CF709A">
              <w:t>Espirítu</w:t>
            </w:r>
            <w:proofErr w:type="spellEnd"/>
            <w:r w:rsidRPr="00CF709A">
              <w:t xml:space="preserve"> y Dios</w:t>
            </w:r>
            <w:r w:rsidR="00EF626E" w:rsidRPr="00CF709A">
              <w:t xml:space="preserve">. </w:t>
            </w:r>
            <w:r>
              <w:t>Es</w:t>
            </w:r>
            <w:r w:rsidR="00EF626E" w:rsidRPr="00CF709A">
              <w:t>p</w:t>
            </w:r>
            <w:r w:rsidRPr="00CF709A">
              <w:t>íritu Santo</w:t>
            </w:r>
            <w:r>
              <w:t xml:space="preserve"> y</w:t>
            </w:r>
            <w:r w:rsidRPr="00CF709A">
              <w:t xml:space="preserve"> Dios creador.</w:t>
            </w:r>
          </w:p>
          <w:p w14:paraId="57A548BF" w14:textId="4DD32C47" w:rsidR="00CF709A" w:rsidRDefault="00CF709A" w:rsidP="00EF626E">
            <w:proofErr w:type="spellStart"/>
            <w:r w:rsidRPr="00BD3B02">
              <w:t>Mim</w:t>
            </w:r>
            <w:proofErr w:type="spellEnd"/>
            <w:r w:rsidRPr="00BD3B02">
              <w:t xml:space="preserve">     Fa          Rem      Sol</w:t>
            </w:r>
          </w:p>
          <w:p w14:paraId="70A3C391" w14:textId="22BD6A57" w:rsidR="002358B7" w:rsidRPr="00CF709A" w:rsidRDefault="00CF709A" w:rsidP="00EF626E">
            <w:r>
              <w:t>Oh, Jesucristo, tú, Dios de amor.</w:t>
            </w:r>
          </w:p>
          <w:p w14:paraId="55928AFC" w14:textId="77777777" w:rsidR="00EF626E" w:rsidRPr="00FE754F" w:rsidRDefault="00EF626E" w:rsidP="00EF626E"/>
          <w:p w14:paraId="6CCD73D3" w14:textId="77777777" w:rsidR="00CF709A" w:rsidRDefault="00EF626E" w:rsidP="00EF626E">
            <w:pPr>
              <w:pStyle w:val="Estribillo2"/>
              <w:rPr>
                <w:lang w:val="en-US"/>
              </w:rPr>
            </w:pPr>
            <w:r w:rsidRPr="00FE754F">
              <w:rPr>
                <w:lang w:val="en-US"/>
              </w:rPr>
              <w:t xml:space="preserve">Dominus Spiritus est. Spiritus autem </w:t>
            </w:r>
            <w:proofErr w:type="spellStart"/>
            <w:r w:rsidRPr="00FE754F">
              <w:rPr>
                <w:lang w:val="en-US"/>
              </w:rPr>
              <w:t>vivificat</w:t>
            </w:r>
            <w:proofErr w:type="spellEnd"/>
            <w:r w:rsidRPr="00FE754F">
              <w:rPr>
                <w:lang w:val="en-US"/>
              </w:rPr>
              <w:t>.</w:t>
            </w:r>
          </w:p>
          <w:p w14:paraId="2C247D3F" w14:textId="477EF6C3" w:rsidR="00EF626E" w:rsidRPr="00971667" w:rsidRDefault="00EF626E" w:rsidP="00EF626E">
            <w:pPr>
              <w:pStyle w:val="Estribillo2"/>
            </w:pPr>
            <w:r w:rsidRPr="00FE754F">
              <w:rPr>
                <w:lang w:val="en-US"/>
              </w:rPr>
              <w:t xml:space="preserve">Spiritus autem </w:t>
            </w:r>
            <w:proofErr w:type="spellStart"/>
            <w:r w:rsidRPr="00FE754F">
              <w:rPr>
                <w:lang w:val="en-US"/>
              </w:rPr>
              <w:t>vivificat</w:t>
            </w:r>
            <w:proofErr w:type="spellEnd"/>
            <w:r w:rsidRPr="00FE754F">
              <w:rPr>
                <w:lang w:val="en-US"/>
              </w:rPr>
              <w:t>.</w:t>
            </w:r>
          </w:p>
        </w:tc>
      </w:tr>
    </w:tbl>
    <w:p w14:paraId="603D881D" w14:textId="1D28FA35" w:rsidR="00A768E8" w:rsidRPr="00971667" w:rsidRDefault="00EB0B00" w:rsidP="001E7F8D">
      <w:pPr>
        <w:pStyle w:val="Ttulo2"/>
      </w:pPr>
      <w:bookmarkStart w:id="412" w:name="_Toc181823131"/>
      <w:r>
        <w:t>Danos la paz, oh, Señor</w:t>
      </w:r>
      <w:r w:rsidR="00675199">
        <w:br/>
      </w:r>
      <w:r w:rsidR="003E0260">
        <w:t>(Dona la pace)</w:t>
      </w:r>
      <w:r w:rsidR="003E0260">
        <w:tab/>
        <w:t>(</w:t>
      </w:r>
      <w:proofErr w:type="spellStart"/>
      <w:r w:rsidR="003E0260">
        <w:t>Mim</w:t>
      </w:r>
      <w:proofErr w:type="spellEnd"/>
      <w:r w:rsidR="003E0260">
        <w:t xml:space="preserve"> cej5)</w:t>
      </w:r>
      <w:bookmarkEnd w:id="412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7"/>
      </w:tblGrid>
      <w:tr w:rsidR="00A768E8" w:rsidRPr="00971667" w14:paraId="712D3C4E" w14:textId="77777777" w:rsidTr="00A768E8">
        <w:tc>
          <w:tcPr>
            <w:tcW w:w="9286" w:type="dxa"/>
            <w:tcBorders>
              <w:bottom w:val="single" w:sz="4" w:space="0" w:color="auto"/>
            </w:tcBorders>
          </w:tcPr>
          <w:p w14:paraId="166E1EC2" w14:textId="4E4C2F77" w:rsidR="003E0260" w:rsidRPr="00BD3B02" w:rsidRDefault="00045795" w:rsidP="003E0260">
            <w:proofErr w:type="spellStart"/>
            <w:r w:rsidRPr="00BD3B02">
              <w:t>Mi</w:t>
            </w:r>
            <w:r w:rsidR="003E0260" w:rsidRPr="00BD3B02">
              <w:t>m</w:t>
            </w:r>
            <w:proofErr w:type="spellEnd"/>
            <w:r w:rsidR="003E0260" w:rsidRPr="00BD3B02">
              <w:t xml:space="preserve">              </w:t>
            </w:r>
            <w:r w:rsidRPr="00BD3B02">
              <w:t xml:space="preserve">  Do Si</w:t>
            </w:r>
            <w:proofErr w:type="gramStart"/>
            <w:r w:rsidRPr="00BD3B02">
              <w:t>7</w:t>
            </w:r>
            <w:r w:rsidR="003E0260" w:rsidRPr="00BD3B02">
              <w:t xml:space="preserve">  </w:t>
            </w:r>
            <w:proofErr w:type="spellStart"/>
            <w:r w:rsidRPr="00BD3B02">
              <w:t>Mi</w:t>
            </w:r>
            <w:r w:rsidR="003E0260" w:rsidRPr="00BD3B02">
              <w:t>m</w:t>
            </w:r>
            <w:proofErr w:type="spellEnd"/>
            <w:proofErr w:type="gramEnd"/>
            <w:r w:rsidR="003E0260" w:rsidRPr="00BD3B02">
              <w:t xml:space="preserve">     </w:t>
            </w:r>
            <w:r w:rsidRPr="00BD3B02">
              <w:t xml:space="preserve">  Do</w:t>
            </w:r>
            <w:r w:rsidR="003E0260" w:rsidRPr="00BD3B02">
              <w:t xml:space="preserve">       </w:t>
            </w:r>
            <w:r w:rsidRPr="00BD3B02">
              <w:t>Si7</w:t>
            </w:r>
          </w:p>
          <w:p w14:paraId="199EC475" w14:textId="555C8EF1" w:rsidR="003E0260" w:rsidRPr="00FE754F" w:rsidRDefault="003E0260" w:rsidP="003E0260">
            <w:r>
              <w:t xml:space="preserve">Danos la paz, oh, Señor, </w:t>
            </w:r>
            <w:r w:rsidR="00045795">
              <w:t>a los que vivimos en ti.</w:t>
            </w:r>
          </w:p>
          <w:p w14:paraId="7AE37705" w14:textId="7413022B" w:rsidR="003E0260" w:rsidRPr="00045795" w:rsidRDefault="00045795" w:rsidP="003E0260">
            <w:r w:rsidRPr="00045795">
              <w:t xml:space="preserve">       </w:t>
            </w:r>
            <w:proofErr w:type="spellStart"/>
            <w:r w:rsidRPr="00045795">
              <w:t>Mim</w:t>
            </w:r>
            <w:proofErr w:type="spellEnd"/>
            <w:r w:rsidR="003E0260" w:rsidRPr="00045795">
              <w:t xml:space="preserve">              </w:t>
            </w:r>
            <w:r w:rsidRPr="00045795">
              <w:t xml:space="preserve">  Do Si7</w:t>
            </w:r>
            <w:r w:rsidR="003E0260" w:rsidRPr="00045795">
              <w:t xml:space="preserve"> </w:t>
            </w:r>
            <w:r w:rsidRPr="00045795">
              <w:t>Sol La</w:t>
            </w:r>
            <w:r w:rsidR="003E0260" w:rsidRPr="00045795">
              <w:t xml:space="preserve">m </w:t>
            </w:r>
            <w:r w:rsidRPr="00045795">
              <w:t xml:space="preserve">Si7 </w:t>
            </w:r>
            <w:proofErr w:type="spellStart"/>
            <w:r w:rsidRPr="00045795">
              <w:t>Mi</w:t>
            </w:r>
            <w:r w:rsidR="003E0260" w:rsidRPr="00045795">
              <w:t>m</w:t>
            </w:r>
            <w:proofErr w:type="spellEnd"/>
          </w:p>
          <w:p w14:paraId="534C2AE8" w14:textId="400A0E98" w:rsidR="00A768E8" w:rsidRDefault="00045795" w:rsidP="003E0260">
            <w:r>
              <w:t>Danos</w:t>
            </w:r>
            <w:r w:rsidR="003E0260" w:rsidRPr="00FE754F">
              <w:t xml:space="preserve">, </w:t>
            </w:r>
            <w:r>
              <w:t>danos la paz, oh, Señor. Danos la paz</w:t>
            </w:r>
            <w:r w:rsidR="003E0260" w:rsidRPr="00FE754F">
              <w:t>.</w:t>
            </w:r>
          </w:p>
          <w:p w14:paraId="061C45DE" w14:textId="77777777" w:rsidR="003E0260" w:rsidRDefault="003E0260" w:rsidP="003E0260"/>
          <w:p w14:paraId="729E2EF8" w14:textId="77777777" w:rsidR="003E0260" w:rsidRPr="00FE754F" w:rsidRDefault="003E0260" w:rsidP="003E0260">
            <w:pPr>
              <w:pStyle w:val="Estribillo2"/>
            </w:pPr>
            <w:r w:rsidRPr="00FE754F">
              <w:t xml:space="preserve">Dona la pace </w:t>
            </w:r>
            <w:proofErr w:type="spellStart"/>
            <w:r w:rsidRPr="00FE754F">
              <w:t>Signore</w:t>
            </w:r>
            <w:proofErr w:type="spellEnd"/>
            <w:r w:rsidRPr="00FE754F">
              <w:t xml:space="preserve"> a chi </w:t>
            </w:r>
            <w:proofErr w:type="spellStart"/>
            <w:r w:rsidRPr="00FE754F">
              <w:t>confida</w:t>
            </w:r>
            <w:proofErr w:type="spellEnd"/>
            <w:r w:rsidRPr="00FE754F">
              <w:t xml:space="preserve"> in te.</w:t>
            </w:r>
          </w:p>
          <w:p w14:paraId="653303FF" w14:textId="03ECB56F" w:rsidR="003E0260" w:rsidRPr="00971667" w:rsidRDefault="003E0260" w:rsidP="003E0260">
            <w:pPr>
              <w:pStyle w:val="Estribillo2"/>
            </w:pPr>
            <w:r w:rsidRPr="00FE754F">
              <w:t xml:space="preserve">Dona, dona la pace </w:t>
            </w:r>
            <w:proofErr w:type="spellStart"/>
            <w:r w:rsidRPr="00FE754F">
              <w:t>Signore</w:t>
            </w:r>
            <w:proofErr w:type="spellEnd"/>
            <w:r w:rsidRPr="00FE754F">
              <w:t>, dona la pace.</w:t>
            </w:r>
          </w:p>
        </w:tc>
      </w:tr>
    </w:tbl>
    <w:p w14:paraId="32E77C8A" w14:textId="567D7FBE" w:rsidR="00A768E8" w:rsidRPr="00971667" w:rsidRDefault="00EB0B00" w:rsidP="001E7F8D">
      <w:pPr>
        <w:pStyle w:val="Ttulo2"/>
      </w:pPr>
      <w:bookmarkStart w:id="413" w:name="_Toc181823132"/>
      <w:r>
        <w:t>Danos la paz del corazón</w:t>
      </w:r>
      <w:r w:rsidR="00675199">
        <w:br/>
      </w:r>
      <w:r>
        <w:t xml:space="preserve">(Dona </w:t>
      </w:r>
      <w:proofErr w:type="spellStart"/>
      <w:r>
        <w:t>nobis</w:t>
      </w:r>
      <w:proofErr w:type="spellEnd"/>
      <w:r>
        <w:t xml:space="preserve"> </w:t>
      </w:r>
      <w:proofErr w:type="spellStart"/>
      <w:r>
        <w:t>pacem</w:t>
      </w:r>
      <w:proofErr w:type="spellEnd"/>
      <w:r>
        <w:t>)</w:t>
      </w:r>
      <w:r>
        <w:tab/>
        <w:t>(</w:t>
      </w:r>
      <w:proofErr w:type="spellStart"/>
      <w:r>
        <w:t>Mim</w:t>
      </w:r>
      <w:proofErr w:type="spellEnd"/>
      <w:r>
        <w:t xml:space="preserve"> cej5)</w:t>
      </w:r>
      <w:bookmarkEnd w:id="413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7"/>
      </w:tblGrid>
      <w:tr w:rsidR="00A768E8" w:rsidRPr="00971667" w14:paraId="41AECC25" w14:textId="77777777" w:rsidTr="00A768E8">
        <w:tc>
          <w:tcPr>
            <w:tcW w:w="9286" w:type="dxa"/>
            <w:tcBorders>
              <w:bottom w:val="single" w:sz="4" w:space="0" w:color="auto"/>
            </w:tcBorders>
          </w:tcPr>
          <w:p w14:paraId="5D330720" w14:textId="609BF385" w:rsidR="00EB0B00" w:rsidRPr="00EB0B00" w:rsidRDefault="00EB0B00" w:rsidP="00EB0B00">
            <w:proofErr w:type="spellStart"/>
            <w:r w:rsidRPr="00EB0B00">
              <w:t>Mim</w:t>
            </w:r>
            <w:proofErr w:type="spellEnd"/>
            <w:r w:rsidRPr="00EB0B00">
              <w:t xml:space="preserve">      Sol     </w:t>
            </w:r>
            <w:proofErr w:type="gramStart"/>
            <w:r w:rsidRPr="00EB0B00">
              <w:t>Am  Si</w:t>
            </w:r>
            <w:proofErr w:type="gramEnd"/>
            <w:r w:rsidRPr="00EB0B00">
              <w:t>7</w:t>
            </w:r>
          </w:p>
          <w:p w14:paraId="528E2835" w14:textId="59DA130D" w:rsidR="00EB0B00" w:rsidRPr="00EB0B00" w:rsidRDefault="00EB0B00" w:rsidP="00EB0B00">
            <w:r w:rsidRPr="00EB0B00">
              <w:t>Danos la paz del c</w:t>
            </w:r>
            <w:r>
              <w:t>orazón.</w:t>
            </w:r>
          </w:p>
          <w:p w14:paraId="24C5F2D1" w14:textId="77777777" w:rsidR="00EB0B00" w:rsidRPr="00EB0B00" w:rsidRDefault="00EB0B00" w:rsidP="00EB0B00"/>
          <w:p w14:paraId="7F2175BD" w14:textId="2502EAC9" w:rsidR="00A768E8" w:rsidRPr="00EB0B00" w:rsidRDefault="00EB0B00" w:rsidP="001C77DA">
            <w:pPr>
              <w:pStyle w:val="Estribillo2"/>
              <w:rPr>
                <w:lang w:val="en-US"/>
              </w:rPr>
            </w:pPr>
            <w:r w:rsidRPr="00FE754F">
              <w:rPr>
                <w:lang w:val="en-US"/>
              </w:rPr>
              <w:t xml:space="preserve">Dona nobis pacem </w:t>
            </w:r>
            <w:proofErr w:type="spellStart"/>
            <w:r w:rsidRPr="00FE754F">
              <w:rPr>
                <w:lang w:val="en-US"/>
              </w:rPr>
              <w:t>cordium</w:t>
            </w:r>
            <w:proofErr w:type="spellEnd"/>
            <w:r w:rsidRPr="00FE754F">
              <w:rPr>
                <w:lang w:val="en-US"/>
              </w:rPr>
              <w:t>.</w:t>
            </w:r>
            <w:r w:rsidR="001C77DA">
              <w:rPr>
                <w:lang w:val="en-US"/>
              </w:rPr>
              <w:t xml:space="preserve"> </w:t>
            </w:r>
            <w:r w:rsidRPr="00FE754F">
              <w:rPr>
                <w:lang w:val="en-US"/>
              </w:rPr>
              <w:t>Dona nobis pacem Domine.</w:t>
            </w:r>
          </w:p>
        </w:tc>
      </w:tr>
    </w:tbl>
    <w:p w14:paraId="20E01E12" w14:textId="77777777" w:rsidR="001C77DA" w:rsidRDefault="001C77DA" w:rsidP="001C77DA">
      <w:pPr>
        <w:rPr>
          <w:lang w:val="en-US"/>
        </w:rPr>
      </w:pPr>
      <w:bookmarkStart w:id="414" w:name="_Toc181823133"/>
    </w:p>
    <w:p w14:paraId="3A319761" w14:textId="77777777" w:rsidR="001C77DA" w:rsidRDefault="001C77DA" w:rsidP="001C77DA">
      <w:pPr>
        <w:rPr>
          <w:lang w:val="en-US"/>
        </w:rPr>
      </w:pPr>
    </w:p>
    <w:p w14:paraId="7C196BAF" w14:textId="77777777" w:rsidR="001C77DA" w:rsidRDefault="001C77DA" w:rsidP="001C77DA">
      <w:pPr>
        <w:rPr>
          <w:lang w:val="en-US"/>
        </w:rPr>
      </w:pPr>
    </w:p>
    <w:p w14:paraId="51620F87" w14:textId="77777777" w:rsidR="001C77DA" w:rsidRDefault="001C77DA" w:rsidP="001C77DA">
      <w:pPr>
        <w:rPr>
          <w:lang w:val="en-US"/>
        </w:rPr>
      </w:pPr>
    </w:p>
    <w:p w14:paraId="1BB7654C" w14:textId="7BF5D458" w:rsidR="00A768E8" w:rsidRPr="00AC6080" w:rsidRDefault="00AC6080" w:rsidP="001E7F8D">
      <w:pPr>
        <w:pStyle w:val="Ttulo2"/>
        <w:rPr>
          <w:lang w:val="en-US"/>
        </w:rPr>
      </w:pPr>
      <w:r w:rsidRPr="00AC6080">
        <w:rPr>
          <w:lang w:val="en-US"/>
        </w:rPr>
        <w:t xml:space="preserve">Come </w:t>
      </w:r>
      <w:proofErr w:type="spellStart"/>
      <w:r w:rsidRPr="00AC6080">
        <w:rPr>
          <w:lang w:val="en-US"/>
        </w:rPr>
        <w:t>este</w:t>
      </w:r>
      <w:proofErr w:type="spellEnd"/>
      <w:r w:rsidRPr="00AC6080">
        <w:rPr>
          <w:lang w:val="en-US"/>
        </w:rPr>
        <w:t xml:space="preserve"> </w:t>
      </w:r>
      <w:r w:rsidR="00675199">
        <w:rPr>
          <w:lang w:val="en-US"/>
        </w:rPr>
        <w:t>p</w:t>
      </w:r>
      <w:r w:rsidRPr="00AC6080">
        <w:rPr>
          <w:lang w:val="en-US"/>
        </w:rPr>
        <w:t>an</w:t>
      </w:r>
      <w:r w:rsidR="00675199">
        <w:rPr>
          <w:lang w:val="en-US"/>
        </w:rPr>
        <w:br/>
      </w:r>
      <w:r w:rsidRPr="00AC6080">
        <w:rPr>
          <w:lang w:val="en-US"/>
        </w:rPr>
        <w:t>(Eat this bread)</w:t>
      </w:r>
      <w:r w:rsidR="00FF4E3D">
        <w:rPr>
          <w:lang w:val="en-US"/>
        </w:rPr>
        <w:tab/>
        <w:t>(Fa cej2)</w:t>
      </w:r>
      <w:bookmarkEnd w:id="414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7"/>
      </w:tblGrid>
      <w:tr w:rsidR="00A768E8" w:rsidRPr="004D20CC" w14:paraId="1C416102" w14:textId="77777777" w:rsidTr="00A768E8">
        <w:tc>
          <w:tcPr>
            <w:tcW w:w="9286" w:type="dxa"/>
            <w:tcBorders>
              <w:bottom w:val="single" w:sz="4" w:space="0" w:color="auto"/>
            </w:tcBorders>
          </w:tcPr>
          <w:p w14:paraId="234BDF66" w14:textId="2F5E3C7F" w:rsidR="00AC6080" w:rsidRPr="000C0F7C" w:rsidRDefault="00AC6080" w:rsidP="00AC6080">
            <w:r w:rsidRPr="000C0F7C">
              <w:t>F</w:t>
            </w:r>
            <w:r w:rsidR="00FF4E3D" w:rsidRPr="000C0F7C">
              <w:t>a</w:t>
            </w:r>
            <w:r w:rsidRPr="000C0F7C">
              <w:t xml:space="preserve">       </w:t>
            </w:r>
            <w:r w:rsidR="00FF4E3D" w:rsidRPr="000C0F7C">
              <w:t xml:space="preserve">    </w:t>
            </w:r>
            <w:proofErr w:type="spellStart"/>
            <w:proofErr w:type="gramStart"/>
            <w:r w:rsidR="00FF4E3D" w:rsidRPr="000C0F7C">
              <w:t>Si</w:t>
            </w:r>
            <w:r w:rsidRPr="000C0F7C">
              <w:t>b</w:t>
            </w:r>
            <w:proofErr w:type="spellEnd"/>
            <w:r w:rsidRPr="000C0F7C">
              <w:t xml:space="preserve">  </w:t>
            </w:r>
            <w:proofErr w:type="spellStart"/>
            <w:r w:rsidR="00FF4E3D" w:rsidRPr="000C0F7C">
              <w:t>Sol</w:t>
            </w:r>
            <w:r w:rsidRPr="000C0F7C">
              <w:t>m</w:t>
            </w:r>
            <w:proofErr w:type="spellEnd"/>
            <w:proofErr w:type="gramEnd"/>
            <w:r w:rsidRPr="000C0F7C">
              <w:t xml:space="preserve">       </w:t>
            </w:r>
            <w:r w:rsidR="00FF4E3D" w:rsidRPr="000C0F7C">
              <w:t xml:space="preserve">  Do</w:t>
            </w:r>
          </w:p>
          <w:p w14:paraId="62A8E57A" w14:textId="77777777" w:rsidR="00E3573E" w:rsidRDefault="00FF4E3D" w:rsidP="00AC6080">
            <w:r w:rsidRPr="00FF4E3D">
              <w:t>Come de es</w:t>
            </w:r>
            <w:r>
              <w:t>t</w:t>
            </w:r>
            <w:r w:rsidRPr="00FF4E3D">
              <w:t>e Pan, bebe de este Cáliz</w:t>
            </w:r>
            <w:r w:rsidR="00AC6080" w:rsidRPr="00FF4E3D">
              <w:t>,</w:t>
            </w:r>
          </w:p>
          <w:p w14:paraId="4D439CE4" w14:textId="77777777" w:rsidR="00E3573E" w:rsidRPr="00E3573E" w:rsidRDefault="00E3573E" w:rsidP="00E3573E">
            <w:r w:rsidRPr="00E3573E">
              <w:t>Lam        Rem           Dosus</w:t>
            </w:r>
            <w:proofErr w:type="gramStart"/>
            <w:r w:rsidRPr="00E3573E">
              <w:t>4  Do</w:t>
            </w:r>
            <w:proofErr w:type="gramEnd"/>
          </w:p>
          <w:p w14:paraId="30C61B1B" w14:textId="04785722" w:rsidR="00AC6080" w:rsidRPr="00FF4E3D" w:rsidRDefault="00FF4E3D" w:rsidP="00AC6080">
            <w:r w:rsidRPr="00FF4E3D">
              <w:t>ven a Él y nunca tendrás ha</w:t>
            </w:r>
            <w:r>
              <w:t>mbre</w:t>
            </w:r>
            <w:r w:rsidR="00AC6080" w:rsidRPr="00FF4E3D">
              <w:t>.</w:t>
            </w:r>
          </w:p>
          <w:p w14:paraId="57D9E9BE" w14:textId="4995B104" w:rsidR="00E3573E" w:rsidRPr="000C0F7C" w:rsidRDefault="00AC6080" w:rsidP="00AC6080">
            <w:r w:rsidRPr="000C0F7C">
              <w:t>F</w:t>
            </w:r>
            <w:r w:rsidR="00FF4E3D" w:rsidRPr="000C0F7C">
              <w:t>a</w:t>
            </w:r>
            <w:r w:rsidRPr="000C0F7C">
              <w:t xml:space="preserve">        </w:t>
            </w:r>
            <w:r w:rsidR="00FF4E3D" w:rsidRPr="000C0F7C">
              <w:t xml:space="preserve">  Do</w:t>
            </w:r>
            <w:r w:rsidRPr="000C0F7C">
              <w:t xml:space="preserve">   </w:t>
            </w:r>
            <w:r w:rsidR="00FF4E3D" w:rsidRPr="000C0F7C">
              <w:t>Re</w:t>
            </w:r>
            <w:r w:rsidRPr="000C0F7C">
              <w:t xml:space="preserve">m         </w:t>
            </w:r>
            <w:r w:rsidR="00FF4E3D" w:rsidRPr="000C0F7C">
              <w:t xml:space="preserve"> La</w:t>
            </w:r>
            <w:r w:rsidRPr="000C0F7C">
              <w:t>m</w:t>
            </w:r>
          </w:p>
          <w:p w14:paraId="50E1687B" w14:textId="6A7A91A0" w:rsidR="00A768E8" w:rsidRDefault="00FF4E3D" w:rsidP="00AC6080">
            <w:r w:rsidRPr="00BD3B02">
              <w:t>Come de ese Pan, bebe de este Cáliz,</w:t>
            </w:r>
          </w:p>
          <w:p w14:paraId="6E6451C8" w14:textId="77777777" w:rsidR="00E3573E" w:rsidRPr="00E3573E" w:rsidRDefault="00E3573E" w:rsidP="00E3573E">
            <w:proofErr w:type="spellStart"/>
            <w:r w:rsidRPr="00E3573E">
              <w:t>Sib</w:t>
            </w:r>
            <w:proofErr w:type="spellEnd"/>
            <w:r w:rsidRPr="00E3573E">
              <w:t xml:space="preserve">          Dosus4 Do      Fa</w:t>
            </w:r>
          </w:p>
          <w:p w14:paraId="49EAA789" w14:textId="77777777" w:rsidR="00E3573E" w:rsidRPr="00BD3B02" w:rsidRDefault="00E3573E" w:rsidP="00E3573E">
            <w:proofErr w:type="spellStart"/>
            <w:r w:rsidRPr="00BD3B02">
              <w:t>si</w:t>
            </w:r>
            <w:proofErr w:type="spellEnd"/>
            <w:r w:rsidRPr="00BD3B02">
              <w:t xml:space="preserve"> confías en Él no tendrás sed.</w:t>
            </w:r>
          </w:p>
          <w:p w14:paraId="3988A339" w14:textId="77777777" w:rsidR="00E3573E" w:rsidRPr="00BD3B02" w:rsidRDefault="00E3573E" w:rsidP="00AC6080"/>
          <w:p w14:paraId="1F12DDC8" w14:textId="77777777" w:rsidR="00AC6080" w:rsidRPr="00BD3B02" w:rsidRDefault="00AC6080" w:rsidP="00AC6080"/>
          <w:p w14:paraId="2691E18F" w14:textId="5406947E" w:rsidR="00B16FE0" w:rsidRDefault="00B16FE0" w:rsidP="00FF4E3D">
            <w:proofErr w:type="gramStart"/>
            <w:r>
              <w:t xml:space="preserve">( </w:t>
            </w:r>
            <w:r w:rsidR="00FF4E3D">
              <w:t>Oh</w:t>
            </w:r>
            <w:proofErr w:type="gramEnd"/>
            <w:r w:rsidR="00FF4E3D">
              <w:t xml:space="preserve">, Señor, pan de </w:t>
            </w:r>
            <w:proofErr w:type="gramStart"/>
            <w:r w:rsidR="00FF4E3D">
              <w:t>Dios,</w:t>
            </w:r>
            <w:r>
              <w:t xml:space="preserve">   </w:t>
            </w:r>
            <w:proofErr w:type="gramEnd"/>
            <w:r>
              <w:t xml:space="preserve">   </w:t>
            </w:r>
            <w:proofErr w:type="gramStart"/>
            <w:r>
              <w:t xml:space="preserve">  )</w:t>
            </w:r>
            <w:proofErr w:type="gramEnd"/>
          </w:p>
          <w:p w14:paraId="591A4374" w14:textId="1203A3F1" w:rsidR="00FF4E3D" w:rsidRPr="00FF4E3D" w:rsidRDefault="00B16FE0" w:rsidP="00FF4E3D">
            <w:proofErr w:type="gramStart"/>
            <w:r>
              <w:t xml:space="preserve">( </w:t>
            </w:r>
            <w:r w:rsidR="00FF4E3D">
              <w:t>pan</w:t>
            </w:r>
            <w:proofErr w:type="gramEnd"/>
            <w:r w:rsidR="00FF4E3D">
              <w:t xml:space="preserve"> de eternidad que alimenta</w:t>
            </w:r>
            <w:proofErr w:type="gramStart"/>
            <w:r w:rsidR="00FF4E3D">
              <w:t>.</w:t>
            </w:r>
            <w:r>
              <w:t xml:space="preserve"> )</w:t>
            </w:r>
            <w:proofErr w:type="gramEnd"/>
          </w:p>
          <w:p w14:paraId="02D465E1" w14:textId="30B4FDB0" w:rsidR="00B16FE0" w:rsidRDefault="00B16FE0" w:rsidP="00FF4E3D">
            <w:proofErr w:type="gramStart"/>
            <w:r>
              <w:t xml:space="preserve">( </w:t>
            </w:r>
            <w:r w:rsidR="00FF4E3D">
              <w:t>Oh</w:t>
            </w:r>
            <w:proofErr w:type="gramEnd"/>
            <w:r w:rsidR="00FF4E3D">
              <w:t xml:space="preserve">, Jesús, vivo </w:t>
            </w:r>
            <w:proofErr w:type="gramStart"/>
            <w:r w:rsidR="00FF4E3D">
              <w:t>estás.</w:t>
            </w:r>
            <w:r>
              <w:t xml:space="preserve">   </w:t>
            </w:r>
            <w:proofErr w:type="gramEnd"/>
            <w:r>
              <w:t xml:space="preserve">    </w:t>
            </w:r>
            <w:proofErr w:type="gramStart"/>
            <w:r>
              <w:t xml:space="preserve">  )</w:t>
            </w:r>
            <w:proofErr w:type="gramEnd"/>
          </w:p>
          <w:p w14:paraId="4A445EFD" w14:textId="629D9FC1" w:rsidR="00FF4E3D" w:rsidRPr="00FF4E3D" w:rsidRDefault="00B16FE0" w:rsidP="00FF4E3D">
            <w:proofErr w:type="gramStart"/>
            <w:r>
              <w:t xml:space="preserve">( </w:t>
            </w:r>
            <w:r w:rsidR="00FF4E3D">
              <w:t>El</w:t>
            </w:r>
            <w:proofErr w:type="gramEnd"/>
            <w:r w:rsidR="00FF4E3D">
              <w:t xml:space="preserve"> que crea no tendrá </w:t>
            </w:r>
            <w:proofErr w:type="gramStart"/>
            <w:r w:rsidR="00FF4E3D">
              <w:t>sed.</w:t>
            </w:r>
            <w:r>
              <w:t xml:space="preserve">     )</w:t>
            </w:r>
            <w:proofErr w:type="gramEnd"/>
          </w:p>
          <w:p w14:paraId="6EC45A5C" w14:textId="77777777" w:rsidR="00FF4E3D" w:rsidRPr="00FF4E3D" w:rsidRDefault="00FF4E3D" w:rsidP="00AC6080"/>
          <w:p w14:paraId="11B08A30" w14:textId="77777777" w:rsidR="00B16FE0" w:rsidRDefault="00AC6080" w:rsidP="00AC6080">
            <w:pPr>
              <w:pStyle w:val="Estribillo2"/>
              <w:rPr>
                <w:lang w:val="en-US"/>
              </w:rPr>
            </w:pPr>
            <w:r w:rsidRPr="00FE754F">
              <w:rPr>
                <w:lang w:val="en-US"/>
              </w:rPr>
              <w:t>Eat this bread, drink this cup,</w:t>
            </w:r>
          </w:p>
          <w:p w14:paraId="0865C4BF" w14:textId="7C6D8C69" w:rsidR="00AC6080" w:rsidRPr="00FE754F" w:rsidRDefault="00AC6080" w:rsidP="00AC6080">
            <w:pPr>
              <w:pStyle w:val="Estribillo2"/>
              <w:rPr>
                <w:lang w:val="en-US"/>
              </w:rPr>
            </w:pPr>
            <w:r w:rsidRPr="00FE754F">
              <w:rPr>
                <w:lang w:val="en-US"/>
              </w:rPr>
              <w:t>come to him and never be hungry.</w:t>
            </w:r>
          </w:p>
          <w:p w14:paraId="50365ACC" w14:textId="77777777" w:rsidR="00B16FE0" w:rsidRDefault="00AC6080" w:rsidP="00AC6080">
            <w:pPr>
              <w:pStyle w:val="Estribillo2"/>
              <w:rPr>
                <w:lang w:val="en-US"/>
              </w:rPr>
            </w:pPr>
            <w:r w:rsidRPr="00FE754F">
              <w:rPr>
                <w:lang w:val="en-US"/>
              </w:rPr>
              <w:t>Eat this bread, drink this cup,</w:t>
            </w:r>
          </w:p>
          <w:p w14:paraId="1C465DFC" w14:textId="17667229" w:rsidR="00AC6080" w:rsidRDefault="00AC6080" w:rsidP="00AC6080">
            <w:pPr>
              <w:pStyle w:val="Estribillo2"/>
              <w:rPr>
                <w:lang w:val="en-US"/>
              </w:rPr>
            </w:pPr>
            <w:r w:rsidRPr="00FE754F">
              <w:rPr>
                <w:lang w:val="en-US"/>
              </w:rPr>
              <w:t>trust in him and you will not thirst.</w:t>
            </w:r>
          </w:p>
          <w:p w14:paraId="06E30A97" w14:textId="77777777" w:rsidR="00FF4E3D" w:rsidRDefault="00FF4E3D" w:rsidP="00AC6080">
            <w:pPr>
              <w:pStyle w:val="Estribillo2"/>
              <w:rPr>
                <w:lang w:val="en-US"/>
              </w:rPr>
            </w:pPr>
          </w:p>
          <w:p w14:paraId="6250C797" w14:textId="77777777" w:rsidR="00B16FE0" w:rsidRDefault="00FF4E3D" w:rsidP="00AC6080">
            <w:pPr>
              <w:pStyle w:val="Estribillo2"/>
              <w:rPr>
                <w:lang w:val="en-US"/>
              </w:rPr>
            </w:pPr>
            <w:r>
              <w:rPr>
                <w:lang w:val="en-US"/>
              </w:rPr>
              <w:t>Jesus Christ, bread of life,</w:t>
            </w:r>
          </w:p>
          <w:p w14:paraId="4EAFC301" w14:textId="6A79EB9D" w:rsidR="00FF4E3D" w:rsidRDefault="00FF4E3D" w:rsidP="00AC6080">
            <w:pPr>
              <w:pStyle w:val="Estribillo2"/>
              <w:rPr>
                <w:lang w:val="en-US"/>
              </w:rPr>
            </w:pPr>
            <w:r>
              <w:rPr>
                <w:lang w:val="en-US"/>
              </w:rPr>
              <w:t xml:space="preserve">those who come to you will not </w:t>
            </w:r>
            <w:proofErr w:type="gramStart"/>
            <w:r>
              <w:rPr>
                <w:lang w:val="en-US"/>
              </w:rPr>
              <w:t>hunger</w:t>
            </w:r>
            <w:proofErr w:type="gramEnd"/>
            <w:r>
              <w:rPr>
                <w:lang w:val="en-US"/>
              </w:rPr>
              <w:t>.</w:t>
            </w:r>
          </w:p>
          <w:p w14:paraId="50FC3FDC" w14:textId="77777777" w:rsidR="00B16FE0" w:rsidRDefault="00FF4E3D" w:rsidP="00AC6080">
            <w:pPr>
              <w:pStyle w:val="Estribillo2"/>
              <w:rPr>
                <w:lang w:val="en-US"/>
              </w:rPr>
            </w:pPr>
            <w:r>
              <w:rPr>
                <w:lang w:val="en-US"/>
              </w:rPr>
              <w:t>Jesus Christ, risen Lord,</w:t>
            </w:r>
          </w:p>
          <w:p w14:paraId="2E4B5D27" w14:textId="0B582E7E" w:rsidR="00FF4E3D" w:rsidRPr="00AC6080" w:rsidRDefault="00FF4E3D" w:rsidP="00AC6080">
            <w:pPr>
              <w:pStyle w:val="Estribillo2"/>
              <w:rPr>
                <w:lang w:val="en-US"/>
              </w:rPr>
            </w:pPr>
            <w:proofErr w:type="gramStart"/>
            <w:r>
              <w:rPr>
                <w:lang w:val="en-US"/>
              </w:rPr>
              <w:t>those</w:t>
            </w:r>
            <w:proofErr w:type="gramEnd"/>
            <w:r>
              <w:rPr>
                <w:lang w:val="en-US"/>
              </w:rPr>
              <w:t xml:space="preserve"> who trust in you will not thirst.</w:t>
            </w:r>
          </w:p>
        </w:tc>
      </w:tr>
    </w:tbl>
    <w:p w14:paraId="008F138C" w14:textId="5FAB16A6" w:rsidR="00A768E8" w:rsidRPr="00971667" w:rsidRDefault="00F33D58" w:rsidP="001E7F8D">
      <w:pPr>
        <w:pStyle w:val="Ttulo2"/>
      </w:pPr>
      <w:bookmarkStart w:id="415" w:name="_Toc181823134"/>
      <w:r>
        <w:t>El alma que anda en amor</w:t>
      </w:r>
      <w:r>
        <w:tab/>
        <w:t>(</w:t>
      </w:r>
      <w:proofErr w:type="spellStart"/>
      <w:r>
        <w:t>Mim</w:t>
      </w:r>
      <w:proofErr w:type="spellEnd"/>
      <w:r>
        <w:t xml:space="preserve"> cej2)</w:t>
      </w:r>
      <w:bookmarkEnd w:id="415"/>
      <w:r w:rsidR="00A768E8">
        <w:t xml:space="preserve"> </w:t>
      </w: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7"/>
      </w:tblGrid>
      <w:tr w:rsidR="00A768E8" w:rsidRPr="00971667" w14:paraId="4407691F" w14:textId="77777777" w:rsidTr="000A5455">
        <w:tc>
          <w:tcPr>
            <w:tcW w:w="8838" w:type="dxa"/>
            <w:tcBorders>
              <w:bottom w:val="single" w:sz="4" w:space="0" w:color="auto"/>
            </w:tcBorders>
          </w:tcPr>
          <w:p w14:paraId="6F20AE23" w14:textId="07F20351" w:rsidR="00F33D58" w:rsidRPr="00FE754F" w:rsidRDefault="00F33D58" w:rsidP="00F33D58">
            <w:pPr>
              <w:rPr>
                <w:lang w:val="en-US"/>
              </w:rPr>
            </w:pPr>
            <w:r w:rsidRPr="000C0F7C">
              <w:t xml:space="preserve">   </w:t>
            </w:r>
            <w:r>
              <w:rPr>
                <w:lang w:val="en-US"/>
              </w:rPr>
              <w:t>Mi</w:t>
            </w:r>
            <w:r w:rsidRPr="00FE754F">
              <w:rPr>
                <w:lang w:val="en-US"/>
              </w:rPr>
              <w:t xml:space="preserve">m    </w:t>
            </w:r>
            <w:r>
              <w:rPr>
                <w:lang w:val="en-US"/>
              </w:rPr>
              <w:t xml:space="preserve">  Si</w:t>
            </w:r>
            <w:r w:rsidRPr="00FE754F">
              <w:rPr>
                <w:lang w:val="en-US"/>
              </w:rPr>
              <w:t>m-</w:t>
            </w:r>
            <w:r>
              <w:rPr>
                <w:lang w:val="en-US"/>
              </w:rPr>
              <w:t>Re</w:t>
            </w:r>
            <w:r w:rsidRPr="00FE754F">
              <w:rPr>
                <w:lang w:val="en-US"/>
              </w:rPr>
              <w:t xml:space="preserve">   </w:t>
            </w:r>
            <w:r>
              <w:rPr>
                <w:lang w:val="en-US"/>
              </w:rPr>
              <w:t xml:space="preserve">Sol Mim7 </w:t>
            </w:r>
            <w:proofErr w:type="gramStart"/>
            <w:r>
              <w:rPr>
                <w:lang w:val="en-US"/>
              </w:rPr>
              <w:t>Do</w:t>
            </w:r>
            <w:r w:rsidRPr="00FE754F">
              <w:rPr>
                <w:lang w:val="en-US"/>
              </w:rPr>
              <w:t xml:space="preserve">  </w:t>
            </w:r>
            <w:r>
              <w:rPr>
                <w:lang w:val="en-US"/>
              </w:rPr>
              <w:t>Re</w:t>
            </w:r>
            <w:proofErr w:type="gramEnd"/>
            <w:r w:rsidRPr="00FE754F">
              <w:rPr>
                <w:lang w:val="en-US"/>
              </w:rPr>
              <w:t xml:space="preserve"> </w:t>
            </w:r>
            <w:r>
              <w:rPr>
                <w:lang w:val="en-US"/>
              </w:rPr>
              <w:t>Si</w:t>
            </w:r>
            <w:r w:rsidRPr="00FE754F">
              <w:rPr>
                <w:lang w:val="en-US"/>
              </w:rPr>
              <w:t xml:space="preserve">m </w:t>
            </w:r>
            <w:r>
              <w:rPr>
                <w:lang w:val="en-US"/>
              </w:rPr>
              <w:t>Mi</w:t>
            </w:r>
            <w:r w:rsidRPr="00FE754F">
              <w:rPr>
                <w:lang w:val="en-US"/>
              </w:rPr>
              <w:t>m</w:t>
            </w:r>
          </w:p>
          <w:p w14:paraId="53C55658" w14:textId="77777777" w:rsidR="00F33D58" w:rsidRPr="00FE754F" w:rsidRDefault="00F33D58" w:rsidP="00F33D58">
            <w:r w:rsidRPr="00FE754F">
              <w:t>El alma que anda en amor ni cansa ni se cansa.</w:t>
            </w:r>
          </w:p>
          <w:p w14:paraId="548E61E2" w14:textId="3A89EE20" w:rsidR="00F33D58" w:rsidRPr="00FE754F" w:rsidRDefault="00F33D58" w:rsidP="00F33D58">
            <w:pPr>
              <w:rPr>
                <w:lang w:val="en-US"/>
              </w:rPr>
            </w:pPr>
            <w:r w:rsidRPr="00BD3B02">
              <w:t xml:space="preserve">   </w:t>
            </w:r>
            <w:r>
              <w:rPr>
                <w:lang w:val="en-US"/>
              </w:rPr>
              <w:t>Mi</w:t>
            </w:r>
            <w:r w:rsidRPr="00FE754F">
              <w:rPr>
                <w:lang w:val="en-US"/>
              </w:rPr>
              <w:t xml:space="preserve">m    </w:t>
            </w:r>
            <w:r>
              <w:rPr>
                <w:lang w:val="en-US"/>
              </w:rPr>
              <w:t xml:space="preserve">  Si</w:t>
            </w:r>
            <w:r w:rsidRPr="00FE754F">
              <w:rPr>
                <w:lang w:val="en-US"/>
              </w:rPr>
              <w:t>m-</w:t>
            </w:r>
            <w:r>
              <w:rPr>
                <w:lang w:val="en-US"/>
              </w:rPr>
              <w:t>Re</w:t>
            </w:r>
            <w:r w:rsidRPr="00FE754F">
              <w:rPr>
                <w:lang w:val="en-US"/>
              </w:rPr>
              <w:t xml:space="preserve">   </w:t>
            </w:r>
            <w:r>
              <w:rPr>
                <w:lang w:val="en-US"/>
              </w:rPr>
              <w:t xml:space="preserve">Sol Mim7 </w:t>
            </w:r>
            <w:proofErr w:type="gramStart"/>
            <w:r>
              <w:rPr>
                <w:lang w:val="en-US"/>
              </w:rPr>
              <w:t>Do</w:t>
            </w:r>
            <w:r w:rsidRPr="00FE754F">
              <w:rPr>
                <w:lang w:val="en-US"/>
              </w:rPr>
              <w:t xml:space="preserve">  </w:t>
            </w:r>
            <w:r>
              <w:rPr>
                <w:lang w:val="en-US"/>
              </w:rPr>
              <w:t>Re</w:t>
            </w:r>
            <w:proofErr w:type="gramEnd"/>
            <w:r w:rsidRPr="00FE754F">
              <w:rPr>
                <w:lang w:val="en-US"/>
              </w:rPr>
              <w:t xml:space="preserve"> </w:t>
            </w:r>
            <w:r>
              <w:rPr>
                <w:lang w:val="en-US"/>
              </w:rPr>
              <w:t>Si</w:t>
            </w:r>
            <w:r w:rsidRPr="00FE754F">
              <w:rPr>
                <w:lang w:val="en-US"/>
              </w:rPr>
              <w:t xml:space="preserve">m </w:t>
            </w:r>
            <w:r>
              <w:rPr>
                <w:lang w:val="en-US"/>
              </w:rPr>
              <w:t>Mi</w:t>
            </w:r>
            <w:r w:rsidRPr="00FE754F">
              <w:rPr>
                <w:lang w:val="en-US"/>
              </w:rPr>
              <w:t>m</w:t>
            </w:r>
          </w:p>
          <w:p w14:paraId="754DF4DD" w14:textId="77777777" w:rsidR="00F33D58" w:rsidRPr="00FE754F" w:rsidRDefault="00F33D58" w:rsidP="00F33D58">
            <w:r w:rsidRPr="00FE754F">
              <w:t>El alma que anda en amor ni cansa ni se cansa.</w:t>
            </w:r>
          </w:p>
          <w:p w14:paraId="4AB7B35A" w14:textId="0253C2CA" w:rsidR="00F33D58" w:rsidRPr="00FE754F" w:rsidRDefault="00F33D58" w:rsidP="00F33D58">
            <w:pPr>
              <w:rPr>
                <w:lang w:val="en-US"/>
              </w:rPr>
            </w:pPr>
            <w:r>
              <w:rPr>
                <w:lang w:val="en-US"/>
              </w:rPr>
              <w:t>Lam Re</w:t>
            </w:r>
            <w:r w:rsidRPr="00FE754F">
              <w:rPr>
                <w:lang w:val="en-US"/>
              </w:rPr>
              <w:t xml:space="preserve"> </w:t>
            </w:r>
            <w:r w:rsidR="008C4039">
              <w:rPr>
                <w:lang w:val="en-US"/>
              </w:rPr>
              <w:t>Sol Do La</w:t>
            </w:r>
            <w:r w:rsidRPr="00FE754F">
              <w:rPr>
                <w:lang w:val="en-US"/>
              </w:rPr>
              <w:t xml:space="preserve">m </w:t>
            </w:r>
            <w:r w:rsidR="008C4039">
              <w:rPr>
                <w:lang w:val="en-US"/>
              </w:rPr>
              <w:t>Re</w:t>
            </w:r>
          </w:p>
          <w:p w14:paraId="7A525803" w14:textId="026478C6" w:rsidR="00A768E8" w:rsidRPr="00971667" w:rsidRDefault="00F33D58" w:rsidP="00F33D58">
            <w:r w:rsidRPr="00FE754F">
              <w:rPr>
                <w:lang w:val="en-US"/>
              </w:rPr>
              <w:t xml:space="preserve">O_________ </w:t>
            </w:r>
            <w:proofErr w:type="spellStart"/>
            <w:r w:rsidRPr="00FE754F">
              <w:rPr>
                <w:lang w:val="en-US"/>
              </w:rPr>
              <w:t>O</w:t>
            </w:r>
            <w:proofErr w:type="spellEnd"/>
            <w:r w:rsidRPr="00FE754F">
              <w:rPr>
                <w:lang w:val="en-US"/>
              </w:rPr>
              <w:t>________</w:t>
            </w:r>
          </w:p>
        </w:tc>
      </w:tr>
    </w:tbl>
    <w:p w14:paraId="4AD01BC7" w14:textId="0284AC07" w:rsidR="00A768E8" w:rsidRPr="00971667" w:rsidRDefault="00F622AD" w:rsidP="001E7F8D">
      <w:pPr>
        <w:pStyle w:val="Ttulo2"/>
      </w:pPr>
      <w:bookmarkStart w:id="416" w:name="_Toc181823135"/>
      <w:r w:rsidRPr="00F622AD">
        <w:lastRenderedPageBreak/>
        <w:t>El Señor es mi fortaleza</w:t>
      </w:r>
      <w:r w:rsidR="00675199">
        <w:br/>
      </w:r>
      <w:r w:rsidR="002529B3">
        <w:t xml:space="preserve">(El </w:t>
      </w:r>
      <w:proofErr w:type="spellStart"/>
      <w:r w:rsidR="002529B3">
        <w:t>Senyor</w:t>
      </w:r>
      <w:proofErr w:type="spellEnd"/>
      <w:r w:rsidR="002529B3">
        <w:t>)</w:t>
      </w:r>
      <w:r w:rsidR="002529B3">
        <w:tab/>
        <w:t>(Lam cej5)</w:t>
      </w:r>
      <w:bookmarkEnd w:id="416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7"/>
      </w:tblGrid>
      <w:tr w:rsidR="00A768E8" w:rsidRPr="00971667" w14:paraId="03EF2CDB" w14:textId="77777777" w:rsidTr="000A5455">
        <w:tc>
          <w:tcPr>
            <w:tcW w:w="8838" w:type="dxa"/>
            <w:tcBorders>
              <w:bottom w:val="single" w:sz="4" w:space="0" w:color="auto"/>
            </w:tcBorders>
          </w:tcPr>
          <w:p w14:paraId="19B1F54D" w14:textId="06989C6B" w:rsidR="002529B3" w:rsidRPr="00FE754F" w:rsidRDefault="002529B3" w:rsidP="002529B3">
            <w:pPr>
              <w:rPr>
                <w:lang w:val="en-US"/>
              </w:rPr>
            </w:pPr>
            <w:r>
              <w:rPr>
                <w:lang w:val="en-US"/>
              </w:rPr>
              <w:t>La</w:t>
            </w:r>
            <w:r w:rsidRPr="00FE754F">
              <w:rPr>
                <w:lang w:val="en-US"/>
              </w:rPr>
              <w:t xml:space="preserve">m </w:t>
            </w:r>
            <w:r>
              <w:rPr>
                <w:lang w:val="en-US"/>
              </w:rPr>
              <w:t>Sol Do</w:t>
            </w:r>
            <w:r w:rsidRPr="00FE754F">
              <w:rPr>
                <w:lang w:val="en-US"/>
              </w:rPr>
              <w:t xml:space="preserve">         F</w:t>
            </w:r>
            <w:r>
              <w:rPr>
                <w:lang w:val="en-US"/>
              </w:rPr>
              <w:t>a</w:t>
            </w:r>
            <w:r w:rsidRPr="00FE754F">
              <w:rPr>
                <w:lang w:val="en-US"/>
              </w:rPr>
              <w:t xml:space="preserve"> </w:t>
            </w:r>
            <w:r>
              <w:rPr>
                <w:lang w:val="en-US"/>
              </w:rPr>
              <w:t>Sol</w:t>
            </w:r>
            <w:r w:rsidRPr="00FE754F">
              <w:rPr>
                <w:lang w:val="en-US"/>
              </w:rPr>
              <w:t xml:space="preserve"> </w:t>
            </w:r>
            <w:r>
              <w:rPr>
                <w:lang w:val="en-US"/>
              </w:rPr>
              <w:t>La</w:t>
            </w:r>
            <w:r w:rsidRPr="00FE754F">
              <w:rPr>
                <w:lang w:val="en-US"/>
              </w:rPr>
              <w:t xml:space="preserve">m </w:t>
            </w:r>
            <w:r>
              <w:rPr>
                <w:lang w:val="en-US"/>
              </w:rPr>
              <w:t xml:space="preserve">Sol </w:t>
            </w:r>
            <w:proofErr w:type="gramStart"/>
            <w:r>
              <w:rPr>
                <w:lang w:val="en-US"/>
              </w:rPr>
              <w:t>Do</w:t>
            </w:r>
            <w:r w:rsidRPr="00FE754F">
              <w:rPr>
                <w:lang w:val="en-US"/>
              </w:rPr>
              <w:t xml:space="preserve">  </w:t>
            </w:r>
            <w:r>
              <w:rPr>
                <w:lang w:val="en-US"/>
              </w:rPr>
              <w:t>La</w:t>
            </w:r>
            <w:r w:rsidRPr="00FE754F">
              <w:rPr>
                <w:lang w:val="en-US"/>
              </w:rPr>
              <w:t>m</w:t>
            </w:r>
            <w:proofErr w:type="gramEnd"/>
            <w:r w:rsidRPr="00FE754F">
              <w:rPr>
                <w:lang w:val="en-US"/>
              </w:rPr>
              <w:t xml:space="preserve">  </w:t>
            </w:r>
            <w:r>
              <w:rPr>
                <w:lang w:val="en-US"/>
              </w:rPr>
              <w:t xml:space="preserve"> Sol</w:t>
            </w:r>
          </w:p>
          <w:p w14:paraId="5B1C42A5" w14:textId="0011BC52" w:rsidR="002529B3" w:rsidRPr="00FE754F" w:rsidRDefault="002529B3" w:rsidP="002529B3">
            <w:r w:rsidRPr="00FE754F">
              <w:t>El Se</w:t>
            </w:r>
            <w:r>
              <w:t>ñor</w:t>
            </w:r>
            <w:r w:rsidRPr="00FE754F">
              <w:t xml:space="preserve"> </w:t>
            </w:r>
            <w:r>
              <w:t>es mi fortaleza</w:t>
            </w:r>
            <w:r w:rsidRPr="00FE754F">
              <w:t xml:space="preserve">, el </w:t>
            </w:r>
            <w:r>
              <w:t>Señor es mi canción</w:t>
            </w:r>
            <w:r w:rsidRPr="00FE754F">
              <w:t>.</w:t>
            </w:r>
          </w:p>
          <w:p w14:paraId="66358C34" w14:textId="1F075532" w:rsidR="002529B3" w:rsidRPr="002529B3" w:rsidRDefault="002529B3" w:rsidP="002529B3">
            <w:r w:rsidRPr="002529B3">
              <w:t xml:space="preserve">       Fa    Mi   Lam      Sol   Do       Rem Sol</w:t>
            </w:r>
          </w:p>
          <w:p w14:paraId="2F50A60C" w14:textId="0C5D1FC2" w:rsidR="002529B3" w:rsidRPr="00FE754F" w:rsidRDefault="002529B3" w:rsidP="002529B3">
            <w:r>
              <w:t>Él nos da la Salvación</w:t>
            </w:r>
            <w:r w:rsidRPr="00FE754F">
              <w:t xml:space="preserve">, en </w:t>
            </w:r>
            <w:r>
              <w:t>Él confío y no temeré</w:t>
            </w:r>
            <w:r w:rsidRPr="00FE754F">
              <w:t>,</w:t>
            </w:r>
          </w:p>
          <w:p w14:paraId="43FED734" w14:textId="4FA830B0" w:rsidR="002529B3" w:rsidRPr="00BD3B02" w:rsidRDefault="002529B3" w:rsidP="002529B3">
            <w:r w:rsidRPr="00BD3B02">
              <w:t xml:space="preserve">   </w:t>
            </w:r>
            <w:proofErr w:type="spellStart"/>
            <w:r w:rsidRPr="00BD3B02">
              <w:t>Mim</w:t>
            </w:r>
            <w:proofErr w:type="spellEnd"/>
            <w:r w:rsidRPr="00BD3B02">
              <w:t xml:space="preserve">   Lam     Fa Sol Do</w:t>
            </w:r>
          </w:p>
          <w:p w14:paraId="1059784A" w14:textId="2A41CB3A" w:rsidR="00A768E8" w:rsidRDefault="002529B3" w:rsidP="002529B3">
            <w:r w:rsidRPr="00FE754F">
              <w:t xml:space="preserve">en </w:t>
            </w:r>
            <w:r>
              <w:t>Él confío y no temeré</w:t>
            </w:r>
            <w:r w:rsidRPr="00FE754F">
              <w:t>.</w:t>
            </w:r>
          </w:p>
          <w:p w14:paraId="68699FE2" w14:textId="77777777" w:rsidR="002529B3" w:rsidRDefault="002529B3" w:rsidP="00D663B1"/>
          <w:p w14:paraId="3727892E" w14:textId="77777777" w:rsidR="002529B3" w:rsidRPr="00FE754F" w:rsidRDefault="002529B3" w:rsidP="002529B3">
            <w:pPr>
              <w:pStyle w:val="Estribillo2"/>
            </w:pPr>
            <w:r w:rsidRPr="00FE754F">
              <w:t xml:space="preserve">El </w:t>
            </w:r>
            <w:proofErr w:type="spellStart"/>
            <w:r w:rsidRPr="00FE754F">
              <w:t>Senyor</w:t>
            </w:r>
            <w:proofErr w:type="spellEnd"/>
            <w:r w:rsidRPr="00FE754F">
              <w:t xml:space="preserve"> </w:t>
            </w:r>
            <w:proofErr w:type="spellStart"/>
            <w:r w:rsidRPr="00FE754F">
              <w:t>és</w:t>
            </w:r>
            <w:proofErr w:type="spellEnd"/>
            <w:r w:rsidRPr="00FE754F">
              <w:t xml:space="preserve"> la </w:t>
            </w:r>
            <w:proofErr w:type="spellStart"/>
            <w:r w:rsidRPr="00FE754F">
              <w:t>meva</w:t>
            </w:r>
            <w:proofErr w:type="spellEnd"/>
            <w:r w:rsidRPr="00FE754F">
              <w:t xml:space="preserve"> </w:t>
            </w:r>
            <w:proofErr w:type="spellStart"/>
            <w:r w:rsidRPr="00FE754F">
              <w:t>força</w:t>
            </w:r>
            <w:proofErr w:type="spellEnd"/>
            <w:r w:rsidRPr="00FE754F">
              <w:t xml:space="preserve">, el </w:t>
            </w:r>
            <w:proofErr w:type="spellStart"/>
            <w:r w:rsidRPr="00FE754F">
              <w:t>Senyor</w:t>
            </w:r>
            <w:proofErr w:type="spellEnd"/>
            <w:r w:rsidRPr="00FE754F">
              <w:t xml:space="preserve"> el </w:t>
            </w:r>
            <w:proofErr w:type="spellStart"/>
            <w:r w:rsidRPr="00FE754F">
              <w:t>meu</w:t>
            </w:r>
            <w:proofErr w:type="spellEnd"/>
            <w:r w:rsidRPr="00FE754F">
              <w:t xml:space="preserve"> </w:t>
            </w:r>
            <w:proofErr w:type="spellStart"/>
            <w:r w:rsidRPr="00FE754F">
              <w:t>cant</w:t>
            </w:r>
            <w:proofErr w:type="spellEnd"/>
            <w:r w:rsidRPr="00FE754F">
              <w:t>.</w:t>
            </w:r>
          </w:p>
          <w:p w14:paraId="10A99853" w14:textId="77777777" w:rsidR="002529B3" w:rsidRPr="00FE754F" w:rsidRDefault="002529B3" w:rsidP="002529B3">
            <w:pPr>
              <w:pStyle w:val="Estribillo2"/>
            </w:pPr>
            <w:proofErr w:type="spellStart"/>
            <w:r w:rsidRPr="00FE754F">
              <w:t>Ell</w:t>
            </w:r>
            <w:proofErr w:type="spellEnd"/>
            <w:r w:rsidRPr="00FE754F">
              <w:t xml:space="preserve"> </w:t>
            </w:r>
            <w:proofErr w:type="spellStart"/>
            <w:r w:rsidRPr="00FE754F">
              <w:t>m’ha</w:t>
            </w:r>
            <w:proofErr w:type="spellEnd"/>
            <w:r w:rsidRPr="00FE754F">
              <w:t xml:space="preserve"> </w:t>
            </w:r>
            <w:proofErr w:type="spellStart"/>
            <w:r w:rsidRPr="00FE754F">
              <w:t>estat</w:t>
            </w:r>
            <w:proofErr w:type="spellEnd"/>
            <w:r w:rsidRPr="00FE754F">
              <w:t xml:space="preserve"> la </w:t>
            </w:r>
            <w:proofErr w:type="spellStart"/>
            <w:r w:rsidRPr="00FE754F">
              <w:t>salvació</w:t>
            </w:r>
            <w:proofErr w:type="spellEnd"/>
            <w:r w:rsidRPr="00FE754F">
              <w:t xml:space="preserve">, en </w:t>
            </w:r>
            <w:proofErr w:type="spellStart"/>
            <w:r w:rsidRPr="00FE754F">
              <w:t>ell</w:t>
            </w:r>
            <w:proofErr w:type="spellEnd"/>
            <w:r w:rsidRPr="00FE754F">
              <w:t xml:space="preserve"> </w:t>
            </w:r>
            <w:proofErr w:type="spellStart"/>
            <w:r w:rsidRPr="00FE754F">
              <w:t>confio</w:t>
            </w:r>
            <w:proofErr w:type="spellEnd"/>
            <w:r w:rsidRPr="00FE754F">
              <w:t xml:space="preserve"> i no </w:t>
            </w:r>
            <w:proofErr w:type="spellStart"/>
            <w:r w:rsidRPr="00FE754F">
              <w:t>tinc</w:t>
            </w:r>
            <w:proofErr w:type="spellEnd"/>
            <w:r w:rsidRPr="00FE754F">
              <w:t xml:space="preserve"> por,</w:t>
            </w:r>
          </w:p>
          <w:p w14:paraId="650ECD84" w14:textId="64069390" w:rsidR="002529B3" w:rsidRPr="00971667" w:rsidRDefault="002529B3" w:rsidP="002529B3">
            <w:pPr>
              <w:pStyle w:val="Estribillo2"/>
            </w:pPr>
            <w:r w:rsidRPr="00FE754F">
              <w:t xml:space="preserve">en </w:t>
            </w:r>
            <w:proofErr w:type="spellStart"/>
            <w:r w:rsidRPr="00FE754F">
              <w:t>ell</w:t>
            </w:r>
            <w:proofErr w:type="spellEnd"/>
            <w:r w:rsidRPr="00FE754F">
              <w:t xml:space="preserve"> </w:t>
            </w:r>
            <w:proofErr w:type="spellStart"/>
            <w:r w:rsidRPr="00FE754F">
              <w:t>confio</w:t>
            </w:r>
            <w:proofErr w:type="spellEnd"/>
            <w:r w:rsidRPr="00FE754F">
              <w:t xml:space="preserve"> i no </w:t>
            </w:r>
            <w:proofErr w:type="spellStart"/>
            <w:r w:rsidRPr="00FE754F">
              <w:t>tinc</w:t>
            </w:r>
            <w:proofErr w:type="spellEnd"/>
            <w:r w:rsidRPr="00FE754F">
              <w:t xml:space="preserve"> por.</w:t>
            </w:r>
          </w:p>
        </w:tc>
      </w:tr>
    </w:tbl>
    <w:p w14:paraId="32865567" w14:textId="4D28DBA5" w:rsidR="00A768E8" w:rsidRPr="00971667" w:rsidRDefault="003D3433" w:rsidP="001E7F8D">
      <w:pPr>
        <w:pStyle w:val="Ttulo2"/>
      </w:pPr>
      <w:bookmarkStart w:id="417" w:name="_Toc181823136"/>
      <w:r>
        <w:t>Oh, Dios consolador</w:t>
      </w:r>
      <w:r w:rsidR="00675199">
        <w:br/>
      </w:r>
      <w:r>
        <w:t xml:space="preserve">(Esprit </w:t>
      </w:r>
      <w:proofErr w:type="spellStart"/>
      <w:r>
        <w:t>consolateur</w:t>
      </w:r>
      <w:proofErr w:type="spellEnd"/>
      <w:r>
        <w:t>)</w:t>
      </w:r>
      <w:r>
        <w:tab/>
        <w:t>(</w:t>
      </w:r>
      <w:proofErr w:type="spellStart"/>
      <w:r>
        <w:t>Mim</w:t>
      </w:r>
      <w:proofErr w:type="spellEnd"/>
      <w:r>
        <w:t>)</w:t>
      </w:r>
      <w:bookmarkEnd w:id="417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7"/>
      </w:tblGrid>
      <w:tr w:rsidR="00A768E8" w:rsidRPr="004D20CC" w14:paraId="7B551931" w14:textId="77777777" w:rsidTr="000A5455">
        <w:tc>
          <w:tcPr>
            <w:tcW w:w="8838" w:type="dxa"/>
            <w:tcBorders>
              <w:bottom w:val="single" w:sz="4" w:space="0" w:color="auto"/>
            </w:tcBorders>
          </w:tcPr>
          <w:p w14:paraId="5FA087E0" w14:textId="7C2FE92E" w:rsidR="003D3433" w:rsidRPr="003D3433" w:rsidRDefault="003D3433" w:rsidP="003D3433">
            <w:pPr>
              <w:rPr>
                <w:lang w:val="en-US"/>
              </w:rPr>
            </w:pPr>
            <w:r w:rsidRPr="003D3433">
              <w:rPr>
                <w:lang w:val="en-US"/>
              </w:rPr>
              <w:t xml:space="preserve">Mim Sim </w:t>
            </w:r>
            <w:r>
              <w:rPr>
                <w:lang w:val="en-US"/>
              </w:rPr>
              <w:t xml:space="preserve">  Do</w:t>
            </w:r>
            <w:r w:rsidRPr="003D3433">
              <w:rPr>
                <w:lang w:val="en-US"/>
              </w:rPr>
              <w:t xml:space="preserve">  </w:t>
            </w:r>
            <w:r>
              <w:rPr>
                <w:lang w:val="en-US"/>
              </w:rPr>
              <w:t xml:space="preserve">   </w:t>
            </w:r>
            <w:proofErr w:type="gramStart"/>
            <w:r>
              <w:rPr>
                <w:lang w:val="en-US"/>
              </w:rPr>
              <w:t>Si</w:t>
            </w:r>
            <w:r w:rsidRPr="003D3433">
              <w:rPr>
                <w:lang w:val="en-US"/>
              </w:rPr>
              <w:t xml:space="preserve">m  </w:t>
            </w:r>
            <w:r>
              <w:rPr>
                <w:lang w:val="en-US"/>
              </w:rPr>
              <w:t>Sol</w:t>
            </w:r>
            <w:proofErr w:type="gramEnd"/>
            <w:r>
              <w:rPr>
                <w:lang w:val="en-US"/>
              </w:rPr>
              <w:t xml:space="preserve">  Re</w:t>
            </w:r>
            <w:r w:rsidRPr="003D3433">
              <w:rPr>
                <w:lang w:val="en-US"/>
              </w:rPr>
              <w:t xml:space="preserve"> </w:t>
            </w:r>
            <w:r>
              <w:rPr>
                <w:lang w:val="en-US"/>
              </w:rPr>
              <w:t xml:space="preserve">  </w:t>
            </w:r>
            <w:proofErr w:type="gramStart"/>
            <w:r>
              <w:rPr>
                <w:lang w:val="en-US"/>
              </w:rPr>
              <w:t>Sol</w:t>
            </w:r>
            <w:r w:rsidRPr="003D3433">
              <w:rPr>
                <w:lang w:val="en-US"/>
              </w:rPr>
              <w:t xml:space="preserve"> </w:t>
            </w:r>
            <w:r>
              <w:rPr>
                <w:lang w:val="en-US"/>
              </w:rPr>
              <w:t xml:space="preserve"> Sim</w:t>
            </w:r>
            <w:proofErr w:type="gramEnd"/>
            <w:r>
              <w:rPr>
                <w:lang w:val="en-US"/>
              </w:rPr>
              <w:t xml:space="preserve"> Sol Re</w:t>
            </w:r>
          </w:p>
          <w:p w14:paraId="2C8985BA" w14:textId="36D3F377" w:rsidR="003D3433" w:rsidRPr="003D3433" w:rsidRDefault="003D3433" w:rsidP="003D3433">
            <w:r w:rsidRPr="003D3433">
              <w:t>Oh, Dios, consolador, Es</w:t>
            </w:r>
            <w:r>
              <w:t xml:space="preserve"> – </w:t>
            </w:r>
            <w:proofErr w:type="spellStart"/>
            <w:r w:rsidRPr="003D3433">
              <w:t>pí</w:t>
            </w:r>
            <w:proofErr w:type="spellEnd"/>
            <w:r>
              <w:t xml:space="preserve"> – </w:t>
            </w:r>
            <w:proofErr w:type="spellStart"/>
            <w:r w:rsidRPr="003D3433">
              <w:t>ri</w:t>
            </w:r>
            <w:proofErr w:type="spellEnd"/>
            <w:r>
              <w:t xml:space="preserve"> - </w:t>
            </w:r>
            <w:proofErr w:type="spellStart"/>
            <w:r w:rsidRPr="003D3433">
              <w:t>tu</w:t>
            </w:r>
            <w:proofErr w:type="spellEnd"/>
            <w:r w:rsidRPr="003D3433">
              <w:t xml:space="preserve"> d</w:t>
            </w:r>
            <w:r>
              <w:t>e amor.</w:t>
            </w:r>
          </w:p>
          <w:p w14:paraId="32DBF2E2" w14:textId="641341EB" w:rsidR="003D3433" w:rsidRPr="00FE754F" w:rsidRDefault="003D3433" w:rsidP="003D3433">
            <w:pPr>
              <w:rPr>
                <w:lang w:val="en-US"/>
              </w:rPr>
            </w:pPr>
            <w:r>
              <w:rPr>
                <w:lang w:val="en-US"/>
              </w:rPr>
              <w:t>Lam</w:t>
            </w:r>
            <w:r w:rsidRPr="00FE754F">
              <w:rPr>
                <w:lang w:val="en-US"/>
              </w:rPr>
              <w:t xml:space="preserve"> </w:t>
            </w:r>
            <w:proofErr w:type="gramStart"/>
            <w:r>
              <w:rPr>
                <w:lang w:val="en-US"/>
              </w:rPr>
              <w:t>Si</w:t>
            </w:r>
            <w:r w:rsidRPr="00FE754F">
              <w:rPr>
                <w:lang w:val="en-US"/>
              </w:rPr>
              <w:t xml:space="preserve">m  </w:t>
            </w:r>
            <w:r>
              <w:rPr>
                <w:lang w:val="en-US"/>
              </w:rPr>
              <w:t>La</w:t>
            </w:r>
            <w:r w:rsidRPr="00FE754F">
              <w:rPr>
                <w:lang w:val="en-US"/>
              </w:rPr>
              <w:t>m</w:t>
            </w:r>
            <w:proofErr w:type="gramEnd"/>
            <w:r w:rsidRPr="00FE754F">
              <w:rPr>
                <w:lang w:val="en-US"/>
              </w:rPr>
              <w:t xml:space="preserve"> </w:t>
            </w:r>
            <w:r>
              <w:rPr>
                <w:lang w:val="en-US"/>
              </w:rPr>
              <w:t>Sol</w:t>
            </w:r>
            <w:r w:rsidRPr="00FE754F">
              <w:rPr>
                <w:lang w:val="en-US"/>
              </w:rPr>
              <w:t xml:space="preserve"> </w:t>
            </w:r>
            <w:r>
              <w:rPr>
                <w:lang w:val="en-US"/>
              </w:rPr>
              <w:t>La</w:t>
            </w:r>
            <w:r w:rsidRPr="00FE754F">
              <w:rPr>
                <w:lang w:val="en-US"/>
              </w:rPr>
              <w:t xml:space="preserve">m   </w:t>
            </w:r>
            <w:r>
              <w:rPr>
                <w:lang w:val="en-US"/>
              </w:rPr>
              <w:t>Si</w:t>
            </w:r>
            <w:r w:rsidRPr="00FE754F">
              <w:rPr>
                <w:lang w:val="en-US"/>
              </w:rPr>
              <w:t xml:space="preserve">m </w:t>
            </w:r>
            <w:r>
              <w:rPr>
                <w:lang w:val="en-US"/>
              </w:rPr>
              <w:t>La</w:t>
            </w:r>
            <w:r w:rsidRPr="00FE754F">
              <w:rPr>
                <w:lang w:val="en-US"/>
              </w:rPr>
              <w:t xml:space="preserve">m </w:t>
            </w:r>
            <w:r>
              <w:rPr>
                <w:lang w:val="en-US"/>
              </w:rPr>
              <w:t>Re</w:t>
            </w:r>
            <w:proofErr w:type="gramStart"/>
            <w:r w:rsidRPr="00FE754F">
              <w:rPr>
                <w:lang w:val="en-US"/>
              </w:rPr>
              <w:t xml:space="preserve">7 </w:t>
            </w:r>
            <w:r>
              <w:rPr>
                <w:lang w:val="en-US"/>
              </w:rPr>
              <w:t xml:space="preserve"> Mi</w:t>
            </w:r>
            <w:r w:rsidRPr="00FE754F">
              <w:rPr>
                <w:lang w:val="en-US"/>
              </w:rPr>
              <w:t>m</w:t>
            </w:r>
            <w:proofErr w:type="gramEnd"/>
          </w:p>
          <w:p w14:paraId="3B01986D" w14:textId="72BB2CB2" w:rsidR="003D3433" w:rsidRPr="003D3433" w:rsidRDefault="003D3433" w:rsidP="003D3433">
            <w:r w:rsidRPr="003D3433">
              <w:t xml:space="preserve">Oh, Dios, consolador, </w:t>
            </w:r>
            <w:r>
              <w:t>amor de todo amor</w:t>
            </w:r>
            <w:r w:rsidRPr="003D3433">
              <w:t>.</w:t>
            </w:r>
          </w:p>
          <w:p w14:paraId="47415CA6" w14:textId="3F49E8B9" w:rsidR="003D3433" w:rsidRPr="00BD3B02" w:rsidRDefault="003D3433" w:rsidP="003D3433">
            <w:proofErr w:type="spellStart"/>
            <w:r w:rsidRPr="00BD3B02">
              <w:t>Mim</w:t>
            </w:r>
            <w:proofErr w:type="spellEnd"/>
            <w:r w:rsidRPr="00BD3B02">
              <w:t xml:space="preserve"> </w:t>
            </w:r>
            <w:proofErr w:type="gramStart"/>
            <w:r w:rsidRPr="00BD3B02">
              <w:t>Rem  Lam</w:t>
            </w:r>
            <w:proofErr w:type="gramEnd"/>
            <w:r w:rsidRPr="00BD3B02">
              <w:t xml:space="preserve"> Si</w:t>
            </w:r>
          </w:p>
          <w:p w14:paraId="7AEB4287" w14:textId="1171D6EE" w:rsidR="00A768E8" w:rsidRPr="00BD3B02" w:rsidRDefault="003D3433" w:rsidP="003D3433">
            <w:r w:rsidRPr="00BD3B02">
              <w:t>O_____</w:t>
            </w:r>
            <w:proofErr w:type="gramStart"/>
            <w:r w:rsidRPr="00BD3B02">
              <w:t xml:space="preserve">_  </w:t>
            </w:r>
            <w:proofErr w:type="spellStart"/>
            <w:r w:rsidRPr="00BD3B02">
              <w:t>O</w:t>
            </w:r>
            <w:proofErr w:type="spellEnd"/>
            <w:proofErr w:type="gramEnd"/>
            <w:r w:rsidRPr="00BD3B02">
              <w:t>_____</w:t>
            </w:r>
          </w:p>
          <w:p w14:paraId="570AB03C" w14:textId="77777777" w:rsidR="003D3433" w:rsidRPr="00BD3B02" w:rsidRDefault="003D3433" w:rsidP="003D3433"/>
          <w:p w14:paraId="59F73264" w14:textId="0D624031" w:rsidR="003D3433" w:rsidRPr="001C77DA" w:rsidRDefault="003D3433" w:rsidP="001C77DA">
            <w:pPr>
              <w:pStyle w:val="Estribillo2"/>
              <w:rPr>
                <w:lang w:val="en-US"/>
              </w:rPr>
            </w:pPr>
            <w:r w:rsidRPr="00FE754F">
              <w:rPr>
                <w:lang w:val="en-US"/>
              </w:rPr>
              <w:t xml:space="preserve">Esprit </w:t>
            </w:r>
            <w:proofErr w:type="spellStart"/>
            <w:r w:rsidRPr="00FE754F">
              <w:rPr>
                <w:lang w:val="en-US"/>
              </w:rPr>
              <w:t>consolateur</w:t>
            </w:r>
            <w:proofErr w:type="spellEnd"/>
            <w:r w:rsidRPr="00FE754F">
              <w:rPr>
                <w:lang w:val="en-US"/>
              </w:rPr>
              <w:t>, amour de tout amour.</w:t>
            </w:r>
          </w:p>
        </w:tc>
      </w:tr>
    </w:tbl>
    <w:p w14:paraId="02B36B47" w14:textId="20445D80" w:rsidR="00A768E8" w:rsidRPr="00971667" w:rsidRDefault="00127450" w:rsidP="001E7F8D">
      <w:pPr>
        <w:pStyle w:val="Ttulo2"/>
      </w:pPr>
      <w:bookmarkStart w:id="418" w:name="_Toc181823137"/>
      <w:r>
        <w:t>Dios, muéstrame tu senda</w:t>
      </w:r>
      <w:r w:rsidR="003C7AA2">
        <w:br/>
      </w:r>
      <w:r w:rsidR="00CA15D1">
        <w:t>(</w:t>
      </w:r>
      <w:proofErr w:type="spellStart"/>
      <w:r w:rsidR="00CA15D1">
        <w:t>Herre</w:t>
      </w:r>
      <w:proofErr w:type="spellEnd"/>
      <w:r w:rsidR="00CA15D1">
        <w:t xml:space="preserve">, visa </w:t>
      </w:r>
      <w:proofErr w:type="spellStart"/>
      <w:r w:rsidR="00CA15D1">
        <w:t>mig</w:t>
      </w:r>
      <w:proofErr w:type="spellEnd"/>
      <w:r w:rsidR="00CA15D1">
        <w:t xml:space="preserve"> </w:t>
      </w:r>
      <w:proofErr w:type="spellStart"/>
      <w:r w:rsidR="00CA15D1">
        <w:t>vägen</w:t>
      </w:r>
      <w:proofErr w:type="spellEnd"/>
      <w:r w:rsidR="00CA15D1">
        <w:t>)</w:t>
      </w:r>
      <w:r w:rsidR="00CA15D1">
        <w:tab/>
        <w:t>(Sol)</w:t>
      </w:r>
      <w:bookmarkEnd w:id="418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7"/>
      </w:tblGrid>
      <w:tr w:rsidR="00A768E8" w:rsidRPr="00971667" w14:paraId="459AA66A" w14:textId="77777777" w:rsidTr="000A5455">
        <w:tc>
          <w:tcPr>
            <w:tcW w:w="8838" w:type="dxa"/>
            <w:tcBorders>
              <w:bottom w:val="single" w:sz="4" w:space="0" w:color="auto"/>
            </w:tcBorders>
          </w:tcPr>
          <w:p w14:paraId="4BDF834D" w14:textId="1761FDC8" w:rsidR="00CA15D1" w:rsidRPr="00B92448" w:rsidRDefault="00C9630C" w:rsidP="00CA15D1">
            <w:r w:rsidRPr="00B92448">
              <w:t>Sol</w:t>
            </w:r>
            <w:r w:rsidR="00CA15D1" w:rsidRPr="00B92448">
              <w:t xml:space="preserve">      </w:t>
            </w:r>
            <w:r w:rsidRPr="00B92448">
              <w:t xml:space="preserve"> Do </w:t>
            </w:r>
            <w:proofErr w:type="gramStart"/>
            <w:r w:rsidRPr="00B92448">
              <w:t>Sol</w:t>
            </w:r>
            <w:r w:rsidR="00CA15D1" w:rsidRPr="00B92448">
              <w:t xml:space="preserve">  </w:t>
            </w:r>
            <w:proofErr w:type="spellStart"/>
            <w:r w:rsidRPr="00B92448">
              <w:t>Mi</w:t>
            </w:r>
            <w:r w:rsidR="00CA15D1" w:rsidRPr="00B92448">
              <w:t>m</w:t>
            </w:r>
            <w:proofErr w:type="spellEnd"/>
            <w:proofErr w:type="gramEnd"/>
            <w:r w:rsidR="00CA15D1" w:rsidRPr="00B92448">
              <w:t xml:space="preserve"> </w:t>
            </w:r>
            <w:proofErr w:type="gramStart"/>
            <w:r w:rsidRPr="00B92448">
              <w:t>Re</w:t>
            </w:r>
            <w:r w:rsidR="00CA15D1" w:rsidRPr="00B92448">
              <w:t xml:space="preserve">    </w:t>
            </w:r>
            <w:r w:rsidR="000A5455" w:rsidRPr="00B92448">
              <w:t>Sol</w:t>
            </w:r>
            <w:proofErr w:type="gramEnd"/>
            <w:r w:rsidR="000A5455" w:rsidRPr="00B92448">
              <w:t xml:space="preserve"> </w:t>
            </w:r>
            <w:r w:rsidR="00CA15D1" w:rsidRPr="00B92448">
              <w:t xml:space="preserve">    </w:t>
            </w:r>
            <w:proofErr w:type="gramStart"/>
            <w:r w:rsidRPr="00B92448">
              <w:t>La</w:t>
            </w:r>
            <w:r w:rsidR="00CA15D1" w:rsidRPr="00B92448">
              <w:t xml:space="preserve">m </w:t>
            </w:r>
            <w:r w:rsidRPr="00B92448">
              <w:t xml:space="preserve"> Sol</w:t>
            </w:r>
            <w:proofErr w:type="gramEnd"/>
            <w:r w:rsidR="00CA15D1" w:rsidRPr="00B92448">
              <w:t xml:space="preserve">   </w:t>
            </w:r>
            <w:r w:rsidRPr="00B92448">
              <w:t>La</w:t>
            </w:r>
            <w:r w:rsidR="00CA15D1" w:rsidRPr="00B92448">
              <w:t xml:space="preserve">m    </w:t>
            </w:r>
            <w:r w:rsidRPr="00B92448">
              <w:t>Re</w:t>
            </w:r>
          </w:p>
          <w:p w14:paraId="58BCF21E" w14:textId="44BAB8AB" w:rsidR="00CA15D1" w:rsidRPr="00C9630C" w:rsidRDefault="00C9630C" w:rsidP="00CA15D1">
            <w:r w:rsidRPr="00C9630C">
              <w:t>Dios</w:t>
            </w:r>
            <w:r w:rsidR="00CA15D1" w:rsidRPr="00C9630C">
              <w:t xml:space="preserve">, </w:t>
            </w:r>
            <w:r w:rsidRPr="00C9630C">
              <w:t xml:space="preserve">muéstrame tu senda, </w:t>
            </w:r>
            <w:r>
              <w:t>y haz que mi alma te siga a ti.</w:t>
            </w:r>
          </w:p>
          <w:p w14:paraId="63A15E3C" w14:textId="5D5E39F8" w:rsidR="00CA15D1" w:rsidRPr="00BD3B02" w:rsidRDefault="00C9630C" w:rsidP="00CA15D1">
            <w:proofErr w:type="spellStart"/>
            <w:r w:rsidRPr="00BD3B02">
              <w:t>Mim</w:t>
            </w:r>
            <w:proofErr w:type="spellEnd"/>
            <w:r w:rsidR="00CA15D1" w:rsidRPr="00BD3B02">
              <w:t xml:space="preserve">     </w:t>
            </w:r>
            <w:r w:rsidRPr="00BD3B02">
              <w:t xml:space="preserve">  </w:t>
            </w:r>
            <w:proofErr w:type="gramStart"/>
            <w:r w:rsidRPr="00BD3B02">
              <w:t>Re</w:t>
            </w:r>
            <w:r w:rsidR="00CA15D1" w:rsidRPr="00BD3B02">
              <w:t xml:space="preserve">      </w:t>
            </w:r>
            <w:r w:rsidRPr="00BD3B02">
              <w:t>Sol</w:t>
            </w:r>
            <w:proofErr w:type="gramEnd"/>
            <w:r w:rsidRPr="00BD3B02">
              <w:t xml:space="preserve"> </w:t>
            </w:r>
            <w:proofErr w:type="gramStart"/>
            <w:r w:rsidRPr="00BD3B02">
              <w:t>Re</w:t>
            </w:r>
            <w:r w:rsidR="00CA15D1" w:rsidRPr="00BD3B02">
              <w:t xml:space="preserve">  </w:t>
            </w:r>
            <w:r w:rsidRPr="00BD3B02">
              <w:t>Sol</w:t>
            </w:r>
            <w:proofErr w:type="gramEnd"/>
            <w:r w:rsidRPr="00BD3B02">
              <w:t xml:space="preserve"> Do </w:t>
            </w:r>
            <w:proofErr w:type="gramStart"/>
            <w:r w:rsidRPr="00BD3B02">
              <w:t>Re  Sol</w:t>
            </w:r>
            <w:proofErr w:type="gramEnd"/>
          </w:p>
          <w:p w14:paraId="11FE8B0D" w14:textId="09ADDA5D" w:rsidR="00A768E8" w:rsidRDefault="00C9630C" w:rsidP="00CA15D1">
            <w:r w:rsidRPr="00C9630C">
              <w:t xml:space="preserve">Dios, muéstrame tu senda, </w:t>
            </w:r>
            <w:r>
              <w:t>lléname de paz</w:t>
            </w:r>
            <w:r w:rsidR="00CA15D1">
              <w:t>.</w:t>
            </w:r>
          </w:p>
          <w:p w14:paraId="60C98D13" w14:textId="77777777" w:rsidR="00CA15D1" w:rsidRDefault="00CA15D1" w:rsidP="00CA15D1"/>
          <w:p w14:paraId="444B168E" w14:textId="77777777" w:rsidR="00CA15D1" w:rsidRDefault="00CA15D1" w:rsidP="00127450">
            <w:pPr>
              <w:pStyle w:val="Estribillo2"/>
              <w:rPr>
                <w:lang w:val="en-US"/>
              </w:rPr>
            </w:pPr>
            <w:r w:rsidRPr="00F52EA2">
              <w:rPr>
                <w:lang w:val="en-US"/>
              </w:rPr>
              <w:t xml:space="preserve">Herre, visa </w:t>
            </w:r>
            <w:proofErr w:type="spellStart"/>
            <w:r w:rsidRPr="00F52EA2">
              <w:rPr>
                <w:lang w:val="en-US"/>
              </w:rPr>
              <w:t>mig</w:t>
            </w:r>
            <w:proofErr w:type="spellEnd"/>
            <w:r w:rsidRPr="00F52EA2">
              <w:rPr>
                <w:lang w:val="en-US"/>
              </w:rPr>
              <w:t xml:space="preserve"> </w:t>
            </w:r>
            <w:proofErr w:type="spellStart"/>
            <w:r w:rsidRPr="00F52EA2">
              <w:rPr>
                <w:lang w:val="en-US"/>
              </w:rPr>
              <w:t>vägen</w:t>
            </w:r>
            <w:proofErr w:type="spellEnd"/>
            <w:r w:rsidRPr="00F52EA2">
              <w:rPr>
                <w:lang w:val="en-US"/>
              </w:rPr>
              <w:t xml:space="preserve">, </w:t>
            </w:r>
            <w:proofErr w:type="spellStart"/>
            <w:r w:rsidRPr="00F52EA2">
              <w:rPr>
                <w:lang w:val="en-US"/>
              </w:rPr>
              <w:t>och</w:t>
            </w:r>
            <w:proofErr w:type="spellEnd"/>
            <w:r w:rsidRPr="00F52EA2">
              <w:rPr>
                <w:lang w:val="en-US"/>
              </w:rPr>
              <w:t xml:space="preserve"> </w:t>
            </w:r>
            <w:proofErr w:type="spellStart"/>
            <w:r w:rsidRPr="00F52EA2">
              <w:rPr>
                <w:lang w:val="en-US"/>
              </w:rPr>
              <w:t>gör</w:t>
            </w:r>
            <w:proofErr w:type="spellEnd"/>
            <w:r w:rsidRPr="00F52EA2">
              <w:rPr>
                <w:lang w:val="en-US"/>
              </w:rPr>
              <w:t xml:space="preserve"> </w:t>
            </w:r>
            <w:proofErr w:type="spellStart"/>
            <w:r w:rsidRPr="00F52EA2">
              <w:rPr>
                <w:lang w:val="en-US"/>
              </w:rPr>
              <w:t>mig</w:t>
            </w:r>
            <w:proofErr w:type="spellEnd"/>
            <w:r w:rsidRPr="00F52EA2">
              <w:rPr>
                <w:lang w:val="en-US"/>
              </w:rPr>
              <w:t xml:space="preserve"> </w:t>
            </w:r>
            <w:proofErr w:type="spellStart"/>
            <w:r w:rsidRPr="00F52EA2">
              <w:rPr>
                <w:lang w:val="en-US"/>
              </w:rPr>
              <w:t>villin</w:t>
            </w:r>
            <w:r>
              <w:rPr>
                <w:lang w:val="en-US"/>
              </w:rPr>
              <w:t>g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att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vandra</w:t>
            </w:r>
            <w:proofErr w:type="spellEnd"/>
            <w:r>
              <w:rPr>
                <w:lang w:val="en-US"/>
              </w:rPr>
              <w:t xml:space="preserve"> den.</w:t>
            </w:r>
          </w:p>
          <w:p w14:paraId="6F059E66" w14:textId="001FA453" w:rsidR="00CA15D1" w:rsidRPr="00971667" w:rsidRDefault="00CA15D1" w:rsidP="00127450">
            <w:pPr>
              <w:pStyle w:val="Estribillo2"/>
            </w:pPr>
            <w:proofErr w:type="spellStart"/>
            <w:r w:rsidRPr="00F52EA2">
              <w:t>Herre</w:t>
            </w:r>
            <w:proofErr w:type="spellEnd"/>
            <w:r w:rsidRPr="00F52EA2">
              <w:t xml:space="preserve">, visa </w:t>
            </w:r>
            <w:proofErr w:type="spellStart"/>
            <w:r w:rsidRPr="00F52EA2">
              <w:t>mig</w:t>
            </w:r>
            <w:proofErr w:type="spellEnd"/>
            <w:r w:rsidRPr="00F52EA2">
              <w:t xml:space="preserve"> </w:t>
            </w:r>
            <w:proofErr w:type="spellStart"/>
            <w:r w:rsidRPr="00F52EA2">
              <w:t>vägen</w:t>
            </w:r>
            <w:proofErr w:type="spellEnd"/>
            <w:r w:rsidRPr="00F52EA2">
              <w:t>. G</w:t>
            </w:r>
            <w:r>
              <w:t xml:space="preserve">e </w:t>
            </w:r>
            <w:proofErr w:type="spellStart"/>
            <w:r>
              <w:t>mitt</w:t>
            </w:r>
            <w:proofErr w:type="spellEnd"/>
            <w:r>
              <w:t xml:space="preserve"> </w:t>
            </w:r>
            <w:proofErr w:type="spellStart"/>
            <w:r>
              <w:t>hjärta</w:t>
            </w:r>
            <w:proofErr w:type="spellEnd"/>
            <w:r>
              <w:t xml:space="preserve"> ro.</w:t>
            </w:r>
          </w:p>
        </w:tc>
      </w:tr>
    </w:tbl>
    <w:p w14:paraId="463855CD" w14:textId="4E5109C1" w:rsidR="00A768E8" w:rsidRPr="00971667" w:rsidRDefault="00C92CD4" w:rsidP="001E7F8D">
      <w:pPr>
        <w:pStyle w:val="Ttulo2"/>
      </w:pPr>
      <w:bookmarkStart w:id="419" w:name="_Toc181823138"/>
      <w:r>
        <w:t>Feliz quien se abandona</w:t>
      </w:r>
      <w:r w:rsidR="003C7AA2">
        <w:br/>
      </w:r>
      <w:r>
        <w:t>(</w:t>
      </w:r>
      <w:proofErr w:type="spellStart"/>
      <w:r>
        <w:t>Heureux</w:t>
      </w:r>
      <w:proofErr w:type="spellEnd"/>
      <w:r>
        <w:t xml:space="preserve"> qui </w:t>
      </w:r>
      <w:proofErr w:type="spellStart"/>
      <w:r>
        <w:t>s’abandonne</w:t>
      </w:r>
      <w:proofErr w:type="spellEnd"/>
      <w:r>
        <w:t>)</w:t>
      </w:r>
      <w:r>
        <w:tab/>
        <w:t>(Sol cej5)</w:t>
      </w:r>
      <w:bookmarkEnd w:id="419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7"/>
      </w:tblGrid>
      <w:tr w:rsidR="00A768E8" w:rsidRPr="00971667" w14:paraId="7B5F1D28" w14:textId="77777777" w:rsidTr="000A5455">
        <w:tc>
          <w:tcPr>
            <w:tcW w:w="8838" w:type="dxa"/>
            <w:tcBorders>
              <w:bottom w:val="single" w:sz="4" w:space="0" w:color="auto"/>
            </w:tcBorders>
          </w:tcPr>
          <w:p w14:paraId="443FEDE8" w14:textId="68193EC8" w:rsidR="00C92CD4" w:rsidRPr="00BD3B02" w:rsidRDefault="00C92CD4" w:rsidP="00C92CD4">
            <w:r w:rsidRPr="00BD3B02">
              <w:t xml:space="preserve">  Sol </w:t>
            </w:r>
            <w:proofErr w:type="gramStart"/>
            <w:r w:rsidRPr="00BD3B02">
              <w:t>Re    Sol</w:t>
            </w:r>
            <w:proofErr w:type="gramEnd"/>
            <w:r w:rsidRPr="00BD3B02">
              <w:t xml:space="preserve">            Do            Lam    </w:t>
            </w:r>
            <w:proofErr w:type="gramStart"/>
            <w:r w:rsidRPr="00BD3B02">
              <w:t>Re     Sol</w:t>
            </w:r>
            <w:proofErr w:type="gramEnd"/>
          </w:p>
          <w:p w14:paraId="1C827B91" w14:textId="77777777" w:rsidR="00C92CD4" w:rsidRDefault="00C92CD4" w:rsidP="00C92CD4">
            <w:r>
              <w:t>Feliz quien se abandona en Ti, Señor, confiando de corazón.</w:t>
            </w:r>
          </w:p>
          <w:p w14:paraId="26A30174" w14:textId="63A096A5" w:rsidR="00C92CD4" w:rsidRPr="00BD3B02" w:rsidRDefault="00C92CD4" w:rsidP="00C92CD4">
            <w:proofErr w:type="spellStart"/>
            <w:r w:rsidRPr="00BD3B02">
              <w:t>Mim</w:t>
            </w:r>
            <w:proofErr w:type="spellEnd"/>
            <w:r w:rsidRPr="00BD3B02">
              <w:t xml:space="preserve">   </w:t>
            </w:r>
            <w:proofErr w:type="gramStart"/>
            <w:r w:rsidRPr="00BD3B02">
              <w:t>Lam  Si</w:t>
            </w:r>
            <w:proofErr w:type="gramEnd"/>
            <w:r w:rsidRPr="00BD3B02">
              <w:t xml:space="preserve">7    </w:t>
            </w:r>
            <w:proofErr w:type="spellStart"/>
            <w:r w:rsidRPr="00BD3B02">
              <w:t>Mim</w:t>
            </w:r>
            <w:proofErr w:type="spellEnd"/>
            <w:r w:rsidRPr="00BD3B02">
              <w:t xml:space="preserve">     Lam     Si7     </w:t>
            </w:r>
            <w:proofErr w:type="spellStart"/>
            <w:r w:rsidRPr="00BD3B02">
              <w:t>Mim</w:t>
            </w:r>
            <w:proofErr w:type="spellEnd"/>
            <w:r w:rsidRPr="00BD3B02">
              <w:t xml:space="preserve">   Do Re</w:t>
            </w:r>
          </w:p>
          <w:p w14:paraId="5B152AD3" w14:textId="726EC387" w:rsidR="00A768E8" w:rsidRDefault="00C92CD4" w:rsidP="00C92CD4">
            <w:r>
              <w:t>La alegría tú nos das, la simplicidad, la misericordia.</w:t>
            </w:r>
          </w:p>
          <w:p w14:paraId="11ED34F4" w14:textId="77777777" w:rsidR="00C92CD4" w:rsidRDefault="00C92CD4" w:rsidP="00C92CD4"/>
          <w:p w14:paraId="48FECC19" w14:textId="77777777" w:rsidR="00C92CD4" w:rsidRPr="00C92CD4" w:rsidRDefault="00C92CD4" w:rsidP="00C92CD4">
            <w:pPr>
              <w:pStyle w:val="Estribillo2"/>
            </w:pPr>
            <w:proofErr w:type="spellStart"/>
            <w:r w:rsidRPr="00C92CD4">
              <w:t>Heureux</w:t>
            </w:r>
            <w:proofErr w:type="spellEnd"/>
            <w:r w:rsidRPr="00C92CD4">
              <w:t xml:space="preserve"> qui </w:t>
            </w:r>
            <w:proofErr w:type="spellStart"/>
            <w:r w:rsidRPr="00C92CD4">
              <w:t>s’abandonne</w:t>
            </w:r>
            <w:proofErr w:type="spellEnd"/>
            <w:r w:rsidRPr="00C92CD4">
              <w:t xml:space="preserve"> à </w:t>
            </w:r>
            <w:proofErr w:type="spellStart"/>
            <w:r w:rsidRPr="00C92CD4">
              <w:t>toi</w:t>
            </w:r>
            <w:proofErr w:type="spellEnd"/>
            <w:r w:rsidRPr="00C92CD4">
              <w:t xml:space="preserve">, ô </w:t>
            </w:r>
            <w:proofErr w:type="spellStart"/>
            <w:r w:rsidRPr="00C92CD4">
              <w:t>Dieu</w:t>
            </w:r>
            <w:proofErr w:type="spellEnd"/>
            <w:r w:rsidRPr="00C92CD4">
              <w:t xml:space="preserve">, </w:t>
            </w:r>
            <w:proofErr w:type="spellStart"/>
            <w:r w:rsidRPr="00C92CD4">
              <w:t>dans</w:t>
            </w:r>
            <w:proofErr w:type="spellEnd"/>
            <w:r w:rsidRPr="00C92CD4">
              <w:t xml:space="preserve"> la </w:t>
            </w:r>
            <w:proofErr w:type="spellStart"/>
            <w:r w:rsidRPr="00C92CD4">
              <w:t>confiance</w:t>
            </w:r>
            <w:proofErr w:type="spellEnd"/>
            <w:r w:rsidRPr="00C92CD4">
              <w:t xml:space="preserve"> du </w:t>
            </w:r>
            <w:proofErr w:type="spellStart"/>
            <w:r w:rsidRPr="00C92CD4">
              <w:t>coeur</w:t>
            </w:r>
            <w:proofErr w:type="spellEnd"/>
            <w:r w:rsidRPr="00C92CD4">
              <w:t>.</w:t>
            </w:r>
          </w:p>
          <w:p w14:paraId="255CFCE8" w14:textId="08A52592" w:rsidR="00C92CD4" w:rsidRPr="00971667" w:rsidRDefault="00C92CD4" w:rsidP="00C92CD4">
            <w:pPr>
              <w:pStyle w:val="Estribillo2"/>
            </w:pPr>
            <w:r w:rsidRPr="00FE754F">
              <w:t xml:space="preserve">Tu </w:t>
            </w:r>
            <w:proofErr w:type="spellStart"/>
            <w:r w:rsidRPr="00FE754F">
              <w:t>nous</w:t>
            </w:r>
            <w:proofErr w:type="spellEnd"/>
            <w:r w:rsidRPr="00FE754F">
              <w:t xml:space="preserve"> </w:t>
            </w:r>
            <w:proofErr w:type="spellStart"/>
            <w:r w:rsidRPr="00FE754F">
              <w:t>gardes</w:t>
            </w:r>
            <w:proofErr w:type="spellEnd"/>
            <w:r w:rsidRPr="00FE754F">
              <w:t xml:space="preserve"> </w:t>
            </w:r>
            <w:proofErr w:type="spellStart"/>
            <w:r w:rsidRPr="00FE754F">
              <w:t>dans</w:t>
            </w:r>
            <w:proofErr w:type="spellEnd"/>
            <w:r w:rsidRPr="00FE754F">
              <w:t xml:space="preserve"> la </w:t>
            </w:r>
            <w:proofErr w:type="spellStart"/>
            <w:r w:rsidRPr="00FE754F">
              <w:t>joie</w:t>
            </w:r>
            <w:proofErr w:type="spellEnd"/>
            <w:r w:rsidRPr="00FE754F">
              <w:t xml:space="preserve">, la </w:t>
            </w:r>
            <w:proofErr w:type="spellStart"/>
            <w:r w:rsidRPr="00FE754F">
              <w:t>simplicité</w:t>
            </w:r>
            <w:proofErr w:type="spellEnd"/>
            <w:r w:rsidRPr="00FE754F">
              <w:t>, la misericorde.</w:t>
            </w:r>
          </w:p>
        </w:tc>
      </w:tr>
    </w:tbl>
    <w:p w14:paraId="1F081E66" w14:textId="34EF3290" w:rsidR="00A768E8" w:rsidRPr="004145A4" w:rsidRDefault="005E7CD7" w:rsidP="001E7F8D">
      <w:pPr>
        <w:pStyle w:val="Ttulo2"/>
        <w:rPr>
          <w:lang w:val="en-US"/>
        </w:rPr>
      </w:pPr>
      <w:bookmarkStart w:id="420" w:name="_Toc181823139"/>
      <w:proofErr w:type="spellStart"/>
      <w:r w:rsidRPr="005E7CD7">
        <w:rPr>
          <w:lang w:val="en-US"/>
        </w:rPr>
        <w:t>Yo</w:t>
      </w:r>
      <w:proofErr w:type="spellEnd"/>
      <w:r w:rsidRPr="005E7CD7">
        <w:rPr>
          <w:lang w:val="en-US"/>
        </w:rPr>
        <w:t xml:space="preserve"> </w:t>
      </w:r>
      <w:proofErr w:type="spellStart"/>
      <w:r w:rsidRPr="005E7CD7">
        <w:rPr>
          <w:lang w:val="en-US"/>
        </w:rPr>
        <w:t>ya</w:t>
      </w:r>
      <w:proofErr w:type="spellEnd"/>
      <w:r w:rsidRPr="005E7CD7">
        <w:rPr>
          <w:lang w:val="en-US"/>
        </w:rPr>
        <w:t xml:space="preserve"> </w:t>
      </w:r>
      <w:proofErr w:type="spellStart"/>
      <w:r w:rsidRPr="005E7CD7">
        <w:rPr>
          <w:lang w:val="en-US"/>
        </w:rPr>
        <w:t>sé</w:t>
      </w:r>
      <w:proofErr w:type="spellEnd"/>
      <w:r w:rsidRPr="005E7CD7">
        <w:rPr>
          <w:lang w:val="en-US"/>
        </w:rPr>
        <w:t xml:space="preserve"> que </w:t>
      </w:r>
      <w:proofErr w:type="spellStart"/>
      <w:r w:rsidRPr="005E7CD7">
        <w:rPr>
          <w:lang w:val="en-US"/>
        </w:rPr>
        <w:t>veré</w:t>
      </w:r>
      <w:proofErr w:type="spellEnd"/>
      <w:r w:rsidR="003C7AA2">
        <w:rPr>
          <w:lang w:val="en-US"/>
        </w:rPr>
        <w:br/>
      </w:r>
      <w:r w:rsidR="004145A4" w:rsidRPr="004145A4">
        <w:rPr>
          <w:lang w:val="en-US"/>
        </w:rPr>
        <w:t xml:space="preserve">(I am sure </w:t>
      </w:r>
      <w:r w:rsidR="004145A4">
        <w:rPr>
          <w:lang w:val="en-US"/>
        </w:rPr>
        <w:t>I shall see)</w:t>
      </w:r>
      <w:r w:rsidR="004145A4" w:rsidRPr="004145A4">
        <w:rPr>
          <w:lang w:val="en-US"/>
        </w:rPr>
        <w:tab/>
        <w:t>(Re cej2)</w:t>
      </w:r>
      <w:bookmarkEnd w:id="420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7"/>
      </w:tblGrid>
      <w:tr w:rsidR="00A768E8" w:rsidRPr="004D20CC" w14:paraId="180277B0" w14:textId="77777777" w:rsidTr="000A5455">
        <w:tc>
          <w:tcPr>
            <w:tcW w:w="8838" w:type="dxa"/>
            <w:tcBorders>
              <w:bottom w:val="single" w:sz="4" w:space="0" w:color="auto"/>
            </w:tcBorders>
          </w:tcPr>
          <w:p w14:paraId="7AD230B0" w14:textId="7043641C" w:rsidR="00F622AD" w:rsidRPr="00BD3B02" w:rsidRDefault="004145A4" w:rsidP="00F622AD">
            <w:proofErr w:type="gramStart"/>
            <w:r w:rsidRPr="00BD3B02">
              <w:t>Re    Sol</w:t>
            </w:r>
            <w:proofErr w:type="gramEnd"/>
            <w:r w:rsidR="00F622AD" w:rsidRPr="00BD3B02">
              <w:t xml:space="preserve">      </w:t>
            </w:r>
            <w:r w:rsidRPr="00BD3B02">
              <w:t>Do</w:t>
            </w:r>
            <w:r w:rsidR="00F622AD" w:rsidRPr="00BD3B02">
              <w:t xml:space="preserve">    </w:t>
            </w:r>
            <w:r w:rsidRPr="00BD3B02">
              <w:t>Lam</w:t>
            </w:r>
            <w:r w:rsidR="00F622AD" w:rsidRPr="00BD3B02">
              <w:t xml:space="preserve">       </w:t>
            </w:r>
            <w:r w:rsidRPr="00BD3B02">
              <w:t xml:space="preserve">  Re</w:t>
            </w:r>
            <w:r w:rsidR="00F622AD" w:rsidRPr="00BD3B02">
              <w:t xml:space="preserve">    </w:t>
            </w:r>
            <w:r w:rsidRPr="00BD3B02">
              <w:t xml:space="preserve"> </w:t>
            </w:r>
            <w:proofErr w:type="gramStart"/>
            <w:r w:rsidRPr="00BD3B02">
              <w:t>La</w:t>
            </w:r>
            <w:r w:rsidR="00F622AD" w:rsidRPr="00BD3B02">
              <w:t xml:space="preserve">m  </w:t>
            </w:r>
            <w:r w:rsidRPr="00BD3B02">
              <w:t>Sol</w:t>
            </w:r>
            <w:proofErr w:type="gramEnd"/>
            <w:r w:rsidR="00F622AD" w:rsidRPr="00BD3B02">
              <w:t xml:space="preserve">      </w:t>
            </w:r>
            <w:r w:rsidRPr="00BD3B02">
              <w:t>Re</w:t>
            </w:r>
          </w:p>
          <w:p w14:paraId="0528E72E" w14:textId="0D3972EE" w:rsidR="004145A4" w:rsidRPr="004145A4" w:rsidRDefault="004145A4" w:rsidP="00F622AD">
            <w:r w:rsidRPr="004145A4">
              <w:t>Yo ya sé que v</w:t>
            </w:r>
            <w:r>
              <w:t>eré la dicha del Señor en el país de la vida.</w:t>
            </w:r>
          </w:p>
          <w:p w14:paraId="3C48D023" w14:textId="281D3F40" w:rsidR="00F622AD" w:rsidRPr="00FE754F" w:rsidRDefault="004145A4" w:rsidP="00F622AD">
            <w:pPr>
              <w:rPr>
                <w:lang w:val="en-US"/>
              </w:rPr>
            </w:pPr>
            <w:r>
              <w:rPr>
                <w:lang w:val="en-US"/>
              </w:rPr>
              <w:t>La</w:t>
            </w:r>
            <w:r w:rsidR="00F622AD" w:rsidRPr="00FE754F">
              <w:rPr>
                <w:lang w:val="en-US"/>
              </w:rPr>
              <w:t xml:space="preserve">m   </w:t>
            </w:r>
            <w:r w:rsidR="00F622AD">
              <w:rPr>
                <w:lang w:val="en-US"/>
              </w:rPr>
              <w:t xml:space="preserve">   </w:t>
            </w:r>
            <w:r>
              <w:rPr>
                <w:lang w:val="en-US"/>
              </w:rPr>
              <w:t>Mi</w:t>
            </w:r>
            <w:r w:rsidR="00F622AD" w:rsidRPr="00FE754F">
              <w:rPr>
                <w:lang w:val="en-US"/>
              </w:rPr>
              <w:t xml:space="preserve">m   </w:t>
            </w:r>
            <w:r>
              <w:rPr>
                <w:lang w:val="en-US"/>
              </w:rPr>
              <w:t>La</w:t>
            </w:r>
            <w:r w:rsidR="00F622AD" w:rsidRPr="00FE754F">
              <w:rPr>
                <w:lang w:val="en-US"/>
              </w:rPr>
              <w:t xml:space="preserve">m   </w:t>
            </w:r>
            <w:r>
              <w:rPr>
                <w:lang w:val="en-US"/>
              </w:rPr>
              <w:t>Do</w:t>
            </w:r>
            <w:r w:rsidR="00F622AD">
              <w:rPr>
                <w:lang w:val="en-US"/>
              </w:rPr>
              <w:t xml:space="preserve"> </w:t>
            </w:r>
            <w:r w:rsidR="00F622AD" w:rsidRPr="00FE754F">
              <w:rPr>
                <w:lang w:val="en-US"/>
              </w:rPr>
              <w:t xml:space="preserve">   </w:t>
            </w:r>
            <w:r>
              <w:rPr>
                <w:lang w:val="en-US"/>
              </w:rPr>
              <w:t>Si</w:t>
            </w:r>
            <w:r w:rsidR="00F622AD" w:rsidRPr="00FE754F">
              <w:rPr>
                <w:lang w:val="en-US"/>
              </w:rPr>
              <w:t xml:space="preserve">m    </w:t>
            </w:r>
            <w:r w:rsidR="00113A96">
              <w:rPr>
                <w:lang w:val="en-US"/>
              </w:rPr>
              <w:t>Mim</w:t>
            </w:r>
            <w:r w:rsidR="00F622AD" w:rsidRPr="00FE754F">
              <w:rPr>
                <w:lang w:val="en-US"/>
              </w:rPr>
              <w:t xml:space="preserve">  </w:t>
            </w:r>
            <w:r w:rsidR="00113A96">
              <w:rPr>
                <w:lang w:val="en-US"/>
              </w:rPr>
              <w:t xml:space="preserve">    La</w:t>
            </w:r>
            <w:r w:rsidR="00F622AD" w:rsidRPr="00FE754F">
              <w:rPr>
                <w:lang w:val="en-US"/>
              </w:rPr>
              <w:t xml:space="preserve">m     </w:t>
            </w:r>
            <w:r w:rsidR="00113A96">
              <w:rPr>
                <w:lang w:val="en-US"/>
              </w:rPr>
              <w:t xml:space="preserve">    Re</w:t>
            </w:r>
          </w:p>
          <w:p w14:paraId="7A66AAC3" w14:textId="4616B397" w:rsidR="00A768E8" w:rsidRPr="004145A4" w:rsidRDefault="004145A4" w:rsidP="004145A4">
            <w:r w:rsidRPr="004145A4">
              <w:t>Sí, yo veré la d</w:t>
            </w:r>
            <w:r>
              <w:t>icha del Señor, espera, confía en el Señor.</w:t>
            </w:r>
          </w:p>
          <w:p w14:paraId="04F73B4B" w14:textId="77777777" w:rsidR="004145A4" w:rsidRPr="004145A4" w:rsidRDefault="004145A4" w:rsidP="004145A4"/>
          <w:p w14:paraId="7D669FDB" w14:textId="77777777" w:rsidR="00B16FE0" w:rsidRDefault="004145A4" w:rsidP="00113A96">
            <w:pPr>
              <w:pStyle w:val="Estribillo2"/>
              <w:rPr>
                <w:lang w:val="en-US"/>
              </w:rPr>
            </w:pPr>
            <w:r w:rsidRPr="00FE754F">
              <w:rPr>
                <w:lang w:val="en-US"/>
              </w:rPr>
              <w:t>I am sure I shall see the goodness of the Lord</w:t>
            </w:r>
          </w:p>
          <w:p w14:paraId="78CAD465" w14:textId="08B75C8F" w:rsidR="004145A4" w:rsidRPr="00FE754F" w:rsidRDefault="004145A4" w:rsidP="00113A96">
            <w:pPr>
              <w:pStyle w:val="Estribillo2"/>
              <w:rPr>
                <w:lang w:val="en-US"/>
              </w:rPr>
            </w:pPr>
            <w:r w:rsidRPr="00FE754F">
              <w:rPr>
                <w:lang w:val="en-US"/>
              </w:rPr>
              <w:t>in the land of the living.</w:t>
            </w:r>
          </w:p>
          <w:p w14:paraId="3FD7389C" w14:textId="248339E7" w:rsidR="00B16FE0" w:rsidRDefault="004145A4" w:rsidP="00113A96">
            <w:pPr>
              <w:pStyle w:val="Estribillo2"/>
              <w:rPr>
                <w:lang w:val="en-US"/>
              </w:rPr>
            </w:pPr>
            <w:r w:rsidRPr="00FE754F">
              <w:rPr>
                <w:lang w:val="en-US"/>
              </w:rPr>
              <w:t>Yes, I shall see the goodness of our God,</w:t>
            </w:r>
          </w:p>
          <w:p w14:paraId="4AF0EEB5" w14:textId="59510DE3" w:rsidR="004145A4" w:rsidRPr="00F622AD" w:rsidRDefault="004145A4" w:rsidP="00113A96">
            <w:pPr>
              <w:pStyle w:val="Estribillo2"/>
              <w:rPr>
                <w:lang w:val="en-US"/>
              </w:rPr>
            </w:pPr>
            <w:r w:rsidRPr="00FE754F">
              <w:rPr>
                <w:lang w:val="en-US"/>
              </w:rPr>
              <w:t>hold firm, trust in the Lord.</w:t>
            </w:r>
          </w:p>
        </w:tc>
      </w:tr>
    </w:tbl>
    <w:p w14:paraId="49961787" w14:textId="77777777" w:rsidR="00617EDE" w:rsidRPr="00305DC8" w:rsidRDefault="00617EDE" w:rsidP="00617EDE">
      <w:pPr>
        <w:rPr>
          <w:lang w:val="en-US"/>
        </w:rPr>
      </w:pPr>
      <w:bookmarkStart w:id="421" w:name="_Toc181823140"/>
    </w:p>
    <w:p w14:paraId="74684E35" w14:textId="77777777" w:rsidR="00617EDE" w:rsidRPr="00305DC8" w:rsidRDefault="00617EDE" w:rsidP="00617EDE">
      <w:pPr>
        <w:rPr>
          <w:lang w:val="en-US"/>
        </w:rPr>
      </w:pPr>
    </w:p>
    <w:p w14:paraId="2603F060" w14:textId="77777777" w:rsidR="00617EDE" w:rsidRPr="00305DC8" w:rsidRDefault="00617EDE" w:rsidP="00617EDE">
      <w:pPr>
        <w:rPr>
          <w:lang w:val="en-US"/>
        </w:rPr>
      </w:pPr>
    </w:p>
    <w:p w14:paraId="310CAF77" w14:textId="77777777" w:rsidR="00617EDE" w:rsidRPr="00305DC8" w:rsidRDefault="00617EDE" w:rsidP="00617EDE">
      <w:pPr>
        <w:rPr>
          <w:lang w:val="en-US"/>
        </w:rPr>
      </w:pPr>
    </w:p>
    <w:p w14:paraId="72F30E3F" w14:textId="77777777" w:rsidR="00617EDE" w:rsidRPr="00305DC8" w:rsidRDefault="00617EDE" w:rsidP="00617EDE">
      <w:pPr>
        <w:rPr>
          <w:lang w:val="en-US"/>
        </w:rPr>
      </w:pPr>
    </w:p>
    <w:p w14:paraId="672FBCE2" w14:textId="77777777" w:rsidR="00617EDE" w:rsidRPr="00305DC8" w:rsidRDefault="00617EDE" w:rsidP="00617EDE">
      <w:pPr>
        <w:rPr>
          <w:lang w:val="en-US"/>
        </w:rPr>
      </w:pPr>
    </w:p>
    <w:p w14:paraId="71BF3907" w14:textId="77777777" w:rsidR="00617EDE" w:rsidRPr="00305DC8" w:rsidRDefault="00617EDE" w:rsidP="00617EDE">
      <w:pPr>
        <w:rPr>
          <w:lang w:val="en-US"/>
        </w:rPr>
      </w:pPr>
    </w:p>
    <w:p w14:paraId="08728C11" w14:textId="77777777" w:rsidR="00617EDE" w:rsidRPr="00305DC8" w:rsidRDefault="00617EDE" w:rsidP="00617EDE">
      <w:pPr>
        <w:rPr>
          <w:lang w:val="en-US"/>
        </w:rPr>
      </w:pPr>
    </w:p>
    <w:p w14:paraId="5CEDA977" w14:textId="77777777" w:rsidR="00617EDE" w:rsidRPr="00305DC8" w:rsidRDefault="00617EDE" w:rsidP="00617EDE">
      <w:pPr>
        <w:rPr>
          <w:lang w:val="en-US"/>
        </w:rPr>
      </w:pPr>
    </w:p>
    <w:p w14:paraId="6054537F" w14:textId="7128E996" w:rsidR="00A768E8" w:rsidRPr="00971667" w:rsidRDefault="00631DDB" w:rsidP="001E7F8D">
      <w:pPr>
        <w:pStyle w:val="Ttulo2"/>
      </w:pPr>
      <w:r>
        <w:lastRenderedPageBreak/>
        <w:t>Mi corazón te anhela</w:t>
      </w:r>
      <w:r w:rsidR="003C7AA2">
        <w:br/>
      </w:r>
      <w:r>
        <w:t>(</w:t>
      </w:r>
      <w:proofErr w:type="spellStart"/>
      <w:r>
        <w:t>Iedere</w:t>
      </w:r>
      <w:proofErr w:type="spellEnd"/>
      <w:r>
        <w:t xml:space="preserve"> </w:t>
      </w:r>
      <w:proofErr w:type="spellStart"/>
      <w:r>
        <w:t>nacht</w:t>
      </w:r>
      <w:proofErr w:type="spellEnd"/>
      <w:r>
        <w:t>)</w:t>
      </w:r>
      <w:r>
        <w:tab/>
        <w:t>(Rem cej2)</w:t>
      </w:r>
      <w:bookmarkEnd w:id="421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7"/>
      </w:tblGrid>
      <w:tr w:rsidR="00A768E8" w:rsidRPr="004D20CC" w14:paraId="011403EF" w14:textId="77777777" w:rsidTr="000A5455">
        <w:tc>
          <w:tcPr>
            <w:tcW w:w="8838" w:type="dxa"/>
            <w:tcBorders>
              <w:bottom w:val="single" w:sz="4" w:space="0" w:color="auto"/>
            </w:tcBorders>
          </w:tcPr>
          <w:p w14:paraId="041C6052" w14:textId="5CB30F8E" w:rsidR="00631DDB" w:rsidRPr="00FE754F" w:rsidRDefault="00631DDB" w:rsidP="00631DDB">
            <w:pPr>
              <w:rPr>
                <w:lang w:val="en-US"/>
              </w:rPr>
            </w:pPr>
            <w:r w:rsidRPr="000C0F7C">
              <w:t xml:space="preserve">       </w:t>
            </w:r>
            <w:r>
              <w:rPr>
                <w:lang w:val="en-US"/>
              </w:rPr>
              <w:t xml:space="preserve">Rem </w:t>
            </w:r>
            <w:r w:rsidRPr="00FE754F">
              <w:rPr>
                <w:lang w:val="en-US"/>
              </w:rPr>
              <w:t xml:space="preserve">     </w:t>
            </w:r>
            <w:proofErr w:type="spellStart"/>
            <w:r>
              <w:rPr>
                <w:lang w:val="en-US"/>
              </w:rPr>
              <w:t>Sol</w:t>
            </w:r>
            <w:r w:rsidRPr="00FE754F">
              <w:rPr>
                <w:lang w:val="en-US"/>
              </w:rPr>
              <w:t>m</w:t>
            </w:r>
            <w:proofErr w:type="spellEnd"/>
            <w:r w:rsidRPr="00FE754F">
              <w:rPr>
                <w:lang w:val="en-US"/>
              </w:rPr>
              <w:t xml:space="preserve"> </w:t>
            </w:r>
            <w:r>
              <w:rPr>
                <w:lang w:val="en-US"/>
              </w:rPr>
              <w:t>La</w:t>
            </w:r>
            <w:r w:rsidRPr="00FE754F">
              <w:rPr>
                <w:lang w:val="en-US"/>
              </w:rPr>
              <w:t xml:space="preserve">    </w:t>
            </w:r>
            <w:r>
              <w:rPr>
                <w:lang w:val="en-US"/>
              </w:rPr>
              <w:t>Re</w:t>
            </w:r>
            <w:r w:rsidRPr="00FE754F">
              <w:rPr>
                <w:lang w:val="en-US"/>
              </w:rPr>
              <w:t xml:space="preserve">m </w:t>
            </w:r>
            <w:r>
              <w:rPr>
                <w:lang w:val="en-US"/>
              </w:rPr>
              <w:t>Do     Fa</w:t>
            </w:r>
          </w:p>
          <w:p w14:paraId="4900866D" w14:textId="77777777" w:rsidR="000A5455" w:rsidRDefault="00631DDB" w:rsidP="00631DDB">
            <w:r w:rsidRPr="00631DDB">
              <w:t>Mi corazón</w:t>
            </w:r>
            <w:r>
              <w:t xml:space="preserve"> te anhela en la noche, oh, Dios,</w:t>
            </w:r>
          </w:p>
          <w:p w14:paraId="5C68A655" w14:textId="5F121A83" w:rsidR="000A5455" w:rsidRPr="000A5455" w:rsidRDefault="000A5455" w:rsidP="000A5455">
            <w:r w:rsidRPr="000A5455">
              <w:t xml:space="preserve">   </w:t>
            </w:r>
            <w:proofErr w:type="spellStart"/>
            <w:r w:rsidRPr="000A5455">
              <w:t>Solm</w:t>
            </w:r>
            <w:proofErr w:type="spellEnd"/>
            <w:r w:rsidRPr="000A5455">
              <w:t xml:space="preserve">    Rem          Lam</w:t>
            </w:r>
          </w:p>
          <w:p w14:paraId="4FA7D9BE" w14:textId="75AA5EA5" w:rsidR="00631DDB" w:rsidRPr="00631DDB" w:rsidRDefault="00631DDB" w:rsidP="00631DDB">
            <w:r>
              <w:t>mi alma te busca sólo a ti.</w:t>
            </w:r>
          </w:p>
          <w:p w14:paraId="75593173" w14:textId="105A9356" w:rsidR="00631DDB" w:rsidRPr="00631DDB" w:rsidRDefault="00631DDB" w:rsidP="00631DDB">
            <w:pPr>
              <w:rPr>
                <w:lang w:val="en-US"/>
              </w:rPr>
            </w:pPr>
            <w:r w:rsidRPr="00BD3B02">
              <w:t xml:space="preserve">       </w:t>
            </w:r>
            <w:r w:rsidRPr="00631DDB">
              <w:rPr>
                <w:lang w:val="en-US"/>
              </w:rPr>
              <w:t xml:space="preserve">Sib    </w:t>
            </w:r>
            <w:r>
              <w:rPr>
                <w:lang w:val="en-US"/>
              </w:rPr>
              <w:t xml:space="preserve"> Re</w:t>
            </w:r>
            <w:r w:rsidRPr="00631DDB">
              <w:rPr>
                <w:lang w:val="en-US"/>
              </w:rPr>
              <w:t xml:space="preserve">m </w:t>
            </w:r>
            <w:r>
              <w:rPr>
                <w:lang w:val="en-US"/>
              </w:rPr>
              <w:t>Do</w:t>
            </w:r>
            <w:r w:rsidRPr="00631DDB">
              <w:rPr>
                <w:lang w:val="en-US"/>
              </w:rPr>
              <w:t xml:space="preserve">      F</w:t>
            </w:r>
            <w:r>
              <w:rPr>
                <w:lang w:val="en-US"/>
              </w:rPr>
              <w:t>a</w:t>
            </w:r>
            <w:r w:rsidRPr="00631DDB">
              <w:rPr>
                <w:lang w:val="en-US"/>
              </w:rPr>
              <w:t xml:space="preserve"> </w:t>
            </w:r>
            <w:r>
              <w:rPr>
                <w:lang w:val="en-US"/>
              </w:rPr>
              <w:t>Si</w:t>
            </w:r>
            <w:r w:rsidRPr="00631DDB">
              <w:rPr>
                <w:lang w:val="en-US"/>
              </w:rPr>
              <w:t xml:space="preserve">b </w:t>
            </w:r>
            <w:r>
              <w:rPr>
                <w:lang w:val="en-US"/>
              </w:rPr>
              <w:t xml:space="preserve">    Sol</w:t>
            </w:r>
            <w:r w:rsidRPr="00631DDB">
              <w:rPr>
                <w:lang w:val="en-US"/>
              </w:rPr>
              <w:t>m</w:t>
            </w:r>
          </w:p>
          <w:p w14:paraId="2DC501EA" w14:textId="77777777" w:rsidR="000A5455" w:rsidRDefault="00631DDB" w:rsidP="00631DDB">
            <w:r w:rsidRPr="00631DDB">
              <w:t>Mi corazón</w:t>
            </w:r>
            <w:r>
              <w:t xml:space="preserve"> te anhela en la noche, oh, Dios,</w:t>
            </w:r>
          </w:p>
          <w:p w14:paraId="7DD2F972" w14:textId="4FF39319" w:rsidR="000A5455" w:rsidRPr="000A5455" w:rsidRDefault="000A5455" w:rsidP="000A5455">
            <w:r w:rsidRPr="000A5455">
              <w:t xml:space="preserve">   La      Do           Rem</w:t>
            </w:r>
          </w:p>
          <w:p w14:paraId="6C0CE1E7" w14:textId="79E7485E" w:rsidR="00A768E8" w:rsidRPr="00631DDB" w:rsidRDefault="00631DDB" w:rsidP="00631DDB">
            <w:r>
              <w:t>mi alma te busca sólo a ti.</w:t>
            </w:r>
          </w:p>
          <w:p w14:paraId="424B1A2F" w14:textId="77777777" w:rsidR="00631DDB" w:rsidRPr="00631DDB" w:rsidRDefault="00631DDB" w:rsidP="00631DDB"/>
          <w:p w14:paraId="1655151C" w14:textId="77777777" w:rsidR="00B16FE0" w:rsidRDefault="00631DDB" w:rsidP="00631DDB">
            <w:pPr>
              <w:pStyle w:val="Estribillo2"/>
            </w:pPr>
            <w:proofErr w:type="spellStart"/>
            <w:r w:rsidRPr="00BD3B02">
              <w:t>Iedere</w:t>
            </w:r>
            <w:proofErr w:type="spellEnd"/>
            <w:r w:rsidRPr="00BD3B02">
              <w:t xml:space="preserve"> </w:t>
            </w:r>
            <w:proofErr w:type="spellStart"/>
            <w:r w:rsidRPr="00BD3B02">
              <w:t>nacht</w:t>
            </w:r>
            <w:proofErr w:type="spellEnd"/>
            <w:r w:rsidRPr="00BD3B02">
              <w:t xml:space="preserve"> </w:t>
            </w:r>
            <w:proofErr w:type="spellStart"/>
            <w:r w:rsidRPr="00BD3B02">
              <w:t>verlang</w:t>
            </w:r>
            <w:proofErr w:type="spellEnd"/>
            <w:r w:rsidRPr="00BD3B02">
              <w:t xml:space="preserve"> ik </w:t>
            </w:r>
            <w:proofErr w:type="spellStart"/>
            <w:r w:rsidRPr="00BD3B02">
              <w:t>naar</w:t>
            </w:r>
            <w:proofErr w:type="spellEnd"/>
            <w:r w:rsidRPr="00BD3B02">
              <w:t xml:space="preserve"> u, o </w:t>
            </w:r>
            <w:proofErr w:type="spellStart"/>
            <w:r w:rsidRPr="00BD3B02">
              <w:t>God</w:t>
            </w:r>
            <w:proofErr w:type="spellEnd"/>
            <w:r w:rsidRPr="00BD3B02">
              <w:t>,</w:t>
            </w:r>
          </w:p>
          <w:p w14:paraId="18C2B7DB" w14:textId="76B7A90D" w:rsidR="00631DDB" w:rsidRPr="00B16FE0" w:rsidRDefault="00631DDB" w:rsidP="00631DDB">
            <w:pPr>
              <w:pStyle w:val="Estribillo2"/>
              <w:rPr>
                <w:lang w:val="en-US"/>
              </w:rPr>
            </w:pPr>
            <w:proofErr w:type="spellStart"/>
            <w:proofErr w:type="gramStart"/>
            <w:r w:rsidRPr="00B16FE0">
              <w:rPr>
                <w:lang w:val="en-US"/>
              </w:rPr>
              <w:t>ik</w:t>
            </w:r>
            <w:proofErr w:type="spellEnd"/>
            <w:proofErr w:type="gramEnd"/>
            <w:r w:rsidRPr="00B16FE0">
              <w:rPr>
                <w:lang w:val="en-US"/>
              </w:rPr>
              <w:t xml:space="preserve"> hunker </w:t>
            </w:r>
            <w:proofErr w:type="spellStart"/>
            <w:r w:rsidRPr="00B16FE0">
              <w:rPr>
                <w:lang w:val="en-US"/>
              </w:rPr>
              <w:t>naar</w:t>
            </w:r>
            <w:proofErr w:type="spellEnd"/>
            <w:r w:rsidRPr="00B16FE0">
              <w:rPr>
                <w:lang w:val="en-US"/>
              </w:rPr>
              <w:t xml:space="preserve"> u met heel </w:t>
            </w:r>
            <w:proofErr w:type="spellStart"/>
            <w:r w:rsidRPr="00B16FE0">
              <w:rPr>
                <w:lang w:val="en-US"/>
              </w:rPr>
              <w:t>mijn</w:t>
            </w:r>
            <w:proofErr w:type="spellEnd"/>
            <w:r w:rsidRPr="00B16FE0">
              <w:rPr>
                <w:lang w:val="en-US"/>
              </w:rPr>
              <w:t xml:space="preserve"> </w:t>
            </w:r>
            <w:proofErr w:type="spellStart"/>
            <w:r w:rsidRPr="00B16FE0">
              <w:rPr>
                <w:lang w:val="en-US"/>
              </w:rPr>
              <w:t>ziel</w:t>
            </w:r>
            <w:proofErr w:type="spellEnd"/>
            <w:r w:rsidR="00B16FE0">
              <w:rPr>
                <w:lang w:val="en-US"/>
              </w:rPr>
              <w:t>.</w:t>
            </w:r>
          </w:p>
        </w:tc>
      </w:tr>
    </w:tbl>
    <w:p w14:paraId="10C1EF94" w14:textId="61A57CCE" w:rsidR="00A768E8" w:rsidRPr="00CF2835" w:rsidRDefault="00CF2835" w:rsidP="001E7F8D">
      <w:pPr>
        <w:pStyle w:val="Ttulo2"/>
      </w:pPr>
      <w:bookmarkStart w:id="422" w:name="_Toc181823141"/>
      <w:r w:rsidRPr="00CF2835">
        <w:t>El Señor es quien restaura</w:t>
      </w:r>
      <w:r w:rsidR="003C7AA2">
        <w:br/>
      </w:r>
      <w:r w:rsidR="00B02505" w:rsidRPr="00CF2835">
        <w:t>(</w:t>
      </w:r>
      <w:proofErr w:type="spellStart"/>
      <w:r w:rsidR="00B02505" w:rsidRPr="00CF2835">
        <w:t>Il</w:t>
      </w:r>
      <w:proofErr w:type="spellEnd"/>
      <w:r w:rsidR="00B02505" w:rsidRPr="00CF2835">
        <w:t xml:space="preserve"> </w:t>
      </w:r>
      <w:proofErr w:type="spellStart"/>
      <w:r w:rsidR="00B02505" w:rsidRPr="00CF2835">
        <w:t>signore</w:t>
      </w:r>
      <w:proofErr w:type="spellEnd"/>
      <w:r w:rsidR="00B02505" w:rsidRPr="00CF2835">
        <w:t xml:space="preserve"> ti </w:t>
      </w:r>
      <w:proofErr w:type="spellStart"/>
      <w:r w:rsidR="00B02505" w:rsidRPr="00CF2835">
        <w:t>ristora</w:t>
      </w:r>
      <w:proofErr w:type="spellEnd"/>
      <w:r w:rsidR="00B02505" w:rsidRPr="00CF2835">
        <w:t>)</w:t>
      </w:r>
      <w:r w:rsidR="00B02505" w:rsidRPr="00CF2835">
        <w:tab/>
        <w:t>(Sim cej2)</w:t>
      </w:r>
      <w:bookmarkEnd w:id="422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7"/>
      </w:tblGrid>
      <w:tr w:rsidR="00A768E8" w:rsidRPr="00971667" w14:paraId="368F96F8" w14:textId="77777777" w:rsidTr="000A5455">
        <w:tc>
          <w:tcPr>
            <w:tcW w:w="8838" w:type="dxa"/>
            <w:tcBorders>
              <w:bottom w:val="single" w:sz="4" w:space="0" w:color="auto"/>
            </w:tcBorders>
          </w:tcPr>
          <w:p w14:paraId="11AC77DC" w14:textId="092E727E" w:rsidR="00B02505" w:rsidRPr="00B02505" w:rsidRDefault="00B02505" w:rsidP="00B02505">
            <w:r>
              <w:t xml:space="preserve">     Sim</w:t>
            </w:r>
            <w:r w:rsidRPr="00B02505">
              <w:t xml:space="preserve">    </w:t>
            </w:r>
            <w:r>
              <w:t>La</w:t>
            </w:r>
            <w:r w:rsidRPr="00B02505">
              <w:t xml:space="preserve">     </w:t>
            </w:r>
            <w:r>
              <w:t xml:space="preserve">  Re</w:t>
            </w:r>
            <w:r w:rsidRPr="00B02505">
              <w:t xml:space="preserve">     </w:t>
            </w:r>
            <w:proofErr w:type="spellStart"/>
            <w:r>
              <w:t>Mi</w:t>
            </w:r>
            <w:r w:rsidRPr="00B02505">
              <w:t>m</w:t>
            </w:r>
            <w:proofErr w:type="spellEnd"/>
            <w:r w:rsidRPr="00B02505">
              <w:t xml:space="preserve">      </w:t>
            </w:r>
            <w:r>
              <w:t xml:space="preserve">  Sol</w:t>
            </w:r>
            <w:r w:rsidRPr="00B02505">
              <w:t xml:space="preserve"> </w:t>
            </w:r>
            <w:r w:rsidR="00EF0097">
              <w:t xml:space="preserve">   </w:t>
            </w:r>
            <w:r>
              <w:t>La</w:t>
            </w:r>
          </w:p>
          <w:p w14:paraId="03DC5422" w14:textId="0E0D9763" w:rsidR="00B02505" w:rsidRDefault="00B02505" w:rsidP="00B02505">
            <w:r>
              <w:t xml:space="preserve">El Señor es quien restaura. Dios nunca te </w:t>
            </w:r>
            <w:r w:rsidR="00EF0097">
              <w:t>abandona</w:t>
            </w:r>
            <w:r>
              <w:t>.</w:t>
            </w:r>
          </w:p>
          <w:p w14:paraId="4173308B" w14:textId="39001FAF" w:rsidR="00B02505" w:rsidRPr="00FE754F" w:rsidRDefault="00B02505" w:rsidP="00B02505">
            <w:r w:rsidRPr="00FE754F">
              <w:t xml:space="preserve">     </w:t>
            </w:r>
            <w:r>
              <w:t>Re</w:t>
            </w:r>
            <w:r w:rsidRPr="00FE754F">
              <w:t xml:space="preserve">  </w:t>
            </w:r>
            <w:r>
              <w:t xml:space="preserve">   </w:t>
            </w:r>
            <w:proofErr w:type="gramStart"/>
            <w:r>
              <w:t>Sol</w:t>
            </w:r>
            <w:r w:rsidRPr="00FE754F">
              <w:t xml:space="preserve">  </w:t>
            </w:r>
            <w:r>
              <w:t>Sim</w:t>
            </w:r>
            <w:proofErr w:type="gramEnd"/>
            <w:r w:rsidRPr="00FE754F">
              <w:t xml:space="preserve">   </w:t>
            </w:r>
            <w:r>
              <w:t xml:space="preserve">  </w:t>
            </w:r>
            <w:proofErr w:type="spellStart"/>
            <w:r>
              <w:t>Mim</w:t>
            </w:r>
            <w:proofErr w:type="spellEnd"/>
            <w:r w:rsidRPr="00FE754F">
              <w:t xml:space="preserve">     </w:t>
            </w:r>
            <w:r>
              <w:t>Sol</w:t>
            </w:r>
            <w:r w:rsidRPr="00FE754F">
              <w:t xml:space="preserve">     </w:t>
            </w:r>
            <w:r>
              <w:t>Re</w:t>
            </w:r>
            <w:r w:rsidRPr="00FE754F">
              <w:t xml:space="preserve">   </w:t>
            </w:r>
            <w:r>
              <w:t>La</w:t>
            </w:r>
          </w:p>
          <w:p w14:paraId="21EC583A" w14:textId="380B1B0F" w:rsidR="00B02505" w:rsidRDefault="00B02505" w:rsidP="00B02505">
            <w:r>
              <w:t>El Señor viene para encontrarte. Viene a encontrarte.</w:t>
            </w:r>
          </w:p>
          <w:p w14:paraId="6D987B32" w14:textId="77777777" w:rsidR="00B02505" w:rsidRPr="00B02505" w:rsidRDefault="00B02505" w:rsidP="00B02505"/>
          <w:p w14:paraId="5E4FDD58" w14:textId="77777777" w:rsidR="00B02505" w:rsidRPr="00FE754F" w:rsidRDefault="00B02505" w:rsidP="00B02505">
            <w:pPr>
              <w:pStyle w:val="Estribillo2"/>
            </w:pPr>
            <w:proofErr w:type="spellStart"/>
            <w:r w:rsidRPr="00FE754F">
              <w:t>Il</w:t>
            </w:r>
            <w:proofErr w:type="spellEnd"/>
            <w:r w:rsidRPr="00FE754F">
              <w:t xml:space="preserve"> </w:t>
            </w:r>
            <w:proofErr w:type="spellStart"/>
            <w:r w:rsidRPr="00FE754F">
              <w:t>Signore</w:t>
            </w:r>
            <w:proofErr w:type="spellEnd"/>
            <w:r w:rsidRPr="00FE754F">
              <w:t xml:space="preserve"> ti </w:t>
            </w:r>
            <w:proofErr w:type="spellStart"/>
            <w:r w:rsidRPr="00FE754F">
              <w:t>ristora</w:t>
            </w:r>
            <w:proofErr w:type="spellEnd"/>
            <w:r w:rsidRPr="00FE754F">
              <w:t xml:space="preserve">. Dio non </w:t>
            </w:r>
            <w:proofErr w:type="spellStart"/>
            <w:r w:rsidRPr="00FE754F">
              <w:t>allontana</w:t>
            </w:r>
            <w:proofErr w:type="spellEnd"/>
            <w:r w:rsidRPr="00FE754F">
              <w:t>.</w:t>
            </w:r>
          </w:p>
          <w:p w14:paraId="0670F5BA" w14:textId="3B720BB8" w:rsidR="00B02505" w:rsidRPr="00971667" w:rsidRDefault="00B02505" w:rsidP="00B02505">
            <w:pPr>
              <w:pStyle w:val="Estribillo2"/>
            </w:pPr>
            <w:proofErr w:type="spellStart"/>
            <w:r w:rsidRPr="00BD3B02">
              <w:t>Il</w:t>
            </w:r>
            <w:proofErr w:type="spellEnd"/>
            <w:r w:rsidRPr="00BD3B02">
              <w:t xml:space="preserve"> </w:t>
            </w:r>
            <w:proofErr w:type="spellStart"/>
            <w:r w:rsidRPr="00BD3B02">
              <w:t>Signore</w:t>
            </w:r>
            <w:proofErr w:type="spellEnd"/>
            <w:r w:rsidRPr="00BD3B02">
              <w:t xml:space="preserve"> viene ad </w:t>
            </w:r>
            <w:proofErr w:type="spellStart"/>
            <w:r w:rsidRPr="00BD3B02">
              <w:t>incontrarti</w:t>
            </w:r>
            <w:proofErr w:type="spellEnd"/>
            <w:r w:rsidRPr="00BD3B02">
              <w:t xml:space="preserve">. </w:t>
            </w:r>
            <w:proofErr w:type="spellStart"/>
            <w:r w:rsidRPr="00FE754F">
              <w:rPr>
                <w:lang w:val="en-US"/>
              </w:rPr>
              <w:t>Viene</w:t>
            </w:r>
            <w:proofErr w:type="spellEnd"/>
            <w:r w:rsidRPr="00FE754F">
              <w:rPr>
                <w:lang w:val="en-US"/>
              </w:rPr>
              <w:t xml:space="preserve"> </w:t>
            </w:r>
            <w:proofErr w:type="spellStart"/>
            <w:r w:rsidRPr="00FE754F">
              <w:rPr>
                <w:lang w:val="en-US"/>
              </w:rPr>
              <w:t>ad</w:t>
            </w:r>
            <w:proofErr w:type="spellEnd"/>
            <w:r w:rsidRPr="00FE754F">
              <w:rPr>
                <w:lang w:val="en-US"/>
              </w:rPr>
              <w:t xml:space="preserve"> </w:t>
            </w:r>
            <w:proofErr w:type="spellStart"/>
            <w:r w:rsidRPr="00FE754F">
              <w:rPr>
                <w:lang w:val="en-US"/>
              </w:rPr>
              <w:t>incontrarti</w:t>
            </w:r>
            <w:proofErr w:type="spellEnd"/>
            <w:r w:rsidRPr="00FE754F">
              <w:rPr>
                <w:lang w:val="en-US"/>
              </w:rPr>
              <w:t>.</w:t>
            </w:r>
          </w:p>
        </w:tc>
      </w:tr>
    </w:tbl>
    <w:p w14:paraId="72A71F8F" w14:textId="7D01E817" w:rsidR="00A768E8" w:rsidRPr="00971667" w:rsidRDefault="007D5AA1" w:rsidP="001E7F8D">
      <w:pPr>
        <w:pStyle w:val="Ttulo2"/>
      </w:pPr>
      <w:bookmarkStart w:id="423" w:name="_Toc181823142"/>
      <w:bookmarkStart w:id="424" w:name="_Hlk195858572"/>
      <w:r w:rsidRPr="007D5AA1">
        <w:t>Oh, Padre, entre tus manos</w:t>
      </w:r>
      <w:r w:rsidR="003C7AA2">
        <w:br/>
      </w:r>
      <w:r>
        <w:t xml:space="preserve">(In </w:t>
      </w:r>
      <w:proofErr w:type="spellStart"/>
      <w:r>
        <w:t>manus</w:t>
      </w:r>
      <w:proofErr w:type="spellEnd"/>
      <w:r>
        <w:t xml:space="preserve"> </w:t>
      </w:r>
      <w:proofErr w:type="spellStart"/>
      <w:r>
        <w:t>tuas</w:t>
      </w:r>
      <w:proofErr w:type="spellEnd"/>
      <w:r>
        <w:t>)</w:t>
      </w:r>
      <w:r w:rsidR="00CF2835">
        <w:tab/>
        <w:t>(Do cej2)</w:t>
      </w:r>
      <w:bookmarkEnd w:id="423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7"/>
      </w:tblGrid>
      <w:tr w:rsidR="00A768E8" w:rsidRPr="004D20CC" w14:paraId="4E75D0BF" w14:textId="77777777" w:rsidTr="000A5455">
        <w:tc>
          <w:tcPr>
            <w:tcW w:w="8838" w:type="dxa"/>
            <w:tcBorders>
              <w:bottom w:val="single" w:sz="4" w:space="0" w:color="auto"/>
            </w:tcBorders>
          </w:tcPr>
          <w:p w14:paraId="3219F85D" w14:textId="6746A9FB" w:rsidR="00CF2835" w:rsidRDefault="00CF2835" w:rsidP="00CF2835">
            <w:pPr>
              <w:rPr>
                <w:lang w:val="en-US"/>
              </w:rPr>
            </w:pPr>
            <w:bookmarkStart w:id="425" w:name="_Hlk195858565"/>
            <w:r w:rsidRPr="00E01F88">
              <w:t xml:space="preserve">    </w:t>
            </w:r>
            <w:r>
              <w:rPr>
                <w:lang w:val="en-US"/>
              </w:rPr>
              <w:t xml:space="preserve">Do   </w:t>
            </w:r>
            <w:r w:rsidRPr="00FE754F">
              <w:rPr>
                <w:lang w:val="en-US"/>
              </w:rPr>
              <w:t xml:space="preserve">    </w:t>
            </w:r>
            <w:r>
              <w:rPr>
                <w:lang w:val="en-US"/>
              </w:rPr>
              <w:t>Mi</w:t>
            </w:r>
            <w:r w:rsidRPr="00FE754F">
              <w:rPr>
                <w:lang w:val="en-US"/>
              </w:rPr>
              <w:t xml:space="preserve">m    </w:t>
            </w:r>
            <w:r>
              <w:rPr>
                <w:lang w:val="en-US"/>
              </w:rPr>
              <w:t>Re</w:t>
            </w:r>
            <w:r w:rsidRPr="00FE754F">
              <w:rPr>
                <w:lang w:val="en-US"/>
              </w:rPr>
              <w:t>m</w:t>
            </w:r>
            <w:r>
              <w:rPr>
                <w:lang w:val="en-US"/>
              </w:rPr>
              <w:t xml:space="preserve"> Do </w:t>
            </w:r>
            <w:r w:rsidRPr="00FE754F">
              <w:rPr>
                <w:lang w:val="en-US"/>
              </w:rPr>
              <w:t xml:space="preserve">     F</w:t>
            </w:r>
            <w:r>
              <w:rPr>
                <w:lang w:val="en-US"/>
              </w:rPr>
              <w:t>a</w:t>
            </w:r>
            <w:r w:rsidRPr="00FE754F">
              <w:rPr>
                <w:lang w:val="en-US"/>
              </w:rPr>
              <w:t xml:space="preserve"> </w:t>
            </w:r>
            <w:r w:rsidR="0078383E">
              <w:rPr>
                <w:lang w:val="en-US"/>
              </w:rPr>
              <w:t xml:space="preserve">      </w:t>
            </w:r>
            <w:r w:rsidRPr="00FE754F">
              <w:rPr>
                <w:lang w:val="en-US"/>
              </w:rPr>
              <w:t xml:space="preserve">    </w:t>
            </w:r>
            <w:r>
              <w:rPr>
                <w:lang w:val="en-US"/>
              </w:rPr>
              <w:t>Mi</w:t>
            </w:r>
            <w:r w:rsidRPr="00FE754F">
              <w:rPr>
                <w:lang w:val="en-US"/>
              </w:rPr>
              <w:t>m</w:t>
            </w:r>
          </w:p>
          <w:p w14:paraId="4CD00D49" w14:textId="16F7A253" w:rsidR="00CF2835" w:rsidRPr="00CF2835" w:rsidRDefault="00CF2835" w:rsidP="00CF2835">
            <w:r>
              <w:t>Oh, Padre,</w:t>
            </w:r>
            <w:r w:rsidRPr="00CF2835">
              <w:t xml:space="preserve"> entre tus manos m</w:t>
            </w:r>
            <w:r>
              <w:t>i espíritu hoy entrego.</w:t>
            </w:r>
          </w:p>
          <w:p w14:paraId="2959D21E" w14:textId="3FF74A12" w:rsidR="00CF2835" w:rsidRPr="00FE754F" w:rsidRDefault="00CF2835" w:rsidP="00CF2835">
            <w:pPr>
              <w:rPr>
                <w:lang w:val="en-US"/>
              </w:rPr>
            </w:pPr>
            <w:r w:rsidRPr="00E01F88">
              <w:t xml:space="preserve">    </w:t>
            </w:r>
            <w:r w:rsidRPr="00CF2835">
              <w:rPr>
                <w:lang w:val="en-US"/>
              </w:rPr>
              <w:t>La</w:t>
            </w:r>
            <w:r w:rsidRPr="00FE754F">
              <w:rPr>
                <w:lang w:val="en-US"/>
              </w:rPr>
              <w:t xml:space="preserve">m  </w:t>
            </w:r>
            <w:r>
              <w:rPr>
                <w:lang w:val="en-US"/>
              </w:rPr>
              <w:t xml:space="preserve">    Re</w:t>
            </w:r>
            <w:r w:rsidRPr="00FE754F">
              <w:rPr>
                <w:lang w:val="en-US"/>
              </w:rPr>
              <w:t xml:space="preserve">m </w:t>
            </w:r>
            <w:r w:rsidR="0078383E">
              <w:rPr>
                <w:lang w:val="en-US"/>
              </w:rPr>
              <w:t xml:space="preserve">  </w:t>
            </w:r>
            <w:r w:rsidR="007867A7">
              <w:rPr>
                <w:lang w:val="en-US"/>
              </w:rPr>
              <w:t xml:space="preserve"> </w:t>
            </w:r>
            <w:r>
              <w:rPr>
                <w:lang w:val="en-US"/>
              </w:rPr>
              <w:t xml:space="preserve"> La</w:t>
            </w:r>
            <w:r w:rsidRPr="00FE754F">
              <w:rPr>
                <w:lang w:val="en-US"/>
              </w:rPr>
              <w:t xml:space="preserve">m </w:t>
            </w:r>
            <w:r>
              <w:rPr>
                <w:lang w:val="en-US"/>
              </w:rPr>
              <w:t>Sol Do</w:t>
            </w:r>
            <w:r w:rsidRPr="00FE754F">
              <w:rPr>
                <w:lang w:val="en-US"/>
              </w:rPr>
              <w:t xml:space="preserve"> </w:t>
            </w:r>
            <w:r>
              <w:rPr>
                <w:lang w:val="en-US"/>
              </w:rPr>
              <w:t xml:space="preserve">  </w:t>
            </w:r>
            <w:r w:rsidRPr="00FE754F">
              <w:rPr>
                <w:lang w:val="en-US"/>
              </w:rPr>
              <w:t xml:space="preserve">   </w:t>
            </w:r>
            <w:proofErr w:type="gramStart"/>
            <w:r w:rsidRPr="00FE754F">
              <w:rPr>
                <w:lang w:val="en-US"/>
              </w:rPr>
              <w:t>F</w:t>
            </w:r>
            <w:r>
              <w:rPr>
                <w:lang w:val="en-US"/>
              </w:rPr>
              <w:t>a</w:t>
            </w:r>
            <w:r w:rsidRPr="00FE754F">
              <w:rPr>
                <w:lang w:val="en-US"/>
              </w:rPr>
              <w:t xml:space="preserve">  </w:t>
            </w:r>
            <w:r>
              <w:rPr>
                <w:lang w:val="en-US"/>
              </w:rPr>
              <w:t>Sol</w:t>
            </w:r>
            <w:proofErr w:type="gramEnd"/>
            <w:r>
              <w:rPr>
                <w:lang w:val="en-US"/>
              </w:rPr>
              <w:t xml:space="preserve">      Do</w:t>
            </w:r>
          </w:p>
          <w:p w14:paraId="75562788" w14:textId="79830917" w:rsidR="00A768E8" w:rsidRPr="00CF2835" w:rsidRDefault="00CF2835" w:rsidP="00CF2835">
            <w:r>
              <w:t>Oh, Padre,</w:t>
            </w:r>
            <w:r w:rsidRPr="00CF2835">
              <w:t xml:space="preserve"> entre tus manos </w:t>
            </w:r>
            <w:r>
              <w:t xml:space="preserve">     </w:t>
            </w:r>
            <w:r w:rsidRPr="00CF2835">
              <w:t>m</w:t>
            </w:r>
            <w:r>
              <w:t>i espíritu hoy entrego.</w:t>
            </w:r>
          </w:p>
          <w:p w14:paraId="3B59F99D" w14:textId="77777777" w:rsidR="00CF2835" w:rsidRPr="00CF2835" w:rsidRDefault="00CF2835" w:rsidP="00CF2835"/>
          <w:p w14:paraId="2B66A0D1" w14:textId="323D614A" w:rsidR="00CF2835" w:rsidRPr="00FE754F" w:rsidRDefault="00CF2835" w:rsidP="00CF2835">
            <w:pPr>
              <w:pStyle w:val="Estribillo2"/>
              <w:rPr>
                <w:lang w:val="en-US"/>
              </w:rPr>
            </w:pPr>
            <w:r w:rsidRPr="00FE754F">
              <w:rPr>
                <w:lang w:val="en-US"/>
              </w:rPr>
              <w:t xml:space="preserve">In manus </w:t>
            </w:r>
            <w:proofErr w:type="spellStart"/>
            <w:r w:rsidRPr="00FE754F">
              <w:rPr>
                <w:lang w:val="en-US"/>
              </w:rPr>
              <w:t>tuas</w:t>
            </w:r>
            <w:proofErr w:type="spellEnd"/>
            <w:r w:rsidRPr="00FE754F">
              <w:rPr>
                <w:lang w:val="en-US"/>
              </w:rPr>
              <w:t xml:space="preserve">, Pater, </w:t>
            </w:r>
            <w:proofErr w:type="spellStart"/>
            <w:r w:rsidRPr="00FE754F">
              <w:rPr>
                <w:lang w:val="en-US"/>
              </w:rPr>
              <w:t>commendo</w:t>
            </w:r>
            <w:proofErr w:type="spellEnd"/>
            <w:r w:rsidRPr="00FE754F">
              <w:rPr>
                <w:lang w:val="en-US"/>
              </w:rPr>
              <w:t xml:space="preserve"> </w:t>
            </w:r>
            <w:proofErr w:type="spellStart"/>
            <w:r w:rsidRPr="00FE754F">
              <w:rPr>
                <w:lang w:val="en-US"/>
              </w:rPr>
              <w:t>spiritum</w:t>
            </w:r>
            <w:proofErr w:type="spellEnd"/>
            <w:r w:rsidRPr="00FE754F">
              <w:rPr>
                <w:lang w:val="en-US"/>
              </w:rPr>
              <w:t xml:space="preserve"> </w:t>
            </w:r>
            <w:proofErr w:type="spellStart"/>
            <w:r w:rsidRPr="00FE754F">
              <w:rPr>
                <w:lang w:val="en-US"/>
              </w:rPr>
              <w:t>meum</w:t>
            </w:r>
            <w:proofErr w:type="spellEnd"/>
            <w:r w:rsidRPr="00FE754F">
              <w:rPr>
                <w:lang w:val="en-US"/>
              </w:rPr>
              <w:t>,</w:t>
            </w:r>
          </w:p>
          <w:p w14:paraId="118FA33B" w14:textId="14605F95" w:rsidR="00CF2835" w:rsidRPr="00CF2835" w:rsidRDefault="00CF2835" w:rsidP="00CF2835">
            <w:pPr>
              <w:pStyle w:val="Estribillo2"/>
              <w:rPr>
                <w:lang w:val="en-US"/>
              </w:rPr>
            </w:pPr>
            <w:r w:rsidRPr="00FE754F">
              <w:rPr>
                <w:lang w:val="en-US"/>
              </w:rPr>
              <w:t xml:space="preserve">in manus </w:t>
            </w:r>
            <w:proofErr w:type="spellStart"/>
            <w:r w:rsidRPr="00FE754F">
              <w:rPr>
                <w:lang w:val="en-US"/>
              </w:rPr>
              <w:t>tuas</w:t>
            </w:r>
            <w:proofErr w:type="spellEnd"/>
            <w:r w:rsidRPr="00FE754F">
              <w:rPr>
                <w:lang w:val="en-US"/>
              </w:rPr>
              <w:t xml:space="preserve">, Pater, </w:t>
            </w:r>
            <w:proofErr w:type="spellStart"/>
            <w:r w:rsidRPr="00FE754F">
              <w:rPr>
                <w:lang w:val="en-US"/>
              </w:rPr>
              <w:t>commendo</w:t>
            </w:r>
            <w:proofErr w:type="spellEnd"/>
            <w:r w:rsidRPr="00FE754F">
              <w:rPr>
                <w:lang w:val="en-US"/>
              </w:rPr>
              <w:t xml:space="preserve"> </w:t>
            </w:r>
            <w:proofErr w:type="spellStart"/>
            <w:r w:rsidRPr="00FE754F">
              <w:rPr>
                <w:lang w:val="en-US"/>
              </w:rPr>
              <w:t>spiritum</w:t>
            </w:r>
            <w:proofErr w:type="spellEnd"/>
            <w:r w:rsidRPr="00FE754F">
              <w:rPr>
                <w:lang w:val="en-US"/>
              </w:rPr>
              <w:t xml:space="preserve"> </w:t>
            </w:r>
            <w:proofErr w:type="spellStart"/>
            <w:r w:rsidRPr="00FE754F">
              <w:rPr>
                <w:lang w:val="en-US"/>
              </w:rPr>
              <w:t>meum</w:t>
            </w:r>
            <w:proofErr w:type="spellEnd"/>
            <w:r w:rsidRPr="00FE754F">
              <w:rPr>
                <w:lang w:val="en-US"/>
              </w:rPr>
              <w:t>.</w:t>
            </w:r>
          </w:p>
        </w:tc>
      </w:tr>
    </w:tbl>
    <w:p w14:paraId="270B9D88" w14:textId="00E7F7B9" w:rsidR="00A768E8" w:rsidRPr="00AC51EE" w:rsidRDefault="00AC51EE" w:rsidP="001E7F8D">
      <w:pPr>
        <w:pStyle w:val="Ttulo2"/>
      </w:pPr>
      <w:bookmarkStart w:id="426" w:name="_Toc181823143"/>
      <w:bookmarkEnd w:id="424"/>
      <w:bookmarkEnd w:id="425"/>
      <w:r w:rsidRPr="00AC51EE">
        <w:t>Alégrense el Cielo y la Tierra</w:t>
      </w:r>
      <w:r w:rsidR="003C7AA2">
        <w:br/>
      </w:r>
      <w:r w:rsidRPr="00AC51EE">
        <w:t xml:space="preserve">(In </w:t>
      </w:r>
      <w:proofErr w:type="spellStart"/>
      <w:r w:rsidRPr="00AC51EE">
        <w:t>resurrectione</w:t>
      </w:r>
      <w:proofErr w:type="spellEnd"/>
      <w:r w:rsidRPr="00AC51EE">
        <w:t xml:space="preserve"> </w:t>
      </w:r>
      <w:proofErr w:type="spellStart"/>
      <w:r w:rsidRPr="00AC51EE">
        <w:t>tua</w:t>
      </w:r>
      <w:proofErr w:type="spellEnd"/>
      <w:r w:rsidRPr="00AC51EE">
        <w:t>)</w:t>
      </w:r>
      <w:r w:rsidRPr="00AC51EE">
        <w:tab/>
        <w:t>(Do cej2)</w:t>
      </w:r>
      <w:bookmarkEnd w:id="426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7"/>
      </w:tblGrid>
      <w:tr w:rsidR="00A768E8" w:rsidRPr="00971667" w14:paraId="52AABAF3" w14:textId="77777777" w:rsidTr="000A5455">
        <w:tc>
          <w:tcPr>
            <w:tcW w:w="8838" w:type="dxa"/>
            <w:tcBorders>
              <w:bottom w:val="single" w:sz="4" w:space="0" w:color="auto"/>
            </w:tcBorders>
          </w:tcPr>
          <w:p w14:paraId="1C14C2DF" w14:textId="5F395BFB" w:rsidR="00AC51EE" w:rsidRPr="00FE754F" w:rsidRDefault="00AC51EE" w:rsidP="00AC51EE">
            <w:pPr>
              <w:rPr>
                <w:lang w:val="en-US"/>
              </w:rPr>
            </w:pPr>
            <w:r w:rsidRPr="000C0F7C">
              <w:t xml:space="preserve"> </w:t>
            </w:r>
            <w:r w:rsidR="00E84E9B">
              <w:rPr>
                <w:lang w:val="en-US"/>
              </w:rPr>
              <w:t>Do</w:t>
            </w:r>
            <w:r w:rsidRPr="00FE754F">
              <w:rPr>
                <w:lang w:val="en-US"/>
              </w:rPr>
              <w:t xml:space="preserve">         </w:t>
            </w:r>
            <w:r w:rsidR="00E84E9B">
              <w:rPr>
                <w:lang w:val="en-US"/>
              </w:rPr>
              <w:t xml:space="preserve"> </w:t>
            </w:r>
            <w:r w:rsidRPr="00FE754F">
              <w:rPr>
                <w:lang w:val="en-US"/>
              </w:rPr>
              <w:t>F</w:t>
            </w:r>
            <w:r w:rsidR="00E84E9B">
              <w:rPr>
                <w:lang w:val="en-US"/>
              </w:rPr>
              <w:t>a</w:t>
            </w:r>
            <w:r w:rsidRPr="00FE754F">
              <w:rPr>
                <w:lang w:val="en-US"/>
              </w:rPr>
              <w:t xml:space="preserve"> </w:t>
            </w:r>
            <w:r w:rsidR="00E84E9B">
              <w:rPr>
                <w:lang w:val="en-US"/>
              </w:rPr>
              <w:t>Do</w:t>
            </w:r>
            <w:r w:rsidRPr="00FE754F">
              <w:rPr>
                <w:lang w:val="en-US"/>
              </w:rPr>
              <w:t xml:space="preserve"> </w:t>
            </w:r>
            <w:r w:rsidR="00E84E9B">
              <w:rPr>
                <w:lang w:val="en-US"/>
              </w:rPr>
              <w:t>Re</w:t>
            </w:r>
            <w:r w:rsidRPr="00FE754F">
              <w:rPr>
                <w:lang w:val="en-US"/>
              </w:rPr>
              <w:t xml:space="preserve">m </w:t>
            </w:r>
            <w:r w:rsidR="00E84E9B">
              <w:rPr>
                <w:lang w:val="en-US"/>
              </w:rPr>
              <w:t>Sol Do</w:t>
            </w:r>
            <w:r w:rsidRPr="00FE754F">
              <w:rPr>
                <w:lang w:val="en-US"/>
              </w:rPr>
              <w:t xml:space="preserve">         F</w:t>
            </w:r>
            <w:r w:rsidR="00E84E9B">
              <w:rPr>
                <w:lang w:val="en-US"/>
              </w:rPr>
              <w:t>a</w:t>
            </w:r>
            <w:r w:rsidRPr="00FE754F">
              <w:rPr>
                <w:lang w:val="en-US"/>
              </w:rPr>
              <w:t xml:space="preserve">     </w:t>
            </w:r>
            <w:r w:rsidR="00E84E9B">
              <w:rPr>
                <w:lang w:val="en-US"/>
              </w:rPr>
              <w:t>Sol</w:t>
            </w:r>
          </w:p>
          <w:p w14:paraId="71ABE47A" w14:textId="74B3F09B" w:rsidR="00341EE9" w:rsidRPr="00341EE9" w:rsidRDefault="00341EE9" w:rsidP="00AC51EE">
            <w:r w:rsidRPr="00341EE9">
              <w:t>Alégrense el Ci</w:t>
            </w:r>
            <w:r>
              <w:t>elo y la Tierra: resucitó Jesucristo.</w:t>
            </w:r>
          </w:p>
          <w:p w14:paraId="72985109" w14:textId="3BF92492" w:rsidR="00AC51EE" w:rsidRPr="00FE754F" w:rsidRDefault="00AC51EE" w:rsidP="00AC51EE">
            <w:pPr>
              <w:rPr>
                <w:lang w:val="en-US"/>
              </w:rPr>
            </w:pPr>
            <w:r w:rsidRPr="00BD3B02">
              <w:t xml:space="preserve"> </w:t>
            </w:r>
            <w:r w:rsidR="00E84E9B">
              <w:rPr>
                <w:lang w:val="en-US"/>
              </w:rPr>
              <w:t>Do</w:t>
            </w:r>
            <w:r w:rsidRPr="00FE754F">
              <w:rPr>
                <w:lang w:val="en-US"/>
              </w:rPr>
              <w:t xml:space="preserve">       </w:t>
            </w:r>
            <w:r w:rsidR="00E84E9B">
              <w:rPr>
                <w:lang w:val="en-US"/>
              </w:rPr>
              <w:t xml:space="preserve">  Sol Lam </w:t>
            </w:r>
            <w:proofErr w:type="gramStart"/>
            <w:r w:rsidR="00E84E9B">
              <w:rPr>
                <w:lang w:val="en-US"/>
              </w:rPr>
              <w:t>Re</w:t>
            </w:r>
            <w:r w:rsidRPr="00FE754F">
              <w:rPr>
                <w:lang w:val="en-US"/>
              </w:rPr>
              <w:t xml:space="preserve">m  </w:t>
            </w:r>
            <w:r w:rsidR="00E84E9B">
              <w:rPr>
                <w:lang w:val="en-US"/>
              </w:rPr>
              <w:t>La</w:t>
            </w:r>
            <w:r w:rsidRPr="00FE754F">
              <w:rPr>
                <w:lang w:val="en-US"/>
              </w:rPr>
              <w:t>m</w:t>
            </w:r>
            <w:proofErr w:type="gramEnd"/>
            <w:r w:rsidRPr="00FE754F">
              <w:rPr>
                <w:lang w:val="en-US"/>
              </w:rPr>
              <w:t xml:space="preserve">       </w:t>
            </w:r>
            <w:r w:rsidR="00E84E9B">
              <w:rPr>
                <w:lang w:val="en-US"/>
              </w:rPr>
              <w:t>Re</w:t>
            </w:r>
            <w:r w:rsidRPr="00FE754F">
              <w:rPr>
                <w:lang w:val="en-US"/>
              </w:rPr>
              <w:t>m F</w:t>
            </w:r>
            <w:r w:rsidR="00E84E9B">
              <w:rPr>
                <w:lang w:val="en-US"/>
              </w:rPr>
              <w:t>a</w:t>
            </w:r>
            <w:r w:rsidRPr="00FE754F">
              <w:rPr>
                <w:lang w:val="en-US"/>
              </w:rPr>
              <w:t xml:space="preserve">  </w:t>
            </w:r>
            <w:r w:rsidR="00E84E9B">
              <w:rPr>
                <w:lang w:val="en-US"/>
              </w:rPr>
              <w:t xml:space="preserve"> </w:t>
            </w:r>
            <w:r w:rsidR="00EE28F3">
              <w:rPr>
                <w:lang w:val="en-US"/>
              </w:rPr>
              <w:t xml:space="preserve">  </w:t>
            </w:r>
            <w:r w:rsidR="00E84E9B">
              <w:rPr>
                <w:lang w:val="en-US"/>
              </w:rPr>
              <w:t>Do</w:t>
            </w:r>
          </w:p>
          <w:p w14:paraId="7B88A408" w14:textId="5EB77EA6" w:rsidR="00341EE9" w:rsidRPr="00341EE9" w:rsidRDefault="00341EE9" w:rsidP="00341EE9">
            <w:r w:rsidRPr="00341EE9">
              <w:t xml:space="preserve">Alégrense el </w:t>
            </w:r>
            <w:proofErr w:type="gramStart"/>
            <w:r w:rsidRPr="00341EE9">
              <w:t>Ci</w:t>
            </w:r>
            <w:r>
              <w:t xml:space="preserve">elo </w:t>
            </w:r>
            <w:r w:rsidR="00E84E9B">
              <w:t xml:space="preserve"> </w:t>
            </w:r>
            <w:r>
              <w:t>y</w:t>
            </w:r>
            <w:proofErr w:type="gramEnd"/>
            <w:r>
              <w:t xml:space="preserve"> la Tierra: resucitó Jesucristo.</w:t>
            </w:r>
          </w:p>
          <w:p w14:paraId="734BD93D" w14:textId="77777777" w:rsidR="00AC51EE" w:rsidRPr="00341EE9" w:rsidRDefault="00AC51EE" w:rsidP="00AC51EE"/>
          <w:p w14:paraId="254F186B" w14:textId="77777777" w:rsidR="00AC51EE" w:rsidRPr="00FE754F" w:rsidRDefault="00AC51EE" w:rsidP="00E84E9B">
            <w:pPr>
              <w:pStyle w:val="Estribillo2"/>
              <w:rPr>
                <w:lang w:val="en-US"/>
              </w:rPr>
            </w:pPr>
            <w:r w:rsidRPr="00FE754F">
              <w:rPr>
                <w:lang w:val="en-US"/>
              </w:rPr>
              <w:t xml:space="preserve">In </w:t>
            </w:r>
            <w:proofErr w:type="spellStart"/>
            <w:r w:rsidRPr="00FE754F">
              <w:rPr>
                <w:lang w:val="en-US"/>
              </w:rPr>
              <w:t>resurrectione</w:t>
            </w:r>
            <w:proofErr w:type="spellEnd"/>
            <w:r w:rsidRPr="00FE754F">
              <w:rPr>
                <w:lang w:val="en-US"/>
              </w:rPr>
              <w:t xml:space="preserve"> </w:t>
            </w:r>
            <w:proofErr w:type="spellStart"/>
            <w:r w:rsidRPr="00FE754F">
              <w:rPr>
                <w:lang w:val="en-US"/>
              </w:rPr>
              <w:t>tua</w:t>
            </w:r>
            <w:proofErr w:type="spellEnd"/>
            <w:r w:rsidRPr="00FE754F">
              <w:rPr>
                <w:lang w:val="en-US"/>
              </w:rPr>
              <w:t xml:space="preserve">, Christe, </w:t>
            </w:r>
            <w:proofErr w:type="spellStart"/>
            <w:r w:rsidRPr="00FE754F">
              <w:rPr>
                <w:lang w:val="en-US"/>
              </w:rPr>
              <w:t>coeli</w:t>
            </w:r>
            <w:proofErr w:type="spellEnd"/>
            <w:r w:rsidRPr="00FE754F">
              <w:rPr>
                <w:lang w:val="en-US"/>
              </w:rPr>
              <w:t xml:space="preserve"> et terra </w:t>
            </w:r>
            <w:proofErr w:type="spellStart"/>
            <w:r w:rsidRPr="00FE754F">
              <w:rPr>
                <w:lang w:val="en-US"/>
              </w:rPr>
              <w:t>laetentur</w:t>
            </w:r>
            <w:proofErr w:type="spellEnd"/>
            <w:r w:rsidRPr="00FE754F">
              <w:rPr>
                <w:lang w:val="en-US"/>
              </w:rPr>
              <w:t>.</w:t>
            </w:r>
          </w:p>
          <w:p w14:paraId="663321F6" w14:textId="2C65B21C" w:rsidR="00AC51EE" w:rsidRPr="00AC51EE" w:rsidRDefault="00AC51EE" w:rsidP="00E84E9B">
            <w:pPr>
              <w:pStyle w:val="Estribillo2"/>
              <w:rPr>
                <w:lang w:val="en-US"/>
              </w:rPr>
            </w:pPr>
            <w:r w:rsidRPr="00FE754F">
              <w:rPr>
                <w:lang w:val="en-US"/>
              </w:rPr>
              <w:t xml:space="preserve">In </w:t>
            </w:r>
            <w:proofErr w:type="spellStart"/>
            <w:r w:rsidRPr="00FE754F">
              <w:rPr>
                <w:lang w:val="en-US"/>
              </w:rPr>
              <w:t>resurrectione</w:t>
            </w:r>
            <w:proofErr w:type="spellEnd"/>
            <w:r w:rsidRPr="00FE754F">
              <w:rPr>
                <w:lang w:val="en-US"/>
              </w:rPr>
              <w:t xml:space="preserve"> </w:t>
            </w:r>
            <w:proofErr w:type="spellStart"/>
            <w:r w:rsidRPr="00FE754F">
              <w:rPr>
                <w:lang w:val="en-US"/>
              </w:rPr>
              <w:t>tua</w:t>
            </w:r>
            <w:proofErr w:type="spellEnd"/>
            <w:r w:rsidRPr="00FE754F">
              <w:rPr>
                <w:lang w:val="en-US"/>
              </w:rPr>
              <w:t xml:space="preserve">, Christe, </w:t>
            </w:r>
            <w:proofErr w:type="spellStart"/>
            <w:r w:rsidRPr="00FE754F">
              <w:rPr>
                <w:lang w:val="en-US"/>
              </w:rPr>
              <w:t>coeli</w:t>
            </w:r>
            <w:proofErr w:type="spellEnd"/>
            <w:r w:rsidRPr="00FE754F">
              <w:rPr>
                <w:lang w:val="en-US"/>
              </w:rPr>
              <w:t xml:space="preserve"> et terra </w:t>
            </w:r>
            <w:proofErr w:type="spellStart"/>
            <w:r w:rsidRPr="00FE754F">
              <w:rPr>
                <w:lang w:val="en-US"/>
              </w:rPr>
              <w:t>laetentur</w:t>
            </w:r>
            <w:proofErr w:type="spellEnd"/>
            <w:r w:rsidRPr="00FE754F">
              <w:rPr>
                <w:lang w:val="en-US"/>
              </w:rPr>
              <w:t>.</w:t>
            </w:r>
          </w:p>
        </w:tc>
      </w:tr>
    </w:tbl>
    <w:p w14:paraId="056D4808" w14:textId="49C9306A" w:rsidR="00A768E8" w:rsidRPr="00057772" w:rsidRDefault="00057772" w:rsidP="001E7F8D">
      <w:pPr>
        <w:pStyle w:val="Ttulo2"/>
        <w:rPr>
          <w:lang w:val="en-US"/>
        </w:rPr>
      </w:pPr>
      <w:bookmarkStart w:id="427" w:name="_Toc181823144"/>
      <w:r>
        <w:rPr>
          <w:lang w:val="en-US"/>
        </w:rPr>
        <w:t>Cristo Jesús</w:t>
      </w:r>
      <w:r w:rsidR="003C7AA2">
        <w:rPr>
          <w:lang w:val="en-US"/>
        </w:rPr>
        <w:br/>
      </w:r>
      <w:r w:rsidRPr="00057772">
        <w:rPr>
          <w:lang w:val="en-US"/>
        </w:rPr>
        <w:t>(J</w:t>
      </w:r>
      <w:r>
        <w:rPr>
          <w:lang w:val="en-US"/>
        </w:rPr>
        <w:t>é</w:t>
      </w:r>
      <w:r w:rsidRPr="00057772">
        <w:rPr>
          <w:lang w:val="en-US"/>
        </w:rPr>
        <w:t>sus le Chris</w:t>
      </w:r>
      <w:r>
        <w:rPr>
          <w:lang w:val="en-US"/>
        </w:rPr>
        <w:t>t)</w:t>
      </w:r>
      <w:r w:rsidRPr="00057772">
        <w:rPr>
          <w:lang w:val="en-US"/>
        </w:rPr>
        <w:tab/>
        <w:t>(Lam cej2)</w:t>
      </w:r>
      <w:bookmarkEnd w:id="427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7"/>
      </w:tblGrid>
      <w:tr w:rsidR="00A768E8" w:rsidRPr="004D20CC" w14:paraId="3A94C4F9" w14:textId="77777777" w:rsidTr="000A5455">
        <w:tc>
          <w:tcPr>
            <w:tcW w:w="8838" w:type="dxa"/>
            <w:tcBorders>
              <w:bottom w:val="single" w:sz="4" w:space="0" w:color="auto"/>
            </w:tcBorders>
          </w:tcPr>
          <w:p w14:paraId="56E41765" w14:textId="0EE60C95" w:rsidR="00057772" w:rsidRPr="00B92448" w:rsidRDefault="00057772" w:rsidP="00057772">
            <w:r w:rsidRPr="00B92448">
              <w:t>Lam      Rem      Sol     Do</w:t>
            </w:r>
          </w:p>
          <w:p w14:paraId="6916A8E3" w14:textId="77777777" w:rsidR="000A5455" w:rsidRDefault="00057772" w:rsidP="00057772">
            <w:r w:rsidRPr="00057772">
              <w:t>Cristo</w:t>
            </w:r>
            <w:r>
              <w:t xml:space="preserve"> Jesús, oh, luz interior,</w:t>
            </w:r>
          </w:p>
          <w:p w14:paraId="06FE97D4" w14:textId="2A7D755D" w:rsidR="000A5455" w:rsidRDefault="000A5455" w:rsidP="00057772">
            <w:r w:rsidRPr="00B92448">
              <w:t>Lam       Sol        Do    Fa     Mi</w:t>
            </w:r>
          </w:p>
          <w:p w14:paraId="18DF44FE" w14:textId="2559F451" w:rsidR="00057772" w:rsidRDefault="00057772" w:rsidP="00057772">
            <w:r>
              <w:t>que las tinieblas en mí no tengan voz.</w:t>
            </w:r>
          </w:p>
          <w:p w14:paraId="65E6C9FF" w14:textId="60398966" w:rsidR="00057772" w:rsidRPr="00BD3B02" w:rsidRDefault="00057772" w:rsidP="00057772">
            <w:r w:rsidRPr="00BD3B02">
              <w:t>Lam      Rem    Sol      Do</w:t>
            </w:r>
          </w:p>
          <w:p w14:paraId="62A00874" w14:textId="77777777" w:rsidR="000A5455" w:rsidRDefault="00057772" w:rsidP="00057772">
            <w:r w:rsidRPr="00057772">
              <w:t>Cristo Jesús, disipa mis s</w:t>
            </w:r>
            <w:r>
              <w:t>ombras,</w:t>
            </w:r>
          </w:p>
          <w:p w14:paraId="01AEACA4" w14:textId="1A5907E4" w:rsidR="000A5455" w:rsidRDefault="000A5455" w:rsidP="00057772">
            <w:r w:rsidRPr="00BD3B02">
              <w:t>Fa       Rem    Lam Mi     Lam</w:t>
            </w:r>
          </w:p>
          <w:p w14:paraId="4084A86D" w14:textId="30713298" w:rsidR="00057772" w:rsidRPr="00057772" w:rsidRDefault="00057772" w:rsidP="00057772">
            <w:r>
              <w:t>y que en mí sólo hable tu amor.</w:t>
            </w:r>
          </w:p>
          <w:p w14:paraId="758C3E9C" w14:textId="77777777" w:rsidR="00057772" w:rsidRPr="00BD3B02" w:rsidRDefault="00057772" w:rsidP="00057772"/>
          <w:p w14:paraId="5BD1E823" w14:textId="77777777" w:rsidR="00BF17F5" w:rsidRPr="00B92448" w:rsidRDefault="00057772" w:rsidP="00057772">
            <w:pPr>
              <w:pStyle w:val="Estribillo2"/>
              <w:rPr>
                <w:lang w:val="en-US"/>
              </w:rPr>
            </w:pPr>
            <w:r w:rsidRPr="00B92448">
              <w:rPr>
                <w:lang w:val="en-US"/>
              </w:rPr>
              <w:t xml:space="preserve">Jésus le Christ, lumière </w:t>
            </w:r>
            <w:proofErr w:type="spellStart"/>
            <w:r w:rsidRPr="00B92448">
              <w:rPr>
                <w:lang w:val="en-US"/>
              </w:rPr>
              <w:t>intèrieure</w:t>
            </w:r>
            <w:proofErr w:type="spellEnd"/>
            <w:r w:rsidRPr="00B92448">
              <w:rPr>
                <w:lang w:val="en-US"/>
              </w:rPr>
              <w:t>,</w:t>
            </w:r>
          </w:p>
          <w:p w14:paraId="71351766" w14:textId="1EC37A2F" w:rsidR="00057772" w:rsidRPr="00FE754F" w:rsidRDefault="00057772" w:rsidP="00057772">
            <w:pPr>
              <w:pStyle w:val="Estribillo2"/>
            </w:pPr>
            <w:proofErr w:type="spellStart"/>
            <w:r w:rsidRPr="00FE754F">
              <w:t>ne</w:t>
            </w:r>
            <w:proofErr w:type="spellEnd"/>
            <w:r w:rsidRPr="00FE754F">
              <w:t xml:space="preserve"> </w:t>
            </w:r>
            <w:proofErr w:type="spellStart"/>
            <w:r w:rsidRPr="00FE754F">
              <w:t>laisse</w:t>
            </w:r>
            <w:proofErr w:type="spellEnd"/>
            <w:r w:rsidRPr="00FE754F">
              <w:t xml:space="preserve"> </w:t>
            </w:r>
            <w:proofErr w:type="spellStart"/>
            <w:r w:rsidRPr="00FE754F">
              <w:t>pas</w:t>
            </w:r>
            <w:proofErr w:type="spellEnd"/>
            <w:r w:rsidRPr="00FE754F">
              <w:t xml:space="preserve"> mes </w:t>
            </w:r>
            <w:proofErr w:type="spellStart"/>
            <w:r w:rsidRPr="00FE754F">
              <w:t>ténèbres</w:t>
            </w:r>
            <w:proofErr w:type="spellEnd"/>
            <w:r w:rsidRPr="00FE754F">
              <w:t xml:space="preserve"> me </w:t>
            </w:r>
            <w:proofErr w:type="spellStart"/>
            <w:r w:rsidRPr="00FE754F">
              <w:t>parler</w:t>
            </w:r>
            <w:proofErr w:type="spellEnd"/>
            <w:r w:rsidRPr="00FE754F">
              <w:t>.</w:t>
            </w:r>
          </w:p>
          <w:p w14:paraId="386A33B8" w14:textId="77777777" w:rsidR="00BF17F5" w:rsidRDefault="00057772" w:rsidP="00057772">
            <w:pPr>
              <w:pStyle w:val="Estribillo2"/>
              <w:rPr>
                <w:lang w:val="en-US"/>
              </w:rPr>
            </w:pPr>
            <w:r w:rsidRPr="00FE754F">
              <w:rPr>
                <w:lang w:val="en-US"/>
              </w:rPr>
              <w:t xml:space="preserve">Jésus le Christ, lumière </w:t>
            </w:r>
            <w:proofErr w:type="spellStart"/>
            <w:r w:rsidRPr="00FE754F">
              <w:rPr>
                <w:lang w:val="en-US"/>
              </w:rPr>
              <w:t>intérieure</w:t>
            </w:r>
            <w:proofErr w:type="spellEnd"/>
            <w:r w:rsidRPr="00FE754F">
              <w:rPr>
                <w:lang w:val="en-US"/>
              </w:rPr>
              <w:t>,</w:t>
            </w:r>
          </w:p>
          <w:p w14:paraId="0AB771C8" w14:textId="5D87A8F9" w:rsidR="00057772" w:rsidRPr="00057772" w:rsidRDefault="00057772" w:rsidP="00057772">
            <w:pPr>
              <w:pStyle w:val="Estribillo2"/>
              <w:rPr>
                <w:lang w:val="en-US"/>
              </w:rPr>
            </w:pPr>
            <w:proofErr w:type="spellStart"/>
            <w:r w:rsidRPr="00FE754F">
              <w:rPr>
                <w:lang w:val="en-US"/>
              </w:rPr>
              <w:t>donne</w:t>
            </w:r>
            <w:proofErr w:type="spellEnd"/>
            <w:r w:rsidRPr="00FE754F">
              <w:rPr>
                <w:lang w:val="en-US"/>
              </w:rPr>
              <w:t xml:space="preserve"> </w:t>
            </w:r>
            <w:proofErr w:type="spellStart"/>
            <w:r w:rsidRPr="00FE754F">
              <w:rPr>
                <w:lang w:val="en-US"/>
              </w:rPr>
              <w:t>moi</w:t>
            </w:r>
            <w:proofErr w:type="spellEnd"/>
            <w:r w:rsidRPr="00FE754F">
              <w:rPr>
                <w:lang w:val="en-US"/>
              </w:rPr>
              <w:t xml:space="preserve"> </w:t>
            </w:r>
            <w:proofErr w:type="spellStart"/>
            <w:r w:rsidRPr="00FE754F">
              <w:rPr>
                <w:lang w:val="en-US"/>
              </w:rPr>
              <w:t>d'accueillir</w:t>
            </w:r>
            <w:proofErr w:type="spellEnd"/>
            <w:r w:rsidRPr="00FE754F">
              <w:rPr>
                <w:lang w:val="en-US"/>
              </w:rPr>
              <w:t xml:space="preserve"> ton amour.</w:t>
            </w:r>
          </w:p>
        </w:tc>
      </w:tr>
    </w:tbl>
    <w:p w14:paraId="078D9CB4" w14:textId="77777777" w:rsidR="00617EDE" w:rsidRPr="00305DC8" w:rsidRDefault="00617EDE" w:rsidP="00617EDE">
      <w:pPr>
        <w:rPr>
          <w:lang w:val="en-US"/>
        </w:rPr>
      </w:pPr>
      <w:bookmarkStart w:id="428" w:name="_Toc181823145"/>
    </w:p>
    <w:p w14:paraId="43A6F2EE" w14:textId="77777777" w:rsidR="00617EDE" w:rsidRPr="00305DC8" w:rsidRDefault="00617EDE" w:rsidP="00617EDE">
      <w:pPr>
        <w:rPr>
          <w:lang w:val="en-US"/>
        </w:rPr>
      </w:pPr>
    </w:p>
    <w:p w14:paraId="1C0891E8" w14:textId="77777777" w:rsidR="00617EDE" w:rsidRPr="00305DC8" w:rsidRDefault="00617EDE" w:rsidP="00617EDE">
      <w:pPr>
        <w:rPr>
          <w:lang w:val="en-US"/>
        </w:rPr>
      </w:pPr>
    </w:p>
    <w:p w14:paraId="7245DD74" w14:textId="77777777" w:rsidR="00617EDE" w:rsidRPr="00305DC8" w:rsidRDefault="00617EDE" w:rsidP="00617EDE">
      <w:pPr>
        <w:rPr>
          <w:lang w:val="en-US"/>
        </w:rPr>
      </w:pPr>
    </w:p>
    <w:p w14:paraId="266E4F68" w14:textId="77777777" w:rsidR="00617EDE" w:rsidRPr="00305DC8" w:rsidRDefault="00617EDE" w:rsidP="00617EDE">
      <w:pPr>
        <w:rPr>
          <w:lang w:val="en-US"/>
        </w:rPr>
      </w:pPr>
    </w:p>
    <w:p w14:paraId="3E9E6BEE" w14:textId="248B1ABD" w:rsidR="00A768E8" w:rsidRPr="00971667" w:rsidRDefault="00571264" w:rsidP="001E7F8D">
      <w:pPr>
        <w:pStyle w:val="Ttulo2"/>
      </w:pPr>
      <w:r>
        <w:lastRenderedPageBreak/>
        <w:t>Jesús, mi vida</w:t>
      </w:r>
      <w:r w:rsidR="003C7AA2">
        <w:br/>
      </w:r>
      <w:r>
        <w:t>(</w:t>
      </w:r>
      <w:proofErr w:type="spellStart"/>
      <w:r>
        <w:t>Jésus</w:t>
      </w:r>
      <w:proofErr w:type="spellEnd"/>
      <w:r>
        <w:t xml:space="preserve">, </w:t>
      </w:r>
      <w:proofErr w:type="spellStart"/>
      <w:r>
        <w:t>ma</w:t>
      </w:r>
      <w:proofErr w:type="spellEnd"/>
      <w:r>
        <w:t xml:space="preserve"> </w:t>
      </w:r>
      <w:proofErr w:type="spellStart"/>
      <w:r>
        <w:t>joie</w:t>
      </w:r>
      <w:proofErr w:type="spellEnd"/>
      <w:r>
        <w:t>)</w:t>
      </w:r>
      <w:r>
        <w:tab/>
        <w:t>(</w:t>
      </w:r>
      <w:proofErr w:type="spellStart"/>
      <w:r>
        <w:t>Mim</w:t>
      </w:r>
      <w:proofErr w:type="spellEnd"/>
      <w:r>
        <w:t>)</w:t>
      </w:r>
      <w:bookmarkEnd w:id="428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7"/>
      </w:tblGrid>
      <w:tr w:rsidR="00A768E8" w:rsidRPr="00971667" w14:paraId="16F71B5F" w14:textId="77777777" w:rsidTr="00BF17F5">
        <w:tc>
          <w:tcPr>
            <w:tcW w:w="8838" w:type="dxa"/>
            <w:tcBorders>
              <w:bottom w:val="single" w:sz="4" w:space="0" w:color="auto"/>
            </w:tcBorders>
          </w:tcPr>
          <w:p w14:paraId="6EA9E92E" w14:textId="199CF46B" w:rsidR="00571264" w:rsidRPr="00571264" w:rsidRDefault="00571264" w:rsidP="00571264">
            <w:r w:rsidRPr="00571264">
              <w:t xml:space="preserve">  </w:t>
            </w:r>
            <w:proofErr w:type="spellStart"/>
            <w:r w:rsidRPr="00571264">
              <w:t>Mim</w:t>
            </w:r>
            <w:proofErr w:type="spellEnd"/>
            <w:r w:rsidRPr="00571264">
              <w:t xml:space="preserve">     </w:t>
            </w:r>
            <w:proofErr w:type="gramStart"/>
            <w:r w:rsidRPr="00571264">
              <w:t xml:space="preserve">Re           </w:t>
            </w:r>
            <w:r>
              <w:t>La</w:t>
            </w:r>
            <w:r w:rsidRPr="00571264">
              <w:t>m</w:t>
            </w:r>
            <w:proofErr w:type="gramEnd"/>
            <w:r w:rsidRPr="00571264">
              <w:t xml:space="preserve">        </w:t>
            </w:r>
            <w:proofErr w:type="spellStart"/>
            <w:r>
              <w:t>Mi</w:t>
            </w:r>
            <w:r w:rsidRPr="00571264">
              <w:t>m</w:t>
            </w:r>
            <w:proofErr w:type="spellEnd"/>
          </w:p>
          <w:p w14:paraId="076374F0" w14:textId="0034810E" w:rsidR="00571264" w:rsidRPr="00571264" w:rsidRDefault="00571264" w:rsidP="00571264">
            <w:r w:rsidRPr="00571264">
              <w:t xml:space="preserve">Jesús, mi vida, mi </w:t>
            </w:r>
            <w:r>
              <w:t>e</w:t>
            </w:r>
            <w:r w:rsidRPr="00571264">
              <w:t>speranza y m</w:t>
            </w:r>
            <w:r>
              <w:t>i paz,</w:t>
            </w:r>
          </w:p>
          <w:p w14:paraId="0D89CBF8" w14:textId="3B20864C" w:rsidR="00571264" w:rsidRPr="00FE754F" w:rsidRDefault="00571264" w:rsidP="00571264">
            <w:pPr>
              <w:rPr>
                <w:lang w:val="en-US"/>
              </w:rPr>
            </w:pPr>
            <w:r w:rsidRPr="00BD3B02">
              <w:t xml:space="preserve">   </w:t>
            </w:r>
            <w:r w:rsidRPr="00571264">
              <w:rPr>
                <w:lang w:val="en-US"/>
              </w:rPr>
              <w:t>Sol</w:t>
            </w:r>
            <w:r w:rsidRPr="00FE754F">
              <w:rPr>
                <w:lang w:val="en-US"/>
              </w:rPr>
              <w:t xml:space="preserve">   </w:t>
            </w:r>
            <w:r>
              <w:rPr>
                <w:lang w:val="en-US"/>
              </w:rPr>
              <w:t>La</w:t>
            </w:r>
            <w:r w:rsidRPr="00FE754F">
              <w:rPr>
                <w:lang w:val="en-US"/>
              </w:rPr>
              <w:t xml:space="preserve">m  </w:t>
            </w:r>
            <w:r>
              <w:rPr>
                <w:lang w:val="en-US"/>
              </w:rPr>
              <w:t xml:space="preserve">  Do</w:t>
            </w:r>
            <w:r w:rsidRPr="00FE754F">
              <w:rPr>
                <w:lang w:val="en-US"/>
              </w:rPr>
              <w:t xml:space="preserve"> </w:t>
            </w:r>
            <w:r>
              <w:rPr>
                <w:lang w:val="en-US"/>
              </w:rPr>
              <w:t>Re</w:t>
            </w:r>
            <w:r w:rsidRPr="00FE754F">
              <w:rPr>
                <w:lang w:val="en-US"/>
              </w:rPr>
              <w:t xml:space="preserve"> </w:t>
            </w:r>
            <w:proofErr w:type="gramStart"/>
            <w:r>
              <w:rPr>
                <w:lang w:val="en-US"/>
              </w:rPr>
              <w:t>Mi</w:t>
            </w:r>
            <w:r w:rsidRPr="00FE754F">
              <w:rPr>
                <w:lang w:val="en-US"/>
              </w:rPr>
              <w:t xml:space="preserve">m </w:t>
            </w:r>
            <w:r>
              <w:rPr>
                <w:lang w:val="en-US"/>
              </w:rPr>
              <w:t xml:space="preserve"> La</w:t>
            </w:r>
            <w:r w:rsidRPr="00FE754F">
              <w:rPr>
                <w:lang w:val="en-US"/>
              </w:rPr>
              <w:t>m</w:t>
            </w:r>
            <w:proofErr w:type="gramEnd"/>
          </w:p>
          <w:p w14:paraId="7A62A615" w14:textId="6E81105D" w:rsidR="00571264" w:rsidRPr="00571264" w:rsidRDefault="00571264" w:rsidP="00571264">
            <w:r w:rsidRPr="00571264">
              <w:t xml:space="preserve">mi vida, mi </w:t>
            </w:r>
            <w:r>
              <w:t>e</w:t>
            </w:r>
            <w:r w:rsidRPr="00571264">
              <w:t>speranza y m</w:t>
            </w:r>
            <w:r>
              <w:t>i paz</w:t>
            </w:r>
            <w:r w:rsidRPr="00571264">
              <w:t>.</w:t>
            </w:r>
          </w:p>
          <w:p w14:paraId="358A6E4A" w14:textId="114E612D" w:rsidR="00571264" w:rsidRPr="00571264" w:rsidRDefault="00571264" w:rsidP="00571264">
            <w:proofErr w:type="spellStart"/>
            <w:r w:rsidRPr="00571264">
              <w:t>Mim</w:t>
            </w:r>
            <w:proofErr w:type="spellEnd"/>
            <w:r w:rsidRPr="00571264">
              <w:t xml:space="preserve"> Sim Do Sol Fa </w:t>
            </w:r>
            <w:proofErr w:type="spellStart"/>
            <w:r w:rsidRPr="00571264">
              <w:t>Mim</w:t>
            </w:r>
            <w:proofErr w:type="spellEnd"/>
            <w:r w:rsidRPr="00571264">
              <w:t xml:space="preserve"> Si7</w:t>
            </w:r>
          </w:p>
          <w:p w14:paraId="73957C2A" w14:textId="63BCBF05" w:rsidR="00A768E8" w:rsidRPr="00571264" w:rsidRDefault="00571264" w:rsidP="00571264">
            <w:r w:rsidRPr="00571264">
              <w:t>O________________________</w:t>
            </w:r>
          </w:p>
          <w:p w14:paraId="6D2D72A2" w14:textId="77777777" w:rsidR="00571264" w:rsidRPr="00571264" w:rsidRDefault="00571264" w:rsidP="00571264"/>
          <w:p w14:paraId="4FE8C6B4" w14:textId="77777777" w:rsidR="00571264" w:rsidRPr="00571264" w:rsidRDefault="00571264" w:rsidP="00571264">
            <w:pPr>
              <w:pStyle w:val="Estribillo2"/>
            </w:pPr>
            <w:proofErr w:type="spellStart"/>
            <w:r w:rsidRPr="00571264">
              <w:t>Jésus</w:t>
            </w:r>
            <w:proofErr w:type="spellEnd"/>
            <w:r w:rsidRPr="00571264">
              <w:t xml:space="preserve">, </w:t>
            </w:r>
            <w:proofErr w:type="spellStart"/>
            <w:r w:rsidRPr="00571264">
              <w:t>ma</w:t>
            </w:r>
            <w:proofErr w:type="spellEnd"/>
            <w:r w:rsidRPr="00571264">
              <w:t xml:space="preserve"> </w:t>
            </w:r>
            <w:proofErr w:type="spellStart"/>
            <w:r w:rsidRPr="00571264">
              <w:t>joie</w:t>
            </w:r>
            <w:proofErr w:type="spellEnd"/>
            <w:r w:rsidRPr="00571264">
              <w:t xml:space="preserve">, </w:t>
            </w:r>
            <w:proofErr w:type="spellStart"/>
            <w:r w:rsidRPr="00571264">
              <w:t>mon</w:t>
            </w:r>
            <w:proofErr w:type="spellEnd"/>
            <w:r w:rsidRPr="00571264">
              <w:t xml:space="preserve"> </w:t>
            </w:r>
            <w:proofErr w:type="spellStart"/>
            <w:r w:rsidRPr="00571264">
              <w:t>espérance</w:t>
            </w:r>
            <w:proofErr w:type="spellEnd"/>
            <w:r w:rsidRPr="00571264">
              <w:t xml:space="preserve"> et </w:t>
            </w:r>
            <w:proofErr w:type="spellStart"/>
            <w:r w:rsidRPr="00571264">
              <w:t>ma</w:t>
            </w:r>
            <w:proofErr w:type="spellEnd"/>
            <w:r w:rsidRPr="00571264">
              <w:t xml:space="preserve"> vie,</w:t>
            </w:r>
          </w:p>
          <w:p w14:paraId="572DE6AB" w14:textId="2284EB35" w:rsidR="00571264" w:rsidRPr="00571264" w:rsidRDefault="00571264" w:rsidP="00571264">
            <w:pPr>
              <w:pStyle w:val="Estribillo2"/>
              <w:rPr>
                <w:lang w:val="en-US"/>
              </w:rPr>
            </w:pPr>
            <w:r w:rsidRPr="00FE754F">
              <w:rPr>
                <w:lang w:val="en-US"/>
              </w:rPr>
              <w:t xml:space="preserve">ma joie, </w:t>
            </w:r>
            <w:proofErr w:type="spellStart"/>
            <w:r w:rsidRPr="00FE754F">
              <w:rPr>
                <w:lang w:val="en-US"/>
              </w:rPr>
              <w:t>mon</w:t>
            </w:r>
            <w:proofErr w:type="spellEnd"/>
            <w:r w:rsidRPr="00FE754F">
              <w:rPr>
                <w:lang w:val="en-US"/>
              </w:rPr>
              <w:t xml:space="preserve"> </w:t>
            </w:r>
            <w:proofErr w:type="spellStart"/>
            <w:r w:rsidRPr="00FE754F">
              <w:rPr>
                <w:lang w:val="en-US"/>
              </w:rPr>
              <w:t>espérance</w:t>
            </w:r>
            <w:proofErr w:type="spellEnd"/>
            <w:r w:rsidRPr="00FE754F">
              <w:rPr>
                <w:lang w:val="en-US"/>
              </w:rPr>
              <w:t xml:space="preserve"> et ma vie.</w:t>
            </w:r>
          </w:p>
        </w:tc>
      </w:tr>
    </w:tbl>
    <w:p w14:paraId="1F7AE686" w14:textId="689873DE" w:rsidR="00A768E8" w:rsidRPr="00971667" w:rsidRDefault="00571264" w:rsidP="001E7F8D">
      <w:pPr>
        <w:pStyle w:val="Ttulo2"/>
      </w:pPr>
      <w:bookmarkStart w:id="429" w:name="_Toc181823146"/>
      <w:r>
        <w:t>Jesús, acuérdate de mí</w:t>
      </w:r>
      <w:r w:rsidR="003C7AA2">
        <w:br/>
      </w:r>
      <w:r>
        <w:t>(</w:t>
      </w:r>
      <w:proofErr w:type="spellStart"/>
      <w:r>
        <w:t>Jesus</w:t>
      </w:r>
      <w:proofErr w:type="spellEnd"/>
      <w:r>
        <w:t xml:space="preserve">, </w:t>
      </w:r>
      <w:proofErr w:type="spellStart"/>
      <w:r>
        <w:t>remember</w:t>
      </w:r>
      <w:proofErr w:type="spellEnd"/>
      <w:r>
        <w:t xml:space="preserve"> me)</w:t>
      </w:r>
      <w:r>
        <w:tab/>
        <w:t>(Do cej3)</w:t>
      </w:r>
      <w:bookmarkEnd w:id="429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7"/>
      </w:tblGrid>
      <w:tr w:rsidR="00A768E8" w:rsidRPr="004D20CC" w14:paraId="5B43BC39" w14:textId="77777777" w:rsidTr="00BF17F5">
        <w:tc>
          <w:tcPr>
            <w:tcW w:w="8838" w:type="dxa"/>
            <w:tcBorders>
              <w:bottom w:val="single" w:sz="4" w:space="0" w:color="auto"/>
            </w:tcBorders>
          </w:tcPr>
          <w:p w14:paraId="7952C5FA" w14:textId="0EDD9EB7" w:rsidR="00571264" w:rsidRPr="00BD3B02" w:rsidRDefault="00571264" w:rsidP="00571264">
            <w:r w:rsidRPr="00BD3B02">
              <w:t xml:space="preserve">  Do          Rem      Sol                Do</w:t>
            </w:r>
          </w:p>
          <w:p w14:paraId="77821355" w14:textId="5B863DBC" w:rsidR="00571264" w:rsidRPr="00571264" w:rsidRDefault="00571264" w:rsidP="00571264">
            <w:r w:rsidRPr="00571264">
              <w:t>Jesús, acuérdate de mí cuando entres a tu Reino.</w:t>
            </w:r>
          </w:p>
          <w:p w14:paraId="542CAC79" w14:textId="554FCCB8" w:rsidR="00571264" w:rsidRPr="00BD3B02" w:rsidRDefault="00571264" w:rsidP="00571264">
            <w:r w:rsidRPr="00BD3B02">
              <w:t>Lam            Rem7     Sol                Do</w:t>
            </w:r>
          </w:p>
          <w:p w14:paraId="05EDBD2D" w14:textId="23930DDD" w:rsidR="00A768E8" w:rsidRPr="00571264" w:rsidRDefault="00571264" w:rsidP="00571264">
            <w:r w:rsidRPr="00571264">
              <w:t>Cristo, acuérdate de mí cuando entres a tu Reino.</w:t>
            </w:r>
          </w:p>
          <w:p w14:paraId="0417F81D" w14:textId="77777777" w:rsidR="00571264" w:rsidRPr="00571264" w:rsidRDefault="00571264" w:rsidP="00571264"/>
          <w:p w14:paraId="269610E8" w14:textId="77777777" w:rsidR="00571264" w:rsidRPr="00FE754F" w:rsidRDefault="00571264" w:rsidP="00571264">
            <w:pPr>
              <w:pStyle w:val="Estribillo2"/>
              <w:rPr>
                <w:lang w:val="en-US"/>
              </w:rPr>
            </w:pPr>
            <w:r w:rsidRPr="00FE754F">
              <w:rPr>
                <w:lang w:val="en-US"/>
              </w:rPr>
              <w:t>Jesus, remember me when you come into your kingdom.</w:t>
            </w:r>
          </w:p>
          <w:p w14:paraId="0F7A20A9" w14:textId="0F66901D" w:rsidR="00571264" w:rsidRPr="00571264" w:rsidRDefault="00571264" w:rsidP="00571264">
            <w:pPr>
              <w:pStyle w:val="Estribillo2"/>
              <w:rPr>
                <w:lang w:val="en-US"/>
              </w:rPr>
            </w:pPr>
            <w:r w:rsidRPr="00FE754F">
              <w:rPr>
                <w:lang w:val="en-US"/>
              </w:rPr>
              <w:t>Jesus, remember me when you come into your kingdom.</w:t>
            </w:r>
          </w:p>
        </w:tc>
      </w:tr>
    </w:tbl>
    <w:p w14:paraId="745C3598" w14:textId="104AB9CF" w:rsidR="00A768E8" w:rsidRPr="00971667" w:rsidRDefault="00394406" w:rsidP="001E7F8D">
      <w:pPr>
        <w:pStyle w:val="Ttulo2"/>
      </w:pPr>
      <w:bookmarkStart w:id="430" w:name="_Toc181823147"/>
      <w:r>
        <w:t>Alégrate y goza en el Señor</w:t>
      </w:r>
      <w:r w:rsidR="003C7AA2">
        <w:br/>
      </w:r>
      <w:r>
        <w:t>(</w:t>
      </w:r>
      <w:proofErr w:type="spellStart"/>
      <w:r>
        <w:t>Jubelt</w:t>
      </w:r>
      <w:proofErr w:type="spellEnd"/>
      <w:r>
        <w:t xml:space="preserve"> </w:t>
      </w:r>
      <w:proofErr w:type="spellStart"/>
      <w:r>
        <w:t>und</w:t>
      </w:r>
      <w:proofErr w:type="spellEnd"/>
      <w:r>
        <w:t xml:space="preserve"> </w:t>
      </w:r>
      <w:proofErr w:type="spellStart"/>
      <w:r>
        <w:t>freut</w:t>
      </w:r>
      <w:proofErr w:type="spellEnd"/>
      <w:r>
        <w:t xml:space="preserve"> </w:t>
      </w:r>
      <w:proofErr w:type="spellStart"/>
      <w:r>
        <w:t>euch</w:t>
      </w:r>
      <w:proofErr w:type="spellEnd"/>
      <w:r>
        <w:t>)</w:t>
      </w:r>
      <w:r>
        <w:tab/>
        <w:t>(La)</w:t>
      </w:r>
      <w:bookmarkEnd w:id="430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7"/>
      </w:tblGrid>
      <w:tr w:rsidR="00A768E8" w:rsidRPr="00971667" w14:paraId="0F8C2FCC" w14:textId="77777777" w:rsidTr="00BF17F5">
        <w:tc>
          <w:tcPr>
            <w:tcW w:w="8838" w:type="dxa"/>
            <w:tcBorders>
              <w:bottom w:val="single" w:sz="4" w:space="0" w:color="auto"/>
            </w:tcBorders>
          </w:tcPr>
          <w:p w14:paraId="7386A69B" w14:textId="77777777" w:rsidR="00394406" w:rsidRPr="00FE754F" w:rsidRDefault="00394406" w:rsidP="00394406">
            <w:r>
              <w:t>La</w:t>
            </w:r>
            <w:r w:rsidRPr="00FE754F">
              <w:t xml:space="preserve">    </w:t>
            </w:r>
            <w:r>
              <w:t>Re</w:t>
            </w:r>
            <w:r w:rsidRPr="00FE754F">
              <w:t xml:space="preserve">                </w:t>
            </w:r>
            <w:proofErr w:type="spellStart"/>
            <w:r>
              <w:t>Mi</w:t>
            </w:r>
            <w:r w:rsidRPr="00FE754F">
              <w:t>m</w:t>
            </w:r>
            <w:proofErr w:type="spellEnd"/>
            <w:r w:rsidRPr="00FE754F">
              <w:t xml:space="preserve">         </w:t>
            </w:r>
            <w:r>
              <w:t xml:space="preserve"> La</w:t>
            </w:r>
            <w:r w:rsidRPr="00FE754F">
              <w:t xml:space="preserve">             </w:t>
            </w:r>
            <w:r>
              <w:t>Re</w:t>
            </w:r>
          </w:p>
          <w:p w14:paraId="0FB279D4" w14:textId="77777777" w:rsidR="00394406" w:rsidRPr="00FE754F" w:rsidRDefault="00394406" w:rsidP="00394406">
            <w:r w:rsidRPr="00FE754F">
              <w:t xml:space="preserve">Alégrate y goza en el Señor, </w:t>
            </w:r>
            <w:proofErr w:type="gramStart"/>
            <w:r w:rsidRPr="00FE754F">
              <w:t>grandes cosas ha</w:t>
            </w:r>
            <w:proofErr w:type="gramEnd"/>
            <w:r w:rsidRPr="00FE754F">
              <w:t xml:space="preserve"> hecho Él.</w:t>
            </w:r>
          </w:p>
          <w:p w14:paraId="4CF874AF" w14:textId="77777777" w:rsidR="00394406" w:rsidRPr="00FE754F" w:rsidRDefault="00394406" w:rsidP="00394406">
            <w:r w:rsidRPr="00FE754F">
              <w:t xml:space="preserve">          </w:t>
            </w:r>
            <w:r>
              <w:t>Sol</w:t>
            </w:r>
            <w:r w:rsidRPr="00FE754F">
              <w:t xml:space="preserve">     </w:t>
            </w:r>
            <w:r>
              <w:t>La</w:t>
            </w:r>
            <w:r w:rsidRPr="00FE754F">
              <w:t xml:space="preserve">    </w:t>
            </w:r>
            <w:r>
              <w:t>Re</w:t>
            </w:r>
            <w:r w:rsidRPr="00FE754F">
              <w:t xml:space="preserve">   </w:t>
            </w:r>
            <w:proofErr w:type="gramStart"/>
            <w:r>
              <w:t>Si</w:t>
            </w:r>
            <w:r w:rsidRPr="00FE754F">
              <w:t xml:space="preserve">m  </w:t>
            </w:r>
            <w:proofErr w:type="spellStart"/>
            <w:r>
              <w:t>Mi</w:t>
            </w:r>
            <w:r w:rsidRPr="00FE754F">
              <w:t>m</w:t>
            </w:r>
            <w:proofErr w:type="spellEnd"/>
            <w:proofErr w:type="gramEnd"/>
            <w:r w:rsidRPr="00FE754F">
              <w:t xml:space="preserve">   </w:t>
            </w:r>
            <w:proofErr w:type="gramStart"/>
            <w:r>
              <w:t>Re</w:t>
            </w:r>
            <w:r w:rsidRPr="00FE754F">
              <w:t xml:space="preserve">  </w:t>
            </w:r>
            <w:r>
              <w:t>La</w:t>
            </w:r>
            <w:proofErr w:type="gramEnd"/>
          </w:p>
          <w:p w14:paraId="6A993186" w14:textId="72A14007" w:rsidR="00394406" w:rsidRDefault="00394406" w:rsidP="00394406">
            <w:pPr>
              <w:rPr>
                <w:lang w:val="en-US"/>
              </w:rPr>
            </w:pPr>
            <w:r w:rsidRPr="00FE754F">
              <w:t xml:space="preserve">No tengas miedo, ¡alégrate! ¡Aleluya! </w:t>
            </w:r>
            <w:r w:rsidRPr="00394406">
              <w:rPr>
                <w:lang w:val="en-US"/>
              </w:rPr>
              <w:t>¡</w:t>
            </w:r>
            <w:proofErr w:type="spellStart"/>
            <w:r w:rsidRPr="00394406">
              <w:rPr>
                <w:lang w:val="en-US"/>
              </w:rPr>
              <w:t>Aleluya</w:t>
            </w:r>
            <w:proofErr w:type="spellEnd"/>
            <w:r w:rsidRPr="00394406">
              <w:rPr>
                <w:lang w:val="en-US"/>
              </w:rPr>
              <w:t>!</w:t>
            </w:r>
          </w:p>
          <w:p w14:paraId="373B2852" w14:textId="77777777" w:rsidR="00394406" w:rsidRDefault="00394406" w:rsidP="00394406">
            <w:pPr>
              <w:rPr>
                <w:lang w:val="en-US"/>
              </w:rPr>
            </w:pPr>
          </w:p>
          <w:p w14:paraId="7D2A5F93" w14:textId="77777777" w:rsidR="00394406" w:rsidRPr="00FE754F" w:rsidRDefault="00394406" w:rsidP="00394406">
            <w:pPr>
              <w:pStyle w:val="Estribillo2"/>
              <w:rPr>
                <w:lang w:val="en-US"/>
              </w:rPr>
            </w:pPr>
            <w:proofErr w:type="spellStart"/>
            <w:r w:rsidRPr="00FE754F">
              <w:rPr>
                <w:lang w:val="en-US"/>
              </w:rPr>
              <w:t>Jubelt</w:t>
            </w:r>
            <w:proofErr w:type="spellEnd"/>
            <w:r w:rsidRPr="00FE754F">
              <w:rPr>
                <w:lang w:val="en-US"/>
              </w:rPr>
              <w:t xml:space="preserve"> und </w:t>
            </w:r>
            <w:proofErr w:type="spellStart"/>
            <w:r w:rsidRPr="00FE754F">
              <w:rPr>
                <w:lang w:val="en-US"/>
              </w:rPr>
              <w:t>freut</w:t>
            </w:r>
            <w:proofErr w:type="spellEnd"/>
            <w:r w:rsidRPr="00FE754F">
              <w:rPr>
                <w:lang w:val="en-US"/>
              </w:rPr>
              <w:t xml:space="preserve"> </w:t>
            </w:r>
            <w:proofErr w:type="spellStart"/>
            <w:r w:rsidRPr="00FE754F">
              <w:rPr>
                <w:lang w:val="en-US"/>
              </w:rPr>
              <w:t>euch</w:t>
            </w:r>
            <w:proofErr w:type="spellEnd"/>
            <w:r w:rsidRPr="00FE754F">
              <w:rPr>
                <w:lang w:val="en-US"/>
              </w:rPr>
              <w:t xml:space="preserve"> </w:t>
            </w:r>
            <w:proofErr w:type="spellStart"/>
            <w:r w:rsidRPr="00FE754F">
              <w:rPr>
                <w:lang w:val="en-US"/>
              </w:rPr>
              <w:t>über</w:t>
            </w:r>
            <w:proofErr w:type="spellEnd"/>
            <w:r w:rsidRPr="00FE754F">
              <w:rPr>
                <w:lang w:val="en-US"/>
              </w:rPr>
              <w:t xml:space="preserve"> den Herrn, er hat </w:t>
            </w:r>
            <w:proofErr w:type="spellStart"/>
            <w:r w:rsidRPr="00FE754F">
              <w:rPr>
                <w:lang w:val="en-US"/>
              </w:rPr>
              <w:t>Großes</w:t>
            </w:r>
            <w:proofErr w:type="spellEnd"/>
            <w:r w:rsidRPr="00FE754F">
              <w:rPr>
                <w:lang w:val="en-US"/>
              </w:rPr>
              <w:t xml:space="preserve"> an </w:t>
            </w:r>
            <w:proofErr w:type="spellStart"/>
            <w:r w:rsidRPr="00FE754F">
              <w:rPr>
                <w:lang w:val="en-US"/>
              </w:rPr>
              <w:t>uns</w:t>
            </w:r>
            <w:proofErr w:type="spellEnd"/>
            <w:r w:rsidRPr="00FE754F">
              <w:rPr>
                <w:lang w:val="en-US"/>
              </w:rPr>
              <w:t xml:space="preserve"> </w:t>
            </w:r>
            <w:proofErr w:type="spellStart"/>
            <w:r w:rsidRPr="00FE754F">
              <w:rPr>
                <w:lang w:val="en-US"/>
              </w:rPr>
              <w:t>getan</w:t>
            </w:r>
            <w:proofErr w:type="spellEnd"/>
            <w:r w:rsidRPr="00FE754F">
              <w:rPr>
                <w:lang w:val="en-US"/>
              </w:rPr>
              <w:t>.</w:t>
            </w:r>
          </w:p>
          <w:p w14:paraId="65808C1D" w14:textId="54AF5ACB" w:rsidR="00A768E8" w:rsidRPr="00971667" w:rsidRDefault="00394406" w:rsidP="00394406">
            <w:pPr>
              <w:pStyle w:val="Estribillo2"/>
            </w:pPr>
            <w:proofErr w:type="spellStart"/>
            <w:r w:rsidRPr="00FE754F">
              <w:rPr>
                <w:lang w:val="en-US"/>
              </w:rPr>
              <w:t>Jubelt</w:t>
            </w:r>
            <w:proofErr w:type="spellEnd"/>
            <w:r w:rsidRPr="00FE754F">
              <w:rPr>
                <w:lang w:val="en-US"/>
              </w:rPr>
              <w:t xml:space="preserve"> und </w:t>
            </w:r>
            <w:proofErr w:type="spellStart"/>
            <w:r w:rsidRPr="00FE754F">
              <w:rPr>
                <w:lang w:val="en-US"/>
              </w:rPr>
              <w:t>freut</w:t>
            </w:r>
            <w:proofErr w:type="spellEnd"/>
            <w:r w:rsidRPr="00FE754F">
              <w:rPr>
                <w:lang w:val="en-US"/>
              </w:rPr>
              <w:t xml:space="preserve"> </w:t>
            </w:r>
            <w:proofErr w:type="spellStart"/>
            <w:r w:rsidRPr="00FE754F">
              <w:rPr>
                <w:lang w:val="en-US"/>
              </w:rPr>
              <w:t>euch</w:t>
            </w:r>
            <w:proofErr w:type="spellEnd"/>
            <w:r w:rsidRPr="00FE754F">
              <w:rPr>
                <w:lang w:val="en-US"/>
              </w:rPr>
              <w:t xml:space="preserve">, </w:t>
            </w:r>
            <w:proofErr w:type="spellStart"/>
            <w:r w:rsidRPr="00FE754F">
              <w:rPr>
                <w:lang w:val="en-US"/>
              </w:rPr>
              <w:t>fürchtet</w:t>
            </w:r>
            <w:proofErr w:type="spellEnd"/>
            <w:r w:rsidRPr="00FE754F">
              <w:rPr>
                <w:lang w:val="en-US"/>
              </w:rPr>
              <w:t xml:space="preserve"> </w:t>
            </w:r>
            <w:proofErr w:type="spellStart"/>
            <w:r w:rsidRPr="00FE754F">
              <w:rPr>
                <w:lang w:val="en-US"/>
              </w:rPr>
              <w:t>euch</w:t>
            </w:r>
            <w:proofErr w:type="spellEnd"/>
            <w:r w:rsidRPr="00FE754F">
              <w:rPr>
                <w:lang w:val="en-US"/>
              </w:rPr>
              <w:t xml:space="preserve"> </w:t>
            </w:r>
            <w:proofErr w:type="spellStart"/>
            <w:r w:rsidRPr="00FE754F">
              <w:rPr>
                <w:lang w:val="en-US"/>
              </w:rPr>
              <w:t>nicht</w:t>
            </w:r>
            <w:proofErr w:type="spellEnd"/>
            <w:r w:rsidRPr="00FE754F">
              <w:rPr>
                <w:lang w:val="en-US"/>
              </w:rPr>
              <w:t xml:space="preserve">. </w:t>
            </w:r>
            <w:proofErr w:type="spellStart"/>
            <w:r w:rsidRPr="00FE754F">
              <w:t>Alleluja</w:t>
            </w:r>
            <w:proofErr w:type="spellEnd"/>
            <w:r w:rsidRPr="00FE754F">
              <w:t xml:space="preserve">, </w:t>
            </w:r>
            <w:proofErr w:type="spellStart"/>
            <w:r w:rsidRPr="00FE754F">
              <w:t>alleluja</w:t>
            </w:r>
            <w:proofErr w:type="spellEnd"/>
            <w:r w:rsidRPr="00FE754F">
              <w:t>!</w:t>
            </w:r>
          </w:p>
        </w:tc>
      </w:tr>
    </w:tbl>
    <w:p w14:paraId="5A59EE6D" w14:textId="12E3437D" w:rsidR="00A768E8" w:rsidRPr="00971667" w:rsidRDefault="004553AE" w:rsidP="001E7F8D">
      <w:pPr>
        <w:pStyle w:val="Ttulo2"/>
      </w:pPr>
      <w:bookmarkStart w:id="431" w:name="_Toc181823148"/>
      <w:r>
        <w:t>Al Señor alabe</w:t>
      </w:r>
      <w:r w:rsidR="003C7AA2">
        <w:br/>
      </w:r>
      <w:r>
        <w:t>(</w:t>
      </w:r>
      <w:proofErr w:type="spellStart"/>
      <w:r>
        <w:t>Jubilate</w:t>
      </w:r>
      <w:proofErr w:type="spellEnd"/>
      <w:r>
        <w:t xml:space="preserve"> Deo)</w:t>
      </w:r>
      <w:r>
        <w:tab/>
        <w:t>(Re cej3)</w:t>
      </w:r>
      <w:bookmarkEnd w:id="431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7"/>
      </w:tblGrid>
      <w:tr w:rsidR="00A768E8" w:rsidRPr="00971667" w14:paraId="284F4568" w14:textId="77777777" w:rsidTr="00BF17F5">
        <w:tc>
          <w:tcPr>
            <w:tcW w:w="8838" w:type="dxa"/>
            <w:tcBorders>
              <w:bottom w:val="single" w:sz="4" w:space="0" w:color="auto"/>
            </w:tcBorders>
          </w:tcPr>
          <w:p w14:paraId="7C8F95D3" w14:textId="095F459F" w:rsidR="004553AE" w:rsidRPr="004553AE" w:rsidRDefault="004553AE" w:rsidP="004553AE">
            <w:r w:rsidRPr="004553AE">
              <w:t xml:space="preserve">Re Sim La </w:t>
            </w:r>
            <w:proofErr w:type="gramStart"/>
            <w:r w:rsidRPr="004553AE">
              <w:t xml:space="preserve">Re   </w:t>
            </w:r>
            <w:proofErr w:type="spellStart"/>
            <w:r w:rsidR="00FB44EA">
              <w:t>Re</w:t>
            </w:r>
            <w:proofErr w:type="spellEnd"/>
            <w:proofErr w:type="gramEnd"/>
            <w:r w:rsidRPr="004553AE">
              <w:t xml:space="preserve">      </w:t>
            </w:r>
            <w:r w:rsidR="00FB44EA">
              <w:t xml:space="preserve">  Si</w:t>
            </w:r>
            <w:r w:rsidRPr="004553AE">
              <w:t xml:space="preserve">m  </w:t>
            </w:r>
            <w:r w:rsidR="00FB44EA">
              <w:t xml:space="preserve">   Sol</w:t>
            </w:r>
            <w:r w:rsidRPr="004553AE">
              <w:t xml:space="preserve">  </w:t>
            </w:r>
            <w:r w:rsidR="00FB44EA">
              <w:t xml:space="preserve">    </w:t>
            </w:r>
            <w:proofErr w:type="spellStart"/>
            <w:r w:rsidR="00FB44EA">
              <w:t>Mim</w:t>
            </w:r>
            <w:proofErr w:type="spellEnd"/>
            <w:r w:rsidRPr="004553AE">
              <w:t xml:space="preserve"> </w:t>
            </w:r>
            <w:r w:rsidR="00FB44EA">
              <w:t>La</w:t>
            </w:r>
          </w:p>
          <w:p w14:paraId="2B73BCB6" w14:textId="25CD7993" w:rsidR="004553AE" w:rsidRPr="00FE754F" w:rsidRDefault="004553AE" w:rsidP="004553AE">
            <w:r w:rsidRPr="00FE754F">
              <w:t>O__________</w:t>
            </w:r>
            <w:r>
              <w:t>_</w:t>
            </w:r>
            <w:r w:rsidRPr="00FE754F">
              <w:t xml:space="preserve">   </w:t>
            </w:r>
            <w:r>
              <w:t>Al Señor alabe la tierra entera.</w:t>
            </w:r>
          </w:p>
          <w:p w14:paraId="121B4BBD" w14:textId="1984E009" w:rsidR="004553AE" w:rsidRPr="00FB44EA" w:rsidRDefault="00FB44EA" w:rsidP="004553AE">
            <w:r>
              <w:t>Sim</w:t>
            </w:r>
            <w:r w:rsidRPr="004553AE">
              <w:t xml:space="preserve"> </w:t>
            </w:r>
            <w:r>
              <w:t>La</w:t>
            </w:r>
            <w:r w:rsidRPr="004553AE">
              <w:t xml:space="preserve"> </w:t>
            </w:r>
            <w:r>
              <w:t>Re</w:t>
            </w:r>
            <w:r w:rsidRPr="004553AE">
              <w:t xml:space="preserve"> </w:t>
            </w:r>
            <w:r>
              <w:t>La</w:t>
            </w:r>
            <w:r w:rsidRPr="004553AE">
              <w:t xml:space="preserve">   </w:t>
            </w:r>
            <w:proofErr w:type="spellStart"/>
            <w:r>
              <w:t>La</w:t>
            </w:r>
            <w:proofErr w:type="spellEnd"/>
            <w:r w:rsidR="004553AE" w:rsidRPr="00FB44EA">
              <w:t xml:space="preserve"> </w:t>
            </w:r>
            <w:proofErr w:type="spellStart"/>
            <w:r>
              <w:t>Mi</w:t>
            </w:r>
            <w:r w:rsidR="004553AE" w:rsidRPr="00FB44EA">
              <w:t>m</w:t>
            </w:r>
            <w:proofErr w:type="spellEnd"/>
            <w:r w:rsidR="004553AE" w:rsidRPr="00FB44EA">
              <w:t xml:space="preserve"> </w:t>
            </w:r>
            <w:proofErr w:type="gramStart"/>
            <w:r>
              <w:t>Sol</w:t>
            </w:r>
            <w:r w:rsidR="004553AE" w:rsidRPr="00FB44EA">
              <w:t xml:space="preserve">  </w:t>
            </w:r>
            <w:r>
              <w:t>La</w:t>
            </w:r>
            <w:proofErr w:type="gramEnd"/>
            <w:r w:rsidR="004553AE" w:rsidRPr="00FB44EA">
              <w:t xml:space="preserve"> </w:t>
            </w:r>
            <w:r>
              <w:t>Re</w:t>
            </w:r>
          </w:p>
          <w:p w14:paraId="6F93B853" w14:textId="5FB47524" w:rsidR="00A768E8" w:rsidRPr="00FB44EA" w:rsidRDefault="004553AE" w:rsidP="004553AE">
            <w:r w:rsidRPr="00FE754F">
              <w:t>O__________</w:t>
            </w:r>
            <w:r w:rsidR="00FB44EA">
              <w:t>_</w:t>
            </w:r>
            <w:r w:rsidRPr="00FE754F">
              <w:t xml:space="preserve">   </w:t>
            </w:r>
            <w:r>
              <w:t>A</w:t>
            </w:r>
            <w:r w:rsidRPr="00FB44EA">
              <w:t>leluya, aleluya.</w:t>
            </w:r>
          </w:p>
          <w:p w14:paraId="29367A8D" w14:textId="77777777" w:rsidR="004553AE" w:rsidRPr="00FB44EA" w:rsidRDefault="004553AE" w:rsidP="004553AE"/>
          <w:p w14:paraId="1ACC18A2" w14:textId="4B8542C5" w:rsidR="004553AE" w:rsidRPr="00FE754F" w:rsidRDefault="004553AE" w:rsidP="00FB44EA">
            <w:pPr>
              <w:pStyle w:val="Estribillo2"/>
            </w:pPr>
            <w:proofErr w:type="spellStart"/>
            <w:r w:rsidRPr="00FE754F">
              <w:t>Jubilate</w:t>
            </w:r>
            <w:proofErr w:type="spellEnd"/>
            <w:r w:rsidRPr="00FE754F">
              <w:t xml:space="preserve"> Deo </w:t>
            </w:r>
            <w:proofErr w:type="spellStart"/>
            <w:r w:rsidRPr="00FE754F">
              <w:t>omnis</w:t>
            </w:r>
            <w:proofErr w:type="spellEnd"/>
            <w:r w:rsidRPr="00FE754F">
              <w:t xml:space="preserve"> </w:t>
            </w:r>
            <w:proofErr w:type="spellStart"/>
            <w:r w:rsidRPr="00FE754F">
              <w:t>terra</w:t>
            </w:r>
            <w:proofErr w:type="spellEnd"/>
            <w:r w:rsidRPr="00FE754F">
              <w:t>!</w:t>
            </w:r>
          </w:p>
          <w:p w14:paraId="7B8E974C" w14:textId="4A940C78" w:rsidR="004553AE" w:rsidRPr="00971667" w:rsidRDefault="004553AE" w:rsidP="00FB44EA">
            <w:pPr>
              <w:pStyle w:val="Estribillo2"/>
            </w:pPr>
            <w:r w:rsidRPr="00FE754F">
              <w:rPr>
                <w:lang w:val="en-US"/>
              </w:rPr>
              <w:t>Alleluia, alleluia!</w:t>
            </w:r>
          </w:p>
        </w:tc>
      </w:tr>
    </w:tbl>
    <w:p w14:paraId="0BB69E6A" w14:textId="7582BBB8" w:rsidR="00A768E8" w:rsidRPr="00971667" w:rsidRDefault="00F453DA" w:rsidP="001E7F8D">
      <w:pPr>
        <w:pStyle w:val="Ttulo2"/>
      </w:pPr>
      <w:bookmarkStart w:id="432" w:name="_Toc181823149"/>
      <w:r>
        <w:t>Júbilo en el cielo</w:t>
      </w:r>
      <w:r w:rsidR="003A567E">
        <w:t xml:space="preserve"> (canon)</w:t>
      </w:r>
      <w:r w:rsidR="003C7AA2">
        <w:br/>
      </w:r>
      <w:r>
        <w:t>(</w:t>
      </w:r>
      <w:proofErr w:type="spellStart"/>
      <w:r>
        <w:t>Jubilate</w:t>
      </w:r>
      <w:proofErr w:type="spellEnd"/>
      <w:r>
        <w:t xml:space="preserve"> </w:t>
      </w:r>
      <w:proofErr w:type="spellStart"/>
      <w:r>
        <w:t>coeli</w:t>
      </w:r>
      <w:proofErr w:type="spellEnd"/>
      <w:r>
        <w:t>)</w:t>
      </w:r>
      <w:r w:rsidR="00FC4599">
        <w:tab/>
        <w:t>(Do cej2)</w:t>
      </w:r>
      <w:bookmarkEnd w:id="432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7"/>
      </w:tblGrid>
      <w:tr w:rsidR="00A768E8" w:rsidRPr="00971667" w14:paraId="032D6942" w14:textId="77777777" w:rsidTr="00BF17F5">
        <w:tc>
          <w:tcPr>
            <w:tcW w:w="8838" w:type="dxa"/>
            <w:tcBorders>
              <w:bottom w:val="single" w:sz="4" w:space="0" w:color="auto"/>
            </w:tcBorders>
          </w:tcPr>
          <w:p w14:paraId="2C10BFE7" w14:textId="650F2147" w:rsidR="003528F6" w:rsidRPr="00FC4599" w:rsidRDefault="00FC4599" w:rsidP="003528F6">
            <w:r>
              <w:t xml:space="preserve"> </w:t>
            </w:r>
            <w:r w:rsidRPr="00FC4599">
              <w:t xml:space="preserve">Sol </w:t>
            </w:r>
            <w:r>
              <w:t xml:space="preserve">         </w:t>
            </w:r>
            <w:r w:rsidRPr="00FC4599">
              <w:t>Do</w:t>
            </w:r>
            <w:r w:rsidR="003528F6" w:rsidRPr="00FC4599">
              <w:t xml:space="preserve">       </w:t>
            </w:r>
            <w:r w:rsidRPr="00FC4599">
              <w:t xml:space="preserve">    Sol</w:t>
            </w:r>
            <w:r w:rsidR="003528F6" w:rsidRPr="00FC4599">
              <w:t xml:space="preserve">    </w:t>
            </w:r>
            <w:r>
              <w:t xml:space="preserve">      </w:t>
            </w:r>
            <w:r w:rsidRPr="00FC4599">
              <w:t>Do</w:t>
            </w:r>
            <w:r w:rsidR="003528F6" w:rsidRPr="00FC4599">
              <w:t xml:space="preserve">        </w:t>
            </w:r>
            <w:r w:rsidRPr="00FC4599">
              <w:t xml:space="preserve">   Sol</w:t>
            </w:r>
          </w:p>
          <w:p w14:paraId="074D002B" w14:textId="71534828" w:rsidR="00FC4599" w:rsidRDefault="00FC4599" w:rsidP="003528F6">
            <w:r>
              <w:t xml:space="preserve">              Júbilo en el </w:t>
            </w:r>
            <w:proofErr w:type="gramStart"/>
            <w:r>
              <w:t xml:space="preserve">Cielo,   </w:t>
            </w:r>
            <w:proofErr w:type="gramEnd"/>
            <w:r>
              <w:t xml:space="preserve">    júbilo en el mundo.</w:t>
            </w:r>
          </w:p>
          <w:p w14:paraId="5A4BE088" w14:textId="6F492B26" w:rsidR="00FC4599" w:rsidRPr="00FC4599" w:rsidRDefault="00FC4599" w:rsidP="003528F6">
            <w:r w:rsidRPr="00FC4599">
              <w:t xml:space="preserve">(Júbilo en el </w:t>
            </w:r>
            <w:proofErr w:type="gramStart"/>
            <w:r w:rsidRPr="00FC4599">
              <w:t>C</w:t>
            </w:r>
            <w:r>
              <w:t xml:space="preserve">ielo,   </w:t>
            </w:r>
            <w:proofErr w:type="gramEnd"/>
            <w:r>
              <w:t xml:space="preserve">    júbilo en el mundo)</w:t>
            </w:r>
          </w:p>
          <w:p w14:paraId="720DECD4" w14:textId="7A561ADB" w:rsidR="00FC4599" w:rsidRPr="00FC4599" w:rsidRDefault="00FC4599" w:rsidP="003528F6">
            <w:r>
              <w:t xml:space="preserve"> Sol    </w:t>
            </w:r>
            <w:r w:rsidRPr="00FC4599">
              <w:t xml:space="preserve">Do  </w:t>
            </w:r>
            <w:r>
              <w:t xml:space="preserve">   </w:t>
            </w:r>
            <w:r w:rsidRPr="00FC4599">
              <w:t xml:space="preserve">Sol    </w:t>
            </w:r>
            <w:r>
              <w:t xml:space="preserve">   </w:t>
            </w:r>
            <w:r w:rsidRPr="00FC4599">
              <w:t>Do        Sol</w:t>
            </w:r>
          </w:p>
          <w:p w14:paraId="496B5F16" w14:textId="0C82FB5A" w:rsidR="00FC4599" w:rsidRDefault="00FC4599" w:rsidP="003528F6">
            <w:r>
              <w:t xml:space="preserve">        </w:t>
            </w:r>
            <w:proofErr w:type="spellStart"/>
            <w:r>
              <w:t>Jesu</w:t>
            </w:r>
            <w:proofErr w:type="spellEnd"/>
            <w:r>
              <w:t xml:space="preserve"> - cristo    hoy resucitó.</w:t>
            </w:r>
          </w:p>
          <w:p w14:paraId="43DE03DB" w14:textId="75F3F527" w:rsidR="00FC4599" w:rsidRDefault="00FC4599" w:rsidP="003528F6">
            <w:r>
              <w:t xml:space="preserve">(Cristo </w:t>
            </w:r>
            <w:proofErr w:type="gramStart"/>
            <w:r>
              <w:t>Jesús  hoy</w:t>
            </w:r>
            <w:proofErr w:type="gramEnd"/>
            <w:r>
              <w:t xml:space="preserve"> resucitó.) </w:t>
            </w:r>
          </w:p>
          <w:p w14:paraId="7CFC0480" w14:textId="1A64D4FD" w:rsidR="003528F6" w:rsidRPr="00FE754F" w:rsidRDefault="00FC4599" w:rsidP="003528F6">
            <w:r>
              <w:t xml:space="preserve"> Sol          Do    Sol Do</w:t>
            </w:r>
          </w:p>
          <w:p w14:paraId="6B459F54" w14:textId="658F6683" w:rsidR="003528F6" w:rsidRPr="00FE754F" w:rsidRDefault="00FC4599" w:rsidP="003528F6">
            <w:r>
              <w:t xml:space="preserve">              </w:t>
            </w:r>
            <w:r w:rsidR="003528F6" w:rsidRPr="00FE754F">
              <w:t>Am</w:t>
            </w:r>
            <w:r>
              <w:t>én.</w:t>
            </w:r>
            <w:r w:rsidR="003528F6" w:rsidRPr="00FE754F">
              <w:t xml:space="preserve"> </w:t>
            </w:r>
            <w:r>
              <w:t xml:space="preserve"> </w:t>
            </w:r>
            <w:r w:rsidR="003528F6" w:rsidRPr="00FE754F">
              <w:t>Am</w:t>
            </w:r>
            <w:r>
              <w:t>é</w:t>
            </w:r>
            <w:r w:rsidR="003528F6" w:rsidRPr="00FE754F">
              <w:t>n</w:t>
            </w:r>
            <w:r>
              <w:t>.</w:t>
            </w:r>
          </w:p>
          <w:p w14:paraId="68FE4B08" w14:textId="69ABE2F2" w:rsidR="003528F6" w:rsidRPr="00FE754F" w:rsidRDefault="00FC4599" w:rsidP="003528F6">
            <w:r>
              <w:t>(Júbilo en el Cielo. Amén)</w:t>
            </w:r>
          </w:p>
          <w:p w14:paraId="7E9152EF" w14:textId="77777777" w:rsidR="003528F6" w:rsidRPr="00FE754F" w:rsidRDefault="003528F6" w:rsidP="003528F6"/>
          <w:p w14:paraId="2827A3A5" w14:textId="158E956F" w:rsidR="003528F6" w:rsidRPr="00FE754F" w:rsidRDefault="003528F6" w:rsidP="004E4E6A">
            <w:pPr>
              <w:pStyle w:val="Estribillo2"/>
            </w:pPr>
            <w:r w:rsidRPr="00FE754F">
              <w:t xml:space="preserve">1ª: </w:t>
            </w:r>
            <w:proofErr w:type="spellStart"/>
            <w:r w:rsidRPr="00FE754F">
              <w:t>Jubilate</w:t>
            </w:r>
            <w:proofErr w:type="spellEnd"/>
            <w:r w:rsidRPr="00FE754F">
              <w:t xml:space="preserve"> </w:t>
            </w:r>
            <w:proofErr w:type="spellStart"/>
            <w:r w:rsidRPr="00FE754F">
              <w:t>coeli</w:t>
            </w:r>
            <w:proofErr w:type="spellEnd"/>
            <w:r w:rsidRPr="00FE754F">
              <w:t xml:space="preserve">, </w:t>
            </w:r>
            <w:proofErr w:type="spellStart"/>
            <w:r w:rsidRPr="00FE754F">
              <w:t>jubilate</w:t>
            </w:r>
            <w:proofErr w:type="spellEnd"/>
            <w:r w:rsidRPr="00FE754F">
              <w:t xml:space="preserve"> </w:t>
            </w:r>
            <w:proofErr w:type="spellStart"/>
            <w:r w:rsidRPr="00FE754F">
              <w:t>mundi</w:t>
            </w:r>
            <w:proofErr w:type="spellEnd"/>
            <w:r w:rsidRPr="00FE754F">
              <w:t xml:space="preserve">. </w:t>
            </w:r>
            <w:proofErr w:type="spellStart"/>
            <w:r w:rsidRPr="00FE754F">
              <w:t>Christus</w:t>
            </w:r>
            <w:proofErr w:type="spellEnd"/>
            <w:r w:rsidRPr="00FE754F">
              <w:t xml:space="preserve"> </w:t>
            </w:r>
            <w:proofErr w:type="spellStart"/>
            <w:r w:rsidRPr="00FE754F">
              <w:t>Jesus</w:t>
            </w:r>
            <w:proofErr w:type="spellEnd"/>
            <w:r w:rsidRPr="00FE754F">
              <w:t xml:space="preserve"> </w:t>
            </w:r>
            <w:proofErr w:type="spellStart"/>
            <w:r w:rsidRPr="00FE754F">
              <w:t>surrexit</w:t>
            </w:r>
            <w:proofErr w:type="spellEnd"/>
            <w:r w:rsidRPr="00FE754F">
              <w:t xml:space="preserve"> vere.</w:t>
            </w:r>
          </w:p>
          <w:p w14:paraId="6C513A10" w14:textId="1A07803E" w:rsidR="00A768E8" w:rsidRPr="00971667" w:rsidRDefault="003528F6" w:rsidP="004E4E6A">
            <w:pPr>
              <w:pStyle w:val="Estribillo2"/>
            </w:pPr>
            <w:r w:rsidRPr="00FE754F">
              <w:t xml:space="preserve">2ª: </w:t>
            </w:r>
            <w:proofErr w:type="spellStart"/>
            <w:r w:rsidRPr="00FE754F">
              <w:t>Jubilate</w:t>
            </w:r>
            <w:proofErr w:type="spellEnd"/>
            <w:r w:rsidRPr="00FE754F">
              <w:t xml:space="preserve"> </w:t>
            </w:r>
            <w:proofErr w:type="spellStart"/>
            <w:r w:rsidRPr="00FE754F">
              <w:t>coeli</w:t>
            </w:r>
            <w:proofErr w:type="spellEnd"/>
            <w:r w:rsidRPr="00FE754F">
              <w:t xml:space="preserve">, </w:t>
            </w:r>
            <w:proofErr w:type="spellStart"/>
            <w:r w:rsidRPr="00FE754F">
              <w:t>jubilate</w:t>
            </w:r>
            <w:proofErr w:type="spellEnd"/>
            <w:r w:rsidRPr="00FE754F">
              <w:t xml:space="preserve"> </w:t>
            </w:r>
            <w:proofErr w:type="spellStart"/>
            <w:r w:rsidRPr="00FE754F">
              <w:t>mundi</w:t>
            </w:r>
            <w:proofErr w:type="spellEnd"/>
            <w:r w:rsidRPr="00FE754F">
              <w:t xml:space="preserve">. </w:t>
            </w:r>
            <w:r w:rsidRPr="00FE754F">
              <w:rPr>
                <w:lang w:val="en-US"/>
              </w:rPr>
              <w:t xml:space="preserve">Jesus Christus </w:t>
            </w:r>
            <w:proofErr w:type="spellStart"/>
            <w:r w:rsidRPr="00FE754F">
              <w:rPr>
                <w:lang w:val="en-US"/>
              </w:rPr>
              <w:t>surrexit</w:t>
            </w:r>
            <w:proofErr w:type="spellEnd"/>
            <w:r w:rsidRPr="00FE754F">
              <w:rPr>
                <w:lang w:val="en-US"/>
              </w:rPr>
              <w:t xml:space="preserve"> </w:t>
            </w:r>
            <w:proofErr w:type="spellStart"/>
            <w:r w:rsidRPr="00FE754F">
              <w:rPr>
                <w:lang w:val="en-US"/>
              </w:rPr>
              <w:t>vere</w:t>
            </w:r>
            <w:proofErr w:type="spellEnd"/>
            <w:r w:rsidRPr="00FE754F">
              <w:rPr>
                <w:lang w:val="en-US"/>
              </w:rPr>
              <w:t>.</w:t>
            </w:r>
          </w:p>
        </w:tc>
      </w:tr>
    </w:tbl>
    <w:p w14:paraId="1C2FD4BF" w14:textId="28667BB2" w:rsidR="00A768E8" w:rsidRPr="00971667" w:rsidRDefault="00741F9C" w:rsidP="001E7F8D">
      <w:pPr>
        <w:pStyle w:val="Ttulo2"/>
      </w:pPr>
      <w:bookmarkStart w:id="433" w:name="_Toc181823150"/>
      <w:r>
        <w:t>Ten piedad, Señor 1</w:t>
      </w:r>
      <w:r w:rsidR="003C7AA2">
        <w:br/>
      </w:r>
      <w:r w:rsidR="003D77EE">
        <w:t>(</w:t>
      </w:r>
      <w:proofErr w:type="spellStart"/>
      <w:r w:rsidR="003D77EE">
        <w:t>Kyrie</w:t>
      </w:r>
      <w:proofErr w:type="spellEnd"/>
      <w:r w:rsidR="003D77EE">
        <w:t xml:space="preserve"> 1)</w:t>
      </w:r>
      <w:r>
        <w:tab/>
        <w:t>(Sol)</w:t>
      </w:r>
      <w:bookmarkEnd w:id="433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7"/>
      </w:tblGrid>
      <w:tr w:rsidR="00A768E8" w:rsidRPr="00971667" w14:paraId="61B4C1C0" w14:textId="77777777" w:rsidTr="00BF17F5">
        <w:tc>
          <w:tcPr>
            <w:tcW w:w="8838" w:type="dxa"/>
            <w:tcBorders>
              <w:bottom w:val="single" w:sz="4" w:space="0" w:color="auto"/>
            </w:tcBorders>
          </w:tcPr>
          <w:p w14:paraId="56412AE5" w14:textId="45C3E84E" w:rsidR="003D77EE" w:rsidRPr="00FE754F" w:rsidRDefault="003D77EE" w:rsidP="003D77EE">
            <w:pPr>
              <w:rPr>
                <w:lang w:val="en-US"/>
              </w:rPr>
            </w:pPr>
            <w:r>
              <w:rPr>
                <w:lang w:val="en-US"/>
              </w:rPr>
              <w:t>Sol Do Re   Mi</w:t>
            </w:r>
            <w:r w:rsidRPr="00FE754F">
              <w:rPr>
                <w:lang w:val="en-US"/>
              </w:rPr>
              <w:t xml:space="preserve">m </w:t>
            </w:r>
            <w:r>
              <w:rPr>
                <w:lang w:val="en-US"/>
              </w:rPr>
              <w:t>La</w:t>
            </w:r>
            <w:r w:rsidRPr="00FE754F">
              <w:rPr>
                <w:lang w:val="en-US"/>
              </w:rPr>
              <w:t xml:space="preserve">m </w:t>
            </w:r>
            <w:proofErr w:type="gramStart"/>
            <w:r w:rsidRPr="00FE754F">
              <w:rPr>
                <w:lang w:val="en-US"/>
              </w:rPr>
              <w:t xml:space="preserve">Bm </w:t>
            </w:r>
            <w:r>
              <w:rPr>
                <w:lang w:val="en-US"/>
              </w:rPr>
              <w:t xml:space="preserve"> Do</w:t>
            </w:r>
            <w:proofErr w:type="gramEnd"/>
            <w:r w:rsidRPr="00FE754F">
              <w:rPr>
                <w:lang w:val="en-US"/>
              </w:rPr>
              <w:t xml:space="preserve">   </w:t>
            </w:r>
            <w:r>
              <w:rPr>
                <w:lang w:val="en-US"/>
              </w:rPr>
              <w:t xml:space="preserve">  Mi</w:t>
            </w:r>
            <w:r w:rsidRPr="00FE754F">
              <w:rPr>
                <w:lang w:val="en-US"/>
              </w:rPr>
              <w:t xml:space="preserve">m   </w:t>
            </w:r>
            <w:r>
              <w:rPr>
                <w:lang w:val="en-US"/>
              </w:rPr>
              <w:t xml:space="preserve"> </w:t>
            </w:r>
            <w:proofErr w:type="gramStart"/>
            <w:r>
              <w:rPr>
                <w:lang w:val="en-US"/>
              </w:rPr>
              <w:t xml:space="preserve">Sol </w:t>
            </w:r>
            <w:r w:rsidRPr="00FE754F">
              <w:rPr>
                <w:lang w:val="en-US"/>
              </w:rPr>
              <w:t xml:space="preserve"> (</w:t>
            </w:r>
            <w:proofErr w:type="gramEnd"/>
            <w:r>
              <w:rPr>
                <w:lang w:val="en-US"/>
              </w:rPr>
              <w:t>Sol</w:t>
            </w:r>
            <w:r w:rsidRPr="00FE754F">
              <w:rPr>
                <w:lang w:val="en-US"/>
              </w:rPr>
              <w:t xml:space="preserve"> </w:t>
            </w:r>
            <w:r>
              <w:rPr>
                <w:lang w:val="en-US"/>
              </w:rPr>
              <w:t>Re</w:t>
            </w:r>
            <w:r w:rsidRPr="00FE754F">
              <w:rPr>
                <w:lang w:val="en-US"/>
              </w:rPr>
              <w:t>7)</w:t>
            </w:r>
          </w:p>
          <w:p w14:paraId="4AF0223B" w14:textId="18B3E257" w:rsidR="00A768E8" w:rsidRDefault="003D77EE" w:rsidP="003D77EE">
            <w:r>
              <w:t>Ten piedad, ten piedad, ten piedad, Señor</w:t>
            </w:r>
          </w:p>
          <w:p w14:paraId="29955A93" w14:textId="77777777" w:rsidR="003D77EE" w:rsidRDefault="003D77EE" w:rsidP="003D77EE"/>
          <w:p w14:paraId="10C49C81" w14:textId="11B1FDB3" w:rsidR="003D77EE" w:rsidRPr="00971667" w:rsidRDefault="003D77EE" w:rsidP="003D77EE">
            <w:pPr>
              <w:pStyle w:val="Estribillo2"/>
            </w:pPr>
            <w:proofErr w:type="spellStart"/>
            <w:r w:rsidRPr="00FE754F">
              <w:t>Kyrie</w:t>
            </w:r>
            <w:proofErr w:type="spellEnd"/>
            <w:r w:rsidRPr="00FE754F">
              <w:t xml:space="preserve">, </w:t>
            </w:r>
            <w:proofErr w:type="spellStart"/>
            <w:r w:rsidRPr="00FE754F">
              <w:t>kyrie</w:t>
            </w:r>
            <w:proofErr w:type="spellEnd"/>
            <w:r w:rsidRPr="00FE754F">
              <w:t xml:space="preserve"> </w:t>
            </w:r>
            <w:proofErr w:type="spellStart"/>
            <w:r w:rsidRPr="00FE754F">
              <w:t>eleison</w:t>
            </w:r>
            <w:proofErr w:type="spellEnd"/>
            <w:r w:rsidRPr="00FE754F">
              <w:t>.</w:t>
            </w:r>
          </w:p>
        </w:tc>
      </w:tr>
    </w:tbl>
    <w:p w14:paraId="0AC63442" w14:textId="7EF891E6" w:rsidR="00A768E8" w:rsidRPr="00971667" w:rsidRDefault="00741F9C" w:rsidP="001E7F8D">
      <w:pPr>
        <w:pStyle w:val="Ttulo2"/>
      </w:pPr>
      <w:bookmarkStart w:id="434" w:name="_Toc181823151"/>
      <w:r>
        <w:lastRenderedPageBreak/>
        <w:t>Ten piedad, Señor 6</w:t>
      </w:r>
      <w:r w:rsidR="003C7AA2">
        <w:br/>
      </w:r>
      <w:r>
        <w:t>(</w:t>
      </w:r>
      <w:proofErr w:type="spellStart"/>
      <w:r>
        <w:t>Kyrie</w:t>
      </w:r>
      <w:proofErr w:type="spellEnd"/>
      <w:r>
        <w:t xml:space="preserve"> 6)</w:t>
      </w:r>
      <w:r>
        <w:tab/>
        <w:t>(</w:t>
      </w:r>
      <w:proofErr w:type="spellStart"/>
      <w:r>
        <w:t>Mim</w:t>
      </w:r>
      <w:proofErr w:type="spellEnd"/>
      <w:r>
        <w:t xml:space="preserve"> cej1)</w:t>
      </w:r>
      <w:bookmarkEnd w:id="434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7"/>
      </w:tblGrid>
      <w:tr w:rsidR="00A768E8" w:rsidRPr="00971667" w14:paraId="160DD95E" w14:textId="77777777" w:rsidTr="00BF17F5">
        <w:tc>
          <w:tcPr>
            <w:tcW w:w="8838" w:type="dxa"/>
            <w:tcBorders>
              <w:bottom w:val="single" w:sz="4" w:space="0" w:color="auto"/>
            </w:tcBorders>
          </w:tcPr>
          <w:p w14:paraId="4E0BB693" w14:textId="0CD2B80D" w:rsidR="00741F9C" w:rsidRPr="00741F9C" w:rsidRDefault="00741F9C" w:rsidP="00741F9C">
            <w:proofErr w:type="spellStart"/>
            <w:r w:rsidRPr="00741F9C">
              <w:t>Mim</w:t>
            </w:r>
            <w:proofErr w:type="spellEnd"/>
            <w:r w:rsidRPr="00741F9C">
              <w:t xml:space="preserve">    Re     </w:t>
            </w:r>
            <w:proofErr w:type="spellStart"/>
            <w:r w:rsidRPr="00741F9C">
              <w:t>Mim</w:t>
            </w:r>
            <w:proofErr w:type="spellEnd"/>
            <w:r w:rsidRPr="00741F9C">
              <w:t xml:space="preserve">         Do   </w:t>
            </w:r>
            <w:proofErr w:type="gramStart"/>
            <w:r w:rsidRPr="00741F9C">
              <w:t>Re Sol</w:t>
            </w:r>
            <w:proofErr w:type="gramEnd"/>
            <w:r w:rsidRPr="00741F9C">
              <w:t xml:space="preserve"> (Sol Si7)</w:t>
            </w:r>
          </w:p>
          <w:p w14:paraId="0EB8A5EE" w14:textId="775474EA" w:rsidR="00741F9C" w:rsidRPr="00741F9C" w:rsidRDefault="00741F9C" w:rsidP="00741F9C">
            <w:r w:rsidRPr="00741F9C">
              <w:t>Te</w:t>
            </w:r>
            <w:r>
              <w:t>n piedad, Señor. Ten piedad, Señor.</w:t>
            </w:r>
          </w:p>
          <w:p w14:paraId="26D68DCA" w14:textId="77777777" w:rsidR="00741F9C" w:rsidRPr="00741F9C" w:rsidRDefault="00741F9C" w:rsidP="00741F9C"/>
          <w:p w14:paraId="4F4B47C9" w14:textId="1CE9E711" w:rsidR="00741F9C" w:rsidRPr="00971667" w:rsidRDefault="00741F9C" w:rsidP="00741F9C">
            <w:pPr>
              <w:pStyle w:val="Estribillo2"/>
            </w:pPr>
            <w:r w:rsidRPr="00FE754F">
              <w:rPr>
                <w:lang w:val="en-US"/>
              </w:rPr>
              <w:t>Kyrie eleison, Kyrie eleison.</w:t>
            </w:r>
          </w:p>
        </w:tc>
      </w:tr>
    </w:tbl>
    <w:p w14:paraId="56B30FFD" w14:textId="6B5CEBCE" w:rsidR="00A768E8" w:rsidRPr="00971667" w:rsidRDefault="00616865" w:rsidP="001E7F8D">
      <w:pPr>
        <w:pStyle w:val="Ttulo2"/>
      </w:pPr>
      <w:bookmarkStart w:id="435" w:name="_Toc181823152"/>
      <w:r>
        <w:t>Ten piedad, Señor 8</w:t>
      </w:r>
      <w:r w:rsidR="003C7AA2">
        <w:br/>
      </w:r>
      <w:r>
        <w:t>(</w:t>
      </w:r>
      <w:proofErr w:type="spellStart"/>
      <w:r>
        <w:t>Kyrie</w:t>
      </w:r>
      <w:proofErr w:type="spellEnd"/>
      <w:r>
        <w:t xml:space="preserve"> 8)</w:t>
      </w:r>
      <w:r>
        <w:tab/>
        <w:t>(Lam cej2)</w:t>
      </w:r>
      <w:bookmarkEnd w:id="435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7"/>
      </w:tblGrid>
      <w:tr w:rsidR="00A768E8" w:rsidRPr="00971667" w14:paraId="3120C6FA" w14:textId="77777777" w:rsidTr="00BF17F5">
        <w:tc>
          <w:tcPr>
            <w:tcW w:w="8838" w:type="dxa"/>
            <w:tcBorders>
              <w:bottom w:val="single" w:sz="4" w:space="0" w:color="auto"/>
            </w:tcBorders>
          </w:tcPr>
          <w:p w14:paraId="7E342CD4" w14:textId="0D713B52" w:rsidR="00616865" w:rsidRPr="00616865" w:rsidRDefault="00616865" w:rsidP="00616865">
            <w:r w:rsidRPr="00616865">
              <w:t xml:space="preserve">Lam Sol </w:t>
            </w:r>
            <w:proofErr w:type="gramStart"/>
            <w:r w:rsidRPr="00616865">
              <w:t>Fa  Mi</w:t>
            </w:r>
            <w:proofErr w:type="gramEnd"/>
            <w:r w:rsidRPr="00616865">
              <w:t xml:space="preserve"> Lam Rem    Fa   Mi Lam (Lam Mi)</w:t>
            </w:r>
          </w:p>
          <w:p w14:paraId="033C4C93" w14:textId="0F0E3F86" w:rsidR="00616865" w:rsidRPr="00616865" w:rsidRDefault="00616865" w:rsidP="00616865">
            <w:r w:rsidRPr="00616865">
              <w:t>Ten piedad, Señor. Ten p</w:t>
            </w:r>
            <w:r>
              <w:t>iedad, Señor.</w:t>
            </w:r>
          </w:p>
          <w:p w14:paraId="60AAE99C" w14:textId="77777777" w:rsidR="00616865" w:rsidRDefault="00616865" w:rsidP="00616865"/>
          <w:p w14:paraId="305467D9" w14:textId="32A8AAAA" w:rsidR="00A768E8" w:rsidRPr="00971667" w:rsidRDefault="00616865" w:rsidP="00616865">
            <w:pPr>
              <w:pStyle w:val="Estribillo2"/>
            </w:pPr>
            <w:proofErr w:type="spellStart"/>
            <w:r w:rsidRPr="00FE754F">
              <w:t>Ky</w:t>
            </w:r>
            <w:proofErr w:type="spellEnd"/>
            <w:r w:rsidRPr="00FE754F">
              <w:t>-</w:t>
            </w:r>
            <w:proofErr w:type="spellStart"/>
            <w:r w:rsidRPr="00FE754F">
              <w:t>ri</w:t>
            </w:r>
            <w:proofErr w:type="spellEnd"/>
            <w:r w:rsidRPr="00FE754F">
              <w:t xml:space="preserve">-e </w:t>
            </w:r>
            <w:proofErr w:type="spellStart"/>
            <w:r w:rsidRPr="00FE754F">
              <w:t>eleison</w:t>
            </w:r>
            <w:proofErr w:type="spellEnd"/>
            <w:r w:rsidRPr="00FE754F">
              <w:t xml:space="preserve">, </w:t>
            </w:r>
            <w:proofErr w:type="spellStart"/>
            <w:r w:rsidRPr="00FE754F">
              <w:t>Kyrie</w:t>
            </w:r>
            <w:proofErr w:type="spellEnd"/>
            <w:r w:rsidRPr="00FE754F">
              <w:t xml:space="preserve"> </w:t>
            </w:r>
            <w:proofErr w:type="spellStart"/>
            <w:r w:rsidRPr="00FE754F">
              <w:t>eleison</w:t>
            </w:r>
            <w:proofErr w:type="spellEnd"/>
            <w:r w:rsidRPr="00FE754F">
              <w:t>.</w:t>
            </w:r>
          </w:p>
        </w:tc>
      </w:tr>
    </w:tbl>
    <w:p w14:paraId="4704764E" w14:textId="4D51F4BA" w:rsidR="00A768E8" w:rsidRPr="00971667" w:rsidRDefault="00616865" w:rsidP="001E7F8D">
      <w:pPr>
        <w:pStyle w:val="Ttulo2"/>
      </w:pPr>
      <w:bookmarkStart w:id="436" w:name="_Toc181823153"/>
      <w:r>
        <w:t>Ten piedad, Señor 20</w:t>
      </w:r>
      <w:r w:rsidR="003C7AA2">
        <w:br/>
      </w:r>
      <w:r>
        <w:t>(</w:t>
      </w:r>
      <w:proofErr w:type="spellStart"/>
      <w:r>
        <w:t>Kyrie</w:t>
      </w:r>
      <w:proofErr w:type="spellEnd"/>
      <w:r>
        <w:t xml:space="preserve"> 20)</w:t>
      </w:r>
      <w:r>
        <w:tab/>
        <w:t>(Lam cej3)</w:t>
      </w:r>
      <w:bookmarkEnd w:id="436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7"/>
      </w:tblGrid>
      <w:tr w:rsidR="00A768E8" w:rsidRPr="00971667" w14:paraId="34584E87" w14:textId="77777777" w:rsidTr="00BF17F5">
        <w:tc>
          <w:tcPr>
            <w:tcW w:w="8838" w:type="dxa"/>
            <w:tcBorders>
              <w:bottom w:val="single" w:sz="4" w:space="0" w:color="auto"/>
            </w:tcBorders>
          </w:tcPr>
          <w:p w14:paraId="0B24C534" w14:textId="6E9287EA" w:rsidR="00616865" w:rsidRPr="00FE754F" w:rsidRDefault="00616865" w:rsidP="00616865">
            <w:pPr>
              <w:rPr>
                <w:lang w:val="en-US"/>
              </w:rPr>
            </w:pPr>
            <w:r>
              <w:rPr>
                <w:lang w:val="en-US"/>
              </w:rPr>
              <w:t>La</w:t>
            </w:r>
            <w:r w:rsidRPr="00FE754F">
              <w:rPr>
                <w:lang w:val="en-US"/>
              </w:rPr>
              <w:t xml:space="preserve">m </w:t>
            </w:r>
            <w:r>
              <w:rPr>
                <w:lang w:val="en-US"/>
              </w:rPr>
              <w:t xml:space="preserve">   </w:t>
            </w:r>
            <w:proofErr w:type="gramStart"/>
            <w:r>
              <w:rPr>
                <w:lang w:val="en-US"/>
              </w:rPr>
              <w:t>Re</w:t>
            </w:r>
            <w:r w:rsidRPr="00FE754F">
              <w:rPr>
                <w:lang w:val="en-US"/>
              </w:rPr>
              <w:t xml:space="preserve">m  </w:t>
            </w:r>
            <w:r>
              <w:rPr>
                <w:lang w:val="en-US"/>
              </w:rPr>
              <w:t>Sol</w:t>
            </w:r>
            <w:proofErr w:type="gramEnd"/>
            <w:r>
              <w:rPr>
                <w:lang w:val="en-US"/>
              </w:rPr>
              <w:t xml:space="preserve"> Do</w:t>
            </w:r>
            <w:r w:rsidRPr="00FE754F">
              <w:rPr>
                <w:lang w:val="en-US"/>
              </w:rPr>
              <w:t xml:space="preserve"> </w:t>
            </w:r>
            <w:r>
              <w:rPr>
                <w:lang w:val="en-US"/>
              </w:rPr>
              <w:t>Re</w:t>
            </w:r>
            <w:r w:rsidRPr="00FE754F">
              <w:rPr>
                <w:lang w:val="en-US"/>
              </w:rPr>
              <w:t xml:space="preserve">m     </w:t>
            </w:r>
            <w:proofErr w:type="gramStart"/>
            <w:r w:rsidRPr="00FE754F">
              <w:rPr>
                <w:lang w:val="en-US"/>
              </w:rPr>
              <w:t>F</w:t>
            </w:r>
            <w:r>
              <w:rPr>
                <w:lang w:val="en-US"/>
              </w:rPr>
              <w:t>a</w:t>
            </w:r>
            <w:r w:rsidRPr="00FE754F">
              <w:rPr>
                <w:lang w:val="en-US"/>
              </w:rPr>
              <w:t xml:space="preserve"> </w:t>
            </w:r>
            <w:r>
              <w:rPr>
                <w:lang w:val="en-US"/>
              </w:rPr>
              <w:t xml:space="preserve"> Sol</w:t>
            </w:r>
            <w:proofErr w:type="gramEnd"/>
            <w:r w:rsidRPr="00FE754F">
              <w:rPr>
                <w:lang w:val="en-US"/>
              </w:rPr>
              <w:t xml:space="preserve"> </w:t>
            </w:r>
            <w:r>
              <w:rPr>
                <w:lang w:val="en-US"/>
              </w:rPr>
              <w:t xml:space="preserve"> La</w:t>
            </w:r>
            <w:r w:rsidRPr="00FE754F">
              <w:rPr>
                <w:lang w:val="en-US"/>
              </w:rPr>
              <w:t>m</w:t>
            </w:r>
            <w:proofErr w:type="gramStart"/>
            <w:r w:rsidRPr="00FE754F">
              <w:rPr>
                <w:lang w:val="en-US"/>
              </w:rPr>
              <w:t xml:space="preserve">   (</w:t>
            </w:r>
            <w:proofErr w:type="gramEnd"/>
            <w:r>
              <w:rPr>
                <w:lang w:val="en-US"/>
              </w:rPr>
              <w:t>Mi</w:t>
            </w:r>
            <w:r w:rsidRPr="00FE754F">
              <w:rPr>
                <w:lang w:val="en-US"/>
              </w:rPr>
              <w:t>)</w:t>
            </w:r>
          </w:p>
          <w:p w14:paraId="71CEC8B6" w14:textId="50A5A3DA" w:rsidR="00616865" w:rsidRPr="00616865" w:rsidRDefault="00616865" w:rsidP="00616865">
            <w:r w:rsidRPr="00616865">
              <w:t>Ten piedad, Señor. Cristo, t</w:t>
            </w:r>
            <w:r>
              <w:t>en compasión.</w:t>
            </w:r>
          </w:p>
          <w:p w14:paraId="515008D6" w14:textId="77777777" w:rsidR="00616865" w:rsidRPr="00BD3B02" w:rsidRDefault="00616865" w:rsidP="00616865">
            <w:pPr>
              <w:pStyle w:val="Estribillo2"/>
            </w:pPr>
          </w:p>
          <w:p w14:paraId="2A70617A" w14:textId="12602F08" w:rsidR="00616865" w:rsidRPr="00616865" w:rsidRDefault="00616865" w:rsidP="00616865">
            <w:pPr>
              <w:pStyle w:val="Estribillo2"/>
              <w:rPr>
                <w:lang w:val="en-US"/>
              </w:rPr>
            </w:pPr>
            <w:r w:rsidRPr="00FE754F">
              <w:rPr>
                <w:lang w:val="en-US"/>
              </w:rPr>
              <w:t xml:space="preserve">Kyrie </w:t>
            </w:r>
            <w:proofErr w:type="gramStart"/>
            <w:r w:rsidRPr="00FE754F">
              <w:rPr>
                <w:lang w:val="en-US"/>
              </w:rPr>
              <w:t>eleison</w:t>
            </w:r>
            <w:proofErr w:type="gramEnd"/>
            <w:r w:rsidRPr="00FE754F">
              <w:rPr>
                <w:lang w:val="en-US"/>
              </w:rPr>
              <w:t xml:space="preserve">. </w:t>
            </w:r>
            <w:r w:rsidRPr="00616865">
              <w:rPr>
                <w:lang w:val="en-US"/>
              </w:rPr>
              <w:t xml:space="preserve">Christe </w:t>
            </w:r>
            <w:proofErr w:type="gramStart"/>
            <w:r w:rsidRPr="00616865">
              <w:rPr>
                <w:lang w:val="en-US"/>
              </w:rPr>
              <w:t>eleison</w:t>
            </w:r>
            <w:proofErr w:type="gramEnd"/>
            <w:r w:rsidRPr="00616865">
              <w:rPr>
                <w:lang w:val="en-US"/>
              </w:rPr>
              <w:t>.</w:t>
            </w:r>
          </w:p>
        </w:tc>
      </w:tr>
    </w:tbl>
    <w:p w14:paraId="7948C314" w14:textId="45BAE3C0" w:rsidR="00A768E8" w:rsidRPr="00971667" w:rsidRDefault="00DF1AFC" w:rsidP="001E7F8D">
      <w:pPr>
        <w:pStyle w:val="Ttulo2"/>
      </w:pPr>
      <w:bookmarkStart w:id="437" w:name="_Toc181823154"/>
      <w:r>
        <w:t>La ayuda vendrá</w:t>
      </w:r>
      <w:r w:rsidR="003C7AA2">
        <w:br/>
      </w:r>
      <w:r>
        <w:t>(</w:t>
      </w:r>
      <w:proofErr w:type="spellStart"/>
      <w:r>
        <w:t>L’ajuda</w:t>
      </w:r>
      <w:proofErr w:type="spellEnd"/>
      <w:r>
        <w:t xml:space="preserve"> em </w:t>
      </w:r>
      <w:proofErr w:type="spellStart"/>
      <w:r>
        <w:t>vindrà</w:t>
      </w:r>
      <w:proofErr w:type="spellEnd"/>
      <w:r>
        <w:t>)</w:t>
      </w:r>
      <w:r>
        <w:tab/>
        <w:t>(Mi cej3)</w:t>
      </w:r>
      <w:bookmarkEnd w:id="437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7"/>
      </w:tblGrid>
      <w:tr w:rsidR="00A768E8" w:rsidRPr="00971667" w14:paraId="38A57C63" w14:textId="77777777" w:rsidTr="00BF17F5">
        <w:tc>
          <w:tcPr>
            <w:tcW w:w="8838" w:type="dxa"/>
            <w:tcBorders>
              <w:bottom w:val="single" w:sz="4" w:space="0" w:color="auto"/>
            </w:tcBorders>
          </w:tcPr>
          <w:p w14:paraId="0EBB127C" w14:textId="3213B0F7" w:rsidR="00DF1AFC" w:rsidRPr="00DF1AFC" w:rsidRDefault="00E3573E" w:rsidP="00DF1AFC">
            <w:proofErr w:type="gramStart"/>
            <w:r>
              <w:t>M</w:t>
            </w:r>
            <w:r w:rsidR="00DF1AFC" w:rsidRPr="00DF1AFC">
              <w:t>i  Lam</w:t>
            </w:r>
            <w:proofErr w:type="gramEnd"/>
            <w:r w:rsidR="00DF1AFC" w:rsidRPr="00DF1AFC">
              <w:t xml:space="preserve">     Sol Rem   </w:t>
            </w:r>
            <w:proofErr w:type="gramStart"/>
            <w:r w:rsidR="00DF1AFC" w:rsidRPr="00DF1AFC">
              <w:t>Lam  Mi</w:t>
            </w:r>
            <w:proofErr w:type="gramEnd"/>
            <w:r w:rsidR="00DF1AFC" w:rsidRPr="00DF1AFC">
              <w:t xml:space="preserve">    Lam        Sol Rem Lam Mi</w:t>
            </w:r>
          </w:p>
          <w:p w14:paraId="0F25A9CC" w14:textId="7D5C8CCB" w:rsidR="00DF1AFC" w:rsidRDefault="00DF1AFC" w:rsidP="00DF1AFC">
            <w:r>
              <w:t>La ayuda vendrá del Señor, del Señor que es nuestro Dios</w:t>
            </w:r>
          </w:p>
          <w:p w14:paraId="3536B1E8" w14:textId="207B2808" w:rsidR="00DF1AFC" w:rsidRPr="00BD3B02" w:rsidRDefault="00DF1AFC" w:rsidP="00DF1AFC">
            <w:r w:rsidRPr="0020330C">
              <w:t xml:space="preserve">    </w:t>
            </w:r>
            <w:r w:rsidRPr="00BD3B02">
              <w:t>Lam    Sol Rem     Lam Mi     Lam Rem    Lam Mi</w:t>
            </w:r>
          </w:p>
          <w:p w14:paraId="1E83622F" w14:textId="2A4942B0" w:rsidR="00DF1AFC" w:rsidRPr="00DF1AFC" w:rsidRDefault="00DF1AFC" w:rsidP="00DF1AFC">
            <w:r w:rsidRPr="00DF1AFC">
              <w:t xml:space="preserve">Que hizo el </w:t>
            </w:r>
            <w:r>
              <w:t>C</w:t>
            </w:r>
            <w:r w:rsidRPr="00DF1AFC">
              <w:t>ielo y</w:t>
            </w:r>
            <w:r>
              <w:t xml:space="preserve"> la Tierra, el Cielo y la Tierra.</w:t>
            </w:r>
          </w:p>
          <w:p w14:paraId="7CD22185" w14:textId="77777777" w:rsidR="00DF1AFC" w:rsidRPr="00DF1AFC" w:rsidRDefault="00DF1AFC" w:rsidP="00DF1AFC"/>
          <w:p w14:paraId="18491E16" w14:textId="77777777" w:rsidR="00DF1AFC" w:rsidRPr="00FE754F" w:rsidRDefault="00DF1AFC" w:rsidP="00DF1AFC">
            <w:pPr>
              <w:pStyle w:val="Estribillo2"/>
            </w:pPr>
            <w:proofErr w:type="spellStart"/>
            <w:r w:rsidRPr="00FE754F">
              <w:t>L’ajuda</w:t>
            </w:r>
            <w:proofErr w:type="spellEnd"/>
            <w:r w:rsidRPr="00FE754F">
              <w:t xml:space="preserve"> em </w:t>
            </w:r>
            <w:proofErr w:type="spellStart"/>
            <w:r w:rsidRPr="00FE754F">
              <w:t>vindrà</w:t>
            </w:r>
            <w:proofErr w:type="spellEnd"/>
            <w:r w:rsidRPr="00FE754F">
              <w:t xml:space="preserve"> del </w:t>
            </w:r>
            <w:proofErr w:type="spellStart"/>
            <w:r w:rsidRPr="00FE754F">
              <w:t>Senyor</w:t>
            </w:r>
            <w:proofErr w:type="spellEnd"/>
            <w:r w:rsidRPr="00FE754F">
              <w:t xml:space="preserve">, del </w:t>
            </w:r>
            <w:proofErr w:type="spellStart"/>
            <w:r w:rsidRPr="00FE754F">
              <w:t>Senyor</w:t>
            </w:r>
            <w:proofErr w:type="spellEnd"/>
            <w:r w:rsidRPr="00FE754F">
              <w:t xml:space="preserve">, el </w:t>
            </w:r>
            <w:proofErr w:type="spellStart"/>
            <w:r w:rsidRPr="00FE754F">
              <w:t>nostre</w:t>
            </w:r>
            <w:proofErr w:type="spellEnd"/>
            <w:r w:rsidRPr="00FE754F">
              <w:t xml:space="preserve"> </w:t>
            </w:r>
            <w:proofErr w:type="spellStart"/>
            <w:r w:rsidRPr="00FE754F">
              <w:t>Déu</w:t>
            </w:r>
            <w:proofErr w:type="spellEnd"/>
            <w:r w:rsidRPr="00FE754F">
              <w:t>,</w:t>
            </w:r>
          </w:p>
          <w:p w14:paraId="02A96C1E" w14:textId="3EA49AC6" w:rsidR="00DF1AFC" w:rsidRPr="00971667" w:rsidRDefault="00DF1AFC" w:rsidP="00DF1AFC">
            <w:pPr>
              <w:pStyle w:val="Estribillo2"/>
            </w:pPr>
            <w:r w:rsidRPr="00FE754F">
              <w:t xml:space="preserve">que ha </w:t>
            </w:r>
            <w:proofErr w:type="spellStart"/>
            <w:r w:rsidRPr="00FE754F">
              <w:t>fet</w:t>
            </w:r>
            <w:proofErr w:type="spellEnd"/>
            <w:r w:rsidRPr="00FE754F">
              <w:t xml:space="preserve"> el </w:t>
            </w:r>
            <w:proofErr w:type="spellStart"/>
            <w:r w:rsidRPr="00FE754F">
              <w:t>cel</w:t>
            </w:r>
            <w:proofErr w:type="spellEnd"/>
            <w:r w:rsidRPr="00FE754F">
              <w:t xml:space="preserve"> i la </w:t>
            </w:r>
            <w:proofErr w:type="spellStart"/>
            <w:r w:rsidRPr="00FE754F">
              <w:t>terra</w:t>
            </w:r>
            <w:proofErr w:type="spellEnd"/>
            <w:r w:rsidRPr="00FE754F">
              <w:t xml:space="preserve">, el </w:t>
            </w:r>
            <w:proofErr w:type="spellStart"/>
            <w:r w:rsidRPr="00FE754F">
              <w:t>cel</w:t>
            </w:r>
            <w:proofErr w:type="spellEnd"/>
            <w:r w:rsidRPr="00FE754F">
              <w:t xml:space="preserve"> i la </w:t>
            </w:r>
            <w:proofErr w:type="spellStart"/>
            <w:r w:rsidRPr="00FE754F">
              <w:t>terra</w:t>
            </w:r>
            <w:proofErr w:type="spellEnd"/>
            <w:r w:rsidRPr="00FE754F">
              <w:t>.</w:t>
            </w:r>
          </w:p>
        </w:tc>
      </w:tr>
    </w:tbl>
    <w:p w14:paraId="513881F4" w14:textId="6C55C9A0" w:rsidR="00A768E8" w:rsidRPr="00971667" w:rsidRDefault="0020330C" w:rsidP="001E7F8D">
      <w:pPr>
        <w:pStyle w:val="Ttulo2"/>
      </w:pPr>
      <w:bookmarkStart w:id="438" w:name="_Toc181823155"/>
      <w:r>
        <w:t>Que alabe al Señor</w:t>
      </w:r>
      <w:r w:rsidR="003C7AA2">
        <w:br/>
      </w:r>
      <w:r>
        <w:t>(</w:t>
      </w:r>
      <w:proofErr w:type="spellStart"/>
      <w:r>
        <w:t>Laudate</w:t>
      </w:r>
      <w:proofErr w:type="spellEnd"/>
      <w:r>
        <w:t xml:space="preserve"> </w:t>
      </w:r>
      <w:proofErr w:type="spellStart"/>
      <w:r>
        <w:t>Dominum</w:t>
      </w:r>
      <w:proofErr w:type="spellEnd"/>
      <w:r>
        <w:t>)</w:t>
      </w:r>
      <w:r>
        <w:tab/>
        <w:t>(</w:t>
      </w:r>
      <w:proofErr w:type="spellStart"/>
      <w:r>
        <w:t>Mim</w:t>
      </w:r>
      <w:proofErr w:type="spellEnd"/>
      <w:r>
        <w:t xml:space="preserve"> cej5)</w:t>
      </w:r>
      <w:bookmarkEnd w:id="438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7"/>
      </w:tblGrid>
      <w:tr w:rsidR="00A768E8" w:rsidRPr="00971667" w14:paraId="6F256547" w14:textId="77777777" w:rsidTr="00BF17F5">
        <w:tc>
          <w:tcPr>
            <w:tcW w:w="8838" w:type="dxa"/>
            <w:tcBorders>
              <w:bottom w:val="single" w:sz="4" w:space="0" w:color="auto"/>
            </w:tcBorders>
          </w:tcPr>
          <w:p w14:paraId="3A460278" w14:textId="6FDB4C95" w:rsidR="00BF17F5" w:rsidRDefault="0020330C" w:rsidP="0020330C">
            <w:proofErr w:type="spellStart"/>
            <w:r w:rsidRPr="0020330C">
              <w:t>Mim</w:t>
            </w:r>
            <w:proofErr w:type="spellEnd"/>
            <w:r w:rsidRPr="0020330C">
              <w:t xml:space="preserve">       Si7       </w:t>
            </w:r>
            <w:proofErr w:type="spellStart"/>
            <w:r w:rsidRPr="0020330C">
              <w:t>Mim</w:t>
            </w:r>
            <w:proofErr w:type="spellEnd"/>
            <w:r w:rsidRPr="0020330C">
              <w:t xml:space="preserve">       Re </w:t>
            </w:r>
          </w:p>
          <w:p w14:paraId="71B68221" w14:textId="77777777" w:rsidR="00BF17F5" w:rsidRDefault="0020330C" w:rsidP="0020330C">
            <w:r w:rsidRPr="0020330C">
              <w:t>Que alabe al Señor, q</w:t>
            </w:r>
            <w:r>
              <w:t>ue alabe al Señor</w:t>
            </w:r>
          </w:p>
          <w:p w14:paraId="07D82B7D" w14:textId="77777777" w:rsidR="00BF17F5" w:rsidRPr="0020330C" w:rsidRDefault="00BF17F5" w:rsidP="00BF17F5">
            <w:r w:rsidRPr="0020330C">
              <w:t xml:space="preserve">Sol     Re     </w:t>
            </w:r>
            <w:proofErr w:type="spellStart"/>
            <w:r w:rsidRPr="0020330C">
              <w:t>Mim</w:t>
            </w:r>
            <w:proofErr w:type="spellEnd"/>
            <w:r w:rsidRPr="0020330C">
              <w:t xml:space="preserve"> Do Lam Si7</w:t>
            </w:r>
          </w:p>
          <w:p w14:paraId="4697C1E1" w14:textId="01AB2EE4" w:rsidR="0020330C" w:rsidRPr="0020330C" w:rsidRDefault="0020330C" w:rsidP="0020330C">
            <w:r>
              <w:t>toda la tierra, aleluya.</w:t>
            </w:r>
          </w:p>
          <w:p w14:paraId="56927A00" w14:textId="4A464CEF" w:rsidR="0020330C" w:rsidRPr="0020330C" w:rsidRDefault="0020330C" w:rsidP="0020330C">
            <w:proofErr w:type="spellStart"/>
            <w:r w:rsidRPr="0020330C">
              <w:t>Mim</w:t>
            </w:r>
            <w:proofErr w:type="spellEnd"/>
            <w:r w:rsidRPr="0020330C">
              <w:t xml:space="preserve">       Si7       </w:t>
            </w:r>
            <w:proofErr w:type="spellStart"/>
            <w:r w:rsidRPr="0020330C">
              <w:t>Mim</w:t>
            </w:r>
            <w:proofErr w:type="spellEnd"/>
            <w:r w:rsidRPr="0020330C">
              <w:t xml:space="preserve">       Re</w:t>
            </w:r>
          </w:p>
          <w:p w14:paraId="08BEA5BD" w14:textId="77777777" w:rsidR="00BF17F5" w:rsidRDefault="0020330C" w:rsidP="0020330C">
            <w:r w:rsidRPr="0020330C">
              <w:t>Que alabe al Señor, q</w:t>
            </w:r>
            <w:r>
              <w:t>ue alabe al Señor</w:t>
            </w:r>
          </w:p>
          <w:p w14:paraId="4A32564E" w14:textId="06024EE9" w:rsidR="00BF17F5" w:rsidRDefault="00BF17F5" w:rsidP="0020330C">
            <w:r w:rsidRPr="0020330C">
              <w:t xml:space="preserve">Sol     Re     </w:t>
            </w:r>
            <w:proofErr w:type="spellStart"/>
            <w:r w:rsidRPr="0020330C">
              <w:t>Mim</w:t>
            </w:r>
            <w:proofErr w:type="spellEnd"/>
            <w:r w:rsidRPr="0020330C">
              <w:t xml:space="preserve"> Lam Si7 </w:t>
            </w:r>
            <w:proofErr w:type="spellStart"/>
            <w:r>
              <w:t>Mi</w:t>
            </w:r>
            <w:r w:rsidRPr="0020330C">
              <w:t>m</w:t>
            </w:r>
            <w:proofErr w:type="spellEnd"/>
          </w:p>
          <w:p w14:paraId="1C78A294" w14:textId="14E9035A" w:rsidR="0020330C" w:rsidRPr="0020330C" w:rsidRDefault="0020330C" w:rsidP="0020330C">
            <w:r>
              <w:t>toda la tierra, aleluya.</w:t>
            </w:r>
          </w:p>
          <w:p w14:paraId="1D8F45E2" w14:textId="77777777" w:rsidR="0020330C" w:rsidRDefault="0020330C" w:rsidP="0020330C"/>
          <w:p w14:paraId="7765CD54" w14:textId="5FADC1C0" w:rsidR="0020330C" w:rsidRPr="00B92448" w:rsidRDefault="0020330C" w:rsidP="0020330C">
            <w:pPr>
              <w:pStyle w:val="Estribillo2"/>
            </w:pPr>
            <w:proofErr w:type="spellStart"/>
            <w:r w:rsidRPr="00B92448">
              <w:t>Laudate</w:t>
            </w:r>
            <w:proofErr w:type="spellEnd"/>
            <w:r w:rsidRPr="00B92448">
              <w:t xml:space="preserve"> </w:t>
            </w:r>
            <w:proofErr w:type="spellStart"/>
            <w:r w:rsidRPr="00B92448">
              <w:t>Dominum</w:t>
            </w:r>
            <w:proofErr w:type="spellEnd"/>
            <w:r w:rsidRPr="00B92448">
              <w:t xml:space="preserve">, </w:t>
            </w:r>
            <w:proofErr w:type="spellStart"/>
            <w:r w:rsidRPr="00B92448">
              <w:t>laudate</w:t>
            </w:r>
            <w:proofErr w:type="spellEnd"/>
            <w:r w:rsidRPr="00B92448">
              <w:t xml:space="preserve"> </w:t>
            </w:r>
            <w:proofErr w:type="spellStart"/>
            <w:r w:rsidRPr="00B92448">
              <w:t>Dominum</w:t>
            </w:r>
            <w:proofErr w:type="spellEnd"/>
            <w:r w:rsidRPr="00B92448">
              <w:t xml:space="preserve"> omnes gentes, </w:t>
            </w:r>
            <w:proofErr w:type="spellStart"/>
            <w:r w:rsidRPr="00B92448">
              <w:t>alleluia</w:t>
            </w:r>
            <w:proofErr w:type="spellEnd"/>
            <w:r w:rsidRPr="00B92448">
              <w:t>!</w:t>
            </w:r>
          </w:p>
          <w:p w14:paraId="377DC618" w14:textId="227596C7" w:rsidR="00A768E8" w:rsidRPr="0020330C" w:rsidRDefault="0020330C" w:rsidP="0020330C">
            <w:pPr>
              <w:pStyle w:val="Estribillo2"/>
              <w:rPr>
                <w:lang w:val="en-US"/>
              </w:rPr>
            </w:pPr>
            <w:r w:rsidRPr="00FE754F">
              <w:rPr>
                <w:lang w:val="en-US"/>
              </w:rPr>
              <w:t xml:space="preserve">Laudate </w:t>
            </w:r>
            <w:proofErr w:type="spellStart"/>
            <w:r w:rsidRPr="00FE754F">
              <w:rPr>
                <w:lang w:val="en-US"/>
              </w:rPr>
              <w:t>Dominum</w:t>
            </w:r>
            <w:proofErr w:type="spellEnd"/>
            <w:r w:rsidRPr="00FE754F">
              <w:rPr>
                <w:lang w:val="en-US"/>
              </w:rPr>
              <w:t xml:space="preserve">, </w:t>
            </w:r>
            <w:proofErr w:type="spellStart"/>
            <w:r w:rsidRPr="00FE754F">
              <w:rPr>
                <w:lang w:val="en-US"/>
              </w:rPr>
              <w:t>laudate</w:t>
            </w:r>
            <w:proofErr w:type="spellEnd"/>
            <w:r w:rsidRPr="00FE754F">
              <w:rPr>
                <w:lang w:val="en-US"/>
              </w:rPr>
              <w:t xml:space="preserve"> </w:t>
            </w:r>
            <w:proofErr w:type="spellStart"/>
            <w:r w:rsidRPr="00FE754F">
              <w:rPr>
                <w:lang w:val="en-US"/>
              </w:rPr>
              <w:t>Dominum</w:t>
            </w:r>
            <w:proofErr w:type="spellEnd"/>
            <w:r w:rsidRPr="00FE754F">
              <w:rPr>
                <w:lang w:val="en-US"/>
              </w:rPr>
              <w:t xml:space="preserve"> omnes gentes, alleluia!</w:t>
            </w:r>
          </w:p>
        </w:tc>
      </w:tr>
    </w:tbl>
    <w:p w14:paraId="497E1579" w14:textId="0503C61E" w:rsidR="00A768E8" w:rsidRPr="00971667" w:rsidRDefault="00C0504E" w:rsidP="001E7F8D">
      <w:pPr>
        <w:pStyle w:val="Ttulo2"/>
      </w:pPr>
      <w:bookmarkStart w:id="439" w:name="_Toc181823156"/>
      <w:r>
        <w:t>Que todo el mundo alabe</w:t>
      </w:r>
      <w:r w:rsidR="003C7AA2">
        <w:br/>
      </w:r>
      <w:r>
        <w:t>(</w:t>
      </w:r>
      <w:proofErr w:type="spellStart"/>
      <w:r>
        <w:t>Laudate</w:t>
      </w:r>
      <w:proofErr w:type="spellEnd"/>
      <w:r>
        <w:t xml:space="preserve"> omnes gentes)</w:t>
      </w:r>
      <w:r>
        <w:tab/>
        <w:t>(Do cej3)</w:t>
      </w:r>
      <w:bookmarkEnd w:id="439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7"/>
      </w:tblGrid>
      <w:tr w:rsidR="00A768E8" w:rsidRPr="00971667" w14:paraId="2CCDFD73" w14:textId="77777777" w:rsidTr="00BF17F5">
        <w:tc>
          <w:tcPr>
            <w:tcW w:w="8838" w:type="dxa"/>
            <w:tcBorders>
              <w:bottom w:val="single" w:sz="4" w:space="0" w:color="auto"/>
            </w:tcBorders>
          </w:tcPr>
          <w:p w14:paraId="44F8F74A" w14:textId="0140B55A" w:rsidR="00C0504E" w:rsidRPr="00C0504E" w:rsidRDefault="00C0504E" w:rsidP="00C0504E">
            <w:r w:rsidRPr="00C0504E">
              <w:t xml:space="preserve">    Do </w:t>
            </w:r>
            <w:r>
              <w:t xml:space="preserve">     </w:t>
            </w:r>
            <w:r w:rsidRPr="00C0504E">
              <w:t>Fa</w:t>
            </w:r>
            <w:r>
              <w:t xml:space="preserve">    </w:t>
            </w:r>
            <w:r w:rsidRPr="00C0504E">
              <w:t xml:space="preserve">Sol Lam Mi </w:t>
            </w:r>
            <w:proofErr w:type="gramStart"/>
            <w:r w:rsidRPr="00C0504E">
              <w:t xml:space="preserve">Lam </w:t>
            </w:r>
            <w:r>
              <w:t xml:space="preserve"> Fa</w:t>
            </w:r>
            <w:proofErr w:type="gramEnd"/>
            <w:r>
              <w:t xml:space="preserve">   Sol</w:t>
            </w:r>
          </w:p>
          <w:p w14:paraId="1E33B95C" w14:textId="1632E646" w:rsidR="00C0504E" w:rsidRPr="00FE754F" w:rsidRDefault="00C0504E" w:rsidP="00C0504E">
            <w:r>
              <w:t xml:space="preserve">Que todo </w:t>
            </w:r>
            <w:r w:rsidRPr="00FE754F">
              <w:t>el mundo</w:t>
            </w:r>
            <w:r>
              <w:t xml:space="preserve"> </w:t>
            </w:r>
            <w:proofErr w:type="gramStart"/>
            <w:r>
              <w:t>alabe</w:t>
            </w:r>
            <w:r w:rsidRPr="00FE754F">
              <w:t xml:space="preserve">,  </w:t>
            </w:r>
            <w:r>
              <w:t xml:space="preserve"> </w:t>
            </w:r>
            <w:proofErr w:type="gramEnd"/>
            <w:r>
              <w:t xml:space="preserve"> </w:t>
            </w:r>
            <w:r w:rsidRPr="00FE754F">
              <w:t>alabe al Señor.</w:t>
            </w:r>
          </w:p>
          <w:p w14:paraId="22348186" w14:textId="158733DA" w:rsidR="00C0504E" w:rsidRPr="00C0504E" w:rsidRDefault="00C0504E" w:rsidP="00C0504E">
            <w:pPr>
              <w:rPr>
                <w:lang w:val="en-US"/>
              </w:rPr>
            </w:pPr>
            <w:r w:rsidRPr="00BD3B02">
              <w:t xml:space="preserve">    </w:t>
            </w:r>
            <w:r w:rsidRPr="00C0504E">
              <w:rPr>
                <w:lang w:val="en-US"/>
              </w:rPr>
              <w:t>Do      Fa    Sol Lam Rem    Sol7    Do</w:t>
            </w:r>
          </w:p>
          <w:p w14:paraId="54443E3A" w14:textId="77777777" w:rsidR="00C0504E" w:rsidRPr="00FE754F" w:rsidRDefault="00C0504E" w:rsidP="00C0504E">
            <w:r>
              <w:t xml:space="preserve">Que </w:t>
            </w:r>
            <w:r w:rsidRPr="00FE754F">
              <w:t>todo el mundo</w:t>
            </w:r>
            <w:r>
              <w:t xml:space="preserve"> alabe</w:t>
            </w:r>
            <w:r w:rsidRPr="00FE754F">
              <w:t>, alabe a nuestro Dios.</w:t>
            </w:r>
          </w:p>
          <w:p w14:paraId="5914231E" w14:textId="77777777" w:rsidR="00C0504E" w:rsidRPr="00FE754F" w:rsidRDefault="00C0504E" w:rsidP="00C0504E"/>
          <w:p w14:paraId="648BCE6C" w14:textId="77777777" w:rsidR="00C0504E" w:rsidRPr="00FE754F" w:rsidRDefault="00C0504E" w:rsidP="00C0504E">
            <w:pPr>
              <w:pStyle w:val="Estribillo2"/>
              <w:rPr>
                <w:lang w:val="en-US"/>
              </w:rPr>
            </w:pPr>
            <w:r w:rsidRPr="00FE754F">
              <w:rPr>
                <w:lang w:val="en-US"/>
              </w:rPr>
              <w:t xml:space="preserve">Laudate omnes gentes, </w:t>
            </w:r>
            <w:proofErr w:type="spellStart"/>
            <w:r w:rsidRPr="00FE754F">
              <w:rPr>
                <w:lang w:val="en-US"/>
              </w:rPr>
              <w:t>laudate</w:t>
            </w:r>
            <w:proofErr w:type="spellEnd"/>
            <w:r w:rsidRPr="00FE754F">
              <w:rPr>
                <w:lang w:val="en-US"/>
              </w:rPr>
              <w:t xml:space="preserve"> </w:t>
            </w:r>
            <w:proofErr w:type="spellStart"/>
            <w:r w:rsidRPr="00FE754F">
              <w:rPr>
                <w:lang w:val="en-US"/>
              </w:rPr>
              <w:t>Dominum</w:t>
            </w:r>
            <w:proofErr w:type="spellEnd"/>
            <w:r w:rsidRPr="00FE754F">
              <w:rPr>
                <w:lang w:val="en-US"/>
              </w:rPr>
              <w:t>.</w:t>
            </w:r>
          </w:p>
          <w:p w14:paraId="090F58CA" w14:textId="20C0D713" w:rsidR="00A768E8" w:rsidRPr="00971667" w:rsidRDefault="00C0504E" w:rsidP="00C0504E">
            <w:pPr>
              <w:pStyle w:val="Estribillo2"/>
            </w:pPr>
            <w:r w:rsidRPr="00FE754F">
              <w:rPr>
                <w:lang w:val="en-US"/>
              </w:rPr>
              <w:t xml:space="preserve">Laudate omnes gentes, </w:t>
            </w:r>
            <w:proofErr w:type="spellStart"/>
            <w:r w:rsidRPr="00FE754F">
              <w:rPr>
                <w:lang w:val="en-US"/>
              </w:rPr>
              <w:t>laudate</w:t>
            </w:r>
            <w:proofErr w:type="spellEnd"/>
            <w:r w:rsidRPr="00FE754F">
              <w:rPr>
                <w:lang w:val="en-US"/>
              </w:rPr>
              <w:t xml:space="preserve"> </w:t>
            </w:r>
            <w:proofErr w:type="spellStart"/>
            <w:r w:rsidRPr="00FE754F">
              <w:rPr>
                <w:lang w:val="en-US"/>
              </w:rPr>
              <w:t>Dominum</w:t>
            </w:r>
            <w:proofErr w:type="spellEnd"/>
            <w:r w:rsidRPr="00FE754F">
              <w:rPr>
                <w:lang w:val="en-US"/>
              </w:rPr>
              <w:t>.</w:t>
            </w:r>
          </w:p>
        </w:tc>
      </w:tr>
    </w:tbl>
    <w:p w14:paraId="37F6A10F" w14:textId="77777777" w:rsidR="00617EDE" w:rsidRDefault="00617EDE" w:rsidP="00617EDE">
      <w:pPr>
        <w:rPr>
          <w:lang w:val="en-US"/>
        </w:rPr>
      </w:pPr>
      <w:bookmarkStart w:id="440" w:name="_Toc181823157"/>
    </w:p>
    <w:p w14:paraId="75D27AC6" w14:textId="77777777" w:rsidR="00617EDE" w:rsidRDefault="00617EDE" w:rsidP="00617EDE">
      <w:pPr>
        <w:rPr>
          <w:lang w:val="en-US"/>
        </w:rPr>
      </w:pPr>
    </w:p>
    <w:p w14:paraId="3CCA0060" w14:textId="77777777" w:rsidR="00617EDE" w:rsidRDefault="00617EDE" w:rsidP="00617EDE">
      <w:pPr>
        <w:rPr>
          <w:lang w:val="en-US"/>
        </w:rPr>
      </w:pPr>
    </w:p>
    <w:p w14:paraId="4F3C4C54" w14:textId="77777777" w:rsidR="00617EDE" w:rsidRDefault="00617EDE" w:rsidP="00617EDE">
      <w:pPr>
        <w:rPr>
          <w:lang w:val="en-US"/>
        </w:rPr>
      </w:pPr>
    </w:p>
    <w:p w14:paraId="2B544F3D" w14:textId="77777777" w:rsidR="00617EDE" w:rsidRDefault="00617EDE" w:rsidP="00617EDE">
      <w:pPr>
        <w:rPr>
          <w:lang w:val="en-US"/>
        </w:rPr>
      </w:pPr>
    </w:p>
    <w:p w14:paraId="6577B5E4" w14:textId="77777777" w:rsidR="00617EDE" w:rsidRDefault="00617EDE" w:rsidP="00617EDE">
      <w:pPr>
        <w:rPr>
          <w:lang w:val="en-US"/>
        </w:rPr>
      </w:pPr>
    </w:p>
    <w:p w14:paraId="115EEA06" w14:textId="77777777" w:rsidR="00617EDE" w:rsidRDefault="00617EDE" w:rsidP="00617EDE">
      <w:pPr>
        <w:rPr>
          <w:lang w:val="en-US"/>
        </w:rPr>
      </w:pPr>
    </w:p>
    <w:p w14:paraId="2E021FBC" w14:textId="70E90F23" w:rsidR="00A768E8" w:rsidRPr="00A771BF" w:rsidRDefault="00A771BF" w:rsidP="001E7F8D">
      <w:pPr>
        <w:pStyle w:val="Ttulo2"/>
        <w:rPr>
          <w:lang w:val="en-US"/>
        </w:rPr>
      </w:pPr>
      <w:r w:rsidRPr="00A771BF">
        <w:rPr>
          <w:lang w:val="en-US"/>
        </w:rPr>
        <w:lastRenderedPageBreak/>
        <w:t xml:space="preserve">Que </w:t>
      </w:r>
      <w:proofErr w:type="spellStart"/>
      <w:r w:rsidRPr="00A771BF">
        <w:rPr>
          <w:lang w:val="en-US"/>
        </w:rPr>
        <w:t>venga</w:t>
      </w:r>
      <w:proofErr w:type="spellEnd"/>
      <w:r w:rsidRPr="00A771BF">
        <w:rPr>
          <w:lang w:val="en-US"/>
        </w:rPr>
        <w:t xml:space="preserve"> a </w:t>
      </w:r>
      <w:proofErr w:type="spellStart"/>
      <w:r w:rsidRPr="00A771BF">
        <w:rPr>
          <w:lang w:val="en-US"/>
        </w:rPr>
        <w:t>ti</w:t>
      </w:r>
      <w:proofErr w:type="spellEnd"/>
      <w:r w:rsidR="003C7AA2">
        <w:rPr>
          <w:lang w:val="en-US"/>
        </w:rPr>
        <w:br/>
      </w:r>
      <w:r w:rsidRPr="00A771BF">
        <w:rPr>
          <w:lang w:val="en-US"/>
        </w:rPr>
        <w:t xml:space="preserve">(Let all who are </w:t>
      </w:r>
      <w:proofErr w:type="spellStart"/>
      <w:r w:rsidRPr="00A771BF">
        <w:rPr>
          <w:lang w:val="en-US"/>
        </w:rPr>
        <w:t>thristy</w:t>
      </w:r>
      <w:proofErr w:type="spellEnd"/>
      <w:r w:rsidRPr="00A771BF">
        <w:rPr>
          <w:lang w:val="en-US"/>
        </w:rPr>
        <w:t>)</w:t>
      </w:r>
      <w:r w:rsidRPr="00A771BF">
        <w:rPr>
          <w:lang w:val="en-US"/>
        </w:rPr>
        <w:tab/>
        <w:t>(Do cej2)</w:t>
      </w:r>
      <w:bookmarkEnd w:id="440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7"/>
      </w:tblGrid>
      <w:tr w:rsidR="00A768E8" w:rsidRPr="004D20CC" w14:paraId="6D2B31DF" w14:textId="77777777" w:rsidTr="00BF17F5">
        <w:tc>
          <w:tcPr>
            <w:tcW w:w="8838" w:type="dxa"/>
            <w:tcBorders>
              <w:bottom w:val="single" w:sz="4" w:space="0" w:color="auto"/>
            </w:tcBorders>
          </w:tcPr>
          <w:p w14:paraId="63DB0C24" w14:textId="337C9521" w:rsidR="00A771BF" w:rsidRDefault="00A771BF" w:rsidP="00A771BF">
            <w:r w:rsidRPr="000C0F7C">
              <w:rPr>
                <w:lang w:val="en-US"/>
              </w:rPr>
              <w:t xml:space="preserve">    </w:t>
            </w:r>
            <w:r>
              <w:t>Do                  Fa Sol</w:t>
            </w:r>
          </w:p>
          <w:p w14:paraId="59A4480C" w14:textId="52AA21AF" w:rsidR="00A771BF" w:rsidRDefault="00A771BF" w:rsidP="00A771BF">
            <w:r w:rsidRPr="00D532DD">
              <w:t>Que venga a ti q</w:t>
            </w:r>
            <w:r>
              <w:t>uien tenga sed,</w:t>
            </w:r>
          </w:p>
          <w:p w14:paraId="238975DE" w14:textId="3180A839" w:rsidR="00A771BF" w:rsidRPr="00BD3B02" w:rsidRDefault="00A771BF" w:rsidP="00A771BF">
            <w:r w:rsidRPr="00BD3B02">
              <w:t xml:space="preserve">      Do     Sol Lam    Do      Fa</w:t>
            </w:r>
          </w:p>
          <w:p w14:paraId="0E6CD0C0" w14:textId="6464677D" w:rsidR="00A771BF" w:rsidRDefault="00A771BF" w:rsidP="00A771BF">
            <w:r>
              <w:t>Quien quiera recibir el agua de vida</w:t>
            </w:r>
            <w:r w:rsidR="003C7AA2">
              <w:t xml:space="preserve"> eterna</w:t>
            </w:r>
            <w:r w:rsidR="00622F77">
              <w:t>.</w:t>
            </w:r>
          </w:p>
          <w:p w14:paraId="7C134496" w14:textId="47F89995" w:rsidR="00A771BF" w:rsidRPr="00A771BF" w:rsidRDefault="00A771BF" w:rsidP="00A771BF">
            <w:pPr>
              <w:rPr>
                <w:lang w:val="en-US"/>
              </w:rPr>
            </w:pPr>
            <w:r w:rsidRPr="00A771BF">
              <w:rPr>
                <w:lang w:val="en-US"/>
              </w:rPr>
              <w:t>Do Fa         Do      Fa          Do</w:t>
            </w:r>
            <w:r>
              <w:rPr>
                <w:lang w:val="en-US"/>
              </w:rPr>
              <w:t xml:space="preserve"> Sol</w:t>
            </w:r>
          </w:p>
          <w:p w14:paraId="443AB129" w14:textId="6B7B8110" w:rsidR="00A771BF" w:rsidRPr="00FE754F" w:rsidRDefault="00A771BF" w:rsidP="00A771BF">
            <w:r>
              <w:t>Amén, ven Jesucristo. Amén, ven Jesucristo.</w:t>
            </w:r>
          </w:p>
          <w:p w14:paraId="36FE4E8F" w14:textId="77777777" w:rsidR="00A771BF" w:rsidRPr="00BD3B02" w:rsidRDefault="00A771BF" w:rsidP="00A771BF"/>
          <w:p w14:paraId="2A19FAB3" w14:textId="77777777" w:rsidR="00A771BF" w:rsidRPr="00FE754F" w:rsidRDefault="00A771BF" w:rsidP="00A771BF">
            <w:pPr>
              <w:pStyle w:val="Estribillo2"/>
              <w:rPr>
                <w:lang w:val="en-US"/>
              </w:rPr>
            </w:pPr>
            <w:r w:rsidRPr="00FE754F">
              <w:rPr>
                <w:lang w:val="en-US"/>
              </w:rPr>
              <w:t>Let all who are thirsty come,</w:t>
            </w:r>
          </w:p>
          <w:p w14:paraId="190396C7" w14:textId="77777777" w:rsidR="00A771BF" w:rsidRPr="00FE754F" w:rsidRDefault="00A771BF" w:rsidP="00A771BF">
            <w:pPr>
              <w:pStyle w:val="Estribillo2"/>
              <w:rPr>
                <w:lang w:val="en-US"/>
              </w:rPr>
            </w:pPr>
            <w:r w:rsidRPr="00FE754F">
              <w:rPr>
                <w:lang w:val="en-US"/>
              </w:rPr>
              <w:t xml:space="preserve">let all who wish </w:t>
            </w:r>
            <w:proofErr w:type="gramStart"/>
            <w:r w:rsidRPr="00FE754F">
              <w:rPr>
                <w:lang w:val="en-US"/>
              </w:rPr>
              <w:t>receive</w:t>
            </w:r>
            <w:proofErr w:type="gramEnd"/>
            <w:r w:rsidRPr="00FE754F">
              <w:rPr>
                <w:lang w:val="en-US"/>
              </w:rPr>
              <w:t xml:space="preserve"> the water of life freely.</w:t>
            </w:r>
          </w:p>
          <w:p w14:paraId="140A60AB" w14:textId="74D8381E" w:rsidR="00A768E8" w:rsidRPr="00A771BF" w:rsidRDefault="00A771BF" w:rsidP="00A771BF">
            <w:pPr>
              <w:pStyle w:val="Estribillo2"/>
              <w:rPr>
                <w:lang w:val="en-US"/>
              </w:rPr>
            </w:pPr>
            <w:r w:rsidRPr="00FE754F">
              <w:rPr>
                <w:lang w:val="en-US"/>
              </w:rPr>
              <w:t>Amen, come Lord Jesus, amen</w:t>
            </w:r>
            <w:r>
              <w:rPr>
                <w:lang w:val="en-US"/>
              </w:rPr>
              <w:t>,</w:t>
            </w:r>
            <w:r w:rsidRPr="00FE754F">
              <w:rPr>
                <w:lang w:val="en-US"/>
              </w:rPr>
              <w:t xml:space="preserve"> come Lord Jesus</w:t>
            </w:r>
            <w:r>
              <w:rPr>
                <w:lang w:val="en-US"/>
              </w:rPr>
              <w:t>.</w:t>
            </w:r>
          </w:p>
        </w:tc>
      </w:tr>
    </w:tbl>
    <w:p w14:paraId="4BB0D6A1" w14:textId="09D9BAE7" w:rsidR="00570EC2" w:rsidRPr="00570EC2" w:rsidRDefault="00570EC2" w:rsidP="001E7F8D">
      <w:pPr>
        <w:pStyle w:val="Ttulo2"/>
      </w:pPr>
      <w:bookmarkStart w:id="441" w:name="_Toc181823158"/>
      <w:proofErr w:type="spellStart"/>
      <w:r>
        <w:t>Magnificat</w:t>
      </w:r>
      <w:proofErr w:type="spellEnd"/>
      <w:r w:rsidR="00BD202C">
        <w:t xml:space="preserve"> (canon)</w:t>
      </w:r>
      <w:r>
        <w:tab/>
        <w:t>(Sol)</w:t>
      </w:r>
      <w:bookmarkEnd w:id="441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7"/>
      </w:tblGrid>
      <w:tr w:rsidR="00A768E8" w:rsidRPr="004D20CC" w14:paraId="706D40F8" w14:textId="77777777" w:rsidTr="00811CF1">
        <w:tc>
          <w:tcPr>
            <w:tcW w:w="9286" w:type="dxa"/>
            <w:tcBorders>
              <w:bottom w:val="single" w:sz="4" w:space="0" w:color="auto"/>
            </w:tcBorders>
          </w:tcPr>
          <w:p w14:paraId="76704B5A" w14:textId="494548F2" w:rsidR="00570EC2" w:rsidRPr="00FE754F" w:rsidRDefault="00EE7415" w:rsidP="00570EC2">
            <w:pPr>
              <w:rPr>
                <w:lang w:val="en-US"/>
              </w:rPr>
            </w:pPr>
            <w:r>
              <w:rPr>
                <w:lang w:val="en-US"/>
              </w:rPr>
              <w:t>Sol</w:t>
            </w:r>
            <w:r w:rsidR="00570EC2" w:rsidRPr="00FE754F">
              <w:rPr>
                <w:lang w:val="en-US"/>
              </w:rPr>
              <w:t xml:space="preserve">    </w:t>
            </w:r>
            <w:r>
              <w:rPr>
                <w:lang w:val="en-US"/>
              </w:rPr>
              <w:t>Do   Re</w:t>
            </w:r>
            <w:r w:rsidR="00570EC2" w:rsidRPr="00FE754F">
              <w:rPr>
                <w:lang w:val="en-US"/>
              </w:rPr>
              <w:t xml:space="preserve">     </w:t>
            </w:r>
            <w:r>
              <w:rPr>
                <w:lang w:val="en-US"/>
              </w:rPr>
              <w:t>Sol</w:t>
            </w:r>
            <w:r w:rsidR="00570EC2" w:rsidRPr="00FE754F">
              <w:rPr>
                <w:lang w:val="en-US"/>
              </w:rPr>
              <w:t xml:space="preserve">         </w:t>
            </w:r>
            <w:r>
              <w:rPr>
                <w:lang w:val="en-US"/>
              </w:rPr>
              <w:t>Do</w:t>
            </w:r>
            <w:r w:rsidR="00570EC2" w:rsidRPr="00FE754F">
              <w:rPr>
                <w:lang w:val="en-US"/>
              </w:rPr>
              <w:t xml:space="preserve">        </w:t>
            </w:r>
            <w:proofErr w:type="gramStart"/>
            <w:r>
              <w:rPr>
                <w:lang w:val="en-US"/>
              </w:rPr>
              <w:t>Re</w:t>
            </w:r>
            <w:r w:rsidR="00570EC2" w:rsidRPr="00FE754F">
              <w:rPr>
                <w:lang w:val="en-US"/>
              </w:rPr>
              <w:t xml:space="preserve">  </w:t>
            </w:r>
            <w:r>
              <w:rPr>
                <w:lang w:val="en-US"/>
              </w:rPr>
              <w:t>Sol</w:t>
            </w:r>
            <w:proofErr w:type="gramEnd"/>
          </w:p>
          <w:p w14:paraId="4D07A6C4" w14:textId="77777777" w:rsidR="00570EC2" w:rsidRPr="00FE754F" w:rsidRDefault="00570EC2" w:rsidP="00570EC2">
            <w:pPr>
              <w:rPr>
                <w:lang w:val="en-US"/>
              </w:rPr>
            </w:pPr>
            <w:r w:rsidRPr="00FE754F">
              <w:rPr>
                <w:lang w:val="en-US"/>
              </w:rPr>
              <w:t xml:space="preserve">Magnificat, </w:t>
            </w:r>
            <w:proofErr w:type="spellStart"/>
            <w:r w:rsidRPr="00FE754F">
              <w:rPr>
                <w:lang w:val="en-US"/>
              </w:rPr>
              <w:t>magnificat</w:t>
            </w:r>
            <w:proofErr w:type="spellEnd"/>
            <w:r w:rsidRPr="00FE754F">
              <w:rPr>
                <w:lang w:val="en-US"/>
              </w:rPr>
              <w:t xml:space="preserve">, </w:t>
            </w:r>
            <w:proofErr w:type="spellStart"/>
            <w:r w:rsidRPr="00FE754F">
              <w:rPr>
                <w:lang w:val="en-US"/>
              </w:rPr>
              <w:t>magnificat</w:t>
            </w:r>
            <w:proofErr w:type="spellEnd"/>
            <w:r w:rsidRPr="00FE754F">
              <w:rPr>
                <w:lang w:val="en-US"/>
              </w:rPr>
              <w:t xml:space="preserve"> anima </w:t>
            </w:r>
            <w:proofErr w:type="spellStart"/>
            <w:r w:rsidRPr="00FE754F">
              <w:rPr>
                <w:lang w:val="en-US"/>
              </w:rPr>
              <w:t>mea</w:t>
            </w:r>
            <w:proofErr w:type="spellEnd"/>
            <w:r w:rsidRPr="00FE754F">
              <w:rPr>
                <w:lang w:val="en-US"/>
              </w:rPr>
              <w:t xml:space="preserve"> </w:t>
            </w:r>
            <w:proofErr w:type="spellStart"/>
            <w:r w:rsidRPr="00FE754F">
              <w:rPr>
                <w:lang w:val="en-US"/>
              </w:rPr>
              <w:t>Dominum</w:t>
            </w:r>
            <w:proofErr w:type="spellEnd"/>
            <w:r w:rsidRPr="00FE754F">
              <w:rPr>
                <w:lang w:val="en-US"/>
              </w:rPr>
              <w:t>.</w:t>
            </w:r>
          </w:p>
          <w:p w14:paraId="39959CC6" w14:textId="57289D91" w:rsidR="00570EC2" w:rsidRPr="00FE754F" w:rsidRDefault="00570EC2" w:rsidP="00570EC2">
            <w:pPr>
              <w:rPr>
                <w:lang w:val="en-US"/>
              </w:rPr>
            </w:pPr>
            <w:r w:rsidRPr="00FE754F">
              <w:rPr>
                <w:lang w:val="en-US"/>
              </w:rPr>
              <w:t xml:space="preserve">       </w:t>
            </w:r>
            <w:r w:rsidR="00EE7415">
              <w:rPr>
                <w:lang w:val="en-US"/>
              </w:rPr>
              <w:t>Do   Re</w:t>
            </w:r>
            <w:r w:rsidRPr="00FE754F">
              <w:rPr>
                <w:lang w:val="en-US"/>
              </w:rPr>
              <w:t xml:space="preserve">     </w:t>
            </w:r>
            <w:r w:rsidR="00EE7415">
              <w:rPr>
                <w:lang w:val="en-US"/>
              </w:rPr>
              <w:t>Sol</w:t>
            </w:r>
            <w:r w:rsidRPr="00FE754F">
              <w:rPr>
                <w:lang w:val="en-US"/>
              </w:rPr>
              <w:t xml:space="preserve">         </w:t>
            </w:r>
            <w:r w:rsidR="00EE7415">
              <w:rPr>
                <w:lang w:val="en-US"/>
              </w:rPr>
              <w:t>Do</w:t>
            </w:r>
            <w:r w:rsidRPr="00FE754F">
              <w:rPr>
                <w:lang w:val="en-US"/>
              </w:rPr>
              <w:t xml:space="preserve">        </w:t>
            </w:r>
            <w:proofErr w:type="gramStart"/>
            <w:r w:rsidR="00EE7415">
              <w:rPr>
                <w:lang w:val="en-US"/>
              </w:rPr>
              <w:t>Re  Sol</w:t>
            </w:r>
            <w:proofErr w:type="gramEnd"/>
          </w:p>
          <w:p w14:paraId="044BF11B" w14:textId="3BAC1D2A" w:rsidR="00A768E8" w:rsidRPr="00570EC2" w:rsidRDefault="00570EC2" w:rsidP="00EE7415">
            <w:pPr>
              <w:rPr>
                <w:lang w:val="en-US"/>
              </w:rPr>
            </w:pPr>
            <w:r w:rsidRPr="00FE754F">
              <w:rPr>
                <w:lang w:val="en-US"/>
              </w:rPr>
              <w:t xml:space="preserve">Magnificat, </w:t>
            </w:r>
            <w:proofErr w:type="spellStart"/>
            <w:r w:rsidRPr="00FE754F">
              <w:rPr>
                <w:lang w:val="en-US"/>
              </w:rPr>
              <w:t>magnificat</w:t>
            </w:r>
            <w:proofErr w:type="spellEnd"/>
            <w:r w:rsidRPr="00FE754F">
              <w:rPr>
                <w:lang w:val="en-US"/>
              </w:rPr>
              <w:t xml:space="preserve">, </w:t>
            </w:r>
            <w:proofErr w:type="spellStart"/>
            <w:r w:rsidRPr="00FE754F">
              <w:rPr>
                <w:lang w:val="en-US"/>
              </w:rPr>
              <w:t>magnificat</w:t>
            </w:r>
            <w:proofErr w:type="spellEnd"/>
            <w:r w:rsidRPr="00FE754F">
              <w:rPr>
                <w:lang w:val="en-US"/>
              </w:rPr>
              <w:t xml:space="preserve"> anima </w:t>
            </w:r>
            <w:proofErr w:type="spellStart"/>
            <w:r w:rsidRPr="00FE754F">
              <w:rPr>
                <w:lang w:val="en-US"/>
              </w:rPr>
              <w:t>mea</w:t>
            </w:r>
            <w:proofErr w:type="spellEnd"/>
            <w:r w:rsidRPr="00FE754F">
              <w:rPr>
                <w:lang w:val="en-US"/>
              </w:rPr>
              <w:t>.</w:t>
            </w:r>
          </w:p>
        </w:tc>
      </w:tr>
    </w:tbl>
    <w:p w14:paraId="3ED99AA6" w14:textId="42276091" w:rsidR="00811CF1" w:rsidRPr="00570EC2" w:rsidRDefault="00811CF1" w:rsidP="001E7F8D">
      <w:pPr>
        <w:pStyle w:val="Ttulo2"/>
      </w:pPr>
      <w:bookmarkStart w:id="442" w:name="_Toc181823159"/>
      <w:r>
        <w:t>La misericordia del Señor</w:t>
      </w:r>
      <w:r w:rsidR="00622F77">
        <w:br/>
      </w:r>
      <w:r>
        <w:t xml:space="preserve">(Misericordias </w:t>
      </w:r>
      <w:proofErr w:type="spellStart"/>
      <w:r>
        <w:t>Domini</w:t>
      </w:r>
      <w:proofErr w:type="spellEnd"/>
      <w:r>
        <w:t>)</w:t>
      </w:r>
      <w:r>
        <w:tab/>
        <w:t>(Lam cej5)</w:t>
      </w:r>
      <w:bookmarkEnd w:id="442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7"/>
      </w:tblGrid>
      <w:tr w:rsidR="00811CF1" w:rsidRPr="00811CF1" w14:paraId="0A9C502E" w14:textId="77777777" w:rsidTr="00811CF1">
        <w:tc>
          <w:tcPr>
            <w:tcW w:w="9286" w:type="dxa"/>
            <w:tcBorders>
              <w:bottom w:val="single" w:sz="4" w:space="0" w:color="auto"/>
            </w:tcBorders>
          </w:tcPr>
          <w:p w14:paraId="33871737" w14:textId="3CFB85E0" w:rsidR="00811CF1" w:rsidRPr="00811CF1" w:rsidRDefault="00811CF1" w:rsidP="00811CF1">
            <w:r w:rsidRPr="00811CF1">
              <w:t>Lam      Mi     Lam   Sol Do   Sol</w:t>
            </w:r>
            <w:r>
              <w:t xml:space="preserve"> Lam Mi Lam</w:t>
            </w:r>
          </w:p>
          <w:p w14:paraId="77EB848A" w14:textId="6CE9F85B" w:rsidR="00811CF1" w:rsidRDefault="00811CF1" w:rsidP="00811CF1">
            <w:r w:rsidRPr="00FE754F">
              <w:t>La misericordia del Señor cada día cantaré.</w:t>
            </w:r>
          </w:p>
          <w:p w14:paraId="636E5A14" w14:textId="77777777" w:rsidR="00811CF1" w:rsidRPr="00811CF1" w:rsidRDefault="00811CF1" w:rsidP="00811CF1"/>
          <w:p w14:paraId="3EC79B44" w14:textId="1B829FB6" w:rsidR="00811CF1" w:rsidRPr="00811CF1" w:rsidRDefault="00811CF1" w:rsidP="00811CF1">
            <w:pPr>
              <w:pStyle w:val="Estribillo2"/>
            </w:pPr>
            <w:r w:rsidRPr="00FE754F">
              <w:t xml:space="preserve">Misericordias </w:t>
            </w:r>
            <w:proofErr w:type="spellStart"/>
            <w:r w:rsidRPr="00FE754F">
              <w:t>Domini</w:t>
            </w:r>
            <w:proofErr w:type="spellEnd"/>
            <w:r w:rsidRPr="00FE754F">
              <w:t xml:space="preserve"> in aeternum </w:t>
            </w:r>
            <w:proofErr w:type="spellStart"/>
            <w:r w:rsidRPr="00FE754F">
              <w:t>cantabo</w:t>
            </w:r>
            <w:proofErr w:type="spellEnd"/>
          </w:p>
        </w:tc>
      </w:tr>
    </w:tbl>
    <w:p w14:paraId="3F1A38F4" w14:textId="77777777" w:rsidR="00617EDE" w:rsidRDefault="00617EDE" w:rsidP="00617EDE">
      <w:bookmarkStart w:id="443" w:name="_Toc181823160"/>
    </w:p>
    <w:p w14:paraId="37377462" w14:textId="77777777" w:rsidR="00617EDE" w:rsidRDefault="00617EDE" w:rsidP="00617EDE"/>
    <w:p w14:paraId="60580898" w14:textId="77777777" w:rsidR="00617EDE" w:rsidRDefault="00617EDE" w:rsidP="00617EDE"/>
    <w:p w14:paraId="7EEA7684" w14:textId="77777777" w:rsidR="00617EDE" w:rsidRDefault="00617EDE" w:rsidP="00617EDE"/>
    <w:p w14:paraId="1ADAB58F" w14:textId="77777777" w:rsidR="00617EDE" w:rsidRDefault="00617EDE" w:rsidP="00617EDE"/>
    <w:p w14:paraId="22AABFC7" w14:textId="77777777" w:rsidR="00617EDE" w:rsidRDefault="00617EDE" w:rsidP="00617EDE"/>
    <w:p w14:paraId="1261F440" w14:textId="77777777" w:rsidR="00617EDE" w:rsidRDefault="00617EDE" w:rsidP="00617EDE"/>
    <w:p w14:paraId="0B6BC763" w14:textId="01449524" w:rsidR="00811CF1" w:rsidRPr="00570EC2" w:rsidRDefault="005C72C9" w:rsidP="001E7F8D">
      <w:pPr>
        <w:pStyle w:val="Ttulo2"/>
      </w:pPr>
      <w:r>
        <w:t>Nada te turbe</w:t>
      </w:r>
      <w:r w:rsidR="00811CF1">
        <w:tab/>
        <w:t>(</w:t>
      </w:r>
      <w:proofErr w:type="spellStart"/>
      <w:r>
        <w:t>Mim</w:t>
      </w:r>
      <w:proofErr w:type="spellEnd"/>
      <w:r>
        <w:t xml:space="preserve"> cej5</w:t>
      </w:r>
      <w:r w:rsidR="00811CF1">
        <w:t>)</w:t>
      </w:r>
      <w:bookmarkEnd w:id="443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7"/>
      </w:tblGrid>
      <w:tr w:rsidR="00811CF1" w:rsidRPr="005C72C9" w14:paraId="0B9D34A2" w14:textId="77777777" w:rsidTr="00811CF1">
        <w:tc>
          <w:tcPr>
            <w:tcW w:w="9286" w:type="dxa"/>
            <w:tcBorders>
              <w:bottom w:val="single" w:sz="4" w:space="0" w:color="auto"/>
            </w:tcBorders>
          </w:tcPr>
          <w:p w14:paraId="4022297B" w14:textId="77777777" w:rsidR="00617EDE" w:rsidRPr="00FE754F" w:rsidRDefault="005C72C9" w:rsidP="00617EDE">
            <w:proofErr w:type="spellStart"/>
            <w:r>
              <w:t>Mi</w:t>
            </w:r>
            <w:r w:rsidRPr="00FE754F">
              <w:t>m</w:t>
            </w:r>
            <w:proofErr w:type="spellEnd"/>
            <w:r w:rsidRPr="00FE754F">
              <w:t xml:space="preserve">     </w:t>
            </w:r>
            <w:r>
              <w:t>La</w:t>
            </w:r>
            <w:r w:rsidRPr="00FE754F">
              <w:t xml:space="preserve">m7   </w:t>
            </w:r>
            <w:proofErr w:type="gramStart"/>
            <w:r>
              <w:t>Re</w:t>
            </w:r>
            <w:r w:rsidRPr="00FE754F">
              <w:t xml:space="preserve">        </w:t>
            </w:r>
            <w:r>
              <w:t>Sol</w:t>
            </w:r>
            <w:proofErr w:type="gramEnd"/>
            <w:r w:rsidR="00617EDE">
              <w:t xml:space="preserve">    Do</w:t>
            </w:r>
            <w:r w:rsidR="00617EDE" w:rsidRPr="00FE754F">
              <w:t xml:space="preserve">           </w:t>
            </w:r>
            <w:r w:rsidR="00617EDE">
              <w:t>La</w:t>
            </w:r>
            <w:r w:rsidR="00617EDE" w:rsidRPr="00FE754F">
              <w:t xml:space="preserve">m   </w:t>
            </w:r>
            <w:r w:rsidR="00617EDE">
              <w:t xml:space="preserve">Si7     </w:t>
            </w:r>
            <w:proofErr w:type="spellStart"/>
            <w:r w:rsidR="00617EDE">
              <w:t>Mi</w:t>
            </w:r>
            <w:r w:rsidR="00617EDE" w:rsidRPr="00FE754F">
              <w:t>m</w:t>
            </w:r>
            <w:proofErr w:type="spellEnd"/>
          </w:p>
          <w:p w14:paraId="5966B942" w14:textId="7EBC1CE4" w:rsidR="005C72C9" w:rsidRPr="00FE754F" w:rsidRDefault="005C72C9" w:rsidP="005C72C9">
            <w:r w:rsidRPr="00FE754F">
              <w:t>Nada te turbe, nada te espante;</w:t>
            </w:r>
            <w:r w:rsidR="00617EDE">
              <w:t xml:space="preserve"> </w:t>
            </w:r>
            <w:r w:rsidRPr="00FE754F">
              <w:t>quien a Dios tiene nada le falta.</w:t>
            </w:r>
          </w:p>
          <w:p w14:paraId="60459CD5" w14:textId="77777777" w:rsidR="00617EDE" w:rsidRPr="00FE754F" w:rsidRDefault="005C72C9" w:rsidP="00617EDE">
            <w:proofErr w:type="spellStart"/>
            <w:r>
              <w:t>Mi</w:t>
            </w:r>
            <w:r w:rsidRPr="00FE754F">
              <w:t>m</w:t>
            </w:r>
            <w:proofErr w:type="spellEnd"/>
            <w:r w:rsidRPr="00FE754F">
              <w:t xml:space="preserve">     </w:t>
            </w:r>
            <w:r>
              <w:t>La</w:t>
            </w:r>
            <w:r w:rsidRPr="00FE754F">
              <w:t xml:space="preserve">m7   </w:t>
            </w:r>
            <w:proofErr w:type="gramStart"/>
            <w:r>
              <w:t>Re</w:t>
            </w:r>
            <w:r w:rsidRPr="00FE754F">
              <w:t xml:space="preserve">        </w:t>
            </w:r>
            <w:r>
              <w:t>Sol</w:t>
            </w:r>
            <w:proofErr w:type="gramEnd"/>
            <w:r w:rsidR="00617EDE">
              <w:t xml:space="preserve">    Do</w:t>
            </w:r>
            <w:r w:rsidR="00617EDE" w:rsidRPr="00FE754F">
              <w:t xml:space="preserve">   </w:t>
            </w:r>
            <w:r w:rsidR="00617EDE">
              <w:t>La</w:t>
            </w:r>
            <w:r w:rsidR="00617EDE" w:rsidRPr="00FE754F">
              <w:t xml:space="preserve">m </w:t>
            </w:r>
            <w:r w:rsidR="00617EDE">
              <w:t xml:space="preserve">Si7 </w:t>
            </w:r>
            <w:proofErr w:type="spellStart"/>
            <w:r w:rsidR="00617EDE">
              <w:t>Mi</w:t>
            </w:r>
            <w:r w:rsidR="00617EDE" w:rsidRPr="00FE754F">
              <w:t>m</w:t>
            </w:r>
            <w:proofErr w:type="spellEnd"/>
          </w:p>
          <w:p w14:paraId="40CCCB3A" w14:textId="064804B5" w:rsidR="00811CF1" w:rsidRPr="005C72C9" w:rsidRDefault="005C72C9" w:rsidP="00D66F3D">
            <w:r w:rsidRPr="00FE754F">
              <w:t>Nada te turbe, nada te espante;</w:t>
            </w:r>
            <w:r w:rsidR="00617EDE">
              <w:t xml:space="preserve"> </w:t>
            </w:r>
            <w:r w:rsidRPr="00FE754F">
              <w:t>sólo Dios basta.</w:t>
            </w:r>
          </w:p>
        </w:tc>
      </w:tr>
    </w:tbl>
    <w:p w14:paraId="1F88FEFB" w14:textId="08E70147" w:rsidR="00811CF1" w:rsidRPr="00570EC2" w:rsidRDefault="00FF6CBB" w:rsidP="001E7F8D">
      <w:pPr>
        <w:pStyle w:val="Ttulo2"/>
      </w:pPr>
      <w:bookmarkStart w:id="444" w:name="_Toc181823161"/>
      <w:r>
        <w:t>Deja ahora</w:t>
      </w:r>
      <w:r w:rsidR="00622F77">
        <w:br/>
      </w:r>
      <w:r w:rsidR="00811CF1">
        <w:t>(</w:t>
      </w:r>
      <w:r w:rsidR="005D0B6F">
        <w:t xml:space="preserve">Nunc </w:t>
      </w:r>
      <w:proofErr w:type="spellStart"/>
      <w:r w:rsidR="005D0B6F">
        <w:t>dimittis</w:t>
      </w:r>
      <w:proofErr w:type="spellEnd"/>
      <w:r w:rsidR="00811CF1">
        <w:t>)</w:t>
      </w:r>
      <w:r w:rsidR="00811CF1">
        <w:tab/>
        <w:t>(Sol)</w:t>
      </w:r>
      <w:bookmarkEnd w:id="444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7"/>
      </w:tblGrid>
      <w:tr w:rsidR="00811CF1" w:rsidRPr="005D0B6F" w14:paraId="5BF847DA" w14:textId="77777777" w:rsidTr="00BF17F5">
        <w:tc>
          <w:tcPr>
            <w:tcW w:w="8838" w:type="dxa"/>
            <w:tcBorders>
              <w:bottom w:val="single" w:sz="4" w:space="0" w:color="auto"/>
            </w:tcBorders>
          </w:tcPr>
          <w:p w14:paraId="62D959E8" w14:textId="6DEEF0B2" w:rsidR="005D0B6F" w:rsidRPr="00FE754F" w:rsidRDefault="005D0B6F" w:rsidP="005D0B6F">
            <w:pPr>
              <w:rPr>
                <w:lang w:val="en-US"/>
              </w:rPr>
            </w:pPr>
            <w:r>
              <w:rPr>
                <w:lang w:val="en-US"/>
              </w:rPr>
              <w:t>Sol Do Sol</w:t>
            </w:r>
            <w:r w:rsidRPr="00FE754F">
              <w:rPr>
                <w:lang w:val="en-US"/>
              </w:rPr>
              <w:t xml:space="preserve"> </w:t>
            </w:r>
            <w:r>
              <w:rPr>
                <w:lang w:val="en-US"/>
              </w:rPr>
              <w:t>Do Lam</w:t>
            </w:r>
            <w:r w:rsidRPr="00FE754F">
              <w:rPr>
                <w:lang w:val="en-US"/>
              </w:rPr>
              <w:t xml:space="preserve"> </w:t>
            </w:r>
            <w:proofErr w:type="gramStart"/>
            <w:r>
              <w:rPr>
                <w:lang w:val="en-US"/>
              </w:rPr>
              <w:t>Sol  Do</w:t>
            </w:r>
            <w:proofErr w:type="gramEnd"/>
            <w:r>
              <w:rPr>
                <w:lang w:val="en-US"/>
              </w:rPr>
              <w:t xml:space="preserve">    </w:t>
            </w:r>
            <w:r w:rsidRPr="00FE754F">
              <w:rPr>
                <w:lang w:val="en-US"/>
              </w:rPr>
              <w:t>F</w:t>
            </w:r>
            <w:r>
              <w:rPr>
                <w:lang w:val="en-US"/>
              </w:rPr>
              <w:t>a</w:t>
            </w:r>
            <w:r w:rsidRPr="00FE754F">
              <w:rPr>
                <w:lang w:val="en-US"/>
              </w:rPr>
              <w:t xml:space="preserve">        </w:t>
            </w:r>
            <w:r>
              <w:rPr>
                <w:lang w:val="en-US"/>
              </w:rPr>
              <w:t xml:space="preserve">  Re</w:t>
            </w:r>
          </w:p>
          <w:p w14:paraId="3C7526F2" w14:textId="47768236" w:rsidR="005D0B6F" w:rsidRPr="005D0B6F" w:rsidRDefault="005D0B6F" w:rsidP="005D0B6F">
            <w:r w:rsidRPr="005D0B6F">
              <w:t>De</w:t>
            </w:r>
            <w:r>
              <w:t>ja ahora a tu siervo ir en paz, (ir en paz)</w:t>
            </w:r>
          </w:p>
          <w:p w14:paraId="0B806C26" w14:textId="0ACBECD6" w:rsidR="005D0B6F" w:rsidRPr="00FE754F" w:rsidRDefault="005D0B6F" w:rsidP="005D0B6F">
            <w:pPr>
              <w:rPr>
                <w:lang w:val="en-US"/>
              </w:rPr>
            </w:pPr>
            <w:r w:rsidRPr="00BD3B02">
              <w:t xml:space="preserve">     </w:t>
            </w:r>
            <w:r>
              <w:rPr>
                <w:lang w:val="en-US"/>
              </w:rPr>
              <w:t>Do Lam Re   Do Re</w:t>
            </w:r>
            <w:r w:rsidRPr="005D0B6F">
              <w:rPr>
                <w:lang w:val="en-US"/>
              </w:rPr>
              <w:t xml:space="preserve"> </w:t>
            </w:r>
            <w:r>
              <w:rPr>
                <w:lang w:val="en-US"/>
              </w:rPr>
              <w:t>Do    Sol   Do</w:t>
            </w:r>
            <w:r w:rsidRPr="00FE754F">
              <w:rPr>
                <w:lang w:val="en-US"/>
              </w:rPr>
              <w:t xml:space="preserve">   </w:t>
            </w:r>
            <w:r>
              <w:rPr>
                <w:lang w:val="en-US"/>
              </w:rPr>
              <w:t xml:space="preserve"> Sol</w:t>
            </w:r>
          </w:p>
          <w:p w14:paraId="23A5EEC6" w14:textId="59D8803F" w:rsidR="005D0B6F" w:rsidRPr="005D0B6F" w:rsidRDefault="005D0B6F" w:rsidP="005D0B6F">
            <w:r w:rsidRPr="005D0B6F">
              <w:t>como</w:t>
            </w:r>
            <w:r>
              <w:t xml:space="preserve"> habías prometido, oh, Señor. (Oh, Señor)</w:t>
            </w:r>
          </w:p>
          <w:p w14:paraId="1535D146" w14:textId="77777777" w:rsidR="005D0B6F" w:rsidRDefault="005D0B6F" w:rsidP="005D0B6F"/>
          <w:p w14:paraId="43B553B8" w14:textId="77777777" w:rsidR="005D0B6F" w:rsidRPr="00FE754F" w:rsidRDefault="005D0B6F" w:rsidP="005D0B6F">
            <w:pPr>
              <w:pStyle w:val="Estribillo2"/>
              <w:rPr>
                <w:lang w:val="en-US"/>
              </w:rPr>
            </w:pPr>
            <w:r w:rsidRPr="00FE754F">
              <w:rPr>
                <w:lang w:val="en-US"/>
              </w:rPr>
              <w:t xml:space="preserve">Nunc dimittis </w:t>
            </w:r>
            <w:proofErr w:type="spellStart"/>
            <w:r w:rsidRPr="00FE754F">
              <w:rPr>
                <w:lang w:val="en-US"/>
              </w:rPr>
              <w:t>servum</w:t>
            </w:r>
            <w:proofErr w:type="spellEnd"/>
            <w:r w:rsidRPr="00FE754F">
              <w:rPr>
                <w:lang w:val="en-US"/>
              </w:rPr>
              <w:t xml:space="preserve"> </w:t>
            </w:r>
            <w:proofErr w:type="spellStart"/>
            <w:r w:rsidRPr="00FE754F">
              <w:rPr>
                <w:lang w:val="en-US"/>
              </w:rPr>
              <w:t>tuum</w:t>
            </w:r>
            <w:proofErr w:type="spellEnd"/>
            <w:r w:rsidRPr="00FE754F">
              <w:rPr>
                <w:lang w:val="en-US"/>
              </w:rPr>
              <w:t xml:space="preserve"> Domine, (Domine)</w:t>
            </w:r>
          </w:p>
          <w:p w14:paraId="65AA93E3" w14:textId="61BA5B19" w:rsidR="00811CF1" w:rsidRPr="005D0B6F" w:rsidRDefault="005D0B6F" w:rsidP="005D0B6F">
            <w:pPr>
              <w:pStyle w:val="Estribillo2"/>
            </w:pPr>
            <w:r w:rsidRPr="00FE754F">
              <w:rPr>
                <w:lang w:val="en-US"/>
              </w:rPr>
              <w:t xml:space="preserve">secundum verbum </w:t>
            </w:r>
            <w:proofErr w:type="spellStart"/>
            <w:r w:rsidRPr="00FE754F">
              <w:rPr>
                <w:lang w:val="en-US"/>
              </w:rPr>
              <w:t>tuum</w:t>
            </w:r>
            <w:proofErr w:type="spellEnd"/>
            <w:r w:rsidRPr="00FE754F">
              <w:rPr>
                <w:lang w:val="en-US"/>
              </w:rPr>
              <w:t xml:space="preserve"> in pace. </w:t>
            </w:r>
            <w:r w:rsidRPr="00FE754F">
              <w:t>(Domine)</w:t>
            </w:r>
          </w:p>
        </w:tc>
      </w:tr>
    </w:tbl>
    <w:p w14:paraId="7960A1C6" w14:textId="38FFAEBA" w:rsidR="00811CF1" w:rsidRPr="00570EC2" w:rsidRDefault="004D1203" w:rsidP="001E7F8D">
      <w:pPr>
        <w:pStyle w:val="Ttulo2"/>
      </w:pPr>
      <w:bookmarkStart w:id="445" w:name="_Toc181823162"/>
      <w:r>
        <w:t>Para mí ser feliz</w:t>
      </w:r>
      <w:r w:rsidR="00AB426C">
        <w:br/>
      </w:r>
      <w:r w:rsidR="00811CF1">
        <w:t>(</w:t>
      </w:r>
      <w:r w:rsidR="00FF6CBB">
        <w:t xml:space="preserve">Para </w:t>
      </w:r>
      <w:proofErr w:type="spellStart"/>
      <w:r w:rsidR="00FF6CBB">
        <w:t>mim</w:t>
      </w:r>
      <w:proofErr w:type="spellEnd"/>
      <w:r>
        <w:t xml:space="preserve"> ser feliz</w:t>
      </w:r>
      <w:r w:rsidR="00811CF1">
        <w:t>)</w:t>
      </w:r>
      <w:r w:rsidR="00811CF1">
        <w:tab/>
        <w:t>(</w:t>
      </w:r>
      <w:r w:rsidR="00FF6CBB">
        <w:t>Do</w:t>
      </w:r>
      <w:r w:rsidR="00811CF1">
        <w:t>)</w:t>
      </w:r>
      <w:bookmarkEnd w:id="445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7"/>
      </w:tblGrid>
      <w:tr w:rsidR="00811CF1" w:rsidRPr="00FF6CBB" w14:paraId="0FA5483F" w14:textId="77777777" w:rsidTr="00BF17F5">
        <w:tc>
          <w:tcPr>
            <w:tcW w:w="8838" w:type="dxa"/>
            <w:tcBorders>
              <w:bottom w:val="single" w:sz="4" w:space="0" w:color="auto"/>
            </w:tcBorders>
          </w:tcPr>
          <w:p w14:paraId="655AB870" w14:textId="702856BF" w:rsidR="00FF6CBB" w:rsidRPr="00D92A2B" w:rsidRDefault="00FF6CBB" w:rsidP="00FF6CBB">
            <w:r w:rsidRPr="00D92A2B">
              <w:t xml:space="preserve">     </w:t>
            </w:r>
            <w:r>
              <w:t>Do                Fa          Lam</w:t>
            </w:r>
          </w:p>
          <w:p w14:paraId="646297D2" w14:textId="605BFC43" w:rsidR="00FF6CBB" w:rsidRDefault="00FF6CBB" w:rsidP="00FF6CBB">
            <w:r w:rsidRPr="00D92A2B">
              <w:t>Para m</w:t>
            </w:r>
            <w:r>
              <w:t>í</w:t>
            </w:r>
            <w:r w:rsidRPr="00D92A2B">
              <w:t xml:space="preserve"> ser feliz </w:t>
            </w:r>
            <w:r>
              <w:t>es estar junto a Dios.</w:t>
            </w:r>
          </w:p>
          <w:p w14:paraId="35674C26" w14:textId="0E82E8FA" w:rsidR="00FF6CBB" w:rsidRDefault="00FF6CBB" w:rsidP="00FF6CBB">
            <w:r>
              <w:t xml:space="preserve">         Do         Rem    Sol</w:t>
            </w:r>
          </w:p>
          <w:p w14:paraId="56E1271E" w14:textId="0313906E" w:rsidR="00FF6CBB" w:rsidRDefault="00FF6CBB" w:rsidP="00FF6CBB">
            <w:r>
              <w:t>En Ti, Señor, pongo mi esperanza.</w:t>
            </w:r>
          </w:p>
          <w:p w14:paraId="16A69785" w14:textId="3BAF51A4" w:rsidR="00FF6CBB" w:rsidRDefault="00FF6CBB" w:rsidP="00FF6CBB">
            <w:r>
              <w:t xml:space="preserve">     Lam             Do</w:t>
            </w:r>
          </w:p>
          <w:p w14:paraId="0B6E103C" w14:textId="77777777" w:rsidR="00FF6CBB" w:rsidRDefault="00FF6CBB" w:rsidP="00FF6CBB">
            <w:r w:rsidRPr="00D92A2B">
              <w:t>Para m</w:t>
            </w:r>
            <w:r>
              <w:t>í</w:t>
            </w:r>
            <w:r w:rsidRPr="00D92A2B">
              <w:t xml:space="preserve"> ser feliz </w:t>
            </w:r>
            <w:r>
              <w:t>es estar junto a Dios.</w:t>
            </w:r>
          </w:p>
          <w:p w14:paraId="4174B867" w14:textId="72AAEBDD" w:rsidR="00FF6CBB" w:rsidRDefault="00FF6CBB" w:rsidP="00FF6CBB">
            <w:r>
              <w:t xml:space="preserve">         Fa         Sol    Do</w:t>
            </w:r>
          </w:p>
          <w:p w14:paraId="22716426" w14:textId="77777777" w:rsidR="00FF6CBB" w:rsidRDefault="00FF6CBB" w:rsidP="00FF6CBB">
            <w:r>
              <w:t>En Ti, Señor, pongo mi esperanza.</w:t>
            </w:r>
          </w:p>
          <w:p w14:paraId="73FD72E3" w14:textId="77777777" w:rsidR="00FF6CBB" w:rsidRDefault="00FF6CBB" w:rsidP="00FF6CBB"/>
          <w:p w14:paraId="3094438B" w14:textId="77777777" w:rsidR="00FF6CBB" w:rsidRDefault="00FF6CBB" w:rsidP="00FF6CBB">
            <w:pPr>
              <w:pStyle w:val="Estribillo2"/>
            </w:pPr>
            <w:r w:rsidRPr="00D92A2B">
              <w:t xml:space="preserve">Para </w:t>
            </w:r>
            <w:proofErr w:type="spellStart"/>
            <w:r w:rsidRPr="00D92A2B">
              <w:t>mim</w:t>
            </w:r>
            <w:proofErr w:type="spellEnd"/>
            <w:r w:rsidRPr="00D92A2B">
              <w:t xml:space="preserve"> ser feliz é</w:t>
            </w:r>
            <w:r>
              <w:t xml:space="preserve"> estar junto de Deus</w:t>
            </w:r>
          </w:p>
          <w:p w14:paraId="0DF25B71" w14:textId="77777777" w:rsidR="00FF6CBB" w:rsidRDefault="00FF6CBB" w:rsidP="00FF6CBB">
            <w:pPr>
              <w:pStyle w:val="Estribillo2"/>
            </w:pPr>
            <w:r>
              <w:t xml:space="preserve">Em Ti, </w:t>
            </w:r>
            <w:proofErr w:type="spellStart"/>
            <w:r>
              <w:t>Senhor</w:t>
            </w:r>
            <w:proofErr w:type="spellEnd"/>
            <w:r>
              <w:t xml:space="preserve">, pus a </w:t>
            </w:r>
            <w:proofErr w:type="spellStart"/>
            <w:r>
              <w:t>minha</w:t>
            </w:r>
            <w:proofErr w:type="spellEnd"/>
            <w:r>
              <w:t xml:space="preserve"> </w:t>
            </w:r>
            <w:proofErr w:type="spellStart"/>
            <w:r>
              <w:t>esperança</w:t>
            </w:r>
            <w:proofErr w:type="spellEnd"/>
            <w:r>
              <w:t>.</w:t>
            </w:r>
          </w:p>
          <w:p w14:paraId="220FE6B5" w14:textId="77777777" w:rsidR="00FF6CBB" w:rsidRDefault="00FF6CBB" w:rsidP="00FF6CBB">
            <w:pPr>
              <w:pStyle w:val="Estribillo2"/>
            </w:pPr>
            <w:r w:rsidRPr="00D92A2B">
              <w:t xml:space="preserve">Para </w:t>
            </w:r>
            <w:proofErr w:type="spellStart"/>
            <w:r w:rsidRPr="00D92A2B">
              <w:t>mim</w:t>
            </w:r>
            <w:proofErr w:type="spellEnd"/>
            <w:r w:rsidRPr="00D92A2B">
              <w:t xml:space="preserve"> ser feliz é</w:t>
            </w:r>
            <w:r>
              <w:t xml:space="preserve"> estar junto de Deus</w:t>
            </w:r>
          </w:p>
          <w:p w14:paraId="0B2B1A86" w14:textId="784B390A" w:rsidR="00FF6CBB" w:rsidRPr="00FF6CBB" w:rsidRDefault="00FF6CBB" w:rsidP="00FF6CBB">
            <w:pPr>
              <w:pStyle w:val="Estribillo2"/>
            </w:pPr>
            <w:r>
              <w:t xml:space="preserve">Em Ti, </w:t>
            </w:r>
            <w:proofErr w:type="spellStart"/>
            <w:r>
              <w:t>Senhor</w:t>
            </w:r>
            <w:proofErr w:type="spellEnd"/>
            <w:r>
              <w:t xml:space="preserve">, pus a </w:t>
            </w:r>
            <w:proofErr w:type="spellStart"/>
            <w:r>
              <w:t>minha</w:t>
            </w:r>
            <w:proofErr w:type="spellEnd"/>
            <w:r>
              <w:t xml:space="preserve"> </w:t>
            </w:r>
            <w:proofErr w:type="spellStart"/>
            <w:r>
              <w:t>esperança</w:t>
            </w:r>
            <w:proofErr w:type="spellEnd"/>
            <w:r>
              <w:t>.</w:t>
            </w:r>
          </w:p>
        </w:tc>
      </w:tr>
    </w:tbl>
    <w:p w14:paraId="3547BF81" w14:textId="5AD57DD7" w:rsidR="00811CF1" w:rsidRPr="00570EC2" w:rsidRDefault="006544D5" w:rsidP="001E7F8D">
      <w:pPr>
        <w:pStyle w:val="Ttulo2"/>
      </w:pPr>
      <w:bookmarkStart w:id="446" w:name="_Toc181823163"/>
      <w:r>
        <w:lastRenderedPageBreak/>
        <w:t>Por tu Cruz</w:t>
      </w:r>
      <w:r w:rsidR="00AB426C">
        <w:br/>
      </w:r>
      <w:r w:rsidR="00811CF1">
        <w:t>(</w:t>
      </w:r>
      <w:r w:rsidR="004D1203">
        <w:t xml:space="preserve">Per </w:t>
      </w:r>
      <w:proofErr w:type="spellStart"/>
      <w:r w:rsidR="004D1203">
        <w:t>crucem</w:t>
      </w:r>
      <w:proofErr w:type="spellEnd"/>
      <w:r w:rsidR="00811CF1">
        <w:t>)</w:t>
      </w:r>
      <w:r w:rsidR="00811CF1">
        <w:tab/>
        <w:t>(</w:t>
      </w:r>
      <w:r w:rsidR="004D1203">
        <w:t>Lam cej5</w:t>
      </w:r>
      <w:r w:rsidR="00811CF1">
        <w:t>)</w:t>
      </w:r>
      <w:bookmarkEnd w:id="446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7"/>
      </w:tblGrid>
      <w:tr w:rsidR="00811CF1" w:rsidRPr="004D1203" w14:paraId="07C5BD71" w14:textId="77777777" w:rsidTr="00BF17F5">
        <w:tc>
          <w:tcPr>
            <w:tcW w:w="8838" w:type="dxa"/>
            <w:tcBorders>
              <w:bottom w:val="single" w:sz="4" w:space="0" w:color="auto"/>
            </w:tcBorders>
          </w:tcPr>
          <w:p w14:paraId="193B25B2" w14:textId="080E72C8" w:rsidR="004D1203" w:rsidRPr="00BD3B02" w:rsidRDefault="00CF45E2" w:rsidP="004D1203">
            <w:r w:rsidRPr="00BD3B02">
              <w:t>La</w:t>
            </w:r>
            <w:r w:rsidR="004D1203" w:rsidRPr="00BD3B02">
              <w:t xml:space="preserve">m </w:t>
            </w:r>
            <w:r w:rsidRPr="00BD3B02">
              <w:t>Rem Sol Do</w:t>
            </w:r>
            <w:r w:rsidR="004D1203" w:rsidRPr="00BD3B02">
              <w:t xml:space="preserve"> </w:t>
            </w:r>
            <w:r w:rsidRPr="00BD3B02">
              <w:t xml:space="preserve">  </w:t>
            </w:r>
            <w:r w:rsidR="004D1203" w:rsidRPr="00BD3B02">
              <w:t>F</w:t>
            </w:r>
            <w:r w:rsidRPr="00BD3B02">
              <w:t>a</w:t>
            </w:r>
            <w:r w:rsidR="004D1203" w:rsidRPr="00BD3B02">
              <w:t xml:space="preserve">    </w:t>
            </w:r>
            <w:proofErr w:type="gramStart"/>
            <w:r w:rsidRPr="00BD3B02">
              <w:t>Re</w:t>
            </w:r>
            <w:r w:rsidR="004D1203" w:rsidRPr="00BD3B02">
              <w:t xml:space="preserve">m  </w:t>
            </w:r>
            <w:r w:rsidRPr="00BD3B02">
              <w:t>Mi</w:t>
            </w:r>
            <w:proofErr w:type="gramEnd"/>
            <w:r w:rsidRPr="00BD3B02">
              <w:t xml:space="preserve"> La</w:t>
            </w:r>
            <w:r w:rsidR="004D1203" w:rsidRPr="00BD3B02">
              <w:t>m</w:t>
            </w:r>
          </w:p>
          <w:p w14:paraId="0D21E586" w14:textId="1D068B60" w:rsidR="004D1203" w:rsidRPr="00CF45E2" w:rsidRDefault="00CF45E2" w:rsidP="004D1203">
            <w:r w:rsidRPr="00CF45E2">
              <w:t xml:space="preserve">Por tu Cruz </w:t>
            </w:r>
            <w:r>
              <w:t xml:space="preserve">   </w:t>
            </w:r>
            <w:r w:rsidRPr="00CF45E2">
              <w:t xml:space="preserve">y </w:t>
            </w:r>
            <w:r>
              <w:t>tu Santa Pasión.</w:t>
            </w:r>
          </w:p>
          <w:p w14:paraId="686F0092" w14:textId="17277488" w:rsidR="004D1203" w:rsidRPr="00BD3B02" w:rsidRDefault="00CF45E2" w:rsidP="004D1203">
            <w:r w:rsidRPr="00BD3B02">
              <w:t>La</w:t>
            </w:r>
            <w:r w:rsidR="004D1203" w:rsidRPr="00BD3B02">
              <w:t xml:space="preserve">m        </w:t>
            </w:r>
            <w:r w:rsidRPr="00BD3B02">
              <w:t>Re</w:t>
            </w:r>
            <w:r w:rsidR="004D1203" w:rsidRPr="00BD3B02">
              <w:t xml:space="preserve">m      </w:t>
            </w:r>
            <w:r w:rsidRPr="00BD3B02">
              <w:t xml:space="preserve">  Sol</w:t>
            </w:r>
            <w:r w:rsidR="004D1203" w:rsidRPr="00BD3B02">
              <w:t xml:space="preserve">        </w:t>
            </w:r>
            <w:r w:rsidRPr="00BD3B02">
              <w:t>Do</w:t>
            </w:r>
          </w:p>
          <w:p w14:paraId="636688ED" w14:textId="77777777" w:rsidR="00BF17F5" w:rsidRDefault="004D1203" w:rsidP="004D1203">
            <w:r w:rsidRPr="00FE754F">
              <w:t>Lib</w:t>
            </w:r>
            <w:r>
              <w:t>é</w:t>
            </w:r>
            <w:r w:rsidRPr="00FE754F">
              <w:t>ranos</w:t>
            </w:r>
            <w:r>
              <w:t>, oh, Señor</w:t>
            </w:r>
            <w:r w:rsidRPr="00FE754F">
              <w:t xml:space="preserve">, </w:t>
            </w:r>
            <w:r>
              <w:t>l</w:t>
            </w:r>
            <w:r w:rsidRPr="00FE754F">
              <w:t>ib</w:t>
            </w:r>
            <w:r>
              <w:t>é</w:t>
            </w:r>
            <w:r w:rsidRPr="00FE754F">
              <w:t>ranos</w:t>
            </w:r>
            <w:r>
              <w:t>, oh, Señor</w:t>
            </w:r>
            <w:r w:rsidRPr="00FE754F">
              <w:t>,</w:t>
            </w:r>
          </w:p>
          <w:p w14:paraId="5FAE3A3B" w14:textId="77777777" w:rsidR="00BF17F5" w:rsidRPr="00BD3B02" w:rsidRDefault="00BF17F5" w:rsidP="00BF17F5">
            <w:r w:rsidRPr="00BD3B02">
              <w:t>Fa         Rem        Mi    Lam</w:t>
            </w:r>
          </w:p>
          <w:p w14:paraId="0575D867" w14:textId="6F9FC748" w:rsidR="004D1203" w:rsidRPr="00FE754F" w:rsidRDefault="004D1203" w:rsidP="004D1203">
            <w:r>
              <w:t>l</w:t>
            </w:r>
            <w:r w:rsidRPr="00FE754F">
              <w:t>ib</w:t>
            </w:r>
            <w:r>
              <w:t>é</w:t>
            </w:r>
            <w:r w:rsidRPr="00FE754F">
              <w:t>ranos</w:t>
            </w:r>
            <w:r>
              <w:t>, oh, Señor</w:t>
            </w:r>
            <w:r w:rsidRPr="00FE754F">
              <w:t xml:space="preserve">, </w:t>
            </w:r>
            <w:r>
              <w:t>oh, Señor.</w:t>
            </w:r>
          </w:p>
          <w:p w14:paraId="5E03135C" w14:textId="77777777" w:rsidR="00CF45E2" w:rsidRPr="00BD3B02" w:rsidRDefault="00CF45E2" w:rsidP="00CF45E2"/>
          <w:p w14:paraId="75B36D53" w14:textId="112B06DB" w:rsidR="00CF45E2" w:rsidRPr="00CF45E2" w:rsidRDefault="00CF45E2" w:rsidP="00CF45E2">
            <w:r w:rsidRPr="00CF45E2">
              <w:t xml:space="preserve">Por tu Cruz y </w:t>
            </w:r>
            <w:r>
              <w:t>tu Santa Pasión.</w:t>
            </w:r>
          </w:p>
          <w:p w14:paraId="69EEEBAF" w14:textId="77777777" w:rsidR="00BF17F5" w:rsidRDefault="004D1203" w:rsidP="004D1203">
            <w:r w:rsidRPr="00FE754F">
              <w:t>Lib</w:t>
            </w:r>
            <w:r>
              <w:t>é</w:t>
            </w:r>
            <w:r w:rsidRPr="00FE754F">
              <w:t>ranos</w:t>
            </w:r>
            <w:r>
              <w:t>, oh, Señor</w:t>
            </w:r>
            <w:r w:rsidRPr="00FE754F">
              <w:t xml:space="preserve">, </w:t>
            </w:r>
            <w:r>
              <w:t>l</w:t>
            </w:r>
            <w:r w:rsidRPr="00FE754F">
              <w:t>ib</w:t>
            </w:r>
            <w:r>
              <w:t>é</w:t>
            </w:r>
            <w:r w:rsidRPr="00FE754F">
              <w:t>ranos</w:t>
            </w:r>
            <w:r>
              <w:t>, oh, Señor</w:t>
            </w:r>
            <w:r w:rsidRPr="00FE754F">
              <w:t>,</w:t>
            </w:r>
          </w:p>
          <w:p w14:paraId="58FA8625" w14:textId="59E60F89" w:rsidR="004D1203" w:rsidRPr="00FE754F" w:rsidRDefault="004D1203" w:rsidP="004D1203">
            <w:r>
              <w:t>l</w:t>
            </w:r>
            <w:r w:rsidRPr="00FE754F">
              <w:t>ib</w:t>
            </w:r>
            <w:r>
              <w:t>é</w:t>
            </w:r>
            <w:r w:rsidRPr="00FE754F">
              <w:t>ranos</w:t>
            </w:r>
            <w:r>
              <w:t>, oh, Señor</w:t>
            </w:r>
            <w:r w:rsidRPr="00FE754F">
              <w:t xml:space="preserve">, </w:t>
            </w:r>
            <w:r>
              <w:t>oh, Señor.</w:t>
            </w:r>
          </w:p>
          <w:p w14:paraId="43486CB9" w14:textId="77777777" w:rsidR="00CF45E2" w:rsidRDefault="00CF45E2" w:rsidP="00CF45E2"/>
          <w:p w14:paraId="1F44EC1C" w14:textId="1A4C2A1D" w:rsidR="00CF45E2" w:rsidRPr="00CF45E2" w:rsidRDefault="00CF45E2" w:rsidP="004D1203">
            <w:r w:rsidRPr="00CF45E2">
              <w:t xml:space="preserve">Por tu santa resurrección, </w:t>
            </w:r>
            <w:r>
              <w:t>Señor.</w:t>
            </w:r>
          </w:p>
          <w:p w14:paraId="0255C11A" w14:textId="77777777" w:rsidR="00BF17F5" w:rsidRDefault="004D1203" w:rsidP="004D1203">
            <w:r w:rsidRPr="00FE754F">
              <w:t>Lib</w:t>
            </w:r>
            <w:r>
              <w:t>é</w:t>
            </w:r>
            <w:r w:rsidRPr="00FE754F">
              <w:t>ranos</w:t>
            </w:r>
            <w:r>
              <w:t>, oh, Señor</w:t>
            </w:r>
            <w:r w:rsidRPr="00FE754F">
              <w:t xml:space="preserve">, </w:t>
            </w:r>
            <w:r>
              <w:t>l</w:t>
            </w:r>
            <w:r w:rsidRPr="00FE754F">
              <w:t>ib</w:t>
            </w:r>
            <w:r>
              <w:t>é</w:t>
            </w:r>
            <w:r w:rsidRPr="00FE754F">
              <w:t>ranos</w:t>
            </w:r>
            <w:r>
              <w:t>, oh, Señor</w:t>
            </w:r>
            <w:r w:rsidRPr="00FE754F">
              <w:t>,</w:t>
            </w:r>
          </w:p>
          <w:p w14:paraId="688D08AE" w14:textId="2E6C0DAF" w:rsidR="004D1203" w:rsidRPr="00FE754F" w:rsidRDefault="004D1203" w:rsidP="004D1203">
            <w:r>
              <w:t>l</w:t>
            </w:r>
            <w:r w:rsidRPr="00FE754F">
              <w:t>ib</w:t>
            </w:r>
            <w:r>
              <w:t>é</w:t>
            </w:r>
            <w:r w:rsidRPr="00FE754F">
              <w:t>ranos</w:t>
            </w:r>
            <w:r>
              <w:t>, oh, Señor</w:t>
            </w:r>
            <w:r w:rsidRPr="00FE754F">
              <w:t xml:space="preserve">, </w:t>
            </w:r>
            <w:r>
              <w:t>oh, Señor.</w:t>
            </w:r>
          </w:p>
          <w:p w14:paraId="5FEE80C4" w14:textId="77777777" w:rsidR="004D1203" w:rsidRPr="004D1203" w:rsidRDefault="004D1203" w:rsidP="004D1203"/>
          <w:p w14:paraId="27FA5286" w14:textId="47840FE2" w:rsidR="004D1203" w:rsidRPr="00CF45E2" w:rsidRDefault="004D1203" w:rsidP="00CF45E2">
            <w:pPr>
              <w:pStyle w:val="Estribillo2"/>
              <w:rPr>
                <w:lang w:val="en-US"/>
              </w:rPr>
            </w:pPr>
            <w:r w:rsidRPr="00CF45E2">
              <w:rPr>
                <w:lang w:val="en-US"/>
              </w:rPr>
              <w:t xml:space="preserve">Per </w:t>
            </w:r>
            <w:proofErr w:type="spellStart"/>
            <w:r w:rsidRPr="00CF45E2">
              <w:rPr>
                <w:lang w:val="en-US"/>
              </w:rPr>
              <w:t>crucem</w:t>
            </w:r>
            <w:proofErr w:type="spellEnd"/>
            <w:r w:rsidRPr="00CF45E2">
              <w:rPr>
                <w:lang w:val="en-US"/>
              </w:rPr>
              <w:t xml:space="preserve"> et </w:t>
            </w:r>
            <w:proofErr w:type="spellStart"/>
            <w:r w:rsidRPr="00CF45E2">
              <w:rPr>
                <w:lang w:val="en-US"/>
              </w:rPr>
              <w:t>passionem</w:t>
            </w:r>
            <w:proofErr w:type="spellEnd"/>
            <w:r w:rsidRPr="00CF45E2">
              <w:rPr>
                <w:lang w:val="en-US"/>
              </w:rPr>
              <w:t xml:space="preserve"> </w:t>
            </w:r>
            <w:proofErr w:type="spellStart"/>
            <w:r w:rsidRPr="00CF45E2">
              <w:rPr>
                <w:lang w:val="en-US"/>
              </w:rPr>
              <w:t>tuam</w:t>
            </w:r>
            <w:proofErr w:type="spellEnd"/>
            <w:r w:rsidR="00CF45E2" w:rsidRPr="00CF45E2">
              <w:rPr>
                <w:lang w:val="en-US"/>
              </w:rPr>
              <w:t>.</w:t>
            </w:r>
          </w:p>
          <w:p w14:paraId="0CA9D89E" w14:textId="77777777" w:rsidR="00BF17F5" w:rsidRDefault="004D1203" w:rsidP="00CF45E2">
            <w:pPr>
              <w:pStyle w:val="Estribillo2"/>
            </w:pPr>
            <w:r w:rsidRPr="00FE754F">
              <w:t>Libera nos Domine, libera nos Domine,</w:t>
            </w:r>
          </w:p>
          <w:p w14:paraId="387A03C2" w14:textId="6AE7D20E" w:rsidR="004D1203" w:rsidRPr="00FE754F" w:rsidRDefault="004D1203" w:rsidP="00CF45E2">
            <w:pPr>
              <w:pStyle w:val="Estribillo2"/>
            </w:pPr>
            <w:r w:rsidRPr="00FE754F">
              <w:t>libera nos Domine, Domine</w:t>
            </w:r>
            <w:r w:rsidR="00CF45E2">
              <w:t>.</w:t>
            </w:r>
          </w:p>
          <w:p w14:paraId="4165CF2E" w14:textId="306231E9" w:rsidR="004D1203" w:rsidRPr="00FE754F" w:rsidRDefault="004D1203" w:rsidP="00CF45E2">
            <w:pPr>
              <w:pStyle w:val="Estribillo2"/>
            </w:pPr>
            <w:r w:rsidRPr="00FE754F">
              <w:t xml:space="preserve">Per </w:t>
            </w:r>
            <w:proofErr w:type="spellStart"/>
            <w:r w:rsidRPr="00FE754F">
              <w:t>sanctam</w:t>
            </w:r>
            <w:proofErr w:type="spellEnd"/>
            <w:r w:rsidRPr="00FE754F">
              <w:t xml:space="preserve"> </w:t>
            </w:r>
            <w:proofErr w:type="spellStart"/>
            <w:r w:rsidRPr="00FE754F">
              <w:t>resurrectionem</w:t>
            </w:r>
            <w:proofErr w:type="spellEnd"/>
            <w:r w:rsidRPr="00FE754F">
              <w:t xml:space="preserve"> </w:t>
            </w:r>
            <w:proofErr w:type="spellStart"/>
            <w:r w:rsidRPr="00FE754F">
              <w:t>tuam</w:t>
            </w:r>
            <w:proofErr w:type="spellEnd"/>
            <w:r w:rsidR="00CF45E2">
              <w:t>.</w:t>
            </w:r>
          </w:p>
          <w:p w14:paraId="22A5D565" w14:textId="77777777" w:rsidR="00BF17F5" w:rsidRDefault="004D1203" w:rsidP="00CF45E2">
            <w:pPr>
              <w:pStyle w:val="Estribillo2"/>
            </w:pPr>
            <w:r w:rsidRPr="00FE754F">
              <w:t>Libera nos Domine, libera nos Domine,</w:t>
            </w:r>
          </w:p>
          <w:p w14:paraId="1C8A7C0D" w14:textId="6D1390C5" w:rsidR="00811CF1" w:rsidRPr="004D1203" w:rsidRDefault="004D1203" w:rsidP="00CF45E2">
            <w:pPr>
              <w:pStyle w:val="Estribillo2"/>
            </w:pPr>
            <w:r w:rsidRPr="00FE754F">
              <w:t>libera nos Domine, Domine</w:t>
            </w:r>
            <w:r w:rsidR="00CF45E2">
              <w:t>.</w:t>
            </w:r>
          </w:p>
        </w:tc>
      </w:tr>
    </w:tbl>
    <w:p w14:paraId="057C35B3" w14:textId="77777777" w:rsidR="00617EDE" w:rsidRDefault="00617EDE" w:rsidP="00617EDE">
      <w:bookmarkStart w:id="447" w:name="_Toc181823164"/>
    </w:p>
    <w:p w14:paraId="13F263D9" w14:textId="77777777" w:rsidR="00617EDE" w:rsidRDefault="00617EDE" w:rsidP="00617EDE"/>
    <w:p w14:paraId="2D84159C" w14:textId="77777777" w:rsidR="00617EDE" w:rsidRDefault="00617EDE" w:rsidP="00617EDE"/>
    <w:p w14:paraId="19230437" w14:textId="77777777" w:rsidR="00617EDE" w:rsidRDefault="00617EDE" w:rsidP="00617EDE"/>
    <w:p w14:paraId="211CFDBA" w14:textId="77777777" w:rsidR="00617EDE" w:rsidRDefault="00617EDE" w:rsidP="00617EDE"/>
    <w:p w14:paraId="2CE0F3B7" w14:textId="77777777" w:rsidR="00617EDE" w:rsidRDefault="00617EDE" w:rsidP="00617EDE"/>
    <w:p w14:paraId="0F6C5CBE" w14:textId="77777777" w:rsidR="00617EDE" w:rsidRDefault="00617EDE" w:rsidP="00617EDE"/>
    <w:p w14:paraId="09385D40" w14:textId="51C4C9BD" w:rsidR="00811CF1" w:rsidRPr="00570EC2" w:rsidRDefault="006544D5" w:rsidP="001E7F8D">
      <w:pPr>
        <w:pStyle w:val="Ttulo2"/>
      </w:pPr>
      <w:r>
        <w:t>Este es el día del Señor</w:t>
      </w:r>
      <w:r w:rsidR="00AB426C">
        <w:br/>
      </w:r>
      <w:r w:rsidR="00811CF1">
        <w:t>(</w:t>
      </w:r>
      <w:proofErr w:type="spellStart"/>
      <w:r>
        <w:t>Psallite</w:t>
      </w:r>
      <w:proofErr w:type="spellEnd"/>
      <w:r>
        <w:t xml:space="preserve"> Deo</w:t>
      </w:r>
      <w:r w:rsidR="00811CF1">
        <w:t>)</w:t>
      </w:r>
      <w:r w:rsidR="00811CF1">
        <w:tab/>
        <w:t>(</w:t>
      </w:r>
      <w:proofErr w:type="spellStart"/>
      <w:r>
        <w:t>Mim</w:t>
      </w:r>
      <w:proofErr w:type="spellEnd"/>
      <w:r>
        <w:t xml:space="preserve"> cej3</w:t>
      </w:r>
      <w:r w:rsidR="00811CF1">
        <w:t>)</w:t>
      </w:r>
      <w:bookmarkEnd w:id="447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7"/>
      </w:tblGrid>
      <w:tr w:rsidR="00811CF1" w:rsidRPr="00570EC2" w14:paraId="7CC60825" w14:textId="77777777" w:rsidTr="00BF17F5">
        <w:tc>
          <w:tcPr>
            <w:tcW w:w="8838" w:type="dxa"/>
            <w:tcBorders>
              <w:bottom w:val="single" w:sz="4" w:space="0" w:color="auto"/>
            </w:tcBorders>
          </w:tcPr>
          <w:p w14:paraId="1ED40663" w14:textId="294A622E" w:rsidR="006544D5" w:rsidRPr="006544D5" w:rsidRDefault="006544D5" w:rsidP="006544D5">
            <w:proofErr w:type="spellStart"/>
            <w:r w:rsidRPr="006544D5">
              <w:t>Mim</w:t>
            </w:r>
            <w:proofErr w:type="spellEnd"/>
            <w:r w:rsidRPr="006544D5">
              <w:t xml:space="preserve"> </w:t>
            </w:r>
            <w:r w:rsidR="003658A2">
              <w:t xml:space="preserve">     </w:t>
            </w:r>
            <w:r w:rsidRPr="006544D5">
              <w:t xml:space="preserve">Do </w:t>
            </w:r>
            <w:r w:rsidR="003658A2">
              <w:t xml:space="preserve">        </w:t>
            </w:r>
            <w:r w:rsidRPr="006544D5">
              <w:t xml:space="preserve">Lam </w:t>
            </w:r>
            <w:r w:rsidR="003658A2">
              <w:t xml:space="preserve">         </w:t>
            </w:r>
            <w:r w:rsidRPr="006544D5">
              <w:t>Si7</w:t>
            </w:r>
          </w:p>
          <w:p w14:paraId="45E2D303" w14:textId="77777777" w:rsidR="003658A2" w:rsidRDefault="003658A2" w:rsidP="006544D5">
            <w:r>
              <w:t>Pascua sagrada, oh, fiesta de la luz.</w:t>
            </w:r>
          </w:p>
          <w:p w14:paraId="5E5B5214" w14:textId="511E8797" w:rsidR="003658A2" w:rsidRDefault="003658A2" w:rsidP="00CA5121">
            <w:pPr>
              <w:pStyle w:val="Estribillo"/>
            </w:pPr>
            <w:r w:rsidRPr="006544D5">
              <w:t xml:space="preserve">Sol        </w:t>
            </w:r>
            <w:proofErr w:type="gramStart"/>
            <w:r w:rsidRPr="006544D5">
              <w:t xml:space="preserve">Re  </w:t>
            </w:r>
            <w:proofErr w:type="spellStart"/>
            <w:r w:rsidRPr="006544D5">
              <w:t>Mim</w:t>
            </w:r>
            <w:proofErr w:type="spellEnd"/>
            <w:proofErr w:type="gramEnd"/>
            <w:r w:rsidRPr="006544D5">
              <w:t xml:space="preserve"> Lam Si7</w:t>
            </w:r>
          </w:p>
          <w:p w14:paraId="4705D231" w14:textId="28CD12EA" w:rsidR="006544D5" w:rsidRPr="006544D5" w:rsidRDefault="006544D5" w:rsidP="00CA5121">
            <w:pPr>
              <w:pStyle w:val="Estribillo"/>
            </w:pPr>
            <w:r w:rsidRPr="006544D5">
              <w:t>Este es el día del Señor.</w:t>
            </w:r>
          </w:p>
          <w:p w14:paraId="1355FAAC" w14:textId="25A8F877" w:rsidR="003658A2" w:rsidRDefault="006544D5" w:rsidP="006544D5">
            <w:r w:rsidRPr="006544D5">
              <w:t xml:space="preserve">Si7    </w:t>
            </w:r>
            <w:r w:rsidR="003658A2">
              <w:t xml:space="preserve">                          </w:t>
            </w:r>
            <w:proofErr w:type="spellStart"/>
            <w:r w:rsidRPr="006544D5">
              <w:t>Mim</w:t>
            </w:r>
            <w:proofErr w:type="spellEnd"/>
            <w:r w:rsidRPr="006544D5">
              <w:t xml:space="preserve"> </w:t>
            </w:r>
            <w:r w:rsidR="003658A2">
              <w:t xml:space="preserve">          </w:t>
            </w:r>
            <w:r w:rsidRPr="006544D5">
              <w:t xml:space="preserve">Re    </w:t>
            </w:r>
          </w:p>
          <w:p w14:paraId="5AFE7C01" w14:textId="2328A566" w:rsidR="003658A2" w:rsidRDefault="003658A2" w:rsidP="006544D5">
            <w:r w:rsidRPr="003658A2">
              <w:t xml:space="preserve">Despierta tú que duermes, y el </w:t>
            </w:r>
            <w:r>
              <w:t>S</w:t>
            </w:r>
            <w:r w:rsidRPr="003658A2">
              <w:t>eñor te alumbrará</w:t>
            </w:r>
            <w:r>
              <w:t>.</w:t>
            </w:r>
          </w:p>
          <w:p w14:paraId="455D6D8E" w14:textId="1B332134" w:rsidR="006544D5" w:rsidRPr="006544D5" w:rsidRDefault="006544D5" w:rsidP="00CA5121">
            <w:pPr>
              <w:pStyle w:val="Estribillo"/>
            </w:pPr>
            <w:proofErr w:type="gramStart"/>
            <w:r w:rsidRPr="006544D5">
              <w:t>Sol  Re</w:t>
            </w:r>
            <w:proofErr w:type="gramEnd"/>
            <w:r w:rsidRPr="006544D5">
              <w:t xml:space="preserve">  </w:t>
            </w:r>
            <w:proofErr w:type="spellStart"/>
            <w:r w:rsidRPr="006544D5">
              <w:t>Mim</w:t>
            </w:r>
            <w:proofErr w:type="spellEnd"/>
            <w:r w:rsidRPr="006544D5">
              <w:t xml:space="preserve"> Lam Si7 </w:t>
            </w:r>
            <w:proofErr w:type="spellStart"/>
            <w:r w:rsidRPr="006544D5">
              <w:t>Mim</w:t>
            </w:r>
            <w:proofErr w:type="spellEnd"/>
          </w:p>
          <w:p w14:paraId="2C40AC91" w14:textId="50CB1D62" w:rsidR="006544D5" w:rsidRPr="00FE754F" w:rsidRDefault="006544D5" w:rsidP="00CA5121">
            <w:pPr>
              <w:pStyle w:val="Estribillo"/>
            </w:pPr>
            <w:r>
              <w:t>Aleluya</w:t>
            </w:r>
            <w:r w:rsidRPr="00FE754F">
              <w:t xml:space="preserve">, </w:t>
            </w:r>
            <w:r>
              <w:t>aleluya.</w:t>
            </w:r>
          </w:p>
          <w:p w14:paraId="47FC50F7" w14:textId="77777777" w:rsidR="00811CF1" w:rsidRDefault="00811CF1" w:rsidP="00D66F3D"/>
          <w:p w14:paraId="30EC0B02" w14:textId="21622C4A" w:rsidR="003658A2" w:rsidRDefault="003658A2" w:rsidP="003658A2">
            <w:r>
              <w:t>Pascua sagrada, oh</w:t>
            </w:r>
            <w:r w:rsidR="00CA5121">
              <w:t>,</w:t>
            </w:r>
            <w:r>
              <w:t xml:space="preserve"> fiesta universal</w:t>
            </w:r>
            <w:r w:rsidR="00CA5121">
              <w:t>.</w:t>
            </w:r>
          </w:p>
          <w:p w14:paraId="6A6F1CA6" w14:textId="0336BBF7" w:rsidR="003658A2" w:rsidRDefault="003658A2" w:rsidP="003658A2">
            <w:r>
              <w:t>El mundo renovado canta un himno a su Señor</w:t>
            </w:r>
            <w:r w:rsidR="00CA5121">
              <w:t>.</w:t>
            </w:r>
          </w:p>
          <w:p w14:paraId="43AAECBD" w14:textId="77777777" w:rsidR="003658A2" w:rsidRDefault="003658A2" w:rsidP="003658A2"/>
          <w:p w14:paraId="0F48DFBC" w14:textId="5C23F697" w:rsidR="003658A2" w:rsidRDefault="003658A2" w:rsidP="003658A2">
            <w:r>
              <w:t>Pascua sagrada, Victoria de la cruz</w:t>
            </w:r>
            <w:r w:rsidR="00CA5121">
              <w:t>.</w:t>
            </w:r>
          </w:p>
          <w:p w14:paraId="79BBF74D" w14:textId="29B91992" w:rsidR="003658A2" w:rsidRDefault="003658A2" w:rsidP="003658A2">
            <w:r>
              <w:t>La muerte derrotada ha perdido su aguijón</w:t>
            </w:r>
            <w:r w:rsidR="00CA5121">
              <w:t>.</w:t>
            </w:r>
          </w:p>
          <w:p w14:paraId="3B0B342B" w14:textId="77777777" w:rsidR="003658A2" w:rsidRDefault="003658A2" w:rsidP="003658A2"/>
          <w:p w14:paraId="37DD1E61" w14:textId="15B1C123" w:rsidR="003658A2" w:rsidRDefault="003658A2" w:rsidP="003658A2">
            <w:r>
              <w:t>Pascua sagrada, oh</w:t>
            </w:r>
            <w:r w:rsidR="00CA5121">
              <w:t>,</w:t>
            </w:r>
            <w:r>
              <w:t xml:space="preserve"> noche bautismal</w:t>
            </w:r>
            <w:r w:rsidR="00CA5121">
              <w:t>.</w:t>
            </w:r>
          </w:p>
          <w:p w14:paraId="38E33107" w14:textId="77777777" w:rsidR="003658A2" w:rsidRDefault="003658A2" w:rsidP="003658A2">
            <w:r>
              <w:t>Del seno de las aguas renacemos al Señor.</w:t>
            </w:r>
          </w:p>
          <w:p w14:paraId="7EDC9F73" w14:textId="77777777" w:rsidR="003658A2" w:rsidRDefault="003658A2" w:rsidP="003658A2"/>
          <w:p w14:paraId="70DDEAAC" w14:textId="341EB5E3" w:rsidR="003658A2" w:rsidRDefault="003658A2" w:rsidP="003658A2">
            <w:r>
              <w:t xml:space="preserve">Pascua sagrada, </w:t>
            </w:r>
            <w:r w:rsidR="00CA5121">
              <w:t>e</w:t>
            </w:r>
            <w:r>
              <w:t>terna novedad</w:t>
            </w:r>
            <w:r w:rsidR="00CA5121">
              <w:t>.</w:t>
            </w:r>
          </w:p>
          <w:p w14:paraId="0C80B7E8" w14:textId="1254AA92" w:rsidR="003658A2" w:rsidRDefault="003658A2" w:rsidP="003658A2">
            <w:r>
              <w:t>Dejad al hombre viejo, revestíos del Señor</w:t>
            </w:r>
            <w:r w:rsidR="00CA5121">
              <w:t>.</w:t>
            </w:r>
          </w:p>
          <w:p w14:paraId="411BF6A7" w14:textId="77777777" w:rsidR="003658A2" w:rsidRDefault="003658A2" w:rsidP="003658A2"/>
          <w:p w14:paraId="68D2476C" w14:textId="66551551" w:rsidR="003658A2" w:rsidRDefault="003658A2" w:rsidP="003658A2">
            <w:r>
              <w:t xml:space="preserve">Pascua sagrada, </w:t>
            </w:r>
            <w:r w:rsidR="00CA5121">
              <w:t>l</w:t>
            </w:r>
            <w:r>
              <w:t>a sala del festín</w:t>
            </w:r>
            <w:r w:rsidR="00CA5121">
              <w:t>,</w:t>
            </w:r>
          </w:p>
          <w:p w14:paraId="660AE382" w14:textId="77777777" w:rsidR="003658A2" w:rsidRDefault="003658A2" w:rsidP="003658A2">
            <w:r>
              <w:t>se llena de invitados que celebran al Señor.</w:t>
            </w:r>
          </w:p>
          <w:p w14:paraId="4AC6D3EF" w14:textId="77777777" w:rsidR="003658A2" w:rsidRDefault="003658A2" w:rsidP="003658A2"/>
          <w:p w14:paraId="48BD4C45" w14:textId="6F88D8F0" w:rsidR="003658A2" w:rsidRDefault="003658A2" w:rsidP="003658A2">
            <w:r>
              <w:t xml:space="preserve">Pascua sagrada, </w:t>
            </w:r>
            <w:r w:rsidR="00CA5121">
              <w:t>c</w:t>
            </w:r>
            <w:r>
              <w:t>antemos al Señor</w:t>
            </w:r>
            <w:r w:rsidR="00CA5121">
              <w:t>.</w:t>
            </w:r>
          </w:p>
          <w:p w14:paraId="30C5F569" w14:textId="6FF75D7B" w:rsidR="003658A2" w:rsidRDefault="003658A2" w:rsidP="003658A2">
            <w:r>
              <w:t>Vivamos la alegría dada a luz en el dolor</w:t>
            </w:r>
            <w:r w:rsidR="00CA5121">
              <w:t>.</w:t>
            </w:r>
          </w:p>
          <w:p w14:paraId="6E321C87" w14:textId="77777777" w:rsidR="003658A2" w:rsidRPr="006544D5" w:rsidRDefault="003658A2" w:rsidP="00D66F3D"/>
          <w:p w14:paraId="5CFFA551" w14:textId="014C83A5" w:rsidR="006544D5" w:rsidRPr="006544D5" w:rsidRDefault="003658A2" w:rsidP="006544D5">
            <w:pPr>
              <w:pStyle w:val="Estribillo2"/>
            </w:pPr>
            <w:r>
              <w:t xml:space="preserve">O_____________   </w:t>
            </w:r>
            <w:proofErr w:type="spellStart"/>
            <w:r w:rsidR="006544D5" w:rsidRPr="006544D5">
              <w:t>Psallite</w:t>
            </w:r>
            <w:proofErr w:type="spellEnd"/>
            <w:r w:rsidR="006544D5" w:rsidRPr="006544D5">
              <w:t xml:space="preserve"> Deo, </w:t>
            </w:r>
            <w:proofErr w:type="spellStart"/>
            <w:r w:rsidR="006544D5" w:rsidRPr="006544D5">
              <w:t>psallite</w:t>
            </w:r>
            <w:proofErr w:type="spellEnd"/>
            <w:r w:rsidR="006544D5" w:rsidRPr="006544D5">
              <w:t>.</w:t>
            </w:r>
          </w:p>
          <w:p w14:paraId="525E0A82" w14:textId="64ED1B06" w:rsidR="006544D5" w:rsidRPr="006544D5" w:rsidRDefault="003658A2" w:rsidP="006544D5">
            <w:pPr>
              <w:pStyle w:val="Estribillo2"/>
            </w:pPr>
            <w:proofErr w:type="gramStart"/>
            <w:r>
              <w:t xml:space="preserve">O_____________   </w:t>
            </w:r>
            <w:proofErr w:type="spellStart"/>
            <w:r w:rsidR="006544D5" w:rsidRPr="00FE754F">
              <w:t>Alleluia</w:t>
            </w:r>
            <w:proofErr w:type="spellEnd"/>
            <w:r w:rsidR="006544D5" w:rsidRPr="00FE754F">
              <w:t xml:space="preserve">, </w:t>
            </w:r>
            <w:proofErr w:type="spellStart"/>
            <w:r w:rsidR="006544D5" w:rsidRPr="00FE754F">
              <w:t>alleluia</w:t>
            </w:r>
            <w:proofErr w:type="spellEnd"/>
            <w:r w:rsidR="006544D5" w:rsidRPr="00FE754F">
              <w:t>!</w:t>
            </w:r>
            <w:proofErr w:type="gramEnd"/>
          </w:p>
        </w:tc>
      </w:tr>
    </w:tbl>
    <w:p w14:paraId="56ED8C3A" w14:textId="3FDCFE40" w:rsidR="00811CF1" w:rsidRPr="00570EC2" w:rsidRDefault="00281D15" w:rsidP="001E7F8D">
      <w:pPr>
        <w:pStyle w:val="Ttulo2"/>
      </w:pPr>
      <w:bookmarkStart w:id="448" w:name="_Toc181823165"/>
      <w:r>
        <w:lastRenderedPageBreak/>
        <w:t>Tu palabra alumbra</w:t>
      </w:r>
      <w:r w:rsidR="00AB426C">
        <w:br/>
      </w:r>
      <w:r w:rsidR="00811CF1">
        <w:t>(</w:t>
      </w:r>
      <w:proofErr w:type="spellStart"/>
      <w:r>
        <w:t>Sanasi</w:t>
      </w:r>
      <w:proofErr w:type="spellEnd"/>
      <w:r>
        <w:t xml:space="preserve"> </w:t>
      </w:r>
      <w:proofErr w:type="spellStart"/>
      <w:r>
        <w:t>on</w:t>
      </w:r>
      <w:proofErr w:type="spellEnd"/>
      <w:r>
        <w:t xml:space="preserve"> </w:t>
      </w:r>
      <w:proofErr w:type="spellStart"/>
      <w:r>
        <w:t>lamppu</w:t>
      </w:r>
      <w:proofErr w:type="spellEnd"/>
      <w:r w:rsidR="00811CF1">
        <w:t>)</w:t>
      </w:r>
      <w:r w:rsidR="00811CF1">
        <w:tab/>
        <w:t>(</w:t>
      </w:r>
      <w:r>
        <w:t>Lam cej5</w:t>
      </w:r>
      <w:r w:rsidR="00811CF1">
        <w:t>)</w:t>
      </w:r>
      <w:bookmarkEnd w:id="448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7"/>
      </w:tblGrid>
      <w:tr w:rsidR="00811CF1" w:rsidRPr="00281D15" w14:paraId="3897733E" w14:textId="77777777" w:rsidTr="00BF17F5">
        <w:tc>
          <w:tcPr>
            <w:tcW w:w="8838" w:type="dxa"/>
            <w:tcBorders>
              <w:bottom w:val="single" w:sz="4" w:space="0" w:color="auto"/>
            </w:tcBorders>
          </w:tcPr>
          <w:p w14:paraId="1363E68F" w14:textId="76104B8C" w:rsidR="00281D15" w:rsidRPr="00281D15" w:rsidRDefault="00281D15" w:rsidP="00281D15">
            <w:r>
              <w:t>La</w:t>
            </w:r>
            <w:r w:rsidRPr="00281D15">
              <w:t xml:space="preserve">m            </w:t>
            </w:r>
            <w:r>
              <w:t xml:space="preserve">     Re</w:t>
            </w:r>
            <w:r w:rsidRPr="00281D15">
              <w:t xml:space="preserve">m   </w:t>
            </w:r>
            <w:r>
              <w:t>Mi</w:t>
            </w:r>
            <w:r w:rsidRPr="00281D15">
              <w:t xml:space="preserve">   </w:t>
            </w:r>
            <w:r>
              <w:t xml:space="preserve">  La</w:t>
            </w:r>
            <w:r w:rsidRPr="00281D15">
              <w:t xml:space="preserve">m   </w:t>
            </w:r>
            <w:r>
              <w:t>Mi</w:t>
            </w:r>
          </w:p>
          <w:p w14:paraId="176534EE" w14:textId="5B4EF08E" w:rsidR="00281D15" w:rsidRPr="00FE754F" w:rsidRDefault="00281D15" w:rsidP="00281D15">
            <w:r w:rsidRPr="00FE754F">
              <w:t>Tu Palabra alumbra, luz para mis pasos es,</w:t>
            </w:r>
          </w:p>
          <w:p w14:paraId="62ADF337" w14:textId="56ECD2AD" w:rsidR="00281D15" w:rsidRPr="00281D15" w:rsidRDefault="00281D15" w:rsidP="00281D15">
            <w:r w:rsidRPr="00281D15">
              <w:t>F</w:t>
            </w:r>
            <w:r>
              <w:t>a</w:t>
            </w:r>
            <w:r w:rsidRPr="00281D15">
              <w:t xml:space="preserve">   </w:t>
            </w:r>
            <w:r>
              <w:t>Sol</w:t>
            </w:r>
            <w:r w:rsidRPr="00281D15">
              <w:t xml:space="preserve">    </w:t>
            </w:r>
            <w:r>
              <w:t>Do</w:t>
            </w:r>
            <w:r w:rsidRPr="00281D15">
              <w:t xml:space="preserve"> </w:t>
            </w:r>
            <w:proofErr w:type="gramStart"/>
            <w:r>
              <w:t>Re</w:t>
            </w:r>
            <w:r w:rsidRPr="00281D15">
              <w:t>m  F</w:t>
            </w:r>
            <w:r>
              <w:t>a</w:t>
            </w:r>
            <w:proofErr w:type="gramEnd"/>
            <w:r w:rsidRPr="00281D15">
              <w:t xml:space="preserve">    </w:t>
            </w:r>
            <w:r>
              <w:t xml:space="preserve"> Sol</w:t>
            </w:r>
            <w:r w:rsidRPr="00281D15">
              <w:t xml:space="preserve">   </w:t>
            </w:r>
            <w:r>
              <w:t>La</w:t>
            </w:r>
            <w:r w:rsidRPr="00281D15">
              <w:t>m</w:t>
            </w:r>
          </w:p>
          <w:p w14:paraId="6B9D69F9" w14:textId="137BE744" w:rsidR="00811CF1" w:rsidRDefault="00281D15" w:rsidP="00281D15">
            <w:r w:rsidRPr="00FE754F">
              <w:t>tu Palabra alumbra, luz en mi sendero es.</w:t>
            </w:r>
          </w:p>
          <w:p w14:paraId="7BD1FB1B" w14:textId="77777777" w:rsidR="00281D15" w:rsidRDefault="00281D15" w:rsidP="00281D15"/>
          <w:p w14:paraId="7CDA40E6" w14:textId="77777777" w:rsidR="00281D15" w:rsidRPr="00FE754F" w:rsidRDefault="00281D15" w:rsidP="00281D15">
            <w:pPr>
              <w:pStyle w:val="Estribillo2"/>
              <w:rPr>
                <w:lang w:val="en-US"/>
              </w:rPr>
            </w:pPr>
            <w:r w:rsidRPr="00FE754F">
              <w:rPr>
                <w:lang w:val="en-US"/>
              </w:rPr>
              <w:t xml:space="preserve">Sanasi on </w:t>
            </w:r>
            <w:proofErr w:type="spellStart"/>
            <w:r w:rsidRPr="00FE754F">
              <w:rPr>
                <w:lang w:val="en-US"/>
              </w:rPr>
              <w:t>lamppu</w:t>
            </w:r>
            <w:proofErr w:type="spellEnd"/>
            <w:r w:rsidRPr="00FE754F">
              <w:rPr>
                <w:lang w:val="en-US"/>
              </w:rPr>
              <w:t xml:space="preserve">, </w:t>
            </w:r>
            <w:proofErr w:type="spellStart"/>
            <w:r w:rsidRPr="00FE754F">
              <w:rPr>
                <w:lang w:val="en-US"/>
              </w:rPr>
              <w:t>valo</w:t>
            </w:r>
            <w:proofErr w:type="spellEnd"/>
            <w:r w:rsidRPr="00FE754F">
              <w:rPr>
                <w:lang w:val="en-US"/>
              </w:rPr>
              <w:t xml:space="preserve"> </w:t>
            </w:r>
            <w:proofErr w:type="spellStart"/>
            <w:r w:rsidRPr="00FE754F">
              <w:rPr>
                <w:lang w:val="en-US"/>
              </w:rPr>
              <w:t>askeleilani</w:t>
            </w:r>
            <w:proofErr w:type="spellEnd"/>
            <w:r w:rsidRPr="00FE754F">
              <w:rPr>
                <w:lang w:val="en-US"/>
              </w:rPr>
              <w:t>,</w:t>
            </w:r>
          </w:p>
          <w:p w14:paraId="722961BD" w14:textId="7C76FA29" w:rsidR="00281D15" w:rsidRPr="00281D15" w:rsidRDefault="00281D15" w:rsidP="00281D15">
            <w:pPr>
              <w:pStyle w:val="Estribillo2"/>
            </w:pPr>
            <w:proofErr w:type="spellStart"/>
            <w:r w:rsidRPr="00A40886">
              <w:t>sanasi</w:t>
            </w:r>
            <w:proofErr w:type="spellEnd"/>
            <w:r w:rsidRPr="00A40886">
              <w:t xml:space="preserve"> </w:t>
            </w:r>
            <w:proofErr w:type="spellStart"/>
            <w:r w:rsidRPr="00A40886">
              <w:t>on</w:t>
            </w:r>
            <w:proofErr w:type="spellEnd"/>
            <w:r w:rsidRPr="00A40886">
              <w:t xml:space="preserve"> </w:t>
            </w:r>
            <w:proofErr w:type="spellStart"/>
            <w:r w:rsidRPr="00A40886">
              <w:t>lammpu</w:t>
            </w:r>
            <w:proofErr w:type="spellEnd"/>
            <w:r w:rsidRPr="00A40886">
              <w:t xml:space="preserve">, </w:t>
            </w:r>
            <w:proofErr w:type="spellStart"/>
            <w:r w:rsidRPr="00A40886">
              <w:t>valo</w:t>
            </w:r>
            <w:proofErr w:type="spellEnd"/>
            <w:r w:rsidRPr="00A40886">
              <w:t xml:space="preserve"> </w:t>
            </w:r>
            <w:proofErr w:type="spellStart"/>
            <w:r w:rsidRPr="00A40886">
              <w:t>askeleilani</w:t>
            </w:r>
            <w:proofErr w:type="spellEnd"/>
            <w:r w:rsidRPr="00A40886">
              <w:t>.</w:t>
            </w:r>
          </w:p>
        </w:tc>
      </w:tr>
    </w:tbl>
    <w:p w14:paraId="462DBEB2" w14:textId="5A2779A5" w:rsidR="00811CF1" w:rsidRPr="00570EC2" w:rsidRDefault="00B646A6" w:rsidP="001E7F8D">
      <w:pPr>
        <w:pStyle w:val="Ttulo2"/>
      </w:pPr>
      <w:bookmarkStart w:id="449" w:name="_Toc181823166"/>
      <w:r>
        <w:t>Señor, que florezca tu justicia</w:t>
      </w:r>
      <w:r w:rsidR="00811CF1">
        <w:tab/>
        <w:t>(</w:t>
      </w:r>
      <w:r>
        <w:t>Rem cej2</w:t>
      </w:r>
      <w:r w:rsidR="00811CF1">
        <w:t>)</w:t>
      </w:r>
      <w:bookmarkEnd w:id="449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7"/>
      </w:tblGrid>
      <w:tr w:rsidR="00811CF1" w:rsidRPr="00B646A6" w14:paraId="789596C3" w14:textId="77777777" w:rsidTr="00BF17F5">
        <w:tc>
          <w:tcPr>
            <w:tcW w:w="8838" w:type="dxa"/>
            <w:tcBorders>
              <w:bottom w:val="single" w:sz="4" w:space="0" w:color="auto"/>
            </w:tcBorders>
          </w:tcPr>
          <w:p w14:paraId="14F5BFFA" w14:textId="3897BA0C" w:rsidR="00B646A6" w:rsidRPr="00FE754F" w:rsidRDefault="00B646A6" w:rsidP="00B646A6">
            <w:pPr>
              <w:rPr>
                <w:lang w:val="en-US"/>
              </w:rPr>
            </w:pPr>
            <w:r>
              <w:rPr>
                <w:lang w:val="en-US"/>
              </w:rPr>
              <w:t>La Rem</w:t>
            </w:r>
            <w:r w:rsidRPr="00FE754F">
              <w:rPr>
                <w:lang w:val="en-US"/>
              </w:rPr>
              <w:t xml:space="preserve">        </w:t>
            </w:r>
            <w:r>
              <w:rPr>
                <w:lang w:val="en-US"/>
              </w:rPr>
              <w:t>Si</w:t>
            </w:r>
            <w:r w:rsidRPr="00FE754F">
              <w:rPr>
                <w:lang w:val="en-US"/>
              </w:rPr>
              <w:t xml:space="preserve">b   </w:t>
            </w:r>
            <w:r>
              <w:rPr>
                <w:lang w:val="en-US"/>
              </w:rPr>
              <w:t>Do</w:t>
            </w:r>
            <w:r w:rsidRPr="00FE754F">
              <w:rPr>
                <w:lang w:val="en-US"/>
              </w:rPr>
              <w:t xml:space="preserve">    </w:t>
            </w:r>
            <w:r>
              <w:rPr>
                <w:lang w:val="en-US"/>
              </w:rPr>
              <w:t>Re</w:t>
            </w:r>
            <w:r w:rsidRPr="00FE754F">
              <w:rPr>
                <w:lang w:val="en-US"/>
              </w:rPr>
              <w:t xml:space="preserve">m        </w:t>
            </w:r>
            <w:r>
              <w:rPr>
                <w:lang w:val="en-US"/>
              </w:rPr>
              <w:t>Do</w:t>
            </w:r>
            <w:r w:rsidRPr="00FE754F">
              <w:rPr>
                <w:lang w:val="en-US"/>
              </w:rPr>
              <w:t xml:space="preserve">   F</w:t>
            </w:r>
            <w:r>
              <w:rPr>
                <w:lang w:val="en-US"/>
              </w:rPr>
              <w:t>a</w:t>
            </w:r>
            <w:r w:rsidRPr="00FE754F">
              <w:rPr>
                <w:lang w:val="en-US"/>
              </w:rPr>
              <w:t xml:space="preserve"> </w:t>
            </w:r>
            <w:r>
              <w:rPr>
                <w:lang w:val="en-US"/>
              </w:rPr>
              <w:t>Si</w:t>
            </w:r>
            <w:r w:rsidRPr="00FE754F">
              <w:rPr>
                <w:lang w:val="en-US"/>
              </w:rPr>
              <w:t xml:space="preserve">b   </w:t>
            </w:r>
            <w:r>
              <w:rPr>
                <w:lang w:val="en-US"/>
              </w:rPr>
              <w:t>Do</w:t>
            </w:r>
          </w:p>
          <w:p w14:paraId="32D2873A" w14:textId="77777777" w:rsidR="00B646A6" w:rsidRPr="00FE754F" w:rsidRDefault="00B646A6" w:rsidP="00B646A6">
            <w:r w:rsidRPr="00FE754F">
              <w:t>Señor, que florezca tu justicia y tu paz empape la tierra.</w:t>
            </w:r>
          </w:p>
          <w:p w14:paraId="519A98C2" w14:textId="0C928476" w:rsidR="00B646A6" w:rsidRPr="00B646A6" w:rsidRDefault="00B646A6" w:rsidP="00B646A6">
            <w:proofErr w:type="gramStart"/>
            <w:r w:rsidRPr="00B646A6">
              <w:t>La  Rem</w:t>
            </w:r>
            <w:proofErr w:type="gramEnd"/>
            <w:r w:rsidRPr="00B646A6">
              <w:t xml:space="preserve">   Fa     </w:t>
            </w:r>
            <w:proofErr w:type="spellStart"/>
            <w:r w:rsidRPr="00B646A6">
              <w:t>Sib</w:t>
            </w:r>
            <w:proofErr w:type="spellEnd"/>
            <w:r w:rsidRPr="00B646A6">
              <w:t xml:space="preserve">   Fa    </w:t>
            </w:r>
            <w:proofErr w:type="spellStart"/>
            <w:r w:rsidRPr="00B646A6">
              <w:t>Sib</w:t>
            </w:r>
            <w:proofErr w:type="spellEnd"/>
            <w:r w:rsidRPr="00B646A6">
              <w:t xml:space="preserve">   </w:t>
            </w:r>
            <w:proofErr w:type="gramStart"/>
            <w:r w:rsidRPr="00B646A6">
              <w:t>Rem  Fa</w:t>
            </w:r>
            <w:proofErr w:type="gramEnd"/>
            <w:r w:rsidRPr="00B646A6">
              <w:t xml:space="preserve">           Lam </w:t>
            </w:r>
            <w:proofErr w:type="spellStart"/>
            <w:r>
              <w:t>Sol</w:t>
            </w:r>
            <w:r w:rsidRPr="00B646A6">
              <w:t>m</w:t>
            </w:r>
            <w:proofErr w:type="spellEnd"/>
            <w:r w:rsidRPr="00B646A6">
              <w:t xml:space="preserve"> </w:t>
            </w:r>
            <w:r>
              <w:t>La</w:t>
            </w:r>
          </w:p>
          <w:p w14:paraId="63F99352" w14:textId="32E31867" w:rsidR="00811CF1" w:rsidRPr="00B646A6" w:rsidRDefault="00B646A6" w:rsidP="00B646A6">
            <w:r w:rsidRPr="00FE754F">
              <w:t>Oh, Dios, que florezca tu justicia y se llene nuestra vida de ti.</w:t>
            </w:r>
          </w:p>
        </w:tc>
      </w:tr>
    </w:tbl>
    <w:p w14:paraId="3F961295" w14:textId="3E8354BD" w:rsidR="00811CF1" w:rsidRPr="00570EC2" w:rsidRDefault="006C2D30" w:rsidP="001E7F8D">
      <w:pPr>
        <w:pStyle w:val="Ttulo2"/>
      </w:pPr>
      <w:bookmarkStart w:id="450" w:name="_Toc181823167"/>
      <w:r w:rsidRPr="006C2D30">
        <w:t>Espíritu de Dios Vivo</w:t>
      </w:r>
      <w:r w:rsidR="00AB426C">
        <w:br/>
      </w:r>
      <w:r w:rsidR="00811CF1">
        <w:t>(</w:t>
      </w:r>
      <w:proofErr w:type="spellStart"/>
      <w:r w:rsidR="00A40525">
        <w:t>Spiritus</w:t>
      </w:r>
      <w:proofErr w:type="spellEnd"/>
      <w:r w:rsidR="00A40525">
        <w:t xml:space="preserve"> </w:t>
      </w:r>
      <w:proofErr w:type="spellStart"/>
      <w:r w:rsidR="00A40525">
        <w:t>Jesu</w:t>
      </w:r>
      <w:proofErr w:type="spellEnd"/>
      <w:r w:rsidR="00A40525">
        <w:t xml:space="preserve"> Christi</w:t>
      </w:r>
      <w:r w:rsidR="00811CF1">
        <w:t>)</w:t>
      </w:r>
      <w:r w:rsidR="00811CF1">
        <w:tab/>
        <w:t>(</w:t>
      </w:r>
      <w:r w:rsidR="00A40525">
        <w:t>Fa cej5</w:t>
      </w:r>
      <w:r w:rsidR="00811CF1">
        <w:t>)</w:t>
      </w:r>
      <w:bookmarkEnd w:id="450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7"/>
      </w:tblGrid>
      <w:tr w:rsidR="00811CF1" w:rsidRPr="004D20CC" w14:paraId="575AC488" w14:textId="77777777" w:rsidTr="00BF17F5">
        <w:tc>
          <w:tcPr>
            <w:tcW w:w="8838" w:type="dxa"/>
            <w:tcBorders>
              <w:bottom w:val="single" w:sz="4" w:space="0" w:color="auto"/>
            </w:tcBorders>
          </w:tcPr>
          <w:p w14:paraId="64B29310" w14:textId="1BE08FFE" w:rsidR="00A40525" w:rsidRPr="00A40525" w:rsidRDefault="00505FAF" w:rsidP="00A40525">
            <w:r>
              <w:t xml:space="preserve">  </w:t>
            </w:r>
            <w:r w:rsidR="00A40525" w:rsidRPr="00A40525">
              <w:t>F</w:t>
            </w:r>
            <w:r>
              <w:t>a</w:t>
            </w:r>
            <w:r w:rsidR="00A40525" w:rsidRPr="00A40525">
              <w:t xml:space="preserve">        </w:t>
            </w:r>
            <w:r>
              <w:t>Mi</w:t>
            </w:r>
            <w:r w:rsidR="00A40525" w:rsidRPr="00A40525">
              <w:t xml:space="preserve">  </w:t>
            </w:r>
            <w:r>
              <w:t xml:space="preserve"> La</w:t>
            </w:r>
            <w:r w:rsidR="00A40525" w:rsidRPr="00A40525">
              <w:t xml:space="preserve">m               </w:t>
            </w:r>
            <w:r>
              <w:t>Sol Do</w:t>
            </w:r>
          </w:p>
          <w:p w14:paraId="31C0A767" w14:textId="7C26D011" w:rsidR="00A40525" w:rsidRPr="00A40525" w:rsidRDefault="00A40525" w:rsidP="00A40525">
            <w:r w:rsidRPr="00A40525">
              <w:t>E</w:t>
            </w:r>
            <w:r w:rsidR="00505FAF">
              <w:t xml:space="preserve">spíritu de </w:t>
            </w:r>
            <w:r>
              <w:t>Dios Vivo</w:t>
            </w:r>
            <w:r w:rsidRPr="00A40525">
              <w:t>,</w:t>
            </w:r>
            <w:r w:rsidR="00505FAF">
              <w:t xml:space="preserve"> </w:t>
            </w:r>
            <w:r w:rsidR="0010214E" w:rsidRPr="0010214E">
              <w:t>déjanos recibirte</w:t>
            </w:r>
          </w:p>
          <w:p w14:paraId="46E2E50C" w14:textId="2B37E2E3" w:rsidR="00A40525" w:rsidRPr="00505FAF" w:rsidRDefault="00A40525" w:rsidP="00A40525">
            <w:r w:rsidRPr="00A40525">
              <w:t xml:space="preserve">   </w:t>
            </w:r>
            <w:proofErr w:type="gramStart"/>
            <w:r w:rsidRPr="00505FAF">
              <w:t>F</w:t>
            </w:r>
            <w:r w:rsidR="00505FAF">
              <w:t>a</w:t>
            </w:r>
            <w:r w:rsidRPr="00505FAF">
              <w:t xml:space="preserve">  </w:t>
            </w:r>
            <w:r w:rsidR="00505FAF">
              <w:t>Do</w:t>
            </w:r>
            <w:proofErr w:type="gramEnd"/>
            <w:r w:rsidRPr="00505FAF">
              <w:t xml:space="preserve">  </w:t>
            </w:r>
            <w:r w:rsidR="00505FAF">
              <w:t>Sol Lam</w:t>
            </w:r>
            <w:r w:rsidRPr="00505FAF">
              <w:t xml:space="preserve"> F</w:t>
            </w:r>
            <w:r w:rsidR="00505FAF">
              <w:t>a</w:t>
            </w:r>
            <w:r w:rsidRPr="00505FAF">
              <w:t xml:space="preserve"> </w:t>
            </w:r>
            <w:r w:rsidR="00505FAF">
              <w:t>Mi</w:t>
            </w:r>
          </w:p>
          <w:p w14:paraId="0979D3E8" w14:textId="325CD79E" w:rsidR="00A40525" w:rsidRPr="00505FAF" w:rsidRDefault="00505FAF" w:rsidP="00A40525">
            <w:r>
              <w:t>en nuestros corazones</w:t>
            </w:r>
            <w:r w:rsidR="00A40525" w:rsidRPr="00505FAF">
              <w:t>,</w:t>
            </w:r>
          </w:p>
          <w:p w14:paraId="21C316E4" w14:textId="20257DFF" w:rsidR="00A40525" w:rsidRPr="00505FAF" w:rsidRDefault="00505FAF" w:rsidP="00A40525">
            <w:r w:rsidRPr="00505FAF">
              <w:t xml:space="preserve">Do </w:t>
            </w:r>
            <w:proofErr w:type="gramStart"/>
            <w:r w:rsidRPr="00505FAF">
              <w:t xml:space="preserve">Fa </w:t>
            </w:r>
            <w:r>
              <w:t xml:space="preserve"> </w:t>
            </w:r>
            <w:r w:rsidRPr="00505FAF">
              <w:t>Do</w:t>
            </w:r>
            <w:proofErr w:type="gramEnd"/>
            <w:r w:rsidRPr="00505FAF">
              <w:t xml:space="preserve"> </w:t>
            </w:r>
            <w:r>
              <w:t xml:space="preserve"> </w:t>
            </w:r>
            <w:r w:rsidRPr="00505FAF">
              <w:t>Sol Lam Mi Lam</w:t>
            </w:r>
          </w:p>
          <w:p w14:paraId="785F682F" w14:textId="3AFBAB0A" w:rsidR="00811CF1" w:rsidRPr="00505FAF" w:rsidRDefault="00505FAF" w:rsidP="00D66F3D">
            <w:r>
              <w:t>en nuestros corazones</w:t>
            </w:r>
            <w:r w:rsidR="00A40525" w:rsidRPr="00505FAF">
              <w:t>.</w:t>
            </w:r>
          </w:p>
          <w:p w14:paraId="73D7D1F3" w14:textId="77777777" w:rsidR="00A40525" w:rsidRPr="00505FAF" w:rsidRDefault="00A40525" w:rsidP="00D66F3D"/>
          <w:p w14:paraId="0B01D643" w14:textId="77777777" w:rsidR="00A40525" w:rsidRPr="00B10646" w:rsidRDefault="00A40525" w:rsidP="00C0083E">
            <w:pPr>
              <w:pStyle w:val="Estribillo2"/>
            </w:pPr>
            <w:proofErr w:type="spellStart"/>
            <w:r w:rsidRPr="00B10646">
              <w:t>Spiritus</w:t>
            </w:r>
            <w:proofErr w:type="spellEnd"/>
            <w:r w:rsidRPr="00B10646">
              <w:t xml:space="preserve"> </w:t>
            </w:r>
            <w:proofErr w:type="spellStart"/>
            <w:r w:rsidRPr="00B10646">
              <w:t>Jesu</w:t>
            </w:r>
            <w:proofErr w:type="spellEnd"/>
            <w:r w:rsidRPr="00B10646">
              <w:t xml:space="preserve"> Christi, </w:t>
            </w:r>
            <w:proofErr w:type="spellStart"/>
            <w:r w:rsidRPr="00B10646">
              <w:t>Spiritus</w:t>
            </w:r>
            <w:proofErr w:type="spellEnd"/>
            <w:r w:rsidRPr="00B10646">
              <w:t xml:space="preserve"> </w:t>
            </w:r>
            <w:proofErr w:type="spellStart"/>
            <w:r w:rsidRPr="00B10646">
              <w:t>caritatis</w:t>
            </w:r>
            <w:proofErr w:type="spellEnd"/>
            <w:r w:rsidRPr="00B10646">
              <w:t>,</w:t>
            </w:r>
          </w:p>
          <w:p w14:paraId="7B53C288" w14:textId="37F0732C" w:rsidR="00A40525" w:rsidRPr="00570EC2" w:rsidRDefault="00A40525" w:rsidP="00896261">
            <w:pPr>
              <w:pStyle w:val="Estribillo2"/>
              <w:rPr>
                <w:lang w:val="en-US"/>
              </w:rPr>
            </w:pPr>
            <w:proofErr w:type="spellStart"/>
            <w:r w:rsidRPr="00FE754F">
              <w:rPr>
                <w:lang w:val="en-US"/>
              </w:rPr>
              <w:t>confirmet</w:t>
            </w:r>
            <w:proofErr w:type="spellEnd"/>
            <w:r w:rsidRPr="00FE754F">
              <w:rPr>
                <w:lang w:val="en-US"/>
              </w:rPr>
              <w:t xml:space="preserve"> </w:t>
            </w:r>
            <w:proofErr w:type="spellStart"/>
            <w:r w:rsidRPr="00FE754F">
              <w:rPr>
                <w:lang w:val="en-US"/>
              </w:rPr>
              <w:t>cor</w:t>
            </w:r>
            <w:proofErr w:type="spellEnd"/>
            <w:r w:rsidRPr="00FE754F">
              <w:rPr>
                <w:lang w:val="en-US"/>
              </w:rPr>
              <w:t xml:space="preserve"> </w:t>
            </w:r>
            <w:proofErr w:type="spellStart"/>
            <w:r w:rsidRPr="00FE754F">
              <w:rPr>
                <w:lang w:val="en-US"/>
              </w:rPr>
              <w:t>tuum</w:t>
            </w:r>
            <w:proofErr w:type="spellEnd"/>
            <w:r w:rsidRPr="00FE754F">
              <w:rPr>
                <w:lang w:val="en-US"/>
              </w:rPr>
              <w:t>,</w:t>
            </w:r>
            <w:r w:rsidR="00896261">
              <w:rPr>
                <w:lang w:val="en-US"/>
              </w:rPr>
              <w:t xml:space="preserve"> </w:t>
            </w:r>
            <w:proofErr w:type="spellStart"/>
            <w:r w:rsidRPr="00FE754F">
              <w:rPr>
                <w:lang w:val="en-US"/>
              </w:rPr>
              <w:t>confirmet</w:t>
            </w:r>
            <w:proofErr w:type="spellEnd"/>
            <w:r w:rsidRPr="00FE754F">
              <w:rPr>
                <w:lang w:val="en-US"/>
              </w:rPr>
              <w:t xml:space="preserve"> </w:t>
            </w:r>
            <w:proofErr w:type="spellStart"/>
            <w:r w:rsidRPr="00FE754F">
              <w:rPr>
                <w:lang w:val="en-US"/>
              </w:rPr>
              <w:t>cor</w:t>
            </w:r>
            <w:proofErr w:type="spellEnd"/>
            <w:r w:rsidRPr="00FE754F">
              <w:rPr>
                <w:lang w:val="en-US"/>
              </w:rPr>
              <w:t xml:space="preserve"> </w:t>
            </w:r>
            <w:proofErr w:type="spellStart"/>
            <w:r w:rsidRPr="00FE754F">
              <w:rPr>
                <w:lang w:val="en-US"/>
              </w:rPr>
              <w:t>tuum</w:t>
            </w:r>
            <w:proofErr w:type="spellEnd"/>
            <w:r w:rsidRPr="00FE754F">
              <w:rPr>
                <w:lang w:val="en-US"/>
              </w:rPr>
              <w:t>.</w:t>
            </w:r>
          </w:p>
        </w:tc>
      </w:tr>
    </w:tbl>
    <w:p w14:paraId="54D40139" w14:textId="77777777" w:rsidR="00617EDE" w:rsidRPr="00305DC8" w:rsidRDefault="00617EDE" w:rsidP="00617EDE">
      <w:pPr>
        <w:rPr>
          <w:lang w:val="en-US"/>
        </w:rPr>
      </w:pPr>
      <w:bookmarkStart w:id="451" w:name="_Toc181823168"/>
    </w:p>
    <w:p w14:paraId="60E93AA2" w14:textId="77777777" w:rsidR="00617EDE" w:rsidRPr="00305DC8" w:rsidRDefault="00617EDE" w:rsidP="00617EDE">
      <w:pPr>
        <w:rPr>
          <w:lang w:val="en-US"/>
        </w:rPr>
      </w:pPr>
    </w:p>
    <w:p w14:paraId="097C6925" w14:textId="77777777" w:rsidR="00617EDE" w:rsidRPr="00305DC8" w:rsidRDefault="00617EDE" w:rsidP="00617EDE">
      <w:pPr>
        <w:rPr>
          <w:lang w:val="en-US"/>
        </w:rPr>
      </w:pPr>
    </w:p>
    <w:p w14:paraId="74DFF6E8" w14:textId="4B2E9341" w:rsidR="00811CF1" w:rsidRPr="00570EC2" w:rsidRDefault="004D5694" w:rsidP="001E7F8D">
      <w:pPr>
        <w:pStyle w:val="Ttulo2"/>
      </w:pPr>
      <w:r>
        <w:t>Sé sal que sala</w:t>
      </w:r>
      <w:r w:rsidR="00AB426C">
        <w:br/>
      </w:r>
      <w:r w:rsidR="00811CF1">
        <w:t>(</w:t>
      </w:r>
      <w:proofErr w:type="spellStart"/>
      <w:r w:rsidRPr="00FE754F">
        <w:t>Staňte</w:t>
      </w:r>
      <w:proofErr w:type="spellEnd"/>
      <w:r w:rsidRPr="00FE754F">
        <w:t xml:space="preserve"> se </w:t>
      </w:r>
      <w:proofErr w:type="spellStart"/>
      <w:r w:rsidRPr="00FE754F">
        <w:t>solí</w:t>
      </w:r>
      <w:proofErr w:type="spellEnd"/>
      <w:r w:rsidR="00811CF1">
        <w:t>)</w:t>
      </w:r>
      <w:r w:rsidR="00811CF1">
        <w:tab/>
        <w:t>(</w:t>
      </w:r>
      <w:r w:rsidR="006C2D30">
        <w:t>La cej5</w:t>
      </w:r>
      <w:r w:rsidR="00811CF1">
        <w:t>)</w:t>
      </w:r>
      <w:bookmarkEnd w:id="451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7"/>
      </w:tblGrid>
      <w:tr w:rsidR="00811CF1" w:rsidRPr="00570EC2" w14:paraId="38ABC4EF" w14:textId="77777777" w:rsidTr="00724CDD">
        <w:tc>
          <w:tcPr>
            <w:tcW w:w="8838" w:type="dxa"/>
            <w:tcBorders>
              <w:bottom w:val="single" w:sz="4" w:space="0" w:color="auto"/>
            </w:tcBorders>
          </w:tcPr>
          <w:p w14:paraId="47B7341C" w14:textId="0EDF1048" w:rsidR="006C2D30" w:rsidRPr="00741181" w:rsidRDefault="00677510" w:rsidP="006C2D30">
            <w:r>
              <w:t>La</w:t>
            </w:r>
            <w:r w:rsidR="006C2D30" w:rsidRPr="00741181">
              <w:t xml:space="preserve">         </w:t>
            </w:r>
            <w:proofErr w:type="gramStart"/>
            <w:r>
              <w:t>Re</w:t>
            </w:r>
            <w:r w:rsidR="006C2D30" w:rsidRPr="00741181">
              <w:t xml:space="preserve">    </w:t>
            </w:r>
            <w:r>
              <w:t>Sol</w:t>
            </w:r>
            <w:proofErr w:type="gramEnd"/>
            <w:r w:rsidR="006C2D30">
              <w:t xml:space="preserve">    </w:t>
            </w:r>
            <w:r>
              <w:t xml:space="preserve"> </w:t>
            </w:r>
            <w:r w:rsidR="00403171">
              <w:t xml:space="preserve">   </w:t>
            </w:r>
            <w:proofErr w:type="spellStart"/>
            <w:r>
              <w:t>Mim</w:t>
            </w:r>
            <w:proofErr w:type="spellEnd"/>
          </w:p>
          <w:p w14:paraId="76CCB296" w14:textId="74D6D0B8" w:rsidR="00677510" w:rsidRDefault="00677510" w:rsidP="006C2D30">
            <w:r>
              <w:t>Sé sal que sala, sal de</w:t>
            </w:r>
            <w:r w:rsidR="00617EDE">
              <w:t>l mundo</w:t>
            </w:r>
            <w:r>
              <w:t>,</w:t>
            </w:r>
          </w:p>
          <w:p w14:paraId="5553887A" w14:textId="31334FF8" w:rsidR="006C2D30" w:rsidRPr="00677510" w:rsidRDefault="006C2D30" w:rsidP="006C2D30">
            <w:r w:rsidRPr="00051CF5">
              <w:t xml:space="preserve">  </w:t>
            </w:r>
            <w:proofErr w:type="spellStart"/>
            <w:r w:rsidRPr="00677510">
              <w:t>F</w:t>
            </w:r>
            <w:r w:rsidR="00677510">
              <w:t>a</w:t>
            </w:r>
            <w:r w:rsidRPr="00677510">
              <w:t>#m</w:t>
            </w:r>
            <w:proofErr w:type="spellEnd"/>
            <w:r w:rsidRPr="00677510">
              <w:t xml:space="preserve">      </w:t>
            </w:r>
            <w:r w:rsidR="00677510">
              <w:t xml:space="preserve"> Si</w:t>
            </w:r>
            <w:r w:rsidRPr="00677510">
              <w:t xml:space="preserve">m </w:t>
            </w:r>
            <w:proofErr w:type="spellStart"/>
            <w:r w:rsidR="00677510">
              <w:t>Mi</w:t>
            </w:r>
            <w:r w:rsidRPr="00677510">
              <w:t>m</w:t>
            </w:r>
            <w:proofErr w:type="spellEnd"/>
            <w:r w:rsidRPr="00677510">
              <w:t xml:space="preserve"> </w:t>
            </w:r>
            <w:r w:rsidR="00677510">
              <w:t>La</w:t>
            </w:r>
          </w:p>
          <w:p w14:paraId="1E6465DF" w14:textId="3A67DA55" w:rsidR="00677510" w:rsidRPr="00677510" w:rsidRDefault="00677510" w:rsidP="006C2D30">
            <w:r w:rsidRPr="00677510">
              <w:t xml:space="preserve">y </w:t>
            </w:r>
            <w:r>
              <w:t>busca en la fe tu fuerza.</w:t>
            </w:r>
          </w:p>
          <w:p w14:paraId="352D06EC" w14:textId="37EBD304" w:rsidR="006C2D30" w:rsidRPr="00677510" w:rsidRDefault="006C2D30" w:rsidP="006C2D30">
            <w:r w:rsidRPr="00677510">
              <w:t xml:space="preserve">        </w:t>
            </w:r>
            <w:r w:rsidR="00677510">
              <w:t xml:space="preserve"> Re</w:t>
            </w:r>
            <w:r w:rsidRPr="00677510">
              <w:t xml:space="preserve">      </w:t>
            </w:r>
            <w:r w:rsidR="00677510">
              <w:t xml:space="preserve">       </w:t>
            </w:r>
            <w:proofErr w:type="gramStart"/>
            <w:r w:rsidR="00677510">
              <w:t xml:space="preserve">La </w:t>
            </w:r>
            <w:r w:rsidR="00624B01">
              <w:t xml:space="preserve"> </w:t>
            </w:r>
            <w:r w:rsidR="00677510">
              <w:t>Sim</w:t>
            </w:r>
            <w:proofErr w:type="gramEnd"/>
          </w:p>
          <w:p w14:paraId="6D118E11" w14:textId="2AFF9821" w:rsidR="00677510" w:rsidRPr="00677510" w:rsidRDefault="00677510" w:rsidP="006C2D30">
            <w:r>
              <w:t xml:space="preserve">Luz que alumbra, luz </w:t>
            </w:r>
            <w:r w:rsidR="00617EDE">
              <w:t>de Cristo</w:t>
            </w:r>
          </w:p>
          <w:p w14:paraId="1B173B66" w14:textId="7E739F51" w:rsidR="006C2D30" w:rsidRPr="00677510" w:rsidRDefault="00677510" w:rsidP="006C2D30">
            <w:r>
              <w:t xml:space="preserve">    Sol</w:t>
            </w:r>
            <w:r w:rsidR="006C2D30" w:rsidRPr="00677510">
              <w:t xml:space="preserve">            </w:t>
            </w:r>
            <w:r>
              <w:t xml:space="preserve">    La</w:t>
            </w:r>
          </w:p>
          <w:p w14:paraId="53F1C415" w14:textId="566B34ED" w:rsidR="00677510" w:rsidRDefault="00677510" w:rsidP="006C2D30">
            <w:r>
              <w:t>que brilla en la oscuridad.</w:t>
            </w:r>
          </w:p>
          <w:p w14:paraId="531264F9" w14:textId="77777777" w:rsidR="00811CF1" w:rsidRPr="00677510" w:rsidRDefault="00811CF1" w:rsidP="00D66F3D"/>
          <w:p w14:paraId="5A643DAA" w14:textId="77777777" w:rsidR="006C2D30" w:rsidRPr="00FE754F" w:rsidRDefault="006C2D30" w:rsidP="00677510">
            <w:pPr>
              <w:pStyle w:val="Estribillo2"/>
            </w:pPr>
            <w:proofErr w:type="spellStart"/>
            <w:r w:rsidRPr="00FE754F">
              <w:t>Staňte</w:t>
            </w:r>
            <w:proofErr w:type="spellEnd"/>
            <w:r w:rsidRPr="00FE754F">
              <w:t xml:space="preserve"> se </w:t>
            </w:r>
            <w:proofErr w:type="spellStart"/>
            <w:r w:rsidRPr="00FE754F">
              <w:t>solí</w:t>
            </w:r>
            <w:proofErr w:type="spellEnd"/>
            <w:r w:rsidRPr="00FE754F">
              <w:t xml:space="preserve">, </w:t>
            </w:r>
            <w:proofErr w:type="spellStart"/>
            <w:r w:rsidRPr="00FE754F">
              <w:t>solí</w:t>
            </w:r>
            <w:proofErr w:type="spellEnd"/>
            <w:r w:rsidRPr="00FE754F">
              <w:t xml:space="preserve"> </w:t>
            </w:r>
            <w:proofErr w:type="spellStart"/>
            <w:r w:rsidRPr="00FE754F">
              <w:t>země</w:t>
            </w:r>
            <w:proofErr w:type="spellEnd"/>
            <w:r w:rsidRPr="00FE754F">
              <w:t>,</w:t>
            </w:r>
          </w:p>
          <w:p w14:paraId="275AD185" w14:textId="77777777" w:rsidR="006C2D30" w:rsidRPr="00BD3B02" w:rsidRDefault="006C2D30" w:rsidP="00677510">
            <w:pPr>
              <w:pStyle w:val="Estribillo2"/>
            </w:pPr>
            <w:r w:rsidRPr="00BD3B02">
              <w:t xml:space="preserve">a </w:t>
            </w:r>
            <w:proofErr w:type="spellStart"/>
            <w:r w:rsidRPr="00BD3B02">
              <w:t>hledejte</w:t>
            </w:r>
            <w:proofErr w:type="spellEnd"/>
            <w:r w:rsidRPr="00BD3B02">
              <w:t xml:space="preserve"> </w:t>
            </w:r>
            <w:proofErr w:type="spellStart"/>
            <w:r w:rsidRPr="00BD3B02">
              <w:t>poklad</w:t>
            </w:r>
            <w:proofErr w:type="spellEnd"/>
            <w:r w:rsidRPr="00BD3B02">
              <w:t xml:space="preserve"> </w:t>
            </w:r>
            <w:proofErr w:type="spellStart"/>
            <w:r w:rsidRPr="00BD3B02">
              <w:t>víry</w:t>
            </w:r>
            <w:proofErr w:type="spellEnd"/>
            <w:r w:rsidRPr="00BD3B02">
              <w:t>.</w:t>
            </w:r>
          </w:p>
          <w:p w14:paraId="330A8AF1" w14:textId="77777777" w:rsidR="006C2D30" w:rsidRPr="00BD3B02" w:rsidRDefault="006C2D30" w:rsidP="00677510">
            <w:pPr>
              <w:pStyle w:val="Estribillo2"/>
            </w:pPr>
            <w:proofErr w:type="spellStart"/>
            <w:r w:rsidRPr="00BD3B02">
              <w:t>Bud’te</w:t>
            </w:r>
            <w:proofErr w:type="spellEnd"/>
            <w:r w:rsidRPr="00BD3B02">
              <w:t xml:space="preserve"> </w:t>
            </w:r>
            <w:proofErr w:type="spellStart"/>
            <w:r w:rsidRPr="00BD3B02">
              <w:t>světlem</w:t>
            </w:r>
            <w:proofErr w:type="spellEnd"/>
            <w:r w:rsidRPr="00BD3B02">
              <w:t xml:space="preserve">, </w:t>
            </w:r>
            <w:proofErr w:type="spellStart"/>
            <w:r w:rsidRPr="00BD3B02">
              <w:t>světlem</w:t>
            </w:r>
            <w:proofErr w:type="spellEnd"/>
            <w:r w:rsidRPr="00BD3B02">
              <w:t xml:space="preserve"> </w:t>
            </w:r>
            <w:proofErr w:type="spellStart"/>
            <w:r w:rsidRPr="00BD3B02">
              <w:t>světa</w:t>
            </w:r>
            <w:proofErr w:type="spellEnd"/>
            <w:r w:rsidRPr="00BD3B02">
              <w:t>,</w:t>
            </w:r>
          </w:p>
          <w:p w14:paraId="4F102016" w14:textId="39C1BE9B" w:rsidR="006C2D30" w:rsidRPr="00570EC2" w:rsidRDefault="006C2D30" w:rsidP="00677510">
            <w:pPr>
              <w:pStyle w:val="Estribillo2"/>
              <w:rPr>
                <w:lang w:val="en-US"/>
              </w:rPr>
            </w:pPr>
            <w:proofErr w:type="spellStart"/>
            <w:r w:rsidRPr="00741181">
              <w:rPr>
                <w:lang w:val="en-US"/>
              </w:rPr>
              <w:t>které</w:t>
            </w:r>
            <w:proofErr w:type="spellEnd"/>
            <w:r w:rsidRPr="00741181">
              <w:rPr>
                <w:lang w:val="en-US"/>
              </w:rPr>
              <w:t xml:space="preserve"> do </w:t>
            </w:r>
            <w:proofErr w:type="spellStart"/>
            <w:r w:rsidRPr="00741181">
              <w:rPr>
                <w:lang w:val="en-US"/>
              </w:rPr>
              <w:t>tmy</w:t>
            </w:r>
            <w:proofErr w:type="spellEnd"/>
            <w:r w:rsidRPr="00741181">
              <w:rPr>
                <w:lang w:val="en-US"/>
              </w:rPr>
              <w:t xml:space="preserve"> </w:t>
            </w:r>
            <w:proofErr w:type="spellStart"/>
            <w:r w:rsidRPr="00741181">
              <w:rPr>
                <w:lang w:val="en-US"/>
              </w:rPr>
              <w:t>svítí</w:t>
            </w:r>
            <w:proofErr w:type="spellEnd"/>
            <w:r w:rsidRPr="00741181">
              <w:rPr>
                <w:lang w:val="en-US"/>
              </w:rPr>
              <w:t>.</w:t>
            </w:r>
          </w:p>
        </w:tc>
      </w:tr>
    </w:tbl>
    <w:p w14:paraId="4C3E7B71" w14:textId="2EFA5FA7" w:rsidR="00811CF1" w:rsidRPr="00570EC2" w:rsidRDefault="004D5694" w:rsidP="001E7F8D">
      <w:pPr>
        <w:pStyle w:val="Ttulo2"/>
      </w:pPr>
      <w:bookmarkStart w:id="452" w:name="_Toc181823169"/>
      <w:r>
        <w:t>Cristo está vivo</w:t>
      </w:r>
      <w:r w:rsidR="00AB426C">
        <w:br/>
      </w:r>
      <w:r w:rsidR="00811CF1">
        <w:t>(</w:t>
      </w:r>
      <w:proofErr w:type="spellStart"/>
      <w:r w:rsidRPr="004D5694">
        <w:t>Surrexit</w:t>
      </w:r>
      <w:proofErr w:type="spellEnd"/>
      <w:r w:rsidRPr="004D5694">
        <w:t xml:space="preserve"> </w:t>
      </w:r>
      <w:proofErr w:type="spellStart"/>
      <w:r w:rsidRPr="004D5694">
        <w:t>Christus</w:t>
      </w:r>
      <w:proofErr w:type="spellEnd"/>
      <w:r w:rsidR="00811CF1">
        <w:t>)</w:t>
      </w:r>
      <w:r w:rsidR="00811CF1">
        <w:tab/>
        <w:t>(</w:t>
      </w:r>
      <w:r w:rsidR="00B82E38">
        <w:t>Do cej2</w:t>
      </w:r>
      <w:r w:rsidR="00811CF1">
        <w:t>)</w:t>
      </w:r>
      <w:bookmarkEnd w:id="452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7"/>
      </w:tblGrid>
      <w:tr w:rsidR="00811CF1" w:rsidRPr="004D20CC" w14:paraId="22EA5EE0" w14:textId="77777777" w:rsidTr="00BF17F5">
        <w:tc>
          <w:tcPr>
            <w:tcW w:w="8838" w:type="dxa"/>
            <w:tcBorders>
              <w:bottom w:val="single" w:sz="4" w:space="0" w:color="auto"/>
            </w:tcBorders>
          </w:tcPr>
          <w:p w14:paraId="2EF3AE12" w14:textId="51E544E4" w:rsidR="00B82E38" w:rsidRPr="00FE754F" w:rsidRDefault="00B82E38" w:rsidP="00B82E38">
            <w:pPr>
              <w:rPr>
                <w:lang w:val="en-US"/>
              </w:rPr>
            </w:pPr>
            <w:r>
              <w:rPr>
                <w:lang w:val="en-US"/>
              </w:rPr>
              <w:t>Do Sol Lam Mim</w:t>
            </w:r>
            <w:r w:rsidRPr="00FE754F">
              <w:rPr>
                <w:lang w:val="en-US"/>
              </w:rPr>
              <w:t xml:space="preserve">   </w:t>
            </w:r>
            <w:r>
              <w:rPr>
                <w:lang w:val="en-US"/>
              </w:rPr>
              <w:t xml:space="preserve"> </w:t>
            </w:r>
            <w:r w:rsidR="00636300">
              <w:rPr>
                <w:lang w:val="en-US"/>
              </w:rPr>
              <w:t xml:space="preserve">  </w:t>
            </w:r>
            <w:r w:rsidRPr="00FE754F">
              <w:rPr>
                <w:lang w:val="en-US"/>
              </w:rPr>
              <w:t>F</w:t>
            </w:r>
            <w:r>
              <w:rPr>
                <w:lang w:val="en-US"/>
              </w:rPr>
              <w:t>a</w:t>
            </w:r>
            <w:r w:rsidRPr="00FE754F">
              <w:rPr>
                <w:lang w:val="en-US"/>
              </w:rPr>
              <w:t xml:space="preserve">     </w:t>
            </w:r>
            <w:r w:rsidR="00636300">
              <w:rPr>
                <w:lang w:val="en-US"/>
              </w:rPr>
              <w:t xml:space="preserve"> </w:t>
            </w:r>
            <w:r>
              <w:rPr>
                <w:lang w:val="en-US"/>
              </w:rPr>
              <w:t>Do</w:t>
            </w:r>
            <w:r w:rsidRPr="00FE754F">
              <w:rPr>
                <w:lang w:val="en-US"/>
              </w:rPr>
              <w:t xml:space="preserve">    </w:t>
            </w:r>
            <w:r>
              <w:rPr>
                <w:lang w:val="en-US"/>
              </w:rPr>
              <w:t>Re</w:t>
            </w:r>
            <w:r w:rsidRPr="00FE754F">
              <w:rPr>
                <w:lang w:val="en-US"/>
              </w:rPr>
              <w:t xml:space="preserve">m7 </w:t>
            </w:r>
            <w:r>
              <w:rPr>
                <w:lang w:val="en-US"/>
              </w:rPr>
              <w:t>Sol</w:t>
            </w:r>
          </w:p>
          <w:p w14:paraId="6ADE99CF" w14:textId="0BCE5794" w:rsidR="00B82E38" w:rsidRPr="00B82E38" w:rsidRDefault="00B82E38" w:rsidP="00B82E38">
            <w:r w:rsidRPr="00B82E38">
              <w:t>O____________</w:t>
            </w:r>
            <w:proofErr w:type="gramStart"/>
            <w:r w:rsidRPr="00B82E38">
              <w:t>_  Cristo</w:t>
            </w:r>
            <w:proofErr w:type="gramEnd"/>
            <w:r w:rsidRPr="00B82E38">
              <w:t xml:space="preserve"> está vivo, </w:t>
            </w:r>
            <w:r>
              <w:t>aleluya.</w:t>
            </w:r>
          </w:p>
          <w:p w14:paraId="46B1974B" w14:textId="1E169424" w:rsidR="00B82E38" w:rsidRPr="00FE754F" w:rsidRDefault="00B82E38" w:rsidP="00B82E38">
            <w:pPr>
              <w:rPr>
                <w:lang w:val="en-US"/>
              </w:rPr>
            </w:pPr>
            <w:r>
              <w:rPr>
                <w:lang w:val="en-US"/>
              </w:rPr>
              <w:t xml:space="preserve">Do Sol Lam Mim    </w:t>
            </w:r>
            <w:r w:rsidR="00636300">
              <w:rPr>
                <w:lang w:val="en-US"/>
              </w:rPr>
              <w:t xml:space="preserve"> </w:t>
            </w:r>
            <w:r w:rsidRPr="00FE754F">
              <w:rPr>
                <w:lang w:val="en-US"/>
              </w:rPr>
              <w:t>F</w:t>
            </w:r>
            <w:r>
              <w:rPr>
                <w:lang w:val="en-US"/>
              </w:rPr>
              <w:t>a</w:t>
            </w:r>
            <w:r w:rsidRPr="00FE754F">
              <w:rPr>
                <w:lang w:val="en-US"/>
              </w:rPr>
              <w:t xml:space="preserve"> </w:t>
            </w:r>
            <w:r w:rsidR="00636300">
              <w:rPr>
                <w:lang w:val="en-US"/>
              </w:rPr>
              <w:t xml:space="preserve">  </w:t>
            </w:r>
            <w:r>
              <w:rPr>
                <w:lang w:val="en-US"/>
              </w:rPr>
              <w:t>Sol</w:t>
            </w:r>
            <w:r w:rsidRPr="00FE754F">
              <w:rPr>
                <w:lang w:val="en-US"/>
              </w:rPr>
              <w:t xml:space="preserve"> </w:t>
            </w:r>
            <w:r w:rsidR="00636300">
              <w:rPr>
                <w:lang w:val="en-US"/>
              </w:rPr>
              <w:t xml:space="preserve">   </w:t>
            </w:r>
            <w:r>
              <w:rPr>
                <w:lang w:val="en-US"/>
              </w:rPr>
              <w:t>Do</w:t>
            </w:r>
            <w:r w:rsidRPr="00FE754F">
              <w:rPr>
                <w:lang w:val="en-US"/>
              </w:rPr>
              <w:t xml:space="preserve"> </w:t>
            </w:r>
            <w:r>
              <w:rPr>
                <w:lang w:val="en-US"/>
              </w:rPr>
              <w:t>Re</w:t>
            </w:r>
            <w:r w:rsidRPr="00FE754F">
              <w:rPr>
                <w:lang w:val="en-US"/>
              </w:rPr>
              <w:t xml:space="preserve">m7 </w:t>
            </w:r>
            <w:r>
              <w:rPr>
                <w:lang w:val="en-US"/>
              </w:rPr>
              <w:t>Sol Do</w:t>
            </w:r>
          </w:p>
          <w:p w14:paraId="7B628537" w14:textId="62925E79" w:rsidR="00B82E38" w:rsidRPr="00B82E38" w:rsidRDefault="00B82E38" w:rsidP="00B82E38">
            <w:r w:rsidRPr="00B82E38">
              <w:t>O____________</w:t>
            </w:r>
            <w:proofErr w:type="gramStart"/>
            <w:r w:rsidRPr="00B82E38">
              <w:t>_  Cantad</w:t>
            </w:r>
            <w:proofErr w:type="gramEnd"/>
            <w:r w:rsidRPr="00B82E38">
              <w:t xml:space="preserve"> alegres la Resurrección</w:t>
            </w:r>
            <w:r>
              <w:t>.</w:t>
            </w:r>
          </w:p>
          <w:p w14:paraId="6ECA63FE" w14:textId="77777777" w:rsidR="00B82E38" w:rsidRPr="00B82E38" w:rsidRDefault="00B82E38" w:rsidP="00B82E38"/>
          <w:p w14:paraId="656B04B4" w14:textId="326A34E0" w:rsidR="00B82E38" w:rsidRPr="00FE754F" w:rsidRDefault="00B82E38" w:rsidP="00B82E38">
            <w:pPr>
              <w:pStyle w:val="Estribillo2"/>
              <w:rPr>
                <w:lang w:val="en-US"/>
              </w:rPr>
            </w:pPr>
            <w:proofErr w:type="spellStart"/>
            <w:r w:rsidRPr="00FE754F">
              <w:rPr>
                <w:lang w:val="en-US"/>
              </w:rPr>
              <w:t>Surrexit</w:t>
            </w:r>
            <w:proofErr w:type="spellEnd"/>
            <w:r w:rsidRPr="00FE754F">
              <w:rPr>
                <w:lang w:val="en-US"/>
              </w:rPr>
              <w:t xml:space="preserve"> Christus, alleluia!</w:t>
            </w:r>
          </w:p>
          <w:p w14:paraId="1412739F" w14:textId="2F7B3EF5" w:rsidR="00B82E38" w:rsidRPr="00570EC2" w:rsidRDefault="00B82E38" w:rsidP="00B82E38">
            <w:pPr>
              <w:pStyle w:val="Estribillo2"/>
              <w:rPr>
                <w:lang w:val="en-US"/>
              </w:rPr>
            </w:pPr>
            <w:r w:rsidRPr="00FE754F">
              <w:rPr>
                <w:lang w:val="en-US"/>
              </w:rPr>
              <w:t>Cantate Domino, alleluia!</w:t>
            </w:r>
          </w:p>
        </w:tc>
      </w:tr>
    </w:tbl>
    <w:p w14:paraId="4DD197ED" w14:textId="77777777" w:rsidR="00617EDE" w:rsidRPr="00305DC8" w:rsidRDefault="00617EDE" w:rsidP="00617EDE">
      <w:pPr>
        <w:rPr>
          <w:lang w:val="en-US"/>
        </w:rPr>
      </w:pPr>
      <w:bookmarkStart w:id="453" w:name="_Toc181823170"/>
    </w:p>
    <w:p w14:paraId="7EDF6D9F" w14:textId="77777777" w:rsidR="00617EDE" w:rsidRPr="00305DC8" w:rsidRDefault="00617EDE" w:rsidP="00617EDE">
      <w:pPr>
        <w:rPr>
          <w:lang w:val="en-US"/>
        </w:rPr>
      </w:pPr>
    </w:p>
    <w:p w14:paraId="546DBE98" w14:textId="77777777" w:rsidR="00617EDE" w:rsidRPr="00305DC8" w:rsidRDefault="00617EDE" w:rsidP="00617EDE">
      <w:pPr>
        <w:rPr>
          <w:lang w:val="en-US"/>
        </w:rPr>
      </w:pPr>
    </w:p>
    <w:p w14:paraId="072A35D4" w14:textId="77777777" w:rsidR="00617EDE" w:rsidRPr="00305DC8" w:rsidRDefault="00617EDE" w:rsidP="00617EDE">
      <w:pPr>
        <w:rPr>
          <w:lang w:val="en-US"/>
        </w:rPr>
      </w:pPr>
    </w:p>
    <w:p w14:paraId="67C66F2B" w14:textId="77777777" w:rsidR="00617EDE" w:rsidRPr="00305DC8" w:rsidRDefault="00617EDE" w:rsidP="00617EDE">
      <w:pPr>
        <w:rPr>
          <w:lang w:val="en-US"/>
        </w:rPr>
      </w:pPr>
    </w:p>
    <w:p w14:paraId="5F9455F7" w14:textId="573CAD4F" w:rsidR="00811CF1" w:rsidRPr="00570EC2" w:rsidRDefault="00C140EF" w:rsidP="001E7F8D">
      <w:pPr>
        <w:pStyle w:val="Ttulo2"/>
      </w:pPr>
      <w:r>
        <w:lastRenderedPageBreak/>
        <w:t>Cristo ha resucitado</w:t>
      </w:r>
      <w:r w:rsidR="00012111">
        <w:t xml:space="preserve"> (canon)</w:t>
      </w:r>
      <w:r w:rsidR="00AB426C">
        <w:br/>
      </w:r>
      <w:r w:rsidR="00811CF1">
        <w:t>(</w:t>
      </w:r>
      <w:proofErr w:type="spellStart"/>
      <w:r w:rsidRPr="00FE754F">
        <w:t>Surrexit</w:t>
      </w:r>
      <w:proofErr w:type="spellEnd"/>
      <w:r w:rsidRPr="00FE754F">
        <w:t xml:space="preserve"> </w:t>
      </w:r>
      <w:proofErr w:type="spellStart"/>
      <w:r w:rsidRPr="00FE754F">
        <w:t>Dominus</w:t>
      </w:r>
      <w:proofErr w:type="spellEnd"/>
      <w:r w:rsidRPr="00FE754F">
        <w:t xml:space="preserve"> vere</w:t>
      </w:r>
      <w:r w:rsidR="00811CF1">
        <w:t>)</w:t>
      </w:r>
      <w:r w:rsidR="00811CF1">
        <w:tab/>
        <w:t>(</w:t>
      </w:r>
      <w:r>
        <w:t>La cej3</w:t>
      </w:r>
      <w:r w:rsidR="00811CF1">
        <w:t>)</w:t>
      </w:r>
      <w:bookmarkEnd w:id="453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7"/>
      </w:tblGrid>
      <w:tr w:rsidR="00811CF1" w:rsidRPr="00570EC2" w14:paraId="5D766B00" w14:textId="77777777" w:rsidTr="00724CDD">
        <w:tc>
          <w:tcPr>
            <w:tcW w:w="8838" w:type="dxa"/>
            <w:tcBorders>
              <w:bottom w:val="single" w:sz="4" w:space="0" w:color="auto"/>
            </w:tcBorders>
          </w:tcPr>
          <w:p w14:paraId="06FDD6A3" w14:textId="72257198" w:rsidR="00C140EF" w:rsidRPr="00FE754F" w:rsidRDefault="00C140EF" w:rsidP="00C140EF">
            <w:r>
              <w:t>La</w:t>
            </w:r>
            <w:r w:rsidRPr="00FE754F">
              <w:t xml:space="preserve">       </w:t>
            </w:r>
            <w:r>
              <w:t xml:space="preserve"> Mi</w:t>
            </w:r>
            <w:r w:rsidRPr="00FE754F">
              <w:t xml:space="preserve">    </w:t>
            </w:r>
            <w:proofErr w:type="spellStart"/>
            <w:r w:rsidRPr="00FE754F">
              <w:t>F</w:t>
            </w:r>
            <w:r>
              <w:t>a</w:t>
            </w:r>
            <w:r w:rsidRPr="00FE754F">
              <w:t>#m</w:t>
            </w:r>
            <w:proofErr w:type="spellEnd"/>
            <w:r w:rsidRPr="00FE754F">
              <w:t xml:space="preserve"> </w:t>
            </w:r>
            <w:r>
              <w:t>Mi</w:t>
            </w:r>
            <w:r w:rsidRPr="00FE754F">
              <w:t xml:space="preserve"> </w:t>
            </w:r>
            <w:r>
              <w:t>La</w:t>
            </w:r>
            <w:r w:rsidRPr="00FE754F">
              <w:t xml:space="preserve">   </w:t>
            </w:r>
            <w:proofErr w:type="gramStart"/>
            <w:r>
              <w:t>Mi</w:t>
            </w:r>
            <w:r w:rsidRPr="00FE754F">
              <w:t xml:space="preserve">  </w:t>
            </w:r>
            <w:proofErr w:type="spellStart"/>
            <w:r w:rsidRPr="00FE754F">
              <w:t>F</w:t>
            </w:r>
            <w:r>
              <w:t>a</w:t>
            </w:r>
            <w:proofErr w:type="gramEnd"/>
            <w:r w:rsidRPr="00FE754F">
              <w:t>#m</w:t>
            </w:r>
            <w:proofErr w:type="spellEnd"/>
            <w:r w:rsidRPr="00FE754F">
              <w:t xml:space="preserve"> </w:t>
            </w:r>
            <w:r>
              <w:t>Mi</w:t>
            </w:r>
          </w:p>
          <w:p w14:paraId="531FD519" w14:textId="0698EF20" w:rsidR="00C140EF" w:rsidRPr="00FE754F" w:rsidRDefault="00C140EF" w:rsidP="00C140EF">
            <w:r>
              <w:t xml:space="preserve">Cristo ha </w:t>
            </w:r>
            <w:proofErr w:type="gramStart"/>
            <w:r>
              <w:t xml:space="preserve">resucitado,   </w:t>
            </w:r>
            <w:proofErr w:type="gramEnd"/>
            <w:r>
              <w:t>aleluya, aleluya.</w:t>
            </w:r>
          </w:p>
          <w:p w14:paraId="073F0E88" w14:textId="6E727493" w:rsidR="00C140EF" w:rsidRPr="00FE754F" w:rsidRDefault="00C140EF" w:rsidP="00C140EF">
            <w:r>
              <w:t>La</w:t>
            </w:r>
            <w:r w:rsidRPr="00FE754F">
              <w:t xml:space="preserve">       </w:t>
            </w:r>
            <w:r>
              <w:t xml:space="preserve">    Mi</w:t>
            </w:r>
            <w:r w:rsidRPr="00FE754F">
              <w:t xml:space="preserve">    </w:t>
            </w:r>
            <w:r>
              <w:t xml:space="preserve">  </w:t>
            </w:r>
            <w:proofErr w:type="spellStart"/>
            <w:r w:rsidRPr="00FE754F">
              <w:t>F</w:t>
            </w:r>
            <w:r>
              <w:t>a</w:t>
            </w:r>
            <w:r w:rsidRPr="00FE754F">
              <w:t>#</w:t>
            </w:r>
            <w:proofErr w:type="gramStart"/>
            <w:r w:rsidRPr="00FE754F">
              <w:t>m</w:t>
            </w:r>
            <w:proofErr w:type="spellEnd"/>
            <w:r w:rsidRPr="00FE754F">
              <w:t xml:space="preserve"> </w:t>
            </w:r>
            <w:r>
              <w:t xml:space="preserve"> Mi</w:t>
            </w:r>
            <w:proofErr w:type="gramEnd"/>
            <w:r w:rsidRPr="00FE754F">
              <w:t xml:space="preserve"> </w:t>
            </w:r>
            <w:r>
              <w:t xml:space="preserve"> La</w:t>
            </w:r>
            <w:r w:rsidRPr="00FE754F">
              <w:t xml:space="preserve">   </w:t>
            </w:r>
            <w:proofErr w:type="gramStart"/>
            <w:r>
              <w:t>Mi</w:t>
            </w:r>
            <w:r w:rsidRPr="00FE754F">
              <w:t xml:space="preserve">  </w:t>
            </w:r>
            <w:proofErr w:type="spellStart"/>
            <w:r w:rsidRPr="00FE754F">
              <w:t>F</w:t>
            </w:r>
            <w:r>
              <w:t>a</w:t>
            </w:r>
            <w:proofErr w:type="gramEnd"/>
            <w:r w:rsidRPr="00FE754F">
              <w:t>#m</w:t>
            </w:r>
            <w:proofErr w:type="spellEnd"/>
            <w:r w:rsidRPr="00FE754F">
              <w:t xml:space="preserve"> </w:t>
            </w:r>
            <w:r>
              <w:t>Mi</w:t>
            </w:r>
          </w:p>
          <w:p w14:paraId="3C6C738C" w14:textId="5C435A89" w:rsidR="00C140EF" w:rsidRPr="00C140EF" w:rsidRDefault="00C140EF" w:rsidP="00C140EF">
            <w:r w:rsidRPr="00C140EF">
              <w:t>Cristo en verdad hoy resucitó, aleluya, aleluya.</w:t>
            </w:r>
          </w:p>
          <w:p w14:paraId="2799866C" w14:textId="77777777" w:rsidR="00C140EF" w:rsidRPr="00C140EF" w:rsidRDefault="00C140EF" w:rsidP="00C140EF"/>
          <w:p w14:paraId="2DB12483" w14:textId="77777777" w:rsidR="00C140EF" w:rsidRPr="00BD3B02" w:rsidRDefault="00C140EF" w:rsidP="00C140EF">
            <w:pPr>
              <w:pStyle w:val="Estribillo2"/>
              <w:rPr>
                <w:lang w:val="en-US"/>
              </w:rPr>
            </w:pPr>
            <w:proofErr w:type="spellStart"/>
            <w:r w:rsidRPr="00BD3B02">
              <w:rPr>
                <w:lang w:val="en-US"/>
              </w:rPr>
              <w:t>Surrexit</w:t>
            </w:r>
            <w:proofErr w:type="spellEnd"/>
            <w:r w:rsidRPr="00BD3B02">
              <w:rPr>
                <w:lang w:val="en-US"/>
              </w:rPr>
              <w:t xml:space="preserve"> Dominus </w:t>
            </w:r>
            <w:proofErr w:type="spellStart"/>
            <w:r w:rsidRPr="00BD3B02">
              <w:rPr>
                <w:lang w:val="en-US"/>
              </w:rPr>
              <w:t>vere</w:t>
            </w:r>
            <w:proofErr w:type="spellEnd"/>
            <w:r w:rsidRPr="00BD3B02">
              <w:rPr>
                <w:lang w:val="en-US"/>
              </w:rPr>
              <w:t>. Alleluia, alleluia.</w:t>
            </w:r>
          </w:p>
          <w:p w14:paraId="58B2C683" w14:textId="4A20544A" w:rsidR="00811CF1" w:rsidRPr="00570EC2" w:rsidRDefault="00C140EF" w:rsidP="00C140EF">
            <w:pPr>
              <w:pStyle w:val="Estribillo2"/>
              <w:rPr>
                <w:lang w:val="en-US"/>
              </w:rPr>
            </w:pPr>
            <w:proofErr w:type="spellStart"/>
            <w:r w:rsidRPr="00FE754F">
              <w:rPr>
                <w:lang w:val="en-US"/>
              </w:rPr>
              <w:t>Surrexit</w:t>
            </w:r>
            <w:proofErr w:type="spellEnd"/>
            <w:r w:rsidRPr="00FE754F">
              <w:rPr>
                <w:lang w:val="en-US"/>
              </w:rPr>
              <w:t xml:space="preserve"> Christus </w:t>
            </w:r>
            <w:proofErr w:type="spellStart"/>
            <w:r w:rsidRPr="00FE754F">
              <w:rPr>
                <w:lang w:val="en-US"/>
              </w:rPr>
              <w:t>hodie</w:t>
            </w:r>
            <w:proofErr w:type="spellEnd"/>
            <w:r w:rsidRPr="00FE754F">
              <w:rPr>
                <w:lang w:val="en-US"/>
              </w:rPr>
              <w:t>. Alleluia, alleluia.</w:t>
            </w:r>
          </w:p>
        </w:tc>
      </w:tr>
    </w:tbl>
    <w:p w14:paraId="77DE9E61" w14:textId="412DFD49" w:rsidR="00811CF1" w:rsidRPr="00C02DA8" w:rsidRDefault="00C02DA8" w:rsidP="001E7F8D">
      <w:pPr>
        <w:pStyle w:val="Ttulo2"/>
        <w:rPr>
          <w:lang w:val="en-US"/>
        </w:rPr>
      </w:pPr>
      <w:bookmarkStart w:id="454" w:name="_Toc181823171"/>
      <w:r>
        <w:rPr>
          <w:lang w:val="en-US"/>
        </w:rPr>
        <w:t>El Reino de Dios</w:t>
      </w:r>
      <w:r w:rsidR="00AB426C">
        <w:rPr>
          <w:lang w:val="en-US"/>
        </w:rPr>
        <w:br/>
      </w:r>
      <w:r w:rsidR="00811CF1" w:rsidRPr="00C02DA8">
        <w:rPr>
          <w:lang w:val="en-US"/>
        </w:rPr>
        <w:t>(</w:t>
      </w:r>
      <w:r w:rsidRPr="00C02DA8">
        <w:rPr>
          <w:lang w:val="en-US"/>
        </w:rPr>
        <w:t>The kingdom of God</w:t>
      </w:r>
      <w:r w:rsidR="00811CF1" w:rsidRPr="00C02DA8">
        <w:rPr>
          <w:lang w:val="en-US"/>
        </w:rPr>
        <w:t>)</w:t>
      </w:r>
      <w:r w:rsidR="00811CF1" w:rsidRPr="00C02DA8">
        <w:rPr>
          <w:lang w:val="en-US"/>
        </w:rPr>
        <w:tab/>
        <w:t>(</w:t>
      </w:r>
      <w:r>
        <w:rPr>
          <w:lang w:val="en-US"/>
        </w:rPr>
        <w:t>Rem cej2</w:t>
      </w:r>
      <w:r w:rsidR="00811CF1" w:rsidRPr="00C02DA8">
        <w:rPr>
          <w:lang w:val="en-US"/>
        </w:rPr>
        <w:t>)</w:t>
      </w:r>
      <w:bookmarkEnd w:id="454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7"/>
      </w:tblGrid>
      <w:tr w:rsidR="00811CF1" w:rsidRPr="004D20CC" w14:paraId="62918E7E" w14:textId="77777777" w:rsidTr="00724CDD">
        <w:tc>
          <w:tcPr>
            <w:tcW w:w="8838" w:type="dxa"/>
            <w:tcBorders>
              <w:bottom w:val="single" w:sz="4" w:space="0" w:color="auto"/>
            </w:tcBorders>
          </w:tcPr>
          <w:p w14:paraId="786D0B35" w14:textId="068F498A" w:rsidR="00C02DA8" w:rsidRPr="00FE754F" w:rsidRDefault="00C02DA8" w:rsidP="00C02DA8">
            <w:pPr>
              <w:rPr>
                <w:lang w:val="en-US"/>
              </w:rPr>
            </w:pPr>
            <w:r w:rsidRPr="00FE754F">
              <w:rPr>
                <w:lang w:val="en-US"/>
              </w:rPr>
              <w:t xml:space="preserve">   </w:t>
            </w:r>
            <w:r>
              <w:rPr>
                <w:lang w:val="en-US"/>
              </w:rPr>
              <w:t>Re</w:t>
            </w:r>
            <w:r w:rsidRPr="00FE754F">
              <w:rPr>
                <w:lang w:val="en-US"/>
              </w:rPr>
              <w:t xml:space="preserve">m      Sib </w:t>
            </w:r>
            <w:r>
              <w:rPr>
                <w:lang w:val="en-US"/>
              </w:rPr>
              <w:t xml:space="preserve">    </w:t>
            </w:r>
            <w:proofErr w:type="gramStart"/>
            <w:r>
              <w:rPr>
                <w:lang w:val="en-US"/>
              </w:rPr>
              <w:t>Sol</w:t>
            </w:r>
            <w:r w:rsidRPr="00FE754F">
              <w:rPr>
                <w:lang w:val="en-US"/>
              </w:rPr>
              <w:t>m  F</w:t>
            </w:r>
            <w:r>
              <w:rPr>
                <w:lang w:val="en-US"/>
              </w:rPr>
              <w:t>a</w:t>
            </w:r>
            <w:proofErr w:type="gramEnd"/>
            <w:r w:rsidRPr="00FE754F">
              <w:rPr>
                <w:lang w:val="en-US"/>
              </w:rPr>
              <w:t xml:space="preserve"> </w:t>
            </w:r>
            <w:r>
              <w:rPr>
                <w:lang w:val="en-US"/>
              </w:rPr>
              <w:t>Do</w:t>
            </w:r>
            <w:r w:rsidRPr="00FE754F">
              <w:rPr>
                <w:lang w:val="en-US"/>
              </w:rPr>
              <w:t xml:space="preserve">      F</w:t>
            </w:r>
            <w:r>
              <w:rPr>
                <w:lang w:val="en-US"/>
              </w:rPr>
              <w:t>a</w:t>
            </w:r>
            <w:r w:rsidRPr="00FE754F">
              <w:rPr>
                <w:lang w:val="en-US"/>
              </w:rPr>
              <w:t xml:space="preserve"> </w:t>
            </w:r>
            <w:r>
              <w:rPr>
                <w:lang w:val="en-US"/>
              </w:rPr>
              <w:t>Do</w:t>
            </w:r>
            <w:r w:rsidRPr="00FE754F">
              <w:rPr>
                <w:lang w:val="en-US"/>
              </w:rPr>
              <w:t xml:space="preserve">   </w:t>
            </w:r>
            <w:proofErr w:type="gramStart"/>
            <w:r>
              <w:rPr>
                <w:lang w:val="en-US"/>
              </w:rPr>
              <w:t>Si</w:t>
            </w:r>
            <w:r w:rsidRPr="00FE754F">
              <w:rPr>
                <w:lang w:val="en-US"/>
              </w:rPr>
              <w:t xml:space="preserve">b  </w:t>
            </w:r>
            <w:r>
              <w:rPr>
                <w:lang w:val="en-US"/>
              </w:rPr>
              <w:t>Do</w:t>
            </w:r>
            <w:proofErr w:type="gramEnd"/>
          </w:p>
          <w:p w14:paraId="5CFC4662" w14:textId="1E651526" w:rsidR="00C02DA8" w:rsidRPr="00C02DA8" w:rsidRDefault="00C02DA8" w:rsidP="00C02DA8">
            <w:r w:rsidRPr="00C02DA8">
              <w:t>El Reino de Dios e</w:t>
            </w:r>
            <w:r>
              <w:t>s reino de paz, justicia y alegría.</w:t>
            </w:r>
          </w:p>
          <w:p w14:paraId="5244FE5A" w14:textId="498C0D8A" w:rsidR="00C02DA8" w:rsidRPr="00FE754F" w:rsidRDefault="00C02DA8" w:rsidP="00C02DA8">
            <w:pPr>
              <w:rPr>
                <w:lang w:val="en-US"/>
              </w:rPr>
            </w:pPr>
            <w:r w:rsidRPr="00FE754F">
              <w:rPr>
                <w:lang w:val="en-US"/>
              </w:rPr>
              <w:t>F</w:t>
            </w:r>
            <w:r>
              <w:rPr>
                <w:lang w:val="en-US"/>
              </w:rPr>
              <w:t>a</w:t>
            </w:r>
            <w:r w:rsidRPr="00FE754F">
              <w:rPr>
                <w:lang w:val="en-US"/>
              </w:rPr>
              <w:t xml:space="preserve">   </w:t>
            </w:r>
            <w:r>
              <w:rPr>
                <w:lang w:val="en-US"/>
              </w:rPr>
              <w:t>Si</w:t>
            </w:r>
            <w:r w:rsidRPr="00FE754F">
              <w:rPr>
                <w:lang w:val="en-US"/>
              </w:rPr>
              <w:t xml:space="preserve">b    </w:t>
            </w:r>
            <w:r>
              <w:rPr>
                <w:lang w:val="en-US"/>
              </w:rPr>
              <w:t xml:space="preserve"> Sol</w:t>
            </w:r>
            <w:r w:rsidRPr="00FE754F">
              <w:rPr>
                <w:lang w:val="en-US"/>
              </w:rPr>
              <w:t>m F</w:t>
            </w:r>
            <w:r>
              <w:rPr>
                <w:lang w:val="en-US"/>
              </w:rPr>
              <w:t>a</w:t>
            </w:r>
            <w:r w:rsidRPr="00FE754F">
              <w:rPr>
                <w:lang w:val="en-US"/>
              </w:rPr>
              <w:t xml:space="preserve"> </w:t>
            </w:r>
            <w:r>
              <w:rPr>
                <w:lang w:val="en-US"/>
              </w:rPr>
              <w:t>Do</w:t>
            </w:r>
            <w:r w:rsidRPr="00FE754F">
              <w:rPr>
                <w:lang w:val="en-US"/>
              </w:rPr>
              <w:t xml:space="preserve">     </w:t>
            </w:r>
            <w:r>
              <w:rPr>
                <w:lang w:val="en-US"/>
              </w:rPr>
              <w:t>La</w:t>
            </w:r>
            <w:r w:rsidRPr="00FE754F">
              <w:rPr>
                <w:lang w:val="en-US"/>
              </w:rPr>
              <w:t xml:space="preserve">m </w:t>
            </w:r>
            <w:r>
              <w:rPr>
                <w:lang w:val="en-US"/>
              </w:rPr>
              <w:t>Rem</w:t>
            </w:r>
            <w:r w:rsidRPr="00FE754F">
              <w:rPr>
                <w:lang w:val="en-US"/>
              </w:rPr>
              <w:t xml:space="preserve"> </w:t>
            </w:r>
            <w:r>
              <w:rPr>
                <w:lang w:val="en-US"/>
              </w:rPr>
              <w:t>Sib</w:t>
            </w:r>
            <w:r w:rsidRPr="00FE754F">
              <w:rPr>
                <w:lang w:val="en-US"/>
              </w:rPr>
              <w:t xml:space="preserve">  </w:t>
            </w:r>
            <w:r>
              <w:rPr>
                <w:lang w:val="en-US"/>
              </w:rPr>
              <w:t xml:space="preserve"> Do Fa</w:t>
            </w:r>
          </w:p>
          <w:p w14:paraId="5D2A2163" w14:textId="1776E1C3" w:rsidR="00811CF1" w:rsidRPr="00C02DA8" w:rsidRDefault="00C02DA8" w:rsidP="00C02DA8">
            <w:r w:rsidRPr="00C02DA8">
              <w:t>Ven, Dios, y abre e</w:t>
            </w:r>
            <w:r>
              <w:t>n mí las puertas de tu Reino.</w:t>
            </w:r>
          </w:p>
          <w:p w14:paraId="705D243A" w14:textId="77777777" w:rsidR="00C02DA8" w:rsidRPr="00C02DA8" w:rsidRDefault="00C02DA8" w:rsidP="00C02DA8"/>
          <w:p w14:paraId="41F89FC5" w14:textId="77777777" w:rsidR="00724CDD" w:rsidRDefault="00C02DA8" w:rsidP="00C02DA8">
            <w:pPr>
              <w:pStyle w:val="Estribillo2"/>
              <w:rPr>
                <w:lang w:val="en-US"/>
              </w:rPr>
            </w:pPr>
            <w:r w:rsidRPr="00FE754F">
              <w:rPr>
                <w:lang w:val="en-US"/>
              </w:rPr>
              <w:t>The kingdom of God is justice and peace,</w:t>
            </w:r>
          </w:p>
          <w:p w14:paraId="039A98AE" w14:textId="6DAA868C" w:rsidR="00C02DA8" w:rsidRPr="00FE754F" w:rsidRDefault="00C02DA8" w:rsidP="00C02DA8">
            <w:pPr>
              <w:pStyle w:val="Estribillo2"/>
              <w:rPr>
                <w:lang w:val="en-US"/>
              </w:rPr>
            </w:pPr>
            <w:r w:rsidRPr="00FE754F">
              <w:rPr>
                <w:lang w:val="en-US"/>
              </w:rPr>
              <w:t>and joy in the Holy Spirit.</w:t>
            </w:r>
          </w:p>
          <w:p w14:paraId="326EDFEE" w14:textId="17E15B9F" w:rsidR="00C02DA8" w:rsidRPr="00570EC2" w:rsidRDefault="00C02DA8" w:rsidP="00C02DA8">
            <w:pPr>
              <w:pStyle w:val="Estribillo2"/>
              <w:rPr>
                <w:lang w:val="en-US"/>
              </w:rPr>
            </w:pPr>
            <w:r w:rsidRPr="00FE754F">
              <w:rPr>
                <w:lang w:val="en-US"/>
              </w:rPr>
              <w:t>Come, Lord, and open in us the gates of your kingdom.</w:t>
            </w:r>
          </w:p>
        </w:tc>
      </w:tr>
    </w:tbl>
    <w:p w14:paraId="0E70402E" w14:textId="512B5AB2" w:rsidR="00811CF1" w:rsidRPr="00570EC2" w:rsidRDefault="00AC43A5" w:rsidP="001E7F8D">
      <w:pPr>
        <w:pStyle w:val="Ttulo2"/>
      </w:pPr>
      <w:bookmarkStart w:id="455" w:name="_Toc181823172"/>
      <w:r>
        <w:t>Tu Palabra, Señor, no muere</w:t>
      </w:r>
      <w:r w:rsidR="00811CF1">
        <w:tab/>
        <w:t>(</w:t>
      </w:r>
      <w:r>
        <w:t>Fa</w:t>
      </w:r>
      <w:r w:rsidR="00811CF1">
        <w:t>)</w:t>
      </w:r>
      <w:bookmarkEnd w:id="455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7"/>
      </w:tblGrid>
      <w:tr w:rsidR="00811CF1" w:rsidRPr="00AC43A5" w14:paraId="4F5B18A7" w14:textId="77777777" w:rsidTr="00724CDD">
        <w:tc>
          <w:tcPr>
            <w:tcW w:w="8838" w:type="dxa"/>
            <w:tcBorders>
              <w:bottom w:val="single" w:sz="4" w:space="0" w:color="auto"/>
            </w:tcBorders>
          </w:tcPr>
          <w:p w14:paraId="5376FBC9" w14:textId="58E5016D" w:rsidR="00AC43A5" w:rsidRPr="00FE754F" w:rsidRDefault="00AC43A5" w:rsidP="00AC43A5">
            <w:r w:rsidRPr="00FE754F">
              <w:t>F</w:t>
            </w:r>
            <w:r>
              <w:t>a</w:t>
            </w:r>
            <w:r w:rsidRPr="00FE754F">
              <w:t xml:space="preserve">   </w:t>
            </w:r>
            <w:r>
              <w:t>La</w:t>
            </w:r>
            <w:r w:rsidRPr="00FE754F">
              <w:t xml:space="preserve">m      </w:t>
            </w:r>
            <w:proofErr w:type="gramStart"/>
            <w:r>
              <w:t>Re</w:t>
            </w:r>
            <w:r w:rsidRPr="00FE754F">
              <w:t xml:space="preserve">m  </w:t>
            </w:r>
            <w:r>
              <w:t>Sol</w:t>
            </w:r>
            <w:proofErr w:type="gramEnd"/>
            <w:r>
              <w:t xml:space="preserve"> Lam</w:t>
            </w:r>
          </w:p>
          <w:p w14:paraId="16A63B6B" w14:textId="77777777" w:rsidR="00AC43A5" w:rsidRPr="00FE754F" w:rsidRDefault="00AC43A5" w:rsidP="00AC43A5">
            <w:r w:rsidRPr="00FE754F">
              <w:t>Tu palabra, Señor, no muere,</w:t>
            </w:r>
          </w:p>
          <w:p w14:paraId="024232D8" w14:textId="2DBB8747" w:rsidR="00AC43A5" w:rsidRPr="00FE754F" w:rsidRDefault="00AC43A5" w:rsidP="00AC43A5">
            <w:r w:rsidRPr="00FE754F">
              <w:t xml:space="preserve">      </w:t>
            </w:r>
            <w:r>
              <w:t>Re</w:t>
            </w:r>
            <w:r w:rsidRPr="00FE754F">
              <w:t xml:space="preserve">m      </w:t>
            </w:r>
            <w:r>
              <w:t xml:space="preserve"> </w:t>
            </w:r>
            <w:r w:rsidRPr="00FE754F">
              <w:t>F</w:t>
            </w:r>
            <w:r>
              <w:t>a</w:t>
            </w:r>
            <w:r w:rsidRPr="00FE754F">
              <w:t xml:space="preserve">        </w:t>
            </w:r>
            <w:r>
              <w:t>Do</w:t>
            </w:r>
            <w:r w:rsidRPr="00FE754F">
              <w:t xml:space="preserve">   </w:t>
            </w:r>
            <w:r>
              <w:t>Mi</w:t>
            </w:r>
          </w:p>
          <w:p w14:paraId="40A53A12" w14:textId="77777777" w:rsidR="00AC43A5" w:rsidRPr="00FE754F" w:rsidRDefault="00AC43A5" w:rsidP="00AC43A5">
            <w:r w:rsidRPr="00FE754F">
              <w:t>nunca muere, porque es la vida misma,</w:t>
            </w:r>
          </w:p>
          <w:p w14:paraId="1DB1A7D3" w14:textId="396EE16D" w:rsidR="00AC43A5" w:rsidRPr="00FE754F" w:rsidRDefault="00AC43A5" w:rsidP="00AC43A5">
            <w:r w:rsidRPr="00FE754F">
              <w:t>F</w:t>
            </w:r>
            <w:r>
              <w:t>a</w:t>
            </w:r>
            <w:r w:rsidRPr="00FE754F">
              <w:t xml:space="preserve">   </w:t>
            </w:r>
            <w:r>
              <w:t>La</w:t>
            </w:r>
            <w:r w:rsidRPr="00FE754F">
              <w:t>m     F</w:t>
            </w:r>
            <w:r>
              <w:t>a</w:t>
            </w:r>
            <w:r w:rsidRPr="00FE754F">
              <w:t xml:space="preserve">      </w:t>
            </w:r>
            <w:proofErr w:type="gramStart"/>
            <w:r>
              <w:t>Re</w:t>
            </w:r>
            <w:r w:rsidRPr="00FE754F">
              <w:t xml:space="preserve">m  </w:t>
            </w:r>
            <w:r>
              <w:t>Sol</w:t>
            </w:r>
            <w:proofErr w:type="gramEnd"/>
          </w:p>
          <w:p w14:paraId="4380079E" w14:textId="77777777" w:rsidR="00AC43A5" w:rsidRPr="00FE754F" w:rsidRDefault="00AC43A5" w:rsidP="00AC43A5">
            <w:r w:rsidRPr="00FE754F">
              <w:t>y la vida, Señor, no sólo vive,</w:t>
            </w:r>
          </w:p>
          <w:p w14:paraId="21B11A8F" w14:textId="7C8733B2" w:rsidR="00AC43A5" w:rsidRPr="00FE754F" w:rsidRDefault="00AC43A5" w:rsidP="00AC43A5">
            <w:r w:rsidRPr="00FE754F">
              <w:t xml:space="preserve">   </w:t>
            </w:r>
            <w:proofErr w:type="gramStart"/>
            <w:r>
              <w:t>La</w:t>
            </w:r>
            <w:r w:rsidRPr="00FE754F">
              <w:t xml:space="preserve">m  </w:t>
            </w:r>
            <w:r>
              <w:t>Re</w:t>
            </w:r>
            <w:r w:rsidRPr="00FE754F">
              <w:t>m</w:t>
            </w:r>
            <w:proofErr w:type="gramEnd"/>
            <w:r w:rsidRPr="00FE754F">
              <w:t xml:space="preserve">      F</w:t>
            </w:r>
            <w:r>
              <w:t>a</w:t>
            </w:r>
            <w:r w:rsidRPr="00FE754F">
              <w:t xml:space="preserve">       </w:t>
            </w:r>
            <w:r>
              <w:t>Mi</w:t>
            </w:r>
          </w:p>
          <w:p w14:paraId="035AD99D" w14:textId="2254917B" w:rsidR="00811CF1" w:rsidRPr="00AC43A5" w:rsidRDefault="00AC43A5" w:rsidP="00AC43A5">
            <w:r w:rsidRPr="00FE754F">
              <w:t>no sólo vive, la vida vivifica.</w:t>
            </w:r>
          </w:p>
        </w:tc>
      </w:tr>
    </w:tbl>
    <w:p w14:paraId="5D08C6C6" w14:textId="4801FB70" w:rsidR="00811CF1" w:rsidRPr="00570EC2" w:rsidRDefault="00FB568B" w:rsidP="001E7F8D">
      <w:pPr>
        <w:pStyle w:val="Ttulo2"/>
      </w:pPr>
      <w:bookmarkStart w:id="456" w:name="_Toc181823173"/>
      <w:r>
        <w:t>Tú eres fuente viva</w:t>
      </w:r>
      <w:r w:rsidR="00AB426C">
        <w:br/>
      </w:r>
      <w:r w:rsidR="00811CF1">
        <w:t>(</w:t>
      </w:r>
      <w:r w:rsidR="00F0519A">
        <w:t xml:space="preserve">Tu </w:t>
      </w:r>
      <w:proofErr w:type="spellStart"/>
      <w:r w:rsidR="00F0519A">
        <w:t>sei</w:t>
      </w:r>
      <w:proofErr w:type="spellEnd"/>
      <w:r w:rsidR="00F0519A">
        <w:t xml:space="preserve"> </w:t>
      </w:r>
      <w:proofErr w:type="spellStart"/>
      <w:r w:rsidR="00F0519A">
        <w:t>sorgente</w:t>
      </w:r>
      <w:proofErr w:type="spellEnd"/>
      <w:r w:rsidR="00F0519A">
        <w:t xml:space="preserve"> viva</w:t>
      </w:r>
      <w:r w:rsidR="00811CF1">
        <w:t>)</w:t>
      </w:r>
      <w:r w:rsidR="00811CF1">
        <w:tab/>
        <w:t>(</w:t>
      </w:r>
      <w:r w:rsidR="00F0519A">
        <w:t>Do cej3</w:t>
      </w:r>
      <w:r w:rsidR="00811CF1">
        <w:t>)</w:t>
      </w:r>
      <w:bookmarkEnd w:id="456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7"/>
      </w:tblGrid>
      <w:tr w:rsidR="00811CF1" w:rsidRPr="00F0519A" w14:paraId="0CDBB6AB" w14:textId="77777777" w:rsidTr="00724CDD">
        <w:tc>
          <w:tcPr>
            <w:tcW w:w="8838" w:type="dxa"/>
            <w:tcBorders>
              <w:bottom w:val="single" w:sz="4" w:space="0" w:color="auto"/>
            </w:tcBorders>
          </w:tcPr>
          <w:p w14:paraId="7692B278" w14:textId="768B6EAF" w:rsidR="00F0519A" w:rsidRPr="00FE754F" w:rsidRDefault="00FB568B" w:rsidP="00F0519A">
            <w:pPr>
              <w:rPr>
                <w:lang w:val="en-US"/>
              </w:rPr>
            </w:pPr>
            <w:r>
              <w:rPr>
                <w:lang w:val="en-US"/>
              </w:rPr>
              <w:t xml:space="preserve">Do </w:t>
            </w:r>
            <w:proofErr w:type="gramStart"/>
            <w:r>
              <w:rPr>
                <w:lang w:val="en-US"/>
              </w:rPr>
              <w:t>La</w:t>
            </w:r>
            <w:r w:rsidR="00F0519A" w:rsidRPr="00FE754F">
              <w:rPr>
                <w:lang w:val="en-US"/>
              </w:rPr>
              <w:t xml:space="preserve">m  </w:t>
            </w:r>
            <w:r>
              <w:rPr>
                <w:lang w:val="en-US"/>
              </w:rPr>
              <w:t>Re</w:t>
            </w:r>
            <w:r w:rsidR="00F0519A" w:rsidRPr="00FE754F">
              <w:rPr>
                <w:lang w:val="en-US"/>
              </w:rPr>
              <w:t>m</w:t>
            </w:r>
            <w:proofErr w:type="gramEnd"/>
            <w:r w:rsidR="00F0519A" w:rsidRPr="00FE754F">
              <w:rPr>
                <w:lang w:val="en-US"/>
              </w:rPr>
              <w:t xml:space="preserve">   </w:t>
            </w:r>
            <w:r>
              <w:rPr>
                <w:lang w:val="en-US"/>
              </w:rPr>
              <w:t>Do La</w:t>
            </w:r>
            <w:r w:rsidR="00F0519A" w:rsidRPr="00FE754F">
              <w:rPr>
                <w:lang w:val="en-US"/>
              </w:rPr>
              <w:t>m F</w:t>
            </w:r>
            <w:r>
              <w:rPr>
                <w:lang w:val="en-US"/>
              </w:rPr>
              <w:t>a</w:t>
            </w:r>
            <w:r w:rsidR="00F0519A" w:rsidRPr="00FE754F">
              <w:rPr>
                <w:lang w:val="en-US"/>
              </w:rPr>
              <w:t xml:space="preserve">   </w:t>
            </w:r>
            <w:r>
              <w:rPr>
                <w:lang w:val="en-US"/>
              </w:rPr>
              <w:t>Sol</w:t>
            </w:r>
            <w:r w:rsidR="00F0519A" w:rsidRPr="00FE754F">
              <w:rPr>
                <w:lang w:val="en-US"/>
              </w:rPr>
              <w:t xml:space="preserve">m </w:t>
            </w:r>
            <w:r>
              <w:rPr>
                <w:lang w:val="en-US"/>
              </w:rPr>
              <w:t>Re</w:t>
            </w:r>
            <w:r w:rsidR="00F0519A" w:rsidRPr="00FE754F">
              <w:rPr>
                <w:lang w:val="en-US"/>
              </w:rPr>
              <w:t xml:space="preserve">m </w:t>
            </w:r>
            <w:r>
              <w:rPr>
                <w:lang w:val="en-US"/>
              </w:rPr>
              <w:t>Do</w:t>
            </w:r>
            <w:r w:rsidR="00F0519A" w:rsidRPr="00FE754F">
              <w:rPr>
                <w:lang w:val="en-US"/>
              </w:rPr>
              <w:t xml:space="preserve"> </w:t>
            </w:r>
            <w:r>
              <w:rPr>
                <w:lang w:val="en-US"/>
              </w:rPr>
              <w:t>Re</w:t>
            </w:r>
            <w:r w:rsidR="00F0519A" w:rsidRPr="00FE754F">
              <w:rPr>
                <w:lang w:val="en-US"/>
              </w:rPr>
              <w:t>m</w:t>
            </w:r>
          </w:p>
          <w:p w14:paraId="24C471D7" w14:textId="04B92E6A" w:rsidR="00FB568B" w:rsidRDefault="00FB568B" w:rsidP="00F0519A">
            <w:r>
              <w:t>Tú eres fuente viva, eres fuego y caridad.</w:t>
            </w:r>
          </w:p>
          <w:p w14:paraId="3FE51BDC" w14:textId="481DC1C9" w:rsidR="00F0519A" w:rsidRPr="00FE754F" w:rsidRDefault="00FB568B" w:rsidP="00F0519A">
            <w:pPr>
              <w:rPr>
                <w:lang w:val="en-US"/>
              </w:rPr>
            </w:pPr>
            <w:r>
              <w:rPr>
                <w:lang w:val="en-US"/>
              </w:rPr>
              <w:t>La</w:t>
            </w:r>
            <w:r w:rsidR="00F0519A" w:rsidRPr="00FE754F">
              <w:rPr>
                <w:lang w:val="en-US"/>
              </w:rPr>
              <w:t xml:space="preserve">m   </w:t>
            </w:r>
            <w:r>
              <w:rPr>
                <w:lang w:val="en-US"/>
              </w:rPr>
              <w:t xml:space="preserve"> Si</w:t>
            </w:r>
            <w:r w:rsidR="00F0519A" w:rsidRPr="00FE754F">
              <w:rPr>
                <w:lang w:val="en-US"/>
              </w:rPr>
              <w:t>b F</w:t>
            </w:r>
            <w:r>
              <w:rPr>
                <w:lang w:val="en-US"/>
              </w:rPr>
              <w:t>a</w:t>
            </w:r>
            <w:r w:rsidR="00F0519A" w:rsidRPr="00FE754F"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Solm</w:t>
            </w:r>
            <w:proofErr w:type="spellEnd"/>
            <w:r>
              <w:rPr>
                <w:lang w:val="en-US"/>
              </w:rPr>
              <w:t xml:space="preserve"> Do</w:t>
            </w:r>
            <w:r w:rsidR="00F0519A" w:rsidRPr="00FE754F">
              <w:rPr>
                <w:lang w:val="en-US"/>
              </w:rPr>
              <w:t xml:space="preserve"> </w:t>
            </w:r>
            <w:r>
              <w:rPr>
                <w:lang w:val="en-US"/>
              </w:rPr>
              <w:t>Re</w:t>
            </w:r>
            <w:r w:rsidR="00F0519A" w:rsidRPr="00FE754F">
              <w:rPr>
                <w:lang w:val="en-US"/>
              </w:rPr>
              <w:t xml:space="preserve">m   </w:t>
            </w:r>
            <w:r>
              <w:rPr>
                <w:lang w:val="en-US"/>
              </w:rPr>
              <w:t xml:space="preserve"> Si</w:t>
            </w:r>
            <w:r w:rsidR="00F0519A" w:rsidRPr="00FE754F">
              <w:rPr>
                <w:lang w:val="en-US"/>
              </w:rPr>
              <w:t>b    F</w:t>
            </w:r>
            <w:r>
              <w:rPr>
                <w:lang w:val="en-US"/>
              </w:rPr>
              <w:t>a</w:t>
            </w:r>
            <w:r w:rsidR="00F0519A" w:rsidRPr="00FE754F">
              <w:rPr>
                <w:lang w:val="en-US"/>
              </w:rPr>
              <w:t xml:space="preserve"> </w:t>
            </w:r>
            <w:r>
              <w:rPr>
                <w:lang w:val="en-US"/>
              </w:rPr>
              <w:t>Do</w:t>
            </w:r>
          </w:p>
          <w:p w14:paraId="3C36E7DE" w14:textId="23875936" w:rsidR="00811CF1" w:rsidRDefault="00FB568B" w:rsidP="00F0519A">
            <w:r>
              <w:t>Ven, Espíritu Santo.  Ven, Espíritu Santo.</w:t>
            </w:r>
          </w:p>
          <w:p w14:paraId="79D00B0A" w14:textId="77777777" w:rsidR="00FB568B" w:rsidRDefault="00FB568B" w:rsidP="00F0519A"/>
          <w:p w14:paraId="06279BE9" w14:textId="77777777" w:rsidR="00FB568B" w:rsidRPr="00FE754F" w:rsidRDefault="00FB568B" w:rsidP="00FB568B">
            <w:pPr>
              <w:pStyle w:val="Estribillo2"/>
            </w:pPr>
            <w:r w:rsidRPr="00FE754F">
              <w:t xml:space="preserve">Tu </w:t>
            </w:r>
            <w:proofErr w:type="spellStart"/>
            <w:r w:rsidRPr="00FE754F">
              <w:t>sei</w:t>
            </w:r>
            <w:proofErr w:type="spellEnd"/>
            <w:r w:rsidRPr="00FE754F">
              <w:t xml:space="preserve"> </w:t>
            </w:r>
            <w:proofErr w:type="spellStart"/>
            <w:r w:rsidRPr="00FE754F">
              <w:t>sorgente</w:t>
            </w:r>
            <w:proofErr w:type="spellEnd"/>
            <w:r w:rsidRPr="00FE754F">
              <w:t xml:space="preserve"> viva, tu </w:t>
            </w:r>
            <w:proofErr w:type="spellStart"/>
            <w:r w:rsidRPr="00FE754F">
              <w:t>sei</w:t>
            </w:r>
            <w:proofErr w:type="spellEnd"/>
            <w:r w:rsidRPr="00FE754F">
              <w:t xml:space="preserve"> </w:t>
            </w:r>
            <w:proofErr w:type="spellStart"/>
            <w:r w:rsidRPr="00FE754F">
              <w:t>fuoco</w:t>
            </w:r>
            <w:proofErr w:type="spellEnd"/>
            <w:r w:rsidRPr="00FE754F">
              <w:t xml:space="preserve">, </w:t>
            </w:r>
            <w:proofErr w:type="spellStart"/>
            <w:r w:rsidRPr="00FE754F">
              <w:t>sei</w:t>
            </w:r>
            <w:proofErr w:type="spellEnd"/>
            <w:r w:rsidRPr="00FE754F">
              <w:t xml:space="preserve"> </w:t>
            </w:r>
            <w:proofErr w:type="spellStart"/>
            <w:r w:rsidRPr="00FE754F">
              <w:t>carità</w:t>
            </w:r>
            <w:proofErr w:type="spellEnd"/>
            <w:r w:rsidRPr="00FE754F">
              <w:t>.</w:t>
            </w:r>
          </w:p>
          <w:p w14:paraId="34BE8AB3" w14:textId="465C18C9" w:rsidR="00FB568B" w:rsidRPr="00F0519A" w:rsidRDefault="00FB568B" w:rsidP="00FB568B">
            <w:pPr>
              <w:pStyle w:val="Estribillo2"/>
            </w:pPr>
            <w:proofErr w:type="spellStart"/>
            <w:r w:rsidRPr="00FE754F">
              <w:t>Vieni</w:t>
            </w:r>
            <w:proofErr w:type="spellEnd"/>
            <w:r w:rsidRPr="00FE754F">
              <w:t xml:space="preserve"> </w:t>
            </w:r>
            <w:proofErr w:type="spellStart"/>
            <w:r w:rsidRPr="00FE754F">
              <w:t>Spirito</w:t>
            </w:r>
            <w:proofErr w:type="spellEnd"/>
            <w:r w:rsidRPr="00FE754F">
              <w:t xml:space="preserve"> Santo, </w:t>
            </w:r>
            <w:proofErr w:type="spellStart"/>
            <w:r w:rsidRPr="00FE754F">
              <w:t>vieni</w:t>
            </w:r>
            <w:proofErr w:type="spellEnd"/>
            <w:r w:rsidRPr="00FE754F">
              <w:t xml:space="preserve"> </w:t>
            </w:r>
            <w:proofErr w:type="spellStart"/>
            <w:r w:rsidRPr="00FE754F">
              <w:t>Spirito</w:t>
            </w:r>
            <w:proofErr w:type="spellEnd"/>
            <w:r w:rsidRPr="00FE754F">
              <w:t xml:space="preserve"> Santo.</w:t>
            </w:r>
          </w:p>
        </w:tc>
      </w:tr>
    </w:tbl>
    <w:p w14:paraId="25FE6FC2" w14:textId="1F8384BA" w:rsidR="00811CF1" w:rsidRPr="007A36BC" w:rsidRDefault="007A36BC" w:rsidP="001E7F8D">
      <w:pPr>
        <w:pStyle w:val="Ttulo2"/>
      </w:pPr>
      <w:bookmarkStart w:id="457" w:name="_Toc181823174"/>
      <w:r w:rsidRPr="007A36BC">
        <w:t>Ven, Espíritu de Dios</w:t>
      </w:r>
      <w:r w:rsidR="00AB426C">
        <w:br/>
      </w:r>
      <w:r w:rsidR="00811CF1" w:rsidRPr="007A36BC">
        <w:t>(</w:t>
      </w:r>
      <w:r w:rsidRPr="007A36BC">
        <w:t xml:space="preserve">Tui </w:t>
      </w:r>
      <w:proofErr w:type="spellStart"/>
      <w:r w:rsidRPr="007A36BC">
        <w:t>amoris</w:t>
      </w:r>
      <w:proofErr w:type="spellEnd"/>
      <w:r w:rsidRPr="007A36BC">
        <w:t xml:space="preserve"> </w:t>
      </w:r>
      <w:proofErr w:type="spellStart"/>
      <w:r w:rsidRPr="007A36BC">
        <w:t>ignem</w:t>
      </w:r>
      <w:proofErr w:type="spellEnd"/>
      <w:r w:rsidR="00811CF1" w:rsidRPr="007A36BC">
        <w:t>)</w:t>
      </w:r>
      <w:r w:rsidR="00811CF1" w:rsidRPr="007A36BC">
        <w:tab/>
        <w:t>(</w:t>
      </w:r>
      <w:r w:rsidRPr="007A36BC">
        <w:t>Rem cej2</w:t>
      </w:r>
      <w:r w:rsidR="00811CF1" w:rsidRPr="007A36BC">
        <w:t>)</w:t>
      </w:r>
      <w:bookmarkEnd w:id="457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7"/>
      </w:tblGrid>
      <w:tr w:rsidR="00811CF1" w:rsidRPr="00570EC2" w14:paraId="2C930073" w14:textId="77777777" w:rsidTr="00724CDD">
        <w:tc>
          <w:tcPr>
            <w:tcW w:w="8838" w:type="dxa"/>
            <w:tcBorders>
              <w:bottom w:val="single" w:sz="4" w:space="0" w:color="auto"/>
            </w:tcBorders>
          </w:tcPr>
          <w:p w14:paraId="52FBA1BC" w14:textId="1509D8FA" w:rsidR="007A36BC" w:rsidRPr="00BD3B02" w:rsidRDefault="007A36BC" w:rsidP="007A36BC">
            <w:r w:rsidRPr="00BD3B02">
              <w:t xml:space="preserve">Rem    Lam </w:t>
            </w:r>
            <w:proofErr w:type="spellStart"/>
            <w:r w:rsidRPr="00BD3B02">
              <w:t>Sib</w:t>
            </w:r>
            <w:proofErr w:type="spellEnd"/>
            <w:r w:rsidRPr="00BD3B02">
              <w:t xml:space="preserve"> </w:t>
            </w:r>
            <w:proofErr w:type="spellStart"/>
            <w:r w:rsidRPr="00BD3B02">
              <w:t>Solm</w:t>
            </w:r>
            <w:proofErr w:type="spellEnd"/>
            <w:r w:rsidRPr="00BD3B02">
              <w:t xml:space="preserve"> La Rem      </w:t>
            </w:r>
            <w:proofErr w:type="spellStart"/>
            <w:r w:rsidRPr="00BD3B02">
              <w:t>Sib</w:t>
            </w:r>
            <w:proofErr w:type="spellEnd"/>
            <w:r w:rsidRPr="00BD3B02">
              <w:t xml:space="preserve">   </w:t>
            </w:r>
            <w:proofErr w:type="spellStart"/>
            <w:r w:rsidRPr="00BD3B02">
              <w:t>Solm</w:t>
            </w:r>
            <w:proofErr w:type="spellEnd"/>
            <w:r w:rsidRPr="00BD3B02">
              <w:t xml:space="preserve">      La</w:t>
            </w:r>
          </w:p>
          <w:p w14:paraId="1A7888FC" w14:textId="34A4EA0F" w:rsidR="007A36BC" w:rsidRPr="007A36BC" w:rsidRDefault="007A36BC" w:rsidP="007A36BC">
            <w:r w:rsidRPr="007A36BC">
              <w:t>Ven, Es</w:t>
            </w:r>
            <w:r>
              <w:t>píritu de Dios, y de tu amor enciende la llama.</w:t>
            </w:r>
          </w:p>
          <w:p w14:paraId="1D2BDD4D" w14:textId="7A280F64" w:rsidR="007A36BC" w:rsidRPr="007A36BC" w:rsidRDefault="007A36BC" w:rsidP="007A36BC">
            <w:pPr>
              <w:rPr>
                <w:lang w:val="en-US"/>
              </w:rPr>
            </w:pPr>
            <w:r>
              <w:rPr>
                <w:lang w:val="en-US"/>
              </w:rPr>
              <w:t>Re</w:t>
            </w:r>
            <w:r w:rsidRPr="007A36BC">
              <w:rPr>
                <w:lang w:val="en-US"/>
              </w:rPr>
              <w:t xml:space="preserve">m  </w:t>
            </w: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Sol</w:t>
            </w:r>
            <w:r w:rsidRPr="007A36BC">
              <w:rPr>
                <w:lang w:val="en-US"/>
              </w:rPr>
              <w:t>m</w:t>
            </w:r>
            <w:proofErr w:type="spellEnd"/>
            <w:r w:rsidRPr="007A36BC">
              <w:rPr>
                <w:lang w:val="en-US"/>
              </w:rPr>
              <w:t xml:space="preserve"> </w:t>
            </w:r>
            <w:r>
              <w:rPr>
                <w:lang w:val="en-US"/>
              </w:rPr>
              <w:t>Do</w:t>
            </w:r>
            <w:r w:rsidRPr="007A36BC">
              <w:rPr>
                <w:lang w:val="en-US"/>
              </w:rPr>
              <w:t xml:space="preserve">    </w:t>
            </w:r>
            <w:r>
              <w:rPr>
                <w:lang w:val="en-US"/>
              </w:rPr>
              <w:t xml:space="preserve"> </w:t>
            </w:r>
            <w:r w:rsidRPr="007A36BC">
              <w:rPr>
                <w:lang w:val="en-US"/>
              </w:rPr>
              <w:t>F</w:t>
            </w:r>
            <w:r>
              <w:rPr>
                <w:lang w:val="en-US"/>
              </w:rPr>
              <w:t>a</w:t>
            </w:r>
            <w:r w:rsidRPr="007A36BC">
              <w:rPr>
                <w:lang w:val="en-US"/>
              </w:rPr>
              <w:t xml:space="preserve">   </w:t>
            </w:r>
            <w:r>
              <w:rPr>
                <w:lang w:val="en-US"/>
              </w:rPr>
              <w:t>Si</w:t>
            </w:r>
            <w:r w:rsidRPr="007A36BC">
              <w:rPr>
                <w:lang w:val="en-US"/>
              </w:rPr>
              <w:t xml:space="preserve">b  </w:t>
            </w:r>
            <w:r>
              <w:rPr>
                <w:lang w:val="en-US"/>
              </w:rPr>
              <w:t xml:space="preserve">  Re</w:t>
            </w:r>
            <w:r w:rsidRPr="007A36BC">
              <w:rPr>
                <w:lang w:val="en-US"/>
              </w:rPr>
              <w:t xml:space="preserve">m </w:t>
            </w:r>
            <w:r>
              <w:rPr>
                <w:lang w:val="en-US"/>
              </w:rPr>
              <w:t>La     Re</w:t>
            </w:r>
            <w:r w:rsidRPr="007A36BC">
              <w:rPr>
                <w:lang w:val="en-US"/>
              </w:rPr>
              <w:t>m</w:t>
            </w:r>
          </w:p>
          <w:p w14:paraId="615B13FC" w14:textId="460AF658" w:rsidR="00811CF1" w:rsidRPr="007A36BC" w:rsidRDefault="007A36BC" w:rsidP="007A36BC">
            <w:r w:rsidRPr="007A36BC">
              <w:t>Ven, Es</w:t>
            </w:r>
            <w:r>
              <w:t xml:space="preserve">píritu de amor. </w:t>
            </w:r>
            <w:r w:rsidRPr="007A36BC">
              <w:t>Ven, Es</w:t>
            </w:r>
            <w:r>
              <w:t>píritu de amor.</w:t>
            </w:r>
          </w:p>
          <w:p w14:paraId="5A867970" w14:textId="77777777" w:rsidR="007A36BC" w:rsidRPr="007A36BC" w:rsidRDefault="007A36BC" w:rsidP="007A36BC"/>
          <w:p w14:paraId="7DCC5CD9" w14:textId="77777777" w:rsidR="007A36BC" w:rsidRPr="007A36BC" w:rsidRDefault="007A36BC" w:rsidP="007A36BC">
            <w:pPr>
              <w:pStyle w:val="Estribillo2"/>
            </w:pPr>
            <w:proofErr w:type="spellStart"/>
            <w:r w:rsidRPr="007A36BC">
              <w:t>Veni</w:t>
            </w:r>
            <w:proofErr w:type="spellEnd"/>
            <w:r w:rsidRPr="007A36BC">
              <w:t xml:space="preserve"> </w:t>
            </w:r>
            <w:proofErr w:type="spellStart"/>
            <w:r w:rsidRPr="007A36BC">
              <w:t>Sancte</w:t>
            </w:r>
            <w:proofErr w:type="spellEnd"/>
            <w:r w:rsidRPr="007A36BC">
              <w:t xml:space="preserve"> </w:t>
            </w:r>
            <w:proofErr w:type="spellStart"/>
            <w:r w:rsidRPr="007A36BC">
              <w:t>Spiritus</w:t>
            </w:r>
            <w:proofErr w:type="spellEnd"/>
            <w:r w:rsidRPr="007A36BC">
              <w:t xml:space="preserve">, tui </w:t>
            </w:r>
            <w:proofErr w:type="spellStart"/>
            <w:r w:rsidRPr="007A36BC">
              <w:t>amoris</w:t>
            </w:r>
            <w:proofErr w:type="spellEnd"/>
            <w:r w:rsidRPr="007A36BC">
              <w:t xml:space="preserve"> </w:t>
            </w:r>
            <w:proofErr w:type="spellStart"/>
            <w:r w:rsidRPr="007A36BC">
              <w:t>ignem</w:t>
            </w:r>
            <w:proofErr w:type="spellEnd"/>
            <w:r w:rsidRPr="007A36BC">
              <w:t xml:space="preserve"> </w:t>
            </w:r>
            <w:proofErr w:type="spellStart"/>
            <w:r w:rsidRPr="007A36BC">
              <w:t>accende</w:t>
            </w:r>
            <w:proofErr w:type="spellEnd"/>
            <w:r w:rsidRPr="007A36BC">
              <w:t>.</w:t>
            </w:r>
          </w:p>
          <w:p w14:paraId="2D1227F0" w14:textId="0587BA17" w:rsidR="007A36BC" w:rsidRPr="00570EC2" w:rsidRDefault="007A36BC" w:rsidP="007A36BC">
            <w:pPr>
              <w:pStyle w:val="Estribillo2"/>
              <w:rPr>
                <w:lang w:val="en-US"/>
              </w:rPr>
            </w:pPr>
            <w:r w:rsidRPr="00FE754F">
              <w:rPr>
                <w:lang w:val="en-US"/>
              </w:rPr>
              <w:t xml:space="preserve">Veni Sancte Spiritus, </w:t>
            </w:r>
            <w:proofErr w:type="spellStart"/>
            <w:r w:rsidRPr="00FE754F">
              <w:rPr>
                <w:lang w:val="en-US"/>
              </w:rPr>
              <w:t>veni</w:t>
            </w:r>
            <w:proofErr w:type="spellEnd"/>
            <w:r w:rsidRPr="00FE754F">
              <w:rPr>
                <w:lang w:val="en-US"/>
              </w:rPr>
              <w:t xml:space="preserve"> Sancte Spiritus.</w:t>
            </w:r>
          </w:p>
        </w:tc>
      </w:tr>
    </w:tbl>
    <w:p w14:paraId="3619E27A" w14:textId="33EFA87F" w:rsidR="00811CF1" w:rsidRPr="00570EC2" w:rsidRDefault="007A36BC" w:rsidP="001E7F8D">
      <w:pPr>
        <w:pStyle w:val="Ttulo2"/>
      </w:pPr>
      <w:bookmarkStart w:id="458" w:name="_Toc181823175"/>
      <w:r>
        <w:t>Donde hay amor</w:t>
      </w:r>
      <w:r w:rsidR="00AB426C">
        <w:br/>
      </w:r>
      <w:r w:rsidR="00811CF1">
        <w:t>(</w:t>
      </w:r>
      <w:proofErr w:type="spellStart"/>
      <w:r>
        <w:t>Ubi</w:t>
      </w:r>
      <w:proofErr w:type="spellEnd"/>
      <w:r>
        <w:t xml:space="preserve"> caritas</w:t>
      </w:r>
      <w:r w:rsidR="00811CF1">
        <w:t>)</w:t>
      </w:r>
      <w:r w:rsidR="00811CF1">
        <w:tab/>
        <w:t>(</w:t>
      </w:r>
      <w:r>
        <w:t>Do cej5</w:t>
      </w:r>
      <w:r w:rsidR="00811CF1">
        <w:t>)</w:t>
      </w:r>
      <w:bookmarkEnd w:id="458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811CF1" w:rsidRPr="007A36BC" w14:paraId="46DA56BE" w14:textId="77777777" w:rsidTr="00B60E2B">
        <w:tc>
          <w:tcPr>
            <w:tcW w:w="7143" w:type="dxa"/>
            <w:tcBorders>
              <w:bottom w:val="single" w:sz="4" w:space="0" w:color="auto"/>
            </w:tcBorders>
          </w:tcPr>
          <w:p w14:paraId="2406CEC7" w14:textId="28EE47DA" w:rsidR="007A36BC" w:rsidRPr="00FE754F" w:rsidRDefault="007A36BC" w:rsidP="007A36BC">
            <w:r>
              <w:t>Do</w:t>
            </w:r>
            <w:r w:rsidRPr="00FE754F">
              <w:t xml:space="preserve">    </w:t>
            </w:r>
            <w:proofErr w:type="gramStart"/>
            <w:r>
              <w:t>Sol</w:t>
            </w:r>
            <w:r w:rsidRPr="00FE754F">
              <w:t xml:space="preserve">  </w:t>
            </w:r>
            <w:r>
              <w:t>La</w:t>
            </w:r>
            <w:r w:rsidRPr="00FE754F">
              <w:t>m</w:t>
            </w:r>
            <w:proofErr w:type="gramEnd"/>
            <w:r w:rsidRPr="00FE754F">
              <w:t xml:space="preserve">  F</w:t>
            </w:r>
            <w:r>
              <w:t>a</w:t>
            </w:r>
            <w:r w:rsidRPr="00FE754F">
              <w:t xml:space="preserve"> </w:t>
            </w:r>
            <w:proofErr w:type="gramStart"/>
            <w:r>
              <w:t>Re</w:t>
            </w:r>
            <w:r w:rsidRPr="00FE754F">
              <w:t xml:space="preserve"> </w:t>
            </w:r>
            <w:r>
              <w:t>Sol</w:t>
            </w:r>
            <w:proofErr w:type="gramEnd"/>
          </w:p>
          <w:p w14:paraId="34377DDD" w14:textId="77777777" w:rsidR="007A36BC" w:rsidRPr="00FE754F" w:rsidRDefault="007A36BC" w:rsidP="007A36BC">
            <w:r w:rsidRPr="00FE754F">
              <w:t>Donde hay amor y caridad,</w:t>
            </w:r>
          </w:p>
          <w:p w14:paraId="4FE44B65" w14:textId="249603AA" w:rsidR="007A36BC" w:rsidRPr="007A36BC" w:rsidRDefault="007A36BC" w:rsidP="007A36BC">
            <w:pPr>
              <w:rPr>
                <w:lang w:val="en-US"/>
              </w:rPr>
            </w:pPr>
            <w:r w:rsidRPr="007A36BC">
              <w:rPr>
                <w:lang w:val="en-US"/>
              </w:rPr>
              <w:t xml:space="preserve">Do    </w:t>
            </w:r>
            <w:proofErr w:type="gramStart"/>
            <w:r w:rsidRPr="007A36BC">
              <w:rPr>
                <w:lang w:val="en-US"/>
              </w:rPr>
              <w:t>Sol  Lam</w:t>
            </w:r>
            <w:proofErr w:type="gramEnd"/>
            <w:r w:rsidRPr="007A36BC">
              <w:rPr>
                <w:lang w:val="en-US"/>
              </w:rPr>
              <w:t xml:space="preserve">  Rem   Sol   D</w:t>
            </w:r>
            <w:r>
              <w:rPr>
                <w:lang w:val="en-US"/>
              </w:rPr>
              <w:t>o</w:t>
            </w:r>
          </w:p>
          <w:p w14:paraId="73BDA422" w14:textId="77777777" w:rsidR="00811CF1" w:rsidRDefault="007A36BC" w:rsidP="007A36BC">
            <w:r w:rsidRPr="00FE754F">
              <w:t>donde hay amor, Dios allí está.</w:t>
            </w:r>
          </w:p>
          <w:p w14:paraId="5B3C37FE" w14:textId="77777777" w:rsidR="007A36BC" w:rsidRDefault="007A36BC" w:rsidP="007A36BC"/>
          <w:p w14:paraId="2AF1FDED" w14:textId="77777777" w:rsidR="007A36BC" w:rsidRPr="00BD3B02" w:rsidRDefault="007A36BC" w:rsidP="007A36BC">
            <w:pPr>
              <w:pStyle w:val="Estribillo2"/>
            </w:pPr>
            <w:proofErr w:type="spellStart"/>
            <w:r w:rsidRPr="00BD3B02">
              <w:t>Ubi</w:t>
            </w:r>
            <w:proofErr w:type="spellEnd"/>
            <w:r w:rsidRPr="00BD3B02">
              <w:t xml:space="preserve"> caritas et amor,</w:t>
            </w:r>
          </w:p>
          <w:p w14:paraId="1A123079" w14:textId="22805B5D" w:rsidR="007A36BC" w:rsidRPr="007A36BC" w:rsidRDefault="007A36BC" w:rsidP="007A36BC">
            <w:pPr>
              <w:pStyle w:val="Estribillo2"/>
            </w:pPr>
            <w:proofErr w:type="spellStart"/>
            <w:r w:rsidRPr="00FE754F">
              <w:t>ubi</w:t>
            </w:r>
            <w:proofErr w:type="spellEnd"/>
            <w:r w:rsidRPr="00FE754F">
              <w:t xml:space="preserve"> caritas Deus </w:t>
            </w:r>
            <w:proofErr w:type="spellStart"/>
            <w:r w:rsidRPr="00FE754F">
              <w:t>ibi</w:t>
            </w:r>
            <w:proofErr w:type="spellEnd"/>
            <w:r w:rsidRPr="00FE754F">
              <w:t xml:space="preserve"> </w:t>
            </w:r>
            <w:proofErr w:type="spellStart"/>
            <w:r w:rsidRPr="00FE754F">
              <w:t>est</w:t>
            </w:r>
            <w:proofErr w:type="spellEnd"/>
            <w:r w:rsidRPr="00FE754F">
              <w:t>.</w:t>
            </w:r>
          </w:p>
        </w:tc>
      </w:tr>
    </w:tbl>
    <w:p w14:paraId="1D55C043" w14:textId="77777777" w:rsidR="00617EDE" w:rsidRDefault="00617EDE" w:rsidP="00617EDE">
      <w:bookmarkStart w:id="459" w:name="_Toc181823176"/>
    </w:p>
    <w:p w14:paraId="10B4A0D3" w14:textId="42A3B4A4" w:rsidR="00B60E2B" w:rsidRPr="00570EC2" w:rsidRDefault="002B70E5" w:rsidP="001E7F8D">
      <w:pPr>
        <w:pStyle w:val="Ttulo2"/>
      </w:pPr>
      <w:r>
        <w:lastRenderedPageBreak/>
        <w:t>Dentro llevas la fuente de vida</w:t>
      </w:r>
      <w:r w:rsidR="00B60E2B">
        <w:br/>
        <w:t>(</w:t>
      </w:r>
      <w:r w:rsidR="00B60E2B" w:rsidRPr="00B60E2B">
        <w:t xml:space="preserve">V </w:t>
      </w:r>
      <w:proofErr w:type="spellStart"/>
      <w:r w:rsidR="00B60E2B" w:rsidRPr="00B60E2B">
        <w:t>tebi</w:t>
      </w:r>
      <w:proofErr w:type="spellEnd"/>
      <w:r w:rsidR="00B60E2B" w:rsidRPr="00B60E2B">
        <w:t xml:space="preserve"> je </w:t>
      </w:r>
      <w:proofErr w:type="spellStart"/>
      <w:r w:rsidR="00B60E2B" w:rsidRPr="00B60E2B">
        <w:t>izvir</w:t>
      </w:r>
      <w:proofErr w:type="spellEnd"/>
      <w:r w:rsidR="00B60E2B" w:rsidRPr="00B60E2B">
        <w:t xml:space="preserve"> </w:t>
      </w:r>
      <w:proofErr w:type="spellStart"/>
      <w:r w:rsidR="00B60E2B" w:rsidRPr="00B60E2B">
        <w:t>življenja</w:t>
      </w:r>
      <w:proofErr w:type="spellEnd"/>
      <w:r w:rsidR="00B60E2B">
        <w:t>)</w:t>
      </w:r>
      <w:r w:rsidR="00B60E2B">
        <w:tab/>
        <w:t>(</w:t>
      </w:r>
      <w:r w:rsidR="007F0F79">
        <w:t>Re cej2</w:t>
      </w:r>
      <w:r w:rsidR="00B60E2B">
        <w:t>)</w:t>
      </w:r>
      <w:bookmarkEnd w:id="459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B60E2B" w:rsidRPr="007A36BC" w14:paraId="57A1EC5C" w14:textId="77777777" w:rsidTr="00B60E2B">
        <w:tc>
          <w:tcPr>
            <w:tcW w:w="7143" w:type="dxa"/>
            <w:tcBorders>
              <w:bottom w:val="single" w:sz="4" w:space="0" w:color="auto"/>
            </w:tcBorders>
          </w:tcPr>
          <w:p w14:paraId="6D0EF6F5" w14:textId="6357BF6D" w:rsidR="007F0F79" w:rsidRDefault="007F0F79" w:rsidP="00D66F3D">
            <w:r>
              <w:t xml:space="preserve">Sim    La        </w:t>
            </w:r>
            <w:proofErr w:type="gramStart"/>
            <w:r>
              <w:t>Re        Sol</w:t>
            </w:r>
            <w:proofErr w:type="gramEnd"/>
          </w:p>
          <w:p w14:paraId="483FFE1D" w14:textId="5595C0B6" w:rsidR="00971A8E" w:rsidRDefault="00971A8E" w:rsidP="00D66F3D">
            <w:r>
              <w:t xml:space="preserve">Dentro llevas la fuente de </w:t>
            </w:r>
            <w:r w:rsidRPr="00971A8E">
              <w:t>vida;</w:t>
            </w:r>
          </w:p>
          <w:p w14:paraId="111641C0" w14:textId="5518073B" w:rsidR="007F0F79" w:rsidRDefault="00A345FD" w:rsidP="00D66F3D">
            <w:proofErr w:type="spellStart"/>
            <w:r>
              <w:t>Mim</w:t>
            </w:r>
            <w:proofErr w:type="spellEnd"/>
            <w:r>
              <w:t xml:space="preserve"> </w:t>
            </w:r>
            <w:r w:rsidR="007F0F79">
              <w:t xml:space="preserve">  Re             La</w:t>
            </w:r>
          </w:p>
          <w:p w14:paraId="298E1C03" w14:textId="722503F8" w:rsidR="00971A8E" w:rsidRDefault="00971A8E" w:rsidP="00D66F3D">
            <w:r w:rsidRPr="00971A8E">
              <w:t>en tu luz veremos la luz</w:t>
            </w:r>
            <w:r>
              <w:t>.</w:t>
            </w:r>
          </w:p>
          <w:p w14:paraId="3DCCD898" w14:textId="77777777" w:rsidR="007F0F79" w:rsidRDefault="007F0F79" w:rsidP="007F0F79">
            <w:r>
              <w:t xml:space="preserve">Sim    La        </w:t>
            </w:r>
            <w:proofErr w:type="gramStart"/>
            <w:r>
              <w:t>Re        Sol</w:t>
            </w:r>
            <w:proofErr w:type="gramEnd"/>
          </w:p>
          <w:p w14:paraId="769E0280" w14:textId="77777777" w:rsidR="007F0F79" w:rsidRDefault="007F0F79" w:rsidP="007F0F79">
            <w:r>
              <w:t xml:space="preserve">Dentro llevas la fuente de </w:t>
            </w:r>
            <w:r w:rsidRPr="00971A8E">
              <w:t>vida;</w:t>
            </w:r>
          </w:p>
          <w:p w14:paraId="26D2ED0D" w14:textId="69BA6911" w:rsidR="007F0F79" w:rsidRDefault="008205E7" w:rsidP="007F0F79">
            <w:proofErr w:type="spellStart"/>
            <w:r>
              <w:t>Mim</w:t>
            </w:r>
            <w:proofErr w:type="spellEnd"/>
            <w:r>
              <w:t xml:space="preserve"> </w:t>
            </w:r>
            <w:r w:rsidR="007F0F79">
              <w:t xml:space="preserve">  Re    La       Re</w:t>
            </w:r>
          </w:p>
          <w:p w14:paraId="04DCCBA4" w14:textId="77777777" w:rsidR="007F0F79" w:rsidRPr="00FE754F" w:rsidRDefault="007F0F79" w:rsidP="007F0F79">
            <w:r w:rsidRPr="00971A8E">
              <w:t>en tu luz veremos la luz</w:t>
            </w:r>
            <w:r>
              <w:t>.</w:t>
            </w:r>
          </w:p>
          <w:p w14:paraId="526167E4" w14:textId="77777777" w:rsidR="00B60E2B" w:rsidRDefault="00B60E2B" w:rsidP="00D66F3D"/>
          <w:p w14:paraId="68B089C3" w14:textId="1070A075" w:rsidR="00B60E2B" w:rsidRPr="007A36BC" w:rsidRDefault="00B60E2B" w:rsidP="00D66F3D">
            <w:pPr>
              <w:pStyle w:val="Estribillo2"/>
            </w:pPr>
            <w:r w:rsidRPr="00B60E2B">
              <w:t xml:space="preserve">V </w:t>
            </w:r>
            <w:proofErr w:type="spellStart"/>
            <w:r w:rsidRPr="00B60E2B">
              <w:t>tebi</w:t>
            </w:r>
            <w:proofErr w:type="spellEnd"/>
            <w:r w:rsidRPr="00B60E2B">
              <w:t xml:space="preserve"> je </w:t>
            </w:r>
            <w:proofErr w:type="spellStart"/>
            <w:r w:rsidRPr="00B60E2B">
              <w:t>izvir</w:t>
            </w:r>
            <w:proofErr w:type="spellEnd"/>
            <w:r w:rsidRPr="00B60E2B">
              <w:t xml:space="preserve"> </w:t>
            </w:r>
            <w:proofErr w:type="spellStart"/>
            <w:r w:rsidRPr="00B60E2B">
              <w:t>življenja</w:t>
            </w:r>
            <w:proofErr w:type="spellEnd"/>
            <w:r w:rsidRPr="00FE754F">
              <w:t>.</w:t>
            </w:r>
            <w:r>
              <w:t xml:space="preserve"> V</w:t>
            </w:r>
            <w:r w:rsidRPr="00B60E2B">
              <w:t xml:space="preserve"> </w:t>
            </w:r>
            <w:proofErr w:type="spellStart"/>
            <w:r w:rsidRPr="00B60E2B">
              <w:t>tvoji</w:t>
            </w:r>
            <w:proofErr w:type="spellEnd"/>
            <w:r w:rsidRPr="00B60E2B">
              <w:t xml:space="preserve"> </w:t>
            </w:r>
            <w:proofErr w:type="spellStart"/>
            <w:r w:rsidRPr="00B60E2B">
              <w:t>luči</w:t>
            </w:r>
            <w:proofErr w:type="spellEnd"/>
            <w:r w:rsidRPr="00B60E2B">
              <w:t xml:space="preserve"> </w:t>
            </w:r>
            <w:proofErr w:type="spellStart"/>
            <w:r w:rsidRPr="00B60E2B">
              <w:t>vidimo</w:t>
            </w:r>
            <w:proofErr w:type="spellEnd"/>
            <w:r w:rsidRPr="00B60E2B">
              <w:t xml:space="preserve"> </w:t>
            </w:r>
            <w:proofErr w:type="spellStart"/>
            <w:r w:rsidRPr="00B60E2B">
              <w:t>luč</w:t>
            </w:r>
            <w:proofErr w:type="spellEnd"/>
            <w:r>
              <w:t>.</w:t>
            </w:r>
          </w:p>
        </w:tc>
      </w:tr>
    </w:tbl>
    <w:p w14:paraId="3B6C94C8" w14:textId="6D755391" w:rsidR="00811CF1" w:rsidRPr="00570EC2" w:rsidRDefault="007A36BC" w:rsidP="001E7F8D">
      <w:pPr>
        <w:pStyle w:val="Ttulo2"/>
      </w:pPr>
      <w:bookmarkStart w:id="460" w:name="_Toc181823177"/>
      <w:r>
        <w:t>Ven, Espíritu</w:t>
      </w:r>
      <w:r w:rsidR="00023B01">
        <w:t xml:space="preserve"> (canon)</w:t>
      </w:r>
      <w:r w:rsidR="00AB426C">
        <w:br/>
      </w:r>
      <w:r w:rsidR="00811CF1">
        <w:t>(</w:t>
      </w:r>
      <w:proofErr w:type="spellStart"/>
      <w:r>
        <w:t>Vieni</w:t>
      </w:r>
      <w:proofErr w:type="spellEnd"/>
      <w:r>
        <w:t xml:space="preserve"> </w:t>
      </w:r>
      <w:proofErr w:type="spellStart"/>
      <w:r>
        <w:t>Spirito</w:t>
      </w:r>
      <w:proofErr w:type="spellEnd"/>
      <w:r>
        <w:t xml:space="preserve"> </w:t>
      </w:r>
      <w:proofErr w:type="spellStart"/>
      <w:r>
        <w:t>creatore</w:t>
      </w:r>
      <w:proofErr w:type="spellEnd"/>
      <w:r w:rsidR="00811CF1">
        <w:t>)</w:t>
      </w:r>
      <w:r w:rsidR="00811CF1">
        <w:tab/>
        <w:t>(</w:t>
      </w:r>
      <w:r>
        <w:t>Lam cej3</w:t>
      </w:r>
      <w:r w:rsidR="00811CF1">
        <w:t>)</w:t>
      </w:r>
      <w:bookmarkEnd w:id="460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7"/>
      </w:tblGrid>
      <w:tr w:rsidR="00811CF1" w:rsidRPr="007A36BC" w14:paraId="118C9841" w14:textId="77777777" w:rsidTr="00724CDD">
        <w:tc>
          <w:tcPr>
            <w:tcW w:w="8838" w:type="dxa"/>
            <w:tcBorders>
              <w:bottom w:val="single" w:sz="4" w:space="0" w:color="auto"/>
            </w:tcBorders>
          </w:tcPr>
          <w:p w14:paraId="11828230" w14:textId="48726D66" w:rsidR="007A36BC" w:rsidRPr="007A36BC" w:rsidRDefault="007A36BC" w:rsidP="007A36BC">
            <w:r w:rsidRPr="007A36BC">
              <w:t xml:space="preserve">Lam Mi Lam     Rem       Mi    Lam  </w:t>
            </w:r>
            <w:r>
              <w:t xml:space="preserve">     Re</w:t>
            </w:r>
            <w:r w:rsidRPr="007A36BC">
              <w:t xml:space="preserve">m </w:t>
            </w:r>
            <w:r>
              <w:t xml:space="preserve">   Mi</w:t>
            </w:r>
          </w:p>
          <w:p w14:paraId="56C92DD3" w14:textId="2D2B8C7E" w:rsidR="007A36BC" w:rsidRPr="00FE754F" w:rsidRDefault="007A36BC" w:rsidP="007A36BC">
            <w:r>
              <w:t>Ven, Espíritu, fuente de vida. Ven, ven, ven, Señor.</w:t>
            </w:r>
          </w:p>
          <w:p w14:paraId="59A98DE0" w14:textId="5D0A5409" w:rsidR="007A36BC" w:rsidRPr="007A36BC" w:rsidRDefault="007A36BC" w:rsidP="007A36BC">
            <w:r w:rsidRPr="007A36BC">
              <w:t xml:space="preserve">Lam Mi Lam     Rem       Mi    Lam  </w:t>
            </w:r>
            <w:r>
              <w:t xml:space="preserve">     </w:t>
            </w:r>
            <w:r w:rsidR="00487221">
              <w:t xml:space="preserve">  </w:t>
            </w:r>
            <w:r>
              <w:t>Re</w:t>
            </w:r>
            <w:r w:rsidRPr="007A36BC">
              <w:t xml:space="preserve">m </w:t>
            </w:r>
            <w:r>
              <w:t xml:space="preserve">   Mi</w:t>
            </w:r>
          </w:p>
          <w:p w14:paraId="386E0816" w14:textId="445F2263" w:rsidR="007A36BC" w:rsidRPr="00FE754F" w:rsidRDefault="007A36BC" w:rsidP="007A36BC">
            <w:r>
              <w:t>Ven, Espíritu, fuente de vida. Ven, Señor, ven, Señor.</w:t>
            </w:r>
          </w:p>
          <w:p w14:paraId="0DF1CB6A" w14:textId="77777777" w:rsidR="00811CF1" w:rsidRDefault="00811CF1" w:rsidP="00D66F3D"/>
          <w:p w14:paraId="206F566F" w14:textId="53A92F27" w:rsidR="007A36BC" w:rsidRPr="00FE754F" w:rsidRDefault="007A36BC" w:rsidP="007A36BC">
            <w:pPr>
              <w:pStyle w:val="Estribillo2"/>
            </w:pPr>
            <w:proofErr w:type="spellStart"/>
            <w:r w:rsidRPr="00FE754F">
              <w:t>Vieni</w:t>
            </w:r>
            <w:proofErr w:type="spellEnd"/>
            <w:r w:rsidRPr="00FE754F">
              <w:t xml:space="preserve"> </w:t>
            </w:r>
            <w:proofErr w:type="spellStart"/>
            <w:r w:rsidRPr="00FE754F">
              <w:t>Spirito</w:t>
            </w:r>
            <w:proofErr w:type="spellEnd"/>
            <w:r w:rsidRPr="00FE754F">
              <w:t xml:space="preserve"> </w:t>
            </w:r>
            <w:proofErr w:type="spellStart"/>
            <w:r w:rsidRPr="00FE754F">
              <w:t>Creatore</w:t>
            </w:r>
            <w:proofErr w:type="spellEnd"/>
            <w:r w:rsidRPr="00FE754F">
              <w:t xml:space="preserve">, </w:t>
            </w:r>
            <w:proofErr w:type="spellStart"/>
            <w:r w:rsidRPr="00FE754F">
              <w:t>vieni</w:t>
            </w:r>
            <w:proofErr w:type="spellEnd"/>
            <w:r w:rsidRPr="00FE754F">
              <w:t xml:space="preserve">, </w:t>
            </w:r>
            <w:proofErr w:type="spellStart"/>
            <w:r w:rsidRPr="00FE754F">
              <w:t>vieni</w:t>
            </w:r>
            <w:proofErr w:type="spellEnd"/>
            <w:r w:rsidRPr="00FE754F">
              <w:t>.</w:t>
            </w:r>
          </w:p>
          <w:p w14:paraId="4F949107" w14:textId="6FCBC5B9" w:rsidR="007A36BC" w:rsidRPr="007A36BC" w:rsidRDefault="007A36BC" w:rsidP="007A36BC">
            <w:pPr>
              <w:pStyle w:val="Estribillo2"/>
            </w:pPr>
            <w:proofErr w:type="spellStart"/>
            <w:r w:rsidRPr="00FE754F">
              <w:t>Vieni</w:t>
            </w:r>
            <w:proofErr w:type="spellEnd"/>
            <w:r w:rsidRPr="00FE754F">
              <w:t xml:space="preserve"> </w:t>
            </w:r>
            <w:proofErr w:type="spellStart"/>
            <w:r w:rsidRPr="00FE754F">
              <w:t>Spirito</w:t>
            </w:r>
            <w:proofErr w:type="spellEnd"/>
            <w:r w:rsidRPr="00FE754F">
              <w:t xml:space="preserve"> </w:t>
            </w:r>
            <w:proofErr w:type="spellStart"/>
            <w:r w:rsidRPr="00FE754F">
              <w:t>Creatore</w:t>
            </w:r>
            <w:proofErr w:type="spellEnd"/>
            <w:r w:rsidRPr="00FE754F">
              <w:t xml:space="preserve">, </w:t>
            </w:r>
            <w:proofErr w:type="spellStart"/>
            <w:r w:rsidRPr="00FE754F">
              <w:t>vieni</w:t>
            </w:r>
            <w:proofErr w:type="spellEnd"/>
            <w:r w:rsidRPr="00FE754F">
              <w:t xml:space="preserve">, </w:t>
            </w:r>
            <w:proofErr w:type="spellStart"/>
            <w:r w:rsidRPr="00FE754F">
              <w:t>vieni</w:t>
            </w:r>
            <w:proofErr w:type="spellEnd"/>
            <w:r w:rsidRPr="00FE754F">
              <w:t>.</w:t>
            </w:r>
          </w:p>
        </w:tc>
      </w:tr>
    </w:tbl>
    <w:p w14:paraId="39B825DE" w14:textId="77777777" w:rsidR="001824D4" w:rsidRDefault="001824D4" w:rsidP="001824D4">
      <w:bookmarkStart w:id="461" w:name="_Toc181823178"/>
    </w:p>
    <w:p w14:paraId="2AE6B7C2" w14:textId="77777777" w:rsidR="001824D4" w:rsidRDefault="001824D4" w:rsidP="001824D4"/>
    <w:p w14:paraId="3D353BC6" w14:textId="77777777" w:rsidR="001824D4" w:rsidRDefault="001824D4" w:rsidP="001824D4"/>
    <w:p w14:paraId="090F4E1B" w14:textId="77777777" w:rsidR="001824D4" w:rsidRDefault="001824D4" w:rsidP="001824D4"/>
    <w:p w14:paraId="089CFDA2" w14:textId="77777777" w:rsidR="001824D4" w:rsidRDefault="001824D4" w:rsidP="001824D4"/>
    <w:p w14:paraId="63CF26BE" w14:textId="77777777" w:rsidR="001824D4" w:rsidRDefault="001824D4" w:rsidP="001824D4"/>
    <w:p w14:paraId="46008290" w14:textId="77777777" w:rsidR="001824D4" w:rsidRDefault="001824D4" w:rsidP="001824D4"/>
    <w:p w14:paraId="68E97F16" w14:textId="77777777" w:rsidR="001824D4" w:rsidRDefault="001824D4" w:rsidP="001824D4"/>
    <w:p w14:paraId="1820D6CC" w14:textId="576ADD49" w:rsidR="00811CF1" w:rsidRPr="00570EC2" w:rsidRDefault="00266721" w:rsidP="001E7F8D">
      <w:pPr>
        <w:pStyle w:val="Ttulo2"/>
      </w:pPr>
      <w:r w:rsidRPr="00266721">
        <w:t>El Señor, que viene en mi ayuda</w:t>
      </w:r>
      <w:r w:rsidR="00AB426C">
        <w:br/>
      </w:r>
      <w:r w:rsidR="00811CF1">
        <w:t>(</w:t>
      </w:r>
      <w:proofErr w:type="spellStart"/>
      <w:r w:rsidRPr="00266721">
        <w:t>Voici</w:t>
      </w:r>
      <w:proofErr w:type="spellEnd"/>
      <w:r w:rsidRPr="00266721">
        <w:t xml:space="preserve"> </w:t>
      </w:r>
      <w:proofErr w:type="spellStart"/>
      <w:r w:rsidRPr="00266721">
        <w:t>Dieu</w:t>
      </w:r>
      <w:proofErr w:type="spellEnd"/>
      <w:r w:rsidR="00811CF1">
        <w:t>)</w:t>
      </w:r>
      <w:r w:rsidR="00811CF1">
        <w:tab/>
        <w:t>(</w:t>
      </w:r>
      <w:r>
        <w:t>Re cej2</w:t>
      </w:r>
      <w:r w:rsidR="00811CF1">
        <w:t>)</w:t>
      </w:r>
      <w:bookmarkEnd w:id="461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7"/>
      </w:tblGrid>
      <w:tr w:rsidR="00811CF1" w:rsidRPr="00266721" w14:paraId="435D5AF2" w14:textId="77777777" w:rsidTr="004B4065">
        <w:tc>
          <w:tcPr>
            <w:tcW w:w="7147" w:type="dxa"/>
            <w:tcBorders>
              <w:bottom w:val="single" w:sz="4" w:space="0" w:color="auto"/>
            </w:tcBorders>
          </w:tcPr>
          <w:p w14:paraId="01864BE3" w14:textId="553724E8" w:rsidR="00266721" w:rsidRPr="00266721" w:rsidRDefault="00266721" w:rsidP="00266721">
            <w:r w:rsidRPr="00266721">
              <w:t xml:space="preserve">     </w:t>
            </w:r>
            <w:proofErr w:type="gramStart"/>
            <w:r>
              <w:t>Re</w:t>
            </w:r>
            <w:r w:rsidRPr="00266721">
              <w:t xml:space="preserve">       </w:t>
            </w:r>
            <w:r>
              <w:t>Sol</w:t>
            </w:r>
            <w:proofErr w:type="gramEnd"/>
            <w:r w:rsidRPr="00266721">
              <w:t xml:space="preserve">   </w:t>
            </w:r>
            <w:r>
              <w:t>La</w:t>
            </w:r>
            <w:r w:rsidRPr="00266721">
              <w:t xml:space="preserve">    </w:t>
            </w:r>
            <w:r>
              <w:t xml:space="preserve"> Re</w:t>
            </w:r>
          </w:p>
          <w:p w14:paraId="1819FF7C" w14:textId="7C5369C9" w:rsidR="00266721" w:rsidRPr="00266721" w:rsidRDefault="00266721" w:rsidP="00266721">
            <w:r w:rsidRPr="00266721">
              <w:t>El Señor, que viene en mi ayud</w:t>
            </w:r>
            <w:r>
              <w:t>a</w:t>
            </w:r>
            <w:r w:rsidRPr="00266721">
              <w:t>,</w:t>
            </w:r>
          </w:p>
          <w:p w14:paraId="386AFE7B" w14:textId="1C3A6712" w:rsidR="00266721" w:rsidRPr="00266721" w:rsidRDefault="00266721" w:rsidP="00266721">
            <w:r w:rsidRPr="00266721">
              <w:t xml:space="preserve">La     </w:t>
            </w:r>
            <w:proofErr w:type="spellStart"/>
            <w:r w:rsidRPr="00266721">
              <w:t>Mim</w:t>
            </w:r>
            <w:proofErr w:type="spellEnd"/>
            <w:r>
              <w:t xml:space="preserve">        </w:t>
            </w:r>
            <w:proofErr w:type="gramStart"/>
            <w:r>
              <w:t>Re</w:t>
            </w:r>
            <w:r w:rsidRPr="00266721">
              <w:t xml:space="preserve">     </w:t>
            </w:r>
            <w:r>
              <w:t>Sol</w:t>
            </w:r>
            <w:proofErr w:type="gramEnd"/>
            <w:r>
              <w:t xml:space="preserve"> La</w:t>
            </w:r>
          </w:p>
          <w:p w14:paraId="7BB19021" w14:textId="416D7002" w:rsidR="00266721" w:rsidRPr="00266721" w:rsidRDefault="00266721" w:rsidP="00266721">
            <w:r w:rsidRPr="00266721">
              <w:t xml:space="preserve">Dios está con los que me </w:t>
            </w:r>
            <w:r>
              <w:t>acompañan.</w:t>
            </w:r>
          </w:p>
          <w:p w14:paraId="65F3499B" w14:textId="197C4F16" w:rsidR="00266721" w:rsidRPr="00BD3B02" w:rsidRDefault="00266721" w:rsidP="00266721">
            <w:r w:rsidRPr="00266721">
              <w:t xml:space="preserve">      </w:t>
            </w:r>
            <w:proofErr w:type="gramStart"/>
            <w:r>
              <w:t>Re</w:t>
            </w:r>
            <w:r w:rsidRPr="00BD3B02">
              <w:t xml:space="preserve">                  Sol</w:t>
            </w:r>
            <w:proofErr w:type="gramEnd"/>
          </w:p>
          <w:p w14:paraId="415BB6D2" w14:textId="1515CC03" w:rsidR="00266721" w:rsidRPr="00051CF5" w:rsidRDefault="00266721" w:rsidP="00266721">
            <w:r>
              <w:t xml:space="preserve">Yo te canto a ti que me </w:t>
            </w:r>
            <w:r w:rsidR="00743451">
              <w:t>levantas</w:t>
            </w:r>
            <w:r w:rsidRPr="00051CF5">
              <w:t>.</w:t>
            </w:r>
          </w:p>
          <w:p w14:paraId="76816543" w14:textId="18DA4A24" w:rsidR="00266721" w:rsidRPr="00C20528" w:rsidRDefault="00266721" w:rsidP="00266721">
            <w:r w:rsidRPr="00C20528">
              <w:t xml:space="preserve">      </w:t>
            </w:r>
            <w:r>
              <w:t>Re                  La</w:t>
            </w:r>
          </w:p>
          <w:p w14:paraId="6C5F4F55" w14:textId="3813F65C" w:rsidR="00266721" w:rsidRPr="00051CF5" w:rsidRDefault="00266721" w:rsidP="00266721">
            <w:r>
              <w:t xml:space="preserve">Yo te canto a ti que me </w:t>
            </w:r>
            <w:r w:rsidR="00743451">
              <w:t>levantas</w:t>
            </w:r>
            <w:r w:rsidRPr="00051CF5">
              <w:t>.</w:t>
            </w:r>
          </w:p>
          <w:p w14:paraId="60719C19" w14:textId="77777777" w:rsidR="00266721" w:rsidRPr="004B4065" w:rsidRDefault="00266721" w:rsidP="00266721">
            <w:pPr>
              <w:rPr>
                <w:sz w:val="18"/>
                <w:szCs w:val="20"/>
              </w:rPr>
            </w:pPr>
          </w:p>
          <w:p w14:paraId="65A53234" w14:textId="77777777" w:rsidR="00266721" w:rsidRPr="00FE754F" w:rsidRDefault="00266721" w:rsidP="00266721">
            <w:pPr>
              <w:pStyle w:val="Estribillo2"/>
              <w:rPr>
                <w:lang w:val="en-US"/>
              </w:rPr>
            </w:pPr>
            <w:proofErr w:type="spellStart"/>
            <w:r w:rsidRPr="00FE754F">
              <w:rPr>
                <w:lang w:val="en-US"/>
              </w:rPr>
              <w:t>Voici</w:t>
            </w:r>
            <w:proofErr w:type="spellEnd"/>
            <w:r w:rsidRPr="00FE754F">
              <w:rPr>
                <w:lang w:val="en-US"/>
              </w:rPr>
              <w:t xml:space="preserve"> Dieu qui </w:t>
            </w:r>
            <w:proofErr w:type="spellStart"/>
            <w:r w:rsidRPr="00FE754F">
              <w:rPr>
                <w:lang w:val="en-US"/>
              </w:rPr>
              <w:t>vient</w:t>
            </w:r>
            <w:proofErr w:type="spellEnd"/>
            <w:r w:rsidRPr="00FE754F">
              <w:rPr>
                <w:lang w:val="en-US"/>
              </w:rPr>
              <w:t xml:space="preserve"> à </w:t>
            </w:r>
            <w:proofErr w:type="spellStart"/>
            <w:r w:rsidRPr="00FE754F">
              <w:rPr>
                <w:lang w:val="en-US"/>
              </w:rPr>
              <w:t>mon</w:t>
            </w:r>
            <w:proofErr w:type="spellEnd"/>
            <w:r w:rsidRPr="00FE754F">
              <w:rPr>
                <w:lang w:val="en-US"/>
              </w:rPr>
              <w:t xml:space="preserve"> secours,</w:t>
            </w:r>
          </w:p>
          <w:p w14:paraId="18A6AAA5" w14:textId="77777777" w:rsidR="00266721" w:rsidRPr="00C20528" w:rsidRDefault="00266721" w:rsidP="00266721">
            <w:pPr>
              <w:pStyle w:val="Estribillo2"/>
              <w:rPr>
                <w:lang w:val="en-US"/>
              </w:rPr>
            </w:pPr>
            <w:r w:rsidRPr="00C20528">
              <w:rPr>
                <w:lang w:val="en-US"/>
              </w:rPr>
              <w:t xml:space="preserve">le Seigneur avec </w:t>
            </w:r>
            <w:proofErr w:type="spellStart"/>
            <w:r w:rsidRPr="00C20528">
              <w:rPr>
                <w:lang w:val="en-US"/>
              </w:rPr>
              <w:t>ceux</w:t>
            </w:r>
            <w:proofErr w:type="spellEnd"/>
            <w:r w:rsidRPr="00C20528">
              <w:rPr>
                <w:lang w:val="en-US"/>
              </w:rPr>
              <w:t xml:space="preserve"> qui me </w:t>
            </w:r>
            <w:proofErr w:type="spellStart"/>
            <w:r w:rsidRPr="00C20528">
              <w:rPr>
                <w:lang w:val="en-US"/>
              </w:rPr>
              <w:t>soutiennent</w:t>
            </w:r>
            <w:proofErr w:type="spellEnd"/>
            <w:r w:rsidRPr="00C20528">
              <w:rPr>
                <w:lang w:val="en-US"/>
              </w:rPr>
              <w:t>.</w:t>
            </w:r>
          </w:p>
          <w:p w14:paraId="437D1F51" w14:textId="77777777" w:rsidR="00266721" w:rsidRPr="00266721" w:rsidRDefault="00266721" w:rsidP="00266721">
            <w:pPr>
              <w:pStyle w:val="Estribillo2"/>
            </w:pPr>
            <w:r w:rsidRPr="00266721">
              <w:t xml:space="preserve">Je te chante, </w:t>
            </w:r>
            <w:proofErr w:type="spellStart"/>
            <w:r w:rsidRPr="00266721">
              <w:t>toi</w:t>
            </w:r>
            <w:proofErr w:type="spellEnd"/>
            <w:r w:rsidRPr="00266721">
              <w:t xml:space="preserve"> qui me </w:t>
            </w:r>
            <w:proofErr w:type="spellStart"/>
            <w:r w:rsidRPr="00266721">
              <w:t>relèves</w:t>
            </w:r>
            <w:proofErr w:type="spellEnd"/>
            <w:r w:rsidRPr="00266721">
              <w:t>.</w:t>
            </w:r>
          </w:p>
          <w:p w14:paraId="3EDD1AE3" w14:textId="27D636FF" w:rsidR="00266721" w:rsidRPr="00266721" w:rsidRDefault="00266721" w:rsidP="00266721">
            <w:pPr>
              <w:pStyle w:val="Estribillo2"/>
            </w:pPr>
            <w:r w:rsidRPr="00FE754F">
              <w:t xml:space="preserve">Je te chante, </w:t>
            </w:r>
            <w:proofErr w:type="spellStart"/>
            <w:r w:rsidRPr="00FE754F">
              <w:t>toi</w:t>
            </w:r>
            <w:proofErr w:type="spellEnd"/>
            <w:r w:rsidRPr="00FE754F">
              <w:t xml:space="preserve"> qui me </w:t>
            </w:r>
            <w:proofErr w:type="spellStart"/>
            <w:r w:rsidRPr="00FE754F">
              <w:t>relèves</w:t>
            </w:r>
            <w:proofErr w:type="spellEnd"/>
            <w:r w:rsidRPr="00FE754F">
              <w:t>.</w:t>
            </w:r>
          </w:p>
        </w:tc>
      </w:tr>
    </w:tbl>
    <w:p w14:paraId="1AB8B150" w14:textId="77777777" w:rsidR="006867A7" w:rsidRPr="00570EC2" w:rsidRDefault="006867A7" w:rsidP="001E7F8D">
      <w:pPr>
        <w:pStyle w:val="Ttulo2"/>
      </w:pPr>
      <w:bookmarkStart w:id="462" w:name="_Toc181823179"/>
      <w:r>
        <w:t>Alabado sea el Señor</w:t>
      </w:r>
      <w:r>
        <w:br/>
        <w:t>(</w:t>
      </w:r>
      <w:proofErr w:type="spellStart"/>
      <w:r w:rsidRPr="00A40886">
        <w:t>Wysławiajcie</w:t>
      </w:r>
      <w:proofErr w:type="spellEnd"/>
      <w:r w:rsidRPr="00A40886">
        <w:t xml:space="preserve"> Pana</w:t>
      </w:r>
      <w:r>
        <w:t>)</w:t>
      </w:r>
      <w:r>
        <w:tab/>
        <w:t>(Lam cej2)</w:t>
      </w: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7"/>
      </w:tblGrid>
      <w:tr w:rsidR="006867A7" w:rsidRPr="00570EC2" w14:paraId="52E6C4BB" w14:textId="77777777" w:rsidTr="006E6A06">
        <w:tc>
          <w:tcPr>
            <w:tcW w:w="8838" w:type="dxa"/>
            <w:tcBorders>
              <w:bottom w:val="single" w:sz="4" w:space="0" w:color="auto"/>
            </w:tcBorders>
          </w:tcPr>
          <w:p w14:paraId="3A7715F7" w14:textId="77777777" w:rsidR="006867A7" w:rsidRPr="00010EF0" w:rsidRDefault="006867A7" w:rsidP="006E6A06">
            <w:pPr>
              <w:rPr>
                <w:lang w:val="en-US"/>
              </w:rPr>
            </w:pPr>
            <w:r w:rsidRPr="00010EF0">
              <w:rPr>
                <w:lang w:val="en-US"/>
              </w:rPr>
              <w:t xml:space="preserve">Lam Sol Do       Fa </w:t>
            </w:r>
            <w:proofErr w:type="gramStart"/>
            <w:r w:rsidRPr="00010EF0">
              <w:rPr>
                <w:lang w:val="en-US"/>
              </w:rPr>
              <w:t xml:space="preserve">Sol  </w:t>
            </w:r>
            <w:proofErr w:type="spellStart"/>
            <w:r w:rsidRPr="00010EF0">
              <w:rPr>
                <w:lang w:val="en-US"/>
              </w:rPr>
              <w:t>Sol</w:t>
            </w:r>
            <w:proofErr w:type="spellEnd"/>
            <w:proofErr w:type="gramEnd"/>
            <w:r w:rsidRPr="00010EF0">
              <w:rPr>
                <w:lang w:val="en-US"/>
              </w:rPr>
              <w:t xml:space="preserve"> </w:t>
            </w:r>
            <w:proofErr w:type="gramStart"/>
            <w:r w:rsidRPr="00010EF0">
              <w:rPr>
                <w:lang w:val="en-US"/>
              </w:rPr>
              <w:t>Do  Rem</w:t>
            </w:r>
            <w:proofErr w:type="gramEnd"/>
            <w:r w:rsidRPr="00010EF0">
              <w:rPr>
                <w:lang w:val="en-US"/>
              </w:rPr>
              <w:t xml:space="preserve">      Do Sol</w:t>
            </w:r>
          </w:p>
          <w:p w14:paraId="05927EA6" w14:textId="77777777" w:rsidR="006867A7" w:rsidRPr="00FE754F" w:rsidRDefault="006867A7" w:rsidP="006E6A06">
            <w:r>
              <w:t>Alabado sea el Señor.    Alabado sea el Señor.</w:t>
            </w:r>
          </w:p>
          <w:p w14:paraId="60115894" w14:textId="77777777" w:rsidR="006867A7" w:rsidRDefault="006867A7" w:rsidP="006E6A06">
            <w:pPr>
              <w:rPr>
                <w:lang w:val="en-US"/>
              </w:rPr>
            </w:pPr>
            <w:r w:rsidRPr="00010EF0">
              <w:rPr>
                <w:lang w:val="en-US"/>
              </w:rPr>
              <w:t xml:space="preserve">Fa         Do     Rem      Sol      </w:t>
            </w:r>
            <w:r w:rsidRPr="007333AA">
              <w:rPr>
                <w:lang w:val="en-US"/>
              </w:rPr>
              <w:t xml:space="preserve">Do Lam Rem </w:t>
            </w:r>
            <w:r>
              <w:rPr>
                <w:lang w:val="en-US"/>
              </w:rPr>
              <w:t xml:space="preserve">   Do Fa Sol</w:t>
            </w:r>
          </w:p>
          <w:p w14:paraId="14802166" w14:textId="77777777" w:rsidR="006867A7" w:rsidRPr="00010EF0" w:rsidRDefault="006867A7" w:rsidP="006E6A06">
            <w:r w:rsidRPr="007333AA">
              <w:t>Canta al Señor la t</w:t>
            </w:r>
            <w:r>
              <w:t xml:space="preserve">ierra entera, </w:t>
            </w:r>
            <w:proofErr w:type="gramStart"/>
            <w:r w:rsidRPr="00BD3B02">
              <w:t xml:space="preserve">aleluya,   </w:t>
            </w:r>
            <w:proofErr w:type="gramEnd"/>
            <w:r w:rsidRPr="00BD3B02">
              <w:t xml:space="preserve">   aleluya.</w:t>
            </w:r>
          </w:p>
          <w:p w14:paraId="128E14A8" w14:textId="77777777" w:rsidR="006867A7" w:rsidRPr="004B4065" w:rsidRDefault="006867A7" w:rsidP="006E6A06">
            <w:pPr>
              <w:rPr>
                <w:sz w:val="18"/>
                <w:szCs w:val="20"/>
              </w:rPr>
            </w:pPr>
          </w:p>
          <w:p w14:paraId="6FBB3942" w14:textId="77777777" w:rsidR="006867A7" w:rsidRPr="00FE754F" w:rsidRDefault="006867A7" w:rsidP="006E6A06">
            <w:pPr>
              <w:pStyle w:val="Estribillo2"/>
            </w:pPr>
            <w:proofErr w:type="spellStart"/>
            <w:r w:rsidRPr="00BD3B02">
              <w:t>Wysławiajcie</w:t>
            </w:r>
            <w:proofErr w:type="spellEnd"/>
            <w:r w:rsidRPr="00BD3B02">
              <w:t xml:space="preserve"> Pana!  </w:t>
            </w:r>
            <w:r w:rsidRPr="00FE754F">
              <w:t>O__</w:t>
            </w:r>
            <w:proofErr w:type="gramStart"/>
            <w:r w:rsidRPr="00FE754F">
              <w:t>_</w:t>
            </w:r>
            <w:r>
              <w:t xml:space="preserve">  </w:t>
            </w:r>
            <w:proofErr w:type="spellStart"/>
            <w:r w:rsidRPr="00FE754F">
              <w:t>Wysławiajcie</w:t>
            </w:r>
            <w:proofErr w:type="spellEnd"/>
            <w:proofErr w:type="gramEnd"/>
            <w:r w:rsidRPr="00FE754F">
              <w:t xml:space="preserve"> Pana!  O___</w:t>
            </w:r>
          </w:p>
          <w:p w14:paraId="7C909D12" w14:textId="77777777" w:rsidR="006867A7" w:rsidRPr="004B4065" w:rsidRDefault="006867A7" w:rsidP="006E6A06">
            <w:pPr>
              <w:pStyle w:val="Estribillo2"/>
            </w:pPr>
            <w:proofErr w:type="spellStart"/>
            <w:r w:rsidRPr="007333AA">
              <w:t>Śpiewaj</w:t>
            </w:r>
            <w:proofErr w:type="spellEnd"/>
            <w:r w:rsidRPr="007333AA">
              <w:t xml:space="preserve"> </w:t>
            </w:r>
            <w:proofErr w:type="spellStart"/>
            <w:r w:rsidRPr="007333AA">
              <w:t>Panu</w:t>
            </w:r>
            <w:proofErr w:type="spellEnd"/>
            <w:r w:rsidRPr="007333AA">
              <w:t xml:space="preserve"> </w:t>
            </w:r>
            <w:proofErr w:type="spellStart"/>
            <w:r w:rsidRPr="007333AA">
              <w:t>cała</w:t>
            </w:r>
            <w:proofErr w:type="spellEnd"/>
            <w:r w:rsidRPr="007333AA">
              <w:t xml:space="preserve"> </w:t>
            </w:r>
            <w:proofErr w:type="spellStart"/>
            <w:r w:rsidRPr="007333AA">
              <w:t>ziemio</w:t>
            </w:r>
            <w:proofErr w:type="spellEnd"/>
            <w:r w:rsidRPr="007333AA">
              <w:t>,</w:t>
            </w:r>
            <w:r>
              <w:t xml:space="preserve"> </w:t>
            </w:r>
            <w:proofErr w:type="spellStart"/>
            <w:r w:rsidRPr="004B4065">
              <w:t>alleluja</w:t>
            </w:r>
            <w:proofErr w:type="spellEnd"/>
            <w:r w:rsidRPr="004B4065">
              <w:t xml:space="preserve">, </w:t>
            </w:r>
            <w:proofErr w:type="spellStart"/>
            <w:r w:rsidRPr="004B4065">
              <w:t>alleluja</w:t>
            </w:r>
            <w:proofErr w:type="spellEnd"/>
            <w:r w:rsidRPr="004B4065">
              <w:t>!</w:t>
            </w:r>
          </w:p>
        </w:tc>
      </w:tr>
    </w:tbl>
    <w:p w14:paraId="6EACDA4E" w14:textId="7AEFB2E7" w:rsidR="004B4065" w:rsidRPr="00570EC2" w:rsidRDefault="004B4065" w:rsidP="001E7F8D">
      <w:pPr>
        <w:pStyle w:val="Ttulo2"/>
      </w:pPr>
      <w:r>
        <w:t>A</w:t>
      </w:r>
      <w:r w:rsidR="006867A7">
        <w:t xml:space="preserve"> quién iremos, Señor </w:t>
      </w:r>
      <w:r>
        <w:br/>
        <w:t>(</w:t>
      </w:r>
      <w:r w:rsidR="006867A7">
        <w:t xml:space="preserve">Zu </w:t>
      </w:r>
      <w:proofErr w:type="spellStart"/>
      <w:r w:rsidR="006867A7">
        <w:t>wem</w:t>
      </w:r>
      <w:proofErr w:type="spellEnd"/>
      <w:r w:rsidR="006867A7">
        <w:t xml:space="preserve"> </w:t>
      </w:r>
      <w:proofErr w:type="spellStart"/>
      <w:r w:rsidR="006867A7">
        <w:t>sollen</w:t>
      </w:r>
      <w:proofErr w:type="spellEnd"/>
      <w:r w:rsidR="006867A7">
        <w:t xml:space="preserve"> </w:t>
      </w:r>
      <w:proofErr w:type="spellStart"/>
      <w:r w:rsidR="006867A7">
        <w:t>wir</w:t>
      </w:r>
      <w:proofErr w:type="spellEnd"/>
      <w:r w:rsidR="006867A7">
        <w:t xml:space="preserve"> </w:t>
      </w:r>
      <w:proofErr w:type="spellStart"/>
      <w:r w:rsidR="006867A7">
        <w:t>gehen</w:t>
      </w:r>
      <w:proofErr w:type="spellEnd"/>
      <w:r>
        <w:t>)</w:t>
      </w:r>
      <w:r>
        <w:tab/>
        <w:t>(</w:t>
      </w:r>
      <w:proofErr w:type="spellStart"/>
      <w:r w:rsidR="00127512">
        <w:t>Mi</w:t>
      </w:r>
      <w:r>
        <w:t>m</w:t>
      </w:r>
      <w:proofErr w:type="spellEnd"/>
      <w:r>
        <w:t xml:space="preserve"> cej2)</w:t>
      </w: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7"/>
      </w:tblGrid>
      <w:tr w:rsidR="004B4065" w:rsidRPr="00570EC2" w14:paraId="5632E952" w14:textId="77777777" w:rsidTr="006E6A06">
        <w:tc>
          <w:tcPr>
            <w:tcW w:w="8838" w:type="dxa"/>
            <w:tcBorders>
              <w:bottom w:val="single" w:sz="4" w:space="0" w:color="auto"/>
            </w:tcBorders>
          </w:tcPr>
          <w:p w14:paraId="1D25E14F" w14:textId="3983103A" w:rsidR="004B4065" w:rsidRPr="006867A7" w:rsidRDefault="00127512" w:rsidP="006E6A06">
            <w:r>
              <w:t xml:space="preserve">   </w:t>
            </w:r>
            <w:proofErr w:type="spellStart"/>
            <w:r>
              <w:t>Mim</w:t>
            </w:r>
            <w:proofErr w:type="spellEnd"/>
            <w:r>
              <w:t xml:space="preserve">    Lam      Si7</w:t>
            </w:r>
            <w:r w:rsidR="0053113A">
              <w:t xml:space="preserve">   </w:t>
            </w:r>
            <w:proofErr w:type="gramStart"/>
            <w:r w:rsidR="0053113A">
              <w:t>Sol  Lam</w:t>
            </w:r>
            <w:proofErr w:type="gramEnd"/>
          </w:p>
          <w:p w14:paraId="439DF401" w14:textId="1F4C9A88" w:rsidR="004B4065" w:rsidRPr="00FE754F" w:rsidRDefault="004B4065" w:rsidP="006E6A06">
            <w:r>
              <w:t>¿A quién iremos</w:t>
            </w:r>
            <w:r w:rsidR="006867A7">
              <w:t>,</w:t>
            </w:r>
            <w:r>
              <w:t xml:space="preserve"> Señor?</w:t>
            </w:r>
            <w:r w:rsidR="0053113A">
              <w:t xml:space="preserve">  O_______</w:t>
            </w:r>
          </w:p>
          <w:p w14:paraId="51798DD4" w14:textId="531F3534" w:rsidR="004B4065" w:rsidRPr="00127512" w:rsidRDefault="0053113A" w:rsidP="006E6A06">
            <w:r>
              <w:t xml:space="preserve">      Do         </w:t>
            </w:r>
            <w:proofErr w:type="gramStart"/>
            <w:r>
              <w:t>Re       Sol</w:t>
            </w:r>
            <w:proofErr w:type="gramEnd"/>
          </w:p>
          <w:p w14:paraId="1C38791A" w14:textId="759EB083" w:rsidR="004B4065" w:rsidRPr="00E87EF4" w:rsidRDefault="004B4065" w:rsidP="006E6A06">
            <w:pPr>
              <w:rPr>
                <w:lang w:val="en-US"/>
              </w:rPr>
            </w:pPr>
            <w:r>
              <w:t>Tus palabras son de vida eterna.</w:t>
            </w:r>
            <w:r w:rsidR="0053113A">
              <w:t xml:space="preserve"> </w:t>
            </w:r>
            <w:r w:rsidR="0053113A" w:rsidRPr="00E87EF4">
              <w:rPr>
                <w:lang w:val="en-US"/>
              </w:rPr>
              <w:t>O__________</w:t>
            </w:r>
          </w:p>
          <w:p w14:paraId="3D8A90EB" w14:textId="77777777" w:rsidR="004B4065" w:rsidRPr="00E87EF4" w:rsidRDefault="004B4065" w:rsidP="006E6A06">
            <w:pPr>
              <w:rPr>
                <w:sz w:val="18"/>
                <w:szCs w:val="20"/>
                <w:lang w:val="en-US"/>
              </w:rPr>
            </w:pPr>
          </w:p>
          <w:p w14:paraId="2C79C2CC" w14:textId="5CB6ECFC" w:rsidR="004B4065" w:rsidRPr="004B4065" w:rsidRDefault="004B4065" w:rsidP="006E6A06">
            <w:pPr>
              <w:pStyle w:val="Estribillo2"/>
            </w:pPr>
            <w:r w:rsidRPr="004B4065">
              <w:rPr>
                <w:lang w:val="en-US"/>
              </w:rPr>
              <w:t xml:space="preserve">Zu </w:t>
            </w:r>
            <w:proofErr w:type="spellStart"/>
            <w:r w:rsidRPr="004B4065">
              <w:rPr>
                <w:lang w:val="en-US"/>
              </w:rPr>
              <w:t>wem</w:t>
            </w:r>
            <w:proofErr w:type="spellEnd"/>
            <w:r w:rsidRPr="004B4065">
              <w:rPr>
                <w:lang w:val="en-US"/>
              </w:rPr>
              <w:t xml:space="preserve">, </w:t>
            </w:r>
            <w:proofErr w:type="spellStart"/>
            <w:r w:rsidRPr="004B4065">
              <w:rPr>
                <w:lang w:val="en-US"/>
              </w:rPr>
              <w:t>zu</w:t>
            </w:r>
            <w:proofErr w:type="spellEnd"/>
            <w:r w:rsidRPr="004B4065">
              <w:rPr>
                <w:lang w:val="en-US"/>
              </w:rPr>
              <w:t xml:space="preserve"> </w:t>
            </w:r>
            <w:proofErr w:type="spellStart"/>
            <w:r w:rsidRPr="004B4065">
              <w:rPr>
                <w:lang w:val="en-US"/>
              </w:rPr>
              <w:t>wem</w:t>
            </w:r>
            <w:proofErr w:type="spellEnd"/>
            <w:r w:rsidRPr="004B4065">
              <w:rPr>
                <w:lang w:val="en-US"/>
              </w:rPr>
              <w:t xml:space="preserve"> </w:t>
            </w:r>
            <w:proofErr w:type="spellStart"/>
            <w:r w:rsidRPr="004B4065">
              <w:rPr>
                <w:lang w:val="en-US"/>
              </w:rPr>
              <w:t>solln</w:t>
            </w:r>
            <w:proofErr w:type="spellEnd"/>
            <w:r w:rsidRPr="004B4065">
              <w:rPr>
                <w:lang w:val="en-US"/>
              </w:rPr>
              <w:t xml:space="preserve"> </w:t>
            </w:r>
            <w:proofErr w:type="spellStart"/>
            <w:r w:rsidRPr="004B4065">
              <w:rPr>
                <w:lang w:val="en-US"/>
              </w:rPr>
              <w:t>wir</w:t>
            </w:r>
            <w:proofErr w:type="spellEnd"/>
            <w:r w:rsidRPr="004B4065">
              <w:rPr>
                <w:lang w:val="en-US"/>
              </w:rPr>
              <w:t xml:space="preserve"> </w:t>
            </w:r>
            <w:proofErr w:type="spellStart"/>
            <w:r w:rsidRPr="004B4065">
              <w:rPr>
                <w:lang w:val="en-US"/>
              </w:rPr>
              <w:t>gehen</w:t>
            </w:r>
            <w:proofErr w:type="spellEnd"/>
            <w:r w:rsidRPr="004B4065">
              <w:rPr>
                <w:lang w:val="en-US"/>
              </w:rPr>
              <w:t xml:space="preserve">? </w:t>
            </w:r>
            <w:r w:rsidRPr="004B4065">
              <w:t xml:space="preserve">Du </w:t>
            </w:r>
            <w:proofErr w:type="spellStart"/>
            <w:r w:rsidRPr="004B4065">
              <w:t>hast</w:t>
            </w:r>
            <w:proofErr w:type="spellEnd"/>
            <w:r w:rsidRPr="004B4065">
              <w:t xml:space="preserve"> </w:t>
            </w:r>
            <w:proofErr w:type="spellStart"/>
            <w:r w:rsidRPr="004B4065">
              <w:t>Worte</w:t>
            </w:r>
            <w:proofErr w:type="spellEnd"/>
            <w:r w:rsidRPr="004B4065">
              <w:t xml:space="preserve"> des </w:t>
            </w:r>
            <w:proofErr w:type="spellStart"/>
            <w:r w:rsidRPr="004B4065">
              <w:t>ewigen</w:t>
            </w:r>
            <w:proofErr w:type="spellEnd"/>
            <w:r w:rsidRPr="004B4065">
              <w:t xml:space="preserve"> </w:t>
            </w:r>
            <w:proofErr w:type="spellStart"/>
            <w:r w:rsidRPr="004B4065">
              <w:t>Lebens</w:t>
            </w:r>
            <w:proofErr w:type="spellEnd"/>
            <w:r w:rsidRPr="004B4065">
              <w:t>.</w:t>
            </w:r>
          </w:p>
        </w:tc>
      </w:tr>
      <w:bookmarkEnd w:id="462"/>
    </w:tbl>
    <w:p w14:paraId="29DA1D5C" w14:textId="77777777" w:rsidR="003954C3" w:rsidRPr="004B4065" w:rsidRDefault="003954C3" w:rsidP="00F52A59">
      <w:pPr>
        <w:rPr>
          <w:sz w:val="2"/>
          <w:szCs w:val="2"/>
        </w:rPr>
      </w:pPr>
    </w:p>
    <w:p w14:paraId="6726D168" w14:textId="77777777" w:rsidR="003954C3" w:rsidRPr="004B4065" w:rsidRDefault="003954C3" w:rsidP="00F52A59">
      <w:pPr>
        <w:rPr>
          <w:sz w:val="2"/>
          <w:szCs w:val="2"/>
        </w:rPr>
        <w:sectPr w:rsidR="003954C3" w:rsidRPr="004B4065" w:rsidSect="002F550C">
          <w:headerReference w:type="default" r:id="rId160"/>
          <w:footerReference w:type="even" r:id="rId161"/>
          <w:footerReference w:type="default" r:id="rId162"/>
          <w:pgSz w:w="16838" w:h="11906" w:orient="landscape"/>
          <w:pgMar w:top="1418" w:right="1134" w:bottom="1418" w:left="1134" w:header="709" w:footer="709" w:gutter="0"/>
          <w:cols w:num="2" w:space="708"/>
          <w:docGrid w:linePitch="360"/>
        </w:sectPr>
      </w:pPr>
    </w:p>
    <w:p w14:paraId="19DC59D2" w14:textId="77777777" w:rsidR="00AB6BBA" w:rsidRPr="00AB6BBA" w:rsidRDefault="00AB6BBA" w:rsidP="00AB6BBA">
      <w:bookmarkStart w:id="463" w:name="_Toc181823180"/>
      <w:bookmarkStart w:id="464" w:name="_Toc183532372"/>
      <w:bookmarkEnd w:id="0"/>
    </w:p>
    <w:p w14:paraId="6DB5D532" w14:textId="77777777" w:rsidR="00AB6BBA" w:rsidRPr="00AB6BBA" w:rsidRDefault="00AB6BBA" w:rsidP="00AB6BBA"/>
    <w:p w14:paraId="11FCFBD4" w14:textId="77777777" w:rsidR="00AB6BBA" w:rsidRPr="00AB6BBA" w:rsidRDefault="00AB6BBA" w:rsidP="00AB6BBA"/>
    <w:p w14:paraId="3D43E73D" w14:textId="77777777" w:rsidR="00AB6BBA" w:rsidRPr="00AB6BBA" w:rsidRDefault="00AB6BBA" w:rsidP="00AB6BBA"/>
    <w:p w14:paraId="6CF77C59" w14:textId="77777777" w:rsidR="00AB6BBA" w:rsidRPr="00AB6BBA" w:rsidRDefault="00AB6BBA" w:rsidP="00AB6BBA">
      <w:pPr>
        <w:sectPr w:rsidR="00AB6BBA" w:rsidRPr="00AB6BBA" w:rsidSect="000C0F7C">
          <w:headerReference w:type="even" r:id="rId163"/>
          <w:footerReference w:type="default" r:id="rId164"/>
          <w:pgSz w:w="16838" w:h="11906" w:orient="landscape"/>
          <w:pgMar w:top="851" w:right="851" w:bottom="851" w:left="851" w:header="709" w:footer="709" w:gutter="0"/>
          <w:cols w:space="708"/>
          <w:docGrid w:linePitch="360"/>
        </w:sectPr>
      </w:pPr>
    </w:p>
    <w:p w14:paraId="04D29B9E" w14:textId="059BD15C" w:rsidR="000C0F7C" w:rsidRDefault="000C0F7C" w:rsidP="000C0F7C">
      <w:pPr>
        <w:pStyle w:val="Ttulo1"/>
        <w:numPr>
          <w:ilvl w:val="0"/>
          <w:numId w:val="0"/>
        </w:numPr>
      </w:pPr>
      <w:r w:rsidRPr="00971667">
        <w:lastRenderedPageBreak/>
        <w:t xml:space="preserve">Índice </w:t>
      </w:r>
      <w:r w:rsidR="00FE3E95">
        <w:t>de</w:t>
      </w:r>
      <w:r>
        <w:t xml:space="preserve"> </w:t>
      </w:r>
      <w:bookmarkEnd w:id="463"/>
      <w:r w:rsidR="00D2043A">
        <w:t>grupos</w:t>
      </w:r>
      <w:bookmarkEnd w:id="464"/>
    </w:p>
    <w:tbl>
      <w:tblPr>
        <w:tblW w:w="4635" w:type="dxa"/>
        <w:tblInd w:w="70" w:type="dxa"/>
        <w:tblBorders>
          <w:bottom w:val="dotted" w:sz="4" w:space="0" w:color="auto"/>
          <w:insideH w:val="dotted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55"/>
        <w:gridCol w:w="2940"/>
        <w:gridCol w:w="1240"/>
      </w:tblGrid>
      <w:tr w:rsidR="00305DC8" w:rsidRPr="00305DC8" w14:paraId="6114F29A" w14:textId="77777777" w:rsidTr="00875CA7">
        <w:trPr>
          <w:trHeight w:val="288"/>
        </w:trPr>
        <w:tc>
          <w:tcPr>
            <w:tcW w:w="455" w:type="dxa"/>
            <w:noWrap/>
            <w:vAlign w:val="bottom"/>
            <w:hideMark/>
          </w:tcPr>
          <w:p w14:paraId="4D5D3729" w14:textId="77777777" w:rsidR="00305DC8" w:rsidRPr="00305DC8" w:rsidRDefault="00305DC8" w:rsidP="00305DC8">
            <w:pPr>
              <w:rPr>
                <w:lang w:eastAsia="ja-JP"/>
              </w:rPr>
            </w:pPr>
            <w:r w:rsidRPr="00305DC8">
              <w:rPr>
                <w:noProof/>
                <w:lang w:eastAsia="ja-JP"/>
              </w:rPr>
              <w:t>A.</w:t>
            </w:r>
          </w:p>
        </w:tc>
        <w:tc>
          <w:tcPr>
            <w:tcW w:w="2940" w:type="dxa"/>
            <w:noWrap/>
            <w:vAlign w:val="bottom"/>
            <w:hideMark/>
          </w:tcPr>
          <w:p w14:paraId="0C19F252" w14:textId="77777777" w:rsidR="00305DC8" w:rsidRPr="00305DC8" w:rsidRDefault="00305DC8" w:rsidP="00305DC8">
            <w:pPr>
              <w:rPr>
                <w:lang w:eastAsia="ja-JP"/>
              </w:rPr>
            </w:pPr>
            <w:r w:rsidRPr="00305DC8">
              <w:rPr>
                <w:lang w:eastAsia="ja-JP"/>
              </w:rPr>
              <w:t>Entrada</w:t>
            </w:r>
          </w:p>
        </w:tc>
        <w:tc>
          <w:tcPr>
            <w:tcW w:w="1240" w:type="dxa"/>
            <w:noWrap/>
            <w:vAlign w:val="bottom"/>
            <w:hideMark/>
          </w:tcPr>
          <w:p w14:paraId="5A71F6C6" w14:textId="77777777" w:rsidR="00305DC8" w:rsidRPr="00305DC8" w:rsidRDefault="00305DC8" w:rsidP="00305DC8">
            <w:pPr>
              <w:jc w:val="right"/>
              <w:rPr>
                <w:lang w:eastAsia="ja-JP"/>
              </w:rPr>
            </w:pPr>
            <w:r w:rsidRPr="00305DC8">
              <w:rPr>
                <w:webHidden/>
                <w:lang w:eastAsia="ja-JP"/>
              </w:rPr>
              <w:t>1</w:t>
            </w:r>
          </w:p>
        </w:tc>
      </w:tr>
      <w:tr w:rsidR="00305DC8" w:rsidRPr="00305DC8" w14:paraId="3D8FF876" w14:textId="77777777" w:rsidTr="00875CA7">
        <w:trPr>
          <w:trHeight w:val="288"/>
        </w:trPr>
        <w:tc>
          <w:tcPr>
            <w:tcW w:w="455" w:type="dxa"/>
            <w:noWrap/>
            <w:vAlign w:val="bottom"/>
            <w:hideMark/>
          </w:tcPr>
          <w:p w14:paraId="7BABF4A1" w14:textId="77777777" w:rsidR="00305DC8" w:rsidRPr="00305DC8" w:rsidRDefault="00305DC8" w:rsidP="00305DC8">
            <w:pPr>
              <w:rPr>
                <w:lang w:eastAsia="ja-JP"/>
              </w:rPr>
            </w:pPr>
            <w:r w:rsidRPr="00305DC8">
              <w:rPr>
                <w:noProof/>
                <w:lang w:eastAsia="ja-JP"/>
              </w:rPr>
              <w:t>B.</w:t>
            </w:r>
          </w:p>
        </w:tc>
        <w:tc>
          <w:tcPr>
            <w:tcW w:w="2940" w:type="dxa"/>
            <w:noWrap/>
            <w:vAlign w:val="bottom"/>
            <w:hideMark/>
          </w:tcPr>
          <w:p w14:paraId="0ED4B9E7" w14:textId="77777777" w:rsidR="00305DC8" w:rsidRPr="00305DC8" w:rsidRDefault="00305DC8" w:rsidP="00305DC8">
            <w:pPr>
              <w:rPr>
                <w:lang w:eastAsia="ja-JP"/>
              </w:rPr>
            </w:pPr>
            <w:r w:rsidRPr="00305DC8">
              <w:rPr>
                <w:lang w:eastAsia="ja-JP"/>
              </w:rPr>
              <w:t>Perdón y agua</w:t>
            </w:r>
          </w:p>
        </w:tc>
        <w:tc>
          <w:tcPr>
            <w:tcW w:w="1240" w:type="dxa"/>
            <w:noWrap/>
            <w:vAlign w:val="bottom"/>
            <w:hideMark/>
          </w:tcPr>
          <w:p w14:paraId="11EC9EAC" w14:textId="77777777" w:rsidR="00305DC8" w:rsidRPr="00305DC8" w:rsidRDefault="00305DC8" w:rsidP="00305DC8">
            <w:pPr>
              <w:jc w:val="right"/>
              <w:rPr>
                <w:lang w:eastAsia="ja-JP"/>
              </w:rPr>
            </w:pPr>
            <w:r w:rsidRPr="00305DC8">
              <w:rPr>
                <w:webHidden/>
                <w:lang w:eastAsia="ja-JP"/>
              </w:rPr>
              <w:t>21</w:t>
            </w:r>
          </w:p>
        </w:tc>
      </w:tr>
      <w:tr w:rsidR="00305DC8" w:rsidRPr="00305DC8" w14:paraId="47193A32" w14:textId="77777777" w:rsidTr="00875CA7">
        <w:trPr>
          <w:trHeight w:val="288"/>
        </w:trPr>
        <w:tc>
          <w:tcPr>
            <w:tcW w:w="455" w:type="dxa"/>
            <w:noWrap/>
            <w:vAlign w:val="bottom"/>
            <w:hideMark/>
          </w:tcPr>
          <w:p w14:paraId="573BA7C0" w14:textId="77777777" w:rsidR="00305DC8" w:rsidRPr="00305DC8" w:rsidRDefault="00305DC8" w:rsidP="00305DC8">
            <w:pPr>
              <w:rPr>
                <w:lang w:eastAsia="ja-JP"/>
              </w:rPr>
            </w:pPr>
            <w:r w:rsidRPr="00305DC8">
              <w:rPr>
                <w:noProof/>
                <w:lang w:eastAsia="ja-JP"/>
              </w:rPr>
              <w:t>C.</w:t>
            </w:r>
          </w:p>
        </w:tc>
        <w:tc>
          <w:tcPr>
            <w:tcW w:w="2940" w:type="dxa"/>
            <w:noWrap/>
            <w:vAlign w:val="bottom"/>
            <w:hideMark/>
          </w:tcPr>
          <w:p w14:paraId="269F4545" w14:textId="77777777" w:rsidR="00305DC8" w:rsidRPr="00305DC8" w:rsidRDefault="00305DC8" w:rsidP="00305DC8">
            <w:pPr>
              <w:rPr>
                <w:lang w:eastAsia="ja-JP"/>
              </w:rPr>
            </w:pPr>
            <w:r w:rsidRPr="00305DC8">
              <w:rPr>
                <w:lang w:eastAsia="ja-JP"/>
              </w:rPr>
              <w:t>Gloria</w:t>
            </w:r>
          </w:p>
        </w:tc>
        <w:tc>
          <w:tcPr>
            <w:tcW w:w="1240" w:type="dxa"/>
            <w:noWrap/>
            <w:vAlign w:val="bottom"/>
            <w:hideMark/>
          </w:tcPr>
          <w:p w14:paraId="47313DB6" w14:textId="77777777" w:rsidR="00305DC8" w:rsidRPr="00305DC8" w:rsidRDefault="00305DC8" w:rsidP="00305DC8">
            <w:pPr>
              <w:jc w:val="right"/>
              <w:rPr>
                <w:lang w:eastAsia="ja-JP"/>
              </w:rPr>
            </w:pPr>
            <w:r w:rsidRPr="00305DC8">
              <w:rPr>
                <w:webHidden/>
                <w:lang w:eastAsia="ja-JP"/>
              </w:rPr>
              <w:t>25</w:t>
            </w:r>
          </w:p>
        </w:tc>
      </w:tr>
      <w:tr w:rsidR="00305DC8" w:rsidRPr="00305DC8" w14:paraId="4FADB606" w14:textId="77777777" w:rsidTr="00875CA7">
        <w:trPr>
          <w:trHeight w:val="288"/>
        </w:trPr>
        <w:tc>
          <w:tcPr>
            <w:tcW w:w="455" w:type="dxa"/>
            <w:noWrap/>
            <w:vAlign w:val="bottom"/>
            <w:hideMark/>
          </w:tcPr>
          <w:p w14:paraId="2DDA6A28" w14:textId="77777777" w:rsidR="00305DC8" w:rsidRPr="00305DC8" w:rsidRDefault="00305DC8" w:rsidP="00305DC8">
            <w:pPr>
              <w:rPr>
                <w:lang w:eastAsia="ja-JP"/>
              </w:rPr>
            </w:pPr>
            <w:r w:rsidRPr="00305DC8">
              <w:rPr>
                <w:noProof/>
                <w:lang w:eastAsia="ja-JP"/>
              </w:rPr>
              <w:t>D.</w:t>
            </w:r>
          </w:p>
        </w:tc>
        <w:tc>
          <w:tcPr>
            <w:tcW w:w="2940" w:type="dxa"/>
            <w:noWrap/>
            <w:vAlign w:val="bottom"/>
            <w:hideMark/>
          </w:tcPr>
          <w:p w14:paraId="2F2739C7" w14:textId="77777777" w:rsidR="00305DC8" w:rsidRPr="00305DC8" w:rsidRDefault="00305DC8" w:rsidP="00305DC8">
            <w:pPr>
              <w:rPr>
                <w:lang w:eastAsia="ja-JP"/>
              </w:rPr>
            </w:pPr>
            <w:r w:rsidRPr="00305DC8">
              <w:rPr>
                <w:lang w:eastAsia="ja-JP"/>
              </w:rPr>
              <w:t>Antífonas</w:t>
            </w:r>
          </w:p>
        </w:tc>
        <w:tc>
          <w:tcPr>
            <w:tcW w:w="1240" w:type="dxa"/>
            <w:noWrap/>
            <w:vAlign w:val="bottom"/>
            <w:hideMark/>
          </w:tcPr>
          <w:p w14:paraId="0EE05872" w14:textId="4027B1B2" w:rsidR="00305DC8" w:rsidRPr="00305DC8" w:rsidRDefault="00305DC8" w:rsidP="00305DC8">
            <w:pPr>
              <w:jc w:val="right"/>
              <w:rPr>
                <w:lang w:eastAsia="ja-JP"/>
              </w:rPr>
            </w:pPr>
            <w:r w:rsidRPr="00305DC8">
              <w:rPr>
                <w:webHidden/>
                <w:lang w:eastAsia="ja-JP"/>
              </w:rPr>
              <w:t>3</w:t>
            </w:r>
            <w:r w:rsidR="00875CA7">
              <w:rPr>
                <w:webHidden/>
                <w:lang w:eastAsia="ja-JP"/>
              </w:rPr>
              <w:t>1</w:t>
            </w:r>
          </w:p>
        </w:tc>
      </w:tr>
      <w:tr w:rsidR="00305DC8" w:rsidRPr="00305DC8" w14:paraId="43308856" w14:textId="77777777" w:rsidTr="00875CA7">
        <w:trPr>
          <w:trHeight w:val="288"/>
        </w:trPr>
        <w:tc>
          <w:tcPr>
            <w:tcW w:w="455" w:type="dxa"/>
            <w:noWrap/>
            <w:vAlign w:val="bottom"/>
            <w:hideMark/>
          </w:tcPr>
          <w:p w14:paraId="562CEF40" w14:textId="77777777" w:rsidR="00305DC8" w:rsidRPr="00305DC8" w:rsidRDefault="00305DC8" w:rsidP="00305DC8">
            <w:pPr>
              <w:rPr>
                <w:lang w:eastAsia="ja-JP"/>
              </w:rPr>
            </w:pPr>
            <w:r w:rsidRPr="00305DC8">
              <w:rPr>
                <w:noProof/>
                <w:lang w:eastAsia="ja-JP"/>
              </w:rPr>
              <w:t>E.</w:t>
            </w:r>
          </w:p>
        </w:tc>
        <w:tc>
          <w:tcPr>
            <w:tcW w:w="2940" w:type="dxa"/>
            <w:noWrap/>
            <w:vAlign w:val="bottom"/>
            <w:hideMark/>
          </w:tcPr>
          <w:p w14:paraId="14E359BF" w14:textId="77777777" w:rsidR="00305DC8" w:rsidRPr="00305DC8" w:rsidRDefault="00305DC8" w:rsidP="00305DC8">
            <w:pPr>
              <w:rPr>
                <w:lang w:eastAsia="ja-JP"/>
              </w:rPr>
            </w:pPr>
            <w:r w:rsidRPr="00305DC8">
              <w:rPr>
                <w:lang w:eastAsia="ja-JP"/>
              </w:rPr>
              <w:t>Aleluya</w:t>
            </w:r>
          </w:p>
        </w:tc>
        <w:tc>
          <w:tcPr>
            <w:tcW w:w="1240" w:type="dxa"/>
            <w:noWrap/>
            <w:vAlign w:val="bottom"/>
            <w:hideMark/>
          </w:tcPr>
          <w:p w14:paraId="70F6B2A6" w14:textId="10BB5E9C" w:rsidR="00305DC8" w:rsidRPr="00305DC8" w:rsidRDefault="00305DC8" w:rsidP="00305DC8">
            <w:pPr>
              <w:jc w:val="right"/>
              <w:rPr>
                <w:lang w:eastAsia="ja-JP"/>
              </w:rPr>
            </w:pPr>
            <w:r w:rsidRPr="00305DC8">
              <w:rPr>
                <w:webHidden/>
                <w:lang w:eastAsia="ja-JP"/>
              </w:rPr>
              <w:t>4</w:t>
            </w:r>
            <w:r w:rsidR="00875CA7">
              <w:rPr>
                <w:webHidden/>
                <w:lang w:eastAsia="ja-JP"/>
              </w:rPr>
              <w:t>3</w:t>
            </w:r>
          </w:p>
        </w:tc>
      </w:tr>
      <w:tr w:rsidR="00305DC8" w:rsidRPr="00305DC8" w14:paraId="0A4FEB8A" w14:textId="77777777" w:rsidTr="00875CA7">
        <w:trPr>
          <w:trHeight w:val="288"/>
        </w:trPr>
        <w:tc>
          <w:tcPr>
            <w:tcW w:w="455" w:type="dxa"/>
            <w:noWrap/>
            <w:vAlign w:val="bottom"/>
            <w:hideMark/>
          </w:tcPr>
          <w:p w14:paraId="37EB12CD" w14:textId="77777777" w:rsidR="00305DC8" w:rsidRPr="00305DC8" w:rsidRDefault="00305DC8" w:rsidP="00305DC8">
            <w:pPr>
              <w:rPr>
                <w:lang w:eastAsia="ja-JP"/>
              </w:rPr>
            </w:pPr>
            <w:r w:rsidRPr="00305DC8">
              <w:rPr>
                <w:noProof/>
                <w:lang w:eastAsia="ja-JP"/>
              </w:rPr>
              <w:t>F.</w:t>
            </w:r>
          </w:p>
        </w:tc>
        <w:tc>
          <w:tcPr>
            <w:tcW w:w="2940" w:type="dxa"/>
            <w:noWrap/>
            <w:vAlign w:val="bottom"/>
            <w:hideMark/>
          </w:tcPr>
          <w:p w14:paraId="503D07DB" w14:textId="77777777" w:rsidR="00305DC8" w:rsidRPr="00305DC8" w:rsidRDefault="00305DC8" w:rsidP="00305DC8">
            <w:pPr>
              <w:rPr>
                <w:lang w:eastAsia="ja-JP"/>
              </w:rPr>
            </w:pPr>
            <w:r w:rsidRPr="00305DC8">
              <w:rPr>
                <w:lang w:eastAsia="ja-JP"/>
              </w:rPr>
              <w:t>Ofertorio</w:t>
            </w:r>
          </w:p>
        </w:tc>
        <w:tc>
          <w:tcPr>
            <w:tcW w:w="1240" w:type="dxa"/>
            <w:noWrap/>
            <w:vAlign w:val="bottom"/>
            <w:hideMark/>
          </w:tcPr>
          <w:p w14:paraId="50633E0A" w14:textId="6C9FCA5A" w:rsidR="00305DC8" w:rsidRPr="00305DC8" w:rsidRDefault="00305DC8" w:rsidP="00305DC8">
            <w:pPr>
              <w:jc w:val="right"/>
              <w:rPr>
                <w:lang w:eastAsia="ja-JP"/>
              </w:rPr>
            </w:pPr>
            <w:r w:rsidRPr="00305DC8">
              <w:rPr>
                <w:webHidden/>
                <w:lang w:eastAsia="ja-JP"/>
              </w:rPr>
              <w:t>4</w:t>
            </w:r>
            <w:r w:rsidR="00875CA7">
              <w:rPr>
                <w:webHidden/>
                <w:lang w:eastAsia="ja-JP"/>
              </w:rPr>
              <w:t>7</w:t>
            </w:r>
          </w:p>
        </w:tc>
      </w:tr>
      <w:tr w:rsidR="00305DC8" w:rsidRPr="00305DC8" w14:paraId="5D3AE1E4" w14:textId="77777777" w:rsidTr="00875CA7">
        <w:trPr>
          <w:trHeight w:val="288"/>
        </w:trPr>
        <w:tc>
          <w:tcPr>
            <w:tcW w:w="455" w:type="dxa"/>
            <w:noWrap/>
            <w:vAlign w:val="bottom"/>
            <w:hideMark/>
          </w:tcPr>
          <w:p w14:paraId="370BC1CF" w14:textId="77777777" w:rsidR="00305DC8" w:rsidRPr="00305DC8" w:rsidRDefault="00305DC8" w:rsidP="00305DC8">
            <w:pPr>
              <w:rPr>
                <w:lang w:eastAsia="ja-JP"/>
              </w:rPr>
            </w:pPr>
            <w:r w:rsidRPr="00305DC8">
              <w:rPr>
                <w:noProof/>
                <w:lang w:eastAsia="ja-JP"/>
              </w:rPr>
              <w:t>G.</w:t>
            </w:r>
          </w:p>
        </w:tc>
        <w:tc>
          <w:tcPr>
            <w:tcW w:w="2940" w:type="dxa"/>
            <w:noWrap/>
            <w:vAlign w:val="bottom"/>
            <w:hideMark/>
          </w:tcPr>
          <w:p w14:paraId="5916F046" w14:textId="77777777" w:rsidR="00305DC8" w:rsidRPr="00305DC8" w:rsidRDefault="00305DC8" w:rsidP="00305DC8">
            <w:pPr>
              <w:rPr>
                <w:lang w:eastAsia="ja-JP"/>
              </w:rPr>
            </w:pPr>
            <w:r w:rsidRPr="00305DC8">
              <w:rPr>
                <w:lang w:eastAsia="ja-JP"/>
              </w:rPr>
              <w:t>Santo</w:t>
            </w:r>
          </w:p>
        </w:tc>
        <w:tc>
          <w:tcPr>
            <w:tcW w:w="1240" w:type="dxa"/>
            <w:noWrap/>
            <w:vAlign w:val="bottom"/>
            <w:hideMark/>
          </w:tcPr>
          <w:p w14:paraId="600C919B" w14:textId="585DFFDB" w:rsidR="00305DC8" w:rsidRPr="00305DC8" w:rsidRDefault="00305DC8" w:rsidP="00305DC8">
            <w:pPr>
              <w:jc w:val="right"/>
              <w:rPr>
                <w:lang w:eastAsia="ja-JP"/>
              </w:rPr>
            </w:pPr>
            <w:r w:rsidRPr="00305DC8">
              <w:rPr>
                <w:webHidden/>
                <w:lang w:eastAsia="ja-JP"/>
              </w:rPr>
              <w:t>5</w:t>
            </w:r>
            <w:r w:rsidR="00875CA7">
              <w:rPr>
                <w:webHidden/>
                <w:lang w:eastAsia="ja-JP"/>
              </w:rPr>
              <w:t>7</w:t>
            </w:r>
          </w:p>
        </w:tc>
      </w:tr>
      <w:tr w:rsidR="00305DC8" w:rsidRPr="00305DC8" w14:paraId="7951ECF8" w14:textId="77777777" w:rsidTr="00875CA7">
        <w:trPr>
          <w:trHeight w:val="288"/>
        </w:trPr>
        <w:tc>
          <w:tcPr>
            <w:tcW w:w="455" w:type="dxa"/>
            <w:noWrap/>
            <w:vAlign w:val="bottom"/>
            <w:hideMark/>
          </w:tcPr>
          <w:p w14:paraId="36F8C7F6" w14:textId="77777777" w:rsidR="00305DC8" w:rsidRPr="00305DC8" w:rsidRDefault="00305DC8" w:rsidP="00305DC8">
            <w:pPr>
              <w:rPr>
                <w:lang w:eastAsia="ja-JP"/>
              </w:rPr>
            </w:pPr>
            <w:r w:rsidRPr="00305DC8">
              <w:rPr>
                <w:noProof/>
                <w:lang w:eastAsia="ja-JP"/>
              </w:rPr>
              <w:t>H.</w:t>
            </w:r>
          </w:p>
        </w:tc>
        <w:tc>
          <w:tcPr>
            <w:tcW w:w="2940" w:type="dxa"/>
            <w:noWrap/>
            <w:vAlign w:val="bottom"/>
            <w:hideMark/>
          </w:tcPr>
          <w:p w14:paraId="011C03EF" w14:textId="77777777" w:rsidR="00305DC8" w:rsidRPr="00305DC8" w:rsidRDefault="00305DC8" w:rsidP="00305DC8">
            <w:pPr>
              <w:rPr>
                <w:lang w:eastAsia="ja-JP"/>
              </w:rPr>
            </w:pPr>
            <w:r w:rsidRPr="00305DC8">
              <w:rPr>
                <w:lang w:eastAsia="ja-JP"/>
              </w:rPr>
              <w:t>Padrenuestro</w:t>
            </w:r>
          </w:p>
        </w:tc>
        <w:tc>
          <w:tcPr>
            <w:tcW w:w="1240" w:type="dxa"/>
            <w:noWrap/>
            <w:vAlign w:val="bottom"/>
            <w:hideMark/>
          </w:tcPr>
          <w:p w14:paraId="2ACF99F4" w14:textId="49AF9607" w:rsidR="00305DC8" w:rsidRPr="00305DC8" w:rsidRDefault="00305DC8" w:rsidP="00305DC8">
            <w:pPr>
              <w:jc w:val="right"/>
              <w:rPr>
                <w:lang w:eastAsia="ja-JP"/>
              </w:rPr>
            </w:pPr>
            <w:r w:rsidRPr="00305DC8">
              <w:rPr>
                <w:webHidden/>
                <w:lang w:eastAsia="ja-JP"/>
              </w:rPr>
              <w:t>6</w:t>
            </w:r>
            <w:r w:rsidR="00875CA7">
              <w:rPr>
                <w:webHidden/>
                <w:lang w:eastAsia="ja-JP"/>
              </w:rPr>
              <w:t>3</w:t>
            </w:r>
          </w:p>
        </w:tc>
      </w:tr>
      <w:tr w:rsidR="00305DC8" w:rsidRPr="00305DC8" w14:paraId="596C48EF" w14:textId="77777777" w:rsidTr="00875CA7">
        <w:trPr>
          <w:trHeight w:val="288"/>
        </w:trPr>
        <w:tc>
          <w:tcPr>
            <w:tcW w:w="455" w:type="dxa"/>
            <w:noWrap/>
            <w:vAlign w:val="bottom"/>
            <w:hideMark/>
          </w:tcPr>
          <w:p w14:paraId="56FCEECD" w14:textId="77777777" w:rsidR="00305DC8" w:rsidRPr="00305DC8" w:rsidRDefault="00305DC8" w:rsidP="00305DC8">
            <w:pPr>
              <w:rPr>
                <w:lang w:eastAsia="ja-JP"/>
              </w:rPr>
            </w:pPr>
            <w:r w:rsidRPr="00305DC8">
              <w:rPr>
                <w:noProof/>
                <w:lang w:eastAsia="ja-JP"/>
              </w:rPr>
              <w:t>I.</w:t>
            </w:r>
          </w:p>
        </w:tc>
        <w:tc>
          <w:tcPr>
            <w:tcW w:w="2940" w:type="dxa"/>
            <w:noWrap/>
            <w:vAlign w:val="bottom"/>
            <w:hideMark/>
          </w:tcPr>
          <w:p w14:paraId="406204B7" w14:textId="77777777" w:rsidR="00305DC8" w:rsidRPr="00305DC8" w:rsidRDefault="00305DC8" w:rsidP="00305DC8">
            <w:pPr>
              <w:rPr>
                <w:lang w:eastAsia="ja-JP"/>
              </w:rPr>
            </w:pPr>
            <w:r w:rsidRPr="00305DC8">
              <w:rPr>
                <w:lang w:eastAsia="ja-JP"/>
              </w:rPr>
              <w:t>Paz</w:t>
            </w:r>
          </w:p>
        </w:tc>
        <w:tc>
          <w:tcPr>
            <w:tcW w:w="1240" w:type="dxa"/>
            <w:noWrap/>
            <w:vAlign w:val="bottom"/>
            <w:hideMark/>
          </w:tcPr>
          <w:p w14:paraId="0B5BBCF2" w14:textId="68289B47" w:rsidR="00305DC8" w:rsidRPr="00305DC8" w:rsidRDefault="00305DC8" w:rsidP="00305DC8">
            <w:pPr>
              <w:jc w:val="right"/>
              <w:rPr>
                <w:lang w:eastAsia="ja-JP"/>
              </w:rPr>
            </w:pPr>
            <w:r w:rsidRPr="00305DC8">
              <w:rPr>
                <w:webHidden/>
                <w:lang w:eastAsia="ja-JP"/>
              </w:rPr>
              <w:t>6</w:t>
            </w:r>
            <w:r w:rsidR="00875CA7">
              <w:rPr>
                <w:webHidden/>
                <w:lang w:eastAsia="ja-JP"/>
              </w:rPr>
              <w:t>7</w:t>
            </w:r>
          </w:p>
        </w:tc>
      </w:tr>
      <w:tr w:rsidR="00305DC8" w:rsidRPr="00305DC8" w14:paraId="19D2D0A6" w14:textId="77777777" w:rsidTr="00875CA7">
        <w:trPr>
          <w:trHeight w:val="288"/>
        </w:trPr>
        <w:tc>
          <w:tcPr>
            <w:tcW w:w="455" w:type="dxa"/>
            <w:noWrap/>
            <w:vAlign w:val="bottom"/>
            <w:hideMark/>
          </w:tcPr>
          <w:p w14:paraId="2A36DB6E" w14:textId="77777777" w:rsidR="00305DC8" w:rsidRPr="00305DC8" w:rsidRDefault="00305DC8" w:rsidP="00305DC8">
            <w:pPr>
              <w:rPr>
                <w:lang w:eastAsia="ja-JP"/>
              </w:rPr>
            </w:pPr>
            <w:r w:rsidRPr="00305DC8">
              <w:rPr>
                <w:noProof/>
                <w:lang w:eastAsia="ja-JP"/>
              </w:rPr>
              <w:t>J.</w:t>
            </w:r>
          </w:p>
        </w:tc>
        <w:tc>
          <w:tcPr>
            <w:tcW w:w="2940" w:type="dxa"/>
            <w:noWrap/>
            <w:vAlign w:val="bottom"/>
            <w:hideMark/>
          </w:tcPr>
          <w:p w14:paraId="158CE64D" w14:textId="77777777" w:rsidR="00305DC8" w:rsidRPr="00305DC8" w:rsidRDefault="00305DC8" w:rsidP="00305DC8">
            <w:pPr>
              <w:rPr>
                <w:lang w:eastAsia="ja-JP"/>
              </w:rPr>
            </w:pPr>
            <w:r w:rsidRPr="00305DC8">
              <w:rPr>
                <w:lang w:eastAsia="ja-JP"/>
              </w:rPr>
              <w:t>Cordero de Dios</w:t>
            </w:r>
          </w:p>
        </w:tc>
        <w:tc>
          <w:tcPr>
            <w:tcW w:w="1240" w:type="dxa"/>
            <w:noWrap/>
            <w:vAlign w:val="bottom"/>
            <w:hideMark/>
          </w:tcPr>
          <w:p w14:paraId="596BDB8F" w14:textId="58D69A24" w:rsidR="00305DC8" w:rsidRPr="00305DC8" w:rsidRDefault="00305DC8" w:rsidP="00305DC8">
            <w:pPr>
              <w:jc w:val="right"/>
              <w:rPr>
                <w:lang w:eastAsia="ja-JP"/>
              </w:rPr>
            </w:pPr>
            <w:r w:rsidRPr="00305DC8">
              <w:rPr>
                <w:webHidden/>
                <w:lang w:eastAsia="ja-JP"/>
              </w:rPr>
              <w:t>7</w:t>
            </w:r>
            <w:r w:rsidR="00875CA7">
              <w:rPr>
                <w:webHidden/>
                <w:lang w:eastAsia="ja-JP"/>
              </w:rPr>
              <w:t>1</w:t>
            </w:r>
          </w:p>
        </w:tc>
      </w:tr>
      <w:tr w:rsidR="00305DC8" w:rsidRPr="00305DC8" w14:paraId="189BF35B" w14:textId="77777777" w:rsidTr="00875CA7">
        <w:trPr>
          <w:trHeight w:val="288"/>
        </w:trPr>
        <w:tc>
          <w:tcPr>
            <w:tcW w:w="455" w:type="dxa"/>
            <w:noWrap/>
            <w:vAlign w:val="bottom"/>
            <w:hideMark/>
          </w:tcPr>
          <w:p w14:paraId="479B1FA9" w14:textId="77777777" w:rsidR="00305DC8" w:rsidRPr="00305DC8" w:rsidRDefault="00305DC8" w:rsidP="00305DC8">
            <w:pPr>
              <w:rPr>
                <w:lang w:eastAsia="ja-JP"/>
              </w:rPr>
            </w:pPr>
            <w:r w:rsidRPr="00305DC8">
              <w:rPr>
                <w:noProof/>
                <w:lang w:eastAsia="ja-JP"/>
              </w:rPr>
              <w:t>K.</w:t>
            </w:r>
          </w:p>
        </w:tc>
        <w:tc>
          <w:tcPr>
            <w:tcW w:w="2940" w:type="dxa"/>
            <w:noWrap/>
            <w:vAlign w:val="bottom"/>
            <w:hideMark/>
          </w:tcPr>
          <w:p w14:paraId="251A6871" w14:textId="770C7FAB" w:rsidR="00305DC8" w:rsidRPr="00305DC8" w:rsidRDefault="00305DC8" w:rsidP="00305DC8">
            <w:pPr>
              <w:rPr>
                <w:lang w:eastAsia="ja-JP"/>
              </w:rPr>
            </w:pPr>
            <w:r w:rsidRPr="00305DC8">
              <w:rPr>
                <w:lang w:eastAsia="ja-JP"/>
              </w:rPr>
              <w:t>Comunión</w:t>
            </w:r>
          </w:p>
        </w:tc>
        <w:tc>
          <w:tcPr>
            <w:tcW w:w="1240" w:type="dxa"/>
            <w:noWrap/>
            <w:vAlign w:val="bottom"/>
            <w:hideMark/>
          </w:tcPr>
          <w:p w14:paraId="01258CEC" w14:textId="2177504E" w:rsidR="00305DC8" w:rsidRPr="00305DC8" w:rsidRDefault="00875CA7" w:rsidP="00305DC8">
            <w:pPr>
              <w:jc w:val="right"/>
              <w:rPr>
                <w:lang w:eastAsia="ja-JP"/>
              </w:rPr>
            </w:pPr>
            <w:r>
              <w:rPr>
                <w:lang w:eastAsia="ja-JP"/>
              </w:rPr>
              <w:t>73</w:t>
            </w:r>
          </w:p>
        </w:tc>
      </w:tr>
      <w:tr w:rsidR="000E6726" w:rsidRPr="00305DC8" w14:paraId="048F2C43" w14:textId="77777777" w:rsidTr="00875CA7">
        <w:trPr>
          <w:trHeight w:val="288"/>
        </w:trPr>
        <w:tc>
          <w:tcPr>
            <w:tcW w:w="455" w:type="dxa"/>
            <w:noWrap/>
            <w:vAlign w:val="bottom"/>
            <w:hideMark/>
          </w:tcPr>
          <w:p w14:paraId="31D3B7B0" w14:textId="77777777" w:rsidR="000E6726" w:rsidRPr="00305DC8" w:rsidRDefault="000E6726" w:rsidP="000E6726">
            <w:pPr>
              <w:rPr>
                <w:lang w:eastAsia="ja-JP"/>
              </w:rPr>
            </w:pPr>
            <w:r w:rsidRPr="00305DC8">
              <w:rPr>
                <w:noProof/>
                <w:lang w:eastAsia="ja-JP"/>
              </w:rPr>
              <w:t>L.</w:t>
            </w:r>
          </w:p>
        </w:tc>
        <w:tc>
          <w:tcPr>
            <w:tcW w:w="2940" w:type="dxa"/>
            <w:noWrap/>
            <w:vAlign w:val="bottom"/>
            <w:hideMark/>
          </w:tcPr>
          <w:p w14:paraId="223AA0CF" w14:textId="71708109" w:rsidR="000E6726" w:rsidRPr="00305DC8" w:rsidRDefault="000E6726" w:rsidP="000E6726">
            <w:pPr>
              <w:rPr>
                <w:lang w:eastAsia="ja-JP"/>
              </w:rPr>
            </w:pPr>
            <w:r w:rsidRPr="00305DC8">
              <w:rPr>
                <w:lang w:eastAsia="ja-JP"/>
              </w:rPr>
              <w:t>Despedida</w:t>
            </w:r>
          </w:p>
        </w:tc>
        <w:tc>
          <w:tcPr>
            <w:tcW w:w="1240" w:type="dxa"/>
            <w:noWrap/>
            <w:vAlign w:val="bottom"/>
            <w:hideMark/>
          </w:tcPr>
          <w:p w14:paraId="3E37FA6E" w14:textId="630827EA" w:rsidR="000E6726" w:rsidRPr="00305DC8" w:rsidRDefault="000E6726" w:rsidP="000E6726">
            <w:pPr>
              <w:jc w:val="right"/>
              <w:rPr>
                <w:lang w:eastAsia="ja-JP"/>
              </w:rPr>
            </w:pPr>
            <w:r w:rsidRPr="00305DC8">
              <w:rPr>
                <w:webHidden/>
                <w:lang w:eastAsia="ja-JP"/>
              </w:rPr>
              <w:t>11</w:t>
            </w:r>
            <w:r>
              <w:rPr>
                <w:webHidden/>
                <w:lang w:eastAsia="ja-JP"/>
              </w:rPr>
              <w:t>5</w:t>
            </w:r>
          </w:p>
        </w:tc>
      </w:tr>
      <w:tr w:rsidR="000E6726" w:rsidRPr="00305DC8" w14:paraId="565F7EC4" w14:textId="77777777" w:rsidTr="000E6726">
        <w:trPr>
          <w:trHeight w:val="288"/>
        </w:trPr>
        <w:tc>
          <w:tcPr>
            <w:tcW w:w="455" w:type="dxa"/>
            <w:noWrap/>
            <w:vAlign w:val="bottom"/>
            <w:hideMark/>
          </w:tcPr>
          <w:p w14:paraId="03A1BD7E" w14:textId="77777777" w:rsidR="000E6726" w:rsidRPr="00305DC8" w:rsidRDefault="000E6726" w:rsidP="000E6726">
            <w:pPr>
              <w:rPr>
                <w:lang w:eastAsia="ja-JP"/>
              </w:rPr>
            </w:pPr>
            <w:r w:rsidRPr="00305DC8">
              <w:rPr>
                <w:noProof/>
                <w:lang w:eastAsia="ja-JP"/>
              </w:rPr>
              <w:t>M.</w:t>
            </w:r>
          </w:p>
        </w:tc>
        <w:tc>
          <w:tcPr>
            <w:tcW w:w="2940" w:type="dxa"/>
            <w:noWrap/>
            <w:vAlign w:val="bottom"/>
          </w:tcPr>
          <w:p w14:paraId="6EEF3242" w14:textId="04133C05" w:rsidR="000E6726" w:rsidRPr="00305DC8" w:rsidRDefault="000E6726" w:rsidP="000E6726">
            <w:pPr>
              <w:rPr>
                <w:lang w:eastAsia="ja-JP"/>
              </w:rPr>
            </w:pPr>
            <w:r w:rsidRPr="00305DC8">
              <w:rPr>
                <w:lang w:eastAsia="ja-JP"/>
              </w:rPr>
              <w:t>María</w:t>
            </w:r>
          </w:p>
        </w:tc>
        <w:tc>
          <w:tcPr>
            <w:tcW w:w="1240" w:type="dxa"/>
            <w:noWrap/>
            <w:vAlign w:val="bottom"/>
          </w:tcPr>
          <w:p w14:paraId="6968039D" w14:textId="1C3DFA3D" w:rsidR="000E6726" w:rsidRPr="00305DC8" w:rsidRDefault="000E6726" w:rsidP="000E6726">
            <w:pPr>
              <w:jc w:val="right"/>
              <w:rPr>
                <w:lang w:eastAsia="ja-JP"/>
              </w:rPr>
            </w:pPr>
            <w:r w:rsidRPr="00305DC8">
              <w:rPr>
                <w:webHidden/>
                <w:lang w:eastAsia="ja-JP"/>
              </w:rPr>
              <w:t>1</w:t>
            </w:r>
            <w:r>
              <w:rPr>
                <w:webHidden/>
                <w:lang w:eastAsia="ja-JP"/>
              </w:rPr>
              <w:t>2</w:t>
            </w:r>
            <w:r w:rsidR="00802D8A">
              <w:rPr>
                <w:webHidden/>
                <w:lang w:eastAsia="ja-JP"/>
              </w:rPr>
              <w:t>1</w:t>
            </w:r>
          </w:p>
        </w:tc>
      </w:tr>
      <w:tr w:rsidR="000E6726" w:rsidRPr="00305DC8" w14:paraId="5B4DB285" w14:textId="77777777" w:rsidTr="000E6726">
        <w:trPr>
          <w:trHeight w:val="288"/>
        </w:trPr>
        <w:tc>
          <w:tcPr>
            <w:tcW w:w="455" w:type="dxa"/>
            <w:noWrap/>
            <w:vAlign w:val="bottom"/>
            <w:hideMark/>
          </w:tcPr>
          <w:p w14:paraId="288F1227" w14:textId="77777777" w:rsidR="000E6726" w:rsidRPr="00305DC8" w:rsidRDefault="000E6726" w:rsidP="000E6726">
            <w:pPr>
              <w:rPr>
                <w:lang w:eastAsia="ja-JP"/>
              </w:rPr>
            </w:pPr>
            <w:r w:rsidRPr="00305DC8">
              <w:rPr>
                <w:noProof/>
                <w:lang w:eastAsia="ja-JP"/>
              </w:rPr>
              <w:t>N.</w:t>
            </w:r>
          </w:p>
        </w:tc>
        <w:tc>
          <w:tcPr>
            <w:tcW w:w="2940" w:type="dxa"/>
            <w:noWrap/>
            <w:vAlign w:val="bottom"/>
          </w:tcPr>
          <w:p w14:paraId="13B819B1" w14:textId="70F24822" w:rsidR="000E6726" w:rsidRPr="00305DC8" w:rsidRDefault="000E6726" w:rsidP="000E6726">
            <w:pPr>
              <w:rPr>
                <w:lang w:eastAsia="ja-JP"/>
              </w:rPr>
            </w:pPr>
            <w:r w:rsidRPr="00305DC8">
              <w:rPr>
                <w:lang w:eastAsia="ja-JP"/>
              </w:rPr>
              <w:t>Espíritu Santo</w:t>
            </w:r>
          </w:p>
        </w:tc>
        <w:tc>
          <w:tcPr>
            <w:tcW w:w="1240" w:type="dxa"/>
            <w:noWrap/>
            <w:vAlign w:val="bottom"/>
          </w:tcPr>
          <w:p w14:paraId="18BE65A2" w14:textId="5F35F074" w:rsidR="000E6726" w:rsidRPr="00305DC8" w:rsidRDefault="000E6726" w:rsidP="000E6726">
            <w:pPr>
              <w:jc w:val="right"/>
              <w:rPr>
                <w:lang w:eastAsia="ja-JP"/>
              </w:rPr>
            </w:pPr>
            <w:r w:rsidRPr="00305DC8">
              <w:rPr>
                <w:webHidden/>
                <w:lang w:eastAsia="ja-JP"/>
              </w:rPr>
              <w:t>1</w:t>
            </w:r>
            <w:r>
              <w:rPr>
                <w:webHidden/>
                <w:lang w:eastAsia="ja-JP"/>
              </w:rPr>
              <w:t>3</w:t>
            </w:r>
            <w:r w:rsidR="00802D8A">
              <w:rPr>
                <w:webHidden/>
                <w:lang w:eastAsia="ja-JP"/>
              </w:rPr>
              <w:t>3</w:t>
            </w:r>
          </w:p>
        </w:tc>
      </w:tr>
      <w:tr w:rsidR="000E6726" w:rsidRPr="00305DC8" w14:paraId="5B7CBDB3" w14:textId="77777777" w:rsidTr="000E6726">
        <w:trPr>
          <w:trHeight w:val="288"/>
        </w:trPr>
        <w:tc>
          <w:tcPr>
            <w:tcW w:w="455" w:type="dxa"/>
            <w:noWrap/>
            <w:vAlign w:val="bottom"/>
            <w:hideMark/>
          </w:tcPr>
          <w:p w14:paraId="4EC67AC6" w14:textId="77777777" w:rsidR="000E6726" w:rsidRPr="00305DC8" w:rsidRDefault="000E6726" w:rsidP="000E6726">
            <w:pPr>
              <w:rPr>
                <w:lang w:eastAsia="ja-JP"/>
              </w:rPr>
            </w:pPr>
            <w:r w:rsidRPr="00305DC8">
              <w:rPr>
                <w:noProof/>
                <w:lang w:eastAsia="ja-JP"/>
              </w:rPr>
              <w:t>O.</w:t>
            </w:r>
          </w:p>
        </w:tc>
        <w:tc>
          <w:tcPr>
            <w:tcW w:w="2940" w:type="dxa"/>
            <w:noWrap/>
            <w:vAlign w:val="bottom"/>
          </w:tcPr>
          <w:p w14:paraId="2F60CB55" w14:textId="19C622A9" w:rsidR="000E6726" w:rsidRPr="00305DC8" w:rsidRDefault="000E6726" w:rsidP="000E6726">
            <w:pPr>
              <w:rPr>
                <w:lang w:eastAsia="ja-JP"/>
              </w:rPr>
            </w:pPr>
            <w:r w:rsidRPr="00305DC8">
              <w:rPr>
                <w:lang w:eastAsia="ja-JP"/>
              </w:rPr>
              <w:t>Navidad</w:t>
            </w:r>
          </w:p>
        </w:tc>
        <w:tc>
          <w:tcPr>
            <w:tcW w:w="1240" w:type="dxa"/>
            <w:noWrap/>
            <w:vAlign w:val="bottom"/>
          </w:tcPr>
          <w:p w14:paraId="2F6547B5" w14:textId="542C1A65" w:rsidR="000E6726" w:rsidRPr="00305DC8" w:rsidRDefault="000E6726" w:rsidP="000E6726">
            <w:pPr>
              <w:jc w:val="right"/>
              <w:rPr>
                <w:lang w:eastAsia="ja-JP"/>
              </w:rPr>
            </w:pPr>
            <w:r w:rsidRPr="00305DC8">
              <w:rPr>
                <w:webHidden/>
                <w:lang w:eastAsia="ja-JP"/>
              </w:rPr>
              <w:t>13</w:t>
            </w:r>
            <w:r w:rsidR="00802D8A">
              <w:rPr>
                <w:webHidden/>
                <w:lang w:eastAsia="ja-JP"/>
              </w:rPr>
              <w:t>7</w:t>
            </w:r>
          </w:p>
        </w:tc>
      </w:tr>
      <w:tr w:rsidR="000E6726" w:rsidRPr="00305DC8" w14:paraId="417C90D8" w14:textId="77777777" w:rsidTr="000E6726">
        <w:trPr>
          <w:trHeight w:val="288"/>
        </w:trPr>
        <w:tc>
          <w:tcPr>
            <w:tcW w:w="455" w:type="dxa"/>
            <w:noWrap/>
            <w:vAlign w:val="bottom"/>
            <w:hideMark/>
          </w:tcPr>
          <w:p w14:paraId="5B8658CA" w14:textId="77777777" w:rsidR="000E6726" w:rsidRPr="00305DC8" w:rsidRDefault="000E6726" w:rsidP="000E6726">
            <w:pPr>
              <w:rPr>
                <w:lang w:eastAsia="ja-JP"/>
              </w:rPr>
            </w:pPr>
            <w:r w:rsidRPr="00305DC8">
              <w:rPr>
                <w:noProof/>
                <w:lang w:eastAsia="ja-JP"/>
              </w:rPr>
              <w:t>P.</w:t>
            </w:r>
          </w:p>
        </w:tc>
        <w:tc>
          <w:tcPr>
            <w:tcW w:w="2940" w:type="dxa"/>
            <w:noWrap/>
            <w:vAlign w:val="bottom"/>
          </w:tcPr>
          <w:p w14:paraId="4C091247" w14:textId="612C6CDB" w:rsidR="000E6726" w:rsidRPr="00305DC8" w:rsidRDefault="000E6726" w:rsidP="000E6726">
            <w:pPr>
              <w:rPr>
                <w:lang w:eastAsia="ja-JP"/>
              </w:rPr>
            </w:pPr>
            <w:r w:rsidRPr="00305DC8">
              <w:rPr>
                <w:lang w:eastAsia="ja-JP"/>
              </w:rPr>
              <w:t>Momentos especiales</w:t>
            </w:r>
          </w:p>
        </w:tc>
        <w:tc>
          <w:tcPr>
            <w:tcW w:w="1240" w:type="dxa"/>
            <w:noWrap/>
            <w:vAlign w:val="bottom"/>
          </w:tcPr>
          <w:p w14:paraId="130EFFEB" w14:textId="0BFDA4A3" w:rsidR="000E6726" w:rsidRPr="00305DC8" w:rsidRDefault="000E6726" w:rsidP="000E6726">
            <w:pPr>
              <w:jc w:val="right"/>
              <w:rPr>
                <w:lang w:eastAsia="ja-JP"/>
              </w:rPr>
            </w:pPr>
            <w:r w:rsidRPr="00305DC8">
              <w:rPr>
                <w:webHidden/>
                <w:lang w:eastAsia="ja-JP"/>
              </w:rPr>
              <w:t>14</w:t>
            </w:r>
            <w:r w:rsidR="00802D8A">
              <w:rPr>
                <w:webHidden/>
                <w:lang w:eastAsia="ja-JP"/>
              </w:rPr>
              <w:t>6</w:t>
            </w:r>
          </w:p>
        </w:tc>
      </w:tr>
      <w:tr w:rsidR="000E6726" w:rsidRPr="00305DC8" w14:paraId="3CD8129F" w14:textId="77777777" w:rsidTr="000E6726">
        <w:trPr>
          <w:trHeight w:val="288"/>
        </w:trPr>
        <w:tc>
          <w:tcPr>
            <w:tcW w:w="455" w:type="dxa"/>
            <w:noWrap/>
            <w:vAlign w:val="bottom"/>
            <w:hideMark/>
          </w:tcPr>
          <w:p w14:paraId="62CD8A54" w14:textId="77777777" w:rsidR="000E6726" w:rsidRPr="00305DC8" w:rsidRDefault="000E6726" w:rsidP="000E6726">
            <w:pPr>
              <w:rPr>
                <w:lang w:eastAsia="ja-JP"/>
              </w:rPr>
            </w:pPr>
            <w:r w:rsidRPr="00305DC8">
              <w:rPr>
                <w:noProof/>
                <w:lang w:eastAsia="ja-JP"/>
              </w:rPr>
              <w:t>Q.</w:t>
            </w:r>
          </w:p>
        </w:tc>
        <w:tc>
          <w:tcPr>
            <w:tcW w:w="2940" w:type="dxa"/>
            <w:noWrap/>
            <w:vAlign w:val="bottom"/>
          </w:tcPr>
          <w:p w14:paraId="0240ACE2" w14:textId="005907FF" w:rsidR="000E6726" w:rsidRPr="00305DC8" w:rsidRDefault="000E6726" w:rsidP="000E6726">
            <w:pPr>
              <w:rPr>
                <w:lang w:eastAsia="ja-JP"/>
              </w:rPr>
            </w:pPr>
            <w:r w:rsidRPr="00305DC8">
              <w:rPr>
                <w:lang w:eastAsia="ja-JP"/>
              </w:rPr>
              <w:t xml:space="preserve">Cantos de </w:t>
            </w:r>
            <w:proofErr w:type="spellStart"/>
            <w:r w:rsidRPr="00305DC8">
              <w:rPr>
                <w:lang w:eastAsia="ja-JP"/>
              </w:rPr>
              <w:t>Taizé</w:t>
            </w:r>
            <w:proofErr w:type="spellEnd"/>
          </w:p>
        </w:tc>
        <w:tc>
          <w:tcPr>
            <w:tcW w:w="1240" w:type="dxa"/>
            <w:noWrap/>
            <w:vAlign w:val="bottom"/>
          </w:tcPr>
          <w:p w14:paraId="063510F4" w14:textId="5311CF9D" w:rsidR="000E6726" w:rsidRPr="00305DC8" w:rsidRDefault="000E6726" w:rsidP="000E6726">
            <w:pPr>
              <w:jc w:val="right"/>
              <w:rPr>
                <w:lang w:eastAsia="ja-JP"/>
              </w:rPr>
            </w:pPr>
            <w:r w:rsidRPr="00305DC8">
              <w:rPr>
                <w:webHidden/>
                <w:lang w:eastAsia="ja-JP"/>
              </w:rPr>
              <w:t>1</w:t>
            </w:r>
            <w:r>
              <w:rPr>
                <w:webHidden/>
                <w:lang w:eastAsia="ja-JP"/>
              </w:rPr>
              <w:t>5</w:t>
            </w:r>
            <w:r w:rsidR="00802D8A">
              <w:rPr>
                <w:webHidden/>
                <w:lang w:eastAsia="ja-JP"/>
              </w:rPr>
              <w:t>2</w:t>
            </w:r>
          </w:p>
        </w:tc>
      </w:tr>
      <w:tr w:rsidR="000E6726" w:rsidRPr="00305DC8" w14:paraId="58576921" w14:textId="77777777" w:rsidTr="00875CA7">
        <w:trPr>
          <w:trHeight w:val="288"/>
        </w:trPr>
        <w:tc>
          <w:tcPr>
            <w:tcW w:w="3395" w:type="dxa"/>
            <w:gridSpan w:val="2"/>
            <w:noWrap/>
            <w:vAlign w:val="bottom"/>
            <w:hideMark/>
          </w:tcPr>
          <w:p w14:paraId="72557F3C" w14:textId="77777777" w:rsidR="000E6726" w:rsidRPr="00305DC8" w:rsidRDefault="000E6726" w:rsidP="000E6726">
            <w:pPr>
              <w:rPr>
                <w:lang w:eastAsia="ja-JP"/>
              </w:rPr>
            </w:pPr>
            <w:r w:rsidRPr="00305DC8">
              <w:rPr>
                <w:noProof/>
                <w:lang w:eastAsia="ja-JP"/>
              </w:rPr>
              <w:t>Índice por grupos</w:t>
            </w:r>
          </w:p>
        </w:tc>
        <w:tc>
          <w:tcPr>
            <w:tcW w:w="1240" w:type="dxa"/>
            <w:noWrap/>
            <w:vAlign w:val="bottom"/>
            <w:hideMark/>
          </w:tcPr>
          <w:p w14:paraId="54FF11B6" w14:textId="14548093" w:rsidR="000E6726" w:rsidRPr="00305DC8" w:rsidRDefault="000E6726" w:rsidP="000E6726">
            <w:pPr>
              <w:jc w:val="right"/>
              <w:rPr>
                <w:lang w:eastAsia="ja-JP"/>
              </w:rPr>
            </w:pPr>
            <w:r w:rsidRPr="00305DC8">
              <w:rPr>
                <w:webHidden/>
                <w:lang w:eastAsia="ja-JP"/>
              </w:rPr>
              <w:t>1</w:t>
            </w:r>
            <w:r>
              <w:rPr>
                <w:webHidden/>
                <w:lang w:eastAsia="ja-JP"/>
              </w:rPr>
              <w:t>7</w:t>
            </w:r>
            <w:r w:rsidR="00AA13BF">
              <w:rPr>
                <w:webHidden/>
                <w:lang w:eastAsia="ja-JP"/>
              </w:rPr>
              <w:t>0</w:t>
            </w:r>
          </w:p>
        </w:tc>
      </w:tr>
      <w:tr w:rsidR="000E6726" w:rsidRPr="00305DC8" w14:paraId="2CED0876" w14:textId="77777777" w:rsidTr="00875CA7">
        <w:trPr>
          <w:trHeight w:val="288"/>
        </w:trPr>
        <w:tc>
          <w:tcPr>
            <w:tcW w:w="3395" w:type="dxa"/>
            <w:gridSpan w:val="2"/>
            <w:noWrap/>
            <w:vAlign w:val="bottom"/>
            <w:hideMark/>
          </w:tcPr>
          <w:p w14:paraId="51676120" w14:textId="5DF8D333" w:rsidR="000E6726" w:rsidRPr="00305DC8" w:rsidRDefault="00CD2D3C" w:rsidP="000E6726">
            <w:pPr>
              <w:rPr>
                <w:lang w:eastAsia="ja-JP"/>
              </w:rPr>
            </w:pPr>
            <w:r w:rsidRPr="00305DC8">
              <w:rPr>
                <w:noProof/>
                <w:lang w:eastAsia="ja-JP"/>
              </w:rPr>
              <w:t xml:space="preserve">Índice </w:t>
            </w:r>
            <w:r>
              <w:rPr>
                <w:noProof/>
                <w:lang w:eastAsia="ja-JP"/>
              </w:rPr>
              <w:t>ordenado de canciones</w:t>
            </w:r>
          </w:p>
        </w:tc>
        <w:tc>
          <w:tcPr>
            <w:tcW w:w="1240" w:type="dxa"/>
            <w:noWrap/>
            <w:vAlign w:val="bottom"/>
            <w:hideMark/>
          </w:tcPr>
          <w:p w14:paraId="0605F0A1" w14:textId="7B72396A" w:rsidR="000E6726" w:rsidRPr="00305DC8" w:rsidRDefault="000E6726" w:rsidP="000E6726">
            <w:pPr>
              <w:jc w:val="right"/>
              <w:rPr>
                <w:lang w:eastAsia="ja-JP"/>
              </w:rPr>
            </w:pPr>
            <w:r w:rsidRPr="00305DC8">
              <w:rPr>
                <w:webHidden/>
                <w:lang w:eastAsia="ja-JP"/>
              </w:rPr>
              <w:t>1</w:t>
            </w:r>
            <w:r w:rsidR="00AA13BF">
              <w:rPr>
                <w:webHidden/>
                <w:lang w:eastAsia="ja-JP"/>
              </w:rPr>
              <w:t>71</w:t>
            </w:r>
          </w:p>
        </w:tc>
      </w:tr>
      <w:tr w:rsidR="00CD2D3C" w:rsidRPr="00305DC8" w14:paraId="5E4461E0" w14:textId="77777777" w:rsidTr="00875CA7">
        <w:trPr>
          <w:trHeight w:val="288"/>
        </w:trPr>
        <w:tc>
          <w:tcPr>
            <w:tcW w:w="3395" w:type="dxa"/>
            <w:gridSpan w:val="2"/>
            <w:noWrap/>
            <w:vAlign w:val="bottom"/>
          </w:tcPr>
          <w:p w14:paraId="789AD27E" w14:textId="759D8993" w:rsidR="00CD2D3C" w:rsidRPr="00305DC8" w:rsidRDefault="00CD2D3C" w:rsidP="000E6726">
            <w:pPr>
              <w:rPr>
                <w:noProof/>
                <w:lang w:eastAsia="ja-JP"/>
              </w:rPr>
            </w:pPr>
            <w:r w:rsidRPr="00305DC8">
              <w:rPr>
                <w:noProof/>
                <w:lang w:eastAsia="ja-JP"/>
              </w:rPr>
              <w:t>Índice alfabético</w:t>
            </w:r>
            <w:r>
              <w:rPr>
                <w:noProof/>
                <w:lang w:eastAsia="ja-JP"/>
              </w:rPr>
              <w:t xml:space="preserve"> de canciones</w:t>
            </w:r>
          </w:p>
        </w:tc>
        <w:tc>
          <w:tcPr>
            <w:tcW w:w="1240" w:type="dxa"/>
            <w:noWrap/>
            <w:vAlign w:val="bottom"/>
          </w:tcPr>
          <w:p w14:paraId="668A2F45" w14:textId="20A81876" w:rsidR="00CD2D3C" w:rsidRPr="00305DC8" w:rsidRDefault="00BA6E55" w:rsidP="000E6726">
            <w:pPr>
              <w:jc w:val="right"/>
              <w:rPr>
                <w:webHidden/>
                <w:lang w:eastAsia="ja-JP"/>
              </w:rPr>
            </w:pPr>
            <w:r>
              <w:rPr>
                <w:webHidden/>
                <w:lang w:eastAsia="ja-JP"/>
              </w:rPr>
              <w:t>175</w:t>
            </w:r>
          </w:p>
        </w:tc>
      </w:tr>
      <w:tr w:rsidR="000E6726" w:rsidRPr="00305DC8" w14:paraId="35309BD5" w14:textId="77777777" w:rsidTr="00875CA7">
        <w:trPr>
          <w:trHeight w:val="288"/>
        </w:trPr>
        <w:tc>
          <w:tcPr>
            <w:tcW w:w="3395" w:type="dxa"/>
            <w:gridSpan w:val="2"/>
            <w:noWrap/>
            <w:vAlign w:val="bottom"/>
          </w:tcPr>
          <w:p w14:paraId="7CAF59F9" w14:textId="609FC132" w:rsidR="000E6726" w:rsidRPr="00305DC8" w:rsidRDefault="000E6726" w:rsidP="000E6726">
            <w:pPr>
              <w:rPr>
                <w:noProof/>
                <w:lang w:eastAsia="ja-JP"/>
              </w:rPr>
            </w:pPr>
            <w:r>
              <w:rPr>
                <w:noProof/>
                <w:lang w:eastAsia="ja-JP"/>
              </w:rPr>
              <w:t>Índice de canciones con autor</w:t>
            </w:r>
          </w:p>
        </w:tc>
        <w:tc>
          <w:tcPr>
            <w:tcW w:w="1240" w:type="dxa"/>
            <w:noWrap/>
            <w:vAlign w:val="bottom"/>
          </w:tcPr>
          <w:p w14:paraId="6E1BA25C" w14:textId="4DE2A436" w:rsidR="000E6726" w:rsidRPr="00305DC8" w:rsidRDefault="000E6726" w:rsidP="000E6726">
            <w:pPr>
              <w:jc w:val="right"/>
              <w:rPr>
                <w:webHidden/>
                <w:lang w:eastAsia="ja-JP"/>
              </w:rPr>
            </w:pPr>
            <w:r>
              <w:rPr>
                <w:webHidden/>
                <w:lang w:eastAsia="ja-JP"/>
              </w:rPr>
              <w:t>1</w:t>
            </w:r>
            <w:r w:rsidR="00BA6E55">
              <w:rPr>
                <w:webHidden/>
                <w:lang w:eastAsia="ja-JP"/>
              </w:rPr>
              <w:t>81</w:t>
            </w:r>
          </w:p>
        </w:tc>
      </w:tr>
    </w:tbl>
    <w:p w14:paraId="15CAFBC0" w14:textId="7B982236" w:rsidR="000C0F7C" w:rsidRDefault="000C0F7C" w:rsidP="00305DC8">
      <w:pPr>
        <w:pBdr>
          <w:between w:val="single" w:sz="4" w:space="1" w:color="auto"/>
        </w:pBdr>
        <w:tabs>
          <w:tab w:val="right" w:leader="dot" w:pos="4395"/>
        </w:tabs>
        <w:spacing w:before="60"/>
      </w:pPr>
    </w:p>
    <w:p w14:paraId="5FAA9525" w14:textId="77777777" w:rsidR="000C0F7C" w:rsidRDefault="000C0F7C" w:rsidP="000C0F7C"/>
    <w:p w14:paraId="5C44E226" w14:textId="77777777" w:rsidR="005E72B3" w:rsidRDefault="005E72B3" w:rsidP="000C0F7C">
      <w:pPr>
        <w:pStyle w:val="Ttulo1"/>
        <w:numPr>
          <w:ilvl w:val="0"/>
          <w:numId w:val="0"/>
        </w:numPr>
        <w:sectPr w:rsidR="005E72B3" w:rsidSect="000C0F7C">
          <w:headerReference w:type="default" r:id="rId165"/>
          <w:footerReference w:type="default" r:id="rId166"/>
          <w:pgSz w:w="16838" w:h="11906" w:orient="landscape"/>
          <w:pgMar w:top="851" w:right="851" w:bottom="851" w:left="851" w:header="709" w:footer="709" w:gutter="0"/>
          <w:cols w:space="708"/>
          <w:docGrid w:linePitch="360"/>
        </w:sectPr>
      </w:pPr>
      <w:bookmarkStart w:id="465" w:name="_Toc181823181"/>
      <w:bookmarkStart w:id="466" w:name="_Toc183532373"/>
    </w:p>
    <w:p w14:paraId="3A606233" w14:textId="763E613C" w:rsidR="00403149" w:rsidRDefault="00403149" w:rsidP="00403149">
      <w:pPr>
        <w:pStyle w:val="Ttulo1"/>
        <w:numPr>
          <w:ilvl w:val="0"/>
          <w:numId w:val="0"/>
        </w:numPr>
      </w:pPr>
      <w:r w:rsidRPr="00971667">
        <w:lastRenderedPageBreak/>
        <w:t xml:space="preserve">Índice </w:t>
      </w:r>
      <w:r>
        <w:t>ordenado de canciones</w:t>
      </w:r>
    </w:p>
    <w:p w14:paraId="2313C0FA" w14:textId="77777777" w:rsidR="00BA6E55" w:rsidRDefault="00BA6E55" w:rsidP="009F4F36">
      <w:pPr>
        <w:rPr>
          <w:rFonts w:eastAsia="Times New Roman" w:cs="Calibri"/>
          <w:color w:val="000000"/>
          <w:sz w:val="22"/>
          <w:lang w:eastAsia="ja-JP"/>
        </w:rPr>
        <w:sectPr w:rsidR="00BA6E55" w:rsidSect="00403149">
          <w:headerReference w:type="default" r:id="rId167"/>
          <w:footerReference w:type="default" r:id="rId168"/>
          <w:type w:val="oddPage"/>
          <w:pgSz w:w="16838" w:h="11906" w:orient="landscape"/>
          <w:pgMar w:top="851" w:right="851" w:bottom="851" w:left="851" w:header="709" w:footer="709" w:gutter="0"/>
          <w:cols w:space="708"/>
          <w:docGrid w:linePitch="360"/>
        </w:sectPr>
      </w:pPr>
    </w:p>
    <w:tbl>
      <w:tblPr>
        <w:tblW w:w="4910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343"/>
        <w:gridCol w:w="567"/>
      </w:tblGrid>
      <w:tr w:rsidR="009F4F36" w:rsidRPr="00BA6E55" w14:paraId="74F7BE3A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A69A2B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 la fiesta del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753179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1</w:t>
            </w:r>
          </w:p>
        </w:tc>
      </w:tr>
      <w:tr w:rsidR="009F4F36" w:rsidRPr="00BA6E55" w14:paraId="73023ADD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49BE04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aminando voy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0B7E8A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10</w:t>
            </w:r>
          </w:p>
        </w:tc>
      </w:tr>
      <w:tr w:rsidR="009F4F36" w:rsidRPr="00BA6E55" w14:paraId="095D45A2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7991C1C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omeremos de la mes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D82056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11</w:t>
            </w:r>
          </w:p>
        </w:tc>
      </w:tr>
      <w:tr w:rsidR="009F4F36" w:rsidRPr="00BA6E55" w14:paraId="21B9658C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4508C7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ios es am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6EAB96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12</w:t>
            </w:r>
          </w:p>
        </w:tc>
      </w:tr>
      <w:tr w:rsidR="009F4F36" w:rsidRPr="00BA6E55" w14:paraId="0D1C3EF4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796D58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ios está aquí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64BFBB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13</w:t>
            </w:r>
          </w:p>
        </w:tc>
      </w:tr>
      <w:tr w:rsidR="009F4F36" w:rsidRPr="00BA6E55" w14:paraId="54E33F20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FA7DE33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ios nos convoc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040FE9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14</w:t>
            </w:r>
          </w:p>
        </w:tc>
      </w:tr>
      <w:tr w:rsidR="009F4F36" w:rsidRPr="00BA6E55" w14:paraId="5D9225B4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F99487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l Señor nos ha reunid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C3DA14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15</w:t>
            </w:r>
          </w:p>
        </w:tc>
      </w:tr>
      <w:tr w:rsidR="009F4F36" w:rsidRPr="00BA6E55" w14:paraId="1D5596E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BD4EB8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l Señor resucitó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81CB00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16</w:t>
            </w:r>
          </w:p>
        </w:tc>
      </w:tr>
      <w:tr w:rsidR="009F4F36" w:rsidRPr="00BA6E55" w14:paraId="7FB60A99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8A8523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n el Señor estamos congregad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8228787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17</w:t>
            </w:r>
          </w:p>
        </w:tc>
      </w:tr>
      <w:tr w:rsidR="009F4F36" w:rsidRPr="00BA6E55" w14:paraId="5447312B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5C19781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nciéndem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DDF685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18</w:t>
            </w:r>
          </w:p>
        </w:tc>
      </w:tr>
      <w:tr w:rsidR="009F4F36" w:rsidRPr="00BA6E55" w14:paraId="25B71BF9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362B57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res el fuego, el am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2997F4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19</w:t>
            </w:r>
          </w:p>
        </w:tc>
      </w:tr>
      <w:tr w:rsidR="009F4F36" w:rsidRPr="00BA6E55" w14:paraId="26451EB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B8D900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bba, Padr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69C205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2</w:t>
            </w:r>
          </w:p>
        </w:tc>
      </w:tr>
      <w:tr w:rsidR="009F4F36" w:rsidRPr="00BA6E55" w14:paraId="08783BE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B95290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sta es tu fiest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A13B9A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20</w:t>
            </w:r>
          </w:p>
        </w:tc>
      </w:tr>
      <w:tr w:rsidR="009F4F36" w:rsidRPr="00BA6E55" w14:paraId="46D18A83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9E7578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Jesús es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0D35B0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21</w:t>
            </w:r>
          </w:p>
        </w:tc>
      </w:tr>
      <w:tr w:rsidR="009F4F36" w:rsidRPr="00BA6E55" w14:paraId="1ACEE42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FBB9ACE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Jesús está entre nosotr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2EBB2A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22</w:t>
            </w:r>
          </w:p>
        </w:tc>
      </w:tr>
      <w:tr w:rsidR="009F4F36" w:rsidRPr="00BA6E55" w14:paraId="21BEA652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132787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Juntos como herman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FE00F7B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23</w:t>
            </w:r>
          </w:p>
        </w:tc>
      </w:tr>
      <w:tr w:rsidR="009F4F36" w:rsidRPr="00BA6E55" w14:paraId="337CEBD6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FF59F4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Mirad, Jesús resucita hoy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2AA807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24</w:t>
            </w:r>
          </w:p>
        </w:tc>
      </w:tr>
      <w:tr w:rsidR="009F4F36" w:rsidRPr="00BA6E55" w14:paraId="147DCCA0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703BAB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eregrino (Éxodo y liberación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EAE018A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25</w:t>
            </w:r>
          </w:p>
        </w:tc>
      </w:tr>
      <w:tr w:rsidR="009F4F36" w:rsidRPr="00BA6E55" w14:paraId="4CDE6A90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1FC029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eregrinos de la paz y la alegrí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1BBAEA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26</w:t>
            </w:r>
          </w:p>
        </w:tc>
      </w:tr>
      <w:tr w:rsidR="009F4F36" w:rsidRPr="00BA6E55" w14:paraId="162DC25E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AB0210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reparad el camino al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7ADAEE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27</w:t>
            </w:r>
          </w:p>
        </w:tc>
      </w:tr>
      <w:tr w:rsidR="009F4F36" w:rsidRPr="00BA6E55" w14:paraId="6BF363E6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8644D2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Qué alegría cuando me dijero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0B20BA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28</w:t>
            </w:r>
          </w:p>
        </w:tc>
      </w:tr>
      <w:tr w:rsidR="009F4F36" w:rsidRPr="00BA6E55" w14:paraId="7B149EDA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4C50B5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Qué ves en la noch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C12E28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29</w:t>
            </w:r>
          </w:p>
        </w:tc>
      </w:tr>
      <w:tr w:rsidR="009F4F36" w:rsidRPr="00BA6E55" w14:paraId="6EB5E7CE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1F07BB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bre tu tienda al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E78788E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3</w:t>
            </w:r>
          </w:p>
        </w:tc>
      </w:tr>
      <w:tr w:rsidR="009F4F36" w:rsidRPr="00BA6E55" w14:paraId="3F83A3E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8AAC5E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Quiero alabart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036699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30</w:t>
            </w:r>
          </w:p>
        </w:tc>
      </w:tr>
      <w:tr w:rsidR="009F4F36" w:rsidRPr="00BA6E55" w14:paraId="0675B0A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8335764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eunidos en el nombre del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4AC70F2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31</w:t>
            </w:r>
          </w:p>
        </w:tc>
      </w:tr>
      <w:tr w:rsidR="009F4F36" w:rsidRPr="00BA6E55" w14:paraId="21A279C6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07E8F6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Un nuevo sitio disponed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8118D6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32</w:t>
            </w:r>
          </w:p>
        </w:tc>
      </w:tr>
      <w:tr w:rsidR="009F4F36" w:rsidRPr="00BA6E55" w14:paraId="2D9F0471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2664F6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Un pueblo que camina por el mund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FC2EDF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33</w:t>
            </w:r>
          </w:p>
        </w:tc>
      </w:tr>
      <w:tr w:rsidR="009F4F36" w:rsidRPr="00BA6E55" w14:paraId="0E188BD1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7A3E50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Una voz clama en el desiert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B5660C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34</w:t>
            </w:r>
          </w:p>
        </w:tc>
      </w:tr>
      <w:tr w:rsidR="009F4F36" w:rsidRPr="00BA6E55" w14:paraId="61CCBB4E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B87FE7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Unidos en la fiest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0FBCD9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35</w:t>
            </w:r>
          </w:p>
        </w:tc>
      </w:tr>
      <w:tr w:rsidR="009F4F36" w:rsidRPr="00BA6E55" w14:paraId="3C747DF9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3A7D73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Vamos a prepara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CEB5DA7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36</w:t>
            </w:r>
          </w:p>
        </w:tc>
      </w:tr>
      <w:tr w:rsidR="009F4F36" w:rsidRPr="00BA6E55" w14:paraId="7AD61554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119D09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Vamos cantando al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C24B78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37</w:t>
            </w:r>
          </w:p>
        </w:tc>
      </w:tr>
      <w:tr w:rsidR="009F4F36" w:rsidRPr="00BA6E55" w14:paraId="2F68DBF2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FD3673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Vamos todos al banquet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A1E81DD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38</w:t>
            </w:r>
          </w:p>
        </w:tc>
      </w:tr>
      <w:tr w:rsidR="009F4F36" w:rsidRPr="00BA6E55" w14:paraId="3DABE41C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4CAA987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Ven a celebra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D69F58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39</w:t>
            </w:r>
          </w:p>
        </w:tc>
      </w:tr>
      <w:tr w:rsidR="009F4F36" w:rsidRPr="00BA6E55" w14:paraId="46DC62B4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5AEAA8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cerquémonos todos al alta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E8D265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4</w:t>
            </w:r>
          </w:p>
        </w:tc>
      </w:tr>
      <w:tr w:rsidR="009F4F36" w:rsidRPr="00BA6E55" w14:paraId="29C2A880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FC37074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Ven a la fiest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BDDC8B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40</w:t>
            </w:r>
          </w:p>
        </w:tc>
      </w:tr>
      <w:tr w:rsidR="009F4F36" w:rsidRPr="00BA6E55" w14:paraId="5BC6A59A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C6EE79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Ven, Salvad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B765BC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41</w:t>
            </w:r>
          </w:p>
        </w:tc>
      </w:tr>
      <w:tr w:rsidR="009F4F36" w:rsidRPr="00BA6E55" w14:paraId="7239D7E9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CBE9A5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Viviremos firmes en la f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CF63F1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42</w:t>
            </w:r>
          </w:p>
        </w:tc>
      </w:tr>
      <w:tr w:rsidR="009F4F36" w:rsidRPr="00BA6E55" w14:paraId="2290C678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1CEACD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Vienen con alegrí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687657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43</w:t>
            </w:r>
          </w:p>
        </w:tc>
      </w:tr>
      <w:tr w:rsidR="009F4F36" w:rsidRPr="00BA6E55" w14:paraId="4011106A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71A9B6C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Yo soy la luz del mund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C9500E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44</w:t>
            </w:r>
          </w:p>
        </w:tc>
      </w:tr>
      <w:tr w:rsidR="009F4F36" w:rsidRPr="00BA6E55" w14:paraId="37CAD6BA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AF787D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legre la mañan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AE4647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5</w:t>
            </w:r>
          </w:p>
        </w:tc>
      </w:tr>
      <w:tr w:rsidR="009F4F36" w:rsidRPr="00BA6E55" w14:paraId="2B94FD58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9C7B9A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legrémonos, herman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3EC193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6</w:t>
            </w:r>
          </w:p>
        </w:tc>
      </w:tr>
      <w:tr w:rsidR="009F4F36" w:rsidRPr="00BA6E55" w14:paraId="643CE060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DC7E3C0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lrededor de tu mes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78FADE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7</w:t>
            </w:r>
          </w:p>
        </w:tc>
      </w:tr>
      <w:tr w:rsidR="009F4F36" w:rsidRPr="00BA6E55" w14:paraId="352F3A73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78B8E4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Bienvenid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59B987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8</w:t>
            </w:r>
          </w:p>
        </w:tc>
      </w:tr>
      <w:tr w:rsidR="009F4F36" w:rsidRPr="00BA6E55" w14:paraId="27AFB352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FE20F69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aminamos hacia el Sol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E7633D8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9</w:t>
            </w:r>
          </w:p>
        </w:tc>
      </w:tr>
      <w:tr w:rsidR="009F4F36" w:rsidRPr="00BA6E55" w14:paraId="3C7C8FB3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A7F2011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gua, lávam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9FDE666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B1</w:t>
            </w:r>
          </w:p>
        </w:tc>
      </w:tr>
      <w:tr w:rsidR="009F4F36" w:rsidRPr="00BA6E55" w14:paraId="427FCE3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A1AC28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onfies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56441D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B2</w:t>
            </w:r>
          </w:p>
        </w:tc>
      </w:tr>
      <w:tr w:rsidR="009F4F36" w:rsidRPr="00BA6E55" w14:paraId="4D3D527B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182C31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Mi Dios está viv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643476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B3</w:t>
            </w:r>
          </w:p>
        </w:tc>
      </w:tr>
      <w:tr w:rsidR="009F4F36" w:rsidRPr="00BA6E55" w14:paraId="68271C2A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921AB1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Oh, Señor, mueve mi espíritu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16C242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B4</w:t>
            </w:r>
          </w:p>
        </w:tc>
      </w:tr>
      <w:tr w:rsidR="009F4F36" w:rsidRPr="00BA6E55" w14:paraId="0ECFFFDD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706E52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adre, vuelvo a ti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450B51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B5</w:t>
            </w:r>
          </w:p>
        </w:tc>
      </w:tr>
      <w:tr w:rsidR="009F4F36" w:rsidRPr="00BA6E55" w14:paraId="57AD52A9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97882A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Señor, ten piedad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4FAD04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B6</w:t>
            </w:r>
          </w:p>
        </w:tc>
      </w:tr>
      <w:tr w:rsidR="009F4F36" w:rsidRPr="00BA6E55" w14:paraId="6E51F24C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48FFED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Señor, ten piedad de nosotr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E8EFB78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B7</w:t>
            </w:r>
          </w:p>
        </w:tc>
      </w:tr>
      <w:tr w:rsidR="009F4F36" w:rsidRPr="00BA6E55" w14:paraId="4E9738B3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C9474B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 xml:space="preserve">Ten piedad de </w:t>
            </w:r>
            <w:proofErr w:type="spellStart"/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mi</w:t>
            </w:r>
            <w:proofErr w:type="spellEnd"/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,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C0E17C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B8</w:t>
            </w:r>
          </w:p>
        </w:tc>
      </w:tr>
      <w:tr w:rsidR="009F4F36" w:rsidRPr="00BA6E55" w14:paraId="7D7D01B4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A66FF06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Una nueva vid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525468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B9</w:t>
            </w:r>
          </w:p>
        </w:tc>
      </w:tr>
      <w:tr w:rsidR="009F4F36" w:rsidRPr="00BA6E55" w14:paraId="02536597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B75432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Gloria a Dios (No sé cómo alabarte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25DB1A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1</w:t>
            </w:r>
          </w:p>
        </w:tc>
      </w:tr>
      <w:tr w:rsidR="009F4F36" w:rsidRPr="00BA6E55" w14:paraId="476424D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46D101F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Gloria a Dios en el ciel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104CED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2</w:t>
            </w:r>
          </w:p>
        </w:tc>
      </w:tr>
      <w:tr w:rsidR="009F4F36" w:rsidRPr="00BA6E55" w14:paraId="79042178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E753C1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Gloria a Dios, gloria al Padr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84FDAA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3</w:t>
            </w:r>
          </w:p>
        </w:tc>
      </w:tr>
      <w:tr w:rsidR="009F4F36" w:rsidRPr="00BA6E55" w14:paraId="76CB892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84FA12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Gloria y alabanz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E7A5995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4</w:t>
            </w:r>
          </w:p>
        </w:tc>
      </w:tr>
      <w:tr w:rsidR="009F4F36" w:rsidRPr="00BA6E55" w14:paraId="4AA16B38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5ACB07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Gloria, gloria a Di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2BCE98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5</w:t>
            </w:r>
          </w:p>
        </w:tc>
      </w:tr>
      <w:tr w:rsidR="009F4F36" w:rsidRPr="00BA6E55" w14:paraId="3C9BC6DB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9B208E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Gloria, gloria, aleluy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33CBFED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6</w:t>
            </w:r>
          </w:p>
        </w:tc>
      </w:tr>
      <w:tr w:rsidR="009F4F36" w:rsidRPr="00BA6E55" w14:paraId="7E50404D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289EA5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Te damos gracias,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5AE6AD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7</w:t>
            </w:r>
          </w:p>
        </w:tc>
      </w:tr>
      <w:tr w:rsidR="009F4F36" w:rsidRPr="00BA6E55" w14:paraId="1BE8EBA1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BFD8C9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Todo mi ser (Alabo tu bondad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EC78F3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8</w:t>
            </w:r>
          </w:p>
        </w:tc>
      </w:tr>
      <w:tr w:rsidR="009F4F36" w:rsidRPr="00BA6E55" w14:paraId="4D1FD229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A441CD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 Dios den gracias los puebl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7D25CC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1</w:t>
            </w:r>
          </w:p>
        </w:tc>
      </w:tr>
      <w:tr w:rsidR="009F4F36" w:rsidRPr="00BA6E55" w14:paraId="61C6472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CE3A92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ompartir junto al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AA9DE68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10</w:t>
            </w:r>
          </w:p>
        </w:tc>
      </w:tr>
      <w:tr w:rsidR="009F4F36" w:rsidRPr="00BA6E55" w14:paraId="4A07F5BC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A450F4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risto por nosotr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C25371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11</w:t>
            </w:r>
          </w:p>
        </w:tc>
      </w:tr>
      <w:tr w:rsidR="009F4F36" w:rsidRPr="00BA6E55" w14:paraId="65EB7ADE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6B056A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l cáliz que bendecim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BB7E5C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12</w:t>
            </w:r>
          </w:p>
        </w:tc>
      </w:tr>
      <w:tr w:rsidR="009F4F36" w:rsidRPr="00BA6E55" w14:paraId="2B49418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D5829F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l Señor es mi luz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00DDC9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13</w:t>
            </w:r>
          </w:p>
        </w:tc>
      </w:tr>
      <w:tr w:rsidR="009F4F36" w:rsidRPr="00BA6E55" w14:paraId="7532241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64E71D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l Señor es mi past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E03070C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14</w:t>
            </w:r>
          </w:p>
        </w:tc>
      </w:tr>
      <w:tr w:rsidR="009F4F36" w:rsidRPr="00BA6E55" w14:paraId="067915FD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9F39D5" w14:textId="62CF48DD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l Señor es mi pastor</w:t>
            </w:r>
            <w:r w:rsidR="00BA6E55"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 xml:space="preserve"> </w:t>
            </w: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(completo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7A7220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15</w:t>
            </w:r>
          </w:p>
        </w:tc>
      </w:tr>
      <w:tr w:rsidR="009F4F36" w:rsidRPr="00BA6E55" w14:paraId="7CA3C290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4D2EA6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n mi debilidad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0388CC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16</w:t>
            </w:r>
          </w:p>
        </w:tc>
      </w:tr>
      <w:tr w:rsidR="009F4F36" w:rsidRPr="00BA6E55" w14:paraId="5B1C480B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6C00F4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scucha, tú, la Palabra de Di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6D6730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17</w:t>
            </w:r>
          </w:p>
        </w:tc>
      </w:tr>
      <w:tr w:rsidR="009F4F36" w:rsidRPr="00BA6E55" w14:paraId="37BAB5E1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04C342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ste es el día en que actuó el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C39F15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18</w:t>
            </w:r>
          </w:p>
        </w:tc>
      </w:tr>
      <w:tr w:rsidR="009F4F36" w:rsidRPr="00BA6E55" w14:paraId="139425E2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E05CFF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Gritad que Dios es grand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5C5777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19</w:t>
            </w:r>
          </w:p>
        </w:tc>
      </w:tr>
      <w:tr w:rsidR="009F4F36" w:rsidRPr="00BA6E55" w14:paraId="3DCB6C04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57E04AD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 dónde me queréis lleva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E8635D1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2</w:t>
            </w:r>
          </w:p>
        </w:tc>
      </w:tr>
      <w:tr w:rsidR="009F4F36" w:rsidRPr="00BA6E55" w14:paraId="2CB05967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FBAE2B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He venido a servi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55583DC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20</w:t>
            </w:r>
          </w:p>
        </w:tc>
      </w:tr>
      <w:tr w:rsidR="009F4F36" w:rsidRPr="00BA6E55" w14:paraId="601465D7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628D07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La bondad y el amor del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C8F964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21</w:t>
            </w:r>
          </w:p>
        </w:tc>
      </w:tr>
      <w:tr w:rsidR="009F4F36" w:rsidRPr="00BA6E55" w14:paraId="1FDCD3A1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93D442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Lámpara es tu palabr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4291B7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22</w:t>
            </w:r>
          </w:p>
        </w:tc>
      </w:tr>
      <w:tr w:rsidR="009F4F36" w:rsidRPr="00BA6E55" w14:paraId="05138696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5AF792A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Me levantaré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C82A81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23</w:t>
            </w:r>
          </w:p>
        </w:tc>
      </w:tr>
      <w:tr w:rsidR="009F4F36" w:rsidRPr="00BA6E55" w14:paraId="37028A53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1ED54C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proofErr w:type="gramStart"/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Muéveme</w:t>
            </w:r>
            <w:proofErr w:type="gramEnd"/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 xml:space="preserve"> mi Di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E9B647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24</w:t>
            </w:r>
          </w:p>
        </w:tc>
      </w:tr>
      <w:tr w:rsidR="009F4F36" w:rsidRPr="00BA6E55" w14:paraId="577A7713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816565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ada has pensad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1BCC54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25</w:t>
            </w:r>
          </w:p>
        </w:tc>
      </w:tr>
      <w:tr w:rsidR="009F4F36" w:rsidRPr="00BA6E55" w14:paraId="139117CB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36F576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ada nos separará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7737660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26</w:t>
            </w:r>
          </w:p>
        </w:tc>
      </w:tr>
      <w:tr w:rsidR="009F4F36" w:rsidRPr="00BA6E55" w14:paraId="2D16814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4A9532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o adoréis a nadi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4A7FD3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27</w:t>
            </w:r>
          </w:p>
        </w:tc>
      </w:tr>
      <w:tr w:rsidR="009F4F36" w:rsidRPr="00BA6E55" w14:paraId="6F9D0E17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69EFB5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o quiero alejarme de ti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1DE313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28</w:t>
            </w:r>
          </w:p>
        </w:tc>
      </w:tr>
      <w:tr w:rsidR="009F4F36" w:rsidRPr="00BA6E55" w14:paraId="5B78C16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327F6A" w14:textId="78A0B129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Oh, Dios, tú eres mi Di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4EF779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29</w:t>
            </w:r>
          </w:p>
        </w:tc>
      </w:tr>
      <w:tr w:rsidR="009F4F36" w:rsidRPr="00BA6E55" w14:paraId="7CD0AA60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A1AF6B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 ti acud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D36B85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3</w:t>
            </w:r>
          </w:p>
        </w:tc>
      </w:tr>
      <w:tr w:rsidR="009F4F36" w:rsidRPr="00BA6E55" w14:paraId="7CA4180B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2515A4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Oh, mi Dios, crea en mí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BC1CA7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30</w:t>
            </w:r>
          </w:p>
        </w:tc>
      </w:tr>
      <w:tr w:rsidR="009F4F36" w:rsidRPr="00BA6E55" w14:paraId="5235495D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E3B54FC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Ojalá escuchemos hoy su voz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5380C1C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31</w:t>
            </w:r>
          </w:p>
        </w:tc>
      </w:tr>
      <w:tr w:rsidR="009F4F36" w:rsidRPr="00BA6E55" w14:paraId="440778BA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4C61A7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Os doy un mandato nuev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4B40F3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32</w:t>
            </w:r>
          </w:p>
        </w:tc>
      </w:tr>
      <w:tr w:rsidR="009F4F36" w:rsidRPr="00BA6E55" w14:paraId="60F4A170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AF583A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Quiero camina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AD88F0B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33</w:t>
            </w:r>
          </w:p>
        </w:tc>
      </w:tr>
      <w:tr w:rsidR="009F4F36" w:rsidRPr="00BA6E55" w14:paraId="54BDF1CA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E23D0D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Sois la sal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4CDCC3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34</w:t>
            </w:r>
          </w:p>
        </w:tc>
      </w:tr>
      <w:tr w:rsidR="009F4F36" w:rsidRPr="00BA6E55" w14:paraId="46FF421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F1C121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Te amo,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8AD44B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35</w:t>
            </w:r>
          </w:p>
        </w:tc>
      </w:tr>
      <w:tr w:rsidR="009F4F36" w:rsidRPr="00BA6E55" w14:paraId="17C32CAD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988949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lastRenderedPageBreak/>
              <w:t>Te ensalzaré,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D7902E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36</w:t>
            </w:r>
          </w:p>
        </w:tc>
      </w:tr>
      <w:tr w:rsidR="009F4F36" w:rsidRPr="00BA6E55" w14:paraId="66AE07C1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59594FB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Tu Palabra me da vid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813A7F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37</w:t>
            </w:r>
          </w:p>
        </w:tc>
      </w:tr>
      <w:tr w:rsidR="009F4F36" w:rsidRPr="00BA6E55" w14:paraId="73EF0503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6C6D5A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Tu Reino es vid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ABE14D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38</w:t>
            </w:r>
          </w:p>
        </w:tc>
      </w:tr>
      <w:tr w:rsidR="009F4F36" w:rsidRPr="00BA6E55" w14:paraId="6F56044E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3A02D37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Ven y descánsat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F36AD4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39</w:t>
            </w:r>
          </w:p>
        </w:tc>
      </w:tr>
      <w:tr w:rsidR="009F4F36" w:rsidRPr="00BA6E55" w14:paraId="3C777A7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F01481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lgo nuev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4F6F8F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4</w:t>
            </w:r>
          </w:p>
        </w:tc>
      </w:tr>
      <w:tr w:rsidR="009F4F36" w:rsidRPr="00BA6E55" w14:paraId="77E68272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EA320CC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Ven, no apartes de mí los oj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2E079A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40</w:t>
            </w:r>
          </w:p>
        </w:tc>
      </w:tr>
      <w:tr w:rsidR="009F4F36" w:rsidRPr="00BA6E55" w14:paraId="5F2CE98D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275802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Ven, si te has caído levántat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6823A9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41</w:t>
            </w:r>
          </w:p>
        </w:tc>
      </w:tr>
      <w:tr w:rsidR="009F4F36" w:rsidRPr="00BA6E55" w14:paraId="1BFACF2C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08BA49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Venimos a escuchar tu voz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EDF6A38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42</w:t>
            </w:r>
          </w:p>
        </w:tc>
      </w:tr>
      <w:tr w:rsidR="009F4F36" w:rsidRPr="00BA6E55" w14:paraId="76935D2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EA82E1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Yendo contig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ABDEE8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43</w:t>
            </w:r>
          </w:p>
        </w:tc>
      </w:tr>
      <w:tr w:rsidR="009F4F36" w:rsidRPr="00BA6E55" w14:paraId="1B636BE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693FBE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Yo celebraré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BF13B1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44</w:t>
            </w:r>
          </w:p>
        </w:tc>
      </w:tr>
      <w:tr w:rsidR="009F4F36" w:rsidRPr="00BA6E55" w14:paraId="714866A4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306266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yúdame a camina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3BD432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5</w:t>
            </w:r>
          </w:p>
        </w:tc>
      </w:tr>
      <w:tr w:rsidR="009F4F36" w:rsidRPr="00BA6E55" w14:paraId="37E8962D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9691C0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aminaré hoy en tu presenci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622315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6</w:t>
            </w:r>
          </w:p>
        </w:tc>
      </w:tr>
      <w:tr w:rsidR="009F4F36" w:rsidRPr="00BA6E55" w14:paraId="52ED72DA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D60E81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antad a Di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F75E67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7</w:t>
            </w:r>
          </w:p>
        </w:tc>
      </w:tr>
      <w:tr w:rsidR="009F4F36" w:rsidRPr="00BA6E55" w14:paraId="5D7101B2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A5C0270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antaré eternament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D67C72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8</w:t>
            </w:r>
          </w:p>
        </w:tc>
      </w:tr>
      <w:tr w:rsidR="009F4F36" w:rsidRPr="00BA6E55" w14:paraId="2BE2DD4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5AF32A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omo sal, como luz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2F6281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9</w:t>
            </w:r>
          </w:p>
        </w:tc>
      </w:tr>
      <w:tr w:rsidR="009F4F36" w:rsidRPr="00BA6E55" w14:paraId="45BDEEE0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50EF80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lelu</w:t>
            </w:r>
            <w:proofErr w:type="spellEnd"/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-aleluy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00C622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1</w:t>
            </w:r>
          </w:p>
        </w:tc>
      </w:tr>
      <w:tr w:rsidR="009F4F36" w:rsidRPr="00BA6E55" w14:paraId="131FB631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81F034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leluya, ha nacido el salvad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E8B2C9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10</w:t>
            </w:r>
          </w:p>
        </w:tc>
      </w:tr>
      <w:tr w:rsidR="009F4F36" w:rsidRPr="00BA6E55" w14:paraId="398A881A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9D424E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anta aleluy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056F46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11</w:t>
            </w:r>
          </w:p>
        </w:tc>
      </w:tr>
      <w:tr w:rsidR="009F4F36" w:rsidRPr="00BA6E55" w14:paraId="7DD89A7C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9425B7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leluya (Junto a ti, Jesús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778FE8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2</w:t>
            </w:r>
          </w:p>
        </w:tc>
      </w:tr>
      <w:tr w:rsidR="009F4F36" w:rsidRPr="00BA6E55" w14:paraId="299B5280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AB73C4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leluya (Santiago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85159F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3</w:t>
            </w:r>
          </w:p>
        </w:tc>
      </w:tr>
      <w:tr w:rsidR="009F4F36" w:rsidRPr="00BA6E55" w14:paraId="280C5F27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B8B4E4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leluya cantará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700781A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4</w:t>
            </w:r>
          </w:p>
        </w:tc>
      </w:tr>
      <w:tr w:rsidR="009F4F36" w:rsidRPr="00BA6E55" w14:paraId="7A13DD77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AB2F9C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leluya por esa gent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4E68B6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5</w:t>
            </w:r>
          </w:p>
        </w:tc>
      </w:tr>
      <w:tr w:rsidR="009F4F36" w:rsidRPr="00BA6E55" w14:paraId="23010EBE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2405C8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leluya, creo en Ti,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FEA4B1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6</w:t>
            </w:r>
          </w:p>
        </w:tc>
      </w:tr>
      <w:tr w:rsidR="009F4F36" w:rsidRPr="00BA6E55" w14:paraId="1CFA2C38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A9F4CFC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leluya, el Señor es nuestro Rey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596811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7</w:t>
            </w:r>
          </w:p>
        </w:tc>
      </w:tr>
      <w:tr w:rsidR="009F4F36" w:rsidRPr="00BA6E55" w14:paraId="2927BCD0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7F243B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leluya, es la fiesta del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9DB4A3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8</w:t>
            </w:r>
          </w:p>
        </w:tc>
      </w:tr>
      <w:tr w:rsidR="009F4F36" w:rsidRPr="00BA6E55" w14:paraId="53C6C314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834B1B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leluya de Advient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E538F3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9</w:t>
            </w:r>
          </w:p>
        </w:tc>
      </w:tr>
      <w:tr w:rsidR="009F4F36" w:rsidRPr="00BA6E55" w14:paraId="59090B84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36B966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limento de amor (El loco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733D72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F1</w:t>
            </w:r>
          </w:p>
        </w:tc>
      </w:tr>
      <w:tr w:rsidR="009F4F36" w:rsidRPr="00BA6E55" w14:paraId="07333A67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0B9D45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Juntos nos acercam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9D4380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F10</w:t>
            </w:r>
          </w:p>
        </w:tc>
      </w:tr>
      <w:tr w:rsidR="009F4F36" w:rsidRPr="00BA6E55" w14:paraId="6B689C5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543E09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La cena del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DCB715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F11</w:t>
            </w:r>
          </w:p>
        </w:tc>
      </w:tr>
      <w:tr w:rsidR="009F4F36" w:rsidRPr="00BA6E55" w14:paraId="7290BB5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74264D0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or los hombre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2243D3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F12</w:t>
            </w:r>
          </w:p>
        </w:tc>
      </w:tr>
      <w:tr w:rsidR="009F4F36" w:rsidRPr="00BA6E55" w14:paraId="2AC85264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56FA93C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Qué te puedo da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BC384B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F13</w:t>
            </w:r>
          </w:p>
        </w:tc>
      </w:tr>
      <w:tr w:rsidR="009F4F36" w:rsidRPr="00BA6E55" w14:paraId="6AD6995E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0D8232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Sigue habiend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489706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F14</w:t>
            </w:r>
          </w:p>
        </w:tc>
      </w:tr>
      <w:tr w:rsidR="009F4F36" w:rsidRPr="00BA6E55" w14:paraId="4E0A463D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C6A355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Te ofrecem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74DB34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F15</w:t>
            </w:r>
          </w:p>
        </w:tc>
      </w:tr>
      <w:tr w:rsidR="009F4F36" w:rsidRPr="00BA6E55" w14:paraId="47198C44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355ECF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Traemos a tu alta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83246F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F16</w:t>
            </w:r>
          </w:p>
        </w:tc>
      </w:tr>
      <w:tr w:rsidR="009F4F36" w:rsidRPr="00BA6E55" w14:paraId="516B91E0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26F3A8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Un día abrí los oj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5E3D8A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F17</w:t>
            </w:r>
          </w:p>
        </w:tc>
      </w:tr>
      <w:tr w:rsidR="009F4F36" w:rsidRPr="00BA6E55" w14:paraId="400F3451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C827CD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Un niño se te acercó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ABACC0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F18</w:t>
            </w:r>
          </w:p>
        </w:tc>
      </w:tr>
      <w:tr w:rsidR="009F4F36" w:rsidRPr="00BA6E55" w14:paraId="75DB2076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56D6DA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Una espiga dorad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7D3159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F19</w:t>
            </w:r>
          </w:p>
        </w:tc>
      </w:tr>
      <w:tr w:rsidR="009F4F36" w:rsidRPr="00BA6E55" w14:paraId="6279D0B0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7935E4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ndando por el camin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1562BE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F2</w:t>
            </w:r>
          </w:p>
        </w:tc>
      </w:tr>
      <w:tr w:rsidR="009F4F36" w:rsidRPr="00BA6E55" w14:paraId="41ACB7C0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47DC95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Yo soy la Vida y la Verdad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E62881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F20</w:t>
            </w:r>
          </w:p>
        </w:tc>
      </w:tr>
      <w:tr w:rsidR="009F4F36" w:rsidRPr="00BA6E55" w14:paraId="41D1CFF4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A122741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nte Ti,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78AEAC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F3</w:t>
            </w:r>
          </w:p>
        </w:tc>
      </w:tr>
      <w:tr w:rsidR="009F4F36" w:rsidRPr="00BA6E55" w14:paraId="00C9A1FE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23AAD2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quí tienes el Pa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5CF256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F4</w:t>
            </w:r>
          </w:p>
        </w:tc>
      </w:tr>
      <w:tr w:rsidR="009F4F36" w:rsidRPr="00BA6E55" w14:paraId="36AFA4B0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582B18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uando el pobre nada tien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7A1CCD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F5</w:t>
            </w:r>
          </w:p>
        </w:tc>
      </w:tr>
      <w:tr w:rsidR="009F4F36" w:rsidRPr="00BA6E55" w14:paraId="68474DD0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4DC0F8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onde hay caridad y am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F09314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F6</w:t>
            </w:r>
          </w:p>
        </w:tc>
      </w:tr>
      <w:tr w:rsidR="009F4F36" w:rsidRPr="00BA6E55" w14:paraId="7F74E93B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8125D1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n la comida que Cristo nos d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948310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F7</w:t>
            </w:r>
          </w:p>
        </w:tc>
      </w:tr>
      <w:tr w:rsidR="009F4F36" w:rsidRPr="00BA6E55" w14:paraId="7B03E0E8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247658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sto que te doy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DCD5D3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F8</w:t>
            </w:r>
          </w:p>
        </w:tc>
      </w:tr>
      <w:tr w:rsidR="009F4F36" w:rsidRPr="00BA6E55" w14:paraId="308ACF02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D81BA4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Junto al vino y el pa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A94A0E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F9</w:t>
            </w:r>
          </w:p>
        </w:tc>
      </w:tr>
      <w:tr w:rsidR="009F4F36" w:rsidRPr="00BA6E55" w14:paraId="5606CC36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3443FC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Santo (Cielo y tierra pasarán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210697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G1</w:t>
            </w:r>
          </w:p>
        </w:tc>
      </w:tr>
      <w:tr w:rsidR="009F4F36" w:rsidRPr="00BA6E55" w14:paraId="361C1730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DD50909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Santo eres, Señor, Dios nuestr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C87ACE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G10</w:t>
            </w:r>
          </w:p>
        </w:tc>
      </w:tr>
      <w:tr w:rsidR="009F4F36" w:rsidRPr="00BA6E55" w14:paraId="5C6FEAD7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B26AEB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Santo es el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BCBB72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G11</w:t>
            </w:r>
          </w:p>
        </w:tc>
      </w:tr>
      <w:tr w:rsidR="009F4F36" w:rsidRPr="00BA6E55" w14:paraId="6FA6FCE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911F8F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Santo salvadoreñ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74888A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G12</w:t>
            </w:r>
          </w:p>
        </w:tc>
      </w:tr>
      <w:tr w:rsidR="009F4F36" w:rsidRPr="00BA6E55" w14:paraId="20BA867D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423EC1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Santo zaireñ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6E5B8A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G13</w:t>
            </w:r>
          </w:p>
        </w:tc>
      </w:tr>
      <w:tr w:rsidR="009F4F36" w:rsidRPr="00BA6E55" w14:paraId="056AC9DC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C63C95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Santo, Santo, Sant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0EEB70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G14</w:t>
            </w:r>
          </w:p>
        </w:tc>
      </w:tr>
      <w:tr w:rsidR="009F4F36" w:rsidRPr="00BA6E55" w14:paraId="0E3DF4BC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CEA9CD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Santo (Están llenos de tu amor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55161B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G2</w:t>
            </w:r>
          </w:p>
        </w:tc>
      </w:tr>
      <w:tr w:rsidR="009F4F36" w:rsidRPr="00BA6E55" w14:paraId="5105CC26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E28B7D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Santo (</w:t>
            </w:r>
            <w:proofErr w:type="spellStart"/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Händel</w:t>
            </w:r>
            <w:proofErr w:type="spellEnd"/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0E2749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G3</w:t>
            </w:r>
          </w:p>
        </w:tc>
      </w:tr>
      <w:tr w:rsidR="009F4F36" w:rsidRPr="00BA6E55" w14:paraId="0B4D0F2D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75A339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Santo (Hosanna en el Cielo al Señor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03B53F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G4</w:t>
            </w:r>
          </w:p>
        </w:tc>
      </w:tr>
      <w:tr w:rsidR="009F4F36" w:rsidRPr="00BA6E55" w14:paraId="39DC2F90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4BEA4C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Santo (litúrgico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681AE2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G5</w:t>
            </w:r>
          </w:p>
        </w:tc>
      </w:tr>
      <w:tr w:rsidR="009F4F36" w:rsidRPr="00BA6E55" w14:paraId="4D3CD484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196A86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Santo (Mocedades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D186DE6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G6</w:t>
            </w:r>
          </w:p>
        </w:tc>
      </w:tr>
      <w:tr w:rsidR="009F4F36" w:rsidRPr="00BA6E55" w14:paraId="19B03C5E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B19C21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Santo (Olguín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5BF5F1B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G7</w:t>
            </w:r>
          </w:p>
        </w:tc>
      </w:tr>
      <w:tr w:rsidR="009F4F36" w:rsidRPr="00BA6E55" w14:paraId="1405CF03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908A669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Santo (Santo Domingo de Silos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E4CFD3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G8</w:t>
            </w:r>
          </w:p>
        </w:tc>
      </w:tr>
      <w:tr w:rsidR="009F4F36" w:rsidRPr="00BA6E55" w14:paraId="72B0EF0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E35538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Santo (</w:t>
            </w:r>
            <w:proofErr w:type="spellStart"/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The</w:t>
            </w:r>
            <w:proofErr w:type="spellEnd"/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 xml:space="preserve"> Beatles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4928D9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G9</w:t>
            </w:r>
          </w:p>
        </w:tc>
      </w:tr>
      <w:tr w:rsidR="009F4F36" w:rsidRPr="00BA6E55" w14:paraId="6904F369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D017AD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n el mar he oído hoy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28F9D3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H1</w:t>
            </w:r>
          </w:p>
        </w:tc>
      </w:tr>
      <w:tr w:rsidR="009F4F36" w:rsidRPr="00BA6E55" w14:paraId="68370F14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FAE23A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adre nuestro (</w:t>
            </w:r>
            <w:proofErr w:type="spellStart"/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rdozáin</w:t>
            </w:r>
            <w:proofErr w:type="spellEnd"/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C5B82B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H2</w:t>
            </w:r>
          </w:p>
        </w:tc>
      </w:tr>
      <w:tr w:rsidR="009F4F36" w:rsidRPr="00BA6E55" w14:paraId="3421E5C1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4A5AB8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adre nuestro (mexicano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870042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H3</w:t>
            </w:r>
          </w:p>
        </w:tc>
      </w:tr>
      <w:tr w:rsidR="009F4F36" w:rsidRPr="00BA6E55" w14:paraId="544734C1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377E7AC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adre nuestro zaragozan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FF5AB1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H4</w:t>
            </w:r>
          </w:p>
        </w:tc>
      </w:tr>
      <w:tr w:rsidR="009F4F36" w:rsidRPr="00BA6E55" w14:paraId="0767DDE0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BFC513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adre nuestro, padre nuestr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F8587F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H5</w:t>
            </w:r>
          </w:p>
        </w:tc>
      </w:tr>
      <w:tr w:rsidR="009F4F36" w:rsidRPr="00BA6E55" w14:paraId="2A0E1807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B796C5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adre nuestro, tú que está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1FC67A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H6</w:t>
            </w:r>
          </w:p>
        </w:tc>
      </w:tr>
      <w:tr w:rsidR="009F4F36" w:rsidRPr="00BA6E55" w14:paraId="3D2B79D7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BC98FC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a la paz al mund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45F096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I1</w:t>
            </w:r>
          </w:p>
        </w:tc>
      </w:tr>
      <w:tr w:rsidR="009F4F36" w:rsidRPr="00BA6E55" w14:paraId="47BC5CD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EE14A8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 xml:space="preserve">Shalom </w:t>
            </w:r>
            <w:proofErr w:type="spellStart"/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haberim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39B4BEC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I10</w:t>
            </w:r>
          </w:p>
        </w:tc>
      </w:tr>
      <w:tr w:rsidR="009F4F36" w:rsidRPr="00BA6E55" w14:paraId="2D67EEEC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043C36F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La paz te doy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AD4CCB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I2</w:t>
            </w:r>
          </w:p>
        </w:tc>
      </w:tr>
      <w:tr w:rsidR="009F4F36" w:rsidRPr="00BA6E55" w14:paraId="232397A0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45B226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Llevad la buena notici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D00A30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I3</w:t>
            </w:r>
          </w:p>
        </w:tc>
      </w:tr>
      <w:tr w:rsidR="009F4F36" w:rsidRPr="00BA6E55" w14:paraId="519D8B63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77C93D8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o se cansó de hacer el bie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407A37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I4</w:t>
            </w:r>
          </w:p>
        </w:tc>
      </w:tr>
      <w:tr w:rsidR="009F4F36" w:rsidRPr="00BA6E55" w14:paraId="2CD5216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F9351A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adre, únen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76DBA5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I5</w:t>
            </w:r>
          </w:p>
        </w:tc>
      </w:tr>
      <w:tr w:rsidR="009F4F36" w:rsidRPr="00BA6E55" w14:paraId="08FD85DC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7066A9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az en la tierr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E1F11DF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I6</w:t>
            </w:r>
          </w:p>
        </w:tc>
      </w:tr>
      <w:tr w:rsidR="009F4F36" w:rsidRPr="00BA6E55" w14:paraId="5FE53EC7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05077E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az, Señor, en el cielo y la tierr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8FD1396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I7</w:t>
            </w:r>
          </w:p>
        </w:tc>
      </w:tr>
      <w:tr w:rsidR="009F4F36" w:rsidRPr="00BA6E55" w14:paraId="2EDC7EDC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A64310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on tu man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D67B6CC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I8</w:t>
            </w:r>
          </w:p>
        </w:tc>
      </w:tr>
      <w:tr w:rsidR="009F4F36" w:rsidRPr="00BA6E55" w14:paraId="3B6C6756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FB9417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or la paz no callaré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D6D0BD9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I9</w:t>
            </w:r>
          </w:p>
        </w:tc>
      </w:tr>
      <w:tr w:rsidR="009F4F36" w:rsidRPr="00BA6E55" w14:paraId="16B1DA1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C53079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ordero de Dios (Algete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E170D1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J1</w:t>
            </w:r>
          </w:p>
        </w:tc>
      </w:tr>
      <w:tr w:rsidR="009F4F36" w:rsidRPr="00BA6E55" w14:paraId="4554C1F8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0982B8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ordero de Dios (Aragüés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E8B42B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J2</w:t>
            </w:r>
          </w:p>
        </w:tc>
      </w:tr>
      <w:tr w:rsidR="009F4F36" w:rsidRPr="00BA6E55" w14:paraId="2ECC3AFD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A21398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ordero de Dios (boliviano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D69984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J3</w:t>
            </w:r>
          </w:p>
        </w:tc>
      </w:tr>
      <w:tr w:rsidR="009F4F36" w:rsidRPr="00BA6E55" w14:paraId="30FB70F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FFD42C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ordero de Dios (Manzano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7B9B23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J4</w:t>
            </w:r>
          </w:p>
        </w:tc>
      </w:tr>
      <w:tr w:rsidR="009F4F36" w:rsidRPr="00BA6E55" w14:paraId="5596AAEC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2AB3F7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ordero de Dios (Maristas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46CF97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J5</w:t>
            </w:r>
          </w:p>
        </w:tc>
      </w:tr>
      <w:tr w:rsidR="009F4F36" w:rsidRPr="00BA6E55" w14:paraId="41801893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27FC20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ordero de Dios (</w:t>
            </w:r>
            <w:proofErr w:type="spellStart"/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MiEs</w:t>
            </w:r>
            <w:proofErr w:type="spellEnd"/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0009AD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J6</w:t>
            </w:r>
          </w:p>
        </w:tc>
      </w:tr>
      <w:tr w:rsidR="009F4F36" w:rsidRPr="00BA6E55" w14:paraId="4024D8EA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A3B9A5D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bro mi se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9DCF42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1</w:t>
            </w:r>
          </w:p>
        </w:tc>
      </w:tr>
      <w:tr w:rsidR="009F4F36" w:rsidRPr="00BA6E55" w14:paraId="1F344701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A25CDA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maos (Como el Padre me amó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D0FAD9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10</w:t>
            </w:r>
          </w:p>
        </w:tc>
      </w:tr>
      <w:tr w:rsidR="009F4F36" w:rsidRPr="00BA6E55" w14:paraId="3CD1EB62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394A19E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Bienaventuranzas (33 El Musical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090356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11</w:t>
            </w:r>
          </w:p>
        </w:tc>
      </w:tr>
      <w:tr w:rsidR="009F4F36" w:rsidRPr="00BA6E55" w14:paraId="3EFB3712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3FF314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Bienaventuranzas (</w:t>
            </w:r>
            <w:proofErr w:type="spellStart"/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airoi</w:t>
            </w:r>
            <w:proofErr w:type="spellEnd"/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5D365C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12</w:t>
            </w:r>
          </w:p>
        </w:tc>
      </w:tr>
      <w:tr w:rsidR="009F4F36" w:rsidRPr="00BA6E55" w14:paraId="09C03E56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7C8A9A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Bienaventurados seremos,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DE005A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13</w:t>
            </w:r>
          </w:p>
        </w:tc>
      </w:tr>
      <w:tr w:rsidR="009F4F36" w:rsidRPr="00BA6E55" w14:paraId="602BC2C8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242137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erca de Ti,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81B08C2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14</w:t>
            </w:r>
          </w:p>
        </w:tc>
      </w:tr>
      <w:tr w:rsidR="009F4F36" w:rsidRPr="00BA6E55" w14:paraId="3BE959BC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DC575D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erca está el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10430E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15</w:t>
            </w:r>
          </w:p>
        </w:tc>
      </w:tr>
      <w:tr w:rsidR="009F4F36" w:rsidRPr="00BA6E55" w14:paraId="05B9F00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245F7C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on vosotros está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6FD7E3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16</w:t>
            </w:r>
          </w:p>
        </w:tc>
      </w:tr>
      <w:tr w:rsidR="009F4F36" w:rsidRPr="00BA6E55" w14:paraId="06582D6B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399E0C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risto ha resucitad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710EF9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17</w:t>
            </w:r>
          </w:p>
        </w:tc>
      </w:tr>
      <w:tr w:rsidR="009F4F36" w:rsidRPr="00BA6E55" w14:paraId="37A6EA10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D315DE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orazón inquiet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FAE819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18</w:t>
            </w:r>
          </w:p>
        </w:tc>
      </w:tr>
      <w:tr w:rsidR="009F4F36" w:rsidRPr="00BA6E55" w14:paraId="510A38F2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96E3FA2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risto nos da la libertad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58BD8D5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19</w:t>
            </w:r>
          </w:p>
        </w:tc>
      </w:tr>
      <w:tr w:rsidR="009F4F36" w:rsidRPr="00BA6E55" w14:paraId="445E5223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378664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doraré tu cuerpo herid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2B6213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2</w:t>
            </w:r>
          </w:p>
        </w:tc>
      </w:tr>
      <w:tr w:rsidR="009F4F36" w:rsidRPr="00BA6E55" w14:paraId="6E09B9FC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81DD62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ime cómo ser pa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E16DC2F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20</w:t>
            </w:r>
          </w:p>
        </w:tc>
      </w:tr>
      <w:tr w:rsidR="009F4F36" w:rsidRPr="00BA6E55" w14:paraId="5F3B421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30DA42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anos un corazó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31C40F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21</w:t>
            </w:r>
          </w:p>
        </w:tc>
      </w:tr>
      <w:tr w:rsidR="009F4F36" w:rsidRPr="00BA6E55" w14:paraId="474ADFD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6494D2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ios es fiel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AE3C44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22</w:t>
            </w:r>
          </w:p>
        </w:tc>
      </w:tr>
      <w:tr w:rsidR="009F4F36" w:rsidRPr="00BA6E55" w14:paraId="23C7DD76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E79D422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oloros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CBE974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23</w:t>
            </w:r>
          </w:p>
        </w:tc>
      </w:tr>
      <w:tr w:rsidR="009F4F36" w:rsidRPr="00BA6E55" w14:paraId="48B6FEF9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87B4EF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l amor es nuestro cant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351017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24</w:t>
            </w:r>
          </w:p>
        </w:tc>
      </w:tr>
      <w:tr w:rsidR="009F4F36" w:rsidRPr="00BA6E55" w14:paraId="622E21CB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606E47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l calor de tu palabr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1735FC7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25</w:t>
            </w:r>
          </w:p>
        </w:tc>
      </w:tr>
      <w:tr w:rsidR="009F4F36" w:rsidRPr="00BA6E55" w14:paraId="7BDCF32B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ED3540C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l camino no lo haremos sol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4C0808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26</w:t>
            </w:r>
          </w:p>
        </w:tc>
      </w:tr>
      <w:tr w:rsidR="009F4F36" w:rsidRPr="00BA6E55" w14:paraId="48E086F1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69B7C6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l Señor Dios nos amó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BC0A37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27</w:t>
            </w:r>
          </w:p>
        </w:tc>
      </w:tr>
      <w:tr w:rsidR="009F4F36" w:rsidRPr="00BA6E55" w14:paraId="1621FF3D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A5B6C6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l que muere por mí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861AC76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28</w:t>
            </w:r>
          </w:p>
        </w:tc>
      </w:tr>
      <w:tr w:rsidR="009F4F36" w:rsidRPr="00BA6E55" w14:paraId="44F0DC5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498EDE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Él vendrá y te salvará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FAADF7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29</w:t>
            </w:r>
          </w:p>
        </w:tc>
      </w:tr>
      <w:tr w:rsidR="009F4F36" w:rsidRPr="00BA6E55" w14:paraId="7C5D2C89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418F9B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dorand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2F0845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3</w:t>
            </w:r>
          </w:p>
        </w:tc>
      </w:tr>
      <w:tr w:rsidR="009F4F36" w:rsidRPr="00BA6E55" w14:paraId="46C60D42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D826C12" w14:textId="492470B3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n mi Getsemaní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78C263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30</w:t>
            </w:r>
          </w:p>
        </w:tc>
      </w:tr>
      <w:tr w:rsidR="009F4F36" w:rsidRPr="00BA6E55" w14:paraId="3CEB9F5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F766C8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nvíam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2EDD46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31</w:t>
            </w:r>
          </w:p>
        </w:tc>
      </w:tr>
      <w:tr w:rsidR="009F4F36" w:rsidRPr="00BA6E55" w14:paraId="49488284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4DCA4B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res mi riquez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565D5C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32</w:t>
            </w:r>
          </w:p>
        </w:tc>
      </w:tr>
      <w:tr w:rsidR="009F4F36" w:rsidRPr="00BA6E55" w14:paraId="0BEDBD49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C3D199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lastRenderedPageBreak/>
              <w:t>Es de loc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4CDE01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33</w:t>
            </w:r>
          </w:p>
        </w:tc>
      </w:tr>
      <w:tr w:rsidR="009F4F36" w:rsidRPr="00BA6E55" w14:paraId="20569912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8342BB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Háblam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A3D606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34</w:t>
            </w:r>
          </w:p>
        </w:tc>
      </w:tr>
      <w:tr w:rsidR="009F4F36" w:rsidRPr="00BA6E55" w14:paraId="4B0DB2E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53B08CD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Hay un corazón que lat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CD8254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35</w:t>
            </w:r>
          </w:p>
        </w:tc>
      </w:tr>
      <w:tr w:rsidR="009F4F36" w:rsidRPr="00BA6E55" w14:paraId="1F855E7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94E7FC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Himno a San José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94A4DC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36</w:t>
            </w:r>
          </w:p>
        </w:tc>
      </w:tr>
      <w:tr w:rsidR="009F4F36" w:rsidRPr="00BA6E55" w14:paraId="6F172CBD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86E80E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Hoy, Señor, te daré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814A97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37</w:t>
            </w:r>
          </w:p>
        </w:tc>
      </w:tr>
      <w:tr w:rsidR="009F4F36" w:rsidRPr="00BA6E55" w14:paraId="4200590C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1C3D1A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Hoy vuelvo de lej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6104C2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38</w:t>
            </w:r>
          </w:p>
        </w:tc>
      </w:tr>
      <w:tr w:rsidR="009F4F36" w:rsidRPr="00BA6E55" w14:paraId="5A470183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6501A5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Huracá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FCDA14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39</w:t>
            </w:r>
          </w:p>
        </w:tc>
      </w:tr>
      <w:tr w:rsidR="009F4F36" w:rsidRPr="00BA6E55" w14:paraId="5F56713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11ED08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l atardecer de la vid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BF4211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4</w:t>
            </w:r>
          </w:p>
        </w:tc>
      </w:tr>
      <w:tr w:rsidR="009F4F36" w:rsidRPr="00BA6E55" w14:paraId="77BC4A50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436D62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Iglesia soy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C806DE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40</w:t>
            </w:r>
          </w:p>
        </w:tc>
      </w:tr>
      <w:tr w:rsidR="009F4F36" w:rsidRPr="00BA6E55" w14:paraId="50012C08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D7BCCD6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Ilumíname,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6DE543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41</w:t>
            </w:r>
          </w:p>
        </w:tc>
      </w:tr>
      <w:tr w:rsidR="009F4F36" w:rsidRPr="00BA6E55" w14:paraId="49942358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030FF0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Jesús, amig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874CA6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42</w:t>
            </w:r>
          </w:p>
        </w:tc>
      </w:tr>
      <w:tr w:rsidR="009F4F36" w:rsidRPr="00BA6E55" w14:paraId="29C268D9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1CB2CC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Jesús, nuestra Pascu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F040F0F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43</w:t>
            </w:r>
          </w:p>
        </w:tc>
      </w:tr>
      <w:tr w:rsidR="009F4F36" w:rsidRPr="00BA6E55" w14:paraId="25919924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3D21BA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Jesús, ven tú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E43AEB2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44</w:t>
            </w:r>
          </w:p>
        </w:tc>
      </w:tr>
      <w:tr w:rsidR="009F4F36" w:rsidRPr="00BA6E55" w14:paraId="42E9D26A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DACAF93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Juntos cantemos hoy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D88EC4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45</w:t>
            </w:r>
          </w:p>
        </w:tc>
      </w:tr>
      <w:tr w:rsidR="009F4F36" w:rsidRPr="00BA6E55" w14:paraId="0CF9F7F1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3A04DA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Mirad al suel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FD8D898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46</w:t>
            </w:r>
          </w:p>
        </w:tc>
      </w:tr>
      <w:tr w:rsidR="009F4F36" w:rsidRPr="00BA6E55" w14:paraId="243DF759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A99F48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ecesitamos comer tu pa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5078FA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47</w:t>
            </w:r>
          </w:p>
        </w:tc>
      </w:tr>
      <w:tr w:rsidR="009F4F36" w:rsidRPr="00BA6E55" w14:paraId="1EDF36B8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46D3B7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adie te ama como Y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351122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48</w:t>
            </w:r>
          </w:p>
        </w:tc>
      </w:tr>
      <w:tr w:rsidR="009F4F36" w:rsidRPr="00BA6E55" w14:paraId="4DE47F4D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4303DD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o me muev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F81904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49</w:t>
            </w:r>
          </w:p>
        </w:tc>
      </w:tr>
      <w:tr w:rsidR="009F4F36" w:rsidRPr="00BA6E55" w14:paraId="3429E4BC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F48670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l ver Jesú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D64BE2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5</w:t>
            </w:r>
          </w:p>
        </w:tc>
      </w:tr>
      <w:tr w:rsidR="009F4F36" w:rsidRPr="00BA6E55" w14:paraId="571E3509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38CCA6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o podemos caminar (Hambre de Dios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C0FD9AB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50</w:t>
            </w:r>
          </w:p>
        </w:tc>
      </w:tr>
      <w:tr w:rsidR="009F4F36" w:rsidRPr="00BA6E55" w14:paraId="5F12903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E571C9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o tema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4B0BDA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51</w:t>
            </w:r>
          </w:p>
        </w:tc>
      </w:tr>
      <w:tr w:rsidR="009F4F36" w:rsidRPr="00BA6E55" w14:paraId="01B2E8D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34A9DC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Oración del pobr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D65491F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52</w:t>
            </w:r>
          </w:p>
        </w:tc>
      </w:tr>
      <w:tr w:rsidR="009F4F36" w:rsidRPr="00BA6E55" w14:paraId="22CCAD4E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9ADA31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ara el que sab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AB16717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53</w:t>
            </w:r>
          </w:p>
        </w:tc>
      </w:tr>
      <w:tr w:rsidR="009F4F36" w:rsidRPr="00BA6E55" w14:paraId="162884D0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1215BE9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escador de hombre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CFB391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54</w:t>
            </w:r>
          </w:p>
        </w:tc>
      </w:tr>
      <w:tr w:rsidR="009F4F36" w:rsidRPr="00BA6E55" w14:paraId="74F077BD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7BEFD0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rincipio y fundament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ABC6A5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55</w:t>
            </w:r>
          </w:p>
        </w:tc>
      </w:tr>
      <w:tr w:rsidR="009F4F36" w:rsidRPr="00BA6E55" w14:paraId="222A0956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2E78A8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rotégeme, Dios mí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D7AD8F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56</w:t>
            </w:r>
          </w:p>
        </w:tc>
      </w:tr>
      <w:tr w:rsidR="009F4F36" w:rsidRPr="00BA6E55" w14:paraId="60CDA014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B4FF89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ueblo mí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BBF5B2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57</w:t>
            </w:r>
          </w:p>
        </w:tc>
      </w:tr>
      <w:tr w:rsidR="009F4F36" w:rsidRPr="00BA6E55" w14:paraId="41276BA1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83071E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urifícame,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B4DA4B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58</w:t>
            </w:r>
          </w:p>
        </w:tc>
      </w:tr>
      <w:tr w:rsidR="009F4F36" w:rsidRPr="00BA6E55" w14:paraId="02994682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058C70C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Qué tendrá lo pequeñ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D8DCBF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59</w:t>
            </w:r>
          </w:p>
        </w:tc>
      </w:tr>
      <w:tr w:rsidR="009F4F36" w:rsidRPr="00BA6E55" w14:paraId="18D7299B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32A8C4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lma misioner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81423F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6</w:t>
            </w:r>
          </w:p>
        </w:tc>
      </w:tr>
      <w:tr w:rsidR="009F4F36" w:rsidRPr="00BA6E55" w14:paraId="337779D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63D410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Que tu palabra nos cambie el corazó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CB187E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60</w:t>
            </w:r>
          </w:p>
        </w:tc>
      </w:tr>
      <w:tr w:rsidR="009F4F36" w:rsidRPr="00BA6E55" w14:paraId="61FA267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89B4FA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Quédate con nosotr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F09113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61</w:t>
            </w:r>
          </w:p>
        </w:tc>
      </w:tr>
      <w:tr w:rsidR="009F4F36" w:rsidRPr="00BA6E55" w14:paraId="582AA7B1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4A3B080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Quién nos separará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B71197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62</w:t>
            </w:r>
          </w:p>
        </w:tc>
      </w:tr>
      <w:tr w:rsidR="009F4F36" w:rsidRPr="00BA6E55" w14:paraId="71BB9226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702955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Quiero ser pa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4EEA1A2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63</w:t>
            </w:r>
          </w:p>
        </w:tc>
      </w:tr>
      <w:tr w:rsidR="009F4F36" w:rsidRPr="00BA6E55" w14:paraId="6B0458D4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E2B4E4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esucitó, aleluy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4256AF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64</w:t>
            </w:r>
          </w:p>
        </w:tc>
      </w:tr>
      <w:tr w:rsidR="009F4F36" w:rsidRPr="00BA6E55" w14:paraId="024E5A67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0D0B487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Se acerca tu Navidad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AA6E19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65</w:t>
            </w:r>
          </w:p>
        </w:tc>
      </w:tr>
      <w:tr w:rsidR="009F4F36" w:rsidRPr="00BA6E55" w14:paraId="195D1262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EEC012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Si Dios a su mesa nos quiere senta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4B21D0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66</w:t>
            </w:r>
          </w:p>
        </w:tc>
      </w:tr>
      <w:tr w:rsidR="009F4F36" w:rsidRPr="00BA6E55" w14:paraId="7FCA5E44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96F792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Si me falta el am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A457D6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67</w:t>
            </w:r>
          </w:p>
        </w:tc>
      </w:tr>
      <w:tr w:rsidR="009F4F36" w:rsidRPr="00BA6E55" w14:paraId="08B4B76D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8F5962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Sois la semill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64AFAF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68</w:t>
            </w:r>
          </w:p>
        </w:tc>
      </w:tr>
      <w:tr w:rsidR="009F4F36" w:rsidRPr="00BA6E55" w14:paraId="31C069B3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ED84D3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Somos un pueblo que camin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0D5D49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69</w:t>
            </w:r>
          </w:p>
        </w:tc>
      </w:tr>
      <w:tr w:rsidR="009F4F36" w:rsidRPr="00BA6E55" w14:paraId="5D25CBA8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A3CA00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lza tu mano (Comunidad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8930E6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7</w:t>
            </w:r>
          </w:p>
        </w:tc>
      </w:tr>
      <w:tr w:rsidR="009F4F36" w:rsidRPr="00BA6E55" w14:paraId="0D16D65B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02DFA6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Tan cerca de mí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4AA133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70</w:t>
            </w:r>
          </w:p>
        </w:tc>
      </w:tr>
      <w:tr w:rsidR="009F4F36" w:rsidRPr="00BA6E55" w14:paraId="4538D04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2A16B5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Tanto amó Dios al mund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B5F9B1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71</w:t>
            </w:r>
          </w:p>
        </w:tc>
      </w:tr>
      <w:tr w:rsidR="009F4F36" w:rsidRPr="00BA6E55" w14:paraId="1D192820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9AC028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Tomad, comed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CA973F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72</w:t>
            </w:r>
          </w:p>
        </w:tc>
      </w:tr>
      <w:tr w:rsidR="009F4F36" w:rsidRPr="00BA6E55" w14:paraId="46FC4EB9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251E1A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Tengo que grita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00BA6A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73</w:t>
            </w:r>
          </w:p>
        </w:tc>
      </w:tr>
      <w:tr w:rsidR="009F4F36" w:rsidRPr="00BA6E55" w14:paraId="2628DC5B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64DD5B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Todos unid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8CD735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74</w:t>
            </w:r>
          </w:p>
        </w:tc>
      </w:tr>
      <w:tr w:rsidR="009F4F36" w:rsidRPr="00BA6E55" w14:paraId="21C3BFB6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9A4935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Tomado de la man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1F727EF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75</w:t>
            </w:r>
          </w:p>
        </w:tc>
      </w:tr>
      <w:tr w:rsidR="009F4F36" w:rsidRPr="00BA6E55" w14:paraId="4AB36C82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9E7252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Tú eres capaz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949F62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76</w:t>
            </w:r>
          </w:p>
        </w:tc>
      </w:tr>
      <w:tr w:rsidR="009F4F36" w:rsidRPr="00BA6E55" w14:paraId="1E65827C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56A572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Tú eres el Dios que nos salv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15E7AB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77</w:t>
            </w:r>
          </w:p>
        </w:tc>
      </w:tr>
      <w:tr w:rsidR="009F4F36" w:rsidRPr="00BA6E55" w14:paraId="65843E2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74B9029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Tú nos dijiste que la muert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E648D0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78</w:t>
            </w:r>
          </w:p>
        </w:tc>
      </w:tr>
      <w:tr w:rsidR="009F4F36" w:rsidRPr="00BA6E55" w14:paraId="37E5C408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D527D20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Una tarde en la play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96E542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79</w:t>
            </w:r>
          </w:p>
        </w:tc>
      </w:tr>
      <w:tr w:rsidR="009F4F36" w:rsidRPr="00BA6E55" w14:paraId="5902161D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9E4373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mar es dars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8E37DE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8</w:t>
            </w:r>
          </w:p>
        </w:tc>
      </w:tr>
      <w:tr w:rsidR="009F4F36" w:rsidRPr="00BA6E55" w14:paraId="00BE49EC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1747E7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Victoria, tú reinará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2E3BF0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80</w:t>
            </w:r>
          </w:p>
        </w:tc>
      </w:tr>
      <w:tr w:rsidR="009F4F36" w:rsidRPr="00BA6E55" w14:paraId="49085A01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268D25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Vola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0196F1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81</w:t>
            </w:r>
          </w:p>
        </w:tc>
      </w:tr>
      <w:tr w:rsidR="009F4F36" w:rsidRPr="00BA6E55" w14:paraId="5B069460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71AE44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Yo soy el Pan de Vid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375D65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82</w:t>
            </w:r>
          </w:p>
        </w:tc>
      </w:tr>
      <w:tr w:rsidR="009F4F36" w:rsidRPr="00BA6E55" w14:paraId="232BD23E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7718EB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mando hasta el extrem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03B461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9</w:t>
            </w:r>
          </w:p>
        </w:tc>
      </w:tr>
      <w:tr w:rsidR="009F4F36" w:rsidRPr="00BA6E55" w14:paraId="2A766D34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2D68AB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nunciaremos tu reino,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154149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M1</w:t>
            </w:r>
          </w:p>
        </w:tc>
      </w:tr>
      <w:tr w:rsidR="009F4F36" w:rsidRPr="00BA6E55" w14:paraId="2D519037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483C02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Gracias,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A32E395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M2</w:t>
            </w:r>
          </w:p>
        </w:tc>
      </w:tr>
      <w:tr w:rsidR="009F4F36" w:rsidRPr="00BA6E55" w14:paraId="087C6C48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165397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Hoy el Señor resucitó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9197E1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M3</w:t>
            </w:r>
          </w:p>
        </w:tc>
      </w:tr>
      <w:tr w:rsidR="009F4F36" w:rsidRPr="00BA6E55" w14:paraId="1639B9A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852BBF5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Hoy, Señor, te damos gracia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016985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M4</w:t>
            </w:r>
          </w:p>
        </w:tc>
      </w:tr>
      <w:tr w:rsidR="009F4F36" w:rsidRPr="00BA6E55" w14:paraId="04C2E216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95220D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Lo que hemos visto y oíd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481E65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M5</w:t>
            </w:r>
          </w:p>
        </w:tc>
      </w:tr>
      <w:tr w:rsidR="009F4F36" w:rsidRPr="00BA6E55" w14:paraId="3144070A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680DDB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or ti, mi Di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E85651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M6</w:t>
            </w:r>
          </w:p>
        </w:tc>
      </w:tr>
      <w:tr w:rsidR="009F4F36" w:rsidRPr="00BA6E55" w14:paraId="2915269A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9CEEB85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Que sea mi vida la sal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2DFB79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M7</w:t>
            </w:r>
          </w:p>
        </w:tc>
      </w:tr>
      <w:tr w:rsidR="009F4F36" w:rsidRPr="00BA6E55" w14:paraId="4A78E63B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76AD06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Vaso nuev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D8992C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M8</w:t>
            </w:r>
          </w:p>
        </w:tc>
      </w:tr>
      <w:tr w:rsidR="009F4F36" w:rsidRPr="00BA6E55" w14:paraId="448E65D1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253696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Vive tu amor en mí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ABD81A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M9</w:t>
            </w:r>
          </w:p>
        </w:tc>
      </w:tr>
      <w:tr w:rsidR="009F4F36" w:rsidRPr="00BA6E55" w14:paraId="456EE5F2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E4CCE2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 ti que eres el sign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94B84B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1</w:t>
            </w:r>
          </w:p>
        </w:tc>
      </w:tr>
      <w:tr w:rsidR="009F4F36" w:rsidRPr="00BA6E55" w14:paraId="60E4DE4A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784071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María de Nazaret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4D0C7E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10</w:t>
            </w:r>
          </w:p>
        </w:tc>
      </w:tr>
      <w:tr w:rsidR="009F4F36" w:rsidRPr="00BA6E55" w14:paraId="2FE726D9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30B6A5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María, la madre buen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DBA8CA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11</w:t>
            </w:r>
          </w:p>
        </w:tc>
      </w:tr>
      <w:tr w:rsidR="009F4F36" w:rsidRPr="00BA6E55" w14:paraId="4BD2F6B3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CA2806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María, madre nuestr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6E5C2C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12</w:t>
            </w:r>
          </w:p>
        </w:tc>
      </w:tr>
      <w:tr w:rsidR="009F4F36" w:rsidRPr="00BA6E55" w14:paraId="0E796C1E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4F0E63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María, Marí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E7D23E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13</w:t>
            </w:r>
          </w:p>
        </w:tc>
      </w:tr>
      <w:tr w:rsidR="009F4F36" w:rsidRPr="00BA6E55" w14:paraId="6C7AA55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357B56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María, míram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C9742D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14</w:t>
            </w:r>
          </w:p>
        </w:tc>
      </w:tr>
      <w:tr w:rsidR="009F4F36" w:rsidRPr="00BA6E55" w14:paraId="453FBA91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825968E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María, música de Di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0D95FD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15</w:t>
            </w:r>
          </w:p>
        </w:tc>
      </w:tr>
      <w:tr w:rsidR="009F4F36" w:rsidRPr="00BA6E55" w14:paraId="648E5131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8E5143C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Mujer fuert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46072E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16</w:t>
            </w:r>
          </w:p>
        </w:tc>
      </w:tr>
      <w:tr w:rsidR="009F4F36" w:rsidRPr="00BA6E55" w14:paraId="0209C80A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CDAAB4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Quiero caminar contigo, Marí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1A966D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17</w:t>
            </w:r>
          </w:p>
        </w:tc>
      </w:tr>
      <w:tr w:rsidR="009F4F36" w:rsidRPr="00BA6E55" w14:paraId="36006DC6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4BE573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Salve, Madr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6AE4100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18</w:t>
            </w:r>
          </w:p>
        </w:tc>
      </w:tr>
      <w:tr w:rsidR="009F4F36" w:rsidRPr="00BA6E55" w14:paraId="392A9D44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80176D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eina del Ciel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0F89E9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19</w:t>
            </w:r>
          </w:p>
        </w:tc>
      </w:tr>
      <w:tr w:rsidR="009F4F36" w:rsidRPr="00BA6E55" w14:paraId="3751808E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E00994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ve Marí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DC3E5E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2</w:t>
            </w:r>
          </w:p>
        </w:tc>
      </w:tr>
      <w:tr w:rsidR="009F4F36" w:rsidRPr="00BA6E55" w14:paraId="7B815E21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BD8A59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Salve, Regin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E714C1B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20</w:t>
            </w:r>
          </w:p>
        </w:tc>
      </w:tr>
      <w:tr w:rsidR="009F4F36" w:rsidRPr="00BA6E55" w14:paraId="7583F3BA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050C47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Santa María del Camin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5B4D609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21</w:t>
            </w:r>
          </w:p>
        </w:tc>
      </w:tr>
      <w:tr w:rsidR="009F4F36" w:rsidRPr="00BA6E55" w14:paraId="33A4A81E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2A2C51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Siempre estuviste aquí (Almudena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F3021C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22</w:t>
            </w:r>
          </w:p>
        </w:tc>
      </w:tr>
      <w:tr w:rsidR="009F4F36" w:rsidRPr="00BA6E55" w14:paraId="479F70C1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ED2465D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Unidos a todos los puebl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E231DA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23</w:t>
            </w:r>
          </w:p>
        </w:tc>
      </w:tr>
      <w:tr w:rsidR="009F4F36" w:rsidRPr="00BA6E55" w14:paraId="744ABACC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B57FFE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Yo cantaré (</w:t>
            </w:r>
            <w:proofErr w:type="spellStart"/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Magnificat</w:t>
            </w:r>
            <w:proofErr w:type="spellEnd"/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FC11FC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24</w:t>
            </w:r>
          </w:p>
        </w:tc>
      </w:tr>
      <w:tr w:rsidR="009F4F36" w:rsidRPr="00BA6E55" w14:paraId="4F5E1D2D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ED2489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ulce muchacha humilde de Palestin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9F827F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3</w:t>
            </w:r>
          </w:p>
        </w:tc>
      </w:tr>
      <w:tr w:rsidR="009F4F36" w:rsidRPr="00BA6E55" w14:paraId="64B21ABA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92156C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Fuente de paz y fidelidad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4CB46A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4</w:t>
            </w:r>
          </w:p>
        </w:tc>
      </w:tr>
      <w:tr w:rsidR="009F4F36" w:rsidRPr="00BA6E55" w14:paraId="54ECE621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B831B5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Hágas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57A1F3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5</w:t>
            </w:r>
          </w:p>
        </w:tc>
      </w:tr>
      <w:tr w:rsidR="009F4F36" w:rsidRPr="00BA6E55" w14:paraId="54EF9F3E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456DC3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Himno a Nuestra Señora de la Almuden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908949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6</w:t>
            </w:r>
          </w:p>
        </w:tc>
      </w:tr>
      <w:tr w:rsidR="009F4F36" w:rsidRPr="00BA6E55" w14:paraId="5AE15362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BCF2AE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Junto a ti, Marí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B6B8ED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7</w:t>
            </w:r>
          </w:p>
        </w:tc>
      </w:tr>
      <w:tr w:rsidR="009F4F36" w:rsidRPr="00BA6E55" w14:paraId="53ADE8F9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48B70A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La Virgen sueña camin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A2A558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8</w:t>
            </w:r>
          </w:p>
        </w:tc>
      </w:tr>
      <w:tr w:rsidR="009F4F36" w:rsidRPr="00BA6E55" w14:paraId="402F4963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CF87A6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Madre de todos los hombre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193DA6D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9</w:t>
            </w:r>
          </w:p>
        </w:tc>
      </w:tr>
      <w:tr w:rsidR="009F4F36" w:rsidRPr="00BA6E55" w14:paraId="07D911B4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1F20DF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Bendigamos al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3CF6E8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O1</w:t>
            </w:r>
          </w:p>
        </w:tc>
      </w:tr>
      <w:tr w:rsidR="009F4F36" w:rsidRPr="00BA6E55" w14:paraId="79C99A99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88DDB0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l Espíritu de Dios (33 El Musical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AD84B9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O2</w:t>
            </w:r>
          </w:p>
        </w:tc>
      </w:tr>
      <w:tr w:rsidR="009F4F36" w:rsidRPr="00BA6E55" w14:paraId="6452E3A0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3CE747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l Señor os dará su Espíritu Sant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8166D6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O3</w:t>
            </w:r>
          </w:p>
        </w:tc>
      </w:tr>
      <w:tr w:rsidR="009F4F36" w:rsidRPr="00BA6E55" w14:paraId="0A3FB81A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F360B1" w14:textId="45E6EB88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Ven, Espíritu de Di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D151E6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O4</w:t>
            </w:r>
          </w:p>
        </w:tc>
      </w:tr>
      <w:tr w:rsidR="009F4F36" w:rsidRPr="00BA6E55" w14:paraId="6A5F8A8A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86853A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Ven, Espíritu de Dios (</w:t>
            </w:r>
            <w:proofErr w:type="spellStart"/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airoi</w:t>
            </w:r>
            <w:proofErr w:type="spellEnd"/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B1DC5C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O5</w:t>
            </w:r>
          </w:p>
        </w:tc>
      </w:tr>
      <w:tr w:rsidR="009F4F36" w:rsidRPr="00BA6E55" w14:paraId="7A68A348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52B728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 Belén se va y se vien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49705D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1</w:t>
            </w:r>
          </w:p>
        </w:tc>
      </w:tr>
      <w:tr w:rsidR="009F4F36" w:rsidRPr="00BA6E55" w14:paraId="3024163A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4CF8F8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Hoy en la tierr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F806A6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10</w:t>
            </w:r>
          </w:p>
        </w:tc>
      </w:tr>
      <w:tr w:rsidR="009F4F36" w:rsidRPr="00BA6E55" w14:paraId="2F9E2CF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7575BA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Los magos vienen de Orient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32456C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11</w:t>
            </w:r>
          </w:p>
        </w:tc>
      </w:tr>
      <w:tr w:rsidR="009F4F36" w:rsidRPr="00BA6E55" w14:paraId="57B0F2F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2F7C0F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ace el niño en un portal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B7291C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12</w:t>
            </w:r>
          </w:p>
        </w:tc>
      </w:tr>
      <w:tr w:rsidR="009F4F36" w:rsidRPr="00BA6E55" w14:paraId="68256DEE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658E66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avidad, Navidad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14C062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13</w:t>
            </w:r>
          </w:p>
        </w:tc>
      </w:tr>
      <w:tr w:rsidR="009F4F36" w:rsidRPr="00BA6E55" w14:paraId="1A97858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EF726BD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avidad, es Navidad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A961459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14</w:t>
            </w:r>
          </w:p>
        </w:tc>
      </w:tr>
      <w:tr w:rsidR="009F4F36" w:rsidRPr="00BA6E55" w14:paraId="7B518F7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EB6FA7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oche de paz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27360F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15</w:t>
            </w:r>
          </w:p>
        </w:tc>
      </w:tr>
      <w:tr w:rsidR="009F4F36" w:rsidRPr="00BA6E55" w14:paraId="4AD60B6B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FB083B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unca suenan las campana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77827E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16</w:t>
            </w:r>
          </w:p>
        </w:tc>
      </w:tr>
      <w:tr w:rsidR="009F4F36" w:rsidRPr="00BA6E55" w14:paraId="2D1B40F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80EB28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lastRenderedPageBreak/>
              <w:t>Pastores, venid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CA047F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17</w:t>
            </w:r>
          </w:p>
        </w:tc>
      </w:tr>
      <w:tr w:rsidR="009F4F36" w:rsidRPr="00BA6E55" w14:paraId="0C7780B6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994DB5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Vivid la Navidad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46CEC7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18</w:t>
            </w:r>
          </w:p>
        </w:tc>
      </w:tr>
      <w:tr w:rsidR="009F4F36" w:rsidRPr="00BA6E55" w14:paraId="0D89626A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91867B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Venid, fieles todos (</w:t>
            </w:r>
            <w:proofErr w:type="spellStart"/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deste</w:t>
            </w:r>
            <w:proofErr w:type="spellEnd"/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 xml:space="preserve"> fideles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E0F7A5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19</w:t>
            </w:r>
          </w:p>
        </w:tc>
      </w:tr>
      <w:tr w:rsidR="009F4F36" w:rsidRPr="00BA6E55" w14:paraId="7CA0848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A913E84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legría, alegría, alegrí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184F21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2</w:t>
            </w:r>
          </w:p>
        </w:tc>
      </w:tr>
      <w:tr w:rsidR="009F4F36" w:rsidRPr="00BA6E55" w14:paraId="1BCEE4E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508D2DC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Ya vienen los Reyes Mag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8E152B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20</w:t>
            </w:r>
          </w:p>
        </w:tc>
      </w:tr>
      <w:tr w:rsidR="009F4F36" w:rsidRPr="00BA6E55" w14:paraId="2A1A656D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2FE999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y, del chiquirrití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8218C91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3</w:t>
            </w:r>
          </w:p>
        </w:tc>
      </w:tr>
      <w:tr w:rsidR="009F4F36" w:rsidRPr="00BA6E55" w14:paraId="5546302B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B1DCC4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ampana sobre campan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6F20B3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4</w:t>
            </w:r>
          </w:p>
        </w:tc>
      </w:tr>
      <w:tr w:rsidR="009F4F36" w:rsidRPr="00BA6E55" w14:paraId="40682E47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B2C3DB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antemos todos la Navidad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10610D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5</w:t>
            </w:r>
          </w:p>
        </w:tc>
      </w:tr>
      <w:tr w:rsidR="009F4F36" w:rsidRPr="00BA6E55" w14:paraId="3984B80A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C43713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ime, niñ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81D993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6</w:t>
            </w:r>
          </w:p>
        </w:tc>
      </w:tr>
      <w:tr w:rsidR="009F4F36" w:rsidRPr="00BA6E55" w14:paraId="1066BFAE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3953718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l niño Dios ha nacido en Belé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E6F56ED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7</w:t>
            </w:r>
          </w:p>
        </w:tc>
      </w:tr>
      <w:tr w:rsidR="009F4F36" w:rsidRPr="00BA6E55" w14:paraId="3E033802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D43A2C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l Señor nos ha nacido en Belé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C87A28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8</w:t>
            </w:r>
          </w:p>
        </w:tc>
      </w:tr>
      <w:tr w:rsidR="009F4F36" w:rsidRPr="00BA6E55" w14:paraId="2C2BB640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8878B9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l tamboriler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8C1C70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9</w:t>
            </w:r>
          </w:p>
        </w:tc>
      </w:tr>
      <w:tr w:rsidR="009F4F36" w:rsidRPr="00BA6E55" w14:paraId="4D113A8A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FB8C9E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antemos al amor de los amore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4E5B4D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Q1</w:t>
            </w:r>
          </w:p>
        </w:tc>
      </w:tr>
      <w:tr w:rsidR="009F4F36" w:rsidRPr="00BA6E55" w14:paraId="2DC7B163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8FFA85C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Hosanna, hosanna, hosann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EA9E4C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Q2</w:t>
            </w:r>
          </w:p>
        </w:tc>
      </w:tr>
      <w:tr w:rsidR="009F4F36" w:rsidRPr="00BA6E55" w14:paraId="2246F474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ECEC78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Letanía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3898B3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Q3</w:t>
            </w:r>
          </w:p>
        </w:tc>
      </w:tr>
      <w:tr w:rsidR="009F4F36" w:rsidRPr="00BA6E55" w14:paraId="0B9EB801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1CCF80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regón Pascual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510E4F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Q4</w:t>
            </w:r>
          </w:p>
        </w:tc>
      </w:tr>
      <w:tr w:rsidR="009F4F36" w:rsidRPr="00BA6E55" w14:paraId="374C24F6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05C6E4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Secuencia de Pascu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FAC126F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Q5</w:t>
            </w:r>
          </w:p>
        </w:tc>
      </w:tr>
      <w:tr w:rsidR="009F4F36" w:rsidRPr="00BA6E55" w14:paraId="0429C1B1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32B5EC" w14:textId="7A96BADA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Ven, Espíritu divino (Secuencia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7A26A7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Q6</w:t>
            </w:r>
          </w:p>
        </w:tc>
      </w:tr>
      <w:tr w:rsidR="009F4F36" w:rsidRPr="00BA6E55" w14:paraId="34C9680C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F861CA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Mas tú sabes que senda es para mí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CC6EF4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1</w:t>
            </w:r>
          </w:p>
        </w:tc>
      </w:tr>
      <w:tr w:rsidR="009F4F36" w:rsidRPr="00BA6E55" w14:paraId="47F8DA7B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A9734C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leluya 97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B8E367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10</w:t>
            </w:r>
          </w:p>
        </w:tc>
      </w:tr>
      <w:tr w:rsidR="009F4F36" w:rsidRPr="00BA6E55" w14:paraId="24F833DC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E28863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ichosos los pobre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97006C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11</w:t>
            </w:r>
          </w:p>
        </w:tc>
      </w:tr>
      <w:tr w:rsidR="009F4F36" w:rsidRPr="00BA6E55" w14:paraId="6C88F888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EA45E1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rotégeme, Di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687A31B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12</w:t>
            </w:r>
          </w:p>
        </w:tc>
      </w:tr>
      <w:tr w:rsidR="009F4F36" w:rsidRPr="00BA6E55" w14:paraId="425F791C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DB35C4F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Bendito el que viene (canon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E939E9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13</w:t>
            </w:r>
          </w:p>
        </w:tc>
      </w:tr>
      <w:tr w:rsidR="009F4F36" w:rsidRPr="00BA6E55" w14:paraId="19A9EA03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B5FC5D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ermaneced conmig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9F69C7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14</w:t>
            </w:r>
          </w:p>
        </w:tc>
      </w:tr>
      <w:tr w:rsidR="009F4F36" w:rsidRPr="00BA6E55" w14:paraId="3FDEE49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832C17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Bendecid al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3F2E46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15</w:t>
            </w:r>
          </w:p>
        </w:tc>
      </w:tr>
      <w:tr w:rsidR="009F4F36" w:rsidRPr="00BA6E55" w14:paraId="04E747D9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4F407F6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ios es ternur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E24E6C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16</w:t>
            </w:r>
          </w:p>
        </w:tc>
      </w:tr>
      <w:tr w:rsidR="009F4F36" w:rsidRPr="00BA6E55" w14:paraId="74F1DE4A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7BC15AB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Tengo sed de ti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980B2F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17</w:t>
            </w:r>
          </w:p>
        </w:tc>
      </w:tr>
      <w:tr w:rsidR="009F4F36" w:rsidRPr="00BA6E55" w14:paraId="737ADFE8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E9C360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ios te salv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F93BE1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18</w:t>
            </w:r>
          </w:p>
        </w:tc>
      </w:tr>
      <w:tr w:rsidR="009F4F36" w:rsidRPr="00BA6E55" w14:paraId="7C1105D3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ECB7D3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Qué bueno es confiar en ti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54ECE6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19</w:t>
            </w:r>
          </w:p>
        </w:tc>
      </w:tr>
      <w:tr w:rsidR="009F4F36" w:rsidRPr="00BA6E55" w14:paraId="0E1FA1F8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195A6D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Te adoram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AEDB4B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2</w:t>
            </w:r>
          </w:p>
        </w:tc>
      </w:tr>
      <w:tr w:rsidR="009F4F36" w:rsidRPr="00BA6E55" w14:paraId="0D496F08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9552C6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antaré al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957228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20</w:t>
            </w:r>
          </w:p>
        </w:tc>
      </w:tr>
      <w:tr w:rsidR="009F4F36" w:rsidRPr="00BA6E55" w14:paraId="18B3E233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353B2E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Tú, luz del mund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2C332B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21</w:t>
            </w:r>
          </w:p>
        </w:tc>
      </w:tr>
      <w:tr w:rsidR="009F4F36" w:rsidRPr="00BA6E55" w14:paraId="703EBC60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F96F75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Un canto nuev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35A66F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22</w:t>
            </w:r>
          </w:p>
        </w:tc>
      </w:tr>
      <w:tr w:rsidR="009F4F36" w:rsidRPr="00BA6E55" w14:paraId="4F2218DA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CD96BA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ios de la vid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71C2E1E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23</w:t>
            </w:r>
          </w:p>
        </w:tc>
      </w:tr>
      <w:tr w:rsidR="009F4F36" w:rsidRPr="00BA6E55" w14:paraId="3C6078AA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A2048DF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Llénanos, Señor, de tu paz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987F81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24</w:t>
            </w:r>
          </w:p>
        </w:tc>
      </w:tr>
      <w:tr w:rsidR="009F4F36" w:rsidRPr="00BA6E55" w14:paraId="2C88C772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01F4E3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Tu santa cruz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1C8E37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25</w:t>
            </w:r>
          </w:p>
        </w:tc>
      </w:tr>
      <w:tr w:rsidR="009F4F36" w:rsidRPr="00BA6E55" w14:paraId="00ADD60D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65836BC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anos, Señor, la paz (canon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38875D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26</w:t>
            </w:r>
          </w:p>
        </w:tc>
      </w:tr>
      <w:tr w:rsidR="009F4F36" w:rsidRPr="00BA6E55" w14:paraId="2639621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7F96D57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anos la paz,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E47A6D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27</w:t>
            </w:r>
          </w:p>
        </w:tc>
      </w:tr>
      <w:tr w:rsidR="009F4F36" w:rsidRPr="00BA6E55" w14:paraId="4D7B25E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747D7C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n nuestra oscuridad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FEC292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28</w:t>
            </w:r>
          </w:p>
        </w:tc>
      </w:tr>
      <w:tr w:rsidR="009F4F36" w:rsidRPr="00BA6E55" w14:paraId="71AD5307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6B0E2E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e noch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0BB1B6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29</w:t>
            </w:r>
          </w:p>
        </w:tc>
      </w:tr>
      <w:tr w:rsidR="009F4F36" w:rsidRPr="00BA6E55" w14:paraId="607A5E3A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157316D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Levanto mi alm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0FDC12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3</w:t>
            </w:r>
          </w:p>
        </w:tc>
      </w:tr>
      <w:tr w:rsidR="009F4F36" w:rsidRPr="00BA6E55" w14:paraId="2B8706BB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7DC00B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espierta tú que duerme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3D5231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30</w:t>
            </w:r>
          </w:p>
        </w:tc>
      </w:tr>
      <w:tr w:rsidR="009F4F36" w:rsidRPr="00BA6E55" w14:paraId="24B2A3E4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1A011B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Oh, Dios, tú, Dios mío (canon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A96C75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31</w:t>
            </w:r>
          </w:p>
        </w:tc>
      </w:tr>
      <w:tr w:rsidR="009F4F36" w:rsidRPr="00BA6E55" w14:paraId="2FF64266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461E11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ios, que nos am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FC73E0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32</w:t>
            </w:r>
          </w:p>
        </w:tc>
      </w:tr>
      <w:tr w:rsidR="009F4F36" w:rsidRPr="00BA6E55" w14:paraId="5CEFDA78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5E1DB9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risto es Espíritu y Di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A6ED71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33</w:t>
            </w:r>
          </w:p>
        </w:tc>
      </w:tr>
      <w:tr w:rsidR="009F4F36" w:rsidRPr="00BA6E55" w14:paraId="27BFC122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9D264D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anos la paz, oh,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D349B7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34</w:t>
            </w:r>
          </w:p>
        </w:tc>
      </w:tr>
      <w:tr w:rsidR="009F4F36" w:rsidRPr="00BA6E55" w14:paraId="1FCFA8A1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60EC0E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anos la paz del corazó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4C7920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35</w:t>
            </w:r>
          </w:p>
        </w:tc>
      </w:tr>
      <w:tr w:rsidR="009F4F36" w:rsidRPr="00BA6E55" w14:paraId="37C56AC2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84F776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ome este pa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1654F1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36</w:t>
            </w:r>
          </w:p>
        </w:tc>
      </w:tr>
      <w:tr w:rsidR="009F4F36" w:rsidRPr="00BA6E55" w14:paraId="3CAD378A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9D59B6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l alma que anda en am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E876EA9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37</w:t>
            </w:r>
          </w:p>
        </w:tc>
      </w:tr>
      <w:tr w:rsidR="009F4F36" w:rsidRPr="00BA6E55" w14:paraId="2152B2B9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38836C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l Señor es mi fortalez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169B59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38</w:t>
            </w:r>
          </w:p>
        </w:tc>
      </w:tr>
      <w:tr w:rsidR="009F4F36" w:rsidRPr="00BA6E55" w14:paraId="1CC60D01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9F33C0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Oh, Dios consolad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915712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39</w:t>
            </w:r>
          </w:p>
        </w:tc>
      </w:tr>
      <w:tr w:rsidR="009F4F36" w:rsidRPr="00BA6E55" w14:paraId="3046F96B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EDB36F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leluya 7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099286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4</w:t>
            </w:r>
          </w:p>
        </w:tc>
      </w:tr>
      <w:tr w:rsidR="009F4F36" w:rsidRPr="00BA6E55" w14:paraId="72EAC0A1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DB5670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ios, muéstrame tu send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8FD4FD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40</w:t>
            </w:r>
          </w:p>
        </w:tc>
      </w:tr>
      <w:tr w:rsidR="009F4F36" w:rsidRPr="00BA6E55" w14:paraId="6AC23EF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ECCEB5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Feliz quien se abandon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C2D716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41</w:t>
            </w:r>
          </w:p>
        </w:tc>
      </w:tr>
      <w:tr w:rsidR="009F4F36" w:rsidRPr="00BA6E55" w14:paraId="47BA12B1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8F62049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Yo ya sé qué veré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415DD8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42</w:t>
            </w:r>
          </w:p>
        </w:tc>
      </w:tr>
      <w:tr w:rsidR="009F4F36" w:rsidRPr="00BA6E55" w14:paraId="531AA92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6BE75E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Mi corazón te anhel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97DD88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43</w:t>
            </w:r>
          </w:p>
        </w:tc>
      </w:tr>
      <w:tr w:rsidR="009F4F36" w:rsidRPr="00BA6E55" w14:paraId="7AE67CCB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D956CD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l Señor es quien restaur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E3D16F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44</w:t>
            </w:r>
          </w:p>
        </w:tc>
      </w:tr>
      <w:tr w:rsidR="009F4F36" w:rsidRPr="00BA6E55" w14:paraId="32D77862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4E601E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Oh, Padre, entre tus man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CA6027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45</w:t>
            </w:r>
          </w:p>
        </w:tc>
      </w:tr>
      <w:tr w:rsidR="009F4F36" w:rsidRPr="00BA6E55" w14:paraId="4627804B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F3214A2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légrense el Cielo y la Tierr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F4E33D7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46</w:t>
            </w:r>
          </w:p>
        </w:tc>
      </w:tr>
      <w:tr w:rsidR="009F4F36" w:rsidRPr="00BA6E55" w14:paraId="4ED3359E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719822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risto Jesú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E636DA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47</w:t>
            </w:r>
          </w:p>
        </w:tc>
      </w:tr>
      <w:tr w:rsidR="009F4F36" w:rsidRPr="00BA6E55" w14:paraId="5204A510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BCC1DF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Jesús, mi vid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6648D3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48</w:t>
            </w:r>
          </w:p>
        </w:tc>
      </w:tr>
      <w:tr w:rsidR="009F4F36" w:rsidRPr="00BA6E55" w14:paraId="06AFEA6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3D2B8F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Jesús, acuérdate de mí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0BCD123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49</w:t>
            </w:r>
          </w:p>
        </w:tc>
      </w:tr>
      <w:tr w:rsidR="009F4F36" w:rsidRPr="00BA6E55" w14:paraId="0E14DDFA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C15913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leluya 11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58302F3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5</w:t>
            </w:r>
          </w:p>
        </w:tc>
      </w:tr>
      <w:tr w:rsidR="009F4F36" w:rsidRPr="00BA6E55" w14:paraId="56F53B33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946E0D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légrate y goza en el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4EC555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50</w:t>
            </w:r>
          </w:p>
        </w:tc>
      </w:tr>
      <w:tr w:rsidR="009F4F36" w:rsidRPr="00BA6E55" w14:paraId="462836EA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8ECEDE5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l Señor alab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46F1FEA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51</w:t>
            </w:r>
          </w:p>
        </w:tc>
      </w:tr>
      <w:tr w:rsidR="009F4F36" w:rsidRPr="00BA6E55" w14:paraId="1DB49160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FCF7FDC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Júbilo en el cielo (canon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68CE06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52</w:t>
            </w:r>
          </w:p>
        </w:tc>
      </w:tr>
      <w:tr w:rsidR="009F4F36" w:rsidRPr="00BA6E55" w14:paraId="158BA521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339D782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Ten piedad, Señor 1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0D6294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53</w:t>
            </w:r>
          </w:p>
        </w:tc>
      </w:tr>
      <w:tr w:rsidR="009F4F36" w:rsidRPr="00BA6E55" w14:paraId="69EC3528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4AA2E7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Ten piedad, Señor 6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584F70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54</w:t>
            </w:r>
          </w:p>
        </w:tc>
      </w:tr>
      <w:tr w:rsidR="009F4F36" w:rsidRPr="00BA6E55" w14:paraId="4C1A07A4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C02596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Ten piedad, Señor 8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6EAE1A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55</w:t>
            </w:r>
          </w:p>
        </w:tc>
      </w:tr>
      <w:tr w:rsidR="009F4F36" w:rsidRPr="00BA6E55" w14:paraId="5983CFB4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DA40382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Ten piedad, Señor 2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8275F67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56</w:t>
            </w:r>
          </w:p>
        </w:tc>
      </w:tr>
      <w:tr w:rsidR="009F4F36" w:rsidRPr="00BA6E55" w14:paraId="17703238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C40BB3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La ayuda vendrá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01ADAA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57</w:t>
            </w:r>
          </w:p>
        </w:tc>
      </w:tr>
      <w:tr w:rsidR="009F4F36" w:rsidRPr="00BA6E55" w14:paraId="3038F594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4351B4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Que alabe al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A24B8C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58</w:t>
            </w:r>
          </w:p>
        </w:tc>
      </w:tr>
      <w:tr w:rsidR="009F4F36" w:rsidRPr="00BA6E55" w14:paraId="5161849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31FFB1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Que todo el mundo alab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D2AE35E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59</w:t>
            </w:r>
          </w:p>
        </w:tc>
      </w:tr>
      <w:tr w:rsidR="009F4F36" w:rsidRPr="00BA6E55" w14:paraId="5AD0A6A2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283680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leluya 17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BF9555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6</w:t>
            </w:r>
          </w:p>
        </w:tc>
      </w:tr>
      <w:tr w:rsidR="009F4F36" w:rsidRPr="00BA6E55" w14:paraId="487923F7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957D01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Que venga a ti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E95546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60</w:t>
            </w:r>
          </w:p>
        </w:tc>
      </w:tr>
      <w:tr w:rsidR="009F4F36" w:rsidRPr="00BA6E55" w14:paraId="13975600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A6583C9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Magnificat</w:t>
            </w:r>
            <w:proofErr w:type="spellEnd"/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 xml:space="preserve"> (canon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7D93AE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61</w:t>
            </w:r>
          </w:p>
        </w:tc>
      </w:tr>
      <w:tr w:rsidR="009F4F36" w:rsidRPr="00BA6E55" w14:paraId="2A432D21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CB0509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La misericordia del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A8CE53E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62</w:t>
            </w:r>
          </w:p>
        </w:tc>
      </w:tr>
      <w:tr w:rsidR="009F4F36" w:rsidRPr="00BA6E55" w14:paraId="10C15189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2707E7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ada te turb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A671C9B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63</w:t>
            </w:r>
          </w:p>
        </w:tc>
      </w:tr>
      <w:tr w:rsidR="009F4F36" w:rsidRPr="00BA6E55" w14:paraId="488BDB62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61A579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eja ahor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15EF58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64</w:t>
            </w:r>
          </w:p>
        </w:tc>
      </w:tr>
      <w:tr w:rsidR="009F4F36" w:rsidRPr="00BA6E55" w14:paraId="795D4FCA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86C2554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ara mí ser feliz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7E0E27B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65</w:t>
            </w:r>
          </w:p>
        </w:tc>
      </w:tr>
      <w:tr w:rsidR="009F4F36" w:rsidRPr="00BA6E55" w14:paraId="6DE48586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CAE0B0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or tu Cruz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1A6D6C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66</w:t>
            </w:r>
          </w:p>
        </w:tc>
      </w:tr>
      <w:tr w:rsidR="009F4F36" w:rsidRPr="00BA6E55" w14:paraId="2D166CC0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E355D9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ste es el día del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6614811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67</w:t>
            </w:r>
          </w:p>
        </w:tc>
      </w:tr>
      <w:tr w:rsidR="009F4F36" w:rsidRPr="00BA6E55" w14:paraId="5B8207A6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56BA8C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Tu palabra alumbr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3F5A90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68</w:t>
            </w:r>
          </w:p>
        </w:tc>
      </w:tr>
      <w:tr w:rsidR="009F4F36" w:rsidRPr="00BA6E55" w14:paraId="6680E20E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6C5422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Señor, que florezca tu justici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4E45440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69</w:t>
            </w:r>
          </w:p>
        </w:tc>
      </w:tr>
      <w:tr w:rsidR="009F4F36" w:rsidRPr="00BA6E55" w14:paraId="6669699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6D25DF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leluya 22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52E6B4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7</w:t>
            </w:r>
          </w:p>
        </w:tc>
      </w:tr>
      <w:tr w:rsidR="009F4F36" w:rsidRPr="00BA6E55" w14:paraId="717CBA80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505D7B1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spíritu de Dios viv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30A6D2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70</w:t>
            </w:r>
          </w:p>
        </w:tc>
      </w:tr>
      <w:tr w:rsidR="009F4F36" w:rsidRPr="00BA6E55" w14:paraId="6920B561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0BB636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Sé sal que sal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5A1D3F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71</w:t>
            </w:r>
          </w:p>
        </w:tc>
      </w:tr>
      <w:tr w:rsidR="009F4F36" w:rsidRPr="00BA6E55" w14:paraId="0BCDCC1E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DB2C9F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risto está viv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4B9632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72</w:t>
            </w:r>
          </w:p>
        </w:tc>
      </w:tr>
      <w:tr w:rsidR="009F4F36" w:rsidRPr="00BA6E55" w14:paraId="1BDCD6E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1C471A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risto ha resucitado (canon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4E0B717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73</w:t>
            </w:r>
          </w:p>
        </w:tc>
      </w:tr>
      <w:tr w:rsidR="009F4F36" w:rsidRPr="00BA6E55" w14:paraId="17EBFA2A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2E3FAE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l Reino de Di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4DBA2C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74</w:t>
            </w:r>
          </w:p>
        </w:tc>
      </w:tr>
      <w:tr w:rsidR="009F4F36" w:rsidRPr="00BA6E55" w14:paraId="50ABB8F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E8CF02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Tu palabra,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5A70F1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75</w:t>
            </w:r>
          </w:p>
        </w:tc>
      </w:tr>
      <w:tr w:rsidR="009F4F36" w:rsidRPr="00BA6E55" w14:paraId="32C74034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E4FA9B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Tú eres fuente viv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6F02B1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76</w:t>
            </w:r>
          </w:p>
        </w:tc>
      </w:tr>
      <w:tr w:rsidR="009F4F36" w:rsidRPr="00BA6E55" w14:paraId="15DE6F34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0F6E721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Ven, Espíritu de Di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0DA778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77</w:t>
            </w:r>
          </w:p>
        </w:tc>
      </w:tr>
      <w:tr w:rsidR="009F4F36" w:rsidRPr="00BA6E55" w14:paraId="30C96722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5CD1BF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onde hay am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E7342D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78</w:t>
            </w:r>
          </w:p>
        </w:tc>
      </w:tr>
      <w:tr w:rsidR="009F4F36" w:rsidRPr="00BA6E55" w14:paraId="2FEE1F90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865373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Ven, Espíritu (canon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3C4348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79</w:t>
            </w:r>
          </w:p>
        </w:tc>
      </w:tr>
      <w:tr w:rsidR="009F4F36" w:rsidRPr="00BA6E55" w14:paraId="3DD6A76C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D3D9B45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leluya 94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7A9C9B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8</w:t>
            </w:r>
          </w:p>
        </w:tc>
      </w:tr>
      <w:tr w:rsidR="009F4F36" w:rsidRPr="00BA6E55" w14:paraId="386F4981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E1AE27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l Señor, que viene en mi ayud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E2F8CA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80</w:t>
            </w:r>
          </w:p>
        </w:tc>
      </w:tr>
      <w:tr w:rsidR="009F4F36" w:rsidRPr="00BA6E55" w14:paraId="28354931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063B7D3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labado sea el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8FEAF3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81</w:t>
            </w:r>
          </w:p>
        </w:tc>
      </w:tr>
      <w:tr w:rsidR="009F4F36" w:rsidRPr="00BA6E55" w14:paraId="77F1E27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459945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 quién iremos,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15B5F2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83</w:t>
            </w:r>
          </w:p>
        </w:tc>
      </w:tr>
      <w:tr w:rsidR="009F4F36" w:rsidRPr="00BA6E55" w14:paraId="6DE80781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8B1D52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leluya 96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F09DF2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9</w:t>
            </w:r>
          </w:p>
        </w:tc>
      </w:tr>
    </w:tbl>
    <w:p w14:paraId="12145E31" w14:textId="77777777" w:rsidR="00BA6E55" w:rsidRDefault="00BA6E55" w:rsidP="00403149">
      <w:pPr>
        <w:pBdr>
          <w:between w:val="single" w:sz="4" w:space="1" w:color="auto"/>
        </w:pBdr>
        <w:tabs>
          <w:tab w:val="right" w:leader="dot" w:pos="4395"/>
        </w:tabs>
        <w:spacing w:before="60"/>
        <w:sectPr w:rsidR="00BA6E55" w:rsidSect="00BA6E55">
          <w:type w:val="continuous"/>
          <w:pgSz w:w="16838" w:h="11906" w:orient="landscape"/>
          <w:pgMar w:top="851" w:right="851" w:bottom="851" w:left="851" w:header="709" w:footer="709" w:gutter="0"/>
          <w:cols w:num="3" w:space="708"/>
          <w:docGrid w:linePitch="360"/>
        </w:sectPr>
      </w:pPr>
    </w:p>
    <w:p w14:paraId="0EB05647" w14:textId="77777777" w:rsidR="00403149" w:rsidRDefault="00403149" w:rsidP="00403149">
      <w:pPr>
        <w:pBdr>
          <w:between w:val="single" w:sz="4" w:space="1" w:color="auto"/>
        </w:pBdr>
        <w:tabs>
          <w:tab w:val="right" w:leader="dot" w:pos="4395"/>
        </w:tabs>
        <w:spacing w:before="60"/>
      </w:pPr>
    </w:p>
    <w:p w14:paraId="1DEA8A7B" w14:textId="77777777" w:rsidR="00403149" w:rsidRDefault="00403149" w:rsidP="00403149"/>
    <w:p w14:paraId="49CF5C5C" w14:textId="77777777" w:rsidR="00403149" w:rsidRDefault="00403149" w:rsidP="00403149">
      <w:pPr>
        <w:pStyle w:val="Ttulo1"/>
        <w:numPr>
          <w:ilvl w:val="0"/>
          <w:numId w:val="0"/>
        </w:numPr>
        <w:sectPr w:rsidR="00403149" w:rsidSect="00BA6E55">
          <w:type w:val="continuous"/>
          <w:pgSz w:w="16838" w:h="11906" w:orient="landscape"/>
          <w:pgMar w:top="851" w:right="851" w:bottom="851" w:left="851" w:header="709" w:footer="709" w:gutter="0"/>
          <w:cols w:space="708"/>
          <w:docGrid w:linePitch="360"/>
        </w:sectPr>
      </w:pPr>
    </w:p>
    <w:p w14:paraId="2AA3B224" w14:textId="0030F3A5" w:rsidR="00E5790C" w:rsidRPr="00971667" w:rsidRDefault="00E5790C" w:rsidP="000C0F7C">
      <w:pPr>
        <w:pStyle w:val="Ttulo1"/>
        <w:numPr>
          <w:ilvl w:val="0"/>
          <w:numId w:val="0"/>
        </w:numPr>
      </w:pPr>
      <w:r w:rsidRPr="00971667">
        <w:lastRenderedPageBreak/>
        <w:t xml:space="preserve">Índice </w:t>
      </w:r>
      <w:r w:rsidR="00941CFB">
        <w:t>a</w:t>
      </w:r>
      <w:r w:rsidRPr="00971667">
        <w:t>lfabético</w:t>
      </w:r>
      <w:bookmarkEnd w:id="465"/>
      <w:bookmarkEnd w:id="466"/>
      <w:r w:rsidR="005E72B3">
        <w:t xml:space="preserve"> de canciones</w:t>
      </w:r>
    </w:p>
    <w:p w14:paraId="3481B491" w14:textId="77777777" w:rsidR="00E5790C" w:rsidRPr="00971667" w:rsidRDefault="00E5790C" w:rsidP="0078267E">
      <w:pPr>
        <w:rPr>
          <w:noProof/>
          <w:lang w:eastAsia="ja-JP"/>
        </w:rPr>
        <w:sectPr w:rsidR="00E5790C" w:rsidRPr="00971667" w:rsidSect="005E72B3">
          <w:type w:val="oddPage"/>
          <w:pgSz w:w="16838" w:h="11906" w:orient="landscape"/>
          <w:pgMar w:top="851" w:right="851" w:bottom="851" w:left="851" w:header="709" w:footer="709" w:gutter="0"/>
          <w:cols w:space="708"/>
          <w:docGrid w:linePitch="360"/>
        </w:sectPr>
      </w:pPr>
    </w:p>
    <w:tbl>
      <w:tblPr>
        <w:tblW w:w="4910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343"/>
        <w:gridCol w:w="567"/>
      </w:tblGrid>
      <w:tr w:rsidR="00BA6E55" w:rsidRPr="00BA6E55" w14:paraId="6D8AB863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59D71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 Belén se va y se vien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A9CD455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1</w:t>
            </w:r>
          </w:p>
        </w:tc>
      </w:tr>
      <w:tr w:rsidR="00BA6E55" w:rsidRPr="00BA6E55" w14:paraId="70BF5B53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D0A360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 Dios den gracias los puebl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188BFE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1</w:t>
            </w:r>
          </w:p>
        </w:tc>
      </w:tr>
      <w:tr w:rsidR="00BA6E55" w:rsidRPr="00BA6E55" w14:paraId="341C0BAD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1F6700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 dónde me queréis lleva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BF61E9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2</w:t>
            </w:r>
          </w:p>
        </w:tc>
      </w:tr>
      <w:tr w:rsidR="00BA6E55" w:rsidRPr="00BA6E55" w14:paraId="05A0BE9A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F8B22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 la fiesta del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D6845E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1</w:t>
            </w:r>
          </w:p>
        </w:tc>
      </w:tr>
      <w:tr w:rsidR="00BA6E55" w:rsidRPr="00BA6E55" w14:paraId="7C36025C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BCD31F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 quién iremos,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0FBF014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83</w:t>
            </w:r>
          </w:p>
        </w:tc>
      </w:tr>
      <w:tr w:rsidR="00BA6E55" w:rsidRPr="00BA6E55" w14:paraId="55392B2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058520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 ti acud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D0E049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3</w:t>
            </w:r>
          </w:p>
        </w:tc>
      </w:tr>
      <w:tr w:rsidR="00BA6E55" w:rsidRPr="00BA6E55" w14:paraId="077E61A2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D3A7BA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 ti que eres el sign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A747E9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1</w:t>
            </w:r>
          </w:p>
        </w:tc>
      </w:tr>
      <w:tr w:rsidR="00BA6E55" w:rsidRPr="00BA6E55" w14:paraId="0C832CE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67428D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bba, Padr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509C27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2</w:t>
            </w:r>
          </w:p>
        </w:tc>
      </w:tr>
      <w:tr w:rsidR="00BA6E55" w:rsidRPr="00BA6E55" w14:paraId="5B4DA8F9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5F791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bre tu tienda al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B5F390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3</w:t>
            </w:r>
          </w:p>
        </w:tc>
      </w:tr>
      <w:tr w:rsidR="00BA6E55" w:rsidRPr="00BA6E55" w14:paraId="1F6AE47B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584FD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bro mi se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FC5C39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1</w:t>
            </w:r>
          </w:p>
        </w:tc>
      </w:tr>
      <w:tr w:rsidR="00BA6E55" w:rsidRPr="00BA6E55" w14:paraId="46E0044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CBFA2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cerquémonos todos al alta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47ADB6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4</w:t>
            </w:r>
          </w:p>
        </w:tc>
      </w:tr>
      <w:tr w:rsidR="00BA6E55" w:rsidRPr="00BA6E55" w14:paraId="52FECF01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10AD2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dorand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CF5BBA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3</w:t>
            </w:r>
          </w:p>
        </w:tc>
      </w:tr>
      <w:tr w:rsidR="00BA6E55" w:rsidRPr="00BA6E55" w14:paraId="3E7FBF7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582A70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doraré tu cuerpo herid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60D2B2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2</w:t>
            </w:r>
          </w:p>
        </w:tc>
      </w:tr>
      <w:tr w:rsidR="00BA6E55" w:rsidRPr="00BA6E55" w14:paraId="6338F817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E233E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gua, lávam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ED99FB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B1</w:t>
            </w:r>
          </w:p>
        </w:tc>
      </w:tr>
      <w:tr w:rsidR="00BA6E55" w:rsidRPr="00BA6E55" w14:paraId="1B55D1C9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92764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l atardecer de la vid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CF64AB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4</w:t>
            </w:r>
          </w:p>
        </w:tc>
      </w:tr>
      <w:tr w:rsidR="00BA6E55" w:rsidRPr="00BA6E55" w14:paraId="59B86BB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5DC17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l Señor alab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D2F973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51</w:t>
            </w:r>
          </w:p>
        </w:tc>
      </w:tr>
      <w:tr w:rsidR="00BA6E55" w:rsidRPr="00BA6E55" w14:paraId="1C7C4D26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30A565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l ver Jesú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9F9DFB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5</w:t>
            </w:r>
          </w:p>
        </w:tc>
      </w:tr>
      <w:tr w:rsidR="00BA6E55" w:rsidRPr="00BA6E55" w14:paraId="3629B20A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A86FA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labado sea el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D0A3D3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81</w:t>
            </w:r>
          </w:p>
        </w:tc>
      </w:tr>
      <w:tr w:rsidR="00BA6E55" w:rsidRPr="00BA6E55" w14:paraId="7314C007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A0020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légrate y goza en el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7B6D16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50</w:t>
            </w:r>
          </w:p>
        </w:tc>
      </w:tr>
      <w:tr w:rsidR="00BA6E55" w:rsidRPr="00BA6E55" w14:paraId="450520D2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E17C0FA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legre la mañan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534183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5</w:t>
            </w:r>
          </w:p>
        </w:tc>
      </w:tr>
      <w:tr w:rsidR="00BA6E55" w:rsidRPr="00BA6E55" w14:paraId="54B0267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C8F73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legrémonos, herman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C124DD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6</w:t>
            </w:r>
          </w:p>
        </w:tc>
      </w:tr>
      <w:tr w:rsidR="00BA6E55" w:rsidRPr="00BA6E55" w14:paraId="0E64BF9A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C1CBC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légrense el Cielo y la Tierr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9B34B84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46</w:t>
            </w:r>
          </w:p>
        </w:tc>
      </w:tr>
      <w:tr w:rsidR="00BA6E55" w:rsidRPr="00BA6E55" w14:paraId="04066DBE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1736B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legría, alegría, alegrí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9AADB2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2</w:t>
            </w:r>
          </w:p>
        </w:tc>
      </w:tr>
      <w:tr w:rsidR="00BA6E55" w:rsidRPr="00BA6E55" w14:paraId="0926D18A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5ACD10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lelu</w:t>
            </w:r>
            <w:proofErr w:type="spellEnd"/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-aleluy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DC3D41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1</w:t>
            </w:r>
          </w:p>
        </w:tc>
      </w:tr>
      <w:tr w:rsidR="00BA6E55" w:rsidRPr="00BA6E55" w14:paraId="49DD0C19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41565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leluya (Junto a ti, Jesús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999B06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2</w:t>
            </w:r>
          </w:p>
        </w:tc>
      </w:tr>
      <w:tr w:rsidR="00BA6E55" w:rsidRPr="00BA6E55" w14:paraId="17B936CB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25E98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leluya (Santiago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7CE711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3</w:t>
            </w:r>
          </w:p>
        </w:tc>
      </w:tr>
      <w:tr w:rsidR="00BA6E55" w:rsidRPr="00BA6E55" w14:paraId="080D49B7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777C56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leluya 11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DC5749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5</w:t>
            </w:r>
          </w:p>
        </w:tc>
      </w:tr>
      <w:tr w:rsidR="00BA6E55" w:rsidRPr="00BA6E55" w14:paraId="0F747B9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D19BD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leluya 17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536C75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6</w:t>
            </w:r>
          </w:p>
        </w:tc>
      </w:tr>
      <w:tr w:rsidR="00BA6E55" w:rsidRPr="00BA6E55" w14:paraId="7FB3FAD3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B5AF2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leluya 22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F0CF8DD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7</w:t>
            </w:r>
          </w:p>
        </w:tc>
      </w:tr>
      <w:tr w:rsidR="00BA6E55" w:rsidRPr="00BA6E55" w14:paraId="40A312DC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AA7110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leluya 7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C03AF8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4</w:t>
            </w:r>
          </w:p>
        </w:tc>
      </w:tr>
      <w:tr w:rsidR="00BA6E55" w:rsidRPr="00BA6E55" w14:paraId="434388F4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1768C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leluya 94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1C4302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8</w:t>
            </w:r>
          </w:p>
        </w:tc>
      </w:tr>
      <w:tr w:rsidR="00BA6E55" w:rsidRPr="00BA6E55" w14:paraId="206A9641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E9E1B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leluya 96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841019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9</w:t>
            </w:r>
          </w:p>
        </w:tc>
      </w:tr>
      <w:tr w:rsidR="00BA6E55" w:rsidRPr="00BA6E55" w14:paraId="701732E1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13092A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leluya 97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536A05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10</w:t>
            </w:r>
          </w:p>
        </w:tc>
      </w:tr>
      <w:tr w:rsidR="00BA6E55" w:rsidRPr="00BA6E55" w14:paraId="3E1D24BD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07E59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leluya cantará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0085E2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4</w:t>
            </w:r>
          </w:p>
        </w:tc>
      </w:tr>
      <w:tr w:rsidR="00BA6E55" w:rsidRPr="00BA6E55" w14:paraId="2DF5EB89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17473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leluya de Advient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14F488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9</w:t>
            </w:r>
          </w:p>
        </w:tc>
      </w:tr>
      <w:tr w:rsidR="00BA6E55" w:rsidRPr="00BA6E55" w14:paraId="6434311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E59B05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leluya por esa gent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CF2E68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5</w:t>
            </w:r>
          </w:p>
        </w:tc>
      </w:tr>
      <w:tr w:rsidR="00BA6E55" w:rsidRPr="00BA6E55" w14:paraId="773F1EBA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4BE2A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leluya, creo en Ti,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42C2FD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6</w:t>
            </w:r>
          </w:p>
        </w:tc>
      </w:tr>
      <w:tr w:rsidR="00BA6E55" w:rsidRPr="00BA6E55" w14:paraId="227DBC68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8AB5F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leluya, el Señor es nuestro Rey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7389E4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7</w:t>
            </w:r>
          </w:p>
        </w:tc>
      </w:tr>
      <w:tr w:rsidR="00BA6E55" w:rsidRPr="00BA6E55" w14:paraId="3C5D500D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B1ADAF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leluya, es la fiesta del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60EC7D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8</w:t>
            </w:r>
          </w:p>
        </w:tc>
      </w:tr>
      <w:tr w:rsidR="00BA6E55" w:rsidRPr="00BA6E55" w14:paraId="2E74CE9B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D4D7F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leluya, ha nacido el salvad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A6EF9E0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10</w:t>
            </w:r>
          </w:p>
        </w:tc>
      </w:tr>
      <w:tr w:rsidR="00BA6E55" w:rsidRPr="00BA6E55" w14:paraId="67E7F506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26EE0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lgo nuev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86FEC1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4</w:t>
            </w:r>
          </w:p>
        </w:tc>
      </w:tr>
      <w:tr w:rsidR="00BA6E55" w:rsidRPr="00BA6E55" w14:paraId="7FF03951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AFC8E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limento de amor (El loco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ABA80E9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F1</w:t>
            </w:r>
          </w:p>
        </w:tc>
      </w:tr>
      <w:tr w:rsidR="00BA6E55" w:rsidRPr="00BA6E55" w14:paraId="622BA3AE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D3CDF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lma misioner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923C9A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6</w:t>
            </w:r>
          </w:p>
        </w:tc>
      </w:tr>
      <w:tr w:rsidR="00BA6E55" w:rsidRPr="00BA6E55" w14:paraId="2B9F44ED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332BD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lrededor de tu mes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25D669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7</w:t>
            </w:r>
          </w:p>
        </w:tc>
      </w:tr>
      <w:tr w:rsidR="00BA6E55" w:rsidRPr="00BA6E55" w14:paraId="1BAFC6C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823F63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lza tu mano (Comunidad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A965B6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7</w:t>
            </w:r>
          </w:p>
        </w:tc>
      </w:tr>
      <w:tr w:rsidR="00BA6E55" w:rsidRPr="00BA6E55" w14:paraId="31401CC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692A4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mando hasta el extrem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A873D1B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9</w:t>
            </w:r>
          </w:p>
        </w:tc>
      </w:tr>
      <w:tr w:rsidR="00BA6E55" w:rsidRPr="00BA6E55" w14:paraId="22086B2B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9E0F8A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maos (Como el Padre me amó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C6C88B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10</w:t>
            </w:r>
          </w:p>
        </w:tc>
      </w:tr>
      <w:tr w:rsidR="00BA6E55" w:rsidRPr="00BA6E55" w14:paraId="498B33A6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8040EF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mar es dars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BED201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8</w:t>
            </w:r>
          </w:p>
        </w:tc>
      </w:tr>
      <w:tr w:rsidR="00BA6E55" w:rsidRPr="00BA6E55" w14:paraId="5000019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49457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ndando por el camin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1FBB29D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F2</w:t>
            </w:r>
          </w:p>
        </w:tc>
      </w:tr>
      <w:tr w:rsidR="00BA6E55" w:rsidRPr="00BA6E55" w14:paraId="4C5598D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49951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nte Ti,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E92C4F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F3</w:t>
            </w:r>
          </w:p>
        </w:tc>
      </w:tr>
      <w:tr w:rsidR="00BA6E55" w:rsidRPr="00BA6E55" w14:paraId="0CFD04F9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D4FDD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nunciaremos tu reino,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81A1DFC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M1</w:t>
            </w:r>
          </w:p>
        </w:tc>
      </w:tr>
      <w:tr w:rsidR="00BA6E55" w:rsidRPr="00BA6E55" w14:paraId="65C19919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B46F50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quí tienes el Pa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1F4C5E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F4</w:t>
            </w:r>
          </w:p>
        </w:tc>
      </w:tr>
      <w:tr w:rsidR="00BA6E55" w:rsidRPr="00BA6E55" w14:paraId="07047308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1B43F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ve Marí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40AA262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2</w:t>
            </w:r>
          </w:p>
        </w:tc>
      </w:tr>
      <w:tr w:rsidR="00BA6E55" w:rsidRPr="00BA6E55" w14:paraId="57179EFB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BD9CD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y, del chiquirrití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3616DB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3</w:t>
            </w:r>
          </w:p>
        </w:tc>
      </w:tr>
      <w:tr w:rsidR="00BA6E55" w:rsidRPr="00BA6E55" w14:paraId="229DAE69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3AF1B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yúdame a camina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575D29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5</w:t>
            </w:r>
          </w:p>
        </w:tc>
      </w:tr>
      <w:tr w:rsidR="00BA6E55" w:rsidRPr="00BA6E55" w14:paraId="5C7F1DBC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638B4AF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Bendecid al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8785C71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15</w:t>
            </w:r>
          </w:p>
        </w:tc>
      </w:tr>
      <w:tr w:rsidR="00BA6E55" w:rsidRPr="00BA6E55" w14:paraId="52CA9566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3A4A87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Bendigamos al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DF97AD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O1</w:t>
            </w:r>
          </w:p>
        </w:tc>
      </w:tr>
      <w:tr w:rsidR="00BA6E55" w:rsidRPr="00BA6E55" w14:paraId="29A082C9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D243D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Bendito el que viene (canon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D8099FE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13</w:t>
            </w:r>
          </w:p>
        </w:tc>
      </w:tr>
      <w:tr w:rsidR="00BA6E55" w:rsidRPr="00BA6E55" w14:paraId="4C20B91A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DC626E0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Bienaventurados seremos,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5CE084A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13</w:t>
            </w:r>
          </w:p>
        </w:tc>
      </w:tr>
      <w:tr w:rsidR="00BA6E55" w:rsidRPr="00BA6E55" w14:paraId="58D0C9A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E69F97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Bienaventuranzas (33 El Musical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93BD44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11</w:t>
            </w:r>
          </w:p>
        </w:tc>
      </w:tr>
      <w:tr w:rsidR="00BA6E55" w:rsidRPr="00BA6E55" w14:paraId="6B06C121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D4A70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Bienaventuranzas (</w:t>
            </w:r>
            <w:proofErr w:type="spellStart"/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airoi</w:t>
            </w:r>
            <w:proofErr w:type="spellEnd"/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1829C1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12</w:t>
            </w:r>
          </w:p>
        </w:tc>
      </w:tr>
      <w:tr w:rsidR="00BA6E55" w:rsidRPr="00BA6E55" w14:paraId="4A3BAE33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2BFE0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Bienvenid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BD5A3E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8</w:t>
            </w:r>
          </w:p>
        </w:tc>
      </w:tr>
      <w:tr w:rsidR="00BA6E55" w:rsidRPr="00BA6E55" w14:paraId="2BB026C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96C4C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aminamos hacia el Sol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07CF80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9</w:t>
            </w:r>
          </w:p>
        </w:tc>
      </w:tr>
      <w:tr w:rsidR="00BA6E55" w:rsidRPr="00BA6E55" w14:paraId="540184BE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CDADB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aminando voy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8E0924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10</w:t>
            </w:r>
          </w:p>
        </w:tc>
      </w:tr>
      <w:tr w:rsidR="00BA6E55" w:rsidRPr="00BA6E55" w14:paraId="0C3CD96D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4E3E9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aminaré hoy en tu presenci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C52C2F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6</w:t>
            </w:r>
          </w:p>
        </w:tc>
      </w:tr>
      <w:tr w:rsidR="00BA6E55" w:rsidRPr="00BA6E55" w14:paraId="32231BE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6DCF9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ampana sobre campan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C28989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4</w:t>
            </w:r>
          </w:p>
        </w:tc>
      </w:tr>
      <w:tr w:rsidR="00BA6E55" w:rsidRPr="00BA6E55" w14:paraId="11FA0FA8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F1F2D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anta aleluy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FDE2FE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11</w:t>
            </w:r>
          </w:p>
        </w:tc>
      </w:tr>
      <w:tr w:rsidR="00BA6E55" w:rsidRPr="00BA6E55" w14:paraId="3F15376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374A4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antad a Di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29E3CF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7</w:t>
            </w:r>
          </w:p>
        </w:tc>
      </w:tr>
      <w:tr w:rsidR="00BA6E55" w:rsidRPr="00BA6E55" w14:paraId="5BD96313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FAE43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antaré al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115AE8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20</w:t>
            </w:r>
          </w:p>
        </w:tc>
      </w:tr>
      <w:tr w:rsidR="00BA6E55" w:rsidRPr="00BA6E55" w14:paraId="27FC4782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BAC63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antaré eternament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52FE8D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8</w:t>
            </w:r>
          </w:p>
        </w:tc>
      </w:tr>
      <w:tr w:rsidR="00BA6E55" w:rsidRPr="00BA6E55" w14:paraId="2CC1F25A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50095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antemos al amor de los amore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D840508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Q1</w:t>
            </w:r>
          </w:p>
        </w:tc>
      </w:tr>
      <w:tr w:rsidR="00BA6E55" w:rsidRPr="00BA6E55" w14:paraId="6E9AF017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77B367F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antemos todos la Navidad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E66AC6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5</w:t>
            </w:r>
          </w:p>
        </w:tc>
      </w:tr>
      <w:tr w:rsidR="00BA6E55" w:rsidRPr="00BA6E55" w14:paraId="2E780A1E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F98B1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erca de Ti,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85A6240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14</w:t>
            </w:r>
          </w:p>
        </w:tc>
      </w:tr>
      <w:tr w:rsidR="00BA6E55" w:rsidRPr="00BA6E55" w14:paraId="1444586B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E28E4B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erca está el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DADC5B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15</w:t>
            </w:r>
          </w:p>
        </w:tc>
      </w:tr>
      <w:tr w:rsidR="00BA6E55" w:rsidRPr="00BA6E55" w14:paraId="15740B7D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D00ADA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ome este pa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E13B784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36</w:t>
            </w:r>
          </w:p>
        </w:tc>
      </w:tr>
      <w:tr w:rsidR="00BA6E55" w:rsidRPr="00BA6E55" w14:paraId="3D6504BA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E9674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omeremos de la mes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2C7A84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11</w:t>
            </w:r>
          </w:p>
        </w:tc>
      </w:tr>
      <w:tr w:rsidR="00BA6E55" w:rsidRPr="00BA6E55" w14:paraId="454C6464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732730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omo sal, como luz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B3518D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9</w:t>
            </w:r>
          </w:p>
        </w:tc>
      </w:tr>
      <w:tr w:rsidR="00BA6E55" w:rsidRPr="00BA6E55" w14:paraId="458C69FA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EB425D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ompartir junto al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1BCCCC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10</w:t>
            </w:r>
          </w:p>
        </w:tc>
      </w:tr>
      <w:tr w:rsidR="00BA6E55" w:rsidRPr="00BA6E55" w14:paraId="48555169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CA7AAF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on vosotros está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D14BCA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16</w:t>
            </w:r>
          </w:p>
        </w:tc>
      </w:tr>
      <w:tr w:rsidR="00BA6E55" w:rsidRPr="00BA6E55" w14:paraId="1276080B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C20F87F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onfies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E9E152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B2</w:t>
            </w:r>
          </w:p>
        </w:tc>
      </w:tr>
      <w:tr w:rsidR="00BA6E55" w:rsidRPr="00BA6E55" w14:paraId="41783166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1F4E2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orazón inquiet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055AC6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18</w:t>
            </w:r>
          </w:p>
        </w:tc>
      </w:tr>
      <w:tr w:rsidR="00BA6E55" w:rsidRPr="00BA6E55" w14:paraId="24209937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0BFD3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ordero de Dios (Algete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FE9ED8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J1</w:t>
            </w:r>
          </w:p>
        </w:tc>
      </w:tr>
      <w:tr w:rsidR="00BA6E55" w:rsidRPr="00BA6E55" w14:paraId="5555BD5B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A2972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ordero de Dios (Aragüés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8E0B57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J2</w:t>
            </w:r>
          </w:p>
        </w:tc>
      </w:tr>
      <w:tr w:rsidR="00BA6E55" w:rsidRPr="00BA6E55" w14:paraId="352AA37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4E211A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ordero de Dios (boliviano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58C281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J3</w:t>
            </w:r>
          </w:p>
        </w:tc>
      </w:tr>
      <w:tr w:rsidR="00BA6E55" w:rsidRPr="00BA6E55" w14:paraId="494D38EC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CD9C1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ordero de Dios (Manzano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EAF1DB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J4</w:t>
            </w:r>
          </w:p>
        </w:tc>
      </w:tr>
      <w:tr w:rsidR="00BA6E55" w:rsidRPr="00BA6E55" w14:paraId="73E73702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8D91D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ordero de Dios (Maristas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200831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J5</w:t>
            </w:r>
          </w:p>
        </w:tc>
      </w:tr>
      <w:tr w:rsidR="00BA6E55" w:rsidRPr="00BA6E55" w14:paraId="7308F50C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3647A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ordero de Dios (</w:t>
            </w:r>
            <w:proofErr w:type="spellStart"/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MiEs</w:t>
            </w:r>
            <w:proofErr w:type="spellEnd"/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66C7BA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J6</w:t>
            </w:r>
          </w:p>
        </w:tc>
      </w:tr>
      <w:tr w:rsidR="00BA6E55" w:rsidRPr="00BA6E55" w14:paraId="0B3DFFF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ADBC5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risto es Espíritu y Di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1EBCCE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33</w:t>
            </w:r>
          </w:p>
        </w:tc>
      </w:tr>
      <w:tr w:rsidR="00BA6E55" w:rsidRPr="00BA6E55" w14:paraId="28D9BE3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4911AAA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risto está viv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B8E298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72</w:t>
            </w:r>
          </w:p>
        </w:tc>
      </w:tr>
      <w:tr w:rsidR="00BA6E55" w:rsidRPr="00BA6E55" w14:paraId="2873C369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62BAB0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risto ha resucitad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AA0DE10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17</w:t>
            </w:r>
          </w:p>
        </w:tc>
      </w:tr>
      <w:tr w:rsidR="00BA6E55" w:rsidRPr="00BA6E55" w14:paraId="65450332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1C6470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lastRenderedPageBreak/>
              <w:t>Cristo ha resucitado (canon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461FF6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73</w:t>
            </w:r>
          </w:p>
        </w:tc>
      </w:tr>
      <w:tr w:rsidR="00BA6E55" w:rsidRPr="00BA6E55" w14:paraId="75741EF7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98856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risto Jesú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42C45E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47</w:t>
            </w:r>
          </w:p>
        </w:tc>
      </w:tr>
      <w:tr w:rsidR="00BA6E55" w:rsidRPr="00BA6E55" w14:paraId="062079D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D4DB40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risto nos da la libertad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EBE0EB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19</w:t>
            </w:r>
          </w:p>
        </w:tc>
      </w:tr>
      <w:tr w:rsidR="00BA6E55" w:rsidRPr="00BA6E55" w14:paraId="5E7CA568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EE9E6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risto por nosotr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4057FF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11</w:t>
            </w:r>
          </w:p>
        </w:tc>
      </w:tr>
      <w:tr w:rsidR="00BA6E55" w:rsidRPr="00BA6E55" w14:paraId="16FC8490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E2637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uando el pobre nada tien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E0EC084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F5</w:t>
            </w:r>
          </w:p>
        </w:tc>
      </w:tr>
      <w:tr w:rsidR="00BA6E55" w:rsidRPr="00BA6E55" w14:paraId="7C6A84B0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763E7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a la paz al mund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480167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I1</w:t>
            </w:r>
          </w:p>
        </w:tc>
      </w:tr>
      <w:tr w:rsidR="00BA6E55" w:rsidRPr="00BA6E55" w14:paraId="74750837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D713D9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anos la paz del corazó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5498C2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35</w:t>
            </w:r>
          </w:p>
        </w:tc>
      </w:tr>
      <w:tr w:rsidR="00BA6E55" w:rsidRPr="00BA6E55" w14:paraId="06D29D0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C9199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anos la paz, oh,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E7C08C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34</w:t>
            </w:r>
          </w:p>
        </w:tc>
      </w:tr>
      <w:tr w:rsidR="00BA6E55" w:rsidRPr="00BA6E55" w14:paraId="5E15C19A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DE7A5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anos la paz,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A085E47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27</w:t>
            </w:r>
          </w:p>
        </w:tc>
      </w:tr>
      <w:tr w:rsidR="00BA6E55" w:rsidRPr="00BA6E55" w14:paraId="32334ED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B11BC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anos un corazó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841556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21</w:t>
            </w:r>
          </w:p>
        </w:tc>
      </w:tr>
      <w:tr w:rsidR="00BA6E55" w:rsidRPr="00BA6E55" w14:paraId="5C79E0F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565978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anos, Señor, la paz (canon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73F48E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26</w:t>
            </w:r>
          </w:p>
        </w:tc>
      </w:tr>
      <w:tr w:rsidR="00BA6E55" w:rsidRPr="00BA6E55" w14:paraId="59558959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B988A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e noch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BD4038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29</w:t>
            </w:r>
          </w:p>
        </w:tc>
      </w:tr>
      <w:tr w:rsidR="00BA6E55" w:rsidRPr="00BA6E55" w14:paraId="7F9518BA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82EF7A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eja ahor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29F47C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64</w:t>
            </w:r>
          </w:p>
        </w:tc>
      </w:tr>
      <w:tr w:rsidR="00BA6E55" w:rsidRPr="00BA6E55" w14:paraId="013161DB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E2960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espierta tú que duerme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A33B94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30</w:t>
            </w:r>
          </w:p>
        </w:tc>
      </w:tr>
      <w:tr w:rsidR="00BA6E55" w:rsidRPr="00BA6E55" w14:paraId="74FBE7EC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83ADC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ichosos los pobre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AF87DB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11</w:t>
            </w:r>
          </w:p>
        </w:tc>
      </w:tr>
      <w:tr w:rsidR="00BA6E55" w:rsidRPr="00BA6E55" w14:paraId="67B77190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EFD433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ime cómo ser pa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097AC3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20</w:t>
            </w:r>
          </w:p>
        </w:tc>
      </w:tr>
      <w:tr w:rsidR="00BA6E55" w:rsidRPr="00BA6E55" w14:paraId="7E1A05D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8CA2A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ime, niñ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4834AF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6</w:t>
            </w:r>
          </w:p>
        </w:tc>
      </w:tr>
      <w:tr w:rsidR="00BA6E55" w:rsidRPr="00BA6E55" w14:paraId="76E337AC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60363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ios de la vid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0CE613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23</w:t>
            </w:r>
          </w:p>
        </w:tc>
      </w:tr>
      <w:tr w:rsidR="00BA6E55" w:rsidRPr="00BA6E55" w14:paraId="68BCE6A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5DBBA5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ios es am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889B5B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12</w:t>
            </w:r>
          </w:p>
        </w:tc>
      </w:tr>
      <w:tr w:rsidR="00BA6E55" w:rsidRPr="00BA6E55" w14:paraId="5126BF7B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E93A0F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ios es fiel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651D6D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22</w:t>
            </w:r>
          </w:p>
        </w:tc>
      </w:tr>
      <w:tr w:rsidR="00BA6E55" w:rsidRPr="00BA6E55" w14:paraId="265BC8D9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8CA63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ios es ternur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D0EE88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16</w:t>
            </w:r>
          </w:p>
        </w:tc>
      </w:tr>
      <w:tr w:rsidR="00BA6E55" w:rsidRPr="00BA6E55" w14:paraId="2ED16D7C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3506F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ios está aquí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5945A3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13</w:t>
            </w:r>
          </w:p>
        </w:tc>
      </w:tr>
      <w:tr w:rsidR="00BA6E55" w:rsidRPr="00BA6E55" w14:paraId="37DA7DDE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361FDC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ios nos convoc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515298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14</w:t>
            </w:r>
          </w:p>
        </w:tc>
      </w:tr>
      <w:tr w:rsidR="00BA6E55" w:rsidRPr="00BA6E55" w14:paraId="3E44ADCA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41B6FA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ios te salv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978135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18</w:t>
            </w:r>
          </w:p>
        </w:tc>
      </w:tr>
      <w:tr w:rsidR="00BA6E55" w:rsidRPr="00BA6E55" w14:paraId="5747138E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CBE88F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ios, muéstrame tu send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A5AF69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40</w:t>
            </w:r>
          </w:p>
        </w:tc>
      </w:tr>
      <w:tr w:rsidR="00BA6E55" w:rsidRPr="00BA6E55" w14:paraId="0B084E89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C6023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ios, que nos am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34F7A01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32</w:t>
            </w:r>
          </w:p>
        </w:tc>
      </w:tr>
      <w:tr w:rsidR="00BA6E55" w:rsidRPr="00BA6E55" w14:paraId="1CD01CA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B98CE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oloros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5F370F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23</w:t>
            </w:r>
          </w:p>
        </w:tc>
      </w:tr>
      <w:tr w:rsidR="00BA6E55" w:rsidRPr="00BA6E55" w14:paraId="187887D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E91E1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onde hay am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3370BA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78</w:t>
            </w:r>
          </w:p>
        </w:tc>
      </w:tr>
      <w:tr w:rsidR="00BA6E55" w:rsidRPr="00BA6E55" w14:paraId="6B7384F9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FFBE4F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onde hay caridad y am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34C4EE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F6</w:t>
            </w:r>
          </w:p>
        </w:tc>
      </w:tr>
      <w:tr w:rsidR="00BA6E55" w:rsidRPr="00BA6E55" w14:paraId="07B3421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C12C3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ulce muchacha humilde de Palestin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CAC34E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3</w:t>
            </w:r>
          </w:p>
        </w:tc>
      </w:tr>
      <w:tr w:rsidR="00BA6E55" w:rsidRPr="00BA6E55" w14:paraId="7BFA4554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FAE2B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l alma que anda en am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D76994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37</w:t>
            </w:r>
          </w:p>
        </w:tc>
      </w:tr>
      <w:tr w:rsidR="00BA6E55" w:rsidRPr="00BA6E55" w14:paraId="3B7D71D8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42B44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l amor es nuestro cant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0BF9DD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24</w:t>
            </w:r>
          </w:p>
        </w:tc>
      </w:tr>
      <w:tr w:rsidR="00BA6E55" w:rsidRPr="00BA6E55" w14:paraId="3E091A00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854E2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l cáliz que bendecim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13EA1C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12</w:t>
            </w:r>
          </w:p>
        </w:tc>
      </w:tr>
      <w:tr w:rsidR="00BA6E55" w:rsidRPr="00BA6E55" w14:paraId="5F77FA2D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E37461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l calor de tu palabr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87F2BD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25</w:t>
            </w:r>
          </w:p>
        </w:tc>
      </w:tr>
      <w:tr w:rsidR="00BA6E55" w:rsidRPr="00BA6E55" w14:paraId="31EB3F7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8C56F0F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l camino no lo haremos sol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425CB3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26</w:t>
            </w:r>
          </w:p>
        </w:tc>
      </w:tr>
      <w:tr w:rsidR="00BA6E55" w:rsidRPr="00BA6E55" w14:paraId="04B1805D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8EE2BB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l Espíritu de Dios (33 El Musical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40FFEDE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O2</w:t>
            </w:r>
          </w:p>
        </w:tc>
      </w:tr>
      <w:tr w:rsidR="00BA6E55" w:rsidRPr="00BA6E55" w14:paraId="7E116578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89630F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l niño Dios ha nacido en Belé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4E19B59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7</w:t>
            </w:r>
          </w:p>
        </w:tc>
      </w:tr>
      <w:tr w:rsidR="00BA6E55" w:rsidRPr="00BA6E55" w14:paraId="6DE681DB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6E990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l que muere por mí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F10200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28</w:t>
            </w:r>
          </w:p>
        </w:tc>
      </w:tr>
      <w:tr w:rsidR="00BA6E55" w:rsidRPr="00BA6E55" w14:paraId="75DDA5E0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108FD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l Reino de Di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6A1612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74</w:t>
            </w:r>
          </w:p>
        </w:tc>
      </w:tr>
      <w:tr w:rsidR="00BA6E55" w:rsidRPr="00BA6E55" w14:paraId="6886658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316D9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l Señor Dios nos amó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465DBA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27</w:t>
            </w:r>
          </w:p>
        </w:tc>
      </w:tr>
      <w:tr w:rsidR="00BA6E55" w:rsidRPr="00BA6E55" w14:paraId="6976319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F3199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l Señor es mi fortalez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72A3669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38</w:t>
            </w:r>
          </w:p>
        </w:tc>
      </w:tr>
      <w:tr w:rsidR="00BA6E55" w:rsidRPr="00BA6E55" w14:paraId="7D43191B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59205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l Señor es mi luz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43B2D3B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13</w:t>
            </w:r>
          </w:p>
        </w:tc>
      </w:tr>
      <w:tr w:rsidR="00BA6E55" w:rsidRPr="00BA6E55" w14:paraId="753B271D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271780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l Señor es mi past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BD3231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14</w:t>
            </w:r>
          </w:p>
        </w:tc>
      </w:tr>
      <w:tr w:rsidR="00BA6E55" w:rsidRPr="00BA6E55" w14:paraId="31E013B2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586EE8" w14:textId="41F25CE3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l Señor es mi pastor</w:t>
            </w:r>
            <w:r>
              <w:rPr>
                <w:rFonts w:eastAsia="Times New Roman" w:cs="Calibri"/>
                <w:color w:val="000000"/>
                <w:sz w:val="22"/>
                <w:lang w:eastAsia="ja-JP"/>
              </w:rPr>
              <w:t xml:space="preserve"> </w:t>
            </w: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(completo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A3AAE6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15</w:t>
            </w:r>
          </w:p>
        </w:tc>
      </w:tr>
      <w:tr w:rsidR="00BA6E55" w:rsidRPr="00BA6E55" w14:paraId="2424C576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605AD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l Señor es quien restaur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89FFBD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44</w:t>
            </w:r>
          </w:p>
        </w:tc>
      </w:tr>
      <w:tr w:rsidR="00BA6E55" w:rsidRPr="00BA6E55" w14:paraId="198F4DE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B8048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l Señor nos ha nacido en Belé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918B06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8</w:t>
            </w:r>
          </w:p>
        </w:tc>
      </w:tr>
      <w:tr w:rsidR="00BA6E55" w:rsidRPr="00BA6E55" w14:paraId="59338AD4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AD7AE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l Señor nos ha reunid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50C8C8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15</w:t>
            </w:r>
          </w:p>
        </w:tc>
      </w:tr>
      <w:tr w:rsidR="00BA6E55" w:rsidRPr="00BA6E55" w14:paraId="73D18E2C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61CFB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l Señor os dará su Espíritu Sant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86989A0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O3</w:t>
            </w:r>
          </w:p>
        </w:tc>
      </w:tr>
      <w:tr w:rsidR="00BA6E55" w:rsidRPr="00BA6E55" w14:paraId="2573D2F8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48200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l Señor resucitó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F0171B3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16</w:t>
            </w:r>
          </w:p>
        </w:tc>
      </w:tr>
      <w:tr w:rsidR="00BA6E55" w:rsidRPr="00BA6E55" w14:paraId="420914A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71402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l Señor, que viene en mi ayud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EB6B34A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80</w:t>
            </w:r>
          </w:p>
        </w:tc>
      </w:tr>
      <w:tr w:rsidR="00BA6E55" w:rsidRPr="00BA6E55" w14:paraId="62B4F25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69D40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l tamboriler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F82BCC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9</w:t>
            </w:r>
          </w:p>
        </w:tc>
      </w:tr>
      <w:tr w:rsidR="00BA6E55" w:rsidRPr="00BA6E55" w14:paraId="64C687D6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C3085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Él vendrá y te salvará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24E088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29</w:t>
            </w:r>
          </w:p>
        </w:tc>
      </w:tr>
      <w:tr w:rsidR="00BA6E55" w:rsidRPr="00BA6E55" w14:paraId="0A0F5751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56130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n el mar he oído hoy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25D2A9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H1</w:t>
            </w:r>
          </w:p>
        </w:tc>
      </w:tr>
      <w:tr w:rsidR="00BA6E55" w:rsidRPr="00BA6E55" w14:paraId="3717F96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95819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n el Señor estamos congregad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984190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17</w:t>
            </w:r>
          </w:p>
        </w:tc>
      </w:tr>
      <w:tr w:rsidR="00BA6E55" w:rsidRPr="00BA6E55" w14:paraId="29DAAB4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C7677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n la comida que Cristo nos d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DA1168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F7</w:t>
            </w:r>
          </w:p>
        </w:tc>
      </w:tr>
      <w:tr w:rsidR="00BA6E55" w:rsidRPr="00BA6E55" w14:paraId="0348EA74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EAB81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n mi debilidad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A4FB48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16</w:t>
            </w:r>
          </w:p>
        </w:tc>
      </w:tr>
      <w:tr w:rsidR="00BA6E55" w:rsidRPr="00BA6E55" w14:paraId="2FEBB90D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5709D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n mi Getsemaní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20F1DE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30</w:t>
            </w:r>
          </w:p>
        </w:tc>
      </w:tr>
      <w:tr w:rsidR="00BA6E55" w:rsidRPr="00BA6E55" w14:paraId="6CBCF1BE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26F4A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n nuestra oscuridad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E85593A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28</w:t>
            </w:r>
          </w:p>
        </w:tc>
      </w:tr>
      <w:tr w:rsidR="00BA6E55" w:rsidRPr="00BA6E55" w14:paraId="76E15C8C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792EC0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nciéndem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749E15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18</w:t>
            </w:r>
          </w:p>
        </w:tc>
      </w:tr>
      <w:tr w:rsidR="00BA6E55" w:rsidRPr="00BA6E55" w14:paraId="794B8EA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EA86DA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nvíam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83972D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31</w:t>
            </w:r>
          </w:p>
        </w:tc>
      </w:tr>
      <w:tr w:rsidR="00BA6E55" w:rsidRPr="00BA6E55" w14:paraId="119DD5D4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ADBAA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res el fuego, el am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DE3B83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19</w:t>
            </w:r>
          </w:p>
        </w:tc>
      </w:tr>
      <w:tr w:rsidR="00BA6E55" w:rsidRPr="00BA6E55" w14:paraId="63189823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F20D33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res mi riquez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53134F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32</w:t>
            </w:r>
          </w:p>
        </w:tc>
      </w:tr>
      <w:tr w:rsidR="00BA6E55" w:rsidRPr="00BA6E55" w14:paraId="752C82EA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9159C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s de loc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2DB95B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33</w:t>
            </w:r>
          </w:p>
        </w:tc>
      </w:tr>
      <w:tr w:rsidR="00BA6E55" w:rsidRPr="00BA6E55" w14:paraId="61DCBCF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A7475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scucha, tú, la Palabra de Di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67BD79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17</w:t>
            </w:r>
          </w:p>
        </w:tc>
      </w:tr>
      <w:tr w:rsidR="00BA6E55" w:rsidRPr="00BA6E55" w14:paraId="0A35D903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4B6E2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spíritu de Dios viv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4CDE779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70</w:t>
            </w:r>
          </w:p>
        </w:tc>
      </w:tr>
      <w:tr w:rsidR="00BA6E55" w:rsidRPr="00BA6E55" w14:paraId="10D47847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ED3099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sta es tu fiest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23432B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20</w:t>
            </w:r>
          </w:p>
        </w:tc>
      </w:tr>
      <w:tr w:rsidR="00BA6E55" w:rsidRPr="00BA6E55" w14:paraId="77AE35B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17035A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ste es el día del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E85915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67</w:t>
            </w:r>
          </w:p>
        </w:tc>
      </w:tr>
      <w:tr w:rsidR="00BA6E55" w:rsidRPr="00BA6E55" w14:paraId="55422EE2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50C64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ste es el día en que actuó el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D3DFEC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18</w:t>
            </w:r>
          </w:p>
        </w:tc>
      </w:tr>
      <w:tr w:rsidR="00BA6E55" w:rsidRPr="00BA6E55" w14:paraId="66E358D6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0D7F3F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sto que te doy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D78A5A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F8</w:t>
            </w:r>
          </w:p>
        </w:tc>
      </w:tr>
      <w:tr w:rsidR="00BA6E55" w:rsidRPr="00BA6E55" w14:paraId="609C1881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D4082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Feliz quien se abandon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495DB0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41</w:t>
            </w:r>
          </w:p>
        </w:tc>
      </w:tr>
      <w:tr w:rsidR="00BA6E55" w:rsidRPr="00BA6E55" w14:paraId="6423062E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64F88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Fuente de paz y fidelidad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9F7A49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4</w:t>
            </w:r>
          </w:p>
        </w:tc>
      </w:tr>
      <w:tr w:rsidR="00BA6E55" w:rsidRPr="00BA6E55" w14:paraId="189BED62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B0ED60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Gloria a Dios (No sé cómo alabarte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48F4D79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1</w:t>
            </w:r>
          </w:p>
        </w:tc>
      </w:tr>
      <w:tr w:rsidR="00BA6E55" w:rsidRPr="00BA6E55" w14:paraId="36195F83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EE749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Gloria a Dios en el ciel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FB69DF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2</w:t>
            </w:r>
          </w:p>
        </w:tc>
      </w:tr>
      <w:tr w:rsidR="00BA6E55" w:rsidRPr="00BA6E55" w14:paraId="6EE960E0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71F3B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Gloria a Dios, gloria al Padr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9F8620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3</w:t>
            </w:r>
          </w:p>
        </w:tc>
      </w:tr>
      <w:tr w:rsidR="00BA6E55" w:rsidRPr="00BA6E55" w14:paraId="7764C916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3656C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Gloria y alabanz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AAFACF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4</w:t>
            </w:r>
          </w:p>
        </w:tc>
      </w:tr>
      <w:tr w:rsidR="00BA6E55" w:rsidRPr="00BA6E55" w14:paraId="5B65F1D4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8354CA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Gloria, gloria a Di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58B6B3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5</w:t>
            </w:r>
          </w:p>
        </w:tc>
      </w:tr>
      <w:tr w:rsidR="00BA6E55" w:rsidRPr="00BA6E55" w14:paraId="63EAF56A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FB352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Gloria, gloria, aleluy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32B231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6</w:t>
            </w:r>
          </w:p>
        </w:tc>
      </w:tr>
      <w:tr w:rsidR="00BA6E55" w:rsidRPr="00BA6E55" w14:paraId="5A59D572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D5C7D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Gracias,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F603EE5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M2</w:t>
            </w:r>
          </w:p>
        </w:tc>
      </w:tr>
      <w:tr w:rsidR="00BA6E55" w:rsidRPr="00BA6E55" w14:paraId="26FA9D32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5E52C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Gritad que Dios es grand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9B5AE4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19</w:t>
            </w:r>
          </w:p>
        </w:tc>
      </w:tr>
      <w:tr w:rsidR="00BA6E55" w:rsidRPr="00BA6E55" w14:paraId="295EE013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6D3BC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Háblam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9A9550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34</w:t>
            </w:r>
          </w:p>
        </w:tc>
      </w:tr>
      <w:tr w:rsidR="00BA6E55" w:rsidRPr="00BA6E55" w14:paraId="654DEAA1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7C713B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Hágas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4C3303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5</w:t>
            </w:r>
          </w:p>
        </w:tc>
      </w:tr>
      <w:tr w:rsidR="00BA6E55" w:rsidRPr="00BA6E55" w14:paraId="374E109E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2F1C1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Hay un corazón que lat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55BD5B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35</w:t>
            </w:r>
          </w:p>
        </w:tc>
      </w:tr>
      <w:tr w:rsidR="00BA6E55" w:rsidRPr="00BA6E55" w14:paraId="5438AF81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E05EF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He venido a servi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A7A382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20</w:t>
            </w:r>
          </w:p>
        </w:tc>
      </w:tr>
      <w:tr w:rsidR="00BA6E55" w:rsidRPr="00BA6E55" w14:paraId="7EB86FD6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DB1DCA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Himno a Nuestra Señora de la Almuden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6BB981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6</w:t>
            </w:r>
          </w:p>
        </w:tc>
      </w:tr>
      <w:tr w:rsidR="00BA6E55" w:rsidRPr="00BA6E55" w14:paraId="11528EF8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A76D1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Himno a San José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11BB7E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36</w:t>
            </w:r>
          </w:p>
        </w:tc>
      </w:tr>
      <w:tr w:rsidR="00BA6E55" w:rsidRPr="00BA6E55" w14:paraId="7C7C9DD8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7436A6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Hosanna, hosanna, hosann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56C97D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Q2</w:t>
            </w:r>
          </w:p>
        </w:tc>
      </w:tr>
      <w:tr w:rsidR="00BA6E55" w:rsidRPr="00BA6E55" w14:paraId="5E330853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C054B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Hoy el Señor resucitó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7EC407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M3</w:t>
            </w:r>
          </w:p>
        </w:tc>
      </w:tr>
      <w:tr w:rsidR="00BA6E55" w:rsidRPr="00BA6E55" w14:paraId="55B7CEA6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D33270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Hoy en la tierr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42EE2B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10</w:t>
            </w:r>
          </w:p>
        </w:tc>
      </w:tr>
      <w:tr w:rsidR="00BA6E55" w:rsidRPr="00BA6E55" w14:paraId="52A15697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7F86C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Hoy vuelvo de lej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625D47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38</w:t>
            </w:r>
          </w:p>
        </w:tc>
      </w:tr>
      <w:tr w:rsidR="00BA6E55" w:rsidRPr="00BA6E55" w14:paraId="0086E7F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83CAF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Hoy, Señor, te damos gracia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0EB6C7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M4</w:t>
            </w:r>
          </w:p>
        </w:tc>
      </w:tr>
      <w:tr w:rsidR="00BA6E55" w:rsidRPr="00BA6E55" w14:paraId="79647A6D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7D588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Hoy, Señor, te daré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BAFC0E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37</w:t>
            </w:r>
          </w:p>
        </w:tc>
      </w:tr>
      <w:tr w:rsidR="00BA6E55" w:rsidRPr="00BA6E55" w14:paraId="2BC6D1CE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EB9A38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Huracá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C35CAA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39</w:t>
            </w:r>
          </w:p>
        </w:tc>
      </w:tr>
      <w:tr w:rsidR="00BA6E55" w:rsidRPr="00BA6E55" w14:paraId="2F49A2DD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56BA2D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Iglesia soy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D527470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40</w:t>
            </w:r>
          </w:p>
        </w:tc>
      </w:tr>
      <w:tr w:rsidR="00BA6E55" w:rsidRPr="00BA6E55" w14:paraId="391773B9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F9B84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Ilumíname,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1F33EB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41</w:t>
            </w:r>
          </w:p>
        </w:tc>
      </w:tr>
      <w:tr w:rsidR="00BA6E55" w:rsidRPr="00BA6E55" w14:paraId="18E2D1E9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BF404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Jesús es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117C84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21</w:t>
            </w:r>
          </w:p>
        </w:tc>
      </w:tr>
      <w:tr w:rsidR="00BA6E55" w:rsidRPr="00BA6E55" w14:paraId="50A7A430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9B982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Jesús está entre nosotr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291F6D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22</w:t>
            </w:r>
          </w:p>
        </w:tc>
      </w:tr>
      <w:tr w:rsidR="00BA6E55" w:rsidRPr="00BA6E55" w14:paraId="49606851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52AE90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Jesús, acuérdate de mí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FF9E15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49</w:t>
            </w:r>
          </w:p>
        </w:tc>
      </w:tr>
      <w:tr w:rsidR="00BA6E55" w:rsidRPr="00BA6E55" w14:paraId="5390DEA6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8EB95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Jesús, amig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6987F1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42</w:t>
            </w:r>
          </w:p>
        </w:tc>
      </w:tr>
      <w:tr w:rsidR="00BA6E55" w:rsidRPr="00BA6E55" w14:paraId="451AF6D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BA65AF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Jesús, mi vid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DBF38B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48</w:t>
            </w:r>
          </w:p>
        </w:tc>
      </w:tr>
      <w:tr w:rsidR="00BA6E55" w:rsidRPr="00BA6E55" w14:paraId="3F377A56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7C335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Jesús, nuestra Pascu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C9F136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43</w:t>
            </w:r>
          </w:p>
        </w:tc>
      </w:tr>
      <w:tr w:rsidR="00BA6E55" w:rsidRPr="00BA6E55" w14:paraId="6E17E0BB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E5D074A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Jesús, ven tú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ED77C0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44</w:t>
            </w:r>
          </w:p>
        </w:tc>
      </w:tr>
      <w:tr w:rsidR="00BA6E55" w:rsidRPr="00BA6E55" w14:paraId="6C51292C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1559E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Júbilo en el cielo (canon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279378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52</w:t>
            </w:r>
          </w:p>
        </w:tc>
      </w:tr>
      <w:tr w:rsidR="00BA6E55" w:rsidRPr="00BA6E55" w14:paraId="1EDD7D88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A5813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lastRenderedPageBreak/>
              <w:t>Junto a ti, Marí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5BA533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7</w:t>
            </w:r>
          </w:p>
        </w:tc>
      </w:tr>
      <w:tr w:rsidR="00BA6E55" w:rsidRPr="00BA6E55" w14:paraId="79685807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258DD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Junto al vino y el pa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BF5D3A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F9</w:t>
            </w:r>
          </w:p>
        </w:tc>
      </w:tr>
      <w:tr w:rsidR="00BA6E55" w:rsidRPr="00BA6E55" w14:paraId="0138022E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305FC3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Juntos cantemos hoy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A933E1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45</w:t>
            </w:r>
          </w:p>
        </w:tc>
      </w:tr>
      <w:tr w:rsidR="00BA6E55" w:rsidRPr="00BA6E55" w14:paraId="0753B55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B83E1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Juntos como herman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336FC6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23</w:t>
            </w:r>
          </w:p>
        </w:tc>
      </w:tr>
      <w:tr w:rsidR="00BA6E55" w:rsidRPr="00BA6E55" w14:paraId="4A892F8A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602C6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Juntos nos acercam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948A44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F10</w:t>
            </w:r>
          </w:p>
        </w:tc>
      </w:tr>
      <w:tr w:rsidR="00BA6E55" w:rsidRPr="00BA6E55" w14:paraId="34253A6D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F19D00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La ayuda vendrá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20B0A3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57</w:t>
            </w:r>
          </w:p>
        </w:tc>
      </w:tr>
      <w:tr w:rsidR="00BA6E55" w:rsidRPr="00BA6E55" w14:paraId="0ADE5800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33F3FF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La bondad y el amor del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84B9F1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21</w:t>
            </w:r>
          </w:p>
        </w:tc>
      </w:tr>
      <w:tr w:rsidR="00BA6E55" w:rsidRPr="00BA6E55" w14:paraId="5362F974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E2BED0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La cena del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BED7A1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F11</w:t>
            </w:r>
          </w:p>
        </w:tc>
      </w:tr>
      <w:tr w:rsidR="00BA6E55" w:rsidRPr="00BA6E55" w14:paraId="191DBAD0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08B94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La misericordia del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B97080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62</w:t>
            </w:r>
          </w:p>
        </w:tc>
      </w:tr>
      <w:tr w:rsidR="00BA6E55" w:rsidRPr="00BA6E55" w14:paraId="7C5123FD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4948F0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La paz te doy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3F2A92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I2</w:t>
            </w:r>
          </w:p>
        </w:tc>
      </w:tr>
      <w:tr w:rsidR="00BA6E55" w:rsidRPr="00BA6E55" w14:paraId="2AA9C79A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DE91FA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La Virgen sueña camin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8930168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8</w:t>
            </w:r>
          </w:p>
        </w:tc>
      </w:tr>
      <w:tr w:rsidR="00BA6E55" w:rsidRPr="00BA6E55" w14:paraId="116E7520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E5B2A1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Lámpara es tu palabr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A6AE20B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22</w:t>
            </w:r>
          </w:p>
        </w:tc>
      </w:tr>
      <w:tr w:rsidR="00BA6E55" w:rsidRPr="00BA6E55" w14:paraId="18D5E96D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8FF7C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Letanía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F21A57A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Q3</w:t>
            </w:r>
          </w:p>
        </w:tc>
      </w:tr>
      <w:tr w:rsidR="00BA6E55" w:rsidRPr="00BA6E55" w14:paraId="1B142276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68C59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Levanto mi alm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7177F8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3</w:t>
            </w:r>
          </w:p>
        </w:tc>
      </w:tr>
      <w:tr w:rsidR="00BA6E55" w:rsidRPr="00BA6E55" w14:paraId="5C73214A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7AD9A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Llénanos, Señor, de tu paz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FC3B12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24</w:t>
            </w:r>
          </w:p>
        </w:tc>
      </w:tr>
      <w:tr w:rsidR="00BA6E55" w:rsidRPr="00BA6E55" w14:paraId="28DFDCFD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D1088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Llevad la buena notici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41B595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I3</w:t>
            </w:r>
          </w:p>
        </w:tc>
      </w:tr>
      <w:tr w:rsidR="00BA6E55" w:rsidRPr="00BA6E55" w14:paraId="141B75C8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2D90C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Lo que hemos visto y oíd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18FFD6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M5</w:t>
            </w:r>
          </w:p>
        </w:tc>
      </w:tr>
      <w:tr w:rsidR="00BA6E55" w:rsidRPr="00BA6E55" w14:paraId="02B131C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82469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Los magos vienen de Orient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DBAE0F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11</w:t>
            </w:r>
          </w:p>
        </w:tc>
      </w:tr>
      <w:tr w:rsidR="00BA6E55" w:rsidRPr="00BA6E55" w14:paraId="28203F29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CF0E8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Madre de todos los hombre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6C770F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9</w:t>
            </w:r>
          </w:p>
        </w:tc>
      </w:tr>
      <w:tr w:rsidR="00BA6E55" w:rsidRPr="00BA6E55" w14:paraId="2F9657F1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23D10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Magnificat</w:t>
            </w:r>
            <w:proofErr w:type="spellEnd"/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 xml:space="preserve"> (canon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16B7D0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61</w:t>
            </w:r>
          </w:p>
        </w:tc>
      </w:tr>
      <w:tr w:rsidR="00BA6E55" w:rsidRPr="00BA6E55" w14:paraId="0C5A081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5B886E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María de Nazaret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1D0BCA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10</w:t>
            </w:r>
          </w:p>
        </w:tc>
      </w:tr>
      <w:tr w:rsidR="00BA6E55" w:rsidRPr="00BA6E55" w14:paraId="47090B42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F6488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María, la madre buen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7496DE1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11</w:t>
            </w:r>
          </w:p>
        </w:tc>
      </w:tr>
      <w:tr w:rsidR="00BA6E55" w:rsidRPr="00BA6E55" w14:paraId="07FFBBBD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01B77F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María, madre nuestr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E958C7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12</w:t>
            </w:r>
          </w:p>
        </w:tc>
      </w:tr>
      <w:tr w:rsidR="00BA6E55" w:rsidRPr="00BA6E55" w14:paraId="01DF8412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D1F56F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María, Marí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C190DF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13</w:t>
            </w:r>
          </w:p>
        </w:tc>
      </w:tr>
      <w:tr w:rsidR="00BA6E55" w:rsidRPr="00BA6E55" w14:paraId="10BD5D72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DA5DD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María, míram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4EB688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14</w:t>
            </w:r>
          </w:p>
        </w:tc>
      </w:tr>
      <w:tr w:rsidR="00BA6E55" w:rsidRPr="00BA6E55" w14:paraId="5337BD2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B6905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María, música de Di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5CB4C37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15</w:t>
            </w:r>
          </w:p>
        </w:tc>
      </w:tr>
      <w:tr w:rsidR="00BA6E55" w:rsidRPr="00BA6E55" w14:paraId="2518F80D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61A0C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Mas tú sabes que senda es para mí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627B16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1</w:t>
            </w:r>
          </w:p>
        </w:tc>
      </w:tr>
      <w:tr w:rsidR="00BA6E55" w:rsidRPr="00BA6E55" w14:paraId="6B9A0B0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F0C44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Me levantaré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A651BA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23</w:t>
            </w:r>
          </w:p>
        </w:tc>
      </w:tr>
      <w:tr w:rsidR="00BA6E55" w:rsidRPr="00BA6E55" w14:paraId="3EF18983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FA72B0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Mi corazón te anhel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2A404D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43</w:t>
            </w:r>
          </w:p>
        </w:tc>
      </w:tr>
      <w:tr w:rsidR="00BA6E55" w:rsidRPr="00BA6E55" w14:paraId="17ADF77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3541A0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Mi Dios está viv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238B90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B3</w:t>
            </w:r>
          </w:p>
        </w:tc>
      </w:tr>
      <w:tr w:rsidR="00BA6E55" w:rsidRPr="00BA6E55" w14:paraId="40219158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FC70FF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Mirad al suel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A87A067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46</w:t>
            </w:r>
          </w:p>
        </w:tc>
      </w:tr>
      <w:tr w:rsidR="00BA6E55" w:rsidRPr="00BA6E55" w14:paraId="4B7E4A26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D1B59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Mirad, Jesús resucita hoy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30F6F1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24</w:t>
            </w:r>
          </w:p>
        </w:tc>
      </w:tr>
      <w:tr w:rsidR="00BA6E55" w:rsidRPr="00BA6E55" w14:paraId="25100824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EF826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proofErr w:type="gramStart"/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Muéveme</w:t>
            </w:r>
            <w:proofErr w:type="gramEnd"/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 xml:space="preserve"> mi Di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6A60CA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24</w:t>
            </w:r>
          </w:p>
        </w:tc>
      </w:tr>
      <w:tr w:rsidR="00BA6E55" w:rsidRPr="00BA6E55" w14:paraId="7BE2DBC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15102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Mujer fuert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18FE5D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16</w:t>
            </w:r>
          </w:p>
        </w:tc>
      </w:tr>
      <w:tr w:rsidR="00BA6E55" w:rsidRPr="00BA6E55" w14:paraId="1C6E7D28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16184A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ace el niño en un portal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FAEB54F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12</w:t>
            </w:r>
          </w:p>
        </w:tc>
      </w:tr>
      <w:tr w:rsidR="00BA6E55" w:rsidRPr="00BA6E55" w14:paraId="1588A682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C418E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ada has pensad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FC7105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25</w:t>
            </w:r>
          </w:p>
        </w:tc>
      </w:tr>
      <w:tr w:rsidR="00BA6E55" w:rsidRPr="00BA6E55" w14:paraId="39EB1C7A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688CF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ada nos separará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F49AFF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26</w:t>
            </w:r>
          </w:p>
        </w:tc>
      </w:tr>
      <w:tr w:rsidR="00BA6E55" w:rsidRPr="00BA6E55" w14:paraId="4CB24E58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B0471F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ada te turb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A518BA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63</w:t>
            </w:r>
          </w:p>
        </w:tc>
      </w:tr>
      <w:tr w:rsidR="00BA6E55" w:rsidRPr="00BA6E55" w14:paraId="1C4BDBD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F74575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adie te ama como Y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D47887C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48</w:t>
            </w:r>
          </w:p>
        </w:tc>
      </w:tr>
      <w:tr w:rsidR="00BA6E55" w:rsidRPr="00BA6E55" w14:paraId="3E4F736B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3D4B9A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avidad, es Navidad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8A28E3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14</w:t>
            </w:r>
          </w:p>
        </w:tc>
      </w:tr>
      <w:tr w:rsidR="00BA6E55" w:rsidRPr="00BA6E55" w14:paraId="511BFE9B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0B996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avidad, Navidad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D07D8FC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13</w:t>
            </w:r>
          </w:p>
        </w:tc>
      </w:tr>
      <w:tr w:rsidR="00BA6E55" w:rsidRPr="00BA6E55" w14:paraId="3668C0E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036FF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ecesitamos comer tu pa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EAAFD8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47</w:t>
            </w:r>
          </w:p>
        </w:tc>
      </w:tr>
      <w:tr w:rsidR="00BA6E55" w:rsidRPr="00BA6E55" w14:paraId="40BC601C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CD95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o adoréis a nadi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EB0219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27</w:t>
            </w:r>
          </w:p>
        </w:tc>
      </w:tr>
      <w:tr w:rsidR="00BA6E55" w:rsidRPr="00BA6E55" w14:paraId="679E5DE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BFE2A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o me muev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66B0ED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49</w:t>
            </w:r>
          </w:p>
        </w:tc>
      </w:tr>
      <w:tr w:rsidR="00BA6E55" w:rsidRPr="00BA6E55" w14:paraId="4476FC7A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850650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o podemos caminar (Hambre de Dios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7500906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50</w:t>
            </w:r>
          </w:p>
        </w:tc>
      </w:tr>
      <w:tr w:rsidR="00BA6E55" w:rsidRPr="00BA6E55" w14:paraId="0F8F8596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C0B13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o quiero alejarme de ti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5C0744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28</w:t>
            </w:r>
          </w:p>
        </w:tc>
      </w:tr>
      <w:tr w:rsidR="00BA6E55" w:rsidRPr="00BA6E55" w14:paraId="57E20420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0482B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o se cansó de hacer el bie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8177B4D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I4</w:t>
            </w:r>
          </w:p>
        </w:tc>
      </w:tr>
      <w:tr w:rsidR="00BA6E55" w:rsidRPr="00BA6E55" w14:paraId="674CB1EB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C5209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o tema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7FCF9D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51</w:t>
            </w:r>
          </w:p>
        </w:tc>
      </w:tr>
      <w:tr w:rsidR="00BA6E55" w:rsidRPr="00BA6E55" w14:paraId="3A5CC049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52763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oche de paz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A8CE5E7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15</w:t>
            </w:r>
          </w:p>
        </w:tc>
      </w:tr>
      <w:tr w:rsidR="00BA6E55" w:rsidRPr="00BA6E55" w14:paraId="1954770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349838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unca suenan las campana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4828DE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16</w:t>
            </w:r>
          </w:p>
        </w:tc>
      </w:tr>
      <w:tr w:rsidR="00BA6E55" w:rsidRPr="00BA6E55" w14:paraId="643AD3B0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684CF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Oh, Dios consolad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5CB93B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39</w:t>
            </w:r>
          </w:p>
        </w:tc>
      </w:tr>
      <w:tr w:rsidR="00BA6E55" w:rsidRPr="00BA6E55" w14:paraId="30FEB8A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D7FD2D" w14:textId="320ADAC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Oh, Dios, tú eres mi Di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1872F3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29</w:t>
            </w:r>
          </w:p>
        </w:tc>
      </w:tr>
      <w:tr w:rsidR="00BA6E55" w:rsidRPr="00BA6E55" w14:paraId="7EF03EC6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FFD45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Oh, Dios, tú, Dios mío (canon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F81BB04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31</w:t>
            </w:r>
          </w:p>
        </w:tc>
      </w:tr>
      <w:tr w:rsidR="00BA6E55" w:rsidRPr="00BA6E55" w14:paraId="0A2E3EF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A5263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Oh, mi Dios, crea en mí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B80897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30</w:t>
            </w:r>
          </w:p>
        </w:tc>
      </w:tr>
      <w:tr w:rsidR="00BA6E55" w:rsidRPr="00BA6E55" w14:paraId="51B4C85B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31F60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Oh, Padre, entre tus man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B826C9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45</w:t>
            </w:r>
          </w:p>
        </w:tc>
      </w:tr>
      <w:tr w:rsidR="00BA6E55" w:rsidRPr="00BA6E55" w14:paraId="235B41F4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77350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Oh, Señor, mueve mi espíritu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39616C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B4</w:t>
            </w:r>
          </w:p>
        </w:tc>
      </w:tr>
      <w:tr w:rsidR="00BA6E55" w:rsidRPr="00BA6E55" w14:paraId="45F836F8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EFDFFAF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Ojalá escuchemos hoy su voz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46D8CD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31</w:t>
            </w:r>
          </w:p>
        </w:tc>
      </w:tr>
      <w:tr w:rsidR="00BA6E55" w:rsidRPr="00BA6E55" w14:paraId="57F511E7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61A3B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Oración del pobr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D31C64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52</w:t>
            </w:r>
          </w:p>
        </w:tc>
      </w:tr>
      <w:tr w:rsidR="00BA6E55" w:rsidRPr="00BA6E55" w14:paraId="79B2A918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FBCA22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Os doy un mandato nuev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A4DCAD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32</w:t>
            </w:r>
          </w:p>
        </w:tc>
      </w:tr>
      <w:tr w:rsidR="00BA6E55" w:rsidRPr="00BA6E55" w14:paraId="3331DED3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0DEC2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adre nuestro (</w:t>
            </w:r>
            <w:proofErr w:type="spellStart"/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rdozáin</w:t>
            </w:r>
            <w:proofErr w:type="spellEnd"/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F29D734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H2</w:t>
            </w:r>
          </w:p>
        </w:tc>
      </w:tr>
      <w:tr w:rsidR="00BA6E55" w:rsidRPr="00BA6E55" w14:paraId="3453EA2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3E251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adre nuestro (mexicano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218E11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H3</w:t>
            </w:r>
          </w:p>
        </w:tc>
      </w:tr>
      <w:tr w:rsidR="00BA6E55" w:rsidRPr="00BA6E55" w14:paraId="4F0DB76B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4BD5E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adre nuestro zaragozan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59EE0A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H4</w:t>
            </w:r>
          </w:p>
        </w:tc>
      </w:tr>
      <w:tr w:rsidR="00BA6E55" w:rsidRPr="00BA6E55" w14:paraId="3905B82C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42702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adre nuestro, padre nuestr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D517F9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H5</w:t>
            </w:r>
          </w:p>
        </w:tc>
      </w:tr>
      <w:tr w:rsidR="00BA6E55" w:rsidRPr="00BA6E55" w14:paraId="4D05C38B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774E9F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adre nuestro, tú que está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0FED0D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H6</w:t>
            </w:r>
          </w:p>
        </w:tc>
      </w:tr>
      <w:tr w:rsidR="00BA6E55" w:rsidRPr="00BA6E55" w14:paraId="0EFCFB6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2B91B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adre, únen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815094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I5</w:t>
            </w:r>
          </w:p>
        </w:tc>
      </w:tr>
      <w:tr w:rsidR="00BA6E55" w:rsidRPr="00BA6E55" w14:paraId="3C3AFD63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A46979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adre, vuelvo a ti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132FDB0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B5</w:t>
            </w:r>
          </w:p>
        </w:tc>
      </w:tr>
      <w:tr w:rsidR="00BA6E55" w:rsidRPr="00BA6E55" w14:paraId="46C50C4E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E179E80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ara el que sab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285EAE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53</w:t>
            </w:r>
          </w:p>
        </w:tc>
      </w:tr>
      <w:tr w:rsidR="00BA6E55" w:rsidRPr="00BA6E55" w14:paraId="55CB909B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75F70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ara mí ser feliz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892E0ED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65</w:t>
            </w:r>
          </w:p>
        </w:tc>
      </w:tr>
      <w:tr w:rsidR="00BA6E55" w:rsidRPr="00BA6E55" w14:paraId="3101E69D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77601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astores, venid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AE9E75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17</w:t>
            </w:r>
          </w:p>
        </w:tc>
      </w:tr>
      <w:tr w:rsidR="00BA6E55" w:rsidRPr="00BA6E55" w14:paraId="24B1773D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F8F56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az en la tierr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EAEDCB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I6</w:t>
            </w:r>
          </w:p>
        </w:tc>
      </w:tr>
      <w:tr w:rsidR="00BA6E55" w:rsidRPr="00BA6E55" w14:paraId="5A3E573D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38279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az, Señor, en el cielo y la tierr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54A4AD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I7</w:t>
            </w:r>
          </w:p>
        </w:tc>
      </w:tr>
      <w:tr w:rsidR="00BA6E55" w:rsidRPr="00BA6E55" w14:paraId="379817B6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4A5A98F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eregrino (Éxodo y liberación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66AA18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25</w:t>
            </w:r>
          </w:p>
        </w:tc>
      </w:tr>
      <w:tr w:rsidR="00BA6E55" w:rsidRPr="00BA6E55" w14:paraId="68C0D49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D2756A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eregrinos de la paz y la alegrí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EF3B41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26</w:t>
            </w:r>
          </w:p>
        </w:tc>
      </w:tr>
      <w:tr w:rsidR="00BA6E55" w:rsidRPr="00BA6E55" w14:paraId="5F5CA506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A9D7D0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ermaneced conmig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C930A9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14</w:t>
            </w:r>
          </w:p>
        </w:tc>
      </w:tr>
      <w:tr w:rsidR="00BA6E55" w:rsidRPr="00BA6E55" w14:paraId="4D47C2DC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33CB0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escador de hombre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00519C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54</w:t>
            </w:r>
          </w:p>
        </w:tc>
      </w:tr>
      <w:tr w:rsidR="00BA6E55" w:rsidRPr="00BA6E55" w14:paraId="71089E2C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0B5D7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on tu man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0CAAFE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I8</w:t>
            </w:r>
          </w:p>
        </w:tc>
      </w:tr>
      <w:tr w:rsidR="00BA6E55" w:rsidRPr="00BA6E55" w14:paraId="2443FA87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A8FE4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or la paz no callaré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2F28FB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I9</w:t>
            </w:r>
          </w:p>
        </w:tc>
      </w:tr>
      <w:tr w:rsidR="00BA6E55" w:rsidRPr="00BA6E55" w14:paraId="5ECD1A8D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EEE29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or los hombre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D786526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F12</w:t>
            </w:r>
          </w:p>
        </w:tc>
      </w:tr>
      <w:tr w:rsidR="00BA6E55" w:rsidRPr="00BA6E55" w14:paraId="62ECC6B6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80727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or ti, mi Di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B3C72C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M6</w:t>
            </w:r>
          </w:p>
        </w:tc>
      </w:tr>
      <w:tr w:rsidR="00BA6E55" w:rsidRPr="00BA6E55" w14:paraId="71941E7C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902B4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or tu Cruz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D82F1C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66</w:t>
            </w:r>
          </w:p>
        </w:tc>
      </w:tr>
      <w:tr w:rsidR="00BA6E55" w:rsidRPr="00BA6E55" w14:paraId="62B1DD1C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6268AA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regón Pascual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C563813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Q4</w:t>
            </w:r>
          </w:p>
        </w:tc>
      </w:tr>
      <w:tr w:rsidR="00BA6E55" w:rsidRPr="00BA6E55" w14:paraId="461B15D4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7C5B7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reparad el camino al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CD5AA4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27</w:t>
            </w:r>
          </w:p>
        </w:tc>
      </w:tr>
      <w:tr w:rsidR="00BA6E55" w:rsidRPr="00BA6E55" w14:paraId="284956BD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8212E1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rincipio y fundament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F244E1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55</w:t>
            </w:r>
          </w:p>
        </w:tc>
      </w:tr>
      <w:tr w:rsidR="00BA6E55" w:rsidRPr="00BA6E55" w14:paraId="1A36F5ED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09152D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rotégeme, Di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232B0B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12</w:t>
            </w:r>
          </w:p>
        </w:tc>
      </w:tr>
      <w:tr w:rsidR="00BA6E55" w:rsidRPr="00BA6E55" w14:paraId="56696F5E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85500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rotégeme, Dios mí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A5BFF9A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56</w:t>
            </w:r>
          </w:p>
        </w:tc>
      </w:tr>
      <w:tr w:rsidR="00BA6E55" w:rsidRPr="00BA6E55" w14:paraId="02115D19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E23A5F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ueblo mí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E62474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57</w:t>
            </w:r>
          </w:p>
        </w:tc>
      </w:tr>
      <w:tr w:rsidR="00BA6E55" w:rsidRPr="00BA6E55" w14:paraId="3498A1D9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F2D2B5F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urifícame,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E5CA8F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58</w:t>
            </w:r>
          </w:p>
        </w:tc>
      </w:tr>
      <w:tr w:rsidR="00BA6E55" w:rsidRPr="00BA6E55" w14:paraId="2DB3270E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85C9C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Que alabe al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9A2611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58</w:t>
            </w:r>
          </w:p>
        </w:tc>
      </w:tr>
      <w:tr w:rsidR="00BA6E55" w:rsidRPr="00BA6E55" w14:paraId="100A2C9A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EE057F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Qué alegría cuando me dijero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55C8EE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28</w:t>
            </w:r>
          </w:p>
        </w:tc>
      </w:tr>
      <w:tr w:rsidR="00BA6E55" w:rsidRPr="00BA6E55" w14:paraId="45A481FD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5DD720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Qué bueno es confiar en ti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812D5E5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19</w:t>
            </w:r>
          </w:p>
        </w:tc>
      </w:tr>
      <w:tr w:rsidR="00BA6E55" w:rsidRPr="00BA6E55" w14:paraId="50703C96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1BB1E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Que sea mi vida la sal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84F9CE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M7</w:t>
            </w:r>
          </w:p>
        </w:tc>
      </w:tr>
      <w:tr w:rsidR="00BA6E55" w:rsidRPr="00BA6E55" w14:paraId="5DF6A054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D11DC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Qué te puedo da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7072F2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F13</w:t>
            </w:r>
          </w:p>
        </w:tc>
      </w:tr>
      <w:tr w:rsidR="00BA6E55" w:rsidRPr="00BA6E55" w14:paraId="5E2CD6C4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719E7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Qué tendrá lo pequeñ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D82C6A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59</w:t>
            </w:r>
          </w:p>
        </w:tc>
      </w:tr>
      <w:tr w:rsidR="00BA6E55" w:rsidRPr="00BA6E55" w14:paraId="63BAF98D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380B9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Que todo el mundo alab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20CF3B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59</w:t>
            </w:r>
          </w:p>
        </w:tc>
      </w:tr>
      <w:tr w:rsidR="00BA6E55" w:rsidRPr="00BA6E55" w14:paraId="4FCBC471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047E7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Que tu palabra nos cambie el corazó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73CEA8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60</w:t>
            </w:r>
          </w:p>
        </w:tc>
      </w:tr>
      <w:tr w:rsidR="00BA6E55" w:rsidRPr="00BA6E55" w14:paraId="7655A1DA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3C12D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Que venga a ti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ABC29C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60</w:t>
            </w:r>
          </w:p>
        </w:tc>
      </w:tr>
      <w:tr w:rsidR="00BA6E55" w:rsidRPr="00BA6E55" w14:paraId="51A1F78A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E2F177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Qué ves en la noch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A40007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29</w:t>
            </w:r>
          </w:p>
        </w:tc>
      </w:tr>
      <w:tr w:rsidR="00BA6E55" w:rsidRPr="00BA6E55" w14:paraId="585D09F2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A251A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Quédate con nosotr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2382C7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61</w:t>
            </w:r>
          </w:p>
        </w:tc>
      </w:tr>
      <w:tr w:rsidR="00BA6E55" w:rsidRPr="00BA6E55" w14:paraId="124C0B31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537A3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Quién nos separará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840F4F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62</w:t>
            </w:r>
          </w:p>
        </w:tc>
      </w:tr>
      <w:tr w:rsidR="00BA6E55" w:rsidRPr="00BA6E55" w14:paraId="4049EB66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5600D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Quiero alabart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06AE7C3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30</w:t>
            </w:r>
          </w:p>
        </w:tc>
      </w:tr>
      <w:tr w:rsidR="00BA6E55" w:rsidRPr="00BA6E55" w14:paraId="7F7CAE98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D86D70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Quiero camina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EB432A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33</w:t>
            </w:r>
          </w:p>
        </w:tc>
      </w:tr>
      <w:tr w:rsidR="00BA6E55" w:rsidRPr="00BA6E55" w14:paraId="265EA297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4305A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Quiero caminar contigo, Marí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3D1BC1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17</w:t>
            </w:r>
          </w:p>
        </w:tc>
      </w:tr>
      <w:tr w:rsidR="00BA6E55" w:rsidRPr="00BA6E55" w14:paraId="07C1C946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904EC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lastRenderedPageBreak/>
              <w:t>Quiero ser pa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62AEC8E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63</w:t>
            </w:r>
          </w:p>
        </w:tc>
      </w:tr>
      <w:tr w:rsidR="00BA6E55" w:rsidRPr="00BA6E55" w14:paraId="179A7030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53330F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eina del Ciel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DA9BDF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19</w:t>
            </w:r>
          </w:p>
        </w:tc>
      </w:tr>
      <w:tr w:rsidR="00BA6E55" w:rsidRPr="00BA6E55" w14:paraId="05EFC6A4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ACEA16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esucitó, aleluy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13C817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64</w:t>
            </w:r>
          </w:p>
        </w:tc>
      </w:tr>
      <w:tr w:rsidR="00BA6E55" w:rsidRPr="00BA6E55" w14:paraId="329B954C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A4427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eunidos en el nombre del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A96B49B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31</w:t>
            </w:r>
          </w:p>
        </w:tc>
      </w:tr>
      <w:tr w:rsidR="00BA6E55" w:rsidRPr="00BA6E55" w14:paraId="1B5C2339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BB492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Salve, Madr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F2D82D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18</w:t>
            </w:r>
          </w:p>
        </w:tc>
      </w:tr>
      <w:tr w:rsidR="00BA6E55" w:rsidRPr="00BA6E55" w14:paraId="28E6A00B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8BFF24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Salve, Regin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BDC2CA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20</w:t>
            </w:r>
          </w:p>
        </w:tc>
      </w:tr>
      <w:tr w:rsidR="00BA6E55" w:rsidRPr="00BA6E55" w14:paraId="6C7E442A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96859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Santa María del Camin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9093AD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21</w:t>
            </w:r>
          </w:p>
        </w:tc>
      </w:tr>
      <w:tr w:rsidR="00BA6E55" w:rsidRPr="00BA6E55" w14:paraId="4DD95C9C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09E3D0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Santo (Cielo y tierra pasarán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757368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G1</w:t>
            </w:r>
          </w:p>
        </w:tc>
      </w:tr>
      <w:tr w:rsidR="00BA6E55" w:rsidRPr="00BA6E55" w14:paraId="6BD42F4A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C2A20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Santo (Están llenos de tu amor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3CE4906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G2</w:t>
            </w:r>
          </w:p>
        </w:tc>
      </w:tr>
      <w:tr w:rsidR="00BA6E55" w:rsidRPr="00BA6E55" w14:paraId="29EAA1E6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2707F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Santo (</w:t>
            </w:r>
            <w:proofErr w:type="spellStart"/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Händel</w:t>
            </w:r>
            <w:proofErr w:type="spellEnd"/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6A7A81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G3</w:t>
            </w:r>
          </w:p>
        </w:tc>
      </w:tr>
      <w:tr w:rsidR="00BA6E55" w:rsidRPr="00BA6E55" w14:paraId="15B928F2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51B1C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Santo (Hosanna en el Cielo al Señor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E1DBBC4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G4</w:t>
            </w:r>
          </w:p>
        </w:tc>
      </w:tr>
      <w:tr w:rsidR="00BA6E55" w:rsidRPr="00BA6E55" w14:paraId="16B85E53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647E1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Santo (litúrgico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471333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G5</w:t>
            </w:r>
          </w:p>
        </w:tc>
      </w:tr>
      <w:tr w:rsidR="00BA6E55" w:rsidRPr="00BA6E55" w14:paraId="156D3361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0764FA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Santo (Mocedades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B9A7F5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G6</w:t>
            </w:r>
          </w:p>
        </w:tc>
      </w:tr>
      <w:tr w:rsidR="00BA6E55" w:rsidRPr="00BA6E55" w14:paraId="1668BFE9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958CDC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Santo (Olguín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EDA43D2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G7</w:t>
            </w:r>
          </w:p>
        </w:tc>
      </w:tr>
      <w:tr w:rsidR="00BA6E55" w:rsidRPr="00BA6E55" w14:paraId="5572F8C6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97016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Santo (Santo Domingo de Silos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1E536A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G8</w:t>
            </w:r>
          </w:p>
        </w:tc>
      </w:tr>
      <w:tr w:rsidR="00BA6E55" w:rsidRPr="00BA6E55" w14:paraId="6EEC3838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BEBA1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Santo (</w:t>
            </w:r>
            <w:proofErr w:type="spellStart"/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The</w:t>
            </w:r>
            <w:proofErr w:type="spellEnd"/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 xml:space="preserve"> Beatles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F5EF5A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G9</w:t>
            </w:r>
          </w:p>
        </w:tc>
      </w:tr>
      <w:tr w:rsidR="00BA6E55" w:rsidRPr="00BA6E55" w14:paraId="2F9B3AD6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35A51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Santo eres, Señor, Dios nuestr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0B6129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G10</w:t>
            </w:r>
          </w:p>
        </w:tc>
      </w:tr>
      <w:tr w:rsidR="00BA6E55" w:rsidRPr="00BA6E55" w14:paraId="6F4083E9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2CEE8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Santo es el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C748CB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G11</w:t>
            </w:r>
          </w:p>
        </w:tc>
      </w:tr>
      <w:tr w:rsidR="00BA6E55" w:rsidRPr="00BA6E55" w14:paraId="0983EBF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9117EA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Santo salvadoreñ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339910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G12</w:t>
            </w:r>
          </w:p>
        </w:tc>
      </w:tr>
      <w:tr w:rsidR="00BA6E55" w:rsidRPr="00BA6E55" w14:paraId="1F3D49ED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4FFD41F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Santo zaireñ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57972FF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G13</w:t>
            </w:r>
          </w:p>
        </w:tc>
      </w:tr>
      <w:tr w:rsidR="00BA6E55" w:rsidRPr="00BA6E55" w14:paraId="4B72EC97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D49BFC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Santo, Santo, Sant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4FBF83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G14</w:t>
            </w:r>
          </w:p>
        </w:tc>
      </w:tr>
      <w:tr w:rsidR="00BA6E55" w:rsidRPr="00BA6E55" w14:paraId="7932BA11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EB3B3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Se acerca tu Navidad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4A9493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65</w:t>
            </w:r>
          </w:p>
        </w:tc>
      </w:tr>
      <w:tr w:rsidR="00BA6E55" w:rsidRPr="00BA6E55" w14:paraId="743BFE2D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19293F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Sé sal que sal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500E29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71</w:t>
            </w:r>
          </w:p>
        </w:tc>
      </w:tr>
      <w:tr w:rsidR="00BA6E55" w:rsidRPr="00BA6E55" w14:paraId="11C9161D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9308E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Secuencia de Pascu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FC91F77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Q5</w:t>
            </w:r>
          </w:p>
        </w:tc>
      </w:tr>
      <w:tr w:rsidR="00BA6E55" w:rsidRPr="00BA6E55" w14:paraId="3B70B77C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A62100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Señor, que florezca tu justici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0CDC6A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69</w:t>
            </w:r>
          </w:p>
        </w:tc>
      </w:tr>
      <w:tr w:rsidR="00BA6E55" w:rsidRPr="00BA6E55" w14:paraId="0A785660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3BD5E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Señor, ten piedad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88FDAC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B6</w:t>
            </w:r>
          </w:p>
        </w:tc>
      </w:tr>
      <w:tr w:rsidR="00BA6E55" w:rsidRPr="00BA6E55" w14:paraId="0684B858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965EC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Señor, ten piedad de nosotr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BE6064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B7</w:t>
            </w:r>
          </w:p>
        </w:tc>
      </w:tr>
      <w:tr w:rsidR="00BA6E55" w:rsidRPr="00BA6E55" w14:paraId="2E2C7852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A0BD8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 xml:space="preserve">Shalom </w:t>
            </w:r>
            <w:proofErr w:type="spellStart"/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haberim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945277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I10</w:t>
            </w:r>
          </w:p>
        </w:tc>
      </w:tr>
      <w:tr w:rsidR="00BA6E55" w:rsidRPr="00BA6E55" w14:paraId="7C7C86F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10BA80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Si Dios a su mesa nos quiere senta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CFC31A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66</w:t>
            </w:r>
          </w:p>
        </w:tc>
      </w:tr>
      <w:tr w:rsidR="00BA6E55" w:rsidRPr="00BA6E55" w14:paraId="43660967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53DA9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Si me falta el am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F50FA5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67</w:t>
            </w:r>
          </w:p>
        </w:tc>
      </w:tr>
      <w:tr w:rsidR="00BA6E55" w:rsidRPr="00BA6E55" w14:paraId="46BE949A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8393C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Siempre estuviste aquí (Almudena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ECA0215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22</w:t>
            </w:r>
          </w:p>
        </w:tc>
      </w:tr>
      <w:tr w:rsidR="00BA6E55" w:rsidRPr="00BA6E55" w14:paraId="600A772E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857C1E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Sigue habiend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B641E2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F14</w:t>
            </w:r>
          </w:p>
        </w:tc>
      </w:tr>
      <w:tr w:rsidR="00BA6E55" w:rsidRPr="00BA6E55" w14:paraId="7A9B58F8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C8B1820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Sois la sal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293321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34</w:t>
            </w:r>
          </w:p>
        </w:tc>
      </w:tr>
      <w:tr w:rsidR="00BA6E55" w:rsidRPr="00BA6E55" w14:paraId="57192A5E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B1161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Sois la semill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A9045D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68</w:t>
            </w:r>
          </w:p>
        </w:tc>
      </w:tr>
      <w:tr w:rsidR="00BA6E55" w:rsidRPr="00BA6E55" w14:paraId="3D13EB9D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7B360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Somos un pueblo que camin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D4C199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69</w:t>
            </w:r>
          </w:p>
        </w:tc>
      </w:tr>
      <w:tr w:rsidR="00BA6E55" w:rsidRPr="00BA6E55" w14:paraId="23A7252D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42C87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Tan cerca de mí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D12572C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70</w:t>
            </w:r>
          </w:p>
        </w:tc>
      </w:tr>
      <w:tr w:rsidR="00BA6E55" w:rsidRPr="00BA6E55" w14:paraId="3040259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4A024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Tanto amó Dios al mund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46D402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71</w:t>
            </w:r>
          </w:p>
        </w:tc>
      </w:tr>
      <w:tr w:rsidR="00BA6E55" w:rsidRPr="00BA6E55" w14:paraId="7085AB0C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7F016E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Te adoram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AAB8F0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2</w:t>
            </w:r>
          </w:p>
        </w:tc>
      </w:tr>
      <w:tr w:rsidR="00BA6E55" w:rsidRPr="00BA6E55" w14:paraId="72AB5614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FFDFB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Te amo,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36997E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35</w:t>
            </w:r>
          </w:p>
        </w:tc>
      </w:tr>
      <w:tr w:rsidR="00BA6E55" w:rsidRPr="00BA6E55" w14:paraId="28AD3557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123F4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Te damos gracias,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11F33E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7</w:t>
            </w:r>
          </w:p>
        </w:tc>
      </w:tr>
      <w:tr w:rsidR="00BA6E55" w:rsidRPr="00BA6E55" w14:paraId="2EE3565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E41DB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Te ensalzaré,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54523B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36</w:t>
            </w:r>
          </w:p>
        </w:tc>
      </w:tr>
      <w:tr w:rsidR="00BA6E55" w:rsidRPr="00BA6E55" w14:paraId="434F0824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754DC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Te ofrecem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364DAF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F15</w:t>
            </w:r>
          </w:p>
        </w:tc>
      </w:tr>
      <w:tr w:rsidR="00BA6E55" w:rsidRPr="00BA6E55" w14:paraId="5FCB6E1C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F8378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 xml:space="preserve">Ten piedad de </w:t>
            </w:r>
            <w:proofErr w:type="spellStart"/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mi</w:t>
            </w:r>
            <w:proofErr w:type="spellEnd"/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,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77FA55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B8</w:t>
            </w:r>
          </w:p>
        </w:tc>
      </w:tr>
      <w:tr w:rsidR="00BA6E55" w:rsidRPr="00BA6E55" w14:paraId="7C1495CA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A4C233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Ten piedad, Señor 1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5EF6578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53</w:t>
            </w:r>
          </w:p>
        </w:tc>
      </w:tr>
      <w:tr w:rsidR="00BA6E55" w:rsidRPr="00BA6E55" w14:paraId="7136AD34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C3677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Ten piedad, Señor 2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65D8B0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56</w:t>
            </w:r>
          </w:p>
        </w:tc>
      </w:tr>
      <w:tr w:rsidR="00BA6E55" w:rsidRPr="00BA6E55" w14:paraId="58FAEFFD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9F98DA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Ten piedad, Señor 6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B7D1DD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54</w:t>
            </w:r>
          </w:p>
        </w:tc>
      </w:tr>
      <w:tr w:rsidR="00BA6E55" w:rsidRPr="00BA6E55" w14:paraId="4DAE22A0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D59B8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Ten piedad, Señor 8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BD0D24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55</w:t>
            </w:r>
          </w:p>
        </w:tc>
      </w:tr>
      <w:tr w:rsidR="00BA6E55" w:rsidRPr="00BA6E55" w14:paraId="6524A8A8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733A6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Tengo que grita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9458EF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73</w:t>
            </w:r>
          </w:p>
        </w:tc>
      </w:tr>
      <w:tr w:rsidR="00BA6E55" w:rsidRPr="00BA6E55" w14:paraId="00F0492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671B1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Tengo sed de ti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86DD9A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17</w:t>
            </w:r>
          </w:p>
        </w:tc>
      </w:tr>
      <w:tr w:rsidR="00BA6E55" w:rsidRPr="00BA6E55" w14:paraId="415F22B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D32CF0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Todo mi ser (Alabo tu bondad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3C4CE7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8</w:t>
            </w:r>
          </w:p>
        </w:tc>
      </w:tr>
      <w:tr w:rsidR="00BA6E55" w:rsidRPr="00BA6E55" w14:paraId="4E79E3DC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C3416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Todos unid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B03F51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74</w:t>
            </w:r>
          </w:p>
        </w:tc>
      </w:tr>
      <w:tr w:rsidR="00BA6E55" w:rsidRPr="00BA6E55" w14:paraId="3C1EC6A9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5275C2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Tomad, comed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07B104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72</w:t>
            </w:r>
          </w:p>
        </w:tc>
      </w:tr>
      <w:tr w:rsidR="00BA6E55" w:rsidRPr="00BA6E55" w14:paraId="2329364D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B823E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Tomado de la man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470F77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75</w:t>
            </w:r>
          </w:p>
        </w:tc>
      </w:tr>
      <w:tr w:rsidR="00BA6E55" w:rsidRPr="00BA6E55" w14:paraId="0FEB8CC7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14FB4A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Traemos a tu alta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F9457C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F16</w:t>
            </w:r>
          </w:p>
        </w:tc>
      </w:tr>
      <w:tr w:rsidR="00BA6E55" w:rsidRPr="00BA6E55" w14:paraId="650EF5E8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8462E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Tú eres capaz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D2B24D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76</w:t>
            </w:r>
          </w:p>
        </w:tc>
      </w:tr>
      <w:tr w:rsidR="00BA6E55" w:rsidRPr="00BA6E55" w14:paraId="189B0FFC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FCBF7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Tú eres el Dios que nos salv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4B0211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77</w:t>
            </w:r>
          </w:p>
        </w:tc>
      </w:tr>
      <w:tr w:rsidR="00BA6E55" w:rsidRPr="00BA6E55" w14:paraId="53B8F049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FC0E6C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Tú eres fuente viv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631F69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76</w:t>
            </w:r>
          </w:p>
        </w:tc>
      </w:tr>
      <w:tr w:rsidR="00BA6E55" w:rsidRPr="00BA6E55" w14:paraId="68449B83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E7052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Tú nos dijiste que la muert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BD5A78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78</w:t>
            </w:r>
          </w:p>
        </w:tc>
      </w:tr>
      <w:tr w:rsidR="00BA6E55" w:rsidRPr="00BA6E55" w14:paraId="31B38F1C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0EDC5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Tu palabra alumbr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27B0B9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68</w:t>
            </w:r>
          </w:p>
        </w:tc>
      </w:tr>
      <w:tr w:rsidR="00BA6E55" w:rsidRPr="00BA6E55" w14:paraId="32F29B7B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86003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Tu Palabra me da vid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C2E5B1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37</w:t>
            </w:r>
          </w:p>
        </w:tc>
      </w:tr>
      <w:tr w:rsidR="00BA6E55" w:rsidRPr="00BA6E55" w14:paraId="6E1D6D48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04391E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Tu palabra,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412B0D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75</w:t>
            </w:r>
          </w:p>
        </w:tc>
      </w:tr>
      <w:tr w:rsidR="00BA6E55" w:rsidRPr="00BA6E55" w14:paraId="2C56EA06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F6620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Tu Reino es vid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1AD47E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38</w:t>
            </w:r>
          </w:p>
        </w:tc>
      </w:tr>
      <w:tr w:rsidR="00BA6E55" w:rsidRPr="00BA6E55" w14:paraId="7CF85E52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D5CB29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Tu santa cruz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3BE622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25</w:t>
            </w:r>
          </w:p>
        </w:tc>
      </w:tr>
      <w:tr w:rsidR="00BA6E55" w:rsidRPr="00BA6E55" w14:paraId="0CD928A7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4763E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Tú, luz del mund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D169EA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21</w:t>
            </w:r>
          </w:p>
        </w:tc>
      </w:tr>
      <w:tr w:rsidR="00BA6E55" w:rsidRPr="00BA6E55" w14:paraId="2A52C5F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F93EB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Un canto nuev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E71D10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22</w:t>
            </w:r>
          </w:p>
        </w:tc>
      </w:tr>
      <w:tr w:rsidR="00BA6E55" w:rsidRPr="00BA6E55" w14:paraId="53E853F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811C00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Un día abrí los oj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81BF73B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F17</w:t>
            </w:r>
          </w:p>
        </w:tc>
      </w:tr>
      <w:tr w:rsidR="00BA6E55" w:rsidRPr="00BA6E55" w14:paraId="676A874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EB350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Un niño se te acercó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45D3942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F18</w:t>
            </w:r>
          </w:p>
        </w:tc>
      </w:tr>
      <w:tr w:rsidR="00BA6E55" w:rsidRPr="00BA6E55" w14:paraId="7799492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D44A4A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Un nuevo sitio disponed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32EC1F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32</w:t>
            </w:r>
          </w:p>
        </w:tc>
      </w:tr>
      <w:tr w:rsidR="00BA6E55" w:rsidRPr="00BA6E55" w14:paraId="2B19E2FE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E998DE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Un pueblo que camina por el mund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E4C9AD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33</w:t>
            </w:r>
          </w:p>
        </w:tc>
      </w:tr>
      <w:tr w:rsidR="00BA6E55" w:rsidRPr="00BA6E55" w14:paraId="5521F8E1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25E88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Una espiga dorad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856CDCD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F19</w:t>
            </w:r>
          </w:p>
        </w:tc>
      </w:tr>
      <w:tr w:rsidR="00BA6E55" w:rsidRPr="00BA6E55" w14:paraId="0048E249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355AD8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Una nueva vid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EFBD95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B9</w:t>
            </w:r>
          </w:p>
        </w:tc>
      </w:tr>
      <w:tr w:rsidR="00BA6E55" w:rsidRPr="00BA6E55" w14:paraId="7FF68B6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1DC63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Una tarde en la play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4AE316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79</w:t>
            </w:r>
          </w:p>
        </w:tc>
      </w:tr>
      <w:tr w:rsidR="00BA6E55" w:rsidRPr="00BA6E55" w14:paraId="004E97BD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502B1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Una voz clama en el desiert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918957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34</w:t>
            </w:r>
          </w:p>
        </w:tc>
      </w:tr>
      <w:tr w:rsidR="00BA6E55" w:rsidRPr="00BA6E55" w14:paraId="19CBC700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1FEBE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Unidos a todos los puebl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AABAC3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23</w:t>
            </w:r>
          </w:p>
        </w:tc>
      </w:tr>
      <w:tr w:rsidR="00BA6E55" w:rsidRPr="00BA6E55" w14:paraId="280749C2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9DFDBA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Unidos en la fiest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1BA148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35</w:t>
            </w:r>
          </w:p>
        </w:tc>
      </w:tr>
      <w:tr w:rsidR="00BA6E55" w:rsidRPr="00BA6E55" w14:paraId="46B5F0C7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A5620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Vamos a prepara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5AE9C7A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36</w:t>
            </w:r>
          </w:p>
        </w:tc>
      </w:tr>
      <w:tr w:rsidR="00BA6E55" w:rsidRPr="00BA6E55" w14:paraId="7A9471F7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E2D0E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Vamos cantando al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74A96C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37</w:t>
            </w:r>
          </w:p>
        </w:tc>
      </w:tr>
      <w:tr w:rsidR="00BA6E55" w:rsidRPr="00BA6E55" w14:paraId="7A414441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E519DA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Vamos todos al banquet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F1D8342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38</w:t>
            </w:r>
          </w:p>
        </w:tc>
      </w:tr>
      <w:tr w:rsidR="00BA6E55" w:rsidRPr="00BA6E55" w14:paraId="1F1BCEBE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E4642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Vaso nuev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8E40836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M8</w:t>
            </w:r>
          </w:p>
        </w:tc>
      </w:tr>
      <w:tr w:rsidR="00BA6E55" w:rsidRPr="00BA6E55" w14:paraId="136A15E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D721A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Ven a celebra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33845F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39</w:t>
            </w:r>
          </w:p>
        </w:tc>
      </w:tr>
      <w:tr w:rsidR="00BA6E55" w:rsidRPr="00BA6E55" w14:paraId="4B6BFE9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D69C7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Ven a la fiest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3CD2B4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40</w:t>
            </w:r>
          </w:p>
        </w:tc>
      </w:tr>
      <w:tr w:rsidR="00BA6E55" w:rsidRPr="00BA6E55" w14:paraId="5CD4C2D2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12870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Ven y descánsat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D1E1EB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39</w:t>
            </w:r>
          </w:p>
        </w:tc>
      </w:tr>
      <w:tr w:rsidR="00BA6E55" w:rsidRPr="00BA6E55" w14:paraId="70A1D3D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42D2F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Ven, Espíritu (canon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A373E4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79</w:t>
            </w:r>
          </w:p>
        </w:tc>
      </w:tr>
      <w:tr w:rsidR="00BA6E55" w:rsidRPr="00BA6E55" w14:paraId="39E5D3EA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4882B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Ven, Espíritu de Di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CACB4A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77</w:t>
            </w:r>
          </w:p>
        </w:tc>
      </w:tr>
      <w:tr w:rsidR="00BA6E55" w:rsidRPr="00BA6E55" w14:paraId="7FF557ED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FF7F91" w14:textId="5D534021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Ven, Espíritu de Di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4CDA310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O4</w:t>
            </w:r>
          </w:p>
        </w:tc>
      </w:tr>
      <w:tr w:rsidR="00BA6E55" w:rsidRPr="00BA6E55" w14:paraId="721791BA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3B2B5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Ven, Espíritu de Dios (</w:t>
            </w:r>
            <w:proofErr w:type="spellStart"/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airoi</w:t>
            </w:r>
            <w:proofErr w:type="spellEnd"/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FB69D3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O5</w:t>
            </w:r>
          </w:p>
        </w:tc>
      </w:tr>
      <w:tr w:rsidR="00BA6E55" w:rsidRPr="00BA6E55" w14:paraId="732B8BA8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D3E87C1" w14:textId="32382602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Ven, Espíritu divino (Secuencia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EAC244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Q6</w:t>
            </w:r>
          </w:p>
        </w:tc>
      </w:tr>
      <w:tr w:rsidR="00BA6E55" w:rsidRPr="00BA6E55" w14:paraId="11790D74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99ADE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Ven, no apartes de mí los oj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AB088B2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40</w:t>
            </w:r>
          </w:p>
        </w:tc>
      </w:tr>
      <w:tr w:rsidR="00BA6E55" w:rsidRPr="00BA6E55" w14:paraId="1A4F1004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05C71F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Ven, Salvad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B4E201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41</w:t>
            </w:r>
          </w:p>
        </w:tc>
      </w:tr>
      <w:tr w:rsidR="00BA6E55" w:rsidRPr="00BA6E55" w14:paraId="6E82C309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26202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Ven, si te has caído levántat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AC4292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41</w:t>
            </w:r>
          </w:p>
        </w:tc>
      </w:tr>
      <w:tr w:rsidR="00BA6E55" w:rsidRPr="00BA6E55" w14:paraId="2CD7A231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8134F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Venid, fieles todos (</w:t>
            </w:r>
            <w:proofErr w:type="spellStart"/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deste</w:t>
            </w:r>
            <w:proofErr w:type="spellEnd"/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 xml:space="preserve"> fideles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D9DBF1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19</w:t>
            </w:r>
          </w:p>
        </w:tc>
      </w:tr>
      <w:tr w:rsidR="00BA6E55" w:rsidRPr="00BA6E55" w14:paraId="536536C7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75EC0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Venimos a escuchar tu voz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EC5AD4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42</w:t>
            </w:r>
          </w:p>
        </w:tc>
      </w:tr>
      <w:tr w:rsidR="00BA6E55" w:rsidRPr="00BA6E55" w14:paraId="0B16E16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F3603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Victoria, tú reinará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BFC5DF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80</w:t>
            </w:r>
          </w:p>
        </w:tc>
      </w:tr>
      <w:tr w:rsidR="00BA6E55" w:rsidRPr="00BA6E55" w14:paraId="5B47F81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D189F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Vienen con alegrí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CA61A34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43</w:t>
            </w:r>
          </w:p>
        </w:tc>
      </w:tr>
      <w:tr w:rsidR="00BA6E55" w:rsidRPr="00BA6E55" w14:paraId="2B8CA253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052A7F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Vive tu amor en mí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83C476B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M9</w:t>
            </w:r>
          </w:p>
        </w:tc>
      </w:tr>
      <w:tr w:rsidR="00BA6E55" w:rsidRPr="00BA6E55" w14:paraId="5755315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3C047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Vivid la Navidad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836F65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18</w:t>
            </w:r>
          </w:p>
        </w:tc>
      </w:tr>
      <w:tr w:rsidR="00BA6E55" w:rsidRPr="00BA6E55" w14:paraId="6CEFC7B0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A527A3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Viviremos firmes en la f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26B4B8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42</w:t>
            </w:r>
          </w:p>
        </w:tc>
      </w:tr>
      <w:tr w:rsidR="00BA6E55" w:rsidRPr="00BA6E55" w14:paraId="7A622E6D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CCAAC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Vola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BFF68C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81</w:t>
            </w:r>
          </w:p>
        </w:tc>
      </w:tr>
      <w:tr w:rsidR="00BA6E55" w:rsidRPr="00BA6E55" w14:paraId="63421568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9BF61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Ya vienen los Reyes Mag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3BEEBA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20</w:t>
            </w:r>
          </w:p>
        </w:tc>
      </w:tr>
      <w:tr w:rsidR="00BA6E55" w:rsidRPr="00BA6E55" w14:paraId="029C7A72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3C2DB0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Yendo contig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B1C342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43</w:t>
            </w:r>
          </w:p>
        </w:tc>
      </w:tr>
      <w:tr w:rsidR="00BA6E55" w:rsidRPr="00BA6E55" w14:paraId="22D43B50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12151F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Yo cantaré (</w:t>
            </w:r>
            <w:proofErr w:type="spellStart"/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Magnificat</w:t>
            </w:r>
            <w:proofErr w:type="spellEnd"/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C11875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24</w:t>
            </w:r>
          </w:p>
        </w:tc>
      </w:tr>
      <w:tr w:rsidR="00BA6E55" w:rsidRPr="00BA6E55" w14:paraId="28DEC26E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F43AD0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Yo celebraré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8113BB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44</w:t>
            </w:r>
          </w:p>
        </w:tc>
      </w:tr>
      <w:tr w:rsidR="00BA6E55" w:rsidRPr="00BA6E55" w14:paraId="0BB9A1B6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D5B31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lastRenderedPageBreak/>
              <w:t>Yo soy el Pan de Vid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44CEAE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82</w:t>
            </w:r>
          </w:p>
        </w:tc>
      </w:tr>
      <w:tr w:rsidR="00BA6E55" w:rsidRPr="00BA6E55" w14:paraId="553FC89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7D74F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Yo soy la luz del mund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FC39BC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44</w:t>
            </w:r>
          </w:p>
        </w:tc>
      </w:tr>
      <w:tr w:rsidR="00BA6E55" w:rsidRPr="00BA6E55" w14:paraId="7E209FC7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00681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Yo soy la Vida y la Verdad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A6C6AD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F20</w:t>
            </w:r>
          </w:p>
        </w:tc>
      </w:tr>
      <w:tr w:rsidR="00BA6E55" w:rsidRPr="00BA6E55" w14:paraId="6EE1BA5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9E99B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Yo ya sé qué veré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37AF3A5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42</w:t>
            </w:r>
          </w:p>
        </w:tc>
      </w:tr>
    </w:tbl>
    <w:p w14:paraId="3B324057" w14:textId="77777777" w:rsidR="00BA6E55" w:rsidRDefault="00BA6E55" w:rsidP="000C0F7C">
      <w:pPr>
        <w:sectPr w:rsidR="00BA6E55" w:rsidSect="00BA6E55">
          <w:headerReference w:type="even" r:id="rId169"/>
          <w:type w:val="continuous"/>
          <w:pgSz w:w="16838" w:h="11906" w:orient="landscape"/>
          <w:pgMar w:top="851" w:right="851" w:bottom="851" w:left="851" w:header="709" w:footer="709" w:gutter="0"/>
          <w:cols w:num="3" w:space="708"/>
          <w:docGrid w:linePitch="360"/>
        </w:sectPr>
      </w:pPr>
    </w:p>
    <w:p w14:paraId="23E60208" w14:textId="77777777" w:rsidR="00305DC8" w:rsidRDefault="00305DC8" w:rsidP="000C0F7C"/>
    <w:p w14:paraId="00AD6F9E" w14:textId="77777777" w:rsidR="005E72B3" w:rsidRDefault="005E72B3" w:rsidP="000C0F7C"/>
    <w:p w14:paraId="4DBCC139" w14:textId="77777777" w:rsidR="005E72B3" w:rsidRDefault="005E72B3" w:rsidP="000C0F7C">
      <w:pPr>
        <w:sectPr w:rsidR="005E72B3" w:rsidSect="005E72B3">
          <w:type w:val="continuous"/>
          <w:pgSz w:w="16838" w:h="11906" w:orient="landscape"/>
          <w:pgMar w:top="851" w:right="851" w:bottom="851" w:left="851" w:header="709" w:footer="709" w:gutter="0"/>
          <w:cols w:space="708"/>
          <w:docGrid w:linePitch="360"/>
        </w:sectPr>
      </w:pPr>
    </w:p>
    <w:p w14:paraId="5476A2CD" w14:textId="3D7805A3" w:rsidR="00F470B6" w:rsidRDefault="00F470B6" w:rsidP="00F470B6">
      <w:pPr>
        <w:pStyle w:val="Ttulo1"/>
        <w:numPr>
          <w:ilvl w:val="0"/>
          <w:numId w:val="0"/>
        </w:numPr>
      </w:pPr>
      <w:r w:rsidRPr="00971667">
        <w:lastRenderedPageBreak/>
        <w:t xml:space="preserve">Índice </w:t>
      </w:r>
      <w:r>
        <w:t>de canciones</w:t>
      </w:r>
      <w:r w:rsidR="005E72B3">
        <w:t xml:space="preserve"> con autor</w:t>
      </w:r>
    </w:p>
    <w:p w14:paraId="7E9D2674" w14:textId="77777777" w:rsidR="005E72B3" w:rsidRDefault="005E72B3" w:rsidP="00A42A1D">
      <w:pPr>
        <w:rPr>
          <w:rFonts w:eastAsia="Times New Roman" w:cs="Calibri"/>
          <w:color w:val="000000"/>
          <w:sz w:val="20"/>
          <w:szCs w:val="20"/>
          <w:lang w:eastAsia="ja-JP"/>
        </w:rPr>
        <w:sectPr w:rsidR="005E72B3" w:rsidSect="005E72B3">
          <w:type w:val="oddPage"/>
          <w:pgSz w:w="16838" w:h="11906" w:orient="landscape"/>
          <w:pgMar w:top="851" w:right="851" w:bottom="851" w:left="851" w:header="709" w:footer="709" w:gutter="0"/>
          <w:cols w:space="708"/>
          <w:docGrid w:linePitch="360"/>
        </w:sectPr>
      </w:pPr>
    </w:p>
    <w:tbl>
      <w:tblPr>
        <w:tblW w:w="7711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309"/>
        <w:gridCol w:w="567"/>
        <w:gridCol w:w="2835"/>
      </w:tblGrid>
      <w:tr w:rsidR="00BA6E55" w:rsidRPr="00BA6E55" w14:paraId="36554274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5B5EBA0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 Belén se va y se vien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1D0842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1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D2A01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Miguel Manzano</w:t>
            </w:r>
          </w:p>
        </w:tc>
      </w:tr>
      <w:tr w:rsidR="00BA6E55" w:rsidRPr="00BA6E55" w14:paraId="147B3438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E32A0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 Dios den gracias los puebl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D03472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1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78D47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Juan Antonio Espinosa</w:t>
            </w:r>
          </w:p>
        </w:tc>
      </w:tr>
      <w:tr w:rsidR="00BA6E55" w:rsidRPr="00BA6E55" w14:paraId="6A861329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8F064F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 dónde me queréis lleva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AF1E6DA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2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D32377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SNC</w:t>
            </w:r>
          </w:p>
        </w:tc>
      </w:tr>
      <w:tr w:rsidR="00BA6E55" w:rsidRPr="00BA6E55" w14:paraId="1C940C3D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9A0AA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 la fiesta del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984F37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1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23A59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 xml:space="preserve">Juanjo </w:t>
            </w: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lezkano</w:t>
            </w:r>
            <w:proofErr w:type="spellEnd"/>
          </w:p>
        </w:tc>
      </w:tr>
      <w:tr w:rsidR="00BA6E55" w:rsidRPr="00BA6E55" w14:paraId="2FA7ECCA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A6421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 quién iremos,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428CED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83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2543D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  <w:proofErr w:type="spellEnd"/>
          </w:p>
        </w:tc>
      </w:tr>
      <w:tr w:rsidR="00BA6E55" w:rsidRPr="00BA6E55" w14:paraId="2B3957D8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33D3E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 ti acud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54380D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3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4F7385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edro Núñez</w:t>
            </w:r>
          </w:p>
        </w:tc>
      </w:tr>
      <w:tr w:rsidR="00BA6E55" w:rsidRPr="00BA6E55" w14:paraId="18578D9F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EBC51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 ti que eres el sign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F427F1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N1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DAD31A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amón Capilla</w:t>
            </w:r>
          </w:p>
        </w:tc>
      </w:tr>
      <w:tr w:rsidR="00BA6E55" w:rsidRPr="00BA6E55" w14:paraId="715B8C7E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E0C31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bba, Padr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A8F0EB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2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2F3D9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lejandro Ruiz</w:t>
            </w:r>
          </w:p>
        </w:tc>
      </w:tr>
      <w:tr w:rsidR="00BA6E55" w:rsidRPr="00BA6E55" w14:paraId="02CCDA62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29C38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bre tu tienda al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3EA7FF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3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7BFC3F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 xml:space="preserve">Carmelo </w:t>
            </w: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rdozáin</w:t>
            </w:r>
            <w:proofErr w:type="spellEnd"/>
          </w:p>
        </w:tc>
      </w:tr>
      <w:tr w:rsidR="00BA6E55" w:rsidRPr="00BA6E55" w14:paraId="570BC1B3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E28F50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bro mi se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9A09BE7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1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899AF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elayo Sánchez</w:t>
            </w:r>
          </w:p>
        </w:tc>
      </w:tr>
      <w:tr w:rsidR="00BA6E55" w:rsidRPr="00BA6E55" w14:paraId="61E327C6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12D3D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cerquémonos todos al alta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556A1E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4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D4F5B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Francisco Palazón</w:t>
            </w:r>
          </w:p>
        </w:tc>
      </w:tr>
      <w:tr w:rsidR="00BA6E55" w:rsidRPr="00BA6E55" w14:paraId="17C254E2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79BCE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dorand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51094A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3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DE4323" w14:textId="3AF5F9E4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quia</w:t>
            </w:r>
            <w:proofErr w:type="spellEnd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. S. Juan de Ávila</w:t>
            </w:r>
          </w:p>
        </w:tc>
      </w:tr>
      <w:tr w:rsidR="00BA6E55" w:rsidRPr="00BA6E55" w14:paraId="12080445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3F1A4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doraré tu cuerpo herid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E0B84B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2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80AD13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Josep Asunción</w:t>
            </w:r>
          </w:p>
        </w:tc>
      </w:tr>
      <w:tr w:rsidR="00BA6E55" w:rsidRPr="00BA6E55" w14:paraId="06A12CB5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9878C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gua, lávam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5E1620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B1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83AD6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Brotes de Olivo</w:t>
            </w:r>
          </w:p>
        </w:tc>
      </w:tr>
      <w:tr w:rsidR="00BA6E55" w:rsidRPr="00BA6E55" w14:paraId="259A80AD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3CC3D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l atardecer de la vid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31EFC3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4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4C7F1F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Francisco Palazón</w:t>
            </w:r>
          </w:p>
        </w:tc>
      </w:tr>
      <w:tr w:rsidR="00BA6E55" w:rsidRPr="00BA6E55" w14:paraId="62DE3BBF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3472E90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l Señor alab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D20940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51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B9CC4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  <w:proofErr w:type="spellEnd"/>
          </w:p>
        </w:tc>
      </w:tr>
      <w:tr w:rsidR="00BA6E55" w:rsidRPr="00BA6E55" w14:paraId="2BE1DF9C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A6EF9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l ver Jesú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417E11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5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8E3DB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Joaquín Madurga</w:t>
            </w:r>
          </w:p>
        </w:tc>
      </w:tr>
      <w:tr w:rsidR="00BA6E55" w:rsidRPr="00BA6E55" w14:paraId="292D9910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34C268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labado sea el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6E23F6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81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66934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  <w:proofErr w:type="spellEnd"/>
          </w:p>
        </w:tc>
      </w:tr>
      <w:tr w:rsidR="00BA6E55" w:rsidRPr="00BA6E55" w14:paraId="3F6E45B3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55B52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légrate y goza en el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41492A8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50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4B14E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  <w:proofErr w:type="spellEnd"/>
          </w:p>
        </w:tc>
      </w:tr>
      <w:tr w:rsidR="00BA6E55" w:rsidRPr="00BA6E55" w14:paraId="43627467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74C510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legre la mañan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B8B2E9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5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B43BA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Juan Antonio Espinosa</w:t>
            </w:r>
          </w:p>
        </w:tc>
      </w:tr>
      <w:tr w:rsidR="00BA6E55" w:rsidRPr="00BA6E55" w14:paraId="60FC1B3C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318665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legrémonos, herman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1BDA8C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6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9C01C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 xml:space="preserve">J. Pedro </w:t>
            </w: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Martins</w:t>
            </w:r>
            <w:proofErr w:type="spellEnd"/>
          </w:p>
        </w:tc>
      </w:tr>
      <w:tr w:rsidR="00BA6E55" w:rsidRPr="00BA6E55" w14:paraId="4E065CE5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ADA9A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légrense el Cielo y la Tierr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5187B7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46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1D0457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  <w:proofErr w:type="spellEnd"/>
          </w:p>
        </w:tc>
      </w:tr>
      <w:tr w:rsidR="00BA6E55" w:rsidRPr="00BA6E55" w14:paraId="0F8E2AB4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26958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legría, alegría, alegrí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43622B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2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19C45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-</w:t>
            </w:r>
          </w:p>
        </w:tc>
      </w:tr>
      <w:tr w:rsidR="00BA6E55" w:rsidRPr="00BA6E55" w14:paraId="7D7C8699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0900D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lelu</w:t>
            </w:r>
            <w:proofErr w:type="spellEnd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-aleluy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726D48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1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0D744F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  <w:proofErr w:type="spellEnd"/>
          </w:p>
        </w:tc>
      </w:tr>
      <w:tr w:rsidR="00BA6E55" w:rsidRPr="00BA6E55" w14:paraId="725ACF0D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448C80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leluya (Junto a ti, Jesús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CEDA26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2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93C0D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airoi</w:t>
            </w:r>
            <w:proofErr w:type="spellEnd"/>
          </w:p>
        </w:tc>
      </w:tr>
      <w:tr w:rsidR="00BA6E55" w:rsidRPr="00BA6E55" w14:paraId="7CBAEFBB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0C60DBA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leluya (Santiago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09508A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3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63B24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Nico Montero</w:t>
            </w:r>
          </w:p>
        </w:tc>
      </w:tr>
      <w:tr w:rsidR="00BA6E55" w:rsidRPr="00BA6E55" w14:paraId="669E3EAF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8BE40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leluya 11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B6B2A2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5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EFDA8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  <w:proofErr w:type="spellEnd"/>
          </w:p>
        </w:tc>
      </w:tr>
      <w:tr w:rsidR="00BA6E55" w:rsidRPr="00BA6E55" w14:paraId="2FCBBC47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D7A5C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leluya 17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FF93D7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6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DD7830F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  <w:proofErr w:type="spellEnd"/>
          </w:p>
        </w:tc>
      </w:tr>
      <w:tr w:rsidR="00BA6E55" w:rsidRPr="00BA6E55" w14:paraId="5C539C26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02C3D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leluya 22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20C77C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7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919D7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  <w:proofErr w:type="spellEnd"/>
          </w:p>
        </w:tc>
      </w:tr>
      <w:tr w:rsidR="00BA6E55" w:rsidRPr="00BA6E55" w14:paraId="53ACB29D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9A528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leluya 7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5D782F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4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D88D2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  <w:proofErr w:type="spellEnd"/>
          </w:p>
        </w:tc>
      </w:tr>
      <w:tr w:rsidR="00BA6E55" w:rsidRPr="00BA6E55" w14:paraId="263E2856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4D24E0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leluya 94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8C782B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8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4EAFECF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  <w:proofErr w:type="spellEnd"/>
          </w:p>
        </w:tc>
      </w:tr>
      <w:tr w:rsidR="00BA6E55" w:rsidRPr="00BA6E55" w14:paraId="13DC961A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9E3C9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leluya 96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8836EB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9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AF8DB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  <w:proofErr w:type="spellEnd"/>
          </w:p>
        </w:tc>
      </w:tr>
      <w:tr w:rsidR="00BA6E55" w:rsidRPr="00BA6E55" w14:paraId="30D1FED2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77172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leluya 97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BFCD05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10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2905D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  <w:proofErr w:type="spellEnd"/>
          </w:p>
        </w:tc>
      </w:tr>
      <w:tr w:rsidR="00BA6E55" w:rsidRPr="00BA6E55" w14:paraId="16F7008A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297F7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leluya cantará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A0C4635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4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EE45C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Brotes de Olivo</w:t>
            </w:r>
          </w:p>
        </w:tc>
      </w:tr>
      <w:tr w:rsidR="00BA6E55" w:rsidRPr="00BA6E55" w14:paraId="4E218219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DC78B0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leluya de Advient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0EC783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9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08C2AF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-</w:t>
            </w:r>
          </w:p>
        </w:tc>
      </w:tr>
      <w:tr w:rsidR="00BA6E55" w:rsidRPr="00BA6E55" w14:paraId="53051F55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88E0B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leluya por esa gent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21619B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5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7AA803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Jaime Espino</w:t>
            </w:r>
          </w:p>
        </w:tc>
      </w:tr>
      <w:tr w:rsidR="00BA6E55" w:rsidRPr="00BA6E55" w14:paraId="18F1F5CD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8FF4E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leluya, creo en Ti,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B3AA92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6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6A37CA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esáreo Gabarain</w:t>
            </w:r>
          </w:p>
        </w:tc>
      </w:tr>
      <w:tr w:rsidR="00BA6E55" w:rsidRPr="00BA6E55" w14:paraId="0B270497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6F78D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leluya, el Señor es nuestro Rey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7C8362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7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C9434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Miguel Manzano</w:t>
            </w:r>
          </w:p>
        </w:tc>
      </w:tr>
      <w:tr w:rsidR="00BA6E55" w:rsidRPr="00BA6E55" w14:paraId="05419110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E7C9D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leluya, es la fiesta del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36B3F7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8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AA2DE9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 xml:space="preserve">Carmelo </w:t>
            </w: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rdozáin</w:t>
            </w:r>
            <w:proofErr w:type="spellEnd"/>
          </w:p>
        </w:tc>
      </w:tr>
      <w:tr w:rsidR="00BA6E55" w:rsidRPr="00BA6E55" w14:paraId="034BDFA8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66B64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leluya, ha nacido el salvad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6AB23B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10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445A60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Joaquín Madurga</w:t>
            </w:r>
          </w:p>
        </w:tc>
      </w:tr>
      <w:tr w:rsidR="00BA6E55" w:rsidRPr="00BA6E55" w14:paraId="07E7323C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CFEE2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lgo nuev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3EFF18A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4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11FB6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SNC</w:t>
            </w:r>
          </w:p>
        </w:tc>
      </w:tr>
      <w:tr w:rsidR="00BA6E55" w:rsidRPr="00BA6E55" w14:paraId="6DD36CA1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7ECCB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limento de amor (El loco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813730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F1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2F260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Grupo Gente Nueva</w:t>
            </w:r>
          </w:p>
        </w:tc>
      </w:tr>
      <w:tr w:rsidR="00BA6E55" w:rsidRPr="00BA6E55" w14:paraId="166822F6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FB474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lma misioner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E9A909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6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0693F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nrique García Vélez</w:t>
            </w:r>
          </w:p>
        </w:tc>
      </w:tr>
      <w:tr w:rsidR="00BA6E55" w:rsidRPr="00BA6E55" w14:paraId="5B3AF712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11E6DF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lrededor de tu mes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D2D8FF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7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CDB7C4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Francisco Palazón</w:t>
            </w:r>
          </w:p>
        </w:tc>
      </w:tr>
      <w:tr w:rsidR="00BA6E55" w:rsidRPr="00BA6E55" w14:paraId="20A25A97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255A7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lza tu mano (Comunidad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0D24EF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7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4EAF2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omunidad San Pedro</w:t>
            </w:r>
          </w:p>
        </w:tc>
      </w:tr>
      <w:tr w:rsidR="00BA6E55" w:rsidRPr="00BA6E55" w14:paraId="58110DCE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F7A0A3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mando hasta el extrem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E735D3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9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08C8E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Maite López</w:t>
            </w:r>
          </w:p>
        </w:tc>
      </w:tr>
      <w:tr w:rsidR="00BA6E55" w:rsidRPr="00BA6E55" w14:paraId="4D960D61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14B6C4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maos (Como el Padre me amó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85D4D4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10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42BE9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airoi</w:t>
            </w:r>
            <w:proofErr w:type="spellEnd"/>
          </w:p>
        </w:tc>
      </w:tr>
      <w:tr w:rsidR="00BA6E55" w:rsidRPr="00BA6E55" w14:paraId="4C4C4135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8C255F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mar es dars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826CE6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8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598A70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milio Vicente Mateu</w:t>
            </w:r>
          </w:p>
        </w:tc>
      </w:tr>
      <w:tr w:rsidR="00BA6E55" w:rsidRPr="00BA6E55" w14:paraId="125140E2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46E78A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ndando por el camin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1775CF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F2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0F698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Joaquín Madurga</w:t>
            </w:r>
          </w:p>
        </w:tc>
      </w:tr>
      <w:tr w:rsidR="00BA6E55" w:rsidRPr="00BA6E55" w14:paraId="19A66762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32DED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nte Ti,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9BB58D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F3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49094B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 xml:space="preserve">Carmelo </w:t>
            </w: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rdozáin</w:t>
            </w:r>
            <w:proofErr w:type="spellEnd"/>
          </w:p>
        </w:tc>
      </w:tr>
      <w:tr w:rsidR="00BA6E55" w:rsidRPr="00BA6E55" w14:paraId="2A9E99F0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D8DCD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nunciaremos tu reino,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D9CED75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M1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4E9B0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ristóbal Halffter</w:t>
            </w:r>
          </w:p>
        </w:tc>
      </w:tr>
      <w:tr w:rsidR="00BA6E55" w:rsidRPr="00BA6E55" w14:paraId="5F61530C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18454B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quí tienes el Pa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B2EA16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F4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CB46A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adre Ernesto</w:t>
            </w:r>
          </w:p>
        </w:tc>
      </w:tr>
      <w:tr w:rsidR="00BA6E55" w:rsidRPr="00BA6E55" w14:paraId="69E55A7B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3BBD4E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ve Marí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E401E1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N2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28EBA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oño Casado</w:t>
            </w:r>
          </w:p>
        </w:tc>
      </w:tr>
      <w:tr w:rsidR="00BA6E55" w:rsidRPr="00BA6E55" w14:paraId="047952AC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ECD015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y, del chiquirrití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B94C95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3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BBD22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-</w:t>
            </w:r>
          </w:p>
        </w:tc>
      </w:tr>
      <w:tr w:rsidR="00BA6E55" w:rsidRPr="00BA6E55" w14:paraId="09A28C67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654EA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yúdame a camina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88138B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5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62AD6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José Vives</w:t>
            </w:r>
          </w:p>
        </w:tc>
      </w:tr>
      <w:tr w:rsidR="00BA6E55" w:rsidRPr="00BA6E55" w14:paraId="71F94296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F1124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Bendecid al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57E75F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15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53E15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  <w:proofErr w:type="spellEnd"/>
          </w:p>
        </w:tc>
      </w:tr>
      <w:tr w:rsidR="00BA6E55" w:rsidRPr="00BA6E55" w14:paraId="10469F23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7C6F3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Bendigamos al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AC3CBEC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O1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73245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elayo Sánchez</w:t>
            </w:r>
          </w:p>
        </w:tc>
      </w:tr>
      <w:tr w:rsidR="00BA6E55" w:rsidRPr="00BA6E55" w14:paraId="595D0AF7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53C0A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Bendito el que viene (canon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812B6B0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13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F7469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  <w:proofErr w:type="spellEnd"/>
          </w:p>
        </w:tc>
      </w:tr>
      <w:tr w:rsidR="00BA6E55" w:rsidRPr="00BA6E55" w14:paraId="7F8459B5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7A916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Bienaventurados seremos,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28F6EF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13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95F27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milio Vicente Mateu</w:t>
            </w:r>
          </w:p>
        </w:tc>
      </w:tr>
      <w:tr w:rsidR="00BA6E55" w:rsidRPr="00BA6E55" w14:paraId="0833DFFA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3726CB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Bienaventuranzas (33 El Musical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7C17AFA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11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97A22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oño Casado</w:t>
            </w:r>
          </w:p>
        </w:tc>
      </w:tr>
      <w:tr w:rsidR="00BA6E55" w:rsidRPr="00BA6E55" w14:paraId="3643D31E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24235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Bienaventuranzas (</w:t>
            </w: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airoi</w:t>
            </w:r>
            <w:proofErr w:type="spellEnd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6C3F7C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12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5CC361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airoi</w:t>
            </w:r>
            <w:proofErr w:type="spellEnd"/>
          </w:p>
        </w:tc>
      </w:tr>
      <w:tr w:rsidR="00BA6E55" w:rsidRPr="00BA6E55" w14:paraId="5A09D212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06F9B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Bienvenid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DA7D1AE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8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23CA0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oño Casado</w:t>
            </w:r>
          </w:p>
        </w:tc>
      </w:tr>
      <w:tr w:rsidR="00BA6E55" w:rsidRPr="00BA6E55" w14:paraId="51087110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CCD57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lastRenderedPageBreak/>
              <w:t>Caminamos hacia el Sol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269A76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9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00855A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Juan Antonio Espinosa</w:t>
            </w:r>
          </w:p>
        </w:tc>
      </w:tr>
      <w:tr w:rsidR="00BA6E55" w:rsidRPr="00BA6E55" w14:paraId="7EA99748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E6427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aminando voy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9085ED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10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6EC5D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esáreo Gabarain</w:t>
            </w:r>
          </w:p>
        </w:tc>
      </w:tr>
      <w:tr w:rsidR="00BA6E55" w:rsidRPr="00BA6E55" w14:paraId="45EE8C74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1DA9D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aminaré hoy en tu presenci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0A0469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6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757FF6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Ixcís</w:t>
            </w:r>
            <w:proofErr w:type="spellEnd"/>
          </w:p>
        </w:tc>
      </w:tr>
      <w:tr w:rsidR="00BA6E55" w:rsidRPr="00BA6E55" w14:paraId="262A4971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8F1D2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ampana sobre campan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5E20EE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4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223A7A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-</w:t>
            </w:r>
          </w:p>
        </w:tc>
      </w:tr>
      <w:tr w:rsidR="00BA6E55" w:rsidRPr="00BA6E55" w14:paraId="1320A02C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5035EA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anta aleluy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311EE3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11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7AABE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 xml:space="preserve">Linda </w:t>
            </w: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Stassen</w:t>
            </w:r>
            <w:proofErr w:type="spellEnd"/>
          </w:p>
        </w:tc>
      </w:tr>
      <w:tr w:rsidR="00BA6E55" w:rsidRPr="00BA6E55" w14:paraId="6A7BF3F7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AD82C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antad a Di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7E5751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7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E8AE8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edro Núñez</w:t>
            </w:r>
          </w:p>
        </w:tc>
      </w:tr>
      <w:tr w:rsidR="00BA6E55" w:rsidRPr="00BA6E55" w14:paraId="065E7B2D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4B27C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antaré al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E426126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20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95D6C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  <w:proofErr w:type="spellEnd"/>
          </w:p>
        </w:tc>
      </w:tr>
      <w:tr w:rsidR="00BA6E55" w:rsidRPr="00BA6E55" w14:paraId="470826F2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A814C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antaré eternament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314525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8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536813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Francisco Palazón</w:t>
            </w:r>
          </w:p>
        </w:tc>
      </w:tr>
      <w:tr w:rsidR="00BA6E55" w:rsidRPr="00BA6E55" w14:paraId="56E67E13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ECAF77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antemos al amor de los amore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83889C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Q1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1CAB5B" w14:textId="524D6E18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I. Busca de Sagastizabal</w:t>
            </w:r>
          </w:p>
        </w:tc>
      </w:tr>
      <w:tr w:rsidR="00BA6E55" w:rsidRPr="00BA6E55" w14:paraId="0D044A9D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7F8BB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antemos todos la Navidad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1F21FA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5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67466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milio Vicente Mateu</w:t>
            </w:r>
          </w:p>
        </w:tc>
      </w:tr>
      <w:tr w:rsidR="00BA6E55" w:rsidRPr="00BA6E55" w14:paraId="55287C7B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AF2C2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erca de Ti,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3E643B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14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9819F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 xml:space="preserve">Sarah </w:t>
            </w: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Flower</w:t>
            </w:r>
            <w:proofErr w:type="spellEnd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 xml:space="preserve"> Adams</w:t>
            </w:r>
          </w:p>
        </w:tc>
      </w:tr>
      <w:tr w:rsidR="00BA6E55" w:rsidRPr="00BA6E55" w14:paraId="1D6D385C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D3C688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erca está el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82E7D2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15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0448E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 xml:space="preserve">Carmelo </w:t>
            </w: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rdozáin</w:t>
            </w:r>
            <w:proofErr w:type="spellEnd"/>
          </w:p>
        </w:tc>
      </w:tr>
      <w:tr w:rsidR="00BA6E55" w:rsidRPr="00BA6E55" w14:paraId="139E3813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17D9B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ome este pa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0744F3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36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ECFC7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  <w:proofErr w:type="spellEnd"/>
          </w:p>
        </w:tc>
      </w:tr>
      <w:tr w:rsidR="00BA6E55" w:rsidRPr="00BA6E55" w14:paraId="63B16FD6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7D9F87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omeremos de la mes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1D8C40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11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9A54B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 xml:space="preserve">Juanjo </w:t>
            </w: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lezkano</w:t>
            </w:r>
            <w:proofErr w:type="spellEnd"/>
          </w:p>
        </w:tc>
      </w:tr>
      <w:tr w:rsidR="00BA6E55" w:rsidRPr="00BA6E55" w14:paraId="7A32DFC0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1C3FC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omo sal, como luz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C7A9BB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9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5C74F1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Ixcís</w:t>
            </w:r>
            <w:proofErr w:type="spellEnd"/>
          </w:p>
        </w:tc>
      </w:tr>
      <w:tr w:rsidR="00BA6E55" w:rsidRPr="00BA6E55" w14:paraId="3752834A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CBECF40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ompartir junto al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F217F87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10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326172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 xml:space="preserve">Carmelo </w:t>
            </w: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rdozáin</w:t>
            </w:r>
            <w:proofErr w:type="spellEnd"/>
          </w:p>
        </w:tc>
      </w:tr>
      <w:tr w:rsidR="00BA6E55" w:rsidRPr="00BA6E55" w14:paraId="6FD652FC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83851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on vosotros está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95FA68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16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FB4380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Miguel Manzano</w:t>
            </w:r>
          </w:p>
        </w:tc>
      </w:tr>
      <w:tr w:rsidR="00BA6E55" w:rsidRPr="00BA6E55" w14:paraId="623D0F79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C3A83D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onfies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E16191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B2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68DEE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lberto Arija</w:t>
            </w:r>
          </w:p>
        </w:tc>
      </w:tr>
      <w:tr w:rsidR="00BA6E55" w:rsidRPr="00BA6E55" w14:paraId="537BA49C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878BF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orazón inquiet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A108778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18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2A0E8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 xml:space="preserve">Elena </w:t>
            </w: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áfales</w:t>
            </w:r>
            <w:proofErr w:type="spellEnd"/>
          </w:p>
        </w:tc>
      </w:tr>
      <w:tr w:rsidR="00BA6E55" w:rsidRPr="00BA6E55" w14:paraId="5550A9F7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66D98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ordero de Dios (Algete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B3D641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J1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2F36A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-</w:t>
            </w:r>
          </w:p>
        </w:tc>
      </w:tr>
      <w:tr w:rsidR="00BA6E55" w:rsidRPr="00BA6E55" w14:paraId="6F99D6D8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9547E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ordero de Dios (Aragüés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F3C388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J2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A0F9BF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omás Aragüés</w:t>
            </w:r>
          </w:p>
        </w:tc>
      </w:tr>
      <w:tr w:rsidR="00BA6E55" w:rsidRPr="00BA6E55" w14:paraId="48A25A93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D4211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ordero de Dios (boliviano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065CAE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J3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1E334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-</w:t>
            </w:r>
          </w:p>
        </w:tc>
      </w:tr>
      <w:tr w:rsidR="00BA6E55" w:rsidRPr="00BA6E55" w14:paraId="645C3931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799830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ordero de Dios (Manzano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D03AA9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J4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5673B5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Miguel Manzano</w:t>
            </w:r>
          </w:p>
        </w:tc>
      </w:tr>
      <w:tr w:rsidR="00BA6E55" w:rsidRPr="00BA6E55" w14:paraId="3263F86B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0AFCA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ordero de Dios (Maristas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D8C0D3A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J5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E4537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lejandro Mejía</w:t>
            </w:r>
          </w:p>
        </w:tc>
      </w:tr>
      <w:tr w:rsidR="00BA6E55" w:rsidRPr="00BA6E55" w14:paraId="57024C40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3DED1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ordero de Dios (</w:t>
            </w: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MiEs</w:t>
            </w:r>
            <w:proofErr w:type="spellEnd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BCC154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J6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E517BAC" w14:textId="662FF93E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Mis</w:t>
            </w:r>
            <w:r w:rsidRPr="00BA6E55">
              <w:rPr>
                <w:rFonts w:eastAsia="Times New Roman" w:cs="Calibri"/>
                <w:color w:val="000000"/>
                <w:szCs w:val="21"/>
                <w:vertAlign w:val="superscript"/>
                <w:lang w:eastAsia="ja-JP"/>
              </w:rPr>
              <w:t>ros</w:t>
            </w:r>
            <w:proofErr w:type="spellEnd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. de la Esperanza</w:t>
            </w:r>
          </w:p>
        </w:tc>
      </w:tr>
      <w:tr w:rsidR="00BA6E55" w:rsidRPr="00BA6E55" w14:paraId="633EF867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341A2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risto es Espíritu y Di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DB2685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33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61C7E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  <w:proofErr w:type="spellEnd"/>
          </w:p>
        </w:tc>
      </w:tr>
      <w:tr w:rsidR="00BA6E55" w:rsidRPr="00BA6E55" w14:paraId="5A07D049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CC818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risto está viv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D92DAE9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72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E4EA9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  <w:proofErr w:type="spellEnd"/>
          </w:p>
        </w:tc>
      </w:tr>
      <w:tr w:rsidR="00BA6E55" w:rsidRPr="00BA6E55" w14:paraId="16FDEDF6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CE53E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risto ha resucitad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E761838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17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38BD88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  <w:proofErr w:type="spellEnd"/>
          </w:p>
        </w:tc>
      </w:tr>
      <w:tr w:rsidR="00BA6E55" w:rsidRPr="00BA6E55" w14:paraId="237BE391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9EBE1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risto ha resucitado (canon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EEB239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73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380DF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  <w:proofErr w:type="spellEnd"/>
          </w:p>
        </w:tc>
      </w:tr>
      <w:tr w:rsidR="00BA6E55" w:rsidRPr="00BA6E55" w14:paraId="29E6255D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D605A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risto Jesú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A462B6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47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6BC80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  <w:proofErr w:type="spellEnd"/>
          </w:p>
        </w:tc>
      </w:tr>
      <w:tr w:rsidR="00BA6E55" w:rsidRPr="00BA6E55" w14:paraId="0A462B3C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3432A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risto nos da la libertad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892B81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19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56DC1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 xml:space="preserve">Carmelo </w:t>
            </w: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rdozáin</w:t>
            </w:r>
            <w:proofErr w:type="spellEnd"/>
          </w:p>
        </w:tc>
      </w:tr>
      <w:tr w:rsidR="00BA6E55" w:rsidRPr="00BA6E55" w14:paraId="18D2C2AF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F55E3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risto por nosotr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02C070D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11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417317F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 xml:space="preserve">Carmelo </w:t>
            </w: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rdozáin</w:t>
            </w:r>
            <w:proofErr w:type="spellEnd"/>
          </w:p>
        </w:tc>
      </w:tr>
      <w:tr w:rsidR="00BA6E55" w:rsidRPr="00BA6E55" w14:paraId="443900D8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837C7A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uando el pobre nada tien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4B4A69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F5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E725BD0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Miguel Manzano</w:t>
            </w:r>
          </w:p>
        </w:tc>
      </w:tr>
      <w:tr w:rsidR="00BA6E55" w:rsidRPr="00BA6E55" w14:paraId="7087D47A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E246D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a la paz al mund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C4A748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I1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5254B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oño Casado</w:t>
            </w:r>
          </w:p>
        </w:tc>
      </w:tr>
      <w:tr w:rsidR="00BA6E55" w:rsidRPr="00BA6E55" w14:paraId="2786A1DC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EF45C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anos la paz del corazó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54CE10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35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7235C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  <w:proofErr w:type="spellEnd"/>
          </w:p>
        </w:tc>
      </w:tr>
      <w:tr w:rsidR="00BA6E55" w:rsidRPr="00BA6E55" w14:paraId="1FC3A359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FC4B1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anos la paz, oh,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D986D9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34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17166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  <w:proofErr w:type="spellEnd"/>
          </w:p>
        </w:tc>
      </w:tr>
      <w:tr w:rsidR="00BA6E55" w:rsidRPr="00BA6E55" w14:paraId="2BD6FA14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5E41B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anos la paz,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E0B9552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27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6C391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  <w:proofErr w:type="spellEnd"/>
          </w:p>
        </w:tc>
      </w:tr>
      <w:tr w:rsidR="00BA6E55" w:rsidRPr="00BA6E55" w14:paraId="65ED3A47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44991F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anos un corazó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FB31B84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21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338E7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Juan Antonio Espinosa</w:t>
            </w:r>
          </w:p>
        </w:tc>
      </w:tr>
      <w:tr w:rsidR="00BA6E55" w:rsidRPr="00BA6E55" w14:paraId="6E9ACB41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E1A7D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anos, Señor, la paz (canon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F081C0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26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AE87C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  <w:proofErr w:type="spellEnd"/>
          </w:p>
        </w:tc>
      </w:tr>
      <w:tr w:rsidR="00BA6E55" w:rsidRPr="00BA6E55" w14:paraId="1417F5A4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747C2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e noch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CB50E9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29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0EBE0B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  <w:proofErr w:type="spellEnd"/>
          </w:p>
        </w:tc>
      </w:tr>
      <w:tr w:rsidR="00BA6E55" w:rsidRPr="00BA6E55" w14:paraId="0922356D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375A6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eja ahor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945313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64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43CD2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  <w:proofErr w:type="spellEnd"/>
          </w:p>
        </w:tc>
      </w:tr>
      <w:tr w:rsidR="00BA6E55" w:rsidRPr="00BA6E55" w14:paraId="7F1C3801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684B6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espierta tú que duerme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224A3F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30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872ED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  <w:proofErr w:type="spellEnd"/>
          </w:p>
        </w:tc>
      </w:tr>
      <w:tr w:rsidR="00BA6E55" w:rsidRPr="00BA6E55" w14:paraId="53DF1730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9D790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ichosos los pobre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389BFE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11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C53DC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  <w:proofErr w:type="spellEnd"/>
          </w:p>
        </w:tc>
      </w:tr>
      <w:tr w:rsidR="00BA6E55" w:rsidRPr="00BA6E55" w14:paraId="6B5D550D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8972D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ime cómo ser pa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4086DBD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20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66C340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 xml:space="preserve">Salomé </w:t>
            </w: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rricibita</w:t>
            </w:r>
            <w:proofErr w:type="spellEnd"/>
          </w:p>
        </w:tc>
      </w:tr>
      <w:tr w:rsidR="00BA6E55" w:rsidRPr="00BA6E55" w14:paraId="6ED83F12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94B5A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ime, niñ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09B118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6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DBAF1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-</w:t>
            </w:r>
          </w:p>
        </w:tc>
      </w:tr>
      <w:tr w:rsidR="00BA6E55" w:rsidRPr="00BA6E55" w14:paraId="2A131AD0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F8873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ios de la vid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67C4DB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23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F8063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  <w:proofErr w:type="spellEnd"/>
          </w:p>
        </w:tc>
      </w:tr>
      <w:tr w:rsidR="00BA6E55" w:rsidRPr="00BA6E55" w14:paraId="31C4E757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F8653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ios es am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4EFB85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12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13D45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esáreo Gabarain</w:t>
            </w:r>
          </w:p>
        </w:tc>
      </w:tr>
      <w:tr w:rsidR="00BA6E55" w:rsidRPr="00BA6E55" w14:paraId="3AC99D8B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EBCC1F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ios es fiel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602A119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22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EAFBC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 xml:space="preserve">Alberto </w:t>
            </w: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ulé</w:t>
            </w:r>
            <w:proofErr w:type="spellEnd"/>
          </w:p>
        </w:tc>
      </w:tr>
      <w:tr w:rsidR="00BA6E55" w:rsidRPr="00BA6E55" w14:paraId="3663AA58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ADA36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ios es ternur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629251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16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93F67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  <w:proofErr w:type="spellEnd"/>
          </w:p>
        </w:tc>
      </w:tr>
      <w:tr w:rsidR="00BA6E55" w:rsidRPr="00BA6E55" w14:paraId="157A13FE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88ACDC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ios está aquí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045282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13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DE268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 xml:space="preserve">Javier </w:t>
            </w: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Gacías</w:t>
            </w:r>
            <w:proofErr w:type="spellEnd"/>
          </w:p>
        </w:tc>
      </w:tr>
      <w:tr w:rsidR="00BA6E55" w:rsidRPr="00BA6E55" w14:paraId="3A3C7DF6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5DBB3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ios nos convoc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E4BCF9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14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325D9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 xml:space="preserve">Carmelo </w:t>
            </w: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rdozáin</w:t>
            </w:r>
            <w:proofErr w:type="spellEnd"/>
          </w:p>
        </w:tc>
      </w:tr>
      <w:tr w:rsidR="00BA6E55" w:rsidRPr="00BA6E55" w14:paraId="7DC90A4F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B90AA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ios te salv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ED9882B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18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A49D6F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  <w:proofErr w:type="spellEnd"/>
          </w:p>
        </w:tc>
      </w:tr>
      <w:tr w:rsidR="00BA6E55" w:rsidRPr="00BA6E55" w14:paraId="2921345D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49D82A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ios, muéstrame tu send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A9B6DA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40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D8AAE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  <w:proofErr w:type="spellEnd"/>
          </w:p>
        </w:tc>
      </w:tr>
      <w:tr w:rsidR="00BA6E55" w:rsidRPr="00BA6E55" w14:paraId="7EB7D161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E2A27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ios, que nos am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7F5812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32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625DD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  <w:proofErr w:type="spellEnd"/>
          </w:p>
        </w:tc>
      </w:tr>
      <w:tr w:rsidR="00BA6E55" w:rsidRPr="00BA6E55" w14:paraId="43ACB2A8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E87E3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oloros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3F9159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23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B7DD2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Juan Antonio Espinosa</w:t>
            </w:r>
          </w:p>
        </w:tc>
      </w:tr>
      <w:tr w:rsidR="00BA6E55" w:rsidRPr="00BA6E55" w14:paraId="18E806BE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4EB06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onde hay am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CD2ED77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78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EC939F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  <w:proofErr w:type="spellEnd"/>
          </w:p>
        </w:tc>
      </w:tr>
      <w:tr w:rsidR="00BA6E55" w:rsidRPr="00BA6E55" w14:paraId="5C1B733C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857618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onde hay caridad y am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45E603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F6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95FD1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Joaquín Madurga</w:t>
            </w:r>
          </w:p>
        </w:tc>
      </w:tr>
      <w:tr w:rsidR="00BA6E55" w:rsidRPr="00BA6E55" w14:paraId="27B6C040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420A5D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ulce muchacha humilde de Palestin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3869879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N3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94275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-</w:t>
            </w:r>
          </w:p>
        </w:tc>
      </w:tr>
      <w:tr w:rsidR="00BA6E55" w:rsidRPr="00BA6E55" w14:paraId="73F25664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8FA2A3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l alma que anda en am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0319CED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37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5E04F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  <w:proofErr w:type="spellEnd"/>
          </w:p>
        </w:tc>
      </w:tr>
      <w:tr w:rsidR="00BA6E55" w:rsidRPr="00BA6E55" w14:paraId="1AC09243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E93D8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l amor es nuestro cant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8EA3FFB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24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DA5552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airoi</w:t>
            </w:r>
            <w:proofErr w:type="spellEnd"/>
          </w:p>
        </w:tc>
      </w:tr>
      <w:tr w:rsidR="00BA6E55" w:rsidRPr="00BA6E55" w14:paraId="41A9B7CA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B7C6B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l cáliz que bendecim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4E5089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12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74889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Francisco Palazón</w:t>
            </w:r>
          </w:p>
        </w:tc>
      </w:tr>
      <w:tr w:rsidR="00BA6E55" w:rsidRPr="00BA6E55" w14:paraId="33CFEDA5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FCA89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l calor de tu palabr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DD358C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25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5C23A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Brotes de Olivo</w:t>
            </w:r>
          </w:p>
        </w:tc>
      </w:tr>
      <w:tr w:rsidR="00BA6E55" w:rsidRPr="00BA6E55" w14:paraId="09821C52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DCAD1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l camino no lo haremos sol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E8C5D0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26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F9857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Gen Rosso</w:t>
            </w:r>
          </w:p>
        </w:tc>
      </w:tr>
      <w:tr w:rsidR="00BA6E55" w:rsidRPr="00BA6E55" w14:paraId="2F9AC581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85337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l Espíritu de Dios (33 El Musical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13D5CA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O2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FD686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oño Casado</w:t>
            </w:r>
          </w:p>
        </w:tc>
      </w:tr>
      <w:tr w:rsidR="00BA6E55" w:rsidRPr="00BA6E55" w14:paraId="2DEC6987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97C56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l niño Dios ha nacido en Belé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7CA43B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7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B564E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esáreo Gabarain</w:t>
            </w:r>
          </w:p>
        </w:tc>
      </w:tr>
      <w:tr w:rsidR="00BA6E55" w:rsidRPr="00BA6E55" w14:paraId="7C32C953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992CB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l que muere por mí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547B89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28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140C90" w14:textId="6FF849B6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Schönstatt</w:t>
            </w:r>
            <w:proofErr w:type="spellEnd"/>
          </w:p>
        </w:tc>
      </w:tr>
      <w:tr w:rsidR="00BA6E55" w:rsidRPr="00BA6E55" w14:paraId="1ADE325F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626D4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l Reino de Di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0683C6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74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EFA140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  <w:proofErr w:type="spellEnd"/>
          </w:p>
        </w:tc>
      </w:tr>
      <w:tr w:rsidR="00BA6E55" w:rsidRPr="00BA6E55" w14:paraId="5432AF54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3F2F5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l Señor Dios nos amó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080BB9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27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B6A05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opular francesa</w:t>
            </w:r>
          </w:p>
        </w:tc>
      </w:tr>
      <w:tr w:rsidR="00BA6E55" w:rsidRPr="00BA6E55" w14:paraId="3915E53F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77D156A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l Señor es mi fortalez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4AB4C90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38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A50DF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  <w:proofErr w:type="spellEnd"/>
          </w:p>
        </w:tc>
      </w:tr>
      <w:tr w:rsidR="00BA6E55" w:rsidRPr="00BA6E55" w14:paraId="657C5356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80868E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l Señor es mi luz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ADE0B5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13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92315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 xml:space="preserve">Alberto </w:t>
            </w: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ulé</w:t>
            </w:r>
            <w:proofErr w:type="spellEnd"/>
          </w:p>
        </w:tc>
      </w:tr>
      <w:tr w:rsidR="00BA6E55" w:rsidRPr="00BA6E55" w14:paraId="7F750DD5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95FDE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l Señor es mi past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3B7EAF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14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77D6B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 xml:space="preserve">Palazón - </w:t>
            </w: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rdozáin</w:t>
            </w:r>
            <w:proofErr w:type="spellEnd"/>
          </w:p>
        </w:tc>
      </w:tr>
      <w:tr w:rsidR="00BA6E55" w:rsidRPr="00BA6E55" w14:paraId="5EEB1565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A09F09" w14:textId="7A21BAF0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l Señor es mi pastor (completo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020372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15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4B0AD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Nico Montero</w:t>
            </w:r>
          </w:p>
        </w:tc>
      </w:tr>
      <w:tr w:rsidR="00BA6E55" w:rsidRPr="00BA6E55" w14:paraId="51F74C58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A0AE3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lastRenderedPageBreak/>
              <w:t>El Señor es quien restaur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493F3D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44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0BE25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  <w:proofErr w:type="spellEnd"/>
          </w:p>
        </w:tc>
      </w:tr>
      <w:tr w:rsidR="00BA6E55" w:rsidRPr="00BA6E55" w14:paraId="45C7F665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38A7E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l Señor nos ha nacido en Belé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8E443F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8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3DD245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milio Vicente Mateu</w:t>
            </w:r>
          </w:p>
        </w:tc>
      </w:tr>
      <w:tr w:rsidR="00BA6E55" w:rsidRPr="00BA6E55" w14:paraId="0798699B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4463E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l Señor nos ha reunid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B934EA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15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2FBDF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airoi</w:t>
            </w:r>
            <w:proofErr w:type="spellEnd"/>
          </w:p>
        </w:tc>
      </w:tr>
      <w:tr w:rsidR="00BA6E55" w:rsidRPr="00BA6E55" w14:paraId="0925E1D3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1818DA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l Señor os dará su Espíritu Sant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07E5038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O3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8D832E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airoi</w:t>
            </w:r>
            <w:proofErr w:type="spellEnd"/>
          </w:p>
        </w:tc>
      </w:tr>
      <w:tr w:rsidR="00BA6E55" w:rsidRPr="00BA6E55" w14:paraId="2891B893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D55129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l Señor resucitó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3B670B7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16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0ED1C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Joaquín Madurga</w:t>
            </w:r>
          </w:p>
        </w:tc>
      </w:tr>
      <w:tr w:rsidR="00BA6E55" w:rsidRPr="00BA6E55" w14:paraId="07E6AC94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62A29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l Señor, que viene en mi ayud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053840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80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4BD99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  <w:proofErr w:type="spellEnd"/>
          </w:p>
        </w:tc>
      </w:tr>
      <w:tr w:rsidR="00BA6E55" w:rsidRPr="00BA6E55" w14:paraId="46B582CA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7776AE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l tamboriler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4C0DA8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9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B4D0A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-</w:t>
            </w:r>
          </w:p>
        </w:tc>
      </w:tr>
      <w:tr w:rsidR="00BA6E55" w:rsidRPr="004D20CC" w14:paraId="2D46BCDE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675D5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Él vendrá y te salvará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474CA44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29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F806F9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val="en-US"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val="en-US" w:eastAsia="ja-JP"/>
              </w:rPr>
              <w:t>Bob Fitts y Gary Sadler</w:t>
            </w:r>
          </w:p>
        </w:tc>
      </w:tr>
      <w:tr w:rsidR="00BA6E55" w:rsidRPr="00BA6E55" w14:paraId="141D8D0F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DC85A9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n el mar he oído hoy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48AA7F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H1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C1C13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opular</w:t>
            </w:r>
          </w:p>
        </w:tc>
      </w:tr>
      <w:tr w:rsidR="00BA6E55" w:rsidRPr="00BA6E55" w14:paraId="6EC24909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B92F8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n el Señor estamos congregad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60EE8F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17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ACDDB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 xml:space="preserve">Popular - O </w:t>
            </w: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sinner</w:t>
            </w:r>
            <w:proofErr w:type="spellEnd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 xml:space="preserve"> </w:t>
            </w: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man</w:t>
            </w:r>
            <w:proofErr w:type="spellEnd"/>
          </w:p>
        </w:tc>
      </w:tr>
      <w:tr w:rsidR="00BA6E55" w:rsidRPr="00BA6E55" w14:paraId="4EC02E86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78C7C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n la comida que Cristo nos d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A94A0D0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F7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EA3A0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Juan Antonio Espinosa</w:t>
            </w:r>
          </w:p>
        </w:tc>
      </w:tr>
      <w:tr w:rsidR="00BA6E55" w:rsidRPr="00BA6E55" w14:paraId="3C7418A2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C5B5A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n mi debilidad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4D7965F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16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B0A34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Brotes de Olivo</w:t>
            </w:r>
          </w:p>
        </w:tc>
      </w:tr>
      <w:tr w:rsidR="00BA6E55" w:rsidRPr="00BA6E55" w14:paraId="1D7166B6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E1C9C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n mi Getsemaní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D06C9B6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30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750C9A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duardo Meana</w:t>
            </w:r>
          </w:p>
        </w:tc>
      </w:tr>
      <w:tr w:rsidR="00BA6E55" w:rsidRPr="00BA6E55" w14:paraId="32A6273B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7E03C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n nuestra oscuridad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638A7C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28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0C4A2C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  <w:proofErr w:type="spellEnd"/>
          </w:p>
        </w:tc>
      </w:tr>
      <w:tr w:rsidR="00BA6E55" w:rsidRPr="00BA6E55" w14:paraId="427F41CC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3BC1F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nciéndem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8D487F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18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22FE3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Hakuna</w:t>
            </w:r>
            <w:proofErr w:type="spellEnd"/>
          </w:p>
        </w:tc>
      </w:tr>
      <w:tr w:rsidR="00BA6E55" w:rsidRPr="00BA6E55" w14:paraId="50A11157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70C036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nvíam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EB6D86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31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D55EC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Brotes de Olivo</w:t>
            </w:r>
          </w:p>
        </w:tc>
      </w:tr>
      <w:tr w:rsidR="00BA6E55" w:rsidRPr="00BA6E55" w14:paraId="7D408A6F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E2320E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res el fuego, el am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B31AA3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19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11A05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airoi</w:t>
            </w:r>
            <w:proofErr w:type="spellEnd"/>
          </w:p>
        </w:tc>
      </w:tr>
      <w:tr w:rsidR="00BA6E55" w:rsidRPr="00BA6E55" w14:paraId="7FA2B9BA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0BAEF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res mi riquez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436609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32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AE453A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esáreo Gabarain</w:t>
            </w:r>
          </w:p>
        </w:tc>
      </w:tr>
      <w:tr w:rsidR="00BA6E55" w:rsidRPr="00BA6E55" w14:paraId="4A11E5E0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0BC17E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s de loc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AEE7C3E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33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21499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lberto y Emilia</w:t>
            </w:r>
          </w:p>
        </w:tc>
      </w:tr>
      <w:tr w:rsidR="00BA6E55" w:rsidRPr="00BA6E55" w14:paraId="786E1A92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AC940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scucha, tú, la Palabra de Di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6B869C0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17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BDB8FA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 xml:space="preserve">Carmelo </w:t>
            </w: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rdozáin</w:t>
            </w:r>
            <w:proofErr w:type="spellEnd"/>
          </w:p>
        </w:tc>
      </w:tr>
      <w:tr w:rsidR="00BA6E55" w:rsidRPr="00BA6E55" w14:paraId="04AE2A16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FE456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spíritu de Dios viv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B87B45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70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5DE88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  <w:proofErr w:type="spellEnd"/>
          </w:p>
        </w:tc>
      </w:tr>
      <w:tr w:rsidR="00BA6E55" w:rsidRPr="00BA6E55" w14:paraId="4952AD07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891337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sta es tu fiest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6FE273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20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4F328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Joaquín Madurga</w:t>
            </w:r>
          </w:p>
        </w:tc>
      </w:tr>
      <w:tr w:rsidR="00BA6E55" w:rsidRPr="00BA6E55" w14:paraId="209B43A2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C4B7A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ste es el día del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C6D198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67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63901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  <w:proofErr w:type="spellEnd"/>
          </w:p>
        </w:tc>
      </w:tr>
      <w:tr w:rsidR="00BA6E55" w:rsidRPr="00BA6E55" w14:paraId="0FD76B3D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7E54B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ste es el día en que actuó el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842F5F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18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1A08F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Miguel Manzano</w:t>
            </w:r>
          </w:p>
        </w:tc>
      </w:tr>
      <w:tr w:rsidR="00BA6E55" w:rsidRPr="00BA6E55" w14:paraId="628D6DBE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39C5C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sto que te doy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6502C4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F8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27D7C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duardo Ortiz</w:t>
            </w:r>
          </w:p>
        </w:tc>
      </w:tr>
      <w:tr w:rsidR="00BA6E55" w:rsidRPr="00BA6E55" w14:paraId="544C3450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B7FACF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Feliz quien se abandon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1DC532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41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22DB8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  <w:proofErr w:type="spellEnd"/>
          </w:p>
        </w:tc>
      </w:tr>
      <w:tr w:rsidR="00BA6E55" w:rsidRPr="00BA6E55" w14:paraId="0D60C6C8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7FC75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Fuente de paz y fidelidad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0F3A82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N4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44684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elayo Sánchez</w:t>
            </w:r>
          </w:p>
        </w:tc>
      </w:tr>
      <w:tr w:rsidR="00BA6E55" w:rsidRPr="00BA6E55" w14:paraId="0F520A53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4B6A47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Gloria a Dios (No sé cómo alabarte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D08A2C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1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51C07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airoi</w:t>
            </w:r>
            <w:proofErr w:type="spellEnd"/>
          </w:p>
        </w:tc>
      </w:tr>
      <w:tr w:rsidR="00BA6E55" w:rsidRPr="00BA6E55" w14:paraId="268F5EF4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62CB3F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Gloria a Dios en el ciel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E1C1976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2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099B1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Francisco Palazón</w:t>
            </w:r>
          </w:p>
        </w:tc>
      </w:tr>
      <w:tr w:rsidR="00BA6E55" w:rsidRPr="00BA6E55" w14:paraId="411EBBD9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3A86D0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Gloria a Dios, gloria al Padr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52C10B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3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C4708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oral Católica Juvenil</w:t>
            </w:r>
          </w:p>
        </w:tc>
      </w:tr>
      <w:tr w:rsidR="00BA6E55" w:rsidRPr="00BA6E55" w14:paraId="57EDD96A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19398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Gloria y alabanz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C053F3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4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61405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nónimo</w:t>
            </w:r>
          </w:p>
        </w:tc>
      </w:tr>
      <w:tr w:rsidR="00BA6E55" w:rsidRPr="00BA6E55" w14:paraId="7C82EC32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BA9DD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Gloria, gloria a Di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46DF68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5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F5747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oño Casado</w:t>
            </w:r>
          </w:p>
        </w:tc>
      </w:tr>
      <w:tr w:rsidR="00BA6E55" w:rsidRPr="00BA6E55" w14:paraId="3465191C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AC460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Gloria, gloria, aleluy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0865B8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6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332D7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ndrés Barriales</w:t>
            </w:r>
          </w:p>
        </w:tc>
      </w:tr>
      <w:tr w:rsidR="00BA6E55" w:rsidRPr="00BA6E55" w14:paraId="39F7C804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8114F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Gracias,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40D7695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M2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8B16D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icardo de la Fuente</w:t>
            </w:r>
          </w:p>
        </w:tc>
      </w:tr>
      <w:tr w:rsidR="00BA6E55" w:rsidRPr="00BA6E55" w14:paraId="11AE1EFB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C104D0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Gritad que Dios es grand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E284B8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19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0A42B6" w14:textId="0ED3CA3F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quia</w:t>
            </w:r>
            <w:proofErr w:type="spellEnd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. del Buen Pastor</w:t>
            </w:r>
          </w:p>
        </w:tc>
      </w:tr>
      <w:tr w:rsidR="00BA6E55" w:rsidRPr="00BA6E55" w14:paraId="09217072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E7350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Háblam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E985E9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34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C322F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airoi</w:t>
            </w:r>
            <w:proofErr w:type="spellEnd"/>
          </w:p>
        </w:tc>
      </w:tr>
      <w:tr w:rsidR="00BA6E55" w:rsidRPr="00BA6E55" w14:paraId="0A85945F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E36BB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Hágas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A7AB43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N5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61FF2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Migueli</w:t>
            </w:r>
            <w:proofErr w:type="spellEnd"/>
          </w:p>
        </w:tc>
      </w:tr>
      <w:tr w:rsidR="00BA6E55" w:rsidRPr="00BA6E55" w14:paraId="042091A6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99ABE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Hay un corazón que lat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64508D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35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72FB5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aloma Falconi</w:t>
            </w:r>
          </w:p>
        </w:tc>
      </w:tr>
      <w:tr w:rsidR="00BA6E55" w:rsidRPr="00BA6E55" w14:paraId="02FFD036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802F6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He venido a servi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A72856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20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7C31B6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 xml:space="preserve">Ain </w:t>
            </w: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arem</w:t>
            </w:r>
            <w:proofErr w:type="spellEnd"/>
          </w:p>
        </w:tc>
      </w:tr>
      <w:tr w:rsidR="00BA6E55" w:rsidRPr="00BA6E55" w14:paraId="5CBF94EC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E35BA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Himno a Nuestra Señora de la Almuden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F40086C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N6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8FFBE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Francisco Palazón</w:t>
            </w:r>
          </w:p>
        </w:tc>
      </w:tr>
      <w:tr w:rsidR="00BA6E55" w:rsidRPr="00BA6E55" w14:paraId="349B4743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C110E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Himno a San José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B34337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36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267D2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José Antonio Poblete</w:t>
            </w:r>
          </w:p>
        </w:tc>
      </w:tr>
      <w:tr w:rsidR="00BA6E55" w:rsidRPr="00BA6E55" w14:paraId="485AB08C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099AE0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Hosanna, hosanna, hosann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874C6E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Q2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8BF59F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 xml:space="preserve">Carmelo </w:t>
            </w: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rdozáin</w:t>
            </w:r>
            <w:proofErr w:type="spellEnd"/>
          </w:p>
        </w:tc>
      </w:tr>
      <w:tr w:rsidR="00BA6E55" w:rsidRPr="00BA6E55" w14:paraId="6B32B004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33D84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Hoy el Señor resucitó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FC16F3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M3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F0919E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(Adaptación) Barriales</w:t>
            </w:r>
          </w:p>
        </w:tc>
      </w:tr>
      <w:tr w:rsidR="00BA6E55" w:rsidRPr="00BA6E55" w14:paraId="455DDA05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977D2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Hoy en la tierr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A8B94D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10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D9960A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-</w:t>
            </w:r>
          </w:p>
        </w:tc>
      </w:tr>
      <w:tr w:rsidR="00BA6E55" w:rsidRPr="00BA6E55" w14:paraId="689F8207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81CA3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Hoy vuelvo de lej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382029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38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369FD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 xml:space="preserve">Carmelo </w:t>
            </w: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rdozáin</w:t>
            </w:r>
            <w:proofErr w:type="spellEnd"/>
          </w:p>
        </w:tc>
      </w:tr>
      <w:tr w:rsidR="00BA6E55" w:rsidRPr="00BA6E55" w14:paraId="0844E4A7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4C2ED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Hoy, Señor, te damos gracia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ADE850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M4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B628B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Juan Antonio Espinosa</w:t>
            </w:r>
          </w:p>
        </w:tc>
      </w:tr>
      <w:tr w:rsidR="00BA6E55" w:rsidRPr="00BA6E55" w14:paraId="69FE719A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048AE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Hoy, Señor, te daré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5258AE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37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20AF9F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Brotes de Olivo</w:t>
            </w:r>
          </w:p>
        </w:tc>
      </w:tr>
      <w:tr w:rsidR="00BA6E55" w:rsidRPr="00BA6E55" w14:paraId="375785F3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59111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Huracá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F25C27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39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C61D1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Hakuna</w:t>
            </w:r>
            <w:proofErr w:type="spellEnd"/>
          </w:p>
        </w:tc>
      </w:tr>
      <w:tr w:rsidR="00BA6E55" w:rsidRPr="00BA6E55" w14:paraId="416011FB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3BA9FC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Iglesia soy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98F9F35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40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5DB83E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esáreo Gabarain</w:t>
            </w:r>
          </w:p>
        </w:tc>
      </w:tr>
      <w:tr w:rsidR="00BA6E55" w:rsidRPr="00BA6E55" w14:paraId="2BF495F3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D9E949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Ilumíname,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B7267E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41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4C8E1B" w14:textId="71406858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CC</w:t>
            </w:r>
          </w:p>
        </w:tc>
      </w:tr>
      <w:tr w:rsidR="00BA6E55" w:rsidRPr="00BA6E55" w14:paraId="558CF625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2953B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Jesús es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7E1F94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21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8E20C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airoi</w:t>
            </w:r>
            <w:proofErr w:type="spellEnd"/>
          </w:p>
        </w:tc>
      </w:tr>
      <w:tr w:rsidR="00BA6E55" w:rsidRPr="00BA6E55" w14:paraId="6F5504C7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CBC09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Jesús está entre nosotr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A7F77B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22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CE245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airoi</w:t>
            </w:r>
            <w:proofErr w:type="spellEnd"/>
          </w:p>
        </w:tc>
      </w:tr>
      <w:tr w:rsidR="00BA6E55" w:rsidRPr="00BA6E55" w14:paraId="2756F09A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A54B1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Jesús, acuérdate de mí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3D9FEB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49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A2CE4EA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  <w:proofErr w:type="spellEnd"/>
          </w:p>
        </w:tc>
      </w:tr>
      <w:tr w:rsidR="00BA6E55" w:rsidRPr="00BA6E55" w14:paraId="790A5A25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5906B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Jesús, amig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632185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42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09EE5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Marcela de María</w:t>
            </w:r>
          </w:p>
        </w:tc>
      </w:tr>
      <w:tr w:rsidR="00BA6E55" w:rsidRPr="00BA6E55" w14:paraId="7FB570F2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D31410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Jesús, mi vid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5980ECC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48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57C618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  <w:proofErr w:type="spellEnd"/>
          </w:p>
        </w:tc>
      </w:tr>
      <w:tr w:rsidR="00BA6E55" w:rsidRPr="00BA6E55" w14:paraId="62446C59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BAE10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Jesús, nuestra Pascu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56F58D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43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16E46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 xml:space="preserve">J. Pedro </w:t>
            </w: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Martins</w:t>
            </w:r>
            <w:proofErr w:type="spellEnd"/>
          </w:p>
        </w:tc>
      </w:tr>
      <w:tr w:rsidR="00BA6E55" w:rsidRPr="00BA6E55" w14:paraId="01647963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5FD8FF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Jesús, ven tú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89A7D7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44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F8AF2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oño Casado</w:t>
            </w:r>
          </w:p>
        </w:tc>
      </w:tr>
      <w:tr w:rsidR="00BA6E55" w:rsidRPr="00BA6E55" w14:paraId="0719906C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91750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Júbilo en el cielo (canon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425706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52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112DDF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  <w:proofErr w:type="spellEnd"/>
          </w:p>
        </w:tc>
      </w:tr>
      <w:tr w:rsidR="00BA6E55" w:rsidRPr="00BA6E55" w14:paraId="0FB80AB5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AC64510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Junto a ti, Marí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54821B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N7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10130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-</w:t>
            </w:r>
          </w:p>
        </w:tc>
      </w:tr>
      <w:tr w:rsidR="00BA6E55" w:rsidRPr="00BA6E55" w14:paraId="3BD7E1CF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7F76B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Junto al vino y el pa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FAA786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F9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F96D0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oño Casado</w:t>
            </w:r>
          </w:p>
        </w:tc>
      </w:tr>
      <w:tr w:rsidR="00BA6E55" w:rsidRPr="00BA6E55" w14:paraId="714B82B4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FE943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Juntos cantemos hoy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88A0AC1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45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CB6E1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 xml:space="preserve">J. Pedro </w:t>
            </w: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Martins</w:t>
            </w:r>
            <w:proofErr w:type="spellEnd"/>
          </w:p>
        </w:tc>
      </w:tr>
      <w:tr w:rsidR="00BA6E55" w:rsidRPr="00BA6E55" w14:paraId="2EE519FC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E23A7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Juntos como herman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9EA9412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23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3F351A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esáreo Gabarain</w:t>
            </w:r>
          </w:p>
        </w:tc>
      </w:tr>
      <w:tr w:rsidR="00BA6E55" w:rsidRPr="00BA6E55" w14:paraId="738778DC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22B5D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Juntos nos acercam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A68BB1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F10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49BA9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ablo Coloma</w:t>
            </w:r>
          </w:p>
        </w:tc>
      </w:tr>
      <w:tr w:rsidR="00BA6E55" w:rsidRPr="00BA6E55" w14:paraId="276CD8E2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34797F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La ayuda vendrá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25D46F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57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534AE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  <w:proofErr w:type="spellEnd"/>
          </w:p>
        </w:tc>
      </w:tr>
      <w:tr w:rsidR="00BA6E55" w:rsidRPr="00BA6E55" w14:paraId="1050A169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C9179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La bondad y el amor del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9ACC41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21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9AAFA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airoi</w:t>
            </w:r>
            <w:proofErr w:type="spellEnd"/>
          </w:p>
        </w:tc>
      </w:tr>
      <w:tr w:rsidR="00BA6E55" w:rsidRPr="00BA6E55" w14:paraId="032251C3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4CFE9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La cena del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4D04266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F11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48FFE7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 xml:space="preserve">Jesucristo </w:t>
            </w: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Superstar</w:t>
            </w:r>
            <w:proofErr w:type="spellEnd"/>
          </w:p>
        </w:tc>
      </w:tr>
      <w:tr w:rsidR="00BA6E55" w:rsidRPr="00BA6E55" w14:paraId="3E8AC423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A7453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La misericordia del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A17ECC2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62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E2B6C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  <w:proofErr w:type="spellEnd"/>
          </w:p>
        </w:tc>
      </w:tr>
      <w:tr w:rsidR="00BA6E55" w:rsidRPr="00BA6E55" w14:paraId="79F694E1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93565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La paz te doy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654450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I2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FAAE1F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-</w:t>
            </w:r>
          </w:p>
        </w:tc>
      </w:tr>
      <w:tr w:rsidR="00BA6E55" w:rsidRPr="00BA6E55" w14:paraId="73B1DE41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BA6FB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La Virgen sueña camin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5D134E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N8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BA5DE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-</w:t>
            </w:r>
          </w:p>
        </w:tc>
      </w:tr>
      <w:tr w:rsidR="00BA6E55" w:rsidRPr="00BA6E55" w14:paraId="7B009CB5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A8544F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Lámpara es tu palabr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9B7155F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22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BB999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 xml:space="preserve">Ain </w:t>
            </w: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arem</w:t>
            </w:r>
            <w:proofErr w:type="spellEnd"/>
          </w:p>
        </w:tc>
      </w:tr>
      <w:tr w:rsidR="00BA6E55" w:rsidRPr="00BA6E55" w14:paraId="4B610978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88BDF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Letanía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EBBFDC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Q3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2C37AF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-</w:t>
            </w:r>
          </w:p>
        </w:tc>
      </w:tr>
      <w:tr w:rsidR="00BA6E55" w:rsidRPr="00BA6E55" w14:paraId="742632E1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4B512B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Levanto mi alm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9BD352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3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06A64A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  <w:proofErr w:type="spellEnd"/>
          </w:p>
        </w:tc>
      </w:tr>
      <w:tr w:rsidR="00BA6E55" w:rsidRPr="00BA6E55" w14:paraId="4B27E64D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7AE54F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lastRenderedPageBreak/>
              <w:t>Llénanos, Señor, de tu paz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DBC0668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24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4E7D40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  <w:proofErr w:type="spellEnd"/>
          </w:p>
        </w:tc>
      </w:tr>
      <w:tr w:rsidR="00BA6E55" w:rsidRPr="00BA6E55" w14:paraId="3365BD9F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4BB00F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Llevad la buena notici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20301D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I3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E2871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-</w:t>
            </w:r>
          </w:p>
        </w:tc>
      </w:tr>
      <w:tr w:rsidR="00BA6E55" w:rsidRPr="00BA6E55" w14:paraId="7043A5EF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285A0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Lo que hemos visto y oíd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4135DAB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M5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FD44C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 xml:space="preserve">Antonio </w:t>
            </w:r>
            <w:proofErr w:type="gram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lcalde</w:t>
            </w:r>
            <w:proofErr w:type="gramEnd"/>
          </w:p>
        </w:tc>
      </w:tr>
      <w:tr w:rsidR="00BA6E55" w:rsidRPr="00BA6E55" w14:paraId="27132A44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41AB6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Los magos vienen de Orient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593F58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11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E0045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milio Vicente Mateu</w:t>
            </w:r>
          </w:p>
        </w:tc>
      </w:tr>
      <w:tr w:rsidR="00BA6E55" w:rsidRPr="00BA6E55" w14:paraId="09B24544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49301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Madre de todos los hombre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C5F351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N9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14168F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Juan Antonio Espinosa</w:t>
            </w:r>
          </w:p>
        </w:tc>
      </w:tr>
      <w:tr w:rsidR="00BA6E55" w:rsidRPr="00BA6E55" w14:paraId="24CDAB08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1808F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Magnificat</w:t>
            </w:r>
            <w:proofErr w:type="spellEnd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 xml:space="preserve"> (canon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1C953E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61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396372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  <w:proofErr w:type="spellEnd"/>
          </w:p>
        </w:tc>
      </w:tr>
      <w:tr w:rsidR="00BA6E55" w:rsidRPr="00BA6E55" w14:paraId="00BADB59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2714A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María de Nazaret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50B7E4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N10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AB828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Migueli</w:t>
            </w:r>
            <w:proofErr w:type="spellEnd"/>
          </w:p>
        </w:tc>
      </w:tr>
      <w:tr w:rsidR="00BA6E55" w:rsidRPr="00BA6E55" w14:paraId="28249C54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7D8D3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María, la madre buen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9E82EB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N11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1148D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airoi</w:t>
            </w:r>
            <w:proofErr w:type="spellEnd"/>
          </w:p>
        </w:tc>
      </w:tr>
      <w:tr w:rsidR="00BA6E55" w:rsidRPr="00BA6E55" w14:paraId="5F6896C2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8E00C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María, madre nuestr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C0D053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N12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04C78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-</w:t>
            </w:r>
          </w:p>
        </w:tc>
      </w:tr>
      <w:tr w:rsidR="00BA6E55" w:rsidRPr="00BA6E55" w14:paraId="2550022C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6C7A3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María, Marí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E98DBAE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N13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30844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oño Casado</w:t>
            </w:r>
          </w:p>
        </w:tc>
      </w:tr>
      <w:tr w:rsidR="00BA6E55" w:rsidRPr="00BA6E55" w14:paraId="341F18C0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700C0F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María, míram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8B4629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N14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0F5AE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-</w:t>
            </w:r>
          </w:p>
        </w:tc>
      </w:tr>
      <w:tr w:rsidR="00BA6E55" w:rsidRPr="00BA6E55" w14:paraId="20337B65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805468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María, música de Di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6EAB03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N15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A37E5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airoi</w:t>
            </w:r>
            <w:proofErr w:type="spellEnd"/>
          </w:p>
        </w:tc>
      </w:tr>
      <w:tr w:rsidR="00BA6E55" w:rsidRPr="00BA6E55" w14:paraId="6F95AA90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11A1B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Mas tú sabes que senda es para mí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75C306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1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C7730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  <w:proofErr w:type="spellEnd"/>
          </w:p>
        </w:tc>
      </w:tr>
      <w:tr w:rsidR="00BA6E55" w:rsidRPr="00BA6E55" w14:paraId="02F96770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BD454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Me levantaré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17B573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23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398AB8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Brotes de Olivo</w:t>
            </w:r>
          </w:p>
        </w:tc>
      </w:tr>
      <w:tr w:rsidR="00BA6E55" w:rsidRPr="00BA6E55" w14:paraId="429CDE5F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501DDC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Mi corazón te anhel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A6B81A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43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F1718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  <w:proofErr w:type="spellEnd"/>
          </w:p>
        </w:tc>
      </w:tr>
      <w:tr w:rsidR="00BA6E55" w:rsidRPr="00BA6E55" w14:paraId="4468E6BE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0BC14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Mi Dios está viv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0351D5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B3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672E52" w14:textId="6562714C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Manuel José Alonso</w:t>
            </w:r>
          </w:p>
        </w:tc>
      </w:tr>
      <w:tr w:rsidR="00BA6E55" w:rsidRPr="00BA6E55" w14:paraId="4E10FBB7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68D08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Mirad al suel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14AC26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46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1D173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Miguel Manzano</w:t>
            </w:r>
          </w:p>
        </w:tc>
      </w:tr>
      <w:tr w:rsidR="00BA6E55" w:rsidRPr="00BA6E55" w14:paraId="3B15914D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9567A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Mirad, Jesús resucita hoy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B77400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24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E9EC2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airoi</w:t>
            </w:r>
            <w:proofErr w:type="spellEnd"/>
          </w:p>
        </w:tc>
      </w:tr>
      <w:tr w:rsidR="00BA6E55" w:rsidRPr="00BA6E55" w14:paraId="1F422B21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73F77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proofErr w:type="gram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Muéveme</w:t>
            </w:r>
            <w:proofErr w:type="gramEnd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 xml:space="preserve"> mi Di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CEA38F3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24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97812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Ixcís</w:t>
            </w:r>
            <w:proofErr w:type="spellEnd"/>
          </w:p>
        </w:tc>
      </w:tr>
      <w:tr w:rsidR="00BA6E55" w:rsidRPr="00BA6E55" w14:paraId="7AF36E75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7D5DCA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Mujer fuert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C83EF32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N16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7BF85A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Francisco Palazón</w:t>
            </w:r>
          </w:p>
        </w:tc>
      </w:tr>
      <w:tr w:rsidR="00BA6E55" w:rsidRPr="00BA6E55" w14:paraId="47D03E11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E16F9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Nace el niño en un portal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E8211A0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12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EAFBF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-</w:t>
            </w:r>
          </w:p>
        </w:tc>
      </w:tr>
      <w:tr w:rsidR="00BA6E55" w:rsidRPr="00BA6E55" w14:paraId="110C0B26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AE9F33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Nada has pensad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241AB6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25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21858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Brotes de Olivo</w:t>
            </w:r>
          </w:p>
        </w:tc>
      </w:tr>
      <w:tr w:rsidR="00BA6E55" w:rsidRPr="00BA6E55" w14:paraId="0AD69E5B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6145D6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Nada nos separará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4F7BBA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26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4A637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Brotes de Olivo</w:t>
            </w:r>
          </w:p>
        </w:tc>
      </w:tr>
      <w:tr w:rsidR="00BA6E55" w:rsidRPr="00BA6E55" w14:paraId="26EC7A63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85BF8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Nada te turb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11A045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63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3E451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  <w:proofErr w:type="spellEnd"/>
          </w:p>
        </w:tc>
      </w:tr>
      <w:tr w:rsidR="00BA6E55" w:rsidRPr="00BA6E55" w14:paraId="7809F091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20004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Nadie te ama como Y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B89018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48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7CC7C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Martín Valverde</w:t>
            </w:r>
          </w:p>
        </w:tc>
      </w:tr>
      <w:tr w:rsidR="00BA6E55" w:rsidRPr="00BA6E55" w14:paraId="002BCCBD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5ED680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Navidad, es Navidad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57AEA9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14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D4722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José Luis Perales</w:t>
            </w:r>
          </w:p>
        </w:tc>
      </w:tr>
      <w:tr w:rsidR="00BA6E55" w:rsidRPr="00BA6E55" w14:paraId="5249CD1A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5A133A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Navidad, Navidad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A06420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13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2DEF7F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José Luis Perales</w:t>
            </w:r>
          </w:p>
        </w:tc>
      </w:tr>
      <w:tr w:rsidR="00BA6E55" w:rsidRPr="00BA6E55" w14:paraId="58E3698F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4E42D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Necesitamos comer tu pa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6767F4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47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F0BF5DA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 xml:space="preserve">Juanjo </w:t>
            </w: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lezkano</w:t>
            </w:r>
            <w:proofErr w:type="spellEnd"/>
          </w:p>
        </w:tc>
      </w:tr>
      <w:tr w:rsidR="00BA6E55" w:rsidRPr="00BA6E55" w14:paraId="03E2AAD5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7558A1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No adoréis a nadi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9F407E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27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79D4B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Luis Alfredo Díaz Britos</w:t>
            </w:r>
          </w:p>
        </w:tc>
      </w:tr>
      <w:tr w:rsidR="00BA6E55" w:rsidRPr="00BA6E55" w14:paraId="54758CE9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C056E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No me muev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D2346E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49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32445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-</w:t>
            </w:r>
          </w:p>
        </w:tc>
      </w:tr>
      <w:tr w:rsidR="00BA6E55" w:rsidRPr="00BA6E55" w14:paraId="25F6DD9A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AB9A6A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No podemos caminar (Hambre de Dios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E4FB132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50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4D991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Juan Antonio Espinosa</w:t>
            </w:r>
          </w:p>
        </w:tc>
      </w:tr>
      <w:tr w:rsidR="00BA6E55" w:rsidRPr="00BA6E55" w14:paraId="27E13503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A0131F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No quiero alejarme de ti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0A4C40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28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81C11B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airoi</w:t>
            </w:r>
            <w:proofErr w:type="spellEnd"/>
          </w:p>
        </w:tc>
      </w:tr>
      <w:tr w:rsidR="00BA6E55" w:rsidRPr="00BA6E55" w14:paraId="2E572B80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5BB742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No se cansó de hacer el bie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63E1A0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I4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D3685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Migueli</w:t>
            </w:r>
            <w:proofErr w:type="spellEnd"/>
          </w:p>
        </w:tc>
      </w:tr>
      <w:tr w:rsidR="00BA6E55" w:rsidRPr="00BA6E55" w14:paraId="6B0EE661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2C891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No tema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933A87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51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390F5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Jaime Olguín</w:t>
            </w:r>
          </w:p>
        </w:tc>
      </w:tr>
      <w:tr w:rsidR="00BA6E55" w:rsidRPr="00BA6E55" w14:paraId="2E474580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5A90CA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Noche de paz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572E6C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15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9CB13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-</w:t>
            </w:r>
          </w:p>
        </w:tc>
      </w:tr>
      <w:tr w:rsidR="00BA6E55" w:rsidRPr="00BA6E55" w14:paraId="061AC41C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42141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Nunca suenan las campana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09B955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16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17B8D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-</w:t>
            </w:r>
          </w:p>
        </w:tc>
      </w:tr>
      <w:tr w:rsidR="00BA6E55" w:rsidRPr="00BA6E55" w14:paraId="5CB9CF7B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E21BE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Oh, Dios consolad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550E98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39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1DB51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  <w:proofErr w:type="spellEnd"/>
          </w:p>
        </w:tc>
      </w:tr>
      <w:tr w:rsidR="00BA6E55" w:rsidRPr="00BA6E55" w14:paraId="5A1CA653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59997E" w14:textId="5A7177AD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Oh, Dios, tú eres mi Di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6261A0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29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47EB5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 xml:space="preserve">Juan </w:t>
            </w: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Jáuregi</w:t>
            </w:r>
            <w:proofErr w:type="spellEnd"/>
          </w:p>
        </w:tc>
      </w:tr>
      <w:tr w:rsidR="00BA6E55" w:rsidRPr="00BA6E55" w14:paraId="4AE3DAB7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82594B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Oh, Dios, tú, Dios mío (canon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C642A2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31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F7361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  <w:proofErr w:type="spellEnd"/>
          </w:p>
        </w:tc>
      </w:tr>
      <w:tr w:rsidR="00BA6E55" w:rsidRPr="00BA6E55" w14:paraId="3F287633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4A72C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Oh, mi Dios, crea en mí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D21FD09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30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F4F35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 xml:space="preserve">Carmelo </w:t>
            </w: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rdozáin</w:t>
            </w:r>
            <w:proofErr w:type="spellEnd"/>
          </w:p>
        </w:tc>
      </w:tr>
      <w:tr w:rsidR="00BA6E55" w:rsidRPr="00BA6E55" w14:paraId="3DA55DE6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4B465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Oh, Padre, entre tus man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D639D7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45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75DCD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  <w:proofErr w:type="spellEnd"/>
          </w:p>
        </w:tc>
      </w:tr>
      <w:tr w:rsidR="00BA6E55" w:rsidRPr="00BA6E55" w14:paraId="57400318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C1012D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Oh, Señor, mueve mi espíritu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AF136C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B4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89103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nónimo</w:t>
            </w:r>
          </w:p>
        </w:tc>
      </w:tr>
      <w:tr w:rsidR="00BA6E55" w:rsidRPr="00BA6E55" w14:paraId="11B84976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C385E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Ojalá escuchemos hoy su voz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F42AF5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31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20DC8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esáreo Gabarain</w:t>
            </w:r>
          </w:p>
        </w:tc>
      </w:tr>
      <w:tr w:rsidR="00BA6E55" w:rsidRPr="00BA6E55" w14:paraId="62ED7DE7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E6EC5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Oración del pobr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0683F9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52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01DFA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airoi</w:t>
            </w:r>
            <w:proofErr w:type="spellEnd"/>
          </w:p>
        </w:tc>
      </w:tr>
      <w:tr w:rsidR="00BA6E55" w:rsidRPr="00BA6E55" w14:paraId="11421740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03F34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Os doy un mandato nuev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E985211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32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91324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nónimo</w:t>
            </w:r>
          </w:p>
        </w:tc>
      </w:tr>
      <w:tr w:rsidR="00BA6E55" w:rsidRPr="00BA6E55" w14:paraId="19BC2FE7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829CB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adre nuestro (</w:t>
            </w: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rdozáin</w:t>
            </w:r>
            <w:proofErr w:type="spellEnd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C3B1C3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H2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875B0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 xml:space="preserve">Carmelo </w:t>
            </w: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rdozáin</w:t>
            </w:r>
            <w:proofErr w:type="spellEnd"/>
          </w:p>
        </w:tc>
      </w:tr>
      <w:tr w:rsidR="00BA6E55" w:rsidRPr="00BA6E55" w14:paraId="08731CE5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867D4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adre nuestro (mexicano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809D6E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H3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62444E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-</w:t>
            </w:r>
          </w:p>
        </w:tc>
      </w:tr>
      <w:tr w:rsidR="00BA6E55" w:rsidRPr="00BA6E55" w14:paraId="34C5D73D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2836A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adre nuestro zaragozan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C5D772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H4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E7196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edro Antonio Garza</w:t>
            </w:r>
          </w:p>
        </w:tc>
      </w:tr>
      <w:tr w:rsidR="00BA6E55" w:rsidRPr="00BA6E55" w14:paraId="7747D1A6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4DF04B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adre nuestro, padre nuestr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AC3E9B9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H5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EA1580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oño Casado</w:t>
            </w:r>
          </w:p>
        </w:tc>
      </w:tr>
      <w:tr w:rsidR="00BA6E55" w:rsidRPr="00BA6E55" w14:paraId="435C2C3F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942BAB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adre nuestro, tú que está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01465C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H6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F50F6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Simon</w:t>
            </w:r>
            <w:proofErr w:type="spellEnd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 xml:space="preserve"> &amp; </w:t>
            </w: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Garfunkel</w:t>
            </w:r>
            <w:proofErr w:type="spellEnd"/>
          </w:p>
        </w:tc>
      </w:tr>
      <w:tr w:rsidR="00BA6E55" w:rsidRPr="00BA6E55" w14:paraId="04779B61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1A3A3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adre, únen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3814D8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I5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984532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 xml:space="preserve">Rick </w:t>
            </w: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idings</w:t>
            </w:r>
            <w:proofErr w:type="spellEnd"/>
          </w:p>
        </w:tc>
      </w:tr>
      <w:tr w:rsidR="00BA6E55" w:rsidRPr="00BA6E55" w14:paraId="063B8093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907AE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adre, vuelvo a ti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C8DA1E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B5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464B33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airoi</w:t>
            </w:r>
            <w:proofErr w:type="spellEnd"/>
          </w:p>
        </w:tc>
      </w:tr>
      <w:tr w:rsidR="00BA6E55" w:rsidRPr="00BA6E55" w14:paraId="2C1F2AD3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3C0411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ara el que sab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8E30AC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53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EE397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-</w:t>
            </w:r>
          </w:p>
        </w:tc>
      </w:tr>
      <w:tr w:rsidR="00BA6E55" w:rsidRPr="00BA6E55" w14:paraId="3DC1D1AF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BABB1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ara mí ser feliz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A8446A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65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554EE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  <w:proofErr w:type="spellEnd"/>
          </w:p>
        </w:tc>
      </w:tr>
      <w:tr w:rsidR="00BA6E55" w:rsidRPr="00BA6E55" w14:paraId="384BC321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95FC8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astores, venid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053AE8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17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B19FCA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-</w:t>
            </w:r>
          </w:p>
        </w:tc>
      </w:tr>
      <w:tr w:rsidR="00BA6E55" w:rsidRPr="00BA6E55" w14:paraId="1B2FCC1A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898C0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az en la tierr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CE9801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I6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AA2A9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airós</w:t>
            </w:r>
          </w:p>
        </w:tc>
      </w:tr>
      <w:tr w:rsidR="00BA6E55" w:rsidRPr="00BA6E55" w14:paraId="0A151A6E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3B5C99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az, Señor, en el cielo y la tierr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03FB37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I7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C93C2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nónimo</w:t>
            </w:r>
          </w:p>
        </w:tc>
      </w:tr>
      <w:tr w:rsidR="00BA6E55" w:rsidRPr="00BA6E55" w14:paraId="106D8B58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A3B06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eregrino (Éxodo y liberación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B3FD7F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25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10B7F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esáreo Gabarain</w:t>
            </w:r>
          </w:p>
        </w:tc>
      </w:tr>
      <w:tr w:rsidR="00BA6E55" w:rsidRPr="00BA6E55" w14:paraId="106D1438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876CEF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eregrinos de la paz y la alegrí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6AEEFB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26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5EEB1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 xml:space="preserve">Antonio </w:t>
            </w:r>
            <w:proofErr w:type="gram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lcalde</w:t>
            </w:r>
            <w:proofErr w:type="gramEnd"/>
          </w:p>
        </w:tc>
      </w:tr>
      <w:tr w:rsidR="00BA6E55" w:rsidRPr="00BA6E55" w14:paraId="2CFF0011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AD536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ermaneced conmig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666771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14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9B5B00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  <w:proofErr w:type="spellEnd"/>
          </w:p>
        </w:tc>
      </w:tr>
      <w:tr w:rsidR="00BA6E55" w:rsidRPr="00BA6E55" w14:paraId="2143B39E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B269B0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escador de hombre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8D52CA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54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ADDEA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esáreo Gabarain</w:t>
            </w:r>
          </w:p>
        </w:tc>
      </w:tr>
      <w:tr w:rsidR="00BA6E55" w:rsidRPr="00BA6E55" w14:paraId="4B0DE0F7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4E6D0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on tu man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BA2521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I8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2F063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-</w:t>
            </w:r>
          </w:p>
        </w:tc>
      </w:tr>
      <w:tr w:rsidR="00BA6E55" w:rsidRPr="00BA6E55" w14:paraId="21F2BEAE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7C491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or la paz no callaré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0D87CC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I9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F1F61A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-</w:t>
            </w:r>
          </w:p>
        </w:tc>
      </w:tr>
      <w:tr w:rsidR="00BA6E55" w:rsidRPr="00BA6E55" w14:paraId="1A2DAEB1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89DFD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or los hombre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5E2C80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F12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DE173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Gregorio Fernández</w:t>
            </w:r>
          </w:p>
        </w:tc>
      </w:tr>
      <w:tr w:rsidR="00BA6E55" w:rsidRPr="00BA6E55" w14:paraId="6BE1B9F8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936CA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or ti, mi Di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BB3C65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M6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108DBB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Juan Antonio Espinosa</w:t>
            </w:r>
          </w:p>
        </w:tc>
      </w:tr>
      <w:tr w:rsidR="00BA6E55" w:rsidRPr="00BA6E55" w14:paraId="0EBACCDB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A84BAA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or tu Cruz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6B9A3D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66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08FC10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  <w:proofErr w:type="spellEnd"/>
          </w:p>
        </w:tc>
      </w:tr>
      <w:tr w:rsidR="00BA6E55" w:rsidRPr="00BA6E55" w14:paraId="293238F1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51954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regón Pascual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D85C3E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Q4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57B11A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airoi</w:t>
            </w:r>
            <w:proofErr w:type="spellEnd"/>
          </w:p>
        </w:tc>
      </w:tr>
      <w:tr w:rsidR="00BA6E55" w:rsidRPr="00BA6E55" w14:paraId="5C836D7E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BF513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reparad el camino al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9A7DE5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27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DCA3C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Stephen Schwartz</w:t>
            </w:r>
          </w:p>
        </w:tc>
      </w:tr>
      <w:tr w:rsidR="00BA6E55" w:rsidRPr="00BA6E55" w14:paraId="373A9A22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0C6C1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rincipio y fundament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9A943B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55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355CE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José María Olaizola</w:t>
            </w:r>
          </w:p>
        </w:tc>
      </w:tr>
      <w:tr w:rsidR="00BA6E55" w:rsidRPr="00BA6E55" w14:paraId="0FB9FE38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37E05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rotégeme, Di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0A76412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12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B6CBE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  <w:proofErr w:type="spellEnd"/>
          </w:p>
        </w:tc>
      </w:tr>
      <w:tr w:rsidR="00BA6E55" w:rsidRPr="00BA6E55" w14:paraId="51547138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5A69E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rotégeme, Dios mí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9CDE24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56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D02D93A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icardo Cantalapiedra</w:t>
            </w:r>
          </w:p>
        </w:tc>
      </w:tr>
      <w:tr w:rsidR="00BA6E55" w:rsidRPr="00BA6E55" w14:paraId="3D8FB129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88417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ueblo mí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9436C90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57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A881F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icardo Cantalapiedra</w:t>
            </w:r>
          </w:p>
        </w:tc>
      </w:tr>
      <w:tr w:rsidR="00BA6E55" w:rsidRPr="00BA6E55" w14:paraId="4FDC0942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8C3B1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lastRenderedPageBreak/>
              <w:t>Purifícame,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C419AE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58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19FBC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 xml:space="preserve">Carmelo </w:t>
            </w: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rdozáin</w:t>
            </w:r>
            <w:proofErr w:type="spellEnd"/>
          </w:p>
        </w:tc>
      </w:tr>
      <w:tr w:rsidR="00BA6E55" w:rsidRPr="00BA6E55" w14:paraId="4F3972E6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5C034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Que alabe al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F61CD3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58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FBC8B5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  <w:proofErr w:type="spellEnd"/>
          </w:p>
        </w:tc>
      </w:tr>
      <w:tr w:rsidR="00BA6E55" w:rsidRPr="00BA6E55" w14:paraId="3D38F517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F9BE8A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Qué alegría cuando me dijero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0F9DEF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28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2A9F9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Miguel Manzano</w:t>
            </w:r>
          </w:p>
        </w:tc>
      </w:tr>
      <w:tr w:rsidR="00BA6E55" w:rsidRPr="00BA6E55" w14:paraId="4C531676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1F44A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Qué bueno es confiar en ti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999794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19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58EB9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  <w:proofErr w:type="spellEnd"/>
          </w:p>
        </w:tc>
      </w:tr>
      <w:tr w:rsidR="00BA6E55" w:rsidRPr="00BA6E55" w14:paraId="0AF18FAF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918A9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Que sea mi vida la sal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7F18B4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M7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E3744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Brotes de Olivo</w:t>
            </w:r>
          </w:p>
        </w:tc>
      </w:tr>
      <w:tr w:rsidR="00BA6E55" w:rsidRPr="00BA6E55" w14:paraId="5726F4FF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21DAA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Qué te puedo da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DCE2DB4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F13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BC481A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Luis Alfredo Díaz Britos</w:t>
            </w:r>
          </w:p>
        </w:tc>
      </w:tr>
      <w:tr w:rsidR="00BA6E55" w:rsidRPr="00BA6E55" w14:paraId="10BF74D3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C91B58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Qué tendrá lo pequeñ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EDBC2E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59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591D2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 xml:space="preserve">Antonio </w:t>
            </w:r>
            <w:proofErr w:type="gram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lcalde</w:t>
            </w:r>
            <w:proofErr w:type="gramEnd"/>
          </w:p>
        </w:tc>
      </w:tr>
      <w:tr w:rsidR="00BA6E55" w:rsidRPr="00BA6E55" w14:paraId="3A711656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F1837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Que todo el mundo alab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4D4AA5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59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354A5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  <w:proofErr w:type="spellEnd"/>
          </w:p>
        </w:tc>
      </w:tr>
      <w:tr w:rsidR="00BA6E55" w:rsidRPr="00BA6E55" w14:paraId="3931E9D5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72C67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Que tu palabra nos cambie el corazó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34D2A5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60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81D0B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oño Casado</w:t>
            </w:r>
          </w:p>
        </w:tc>
      </w:tr>
      <w:tr w:rsidR="00BA6E55" w:rsidRPr="00BA6E55" w14:paraId="4EE3AD71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E45DE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Que venga a ti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5F44D3A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60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4374C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  <w:proofErr w:type="spellEnd"/>
          </w:p>
        </w:tc>
      </w:tr>
      <w:tr w:rsidR="00BA6E55" w:rsidRPr="00BA6E55" w14:paraId="796964AF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F8195E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Qué ves en la noch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608E30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29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3BCE6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Juan Antonio Espinosa</w:t>
            </w:r>
          </w:p>
        </w:tc>
      </w:tr>
      <w:tr w:rsidR="00BA6E55" w:rsidRPr="00BA6E55" w14:paraId="335C94C8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487AA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Quédate con nosotr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96DDF2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61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4CD4F00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Juan Antonio Espinosa</w:t>
            </w:r>
          </w:p>
        </w:tc>
      </w:tr>
      <w:tr w:rsidR="00BA6E55" w:rsidRPr="00BA6E55" w14:paraId="38870F6B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C4981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Quién nos separará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0AB517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62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D2294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 xml:space="preserve">Marcos </w:t>
            </w: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Frisina</w:t>
            </w:r>
            <w:proofErr w:type="spellEnd"/>
          </w:p>
        </w:tc>
      </w:tr>
      <w:tr w:rsidR="00BA6E55" w:rsidRPr="00BA6E55" w14:paraId="61CE03DC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67484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Quiero alabart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54D6FF1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30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CC2C5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Maranatha</w:t>
            </w:r>
            <w:proofErr w:type="spellEnd"/>
          </w:p>
        </w:tc>
      </w:tr>
      <w:tr w:rsidR="00BA6E55" w:rsidRPr="00BA6E55" w14:paraId="3AE7761A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776EB3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Quiero camina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2B2E3E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33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99EB5F" w14:textId="28DDF001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Hijas de la Caridad</w:t>
            </w:r>
          </w:p>
        </w:tc>
      </w:tr>
      <w:tr w:rsidR="00BA6E55" w:rsidRPr="00BA6E55" w14:paraId="620ABCDD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AA8E1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Quiero caminar contigo, Marí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6194573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N17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89F86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thenas</w:t>
            </w:r>
            <w:proofErr w:type="spellEnd"/>
          </w:p>
        </w:tc>
      </w:tr>
      <w:tr w:rsidR="00BA6E55" w:rsidRPr="00BA6E55" w14:paraId="6A8A7C27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FC4E6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Quiero ser pa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A581F93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63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1C0550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duardo Meana</w:t>
            </w:r>
          </w:p>
        </w:tc>
      </w:tr>
      <w:tr w:rsidR="00BA6E55" w:rsidRPr="00BA6E55" w14:paraId="404CDD3C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DC9CE1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eina del Ciel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1F52898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N19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2324F0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Francisco Palazón</w:t>
            </w:r>
          </w:p>
        </w:tc>
      </w:tr>
      <w:tr w:rsidR="00BA6E55" w:rsidRPr="00BA6E55" w14:paraId="2A499C0A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D01CAA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esucitó, aleluy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E885BE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64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5F97A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iko Argüello</w:t>
            </w:r>
          </w:p>
        </w:tc>
      </w:tr>
      <w:tr w:rsidR="00BA6E55" w:rsidRPr="00BA6E55" w14:paraId="55A2AB21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4F3F24A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eunidos en el nombre del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A2E5BC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31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5449D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Francisco Palazón</w:t>
            </w:r>
          </w:p>
        </w:tc>
      </w:tr>
      <w:tr w:rsidR="00BA6E55" w:rsidRPr="00BA6E55" w14:paraId="07653298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8BF6F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Salve, Madr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8E43BE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N18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C9739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-</w:t>
            </w:r>
          </w:p>
        </w:tc>
      </w:tr>
      <w:tr w:rsidR="00BA6E55" w:rsidRPr="00BA6E55" w14:paraId="78B58990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52A71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Salve, Regin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DE10E33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N20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DEA832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Gen Verde</w:t>
            </w:r>
          </w:p>
        </w:tc>
      </w:tr>
      <w:tr w:rsidR="00BA6E55" w:rsidRPr="00BA6E55" w14:paraId="1CC6A571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6B4DD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Santa María del Camin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A9582E1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N21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CAA270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Juan Antonio Espinosa</w:t>
            </w:r>
          </w:p>
        </w:tc>
      </w:tr>
      <w:tr w:rsidR="00BA6E55" w:rsidRPr="00BA6E55" w14:paraId="1D31F197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C5922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Santo (Cielo y tierra pasarán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585B60B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G1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A59AD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 xml:space="preserve">Jesús </w:t>
            </w: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ardeñoso</w:t>
            </w:r>
            <w:proofErr w:type="spellEnd"/>
          </w:p>
        </w:tc>
      </w:tr>
      <w:tr w:rsidR="00BA6E55" w:rsidRPr="00BA6E55" w14:paraId="6511C7DD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00DEC4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Santo (Están llenos de tu amor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2DF8AB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G2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A99DA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oño Casado</w:t>
            </w:r>
          </w:p>
        </w:tc>
      </w:tr>
      <w:tr w:rsidR="00BA6E55" w:rsidRPr="00BA6E55" w14:paraId="60ABE34C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2D4C1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Santo (</w:t>
            </w: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Händel</w:t>
            </w:r>
            <w:proofErr w:type="spellEnd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CDE4C7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G3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FCE840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 xml:space="preserve">Georg Friedrich </w:t>
            </w: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Händel</w:t>
            </w:r>
            <w:proofErr w:type="spellEnd"/>
          </w:p>
        </w:tc>
      </w:tr>
      <w:tr w:rsidR="00BA6E55" w:rsidRPr="00BA6E55" w14:paraId="7A1BC405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3BC40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Santo (Hosanna en el Cielo al Señor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8DC568D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G4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F12B6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oño Casado</w:t>
            </w:r>
          </w:p>
        </w:tc>
      </w:tr>
      <w:tr w:rsidR="00BA6E55" w:rsidRPr="00BA6E55" w14:paraId="5C0861BC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63BE25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Santo (litúrgico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66D416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G5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DE3177A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Francisco Palazón</w:t>
            </w:r>
          </w:p>
        </w:tc>
      </w:tr>
      <w:tr w:rsidR="00BA6E55" w:rsidRPr="00BA6E55" w14:paraId="454A131E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9A4EE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Santo (Mocedades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D1B315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G6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1D00B3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Mocedades</w:t>
            </w:r>
          </w:p>
        </w:tc>
      </w:tr>
      <w:tr w:rsidR="00BA6E55" w:rsidRPr="00BA6E55" w14:paraId="1E6C8935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CC483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Santo (Olguín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FAD8B8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G7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58DEE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Jaime Olguín</w:t>
            </w:r>
          </w:p>
        </w:tc>
      </w:tr>
      <w:tr w:rsidR="00BA6E55" w:rsidRPr="00BA6E55" w14:paraId="60C80F38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D873B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Santo (Santo Domingo de Silos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EDB4B68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G8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E8A32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-</w:t>
            </w:r>
          </w:p>
        </w:tc>
      </w:tr>
      <w:tr w:rsidR="00BA6E55" w:rsidRPr="00BA6E55" w14:paraId="1B42B5CC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5FCC18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Santo (</w:t>
            </w: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he</w:t>
            </w:r>
            <w:proofErr w:type="spellEnd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 xml:space="preserve"> Beatles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98CD8D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G9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D1289F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he</w:t>
            </w:r>
            <w:proofErr w:type="spellEnd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 xml:space="preserve"> Beatles</w:t>
            </w:r>
          </w:p>
        </w:tc>
      </w:tr>
      <w:tr w:rsidR="00BA6E55" w:rsidRPr="00BA6E55" w14:paraId="12D24FDF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45256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Santo eres, Señor, Dios nuestr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B7E503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G10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D977B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-</w:t>
            </w:r>
          </w:p>
        </w:tc>
      </w:tr>
      <w:tr w:rsidR="00BA6E55" w:rsidRPr="00BA6E55" w14:paraId="1CCCA11C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4ECDD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Santo es el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3AA06B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G11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290C6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-</w:t>
            </w:r>
          </w:p>
        </w:tc>
      </w:tr>
      <w:tr w:rsidR="00BA6E55" w:rsidRPr="00BA6E55" w14:paraId="758FB64C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4D67AA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Santo salvadoreñ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8EE350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G12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1B345F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Misa salvadoreña</w:t>
            </w:r>
          </w:p>
        </w:tc>
      </w:tr>
      <w:tr w:rsidR="00BA6E55" w:rsidRPr="00BA6E55" w14:paraId="4B816DAB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5169D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Santo zaireñ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5603B2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G13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D88C0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-</w:t>
            </w:r>
          </w:p>
        </w:tc>
      </w:tr>
      <w:tr w:rsidR="00BA6E55" w:rsidRPr="00BA6E55" w14:paraId="702B9C3A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5913A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Santo, Santo, Sant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5317E0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G14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C7C70A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SNC</w:t>
            </w:r>
          </w:p>
        </w:tc>
      </w:tr>
      <w:tr w:rsidR="00BA6E55" w:rsidRPr="00BA6E55" w14:paraId="0DA5B9E6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41555D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Se acerca tu Navidad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8B84E7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65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7683A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nónimo</w:t>
            </w:r>
          </w:p>
        </w:tc>
      </w:tr>
      <w:tr w:rsidR="00BA6E55" w:rsidRPr="00BA6E55" w14:paraId="2CB5DEF7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D9556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Sé sal que sal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ADB6F2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71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501EA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  <w:proofErr w:type="spellEnd"/>
          </w:p>
        </w:tc>
      </w:tr>
      <w:tr w:rsidR="00BA6E55" w:rsidRPr="00BA6E55" w14:paraId="06B59AFC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3776D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Secuencia de Pascu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D69FB2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Q5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B9531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. B. Celada Alonso</w:t>
            </w:r>
          </w:p>
        </w:tc>
      </w:tr>
      <w:tr w:rsidR="00BA6E55" w:rsidRPr="00BA6E55" w14:paraId="0AAF3F18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07722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Señor, que florezca tu justici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8B38D13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69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37E73F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  <w:proofErr w:type="spellEnd"/>
          </w:p>
        </w:tc>
      </w:tr>
      <w:tr w:rsidR="00BA6E55" w:rsidRPr="00BA6E55" w14:paraId="18C63850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14421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Señor, ten piedad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437C23F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B6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23C19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oro Niño Jesús (Cádiz)</w:t>
            </w:r>
          </w:p>
        </w:tc>
      </w:tr>
      <w:tr w:rsidR="00BA6E55" w:rsidRPr="00BA6E55" w14:paraId="4AEFD049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6B1DF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Señor, ten piedad de nosotr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36982D2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B7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CC6FF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opular</w:t>
            </w:r>
          </w:p>
        </w:tc>
      </w:tr>
      <w:tr w:rsidR="00BA6E55" w:rsidRPr="00BA6E55" w14:paraId="3E7C06E2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16690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 xml:space="preserve">Shalom </w:t>
            </w: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haberim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FC8B3C0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I10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1A47DD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opular judío</w:t>
            </w:r>
          </w:p>
        </w:tc>
      </w:tr>
      <w:tr w:rsidR="00BA6E55" w:rsidRPr="00BA6E55" w14:paraId="2574E5B2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720CFEA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Si Dios a su mesa nos quiere senta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D50640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66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5D683F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opular</w:t>
            </w:r>
          </w:p>
        </w:tc>
      </w:tr>
      <w:tr w:rsidR="00BA6E55" w:rsidRPr="00BA6E55" w14:paraId="1E59E8F3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9CB47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Si me falta el am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C436C5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67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761D9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Francisco Palazón</w:t>
            </w:r>
          </w:p>
        </w:tc>
      </w:tr>
      <w:tr w:rsidR="00BA6E55" w:rsidRPr="00BA6E55" w14:paraId="60419A49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A4A638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Siempre estuviste aquí (Almudena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D832AB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N22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1C85B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oño Casado</w:t>
            </w:r>
          </w:p>
        </w:tc>
      </w:tr>
      <w:tr w:rsidR="00BA6E55" w:rsidRPr="00BA6E55" w14:paraId="551AD18B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C8CB3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Sigue habiend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280D7C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F14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9A437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Ixcís</w:t>
            </w:r>
            <w:proofErr w:type="spellEnd"/>
          </w:p>
        </w:tc>
      </w:tr>
      <w:tr w:rsidR="00BA6E55" w:rsidRPr="00BA6E55" w14:paraId="4FA7CF39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E5ACDF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Sois la sal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25A5A8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34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50CBD0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Luis Guitarra</w:t>
            </w:r>
          </w:p>
        </w:tc>
      </w:tr>
      <w:tr w:rsidR="00BA6E55" w:rsidRPr="00BA6E55" w14:paraId="271E33F4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C5A46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Sois la semill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42114B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68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9E0B2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esáreo Gabarain</w:t>
            </w:r>
          </w:p>
        </w:tc>
      </w:tr>
      <w:tr w:rsidR="00BA6E55" w:rsidRPr="00BA6E55" w14:paraId="5D3073F8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BBF19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Somos un pueblo que camin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310E9E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69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0AA38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milio Vicente Mateu</w:t>
            </w:r>
          </w:p>
        </w:tc>
      </w:tr>
      <w:tr w:rsidR="00BA6E55" w:rsidRPr="00BA6E55" w14:paraId="1AAC469F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DDC99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n cerca de mí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8B46D3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70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28E37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esáreo Gabarain</w:t>
            </w:r>
          </w:p>
        </w:tc>
      </w:tr>
      <w:tr w:rsidR="00BA6E55" w:rsidRPr="00BA6E55" w14:paraId="79C00BCC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1E005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nto amó Dios al mund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FF63B1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71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A05A9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licia Mendoza</w:t>
            </w:r>
          </w:p>
        </w:tc>
      </w:tr>
      <w:tr w:rsidR="00BA6E55" w:rsidRPr="00BA6E55" w14:paraId="07E980EC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91931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e adoram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C578B6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2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B481E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  <w:proofErr w:type="spellEnd"/>
          </w:p>
        </w:tc>
      </w:tr>
      <w:tr w:rsidR="00BA6E55" w:rsidRPr="00BA6E55" w14:paraId="7145BF46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403A21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e amo,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6D5931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35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037FA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Marco López</w:t>
            </w:r>
          </w:p>
        </w:tc>
      </w:tr>
      <w:tr w:rsidR="00BA6E55" w:rsidRPr="00BA6E55" w14:paraId="21D1BC89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C7DFCF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e damos gracias,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DE1D9F2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7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72F94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elayo Sánchez</w:t>
            </w:r>
          </w:p>
        </w:tc>
      </w:tr>
      <w:tr w:rsidR="00BA6E55" w:rsidRPr="00BA6E55" w14:paraId="58FB2A8A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3A9FE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e ensalzaré,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150303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36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21565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icardo Cantalapiedra</w:t>
            </w:r>
          </w:p>
        </w:tc>
      </w:tr>
      <w:tr w:rsidR="00BA6E55" w:rsidRPr="00BA6E55" w14:paraId="1A1EF247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9BDA8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e ofrecem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1B6A8D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F15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AD3603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oño Casado</w:t>
            </w:r>
          </w:p>
        </w:tc>
      </w:tr>
      <w:tr w:rsidR="00BA6E55" w:rsidRPr="00BA6E55" w14:paraId="15602E0B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414E9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 xml:space="preserve">Ten piedad de </w:t>
            </w: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mi</w:t>
            </w:r>
            <w:proofErr w:type="spellEnd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,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4716EB8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B8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EB15D9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opular</w:t>
            </w:r>
          </w:p>
        </w:tc>
      </w:tr>
      <w:tr w:rsidR="00BA6E55" w:rsidRPr="00BA6E55" w14:paraId="52D50F61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D31AB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en piedad, Señor 1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B4933B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53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81137A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  <w:proofErr w:type="spellEnd"/>
          </w:p>
        </w:tc>
      </w:tr>
      <w:tr w:rsidR="00BA6E55" w:rsidRPr="00BA6E55" w14:paraId="2EB61BCC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BBD0D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en piedad, Señor 2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4757FE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56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07723A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  <w:proofErr w:type="spellEnd"/>
          </w:p>
        </w:tc>
      </w:tr>
      <w:tr w:rsidR="00BA6E55" w:rsidRPr="00BA6E55" w14:paraId="58B840D5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553D5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en piedad, Señor 6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1F49D0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54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5F792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  <w:proofErr w:type="spellEnd"/>
          </w:p>
        </w:tc>
      </w:tr>
      <w:tr w:rsidR="00BA6E55" w:rsidRPr="00BA6E55" w14:paraId="2B949DE1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9C1FE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en piedad, Señor 8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38058FB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55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E23EE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  <w:proofErr w:type="spellEnd"/>
          </w:p>
        </w:tc>
      </w:tr>
      <w:tr w:rsidR="00BA6E55" w:rsidRPr="00BA6E55" w14:paraId="5D2B1B70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7998C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engo que grita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E6F48A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73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4041D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nónimo</w:t>
            </w:r>
          </w:p>
        </w:tc>
      </w:tr>
      <w:tr w:rsidR="00BA6E55" w:rsidRPr="00BA6E55" w14:paraId="6192AE92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C8905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engo sed de ti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E55848F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17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CB5BEF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  <w:proofErr w:type="spellEnd"/>
          </w:p>
        </w:tc>
      </w:tr>
      <w:tr w:rsidR="00BA6E55" w:rsidRPr="00BA6E55" w14:paraId="7714C5DF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40139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odo mi ser (Alabo tu bondad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3B9D88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8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174DE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airoi</w:t>
            </w:r>
            <w:proofErr w:type="spellEnd"/>
          </w:p>
        </w:tc>
      </w:tr>
      <w:tr w:rsidR="00BA6E55" w:rsidRPr="00BA6E55" w14:paraId="15F3B83A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F8014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odos unid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5712EF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74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7E2F9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esáreo Gabarain</w:t>
            </w:r>
          </w:p>
        </w:tc>
      </w:tr>
      <w:tr w:rsidR="00BA6E55" w:rsidRPr="00BA6E55" w14:paraId="6D41C8BF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EF47C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omad, comed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3A1C523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72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147E6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Hakuna</w:t>
            </w:r>
            <w:proofErr w:type="spellEnd"/>
          </w:p>
        </w:tc>
      </w:tr>
      <w:tr w:rsidR="00BA6E55" w:rsidRPr="00BA6E55" w14:paraId="31B5153F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FBF425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omado de la man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76106A8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75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04928F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afael Espinosa</w:t>
            </w:r>
          </w:p>
        </w:tc>
      </w:tr>
      <w:tr w:rsidR="00BA6E55" w:rsidRPr="00BA6E55" w14:paraId="1B041D55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FCEE5A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raemos a tu alta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450ABB8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F16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D86E1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nónimo</w:t>
            </w:r>
          </w:p>
        </w:tc>
      </w:tr>
      <w:tr w:rsidR="00BA6E55" w:rsidRPr="00BA6E55" w14:paraId="37928DF9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E6097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ú eres capaz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05EDED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76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8572D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Gina Fernández</w:t>
            </w:r>
          </w:p>
        </w:tc>
      </w:tr>
      <w:tr w:rsidR="00BA6E55" w:rsidRPr="00BA6E55" w14:paraId="426AF157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C5D5F5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ú eres el Dios que nos salv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51ED322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77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96B35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Juan Antonio Espinosa</w:t>
            </w:r>
          </w:p>
        </w:tc>
      </w:tr>
      <w:tr w:rsidR="00BA6E55" w:rsidRPr="00BA6E55" w14:paraId="76FEF9B6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B95D3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lastRenderedPageBreak/>
              <w:t>Tú eres fuente viv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38D853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76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CFB27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  <w:proofErr w:type="spellEnd"/>
          </w:p>
        </w:tc>
      </w:tr>
      <w:tr w:rsidR="00BA6E55" w:rsidRPr="00BA6E55" w14:paraId="6BAFB59C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BEC40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ú nos dijiste que la muert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727B88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78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FA057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esáreo Gabarain</w:t>
            </w:r>
          </w:p>
        </w:tc>
      </w:tr>
      <w:tr w:rsidR="00BA6E55" w:rsidRPr="00BA6E55" w14:paraId="5492F45E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ED721A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u palabra alumbr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32C070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68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0D481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  <w:proofErr w:type="spellEnd"/>
          </w:p>
        </w:tc>
      </w:tr>
      <w:tr w:rsidR="00BA6E55" w:rsidRPr="00BA6E55" w14:paraId="27275E37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4B5908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u Palabra me da vid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476E887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37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C3808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Juan Antonio Espinosa</w:t>
            </w:r>
          </w:p>
        </w:tc>
      </w:tr>
      <w:tr w:rsidR="00BA6E55" w:rsidRPr="00BA6E55" w14:paraId="6C2F51B2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56384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u palabra,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B9BC89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75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8284D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  <w:proofErr w:type="spellEnd"/>
          </w:p>
        </w:tc>
      </w:tr>
      <w:tr w:rsidR="00BA6E55" w:rsidRPr="00BA6E55" w14:paraId="67161F71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5E1AD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u Reino es vid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3889A4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38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30522D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Miguel Manzano</w:t>
            </w:r>
          </w:p>
        </w:tc>
      </w:tr>
      <w:tr w:rsidR="00BA6E55" w:rsidRPr="00BA6E55" w14:paraId="06D5D987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C118A0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u santa cruz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DAA584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25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0C884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  <w:proofErr w:type="spellEnd"/>
          </w:p>
        </w:tc>
      </w:tr>
      <w:tr w:rsidR="00BA6E55" w:rsidRPr="00BA6E55" w14:paraId="58DA581C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06C49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ú, luz del mund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AFD52D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21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920BC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  <w:proofErr w:type="spellEnd"/>
          </w:p>
        </w:tc>
      </w:tr>
      <w:tr w:rsidR="00BA6E55" w:rsidRPr="00BA6E55" w14:paraId="1AD08E9C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73185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Un canto nuev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978B5B8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22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E0029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  <w:proofErr w:type="spellEnd"/>
          </w:p>
        </w:tc>
      </w:tr>
      <w:tr w:rsidR="00BA6E55" w:rsidRPr="00BA6E55" w14:paraId="7AB47CCF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FBC72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Un día abrí los oj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13B36D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F17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D74666" w14:textId="1536F982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 xml:space="preserve">Coro </w:t>
            </w: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quia</w:t>
            </w:r>
            <w:proofErr w:type="spellEnd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 xml:space="preserve"> San Miguel</w:t>
            </w:r>
          </w:p>
        </w:tc>
      </w:tr>
      <w:tr w:rsidR="00BA6E55" w:rsidRPr="00BA6E55" w14:paraId="6758F96A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25158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Un niño se te acercó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EB78721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F18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C7C18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esáreo Gabarain</w:t>
            </w:r>
          </w:p>
        </w:tc>
      </w:tr>
      <w:tr w:rsidR="00BA6E55" w:rsidRPr="00BA6E55" w14:paraId="0A384A47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65446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Un nuevo sitio disponed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FD2B28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32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6D8947" w14:textId="20583F0B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l diluvio que viene</w:t>
            </w:r>
          </w:p>
        </w:tc>
      </w:tr>
      <w:tr w:rsidR="00BA6E55" w:rsidRPr="00BA6E55" w14:paraId="1467B299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86455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Un pueblo que camina por el mund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1EA8EB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33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430D7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 xml:space="preserve">Carmelo </w:t>
            </w: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rdozáin</w:t>
            </w:r>
            <w:proofErr w:type="spellEnd"/>
          </w:p>
        </w:tc>
      </w:tr>
      <w:tr w:rsidR="00BA6E55" w:rsidRPr="00BA6E55" w14:paraId="50FAEBAF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3B4570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Una espiga dorad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1E3B9D3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F19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85C88DA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esáreo Gabarain</w:t>
            </w:r>
          </w:p>
        </w:tc>
      </w:tr>
      <w:tr w:rsidR="00BA6E55" w:rsidRPr="00BA6E55" w14:paraId="38DF4D8E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30864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Una nueva vid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9BDBE8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B9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50412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esáreo Gabarain</w:t>
            </w:r>
          </w:p>
        </w:tc>
      </w:tr>
      <w:tr w:rsidR="00BA6E55" w:rsidRPr="00BA6E55" w14:paraId="2824F1F9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AF0DC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Una tarde en la play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AFE620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79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1C563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Luis Alfredo Díaz Britos</w:t>
            </w:r>
          </w:p>
        </w:tc>
      </w:tr>
      <w:tr w:rsidR="00BA6E55" w:rsidRPr="00BA6E55" w14:paraId="4D1F1A21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639D7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Una voz clama en el desiert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9BFCE7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34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F41DF4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Oscar Palomares</w:t>
            </w:r>
          </w:p>
        </w:tc>
      </w:tr>
      <w:tr w:rsidR="00BA6E55" w:rsidRPr="00BA6E55" w14:paraId="70DAF05F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3A498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Unidos a todos los puebl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232B84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N23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49234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Juan Antonio Espinosa</w:t>
            </w:r>
          </w:p>
        </w:tc>
      </w:tr>
      <w:tr w:rsidR="00BA6E55" w:rsidRPr="00BA6E55" w14:paraId="5BDB9C9F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A4460BA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Unidos en la fiest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3F8EEB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35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5AB4E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Joaquín Madurga</w:t>
            </w:r>
          </w:p>
        </w:tc>
      </w:tr>
      <w:tr w:rsidR="00BA6E55" w:rsidRPr="00BA6E55" w14:paraId="5AE23DE0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314664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Vamos a prepara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A404C4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36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57804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 xml:space="preserve">Carmelo </w:t>
            </w: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rdozáin</w:t>
            </w:r>
            <w:proofErr w:type="spellEnd"/>
          </w:p>
        </w:tc>
      </w:tr>
      <w:tr w:rsidR="00BA6E55" w:rsidRPr="00BA6E55" w14:paraId="39E7853F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6C98D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Vamos cantando al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310BA2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37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5982C4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Juan Antonio Espinosa</w:t>
            </w:r>
          </w:p>
        </w:tc>
      </w:tr>
      <w:tr w:rsidR="00BA6E55" w:rsidRPr="00BA6E55" w14:paraId="40E14727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EF997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Vamos todos al banquet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DFC41F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38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73BB3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Misa salvadoreña</w:t>
            </w:r>
          </w:p>
        </w:tc>
      </w:tr>
      <w:tr w:rsidR="00BA6E55" w:rsidRPr="00BA6E55" w14:paraId="41B25C67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D7382C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Vaso nuev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6CDD70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M8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78070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Francisco Palazón</w:t>
            </w:r>
          </w:p>
        </w:tc>
      </w:tr>
      <w:tr w:rsidR="00BA6E55" w:rsidRPr="00BA6E55" w14:paraId="5BF89E42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8FB27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Ven a celebra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DBF1B70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39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8C49D0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lborada</w:t>
            </w:r>
          </w:p>
        </w:tc>
      </w:tr>
      <w:tr w:rsidR="00BA6E55" w:rsidRPr="00BA6E55" w14:paraId="3AD16E63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DC20D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Ven a la fiest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E3DFC5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40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0C6D7F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oño Casado</w:t>
            </w:r>
          </w:p>
        </w:tc>
      </w:tr>
      <w:tr w:rsidR="00BA6E55" w:rsidRPr="00BA6E55" w14:paraId="6086F4CE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F84B03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Ven y descánsat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692F87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39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51506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Josep Asunción</w:t>
            </w:r>
          </w:p>
        </w:tc>
      </w:tr>
      <w:tr w:rsidR="00BA6E55" w:rsidRPr="00BA6E55" w14:paraId="357F3D9E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6A7E2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Ven, Espíritu (canon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7710B5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79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6C8EED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  <w:proofErr w:type="spellEnd"/>
          </w:p>
        </w:tc>
      </w:tr>
      <w:tr w:rsidR="00BA6E55" w:rsidRPr="00BA6E55" w14:paraId="1524FB19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6BA0E0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Ven, Espíritu de Di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07A058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77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09F2A4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  <w:proofErr w:type="spellEnd"/>
          </w:p>
        </w:tc>
      </w:tr>
      <w:tr w:rsidR="00BA6E55" w:rsidRPr="00BA6E55" w14:paraId="1F813F15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C1AEBF" w14:textId="24A85546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Ven, Espíritu de Di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F59A5DD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O4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3CC5E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-</w:t>
            </w:r>
          </w:p>
        </w:tc>
      </w:tr>
      <w:tr w:rsidR="00BA6E55" w:rsidRPr="00BA6E55" w14:paraId="31F471AE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5DCE6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Ven, Espíritu de Dios (</w:t>
            </w: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airoi</w:t>
            </w:r>
            <w:proofErr w:type="spellEnd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5C389EC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O5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8F1A6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airoi</w:t>
            </w:r>
            <w:proofErr w:type="spellEnd"/>
          </w:p>
        </w:tc>
      </w:tr>
      <w:tr w:rsidR="00BA6E55" w:rsidRPr="00BA6E55" w14:paraId="2CBE993A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B9E3A6" w14:textId="18D135A4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Ven, Espíritu divino (Secuencia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5F1D10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Q6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EACCC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Grupo Nueva Vida</w:t>
            </w:r>
          </w:p>
        </w:tc>
      </w:tr>
      <w:tr w:rsidR="00BA6E55" w:rsidRPr="00BA6E55" w14:paraId="7A8CBB76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70922F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Ven, no apartes de mí los oj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48FDA04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40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AB955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Brotes de Olivo</w:t>
            </w:r>
          </w:p>
        </w:tc>
      </w:tr>
      <w:tr w:rsidR="00BA6E55" w:rsidRPr="00BA6E55" w14:paraId="298B645E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00990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Ven, Salvad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FC52E1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41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043C5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 xml:space="preserve">Carmelo </w:t>
            </w: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rdozáin</w:t>
            </w:r>
            <w:proofErr w:type="spellEnd"/>
          </w:p>
        </w:tc>
      </w:tr>
      <w:tr w:rsidR="00BA6E55" w:rsidRPr="00BA6E55" w14:paraId="24AA7109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963BA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Ven, si te has caído levántat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7C00F1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41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3CCDA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Grupo Loyola Valladolid</w:t>
            </w:r>
          </w:p>
        </w:tc>
      </w:tr>
      <w:tr w:rsidR="00BA6E55" w:rsidRPr="00BA6E55" w14:paraId="5BF2D9D8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BF394A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Venid, fieles todos (</w:t>
            </w: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deste</w:t>
            </w:r>
            <w:proofErr w:type="spellEnd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 xml:space="preserve"> fideles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05AF9C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19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D2EEAD0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-</w:t>
            </w:r>
          </w:p>
        </w:tc>
      </w:tr>
      <w:tr w:rsidR="00BA6E55" w:rsidRPr="00BA6E55" w14:paraId="04184A71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9C1AB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Venimos a escuchar tu voz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B9EA3A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42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85B5D5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 xml:space="preserve">Juanjo </w:t>
            </w: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lezkano</w:t>
            </w:r>
            <w:proofErr w:type="spellEnd"/>
          </w:p>
        </w:tc>
      </w:tr>
      <w:tr w:rsidR="00BA6E55" w:rsidRPr="00BA6E55" w14:paraId="7F4E8F1E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EC8C3F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Victoria, tú reinará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7CD1365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80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6DE09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 xml:space="preserve">André </w:t>
            </w: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Losay</w:t>
            </w:r>
            <w:proofErr w:type="spellEnd"/>
          </w:p>
        </w:tc>
      </w:tr>
      <w:tr w:rsidR="00BA6E55" w:rsidRPr="00BA6E55" w14:paraId="76981C57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D578E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Vienen con alegrí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8CB580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43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1BB91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esáreo Gabarain</w:t>
            </w:r>
          </w:p>
        </w:tc>
      </w:tr>
      <w:tr w:rsidR="00BA6E55" w:rsidRPr="00BA6E55" w14:paraId="646487D9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841AE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Vive tu amor en mí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09264D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M9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0F20A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-</w:t>
            </w:r>
          </w:p>
        </w:tc>
      </w:tr>
      <w:tr w:rsidR="00BA6E55" w:rsidRPr="00BA6E55" w14:paraId="10EAD8F1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BC803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Vivid la Navidad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8FF63A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18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6E6021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omunidad San Pedro</w:t>
            </w:r>
          </w:p>
        </w:tc>
      </w:tr>
      <w:tr w:rsidR="00BA6E55" w:rsidRPr="00BA6E55" w14:paraId="6B7658A4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914BF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Viviremos firmes en la f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D1B7E2D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42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C4301A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oño Casado</w:t>
            </w:r>
          </w:p>
        </w:tc>
      </w:tr>
      <w:tr w:rsidR="00BA6E55" w:rsidRPr="00BA6E55" w14:paraId="0ADA663A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338DE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Vola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D6C5C7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81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6E69B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-</w:t>
            </w:r>
          </w:p>
        </w:tc>
      </w:tr>
      <w:tr w:rsidR="00BA6E55" w:rsidRPr="00BA6E55" w14:paraId="5E5D957F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90834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Ya vienen los Reyes Mag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E0839B0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20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9A167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-</w:t>
            </w:r>
          </w:p>
        </w:tc>
      </w:tr>
      <w:tr w:rsidR="00BA6E55" w:rsidRPr="00BA6E55" w14:paraId="1FD18305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3D0C0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Yendo contig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C03D2D9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43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BC81F0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Migueli</w:t>
            </w:r>
            <w:proofErr w:type="spellEnd"/>
          </w:p>
        </w:tc>
      </w:tr>
      <w:tr w:rsidR="00BA6E55" w:rsidRPr="00BA6E55" w14:paraId="07454D9D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9C1E7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Yo cantaré (</w:t>
            </w: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Magnificat</w:t>
            </w:r>
            <w:proofErr w:type="spellEnd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48EE21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N24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E4455A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airoi</w:t>
            </w:r>
            <w:proofErr w:type="spellEnd"/>
          </w:p>
        </w:tc>
      </w:tr>
      <w:tr w:rsidR="00BA6E55" w:rsidRPr="00BA6E55" w14:paraId="14E2DEE0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BF313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Yo celebraré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CEDE46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44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31E31F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Linda Duval</w:t>
            </w:r>
          </w:p>
        </w:tc>
      </w:tr>
      <w:tr w:rsidR="00BA6E55" w:rsidRPr="00BA6E55" w14:paraId="515D6C0A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8CFD3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Yo soy el Pan de Vid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DACD8C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82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0C6A7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 xml:space="preserve">Suzanne </w:t>
            </w: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oolan</w:t>
            </w:r>
            <w:proofErr w:type="spellEnd"/>
          </w:p>
        </w:tc>
      </w:tr>
      <w:tr w:rsidR="00BA6E55" w:rsidRPr="00BA6E55" w14:paraId="47DDB3DE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068B6F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Yo soy la luz del mund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E1FE5F4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44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8C5D08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l-</w:t>
            </w: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Haraca</w:t>
            </w:r>
            <w:proofErr w:type="spellEnd"/>
          </w:p>
        </w:tc>
      </w:tr>
      <w:tr w:rsidR="00BA6E55" w:rsidRPr="00BA6E55" w14:paraId="64871B01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4A29E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Yo soy la Vida y la Verdad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369673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F20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36AC90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lborada</w:t>
            </w:r>
          </w:p>
        </w:tc>
      </w:tr>
      <w:tr w:rsidR="00BA6E55" w:rsidRPr="00BA6E55" w14:paraId="5FFFFE53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23D79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Yo ya sé qué veré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12C114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42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85F47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proofErr w:type="spellStart"/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  <w:proofErr w:type="spellEnd"/>
          </w:p>
        </w:tc>
      </w:tr>
    </w:tbl>
    <w:p w14:paraId="6DD924BA" w14:textId="77777777" w:rsidR="005E72B3" w:rsidRDefault="005E72B3" w:rsidP="00B2323E">
      <w:pPr>
        <w:sectPr w:rsidR="005E72B3" w:rsidSect="005E72B3">
          <w:type w:val="continuous"/>
          <w:pgSz w:w="16838" w:h="11906" w:orient="landscape"/>
          <w:pgMar w:top="851" w:right="851" w:bottom="851" w:left="851" w:header="709" w:footer="709" w:gutter="0"/>
          <w:cols w:num="2" w:space="708"/>
          <w:docGrid w:linePitch="360"/>
        </w:sectPr>
      </w:pPr>
    </w:p>
    <w:p w14:paraId="032D7CEF" w14:textId="77777777" w:rsidR="005E72B3" w:rsidRDefault="005E72B3" w:rsidP="005E72B3"/>
    <w:p w14:paraId="2A37A089" w14:textId="2D1772B0" w:rsidR="005E72B3" w:rsidRDefault="005E72B3" w:rsidP="005E72B3">
      <w:pPr>
        <w:sectPr w:rsidR="005E72B3" w:rsidSect="005D0B37">
          <w:type w:val="continuous"/>
          <w:pgSz w:w="16838" w:h="11906" w:orient="landscape"/>
          <w:pgMar w:top="851" w:right="851" w:bottom="851" w:left="851" w:header="709" w:footer="709" w:gutter="0"/>
          <w:cols w:space="708"/>
          <w:docGrid w:linePitch="360"/>
        </w:sectPr>
      </w:pPr>
    </w:p>
    <w:p w14:paraId="0F32F3B1" w14:textId="41DA9D9A" w:rsidR="00B2323E" w:rsidRDefault="00B2323E" w:rsidP="0037007B"/>
    <w:sectPr w:rsidR="00B2323E" w:rsidSect="005E72B3">
      <w:type w:val="oddPage"/>
      <w:pgSz w:w="16838" w:h="11906" w:orient="landscape"/>
      <w:pgMar w:top="851" w:right="851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8A60EA" w14:textId="77777777" w:rsidR="00667F55" w:rsidRDefault="00667F55" w:rsidP="0078267E">
      <w:r>
        <w:separator/>
      </w:r>
    </w:p>
    <w:p w14:paraId="21B4DEEE" w14:textId="77777777" w:rsidR="00667F55" w:rsidRDefault="00667F55" w:rsidP="0078267E"/>
  </w:endnote>
  <w:endnote w:type="continuationSeparator" w:id="0">
    <w:p w14:paraId="4D27E0F3" w14:textId="77777777" w:rsidR="00667F55" w:rsidRDefault="00667F55" w:rsidP="0078267E">
      <w:r>
        <w:continuationSeparator/>
      </w:r>
    </w:p>
    <w:p w14:paraId="0DEDB02F" w14:textId="77777777" w:rsidR="00667F55" w:rsidRDefault="00667F55" w:rsidP="0078267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  <w:embedRegular r:id="rId1" w:fontKey="{38D524C9-ED71-4FEE-B327-4A5D51221086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2" w:fontKey="{477534BF-1AF9-4B0D-AB58-EDADC14DC978}"/>
    <w:embedBold r:id="rId3" w:fontKey="{D379D052-A117-4C74-B9A6-4C6F69DD783D}"/>
    <w:embedItalic r:id="rId4" w:fontKey="{0AFDC4BF-FE42-474D-88FD-F186B5A83738}"/>
    <w:embedBoldItalic r:id="rId5" w:fontKey="{D7119AC7-DC9A-48F8-96D0-837BE0E018D9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6" w:fontKey="{1867ED4B-7328-4270-A830-A70F76946883}"/>
    <w:embedBold r:id="rId7" w:fontKey="{6B3B9825-8577-4CAA-9568-1BFBD1D2BE21}"/>
    <w:embedItalic r:id="rId8" w:fontKey="{B9EEDF05-6F6A-4B47-AA4B-AD31A385B3B1}"/>
    <w:embedBoldItalic r:id="rId9" w:fontKey="{B1E2AEF5-B974-45DF-A214-9ED9065150DA}"/>
  </w:font>
  <w:font w:name="Iosevka">
    <w:panose1 w:val="02000509030000000004"/>
    <w:charset w:val="00"/>
    <w:family w:val="modern"/>
    <w:pitch w:val="fixed"/>
    <w:sig w:usb0="E50002FF" w:usb1="5040FDFF" w:usb2="03040020" w:usb3="00000000" w:csb0="0000011F" w:csb1="00000000"/>
    <w:embedRegular r:id="rId10" w:fontKey="{D9A6E0D6-2580-4A41-B3C4-F30015495692}"/>
    <w:embedBold r:id="rId11" w:fontKey="{C3544ED9-020F-4269-85D2-546A93F942CF}"/>
    <w:embedItalic r:id="rId12" w:fontKey="{32C213AD-76EF-47DB-863F-64796D9A05F6}"/>
    <w:embedBoldItalic r:id="rId13" w:fontKey="{8A78EC49-726A-4B0F-806A-334ECA5E2464}"/>
  </w:font>
  <w:font w:name="Raleway">
    <w:panose1 w:val="00000000000000000000"/>
    <w:charset w:val="00"/>
    <w:family w:val="auto"/>
    <w:pitch w:val="variable"/>
    <w:sig w:usb0="A00002FF" w:usb1="5000205B" w:usb2="00000000" w:usb3="00000000" w:csb0="00000197" w:csb1="00000000"/>
    <w:embedBold r:id="rId14" w:fontKey="{F3EBEF0A-9A64-4F15-8397-C7C7C6DF8243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Raleway SemiBold">
    <w:panose1 w:val="00000000000000000000"/>
    <w:charset w:val="00"/>
    <w:family w:val="auto"/>
    <w:pitch w:val="variable"/>
    <w:sig w:usb0="A00002FF" w:usb1="5000205B" w:usb2="00000000" w:usb3="00000000" w:csb0="00000197" w:csb1="00000000"/>
    <w:embedRegular r:id="rId15" w:fontKey="{779EEC36-F412-4FBC-BF29-9FCCA740B71F}"/>
    <w:embedBold r:id="rId16" w:fontKey="{6F000553-63ED-45EF-818F-5ABD459F3296}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17" w:fontKey="{3656950D-CECB-491F-89A6-B5A6842A3B4A}"/>
    <w:embedBold r:id="rId18" w:fontKey="{AFA84A4C-1036-4FC7-BCF2-B03BC62419C4}"/>
    <w:embedItalic r:id="rId19" w:fontKey="{ED6FA6B8-E78F-4992-9B98-D092F599F9C4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  <w:embedRegular r:id="rId20" w:fontKey="{562A07E5-97B5-4B15-B155-3DF00EF2CD73}"/>
    <w:embedItalic r:id="rId21" w:fontKey="{40EEF1C9-6A28-48F7-BD77-4FF07707A2B1}"/>
  </w:font>
  <w:font w:name="Raleway Black">
    <w:panose1 w:val="00000000000000000000"/>
    <w:charset w:val="00"/>
    <w:family w:val="auto"/>
    <w:pitch w:val="variable"/>
    <w:sig w:usb0="A00002FF" w:usb1="5000205B" w:usb2="00000000" w:usb3="00000000" w:csb0="00000197" w:csb1="00000000"/>
    <w:embedRegular r:id="rId22" w:fontKey="{BCD06E23-EC7A-458C-B124-E2F99E3C80A6}"/>
    <w:embedBold r:id="rId23" w:fontKey="{AF10243A-F58C-47B9-9DC6-139FC0B9C1BF}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  <w:embedRegular r:id="rId24" w:fontKey="{C8E9358D-3406-4FB1-81E3-44CB381DFF5B}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25" w:fontKey="{35EFEE16-049A-421F-925F-A3EAB067E162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26" w:fontKey="{1322FE47-C8B7-4FDC-9F21-0B62A954401F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560020989"/>
      <w:docPartObj>
        <w:docPartGallery w:val="Page Numbers (Bottom of Page)"/>
        <w:docPartUnique/>
      </w:docPartObj>
    </w:sdtPr>
    <w:sdtContent>
      <w:p w14:paraId="2471AACA" w14:textId="5607EE87" w:rsidR="004167AC" w:rsidRDefault="004167AC" w:rsidP="004167AC">
        <w:pPr>
          <w:pStyle w:val="Pies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3</w:t>
        </w:r>
        <w:r>
          <w:fldChar w:fldCharType="end"/>
        </w:r>
      </w:p>
    </w:sdtContent>
  </w:sdt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B6CBF8" w14:textId="7BE664B0" w:rsidR="00F52A59" w:rsidRPr="00602D0F" w:rsidRDefault="00F52A59" w:rsidP="00602D0F">
    <w:pPr>
      <w:pStyle w:val="Piedepgina"/>
    </w:pPr>
  </w:p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76235290"/>
      <w:docPartObj>
        <w:docPartGallery w:val="Page Numbers (Bottom of Page)"/>
        <w:docPartUnique/>
      </w:docPartObj>
    </w:sdtPr>
    <w:sdtContent>
      <w:p w14:paraId="50F4AEEE" w14:textId="0B293B22" w:rsidR="00F52A59" w:rsidRDefault="00F52A59" w:rsidP="0037007B">
        <w:pPr>
          <w:pStyle w:val="Pies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46</w:t>
        </w:r>
        <w:r>
          <w:fldChar w:fldCharType="end"/>
        </w:r>
      </w:p>
    </w:sdtContent>
  </w:sdt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D54BDC" w14:textId="77777777" w:rsidR="00602D0F" w:rsidRPr="00602D0F" w:rsidRDefault="00602D0F" w:rsidP="00602D0F">
    <w:pPr>
      <w:pStyle w:val="Piedepgina"/>
    </w:pPr>
  </w:p>
</w:ftr>
</file>

<file path=word/footer1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552415899"/>
      <w:docPartObj>
        <w:docPartGallery w:val="Page Numbers (Bottom of Page)"/>
        <w:docPartUnique/>
      </w:docPartObj>
    </w:sdtPr>
    <w:sdtContent>
      <w:p w14:paraId="6D85841E" w14:textId="6B13F8DB" w:rsidR="00602D0F" w:rsidRDefault="00602D0F" w:rsidP="0037007B">
        <w:pPr>
          <w:pStyle w:val="Pies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46</w:t>
        </w:r>
        <w:r>
          <w:fldChar w:fldCharType="end"/>
        </w:r>
      </w:p>
    </w:sdtContent>
  </w:sdt>
</w:ftr>
</file>

<file path=word/footer1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D491D7" w14:textId="77777777" w:rsidR="00F52A59" w:rsidRPr="00602D0F" w:rsidRDefault="00F52A59" w:rsidP="00602D0F">
    <w:pPr>
      <w:pStyle w:val="Piedepgina"/>
    </w:pPr>
  </w:p>
</w:ftr>
</file>

<file path=word/footer1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895494114"/>
      <w:docPartObj>
        <w:docPartGallery w:val="Page Numbers (Bottom of Page)"/>
        <w:docPartUnique/>
      </w:docPartObj>
    </w:sdtPr>
    <w:sdtContent>
      <w:p w14:paraId="635E0536" w14:textId="5D3FF505" w:rsidR="003C1CF9" w:rsidRDefault="003C1CF9" w:rsidP="0037007B">
        <w:pPr>
          <w:pStyle w:val="Pies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46</w:t>
        </w:r>
        <w:r>
          <w:fldChar w:fldCharType="end"/>
        </w:r>
      </w:p>
    </w:sdtContent>
  </w:sdt>
</w:ftr>
</file>

<file path=word/footer1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56D2A9" w14:textId="77777777" w:rsidR="00F52A59" w:rsidRPr="00602D0F" w:rsidRDefault="00F52A59" w:rsidP="00602D0F">
    <w:pPr>
      <w:pStyle w:val="Piedepgina"/>
    </w:pPr>
  </w:p>
</w:ftr>
</file>

<file path=word/footer1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9554901"/>
      <w:docPartObj>
        <w:docPartGallery w:val="Page Numbers (Bottom of Page)"/>
        <w:docPartUnique/>
      </w:docPartObj>
    </w:sdtPr>
    <w:sdtContent>
      <w:p w14:paraId="0AEB5799" w14:textId="4F61FAF0" w:rsidR="00602D0F" w:rsidRDefault="00602D0F" w:rsidP="0037007B">
        <w:pPr>
          <w:pStyle w:val="Pies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46</w:t>
        </w:r>
        <w:r>
          <w:fldChar w:fldCharType="end"/>
        </w:r>
      </w:p>
    </w:sdtContent>
  </w:sdt>
</w:ftr>
</file>

<file path=word/footer1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DE7B9A" w14:textId="73B8FC06" w:rsidR="00F52A59" w:rsidRDefault="00F52A59" w:rsidP="004167AC">
    <w:pPr>
      <w:pStyle w:val="Pies"/>
    </w:pPr>
  </w:p>
</w:ftr>
</file>

<file path=word/footer1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77356022"/>
      <w:docPartObj>
        <w:docPartGallery w:val="Page Numbers (Bottom of Page)"/>
        <w:docPartUnique/>
      </w:docPartObj>
    </w:sdtPr>
    <w:sdtContent>
      <w:p w14:paraId="15AA2E90" w14:textId="65D5D6AD" w:rsidR="00602D0F" w:rsidRDefault="00602D0F" w:rsidP="0037007B">
        <w:pPr>
          <w:pStyle w:val="Pies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46</w:t>
        </w:r>
        <w: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91786334"/>
      <w:docPartObj>
        <w:docPartGallery w:val="Page Numbers (Bottom of Page)"/>
        <w:docPartUnique/>
      </w:docPartObj>
    </w:sdtPr>
    <w:sdtContent>
      <w:p w14:paraId="185ECE68" w14:textId="415FCA0C" w:rsidR="004167AC" w:rsidRDefault="004167AC" w:rsidP="004167AC">
        <w:pPr>
          <w:pStyle w:val="Pies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3</w:t>
        </w:r>
        <w:r>
          <w:fldChar w:fldCharType="end"/>
        </w:r>
      </w:p>
    </w:sdtContent>
  </w:sdt>
</w:ftr>
</file>

<file path=word/footer2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B2DA6E" w14:textId="77777777" w:rsidR="00F52A59" w:rsidRPr="00602D0F" w:rsidRDefault="00F52A59" w:rsidP="00602D0F">
    <w:pPr>
      <w:pStyle w:val="Piedepgina"/>
    </w:pPr>
  </w:p>
</w:ftr>
</file>

<file path=word/footer2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52728579"/>
      <w:docPartObj>
        <w:docPartGallery w:val="Page Numbers (Bottom of Page)"/>
        <w:docPartUnique/>
      </w:docPartObj>
    </w:sdtPr>
    <w:sdtContent>
      <w:p w14:paraId="5160C2DE" w14:textId="0A431CFE" w:rsidR="00602D0F" w:rsidRDefault="00602D0F" w:rsidP="0037007B">
        <w:pPr>
          <w:pStyle w:val="Pies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46</w:t>
        </w:r>
        <w:r>
          <w:fldChar w:fldCharType="end"/>
        </w:r>
      </w:p>
    </w:sdtContent>
  </w:sdt>
</w:ftr>
</file>

<file path=word/footer2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FFC03C" w14:textId="77777777" w:rsidR="00F52A59" w:rsidRPr="00602D0F" w:rsidRDefault="00F52A59" w:rsidP="00602D0F">
    <w:pPr>
      <w:pStyle w:val="Piedepgina"/>
    </w:pPr>
  </w:p>
</w:ftr>
</file>

<file path=word/footer2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722182845"/>
      <w:docPartObj>
        <w:docPartGallery w:val="Page Numbers (Bottom of Page)"/>
        <w:docPartUnique/>
      </w:docPartObj>
    </w:sdtPr>
    <w:sdtContent>
      <w:p w14:paraId="508BA2B4" w14:textId="77777777" w:rsidR="00602D0F" w:rsidRDefault="00602D0F" w:rsidP="004167AC">
        <w:pPr>
          <w:pStyle w:val="Pies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46</w:t>
        </w:r>
        <w:r>
          <w:fldChar w:fldCharType="end"/>
        </w:r>
      </w:p>
    </w:sdtContent>
  </w:sdt>
  <w:p w14:paraId="17EDA36B" w14:textId="77777777" w:rsidR="00602D0F" w:rsidRDefault="00602D0F" w:rsidP="0078267E">
    <w:pPr>
      <w:pStyle w:val="Piedepgina"/>
    </w:pPr>
  </w:p>
</w:ftr>
</file>

<file path=word/footer2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283FAC" w14:textId="77777777" w:rsidR="00F52A59" w:rsidRPr="00602D0F" w:rsidRDefault="00F52A59" w:rsidP="00602D0F">
    <w:pPr>
      <w:pStyle w:val="Piedepgina"/>
    </w:pPr>
  </w:p>
</w:ftr>
</file>

<file path=word/footer2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67642943"/>
      <w:docPartObj>
        <w:docPartGallery w:val="Page Numbers (Bottom of Page)"/>
        <w:docPartUnique/>
      </w:docPartObj>
    </w:sdtPr>
    <w:sdtContent>
      <w:p w14:paraId="77577CA6" w14:textId="77777777" w:rsidR="00E33B60" w:rsidRDefault="00E33B60" w:rsidP="0037007B">
        <w:pPr>
          <w:pStyle w:val="Pies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46</w:t>
        </w:r>
        <w:r>
          <w:fldChar w:fldCharType="end"/>
        </w:r>
      </w:p>
    </w:sdtContent>
  </w:sdt>
</w:ftr>
</file>

<file path=word/footer2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359729368"/>
      <w:docPartObj>
        <w:docPartGallery w:val="Page Numbers (Bottom of Page)"/>
        <w:docPartUnique/>
      </w:docPartObj>
    </w:sdtPr>
    <w:sdtContent>
      <w:p w14:paraId="752DF31E" w14:textId="2B101A57" w:rsidR="00602D0F" w:rsidRDefault="00602D0F" w:rsidP="0037007B">
        <w:pPr>
          <w:pStyle w:val="Pies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46</w:t>
        </w:r>
        <w:r>
          <w:fldChar w:fldCharType="end"/>
        </w:r>
      </w:p>
    </w:sdtContent>
  </w:sdt>
</w:ftr>
</file>

<file path=word/footer2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B2820B" w14:textId="77777777" w:rsidR="00602D0F" w:rsidRPr="00602D0F" w:rsidRDefault="00602D0F" w:rsidP="00602D0F">
    <w:pPr>
      <w:pStyle w:val="Piedepgina"/>
    </w:pPr>
  </w:p>
  <w:p w14:paraId="3A91CB4B" w14:textId="77777777" w:rsidR="00D57F7A" w:rsidRDefault="00D57F7A"/>
</w:ftr>
</file>

<file path=word/footer2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449709617"/>
      <w:docPartObj>
        <w:docPartGallery w:val="Page Numbers (Bottom of Page)"/>
        <w:docPartUnique/>
      </w:docPartObj>
    </w:sdtPr>
    <w:sdtContent>
      <w:p w14:paraId="1366E496" w14:textId="0445920C" w:rsidR="00602D0F" w:rsidRDefault="00602D0F" w:rsidP="0037007B">
        <w:pPr>
          <w:pStyle w:val="Pies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46</w:t>
        </w:r>
        <w:r>
          <w:fldChar w:fldCharType="end"/>
        </w:r>
      </w:p>
    </w:sdtContent>
  </w:sdt>
</w:ftr>
</file>

<file path=word/footer2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942FCC" w14:textId="1F52C931" w:rsidR="00F52A59" w:rsidRDefault="00F52A59" w:rsidP="004167AC">
    <w:pPr>
      <w:pStyle w:val="Pies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556110" w14:textId="77777777" w:rsidR="004167AC" w:rsidRDefault="004167AC">
    <w:pPr>
      <w:pStyle w:val="Piedepgina"/>
    </w:pPr>
  </w:p>
</w:ftr>
</file>

<file path=word/footer3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522307082"/>
      <w:docPartObj>
        <w:docPartGallery w:val="Page Numbers (Bottom of Page)"/>
        <w:docPartUnique/>
      </w:docPartObj>
    </w:sdtPr>
    <w:sdtContent>
      <w:p w14:paraId="3E58C10E" w14:textId="03A14165" w:rsidR="00602D0F" w:rsidRDefault="00602D0F" w:rsidP="0037007B">
        <w:pPr>
          <w:pStyle w:val="Pies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46</w:t>
        </w:r>
        <w:r>
          <w:fldChar w:fldCharType="end"/>
        </w:r>
      </w:p>
    </w:sdtContent>
  </w:sdt>
</w:ftr>
</file>

<file path=word/footer3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977861" w14:textId="77777777" w:rsidR="00F52A59" w:rsidRPr="00602D0F" w:rsidRDefault="00F52A59" w:rsidP="00602D0F">
    <w:pPr>
      <w:pStyle w:val="Piedepgina"/>
    </w:pPr>
  </w:p>
</w:ftr>
</file>

<file path=word/footer3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492536947"/>
      <w:docPartObj>
        <w:docPartGallery w:val="Page Numbers (Bottom of Page)"/>
        <w:docPartUnique/>
      </w:docPartObj>
    </w:sdtPr>
    <w:sdtContent>
      <w:p w14:paraId="5535BDFB" w14:textId="175F93A3" w:rsidR="00602D0F" w:rsidRDefault="00602D0F" w:rsidP="0037007B">
        <w:pPr>
          <w:pStyle w:val="Pies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46</w:t>
        </w:r>
        <w:r>
          <w:fldChar w:fldCharType="end"/>
        </w:r>
      </w:p>
    </w:sdtContent>
  </w:sdt>
</w:ftr>
</file>

<file path=word/footer3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A961CD" w14:textId="77777777" w:rsidR="000D2CB9" w:rsidRPr="00602D0F" w:rsidRDefault="000D2CB9" w:rsidP="00602D0F">
    <w:pPr>
      <w:pStyle w:val="Piedepgina"/>
    </w:pPr>
  </w:p>
</w:ftr>
</file>

<file path=word/footer3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895324094"/>
      <w:docPartObj>
        <w:docPartGallery w:val="Page Numbers (Bottom of Page)"/>
        <w:docPartUnique/>
      </w:docPartObj>
    </w:sdtPr>
    <w:sdtContent>
      <w:p w14:paraId="5A32928C" w14:textId="29359188" w:rsidR="00F423E6" w:rsidRDefault="00F423E6" w:rsidP="0037007B">
        <w:pPr>
          <w:pStyle w:val="Pies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46</w:t>
        </w:r>
        <w:r>
          <w:fldChar w:fldCharType="end"/>
        </w:r>
      </w:p>
    </w:sdtContent>
  </w:sdt>
</w:ftr>
</file>

<file path=word/footer3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948EA4" w14:textId="756BA9A3" w:rsidR="00802D8A" w:rsidRPr="00802D8A" w:rsidRDefault="00802D8A" w:rsidP="00802D8A">
    <w:pPr>
      <w:pStyle w:val="Piedepgina"/>
    </w:pPr>
  </w:p>
</w:ftr>
</file>

<file path=word/footer3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261606" w14:textId="01533BE0" w:rsidR="00DA5EED" w:rsidRDefault="00DA5EED" w:rsidP="004167AC">
    <w:pPr>
      <w:pStyle w:val="Pies"/>
    </w:pPr>
  </w:p>
</w:ftr>
</file>

<file path=word/footer3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75137720"/>
      <w:docPartObj>
        <w:docPartGallery w:val="Page Numbers (Bottom of Page)"/>
        <w:docPartUnique/>
      </w:docPartObj>
    </w:sdtPr>
    <w:sdtContent>
      <w:p w14:paraId="4394F1CF" w14:textId="77777777" w:rsidR="00802D8A" w:rsidRPr="004167AC" w:rsidRDefault="00802D8A" w:rsidP="004167AC">
        <w:pPr>
          <w:pStyle w:val="Pies"/>
        </w:pPr>
        <w:r w:rsidRPr="004167AC">
          <w:fldChar w:fldCharType="begin"/>
        </w:r>
        <w:r w:rsidRPr="004167AC">
          <w:instrText>PAGE   \* MERGEFORMAT</w:instrText>
        </w:r>
        <w:r w:rsidRPr="004167AC">
          <w:fldChar w:fldCharType="separate"/>
        </w:r>
        <w:r w:rsidRPr="004167AC">
          <w:t>3</w:t>
        </w:r>
        <w:r w:rsidRPr="004167AC">
          <w:fldChar w:fldCharType="end"/>
        </w:r>
      </w:p>
    </w:sdtContent>
  </w:sdt>
</w:ftr>
</file>

<file path=word/footer3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839505030"/>
      <w:docPartObj>
        <w:docPartGallery w:val="Page Numbers (Bottom of Page)"/>
        <w:docPartUnique/>
      </w:docPartObj>
    </w:sdtPr>
    <w:sdtContent>
      <w:p w14:paraId="5CFB4125" w14:textId="0AA84F0A" w:rsidR="00602D0F" w:rsidRDefault="00602D0F" w:rsidP="0037007B">
        <w:pPr>
          <w:pStyle w:val="Pies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46</w:t>
        </w:r>
        <w:r>
          <w:fldChar w:fldCharType="end"/>
        </w:r>
      </w:p>
    </w:sdtContent>
  </w:sdt>
</w:ftr>
</file>

<file path=word/footer3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440522" w14:textId="652FB7F9" w:rsidR="00802D8A" w:rsidRPr="00802D8A" w:rsidRDefault="00802D8A" w:rsidP="00802D8A">
    <w:pPr>
      <w:pStyle w:val="Piedepgina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031334288"/>
      <w:docPartObj>
        <w:docPartGallery w:val="Page Numbers (Bottom of Page)"/>
        <w:docPartUnique/>
      </w:docPartObj>
    </w:sdtPr>
    <w:sdtContent>
      <w:p w14:paraId="493FFBE9" w14:textId="1F427092" w:rsidR="004167AC" w:rsidRPr="004167AC" w:rsidRDefault="004167AC" w:rsidP="004167AC">
        <w:pPr>
          <w:pStyle w:val="Pies"/>
        </w:pPr>
        <w:r w:rsidRPr="004167AC">
          <w:fldChar w:fldCharType="begin"/>
        </w:r>
        <w:r w:rsidRPr="004167AC">
          <w:instrText>PAGE   \* MERGEFORMAT</w:instrText>
        </w:r>
        <w:r w:rsidRPr="004167AC">
          <w:fldChar w:fldCharType="separate"/>
        </w:r>
        <w:r w:rsidRPr="004167AC">
          <w:t>3</w:t>
        </w:r>
        <w:r w:rsidRPr="004167AC">
          <w:fldChar w:fldCharType="end"/>
        </w:r>
      </w:p>
    </w:sdtContent>
  </w:sdt>
</w:ftr>
</file>

<file path=word/footer4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C84223" w14:textId="77777777" w:rsidR="00602D0F" w:rsidRPr="00602D0F" w:rsidRDefault="00602D0F" w:rsidP="00602D0F">
    <w:pPr>
      <w:pStyle w:val="Piedepgina"/>
    </w:pPr>
  </w:p>
</w:ftr>
</file>

<file path=word/footer4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746377457"/>
      <w:docPartObj>
        <w:docPartGallery w:val="Page Numbers (Bottom of Page)"/>
        <w:docPartUnique/>
      </w:docPartObj>
    </w:sdtPr>
    <w:sdtContent>
      <w:p w14:paraId="101F36FB" w14:textId="77777777" w:rsidR="00802D8A" w:rsidRPr="004167AC" w:rsidRDefault="00802D8A" w:rsidP="004167AC">
        <w:pPr>
          <w:pStyle w:val="Pies"/>
        </w:pPr>
        <w:r w:rsidRPr="004167AC">
          <w:fldChar w:fldCharType="begin"/>
        </w:r>
        <w:r w:rsidRPr="004167AC">
          <w:instrText>PAGE   \* MERGEFORMAT</w:instrText>
        </w:r>
        <w:r w:rsidRPr="004167AC">
          <w:fldChar w:fldCharType="separate"/>
        </w:r>
        <w:r w:rsidRPr="004167AC">
          <w:t>3</w:t>
        </w:r>
        <w:r w:rsidRPr="004167AC">
          <w:fldChar w:fldCharType="end"/>
        </w:r>
      </w:p>
    </w:sdtContent>
  </w:sdt>
</w:ftr>
</file>

<file path=word/footer4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737356986"/>
      <w:docPartObj>
        <w:docPartGallery w:val="Page Numbers (Bottom of Page)"/>
        <w:docPartUnique/>
      </w:docPartObj>
    </w:sdtPr>
    <w:sdtContent>
      <w:p w14:paraId="443AB5B0" w14:textId="66BF6DAC" w:rsidR="00602D0F" w:rsidRDefault="00602D0F" w:rsidP="0037007B">
        <w:pPr>
          <w:pStyle w:val="Pies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46</w:t>
        </w:r>
        <w:r>
          <w:fldChar w:fldCharType="end"/>
        </w:r>
      </w:p>
    </w:sdtContent>
  </w:sdt>
</w:ftr>
</file>

<file path=word/footer4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B48BA9" w14:textId="10B2AAE4" w:rsidR="00AB6BBA" w:rsidRDefault="00AB6BBA" w:rsidP="004167AC">
    <w:pPr>
      <w:pStyle w:val="Pies"/>
    </w:pPr>
  </w:p>
  <w:p w14:paraId="7F5EADE1" w14:textId="77777777" w:rsidR="00AB6BBA" w:rsidRDefault="00AB6BBA" w:rsidP="0078267E">
    <w:pPr>
      <w:pStyle w:val="Piedepgina"/>
    </w:pPr>
  </w:p>
</w:ftr>
</file>

<file path=word/footer4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377521322"/>
      <w:docPartObj>
        <w:docPartGallery w:val="Page Numbers (Bottom of Page)"/>
        <w:docPartUnique/>
      </w:docPartObj>
    </w:sdtPr>
    <w:sdtContent>
      <w:p w14:paraId="37D48601" w14:textId="4C5B2BBC" w:rsidR="00AB6BBA" w:rsidRDefault="00AB6BBA" w:rsidP="0037007B">
        <w:pPr>
          <w:pStyle w:val="Pies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46</w:t>
        </w:r>
        <w:r>
          <w:fldChar w:fldCharType="end"/>
        </w:r>
      </w:p>
    </w:sdtContent>
  </w:sdt>
</w:ftr>
</file>

<file path=word/footer4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714238115"/>
      <w:docPartObj>
        <w:docPartGallery w:val="Page Numbers (Bottom of Page)"/>
        <w:docPartUnique/>
      </w:docPartObj>
    </w:sdtPr>
    <w:sdtContent>
      <w:p w14:paraId="7E3095E3" w14:textId="77777777" w:rsidR="00403149" w:rsidRDefault="00403149" w:rsidP="0037007B">
        <w:pPr>
          <w:pStyle w:val="Pies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46</w:t>
        </w:r>
        <w:r>
          <w:fldChar w:fldCharType="end"/>
        </w:r>
      </w:p>
    </w:sdtContent>
  </w:sdt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452900509"/>
      <w:docPartObj>
        <w:docPartGallery w:val="Page Numbers (Bottom of Page)"/>
        <w:docPartUnique/>
      </w:docPartObj>
    </w:sdtPr>
    <w:sdtContent>
      <w:p w14:paraId="167C3B1C" w14:textId="06FEA20C" w:rsidR="00673DCE" w:rsidRDefault="00673DCE" w:rsidP="0037007B">
        <w:pPr>
          <w:pStyle w:val="Pies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46</w:t>
        </w:r>
        <w:r>
          <w:fldChar w:fldCharType="end"/>
        </w:r>
      </w:p>
    </w:sdtContent>
  </w:sdt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95EE1A" w14:textId="77777777" w:rsidR="00673DCE" w:rsidRPr="00673DCE" w:rsidRDefault="00673DCE" w:rsidP="00673DCE">
    <w:pPr>
      <w:pStyle w:val="Piedepgina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360318482"/>
      <w:docPartObj>
        <w:docPartGallery w:val="Page Numbers (Bottom of Page)"/>
        <w:docPartUnique/>
      </w:docPartObj>
    </w:sdtPr>
    <w:sdtContent>
      <w:p w14:paraId="2D4B0A02" w14:textId="2768F128" w:rsidR="00F52A59" w:rsidRDefault="00F52A59" w:rsidP="0037007B">
        <w:pPr>
          <w:pStyle w:val="Pies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46</w:t>
        </w:r>
        <w:r>
          <w:fldChar w:fldCharType="end"/>
        </w:r>
      </w:p>
    </w:sdtContent>
  </w:sdt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CB613C" w14:textId="77777777" w:rsidR="00602D0F" w:rsidRPr="00602D0F" w:rsidRDefault="00602D0F" w:rsidP="00602D0F">
    <w:pPr>
      <w:pStyle w:val="Piedepgina"/>
    </w:pP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957676948"/>
      <w:docPartObj>
        <w:docPartGallery w:val="Page Numbers (Bottom of Page)"/>
        <w:docPartUnique/>
      </w:docPartObj>
    </w:sdtPr>
    <w:sdtContent>
      <w:p w14:paraId="6B8B61EF" w14:textId="518D0E8C" w:rsidR="00602D0F" w:rsidRDefault="00602D0F" w:rsidP="0037007B">
        <w:pPr>
          <w:pStyle w:val="Pies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46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95ED6A" w14:textId="77777777" w:rsidR="00667F55" w:rsidRDefault="00667F55" w:rsidP="0078267E">
      <w:r>
        <w:separator/>
      </w:r>
    </w:p>
    <w:p w14:paraId="03C1BE93" w14:textId="77777777" w:rsidR="00667F55" w:rsidRDefault="00667F55" w:rsidP="0078267E"/>
  </w:footnote>
  <w:footnote w:type="continuationSeparator" w:id="0">
    <w:p w14:paraId="5A5105FD" w14:textId="77777777" w:rsidR="00667F55" w:rsidRDefault="00667F55" w:rsidP="0078267E">
      <w:r>
        <w:continuationSeparator/>
      </w:r>
    </w:p>
    <w:p w14:paraId="715FB0B2" w14:textId="77777777" w:rsidR="00667F55" w:rsidRDefault="00667F55" w:rsidP="0078267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AE9F98" w14:textId="052E4F2E" w:rsidR="00F52A59" w:rsidRPr="006E438E" w:rsidRDefault="00F52A59" w:rsidP="0078267E">
    <w:pPr>
      <w:pStyle w:val="Encabezado"/>
    </w:pPr>
    <w:r w:rsidRPr="006E438E">
      <w:ptab w:relativeTo="margin" w:alignment="center" w:leader="none"/>
    </w:r>
    <w:r w:rsidRPr="006E438E">
      <w:ptab w:relativeTo="margin" w:alignment="right" w:leader="none"/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FB2C73" w14:textId="49CEC2A9" w:rsidR="00E87EF4" w:rsidRPr="00E87EF4" w:rsidRDefault="00E87EF4" w:rsidP="00E87EF4">
    <w:pPr>
      <w:pStyle w:val="Encabezado"/>
    </w:pP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88FBFD" w14:textId="77777777" w:rsidR="00F52A59" w:rsidRPr="006E438E" w:rsidRDefault="00F52A59" w:rsidP="0078267E">
    <w:pPr>
      <w:pStyle w:val="Encabezado"/>
    </w:pPr>
    <w:r w:rsidRPr="006E438E">
      <w:ptab w:relativeTo="margin" w:alignment="center" w:leader="none"/>
    </w:r>
    <w:r w:rsidRPr="006E438E">
      <w:ptab w:relativeTo="margin" w:alignment="right" w:leader="none"/>
    </w: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46CB16" w14:textId="7967DE6D" w:rsidR="00E87EF4" w:rsidRPr="00E87EF4" w:rsidRDefault="00E87EF4" w:rsidP="00E87EF4">
    <w:pPr>
      <w:pStyle w:val="Encabezado"/>
      <w:pBdr>
        <w:bottom w:val="single" w:sz="4" w:space="23" w:color="auto"/>
      </w:pBdr>
      <w:rPr>
        <w:rFonts w:ascii="Raleway SemiBold" w:hAnsi="Raleway SemiBold"/>
      </w:rPr>
    </w:pPr>
    <w:r w:rsidRPr="00E87EF4">
      <w:rPr>
        <w:rFonts w:ascii="Raleway SemiBold" w:hAnsi="Raleway SemiBold"/>
      </w:rPr>
      <w:fldChar w:fldCharType="begin"/>
    </w:r>
    <w:r w:rsidRPr="00E87EF4">
      <w:rPr>
        <w:rFonts w:ascii="Raleway SemiBold" w:hAnsi="Raleway SemiBold"/>
      </w:rPr>
      <w:instrText xml:space="preserve"> STYLEREF  "Título 1" \n  \* MERGEFORMAT </w:instrText>
    </w:r>
    <w:r w:rsidRPr="00E87EF4">
      <w:rPr>
        <w:rFonts w:ascii="Raleway SemiBold" w:hAnsi="Raleway SemiBold"/>
      </w:rPr>
      <w:fldChar w:fldCharType="separate"/>
    </w:r>
    <w:r w:rsidR="002925C0">
      <w:rPr>
        <w:rFonts w:ascii="Raleway SemiBold" w:hAnsi="Raleway SemiBold"/>
        <w:noProof/>
      </w:rPr>
      <w:t>D</w:t>
    </w:r>
    <w:r w:rsidRPr="00E87EF4">
      <w:rPr>
        <w:rFonts w:ascii="Raleway SemiBold" w:hAnsi="Raleway SemiBold"/>
      </w:rPr>
      <w:fldChar w:fldCharType="end"/>
    </w:r>
    <w:r w:rsidRPr="00E87EF4">
      <w:rPr>
        <w:rFonts w:ascii="Raleway SemiBold" w:hAnsi="Raleway SemiBold"/>
      </w:rPr>
      <w:t xml:space="preserve">. </w:t>
    </w:r>
    <w:r w:rsidRPr="00E87EF4">
      <w:rPr>
        <w:rFonts w:ascii="Raleway SemiBold" w:hAnsi="Raleway SemiBold"/>
      </w:rPr>
      <w:fldChar w:fldCharType="begin"/>
    </w:r>
    <w:r w:rsidRPr="00E87EF4">
      <w:rPr>
        <w:rFonts w:ascii="Raleway SemiBold" w:hAnsi="Raleway SemiBold"/>
      </w:rPr>
      <w:instrText xml:space="preserve"> STYLEREF  "Título 1"  \* MERGEFORMAT </w:instrText>
    </w:r>
    <w:r w:rsidRPr="00E87EF4">
      <w:rPr>
        <w:rFonts w:ascii="Raleway SemiBold" w:hAnsi="Raleway SemiBold"/>
      </w:rPr>
      <w:fldChar w:fldCharType="separate"/>
    </w:r>
    <w:r w:rsidR="002925C0">
      <w:rPr>
        <w:rFonts w:ascii="Raleway SemiBold" w:hAnsi="Raleway SemiBold"/>
        <w:noProof/>
      </w:rPr>
      <w:t>Antífonas</w:t>
    </w:r>
    <w:r w:rsidRPr="00E87EF4">
      <w:rPr>
        <w:rFonts w:ascii="Raleway SemiBold" w:hAnsi="Raleway SemiBold"/>
      </w:rPr>
      <w:fldChar w:fldCharType="end"/>
    </w:r>
    <w:r w:rsidRPr="00E87EF4">
      <w:rPr>
        <w:rFonts w:ascii="Raleway SemiBold" w:hAnsi="Raleway SemiBold"/>
      </w:rPr>
      <w:ptab w:relativeTo="margin" w:alignment="center" w:leader="none"/>
    </w:r>
    <w:r w:rsidRPr="00E87EF4">
      <w:rPr>
        <w:rFonts w:ascii="Raleway SemiBold" w:hAnsi="Raleway SemiBold"/>
      </w:rPr>
      <w:ptab w:relativeTo="margin" w:alignment="right" w:leader="none"/>
    </w:r>
    <w:r w:rsidRPr="00E87EF4">
      <w:rPr>
        <w:rFonts w:ascii="Raleway SemiBold" w:hAnsi="Raleway SemiBold"/>
      </w:rPr>
      <w:t>Parroquia Nuestra Señora de Belén</w:t>
    </w: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9D2B2E" w14:textId="1E115216" w:rsidR="00F52A59" w:rsidRPr="00E87EF4" w:rsidRDefault="00E87EF4" w:rsidP="00E87EF4">
    <w:pPr>
      <w:pStyle w:val="Encabezado"/>
      <w:pBdr>
        <w:bottom w:val="single" w:sz="4" w:space="23" w:color="auto"/>
      </w:pBdr>
      <w:rPr>
        <w:rFonts w:ascii="Raleway SemiBold" w:hAnsi="Raleway SemiBold"/>
      </w:rPr>
    </w:pPr>
    <w:r w:rsidRPr="00E87EF4">
      <w:rPr>
        <w:rFonts w:ascii="Raleway SemiBold" w:hAnsi="Raleway SemiBold"/>
      </w:rPr>
      <w:t>Parroquia Nuestra Señora de Belén</w:t>
    </w:r>
    <w:r w:rsidRPr="00E87EF4">
      <w:rPr>
        <w:rFonts w:ascii="Raleway SemiBold" w:hAnsi="Raleway SemiBold"/>
      </w:rPr>
      <w:ptab w:relativeTo="margin" w:alignment="center" w:leader="none"/>
    </w:r>
    <w:r w:rsidRPr="00E87EF4">
      <w:rPr>
        <w:rFonts w:ascii="Raleway SemiBold" w:hAnsi="Raleway SemiBold"/>
      </w:rPr>
      <w:ptab w:relativeTo="margin" w:alignment="right" w:leader="none"/>
    </w:r>
    <w:r w:rsidRPr="00E87EF4">
      <w:rPr>
        <w:rFonts w:ascii="Raleway SemiBold" w:hAnsi="Raleway SemiBold"/>
      </w:rPr>
      <w:fldChar w:fldCharType="begin"/>
    </w:r>
    <w:r w:rsidRPr="00E87EF4">
      <w:rPr>
        <w:rFonts w:ascii="Raleway SemiBold" w:hAnsi="Raleway SemiBold"/>
      </w:rPr>
      <w:instrText xml:space="preserve"> STYLEREF  "Título 1" \n  \* MERGEFORMAT </w:instrText>
    </w:r>
    <w:r w:rsidRPr="00E87EF4">
      <w:rPr>
        <w:rFonts w:ascii="Raleway SemiBold" w:hAnsi="Raleway SemiBold"/>
      </w:rPr>
      <w:fldChar w:fldCharType="separate"/>
    </w:r>
    <w:r w:rsidR="002925C0">
      <w:rPr>
        <w:rFonts w:ascii="Raleway SemiBold" w:hAnsi="Raleway SemiBold"/>
        <w:noProof/>
      </w:rPr>
      <w:t>D</w:t>
    </w:r>
    <w:r w:rsidRPr="00E87EF4">
      <w:rPr>
        <w:rFonts w:ascii="Raleway SemiBold" w:hAnsi="Raleway SemiBold"/>
      </w:rPr>
      <w:fldChar w:fldCharType="end"/>
    </w:r>
    <w:r w:rsidRPr="00E87EF4">
      <w:rPr>
        <w:rFonts w:ascii="Raleway SemiBold" w:hAnsi="Raleway SemiBold"/>
      </w:rPr>
      <w:t xml:space="preserve">. </w:t>
    </w:r>
    <w:r w:rsidRPr="00E87EF4">
      <w:rPr>
        <w:rFonts w:ascii="Raleway SemiBold" w:hAnsi="Raleway SemiBold"/>
      </w:rPr>
      <w:fldChar w:fldCharType="begin"/>
    </w:r>
    <w:r w:rsidRPr="00E87EF4">
      <w:rPr>
        <w:rFonts w:ascii="Raleway SemiBold" w:hAnsi="Raleway SemiBold"/>
      </w:rPr>
      <w:instrText xml:space="preserve"> STYLEREF  "Título 1"  \* MERGEFORMAT </w:instrText>
    </w:r>
    <w:r w:rsidRPr="00E87EF4">
      <w:rPr>
        <w:rFonts w:ascii="Raleway SemiBold" w:hAnsi="Raleway SemiBold"/>
      </w:rPr>
      <w:fldChar w:fldCharType="separate"/>
    </w:r>
    <w:r w:rsidR="002925C0">
      <w:rPr>
        <w:rFonts w:ascii="Raleway SemiBold" w:hAnsi="Raleway SemiBold"/>
        <w:noProof/>
      </w:rPr>
      <w:t>Antífonas</w:t>
    </w:r>
    <w:r w:rsidRPr="00E87EF4">
      <w:rPr>
        <w:rFonts w:ascii="Raleway SemiBold" w:hAnsi="Raleway SemiBold"/>
      </w:rPr>
      <w:fldChar w:fldCharType="end"/>
    </w: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75C739" w14:textId="17811C33" w:rsidR="00E87EF4" w:rsidRPr="00E87EF4" w:rsidRDefault="00E87EF4" w:rsidP="00E87EF4">
    <w:pPr>
      <w:pStyle w:val="Encabezado"/>
    </w:pP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C509EE" w14:textId="221972E7" w:rsidR="00E87EF4" w:rsidRPr="00E87EF4" w:rsidRDefault="00E87EF4" w:rsidP="00E87EF4">
    <w:pPr>
      <w:pStyle w:val="Encabezado"/>
    </w:pPr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6AE2A4" w14:textId="05520C5F" w:rsidR="00E87EF4" w:rsidRPr="00E87EF4" w:rsidRDefault="00E87EF4" w:rsidP="00E87EF4">
    <w:pPr>
      <w:pStyle w:val="Encabezado"/>
      <w:pBdr>
        <w:bottom w:val="single" w:sz="4" w:space="23" w:color="auto"/>
      </w:pBdr>
      <w:rPr>
        <w:rFonts w:ascii="Raleway SemiBold" w:hAnsi="Raleway SemiBold"/>
      </w:rPr>
    </w:pPr>
    <w:r w:rsidRPr="00E87EF4">
      <w:rPr>
        <w:rFonts w:ascii="Raleway SemiBold" w:hAnsi="Raleway SemiBold"/>
      </w:rPr>
      <w:fldChar w:fldCharType="begin"/>
    </w:r>
    <w:r w:rsidRPr="00E87EF4">
      <w:rPr>
        <w:rFonts w:ascii="Raleway SemiBold" w:hAnsi="Raleway SemiBold"/>
      </w:rPr>
      <w:instrText xml:space="preserve"> STYLEREF  "Título 1" \n  \* MERGEFORMAT </w:instrText>
    </w:r>
    <w:r w:rsidRPr="00E87EF4">
      <w:rPr>
        <w:rFonts w:ascii="Raleway SemiBold" w:hAnsi="Raleway SemiBold"/>
      </w:rPr>
      <w:fldChar w:fldCharType="separate"/>
    </w:r>
    <w:r w:rsidR="004D20CC">
      <w:rPr>
        <w:rFonts w:ascii="Raleway SemiBold" w:hAnsi="Raleway SemiBold"/>
        <w:noProof/>
      </w:rPr>
      <w:t>E</w:t>
    </w:r>
    <w:r w:rsidRPr="00E87EF4">
      <w:rPr>
        <w:rFonts w:ascii="Raleway SemiBold" w:hAnsi="Raleway SemiBold"/>
      </w:rPr>
      <w:fldChar w:fldCharType="end"/>
    </w:r>
    <w:r w:rsidRPr="00E87EF4">
      <w:rPr>
        <w:rFonts w:ascii="Raleway SemiBold" w:hAnsi="Raleway SemiBold"/>
      </w:rPr>
      <w:t xml:space="preserve">. </w:t>
    </w:r>
    <w:r w:rsidRPr="00E87EF4">
      <w:rPr>
        <w:rFonts w:ascii="Raleway SemiBold" w:hAnsi="Raleway SemiBold"/>
      </w:rPr>
      <w:fldChar w:fldCharType="begin"/>
    </w:r>
    <w:r w:rsidRPr="00E87EF4">
      <w:rPr>
        <w:rFonts w:ascii="Raleway SemiBold" w:hAnsi="Raleway SemiBold"/>
      </w:rPr>
      <w:instrText xml:space="preserve"> STYLEREF  "Título 1"  \* MERGEFORMAT </w:instrText>
    </w:r>
    <w:r w:rsidRPr="00E87EF4">
      <w:rPr>
        <w:rFonts w:ascii="Raleway SemiBold" w:hAnsi="Raleway SemiBold"/>
      </w:rPr>
      <w:fldChar w:fldCharType="separate"/>
    </w:r>
    <w:r w:rsidR="004D20CC">
      <w:rPr>
        <w:rFonts w:ascii="Raleway SemiBold" w:hAnsi="Raleway SemiBold"/>
        <w:noProof/>
      </w:rPr>
      <w:t>Aleluya</w:t>
    </w:r>
    <w:r w:rsidRPr="00E87EF4">
      <w:rPr>
        <w:rFonts w:ascii="Raleway SemiBold" w:hAnsi="Raleway SemiBold"/>
      </w:rPr>
      <w:fldChar w:fldCharType="end"/>
    </w:r>
    <w:r w:rsidRPr="00E87EF4">
      <w:rPr>
        <w:rFonts w:ascii="Raleway SemiBold" w:hAnsi="Raleway SemiBold"/>
      </w:rPr>
      <w:ptab w:relativeTo="margin" w:alignment="center" w:leader="none"/>
    </w:r>
    <w:r w:rsidRPr="00E87EF4">
      <w:rPr>
        <w:rFonts w:ascii="Raleway SemiBold" w:hAnsi="Raleway SemiBold"/>
      </w:rPr>
      <w:ptab w:relativeTo="margin" w:alignment="right" w:leader="none"/>
    </w:r>
    <w:r w:rsidRPr="00E87EF4">
      <w:rPr>
        <w:rFonts w:ascii="Raleway SemiBold" w:hAnsi="Raleway SemiBold"/>
      </w:rPr>
      <w:t>Parroquia Nuestra Señora de Belén</w:t>
    </w:r>
  </w:p>
</w:hdr>
</file>

<file path=word/header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639AF6" w14:textId="626043E4" w:rsidR="00E87EF4" w:rsidRPr="00E87EF4" w:rsidRDefault="00E87EF4" w:rsidP="00E87EF4">
    <w:pPr>
      <w:pStyle w:val="Encabezado"/>
      <w:pBdr>
        <w:bottom w:val="single" w:sz="4" w:space="23" w:color="auto"/>
      </w:pBdr>
      <w:rPr>
        <w:rFonts w:ascii="Raleway SemiBold" w:hAnsi="Raleway SemiBold"/>
      </w:rPr>
    </w:pPr>
    <w:r w:rsidRPr="00E87EF4">
      <w:rPr>
        <w:rFonts w:ascii="Raleway SemiBold" w:hAnsi="Raleway SemiBold"/>
      </w:rPr>
      <w:t>Parroquia Nuestra Señora de Belén</w:t>
    </w:r>
    <w:r w:rsidRPr="00E87EF4">
      <w:rPr>
        <w:rFonts w:ascii="Raleway SemiBold" w:hAnsi="Raleway SemiBold"/>
      </w:rPr>
      <w:ptab w:relativeTo="margin" w:alignment="center" w:leader="none"/>
    </w:r>
    <w:r w:rsidRPr="00E87EF4">
      <w:rPr>
        <w:rFonts w:ascii="Raleway SemiBold" w:hAnsi="Raleway SemiBold"/>
      </w:rPr>
      <w:ptab w:relativeTo="margin" w:alignment="right" w:leader="none"/>
    </w:r>
    <w:r w:rsidRPr="00E87EF4">
      <w:rPr>
        <w:rFonts w:ascii="Raleway SemiBold" w:hAnsi="Raleway SemiBold"/>
      </w:rPr>
      <w:fldChar w:fldCharType="begin"/>
    </w:r>
    <w:r w:rsidRPr="00E87EF4">
      <w:rPr>
        <w:rFonts w:ascii="Raleway SemiBold" w:hAnsi="Raleway SemiBold"/>
      </w:rPr>
      <w:instrText xml:space="preserve"> STYLEREF  "Título 1" \n  \* MERGEFORMAT </w:instrText>
    </w:r>
    <w:r w:rsidRPr="00E87EF4">
      <w:rPr>
        <w:rFonts w:ascii="Raleway SemiBold" w:hAnsi="Raleway SemiBold"/>
      </w:rPr>
      <w:fldChar w:fldCharType="separate"/>
    </w:r>
    <w:r w:rsidR="004D20CC">
      <w:rPr>
        <w:rFonts w:ascii="Raleway SemiBold" w:hAnsi="Raleway SemiBold"/>
        <w:noProof/>
      </w:rPr>
      <w:t>E</w:t>
    </w:r>
    <w:r w:rsidRPr="00E87EF4">
      <w:rPr>
        <w:rFonts w:ascii="Raleway SemiBold" w:hAnsi="Raleway SemiBold"/>
      </w:rPr>
      <w:fldChar w:fldCharType="end"/>
    </w:r>
    <w:r w:rsidRPr="00E87EF4">
      <w:rPr>
        <w:rFonts w:ascii="Raleway SemiBold" w:hAnsi="Raleway SemiBold"/>
      </w:rPr>
      <w:t xml:space="preserve">. </w:t>
    </w:r>
    <w:r w:rsidRPr="00E87EF4">
      <w:rPr>
        <w:rFonts w:ascii="Raleway SemiBold" w:hAnsi="Raleway SemiBold"/>
      </w:rPr>
      <w:fldChar w:fldCharType="begin"/>
    </w:r>
    <w:r w:rsidRPr="00E87EF4">
      <w:rPr>
        <w:rFonts w:ascii="Raleway SemiBold" w:hAnsi="Raleway SemiBold"/>
      </w:rPr>
      <w:instrText xml:space="preserve"> STYLEREF  "Título 1"  \* MERGEFORMAT </w:instrText>
    </w:r>
    <w:r w:rsidRPr="00E87EF4">
      <w:rPr>
        <w:rFonts w:ascii="Raleway SemiBold" w:hAnsi="Raleway SemiBold"/>
      </w:rPr>
      <w:fldChar w:fldCharType="separate"/>
    </w:r>
    <w:r w:rsidR="004D20CC">
      <w:rPr>
        <w:rFonts w:ascii="Raleway SemiBold" w:hAnsi="Raleway SemiBold"/>
        <w:noProof/>
      </w:rPr>
      <w:t>Aleluya</w:t>
    </w:r>
    <w:r w:rsidRPr="00E87EF4">
      <w:rPr>
        <w:rFonts w:ascii="Raleway SemiBold" w:hAnsi="Raleway SemiBold"/>
      </w:rPr>
      <w:fldChar w:fldCharType="end"/>
    </w:r>
  </w:p>
</w:hdr>
</file>

<file path=word/header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C2D4EF" w14:textId="3BE913D5" w:rsidR="00E87EF4" w:rsidRPr="00E87EF4" w:rsidRDefault="00E87EF4" w:rsidP="00E87EF4">
    <w:pPr>
      <w:pStyle w:val="Encabezado"/>
      <w:pBdr>
        <w:bottom w:val="single" w:sz="4" w:space="23" w:color="auto"/>
      </w:pBdr>
      <w:rPr>
        <w:rFonts w:ascii="Raleway SemiBold" w:hAnsi="Raleway SemiBold"/>
      </w:rPr>
    </w:pPr>
    <w:r w:rsidRPr="00E87EF4">
      <w:rPr>
        <w:rFonts w:ascii="Raleway SemiBold" w:hAnsi="Raleway SemiBold"/>
      </w:rPr>
      <w:t>Parroquia Nuestra Señora de Belén</w:t>
    </w:r>
    <w:r w:rsidRPr="00E87EF4">
      <w:rPr>
        <w:rFonts w:ascii="Raleway SemiBold" w:hAnsi="Raleway SemiBold"/>
      </w:rPr>
      <w:ptab w:relativeTo="margin" w:alignment="center" w:leader="none"/>
    </w:r>
    <w:r w:rsidRPr="00E87EF4">
      <w:rPr>
        <w:rFonts w:ascii="Raleway SemiBold" w:hAnsi="Raleway SemiBold"/>
      </w:rPr>
      <w:ptab w:relativeTo="margin" w:alignment="right" w:leader="none"/>
    </w:r>
    <w:r w:rsidRPr="00E87EF4">
      <w:rPr>
        <w:rFonts w:ascii="Raleway SemiBold" w:hAnsi="Raleway SemiBold"/>
      </w:rPr>
      <w:fldChar w:fldCharType="begin"/>
    </w:r>
    <w:r w:rsidRPr="00E87EF4">
      <w:rPr>
        <w:rFonts w:ascii="Raleway SemiBold" w:hAnsi="Raleway SemiBold"/>
      </w:rPr>
      <w:instrText xml:space="preserve"> STYLEREF  "Título 1" \n  \* MERGEFORMAT </w:instrText>
    </w:r>
    <w:r w:rsidRPr="00E87EF4">
      <w:rPr>
        <w:rFonts w:ascii="Raleway SemiBold" w:hAnsi="Raleway SemiBold"/>
      </w:rPr>
      <w:fldChar w:fldCharType="separate"/>
    </w:r>
    <w:r w:rsidR="004D20CC">
      <w:rPr>
        <w:rFonts w:ascii="Raleway SemiBold" w:hAnsi="Raleway SemiBold"/>
        <w:noProof/>
      </w:rPr>
      <w:t>F</w:t>
    </w:r>
    <w:r w:rsidRPr="00E87EF4">
      <w:rPr>
        <w:rFonts w:ascii="Raleway SemiBold" w:hAnsi="Raleway SemiBold"/>
      </w:rPr>
      <w:fldChar w:fldCharType="end"/>
    </w:r>
    <w:r w:rsidRPr="00E87EF4">
      <w:rPr>
        <w:rFonts w:ascii="Raleway SemiBold" w:hAnsi="Raleway SemiBold"/>
      </w:rPr>
      <w:t xml:space="preserve">. </w:t>
    </w:r>
    <w:r w:rsidRPr="00E87EF4">
      <w:rPr>
        <w:rFonts w:ascii="Raleway SemiBold" w:hAnsi="Raleway SemiBold"/>
      </w:rPr>
      <w:fldChar w:fldCharType="begin"/>
    </w:r>
    <w:r w:rsidRPr="00E87EF4">
      <w:rPr>
        <w:rFonts w:ascii="Raleway SemiBold" w:hAnsi="Raleway SemiBold"/>
      </w:rPr>
      <w:instrText xml:space="preserve"> STYLEREF  "Título 1"  \* MERGEFORMAT </w:instrText>
    </w:r>
    <w:r w:rsidRPr="00E87EF4">
      <w:rPr>
        <w:rFonts w:ascii="Raleway SemiBold" w:hAnsi="Raleway SemiBold"/>
      </w:rPr>
      <w:fldChar w:fldCharType="separate"/>
    </w:r>
    <w:r w:rsidR="004D20CC">
      <w:rPr>
        <w:rFonts w:ascii="Raleway SemiBold" w:hAnsi="Raleway SemiBold"/>
        <w:noProof/>
      </w:rPr>
      <w:t>Ofertorio</w:t>
    </w:r>
    <w:r w:rsidRPr="00E87EF4">
      <w:rPr>
        <w:rFonts w:ascii="Raleway SemiBold" w:hAnsi="Raleway SemiBold"/>
      </w:rPr>
      <w:fldChar w:fldCharType="end"/>
    </w:r>
  </w:p>
</w:hdr>
</file>

<file path=word/header1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409F8B" w14:textId="0DEA7FF9" w:rsidR="00E87EF4" w:rsidRPr="00E87EF4" w:rsidRDefault="00E87EF4" w:rsidP="00E87EF4">
    <w:pPr>
      <w:pStyle w:val="Encabezado"/>
      <w:pBdr>
        <w:bottom w:val="single" w:sz="4" w:space="23" w:color="auto"/>
      </w:pBdr>
      <w:rPr>
        <w:rFonts w:ascii="Raleway SemiBold" w:hAnsi="Raleway SemiBold"/>
      </w:rPr>
    </w:pPr>
    <w:r w:rsidRPr="00E87EF4">
      <w:rPr>
        <w:rFonts w:ascii="Raleway SemiBold" w:hAnsi="Raleway SemiBold"/>
      </w:rPr>
      <w:fldChar w:fldCharType="begin"/>
    </w:r>
    <w:r w:rsidRPr="00E87EF4">
      <w:rPr>
        <w:rFonts w:ascii="Raleway SemiBold" w:hAnsi="Raleway SemiBold"/>
      </w:rPr>
      <w:instrText xml:space="preserve"> STYLEREF  "Título 1" \n  \* MERGEFORMAT </w:instrText>
    </w:r>
    <w:r w:rsidRPr="00E87EF4">
      <w:rPr>
        <w:rFonts w:ascii="Raleway SemiBold" w:hAnsi="Raleway SemiBold"/>
      </w:rPr>
      <w:fldChar w:fldCharType="separate"/>
    </w:r>
    <w:r w:rsidR="004D20CC">
      <w:rPr>
        <w:rFonts w:ascii="Raleway SemiBold" w:hAnsi="Raleway SemiBold"/>
        <w:noProof/>
      </w:rPr>
      <w:t>F</w:t>
    </w:r>
    <w:r w:rsidRPr="00E87EF4">
      <w:rPr>
        <w:rFonts w:ascii="Raleway SemiBold" w:hAnsi="Raleway SemiBold"/>
      </w:rPr>
      <w:fldChar w:fldCharType="end"/>
    </w:r>
    <w:r w:rsidRPr="00E87EF4">
      <w:rPr>
        <w:rFonts w:ascii="Raleway SemiBold" w:hAnsi="Raleway SemiBold"/>
      </w:rPr>
      <w:t xml:space="preserve">. </w:t>
    </w:r>
    <w:r w:rsidRPr="00E87EF4">
      <w:rPr>
        <w:rFonts w:ascii="Raleway SemiBold" w:hAnsi="Raleway SemiBold"/>
      </w:rPr>
      <w:fldChar w:fldCharType="begin"/>
    </w:r>
    <w:r w:rsidRPr="00E87EF4">
      <w:rPr>
        <w:rFonts w:ascii="Raleway SemiBold" w:hAnsi="Raleway SemiBold"/>
      </w:rPr>
      <w:instrText xml:space="preserve"> STYLEREF  "Título 1"  \* MERGEFORMAT </w:instrText>
    </w:r>
    <w:r w:rsidRPr="00E87EF4">
      <w:rPr>
        <w:rFonts w:ascii="Raleway SemiBold" w:hAnsi="Raleway SemiBold"/>
      </w:rPr>
      <w:fldChar w:fldCharType="separate"/>
    </w:r>
    <w:r w:rsidR="004D20CC">
      <w:rPr>
        <w:rFonts w:ascii="Raleway SemiBold" w:hAnsi="Raleway SemiBold"/>
        <w:noProof/>
      </w:rPr>
      <w:t>Ofertorio</w:t>
    </w:r>
    <w:r w:rsidRPr="00E87EF4">
      <w:rPr>
        <w:rFonts w:ascii="Raleway SemiBold" w:hAnsi="Raleway SemiBold"/>
      </w:rPr>
      <w:fldChar w:fldCharType="end"/>
    </w:r>
    <w:r w:rsidRPr="00E87EF4">
      <w:rPr>
        <w:rFonts w:ascii="Raleway SemiBold" w:hAnsi="Raleway SemiBold"/>
      </w:rPr>
      <w:ptab w:relativeTo="margin" w:alignment="center" w:leader="none"/>
    </w:r>
    <w:r w:rsidRPr="00E87EF4">
      <w:rPr>
        <w:rFonts w:ascii="Raleway SemiBold" w:hAnsi="Raleway SemiBold"/>
      </w:rPr>
      <w:ptab w:relativeTo="margin" w:alignment="right" w:leader="none"/>
    </w:r>
    <w:r w:rsidRPr="00E87EF4">
      <w:rPr>
        <w:rFonts w:ascii="Raleway SemiBold" w:hAnsi="Raleway SemiBold"/>
      </w:rPr>
      <w:t>Parroquia Nuestra Señora de Belén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0DC1EB" w14:textId="40C5201D" w:rsidR="00E87EF4" w:rsidRPr="00E87EF4" w:rsidRDefault="00E87EF4" w:rsidP="00E87EF4">
    <w:pPr>
      <w:pStyle w:val="Encabezado"/>
      <w:pBdr>
        <w:bottom w:val="single" w:sz="4" w:space="23" w:color="auto"/>
      </w:pBdr>
      <w:rPr>
        <w:rFonts w:ascii="Raleway SemiBold" w:hAnsi="Raleway SemiBold"/>
      </w:rPr>
    </w:pPr>
    <w:r w:rsidRPr="00E87EF4">
      <w:rPr>
        <w:rFonts w:ascii="Raleway SemiBold" w:hAnsi="Raleway SemiBold"/>
      </w:rPr>
      <w:fldChar w:fldCharType="begin"/>
    </w:r>
    <w:r w:rsidRPr="00E87EF4">
      <w:rPr>
        <w:rFonts w:ascii="Raleway SemiBold" w:hAnsi="Raleway SemiBold"/>
      </w:rPr>
      <w:instrText xml:space="preserve"> STYLEREF  "Título 1"  \* MERGEFORMAT </w:instrText>
    </w:r>
    <w:r w:rsidRPr="00E87EF4">
      <w:rPr>
        <w:rFonts w:ascii="Raleway SemiBold" w:hAnsi="Raleway SemiBold"/>
      </w:rPr>
      <w:fldChar w:fldCharType="separate"/>
    </w:r>
    <w:r w:rsidR="002925C0">
      <w:rPr>
        <w:rFonts w:ascii="Raleway SemiBold" w:hAnsi="Raleway SemiBold"/>
        <w:noProof/>
      </w:rPr>
      <w:t>Acordes básicos</w:t>
    </w:r>
    <w:r w:rsidRPr="00E87EF4">
      <w:rPr>
        <w:rFonts w:ascii="Raleway SemiBold" w:hAnsi="Raleway SemiBold"/>
      </w:rPr>
      <w:fldChar w:fldCharType="end"/>
    </w:r>
    <w:r w:rsidRPr="00E87EF4">
      <w:rPr>
        <w:rFonts w:ascii="Raleway SemiBold" w:hAnsi="Raleway SemiBold"/>
      </w:rPr>
      <w:ptab w:relativeTo="margin" w:alignment="center" w:leader="none"/>
    </w:r>
    <w:r w:rsidRPr="00E87EF4">
      <w:rPr>
        <w:rFonts w:ascii="Raleway SemiBold" w:hAnsi="Raleway SemiBold"/>
      </w:rPr>
      <w:ptab w:relativeTo="margin" w:alignment="right" w:leader="none"/>
    </w:r>
    <w:r w:rsidRPr="00E87EF4">
      <w:rPr>
        <w:rFonts w:ascii="Raleway SemiBold" w:hAnsi="Raleway SemiBold"/>
      </w:rPr>
      <w:t xml:space="preserve"> Parroquia Nuestra Señora de Belén</w:t>
    </w:r>
  </w:p>
</w:hdr>
</file>

<file path=word/header2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14AC68" w14:textId="77777777" w:rsidR="00F52A59" w:rsidRPr="006E438E" w:rsidRDefault="00F52A59" w:rsidP="0078267E">
    <w:pPr>
      <w:pStyle w:val="Encabezado"/>
    </w:pPr>
    <w:r w:rsidRPr="006E438E">
      <w:ptab w:relativeTo="margin" w:alignment="center" w:leader="none"/>
    </w:r>
    <w:r w:rsidRPr="006E438E">
      <w:ptab w:relativeTo="margin" w:alignment="right" w:leader="none"/>
    </w:r>
  </w:p>
</w:hdr>
</file>

<file path=word/header2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EA6DB8" w14:textId="77777777" w:rsidR="00E87EF4" w:rsidRPr="006E438E" w:rsidRDefault="00E87EF4" w:rsidP="0078267E">
    <w:pPr>
      <w:pStyle w:val="Encabezado"/>
    </w:pPr>
    <w:r w:rsidRPr="006E438E">
      <w:ptab w:relativeTo="margin" w:alignment="center" w:leader="none"/>
    </w:r>
    <w:r w:rsidRPr="006E438E">
      <w:ptab w:relativeTo="margin" w:alignment="right" w:leader="none"/>
    </w:r>
  </w:p>
</w:hdr>
</file>

<file path=word/header2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93458E" w14:textId="0EED53B0" w:rsidR="00E87EF4" w:rsidRPr="00E87EF4" w:rsidRDefault="00E87EF4" w:rsidP="00E87EF4">
    <w:pPr>
      <w:pStyle w:val="Encabezado"/>
      <w:pBdr>
        <w:bottom w:val="single" w:sz="4" w:space="23" w:color="auto"/>
      </w:pBdr>
      <w:rPr>
        <w:rFonts w:ascii="Raleway SemiBold" w:hAnsi="Raleway SemiBold"/>
      </w:rPr>
    </w:pPr>
    <w:r w:rsidRPr="00E87EF4">
      <w:rPr>
        <w:rFonts w:ascii="Raleway SemiBold" w:hAnsi="Raleway SemiBold"/>
      </w:rPr>
      <w:fldChar w:fldCharType="begin"/>
    </w:r>
    <w:r w:rsidRPr="00E87EF4">
      <w:rPr>
        <w:rFonts w:ascii="Raleway SemiBold" w:hAnsi="Raleway SemiBold"/>
      </w:rPr>
      <w:instrText xml:space="preserve"> STYLEREF  "Título 1" \n  \* MERGEFORMAT </w:instrText>
    </w:r>
    <w:r w:rsidRPr="00E87EF4">
      <w:rPr>
        <w:rFonts w:ascii="Raleway SemiBold" w:hAnsi="Raleway SemiBold"/>
      </w:rPr>
      <w:fldChar w:fldCharType="separate"/>
    </w:r>
    <w:r w:rsidR="004D20CC">
      <w:rPr>
        <w:rFonts w:ascii="Raleway SemiBold" w:hAnsi="Raleway SemiBold"/>
        <w:noProof/>
      </w:rPr>
      <w:t>G</w:t>
    </w:r>
    <w:r w:rsidRPr="00E87EF4">
      <w:rPr>
        <w:rFonts w:ascii="Raleway SemiBold" w:hAnsi="Raleway SemiBold"/>
      </w:rPr>
      <w:fldChar w:fldCharType="end"/>
    </w:r>
    <w:r w:rsidRPr="00E87EF4">
      <w:rPr>
        <w:rFonts w:ascii="Raleway SemiBold" w:hAnsi="Raleway SemiBold"/>
      </w:rPr>
      <w:t xml:space="preserve">. </w:t>
    </w:r>
    <w:r w:rsidRPr="00E87EF4">
      <w:rPr>
        <w:rFonts w:ascii="Raleway SemiBold" w:hAnsi="Raleway SemiBold"/>
      </w:rPr>
      <w:fldChar w:fldCharType="begin"/>
    </w:r>
    <w:r w:rsidRPr="00E87EF4">
      <w:rPr>
        <w:rFonts w:ascii="Raleway SemiBold" w:hAnsi="Raleway SemiBold"/>
      </w:rPr>
      <w:instrText xml:space="preserve"> STYLEREF  "Título 1"  \* MERGEFORMAT </w:instrText>
    </w:r>
    <w:r w:rsidRPr="00E87EF4">
      <w:rPr>
        <w:rFonts w:ascii="Raleway SemiBold" w:hAnsi="Raleway SemiBold"/>
      </w:rPr>
      <w:fldChar w:fldCharType="separate"/>
    </w:r>
    <w:r w:rsidR="004D20CC">
      <w:rPr>
        <w:rFonts w:ascii="Raleway SemiBold" w:hAnsi="Raleway SemiBold"/>
        <w:noProof/>
      </w:rPr>
      <w:t>Santo</w:t>
    </w:r>
    <w:r w:rsidRPr="00E87EF4">
      <w:rPr>
        <w:rFonts w:ascii="Raleway SemiBold" w:hAnsi="Raleway SemiBold"/>
      </w:rPr>
      <w:fldChar w:fldCharType="end"/>
    </w:r>
    <w:r w:rsidRPr="00E87EF4">
      <w:rPr>
        <w:rFonts w:ascii="Raleway SemiBold" w:hAnsi="Raleway SemiBold"/>
      </w:rPr>
      <w:ptab w:relativeTo="margin" w:alignment="center" w:leader="none"/>
    </w:r>
    <w:r w:rsidRPr="00E87EF4">
      <w:rPr>
        <w:rFonts w:ascii="Raleway SemiBold" w:hAnsi="Raleway SemiBold"/>
      </w:rPr>
      <w:ptab w:relativeTo="margin" w:alignment="right" w:leader="none"/>
    </w:r>
    <w:r w:rsidRPr="00E87EF4">
      <w:rPr>
        <w:rFonts w:ascii="Raleway SemiBold" w:hAnsi="Raleway SemiBold"/>
      </w:rPr>
      <w:t>Parroquia Nuestra Señora de Belén</w:t>
    </w:r>
  </w:p>
</w:hdr>
</file>

<file path=word/header2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A963E6" w14:textId="0C5D66C4" w:rsidR="00E87EF4" w:rsidRPr="00E87EF4" w:rsidRDefault="00E87EF4" w:rsidP="00E87EF4">
    <w:pPr>
      <w:pStyle w:val="Encabezado"/>
      <w:pBdr>
        <w:bottom w:val="single" w:sz="4" w:space="23" w:color="auto"/>
      </w:pBdr>
      <w:rPr>
        <w:rFonts w:ascii="Raleway SemiBold" w:hAnsi="Raleway SemiBold"/>
      </w:rPr>
    </w:pPr>
    <w:r w:rsidRPr="00E87EF4">
      <w:rPr>
        <w:rFonts w:ascii="Raleway SemiBold" w:hAnsi="Raleway SemiBold"/>
      </w:rPr>
      <w:t>Parroquia Nuestra Señora de Belén</w:t>
    </w:r>
    <w:r w:rsidRPr="00E87EF4">
      <w:rPr>
        <w:rFonts w:ascii="Raleway SemiBold" w:hAnsi="Raleway SemiBold"/>
      </w:rPr>
      <w:ptab w:relativeTo="margin" w:alignment="center" w:leader="none"/>
    </w:r>
    <w:r w:rsidRPr="00E87EF4">
      <w:rPr>
        <w:rFonts w:ascii="Raleway SemiBold" w:hAnsi="Raleway SemiBold"/>
      </w:rPr>
      <w:ptab w:relativeTo="margin" w:alignment="right" w:leader="none"/>
    </w:r>
    <w:r w:rsidRPr="00E87EF4">
      <w:rPr>
        <w:rFonts w:ascii="Raleway SemiBold" w:hAnsi="Raleway SemiBold"/>
      </w:rPr>
      <w:fldChar w:fldCharType="begin"/>
    </w:r>
    <w:r w:rsidRPr="00E87EF4">
      <w:rPr>
        <w:rFonts w:ascii="Raleway SemiBold" w:hAnsi="Raleway SemiBold"/>
      </w:rPr>
      <w:instrText xml:space="preserve"> STYLEREF  "Título 1" \n  \* MERGEFORMAT </w:instrText>
    </w:r>
    <w:r w:rsidRPr="00E87EF4">
      <w:rPr>
        <w:rFonts w:ascii="Raleway SemiBold" w:hAnsi="Raleway SemiBold"/>
      </w:rPr>
      <w:fldChar w:fldCharType="separate"/>
    </w:r>
    <w:r w:rsidR="004D20CC">
      <w:rPr>
        <w:rFonts w:ascii="Raleway SemiBold" w:hAnsi="Raleway SemiBold"/>
        <w:noProof/>
      </w:rPr>
      <w:t>G</w:t>
    </w:r>
    <w:r w:rsidRPr="00E87EF4">
      <w:rPr>
        <w:rFonts w:ascii="Raleway SemiBold" w:hAnsi="Raleway SemiBold"/>
      </w:rPr>
      <w:fldChar w:fldCharType="end"/>
    </w:r>
    <w:r w:rsidRPr="00E87EF4">
      <w:rPr>
        <w:rFonts w:ascii="Raleway SemiBold" w:hAnsi="Raleway SemiBold"/>
      </w:rPr>
      <w:t xml:space="preserve">. </w:t>
    </w:r>
    <w:r w:rsidRPr="00E87EF4">
      <w:rPr>
        <w:rFonts w:ascii="Raleway SemiBold" w:hAnsi="Raleway SemiBold"/>
      </w:rPr>
      <w:fldChar w:fldCharType="begin"/>
    </w:r>
    <w:r w:rsidRPr="00E87EF4">
      <w:rPr>
        <w:rFonts w:ascii="Raleway SemiBold" w:hAnsi="Raleway SemiBold"/>
      </w:rPr>
      <w:instrText xml:space="preserve"> STYLEREF  "Título 1"  \* MERGEFORMAT </w:instrText>
    </w:r>
    <w:r w:rsidRPr="00E87EF4">
      <w:rPr>
        <w:rFonts w:ascii="Raleway SemiBold" w:hAnsi="Raleway SemiBold"/>
      </w:rPr>
      <w:fldChar w:fldCharType="separate"/>
    </w:r>
    <w:r w:rsidR="004D20CC">
      <w:rPr>
        <w:rFonts w:ascii="Raleway SemiBold" w:hAnsi="Raleway SemiBold"/>
        <w:noProof/>
      </w:rPr>
      <w:t>Santo</w:t>
    </w:r>
    <w:r w:rsidRPr="00E87EF4">
      <w:rPr>
        <w:rFonts w:ascii="Raleway SemiBold" w:hAnsi="Raleway SemiBold"/>
      </w:rPr>
      <w:fldChar w:fldCharType="end"/>
    </w:r>
  </w:p>
</w:hdr>
</file>

<file path=word/header2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9C4F2C" w14:textId="6364126D" w:rsidR="00E87EF4" w:rsidRPr="00E87EF4" w:rsidRDefault="00E87EF4" w:rsidP="00E87EF4">
    <w:pPr>
      <w:pStyle w:val="Encabezado"/>
    </w:pPr>
  </w:p>
</w:hdr>
</file>

<file path=word/header2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F07D5E" w14:textId="77777777" w:rsidR="00F52A59" w:rsidRPr="006E438E" w:rsidRDefault="00F52A59" w:rsidP="0078267E">
    <w:pPr>
      <w:pStyle w:val="Encabezado"/>
    </w:pPr>
    <w:r w:rsidRPr="006E438E">
      <w:ptab w:relativeTo="margin" w:alignment="center" w:leader="none"/>
    </w:r>
    <w:r w:rsidRPr="006E438E">
      <w:ptab w:relativeTo="margin" w:alignment="right" w:leader="none"/>
    </w:r>
  </w:p>
</w:hdr>
</file>

<file path=word/header2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0C53F1" w14:textId="5984E923" w:rsidR="00E87EF4" w:rsidRPr="00E87EF4" w:rsidRDefault="00E87EF4" w:rsidP="00E87EF4">
    <w:pPr>
      <w:pStyle w:val="Encabezado"/>
      <w:pBdr>
        <w:bottom w:val="single" w:sz="4" w:space="23" w:color="auto"/>
      </w:pBdr>
      <w:rPr>
        <w:rFonts w:ascii="Raleway SemiBold" w:hAnsi="Raleway SemiBold"/>
      </w:rPr>
    </w:pPr>
    <w:r w:rsidRPr="00E87EF4">
      <w:rPr>
        <w:rFonts w:ascii="Raleway SemiBold" w:hAnsi="Raleway SemiBold"/>
      </w:rPr>
      <w:fldChar w:fldCharType="begin"/>
    </w:r>
    <w:r w:rsidRPr="00E87EF4">
      <w:rPr>
        <w:rFonts w:ascii="Raleway SemiBold" w:hAnsi="Raleway SemiBold"/>
      </w:rPr>
      <w:instrText xml:space="preserve"> STYLEREF  "Título 1" \n  \* MERGEFORMAT </w:instrText>
    </w:r>
    <w:r w:rsidRPr="00E87EF4">
      <w:rPr>
        <w:rFonts w:ascii="Raleway SemiBold" w:hAnsi="Raleway SemiBold"/>
      </w:rPr>
      <w:fldChar w:fldCharType="separate"/>
    </w:r>
    <w:r w:rsidR="002925C0">
      <w:rPr>
        <w:rFonts w:ascii="Raleway SemiBold" w:hAnsi="Raleway SemiBold"/>
        <w:noProof/>
      </w:rPr>
      <w:t>H</w:t>
    </w:r>
    <w:r w:rsidRPr="00E87EF4">
      <w:rPr>
        <w:rFonts w:ascii="Raleway SemiBold" w:hAnsi="Raleway SemiBold"/>
      </w:rPr>
      <w:fldChar w:fldCharType="end"/>
    </w:r>
    <w:r w:rsidRPr="00E87EF4">
      <w:rPr>
        <w:rFonts w:ascii="Raleway SemiBold" w:hAnsi="Raleway SemiBold"/>
      </w:rPr>
      <w:t xml:space="preserve">. </w:t>
    </w:r>
    <w:r w:rsidRPr="00E87EF4">
      <w:rPr>
        <w:rFonts w:ascii="Raleway SemiBold" w:hAnsi="Raleway SemiBold"/>
      </w:rPr>
      <w:fldChar w:fldCharType="begin"/>
    </w:r>
    <w:r w:rsidRPr="00E87EF4">
      <w:rPr>
        <w:rFonts w:ascii="Raleway SemiBold" w:hAnsi="Raleway SemiBold"/>
      </w:rPr>
      <w:instrText xml:space="preserve"> STYLEREF  "Título 1"  \* MERGEFORMAT </w:instrText>
    </w:r>
    <w:r w:rsidRPr="00E87EF4">
      <w:rPr>
        <w:rFonts w:ascii="Raleway SemiBold" w:hAnsi="Raleway SemiBold"/>
      </w:rPr>
      <w:fldChar w:fldCharType="separate"/>
    </w:r>
    <w:r w:rsidR="002925C0">
      <w:rPr>
        <w:rFonts w:ascii="Raleway SemiBold" w:hAnsi="Raleway SemiBold"/>
        <w:noProof/>
      </w:rPr>
      <w:t>Padrenuestro</w:t>
    </w:r>
    <w:r w:rsidRPr="00E87EF4">
      <w:rPr>
        <w:rFonts w:ascii="Raleway SemiBold" w:hAnsi="Raleway SemiBold"/>
      </w:rPr>
      <w:fldChar w:fldCharType="end"/>
    </w:r>
    <w:r w:rsidRPr="00E87EF4">
      <w:rPr>
        <w:rFonts w:ascii="Raleway SemiBold" w:hAnsi="Raleway SemiBold"/>
      </w:rPr>
      <w:ptab w:relativeTo="margin" w:alignment="center" w:leader="none"/>
    </w:r>
    <w:r w:rsidRPr="00E87EF4">
      <w:rPr>
        <w:rFonts w:ascii="Raleway SemiBold" w:hAnsi="Raleway SemiBold"/>
      </w:rPr>
      <w:ptab w:relativeTo="margin" w:alignment="right" w:leader="none"/>
    </w:r>
    <w:r w:rsidRPr="00E87EF4">
      <w:rPr>
        <w:rFonts w:ascii="Raleway SemiBold" w:hAnsi="Raleway SemiBold"/>
      </w:rPr>
      <w:t>Parroquia Nuestra Señora de Belén</w:t>
    </w:r>
  </w:p>
</w:hdr>
</file>

<file path=word/header2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98BFE7" w14:textId="660164E1" w:rsidR="00E87EF4" w:rsidRPr="00E87EF4" w:rsidRDefault="00E87EF4" w:rsidP="00E87EF4">
    <w:pPr>
      <w:pStyle w:val="Encabezado"/>
      <w:pBdr>
        <w:bottom w:val="single" w:sz="4" w:space="23" w:color="auto"/>
      </w:pBdr>
      <w:rPr>
        <w:rFonts w:ascii="Raleway SemiBold" w:hAnsi="Raleway SemiBold"/>
      </w:rPr>
    </w:pPr>
    <w:r w:rsidRPr="00E87EF4">
      <w:rPr>
        <w:rFonts w:ascii="Raleway SemiBold" w:hAnsi="Raleway SemiBold"/>
      </w:rPr>
      <w:t>Parroquia Nuestra Señora de Belén</w:t>
    </w:r>
    <w:r w:rsidRPr="00E87EF4">
      <w:rPr>
        <w:rFonts w:ascii="Raleway SemiBold" w:hAnsi="Raleway SemiBold"/>
      </w:rPr>
      <w:ptab w:relativeTo="margin" w:alignment="center" w:leader="none"/>
    </w:r>
    <w:r w:rsidRPr="00E87EF4">
      <w:rPr>
        <w:rFonts w:ascii="Raleway SemiBold" w:hAnsi="Raleway SemiBold"/>
      </w:rPr>
      <w:ptab w:relativeTo="margin" w:alignment="right" w:leader="none"/>
    </w:r>
    <w:r w:rsidRPr="00E87EF4">
      <w:rPr>
        <w:rFonts w:ascii="Raleway SemiBold" w:hAnsi="Raleway SemiBold"/>
      </w:rPr>
      <w:fldChar w:fldCharType="begin"/>
    </w:r>
    <w:r w:rsidRPr="00E87EF4">
      <w:rPr>
        <w:rFonts w:ascii="Raleway SemiBold" w:hAnsi="Raleway SemiBold"/>
      </w:rPr>
      <w:instrText xml:space="preserve"> STYLEREF  "Título 1" \n  \* MERGEFORMAT </w:instrText>
    </w:r>
    <w:r w:rsidRPr="00E87EF4">
      <w:rPr>
        <w:rFonts w:ascii="Raleway SemiBold" w:hAnsi="Raleway SemiBold"/>
      </w:rPr>
      <w:fldChar w:fldCharType="separate"/>
    </w:r>
    <w:r w:rsidR="002925C0">
      <w:rPr>
        <w:rFonts w:ascii="Raleway SemiBold" w:hAnsi="Raleway SemiBold"/>
        <w:noProof/>
      </w:rPr>
      <w:t>H</w:t>
    </w:r>
    <w:r w:rsidRPr="00E87EF4">
      <w:rPr>
        <w:rFonts w:ascii="Raleway SemiBold" w:hAnsi="Raleway SemiBold"/>
      </w:rPr>
      <w:fldChar w:fldCharType="end"/>
    </w:r>
    <w:r w:rsidRPr="00E87EF4">
      <w:rPr>
        <w:rFonts w:ascii="Raleway SemiBold" w:hAnsi="Raleway SemiBold"/>
      </w:rPr>
      <w:t xml:space="preserve">. </w:t>
    </w:r>
    <w:r w:rsidRPr="00E87EF4">
      <w:rPr>
        <w:rFonts w:ascii="Raleway SemiBold" w:hAnsi="Raleway SemiBold"/>
      </w:rPr>
      <w:fldChar w:fldCharType="begin"/>
    </w:r>
    <w:r w:rsidRPr="00E87EF4">
      <w:rPr>
        <w:rFonts w:ascii="Raleway SemiBold" w:hAnsi="Raleway SemiBold"/>
      </w:rPr>
      <w:instrText xml:space="preserve"> STYLEREF  "Título 1"  \* MERGEFORMAT </w:instrText>
    </w:r>
    <w:r w:rsidRPr="00E87EF4">
      <w:rPr>
        <w:rFonts w:ascii="Raleway SemiBold" w:hAnsi="Raleway SemiBold"/>
      </w:rPr>
      <w:fldChar w:fldCharType="separate"/>
    </w:r>
    <w:r w:rsidR="002925C0">
      <w:rPr>
        <w:rFonts w:ascii="Raleway SemiBold" w:hAnsi="Raleway SemiBold"/>
        <w:noProof/>
      </w:rPr>
      <w:t>Padrenuestro</w:t>
    </w:r>
    <w:r w:rsidRPr="00E87EF4">
      <w:rPr>
        <w:rFonts w:ascii="Raleway SemiBold" w:hAnsi="Raleway SemiBold"/>
      </w:rPr>
      <w:fldChar w:fldCharType="end"/>
    </w:r>
  </w:p>
</w:hdr>
</file>

<file path=word/header2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24049E" w14:textId="331D0648" w:rsidR="00E87EF4" w:rsidRPr="00E87EF4" w:rsidRDefault="00E87EF4" w:rsidP="00E87EF4">
    <w:pPr>
      <w:pStyle w:val="Encabezado"/>
    </w:pPr>
  </w:p>
</w:hdr>
</file>

<file path=word/header2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78AA9D" w14:textId="77777777" w:rsidR="00F52A59" w:rsidRPr="006E438E" w:rsidRDefault="00F52A59" w:rsidP="0078267E">
    <w:pPr>
      <w:pStyle w:val="Encabezado"/>
    </w:pPr>
    <w:r w:rsidRPr="006E438E">
      <w:ptab w:relativeTo="margin" w:alignment="center" w:leader="none"/>
    </w:r>
    <w:r w:rsidRPr="006E438E"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47C290" w14:textId="2BBA8E6A" w:rsidR="00E87EF4" w:rsidRPr="00E87EF4" w:rsidRDefault="00E87EF4" w:rsidP="00E87EF4">
    <w:pPr>
      <w:pStyle w:val="Encabezado"/>
      <w:pBdr>
        <w:bottom w:val="single" w:sz="4" w:space="23" w:color="auto"/>
      </w:pBdr>
      <w:rPr>
        <w:rFonts w:ascii="Raleway SemiBold" w:hAnsi="Raleway SemiBold"/>
      </w:rPr>
    </w:pPr>
    <w:r w:rsidRPr="00E87EF4">
      <w:rPr>
        <w:rFonts w:ascii="Raleway SemiBold" w:hAnsi="Raleway SemiBold"/>
      </w:rPr>
      <w:t>Parroquia Nuestra Señora de Belén</w:t>
    </w:r>
    <w:r w:rsidRPr="00E87EF4">
      <w:rPr>
        <w:rFonts w:ascii="Raleway SemiBold" w:hAnsi="Raleway SemiBold"/>
      </w:rPr>
      <w:ptab w:relativeTo="margin" w:alignment="center" w:leader="none"/>
    </w:r>
    <w:r w:rsidRPr="00E87EF4">
      <w:rPr>
        <w:rFonts w:ascii="Raleway SemiBold" w:hAnsi="Raleway SemiBold"/>
      </w:rPr>
      <w:ptab w:relativeTo="margin" w:alignment="right" w:leader="none"/>
    </w:r>
    <w:r w:rsidRPr="00E87EF4">
      <w:rPr>
        <w:rFonts w:ascii="Raleway SemiBold" w:hAnsi="Raleway SemiBold"/>
      </w:rPr>
      <w:fldChar w:fldCharType="begin"/>
    </w:r>
    <w:r w:rsidRPr="00E87EF4">
      <w:rPr>
        <w:rFonts w:ascii="Raleway SemiBold" w:hAnsi="Raleway SemiBold"/>
      </w:rPr>
      <w:instrText xml:space="preserve"> STYLEREF  "Título 1"  \* MERGEFORMAT </w:instrText>
    </w:r>
    <w:r w:rsidRPr="00E87EF4">
      <w:rPr>
        <w:rFonts w:ascii="Raleway SemiBold" w:hAnsi="Raleway SemiBold"/>
      </w:rPr>
      <w:fldChar w:fldCharType="separate"/>
    </w:r>
    <w:r w:rsidR="002925C0">
      <w:rPr>
        <w:rFonts w:ascii="Raleway SemiBold" w:hAnsi="Raleway SemiBold"/>
        <w:noProof/>
      </w:rPr>
      <w:t>Acordes básicos</w:t>
    </w:r>
    <w:r w:rsidRPr="00E87EF4">
      <w:rPr>
        <w:rFonts w:ascii="Raleway SemiBold" w:hAnsi="Raleway SemiBold"/>
      </w:rPr>
      <w:fldChar w:fldCharType="end"/>
    </w:r>
  </w:p>
</w:hdr>
</file>

<file path=word/header3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1DB315" w14:textId="1AC84C08" w:rsidR="00E87EF4" w:rsidRPr="00E87EF4" w:rsidRDefault="00E87EF4" w:rsidP="00E87EF4">
    <w:pPr>
      <w:pStyle w:val="Encabezado"/>
      <w:pBdr>
        <w:bottom w:val="single" w:sz="4" w:space="23" w:color="auto"/>
      </w:pBdr>
      <w:rPr>
        <w:rFonts w:ascii="Raleway SemiBold" w:hAnsi="Raleway SemiBold"/>
      </w:rPr>
    </w:pPr>
    <w:r w:rsidRPr="00E87EF4">
      <w:rPr>
        <w:rFonts w:ascii="Raleway SemiBold" w:hAnsi="Raleway SemiBold"/>
      </w:rPr>
      <w:fldChar w:fldCharType="begin"/>
    </w:r>
    <w:r w:rsidRPr="00E87EF4">
      <w:rPr>
        <w:rFonts w:ascii="Raleway SemiBold" w:hAnsi="Raleway SemiBold"/>
      </w:rPr>
      <w:instrText xml:space="preserve"> STYLEREF  "Título 1" \n  \* MERGEFORMAT </w:instrText>
    </w:r>
    <w:r w:rsidRPr="00E87EF4">
      <w:rPr>
        <w:rFonts w:ascii="Raleway SemiBold" w:hAnsi="Raleway SemiBold"/>
      </w:rPr>
      <w:fldChar w:fldCharType="separate"/>
    </w:r>
    <w:r w:rsidR="002925C0">
      <w:rPr>
        <w:rFonts w:ascii="Raleway SemiBold" w:hAnsi="Raleway SemiBold"/>
        <w:noProof/>
      </w:rPr>
      <w:t>K</w:t>
    </w:r>
    <w:r w:rsidRPr="00E87EF4">
      <w:rPr>
        <w:rFonts w:ascii="Raleway SemiBold" w:hAnsi="Raleway SemiBold"/>
      </w:rPr>
      <w:fldChar w:fldCharType="end"/>
    </w:r>
    <w:r w:rsidRPr="00E87EF4">
      <w:rPr>
        <w:rFonts w:ascii="Raleway SemiBold" w:hAnsi="Raleway SemiBold"/>
      </w:rPr>
      <w:t xml:space="preserve">. </w:t>
    </w:r>
    <w:r w:rsidRPr="00E87EF4">
      <w:rPr>
        <w:rFonts w:ascii="Raleway SemiBold" w:hAnsi="Raleway SemiBold"/>
      </w:rPr>
      <w:fldChar w:fldCharType="begin"/>
    </w:r>
    <w:r w:rsidRPr="00E87EF4">
      <w:rPr>
        <w:rFonts w:ascii="Raleway SemiBold" w:hAnsi="Raleway SemiBold"/>
      </w:rPr>
      <w:instrText xml:space="preserve"> STYLEREF  "Título 1"  \* MERGEFORMAT </w:instrText>
    </w:r>
    <w:r w:rsidRPr="00E87EF4">
      <w:rPr>
        <w:rFonts w:ascii="Raleway SemiBold" w:hAnsi="Raleway SemiBold"/>
      </w:rPr>
      <w:fldChar w:fldCharType="separate"/>
    </w:r>
    <w:r w:rsidR="002925C0">
      <w:rPr>
        <w:rFonts w:ascii="Raleway SemiBold" w:hAnsi="Raleway SemiBold"/>
        <w:noProof/>
      </w:rPr>
      <w:t>Comunión</w:t>
    </w:r>
    <w:r w:rsidRPr="00E87EF4">
      <w:rPr>
        <w:rFonts w:ascii="Raleway SemiBold" w:hAnsi="Raleway SemiBold"/>
      </w:rPr>
      <w:fldChar w:fldCharType="end"/>
    </w:r>
    <w:r w:rsidRPr="00E87EF4">
      <w:rPr>
        <w:rFonts w:ascii="Raleway SemiBold" w:hAnsi="Raleway SemiBold"/>
      </w:rPr>
      <w:ptab w:relativeTo="margin" w:alignment="center" w:leader="none"/>
    </w:r>
    <w:r w:rsidRPr="00E87EF4">
      <w:rPr>
        <w:rFonts w:ascii="Raleway SemiBold" w:hAnsi="Raleway SemiBold"/>
      </w:rPr>
      <w:ptab w:relativeTo="margin" w:alignment="right" w:leader="none"/>
    </w:r>
    <w:r w:rsidRPr="00E87EF4">
      <w:rPr>
        <w:rFonts w:ascii="Raleway SemiBold" w:hAnsi="Raleway SemiBold"/>
      </w:rPr>
      <w:t>Parroquia Nuestra Señora de Belén</w:t>
    </w:r>
  </w:p>
</w:hdr>
</file>

<file path=word/header3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FB1BA3" w14:textId="33A6573D" w:rsidR="00E87EF4" w:rsidRPr="00E87EF4" w:rsidRDefault="00E87EF4" w:rsidP="00E87EF4">
    <w:pPr>
      <w:pStyle w:val="Encabezado"/>
      <w:pBdr>
        <w:bottom w:val="single" w:sz="4" w:space="23" w:color="auto"/>
      </w:pBdr>
      <w:rPr>
        <w:rFonts w:ascii="Raleway SemiBold" w:hAnsi="Raleway SemiBold"/>
      </w:rPr>
    </w:pPr>
    <w:r w:rsidRPr="00E87EF4">
      <w:rPr>
        <w:rFonts w:ascii="Raleway SemiBold" w:hAnsi="Raleway SemiBold"/>
      </w:rPr>
      <w:t>Parroquia Nuestra Señora de Belén</w:t>
    </w:r>
    <w:r w:rsidRPr="00E87EF4">
      <w:rPr>
        <w:rFonts w:ascii="Raleway SemiBold" w:hAnsi="Raleway SemiBold"/>
      </w:rPr>
      <w:ptab w:relativeTo="margin" w:alignment="center" w:leader="none"/>
    </w:r>
    <w:r w:rsidRPr="00E87EF4">
      <w:rPr>
        <w:rFonts w:ascii="Raleway SemiBold" w:hAnsi="Raleway SemiBold"/>
      </w:rPr>
      <w:ptab w:relativeTo="margin" w:alignment="right" w:leader="none"/>
    </w:r>
    <w:r w:rsidRPr="00E87EF4">
      <w:rPr>
        <w:rFonts w:ascii="Raleway SemiBold" w:hAnsi="Raleway SemiBold"/>
      </w:rPr>
      <w:fldChar w:fldCharType="begin"/>
    </w:r>
    <w:r w:rsidRPr="00E87EF4">
      <w:rPr>
        <w:rFonts w:ascii="Raleway SemiBold" w:hAnsi="Raleway SemiBold"/>
      </w:rPr>
      <w:instrText xml:space="preserve"> STYLEREF  "Título 1" \n  \* MERGEFORMAT </w:instrText>
    </w:r>
    <w:r w:rsidRPr="00E87EF4">
      <w:rPr>
        <w:rFonts w:ascii="Raleway SemiBold" w:hAnsi="Raleway SemiBold"/>
      </w:rPr>
      <w:fldChar w:fldCharType="separate"/>
    </w:r>
    <w:r w:rsidR="002925C0">
      <w:rPr>
        <w:rFonts w:ascii="Raleway SemiBold" w:hAnsi="Raleway SemiBold"/>
        <w:noProof/>
      </w:rPr>
      <w:t>I</w:t>
    </w:r>
    <w:r w:rsidRPr="00E87EF4">
      <w:rPr>
        <w:rFonts w:ascii="Raleway SemiBold" w:hAnsi="Raleway SemiBold"/>
      </w:rPr>
      <w:fldChar w:fldCharType="end"/>
    </w:r>
    <w:r w:rsidRPr="00E87EF4">
      <w:rPr>
        <w:rFonts w:ascii="Raleway SemiBold" w:hAnsi="Raleway SemiBold"/>
      </w:rPr>
      <w:t xml:space="preserve">. </w:t>
    </w:r>
    <w:r w:rsidRPr="00E87EF4">
      <w:rPr>
        <w:rFonts w:ascii="Raleway SemiBold" w:hAnsi="Raleway SemiBold"/>
      </w:rPr>
      <w:fldChar w:fldCharType="begin"/>
    </w:r>
    <w:r w:rsidRPr="00E87EF4">
      <w:rPr>
        <w:rFonts w:ascii="Raleway SemiBold" w:hAnsi="Raleway SemiBold"/>
      </w:rPr>
      <w:instrText xml:space="preserve"> STYLEREF  "Título 1"  \* MERGEFORMAT </w:instrText>
    </w:r>
    <w:r w:rsidRPr="00E87EF4">
      <w:rPr>
        <w:rFonts w:ascii="Raleway SemiBold" w:hAnsi="Raleway SemiBold"/>
      </w:rPr>
      <w:fldChar w:fldCharType="separate"/>
    </w:r>
    <w:r w:rsidR="002925C0">
      <w:rPr>
        <w:rFonts w:ascii="Raleway SemiBold" w:hAnsi="Raleway SemiBold"/>
        <w:noProof/>
      </w:rPr>
      <w:t>Paz</w:t>
    </w:r>
    <w:r w:rsidRPr="00E87EF4">
      <w:rPr>
        <w:rFonts w:ascii="Raleway SemiBold" w:hAnsi="Raleway SemiBold"/>
      </w:rPr>
      <w:fldChar w:fldCharType="end"/>
    </w:r>
  </w:p>
</w:hdr>
</file>

<file path=word/header3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E58C58" w14:textId="77777777" w:rsidR="00F52A59" w:rsidRPr="006E438E" w:rsidRDefault="00F52A59" w:rsidP="0078267E">
    <w:pPr>
      <w:pStyle w:val="Encabezado"/>
    </w:pPr>
    <w:r w:rsidRPr="006E438E">
      <w:ptab w:relativeTo="margin" w:alignment="center" w:leader="none"/>
    </w:r>
    <w:r w:rsidRPr="006E438E">
      <w:ptab w:relativeTo="margin" w:alignment="right" w:leader="none"/>
    </w:r>
  </w:p>
</w:hdr>
</file>

<file path=word/header3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06A247" w14:textId="77777777" w:rsidR="00F52A59" w:rsidRPr="006E438E" w:rsidRDefault="00F52A59" w:rsidP="0078267E">
    <w:pPr>
      <w:pStyle w:val="Encabezado"/>
    </w:pPr>
    <w:r w:rsidRPr="006E438E">
      <w:ptab w:relativeTo="margin" w:alignment="center" w:leader="none"/>
    </w:r>
    <w:r w:rsidRPr="006E438E">
      <w:ptab w:relativeTo="margin" w:alignment="right" w:leader="none"/>
    </w:r>
  </w:p>
</w:hdr>
</file>

<file path=word/header3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E1B92C" w14:textId="3943B6C3" w:rsidR="00E33B60" w:rsidRPr="00E87EF4" w:rsidRDefault="00E33B60" w:rsidP="00E87EF4">
    <w:pPr>
      <w:pStyle w:val="Encabezado"/>
      <w:pBdr>
        <w:bottom w:val="single" w:sz="4" w:space="23" w:color="auto"/>
      </w:pBdr>
      <w:rPr>
        <w:rFonts w:ascii="Raleway SemiBold" w:hAnsi="Raleway SemiBold"/>
      </w:rPr>
    </w:pPr>
    <w:r w:rsidRPr="00E87EF4">
      <w:rPr>
        <w:rFonts w:ascii="Raleway SemiBold" w:hAnsi="Raleway SemiBold"/>
      </w:rPr>
      <w:fldChar w:fldCharType="begin"/>
    </w:r>
    <w:r w:rsidRPr="00E87EF4">
      <w:rPr>
        <w:rFonts w:ascii="Raleway SemiBold" w:hAnsi="Raleway SemiBold"/>
      </w:rPr>
      <w:instrText xml:space="preserve"> STYLEREF  "Título 1" \n  \* MERGEFORMAT </w:instrText>
    </w:r>
    <w:r w:rsidRPr="00E87EF4">
      <w:rPr>
        <w:rFonts w:ascii="Raleway SemiBold" w:hAnsi="Raleway SemiBold"/>
      </w:rPr>
      <w:fldChar w:fldCharType="separate"/>
    </w:r>
    <w:r w:rsidR="002925C0">
      <w:rPr>
        <w:rFonts w:ascii="Raleway SemiBold" w:hAnsi="Raleway SemiBold"/>
        <w:noProof/>
      </w:rPr>
      <w:t>K</w:t>
    </w:r>
    <w:r w:rsidRPr="00E87EF4">
      <w:rPr>
        <w:rFonts w:ascii="Raleway SemiBold" w:hAnsi="Raleway SemiBold"/>
      </w:rPr>
      <w:fldChar w:fldCharType="end"/>
    </w:r>
    <w:r w:rsidRPr="00E87EF4">
      <w:rPr>
        <w:rFonts w:ascii="Raleway SemiBold" w:hAnsi="Raleway SemiBold"/>
      </w:rPr>
      <w:t xml:space="preserve">. </w:t>
    </w:r>
    <w:r w:rsidRPr="00E87EF4">
      <w:rPr>
        <w:rFonts w:ascii="Raleway SemiBold" w:hAnsi="Raleway SemiBold"/>
      </w:rPr>
      <w:fldChar w:fldCharType="begin"/>
    </w:r>
    <w:r w:rsidRPr="00E87EF4">
      <w:rPr>
        <w:rFonts w:ascii="Raleway SemiBold" w:hAnsi="Raleway SemiBold"/>
      </w:rPr>
      <w:instrText xml:space="preserve"> STYLEREF  "Título 1"  \* MERGEFORMAT </w:instrText>
    </w:r>
    <w:r w:rsidRPr="00E87EF4">
      <w:rPr>
        <w:rFonts w:ascii="Raleway SemiBold" w:hAnsi="Raleway SemiBold"/>
      </w:rPr>
      <w:fldChar w:fldCharType="separate"/>
    </w:r>
    <w:r w:rsidR="002925C0">
      <w:rPr>
        <w:rFonts w:ascii="Raleway SemiBold" w:hAnsi="Raleway SemiBold"/>
        <w:noProof/>
      </w:rPr>
      <w:t>Comunión</w:t>
    </w:r>
    <w:r w:rsidRPr="00E87EF4">
      <w:rPr>
        <w:rFonts w:ascii="Raleway SemiBold" w:hAnsi="Raleway SemiBold"/>
      </w:rPr>
      <w:fldChar w:fldCharType="end"/>
    </w:r>
    <w:r w:rsidRPr="00E87EF4">
      <w:rPr>
        <w:rFonts w:ascii="Raleway SemiBold" w:hAnsi="Raleway SemiBold"/>
      </w:rPr>
      <w:ptab w:relativeTo="margin" w:alignment="center" w:leader="none"/>
    </w:r>
    <w:r w:rsidRPr="00E87EF4">
      <w:rPr>
        <w:rFonts w:ascii="Raleway SemiBold" w:hAnsi="Raleway SemiBold"/>
      </w:rPr>
      <w:ptab w:relativeTo="margin" w:alignment="right" w:leader="none"/>
    </w:r>
    <w:r w:rsidRPr="00E87EF4">
      <w:rPr>
        <w:rFonts w:ascii="Raleway SemiBold" w:hAnsi="Raleway SemiBold"/>
      </w:rPr>
      <w:t>Parroquia Nuestra Señora de Belén</w:t>
    </w:r>
  </w:p>
</w:hdr>
</file>

<file path=word/header3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F9A57E" w14:textId="7087CAA5" w:rsidR="00E33B60" w:rsidRPr="00E87EF4" w:rsidRDefault="00E33B60" w:rsidP="00E87EF4">
    <w:pPr>
      <w:pStyle w:val="Encabezado"/>
      <w:pBdr>
        <w:bottom w:val="single" w:sz="4" w:space="23" w:color="auto"/>
      </w:pBdr>
      <w:rPr>
        <w:rFonts w:ascii="Raleway SemiBold" w:hAnsi="Raleway SemiBold"/>
      </w:rPr>
    </w:pPr>
    <w:r w:rsidRPr="00E87EF4">
      <w:rPr>
        <w:rFonts w:ascii="Raleway SemiBold" w:hAnsi="Raleway SemiBold"/>
      </w:rPr>
      <w:t>Parroquia Nuestra Señora de Belén</w:t>
    </w:r>
    <w:r w:rsidRPr="00E87EF4">
      <w:rPr>
        <w:rFonts w:ascii="Raleway SemiBold" w:hAnsi="Raleway SemiBold"/>
      </w:rPr>
      <w:ptab w:relativeTo="margin" w:alignment="center" w:leader="none"/>
    </w:r>
    <w:r w:rsidRPr="00E87EF4">
      <w:rPr>
        <w:rFonts w:ascii="Raleway SemiBold" w:hAnsi="Raleway SemiBold"/>
      </w:rPr>
      <w:ptab w:relativeTo="margin" w:alignment="right" w:leader="none"/>
    </w:r>
    <w:r w:rsidRPr="00E87EF4">
      <w:rPr>
        <w:rFonts w:ascii="Raleway SemiBold" w:hAnsi="Raleway SemiBold"/>
      </w:rPr>
      <w:fldChar w:fldCharType="begin"/>
    </w:r>
    <w:r w:rsidRPr="00E87EF4">
      <w:rPr>
        <w:rFonts w:ascii="Raleway SemiBold" w:hAnsi="Raleway SemiBold"/>
      </w:rPr>
      <w:instrText xml:space="preserve"> STYLEREF  "Título 1" \n  \* MERGEFORMAT </w:instrText>
    </w:r>
    <w:r w:rsidRPr="00E87EF4">
      <w:rPr>
        <w:rFonts w:ascii="Raleway SemiBold" w:hAnsi="Raleway SemiBold"/>
      </w:rPr>
      <w:fldChar w:fldCharType="separate"/>
    </w:r>
    <w:r w:rsidR="002925C0">
      <w:rPr>
        <w:rFonts w:ascii="Raleway SemiBold" w:hAnsi="Raleway SemiBold"/>
        <w:noProof/>
      </w:rPr>
      <w:t>K</w:t>
    </w:r>
    <w:r w:rsidRPr="00E87EF4">
      <w:rPr>
        <w:rFonts w:ascii="Raleway SemiBold" w:hAnsi="Raleway SemiBold"/>
      </w:rPr>
      <w:fldChar w:fldCharType="end"/>
    </w:r>
    <w:r w:rsidRPr="00E87EF4">
      <w:rPr>
        <w:rFonts w:ascii="Raleway SemiBold" w:hAnsi="Raleway SemiBold"/>
      </w:rPr>
      <w:t xml:space="preserve">. </w:t>
    </w:r>
    <w:r w:rsidRPr="00E87EF4">
      <w:rPr>
        <w:rFonts w:ascii="Raleway SemiBold" w:hAnsi="Raleway SemiBold"/>
      </w:rPr>
      <w:fldChar w:fldCharType="begin"/>
    </w:r>
    <w:r w:rsidRPr="00E87EF4">
      <w:rPr>
        <w:rFonts w:ascii="Raleway SemiBold" w:hAnsi="Raleway SemiBold"/>
      </w:rPr>
      <w:instrText xml:space="preserve"> STYLEREF  "Título 1"  \* MERGEFORMAT </w:instrText>
    </w:r>
    <w:r w:rsidRPr="00E87EF4">
      <w:rPr>
        <w:rFonts w:ascii="Raleway SemiBold" w:hAnsi="Raleway SemiBold"/>
      </w:rPr>
      <w:fldChar w:fldCharType="separate"/>
    </w:r>
    <w:r w:rsidR="002925C0">
      <w:rPr>
        <w:rFonts w:ascii="Raleway SemiBold" w:hAnsi="Raleway SemiBold"/>
        <w:noProof/>
      </w:rPr>
      <w:t>Comunión</w:t>
    </w:r>
    <w:r w:rsidRPr="00E87EF4">
      <w:rPr>
        <w:rFonts w:ascii="Raleway SemiBold" w:hAnsi="Raleway SemiBold"/>
      </w:rPr>
      <w:fldChar w:fldCharType="end"/>
    </w:r>
  </w:p>
</w:hdr>
</file>

<file path=word/header3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C7DDD4" w14:textId="3AD2B474" w:rsidR="00E87EF4" w:rsidRPr="00E87EF4" w:rsidRDefault="00E87EF4" w:rsidP="00E87EF4">
    <w:pPr>
      <w:pStyle w:val="Encabezado"/>
      <w:pBdr>
        <w:bottom w:val="single" w:sz="4" w:space="23" w:color="auto"/>
      </w:pBdr>
      <w:rPr>
        <w:rFonts w:ascii="Raleway SemiBold" w:hAnsi="Raleway SemiBold"/>
      </w:rPr>
    </w:pPr>
    <w:r w:rsidRPr="00E87EF4">
      <w:rPr>
        <w:rFonts w:ascii="Raleway SemiBold" w:hAnsi="Raleway SemiBold"/>
      </w:rPr>
      <w:fldChar w:fldCharType="begin"/>
    </w:r>
    <w:r w:rsidRPr="00E87EF4">
      <w:rPr>
        <w:rFonts w:ascii="Raleway SemiBold" w:hAnsi="Raleway SemiBold"/>
      </w:rPr>
      <w:instrText xml:space="preserve"> STYLEREF  "Título 1" \n  \* MERGEFORMAT </w:instrText>
    </w:r>
    <w:r w:rsidRPr="00E87EF4">
      <w:rPr>
        <w:rFonts w:ascii="Raleway SemiBold" w:hAnsi="Raleway SemiBold"/>
      </w:rPr>
      <w:fldChar w:fldCharType="separate"/>
    </w:r>
    <w:r w:rsidR="002925C0">
      <w:rPr>
        <w:rFonts w:ascii="Raleway SemiBold" w:hAnsi="Raleway SemiBold"/>
        <w:noProof/>
      </w:rPr>
      <w:t>K</w:t>
    </w:r>
    <w:r w:rsidRPr="00E87EF4">
      <w:rPr>
        <w:rFonts w:ascii="Raleway SemiBold" w:hAnsi="Raleway SemiBold"/>
      </w:rPr>
      <w:fldChar w:fldCharType="end"/>
    </w:r>
    <w:r w:rsidRPr="00E87EF4">
      <w:rPr>
        <w:rFonts w:ascii="Raleway SemiBold" w:hAnsi="Raleway SemiBold"/>
      </w:rPr>
      <w:t xml:space="preserve">. </w:t>
    </w:r>
    <w:r w:rsidRPr="00E87EF4">
      <w:rPr>
        <w:rFonts w:ascii="Raleway SemiBold" w:hAnsi="Raleway SemiBold"/>
      </w:rPr>
      <w:fldChar w:fldCharType="begin"/>
    </w:r>
    <w:r w:rsidRPr="00E87EF4">
      <w:rPr>
        <w:rFonts w:ascii="Raleway SemiBold" w:hAnsi="Raleway SemiBold"/>
      </w:rPr>
      <w:instrText xml:space="preserve"> STYLEREF  "Título 1"  \* MERGEFORMAT </w:instrText>
    </w:r>
    <w:r w:rsidRPr="00E87EF4">
      <w:rPr>
        <w:rFonts w:ascii="Raleway SemiBold" w:hAnsi="Raleway SemiBold"/>
      </w:rPr>
      <w:fldChar w:fldCharType="separate"/>
    </w:r>
    <w:r w:rsidR="002925C0">
      <w:rPr>
        <w:rFonts w:ascii="Raleway SemiBold" w:hAnsi="Raleway SemiBold"/>
        <w:noProof/>
      </w:rPr>
      <w:t>Comunión</w:t>
    </w:r>
    <w:r w:rsidRPr="00E87EF4">
      <w:rPr>
        <w:rFonts w:ascii="Raleway SemiBold" w:hAnsi="Raleway SemiBold"/>
      </w:rPr>
      <w:fldChar w:fldCharType="end"/>
    </w:r>
    <w:r w:rsidRPr="00E87EF4">
      <w:rPr>
        <w:rFonts w:ascii="Raleway SemiBold" w:hAnsi="Raleway SemiBold"/>
      </w:rPr>
      <w:ptab w:relativeTo="margin" w:alignment="center" w:leader="none"/>
    </w:r>
    <w:r w:rsidRPr="00E87EF4">
      <w:rPr>
        <w:rFonts w:ascii="Raleway SemiBold" w:hAnsi="Raleway SemiBold"/>
      </w:rPr>
      <w:ptab w:relativeTo="margin" w:alignment="right" w:leader="none"/>
    </w:r>
    <w:r w:rsidRPr="00E87EF4">
      <w:rPr>
        <w:rFonts w:ascii="Raleway SemiBold" w:hAnsi="Raleway SemiBold"/>
      </w:rPr>
      <w:t>Parroquia Nuestra Señora de Belén</w:t>
    </w:r>
  </w:p>
</w:hdr>
</file>

<file path=word/header3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421B09" w14:textId="576309E0" w:rsidR="00E87EF4" w:rsidRPr="00E87EF4" w:rsidRDefault="00E87EF4" w:rsidP="00E87EF4">
    <w:pPr>
      <w:pStyle w:val="Encabezado"/>
      <w:pBdr>
        <w:bottom w:val="single" w:sz="4" w:space="23" w:color="auto"/>
      </w:pBdr>
      <w:rPr>
        <w:rFonts w:ascii="Raleway SemiBold" w:hAnsi="Raleway SemiBold"/>
      </w:rPr>
    </w:pPr>
    <w:r w:rsidRPr="00E87EF4">
      <w:rPr>
        <w:rFonts w:ascii="Raleway SemiBold" w:hAnsi="Raleway SemiBold"/>
      </w:rPr>
      <w:t>Parroquia Nuestra Señora de Belén</w:t>
    </w:r>
    <w:r w:rsidRPr="00E87EF4">
      <w:rPr>
        <w:rFonts w:ascii="Raleway SemiBold" w:hAnsi="Raleway SemiBold"/>
      </w:rPr>
      <w:ptab w:relativeTo="margin" w:alignment="center" w:leader="none"/>
    </w:r>
    <w:r w:rsidRPr="00E87EF4">
      <w:rPr>
        <w:rFonts w:ascii="Raleway SemiBold" w:hAnsi="Raleway SemiBold"/>
      </w:rPr>
      <w:ptab w:relativeTo="margin" w:alignment="right" w:leader="none"/>
    </w:r>
    <w:r w:rsidRPr="00E87EF4">
      <w:rPr>
        <w:rFonts w:ascii="Raleway SemiBold" w:hAnsi="Raleway SemiBold"/>
      </w:rPr>
      <w:fldChar w:fldCharType="begin"/>
    </w:r>
    <w:r w:rsidRPr="00E87EF4">
      <w:rPr>
        <w:rFonts w:ascii="Raleway SemiBold" w:hAnsi="Raleway SemiBold"/>
      </w:rPr>
      <w:instrText xml:space="preserve"> STYLEREF  "Título 1" \n  \* MERGEFORMAT </w:instrText>
    </w:r>
    <w:r w:rsidRPr="00E87EF4">
      <w:rPr>
        <w:rFonts w:ascii="Raleway SemiBold" w:hAnsi="Raleway SemiBold"/>
      </w:rPr>
      <w:fldChar w:fldCharType="separate"/>
    </w:r>
    <w:r w:rsidR="002925C0">
      <w:rPr>
        <w:rFonts w:ascii="Raleway SemiBold" w:hAnsi="Raleway SemiBold"/>
        <w:noProof/>
      </w:rPr>
      <w:t>K</w:t>
    </w:r>
    <w:r w:rsidRPr="00E87EF4">
      <w:rPr>
        <w:rFonts w:ascii="Raleway SemiBold" w:hAnsi="Raleway SemiBold"/>
      </w:rPr>
      <w:fldChar w:fldCharType="end"/>
    </w:r>
    <w:r w:rsidRPr="00E87EF4">
      <w:rPr>
        <w:rFonts w:ascii="Raleway SemiBold" w:hAnsi="Raleway SemiBold"/>
      </w:rPr>
      <w:t xml:space="preserve">. </w:t>
    </w:r>
    <w:r w:rsidRPr="00E87EF4">
      <w:rPr>
        <w:rFonts w:ascii="Raleway SemiBold" w:hAnsi="Raleway SemiBold"/>
      </w:rPr>
      <w:fldChar w:fldCharType="begin"/>
    </w:r>
    <w:r w:rsidRPr="00E87EF4">
      <w:rPr>
        <w:rFonts w:ascii="Raleway SemiBold" w:hAnsi="Raleway SemiBold"/>
      </w:rPr>
      <w:instrText xml:space="preserve"> STYLEREF  "Título 1"  \* MERGEFORMAT </w:instrText>
    </w:r>
    <w:r w:rsidRPr="00E87EF4">
      <w:rPr>
        <w:rFonts w:ascii="Raleway SemiBold" w:hAnsi="Raleway SemiBold"/>
      </w:rPr>
      <w:fldChar w:fldCharType="separate"/>
    </w:r>
    <w:r w:rsidR="002925C0">
      <w:rPr>
        <w:rFonts w:ascii="Raleway SemiBold" w:hAnsi="Raleway SemiBold"/>
        <w:noProof/>
      </w:rPr>
      <w:t>Comunión</w:t>
    </w:r>
    <w:r w:rsidRPr="00E87EF4">
      <w:rPr>
        <w:rFonts w:ascii="Raleway SemiBold" w:hAnsi="Raleway SemiBold"/>
      </w:rPr>
      <w:fldChar w:fldCharType="end"/>
    </w:r>
  </w:p>
</w:hdr>
</file>

<file path=word/header3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488BF3" w14:textId="2F136AE3" w:rsidR="00E87EF4" w:rsidRPr="00E87EF4" w:rsidRDefault="00E87EF4" w:rsidP="00E87EF4">
    <w:pPr>
      <w:pStyle w:val="Encabezado"/>
    </w:pPr>
  </w:p>
  <w:p w14:paraId="2965154D" w14:textId="77777777" w:rsidR="00D57F7A" w:rsidRDefault="00D57F7A"/>
</w:hdr>
</file>

<file path=word/header3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F51118" w14:textId="7278EAD1" w:rsidR="00E87EF4" w:rsidRPr="00E87EF4" w:rsidRDefault="00E87EF4" w:rsidP="00E87EF4">
    <w:pPr>
      <w:pStyle w:val="Encabezado"/>
      <w:pBdr>
        <w:bottom w:val="single" w:sz="4" w:space="23" w:color="auto"/>
      </w:pBdr>
      <w:rPr>
        <w:rFonts w:ascii="Raleway SemiBold" w:hAnsi="Raleway SemiBold"/>
      </w:rPr>
    </w:pPr>
    <w:r w:rsidRPr="00E87EF4">
      <w:rPr>
        <w:rFonts w:ascii="Raleway SemiBold" w:hAnsi="Raleway SemiBold"/>
      </w:rPr>
      <w:t>Parroquia Nuestra Señora de Belén</w:t>
    </w:r>
    <w:r w:rsidRPr="00E87EF4">
      <w:rPr>
        <w:rFonts w:ascii="Raleway SemiBold" w:hAnsi="Raleway SemiBold"/>
      </w:rPr>
      <w:ptab w:relativeTo="margin" w:alignment="center" w:leader="none"/>
    </w:r>
    <w:r w:rsidRPr="00E87EF4">
      <w:rPr>
        <w:rFonts w:ascii="Raleway SemiBold" w:hAnsi="Raleway SemiBold"/>
      </w:rPr>
      <w:ptab w:relativeTo="margin" w:alignment="right" w:leader="none"/>
    </w:r>
    <w:r w:rsidRPr="00E87EF4">
      <w:rPr>
        <w:rFonts w:ascii="Raleway SemiBold" w:hAnsi="Raleway SemiBold"/>
      </w:rPr>
      <w:fldChar w:fldCharType="begin"/>
    </w:r>
    <w:r w:rsidRPr="00E87EF4">
      <w:rPr>
        <w:rFonts w:ascii="Raleway SemiBold" w:hAnsi="Raleway SemiBold"/>
      </w:rPr>
      <w:instrText xml:space="preserve"> STYLEREF  "Título 1" \n  \* MERGEFORMAT </w:instrText>
    </w:r>
    <w:r w:rsidRPr="00E87EF4">
      <w:rPr>
        <w:rFonts w:ascii="Raleway SemiBold" w:hAnsi="Raleway SemiBold"/>
      </w:rPr>
      <w:fldChar w:fldCharType="separate"/>
    </w:r>
    <w:r w:rsidR="002925C0">
      <w:rPr>
        <w:rFonts w:ascii="Raleway SemiBold" w:hAnsi="Raleway SemiBold"/>
        <w:noProof/>
      </w:rPr>
      <w:t>L</w:t>
    </w:r>
    <w:r w:rsidRPr="00E87EF4">
      <w:rPr>
        <w:rFonts w:ascii="Raleway SemiBold" w:hAnsi="Raleway SemiBold"/>
      </w:rPr>
      <w:fldChar w:fldCharType="end"/>
    </w:r>
    <w:r w:rsidRPr="00E87EF4">
      <w:rPr>
        <w:rFonts w:ascii="Raleway SemiBold" w:hAnsi="Raleway SemiBold"/>
      </w:rPr>
      <w:t xml:space="preserve">. </w:t>
    </w:r>
    <w:r w:rsidRPr="00E87EF4">
      <w:rPr>
        <w:rFonts w:ascii="Raleway SemiBold" w:hAnsi="Raleway SemiBold"/>
      </w:rPr>
      <w:fldChar w:fldCharType="begin"/>
    </w:r>
    <w:r w:rsidRPr="00E87EF4">
      <w:rPr>
        <w:rFonts w:ascii="Raleway SemiBold" w:hAnsi="Raleway SemiBold"/>
      </w:rPr>
      <w:instrText xml:space="preserve"> STYLEREF  "Título 1"  \* MERGEFORMAT </w:instrText>
    </w:r>
    <w:r w:rsidRPr="00E87EF4">
      <w:rPr>
        <w:rFonts w:ascii="Raleway SemiBold" w:hAnsi="Raleway SemiBold"/>
      </w:rPr>
      <w:fldChar w:fldCharType="separate"/>
    </w:r>
    <w:r w:rsidR="002925C0">
      <w:rPr>
        <w:rFonts w:ascii="Raleway SemiBold" w:hAnsi="Raleway SemiBold"/>
        <w:noProof/>
      </w:rPr>
      <w:t>Despedida</w:t>
    </w:r>
    <w:r w:rsidRPr="00E87EF4">
      <w:rPr>
        <w:rFonts w:ascii="Raleway SemiBold" w:hAnsi="Raleway SemiBold"/>
      </w:rPr>
      <w:fldChar w:fldCharType="end"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D1D029" w14:textId="6909D3CA" w:rsidR="00E87EF4" w:rsidRPr="00E87EF4" w:rsidRDefault="00E87EF4" w:rsidP="00E87EF4">
    <w:pPr>
      <w:pStyle w:val="Encabezado"/>
      <w:pBdr>
        <w:bottom w:val="single" w:sz="4" w:space="23" w:color="auto"/>
      </w:pBdr>
      <w:rPr>
        <w:rFonts w:ascii="Raleway SemiBold" w:hAnsi="Raleway SemiBold"/>
      </w:rPr>
    </w:pPr>
    <w:r w:rsidRPr="00E87EF4">
      <w:rPr>
        <w:rFonts w:ascii="Raleway SemiBold" w:hAnsi="Raleway SemiBold"/>
      </w:rPr>
      <w:t>Parroquia Nuestra Señora de Belén</w:t>
    </w:r>
    <w:r w:rsidRPr="00E87EF4">
      <w:rPr>
        <w:rFonts w:ascii="Raleway SemiBold" w:hAnsi="Raleway SemiBold"/>
      </w:rPr>
      <w:ptab w:relativeTo="margin" w:alignment="center" w:leader="none"/>
    </w:r>
    <w:r w:rsidRPr="00E87EF4">
      <w:rPr>
        <w:rFonts w:ascii="Raleway SemiBold" w:hAnsi="Raleway SemiBold"/>
      </w:rPr>
      <w:ptab w:relativeTo="margin" w:alignment="right" w:leader="none"/>
    </w:r>
    <w:r w:rsidRPr="00E87EF4">
      <w:rPr>
        <w:rFonts w:ascii="Raleway SemiBold" w:hAnsi="Raleway SemiBold"/>
      </w:rPr>
      <w:fldChar w:fldCharType="begin"/>
    </w:r>
    <w:r w:rsidRPr="00E87EF4">
      <w:rPr>
        <w:rFonts w:ascii="Raleway SemiBold" w:hAnsi="Raleway SemiBold"/>
      </w:rPr>
      <w:instrText xml:space="preserve"> STYLEREF  "Título 1" \n  \* MERGEFORMAT </w:instrText>
    </w:r>
    <w:r w:rsidRPr="00E87EF4">
      <w:rPr>
        <w:rFonts w:ascii="Raleway SemiBold" w:hAnsi="Raleway SemiBold"/>
      </w:rPr>
      <w:fldChar w:fldCharType="separate"/>
    </w:r>
    <w:r w:rsidR="002925C0">
      <w:rPr>
        <w:rFonts w:ascii="Raleway SemiBold" w:hAnsi="Raleway SemiBold"/>
        <w:noProof/>
      </w:rPr>
      <w:t>A</w:t>
    </w:r>
    <w:r w:rsidRPr="00E87EF4">
      <w:rPr>
        <w:rFonts w:ascii="Raleway SemiBold" w:hAnsi="Raleway SemiBold"/>
      </w:rPr>
      <w:fldChar w:fldCharType="end"/>
    </w:r>
    <w:r w:rsidRPr="00E87EF4">
      <w:rPr>
        <w:rFonts w:ascii="Raleway SemiBold" w:hAnsi="Raleway SemiBold"/>
      </w:rPr>
      <w:t xml:space="preserve">. </w:t>
    </w:r>
    <w:r w:rsidRPr="00E87EF4">
      <w:rPr>
        <w:rFonts w:ascii="Raleway SemiBold" w:hAnsi="Raleway SemiBold"/>
      </w:rPr>
      <w:fldChar w:fldCharType="begin"/>
    </w:r>
    <w:r w:rsidRPr="00E87EF4">
      <w:rPr>
        <w:rFonts w:ascii="Raleway SemiBold" w:hAnsi="Raleway SemiBold"/>
      </w:rPr>
      <w:instrText xml:space="preserve"> STYLEREF  "Título 1"  \* MERGEFORMAT </w:instrText>
    </w:r>
    <w:r w:rsidRPr="00E87EF4">
      <w:rPr>
        <w:rFonts w:ascii="Raleway SemiBold" w:hAnsi="Raleway SemiBold"/>
      </w:rPr>
      <w:fldChar w:fldCharType="separate"/>
    </w:r>
    <w:r w:rsidR="002925C0">
      <w:rPr>
        <w:rFonts w:ascii="Raleway SemiBold" w:hAnsi="Raleway SemiBold"/>
        <w:noProof/>
      </w:rPr>
      <w:t>Entrada</w:t>
    </w:r>
    <w:r w:rsidRPr="00E87EF4">
      <w:rPr>
        <w:rFonts w:ascii="Raleway SemiBold" w:hAnsi="Raleway SemiBold"/>
      </w:rPr>
      <w:fldChar w:fldCharType="end"/>
    </w:r>
  </w:p>
</w:hdr>
</file>

<file path=word/header4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70BFFC" w14:textId="66ABBB5B" w:rsidR="00E87EF4" w:rsidRPr="00E87EF4" w:rsidRDefault="00E87EF4" w:rsidP="00E87EF4">
    <w:pPr>
      <w:pStyle w:val="Encabezado"/>
    </w:pPr>
  </w:p>
</w:hdr>
</file>

<file path=word/header4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7721B5" w14:textId="77777777" w:rsidR="00F52A59" w:rsidRPr="006E438E" w:rsidRDefault="00F52A59" w:rsidP="0078267E">
    <w:pPr>
      <w:pStyle w:val="Encabezado"/>
    </w:pPr>
    <w:r w:rsidRPr="006E438E">
      <w:ptab w:relativeTo="margin" w:alignment="center" w:leader="none"/>
    </w:r>
    <w:r w:rsidRPr="006E438E">
      <w:ptab w:relativeTo="margin" w:alignment="right" w:leader="none"/>
    </w:r>
  </w:p>
</w:hdr>
</file>

<file path=word/header4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087E15" w14:textId="3005DEAA" w:rsidR="00E87EF4" w:rsidRPr="00E87EF4" w:rsidRDefault="00E87EF4" w:rsidP="00E87EF4">
    <w:pPr>
      <w:pStyle w:val="Encabezado"/>
      <w:pBdr>
        <w:bottom w:val="single" w:sz="4" w:space="23" w:color="auto"/>
      </w:pBdr>
      <w:rPr>
        <w:rFonts w:ascii="Raleway SemiBold" w:hAnsi="Raleway SemiBold"/>
      </w:rPr>
    </w:pPr>
    <w:r w:rsidRPr="00E87EF4">
      <w:rPr>
        <w:rFonts w:ascii="Raleway SemiBold" w:hAnsi="Raleway SemiBold"/>
      </w:rPr>
      <w:fldChar w:fldCharType="begin"/>
    </w:r>
    <w:r w:rsidRPr="00E87EF4">
      <w:rPr>
        <w:rFonts w:ascii="Raleway SemiBold" w:hAnsi="Raleway SemiBold"/>
      </w:rPr>
      <w:instrText xml:space="preserve"> STYLEREF  "Título 1" \n  \* MERGEFORMAT </w:instrText>
    </w:r>
    <w:r w:rsidRPr="00E87EF4">
      <w:rPr>
        <w:rFonts w:ascii="Raleway SemiBold" w:hAnsi="Raleway SemiBold"/>
      </w:rPr>
      <w:fldChar w:fldCharType="separate"/>
    </w:r>
    <w:r w:rsidR="002925C0">
      <w:rPr>
        <w:rFonts w:ascii="Raleway SemiBold" w:hAnsi="Raleway SemiBold"/>
        <w:noProof/>
      </w:rPr>
      <w:t>M</w:t>
    </w:r>
    <w:r w:rsidRPr="00E87EF4">
      <w:rPr>
        <w:rFonts w:ascii="Raleway SemiBold" w:hAnsi="Raleway SemiBold"/>
      </w:rPr>
      <w:fldChar w:fldCharType="end"/>
    </w:r>
    <w:r w:rsidRPr="00E87EF4">
      <w:rPr>
        <w:rFonts w:ascii="Raleway SemiBold" w:hAnsi="Raleway SemiBold"/>
      </w:rPr>
      <w:t xml:space="preserve">. </w:t>
    </w:r>
    <w:r w:rsidRPr="00E87EF4">
      <w:rPr>
        <w:rFonts w:ascii="Raleway SemiBold" w:hAnsi="Raleway SemiBold"/>
      </w:rPr>
      <w:fldChar w:fldCharType="begin"/>
    </w:r>
    <w:r w:rsidRPr="00E87EF4">
      <w:rPr>
        <w:rFonts w:ascii="Raleway SemiBold" w:hAnsi="Raleway SemiBold"/>
      </w:rPr>
      <w:instrText xml:space="preserve"> STYLEREF  "Título 1"  \* MERGEFORMAT </w:instrText>
    </w:r>
    <w:r w:rsidRPr="00E87EF4">
      <w:rPr>
        <w:rFonts w:ascii="Raleway SemiBold" w:hAnsi="Raleway SemiBold"/>
      </w:rPr>
      <w:fldChar w:fldCharType="separate"/>
    </w:r>
    <w:r w:rsidR="002925C0">
      <w:rPr>
        <w:rFonts w:ascii="Raleway SemiBold" w:hAnsi="Raleway SemiBold"/>
        <w:noProof/>
      </w:rPr>
      <w:t>María</w:t>
    </w:r>
    <w:r w:rsidRPr="00E87EF4">
      <w:rPr>
        <w:rFonts w:ascii="Raleway SemiBold" w:hAnsi="Raleway SemiBold"/>
      </w:rPr>
      <w:fldChar w:fldCharType="end"/>
    </w:r>
    <w:r w:rsidRPr="00E87EF4">
      <w:rPr>
        <w:rFonts w:ascii="Raleway SemiBold" w:hAnsi="Raleway SemiBold"/>
      </w:rPr>
      <w:ptab w:relativeTo="margin" w:alignment="center" w:leader="none"/>
    </w:r>
    <w:r w:rsidRPr="00E87EF4">
      <w:rPr>
        <w:rFonts w:ascii="Raleway SemiBold" w:hAnsi="Raleway SemiBold"/>
      </w:rPr>
      <w:ptab w:relativeTo="margin" w:alignment="right" w:leader="none"/>
    </w:r>
    <w:r w:rsidRPr="00E87EF4">
      <w:rPr>
        <w:rFonts w:ascii="Raleway SemiBold" w:hAnsi="Raleway SemiBold"/>
      </w:rPr>
      <w:t>Parroquia Nuestra Señora de Belén</w:t>
    </w:r>
  </w:p>
</w:hdr>
</file>

<file path=word/header4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18F770" w14:textId="24EDA5C4" w:rsidR="00E87EF4" w:rsidRPr="00E87EF4" w:rsidRDefault="00E87EF4" w:rsidP="00E87EF4">
    <w:pPr>
      <w:pStyle w:val="Encabezado"/>
      <w:pBdr>
        <w:bottom w:val="single" w:sz="4" w:space="23" w:color="auto"/>
      </w:pBdr>
      <w:rPr>
        <w:rFonts w:ascii="Raleway SemiBold" w:hAnsi="Raleway SemiBold"/>
      </w:rPr>
    </w:pPr>
    <w:r w:rsidRPr="00E87EF4">
      <w:rPr>
        <w:rFonts w:ascii="Raleway SemiBold" w:hAnsi="Raleway SemiBold"/>
      </w:rPr>
      <w:t>Parroquia Nuestra Señora de Belén</w:t>
    </w:r>
    <w:r w:rsidRPr="00E87EF4">
      <w:rPr>
        <w:rFonts w:ascii="Raleway SemiBold" w:hAnsi="Raleway SemiBold"/>
      </w:rPr>
      <w:ptab w:relativeTo="margin" w:alignment="center" w:leader="none"/>
    </w:r>
    <w:r w:rsidRPr="00E87EF4">
      <w:rPr>
        <w:rFonts w:ascii="Raleway SemiBold" w:hAnsi="Raleway SemiBold"/>
      </w:rPr>
      <w:ptab w:relativeTo="margin" w:alignment="right" w:leader="none"/>
    </w:r>
    <w:r w:rsidRPr="00E87EF4">
      <w:rPr>
        <w:rFonts w:ascii="Raleway SemiBold" w:hAnsi="Raleway SemiBold"/>
      </w:rPr>
      <w:fldChar w:fldCharType="begin"/>
    </w:r>
    <w:r w:rsidRPr="00E87EF4">
      <w:rPr>
        <w:rFonts w:ascii="Raleway SemiBold" w:hAnsi="Raleway SemiBold"/>
      </w:rPr>
      <w:instrText xml:space="preserve"> STYLEREF  "Título 1" \n  \* MERGEFORMAT </w:instrText>
    </w:r>
    <w:r w:rsidRPr="00E87EF4">
      <w:rPr>
        <w:rFonts w:ascii="Raleway SemiBold" w:hAnsi="Raleway SemiBold"/>
      </w:rPr>
      <w:fldChar w:fldCharType="separate"/>
    </w:r>
    <w:r w:rsidR="002925C0">
      <w:rPr>
        <w:rFonts w:ascii="Raleway SemiBold" w:hAnsi="Raleway SemiBold"/>
        <w:noProof/>
      </w:rPr>
      <w:t>M</w:t>
    </w:r>
    <w:r w:rsidRPr="00E87EF4">
      <w:rPr>
        <w:rFonts w:ascii="Raleway SemiBold" w:hAnsi="Raleway SemiBold"/>
      </w:rPr>
      <w:fldChar w:fldCharType="end"/>
    </w:r>
    <w:r w:rsidRPr="00E87EF4">
      <w:rPr>
        <w:rFonts w:ascii="Raleway SemiBold" w:hAnsi="Raleway SemiBold"/>
      </w:rPr>
      <w:t xml:space="preserve">. </w:t>
    </w:r>
    <w:r w:rsidRPr="00E87EF4">
      <w:rPr>
        <w:rFonts w:ascii="Raleway SemiBold" w:hAnsi="Raleway SemiBold"/>
      </w:rPr>
      <w:fldChar w:fldCharType="begin"/>
    </w:r>
    <w:r w:rsidRPr="00E87EF4">
      <w:rPr>
        <w:rFonts w:ascii="Raleway SemiBold" w:hAnsi="Raleway SemiBold"/>
      </w:rPr>
      <w:instrText xml:space="preserve"> STYLEREF  "Título 1"  \* MERGEFORMAT </w:instrText>
    </w:r>
    <w:r w:rsidRPr="00E87EF4">
      <w:rPr>
        <w:rFonts w:ascii="Raleway SemiBold" w:hAnsi="Raleway SemiBold"/>
      </w:rPr>
      <w:fldChar w:fldCharType="separate"/>
    </w:r>
    <w:r w:rsidR="002925C0">
      <w:rPr>
        <w:rFonts w:ascii="Raleway SemiBold" w:hAnsi="Raleway SemiBold"/>
        <w:noProof/>
      </w:rPr>
      <w:t>María</w:t>
    </w:r>
    <w:r w:rsidRPr="00E87EF4">
      <w:rPr>
        <w:rFonts w:ascii="Raleway SemiBold" w:hAnsi="Raleway SemiBold"/>
      </w:rPr>
      <w:fldChar w:fldCharType="end"/>
    </w:r>
  </w:p>
</w:hdr>
</file>

<file path=word/header4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E79192" w14:textId="77777777" w:rsidR="00F52A59" w:rsidRPr="006E438E" w:rsidRDefault="00F52A59" w:rsidP="0078267E">
    <w:pPr>
      <w:pStyle w:val="Encabezado"/>
    </w:pPr>
    <w:r w:rsidRPr="006E438E">
      <w:ptab w:relativeTo="margin" w:alignment="center" w:leader="none"/>
    </w:r>
    <w:r w:rsidRPr="006E438E">
      <w:ptab w:relativeTo="margin" w:alignment="right" w:leader="none"/>
    </w:r>
  </w:p>
</w:hdr>
</file>

<file path=word/header4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C30713" w14:textId="1979A028" w:rsidR="00E87EF4" w:rsidRPr="00E87EF4" w:rsidRDefault="00E87EF4" w:rsidP="00E87EF4">
    <w:pPr>
      <w:pStyle w:val="Encabezado"/>
      <w:pBdr>
        <w:bottom w:val="single" w:sz="4" w:space="23" w:color="auto"/>
      </w:pBdr>
      <w:rPr>
        <w:rFonts w:ascii="Raleway SemiBold" w:hAnsi="Raleway SemiBold"/>
      </w:rPr>
    </w:pPr>
    <w:r w:rsidRPr="00E87EF4">
      <w:rPr>
        <w:rFonts w:ascii="Raleway SemiBold" w:hAnsi="Raleway SemiBold"/>
      </w:rPr>
      <w:t>Parroquia Nuestra Señora de Belén</w:t>
    </w:r>
    <w:r w:rsidRPr="00E87EF4">
      <w:rPr>
        <w:rFonts w:ascii="Raleway SemiBold" w:hAnsi="Raleway SemiBold"/>
      </w:rPr>
      <w:ptab w:relativeTo="margin" w:alignment="center" w:leader="none"/>
    </w:r>
    <w:r w:rsidRPr="00E87EF4">
      <w:rPr>
        <w:rFonts w:ascii="Raleway SemiBold" w:hAnsi="Raleway SemiBold"/>
      </w:rPr>
      <w:ptab w:relativeTo="margin" w:alignment="right" w:leader="none"/>
    </w:r>
    <w:r w:rsidRPr="00E87EF4">
      <w:rPr>
        <w:rFonts w:ascii="Raleway SemiBold" w:hAnsi="Raleway SemiBold"/>
      </w:rPr>
      <w:fldChar w:fldCharType="begin"/>
    </w:r>
    <w:r w:rsidRPr="00E87EF4">
      <w:rPr>
        <w:rFonts w:ascii="Raleway SemiBold" w:hAnsi="Raleway SemiBold"/>
      </w:rPr>
      <w:instrText xml:space="preserve"> STYLEREF  "Título 1" \n  \* MERGEFORMAT </w:instrText>
    </w:r>
    <w:r w:rsidRPr="00E87EF4">
      <w:rPr>
        <w:rFonts w:ascii="Raleway SemiBold" w:hAnsi="Raleway SemiBold"/>
      </w:rPr>
      <w:fldChar w:fldCharType="separate"/>
    </w:r>
    <w:r w:rsidR="004D20CC">
      <w:rPr>
        <w:rFonts w:ascii="Raleway SemiBold" w:hAnsi="Raleway SemiBold"/>
        <w:noProof/>
      </w:rPr>
      <w:t>N</w:t>
    </w:r>
    <w:r w:rsidRPr="00E87EF4">
      <w:rPr>
        <w:rFonts w:ascii="Raleway SemiBold" w:hAnsi="Raleway SemiBold"/>
      </w:rPr>
      <w:fldChar w:fldCharType="end"/>
    </w:r>
    <w:r w:rsidRPr="00E87EF4">
      <w:rPr>
        <w:rFonts w:ascii="Raleway SemiBold" w:hAnsi="Raleway SemiBold"/>
      </w:rPr>
      <w:t xml:space="preserve">. </w:t>
    </w:r>
    <w:r w:rsidRPr="00E87EF4">
      <w:rPr>
        <w:rFonts w:ascii="Raleway SemiBold" w:hAnsi="Raleway SemiBold"/>
      </w:rPr>
      <w:fldChar w:fldCharType="begin"/>
    </w:r>
    <w:r w:rsidRPr="00E87EF4">
      <w:rPr>
        <w:rFonts w:ascii="Raleway SemiBold" w:hAnsi="Raleway SemiBold"/>
      </w:rPr>
      <w:instrText xml:space="preserve"> STYLEREF  "Título 1"  \* MERGEFORMAT </w:instrText>
    </w:r>
    <w:r w:rsidRPr="00E87EF4">
      <w:rPr>
        <w:rFonts w:ascii="Raleway SemiBold" w:hAnsi="Raleway SemiBold"/>
      </w:rPr>
      <w:fldChar w:fldCharType="separate"/>
    </w:r>
    <w:r w:rsidR="004D20CC">
      <w:rPr>
        <w:rFonts w:ascii="Raleway SemiBold" w:hAnsi="Raleway SemiBold"/>
        <w:noProof/>
      </w:rPr>
      <w:t>Espíritu Santo</w:t>
    </w:r>
    <w:r w:rsidRPr="00E87EF4">
      <w:rPr>
        <w:rFonts w:ascii="Raleway SemiBold" w:hAnsi="Raleway SemiBold"/>
      </w:rPr>
      <w:fldChar w:fldCharType="end"/>
    </w:r>
  </w:p>
</w:hdr>
</file>

<file path=word/header4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F03209" w14:textId="77777777" w:rsidR="000D2CB9" w:rsidRPr="006E438E" w:rsidRDefault="000D2CB9" w:rsidP="0078267E">
    <w:pPr>
      <w:pStyle w:val="Encabezado"/>
    </w:pPr>
    <w:r w:rsidRPr="006E438E">
      <w:ptab w:relativeTo="margin" w:alignment="center" w:leader="none"/>
    </w:r>
    <w:r w:rsidRPr="006E438E">
      <w:ptab w:relativeTo="margin" w:alignment="right" w:leader="none"/>
    </w:r>
  </w:p>
</w:hdr>
</file>

<file path=word/header4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92DDB3" w14:textId="4A5BB519" w:rsidR="00E87EF4" w:rsidRPr="00E87EF4" w:rsidRDefault="00E87EF4" w:rsidP="00E87EF4">
    <w:pPr>
      <w:pStyle w:val="Encabezado"/>
      <w:pBdr>
        <w:bottom w:val="single" w:sz="4" w:space="23" w:color="auto"/>
      </w:pBdr>
      <w:rPr>
        <w:rFonts w:ascii="Raleway SemiBold" w:hAnsi="Raleway SemiBold"/>
      </w:rPr>
    </w:pPr>
    <w:r w:rsidRPr="00E87EF4">
      <w:rPr>
        <w:rFonts w:ascii="Raleway SemiBold" w:hAnsi="Raleway SemiBold"/>
      </w:rPr>
      <w:t>Parroquia Nuestra Señora de Belén</w:t>
    </w:r>
    <w:r w:rsidRPr="00E87EF4">
      <w:rPr>
        <w:rFonts w:ascii="Raleway SemiBold" w:hAnsi="Raleway SemiBold"/>
      </w:rPr>
      <w:ptab w:relativeTo="margin" w:alignment="center" w:leader="none"/>
    </w:r>
    <w:r w:rsidRPr="00E87EF4">
      <w:rPr>
        <w:rFonts w:ascii="Raleway SemiBold" w:hAnsi="Raleway SemiBold"/>
      </w:rPr>
      <w:ptab w:relativeTo="margin" w:alignment="right" w:leader="none"/>
    </w:r>
    <w:r w:rsidRPr="00E87EF4">
      <w:rPr>
        <w:rFonts w:ascii="Raleway SemiBold" w:hAnsi="Raleway SemiBold"/>
      </w:rPr>
      <w:fldChar w:fldCharType="begin"/>
    </w:r>
    <w:r w:rsidRPr="00E87EF4">
      <w:rPr>
        <w:rFonts w:ascii="Raleway SemiBold" w:hAnsi="Raleway SemiBold"/>
      </w:rPr>
      <w:instrText xml:space="preserve"> STYLEREF  "Título 1" \n  \* MERGEFORMAT </w:instrText>
    </w:r>
    <w:r w:rsidRPr="00E87EF4">
      <w:rPr>
        <w:rFonts w:ascii="Raleway SemiBold" w:hAnsi="Raleway SemiBold"/>
      </w:rPr>
      <w:fldChar w:fldCharType="separate"/>
    </w:r>
    <w:r w:rsidR="004D20CC">
      <w:rPr>
        <w:rFonts w:ascii="Raleway SemiBold" w:hAnsi="Raleway SemiBold"/>
        <w:noProof/>
      </w:rPr>
      <w:t>O</w:t>
    </w:r>
    <w:r w:rsidRPr="00E87EF4">
      <w:rPr>
        <w:rFonts w:ascii="Raleway SemiBold" w:hAnsi="Raleway SemiBold"/>
      </w:rPr>
      <w:fldChar w:fldCharType="end"/>
    </w:r>
    <w:r w:rsidRPr="00E87EF4">
      <w:rPr>
        <w:rFonts w:ascii="Raleway SemiBold" w:hAnsi="Raleway SemiBold"/>
      </w:rPr>
      <w:t xml:space="preserve">. </w:t>
    </w:r>
    <w:r w:rsidRPr="00E87EF4">
      <w:rPr>
        <w:rFonts w:ascii="Raleway SemiBold" w:hAnsi="Raleway SemiBold"/>
      </w:rPr>
      <w:fldChar w:fldCharType="begin"/>
    </w:r>
    <w:r w:rsidRPr="00E87EF4">
      <w:rPr>
        <w:rFonts w:ascii="Raleway SemiBold" w:hAnsi="Raleway SemiBold"/>
      </w:rPr>
      <w:instrText xml:space="preserve"> STYLEREF  "Título 1"  \* MERGEFORMAT </w:instrText>
    </w:r>
    <w:r w:rsidRPr="00E87EF4">
      <w:rPr>
        <w:rFonts w:ascii="Raleway SemiBold" w:hAnsi="Raleway SemiBold"/>
      </w:rPr>
      <w:fldChar w:fldCharType="separate"/>
    </w:r>
    <w:r w:rsidR="004D20CC">
      <w:rPr>
        <w:rFonts w:ascii="Raleway SemiBold" w:hAnsi="Raleway SemiBold"/>
        <w:noProof/>
      </w:rPr>
      <w:t>Navidad</w:t>
    </w:r>
    <w:r w:rsidRPr="00E87EF4">
      <w:rPr>
        <w:rFonts w:ascii="Raleway SemiBold" w:hAnsi="Raleway SemiBold"/>
      </w:rPr>
      <w:fldChar w:fldCharType="end"/>
    </w:r>
  </w:p>
</w:hdr>
</file>

<file path=word/header4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97DF57" w14:textId="4C90405C" w:rsidR="00E87EF4" w:rsidRPr="00E87EF4" w:rsidRDefault="00E87EF4" w:rsidP="00E87EF4">
    <w:pPr>
      <w:pStyle w:val="Encabezado"/>
    </w:pPr>
  </w:p>
</w:hdr>
</file>

<file path=word/header4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1F1F86" w14:textId="213EFC8D" w:rsidR="00E87EF4" w:rsidRPr="00E87EF4" w:rsidRDefault="00E87EF4" w:rsidP="00E87EF4">
    <w:pPr>
      <w:pStyle w:val="Encabezado"/>
      <w:pBdr>
        <w:bottom w:val="single" w:sz="4" w:space="23" w:color="auto"/>
      </w:pBdr>
      <w:rPr>
        <w:rFonts w:ascii="Raleway SemiBold" w:hAnsi="Raleway SemiBold"/>
      </w:rPr>
    </w:pPr>
    <w:r w:rsidRPr="00E87EF4">
      <w:rPr>
        <w:rFonts w:ascii="Raleway SemiBold" w:hAnsi="Raleway SemiBold"/>
      </w:rPr>
      <w:fldChar w:fldCharType="begin"/>
    </w:r>
    <w:r w:rsidRPr="00E87EF4">
      <w:rPr>
        <w:rFonts w:ascii="Raleway SemiBold" w:hAnsi="Raleway SemiBold"/>
      </w:rPr>
      <w:instrText xml:space="preserve"> STYLEREF  "Título 1" \n  \* MERGEFORMAT </w:instrText>
    </w:r>
    <w:r w:rsidRPr="00E87EF4">
      <w:rPr>
        <w:rFonts w:ascii="Raleway SemiBold" w:hAnsi="Raleway SemiBold"/>
      </w:rPr>
      <w:fldChar w:fldCharType="separate"/>
    </w:r>
    <w:r w:rsidR="004D20CC">
      <w:rPr>
        <w:rFonts w:ascii="Raleway SemiBold" w:hAnsi="Raleway SemiBold"/>
        <w:noProof/>
      </w:rPr>
      <w:t>P</w:t>
    </w:r>
    <w:r w:rsidRPr="00E87EF4">
      <w:rPr>
        <w:rFonts w:ascii="Raleway SemiBold" w:hAnsi="Raleway SemiBold"/>
      </w:rPr>
      <w:fldChar w:fldCharType="end"/>
    </w:r>
    <w:r w:rsidRPr="00E87EF4">
      <w:rPr>
        <w:rFonts w:ascii="Raleway SemiBold" w:hAnsi="Raleway SemiBold"/>
      </w:rPr>
      <w:t xml:space="preserve">. </w:t>
    </w:r>
    <w:r w:rsidRPr="00E87EF4">
      <w:rPr>
        <w:rFonts w:ascii="Raleway SemiBold" w:hAnsi="Raleway SemiBold"/>
      </w:rPr>
      <w:fldChar w:fldCharType="begin"/>
    </w:r>
    <w:r w:rsidRPr="00E87EF4">
      <w:rPr>
        <w:rFonts w:ascii="Raleway SemiBold" w:hAnsi="Raleway SemiBold"/>
      </w:rPr>
      <w:instrText xml:space="preserve"> STYLEREF  "Título 1"  \* MERGEFORMAT </w:instrText>
    </w:r>
    <w:r w:rsidRPr="00E87EF4">
      <w:rPr>
        <w:rFonts w:ascii="Raleway SemiBold" w:hAnsi="Raleway SemiBold"/>
      </w:rPr>
      <w:fldChar w:fldCharType="separate"/>
    </w:r>
    <w:r w:rsidR="004D20CC">
      <w:rPr>
        <w:rFonts w:ascii="Raleway SemiBold" w:hAnsi="Raleway SemiBold"/>
        <w:noProof/>
      </w:rPr>
      <w:t>Momentos especiales</w:t>
    </w:r>
    <w:r w:rsidRPr="00E87EF4">
      <w:rPr>
        <w:rFonts w:ascii="Raleway SemiBold" w:hAnsi="Raleway SemiBold"/>
      </w:rPr>
      <w:fldChar w:fldCharType="end"/>
    </w:r>
    <w:r w:rsidRPr="00E87EF4">
      <w:rPr>
        <w:rFonts w:ascii="Raleway SemiBold" w:hAnsi="Raleway SemiBold"/>
      </w:rPr>
      <w:ptab w:relativeTo="margin" w:alignment="center" w:leader="none"/>
    </w:r>
    <w:r w:rsidRPr="00E87EF4">
      <w:rPr>
        <w:rFonts w:ascii="Raleway SemiBold" w:hAnsi="Raleway SemiBold"/>
      </w:rPr>
      <w:ptab w:relativeTo="margin" w:alignment="right" w:leader="none"/>
    </w:r>
    <w:r w:rsidRPr="00E87EF4">
      <w:rPr>
        <w:rFonts w:ascii="Raleway SemiBold" w:hAnsi="Raleway SemiBold"/>
      </w:rPr>
      <w:t>Parroquia Nuestra Señora de Belén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FC7FBC" w14:textId="1778F63D" w:rsidR="00E87EF4" w:rsidRPr="00E87EF4" w:rsidRDefault="00E87EF4" w:rsidP="00E87EF4">
    <w:pPr>
      <w:pStyle w:val="Encabezado"/>
      <w:pBdr>
        <w:bottom w:val="single" w:sz="4" w:space="23" w:color="auto"/>
      </w:pBdr>
      <w:rPr>
        <w:rFonts w:ascii="Raleway SemiBold" w:hAnsi="Raleway SemiBold"/>
      </w:rPr>
    </w:pPr>
    <w:r w:rsidRPr="00E87EF4">
      <w:rPr>
        <w:rFonts w:ascii="Raleway SemiBold" w:hAnsi="Raleway SemiBold"/>
      </w:rPr>
      <w:fldChar w:fldCharType="begin"/>
    </w:r>
    <w:r w:rsidRPr="00E87EF4">
      <w:rPr>
        <w:rFonts w:ascii="Raleway SemiBold" w:hAnsi="Raleway SemiBold"/>
      </w:rPr>
      <w:instrText xml:space="preserve"> STYLEREF  "Título 1" \n  \* MERGEFORMAT </w:instrText>
    </w:r>
    <w:r w:rsidRPr="00E87EF4">
      <w:rPr>
        <w:rFonts w:ascii="Raleway SemiBold" w:hAnsi="Raleway SemiBold"/>
      </w:rPr>
      <w:fldChar w:fldCharType="separate"/>
    </w:r>
    <w:r w:rsidR="002925C0">
      <w:rPr>
        <w:rFonts w:ascii="Raleway SemiBold" w:hAnsi="Raleway SemiBold"/>
        <w:noProof/>
      </w:rPr>
      <w:t>A</w:t>
    </w:r>
    <w:r w:rsidRPr="00E87EF4">
      <w:rPr>
        <w:rFonts w:ascii="Raleway SemiBold" w:hAnsi="Raleway SemiBold"/>
      </w:rPr>
      <w:fldChar w:fldCharType="end"/>
    </w:r>
    <w:r w:rsidRPr="00E87EF4">
      <w:rPr>
        <w:rFonts w:ascii="Raleway SemiBold" w:hAnsi="Raleway SemiBold"/>
      </w:rPr>
      <w:t xml:space="preserve">. </w:t>
    </w:r>
    <w:r w:rsidRPr="00E87EF4">
      <w:rPr>
        <w:rFonts w:ascii="Raleway SemiBold" w:hAnsi="Raleway SemiBold"/>
      </w:rPr>
      <w:fldChar w:fldCharType="begin"/>
    </w:r>
    <w:r w:rsidRPr="00E87EF4">
      <w:rPr>
        <w:rFonts w:ascii="Raleway SemiBold" w:hAnsi="Raleway SemiBold"/>
      </w:rPr>
      <w:instrText xml:space="preserve"> STYLEREF  "Título 1"  \* MERGEFORMAT </w:instrText>
    </w:r>
    <w:r w:rsidRPr="00E87EF4">
      <w:rPr>
        <w:rFonts w:ascii="Raleway SemiBold" w:hAnsi="Raleway SemiBold"/>
      </w:rPr>
      <w:fldChar w:fldCharType="separate"/>
    </w:r>
    <w:r w:rsidR="002925C0">
      <w:rPr>
        <w:rFonts w:ascii="Raleway SemiBold" w:hAnsi="Raleway SemiBold"/>
        <w:noProof/>
      </w:rPr>
      <w:t>Entrada</w:t>
    </w:r>
    <w:r w:rsidRPr="00E87EF4">
      <w:rPr>
        <w:rFonts w:ascii="Raleway SemiBold" w:hAnsi="Raleway SemiBold"/>
      </w:rPr>
      <w:fldChar w:fldCharType="end"/>
    </w:r>
    <w:r w:rsidRPr="00E87EF4">
      <w:rPr>
        <w:rFonts w:ascii="Raleway SemiBold" w:hAnsi="Raleway SemiBold"/>
      </w:rPr>
      <w:ptab w:relativeTo="margin" w:alignment="center" w:leader="none"/>
    </w:r>
    <w:r w:rsidRPr="00E87EF4">
      <w:rPr>
        <w:rFonts w:ascii="Raleway SemiBold" w:hAnsi="Raleway SemiBold"/>
      </w:rPr>
      <w:ptab w:relativeTo="margin" w:alignment="right" w:leader="none"/>
    </w:r>
    <w:r w:rsidRPr="00E87EF4">
      <w:rPr>
        <w:rFonts w:ascii="Raleway SemiBold" w:hAnsi="Raleway SemiBold"/>
      </w:rPr>
      <w:t>Parroquia Nuestra Señora de Belén</w:t>
    </w:r>
  </w:p>
</w:hdr>
</file>

<file path=word/header5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0E2AE5" w14:textId="77777777" w:rsidR="00DA5EED" w:rsidRPr="006E438E" w:rsidRDefault="00DA5EED" w:rsidP="0078267E">
    <w:pPr>
      <w:pStyle w:val="Encabezado"/>
    </w:pPr>
    <w:r w:rsidRPr="006E438E">
      <w:ptab w:relativeTo="margin" w:alignment="center" w:leader="none"/>
    </w:r>
    <w:r w:rsidRPr="006E438E">
      <w:ptab w:relativeTo="margin" w:alignment="right" w:leader="none"/>
    </w:r>
  </w:p>
</w:hdr>
</file>

<file path=word/header5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EF34FF" w14:textId="27D9CF1F" w:rsidR="00E87EF4" w:rsidRPr="00E87EF4" w:rsidRDefault="00E87EF4" w:rsidP="00E87EF4">
    <w:pPr>
      <w:pStyle w:val="Encabezado"/>
      <w:pBdr>
        <w:bottom w:val="single" w:sz="4" w:space="23" w:color="auto"/>
      </w:pBdr>
      <w:rPr>
        <w:rFonts w:ascii="Raleway SemiBold" w:hAnsi="Raleway SemiBold"/>
      </w:rPr>
    </w:pPr>
    <w:r w:rsidRPr="00E87EF4">
      <w:rPr>
        <w:rFonts w:ascii="Raleway SemiBold" w:hAnsi="Raleway SemiBold"/>
      </w:rPr>
      <w:fldChar w:fldCharType="begin"/>
    </w:r>
    <w:r w:rsidRPr="00E87EF4">
      <w:rPr>
        <w:rFonts w:ascii="Raleway SemiBold" w:hAnsi="Raleway SemiBold"/>
      </w:rPr>
      <w:instrText xml:space="preserve"> STYLEREF  "Título 1" \n  \* MERGEFORMAT </w:instrText>
    </w:r>
    <w:r w:rsidRPr="00E87EF4">
      <w:rPr>
        <w:rFonts w:ascii="Raleway SemiBold" w:hAnsi="Raleway SemiBold"/>
      </w:rPr>
      <w:fldChar w:fldCharType="separate"/>
    </w:r>
    <w:r w:rsidR="002925C0">
      <w:rPr>
        <w:rFonts w:ascii="Raleway SemiBold" w:hAnsi="Raleway SemiBold"/>
        <w:noProof/>
      </w:rPr>
      <w:t>Q</w:t>
    </w:r>
    <w:r w:rsidRPr="00E87EF4">
      <w:rPr>
        <w:rFonts w:ascii="Raleway SemiBold" w:hAnsi="Raleway SemiBold"/>
      </w:rPr>
      <w:fldChar w:fldCharType="end"/>
    </w:r>
    <w:r w:rsidRPr="00E87EF4">
      <w:rPr>
        <w:rFonts w:ascii="Raleway SemiBold" w:hAnsi="Raleway SemiBold"/>
      </w:rPr>
      <w:t xml:space="preserve">. </w:t>
    </w:r>
    <w:r w:rsidRPr="00E87EF4">
      <w:rPr>
        <w:rFonts w:ascii="Raleway SemiBold" w:hAnsi="Raleway SemiBold"/>
      </w:rPr>
      <w:fldChar w:fldCharType="begin"/>
    </w:r>
    <w:r w:rsidRPr="00E87EF4">
      <w:rPr>
        <w:rFonts w:ascii="Raleway SemiBold" w:hAnsi="Raleway SemiBold"/>
      </w:rPr>
      <w:instrText xml:space="preserve"> STYLEREF  "Título 1"  \* MERGEFORMAT </w:instrText>
    </w:r>
    <w:r w:rsidRPr="00E87EF4">
      <w:rPr>
        <w:rFonts w:ascii="Raleway SemiBold" w:hAnsi="Raleway SemiBold"/>
      </w:rPr>
      <w:fldChar w:fldCharType="separate"/>
    </w:r>
    <w:r w:rsidR="002925C0">
      <w:rPr>
        <w:rFonts w:ascii="Raleway SemiBold" w:hAnsi="Raleway SemiBold"/>
        <w:noProof/>
      </w:rPr>
      <w:t>Cantos de Taizé</w:t>
    </w:r>
    <w:r w:rsidRPr="00E87EF4">
      <w:rPr>
        <w:rFonts w:ascii="Raleway SemiBold" w:hAnsi="Raleway SemiBold"/>
      </w:rPr>
      <w:fldChar w:fldCharType="end"/>
    </w:r>
    <w:r w:rsidRPr="00E87EF4">
      <w:rPr>
        <w:rFonts w:ascii="Raleway SemiBold" w:hAnsi="Raleway SemiBold"/>
      </w:rPr>
      <w:ptab w:relativeTo="margin" w:alignment="center" w:leader="none"/>
    </w:r>
    <w:r w:rsidRPr="00E87EF4">
      <w:rPr>
        <w:rFonts w:ascii="Raleway SemiBold" w:hAnsi="Raleway SemiBold"/>
      </w:rPr>
      <w:ptab w:relativeTo="margin" w:alignment="right" w:leader="none"/>
    </w:r>
    <w:r w:rsidRPr="00E87EF4">
      <w:rPr>
        <w:rFonts w:ascii="Raleway SemiBold" w:hAnsi="Raleway SemiBold"/>
      </w:rPr>
      <w:t>Parroquia Nuestra Señora de Belén</w:t>
    </w:r>
  </w:p>
</w:hdr>
</file>

<file path=word/header5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C84C6A" w14:textId="3CB9E86A" w:rsidR="00E87EF4" w:rsidRPr="00E87EF4" w:rsidRDefault="00E87EF4" w:rsidP="00E87EF4">
    <w:pPr>
      <w:pStyle w:val="Encabezado"/>
      <w:pBdr>
        <w:bottom w:val="single" w:sz="4" w:space="23" w:color="auto"/>
      </w:pBdr>
      <w:rPr>
        <w:rFonts w:ascii="Raleway SemiBold" w:hAnsi="Raleway SemiBold"/>
      </w:rPr>
    </w:pPr>
    <w:r w:rsidRPr="00E87EF4">
      <w:rPr>
        <w:rFonts w:ascii="Raleway SemiBold" w:hAnsi="Raleway SemiBold"/>
      </w:rPr>
      <w:t>Parroquia Nuestra Señora de Belén</w:t>
    </w:r>
    <w:r w:rsidRPr="00E87EF4">
      <w:rPr>
        <w:rFonts w:ascii="Raleway SemiBold" w:hAnsi="Raleway SemiBold"/>
      </w:rPr>
      <w:ptab w:relativeTo="margin" w:alignment="center" w:leader="none"/>
    </w:r>
    <w:r w:rsidRPr="00E87EF4">
      <w:rPr>
        <w:rFonts w:ascii="Raleway SemiBold" w:hAnsi="Raleway SemiBold"/>
      </w:rPr>
      <w:ptab w:relativeTo="margin" w:alignment="right" w:leader="none"/>
    </w:r>
    <w:r w:rsidRPr="00E87EF4">
      <w:rPr>
        <w:rFonts w:ascii="Raleway SemiBold" w:hAnsi="Raleway SemiBold"/>
      </w:rPr>
      <w:fldChar w:fldCharType="begin"/>
    </w:r>
    <w:r w:rsidRPr="00E87EF4">
      <w:rPr>
        <w:rFonts w:ascii="Raleway SemiBold" w:hAnsi="Raleway SemiBold"/>
      </w:rPr>
      <w:instrText xml:space="preserve"> STYLEREF  "Título 1" \n  \* MERGEFORMAT </w:instrText>
    </w:r>
    <w:r w:rsidRPr="00E87EF4">
      <w:rPr>
        <w:rFonts w:ascii="Raleway SemiBold" w:hAnsi="Raleway SemiBold"/>
      </w:rPr>
      <w:fldChar w:fldCharType="separate"/>
    </w:r>
    <w:r w:rsidR="004D20CC">
      <w:rPr>
        <w:rFonts w:ascii="Raleway SemiBold" w:hAnsi="Raleway SemiBold"/>
        <w:noProof/>
      </w:rPr>
      <w:t>P</w:t>
    </w:r>
    <w:r w:rsidRPr="00E87EF4">
      <w:rPr>
        <w:rFonts w:ascii="Raleway SemiBold" w:hAnsi="Raleway SemiBold"/>
      </w:rPr>
      <w:fldChar w:fldCharType="end"/>
    </w:r>
    <w:r w:rsidRPr="00E87EF4">
      <w:rPr>
        <w:rFonts w:ascii="Raleway SemiBold" w:hAnsi="Raleway SemiBold"/>
      </w:rPr>
      <w:t xml:space="preserve">. </w:t>
    </w:r>
    <w:r w:rsidRPr="00E87EF4">
      <w:rPr>
        <w:rFonts w:ascii="Raleway SemiBold" w:hAnsi="Raleway SemiBold"/>
      </w:rPr>
      <w:fldChar w:fldCharType="begin"/>
    </w:r>
    <w:r w:rsidRPr="00E87EF4">
      <w:rPr>
        <w:rFonts w:ascii="Raleway SemiBold" w:hAnsi="Raleway SemiBold"/>
      </w:rPr>
      <w:instrText xml:space="preserve"> STYLEREF  "Título 1"  \* MERGEFORMAT </w:instrText>
    </w:r>
    <w:r w:rsidRPr="00E87EF4">
      <w:rPr>
        <w:rFonts w:ascii="Raleway SemiBold" w:hAnsi="Raleway SemiBold"/>
      </w:rPr>
      <w:fldChar w:fldCharType="separate"/>
    </w:r>
    <w:r w:rsidR="004D20CC">
      <w:rPr>
        <w:rFonts w:ascii="Raleway SemiBold" w:hAnsi="Raleway SemiBold"/>
        <w:noProof/>
      </w:rPr>
      <w:t>Momentos especiales</w:t>
    </w:r>
    <w:r w:rsidRPr="00E87EF4">
      <w:rPr>
        <w:rFonts w:ascii="Raleway SemiBold" w:hAnsi="Raleway SemiBold"/>
      </w:rPr>
      <w:fldChar w:fldCharType="end"/>
    </w:r>
  </w:p>
</w:hdr>
</file>

<file path=word/header5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49A572" w14:textId="31865010" w:rsidR="00E87EF4" w:rsidRPr="00E87EF4" w:rsidRDefault="00E87EF4" w:rsidP="00E87EF4">
    <w:pPr>
      <w:pStyle w:val="Encabezado"/>
    </w:pPr>
  </w:p>
</w:hdr>
</file>

<file path=word/header5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7CA9A4" w14:textId="4EBDE9FE" w:rsidR="00E87EF4" w:rsidRPr="00E87EF4" w:rsidRDefault="00E87EF4" w:rsidP="00E87EF4">
    <w:pPr>
      <w:pStyle w:val="Encabezado"/>
      <w:pBdr>
        <w:bottom w:val="single" w:sz="4" w:space="23" w:color="auto"/>
      </w:pBdr>
      <w:rPr>
        <w:rFonts w:ascii="Raleway SemiBold" w:hAnsi="Raleway SemiBold"/>
      </w:rPr>
    </w:pPr>
    <w:r w:rsidRPr="00E87EF4">
      <w:rPr>
        <w:rFonts w:ascii="Raleway SemiBold" w:hAnsi="Raleway SemiBold"/>
      </w:rPr>
      <w:t>Parroquia Nuestra Señora de Belén</w:t>
    </w:r>
    <w:r w:rsidRPr="00E87EF4">
      <w:rPr>
        <w:rFonts w:ascii="Raleway SemiBold" w:hAnsi="Raleway SemiBold"/>
      </w:rPr>
      <w:ptab w:relativeTo="margin" w:alignment="center" w:leader="none"/>
    </w:r>
    <w:r w:rsidRPr="00E87EF4">
      <w:rPr>
        <w:rFonts w:ascii="Raleway SemiBold" w:hAnsi="Raleway SemiBold"/>
      </w:rPr>
      <w:ptab w:relativeTo="margin" w:alignment="right" w:leader="none"/>
    </w:r>
    <w:r w:rsidRPr="00E87EF4">
      <w:rPr>
        <w:rFonts w:ascii="Raleway SemiBold" w:hAnsi="Raleway SemiBold"/>
      </w:rPr>
      <w:fldChar w:fldCharType="begin"/>
    </w:r>
    <w:r w:rsidRPr="00E87EF4">
      <w:rPr>
        <w:rFonts w:ascii="Raleway SemiBold" w:hAnsi="Raleway SemiBold"/>
      </w:rPr>
      <w:instrText xml:space="preserve"> STYLEREF  "Título 1" \n  \* MERGEFORMAT </w:instrText>
    </w:r>
    <w:r w:rsidRPr="00E87EF4">
      <w:rPr>
        <w:rFonts w:ascii="Raleway SemiBold" w:hAnsi="Raleway SemiBold"/>
      </w:rPr>
      <w:fldChar w:fldCharType="separate"/>
    </w:r>
    <w:r w:rsidR="002925C0">
      <w:rPr>
        <w:rFonts w:ascii="Raleway SemiBold" w:hAnsi="Raleway SemiBold"/>
        <w:noProof/>
      </w:rPr>
      <w:t>Q</w:t>
    </w:r>
    <w:r w:rsidRPr="00E87EF4">
      <w:rPr>
        <w:rFonts w:ascii="Raleway SemiBold" w:hAnsi="Raleway SemiBold"/>
      </w:rPr>
      <w:fldChar w:fldCharType="end"/>
    </w:r>
    <w:r w:rsidRPr="00E87EF4">
      <w:rPr>
        <w:rFonts w:ascii="Raleway SemiBold" w:hAnsi="Raleway SemiBold"/>
      </w:rPr>
      <w:t xml:space="preserve">. </w:t>
    </w:r>
    <w:r w:rsidRPr="00E87EF4">
      <w:rPr>
        <w:rFonts w:ascii="Raleway SemiBold" w:hAnsi="Raleway SemiBold"/>
      </w:rPr>
      <w:fldChar w:fldCharType="begin"/>
    </w:r>
    <w:r w:rsidRPr="00E87EF4">
      <w:rPr>
        <w:rFonts w:ascii="Raleway SemiBold" w:hAnsi="Raleway SemiBold"/>
      </w:rPr>
      <w:instrText xml:space="preserve"> STYLEREF  "Título 1"  \* MERGEFORMAT </w:instrText>
    </w:r>
    <w:r w:rsidRPr="00E87EF4">
      <w:rPr>
        <w:rFonts w:ascii="Raleway SemiBold" w:hAnsi="Raleway SemiBold"/>
      </w:rPr>
      <w:fldChar w:fldCharType="separate"/>
    </w:r>
    <w:r w:rsidR="002925C0">
      <w:rPr>
        <w:rFonts w:ascii="Raleway SemiBold" w:hAnsi="Raleway SemiBold"/>
        <w:noProof/>
      </w:rPr>
      <w:t>Cantos de Taizé</w:t>
    </w:r>
    <w:r w:rsidRPr="00E87EF4">
      <w:rPr>
        <w:rFonts w:ascii="Raleway SemiBold" w:hAnsi="Raleway SemiBold"/>
      </w:rPr>
      <w:fldChar w:fldCharType="end"/>
    </w:r>
  </w:p>
</w:hdr>
</file>

<file path=word/header5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5E7DB7" w14:textId="655DED3D" w:rsidR="00E87EF4" w:rsidRPr="00E87EF4" w:rsidRDefault="00E87EF4" w:rsidP="00E87EF4">
    <w:pPr>
      <w:pStyle w:val="Encabezado"/>
    </w:pPr>
  </w:p>
</w:hdr>
</file>

<file path=word/header5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41A282" w14:textId="3F2F66AB" w:rsidR="00E87EF4" w:rsidRPr="00E87EF4" w:rsidRDefault="00E87EF4" w:rsidP="00E87EF4">
    <w:pPr>
      <w:pStyle w:val="Encabezado"/>
      <w:pBdr>
        <w:bottom w:val="single" w:sz="4" w:space="23" w:color="auto"/>
      </w:pBdr>
      <w:rPr>
        <w:rFonts w:ascii="Raleway SemiBold" w:hAnsi="Raleway SemiBold"/>
      </w:rPr>
    </w:pPr>
    <w:r w:rsidRPr="00E87EF4">
      <w:rPr>
        <w:rFonts w:ascii="Raleway SemiBold" w:hAnsi="Raleway SemiBold"/>
      </w:rPr>
      <w:t>Parroquia Nuestra Señora de Belén</w:t>
    </w:r>
    <w:r w:rsidRPr="00E87EF4">
      <w:rPr>
        <w:rFonts w:ascii="Raleway SemiBold" w:hAnsi="Raleway SemiBold"/>
      </w:rPr>
      <w:ptab w:relativeTo="margin" w:alignment="center" w:leader="none"/>
    </w:r>
    <w:r w:rsidRPr="00E87EF4">
      <w:rPr>
        <w:rFonts w:ascii="Raleway SemiBold" w:hAnsi="Raleway SemiBold"/>
      </w:rPr>
      <w:ptab w:relativeTo="margin" w:alignment="right" w:leader="none"/>
    </w:r>
    <w:r w:rsidRPr="00E87EF4">
      <w:rPr>
        <w:rFonts w:ascii="Raleway SemiBold" w:hAnsi="Raleway SemiBold"/>
      </w:rPr>
      <w:fldChar w:fldCharType="begin"/>
    </w:r>
    <w:r w:rsidRPr="00E87EF4">
      <w:rPr>
        <w:rFonts w:ascii="Raleway SemiBold" w:hAnsi="Raleway SemiBold"/>
      </w:rPr>
      <w:instrText xml:space="preserve"> STYLEREF  "Título 1"  \* MERGEFORMAT </w:instrText>
    </w:r>
    <w:r w:rsidRPr="00E87EF4">
      <w:rPr>
        <w:rFonts w:ascii="Raleway SemiBold" w:hAnsi="Raleway SemiBold"/>
      </w:rPr>
      <w:fldChar w:fldCharType="separate"/>
    </w:r>
    <w:r w:rsidR="00657C4F">
      <w:rPr>
        <w:rFonts w:ascii="Raleway SemiBold" w:hAnsi="Raleway SemiBold"/>
        <w:noProof/>
      </w:rPr>
      <w:t>Índice de grupos</w:t>
    </w:r>
    <w:r w:rsidRPr="00E87EF4">
      <w:rPr>
        <w:rFonts w:ascii="Raleway SemiBold" w:hAnsi="Raleway SemiBold"/>
      </w:rPr>
      <w:fldChar w:fldCharType="end"/>
    </w:r>
  </w:p>
</w:hdr>
</file>

<file path=word/header5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8DC9E4" w14:textId="03F46520" w:rsidR="00403149" w:rsidRPr="00E87EF4" w:rsidRDefault="00403149" w:rsidP="00E87EF4">
    <w:pPr>
      <w:pStyle w:val="Encabezado"/>
      <w:pBdr>
        <w:bottom w:val="single" w:sz="4" w:space="23" w:color="auto"/>
      </w:pBdr>
      <w:rPr>
        <w:rFonts w:ascii="Raleway SemiBold" w:hAnsi="Raleway SemiBold"/>
      </w:rPr>
    </w:pPr>
    <w:r w:rsidRPr="00E87EF4">
      <w:rPr>
        <w:rFonts w:ascii="Raleway SemiBold" w:hAnsi="Raleway SemiBold"/>
      </w:rPr>
      <w:t>Parroquia Nuestra Señora de Belén</w:t>
    </w:r>
    <w:r w:rsidRPr="00E87EF4">
      <w:rPr>
        <w:rFonts w:ascii="Raleway SemiBold" w:hAnsi="Raleway SemiBold"/>
      </w:rPr>
      <w:ptab w:relativeTo="margin" w:alignment="center" w:leader="none"/>
    </w:r>
    <w:r w:rsidRPr="00E87EF4">
      <w:rPr>
        <w:rFonts w:ascii="Raleway SemiBold" w:hAnsi="Raleway SemiBold"/>
      </w:rPr>
      <w:ptab w:relativeTo="margin" w:alignment="right" w:leader="none"/>
    </w:r>
    <w:r w:rsidRPr="00E87EF4">
      <w:rPr>
        <w:rFonts w:ascii="Raleway SemiBold" w:hAnsi="Raleway SemiBold"/>
      </w:rPr>
      <w:fldChar w:fldCharType="begin"/>
    </w:r>
    <w:r w:rsidRPr="00E87EF4">
      <w:rPr>
        <w:rFonts w:ascii="Raleway SemiBold" w:hAnsi="Raleway SemiBold"/>
      </w:rPr>
      <w:instrText xml:space="preserve"> STYLEREF  "Título 1"  \* MERGEFORMAT </w:instrText>
    </w:r>
    <w:r w:rsidRPr="00E87EF4">
      <w:rPr>
        <w:rFonts w:ascii="Raleway SemiBold" w:hAnsi="Raleway SemiBold"/>
      </w:rPr>
      <w:fldChar w:fldCharType="separate"/>
    </w:r>
    <w:r w:rsidR="002925C0">
      <w:rPr>
        <w:rFonts w:ascii="Raleway SemiBold" w:hAnsi="Raleway SemiBold"/>
        <w:noProof/>
      </w:rPr>
      <w:t>Índice de canciones con autor</w:t>
    </w:r>
    <w:r w:rsidRPr="00E87EF4">
      <w:rPr>
        <w:rFonts w:ascii="Raleway SemiBold" w:hAnsi="Raleway SemiBold"/>
      </w:rPr>
      <w:fldChar w:fldCharType="end"/>
    </w:r>
  </w:p>
</w:hdr>
</file>

<file path=word/header5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35FE5D" w14:textId="7CB46877" w:rsidR="00E87EF4" w:rsidRPr="00E87EF4" w:rsidRDefault="00E87EF4" w:rsidP="00E87EF4">
    <w:pPr>
      <w:pStyle w:val="Encabezado"/>
      <w:pBdr>
        <w:bottom w:val="single" w:sz="4" w:space="23" w:color="auto"/>
      </w:pBdr>
      <w:rPr>
        <w:rFonts w:ascii="Raleway SemiBold" w:hAnsi="Raleway SemiBold"/>
      </w:rPr>
    </w:pPr>
    <w:r w:rsidRPr="00E87EF4">
      <w:rPr>
        <w:rFonts w:ascii="Raleway SemiBold" w:hAnsi="Raleway SemiBold"/>
      </w:rPr>
      <w:fldChar w:fldCharType="begin"/>
    </w:r>
    <w:r w:rsidRPr="00E87EF4">
      <w:rPr>
        <w:rFonts w:ascii="Raleway SemiBold" w:hAnsi="Raleway SemiBold"/>
      </w:rPr>
      <w:instrText xml:space="preserve"> STYLEREF  "Título 1"  \* MERGEFORMAT </w:instrText>
    </w:r>
    <w:r w:rsidRPr="00E87EF4">
      <w:rPr>
        <w:rFonts w:ascii="Raleway SemiBold" w:hAnsi="Raleway SemiBold"/>
      </w:rPr>
      <w:fldChar w:fldCharType="separate"/>
    </w:r>
    <w:r w:rsidR="002925C0">
      <w:rPr>
        <w:rFonts w:ascii="Raleway SemiBold" w:hAnsi="Raleway SemiBold"/>
        <w:noProof/>
      </w:rPr>
      <w:t>Índice de canciones con autor</w:t>
    </w:r>
    <w:r w:rsidRPr="00E87EF4">
      <w:rPr>
        <w:rFonts w:ascii="Raleway SemiBold" w:hAnsi="Raleway SemiBold"/>
      </w:rPr>
      <w:fldChar w:fldCharType="end"/>
    </w:r>
    <w:r w:rsidRPr="00E87EF4">
      <w:rPr>
        <w:rFonts w:ascii="Raleway SemiBold" w:hAnsi="Raleway SemiBold"/>
      </w:rPr>
      <w:ptab w:relativeTo="margin" w:alignment="center" w:leader="none"/>
    </w:r>
    <w:r w:rsidRPr="00E87EF4">
      <w:rPr>
        <w:rFonts w:ascii="Raleway SemiBold" w:hAnsi="Raleway SemiBold"/>
      </w:rPr>
      <w:ptab w:relativeTo="margin" w:alignment="right" w:leader="none"/>
    </w:r>
    <w:r w:rsidRPr="00E87EF4">
      <w:rPr>
        <w:rFonts w:ascii="Raleway SemiBold" w:hAnsi="Raleway SemiBold"/>
      </w:rPr>
      <w:t>Parroquia Nuestra Señora de Belén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E03334" w14:textId="5E18623F" w:rsidR="00E87EF4" w:rsidRPr="00E87EF4" w:rsidRDefault="00E87EF4" w:rsidP="00E87EF4">
    <w:pPr>
      <w:pStyle w:val="Encabezado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D621E1" w14:textId="16AD8791" w:rsidR="00F52A59" w:rsidRPr="00E87EF4" w:rsidRDefault="00E87EF4" w:rsidP="00E87EF4">
    <w:pPr>
      <w:pStyle w:val="Encabezado"/>
      <w:pBdr>
        <w:bottom w:val="single" w:sz="4" w:space="23" w:color="auto"/>
      </w:pBdr>
      <w:rPr>
        <w:rFonts w:ascii="Raleway SemiBold" w:hAnsi="Raleway SemiBold"/>
      </w:rPr>
    </w:pPr>
    <w:r w:rsidRPr="00E87EF4">
      <w:rPr>
        <w:rFonts w:ascii="Raleway SemiBold" w:hAnsi="Raleway SemiBold"/>
      </w:rPr>
      <w:t>Parroquia Nuestra Señora de Belén</w:t>
    </w:r>
    <w:r w:rsidRPr="00E87EF4">
      <w:rPr>
        <w:rFonts w:ascii="Raleway SemiBold" w:hAnsi="Raleway SemiBold"/>
      </w:rPr>
      <w:ptab w:relativeTo="margin" w:alignment="center" w:leader="none"/>
    </w:r>
    <w:r w:rsidRPr="00E87EF4">
      <w:rPr>
        <w:rFonts w:ascii="Raleway SemiBold" w:hAnsi="Raleway SemiBold"/>
      </w:rPr>
      <w:ptab w:relativeTo="margin" w:alignment="right" w:leader="none"/>
    </w:r>
    <w:r w:rsidRPr="00E87EF4">
      <w:rPr>
        <w:rFonts w:ascii="Raleway SemiBold" w:hAnsi="Raleway SemiBold"/>
      </w:rPr>
      <w:fldChar w:fldCharType="begin"/>
    </w:r>
    <w:r w:rsidRPr="00E87EF4">
      <w:rPr>
        <w:rFonts w:ascii="Raleway SemiBold" w:hAnsi="Raleway SemiBold"/>
      </w:rPr>
      <w:instrText xml:space="preserve"> STYLEREF  "Título 1" \n  \* MERGEFORMAT </w:instrText>
    </w:r>
    <w:r w:rsidRPr="00E87EF4">
      <w:rPr>
        <w:rFonts w:ascii="Raleway SemiBold" w:hAnsi="Raleway SemiBold"/>
      </w:rPr>
      <w:fldChar w:fldCharType="separate"/>
    </w:r>
    <w:r w:rsidR="004D20CC">
      <w:rPr>
        <w:rFonts w:ascii="Raleway SemiBold" w:hAnsi="Raleway SemiBold"/>
        <w:noProof/>
      </w:rPr>
      <w:t>B</w:t>
    </w:r>
    <w:r w:rsidRPr="00E87EF4">
      <w:rPr>
        <w:rFonts w:ascii="Raleway SemiBold" w:hAnsi="Raleway SemiBold"/>
      </w:rPr>
      <w:fldChar w:fldCharType="end"/>
    </w:r>
    <w:r w:rsidRPr="00E87EF4">
      <w:rPr>
        <w:rFonts w:ascii="Raleway SemiBold" w:hAnsi="Raleway SemiBold"/>
      </w:rPr>
      <w:t xml:space="preserve">. </w:t>
    </w:r>
    <w:r w:rsidRPr="00E87EF4">
      <w:rPr>
        <w:rFonts w:ascii="Raleway SemiBold" w:hAnsi="Raleway SemiBold"/>
      </w:rPr>
      <w:fldChar w:fldCharType="begin"/>
    </w:r>
    <w:r w:rsidRPr="00E87EF4">
      <w:rPr>
        <w:rFonts w:ascii="Raleway SemiBold" w:hAnsi="Raleway SemiBold"/>
      </w:rPr>
      <w:instrText xml:space="preserve"> STYLEREF  "Título 1"  \* MERGEFORMAT </w:instrText>
    </w:r>
    <w:r w:rsidRPr="00E87EF4">
      <w:rPr>
        <w:rFonts w:ascii="Raleway SemiBold" w:hAnsi="Raleway SemiBold"/>
      </w:rPr>
      <w:fldChar w:fldCharType="separate"/>
    </w:r>
    <w:r w:rsidR="004D20CC">
      <w:rPr>
        <w:rFonts w:ascii="Raleway SemiBold" w:hAnsi="Raleway SemiBold"/>
        <w:noProof/>
      </w:rPr>
      <w:t>Perdón y agua</w:t>
    </w:r>
    <w:r w:rsidRPr="00E87EF4">
      <w:rPr>
        <w:rFonts w:ascii="Raleway SemiBold" w:hAnsi="Raleway SemiBold"/>
      </w:rPr>
      <w:fldChar w:fldCharType="end"/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2C9500" w14:textId="41A85033" w:rsidR="00E87EF4" w:rsidRPr="00E87EF4" w:rsidRDefault="00E87EF4" w:rsidP="00E87EF4">
    <w:pPr>
      <w:pStyle w:val="Encabezado"/>
    </w:pP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4CB307" w14:textId="0FF74074" w:rsidR="00E87EF4" w:rsidRPr="00E87EF4" w:rsidRDefault="00E87EF4" w:rsidP="00E87EF4">
    <w:pPr>
      <w:pStyle w:val="Encabezado"/>
      <w:pBdr>
        <w:bottom w:val="single" w:sz="4" w:space="23" w:color="auto"/>
      </w:pBdr>
      <w:rPr>
        <w:rFonts w:ascii="Raleway SemiBold" w:hAnsi="Raleway SemiBold"/>
      </w:rPr>
    </w:pPr>
    <w:r w:rsidRPr="00E87EF4">
      <w:rPr>
        <w:rFonts w:ascii="Raleway SemiBold" w:hAnsi="Raleway SemiBold"/>
      </w:rPr>
      <w:t>Parroquia Nuestra Señora de Belén</w:t>
    </w:r>
    <w:r w:rsidRPr="00E87EF4">
      <w:rPr>
        <w:rFonts w:ascii="Raleway SemiBold" w:hAnsi="Raleway SemiBold"/>
      </w:rPr>
      <w:ptab w:relativeTo="margin" w:alignment="center" w:leader="none"/>
    </w:r>
    <w:r w:rsidRPr="00E87EF4">
      <w:rPr>
        <w:rFonts w:ascii="Raleway SemiBold" w:hAnsi="Raleway SemiBold"/>
      </w:rPr>
      <w:ptab w:relativeTo="margin" w:alignment="right" w:leader="none"/>
    </w:r>
    <w:r w:rsidRPr="00E87EF4">
      <w:rPr>
        <w:rFonts w:ascii="Raleway SemiBold" w:hAnsi="Raleway SemiBold"/>
      </w:rPr>
      <w:fldChar w:fldCharType="begin"/>
    </w:r>
    <w:r w:rsidRPr="00E87EF4">
      <w:rPr>
        <w:rFonts w:ascii="Raleway SemiBold" w:hAnsi="Raleway SemiBold"/>
      </w:rPr>
      <w:instrText xml:space="preserve"> STYLEREF  "Título 1" \n  \* MERGEFORMAT </w:instrText>
    </w:r>
    <w:r w:rsidRPr="00E87EF4">
      <w:rPr>
        <w:rFonts w:ascii="Raleway SemiBold" w:hAnsi="Raleway SemiBold"/>
      </w:rPr>
      <w:fldChar w:fldCharType="separate"/>
    </w:r>
    <w:r w:rsidR="002925C0">
      <w:rPr>
        <w:rFonts w:ascii="Raleway SemiBold" w:hAnsi="Raleway SemiBold"/>
        <w:noProof/>
      </w:rPr>
      <w:t>C</w:t>
    </w:r>
    <w:r w:rsidRPr="00E87EF4">
      <w:rPr>
        <w:rFonts w:ascii="Raleway SemiBold" w:hAnsi="Raleway SemiBold"/>
      </w:rPr>
      <w:fldChar w:fldCharType="end"/>
    </w:r>
    <w:r w:rsidRPr="00E87EF4">
      <w:rPr>
        <w:rFonts w:ascii="Raleway SemiBold" w:hAnsi="Raleway SemiBold"/>
      </w:rPr>
      <w:t xml:space="preserve">. </w:t>
    </w:r>
    <w:r w:rsidRPr="00E87EF4">
      <w:rPr>
        <w:rFonts w:ascii="Raleway SemiBold" w:hAnsi="Raleway SemiBold"/>
      </w:rPr>
      <w:fldChar w:fldCharType="begin"/>
    </w:r>
    <w:r w:rsidRPr="00E87EF4">
      <w:rPr>
        <w:rFonts w:ascii="Raleway SemiBold" w:hAnsi="Raleway SemiBold"/>
      </w:rPr>
      <w:instrText xml:space="preserve"> STYLEREF  "Título 1"  \* MERGEFORMAT </w:instrText>
    </w:r>
    <w:r w:rsidRPr="00E87EF4">
      <w:rPr>
        <w:rFonts w:ascii="Raleway SemiBold" w:hAnsi="Raleway SemiBold"/>
      </w:rPr>
      <w:fldChar w:fldCharType="separate"/>
    </w:r>
    <w:r w:rsidR="002925C0">
      <w:rPr>
        <w:rFonts w:ascii="Raleway SemiBold" w:hAnsi="Raleway SemiBold"/>
        <w:noProof/>
      </w:rPr>
      <w:t>Gloria</w:t>
    </w:r>
    <w:r w:rsidRPr="00E87EF4">
      <w:rPr>
        <w:rFonts w:ascii="Raleway SemiBold" w:hAnsi="Raleway SemiBold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E18FDC8"/>
    <w:lvl w:ilvl="0">
      <w:start w:val="1"/>
      <w:numFmt w:val="decimal"/>
      <w:pStyle w:val="Listaconnme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79EA8DA"/>
    <w:lvl w:ilvl="0">
      <w:start w:val="1"/>
      <w:numFmt w:val="decimal"/>
      <w:pStyle w:val="Listaconnme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360726A"/>
    <w:lvl w:ilvl="0">
      <w:start w:val="1"/>
      <w:numFmt w:val="decimal"/>
      <w:pStyle w:val="Listaconnme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79E2D14"/>
    <w:lvl w:ilvl="0">
      <w:start w:val="1"/>
      <w:numFmt w:val="decimal"/>
      <w:pStyle w:val="Listaconnme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4C2E774"/>
    <w:lvl w:ilvl="0">
      <w:start w:val="1"/>
      <w:numFmt w:val="bullet"/>
      <w:pStyle w:val="Listaconvieta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2101AAC"/>
    <w:lvl w:ilvl="0">
      <w:start w:val="1"/>
      <w:numFmt w:val="bullet"/>
      <w:pStyle w:val="Listaconvieta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86486EC"/>
    <w:lvl w:ilvl="0">
      <w:start w:val="1"/>
      <w:numFmt w:val="bullet"/>
      <w:pStyle w:val="Listaconvieta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F806EAA"/>
    <w:lvl w:ilvl="0">
      <w:start w:val="1"/>
      <w:numFmt w:val="bullet"/>
      <w:pStyle w:val="Listaconvieta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8FE05D6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78145C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4B13792"/>
    <w:multiLevelType w:val="multilevel"/>
    <w:tmpl w:val="334C5A54"/>
    <w:lvl w:ilvl="0">
      <w:start w:val="1"/>
      <w:numFmt w:val="upperLetter"/>
      <w:pStyle w:val="Ttulo1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Zero"/>
      <w:pStyle w:val="Ttulo2"/>
      <w:lvlText w:val="%1%2."/>
      <w:lvlJc w:val="left"/>
      <w:pPr>
        <w:ind w:left="785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1" w15:restartNumberingAfterBreak="0">
    <w:nsid w:val="374F142F"/>
    <w:multiLevelType w:val="hybridMultilevel"/>
    <w:tmpl w:val="3B7A36BE"/>
    <w:lvl w:ilvl="0" w:tplc="78945F28">
      <w:start w:val="401"/>
      <w:numFmt w:val="decimal"/>
      <w:pStyle w:val="Ttulo1Num"/>
      <w:lvlText w:val="%1"/>
      <w:lvlJc w:val="left"/>
      <w:pPr>
        <w:ind w:left="72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09038270">
    <w:abstractNumId w:val="10"/>
  </w:num>
  <w:num w:numId="2" w16cid:durableId="1334840296">
    <w:abstractNumId w:val="11"/>
  </w:num>
  <w:num w:numId="3" w16cid:durableId="760755896">
    <w:abstractNumId w:val="8"/>
  </w:num>
  <w:num w:numId="4" w16cid:durableId="954291355">
    <w:abstractNumId w:val="3"/>
  </w:num>
  <w:num w:numId="5" w16cid:durableId="50692028">
    <w:abstractNumId w:val="2"/>
  </w:num>
  <w:num w:numId="6" w16cid:durableId="45572208">
    <w:abstractNumId w:val="1"/>
  </w:num>
  <w:num w:numId="7" w16cid:durableId="1355963657">
    <w:abstractNumId w:val="0"/>
  </w:num>
  <w:num w:numId="8" w16cid:durableId="2088724890">
    <w:abstractNumId w:val="9"/>
  </w:num>
  <w:num w:numId="9" w16cid:durableId="316224363">
    <w:abstractNumId w:val="7"/>
  </w:num>
  <w:num w:numId="10" w16cid:durableId="1142425120">
    <w:abstractNumId w:val="6"/>
  </w:num>
  <w:num w:numId="11" w16cid:durableId="1450901794">
    <w:abstractNumId w:val="5"/>
  </w:num>
  <w:num w:numId="12" w16cid:durableId="1025981048">
    <w:abstractNumId w:val="4"/>
  </w:num>
  <w:num w:numId="13" w16cid:durableId="156391084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82466212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44515462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37777721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embedTrueTypeFonts/>
  <w:embedSystemFonts/>
  <w:proofState w:spelling="clean" w:grammar="clean"/>
  <w:defaultTabStop w:val="708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zBSIzU0MjczNzUyUdpeDU4uLM/DyQAnPjWgAOsO/fLQAAAA=="/>
  </w:docVars>
  <w:rsids>
    <w:rsidRoot w:val="00CC1752"/>
    <w:rsid w:val="00001D21"/>
    <w:rsid w:val="0000255D"/>
    <w:rsid w:val="000027E6"/>
    <w:rsid w:val="000029AC"/>
    <w:rsid w:val="000029EB"/>
    <w:rsid w:val="00002AAE"/>
    <w:rsid w:val="00002C10"/>
    <w:rsid w:val="00007153"/>
    <w:rsid w:val="00010EF0"/>
    <w:rsid w:val="00010F32"/>
    <w:rsid w:val="00012019"/>
    <w:rsid w:val="00012111"/>
    <w:rsid w:val="0001241B"/>
    <w:rsid w:val="00012C6F"/>
    <w:rsid w:val="000133B4"/>
    <w:rsid w:val="00013ADE"/>
    <w:rsid w:val="00013D44"/>
    <w:rsid w:val="00013D6D"/>
    <w:rsid w:val="000143CF"/>
    <w:rsid w:val="00015000"/>
    <w:rsid w:val="00016E08"/>
    <w:rsid w:val="00017198"/>
    <w:rsid w:val="00017CBD"/>
    <w:rsid w:val="00021387"/>
    <w:rsid w:val="000217D1"/>
    <w:rsid w:val="00021D45"/>
    <w:rsid w:val="00022348"/>
    <w:rsid w:val="00022756"/>
    <w:rsid w:val="000231BF"/>
    <w:rsid w:val="00023B01"/>
    <w:rsid w:val="000247B6"/>
    <w:rsid w:val="00027AED"/>
    <w:rsid w:val="000318B8"/>
    <w:rsid w:val="00031E95"/>
    <w:rsid w:val="0003272C"/>
    <w:rsid w:val="00032984"/>
    <w:rsid w:val="000334C2"/>
    <w:rsid w:val="0003406B"/>
    <w:rsid w:val="00034E3A"/>
    <w:rsid w:val="0003592A"/>
    <w:rsid w:val="00036B09"/>
    <w:rsid w:val="000416DA"/>
    <w:rsid w:val="00041841"/>
    <w:rsid w:val="00041C5A"/>
    <w:rsid w:val="00041C6F"/>
    <w:rsid w:val="0004218D"/>
    <w:rsid w:val="0004256F"/>
    <w:rsid w:val="00043A02"/>
    <w:rsid w:val="00043CC2"/>
    <w:rsid w:val="00043F56"/>
    <w:rsid w:val="00044D9F"/>
    <w:rsid w:val="00045795"/>
    <w:rsid w:val="000463A3"/>
    <w:rsid w:val="00047518"/>
    <w:rsid w:val="0005314B"/>
    <w:rsid w:val="00053E57"/>
    <w:rsid w:val="000542CA"/>
    <w:rsid w:val="00056443"/>
    <w:rsid w:val="00057772"/>
    <w:rsid w:val="00057EE6"/>
    <w:rsid w:val="00060DE1"/>
    <w:rsid w:val="0006388F"/>
    <w:rsid w:val="00063E8C"/>
    <w:rsid w:val="00066599"/>
    <w:rsid w:val="00070F93"/>
    <w:rsid w:val="00071B83"/>
    <w:rsid w:val="000772E7"/>
    <w:rsid w:val="0007775A"/>
    <w:rsid w:val="00077F07"/>
    <w:rsid w:val="00080456"/>
    <w:rsid w:val="000804F6"/>
    <w:rsid w:val="00080C8B"/>
    <w:rsid w:val="0008155D"/>
    <w:rsid w:val="0008163B"/>
    <w:rsid w:val="00082852"/>
    <w:rsid w:val="0008291C"/>
    <w:rsid w:val="00083E28"/>
    <w:rsid w:val="000841D5"/>
    <w:rsid w:val="00085FA9"/>
    <w:rsid w:val="00087A6A"/>
    <w:rsid w:val="0009039B"/>
    <w:rsid w:val="00090B32"/>
    <w:rsid w:val="00091404"/>
    <w:rsid w:val="000918C7"/>
    <w:rsid w:val="00092E6B"/>
    <w:rsid w:val="000933BD"/>
    <w:rsid w:val="000943D3"/>
    <w:rsid w:val="00094E36"/>
    <w:rsid w:val="000950BD"/>
    <w:rsid w:val="00095A67"/>
    <w:rsid w:val="00095B70"/>
    <w:rsid w:val="000A0C02"/>
    <w:rsid w:val="000A242F"/>
    <w:rsid w:val="000A46D3"/>
    <w:rsid w:val="000A5455"/>
    <w:rsid w:val="000A58BB"/>
    <w:rsid w:val="000A5E5C"/>
    <w:rsid w:val="000A6D18"/>
    <w:rsid w:val="000A7B35"/>
    <w:rsid w:val="000B0261"/>
    <w:rsid w:val="000B0821"/>
    <w:rsid w:val="000B12F7"/>
    <w:rsid w:val="000B23EE"/>
    <w:rsid w:val="000B36DB"/>
    <w:rsid w:val="000B3B5B"/>
    <w:rsid w:val="000B4036"/>
    <w:rsid w:val="000B45FF"/>
    <w:rsid w:val="000B69A4"/>
    <w:rsid w:val="000B72CF"/>
    <w:rsid w:val="000C0F7C"/>
    <w:rsid w:val="000C1396"/>
    <w:rsid w:val="000C1720"/>
    <w:rsid w:val="000C2491"/>
    <w:rsid w:val="000C2A83"/>
    <w:rsid w:val="000C40A6"/>
    <w:rsid w:val="000C6447"/>
    <w:rsid w:val="000C65B9"/>
    <w:rsid w:val="000C6DAE"/>
    <w:rsid w:val="000D11E4"/>
    <w:rsid w:val="000D1451"/>
    <w:rsid w:val="000D2CB9"/>
    <w:rsid w:val="000D36F5"/>
    <w:rsid w:val="000D3E9A"/>
    <w:rsid w:val="000D42DE"/>
    <w:rsid w:val="000D4D7E"/>
    <w:rsid w:val="000D5C0D"/>
    <w:rsid w:val="000D613D"/>
    <w:rsid w:val="000D68A6"/>
    <w:rsid w:val="000D73D6"/>
    <w:rsid w:val="000E03E0"/>
    <w:rsid w:val="000E0D71"/>
    <w:rsid w:val="000E0EDB"/>
    <w:rsid w:val="000E1509"/>
    <w:rsid w:val="000E208E"/>
    <w:rsid w:val="000E36E5"/>
    <w:rsid w:val="000E45ED"/>
    <w:rsid w:val="000E486E"/>
    <w:rsid w:val="000E4975"/>
    <w:rsid w:val="000E53CA"/>
    <w:rsid w:val="000E5F14"/>
    <w:rsid w:val="000E5FB3"/>
    <w:rsid w:val="000E6726"/>
    <w:rsid w:val="000E677B"/>
    <w:rsid w:val="000E7005"/>
    <w:rsid w:val="000E74F3"/>
    <w:rsid w:val="000F05A9"/>
    <w:rsid w:val="000F094D"/>
    <w:rsid w:val="000F1004"/>
    <w:rsid w:val="000F10B4"/>
    <w:rsid w:val="000F18B4"/>
    <w:rsid w:val="000F227E"/>
    <w:rsid w:val="000F24C7"/>
    <w:rsid w:val="000F50EC"/>
    <w:rsid w:val="000F587B"/>
    <w:rsid w:val="000F7B94"/>
    <w:rsid w:val="00100568"/>
    <w:rsid w:val="00100B49"/>
    <w:rsid w:val="0010214E"/>
    <w:rsid w:val="00102CEF"/>
    <w:rsid w:val="00103E27"/>
    <w:rsid w:val="0010432F"/>
    <w:rsid w:val="00104F4B"/>
    <w:rsid w:val="00106BCA"/>
    <w:rsid w:val="00107AB4"/>
    <w:rsid w:val="001104E9"/>
    <w:rsid w:val="00110715"/>
    <w:rsid w:val="00110F37"/>
    <w:rsid w:val="00111435"/>
    <w:rsid w:val="00111866"/>
    <w:rsid w:val="0011242E"/>
    <w:rsid w:val="00112728"/>
    <w:rsid w:val="00113A96"/>
    <w:rsid w:val="00114071"/>
    <w:rsid w:val="0011542D"/>
    <w:rsid w:val="00115512"/>
    <w:rsid w:val="001156EA"/>
    <w:rsid w:val="001175B0"/>
    <w:rsid w:val="00120AEC"/>
    <w:rsid w:val="00120EC9"/>
    <w:rsid w:val="00121B08"/>
    <w:rsid w:val="00122F17"/>
    <w:rsid w:val="00123359"/>
    <w:rsid w:val="00123B3F"/>
    <w:rsid w:val="00124641"/>
    <w:rsid w:val="001248D9"/>
    <w:rsid w:val="00124C3B"/>
    <w:rsid w:val="00124E21"/>
    <w:rsid w:val="001256B9"/>
    <w:rsid w:val="001273C8"/>
    <w:rsid w:val="00127450"/>
    <w:rsid w:val="00127512"/>
    <w:rsid w:val="00127B07"/>
    <w:rsid w:val="00131F0D"/>
    <w:rsid w:val="00131F42"/>
    <w:rsid w:val="001324FA"/>
    <w:rsid w:val="0013370C"/>
    <w:rsid w:val="00134C62"/>
    <w:rsid w:val="00135691"/>
    <w:rsid w:val="00140EDA"/>
    <w:rsid w:val="001418FD"/>
    <w:rsid w:val="00141AB7"/>
    <w:rsid w:val="00142C81"/>
    <w:rsid w:val="001472F7"/>
    <w:rsid w:val="001508C8"/>
    <w:rsid w:val="00151A17"/>
    <w:rsid w:val="00152AF1"/>
    <w:rsid w:val="001537C6"/>
    <w:rsid w:val="00153BF3"/>
    <w:rsid w:val="0015452A"/>
    <w:rsid w:val="0015528C"/>
    <w:rsid w:val="00155507"/>
    <w:rsid w:val="00156AD5"/>
    <w:rsid w:val="0015749D"/>
    <w:rsid w:val="001606DE"/>
    <w:rsid w:val="0016144A"/>
    <w:rsid w:val="001617CA"/>
    <w:rsid w:val="0016206A"/>
    <w:rsid w:val="00163307"/>
    <w:rsid w:val="0016334C"/>
    <w:rsid w:val="001639EC"/>
    <w:rsid w:val="00163A37"/>
    <w:rsid w:val="00167587"/>
    <w:rsid w:val="00171C3F"/>
    <w:rsid w:val="00172237"/>
    <w:rsid w:val="00172A2C"/>
    <w:rsid w:val="00172D82"/>
    <w:rsid w:val="00173A79"/>
    <w:rsid w:val="00173D61"/>
    <w:rsid w:val="0017581B"/>
    <w:rsid w:val="00175BDB"/>
    <w:rsid w:val="00176C96"/>
    <w:rsid w:val="00176E4B"/>
    <w:rsid w:val="001775E2"/>
    <w:rsid w:val="001824D4"/>
    <w:rsid w:val="001839F3"/>
    <w:rsid w:val="001857A8"/>
    <w:rsid w:val="0018680C"/>
    <w:rsid w:val="00187281"/>
    <w:rsid w:val="001877FC"/>
    <w:rsid w:val="001902D4"/>
    <w:rsid w:val="00191E85"/>
    <w:rsid w:val="0019205C"/>
    <w:rsid w:val="00192139"/>
    <w:rsid w:val="00192F2B"/>
    <w:rsid w:val="00193853"/>
    <w:rsid w:val="001944A8"/>
    <w:rsid w:val="0019500F"/>
    <w:rsid w:val="00196367"/>
    <w:rsid w:val="00196B4A"/>
    <w:rsid w:val="00197593"/>
    <w:rsid w:val="001A1053"/>
    <w:rsid w:val="001A14EE"/>
    <w:rsid w:val="001A1CBA"/>
    <w:rsid w:val="001A2C96"/>
    <w:rsid w:val="001A3490"/>
    <w:rsid w:val="001A349F"/>
    <w:rsid w:val="001A3A6B"/>
    <w:rsid w:val="001A5982"/>
    <w:rsid w:val="001A6B54"/>
    <w:rsid w:val="001B034E"/>
    <w:rsid w:val="001B1020"/>
    <w:rsid w:val="001B1F8C"/>
    <w:rsid w:val="001B2077"/>
    <w:rsid w:val="001B4809"/>
    <w:rsid w:val="001B5437"/>
    <w:rsid w:val="001B5D75"/>
    <w:rsid w:val="001B672E"/>
    <w:rsid w:val="001B6B87"/>
    <w:rsid w:val="001B725A"/>
    <w:rsid w:val="001B7670"/>
    <w:rsid w:val="001B79FF"/>
    <w:rsid w:val="001C17E0"/>
    <w:rsid w:val="001C2A94"/>
    <w:rsid w:val="001C35CE"/>
    <w:rsid w:val="001C3666"/>
    <w:rsid w:val="001C3EFA"/>
    <w:rsid w:val="001C4034"/>
    <w:rsid w:val="001C4B8E"/>
    <w:rsid w:val="001C4FC9"/>
    <w:rsid w:val="001C5C19"/>
    <w:rsid w:val="001C77DA"/>
    <w:rsid w:val="001C7971"/>
    <w:rsid w:val="001D08FD"/>
    <w:rsid w:val="001D140A"/>
    <w:rsid w:val="001D1D02"/>
    <w:rsid w:val="001D311E"/>
    <w:rsid w:val="001D4385"/>
    <w:rsid w:val="001D4393"/>
    <w:rsid w:val="001D4C4E"/>
    <w:rsid w:val="001D669C"/>
    <w:rsid w:val="001D6B91"/>
    <w:rsid w:val="001D7794"/>
    <w:rsid w:val="001D7796"/>
    <w:rsid w:val="001E06DE"/>
    <w:rsid w:val="001E0851"/>
    <w:rsid w:val="001E0D32"/>
    <w:rsid w:val="001E144B"/>
    <w:rsid w:val="001E1967"/>
    <w:rsid w:val="001E20A8"/>
    <w:rsid w:val="001E26F2"/>
    <w:rsid w:val="001E4CE3"/>
    <w:rsid w:val="001E5518"/>
    <w:rsid w:val="001E5661"/>
    <w:rsid w:val="001E5D41"/>
    <w:rsid w:val="001E6484"/>
    <w:rsid w:val="001E6E30"/>
    <w:rsid w:val="001E7F8D"/>
    <w:rsid w:val="001F056A"/>
    <w:rsid w:val="001F071D"/>
    <w:rsid w:val="001F0EFF"/>
    <w:rsid w:val="001F2279"/>
    <w:rsid w:val="001F7241"/>
    <w:rsid w:val="001F78BD"/>
    <w:rsid w:val="001F7FA7"/>
    <w:rsid w:val="002001A3"/>
    <w:rsid w:val="00200288"/>
    <w:rsid w:val="002004F7"/>
    <w:rsid w:val="00202C37"/>
    <w:rsid w:val="0020330C"/>
    <w:rsid w:val="00203848"/>
    <w:rsid w:val="002043BF"/>
    <w:rsid w:val="00204CFD"/>
    <w:rsid w:val="00204EAC"/>
    <w:rsid w:val="00206645"/>
    <w:rsid w:val="00206A2F"/>
    <w:rsid w:val="00206EC2"/>
    <w:rsid w:val="00210250"/>
    <w:rsid w:val="002134D1"/>
    <w:rsid w:val="00213864"/>
    <w:rsid w:val="00213ECC"/>
    <w:rsid w:val="00215693"/>
    <w:rsid w:val="0021574B"/>
    <w:rsid w:val="00215E9C"/>
    <w:rsid w:val="00217235"/>
    <w:rsid w:val="00217E97"/>
    <w:rsid w:val="00220993"/>
    <w:rsid w:val="00220EC7"/>
    <w:rsid w:val="00222894"/>
    <w:rsid w:val="00223054"/>
    <w:rsid w:val="00223DC5"/>
    <w:rsid w:val="0022505A"/>
    <w:rsid w:val="00225946"/>
    <w:rsid w:val="00226098"/>
    <w:rsid w:val="00226995"/>
    <w:rsid w:val="00231745"/>
    <w:rsid w:val="00231E29"/>
    <w:rsid w:val="00234026"/>
    <w:rsid w:val="0023461A"/>
    <w:rsid w:val="00234D4F"/>
    <w:rsid w:val="002353F1"/>
    <w:rsid w:val="002358B7"/>
    <w:rsid w:val="00236283"/>
    <w:rsid w:val="00236CDE"/>
    <w:rsid w:val="002421AA"/>
    <w:rsid w:val="00242455"/>
    <w:rsid w:val="00243ECC"/>
    <w:rsid w:val="00245148"/>
    <w:rsid w:val="0024515F"/>
    <w:rsid w:val="00247067"/>
    <w:rsid w:val="00247C63"/>
    <w:rsid w:val="00247C8D"/>
    <w:rsid w:val="00250551"/>
    <w:rsid w:val="002510D2"/>
    <w:rsid w:val="00251B85"/>
    <w:rsid w:val="00252371"/>
    <w:rsid w:val="002529B3"/>
    <w:rsid w:val="00254572"/>
    <w:rsid w:val="00261118"/>
    <w:rsid w:val="00261768"/>
    <w:rsid w:val="0026384D"/>
    <w:rsid w:val="00264437"/>
    <w:rsid w:val="00266721"/>
    <w:rsid w:val="00266E3F"/>
    <w:rsid w:val="00267254"/>
    <w:rsid w:val="0026730D"/>
    <w:rsid w:val="0026780A"/>
    <w:rsid w:val="00267C7E"/>
    <w:rsid w:val="002701AC"/>
    <w:rsid w:val="002703BF"/>
    <w:rsid w:val="0027123E"/>
    <w:rsid w:val="002714B8"/>
    <w:rsid w:val="002719FA"/>
    <w:rsid w:val="002721B6"/>
    <w:rsid w:val="00272C13"/>
    <w:rsid w:val="00272EE6"/>
    <w:rsid w:val="0027330F"/>
    <w:rsid w:val="00273A99"/>
    <w:rsid w:val="0027428E"/>
    <w:rsid w:val="0027440C"/>
    <w:rsid w:val="00275036"/>
    <w:rsid w:val="00276966"/>
    <w:rsid w:val="002772F5"/>
    <w:rsid w:val="002807AA"/>
    <w:rsid w:val="00280B7A"/>
    <w:rsid w:val="002812AF"/>
    <w:rsid w:val="002815DD"/>
    <w:rsid w:val="00281D15"/>
    <w:rsid w:val="00281FDF"/>
    <w:rsid w:val="00285DE5"/>
    <w:rsid w:val="002863C8"/>
    <w:rsid w:val="002868CC"/>
    <w:rsid w:val="002872CF"/>
    <w:rsid w:val="002907E6"/>
    <w:rsid w:val="00290E8C"/>
    <w:rsid w:val="0029230B"/>
    <w:rsid w:val="00292478"/>
    <w:rsid w:val="002925C0"/>
    <w:rsid w:val="00293EB5"/>
    <w:rsid w:val="00294343"/>
    <w:rsid w:val="002950B4"/>
    <w:rsid w:val="002965E7"/>
    <w:rsid w:val="002A0354"/>
    <w:rsid w:val="002A17DE"/>
    <w:rsid w:val="002A221C"/>
    <w:rsid w:val="002A26E4"/>
    <w:rsid w:val="002A332C"/>
    <w:rsid w:val="002A40FD"/>
    <w:rsid w:val="002A465A"/>
    <w:rsid w:val="002A4747"/>
    <w:rsid w:val="002A4B19"/>
    <w:rsid w:val="002A56D2"/>
    <w:rsid w:val="002A5A36"/>
    <w:rsid w:val="002A5B68"/>
    <w:rsid w:val="002A6001"/>
    <w:rsid w:val="002A6647"/>
    <w:rsid w:val="002A6F4E"/>
    <w:rsid w:val="002A7BBF"/>
    <w:rsid w:val="002B08CB"/>
    <w:rsid w:val="002B182B"/>
    <w:rsid w:val="002B1A37"/>
    <w:rsid w:val="002B22E3"/>
    <w:rsid w:val="002B23BF"/>
    <w:rsid w:val="002B383E"/>
    <w:rsid w:val="002B4CDE"/>
    <w:rsid w:val="002B4F44"/>
    <w:rsid w:val="002B544A"/>
    <w:rsid w:val="002B693E"/>
    <w:rsid w:val="002B6977"/>
    <w:rsid w:val="002B6995"/>
    <w:rsid w:val="002B70E5"/>
    <w:rsid w:val="002B7A4F"/>
    <w:rsid w:val="002C12C5"/>
    <w:rsid w:val="002C19A0"/>
    <w:rsid w:val="002C33E1"/>
    <w:rsid w:val="002C4046"/>
    <w:rsid w:val="002C50E4"/>
    <w:rsid w:val="002D0E66"/>
    <w:rsid w:val="002D15C9"/>
    <w:rsid w:val="002D2144"/>
    <w:rsid w:val="002D22BB"/>
    <w:rsid w:val="002D4C23"/>
    <w:rsid w:val="002D5FAC"/>
    <w:rsid w:val="002D7959"/>
    <w:rsid w:val="002E1310"/>
    <w:rsid w:val="002E3883"/>
    <w:rsid w:val="002E3AA0"/>
    <w:rsid w:val="002E477F"/>
    <w:rsid w:val="002E4E0E"/>
    <w:rsid w:val="002E57EA"/>
    <w:rsid w:val="002E5DEE"/>
    <w:rsid w:val="002E7BD7"/>
    <w:rsid w:val="002E7E7E"/>
    <w:rsid w:val="002F04B1"/>
    <w:rsid w:val="002F0F3B"/>
    <w:rsid w:val="002F12F0"/>
    <w:rsid w:val="002F2E17"/>
    <w:rsid w:val="002F2FE7"/>
    <w:rsid w:val="002F550C"/>
    <w:rsid w:val="002F5CC5"/>
    <w:rsid w:val="002F66B7"/>
    <w:rsid w:val="002F799C"/>
    <w:rsid w:val="0030320A"/>
    <w:rsid w:val="003033D8"/>
    <w:rsid w:val="003034F9"/>
    <w:rsid w:val="003041AA"/>
    <w:rsid w:val="003049FE"/>
    <w:rsid w:val="00305B85"/>
    <w:rsid w:val="00305DC8"/>
    <w:rsid w:val="00307DEE"/>
    <w:rsid w:val="00307F46"/>
    <w:rsid w:val="00311506"/>
    <w:rsid w:val="00311A0D"/>
    <w:rsid w:val="00312DF2"/>
    <w:rsid w:val="00312E22"/>
    <w:rsid w:val="003135D4"/>
    <w:rsid w:val="00315215"/>
    <w:rsid w:val="00316F8A"/>
    <w:rsid w:val="0032178F"/>
    <w:rsid w:val="003225D4"/>
    <w:rsid w:val="00323C68"/>
    <w:rsid w:val="00323DC0"/>
    <w:rsid w:val="00326684"/>
    <w:rsid w:val="00326C3C"/>
    <w:rsid w:val="00330740"/>
    <w:rsid w:val="003314A6"/>
    <w:rsid w:val="003327FA"/>
    <w:rsid w:val="003332DA"/>
    <w:rsid w:val="0033463A"/>
    <w:rsid w:val="00335AE1"/>
    <w:rsid w:val="00335F5A"/>
    <w:rsid w:val="00337482"/>
    <w:rsid w:val="00337AF3"/>
    <w:rsid w:val="003407F7"/>
    <w:rsid w:val="00341EE9"/>
    <w:rsid w:val="0034286D"/>
    <w:rsid w:val="00343148"/>
    <w:rsid w:val="00344AE6"/>
    <w:rsid w:val="00345680"/>
    <w:rsid w:val="0034614B"/>
    <w:rsid w:val="00351046"/>
    <w:rsid w:val="003514BE"/>
    <w:rsid w:val="00351760"/>
    <w:rsid w:val="003521FB"/>
    <w:rsid w:val="003528F6"/>
    <w:rsid w:val="00353752"/>
    <w:rsid w:val="0035393D"/>
    <w:rsid w:val="003541CF"/>
    <w:rsid w:val="00354A1E"/>
    <w:rsid w:val="00354C53"/>
    <w:rsid w:val="00354DDB"/>
    <w:rsid w:val="00355D2E"/>
    <w:rsid w:val="0035764E"/>
    <w:rsid w:val="00360D75"/>
    <w:rsid w:val="003610C9"/>
    <w:rsid w:val="003612A6"/>
    <w:rsid w:val="00361DEF"/>
    <w:rsid w:val="00362291"/>
    <w:rsid w:val="003627DA"/>
    <w:rsid w:val="00363049"/>
    <w:rsid w:val="003633C8"/>
    <w:rsid w:val="00364F55"/>
    <w:rsid w:val="00365701"/>
    <w:rsid w:val="003658A2"/>
    <w:rsid w:val="00365C5C"/>
    <w:rsid w:val="00366A83"/>
    <w:rsid w:val="003670B4"/>
    <w:rsid w:val="00367C02"/>
    <w:rsid w:val="00367C42"/>
    <w:rsid w:val="00367D77"/>
    <w:rsid w:val="0037007B"/>
    <w:rsid w:val="00370C17"/>
    <w:rsid w:val="003710B2"/>
    <w:rsid w:val="00372242"/>
    <w:rsid w:val="00372B8E"/>
    <w:rsid w:val="00372E64"/>
    <w:rsid w:val="00373FC0"/>
    <w:rsid w:val="00375009"/>
    <w:rsid w:val="0037501B"/>
    <w:rsid w:val="003757D1"/>
    <w:rsid w:val="00376E85"/>
    <w:rsid w:val="003777B8"/>
    <w:rsid w:val="00383E4B"/>
    <w:rsid w:val="00384666"/>
    <w:rsid w:val="0038628C"/>
    <w:rsid w:val="00386BBB"/>
    <w:rsid w:val="00386C6D"/>
    <w:rsid w:val="00390AE6"/>
    <w:rsid w:val="00390D2A"/>
    <w:rsid w:val="00392626"/>
    <w:rsid w:val="003926C4"/>
    <w:rsid w:val="0039394F"/>
    <w:rsid w:val="00393A56"/>
    <w:rsid w:val="00394063"/>
    <w:rsid w:val="00394406"/>
    <w:rsid w:val="00394499"/>
    <w:rsid w:val="0039461D"/>
    <w:rsid w:val="003947B1"/>
    <w:rsid w:val="003954C3"/>
    <w:rsid w:val="00395E2D"/>
    <w:rsid w:val="00396990"/>
    <w:rsid w:val="003A0741"/>
    <w:rsid w:val="003A0CC8"/>
    <w:rsid w:val="003A1003"/>
    <w:rsid w:val="003A2BD3"/>
    <w:rsid w:val="003A35E6"/>
    <w:rsid w:val="003A3E9D"/>
    <w:rsid w:val="003A3F48"/>
    <w:rsid w:val="003A4152"/>
    <w:rsid w:val="003A4211"/>
    <w:rsid w:val="003A567E"/>
    <w:rsid w:val="003A6F01"/>
    <w:rsid w:val="003A7EB6"/>
    <w:rsid w:val="003B182F"/>
    <w:rsid w:val="003B1D36"/>
    <w:rsid w:val="003B1E2C"/>
    <w:rsid w:val="003B2329"/>
    <w:rsid w:val="003B3261"/>
    <w:rsid w:val="003B39F3"/>
    <w:rsid w:val="003B491C"/>
    <w:rsid w:val="003B4FC8"/>
    <w:rsid w:val="003B5EC3"/>
    <w:rsid w:val="003B5FC1"/>
    <w:rsid w:val="003C1969"/>
    <w:rsid w:val="003C1C85"/>
    <w:rsid w:val="003C1CF9"/>
    <w:rsid w:val="003C3F38"/>
    <w:rsid w:val="003C3F6E"/>
    <w:rsid w:val="003C408D"/>
    <w:rsid w:val="003C5D50"/>
    <w:rsid w:val="003C6E8A"/>
    <w:rsid w:val="003C7125"/>
    <w:rsid w:val="003C76FC"/>
    <w:rsid w:val="003C7AA2"/>
    <w:rsid w:val="003C7FBA"/>
    <w:rsid w:val="003D0E02"/>
    <w:rsid w:val="003D18B3"/>
    <w:rsid w:val="003D1A0C"/>
    <w:rsid w:val="003D1E78"/>
    <w:rsid w:val="003D2401"/>
    <w:rsid w:val="003D26D6"/>
    <w:rsid w:val="003D3433"/>
    <w:rsid w:val="003D4288"/>
    <w:rsid w:val="003D462F"/>
    <w:rsid w:val="003D49FE"/>
    <w:rsid w:val="003D6D5E"/>
    <w:rsid w:val="003D761F"/>
    <w:rsid w:val="003D77EE"/>
    <w:rsid w:val="003D7F5A"/>
    <w:rsid w:val="003E0260"/>
    <w:rsid w:val="003E0552"/>
    <w:rsid w:val="003E0BA0"/>
    <w:rsid w:val="003E103C"/>
    <w:rsid w:val="003E219E"/>
    <w:rsid w:val="003E48A5"/>
    <w:rsid w:val="003E51DB"/>
    <w:rsid w:val="003E5BF8"/>
    <w:rsid w:val="003E6661"/>
    <w:rsid w:val="003E69DB"/>
    <w:rsid w:val="003F3276"/>
    <w:rsid w:val="003F46F1"/>
    <w:rsid w:val="003F4A8C"/>
    <w:rsid w:val="003F57C9"/>
    <w:rsid w:val="003F7D86"/>
    <w:rsid w:val="00400268"/>
    <w:rsid w:val="00400742"/>
    <w:rsid w:val="00400A2D"/>
    <w:rsid w:val="004018DE"/>
    <w:rsid w:val="00401A0F"/>
    <w:rsid w:val="00401B0D"/>
    <w:rsid w:val="00402037"/>
    <w:rsid w:val="0040294B"/>
    <w:rsid w:val="00403149"/>
    <w:rsid w:val="00403171"/>
    <w:rsid w:val="00403B87"/>
    <w:rsid w:val="004047FA"/>
    <w:rsid w:val="0040489D"/>
    <w:rsid w:val="00405A39"/>
    <w:rsid w:val="00406794"/>
    <w:rsid w:val="00406E20"/>
    <w:rsid w:val="00407711"/>
    <w:rsid w:val="004108AE"/>
    <w:rsid w:val="00412DC0"/>
    <w:rsid w:val="00412EB7"/>
    <w:rsid w:val="004132DE"/>
    <w:rsid w:val="004145A4"/>
    <w:rsid w:val="004167AC"/>
    <w:rsid w:val="00416C25"/>
    <w:rsid w:val="0042013B"/>
    <w:rsid w:val="004216F0"/>
    <w:rsid w:val="00421774"/>
    <w:rsid w:val="00422E31"/>
    <w:rsid w:val="00423C42"/>
    <w:rsid w:val="004242F0"/>
    <w:rsid w:val="00424A51"/>
    <w:rsid w:val="00424EDA"/>
    <w:rsid w:val="0042504C"/>
    <w:rsid w:val="004253CB"/>
    <w:rsid w:val="0042583C"/>
    <w:rsid w:val="00427141"/>
    <w:rsid w:val="004272BB"/>
    <w:rsid w:val="00427371"/>
    <w:rsid w:val="00427F0C"/>
    <w:rsid w:val="00430AD3"/>
    <w:rsid w:val="00431A38"/>
    <w:rsid w:val="00431DB0"/>
    <w:rsid w:val="004320BB"/>
    <w:rsid w:val="004322BF"/>
    <w:rsid w:val="00432B4A"/>
    <w:rsid w:val="00432D3B"/>
    <w:rsid w:val="0043379A"/>
    <w:rsid w:val="00433EA4"/>
    <w:rsid w:val="004350E3"/>
    <w:rsid w:val="00436095"/>
    <w:rsid w:val="004367F9"/>
    <w:rsid w:val="00436C47"/>
    <w:rsid w:val="00440052"/>
    <w:rsid w:val="00440174"/>
    <w:rsid w:val="00440AB7"/>
    <w:rsid w:val="0044103D"/>
    <w:rsid w:val="004410F4"/>
    <w:rsid w:val="0044255F"/>
    <w:rsid w:val="0044311B"/>
    <w:rsid w:val="004432EE"/>
    <w:rsid w:val="004435C0"/>
    <w:rsid w:val="00443611"/>
    <w:rsid w:val="00443D04"/>
    <w:rsid w:val="00443EC2"/>
    <w:rsid w:val="00445F53"/>
    <w:rsid w:val="00445FDC"/>
    <w:rsid w:val="00447F42"/>
    <w:rsid w:val="00447FE3"/>
    <w:rsid w:val="00450765"/>
    <w:rsid w:val="0045188D"/>
    <w:rsid w:val="0045189E"/>
    <w:rsid w:val="00451BF0"/>
    <w:rsid w:val="00451ED2"/>
    <w:rsid w:val="00452812"/>
    <w:rsid w:val="00452C7B"/>
    <w:rsid w:val="00453A38"/>
    <w:rsid w:val="004540CC"/>
    <w:rsid w:val="00454AD6"/>
    <w:rsid w:val="004553AE"/>
    <w:rsid w:val="00455A9B"/>
    <w:rsid w:val="00455BC3"/>
    <w:rsid w:val="00455CD8"/>
    <w:rsid w:val="0045656B"/>
    <w:rsid w:val="00456DD2"/>
    <w:rsid w:val="00456DDB"/>
    <w:rsid w:val="00457866"/>
    <w:rsid w:val="00457EEC"/>
    <w:rsid w:val="004605A9"/>
    <w:rsid w:val="0046108B"/>
    <w:rsid w:val="00461A82"/>
    <w:rsid w:val="00461DD2"/>
    <w:rsid w:val="00461FED"/>
    <w:rsid w:val="004623D9"/>
    <w:rsid w:val="0046257A"/>
    <w:rsid w:val="00462BBF"/>
    <w:rsid w:val="00463526"/>
    <w:rsid w:val="00463BB8"/>
    <w:rsid w:val="00463DF0"/>
    <w:rsid w:val="0046422D"/>
    <w:rsid w:val="00464848"/>
    <w:rsid w:val="00465E0D"/>
    <w:rsid w:val="004673FD"/>
    <w:rsid w:val="00470FCF"/>
    <w:rsid w:val="00471374"/>
    <w:rsid w:val="00471678"/>
    <w:rsid w:val="004723E2"/>
    <w:rsid w:val="00472D82"/>
    <w:rsid w:val="00473C6D"/>
    <w:rsid w:val="00474E32"/>
    <w:rsid w:val="00475224"/>
    <w:rsid w:val="00475C15"/>
    <w:rsid w:val="00477E65"/>
    <w:rsid w:val="004804AB"/>
    <w:rsid w:val="00481063"/>
    <w:rsid w:val="00481A60"/>
    <w:rsid w:val="00484AED"/>
    <w:rsid w:val="00485F32"/>
    <w:rsid w:val="00486491"/>
    <w:rsid w:val="00487221"/>
    <w:rsid w:val="00492C0A"/>
    <w:rsid w:val="00493570"/>
    <w:rsid w:val="00494339"/>
    <w:rsid w:val="00496D32"/>
    <w:rsid w:val="004A2CFD"/>
    <w:rsid w:val="004A30E5"/>
    <w:rsid w:val="004A3884"/>
    <w:rsid w:val="004A51E0"/>
    <w:rsid w:val="004A5844"/>
    <w:rsid w:val="004A6175"/>
    <w:rsid w:val="004A6754"/>
    <w:rsid w:val="004A67EA"/>
    <w:rsid w:val="004A7517"/>
    <w:rsid w:val="004A7F06"/>
    <w:rsid w:val="004B080D"/>
    <w:rsid w:val="004B1273"/>
    <w:rsid w:val="004B2423"/>
    <w:rsid w:val="004B2ED4"/>
    <w:rsid w:val="004B3C3A"/>
    <w:rsid w:val="004B4065"/>
    <w:rsid w:val="004B4350"/>
    <w:rsid w:val="004B4995"/>
    <w:rsid w:val="004B5F3A"/>
    <w:rsid w:val="004B63AA"/>
    <w:rsid w:val="004B6636"/>
    <w:rsid w:val="004B6748"/>
    <w:rsid w:val="004B75D3"/>
    <w:rsid w:val="004C0088"/>
    <w:rsid w:val="004C0815"/>
    <w:rsid w:val="004C36C3"/>
    <w:rsid w:val="004C3C82"/>
    <w:rsid w:val="004C5606"/>
    <w:rsid w:val="004C5893"/>
    <w:rsid w:val="004C5B26"/>
    <w:rsid w:val="004C6022"/>
    <w:rsid w:val="004D069D"/>
    <w:rsid w:val="004D086F"/>
    <w:rsid w:val="004D0A89"/>
    <w:rsid w:val="004D1186"/>
    <w:rsid w:val="004D1203"/>
    <w:rsid w:val="004D1BBF"/>
    <w:rsid w:val="004D20CC"/>
    <w:rsid w:val="004D212E"/>
    <w:rsid w:val="004D363D"/>
    <w:rsid w:val="004D5694"/>
    <w:rsid w:val="004D799D"/>
    <w:rsid w:val="004D7C9D"/>
    <w:rsid w:val="004E0E43"/>
    <w:rsid w:val="004E27F8"/>
    <w:rsid w:val="004E2E50"/>
    <w:rsid w:val="004E40DF"/>
    <w:rsid w:val="004E4685"/>
    <w:rsid w:val="004E4E6A"/>
    <w:rsid w:val="004E5315"/>
    <w:rsid w:val="004E553D"/>
    <w:rsid w:val="004E57F7"/>
    <w:rsid w:val="004E5AF1"/>
    <w:rsid w:val="004E729F"/>
    <w:rsid w:val="004F0729"/>
    <w:rsid w:val="004F0D25"/>
    <w:rsid w:val="004F34E5"/>
    <w:rsid w:val="004F4E85"/>
    <w:rsid w:val="004F54B4"/>
    <w:rsid w:val="004F5979"/>
    <w:rsid w:val="004F5C72"/>
    <w:rsid w:val="004F5EC0"/>
    <w:rsid w:val="004F6925"/>
    <w:rsid w:val="004F77D0"/>
    <w:rsid w:val="004F7FE4"/>
    <w:rsid w:val="00500420"/>
    <w:rsid w:val="00500845"/>
    <w:rsid w:val="00501FFE"/>
    <w:rsid w:val="005029D2"/>
    <w:rsid w:val="005033AA"/>
    <w:rsid w:val="0050416B"/>
    <w:rsid w:val="00504311"/>
    <w:rsid w:val="00504727"/>
    <w:rsid w:val="0050487F"/>
    <w:rsid w:val="0050545C"/>
    <w:rsid w:val="00505FAF"/>
    <w:rsid w:val="00507059"/>
    <w:rsid w:val="0050755D"/>
    <w:rsid w:val="00507BA2"/>
    <w:rsid w:val="005106D4"/>
    <w:rsid w:val="00510E58"/>
    <w:rsid w:val="0051198A"/>
    <w:rsid w:val="00512198"/>
    <w:rsid w:val="005125AA"/>
    <w:rsid w:val="00512CDC"/>
    <w:rsid w:val="00514765"/>
    <w:rsid w:val="0051615A"/>
    <w:rsid w:val="005161A6"/>
    <w:rsid w:val="00516CDC"/>
    <w:rsid w:val="00517EBC"/>
    <w:rsid w:val="005201E4"/>
    <w:rsid w:val="0052112C"/>
    <w:rsid w:val="0052135E"/>
    <w:rsid w:val="00521986"/>
    <w:rsid w:val="00521E43"/>
    <w:rsid w:val="00523DD1"/>
    <w:rsid w:val="00524978"/>
    <w:rsid w:val="00526559"/>
    <w:rsid w:val="00526B21"/>
    <w:rsid w:val="0052759A"/>
    <w:rsid w:val="0053059A"/>
    <w:rsid w:val="00530B34"/>
    <w:rsid w:val="0053113A"/>
    <w:rsid w:val="0053267A"/>
    <w:rsid w:val="00532EE2"/>
    <w:rsid w:val="00535422"/>
    <w:rsid w:val="00535C6B"/>
    <w:rsid w:val="005371D3"/>
    <w:rsid w:val="005374B1"/>
    <w:rsid w:val="005411DE"/>
    <w:rsid w:val="00542C90"/>
    <w:rsid w:val="005432C1"/>
    <w:rsid w:val="0054380A"/>
    <w:rsid w:val="00545015"/>
    <w:rsid w:val="005451EA"/>
    <w:rsid w:val="005454E6"/>
    <w:rsid w:val="005466B4"/>
    <w:rsid w:val="0054791D"/>
    <w:rsid w:val="00550376"/>
    <w:rsid w:val="00550C3F"/>
    <w:rsid w:val="005512F0"/>
    <w:rsid w:val="00552429"/>
    <w:rsid w:val="00554B50"/>
    <w:rsid w:val="00556031"/>
    <w:rsid w:val="00557B49"/>
    <w:rsid w:val="005601FA"/>
    <w:rsid w:val="005624CB"/>
    <w:rsid w:val="00562632"/>
    <w:rsid w:val="00562A72"/>
    <w:rsid w:val="00563086"/>
    <w:rsid w:val="005631EF"/>
    <w:rsid w:val="005633A6"/>
    <w:rsid w:val="0056409A"/>
    <w:rsid w:val="005656A8"/>
    <w:rsid w:val="0056623B"/>
    <w:rsid w:val="005678A0"/>
    <w:rsid w:val="00570EC2"/>
    <w:rsid w:val="00571264"/>
    <w:rsid w:val="005719CE"/>
    <w:rsid w:val="005734C4"/>
    <w:rsid w:val="005758B9"/>
    <w:rsid w:val="005765AD"/>
    <w:rsid w:val="00577E1F"/>
    <w:rsid w:val="0058256F"/>
    <w:rsid w:val="00582603"/>
    <w:rsid w:val="00583C17"/>
    <w:rsid w:val="00583D2F"/>
    <w:rsid w:val="005852AA"/>
    <w:rsid w:val="00586704"/>
    <w:rsid w:val="00586C87"/>
    <w:rsid w:val="00590A4C"/>
    <w:rsid w:val="00590FA6"/>
    <w:rsid w:val="00591E9E"/>
    <w:rsid w:val="00591F91"/>
    <w:rsid w:val="00593417"/>
    <w:rsid w:val="005964E7"/>
    <w:rsid w:val="00596550"/>
    <w:rsid w:val="00596E4B"/>
    <w:rsid w:val="00596FAA"/>
    <w:rsid w:val="00597218"/>
    <w:rsid w:val="005A0C23"/>
    <w:rsid w:val="005A0D3A"/>
    <w:rsid w:val="005A360C"/>
    <w:rsid w:val="005A5894"/>
    <w:rsid w:val="005A768A"/>
    <w:rsid w:val="005B0B88"/>
    <w:rsid w:val="005B1116"/>
    <w:rsid w:val="005B1AF0"/>
    <w:rsid w:val="005B1F45"/>
    <w:rsid w:val="005B3C83"/>
    <w:rsid w:val="005B5248"/>
    <w:rsid w:val="005B62F0"/>
    <w:rsid w:val="005B7910"/>
    <w:rsid w:val="005C2ACA"/>
    <w:rsid w:val="005C2D70"/>
    <w:rsid w:val="005C4983"/>
    <w:rsid w:val="005C4A79"/>
    <w:rsid w:val="005C5800"/>
    <w:rsid w:val="005C643E"/>
    <w:rsid w:val="005C6F8A"/>
    <w:rsid w:val="005C72C9"/>
    <w:rsid w:val="005D0A59"/>
    <w:rsid w:val="005D0B37"/>
    <w:rsid w:val="005D0B6F"/>
    <w:rsid w:val="005D3550"/>
    <w:rsid w:val="005D68B6"/>
    <w:rsid w:val="005D6B8C"/>
    <w:rsid w:val="005D790F"/>
    <w:rsid w:val="005D7AF4"/>
    <w:rsid w:val="005E257C"/>
    <w:rsid w:val="005E2741"/>
    <w:rsid w:val="005E3CBB"/>
    <w:rsid w:val="005E6CF7"/>
    <w:rsid w:val="005E71C4"/>
    <w:rsid w:val="005E72B3"/>
    <w:rsid w:val="005E7CD7"/>
    <w:rsid w:val="005E7FC6"/>
    <w:rsid w:val="005F10D8"/>
    <w:rsid w:val="005F1D16"/>
    <w:rsid w:val="005F3424"/>
    <w:rsid w:val="005F3745"/>
    <w:rsid w:val="005F3F4D"/>
    <w:rsid w:val="005F3F8C"/>
    <w:rsid w:val="005F425E"/>
    <w:rsid w:val="005F7E7C"/>
    <w:rsid w:val="00600D40"/>
    <w:rsid w:val="00600DA6"/>
    <w:rsid w:val="00600E5F"/>
    <w:rsid w:val="00601114"/>
    <w:rsid w:val="00602D0F"/>
    <w:rsid w:val="00604D59"/>
    <w:rsid w:val="0060698A"/>
    <w:rsid w:val="00607EC5"/>
    <w:rsid w:val="0061014C"/>
    <w:rsid w:val="00610E91"/>
    <w:rsid w:val="00613537"/>
    <w:rsid w:val="006144C9"/>
    <w:rsid w:val="00614A51"/>
    <w:rsid w:val="00614FE4"/>
    <w:rsid w:val="0061635B"/>
    <w:rsid w:val="00616865"/>
    <w:rsid w:val="00616C80"/>
    <w:rsid w:val="00617EDE"/>
    <w:rsid w:val="00620606"/>
    <w:rsid w:val="006209DC"/>
    <w:rsid w:val="00621184"/>
    <w:rsid w:val="006214D5"/>
    <w:rsid w:val="00622182"/>
    <w:rsid w:val="00622311"/>
    <w:rsid w:val="00622F77"/>
    <w:rsid w:val="00623E3D"/>
    <w:rsid w:val="00624B01"/>
    <w:rsid w:val="00631443"/>
    <w:rsid w:val="006317E1"/>
    <w:rsid w:val="00631DDB"/>
    <w:rsid w:val="0063231B"/>
    <w:rsid w:val="00632581"/>
    <w:rsid w:val="00632E5B"/>
    <w:rsid w:val="00632F01"/>
    <w:rsid w:val="00634BA6"/>
    <w:rsid w:val="00634E42"/>
    <w:rsid w:val="006355ED"/>
    <w:rsid w:val="00636300"/>
    <w:rsid w:val="006368E4"/>
    <w:rsid w:val="00636A8F"/>
    <w:rsid w:val="00637524"/>
    <w:rsid w:val="0064136F"/>
    <w:rsid w:val="006419A5"/>
    <w:rsid w:val="0064221D"/>
    <w:rsid w:val="00642778"/>
    <w:rsid w:val="00642A1D"/>
    <w:rsid w:val="00642FC2"/>
    <w:rsid w:val="00643030"/>
    <w:rsid w:val="00643D7A"/>
    <w:rsid w:val="00644FF9"/>
    <w:rsid w:val="00645743"/>
    <w:rsid w:val="00646632"/>
    <w:rsid w:val="0064778B"/>
    <w:rsid w:val="00653104"/>
    <w:rsid w:val="00653EC1"/>
    <w:rsid w:val="006544D5"/>
    <w:rsid w:val="006544E0"/>
    <w:rsid w:val="006547A3"/>
    <w:rsid w:val="00655E7A"/>
    <w:rsid w:val="006563EE"/>
    <w:rsid w:val="00656634"/>
    <w:rsid w:val="00656AD5"/>
    <w:rsid w:val="00656EC1"/>
    <w:rsid w:val="006576C0"/>
    <w:rsid w:val="00657829"/>
    <w:rsid w:val="00657C4F"/>
    <w:rsid w:val="00660D5C"/>
    <w:rsid w:val="006617B8"/>
    <w:rsid w:val="006618AA"/>
    <w:rsid w:val="00661C06"/>
    <w:rsid w:val="00665208"/>
    <w:rsid w:val="006655B4"/>
    <w:rsid w:val="00665E39"/>
    <w:rsid w:val="00666298"/>
    <w:rsid w:val="00666351"/>
    <w:rsid w:val="006666FB"/>
    <w:rsid w:val="0066736D"/>
    <w:rsid w:val="00667EF4"/>
    <w:rsid w:val="00667F55"/>
    <w:rsid w:val="00670559"/>
    <w:rsid w:val="006706A4"/>
    <w:rsid w:val="00670F8B"/>
    <w:rsid w:val="006712E9"/>
    <w:rsid w:val="00671B50"/>
    <w:rsid w:val="00671FEB"/>
    <w:rsid w:val="00672B9B"/>
    <w:rsid w:val="00673399"/>
    <w:rsid w:val="00673D1E"/>
    <w:rsid w:val="00673DCE"/>
    <w:rsid w:val="006743D7"/>
    <w:rsid w:val="0067457D"/>
    <w:rsid w:val="00675199"/>
    <w:rsid w:val="006756E2"/>
    <w:rsid w:val="00677510"/>
    <w:rsid w:val="00677925"/>
    <w:rsid w:val="00681FEC"/>
    <w:rsid w:val="00682A31"/>
    <w:rsid w:val="00682CD2"/>
    <w:rsid w:val="006849BA"/>
    <w:rsid w:val="00685DEA"/>
    <w:rsid w:val="006867A7"/>
    <w:rsid w:val="00686963"/>
    <w:rsid w:val="006878CA"/>
    <w:rsid w:val="00692326"/>
    <w:rsid w:val="00692C09"/>
    <w:rsid w:val="00693E35"/>
    <w:rsid w:val="00694FA3"/>
    <w:rsid w:val="00695DB0"/>
    <w:rsid w:val="006961B2"/>
    <w:rsid w:val="0069667F"/>
    <w:rsid w:val="00696EA4"/>
    <w:rsid w:val="006972BC"/>
    <w:rsid w:val="00697A87"/>
    <w:rsid w:val="006A19DF"/>
    <w:rsid w:val="006A3BFD"/>
    <w:rsid w:val="006A3E75"/>
    <w:rsid w:val="006A4768"/>
    <w:rsid w:val="006A7666"/>
    <w:rsid w:val="006A7BE3"/>
    <w:rsid w:val="006A7F3A"/>
    <w:rsid w:val="006B08FA"/>
    <w:rsid w:val="006B1599"/>
    <w:rsid w:val="006B1630"/>
    <w:rsid w:val="006B1CFD"/>
    <w:rsid w:val="006B33F3"/>
    <w:rsid w:val="006B6EFB"/>
    <w:rsid w:val="006B76EF"/>
    <w:rsid w:val="006C16AD"/>
    <w:rsid w:val="006C1D38"/>
    <w:rsid w:val="006C2D30"/>
    <w:rsid w:val="006C33EF"/>
    <w:rsid w:val="006C352F"/>
    <w:rsid w:val="006C3989"/>
    <w:rsid w:val="006C414F"/>
    <w:rsid w:val="006C4B01"/>
    <w:rsid w:val="006C4C3A"/>
    <w:rsid w:val="006C50DB"/>
    <w:rsid w:val="006C5A46"/>
    <w:rsid w:val="006C5B38"/>
    <w:rsid w:val="006C7577"/>
    <w:rsid w:val="006C7DA6"/>
    <w:rsid w:val="006D09A7"/>
    <w:rsid w:val="006D0B76"/>
    <w:rsid w:val="006D42FE"/>
    <w:rsid w:val="006D629E"/>
    <w:rsid w:val="006E06C1"/>
    <w:rsid w:val="006E08E3"/>
    <w:rsid w:val="006E0BDC"/>
    <w:rsid w:val="006E1D44"/>
    <w:rsid w:val="006E2DB0"/>
    <w:rsid w:val="006E438E"/>
    <w:rsid w:val="006E47D5"/>
    <w:rsid w:val="006E580E"/>
    <w:rsid w:val="006E6E8C"/>
    <w:rsid w:val="006F1A44"/>
    <w:rsid w:val="006F1E33"/>
    <w:rsid w:val="006F3FEF"/>
    <w:rsid w:val="006F5ACE"/>
    <w:rsid w:val="006F73F3"/>
    <w:rsid w:val="006F7CEA"/>
    <w:rsid w:val="006F7E00"/>
    <w:rsid w:val="007017E0"/>
    <w:rsid w:val="00703C80"/>
    <w:rsid w:val="00705879"/>
    <w:rsid w:val="007065A5"/>
    <w:rsid w:val="00707133"/>
    <w:rsid w:val="00707608"/>
    <w:rsid w:val="007079BD"/>
    <w:rsid w:val="00710830"/>
    <w:rsid w:val="0071094E"/>
    <w:rsid w:val="0071178F"/>
    <w:rsid w:val="00712224"/>
    <w:rsid w:val="007123E5"/>
    <w:rsid w:val="00712450"/>
    <w:rsid w:val="007138C6"/>
    <w:rsid w:val="00714BF3"/>
    <w:rsid w:val="00714CEC"/>
    <w:rsid w:val="00716860"/>
    <w:rsid w:val="00716865"/>
    <w:rsid w:val="00720979"/>
    <w:rsid w:val="00721141"/>
    <w:rsid w:val="00721952"/>
    <w:rsid w:val="00721CAF"/>
    <w:rsid w:val="007227D6"/>
    <w:rsid w:val="0072295B"/>
    <w:rsid w:val="00724CDD"/>
    <w:rsid w:val="007259CE"/>
    <w:rsid w:val="00725E05"/>
    <w:rsid w:val="007321AD"/>
    <w:rsid w:val="00733062"/>
    <w:rsid w:val="007333AA"/>
    <w:rsid w:val="00733853"/>
    <w:rsid w:val="0073388C"/>
    <w:rsid w:val="007367D2"/>
    <w:rsid w:val="00737D7C"/>
    <w:rsid w:val="00737EA2"/>
    <w:rsid w:val="00740C16"/>
    <w:rsid w:val="0074173F"/>
    <w:rsid w:val="00741F9C"/>
    <w:rsid w:val="00742B43"/>
    <w:rsid w:val="00743451"/>
    <w:rsid w:val="0074360D"/>
    <w:rsid w:val="0074478C"/>
    <w:rsid w:val="007460FE"/>
    <w:rsid w:val="00750799"/>
    <w:rsid w:val="00750E39"/>
    <w:rsid w:val="00751EF1"/>
    <w:rsid w:val="00753036"/>
    <w:rsid w:val="00753978"/>
    <w:rsid w:val="00754BEA"/>
    <w:rsid w:val="00754D97"/>
    <w:rsid w:val="0075742B"/>
    <w:rsid w:val="007609AC"/>
    <w:rsid w:val="00761D77"/>
    <w:rsid w:val="00763059"/>
    <w:rsid w:val="007630BA"/>
    <w:rsid w:val="007673B1"/>
    <w:rsid w:val="00767D12"/>
    <w:rsid w:val="007704EE"/>
    <w:rsid w:val="00771660"/>
    <w:rsid w:val="007720E4"/>
    <w:rsid w:val="0077284E"/>
    <w:rsid w:val="00772915"/>
    <w:rsid w:val="00772E9D"/>
    <w:rsid w:val="00773BC2"/>
    <w:rsid w:val="00773C2B"/>
    <w:rsid w:val="00774779"/>
    <w:rsid w:val="00774DB7"/>
    <w:rsid w:val="0077532D"/>
    <w:rsid w:val="007754F6"/>
    <w:rsid w:val="00775814"/>
    <w:rsid w:val="00777B99"/>
    <w:rsid w:val="00777FC1"/>
    <w:rsid w:val="007803D7"/>
    <w:rsid w:val="00781F03"/>
    <w:rsid w:val="0078213E"/>
    <w:rsid w:val="0078267E"/>
    <w:rsid w:val="007832DA"/>
    <w:rsid w:val="0078383E"/>
    <w:rsid w:val="00783AB6"/>
    <w:rsid w:val="00784F19"/>
    <w:rsid w:val="007866A0"/>
    <w:rsid w:val="007867A7"/>
    <w:rsid w:val="00787E19"/>
    <w:rsid w:val="00787F4E"/>
    <w:rsid w:val="007904A2"/>
    <w:rsid w:val="00790B4C"/>
    <w:rsid w:val="00790E4F"/>
    <w:rsid w:val="00791163"/>
    <w:rsid w:val="00791B29"/>
    <w:rsid w:val="00792428"/>
    <w:rsid w:val="00792A0D"/>
    <w:rsid w:val="00793A83"/>
    <w:rsid w:val="00794379"/>
    <w:rsid w:val="00794EAC"/>
    <w:rsid w:val="0079559F"/>
    <w:rsid w:val="00796405"/>
    <w:rsid w:val="00796468"/>
    <w:rsid w:val="0079666C"/>
    <w:rsid w:val="00796855"/>
    <w:rsid w:val="007A0E6A"/>
    <w:rsid w:val="007A2065"/>
    <w:rsid w:val="007A254C"/>
    <w:rsid w:val="007A2709"/>
    <w:rsid w:val="007A2DA5"/>
    <w:rsid w:val="007A32D5"/>
    <w:rsid w:val="007A3356"/>
    <w:rsid w:val="007A36BC"/>
    <w:rsid w:val="007A3991"/>
    <w:rsid w:val="007A3BD0"/>
    <w:rsid w:val="007A3FEE"/>
    <w:rsid w:val="007A40D9"/>
    <w:rsid w:val="007A43F9"/>
    <w:rsid w:val="007A43FE"/>
    <w:rsid w:val="007A75B5"/>
    <w:rsid w:val="007A7BF0"/>
    <w:rsid w:val="007B006D"/>
    <w:rsid w:val="007B0A3A"/>
    <w:rsid w:val="007B3763"/>
    <w:rsid w:val="007B398B"/>
    <w:rsid w:val="007B60B0"/>
    <w:rsid w:val="007B6500"/>
    <w:rsid w:val="007B66AE"/>
    <w:rsid w:val="007C063B"/>
    <w:rsid w:val="007C095D"/>
    <w:rsid w:val="007C41BA"/>
    <w:rsid w:val="007C46FD"/>
    <w:rsid w:val="007C4FD4"/>
    <w:rsid w:val="007C73D1"/>
    <w:rsid w:val="007D2F5C"/>
    <w:rsid w:val="007D33AB"/>
    <w:rsid w:val="007D4A19"/>
    <w:rsid w:val="007D4F1D"/>
    <w:rsid w:val="007D5AA1"/>
    <w:rsid w:val="007D6A95"/>
    <w:rsid w:val="007D7352"/>
    <w:rsid w:val="007D7695"/>
    <w:rsid w:val="007E0057"/>
    <w:rsid w:val="007E1E0F"/>
    <w:rsid w:val="007E2918"/>
    <w:rsid w:val="007E2F74"/>
    <w:rsid w:val="007E3291"/>
    <w:rsid w:val="007E3EC0"/>
    <w:rsid w:val="007E7BD8"/>
    <w:rsid w:val="007F0F79"/>
    <w:rsid w:val="007F1CFB"/>
    <w:rsid w:val="007F3900"/>
    <w:rsid w:val="007F3D33"/>
    <w:rsid w:val="007F4A31"/>
    <w:rsid w:val="007F4E68"/>
    <w:rsid w:val="007F5311"/>
    <w:rsid w:val="007F53A1"/>
    <w:rsid w:val="007F5601"/>
    <w:rsid w:val="007F5C26"/>
    <w:rsid w:val="007F6739"/>
    <w:rsid w:val="008003B8"/>
    <w:rsid w:val="0080141F"/>
    <w:rsid w:val="00801D22"/>
    <w:rsid w:val="00802D8A"/>
    <w:rsid w:val="00803DC8"/>
    <w:rsid w:val="00804BF3"/>
    <w:rsid w:val="0080677F"/>
    <w:rsid w:val="0081011B"/>
    <w:rsid w:val="00811384"/>
    <w:rsid w:val="00811924"/>
    <w:rsid w:val="00811CF1"/>
    <w:rsid w:val="008136F5"/>
    <w:rsid w:val="00814B87"/>
    <w:rsid w:val="00814DDC"/>
    <w:rsid w:val="00815F62"/>
    <w:rsid w:val="00816250"/>
    <w:rsid w:val="0081720D"/>
    <w:rsid w:val="008205E7"/>
    <w:rsid w:val="00821F7E"/>
    <w:rsid w:val="00822791"/>
    <w:rsid w:val="00822D18"/>
    <w:rsid w:val="008235CC"/>
    <w:rsid w:val="00824B77"/>
    <w:rsid w:val="0082765F"/>
    <w:rsid w:val="00827C3B"/>
    <w:rsid w:val="0083021D"/>
    <w:rsid w:val="00830641"/>
    <w:rsid w:val="008310B0"/>
    <w:rsid w:val="00831F97"/>
    <w:rsid w:val="00832521"/>
    <w:rsid w:val="00834E12"/>
    <w:rsid w:val="00835145"/>
    <w:rsid w:val="00835958"/>
    <w:rsid w:val="00835F00"/>
    <w:rsid w:val="00836D74"/>
    <w:rsid w:val="00837FF4"/>
    <w:rsid w:val="00841C22"/>
    <w:rsid w:val="00841E06"/>
    <w:rsid w:val="00842E78"/>
    <w:rsid w:val="008442C5"/>
    <w:rsid w:val="00846EA3"/>
    <w:rsid w:val="008473C9"/>
    <w:rsid w:val="00850B28"/>
    <w:rsid w:val="00850B2F"/>
    <w:rsid w:val="00850BDF"/>
    <w:rsid w:val="0085157A"/>
    <w:rsid w:val="008533B0"/>
    <w:rsid w:val="00855B2C"/>
    <w:rsid w:val="00856970"/>
    <w:rsid w:val="0085758F"/>
    <w:rsid w:val="00857E16"/>
    <w:rsid w:val="00862C1F"/>
    <w:rsid w:val="00863DBA"/>
    <w:rsid w:val="00864218"/>
    <w:rsid w:val="008645DC"/>
    <w:rsid w:val="00865998"/>
    <w:rsid w:val="008662D3"/>
    <w:rsid w:val="00866630"/>
    <w:rsid w:val="008672DE"/>
    <w:rsid w:val="0086777F"/>
    <w:rsid w:val="00867CA6"/>
    <w:rsid w:val="00870749"/>
    <w:rsid w:val="0087159E"/>
    <w:rsid w:val="0087166E"/>
    <w:rsid w:val="0087209D"/>
    <w:rsid w:val="00872605"/>
    <w:rsid w:val="00873DE8"/>
    <w:rsid w:val="00875CA7"/>
    <w:rsid w:val="00875D34"/>
    <w:rsid w:val="00880240"/>
    <w:rsid w:val="00881B13"/>
    <w:rsid w:val="00883901"/>
    <w:rsid w:val="0088523F"/>
    <w:rsid w:val="008853EE"/>
    <w:rsid w:val="00885503"/>
    <w:rsid w:val="008856B1"/>
    <w:rsid w:val="00886E0C"/>
    <w:rsid w:val="008874DF"/>
    <w:rsid w:val="00890546"/>
    <w:rsid w:val="00895DEC"/>
    <w:rsid w:val="00896154"/>
    <w:rsid w:val="00896261"/>
    <w:rsid w:val="0089700F"/>
    <w:rsid w:val="008A00CA"/>
    <w:rsid w:val="008A1853"/>
    <w:rsid w:val="008A263F"/>
    <w:rsid w:val="008A2791"/>
    <w:rsid w:val="008A2BF8"/>
    <w:rsid w:val="008A4333"/>
    <w:rsid w:val="008A4FEA"/>
    <w:rsid w:val="008A50A5"/>
    <w:rsid w:val="008A5D7C"/>
    <w:rsid w:val="008B062B"/>
    <w:rsid w:val="008B0A4B"/>
    <w:rsid w:val="008B0C63"/>
    <w:rsid w:val="008B1FA0"/>
    <w:rsid w:val="008B21C9"/>
    <w:rsid w:val="008B3E48"/>
    <w:rsid w:val="008B44C6"/>
    <w:rsid w:val="008B4BC1"/>
    <w:rsid w:val="008B50F7"/>
    <w:rsid w:val="008B513D"/>
    <w:rsid w:val="008B61AE"/>
    <w:rsid w:val="008B66B1"/>
    <w:rsid w:val="008B7183"/>
    <w:rsid w:val="008B7C3C"/>
    <w:rsid w:val="008C0270"/>
    <w:rsid w:val="008C17D0"/>
    <w:rsid w:val="008C319D"/>
    <w:rsid w:val="008C4039"/>
    <w:rsid w:val="008C4982"/>
    <w:rsid w:val="008C507D"/>
    <w:rsid w:val="008D0C43"/>
    <w:rsid w:val="008D23D5"/>
    <w:rsid w:val="008D3000"/>
    <w:rsid w:val="008D3A61"/>
    <w:rsid w:val="008D453D"/>
    <w:rsid w:val="008D505D"/>
    <w:rsid w:val="008D551A"/>
    <w:rsid w:val="008D5CE4"/>
    <w:rsid w:val="008D6EBA"/>
    <w:rsid w:val="008D7D3A"/>
    <w:rsid w:val="008D7DD8"/>
    <w:rsid w:val="008E0065"/>
    <w:rsid w:val="008E04E4"/>
    <w:rsid w:val="008E0734"/>
    <w:rsid w:val="008E0755"/>
    <w:rsid w:val="008E1651"/>
    <w:rsid w:val="008E2763"/>
    <w:rsid w:val="008E288B"/>
    <w:rsid w:val="008E2C89"/>
    <w:rsid w:val="008E39B0"/>
    <w:rsid w:val="008E49EC"/>
    <w:rsid w:val="008E4C22"/>
    <w:rsid w:val="008E65BE"/>
    <w:rsid w:val="008E66CE"/>
    <w:rsid w:val="008F0D15"/>
    <w:rsid w:val="008F24BF"/>
    <w:rsid w:val="008F2E0B"/>
    <w:rsid w:val="008F482B"/>
    <w:rsid w:val="008F5E50"/>
    <w:rsid w:val="00900766"/>
    <w:rsid w:val="00900E9D"/>
    <w:rsid w:val="00901C81"/>
    <w:rsid w:val="009025F8"/>
    <w:rsid w:val="0090295A"/>
    <w:rsid w:val="00903A09"/>
    <w:rsid w:val="00903B73"/>
    <w:rsid w:val="00905BF5"/>
    <w:rsid w:val="00906032"/>
    <w:rsid w:val="0090656D"/>
    <w:rsid w:val="00906631"/>
    <w:rsid w:val="009102C4"/>
    <w:rsid w:val="009110F3"/>
    <w:rsid w:val="00911A60"/>
    <w:rsid w:val="00913AB7"/>
    <w:rsid w:val="00914E23"/>
    <w:rsid w:val="00914ED5"/>
    <w:rsid w:val="00914F96"/>
    <w:rsid w:val="009152A8"/>
    <w:rsid w:val="009177CE"/>
    <w:rsid w:val="0092207C"/>
    <w:rsid w:val="00924705"/>
    <w:rsid w:val="00924A47"/>
    <w:rsid w:val="0092584E"/>
    <w:rsid w:val="00926A57"/>
    <w:rsid w:val="0092789C"/>
    <w:rsid w:val="00927C8D"/>
    <w:rsid w:val="00927D10"/>
    <w:rsid w:val="00930E6D"/>
    <w:rsid w:val="0093167E"/>
    <w:rsid w:val="00932E67"/>
    <w:rsid w:val="009340B2"/>
    <w:rsid w:val="00934281"/>
    <w:rsid w:val="00934337"/>
    <w:rsid w:val="00936DDE"/>
    <w:rsid w:val="00936E02"/>
    <w:rsid w:val="00937429"/>
    <w:rsid w:val="00937DF7"/>
    <w:rsid w:val="00941055"/>
    <w:rsid w:val="00941CFB"/>
    <w:rsid w:val="009446D0"/>
    <w:rsid w:val="00946106"/>
    <w:rsid w:val="00946D19"/>
    <w:rsid w:val="009474B4"/>
    <w:rsid w:val="0095097B"/>
    <w:rsid w:val="00950E5E"/>
    <w:rsid w:val="00951339"/>
    <w:rsid w:val="00952266"/>
    <w:rsid w:val="009530AA"/>
    <w:rsid w:val="00953FA6"/>
    <w:rsid w:val="0095447F"/>
    <w:rsid w:val="00954EDC"/>
    <w:rsid w:val="00955EC5"/>
    <w:rsid w:val="0095641D"/>
    <w:rsid w:val="009566C2"/>
    <w:rsid w:val="00960690"/>
    <w:rsid w:val="00960B63"/>
    <w:rsid w:val="00961182"/>
    <w:rsid w:val="00961D69"/>
    <w:rsid w:val="00962D48"/>
    <w:rsid w:val="00965256"/>
    <w:rsid w:val="00966E96"/>
    <w:rsid w:val="00967CC9"/>
    <w:rsid w:val="00967CD1"/>
    <w:rsid w:val="00971667"/>
    <w:rsid w:val="00971859"/>
    <w:rsid w:val="00971A8E"/>
    <w:rsid w:val="00972B05"/>
    <w:rsid w:val="0097348A"/>
    <w:rsid w:val="00974E7C"/>
    <w:rsid w:val="009760C6"/>
    <w:rsid w:val="009769B6"/>
    <w:rsid w:val="009776AD"/>
    <w:rsid w:val="00977DBA"/>
    <w:rsid w:val="00980AF6"/>
    <w:rsid w:val="009814A1"/>
    <w:rsid w:val="00982CEB"/>
    <w:rsid w:val="00983D92"/>
    <w:rsid w:val="00984280"/>
    <w:rsid w:val="00984E20"/>
    <w:rsid w:val="00985621"/>
    <w:rsid w:val="009901EA"/>
    <w:rsid w:val="009905AF"/>
    <w:rsid w:val="009911C3"/>
    <w:rsid w:val="00991819"/>
    <w:rsid w:val="00991E7F"/>
    <w:rsid w:val="00992270"/>
    <w:rsid w:val="00993A19"/>
    <w:rsid w:val="009958B9"/>
    <w:rsid w:val="00996B0F"/>
    <w:rsid w:val="00997117"/>
    <w:rsid w:val="009971CE"/>
    <w:rsid w:val="009A0967"/>
    <w:rsid w:val="009A0AA9"/>
    <w:rsid w:val="009A258B"/>
    <w:rsid w:val="009A4A58"/>
    <w:rsid w:val="009A6CA0"/>
    <w:rsid w:val="009B0278"/>
    <w:rsid w:val="009B0C0D"/>
    <w:rsid w:val="009B12DF"/>
    <w:rsid w:val="009B13B0"/>
    <w:rsid w:val="009B2237"/>
    <w:rsid w:val="009B252C"/>
    <w:rsid w:val="009B27FD"/>
    <w:rsid w:val="009B2AC6"/>
    <w:rsid w:val="009B341B"/>
    <w:rsid w:val="009B463A"/>
    <w:rsid w:val="009B4716"/>
    <w:rsid w:val="009B48B2"/>
    <w:rsid w:val="009B4AD6"/>
    <w:rsid w:val="009B4AD7"/>
    <w:rsid w:val="009B4BA6"/>
    <w:rsid w:val="009B5EF7"/>
    <w:rsid w:val="009B6667"/>
    <w:rsid w:val="009B6DEB"/>
    <w:rsid w:val="009B721E"/>
    <w:rsid w:val="009B72B0"/>
    <w:rsid w:val="009B7F76"/>
    <w:rsid w:val="009C1CE6"/>
    <w:rsid w:val="009C2E4B"/>
    <w:rsid w:val="009C56A1"/>
    <w:rsid w:val="009D00EF"/>
    <w:rsid w:val="009D056B"/>
    <w:rsid w:val="009D0946"/>
    <w:rsid w:val="009D2300"/>
    <w:rsid w:val="009D2317"/>
    <w:rsid w:val="009D2E74"/>
    <w:rsid w:val="009D32E4"/>
    <w:rsid w:val="009D43BD"/>
    <w:rsid w:val="009D443C"/>
    <w:rsid w:val="009D52DE"/>
    <w:rsid w:val="009D559B"/>
    <w:rsid w:val="009D5C05"/>
    <w:rsid w:val="009E0D0B"/>
    <w:rsid w:val="009E3B06"/>
    <w:rsid w:val="009E4920"/>
    <w:rsid w:val="009E51FB"/>
    <w:rsid w:val="009E7344"/>
    <w:rsid w:val="009F08BB"/>
    <w:rsid w:val="009F2350"/>
    <w:rsid w:val="009F2A7A"/>
    <w:rsid w:val="009F3274"/>
    <w:rsid w:val="009F3420"/>
    <w:rsid w:val="009F3BCB"/>
    <w:rsid w:val="009F4D07"/>
    <w:rsid w:val="009F4F36"/>
    <w:rsid w:val="009F63D4"/>
    <w:rsid w:val="009F6D83"/>
    <w:rsid w:val="009F6FF8"/>
    <w:rsid w:val="009F7470"/>
    <w:rsid w:val="00A01388"/>
    <w:rsid w:val="00A023BA"/>
    <w:rsid w:val="00A02E63"/>
    <w:rsid w:val="00A0305A"/>
    <w:rsid w:val="00A054CD"/>
    <w:rsid w:val="00A06ED6"/>
    <w:rsid w:val="00A07546"/>
    <w:rsid w:val="00A07EDD"/>
    <w:rsid w:val="00A11592"/>
    <w:rsid w:val="00A13007"/>
    <w:rsid w:val="00A13672"/>
    <w:rsid w:val="00A138EA"/>
    <w:rsid w:val="00A14332"/>
    <w:rsid w:val="00A1539D"/>
    <w:rsid w:val="00A174B8"/>
    <w:rsid w:val="00A204B8"/>
    <w:rsid w:val="00A20F8C"/>
    <w:rsid w:val="00A215C3"/>
    <w:rsid w:val="00A21F59"/>
    <w:rsid w:val="00A2205E"/>
    <w:rsid w:val="00A221BC"/>
    <w:rsid w:val="00A26218"/>
    <w:rsid w:val="00A265FE"/>
    <w:rsid w:val="00A26B15"/>
    <w:rsid w:val="00A26FC4"/>
    <w:rsid w:val="00A27683"/>
    <w:rsid w:val="00A300BF"/>
    <w:rsid w:val="00A34378"/>
    <w:rsid w:val="00A345FD"/>
    <w:rsid w:val="00A3581B"/>
    <w:rsid w:val="00A3638B"/>
    <w:rsid w:val="00A36B15"/>
    <w:rsid w:val="00A372ED"/>
    <w:rsid w:val="00A4020B"/>
    <w:rsid w:val="00A40525"/>
    <w:rsid w:val="00A42132"/>
    <w:rsid w:val="00A42A1D"/>
    <w:rsid w:val="00A43728"/>
    <w:rsid w:val="00A438A3"/>
    <w:rsid w:val="00A43B00"/>
    <w:rsid w:val="00A43B7C"/>
    <w:rsid w:val="00A43F00"/>
    <w:rsid w:val="00A4416C"/>
    <w:rsid w:val="00A447FF"/>
    <w:rsid w:val="00A45F67"/>
    <w:rsid w:val="00A467C9"/>
    <w:rsid w:val="00A55689"/>
    <w:rsid w:val="00A55EE9"/>
    <w:rsid w:val="00A56CA7"/>
    <w:rsid w:val="00A6035A"/>
    <w:rsid w:val="00A6042C"/>
    <w:rsid w:val="00A62447"/>
    <w:rsid w:val="00A654C5"/>
    <w:rsid w:val="00A66112"/>
    <w:rsid w:val="00A66D43"/>
    <w:rsid w:val="00A7030F"/>
    <w:rsid w:val="00A70BCB"/>
    <w:rsid w:val="00A71552"/>
    <w:rsid w:val="00A72592"/>
    <w:rsid w:val="00A73662"/>
    <w:rsid w:val="00A74E31"/>
    <w:rsid w:val="00A74FF4"/>
    <w:rsid w:val="00A75FB5"/>
    <w:rsid w:val="00A768E8"/>
    <w:rsid w:val="00A769D5"/>
    <w:rsid w:val="00A76A7B"/>
    <w:rsid w:val="00A76B49"/>
    <w:rsid w:val="00A771BF"/>
    <w:rsid w:val="00A8067E"/>
    <w:rsid w:val="00A80EFE"/>
    <w:rsid w:val="00A8126D"/>
    <w:rsid w:val="00A82736"/>
    <w:rsid w:val="00A861AE"/>
    <w:rsid w:val="00A86686"/>
    <w:rsid w:val="00A875FC"/>
    <w:rsid w:val="00A87CBA"/>
    <w:rsid w:val="00A91C9F"/>
    <w:rsid w:val="00A924BF"/>
    <w:rsid w:val="00A94926"/>
    <w:rsid w:val="00A94ABA"/>
    <w:rsid w:val="00A94F10"/>
    <w:rsid w:val="00A95303"/>
    <w:rsid w:val="00A956E9"/>
    <w:rsid w:val="00A95BB9"/>
    <w:rsid w:val="00A9792F"/>
    <w:rsid w:val="00A97ADB"/>
    <w:rsid w:val="00A97AF1"/>
    <w:rsid w:val="00A97E03"/>
    <w:rsid w:val="00AA13BF"/>
    <w:rsid w:val="00AA329D"/>
    <w:rsid w:val="00AA4987"/>
    <w:rsid w:val="00AA4DF9"/>
    <w:rsid w:val="00AA6404"/>
    <w:rsid w:val="00AA6C13"/>
    <w:rsid w:val="00AA7356"/>
    <w:rsid w:val="00AB0481"/>
    <w:rsid w:val="00AB18DB"/>
    <w:rsid w:val="00AB1F34"/>
    <w:rsid w:val="00AB2045"/>
    <w:rsid w:val="00AB2B0F"/>
    <w:rsid w:val="00AB3B39"/>
    <w:rsid w:val="00AB3D82"/>
    <w:rsid w:val="00AB426C"/>
    <w:rsid w:val="00AB4BE5"/>
    <w:rsid w:val="00AB5C20"/>
    <w:rsid w:val="00AB62AD"/>
    <w:rsid w:val="00AB6BBA"/>
    <w:rsid w:val="00AB6C4D"/>
    <w:rsid w:val="00AB7504"/>
    <w:rsid w:val="00AC0129"/>
    <w:rsid w:val="00AC039E"/>
    <w:rsid w:val="00AC121F"/>
    <w:rsid w:val="00AC3D26"/>
    <w:rsid w:val="00AC43A5"/>
    <w:rsid w:val="00AC442A"/>
    <w:rsid w:val="00AC51EE"/>
    <w:rsid w:val="00AC6080"/>
    <w:rsid w:val="00AC65F4"/>
    <w:rsid w:val="00AC68B9"/>
    <w:rsid w:val="00AD1799"/>
    <w:rsid w:val="00AD2A0D"/>
    <w:rsid w:val="00AD2A1A"/>
    <w:rsid w:val="00AD2DFC"/>
    <w:rsid w:val="00AD3804"/>
    <w:rsid w:val="00AD3F6F"/>
    <w:rsid w:val="00AD4322"/>
    <w:rsid w:val="00AD43A5"/>
    <w:rsid w:val="00AD5495"/>
    <w:rsid w:val="00AE1C97"/>
    <w:rsid w:val="00AE2553"/>
    <w:rsid w:val="00AE2B83"/>
    <w:rsid w:val="00AE2F9E"/>
    <w:rsid w:val="00AE74D5"/>
    <w:rsid w:val="00AE7524"/>
    <w:rsid w:val="00AE79E8"/>
    <w:rsid w:val="00AE7A6B"/>
    <w:rsid w:val="00AF05CC"/>
    <w:rsid w:val="00AF0BB1"/>
    <w:rsid w:val="00AF11B0"/>
    <w:rsid w:val="00AF14E3"/>
    <w:rsid w:val="00AF4800"/>
    <w:rsid w:val="00AF515A"/>
    <w:rsid w:val="00AF74C2"/>
    <w:rsid w:val="00AF763C"/>
    <w:rsid w:val="00B00331"/>
    <w:rsid w:val="00B003F5"/>
    <w:rsid w:val="00B00D85"/>
    <w:rsid w:val="00B01D89"/>
    <w:rsid w:val="00B02505"/>
    <w:rsid w:val="00B063D9"/>
    <w:rsid w:val="00B070A9"/>
    <w:rsid w:val="00B0784D"/>
    <w:rsid w:val="00B10646"/>
    <w:rsid w:val="00B107BD"/>
    <w:rsid w:val="00B10C2A"/>
    <w:rsid w:val="00B12CE4"/>
    <w:rsid w:val="00B12FA7"/>
    <w:rsid w:val="00B13DE4"/>
    <w:rsid w:val="00B14B1C"/>
    <w:rsid w:val="00B14CC5"/>
    <w:rsid w:val="00B14FDC"/>
    <w:rsid w:val="00B156F4"/>
    <w:rsid w:val="00B16176"/>
    <w:rsid w:val="00B16A7F"/>
    <w:rsid w:val="00B16FE0"/>
    <w:rsid w:val="00B17358"/>
    <w:rsid w:val="00B176DE"/>
    <w:rsid w:val="00B20C47"/>
    <w:rsid w:val="00B214B2"/>
    <w:rsid w:val="00B21AE2"/>
    <w:rsid w:val="00B224CC"/>
    <w:rsid w:val="00B2323E"/>
    <w:rsid w:val="00B234D0"/>
    <w:rsid w:val="00B23D79"/>
    <w:rsid w:val="00B25F7E"/>
    <w:rsid w:val="00B26400"/>
    <w:rsid w:val="00B2772C"/>
    <w:rsid w:val="00B30EDB"/>
    <w:rsid w:val="00B3303E"/>
    <w:rsid w:val="00B34092"/>
    <w:rsid w:val="00B34C8C"/>
    <w:rsid w:val="00B34E2A"/>
    <w:rsid w:val="00B35EC8"/>
    <w:rsid w:val="00B36D00"/>
    <w:rsid w:val="00B375B9"/>
    <w:rsid w:val="00B41CA3"/>
    <w:rsid w:val="00B41D67"/>
    <w:rsid w:val="00B41F63"/>
    <w:rsid w:val="00B4237C"/>
    <w:rsid w:val="00B42956"/>
    <w:rsid w:val="00B4376D"/>
    <w:rsid w:val="00B4377A"/>
    <w:rsid w:val="00B44138"/>
    <w:rsid w:val="00B44499"/>
    <w:rsid w:val="00B46C01"/>
    <w:rsid w:val="00B4745D"/>
    <w:rsid w:val="00B53391"/>
    <w:rsid w:val="00B54630"/>
    <w:rsid w:val="00B555CB"/>
    <w:rsid w:val="00B558B6"/>
    <w:rsid w:val="00B56BAB"/>
    <w:rsid w:val="00B56C94"/>
    <w:rsid w:val="00B57914"/>
    <w:rsid w:val="00B57E1C"/>
    <w:rsid w:val="00B607D5"/>
    <w:rsid w:val="00B6096C"/>
    <w:rsid w:val="00B60E2B"/>
    <w:rsid w:val="00B60EAD"/>
    <w:rsid w:val="00B61597"/>
    <w:rsid w:val="00B641D8"/>
    <w:rsid w:val="00B646A6"/>
    <w:rsid w:val="00B64C22"/>
    <w:rsid w:val="00B6624E"/>
    <w:rsid w:val="00B70962"/>
    <w:rsid w:val="00B70976"/>
    <w:rsid w:val="00B70B57"/>
    <w:rsid w:val="00B70EFD"/>
    <w:rsid w:val="00B71A50"/>
    <w:rsid w:val="00B7346E"/>
    <w:rsid w:val="00B73FBA"/>
    <w:rsid w:val="00B7449C"/>
    <w:rsid w:val="00B75121"/>
    <w:rsid w:val="00B75135"/>
    <w:rsid w:val="00B769BC"/>
    <w:rsid w:val="00B771AE"/>
    <w:rsid w:val="00B7772D"/>
    <w:rsid w:val="00B77C79"/>
    <w:rsid w:val="00B77EF0"/>
    <w:rsid w:val="00B77F25"/>
    <w:rsid w:val="00B80332"/>
    <w:rsid w:val="00B81C21"/>
    <w:rsid w:val="00B821F6"/>
    <w:rsid w:val="00B825F7"/>
    <w:rsid w:val="00B82AD8"/>
    <w:rsid w:val="00B82C3A"/>
    <w:rsid w:val="00B82D3E"/>
    <w:rsid w:val="00B82E38"/>
    <w:rsid w:val="00B83473"/>
    <w:rsid w:val="00B83908"/>
    <w:rsid w:val="00B850C3"/>
    <w:rsid w:val="00B86243"/>
    <w:rsid w:val="00B86712"/>
    <w:rsid w:val="00B87E41"/>
    <w:rsid w:val="00B90073"/>
    <w:rsid w:val="00B90563"/>
    <w:rsid w:val="00B91D75"/>
    <w:rsid w:val="00B920F8"/>
    <w:rsid w:val="00B92448"/>
    <w:rsid w:val="00B92466"/>
    <w:rsid w:val="00B92892"/>
    <w:rsid w:val="00B94760"/>
    <w:rsid w:val="00B95025"/>
    <w:rsid w:val="00B95CB7"/>
    <w:rsid w:val="00B96FD9"/>
    <w:rsid w:val="00B975C9"/>
    <w:rsid w:val="00B976FB"/>
    <w:rsid w:val="00B97FF6"/>
    <w:rsid w:val="00BA0A85"/>
    <w:rsid w:val="00BA0FF1"/>
    <w:rsid w:val="00BA249B"/>
    <w:rsid w:val="00BA3D91"/>
    <w:rsid w:val="00BA40A3"/>
    <w:rsid w:val="00BA4454"/>
    <w:rsid w:val="00BA536C"/>
    <w:rsid w:val="00BA58FA"/>
    <w:rsid w:val="00BA6637"/>
    <w:rsid w:val="00BA6866"/>
    <w:rsid w:val="00BA6DB4"/>
    <w:rsid w:val="00BA6E55"/>
    <w:rsid w:val="00BB2332"/>
    <w:rsid w:val="00BB23B8"/>
    <w:rsid w:val="00BB4765"/>
    <w:rsid w:val="00BB4AC5"/>
    <w:rsid w:val="00BB59AB"/>
    <w:rsid w:val="00BB5DD3"/>
    <w:rsid w:val="00BB61C3"/>
    <w:rsid w:val="00BB69F0"/>
    <w:rsid w:val="00BB6B20"/>
    <w:rsid w:val="00BC0398"/>
    <w:rsid w:val="00BC08B0"/>
    <w:rsid w:val="00BC1A13"/>
    <w:rsid w:val="00BC42A1"/>
    <w:rsid w:val="00BC4CBA"/>
    <w:rsid w:val="00BC7D99"/>
    <w:rsid w:val="00BC7E75"/>
    <w:rsid w:val="00BD0F18"/>
    <w:rsid w:val="00BD0F1C"/>
    <w:rsid w:val="00BD202C"/>
    <w:rsid w:val="00BD241D"/>
    <w:rsid w:val="00BD2F65"/>
    <w:rsid w:val="00BD302E"/>
    <w:rsid w:val="00BD3B02"/>
    <w:rsid w:val="00BD42C9"/>
    <w:rsid w:val="00BD4E25"/>
    <w:rsid w:val="00BE00D0"/>
    <w:rsid w:val="00BE0564"/>
    <w:rsid w:val="00BE0CC0"/>
    <w:rsid w:val="00BE2F61"/>
    <w:rsid w:val="00BE3161"/>
    <w:rsid w:val="00BE4972"/>
    <w:rsid w:val="00BE4C8A"/>
    <w:rsid w:val="00BE5449"/>
    <w:rsid w:val="00BE592B"/>
    <w:rsid w:val="00BE69B7"/>
    <w:rsid w:val="00BE6B0A"/>
    <w:rsid w:val="00BE6D1C"/>
    <w:rsid w:val="00BE7CDC"/>
    <w:rsid w:val="00BF08E0"/>
    <w:rsid w:val="00BF17F5"/>
    <w:rsid w:val="00BF1ADB"/>
    <w:rsid w:val="00BF1CCB"/>
    <w:rsid w:val="00BF2524"/>
    <w:rsid w:val="00BF25F8"/>
    <w:rsid w:val="00BF265F"/>
    <w:rsid w:val="00BF28EE"/>
    <w:rsid w:val="00BF4574"/>
    <w:rsid w:val="00BF4830"/>
    <w:rsid w:val="00BF4CA3"/>
    <w:rsid w:val="00BF6818"/>
    <w:rsid w:val="00C0083E"/>
    <w:rsid w:val="00C00AFE"/>
    <w:rsid w:val="00C01F15"/>
    <w:rsid w:val="00C020E9"/>
    <w:rsid w:val="00C02C27"/>
    <w:rsid w:val="00C02DA8"/>
    <w:rsid w:val="00C03488"/>
    <w:rsid w:val="00C0504E"/>
    <w:rsid w:val="00C05F23"/>
    <w:rsid w:val="00C07743"/>
    <w:rsid w:val="00C07C06"/>
    <w:rsid w:val="00C10048"/>
    <w:rsid w:val="00C11A3D"/>
    <w:rsid w:val="00C11E77"/>
    <w:rsid w:val="00C12257"/>
    <w:rsid w:val="00C12457"/>
    <w:rsid w:val="00C13280"/>
    <w:rsid w:val="00C13B55"/>
    <w:rsid w:val="00C140EF"/>
    <w:rsid w:val="00C1507D"/>
    <w:rsid w:val="00C15771"/>
    <w:rsid w:val="00C15AE5"/>
    <w:rsid w:val="00C16232"/>
    <w:rsid w:val="00C16AD5"/>
    <w:rsid w:val="00C1769A"/>
    <w:rsid w:val="00C17A42"/>
    <w:rsid w:val="00C21897"/>
    <w:rsid w:val="00C22254"/>
    <w:rsid w:val="00C261D9"/>
    <w:rsid w:val="00C27938"/>
    <w:rsid w:val="00C30E4F"/>
    <w:rsid w:val="00C313BB"/>
    <w:rsid w:val="00C31836"/>
    <w:rsid w:val="00C31D1B"/>
    <w:rsid w:val="00C3568E"/>
    <w:rsid w:val="00C37A41"/>
    <w:rsid w:val="00C405F1"/>
    <w:rsid w:val="00C40853"/>
    <w:rsid w:val="00C40DE5"/>
    <w:rsid w:val="00C411A2"/>
    <w:rsid w:val="00C41368"/>
    <w:rsid w:val="00C42E98"/>
    <w:rsid w:val="00C44233"/>
    <w:rsid w:val="00C44C4C"/>
    <w:rsid w:val="00C45B0B"/>
    <w:rsid w:val="00C46D85"/>
    <w:rsid w:val="00C47C68"/>
    <w:rsid w:val="00C504B0"/>
    <w:rsid w:val="00C504D0"/>
    <w:rsid w:val="00C524B2"/>
    <w:rsid w:val="00C54475"/>
    <w:rsid w:val="00C54893"/>
    <w:rsid w:val="00C5498A"/>
    <w:rsid w:val="00C55C77"/>
    <w:rsid w:val="00C55EC3"/>
    <w:rsid w:val="00C55FAA"/>
    <w:rsid w:val="00C56542"/>
    <w:rsid w:val="00C57A6B"/>
    <w:rsid w:val="00C6048E"/>
    <w:rsid w:val="00C6056E"/>
    <w:rsid w:val="00C611F9"/>
    <w:rsid w:val="00C61EB7"/>
    <w:rsid w:val="00C622D6"/>
    <w:rsid w:val="00C62D11"/>
    <w:rsid w:val="00C6429B"/>
    <w:rsid w:val="00C644D7"/>
    <w:rsid w:val="00C65007"/>
    <w:rsid w:val="00C65A78"/>
    <w:rsid w:val="00C65ED9"/>
    <w:rsid w:val="00C660AE"/>
    <w:rsid w:val="00C66F18"/>
    <w:rsid w:val="00C671F4"/>
    <w:rsid w:val="00C70445"/>
    <w:rsid w:val="00C707D9"/>
    <w:rsid w:val="00C708A6"/>
    <w:rsid w:val="00C71837"/>
    <w:rsid w:val="00C71A20"/>
    <w:rsid w:val="00C72699"/>
    <w:rsid w:val="00C72A37"/>
    <w:rsid w:val="00C72DA7"/>
    <w:rsid w:val="00C73669"/>
    <w:rsid w:val="00C74B03"/>
    <w:rsid w:val="00C7680A"/>
    <w:rsid w:val="00C7689C"/>
    <w:rsid w:val="00C76BA9"/>
    <w:rsid w:val="00C77D86"/>
    <w:rsid w:val="00C77F75"/>
    <w:rsid w:val="00C81B99"/>
    <w:rsid w:val="00C82165"/>
    <w:rsid w:val="00C828EB"/>
    <w:rsid w:val="00C82FE6"/>
    <w:rsid w:val="00C838D2"/>
    <w:rsid w:val="00C8422B"/>
    <w:rsid w:val="00C84B4A"/>
    <w:rsid w:val="00C86BB2"/>
    <w:rsid w:val="00C8778B"/>
    <w:rsid w:val="00C904E7"/>
    <w:rsid w:val="00C90FB9"/>
    <w:rsid w:val="00C92140"/>
    <w:rsid w:val="00C92296"/>
    <w:rsid w:val="00C929D2"/>
    <w:rsid w:val="00C92CD4"/>
    <w:rsid w:val="00C92E65"/>
    <w:rsid w:val="00C9503F"/>
    <w:rsid w:val="00C958AF"/>
    <w:rsid w:val="00C9630C"/>
    <w:rsid w:val="00CA15D1"/>
    <w:rsid w:val="00CA20B7"/>
    <w:rsid w:val="00CA2295"/>
    <w:rsid w:val="00CA2838"/>
    <w:rsid w:val="00CA3156"/>
    <w:rsid w:val="00CA32C2"/>
    <w:rsid w:val="00CA3E6A"/>
    <w:rsid w:val="00CA5121"/>
    <w:rsid w:val="00CA5398"/>
    <w:rsid w:val="00CA5FA0"/>
    <w:rsid w:val="00CA6769"/>
    <w:rsid w:val="00CA7F51"/>
    <w:rsid w:val="00CB01A8"/>
    <w:rsid w:val="00CB0343"/>
    <w:rsid w:val="00CB0F6D"/>
    <w:rsid w:val="00CB24F9"/>
    <w:rsid w:val="00CB3D46"/>
    <w:rsid w:val="00CB41DA"/>
    <w:rsid w:val="00CB47C7"/>
    <w:rsid w:val="00CB50E1"/>
    <w:rsid w:val="00CB6B83"/>
    <w:rsid w:val="00CB6EFA"/>
    <w:rsid w:val="00CB76F3"/>
    <w:rsid w:val="00CB7CDF"/>
    <w:rsid w:val="00CC063A"/>
    <w:rsid w:val="00CC08B1"/>
    <w:rsid w:val="00CC1752"/>
    <w:rsid w:val="00CC2979"/>
    <w:rsid w:val="00CC2FA8"/>
    <w:rsid w:val="00CC6136"/>
    <w:rsid w:val="00CC6419"/>
    <w:rsid w:val="00CC6553"/>
    <w:rsid w:val="00CC6563"/>
    <w:rsid w:val="00CC7985"/>
    <w:rsid w:val="00CD0B80"/>
    <w:rsid w:val="00CD26EC"/>
    <w:rsid w:val="00CD2B3C"/>
    <w:rsid w:val="00CD2D3C"/>
    <w:rsid w:val="00CD30A8"/>
    <w:rsid w:val="00CD623C"/>
    <w:rsid w:val="00CD7138"/>
    <w:rsid w:val="00CD7397"/>
    <w:rsid w:val="00CD7536"/>
    <w:rsid w:val="00CD7B87"/>
    <w:rsid w:val="00CE0616"/>
    <w:rsid w:val="00CE0A53"/>
    <w:rsid w:val="00CE0C2C"/>
    <w:rsid w:val="00CE0F20"/>
    <w:rsid w:val="00CE1106"/>
    <w:rsid w:val="00CE1BAD"/>
    <w:rsid w:val="00CE32EC"/>
    <w:rsid w:val="00CE474C"/>
    <w:rsid w:val="00CE5119"/>
    <w:rsid w:val="00CF0C69"/>
    <w:rsid w:val="00CF19A4"/>
    <w:rsid w:val="00CF224E"/>
    <w:rsid w:val="00CF2835"/>
    <w:rsid w:val="00CF339D"/>
    <w:rsid w:val="00CF3F08"/>
    <w:rsid w:val="00CF45E2"/>
    <w:rsid w:val="00CF4ECA"/>
    <w:rsid w:val="00CF598D"/>
    <w:rsid w:val="00CF67FE"/>
    <w:rsid w:val="00CF7097"/>
    <w:rsid w:val="00CF709A"/>
    <w:rsid w:val="00CF7AB2"/>
    <w:rsid w:val="00D01025"/>
    <w:rsid w:val="00D01496"/>
    <w:rsid w:val="00D0172D"/>
    <w:rsid w:val="00D01890"/>
    <w:rsid w:val="00D027E4"/>
    <w:rsid w:val="00D031A6"/>
    <w:rsid w:val="00D038E3"/>
    <w:rsid w:val="00D03B25"/>
    <w:rsid w:val="00D03D05"/>
    <w:rsid w:val="00D054A0"/>
    <w:rsid w:val="00D10F61"/>
    <w:rsid w:val="00D120E6"/>
    <w:rsid w:val="00D121F0"/>
    <w:rsid w:val="00D1255F"/>
    <w:rsid w:val="00D12894"/>
    <w:rsid w:val="00D135BB"/>
    <w:rsid w:val="00D16C82"/>
    <w:rsid w:val="00D1775E"/>
    <w:rsid w:val="00D2043A"/>
    <w:rsid w:val="00D21321"/>
    <w:rsid w:val="00D2187D"/>
    <w:rsid w:val="00D237E7"/>
    <w:rsid w:val="00D24271"/>
    <w:rsid w:val="00D24388"/>
    <w:rsid w:val="00D249BF"/>
    <w:rsid w:val="00D270DC"/>
    <w:rsid w:val="00D27770"/>
    <w:rsid w:val="00D30957"/>
    <w:rsid w:val="00D31D18"/>
    <w:rsid w:val="00D32AAD"/>
    <w:rsid w:val="00D332FC"/>
    <w:rsid w:val="00D346D7"/>
    <w:rsid w:val="00D358F1"/>
    <w:rsid w:val="00D37400"/>
    <w:rsid w:val="00D3794A"/>
    <w:rsid w:val="00D41698"/>
    <w:rsid w:val="00D420C3"/>
    <w:rsid w:val="00D4211C"/>
    <w:rsid w:val="00D42D0D"/>
    <w:rsid w:val="00D43BEB"/>
    <w:rsid w:val="00D43C63"/>
    <w:rsid w:val="00D444B1"/>
    <w:rsid w:val="00D47499"/>
    <w:rsid w:val="00D50739"/>
    <w:rsid w:val="00D5168E"/>
    <w:rsid w:val="00D51811"/>
    <w:rsid w:val="00D52273"/>
    <w:rsid w:val="00D53EDF"/>
    <w:rsid w:val="00D541C6"/>
    <w:rsid w:val="00D546BC"/>
    <w:rsid w:val="00D54858"/>
    <w:rsid w:val="00D55FDB"/>
    <w:rsid w:val="00D57112"/>
    <w:rsid w:val="00D577B3"/>
    <w:rsid w:val="00D57F7A"/>
    <w:rsid w:val="00D61EAA"/>
    <w:rsid w:val="00D6248A"/>
    <w:rsid w:val="00D6394B"/>
    <w:rsid w:val="00D64648"/>
    <w:rsid w:val="00D661B4"/>
    <w:rsid w:val="00D663B1"/>
    <w:rsid w:val="00D66B7B"/>
    <w:rsid w:val="00D66F3D"/>
    <w:rsid w:val="00D7319D"/>
    <w:rsid w:val="00D746E9"/>
    <w:rsid w:val="00D74B7B"/>
    <w:rsid w:val="00D750B2"/>
    <w:rsid w:val="00D754A4"/>
    <w:rsid w:val="00D75E70"/>
    <w:rsid w:val="00D76E3E"/>
    <w:rsid w:val="00D76FC0"/>
    <w:rsid w:val="00D77E7E"/>
    <w:rsid w:val="00D80542"/>
    <w:rsid w:val="00D81D3D"/>
    <w:rsid w:val="00D82749"/>
    <w:rsid w:val="00D83673"/>
    <w:rsid w:val="00D837C0"/>
    <w:rsid w:val="00D846EA"/>
    <w:rsid w:val="00D85291"/>
    <w:rsid w:val="00D85C51"/>
    <w:rsid w:val="00D86C6C"/>
    <w:rsid w:val="00D86FDE"/>
    <w:rsid w:val="00D870B2"/>
    <w:rsid w:val="00D9286F"/>
    <w:rsid w:val="00D92BF2"/>
    <w:rsid w:val="00D92C16"/>
    <w:rsid w:val="00D94894"/>
    <w:rsid w:val="00D94A13"/>
    <w:rsid w:val="00DA0332"/>
    <w:rsid w:val="00DA0601"/>
    <w:rsid w:val="00DA3C6E"/>
    <w:rsid w:val="00DA44EE"/>
    <w:rsid w:val="00DA4A03"/>
    <w:rsid w:val="00DA503C"/>
    <w:rsid w:val="00DA5EED"/>
    <w:rsid w:val="00DA62C8"/>
    <w:rsid w:val="00DA7A25"/>
    <w:rsid w:val="00DA7BF8"/>
    <w:rsid w:val="00DA7DB0"/>
    <w:rsid w:val="00DB005A"/>
    <w:rsid w:val="00DB0F37"/>
    <w:rsid w:val="00DB227D"/>
    <w:rsid w:val="00DB2D97"/>
    <w:rsid w:val="00DB39FB"/>
    <w:rsid w:val="00DB6103"/>
    <w:rsid w:val="00DB64F9"/>
    <w:rsid w:val="00DC1545"/>
    <w:rsid w:val="00DC1A09"/>
    <w:rsid w:val="00DC3857"/>
    <w:rsid w:val="00DC3D95"/>
    <w:rsid w:val="00DC5B40"/>
    <w:rsid w:val="00DC69E9"/>
    <w:rsid w:val="00DC73AD"/>
    <w:rsid w:val="00DD03F9"/>
    <w:rsid w:val="00DD29E7"/>
    <w:rsid w:val="00DD2B7C"/>
    <w:rsid w:val="00DD3161"/>
    <w:rsid w:val="00DD4A5A"/>
    <w:rsid w:val="00DD566A"/>
    <w:rsid w:val="00DD667B"/>
    <w:rsid w:val="00DD757B"/>
    <w:rsid w:val="00DE09FA"/>
    <w:rsid w:val="00DE2BEA"/>
    <w:rsid w:val="00DE4B7E"/>
    <w:rsid w:val="00DE520C"/>
    <w:rsid w:val="00DE5382"/>
    <w:rsid w:val="00DE61E2"/>
    <w:rsid w:val="00DE67FE"/>
    <w:rsid w:val="00DE74FF"/>
    <w:rsid w:val="00DE782A"/>
    <w:rsid w:val="00DF03AE"/>
    <w:rsid w:val="00DF0A62"/>
    <w:rsid w:val="00DF1AFC"/>
    <w:rsid w:val="00DF229C"/>
    <w:rsid w:val="00DF38B6"/>
    <w:rsid w:val="00DF68DC"/>
    <w:rsid w:val="00DF6980"/>
    <w:rsid w:val="00DF7918"/>
    <w:rsid w:val="00DF7B6F"/>
    <w:rsid w:val="00E00442"/>
    <w:rsid w:val="00E00690"/>
    <w:rsid w:val="00E00E77"/>
    <w:rsid w:val="00E0142D"/>
    <w:rsid w:val="00E01F88"/>
    <w:rsid w:val="00E02792"/>
    <w:rsid w:val="00E029FB"/>
    <w:rsid w:val="00E0322C"/>
    <w:rsid w:val="00E03E0B"/>
    <w:rsid w:val="00E063E5"/>
    <w:rsid w:val="00E0664F"/>
    <w:rsid w:val="00E06BAD"/>
    <w:rsid w:val="00E06DF3"/>
    <w:rsid w:val="00E12807"/>
    <w:rsid w:val="00E136F2"/>
    <w:rsid w:val="00E13BF9"/>
    <w:rsid w:val="00E14719"/>
    <w:rsid w:val="00E15946"/>
    <w:rsid w:val="00E162B3"/>
    <w:rsid w:val="00E1671F"/>
    <w:rsid w:val="00E1686A"/>
    <w:rsid w:val="00E21644"/>
    <w:rsid w:val="00E21A12"/>
    <w:rsid w:val="00E21EA6"/>
    <w:rsid w:val="00E24A3B"/>
    <w:rsid w:val="00E24D40"/>
    <w:rsid w:val="00E24FE9"/>
    <w:rsid w:val="00E25B7B"/>
    <w:rsid w:val="00E2663D"/>
    <w:rsid w:val="00E2766A"/>
    <w:rsid w:val="00E27F5B"/>
    <w:rsid w:val="00E3061F"/>
    <w:rsid w:val="00E306DF"/>
    <w:rsid w:val="00E30930"/>
    <w:rsid w:val="00E31962"/>
    <w:rsid w:val="00E3197C"/>
    <w:rsid w:val="00E3261C"/>
    <w:rsid w:val="00E3334D"/>
    <w:rsid w:val="00E33B60"/>
    <w:rsid w:val="00E33BF2"/>
    <w:rsid w:val="00E34C2D"/>
    <w:rsid w:val="00E3573E"/>
    <w:rsid w:val="00E35FAE"/>
    <w:rsid w:val="00E365A5"/>
    <w:rsid w:val="00E36848"/>
    <w:rsid w:val="00E404B2"/>
    <w:rsid w:val="00E412C4"/>
    <w:rsid w:val="00E42FEA"/>
    <w:rsid w:val="00E43399"/>
    <w:rsid w:val="00E439C8"/>
    <w:rsid w:val="00E44111"/>
    <w:rsid w:val="00E444D8"/>
    <w:rsid w:val="00E44ED7"/>
    <w:rsid w:val="00E45166"/>
    <w:rsid w:val="00E45EF5"/>
    <w:rsid w:val="00E45F4C"/>
    <w:rsid w:val="00E46070"/>
    <w:rsid w:val="00E475F7"/>
    <w:rsid w:val="00E47EAC"/>
    <w:rsid w:val="00E50EF5"/>
    <w:rsid w:val="00E50FB4"/>
    <w:rsid w:val="00E5126F"/>
    <w:rsid w:val="00E53A8B"/>
    <w:rsid w:val="00E57068"/>
    <w:rsid w:val="00E5790C"/>
    <w:rsid w:val="00E60028"/>
    <w:rsid w:val="00E60048"/>
    <w:rsid w:val="00E600C6"/>
    <w:rsid w:val="00E6113F"/>
    <w:rsid w:val="00E621F5"/>
    <w:rsid w:val="00E637A3"/>
    <w:rsid w:val="00E640E5"/>
    <w:rsid w:val="00E65A90"/>
    <w:rsid w:val="00E6623C"/>
    <w:rsid w:val="00E70219"/>
    <w:rsid w:val="00E70AD1"/>
    <w:rsid w:val="00E714DF"/>
    <w:rsid w:val="00E71B8B"/>
    <w:rsid w:val="00E72564"/>
    <w:rsid w:val="00E72BA7"/>
    <w:rsid w:val="00E730EA"/>
    <w:rsid w:val="00E747B7"/>
    <w:rsid w:val="00E756B6"/>
    <w:rsid w:val="00E757F7"/>
    <w:rsid w:val="00E75A7B"/>
    <w:rsid w:val="00E766DF"/>
    <w:rsid w:val="00E76A42"/>
    <w:rsid w:val="00E77365"/>
    <w:rsid w:val="00E776B9"/>
    <w:rsid w:val="00E7781E"/>
    <w:rsid w:val="00E77B12"/>
    <w:rsid w:val="00E77E9D"/>
    <w:rsid w:val="00E8159A"/>
    <w:rsid w:val="00E8281A"/>
    <w:rsid w:val="00E8285E"/>
    <w:rsid w:val="00E82966"/>
    <w:rsid w:val="00E84E9B"/>
    <w:rsid w:val="00E85C68"/>
    <w:rsid w:val="00E867C4"/>
    <w:rsid w:val="00E86C5D"/>
    <w:rsid w:val="00E87359"/>
    <w:rsid w:val="00E877A6"/>
    <w:rsid w:val="00E87EF4"/>
    <w:rsid w:val="00E90108"/>
    <w:rsid w:val="00E91C72"/>
    <w:rsid w:val="00E926E3"/>
    <w:rsid w:val="00E92A86"/>
    <w:rsid w:val="00E9431F"/>
    <w:rsid w:val="00E94525"/>
    <w:rsid w:val="00E95312"/>
    <w:rsid w:val="00E95AA4"/>
    <w:rsid w:val="00E95DEF"/>
    <w:rsid w:val="00E96432"/>
    <w:rsid w:val="00E97E93"/>
    <w:rsid w:val="00EA0884"/>
    <w:rsid w:val="00EA202B"/>
    <w:rsid w:val="00EA22CC"/>
    <w:rsid w:val="00EA36C0"/>
    <w:rsid w:val="00EA539D"/>
    <w:rsid w:val="00EA5E66"/>
    <w:rsid w:val="00EA6B10"/>
    <w:rsid w:val="00EA7479"/>
    <w:rsid w:val="00EA7B97"/>
    <w:rsid w:val="00EB0B00"/>
    <w:rsid w:val="00EB0DFB"/>
    <w:rsid w:val="00EB2024"/>
    <w:rsid w:val="00EB2160"/>
    <w:rsid w:val="00EB55E2"/>
    <w:rsid w:val="00EB6410"/>
    <w:rsid w:val="00EB668B"/>
    <w:rsid w:val="00EB6769"/>
    <w:rsid w:val="00EB7447"/>
    <w:rsid w:val="00EB773C"/>
    <w:rsid w:val="00EC0290"/>
    <w:rsid w:val="00EC1860"/>
    <w:rsid w:val="00EC2014"/>
    <w:rsid w:val="00EC45C8"/>
    <w:rsid w:val="00EC4865"/>
    <w:rsid w:val="00EC69C7"/>
    <w:rsid w:val="00EC7301"/>
    <w:rsid w:val="00EC7C26"/>
    <w:rsid w:val="00ED10B0"/>
    <w:rsid w:val="00ED1E0E"/>
    <w:rsid w:val="00ED328D"/>
    <w:rsid w:val="00ED4E8A"/>
    <w:rsid w:val="00ED6739"/>
    <w:rsid w:val="00EE0634"/>
    <w:rsid w:val="00EE1628"/>
    <w:rsid w:val="00EE1CDE"/>
    <w:rsid w:val="00EE2198"/>
    <w:rsid w:val="00EE28F3"/>
    <w:rsid w:val="00EE320C"/>
    <w:rsid w:val="00EE3D19"/>
    <w:rsid w:val="00EE3D1B"/>
    <w:rsid w:val="00EE4ECD"/>
    <w:rsid w:val="00EE5448"/>
    <w:rsid w:val="00EE6F4A"/>
    <w:rsid w:val="00EE6FA5"/>
    <w:rsid w:val="00EE73BF"/>
    <w:rsid w:val="00EE7415"/>
    <w:rsid w:val="00EE750E"/>
    <w:rsid w:val="00EF0097"/>
    <w:rsid w:val="00EF1197"/>
    <w:rsid w:val="00EF161A"/>
    <w:rsid w:val="00EF16F7"/>
    <w:rsid w:val="00EF17E8"/>
    <w:rsid w:val="00EF3837"/>
    <w:rsid w:val="00EF3B35"/>
    <w:rsid w:val="00EF520B"/>
    <w:rsid w:val="00EF5AC0"/>
    <w:rsid w:val="00EF626E"/>
    <w:rsid w:val="00EF6984"/>
    <w:rsid w:val="00EF7422"/>
    <w:rsid w:val="00F00B13"/>
    <w:rsid w:val="00F01963"/>
    <w:rsid w:val="00F02441"/>
    <w:rsid w:val="00F034E4"/>
    <w:rsid w:val="00F0519A"/>
    <w:rsid w:val="00F055B2"/>
    <w:rsid w:val="00F05AAD"/>
    <w:rsid w:val="00F072CB"/>
    <w:rsid w:val="00F07714"/>
    <w:rsid w:val="00F105E8"/>
    <w:rsid w:val="00F11710"/>
    <w:rsid w:val="00F12980"/>
    <w:rsid w:val="00F12B63"/>
    <w:rsid w:val="00F1305A"/>
    <w:rsid w:val="00F131AC"/>
    <w:rsid w:val="00F13608"/>
    <w:rsid w:val="00F139FA"/>
    <w:rsid w:val="00F14977"/>
    <w:rsid w:val="00F14CF4"/>
    <w:rsid w:val="00F16966"/>
    <w:rsid w:val="00F16A6F"/>
    <w:rsid w:val="00F170B7"/>
    <w:rsid w:val="00F17636"/>
    <w:rsid w:val="00F17678"/>
    <w:rsid w:val="00F17D18"/>
    <w:rsid w:val="00F20EB2"/>
    <w:rsid w:val="00F21BCD"/>
    <w:rsid w:val="00F258EE"/>
    <w:rsid w:val="00F25EC1"/>
    <w:rsid w:val="00F261B3"/>
    <w:rsid w:val="00F2621C"/>
    <w:rsid w:val="00F26604"/>
    <w:rsid w:val="00F305D8"/>
    <w:rsid w:val="00F30BE7"/>
    <w:rsid w:val="00F30CB9"/>
    <w:rsid w:val="00F30E91"/>
    <w:rsid w:val="00F3106D"/>
    <w:rsid w:val="00F32048"/>
    <w:rsid w:val="00F3261D"/>
    <w:rsid w:val="00F33D58"/>
    <w:rsid w:val="00F3735C"/>
    <w:rsid w:val="00F4024D"/>
    <w:rsid w:val="00F40BE9"/>
    <w:rsid w:val="00F41B55"/>
    <w:rsid w:val="00F423A4"/>
    <w:rsid w:val="00F423E6"/>
    <w:rsid w:val="00F43798"/>
    <w:rsid w:val="00F45325"/>
    <w:rsid w:val="00F453DA"/>
    <w:rsid w:val="00F4690E"/>
    <w:rsid w:val="00F470B6"/>
    <w:rsid w:val="00F47B9A"/>
    <w:rsid w:val="00F503AE"/>
    <w:rsid w:val="00F50683"/>
    <w:rsid w:val="00F52A59"/>
    <w:rsid w:val="00F53205"/>
    <w:rsid w:val="00F5369D"/>
    <w:rsid w:val="00F54345"/>
    <w:rsid w:val="00F55308"/>
    <w:rsid w:val="00F555D8"/>
    <w:rsid w:val="00F56823"/>
    <w:rsid w:val="00F6047F"/>
    <w:rsid w:val="00F60B87"/>
    <w:rsid w:val="00F60E55"/>
    <w:rsid w:val="00F61816"/>
    <w:rsid w:val="00F61FF9"/>
    <w:rsid w:val="00F622AD"/>
    <w:rsid w:val="00F62907"/>
    <w:rsid w:val="00F62E3E"/>
    <w:rsid w:val="00F63B17"/>
    <w:rsid w:val="00F65880"/>
    <w:rsid w:val="00F677BF"/>
    <w:rsid w:val="00F703B6"/>
    <w:rsid w:val="00F72444"/>
    <w:rsid w:val="00F729C8"/>
    <w:rsid w:val="00F730FA"/>
    <w:rsid w:val="00F7589B"/>
    <w:rsid w:val="00F7658A"/>
    <w:rsid w:val="00F76F36"/>
    <w:rsid w:val="00F82D85"/>
    <w:rsid w:val="00F82EAD"/>
    <w:rsid w:val="00F84FF4"/>
    <w:rsid w:val="00F85DC2"/>
    <w:rsid w:val="00F87DFE"/>
    <w:rsid w:val="00F9036B"/>
    <w:rsid w:val="00F90AA5"/>
    <w:rsid w:val="00F90BE3"/>
    <w:rsid w:val="00F90F0E"/>
    <w:rsid w:val="00F91E83"/>
    <w:rsid w:val="00F924C8"/>
    <w:rsid w:val="00F9364C"/>
    <w:rsid w:val="00F937DE"/>
    <w:rsid w:val="00F9452F"/>
    <w:rsid w:val="00F95264"/>
    <w:rsid w:val="00F96FE0"/>
    <w:rsid w:val="00FA0992"/>
    <w:rsid w:val="00FA10BF"/>
    <w:rsid w:val="00FA10E5"/>
    <w:rsid w:val="00FA1604"/>
    <w:rsid w:val="00FA3EB0"/>
    <w:rsid w:val="00FA4CE3"/>
    <w:rsid w:val="00FA70F5"/>
    <w:rsid w:val="00FA7AD7"/>
    <w:rsid w:val="00FB009C"/>
    <w:rsid w:val="00FB05FA"/>
    <w:rsid w:val="00FB0E51"/>
    <w:rsid w:val="00FB1577"/>
    <w:rsid w:val="00FB261A"/>
    <w:rsid w:val="00FB2EAF"/>
    <w:rsid w:val="00FB31BB"/>
    <w:rsid w:val="00FB3CEB"/>
    <w:rsid w:val="00FB4115"/>
    <w:rsid w:val="00FB44EA"/>
    <w:rsid w:val="00FB488B"/>
    <w:rsid w:val="00FB48C3"/>
    <w:rsid w:val="00FB5422"/>
    <w:rsid w:val="00FB568B"/>
    <w:rsid w:val="00FB5928"/>
    <w:rsid w:val="00FC04FA"/>
    <w:rsid w:val="00FC091E"/>
    <w:rsid w:val="00FC0D03"/>
    <w:rsid w:val="00FC19A1"/>
    <w:rsid w:val="00FC2499"/>
    <w:rsid w:val="00FC4599"/>
    <w:rsid w:val="00FC4998"/>
    <w:rsid w:val="00FC610B"/>
    <w:rsid w:val="00FC66A4"/>
    <w:rsid w:val="00FC6F8C"/>
    <w:rsid w:val="00FC7136"/>
    <w:rsid w:val="00FC76F0"/>
    <w:rsid w:val="00FC7A94"/>
    <w:rsid w:val="00FD03F4"/>
    <w:rsid w:val="00FD080A"/>
    <w:rsid w:val="00FD1DDD"/>
    <w:rsid w:val="00FD2115"/>
    <w:rsid w:val="00FD2CD0"/>
    <w:rsid w:val="00FD4970"/>
    <w:rsid w:val="00FD4E81"/>
    <w:rsid w:val="00FD791D"/>
    <w:rsid w:val="00FD7D2D"/>
    <w:rsid w:val="00FE1C68"/>
    <w:rsid w:val="00FE1E5B"/>
    <w:rsid w:val="00FE3347"/>
    <w:rsid w:val="00FE35C2"/>
    <w:rsid w:val="00FE3E95"/>
    <w:rsid w:val="00FE5036"/>
    <w:rsid w:val="00FE56AA"/>
    <w:rsid w:val="00FE635F"/>
    <w:rsid w:val="00FE6F76"/>
    <w:rsid w:val="00FE7734"/>
    <w:rsid w:val="00FF02A8"/>
    <w:rsid w:val="00FF0DD5"/>
    <w:rsid w:val="00FF2188"/>
    <w:rsid w:val="00FF233E"/>
    <w:rsid w:val="00FF4E3D"/>
    <w:rsid w:val="00FF633C"/>
    <w:rsid w:val="00FF6C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;"/>
  <w14:docId w14:val="4F394FD0"/>
  <w15:docId w15:val="{8AB7221B-D16D-46D1-B0D5-5DED825AF7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0646"/>
    <w:pPr>
      <w:spacing w:after="0" w:line="240" w:lineRule="auto"/>
    </w:pPr>
    <w:rPr>
      <w:rFonts w:ascii="Iosevka" w:hAnsi="Iosevka"/>
      <w:sz w:val="21"/>
    </w:rPr>
  </w:style>
  <w:style w:type="paragraph" w:styleId="Ttulo1">
    <w:name w:val="heading 1"/>
    <w:basedOn w:val="Normal"/>
    <w:next w:val="Normal"/>
    <w:link w:val="Ttulo1Car"/>
    <w:uiPriority w:val="9"/>
    <w:qFormat/>
    <w:rsid w:val="004B6748"/>
    <w:pPr>
      <w:keepNext/>
      <w:keepLines/>
      <w:numPr>
        <w:numId w:val="1"/>
      </w:numPr>
      <w:spacing w:before="240" w:after="240"/>
      <w:jc w:val="right"/>
      <w:outlineLvl w:val="0"/>
    </w:pPr>
    <w:rPr>
      <w:rFonts w:ascii="Raleway" w:eastAsiaTheme="majorEastAsia" w:hAnsi="Raleway" w:cstheme="majorBidi"/>
      <w:b/>
      <w:sz w:val="72"/>
      <w:szCs w:val="96"/>
    </w:rPr>
  </w:style>
  <w:style w:type="paragraph" w:styleId="Ttulo2">
    <w:name w:val="heading 2"/>
    <w:basedOn w:val="Ttulo1"/>
    <w:next w:val="Normal"/>
    <w:link w:val="Ttulo2Car"/>
    <w:uiPriority w:val="9"/>
    <w:unhideWhenUsed/>
    <w:qFormat/>
    <w:rsid w:val="001E7F8D"/>
    <w:pPr>
      <w:numPr>
        <w:ilvl w:val="1"/>
      </w:numPr>
      <w:pBdr>
        <w:top w:val="single" w:sz="4" w:space="1" w:color="D9D9D9" w:themeColor="background1" w:themeShade="D9"/>
        <w:left w:val="single" w:sz="4" w:space="4" w:color="D9D9D9" w:themeColor="background1" w:themeShade="D9"/>
        <w:bottom w:val="single" w:sz="4" w:space="1" w:color="D9D9D9" w:themeColor="background1" w:themeShade="D9"/>
        <w:right w:val="single" w:sz="4" w:space="4" w:color="D9D9D9" w:themeColor="background1" w:themeShade="D9"/>
      </w:pBdr>
      <w:shd w:val="clear" w:color="auto" w:fill="D9D9D9" w:themeFill="background1" w:themeFillShade="D9"/>
      <w:tabs>
        <w:tab w:val="right" w:pos="6931"/>
      </w:tabs>
      <w:spacing w:before="120" w:after="0"/>
      <w:ind w:left="936" w:right="85" w:hanging="851"/>
      <w:contextualSpacing/>
      <w:jc w:val="left"/>
      <w:outlineLvl w:val="1"/>
    </w:pPr>
    <w:rPr>
      <w:rFonts w:ascii="Raleway SemiBold" w:hAnsi="Raleway SemiBold"/>
      <w:sz w:val="26"/>
      <w:szCs w:val="32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FD791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FD791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FD791D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FD791D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FD791D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FD791D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FD791D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4B6748"/>
    <w:rPr>
      <w:rFonts w:ascii="Raleway" w:eastAsiaTheme="majorEastAsia" w:hAnsi="Raleway" w:cstheme="majorBidi"/>
      <w:b/>
      <w:sz w:val="72"/>
      <w:szCs w:val="96"/>
    </w:rPr>
  </w:style>
  <w:style w:type="character" w:customStyle="1" w:styleId="Ttulo2Car">
    <w:name w:val="Título 2 Car"/>
    <w:basedOn w:val="Fuentedeprrafopredeter"/>
    <w:link w:val="Ttulo2"/>
    <w:uiPriority w:val="9"/>
    <w:rsid w:val="001E7F8D"/>
    <w:rPr>
      <w:rFonts w:ascii="Raleway SemiBold" w:eastAsiaTheme="majorEastAsia" w:hAnsi="Raleway SemiBold" w:cstheme="majorBidi"/>
      <w:b/>
      <w:sz w:val="26"/>
      <w:szCs w:val="32"/>
      <w:shd w:val="clear" w:color="auto" w:fill="D9D9D9" w:themeFill="background1" w:themeFillShade="D9"/>
    </w:rPr>
  </w:style>
  <w:style w:type="paragraph" w:styleId="Encabezado">
    <w:name w:val="header"/>
    <w:basedOn w:val="Normal"/>
    <w:link w:val="EncabezadoCar"/>
    <w:uiPriority w:val="99"/>
    <w:unhideWhenUsed/>
    <w:rsid w:val="00E24A3B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E24A3B"/>
  </w:style>
  <w:style w:type="paragraph" w:styleId="Piedepgina">
    <w:name w:val="footer"/>
    <w:basedOn w:val="Normal"/>
    <w:link w:val="PiedepginaCar"/>
    <w:uiPriority w:val="99"/>
    <w:unhideWhenUsed/>
    <w:rsid w:val="00E24A3B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E24A3B"/>
  </w:style>
  <w:style w:type="paragraph" w:customStyle="1" w:styleId="Estribillo">
    <w:name w:val="Estribillo"/>
    <w:basedOn w:val="Normal"/>
    <w:link w:val="EstribilloCar"/>
    <w:qFormat/>
    <w:rsid w:val="00600D40"/>
    <w:rPr>
      <w:b/>
    </w:rPr>
  </w:style>
  <w:style w:type="character" w:customStyle="1" w:styleId="EstribilloCar">
    <w:name w:val="Estribillo Car"/>
    <w:basedOn w:val="Fuentedeprrafopredeter"/>
    <w:link w:val="Estribillo"/>
    <w:rsid w:val="00600D40"/>
    <w:rPr>
      <w:rFonts w:ascii="Iosevka" w:hAnsi="Iosevka"/>
      <w:b/>
    </w:rPr>
  </w:style>
  <w:style w:type="paragraph" w:customStyle="1" w:styleId="Estribillo2">
    <w:name w:val="Estribillo2"/>
    <w:basedOn w:val="Estribillo"/>
    <w:link w:val="Estribillo2Car"/>
    <w:qFormat/>
    <w:rsid w:val="0078267E"/>
    <w:rPr>
      <w:i/>
    </w:rPr>
  </w:style>
  <w:style w:type="character" w:customStyle="1" w:styleId="Estribillo2Car">
    <w:name w:val="Estribillo2 Car"/>
    <w:basedOn w:val="EstribilloCar"/>
    <w:link w:val="Estribillo2"/>
    <w:rsid w:val="0078267E"/>
    <w:rPr>
      <w:rFonts w:ascii="Iosevka" w:hAnsi="Iosevka"/>
      <w:b/>
      <w:i/>
    </w:rPr>
  </w:style>
  <w:style w:type="paragraph" w:styleId="TtuloTDC">
    <w:name w:val="TOC Heading"/>
    <w:basedOn w:val="Ttulo1"/>
    <w:next w:val="Normal"/>
    <w:uiPriority w:val="39"/>
    <w:unhideWhenUsed/>
    <w:qFormat/>
    <w:rsid w:val="001C4FC9"/>
    <w:pPr>
      <w:spacing w:line="259" w:lineRule="auto"/>
      <w:jc w:val="left"/>
      <w:outlineLvl w:val="9"/>
    </w:pPr>
    <w:rPr>
      <w:rFonts w:asciiTheme="majorHAnsi" w:hAnsiTheme="majorHAnsi"/>
      <w:b w:val="0"/>
      <w:i/>
      <w:color w:val="2E74B5" w:themeColor="accent1" w:themeShade="BF"/>
      <w:lang w:eastAsia="es-ES"/>
    </w:rPr>
  </w:style>
  <w:style w:type="paragraph" w:styleId="TDC1">
    <w:name w:val="toc 1"/>
    <w:basedOn w:val="Normal"/>
    <w:next w:val="Normal"/>
    <w:autoRedefine/>
    <w:uiPriority w:val="39"/>
    <w:unhideWhenUsed/>
    <w:rsid w:val="001C4FC9"/>
    <w:pPr>
      <w:spacing w:after="100"/>
    </w:pPr>
  </w:style>
  <w:style w:type="character" w:styleId="Hipervnculo">
    <w:name w:val="Hyperlink"/>
    <w:basedOn w:val="Fuentedeprrafopredeter"/>
    <w:uiPriority w:val="99"/>
    <w:unhideWhenUsed/>
    <w:rsid w:val="001C4FC9"/>
    <w:rPr>
      <w:color w:val="0563C1" w:themeColor="hyperlink"/>
      <w:u w:val="single"/>
    </w:rPr>
  </w:style>
  <w:style w:type="paragraph" w:styleId="TDC2">
    <w:name w:val="toc 2"/>
    <w:basedOn w:val="Normal"/>
    <w:next w:val="Normal"/>
    <w:autoRedefine/>
    <w:uiPriority w:val="39"/>
    <w:unhideWhenUsed/>
    <w:rsid w:val="000C0F7C"/>
    <w:pPr>
      <w:spacing w:after="100" w:line="259" w:lineRule="auto"/>
      <w:ind w:left="220"/>
    </w:pPr>
    <w:rPr>
      <w:rFonts w:eastAsiaTheme="minorEastAsia"/>
      <w:lang w:eastAsia="es-ES"/>
    </w:rPr>
  </w:style>
  <w:style w:type="paragraph" w:styleId="TDC3">
    <w:name w:val="toc 3"/>
    <w:basedOn w:val="Normal"/>
    <w:next w:val="Normal"/>
    <w:autoRedefine/>
    <w:uiPriority w:val="39"/>
    <w:unhideWhenUsed/>
    <w:rsid w:val="00CB6EFA"/>
    <w:pPr>
      <w:spacing w:after="100" w:line="259" w:lineRule="auto"/>
      <w:ind w:left="440"/>
    </w:pPr>
    <w:rPr>
      <w:rFonts w:asciiTheme="minorHAnsi" w:eastAsiaTheme="minorEastAsia" w:hAnsiTheme="minorHAnsi"/>
      <w:lang w:eastAsia="es-ES"/>
    </w:rPr>
  </w:style>
  <w:style w:type="paragraph" w:styleId="TDC4">
    <w:name w:val="toc 4"/>
    <w:basedOn w:val="Normal"/>
    <w:next w:val="Normal"/>
    <w:autoRedefine/>
    <w:uiPriority w:val="39"/>
    <w:unhideWhenUsed/>
    <w:rsid w:val="00CB6EFA"/>
    <w:pPr>
      <w:spacing w:after="100" w:line="259" w:lineRule="auto"/>
      <w:ind w:left="660"/>
    </w:pPr>
    <w:rPr>
      <w:rFonts w:asciiTheme="minorHAnsi" w:eastAsiaTheme="minorEastAsia" w:hAnsiTheme="minorHAnsi"/>
      <w:lang w:eastAsia="es-ES"/>
    </w:rPr>
  </w:style>
  <w:style w:type="paragraph" w:styleId="TDC5">
    <w:name w:val="toc 5"/>
    <w:basedOn w:val="Normal"/>
    <w:next w:val="Normal"/>
    <w:autoRedefine/>
    <w:uiPriority w:val="39"/>
    <w:unhideWhenUsed/>
    <w:rsid w:val="00CB6EFA"/>
    <w:pPr>
      <w:spacing w:after="100" w:line="259" w:lineRule="auto"/>
      <w:ind w:left="880"/>
    </w:pPr>
    <w:rPr>
      <w:rFonts w:asciiTheme="minorHAnsi" w:eastAsiaTheme="minorEastAsia" w:hAnsiTheme="minorHAnsi"/>
      <w:lang w:eastAsia="es-ES"/>
    </w:rPr>
  </w:style>
  <w:style w:type="paragraph" w:styleId="TDC6">
    <w:name w:val="toc 6"/>
    <w:basedOn w:val="Normal"/>
    <w:next w:val="Normal"/>
    <w:autoRedefine/>
    <w:uiPriority w:val="39"/>
    <w:unhideWhenUsed/>
    <w:rsid w:val="00CB6EFA"/>
    <w:pPr>
      <w:spacing w:after="100" w:line="259" w:lineRule="auto"/>
      <w:ind w:left="1100"/>
    </w:pPr>
    <w:rPr>
      <w:rFonts w:asciiTheme="minorHAnsi" w:eastAsiaTheme="minorEastAsia" w:hAnsiTheme="minorHAnsi"/>
      <w:lang w:eastAsia="es-ES"/>
    </w:rPr>
  </w:style>
  <w:style w:type="paragraph" w:styleId="TDC7">
    <w:name w:val="toc 7"/>
    <w:basedOn w:val="Normal"/>
    <w:next w:val="Normal"/>
    <w:autoRedefine/>
    <w:uiPriority w:val="39"/>
    <w:unhideWhenUsed/>
    <w:rsid w:val="00CB6EFA"/>
    <w:pPr>
      <w:spacing w:after="100" w:line="259" w:lineRule="auto"/>
      <w:ind w:left="1320"/>
    </w:pPr>
    <w:rPr>
      <w:rFonts w:asciiTheme="minorHAnsi" w:eastAsiaTheme="minorEastAsia" w:hAnsiTheme="minorHAnsi"/>
      <w:lang w:eastAsia="es-ES"/>
    </w:rPr>
  </w:style>
  <w:style w:type="paragraph" w:styleId="TDC8">
    <w:name w:val="toc 8"/>
    <w:basedOn w:val="Normal"/>
    <w:next w:val="Normal"/>
    <w:autoRedefine/>
    <w:uiPriority w:val="39"/>
    <w:unhideWhenUsed/>
    <w:rsid w:val="00CB6EFA"/>
    <w:pPr>
      <w:spacing w:after="100" w:line="259" w:lineRule="auto"/>
      <w:ind w:left="1540"/>
    </w:pPr>
    <w:rPr>
      <w:rFonts w:asciiTheme="minorHAnsi" w:eastAsiaTheme="minorEastAsia" w:hAnsiTheme="minorHAnsi"/>
      <w:lang w:eastAsia="es-ES"/>
    </w:rPr>
  </w:style>
  <w:style w:type="paragraph" w:styleId="TDC9">
    <w:name w:val="toc 9"/>
    <w:basedOn w:val="Normal"/>
    <w:next w:val="Normal"/>
    <w:autoRedefine/>
    <w:uiPriority w:val="39"/>
    <w:unhideWhenUsed/>
    <w:rsid w:val="00CB6EFA"/>
    <w:pPr>
      <w:spacing w:after="100" w:line="259" w:lineRule="auto"/>
      <w:ind w:left="1760"/>
    </w:pPr>
    <w:rPr>
      <w:rFonts w:asciiTheme="minorHAnsi" w:eastAsiaTheme="minorEastAsia" w:hAnsiTheme="minorHAnsi"/>
      <w:lang w:eastAsia="es-ES"/>
    </w:rPr>
  </w:style>
  <w:style w:type="table" w:styleId="Tablaconcuadrcula">
    <w:name w:val="Table Grid"/>
    <w:basedOn w:val="Tablanormal"/>
    <w:uiPriority w:val="39"/>
    <w:rsid w:val="003C76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ies">
    <w:name w:val="Pies"/>
    <w:basedOn w:val="Piedepgina"/>
    <w:link w:val="PiesCar"/>
    <w:qFormat/>
    <w:rsid w:val="004167AC"/>
    <w:pPr>
      <w:jc w:val="center"/>
    </w:pPr>
    <w:rPr>
      <w:rFonts w:ascii="Raleway SemiBold" w:hAnsi="Raleway SemiBold"/>
    </w:rPr>
  </w:style>
  <w:style w:type="character" w:customStyle="1" w:styleId="PiesCar">
    <w:name w:val="Pies Car"/>
    <w:basedOn w:val="PiedepginaCar"/>
    <w:link w:val="Pies"/>
    <w:rsid w:val="004167AC"/>
    <w:rPr>
      <w:rFonts w:ascii="Raleway SemiBold" w:hAnsi="Raleway SemiBold"/>
      <w:sz w:val="21"/>
    </w:rPr>
  </w:style>
  <w:style w:type="paragraph" w:styleId="Sinespaciado">
    <w:name w:val="No Spacing"/>
    <w:link w:val="SinespaciadoCar"/>
    <w:uiPriority w:val="1"/>
    <w:qFormat/>
    <w:rsid w:val="00E72BA7"/>
    <w:pPr>
      <w:spacing w:after="0" w:line="240" w:lineRule="auto"/>
    </w:pPr>
    <w:rPr>
      <w:rFonts w:ascii="Lucida Console" w:hAnsi="Lucida Console"/>
    </w:rPr>
  </w:style>
  <w:style w:type="paragraph" w:styleId="Prrafodelista">
    <w:name w:val="List Paragraph"/>
    <w:basedOn w:val="Normal"/>
    <w:uiPriority w:val="34"/>
    <w:qFormat/>
    <w:rsid w:val="00545015"/>
    <w:pPr>
      <w:ind w:left="720"/>
      <w:contextualSpacing/>
    </w:pPr>
  </w:style>
  <w:style w:type="paragraph" w:customStyle="1" w:styleId="Ttulo1Num">
    <w:name w:val="Título 1 Num"/>
    <w:basedOn w:val="Ttulo1"/>
    <w:link w:val="Ttulo1NumCar"/>
    <w:rsid w:val="0078213E"/>
    <w:pPr>
      <w:numPr>
        <w:numId w:val="2"/>
      </w:numPr>
      <w:outlineLvl w:val="9"/>
    </w:pPr>
  </w:style>
  <w:style w:type="character" w:customStyle="1" w:styleId="Ttulo1NumCar">
    <w:name w:val="Título 1 Num Car"/>
    <w:basedOn w:val="Ttulo1Car"/>
    <w:link w:val="Ttulo1Num"/>
    <w:rsid w:val="0078213E"/>
    <w:rPr>
      <w:rFonts w:ascii="Raleway Black" w:eastAsiaTheme="majorEastAsia" w:hAnsi="Raleway Black" w:cstheme="majorBidi"/>
      <w:b/>
      <w:sz w:val="72"/>
      <w:szCs w:val="96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750799"/>
    <w:rPr>
      <w:rFonts w:ascii="Lucida Grande" w:hAnsi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750799"/>
    <w:rPr>
      <w:rFonts w:ascii="Lucida Grande" w:hAnsi="Lucida Grande"/>
      <w:sz w:val="18"/>
      <w:szCs w:val="18"/>
    </w:rPr>
  </w:style>
  <w:style w:type="paragraph" w:customStyle="1" w:styleId="Cejilla">
    <w:name w:val="Cejilla"/>
    <w:basedOn w:val="Estribillo"/>
    <w:link w:val="CejillaCar"/>
    <w:qFormat/>
    <w:rsid w:val="00206645"/>
    <w:rPr>
      <w:b w:val="0"/>
      <w:i/>
      <w:caps/>
    </w:rPr>
  </w:style>
  <w:style w:type="character" w:customStyle="1" w:styleId="CejillaCar">
    <w:name w:val="Cejilla Car"/>
    <w:basedOn w:val="EstribilloCar"/>
    <w:link w:val="Cejilla"/>
    <w:rsid w:val="00206645"/>
    <w:rPr>
      <w:rFonts w:ascii="Lucida Console" w:hAnsi="Lucida Console"/>
      <w:b w:val="0"/>
      <w:i/>
      <w:caps/>
    </w:rPr>
  </w:style>
  <w:style w:type="character" w:customStyle="1" w:styleId="chord">
    <w:name w:val="chord"/>
    <w:basedOn w:val="Fuentedeprrafopredeter"/>
    <w:rsid w:val="00A97E03"/>
  </w:style>
  <w:style w:type="paragraph" w:styleId="Fecha">
    <w:name w:val="Date"/>
    <w:basedOn w:val="Normal"/>
    <w:next w:val="Normal"/>
    <w:link w:val="FechaCar"/>
    <w:uiPriority w:val="99"/>
    <w:semiHidden/>
    <w:unhideWhenUsed/>
    <w:rsid w:val="004D1186"/>
  </w:style>
  <w:style w:type="character" w:customStyle="1" w:styleId="FechaCar">
    <w:name w:val="Fecha Car"/>
    <w:basedOn w:val="Fuentedeprrafopredeter"/>
    <w:link w:val="Fecha"/>
    <w:uiPriority w:val="99"/>
    <w:semiHidden/>
    <w:rsid w:val="004D1186"/>
    <w:rPr>
      <w:rFonts w:ascii="Lucida Console" w:hAnsi="Lucida Console"/>
    </w:rPr>
  </w:style>
  <w:style w:type="character" w:styleId="nfasissutil">
    <w:name w:val="Subtle Emphasis"/>
    <w:basedOn w:val="Fuentedeprrafopredeter"/>
    <w:uiPriority w:val="19"/>
    <w:qFormat/>
    <w:rsid w:val="000A0C02"/>
    <w:rPr>
      <w:i/>
      <w:iCs/>
      <w:color w:val="404040" w:themeColor="text1" w:themeTint="BF"/>
    </w:rPr>
  </w:style>
  <w:style w:type="paragraph" w:customStyle="1" w:styleId="Partituras">
    <w:name w:val="Partituras"/>
    <w:basedOn w:val="Normal"/>
    <w:qFormat/>
    <w:rsid w:val="003954C3"/>
    <w:pPr>
      <w:jc w:val="center"/>
    </w:pPr>
    <w:rPr>
      <w:noProof/>
    </w:rPr>
  </w:style>
  <w:style w:type="character" w:customStyle="1" w:styleId="SinespaciadoCar">
    <w:name w:val="Sin espaciado Car"/>
    <w:basedOn w:val="Fuentedeprrafopredeter"/>
    <w:link w:val="Sinespaciado"/>
    <w:uiPriority w:val="1"/>
    <w:rsid w:val="002F550C"/>
    <w:rPr>
      <w:rFonts w:ascii="Lucida Console" w:hAnsi="Lucida Console"/>
    </w:rPr>
  </w:style>
  <w:style w:type="paragraph" w:styleId="Ttulo">
    <w:name w:val="Title"/>
    <w:basedOn w:val="Normal"/>
    <w:next w:val="Normal"/>
    <w:link w:val="TtuloCar"/>
    <w:uiPriority w:val="10"/>
    <w:qFormat/>
    <w:rsid w:val="00EB6410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EB64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Mencinsinresolver">
    <w:name w:val="Unresolved Mention"/>
    <w:basedOn w:val="Fuentedeprrafopredeter"/>
    <w:uiPriority w:val="99"/>
    <w:semiHidden/>
    <w:unhideWhenUsed/>
    <w:rsid w:val="000C0F7C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305DC8"/>
    <w:rPr>
      <w:color w:val="954F72"/>
      <w:u w:val="single"/>
    </w:rPr>
  </w:style>
  <w:style w:type="paragraph" w:customStyle="1" w:styleId="msonormal0">
    <w:name w:val="msonormal"/>
    <w:basedOn w:val="Normal"/>
    <w:rsid w:val="00305DC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TablasAcordes">
    <w:name w:val="TablasAcordes"/>
    <w:basedOn w:val="Normal"/>
    <w:link w:val="TablasAcordesCar"/>
    <w:qFormat/>
    <w:rsid w:val="00E365A5"/>
    <w:pPr>
      <w:spacing w:before="120" w:after="120"/>
      <w:jc w:val="center"/>
    </w:pPr>
    <w:rPr>
      <w:rFonts w:ascii="Palatino Linotype" w:eastAsiaTheme="minorEastAsia" w:hAnsi="Palatino Linotype"/>
      <w:sz w:val="20"/>
      <w:lang w:eastAsia="ja-JP"/>
    </w:rPr>
  </w:style>
  <w:style w:type="character" w:customStyle="1" w:styleId="TablasAcordesCar">
    <w:name w:val="TablasAcordes Car"/>
    <w:basedOn w:val="Fuentedeprrafopredeter"/>
    <w:link w:val="TablasAcordes"/>
    <w:rsid w:val="00E365A5"/>
    <w:rPr>
      <w:rFonts w:ascii="Palatino Linotype" w:eastAsiaTheme="minorEastAsia" w:hAnsi="Palatino Linotype"/>
      <w:sz w:val="20"/>
      <w:lang w:eastAsia="ja-JP"/>
    </w:rPr>
  </w:style>
  <w:style w:type="table" w:customStyle="1" w:styleId="Tablaconcuadrcula1">
    <w:name w:val="Tabla con cuadrícula1"/>
    <w:basedOn w:val="Tablanormal"/>
    <w:next w:val="Tablaconcuadrcula"/>
    <w:uiPriority w:val="39"/>
    <w:rsid w:val="00E365A5"/>
    <w:pPr>
      <w:spacing w:after="0" w:line="240" w:lineRule="auto"/>
    </w:pPr>
    <w:rPr>
      <w:rFonts w:eastAsiaTheme="minorEastAsia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FD791D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FD791D"/>
    <w:rPr>
      <w:rFonts w:ascii="Iosevka" w:hAnsi="Iosevka"/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FD791D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FD791D"/>
    <w:rPr>
      <w:rFonts w:ascii="Iosevka" w:hAnsi="Iosevka"/>
      <w:b/>
      <w:bCs/>
      <w:sz w:val="20"/>
      <w:szCs w:val="20"/>
    </w:rPr>
  </w:style>
  <w:style w:type="paragraph" w:styleId="Bibliografa">
    <w:name w:val="Bibliography"/>
    <w:basedOn w:val="Normal"/>
    <w:next w:val="Normal"/>
    <w:uiPriority w:val="37"/>
    <w:semiHidden/>
    <w:unhideWhenUsed/>
    <w:rsid w:val="00FD791D"/>
  </w:style>
  <w:style w:type="paragraph" w:styleId="Cierre">
    <w:name w:val="Closing"/>
    <w:basedOn w:val="Normal"/>
    <w:link w:val="CierreCar"/>
    <w:uiPriority w:val="99"/>
    <w:semiHidden/>
    <w:unhideWhenUsed/>
    <w:rsid w:val="00FD791D"/>
    <w:pPr>
      <w:ind w:left="4252"/>
    </w:pPr>
  </w:style>
  <w:style w:type="character" w:customStyle="1" w:styleId="CierreCar">
    <w:name w:val="Cierre Car"/>
    <w:basedOn w:val="Fuentedeprrafopredeter"/>
    <w:link w:val="Cierre"/>
    <w:uiPriority w:val="99"/>
    <w:semiHidden/>
    <w:rsid w:val="00FD791D"/>
    <w:rPr>
      <w:rFonts w:ascii="Iosevka" w:hAnsi="Iosevka"/>
      <w:sz w:val="21"/>
    </w:rPr>
  </w:style>
  <w:style w:type="paragraph" w:styleId="Cita">
    <w:name w:val="Quote"/>
    <w:basedOn w:val="Normal"/>
    <w:next w:val="Normal"/>
    <w:link w:val="CitaCar"/>
    <w:uiPriority w:val="29"/>
    <w:qFormat/>
    <w:rsid w:val="00FD791D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FD791D"/>
    <w:rPr>
      <w:rFonts w:ascii="Iosevka" w:hAnsi="Iosevka"/>
      <w:i/>
      <w:iCs/>
      <w:color w:val="404040" w:themeColor="text1" w:themeTint="BF"/>
      <w:sz w:val="21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FD791D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FD791D"/>
    <w:rPr>
      <w:rFonts w:ascii="Iosevka" w:hAnsi="Iosevka"/>
      <w:i/>
      <w:iCs/>
      <w:color w:val="5B9BD5" w:themeColor="accent1"/>
      <w:sz w:val="21"/>
    </w:rPr>
  </w:style>
  <w:style w:type="paragraph" w:styleId="Continuarlista">
    <w:name w:val="List Continue"/>
    <w:basedOn w:val="Normal"/>
    <w:uiPriority w:val="99"/>
    <w:semiHidden/>
    <w:unhideWhenUsed/>
    <w:rsid w:val="00FD791D"/>
    <w:pPr>
      <w:spacing w:after="120"/>
      <w:ind w:left="283"/>
      <w:contextualSpacing/>
    </w:pPr>
  </w:style>
  <w:style w:type="paragraph" w:styleId="Continuarlista2">
    <w:name w:val="List Continue 2"/>
    <w:basedOn w:val="Normal"/>
    <w:uiPriority w:val="99"/>
    <w:semiHidden/>
    <w:unhideWhenUsed/>
    <w:rsid w:val="00FD791D"/>
    <w:pPr>
      <w:spacing w:after="120"/>
      <w:ind w:left="566"/>
      <w:contextualSpacing/>
    </w:pPr>
  </w:style>
  <w:style w:type="paragraph" w:styleId="Continuarlista3">
    <w:name w:val="List Continue 3"/>
    <w:basedOn w:val="Normal"/>
    <w:uiPriority w:val="99"/>
    <w:semiHidden/>
    <w:unhideWhenUsed/>
    <w:rsid w:val="00FD791D"/>
    <w:pPr>
      <w:spacing w:after="120"/>
      <w:ind w:left="849"/>
      <w:contextualSpacing/>
    </w:pPr>
  </w:style>
  <w:style w:type="paragraph" w:styleId="Continuarlista4">
    <w:name w:val="List Continue 4"/>
    <w:basedOn w:val="Normal"/>
    <w:uiPriority w:val="99"/>
    <w:semiHidden/>
    <w:unhideWhenUsed/>
    <w:rsid w:val="00FD791D"/>
    <w:pPr>
      <w:spacing w:after="120"/>
      <w:ind w:left="1132"/>
      <w:contextualSpacing/>
    </w:pPr>
  </w:style>
  <w:style w:type="paragraph" w:styleId="Continuarlista5">
    <w:name w:val="List Continue 5"/>
    <w:basedOn w:val="Normal"/>
    <w:uiPriority w:val="99"/>
    <w:semiHidden/>
    <w:unhideWhenUsed/>
    <w:rsid w:val="00FD791D"/>
    <w:pPr>
      <w:spacing w:after="120"/>
      <w:ind w:left="1415"/>
      <w:contextualSpacing/>
    </w:pPr>
  </w:style>
  <w:style w:type="paragraph" w:styleId="Descripcin">
    <w:name w:val="caption"/>
    <w:basedOn w:val="Normal"/>
    <w:next w:val="Normal"/>
    <w:uiPriority w:val="35"/>
    <w:semiHidden/>
    <w:unhideWhenUsed/>
    <w:qFormat/>
    <w:rsid w:val="00FD791D"/>
    <w:pPr>
      <w:spacing w:after="200"/>
    </w:pPr>
    <w:rPr>
      <w:i/>
      <w:iCs/>
      <w:color w:val="44546A" w:themeColor="text2"/>
      <w:sz w:val="18"/>
      <w:szCs w:val="18"/>
    </w:rPr>
  </w:style>
  <w:style w:type="paragraph" w:styleId="DireccinHTML">
    <w:name w:val="HTML Address"/>
    <w:basedOn w:val="Normal"/>
    <w:link w:val="DireccinHTMLCar"/>
    <w:uiPriority w:val="99"/>
    <w:semiHidden/>
    <w:unhideWhenUsed/>
    <w:rsid w:val="00FD791D"/>
    <w:rPr>
      <w:i/>
      <w:iCs/>
    </w:rPr>
  </w:style>
  <w:style w:type="character" w:customStyle="1" w:styleId="DireccinHTMLCar">
    <w:name w:val="Dirección HTML Car"/>
    <w:basedOn w:val="Fuentedeprrafopredeter"/>
    <w:link w:val="DireccinHTML"/>
    <w:uiPriority w:val="99"/>
    <w:semiHidden/>
    <w:rsid w:val="00FD791D"/>
    <w:rPr>
      <w:rFonts w:ascii="Iosevka" w:hAnsi="Iosevka"/>
      <w:i/>
      <w:iCs/>
      <w:sz w:val="21"/>
    </w:rPr>
  </w:style>
  <w:style w:type="paragraph" w:styleId="Direccinsobre">
    <w:name w:val="envelope address"/>
    <w:basedOn w:val="Normal"/>
    <w:uiPriority w:val="99"/>
    <w:semiHidden/>
    <w:unhideWhenUsed/>
    <w:rsid w:val="00FD791D"/>
    <w:pPr>
      <w:framePr w:w="7920" w:h="1980" w:hRule="exact" w:hSpace="141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cabezadodelista">
    <w:name w:val="toa heading"/>
    <w:basedOn w:val="Normal"/>
    <w:next w:val="Normal"/>
    <w:uiPriority w:val="99"/>
    <w:semiHidden/>
    <w:unhideWhenUsed/>
    <w:rsid w:val="00FD791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Encabezadodemensaje">
    <w:name w:val="Message Header"/>
    <w:basedOn w:val="Normal"/>
    <w:link w:val="EncabezadodemensajeCar"/>
    <w:uiPriority w:val="99"/>
    <w:semiHidden/>
    <w:unhideWhenUsed/>
    <w:rsid w:val="00FD791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cabezadodemensajeCar">
    <w:name w:val="Encabezado de mensaje Car"/>
    <w:basedOn w:val="Fuentedeprrafopredeter"/>
    <w:link w:val="Encabezadodemensaje"/>
    <w:uiPriority w:val="99"/>
    <w:semiHidden/>
    <w:rsid w:val="00FD791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Encabezadodenota">
    <w:name w:val="Note Heading"/>
    <w:basedOn w:val="Normal"/>
    <w:next w:val="Normal"/>
    <w:link w:val="EncabezadodenotaCar"/>
    <w:uiPriority w:val="99"/>
    <w:semiHidden/>
    <w:unhideWhenUsed/>
    <w:rsid w:val="00FD791D"/>
  </w:style>
  <w:style w:type="character" w:customStyle="1" w:styleId="EncabezadodenotaCar">
    <w:name w:val="Encabezado de nota Car"/>
    <w:basedOn w:val="Fuentedeprrafopredeter"/>
    <w:link w:val="Encabezadodenota"/>
    <w:uiPriority w:val="99"/>
    <w:semiHidden/>
    <w:rsid w:val="00FD791D"/>
    <w:rPr>
      <w:rFonts w:ascii="Iosevka" w:hAnsi="Iosevka"/>
      <w:sz w:val="21"/>
    </w:rPr>
  </w:style>
  <w:style w:type="paragraph" w:styleId="Firma">
    <w:name w:val="Signature"/>
    <w:basedOn w:val="Normal"/>
    <w:link w:val="FirmaCar"/>
    <w:uiPriority w:val="99"/>
    <w:semiHidden/>
    <w:unhideWhenUsed/>
    <w:rsid w:val="00FD791D"/>
    <w:pPr>
      <w:ind w:left="4252"/>
    </w:pPr>
  </w:style>
  <w:style w:type="character" w:customStyle="1" w:styleId="FirmaCar">
    <w:name w:val="Firma Car"/>
    <w:basedOn w:val="Fuentedeprrafopredeter"/>
    <w:link w:val="Firma"/>
    <w:uiPriority w:val="99"/>
    <w:semiHidden/>
    <w:rsid w:val="00FD791D"/>
    <w:rPr>
      <w:rFonts w:ascii="Iosevka" w:hAnsi="Iosevka"/>
      <w:sz w:val="21"/>
    </w:rPr>
  </w:style>
  <w:style w:type="paragraph" w:styleId="Firmadecorreoelectrnico">
    <w:name w:val="E-mail Signature"/>
    <w:basedOn w:val="Normal"/>
    <w:link w:val="FirmadecorreoelectrnicoCar"/>
    <w:uiPriority w:val="99"/>
    <w:semiHidden/>
    <w:unhideWhenUsed/>
    <w:rsid w:val="00FD791D"/>
  </w:style>
  <w:style w:type="character" w:customStyle="1" w:styleId="FirmadecorreoelectrnicoCar">
    <w:name w:val="Firma de correo electrónico Car"/>
    <w:basedOn w:val="Fuentedeprrafopredeter"/>
    <w:link w:val="Firmadecorreoelectrnico"/>
    <w:uiPriority w:val="99"/>
    <w:semiHidden/>
    <w:rsid w:val="00FD791D"/>
    <w:rPr>
      <w:rFonts w:ascii="Iosevka" w:hAnsi="Iosevka"/>
      <w:sz w:val="21"/>
    </w:r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rsid w:val="00FD791D"/>
    <w:rPr>
      <w:rFonts w:ascii="Consolas" w:hAnsi="Consolas"/>
      <w:sz w:val="20"/>
      <w:szCs w:val="20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FD791D"/>
    <w:rPr>
      <w:rFonts w:ascii="Consolas" w:hAnsi="Consolas"/>
      <w:sz w:val="20"/>
      <w:szCs w:val="20"/>
    </w:rPr>
  </w:style>
  <w:style w:type="paragraph" w:styleId="ndice1">
    <w:name w:val="index 1"/>
    <w:basedOn w:val="Normal"/>
    <w:next w:val="Normal"/>
    <w:autoRedefine/>
    <w:uiPriority w:val="99"/>
    <w:semiHidden/>
    <w:unhideWhenUsed/>
    <w:rsid w:val="00FD791D"/>
    <w:pPr>
      <w:ind w:left="210" w:hanging="210"/>
    </w:pPr>
  </w:style>
  <w:style w:type="paragraph" w:styleId="ndice2">
    <w:name w:val="index 2"/>
    <w:basedOn w:val="Normal"/>
    <w:next w:val="Normal"/>
    <w:autoRedefine/>
    <w:uiPriority w:val="99"/>
    <w:semiHidden/>
    <w:unhideWhenUsed/>
    <w:rsid w:val="00FD791D"/>
    <w:pPr>
      <w:ind w:left="420" w:hanging="210"/>
    </w:pPr>
  </w:style>
  <w:style w:type="paragraph" w:styleId="ndice3">
    <w:name w:val="index 3"/>
    <w:basedOn w:val="Normal"/>
    <w:next w:val="Normal"/>
    <w:autoRedefine/>
    <w:uiPriority w:val="99"/>
    <w:semiHidden/>
    <w:unhideWhenUsed/>
    <w:rsid w:val="00FD791D"/>
    <w:pPr>
      <w:ind w:left="630" w:hanging="210"/>
    </w:pPr>
  </w:style>
  <w:style w:type="paragraph" w:styleId="ndice4">
    <w:name w:val="index 4"/>
    <w:basedOn w:val="Normal"/>
    <w:next w:val="Normal"/>
    <w:autoRedefine/>
    <w:uiPriority w:val="99"/>
    <w:semiHidden/>
    <w:unhideWhenUsed/>
    <w:rsid w:val="00FD791D"/>
    <w:pPr>
      <w:ind w:left="840" w:hanging="210"/>
    </w:pPr>
  </w:style>
  <w:style w:type="paragraph" w:styleId="ndice5">
    <w:name w:val="index 5"/>
    <w:basedOn w:val="Normal"/>
    <w:next w:val="Normal"/>
    <w:autoRedefine/>
    <w:uiPriority w:val="99"/>
    <w:semiHidden/>
    <w:unhideWhenUsed/>
    <w:rsid w:val="00FD791D"/>
    <w:pPr>
      <w:ind w:left="1050" w:hanging="210"/>
    </w:pPr>
  </w:style>
  <w:style w:type="paragraph" w:styleId="ndice6">
    <w:name w:val="index 6"/>
    <w:basedOn w:val="Normal"/>
    <w:next w:val="Normal"/>
    <w:autoRedefine/>
    <w:uiPriority w:val="99"/>
    <w:semiHidden/>
    <w:unhideWhenUsed/>
    <w:rsid w:val="00FD791D"/>
    <w:pPr>
      <w:ind w:left="1260" w:hanging="210"/>
    </w:pPr>
  </w:style>
  <w:style w:type="paragraph" w:styleId="ndice7">
    <w:name w:val="index 7"/>
    <w:basedOn w:val="Normal"/>
    <w:next w:val="Normal"/>
    <w:autoRedefine/>
    <w:uiPriority w:val="99"/>
    <w:semiHidden/>
    <w:unhideWhenUsed/>
    <w:rsid w:val="00FD791D"/>
    <w:pPr>
      <w:ind w:left="1470" w:hanging="210"/>
    </w:pPr>
  </w:style>
  <w:style w:type="paragraph" w:styleId="ndice8">
    <w:name w:val="index 8"/>
    <w:basedOn w:val="Normal"/>
    <w:next w:val="Normal"/>
    <w:autoRedefine/>
    <w:uiPriority w:val="99"/>
    <w:semiHidden/>
    <w:unhideWhenUsed/>
    <w:rsid w:val="00FD791D"/>
    <w:pPr>
      <w:ind w:left="1680" w:hanging="210"/>
    </w:pPr>
  </w:style>
  <w:style w:type="paragraph" w:styleId="ndice9">
    <w:name w:val="index 9"/>
    <w:basedOn w:val="Normal"/>
    <w:next w:val="Normal"/>
    <w:autoRedefine/>
    <w:uiPriority w:val="99"/>
    <w:semiHidden/>
    <w:unhideWhenUsed/>
    <w:rsid w:val="00FD791D"/>
    <w:pPr>
      <w:ind w:left="1890" w:hanging="210"/>
    </w:pPr>
  </w:style>
  <w:style w:type="paragraph" w:styleId="Lista">
    <w:name w:val="List"/>
    <w:basedOn w:val="Normal"/>
    <w:uiPriority w:val="99"/>
    <w:semiHidden/>
    <w:unhideWhenUsed/>
    <w:rsid w:val="00FD791D"/>
    <w:pPr>
      <w:ind w:left="283" w:hanging="283"/>
      <w:contextualSpacing/>
    </w:pPr>
  </w:style>
  <w:style w:type="paragraph" w:styleId="Lista2">
    <w:name w:val="List 2"/>
    <w:basedOn w:val="Normal"/>
    <w:uiPriority w:val="99"/>
    <w:semiHidden/>
    <w:unhideWhenUsed/>
    <w:rsid w:val="00FD791D"/>
    <w:pPr>
      <w:ind w:left="566" w:hanging="283"/>
      <w:contextualSpacing/>
    </w:pPr>
  </w:style>
  <w:style w:type="paragraph" w:styleId="Lista3">
    <w:name w:val="List 3"/>
    <w:basedOn w:val="Normal"/>
    <w:uiPriority w:val="99"/>
    <w:semiHidden/>
    <w:unhideWhenUsed/>
    <w:rsid w:val="00FD791D"/>
    <w:pPr>
      <w:ind w:left="849" w:hanging="283"/>
      <w:contextualSpacing/>
    </w:pPr>
  </w:style>
  <w:style w:type="paragraph" w:styleId="Lista4">
    <w:name w:val="List 4"/>
    <w:basedOn w:val="Normal"/>
    <w:uiPriority w:val="99"/>
    <w:semiHidden/>
    <w:unhideWhenUsed/>
    <w:rsid w:val="00FD791D"/>
    <w:pPr>
      <w:ind w:left="1132" w:hanging="283"/>
      <w:contextualSpacing/>
    </w:pPr>
  </w:style>
  <w:style w:type="paragraph" w:styleId="Lista5">
    <w:name w:val="List 5"/>
    <w:basedOn w:val="Normal"/>
    <w:uiPriority w:val="99"/>
    <w:semiHidden/>
    <w:unhideWhenUsed/>
    <w:rsid w:val="00FD791D"/>
    <w:pPr>
      <w:ind w:left="1415" w:hanging="283"/>
      <w:contextualSpacing/>
    </w:pPr>
  </w:style>
  <w:style w:type="paragraph" w:styleId="Listaconnmeros">
    <w:name w:val="List Number"/>
    <w:basedOn w:val="Normal"/>
    <w:uiPriority w:val="99"/>
    <w:semiHidden/>
    <w:unhideWhenUsed/>
    <w:rsid w:val="00FD791D"/>
    <w:pPr>
      <w:numPr>
        <w:numId w:val="3"/>
      </w:numPr>
      <w:contextualSpacing/>
    </w:pPr>
  </w:style>
  <w:style w:type="paragraph" w:styleId="Listaconnmeros2">
    <w:name w:val="List Number 2"/>
    <w:basedOn w:val="Normal"/>
    <w:uiPriority w:val="99"/>
    <w:semiHidden/>
    <w:unhideWhenUsed/>
    <w:rsid w:val="00FD791D"/>
    <w:pPr>
      <w:numPr>
        <w:numId w:val="4"/>
      </w:numPr>
      <w:contextualSpacing/>
    </w:pPr>
  </w:style>
  <w:style w:type="paragraph" w:styleId="Listaconnmeros3">
    <w:name w:val="List Number 3"/>
    <w:basedOn w:val="Normal"/>
    <w:uiPriority w:val="99"/>
    <w:semiHidden/>
    <w:unhideWhenUsed/>
    <w:rsid w:val="00FD791D"/>
    <w:pPr>
      <w:numPr>
        <w:numId w:val="5"/>
      </w:numPr>
      <w:contextualSpacing/>
    </w:pPr>
  </w:style>
  <w:style w:type="paragraph" w:styleId="Listaconnmeros4">
    <w:name w:val="List Number 4"/>
    <w:basedOn w:val="Normal"/>
    <w:uiPriority w:val="99"/>
    <w:semiHidden/>
    <w:unhideWhenUsed/>
    <w:rsid w:val="00FD791D"/>
    <w:pPr>
      <w:numPr>
        <w:numId w:val="6"/>
      </w:numPr>
      <w:contextualSpacing/>
    </w:pPr>
  </w:style>
  <w:style w:type="paragraph" w:styleId="Listaconnmeros5">
    <w:name w:val="List Number 5"/>
    <w:basedOn w:val="Normal"/>
    <w:uiPriority w:val="99"/>
    <w:semiHidden/>
    <w:unhideWhenUsed/>
    <w:rsid w:val="00FD791D"/>
    <w:pPr>
      <w:numPr>
        <w:numId w:val="7"/>
      </w:numPr>
      <w:contextualSpacing/>
    </w:pPr>
  </w:style>
  <w:style w:type="paragraph" w:styleId="Listaconvietas">
    <w:name w:val="List Bullet"/>
    <w:basedOn w:val="Normal"/>
    <w:uiPriority w:val="99"/>
    <w:semiHidden/>
    <w:unhideWhenUsed/>
    <w:rsid w:val="00FD791D"/>
    <w:pPr>
      <w:numPr>
        <w:numId w:val="8"/>
      </w:numPr>
      <w:contextualSpacing/>
    </w:pPr>
  </w:style>
  <w:style w:type="paragraph" w:styleId="Listaconvietas2">
    <w:name w:val="List Bullet 2"/>
    <w:basedOn w:val="Normal"/>
    <w:uiPriority w:val="99"/>
    <w:semiHidden/>
    <w:unhideWhenUsed/>
    <w:rsid w:val="00FD791D"/>
    <w:pPr>
      <w:numPr>
        <w:numId w:val="9"/>
      </w:numPr>
      <w:contextualSpacing/>
    </w:pPr>
  </w:style>
  <w:style w:type="paragraph" w:styleId="Listaconvietas3">
    <w:name w:val="List Bullet 3"/>
    <w:basedOn w:val="Normal"/>
    <w:uiPriority w:val="99"/>
    <w:semiHidden/>
    <w:unhideWhenUsed/>
    <w:rsid w:val="00FD791D"/>
    <w:pPr>
      <w:numPr>
        <w:numId w:val="10"/>
      </w:numPr>
      <w:contextualSpacing/>
    </w:pPr>
  </w:style>
  <w:style w:type="paragraph" w:styleId="Listaconvietas4">
    <w:name w:val="List Bullet 4"/>
    <w:basedOn w:val="Normal"/>
    <w:uiPriority w:val="99"/>
    <w:semiHidden/>
    <w:unhideWhenUsed/>
    <w:rsid w:val="00FD791D"/>
    <w:pPr>
      <w:numPr>
        <w:numId w:val="11"/>
      </w:numPr>
      <w:contextualSpacing/>
    </w:pPr>
  </w:style>
  <w:style w:type="paragraph" w:styleId="Listaconvietas5">
    <w:name w:val="List Bullet 5"/>
    <w:basedOn w:val="Normal"/>
    <w:uiPriority w:val="99"/>
    <w:semiHidden/>
    <w:unhideWhenUsed/>
    <w:rsid w:val="00FD791D"/>
    <w:pPr>
      <w:numPr>
        <w:numId w:val="12"/>
      </w:numPr>
      <w:contextualSpacing/>
    </w:pPr>
  </w:style>
  <w:style w:type="paragraph" w:styleId="Mapadeldocumento">
    <w:name w:val="Document Map"/>
    <w:basedOn w:val="Normal"/>
    <w:link w:val="MapadeldocumentoCar"/>
    <w:uiPriority w:val="99"/>
    <w:semiHidden/>
    <w:unhideWhenUsed/>
    <w:rsid w:val="00FD791D"/>
    <w:rPr>
      <w:rFonts w:ascii="Segoe UI" w:hAnsi="Segoe UI" w:cs="Segoe UI"/>
      <w:sz w:val="16"/>
      <w:szCs w:val="16"/>
    </w:rPr>
  </w:style>
  <w:style w:type="character" w:customStyle="1" w:styleId="MapadeldocumentoCar">
    <w:name w:val="Mapa del documento Car"/>
    <w:basedOn w:val="Fuentedeprrafopredeter"/>
    <w:link w:val="Mapadeldocumento"/>
    <w:uiPriority w:val="99"/>
    <w:semiHidden/>
    <w:rsid w:val="00FD791D"/>
    <w:rPr>
      <w:rFonts w:ascii="Segoe UI" w:hAnsi="Segoe UI" w:cs="Segoe UI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FD791D"/>
    <w:rPr>
      <w:rFonts w:ascii="Times New Roman" w:hAnsi="Times New Roman" w:cs="Times New Roman"/>
      <w:sz w:val="24"/>
      <w:szCs w:val="24"/>
    </w:rPr>
  </w:style>
  <w:style w:type="paragraph" w:styleId="Remitedesobre">
    <w:name w:val="envelope return"/>
    <w:basedOn w:val="Normal"/>
    <w:uiPriority w:val="99"/>
    <w:semiHidden/>
    <w:unhideWhenUsed/>
    <w:rsid w:val="00FD791D"/>
    <w:rPr>
      <w:rFonts w:asciiTheme="majorHAnsi" w:eastAsiaTheme="majorEastAsia" w:hAnsiTheme="majorHAnsi" w:cstheme="majorBidi"/>
      <w:sz w:val="20"/>
      <w:szCs w:val="20"/>
    </w:rPr>
  </w:style>
  <w:style w:type="paragraph" w:styleId="Saludo">
    <w:name w:val="Salutation"/>
    <w:basedOn w:val="Normal"/>
    <w:next w:val="Normal"/>
    <w:link w:val="SaludoCar"/>
    <w:uiPriority w:val="99"/>
    <w:semiHidden/>
    <w:unhideWhenUsed/>
    <w:rsid w:val="00FD791D"/>
  </w:style>
  <w:style w:type="character" w:customStyle="1" w:styleId="SaludoCar">
    <w:name w:val="Saludo Car"/>
    <w:basedOn w:val="Fuentedeprrafopredeter"/>
    <w:link w:val="Saludo"/>
    <w:uiPriority w:val="99"/>
    <w:semiHidden/>
    <w:rsid w:val="00FD791D"/>
    <w:rPr>
      <w:rFonts w:ascii="Iosevka" w:hAnsi="Iosevka"/>
      <w:sz w:val="21"/>
    </w:rPr>
  </w:style>
  <w:style w:type="paragraph" w:styleId="Sangra2detindependiente">
    <w:name w:val="Body Text Indent 2"/>
    <w:basedOn w:val="Normal"/>
    <w:link w:val="Sangra2detindependienteCar"/>
    <w:uiPriority w:val="99"/>
    <w:semiHidden/>
    <w:unhideWhenUsed/>
    <w:rsid w:val="00FD791D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uiPriority w:val="99"/>
    <w:semiHidden/>
    <w:rsid w:val="00FD791D"/>
    <w:rPr>
      <w:rFonts w:ascii="Iosevka" w:hAnsi="Iosevka"/>
      <w:sz w:val="21"/>
    </w:rPr>
  </w:style>
  <w:style w:type="paragraph" w:styleId="Sangra3detindependiente">
    <w:name w:val="Body Text Indent 3"/>
    <w:basedOn w:val="Normal"/>
    <w:link w:val="Sangra3detindependienteCar"/>
    <w:uiPriority w:val="99"/>
    <w:semiHidden/>
    <w:unhideWhenUsed/>
    <w:rsid w:val="00FD791D"/>
    <w:pPr>
      <w:spacing w:after="120"/>
      <w:ind w:left="283"/>
    </w:pPr>
    <w:rPr>
      <w:sz w:val="16"/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uiPriority w:val="99"/>
    <w:semiHidden/>
    <w:rsid w:val="00FD791D"/>
    <w:rPr>
      <w:rFonts w:ascii="Iosevka" w:hAnsi="Iosevka"/>
      <w:sz w:val="16"/>
      <w:szCs w:val="16"/>
    </w:rPr>
  </w:style>
  <w:style w:type="paragraph" w:styleId="Sangradetextonormal">
    <w:name w:val="Body Text Indent"/>
    <w:basedOn w:val="Normal"/>
    <w:link w:val="SangradetextonormalCar"/>
    <w:uiPriority w:val="99"/>
    <w:semiHidden/>
    <w:unhideWhenUsed/>
    <w:rsid w:val="00FD791D"/>
    <w:pPr>
      <w:spacing w:after="120"/>
      <w:ind w:left="283"/>
    </w:pPr>
  </w:style>
  <w:style w:type="character" w:customStyle="1" w:styleId="SangradetextonormalCar">
    <w:name w:val="Sangría de texto normal Car"/>
    <w:basedOn w:val="Fuentedeprrafopredeter"/>
    <w:link w:val="Sangradetextonormal"/>
    <w:uiPriority w:val="99"/>
    <w:semiHidden/>
    <w:rsid w:val="00FD791D"/>
    <w:rPr>
      <w:rFonts w:ascii="Iosevka" w:hAnsi="Iosevka"/>
      <w:sz w:val="21"/>
    </w:rPr>
  </w:style>
  <w:style w:type="paragraph" w:styleId="Sangranormal">
    <w:name w:val="Normal Indent"/>
    <w:basedOn w:val="Normal"/>
    <w:uiPriority w:val="99"/>
    <w:semiHidden/>
    <w:unhideWhenUsed/>
    <w:rsid w:val="00FD791D"/>
    <w:pPr>
      <w:ind w:left="708"/>
    </w:pPr>
  </w:style>
  <w:style w:type="paragraph" w:styleId="Subttulo">
    <w:name w:val="Subtitle"/>
    <w:basedOn w:val="Normal"/>
    <w:next w:val="Normal"/>
    <w:link w:val="SubttuloCar"/>
    <w:uiPriority w:val="11"/>
    <w:qFormat/>
    <w:rsid w:val="00FD791D"/>
    <w:pPr>
      <w:numPr>
        <w:ilvl w:val="1"/>
      </w:numPr>
      <w:spacing w:after="160"/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SubttuloCar">
    <w:name w:val="Subtítulo Car"/>
    <w:basedOn w:val="Fuentedeprrafopredeter"/>
    <w:link w:val="Subttulo"/>
    <w:uiPriority w:val="11"/>
    <w:rsid w:val="00FD791D"/>
    <w:rPr>
      <w:rFonts w:eastAsiaTheme="minorEastAsia"/>
      <w:color w:val="5A5A5A" w:themeColor="text1" w:themeTint="A5"/>
      <w:spacing w:val="15"/>
    </w:rPr>
  </w:style>
  <w:style w:type="paragraph" w:styleId="Tabladeilustraciones">
    <w:name w:val="table of figures"/>
    <w:basedOn w:val="Normal"/>
    <w:next w:val="Normal"/>
    <w:uiPriority w:val="99"/>
    <w:semiHidden/>
    <w:unhideWhenUsed/>
    <w:rsid w:val="00FD791D"/>
  </w:style>
  <w:style w:type="paragraph" w:styleId="Textoconsangra">
    <w:name w:val="table of authorities"/>
    <w:basedOn w:val="Normal"/>
    <w:next w:val="Normal"/>
    <w:uiPriority w:val="99"/>
    <w:semiHidden/>
    <w:unhideWhenUsed/>
    <w:rsid w:val="00FD791D"/>
    <w:pPr>
      <w:ind w:left="210" w:hanging="210"/>
    </w:pPr>
  </w:style>
  <w:style w:type="paragraph" w:styleId="Textodebloque">
    <w:name w:val="Block Text"/>
    <w:basedOn w:val="Normal"/>
    <w:uiPriority w:val="99"/>
    <w:semiHidden/>
    <w:unhideWhenUsed/>
    <w:rsid w:val="00FD791D"/>
    <w:pPr>
      <w:pBdr>
        <w:top w:val="single" w:sz="2" w:space="10" w:color="5B9BD5" w:themeColor="accent1"/>
        <w:left w:val="single" w:sz="2" w:space="10" w:color="5B9BD5" w:themeColor="accent1"/>
        <w:bottom w:val="single" w:sz="2" w:space="10" w:color="5B9BD5" w:themeColor="accent1"/>
        <w:right w:val="single" w:sz="2" w:space="10" w:color="5B9BD5" w:themeColor="accent1"/>
      </w:pBdr>
      <w:ind w:left="1152" w:right="1152"/>
    </w:pPr>
    <w:rPr>
      <w:rFonts w:asciiTheme="minorHAnsi" w:eastAsiaTheme="minorEastAsia" w:hAnsiTheme="minorHAnsi"/>
      <w:i/>
      <w:iCs/>
      <w:color w:val="5B9BD5" w:themeColor="accent1"/>
    </w:rPr>
  </w:style>
  <w:style w:type="paragraph" w:styleId="Textoindependiente">
    <w:name w:val="Body Text"/>
    <w:basedOn w:val="Normal"/>
    <w:link w:val="TextoindependienteCar"/>
    <w:uiPriority w:val="99"/>
    <w:semiHidden/>
    <w:unhideWhenUsed/>
    <w:rsid w:val="00FD791D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semiHidden/>
    <w:rsid w:val="00FD791D"/>
    <w:rPr>
      <w:rFonts w:ascii="Iosevka" w:hAnsi="Iosevka"/>
      <w:sz w:val="21"/>
    </w:rPr>
  </w:style>
  <w:style w:type="paragraph" w:styleId="Textoindependiente2">
    <w:name w:val="Body Text 2"/>
    <w:basedOn w:val="Normal"/>
    <w:link w:val="Textoindependiente2Car"/>
    <w:uiPriority w:val="99"/>
    <w:semiHidden/>
    <w:unhideWhenUsed/>
    <w:rsid w:val="00FD791D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uiPriority w:val="99"/>
    <w:semiHidden/>
    <w:rsid w:val="00FD791D"/>
    <w:rPr>
      <w:rFonts w:ascii="Iosevka" w:hAnsi="Iosevka"/>
      <w:sz w:val="21"/>
    </w:rPr>
  </w:style>
  <w:style w:type="paragraph" w:styleId="Textoindependiente3">
    <w:name w:val="Body Text 3"/>
    <w:basedOn w:val="Normal"/>
    <w:link w:val="Textoindependiente3Car"/>
    <w:uiPriority w:val="99"/>
    <w:semiHidden/>
    <w:unhideWhenUsed/>
    <w:rsid w:val="00FD791D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uiPriority w:val="99"/>
    <w:semiHidden/>
    <w:rsid w:val="00FD791D"/>
    <w:rPr>
      <w:rFonts w:ascii="Iosevka" w:hAnsi="Iosevka"/>
      <w:sz w:val="16"/>
      <w:szCs w:val="16"/>
    </w:rPr>
  </w:style>
  <w:style w:type="paragraph" w:styleId="Textoindependienteprimerasangra">
    <w:name w:val="Body Text First Indent"/>
    <w:basedOn w:val="Textoindependiente"/>
    <w:link w:val="TextoindependienteprimerasangraCar"/>
    <w:uiPriority w:val="99"/>
    <w:semiHidden/>
    <w:unhideWhenUsed/>
    <w:rsid w:val="00FD791D"/>
    <w:pPr>
      <w:spacing w:after="0"/>
      <w:ind w:firstLine="360"/>
    </w:pPr>
  </w:style>
  <w:style w:type="character" w:customStyle="1" w:styleId="TextoindependienteprimerasangraCar">
    <w:name w:val="Texto independiente primera sangría Car"/>
    <w:basedOn w:val="TextoindependienteCar"/>
    <w:link w:val="Textoindependienteprimerasangra"/>
    <w:uiPriority w:val="99"/>
    <w:semiHidden/>
    <w:rsid w:val="00FD791D"/>
    <w:rPr>
      <w:rFonts w:ascii="Iosevka" w:hAnsi="Iosevka"/>
      <w:sz w:val="21"/>
    </w:rPr>
  </w:style>
  <w:style w:type="paragraph" w:styleId="Textoindependienteprimerasangra2">
    <w:name w:val="Body Text First Indent 2"/>
    <w:basedOn w:val="Sangradetextonormal"/>
    <w:link w:val="Textoindependienteprimerasangra2Car"/>
    <w:uiPriority w:val="99"/>
    <w:semiHidden/>
    <w:unhideWhenUsed/>
    <w:rsid w:val="00FD791D"/>
    <w:pPr>
      <w:spacing w:after="0"/>
      <w:ind w:left="360" w:firstLine="360"/>
    </w:pPr>
  </w:style>
  <w:style w:type="character" w:customStyle="1" w:styleId="Textoindependienteprimerasangra2Car">
    <w:name w:val="Texto independiente primera sangría 2 Car"/>
    <w:basedOn w:val="SangradetextonormalCar"/>
    <w:link w:val="Textoindependienteprimerasangra2"/>
    <w:uiPriority w:val="99"/>
    <w:semiHidden/>
    <w:rsid w:val="00FD791D"/>
    <w:rPr>
      <w:rFonts w:ascii="Iosevka" w:hAnsi="Iosevka"/>
      <w:sz w:val="21"/>
    </w:rPr>
  </w:style>
  <w:style w:type="paragraph" w:styleId="Textomacro">
    <w:name w:val="macro"/>
    <w:link w:val="TextomacroCar"/>
    <w:uiPriority w:val="99"/>
    <w:semiHidden/>
    <w:unhideWhenUsed/>
    <w:rsid w:val="00FD791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TextomacroCar">
    <w:name w:val="Texto macro Car"/>
    <w:basedOn w:val="Fuentedeprrafopredeter"/>
    <w:link w:val="Textomacro"/>
    <w:uiPriority w:val="99"/>
    <w:semiHidden/>
    <w:rsid w:val="00FD791D"/>
    <w:rPr>
      <w:rFonts w:ascii="Consolas" w:hAnsi="Consolas"/>
      <w:sz w:val="20"/>
      <w:szCs w:val="20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FD791D"/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FD791D"/>
    <w:rPr>
      <w:rFonts w:ascii="Iosevka" w:hAnsi="Iosevka"/>
      <w:sz w:val="20"/>
      <w:szCs w:val="20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FD791D"/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FD791D"/>
    <w:rPr>
      <w:rFonts w:ascii="Iosevka" w:hAnsi="Iosevka"/>
      <w:sz w:val="20"/>
      <w:szCs w:val="20"/>
    </w:rPr>
  </w:style>
  <w:style w:type="paragraph" w:styleId="Textosinformato">
    <w:name w:val="Plain Text"/>
    <w:basedOn w:val="Normal"/>
    <w:link w:val="TextosinformatoCar"/>
    <w:uiPriority w:val="99"/>
    <w:semiHidden/>
    <w:unhideWhenUsed/>
    <w:rsid w:val="00FD791D"/>
    <w:rPr>
      <w:rFonts w:ascii="Consolas" w:hAnsi="Consolas"/>
      <w:szCs w:val="21"/>
    </w:rPr>
  </w:style>
  <w:style w:type="character" w:customStyle="1" w:styleId="TextosinformatoCar">
    <w:name w:val="Texto sin formato Car"/>
    <w:basedOn w:val="Fuentedeprrafopredeter"/>
    <w:link w:val="Textosinformato"/>
    <w:uiPriority w:val="99"/>
    <w:semiHidden/>
    <w:rsid w:val="00FD791D"/>
    <w:rPr>
      <w:rFonts w:ascii="Consolas" w:hAnsi="Consolas"/>
      <w:sz w:val="21"/>
      <w:szCs w:val="21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FD791D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FD791D"/>
    <w:rPr>
      <w:rFonts w:asciiTheme="majorHAnsi" w:eastAsiaTheme="majorEastAsia" w:hAnsiTheme="majorHAnsi" w:cstheme="majorBidi"/>
      <w:i/>
      <w:iCs/>
      <w:color w:val="2E74B5" w:themeColor="accent1" w:themeShade="BF"/>
      <w:sz w:val="21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FD791D"/>
    <w:rPr>
      <w:rFonts w:asciiTheme="majorHAnsi" w:eastAsiaTheme="majorEastAsia" w:hAnsiTheme="majorHAnsi" w:cstheme="majorBidi"/>
      <w:color w:val="2E74B5" w:themeColor="accent1" w:themeShade="BF"/>
      <w:sz w:val="21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FD791D"/>
    <w:rPr>
      <w:rFonts w:asciiTheme="majorHAnsi" w:eastAsiaTheme="majorEastAsia" w:hAnsiTheme="majorHAnsi" w:cstheme="majorBidi"/>
      <w:color w:val="1F4D78" w:themeColor="accent1" w:themeShade="7F"/>
      <w:sz w:val="21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FD791D"/>
    <w:rPr>
      <w:rFonts w:asciiTheme="majorHAnsi" w:eastAsiaTheme="majorEastAsia" w:hAnsiTheme="majorHAnsi" w:cstheme="majorBidi"/>
      <w:i/>
      <w:iCs/>
      <w:color w:val="1F4D78" w:themeColor="accent1" w:themeShade="7F"/>
      <w:sz w:val="21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FD791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FD791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tulodendice">
    <w:name w:val="index heading"/>
    <w:basedOn w:val="Normal"/>
    <w:next w:val="ndice1"/>
    <w:uiPriority w:val="99"/>
    <w:semiHidden/>
    <w:unhideWhenUsed/>
    <w:rsid w:val="00FD791D"/>
    <w:rPr>
      <w:rFonts w:asciiTheme="majorHAnsi" w:eastAsiaTheme="majorEastAsia" w:hAnsiTheme="majorHAnsi" w:cstheme="majorBidi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372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3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9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0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90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7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39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85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33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5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570815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329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71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13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38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5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320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0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70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81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13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69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0637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49010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617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97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70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33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footer" Target="footer24.xml"/><Relationship Id="rId21" Type="http://schemas.openxmlformats.org/officeDocument/2006/relationships/image" Target="media/image12.png"/><Relationship Id="rId42" Type="http://schemas.openxmlformats.org/officeDocument/2006/relationships/image" Target="media/image33.jpeg"/><Relationship Id="rId63" Type="http://schemas.openxmlformats.org/officeDocument/2006/relationships/footer" Target="footer6.xml"/><Relationship Id="rId84" Type="http://schemas.openxmlformats.org/officeDocument/2006/relationships/footer" Target="footer13.xml"/><Relationship Id="rId138" Type="http://schemas.openxmlformats.org/officeDocument/2006/relationships/footer" Target="footer31.xml"/><Relationship Id="rId159" Type="http://schemas.openxmlformats.org/officeDocument/2006/relationships/footer" Target="footer40.xml"/><Relationship Id="rId170" Type="http://schemas.openxmlformats.org/officeDocument/2006/relationships/fontTable" Target="fontTable.xml"/><Relationship Id="rId107" Type="http://schemas.openxmlformats.org/officeDocument/2006/relationships/footer" Target="footer20.xml"/><Relationship Id="rId11" Type="http://schemas.openxmlformats.org/officeDocument/2006/relationships/image" Target="media/image2.png"/><Relationship Id="rId32" Type="http://schemas.openxmlformats.org/officeDocument/2006/relationships/image" Target="media/image23.jpeg"/><Relationship Id="rId53" Type="http://schemas.openxmlformats.org/officeDocument/2006/relationships/image" Target="media/image40.png"/><Relationship Id="rId74" Type="http://schemas.openxmlformats.org/officeDocument/2006/relationships/footer" Target="footer10.xml"/><Relationship Id="rId128" Type="http://schemas.openxmlformats.org/officeDocument/2006/relationships/footer" Target="footer28.xml"/><Relationship Id="rId149" Type="http://schemas.openxmlformats.org/officeDocument/2006/relationships/header" Target="header50.xml"/><Relationship Id="rId5" Type="http://schemas.openxmlformats.org/officeDocument/2006/relationships/settings" Target="settings.xml"/><Relationship Id="rId95" Type="http://schemas.openxmlformats.org/officeDocument/2006/relationships/header" Target="header23.xml"/><Relationship Id="rId160" Type="http://schemas.openxmlformats.org/officeDocument/2006/relationships/header" Target="header54.xml"/><Relationship Id="rId22" Type="http://schemas.openxmlformats.org/officeDocument/2006/relationships/image" Target="media/image13.jpeg"/><Relationship Id="rId43" Type="http://schemas.openxmlformats.org/officeDocument/2006/relationships/image" Target="media/image34.png"/><Relationship Id="rId64" Type="http://schemas.openxmlformats.org/officeDocument/2006/relationships/header" Target="header7.xml"/><Relationship Id="rId118" Type="http://schemas.openxmlformats.org/officeDocument/2006/relationships/header" Target="header34.xml"/><Relationship Id="rId139" Type="http://schemas.openxmlformats.org/officeDocument/2006/relationships/header" Target="header45.xml"/><Relationship Id="rId85" Type="http://schemas.openxmlformats.org/officeDocument/2006/relationships/image" Target="media/image46.jpeg"/><Relationship Id="rId150" Type="http://schemas.openxmlformats.org/officeDocument/2006/relationships/footer" Target="footer35.xml"/><Relationship Id="rId171" Type="http://schemas.openxmlformats.org/officeDocument/2006/relationships/theme" Target="theme/theme1.xml"/><Relationship Id="rId12" Type="http://schemas.openxmlformats.org/officeDocument/2006/relationships/image" Target="media/image3.jpeg"/><Relationship Id="rId33" Type="http://schemas.openxmlformats.org/officeDocument/2006/relationships/image" Target="media/image24.png"/><Relationship Id="rId108" Type="http://schemas.openxmlformats.org/officeDocument/2006/relationships/header" Target="header30.xml"/><Relationship Id="rId129" Type="http://schemas.openxmlformats.org/officeDocument/2006/relationships/image" Target="media/image53.jpeg"/><Relationship Id="rId54" Type="http://schemas.openxmlformats.org/officeDocument/2006/relationships/image" Target="media/image41.png"/><Relationship Id="rId70" Type="http://schemas.openxmlformats.org/officeDocument/2006/relationships/footer" Target="footer9.xml"/><Relationship Id="rId75" Type="http://schemas.openxmlformats.org/officeDocument/2006/relationships/header" Target="header12.xml"/><Relationship Id="rId91" Type="http://schemas.openxmlformats.org/officeDocument/2006/relationships/footer" Target="footer16.xml"/><Relationship Id="rId96" Type="http://schemas.openxmlformats.org/officeDocument/2006/relationships/footer" Target="footer17.xml"/><Relationship Id="rId140" Type="http://schemas.openxmlformats.org/officeDocument/2006/relationships/footer" Target="footer32.xml"/><Relationship Id="rId145" Type="http://schemas.openxmlformats.org/officeDocument/2006/relationships/footer" Target="footer34.xml"/><Relationship Id="rId161" Type="http://schemas.openxmlformats.org/officeDocument/2006/relationships/footer" Target="footer41.xml"/><Relationship Id="rId166" Type="http://schemas.openxmlformats.org/officeDocument/2006/relationships/footer" Target="footer44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23" Type="http://schemas.openxmlformats.org/officeDocument/2006/relationships/image" Target="media/image14.png"/><Relationship Id="rId28" Type="http://schemas.openxmlformats.org/officeDocument/2006/relationships/image" Target="media/image19.jpeg"/><Relationship Id="rId49" Type="http://schemas.openxmlformats.org/officeDocument/2006/relationships/header" Target="header2.xml"/><Relationship Id="rId114" Type="http://schemas.openxmlformats.org/officeDocument/2006/relationships/footer" Target="footer23.xml"/><Relationship Id="rId119" Type="http://schemas.openxmlformats.org/officeDocument/2006/relationships/header" Target="header35.xml"/><Relationship Id="rId44" Type="http://schemas.openxmlformats.org/officeDocument/2006/relationships/image" Target="media/image35.jpeg"/><Relationship Id="rId60" Type="http://schemas.openxmlformats.org/officeDocument/2006/relationships/footer" Target="footer5.xml"/><Relationship Id="rId65" Type="http://schemas.openxmlformats.org/officeDocument/2006/relationships/footer" Target="footer7.xml"/><Relationship Id="rId81" Type="http://schemas.openxmlformats.org/officeDocument/2006/relationships/footer" Target="footer12.xml"/><Relationship Id="rId86" Type="http://schemas.openxmlformats.org/officeDocument/2006/relationships/header" Target="header18.xml"/><Relationship Id="rId130" Type="http://schemas.openxmlformats.org/officeDocument/2006/relationships/header" Target="header40.xml"/><Relationship Id="rId135" Type="http://schemas.openxmlformats.org/officeDocument/2006/relationships/footer" Target="footer30.xml"/><Relationship Id="rId151" Type="http://schemas.openxmlformats.org/officeDocument/2006/relationships/footer" Target="footer36.xml"/><Relationship Id="rId156" Type="http://schemas.openxmlformats.org/officeDocument/2006/relationships/image" Target="media/image57.jpeg"/><Relationship Id="rId13" Type="http://schemas.openxmlformats.org/officeDocument/2006/relationships/image" Target="media/image4.png"/><Relationship Id="rId18" Type="http://schemas.openxmlformats.org/officeDocument/2006/relationships/image" Target="media/image9.jpeg"/><Relationship Id="rId39" Type="http://schemas.openxmlformats.org/officeDocument/2006/relationships/image" Target="media/image30.png"/><Relationship Id="rId109" Type="http://schemas.openxmlformats.org/officeDocument/2006/relationships/header" Target="header31.xml"/><Relationship Id="rId34" Type="http://schemas.openxmlformats.org/officeDocument/2006/relationships/image" Target="media/image25.jpeg"/><Relationship Id="rId50" Type="http://schemas.openxmlformats.org/officeDocument/2006/relationships/header" Target="header3.xml"/><Relationship Id="rId55" Type="http://schemas.microsoft.com/office/2007/relationships/hdphoto" Target="media/hdphoto1.wdp"/><Relationship Id="rId76" Type="http://schemas.openxmlformats.org/officeDocument/2006/relationships/header" Target="header13.xml"/><Relationship Id="rId97" Type="http://schemas.openxmlformats.org/officeDocument/2006/relationships/image" Target="media/image48.jpeg"/><Relationship Id="rId104" Type="http://schemas.openxmlformats.org/officeDocument/2006/relationships/image" Target="media/image49.png"/><Relationship Id="rId120" Type="http://schemas.openxmlformats.org/officeDocument/2006/relationships/footer" Target="footer25.xml"/><Relationship Id="rId125" Type="http://schemas.openxmlformats.org/officeDocument/2006/relationships/header" Target="header38.xml"/><Relationship Id="rId141" Type="http://schemas.openxmlformats.org/officeDocument/2006/relationships/image" Target="media/image55.jpeg"/><Relationship Id="rId146" Type="http://schemas.openxmlformats.org/officeDocument/2006/relationships/header" Target="header48.xml"/><Relationship Id="rId167" Type="http://schemas.openxmlformats.org/officeDocument/2006/relationships/header" Target="header57.xml"/><Relationship Id="rId7" Type="http://schemas.openxmlformats.org/officeDocument/2006/relationships/footnotes" Target="footnotes.xml"/><Relationship Id="rId71" Type="http://schemas.openxmlformats.org/officeDocument/2006/relationships/image" Target="media/image44.png"/><Relationship Id="rId92" Type="http://schemas.openxmlformats.org/officeDocument/2006/relationships/image" Target="media/image47.jpeg"/><Relationship Id="rId162" Type="http://schemas.openxmlformats.org/officeDocument/2006/relationships/footer" Target="footer42.xml"/><Relationship Id="rId2" Type="http://schemas.openxmlformats.org/officeDocument/2006/relationships/customXml" Target="../customXml/item2.xml"/><Relationship Id="rId29" Type="http://schemas.openxmlformats.org/officeDocument/2006/relationships/image" Target="media/image20.png"/><Relationship Id="rId24" Type="http://schemas.openxmlformats.org/officeDocument/2006/relationships/image" Target="media/image15.jpeg"/><Relationship Id="rId40" Type="http://schemas.openxmlformats.org/officeDocument/2006/relationships/image" Target="media/image31.jpeg"/><Relationship Id="rId45" Type="http://schemas.openxmlformats.org/officeDocument/2006/relationships/image" Target="media/image36.png"/><Relationship Id="rId66" Type="http://schemas.openxmlformats.org/officeDocument/2006/relationships/image" Target="media/image43.jpeg"/><Relationship Id="rId87" Type="http://schemas.openxmlformats.org/officeDocument/2006/relationships/footer" Target="footer14.xml"/><Relationship Id="rId110" Type="http://schemas.openxmlformats.org/officeDocument/2006/relationships/footer" Target="footer21.xml"/><Relationship Id="rId115" Type="http://schemas.openxmlformats.org/officeDocument/2006/relationships/image" Target="media/image51.jpeg"/><Relationship Id="rId131" Type="http://schemas.openxmlformats.org/officeDocument/2006/relationships/header" Target="header41.xml"/><Relationship Id="rId136" Type="http://schemas.openxmlformats.org/officeDocument/2006/relationships/image" Target="media/image54.jpeg"/><Relationship Id="rId157" Type="http://schemas.openxmlformats.org/officeDocument/2006/relationships/header" Target="header53.xml"/><Relationship Id="rId61" Type="http://schemas.openxmlformats.org/officeDocument/2006/relationships/image" Target="media/image42.jpeg"/><Relationship Id="rId82" Type="http://schemas.openxmlformats.org/officeDocument/2006/relationships/header" Target="header16.xml"/><Relationship Id="rId152" Type="http://schemas.openxmlformats.org/officeDocument/2006/relationships/header" Target="header51.xml"/><Relationship Id="rId19" Type="http://schemas.openxmlformats.org/officeDocument/2006/relationships/image" Target="media/image10.png"/><Relationship Id="rId14" Type="http://schemas.openxmlformats.org/officeDocument/2006/relationships/image" Target="media/image5.jpeg"/><Relationship Id="rId30" Type="http://schemas.openxmlformats.org/officeDocument/2006/relationships/image" Target="media/image21.jpeg"/><Relationship Id="rId35" Type="http://schemas.openxmlformats.org/officeDocument/2006/relationships/image" Target="media/image26.png"/><Relationship Id="rId56" Type="http://schemas.openxmlformats.org/officeDocument/2006/relationships/header" Target="header4.xml"/><Relationship Id="rId77" Type="http://schemas.openxmlformats.org/officeDocument/2006/relationships/footer" Target="footer11.xml"/><Relationship Id="rId100" Type="http://schemas.openxmlformats.org/officeDocument/2006/relationships/footer" Target="footer18.xml"/><Relationship Id="rId105" Type="http://schemas.openxmlformats.org/officeDocument/2006/relationships/header" Target="header28.xml"/><Relationship Id="rId126" Type="http://schemas.openxmlformats.org/officeDocument/2006/relationships/footer" Target="footer27.xml"/><Relationship Id="rId147" Type="http://schemas.openxmlformats.org/officeDocument/2006/relationships/image" Target="media/image56.jpeg"/><Relationship Id="rId168" Type="http://schemas.openxmlformats.org/officeDocument/2006/relationships/footer" Target="footer45.xml"/><Relationship Id="rId8" Type="http://schemas.openxmlformats.org/officeDocument/2006/relationships/endnotes" Target="endnotes.xml"/><Relationship Id="rId51" Type="http://schemas.openxmlformats.org/officeDocument/2006/relationships/footer" Target="footer1.xml"/><Relationship Id="rId72" Type="http://schemas.openxmlformats.org/officeDocument/2006/relationships/header" Target="header10.xml"/><Relationship Id="rId93" Type="http://schemas.openxmlformats.org/officeDocument/2006/relationships/header" Target="header21.xml"/><Relationship Id="rId98" Type="http://schemas.openxmlformats.org/officeDocument/2006/relationships/header" Target="header24.xml"/><Relationship Id="rId121" Type="http://schemas.openxmlformats.org/officeDocument/2006/relationships/header" Target="header36.xml"/><Relationship Id="rId142" Type="http://schemas.openxmlformats.org/officeDocument/2006/relationships/header" Target="header46.xml"/><Relationship Id="rId163" Type="http://schemas.openxmlformats.org/officeDocument/2006/relationships/header" Target="header55.xml"/><Relationship Id="rId3" Type="http://schemas.openxmlformats.org/officeDocument/2006/relationships/numbering" Target="numbering.xml"/><Relationship Id="rId25" Type="http://schemas.openxmlformats.org/officeDocument/2006/relationships/image" Target="media/image16.png"/><Relationship Id="rId46" Type="http://schemas.openxmlformats.org/officeDocument/2006/relationships/image" Target="media/image37.jpeg"/><Relationship Id="rId67" Type="http://schemas.openxmlformats.org/officeDocument/2006/relationships/header" Target="header8.xml"/><Relationship Id="rId116" Type="http://schemas.openxmlformats.org/officeDocument/2006/relationships/header" Target="header33.xml"/><Relationship Id="rId137" Type="http://schemas.openxmlformats.org/officeDocument/2006/relationships/header" Target="header44.xml"/><Relationship Id="rId158" Type="http://schemas.openxmlformats.org/officeDocument/2006/relationships/footer" Target="footer39.xml"/><Relationship Id="rId20" Type="http://schemas.openxmlformats.org/officeDocument/2006/relationships/image" Target="media/image11.jpeg"/><Relationship Id="rId41" Type="http://schemas.openxmlformats.org/officeDocument/2006/relationships/image" Target="media/image32.png"/><Relationship Id="rId62" Type="http://schemas.openxmlformats.org/officeDocument/2006/relationships/header" Target="header6.xml"/><Relationship Id="rId83" Type="http://schemas.openxmlformats.org/officeDocument/2006/relationships/header" Target="header17.xml"/><Relationship Id="rId88" Type="http://schemas.openxmlformats.org/officeDocument/2006/relationships/header" Target="header19.xml"/><Relationship Id="rId111" Type="http://schemas.openxmlformats.org/officeDocument/2006/relationships/image" Target="media/image50.jpeg"/><Relationship Id="rId132" Type="http://schemas.openxmlformats.org/officeDocument/2006/relationships/footer" Target="footer29.xml"/><Relationship Id="rId153" Type="http://schemas.openxmlformats.org/officeDocument/2006/relationships/header" Target="header52.xml"/><Relationship Id="rId15" Type="http://schemas.openxmlformats.org/officeDocument/2006/relationships/image" Target="media/image6.png"/><Relationship Id="rId36" Type="http://schemas.openxmlformats.org/officeDocument/2006/relationships/image" Target="media/image27.jpeg"/><Relationship Id="rId57" Type="http://schemas.openxmlformats.org/officeDocument/2006/relationships/footer" Target="footer3.xml"/><Relationship Id="rId106" Type="http://schemas.openxmlformats.org/officeDocument/2006/relationships/header" Target="header29.xml"/><Relationship Id="rId127" Type="http://schemas.openxmlformats.org/officeDocument/2006/relationships/header" Target="header39.xml"/><Relationship Id="rId10" Type="http://schemas.openxmlformats.org/officeDocument/2006/relationships/header" Target="header1.xml"/><Relationship Id="rId31" Type="http://schemas.openxmlformats.org/officeDocument/2006/relationships/image" Target="media/image22.png"/><Relationship Id="rId52" Type="http://schemas.openxmlformats.org/officeDocument/2006/relationships/footer" Target="footer2.xml"/><Relationship Id="rId73" Type="http://schemas.openxmlformats.org/officeDocument/2006/relationships/header" Target="header11.xml"/><Relationship Id="rId78" Type="http://schemas.openxmlformats.org/officeDocument/2006/relationships/image" Target="media/image45.png"/><Relationship Id="rId94" Type="http://schemas.openxmlformats.org/officeDocument/2006/relationships/header" Target="header22.xml"/><Relationship Id="rId99" Type="http://schemas.openxmlformats.org/officeDocument/2006/relationships/header" Target="header25.xml"/><Relationship Id="rId101" Type="http://schemas.openxmlformats.org/officeDocument/2006/relationships/header" Target="header26.xml"/><Relationship Id="rId122" Type="http://schemas.openxmlformats.org/officeDocument/2006/relationships/header" Target="header37.xml"/><Relationship Id="rId143" Type="http://schemas.openxmlformats.org/officeDocument/2006/relationships/footer" Target="footer33.xml"/><Relationship Id="rId148" Type="http://schemas.openxmlformats.org/officeDocument/2006/relationships/header" Target="header49.xml"/><Relationship Id="rId164" Type="http://schemas.openxmlformats.org/officeDocument/2006/relationships/footer" Target="footer43.xml"/><Relationship Id="rId169" Type="http://schemas.openxmlformats.org/officeDocument/2006/relationships/header" Target="header58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26" Type="http://schemas.openxmlformats.org/officeDocument/2006/relationships/image" Target="media/image17.jpeg"/><Relationship Id="rId47" Type="http://schemas.openxmlformats.org/officeDocument/2006/relationships/image" Target="media/image38.png"/><Relationship Id="rId68" Type="http://schemas.openxmlformats.org/officeDocument/2006/relationships/footer" Target="footer8.xml"/><Relationship Id="rId89" Type="http://schemas.openxmlformats.org/officeDocument/2006/relationships/footer" Target="footer15.xml"/><Relationship Id="rId112" Type="http://schemas.openxmlformats.org/officeDocument/2006/relationships/header" Target="header32.xml"/><Relationship Id="rId133" Type="http://schemas.openxmlformats.org/officeDocument/2006/relationships/header" Target="header42.xml"/><Relationship Id="rId154" Type="http://schemas.openxmlformats.org/officeDocument/2006/relationships/footer" Target="footer37.xml"/><Relationship Id="rId16" Type="http://schemas.openxmlformats.org/officeDocument/2006/relationships/image" Target="media/image7.jpeg"/><Relationship Id="rId37" Type="http://schemas.openxmlformats.org/officeDocument/2006/relationships/image" Target="media/image28.png"/><Relationship Id="rId58" Type="http://schemas.openxmlformats.org/officeDocument/2006/relationships/header" Target="header5.xml"/><Relationship Id="rId79" Type="http://schemas.openxmlformats.org/officeDocument/2006/relationships/header" Target="header14.xml"/><Relationship Id="rId102" Type="http://schemas.openxmlformats.org/officeDocument/2006/relationships/header" Target="header27.xml"/><Relationship Id="rId123" Type="http://schemas.openxmlformats.org/officeDocument/2006/relationships/footer" Target="footer26.xml"/><Relationship Id="rId144" Type="http://schemas.openxmlformats.org/officeDocument/2006/relationships/header" Target="header47.xml"/><Relationship Id="rId90" Type="http://schemas.openxmlformats.org/officeDocument/2006/relationships/header" Target="header20.xml"/><Relationship Id="rId165" Type="http://schemas.openxmlformats.org/officeDocument/2006/relationships/header" Target="header56.xml"/><Relationship Id="rId27" Type="http://schemas.openxmlformats.org/officeDocument/2006/relationships/image" Target="media/image18.png"/><Relationship Id="rId48" Type="http://schemas.openxmlformats.org/officeDocument/2006/relationships/image" Target="media/image39.jpeg"/><Relationship Id="rId69" Type="http://schemas.openxmlformats.org/officeDocument/2006/relationships/header" Target="header9.xml"/><Relationship Id="rId113" Type="http://schemas.openxmlformats.org/officeDocument/2006/relationships/footer" Target="footer22.xml"/><Relationship Id="rId134" Type="http://schemas.openxmlformats.org/officeDocument/2006/relationships/header" Target="header43.xml"/><Relationship Id="rId80" Type="http://schemas.openxmlformats.org/officeDocument/2006/relationships/header" Target="header15.xml"/><Relationship Id="rId155" Type="http://schemas.openxmlformats.org/officeDocument/2006/relationships/footer" Target="footer38.xml"/><Relationship Id="rId17" Type="http://schemas.openxmlformats.org/officeDocument/2006/relationships/image" Target="media/image8.png"/><Relationship Id="rId38" Type="http://schemas.openxmlformats.org/officeDocument/2006/relationships/image" Target="media/image29.jpeg"/><Relationship Id="rId59" Type="http://schemas.openxmlformats.org/officeDocument/2006/relationships/footer" Target="footer4.xml"/><Relationship Id="rId103" Type="http://schemas.openxmlformats.org/officeDocument/2006/relationships/footer" Target="footer19.xml"/><Relationship Id="rId124" Type="http://schemas.openxmlformats.org/officeDocument/2006/relationships/image" Target="media/image52.jpeg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18" Type="http://schemas.openxmlformats.org/officeDocument/2006/relationships/font" Target="fonts/font18.odttf"/><Relationship Id="rId26" Type="http://schemas.openxmlformats.org/officeDocument/2006/relationships/font" Target="fonts/font26.odttf"/><Relationship Id="rId3" Type="http://schemas.openxmlformats.org/officeDocument/2006/relationships/font" Target="fonts/font3.odttf"/><Relationship Id="rId21" Type="http://schemas.openxmlformats.org/officeDocument/2006/relationships/font" Target="fonts/font21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5" Type="http://schemas.openxmlformats.org/officeDocument/2006/relationships/font" Target="fonts/font25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20" Type="http://schemas.openxmlformats.org/officeDocument/2006/relationships/font" Target="fonts/font20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24" Type="http://schemas.openxmlformats.org/officeDocument/2006/relationships/font" Target="fonts/font24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23" Type="http://schemas.openxmlformats.org/officeDocument/2006/relationships/font" Target="fonts/font23.odttf"/><Relationship Id="rId10" Type="http://schemas.openxmlformats.org/officeDocument/2006/relationships/font" Target="fonts/font10.odttf"/><Relationship Id="rId19" Type="http://schemas.openxmlformats.org/officeDocument/2006/relationships/font" Target="fonts/font19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Relationship Id="rId22" Type="http://schemas.openxmlformats.org/officeDocument/2006/relationships/font" Target="fonts/font22.odttf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5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33CB414-AE36-6549-9FED-E2A1DA5A20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173</TotalTime>
  <Pages>193</Pages>
  <Words>47262</Words>
  <Characters>259943</Characters>
  <Application>Microsoft Office Word</Application>
  <DocSecurity>0</DocSecurity>
  <Lines>2166</Lines>
  <Paragraphs>61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Cancionero Parroquia Nuestra Señora de Belén</vt:lpstr>
    </vt:vector>
  </TitlesOfParts>
  <Company/>
  <LinksUpToDate>false</LinksUpToDate>
  <CharactersWithSpaces>306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ncionero Parroquia Nuestra Señora de Belén</dc:title>
  <dc:subject/>
  <dc:creator>Juanjo Moreno</dc:creator>
  <cp:keywords/>
  <dc:description/>
  <cp:lastModifiedBy>JUAN JOSE MORENO LABELLA</cp:lastModifiedBy>
  <cp:revision>780</cp:revision>
  <cp:lastPrinted>2025-02-22T09:24:00Z</cp:lastPrinted>
  <dcterms:created xsi:type="dcterms:W3CDTF">2014-12-20T15:56:00Z</dcterms:created>
  <dcterms:modified xsi:type="dcterms:W3CDTF">2025-08-28T13:55:00Z</dcterms:modified>
</cp:coreProperties>
</file>